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BEB4B0" w14:textId="17CB20C7" w:rsidR="00C438D5" w:rsidRPr="0029563D" w:rsidRDefault="00051A1B" w:rsidP="00972678">
      <w:pPr>
        <w:rPr>
          <w:lang w:val="en-US"/>
          <w:rPrChange w:id="0" w:author="Sina Furkan Özdemir" w:date="2021-09-20T17:27:00Z">
            <w:rPr>
              <w:b/>
              <w:sz w:val="20"/>
              <w:szCs w:val="24"/>
              <w:lang w:val="en-GB"/>
            </w:rPr>
          </w:rPrChange>
        </w:rPr>
        <w:pPrChange w:id="1" w:author="Sina Furkan Özdemir [2]" w:date="2021-09-28T09:46:00Z">
          <w:pPr>
            <w:spacing w:after="0" w:line="240" w:lineRule="auto"/>
            <w:jc w:val="right"/>
          </w:pPr>
        </w:pPrChange>
      </w:pPr>
      <w:r w:rsidRPr="0029563D">
        <w:rPr>
          <w:lang w:val="en-US"/>
          <w:rPrChange w:id="2" w:author="Sina Furkan Özdemir" w:date="2021-09-20T17:27:00Z">
            <w:rPr>
              <w:b/>
              <w:sz w:val="20"/>
              <w:szCs w:val="24"/>
              <w:lang w:val="en-GB"/>
            </w:rPr>
          </w:rPrChange>
        </w:rPr>
        <w:t>Politics and Governance</w:t>
      </w:r>
      <w:r w:rsidR="006F170E" w:rsidRPr="0029563D">
        <w:rPr>
          <w:lang w:val="en-US"/>
          <w:rPrChange w:id="3" w:author="Sina Furkan Özdemir" w:date="2021-09-20T17:27:00Z">
            <w:rPr>
              <w:b/>
              <w:sz w:val="20"/>
              <w:szCs w:val="24"/>
              <w:lang w:val="en-GB"/>
            </w:rPr>
          </w:rPrChange>
        </w:rPr>
        <w:t xml:space="preserve"> (ISSN: </w:t>
      </w:r>
      <w:r w:rsidRPr="0029563D">
        <w:rPr>
          <w:lang w:val="en-US"/>
          <w:rPrChange w:id="4" w:author="Sina Furkan Özdemir" w:date="2021-09-20T17:27:00Z">
            <w:rPr>
              <w:b/>
              <w:sz w:val="20"/>
              <w:szCs w:val="24"/>
              <w:lang w:val="en-GB"/>
            </w:rPr>
          </w:rPrChange>
        </w:rPr>
        <w:t>2183-2463</w:t>
      </w:r>
      <w:r w:rsidR="006F170E" w:rsidRPr="0029563D">
        <w:rPr>
          <w:lang w:val="en-US"/>
          <w:rPrChange w:id="5" w:author="Sina Furkan Özdemir" w:date="2021-09-20T17:27:00Z">
            <w:rPr>
              <w:b/>
              <w:sz w:val="20"/>
              <w:szCs w:val="24"/>
              <w:lang w:val="en-GB"/>
            </w:rPr>
          </w:rPrChange>
        </w:rPr>
        <w:t>)</w:t>
      </w:r>
      <w:r w:rsidR="00DC5FAB" w:rsidRPr="0029563D">
        <w:rPr>
          <w:lang w:val="en-US"/>
          <w:rPrChange w:id="6" w:author="Sina Furkan Özdemir" w:date="2021-09-20T17:27:00Z">
            <w:rPr>
              <w:b/>
              <w:sz w:val="20"/>
              <w:szCs w:val="24"/>
              <w:lang w:val="en-GB"/>
            </w:rPr>
          </w:rPrChange>
        </w:rPr>
        <w:br/>
      </w:r>
      <w:r w:rsidR="001C490E" w:rsidRPr="0029563D">
        <w:rPr>
          <w:lang w:val="en-US"/>
          <w:rPrChange w:id="7" w:author="Sina Furkan Özdemir" w:date="2021-09-20T17:27:00Z">
            <w:rPr>
              <w:b/>
              <w:sz w:val="20"/>
              <w:szCs w:val="24"/>
              <w:lang w:val="en-GB"/>
            </w:rPr>
          </w:rPrChange>
        </w:rPr>
        <w:t xml:space="preserve">Year, </w:t>
      </w:r>
      <w:r w:rsidR="00917E73" w:rsidRPr="0029563D">
        <w:rPr>
          <w:lang w:val="en-US"/>
          <w:rPrChange w:id="8" w:author="Sina Furkan Özdemir" w:date="2021-09-20T17:27:00Z">
            <w:rPr>
              <w:b/>
              <w:sz w:val="20"/>
              <w:szCs w:val="24"/>
              <w:lang w:val="en-GB"/>
            </w:rPr>
          </w:rPrChange>
        </w:rPr>
        <w:t>Volume, Issue</w:t>
      </w:r>
      <w:r w:rsidR="00DC5FAB" w:rsidRPr="0029563D">
        <w:rPr>
          <w:lang w:val="en-US"/>
          <w:rPrChange w:id="9" w:author="Sina Furkan Özdemir" w:date="2021-09-20T17:27:00Z">
            <w:rPr>
              <w:b/>
              <w:sz w:val="20"/>
              <w:szCs w:val="24"/>
              <w:lang w:val="en-GB"/>
            </w:rPr>
          </w:rPrChange>
        </w:rPr>
        <w:t xml:space="preserve">, Pages </w:t>
      </w:r>
      <w:r w:rsidR="0064749A" w:rsidRPr="0029563D">
        <w:rPr>
          <w:lang w:val="en-US"/>
          <w:rPrChange w:id="10" w:author="Sina Furkan Özdemir" w:date="2021-09-20T17:27:00Z">
            <w:rPr>
              <w:b/>
              <w:sz w:val="20"/>
              <w:szCs w:val="24"/>
              <w:lang w:val="en-GB"/>
            </w:rPr>
          </w:rPrChange>
        </w:rPr>
        <w:t>X</w:t>
      </w:r>
      <w:r w:rsidR="00DC5FAB" w:rsidRPr="0029563D">
        <w:rPr>
          <w:lang w:val="en-US"/>
          <w:rPrChange w:id="11" w:author="Sina Furkan Özdemir" w:date="2021-09-20T17:27:00Z">
            <w:rPr>
              <w:b/>
              <w:sz w:val="20"/>
              <w:szCs w:val="24"/>
              <w:lang w:val="en-GB"/>
            </w:rPr>
          </w:rPrChange>
        </w:rPr>
        <w:t>–</w:t>
      </w:r>
      <w:r w:rsidR="0064749A" w:rsidRPr="0029563D">
        <w:rPr>
          <w:lang w:val="en-US"/>
          <w:rPrChange w:id="12" w:author="Sina Furkan Özdemir" w:date="2021-09-20T17:27:00Z">
            <w:rPr>
              <w:b/>
              <w:sz w:val="20"/>
              <w:szCs w:val="24"/>
              <w:lang w:val="en-GB"/>
            </w:rPr>
          </w:rPrChange>
        </w:rPr>
        <w:t>X</w:t>
      </w:r>
      <w:r w:rsidR="001455D2" w:rsidRPr="0029563D">
        <w:rPr>
          <w:lang w:val="en-US"/>
          <w:rPrChange w:id="13" w:author="Sina Furkan Özdemir" w:date="2021-09-20T17:27:00Z">
            <w:rPr>
              <w:b/>
              <w:sz w:val="20"/>
              <w:szCs w:val="24"/>
              <w:lang w:val="en-GB"/>
            </w:rPr>
          </w:rPrChange>
        </w:rPr>
        <w:br/>
      </w:r>
      <w:r w:rsidR="00EE54E7" w:rsidRPr="0029563D">
        <w:rPr>
          <w:lang w:val="en-US"/>
          <w:rPrChange w:id="14" w:author="Sina Furkan Özdemir" w:date="2021-09-20T17:27:00Z">
            <w:rPr>
              <w:b/>
              <w:sz w:val="20"/>
              <w:szCs w:val="24"/>
              <w:lang w:val="en-GB"/>
            </w:rPr>
          </w:rPrChange>
        </w:rPr>
        <w:t>https://doi.org/</w:t>
      </w:r>
      <w:r w:rsidR="00AB3CAE" w:rsidRPr="0029563D">
        <w:rPr>
          <w:lang w:val="en-US"/>
          <w:rPrChange w:id="15" w:author="Sina Furkan Özdemir" w:date="2021-09-20T17:27:00Z">
            <w:rPr>
              <w:b/>
              <w:sz w:val="20"/>
              <w:szCs w:val="24"/>
              <w:lang w:val="en-GB"/>
            </w:rPr>
          </w:rPrChange>
        </w:rPr>
        <w:t>10.17645/</w:t>
      </w:r>
      <w:r w:rsidRPr="0029563D">
        <w:rPr>
          <w:lang w:val="en-US"/>
          <w:rPrChange w:id="16" w:author="Sina Furkan Özdemir" w:date="2021-09-20T17:27:00Z">
            <w:rPr>
              <w:b/>
              <w:sz w:val="20"/>
              <w:szCs w:val="24"/>
              <w:lang w:val="en-GB"/>
            </w:rPr>
          </w:rPrChange>
        </w:rPr>
        <w:t>pag</w:t>
      </w:r>
      <w:r w:rsidR="00F84696" w:rsidRPr="0029563D">
        <w:rPr>
          <w:lang w:val="en-US"/>
          <w:rPrChange w:id="17" w:author="Sina Furkan Özdemir" w:date="2021-09-20T17:27:00Z">
            <w:rPr>
              <w:b/>
              <w:sz w:val="20"/>
              <w:szCs w:val="24"/>
              <w:lang w:val="en-GB"/>
            </w:rPr>
          </w:rPrChange>
        </w:rPr>
        <w:t>.vXiX.XXX</w:t>
      </w:r>
      <w:r w:rsidR="00C438D5" w:rsidRPr="0029563D">
        <w:rPr>
          <w:lang w:val="en-US"/>
          <w:rPrChange w:id="18" w:author="Sina Furkan Özdemir" w:date="2021-09-20T17:27:00Z">
            <w:rPr>
              <w:b/>
              <w:sz w:val="20"/>
              <w:szCs w:val="24"/>
              <w:lang w:val="en-GB"/>
            </w:rPr>
          </w:rPrChange>
        </w:rPr>
        <w:br/>
      </w:r>
    </w:p>
    <w:p w14:paraId="00267C70" w14:textId="77777777" w:rsidR="000756C9" w:rsidRPr="0029563D" w:rsidRDefault="000A1A9E" w:rsidP="00954DDD">
      <w:pPr>
        <w:spacing w:after="0" w:line="240" w:lineRule="auto"/>
        <w:rPr>
          <w:sz w:val="20"/>
          <w:lang w:val="en-US"/>
          <w:rPrChange w:id="19" w:author="Sina Furkan Özdemir" w:date="2021-09-20T17:27:00Z">
            <w:rPr>
              <w:sz w:val="20"/>
              <w:lang w:val="en-GB"/>
            </w:rPr>
          </w:rPrChange>
        </w:rPr>
      </w:pPr>
      <w:r w:rsidRPr="0029563D">
        <w:rPr>
          <w:sz w:val="20"/>
          <w:lang w:val="en-US"/>
          <w:rPrChange w:id="20" w:author="Sina Furkan Özdemir" w:date="2021-09-20T17:27:00Z">
            <w:rPr>
              <w:sz w:val="20"/>
              <w:lang w:val="en-GB"/>
            </w:rPr>
          </w:rPrChange>
        </w:rPr>
        <w:t>Article</w:t>
      </w:r>
    </w:p>
    <w:p w14:paraId="5F808683" w14:textId="788852B3" w:rsidR="000756C9" w:rsidRPr="0029563D" w:rsidRDefault="00CB0832" w:rsidP="00954DDD">
      <w:pPr>
        <w:spacing w:after="0" w:line="240" w:lineRule="auto"/>
        <w:rPr>
          <w:b/>
          <w:sz w:val="32"/>
          <w:szCs w:val="20"/>
          <w:lang w:val="en-US"/>
          <w:rPrChange w:id="21" w:author="Sina Furkan Özdemir" w:date="2021-09-20T17:27:00Z">
            <w:rPr>
              <w:b/>
              <w:sz w:val="32"/>
              <w:szCs w:val="20"/>
              <w:lang w:val="en-GB"/>
            </w:rPr>
          </w:rPrChange>
        </w:rPr>
      </w:pPr>
      <w:bookmarkStart w:id="22" w:name="_Hlk75851109"/>
      <w:r w:rsidRPr="0029563D">
        <w:rPr>
          <w:b/>
          <w:sz w:val="32"/>
          <w:szCs w:val="20"/>
          <w:lang w:val="en-US"/>
          <w:rPrChange w:id="23" w:author="Sina Furkan Özdemir" w:date="2021-09-20T17:27:00Z">
            <w:rPr>
              <w:b/>
              <w:sz w:val="32"/>
              <w:szCs w:val="20"/>
              <w:lang w:val="en-GB"/>
            </w:rPr>
          </w:rPrChange>
        </w:rPr>
        <w:t xml:space="preserve">A bird’s eye view: </w:t>
      </w:r>
      <w:r w:rsidR="00CB7529" w:rsidRPr="0029563D">
        <w:rPr>
          <w:b/>
          <w:sz w:val="32"/>
          <w:szCs w:val="20"/>
          <w:lang w:val="en-US"/>
          <w:rPrChange w:id="24" w:author="Sina Furkan Özdemir" w:date="2021-09-20T17:27:00Z">
            <w:rPr>
              <w:b/>
              <w:sz w:val="32"/>
              <w:szCs w:val="20"/>
              <w:lang w:val="en-GB"/>
            </w:rPr>
          </w:rPrChange>
        </w:rPr>
        <w:t>S</w:t>
      </w:r>
      <w:r w:rsidRPr="0029563D">
        <w:rPr>
          <w:b/>
          <w:sz w:val="32"/>
          <w:szCs w:val="20"/>
          <w:lang w:val="en-US"/>
          <w:rPrChange w:id="25" w:author="Sina Furkan Özdemir" w:date="2021-09-20T17:27:00Z">
            <w:rPr>
              <w:b/>
              <w:sz w:val="32"/>
              <w:szCs w:val="20"/>
              <w:lang w:val="en-GB"/>
            </w:rPr>
          </w:rPrChange>
        </w:rPr>
        <w:t xml:space="preserve">upranational EU actors </w:t>
      </w:r>
      <w:r w:rsidR="00CB7529" w:rsidRPr="0029563D">
        <w:rPr>
          <w:b/>
          <w:sz w:val="32"/>
          <w:szCs w:val="20"/>
          <w:lang w:val="en-US"/>
          <w:rPrChange w:id="26" w:author="Sina Furkan Özdemir" w:date="2021-09-20T17:27:00Z">
            <w:rPr>
              <w:b/>
              <w:sz w:val="32"/>
              <w:szCs w:val="20"/>
              <w:lang w:val="en-GB"/>
            </w:rPr>
          </w:rPrChange>
        </w:rPr>
        <w:t xml:space="preserve">on </w:t>
      </w:r>
      <w:r w:rsidR="004F022B" w:rsidRPr="0029563D">
        <w:rPr>
          <w:b/>
          <w:sz w:val="32"/>
          <w:szCs w:val="20"/>
          <w:lang w:val="en-US"/>
          <w:rPrChange w:id="27" w:author="Sina Furkan Özdemir" w:date="2021-09-20T17:27:00Z">
            <w:rPr>
              <w:b/>
              <w:sz w:val="32"/>
              <w:szCs w:val="20"/>
              <w:lang w:val="en-GB"/>
            </w:rPr>
          </w:rPrChange>
        </w:rPr>
        <w:t>Twitter.</w:t>
      </w:r>
    </w:p>
    <w:bookmarkEnd w:id="22"/>
    <w:p w14:paraId="225742E1" w14:textId="77777777" w:rsidR="000756C9" w:rsidRPr="0029563D" w:rsidRDefault="000756C9" w:rsidP="000309ED">
      <w:pPr>
        <w:spacing w:before="240" w:after="0" w:line="240" w:lineRule="auto"/>
        <w:rPr>
          <w:b/>
          <w:sz w:val="20"/>
          <w:lang w:val="en-US"/>
          <w:rPrChange w:id="28" w:author="Sina Furkan Özdemir" w:date="2021-09-20T17:27:00Z">
            <w:rPr>
              <w:b/>
              <w:sz w:val="20"/>
              <w:lang w:val="en-GB"/>
            </w:rPr>
          </w:rPrChange>
        </w:rPr>
      </w:pPr>
      <w:r w:rsidRPr="0029563D">
        <w:rPr>
          <w:b/>
          <w:sz w:val="20"/>
          <w:lang w:val="en-US"/>
          <w:rPrChange w:id="29" w:author="Sina Furkan Özdemir" w:date="2021-09-20T17:27:00Z">
            <w:rPr>
              <w:b/>
              <w:sz w:val="20"/>
              <w:lang w:val="en-GB"/>
            </w:rPr>
          </w:rPrChange>
        </w:rPr>
        <w:t>Abstract</w:t>
      </w:r>
    </w:p>
    <w:p w14:paraId="08AD77CD" w14:textId="7F3A8DA0" w:rsidR="0064153D" w:rsidRPr="0029563D" w:rsidRDefault="001C2021" w:rsidP="00C169D3">
      <w:pPr>
        <w:spacing w:after="0" w:line="240" w:lineRule="auto"/>
        <w:jc w:val="both"/>
        <w:rPr>
          <w:sz w:val="20"/>
          <w:lang w:val="en-US"/>
          <w:rPrChange w:id="30" w:author="Sina Furkan Özdemir" w:date="2021-09-20T17:27:00Z">
            <w:rPr>
              <w:sz w:val="20"/>
              <w:lang w:val="en-GB"/>
            </w:rPr>
          </w:rPrChange>
        </w:rPr>
      </w:pPr>
      <w:r w:rsidRPr="0029563D">
        <w:rPr>
          <w:sz w:val="20"/>
          <w:lang w:val="en-US"/>
          <w:rPrChange w:id="31" w:author="Sina Furkan Özdemir" w:date="2021-09-20T17:27:00Z">
            <w:rPr>
              <w:sz w:val="20"/>
              <w:lang w:val="en-GB"/>
            </w:rPr>
          </w:rPrChange>
        </w:rPr>
        <w:t xml:space="preserve">Given </w:t>
      </w:r>
      <w:r w:rsidR="00037F16" w:rsidRPr="0029563D">
        <w:rPr>
          <w:sz w:val="20"/>
          <w:lang w:val="en-US"/>
          <w:rPrChange w:id="32" w:author="Sina Furkan Özdemir" w:date="2021-09-20T17:27:00Z">
            <w:rPr>
              <w:sz w:val="20"/>
              <w:lang w:val="en-GB"/>
            </w:rPr>
          </w:rPrChange>
        </w:rPr>
        <w:t xml:space="preserve">the politicization of European integration, </w:t>
      </w:r>
      <w:r w:rsidR="00316DAC" w:rsidRPr="0029563D">
        <w:rPr>
          <w:sz w:val="20"/>
          <w:lang w:val="en-US"/>
          <w:rPrChange w:id="33" w:author="Sina Furkan Özdemir" w:date="2021-09-20T17:27:00Z">
            <w:rPr>
              <w:sz w:val="20"/>
              <w:lang w:val="en-GB"/>
            </w:rPr>
          </w:rPrChange>
        </w:rPr>
        <w:t xml:space="preserve">effective </w:t>
      </w:r>
      <w:r w:rsidR="00037F16" w:rsidRPr="0029563D">
        <w:rPr>
          <w:sz w:val="20"/>
          <w:lang w:val="en-US"/>
          <w:rPrChange w:id="34" w:author="Sina Furkan Özdemir" w:date="2021-09-20T17:27:00Z">
            <w:rPr>
              <w:sz w:val="20"/>
              <w:lang w:val="en-GB"/>
            </w:rPr>
          </w:rPrChange>
        </w:rPr>
        <w:t xml:space="preserve">public communication </w:t>
      </w:r>
      <w:r w:rsidR="00316DAC" w:rsidRPr="0029563D">
        <w:rPr>
          <w:sz w:val="20"/>
          <w:lang w:val="en-US"/>
          <w:rPrChange w:id="35" w:author="Sina Furkan Özdemir" w:date="2021-09-20T17:27:00Z">
            <w:rPr>
              <w:sz w:val="20"/>
              <w:lang w:val="en-GB"/>
            </w:rPr>
          </w:rPrChange>
        </w:rPr>
        <w:t xml:space="preserve">by </w:t>
      </w:r>
      <w:r w:rsidR="00037F16" w:rsidRPr="0029563D">
        <w:rPr>
          <w:sz w:val="20"/>
          <w:lang w:val="en-US"/>
          <w:rPrChange w:id="36" w:author="Sina Furkan Özdemir" w:date="2021-09-20T17:27:00Z">
            <w:rPr>
              <w:sz w:val="20"/>
              <w:lang w:val="en-GB"/>
            </w:rPr>
          </w:rPrChange>
        </w:rPr>
        <w:t xml:space="preserve">the European Union matters. Especially for </w:t>
      </w:r>
      <w:r w:rsidR="00C169D3" w:rsidRPr="0029563D">
        <w:rPr>
          <w:sz w:val="20"/>
          <w:lang w:val="en-US"/>
          <w:rPrChange w:id="37" w:author="Sina Furkan Özdemir" w:date="2021-09-20T17:27:00Z">
            <w:rPr>
              <w:sz w:val="20"/>
              <w:lang w:val="en-GB"/>
            </w:rPr>
          </w:rPrChange>
        </w:rPr>
        <w:t xml:space="preserve">usually rather detached </w:t>
      </w:r>
      <w:r w:rsidR="00037F16" w:rsidRPr="0029563D">
        <w:rPr>
          <w:sz w:val="20"/>
          <w:lang w:val="en-US"/>
          <w:rPrChange w:id="38" w:author="Sina Furkan Özdemir" w:date="2021-09-20T17:27:00Z">
            <w:rPr>
              <w:sz w:val="20"/>
              <w:lang w:val="en-GB"/>
            </w:rPr>
          </w:rPrChange>
        </w:rPr>
        <w:t xml:space="preserve">supranational executives, social media platforms offer unique opportunities to communicate to and engage </w:t>
      </w:r>
      <w:r w:rsidR="00316DAC" w:rsidRPr="0029563D">
        <w:rPr>
          <w:sz w:val="20"/>
          <w:lang w:val="en-US"/>
          <w:rPrChange w:id="39" w:author="Sina Furkan Özdemir" w:date="2021-09-20T17:27:00Z">
            <w:rPr>
              <w:sz w:val="20"/>
              <w:lang w:val="en-GB"/>
            </w:rPr>
          </w:rPrChange>
        </w:rPr>
        <w:t xml:space="preserve">with </w:t>
      </w:r>
      <w:r w:rsidR="00037F16" w:rsidRPr="0029563D">
        <w:rPr>
          <w:sz w:val="20"/>
          <w:lang w:val="en-US"/>
          <w:rPrChange w:id="40" w:author="Sina Furkan Özdemir" w:date="2021-09-20T17:27:00Z">
            <w:rPr>
              <w:sz w:val="20"/>
              <w:lang w:val="en-GB"/>
            </w:rPr>
          </w:rPrChange>
        </w:rPr>
        <w:t xml:space="preserve">European citizens. Yet, how do </w:t>
      </w:r>
      <w:r w:rsidR="00C169D3" w:rsidRPr="0029563D">
        <w:rPr>
          <w:sz w:val="20"/>
          <w:lang w:val="en-US"/>
          <w:rPrChange w:id="41" w:author="Sina Furkan Özdemir" w:date="2021-09-20T17:27:00Z">
            <w:rPr>
              <w:sz w:val="20"/>
              <w:lang w:val="en-GB"/>
            </w:rPr>
          </w:rPrChange>
        </w:rPr>
        <w:t>these actors</w:t>
      </w:r>
      <w:r w:rsidR="00037F16" w:rsidRPr="0029563D">
        <w:rPr>
          <w:sz w:val="20"/>
          <w:lang w:val="en-US"/>
          <w:rPrChange w:id="42" w:author="Sina Furkan Özdemir" w:date="2021-09-20T17:27:00Z">
            <w:rPr>
              <w:sz w:val="20"/>
              <w:lang w:val="en-GB"/>
            </w:rPr>
          </w:rPrChange>
        </w:rPr>
        <w:t xml:space="preserve"> </w:t>
      </w:r>
      <w:proofErr w:type="gramStart"/>
      <w:r w:rsidR="00BC6502" w:rsidRPr="0029563D">
        <w:rPr>
          <w:sz w:val="20"/>
          <w:lang w:val="en-US"/>
          <w:rPrChange w:id="43" w:author="Sina Furkan Özdemir" w:date="2021-09-20T17:27:00Z">
            <w:rPr>
              <w:sz w:val="20"/>
              <w:lang w:val="en-GB"/>
            </w:rPr>
          </w:rPrChange>
        </w:rPr>
        <w:t xml:space="preserve">actually </w:t>
      </w:r>
      <w:r w:rsidR="00C169D3" w:rsidRPr="0029563D">
        <w:rPr>
          <w:sz w:val="20"/>
          <w:lang w:val="en-US"/>
          <w:rPrChange w:id="44" w:author="Sina Furkan Özdemir" w:date="2021-09-20T17:27:00Z">
            <w:rPr>
              <w:sz w:val="20"/>
              <w:lang w:val="en-GB"/>
            </w:rPr>
          </w:rPrChange>
        </w:rPr>
        <w:t>use</w:t>
      </w:r>
      <w:proofErr w:type="gramEnd"/>
      <w:r w:rsidR="00037F16" w:rsidRPr="0029563D">
        <w:rPr>
          <w:sz w:val="20"/>
          <w:lang w:val="en-US"/>
          <w:rPrChange w:id="45" w:author="Sina Furkan Özdemir" w:date="2021-09-20T17:27:00Z">
            <w:rPr>
              <w:sz w:val="20"/>
              <w:lang w:val="en-GB"/>
            </w:rPr>
          </w:rPrChange>
        </w:rPr>
        <w:t xml:space="preserve"> social media? </w:t>
      </w:r>
      <w:r w:rsidR="00C169D3" w:rsidRPr="0029563D">
        <w:rPr>
          <w:sz w:val="20"/>
          <w:lang w:val="en-US"/>
          <w:rPrChange w:id="46" w:author="Sina Furkan Özdemir" w:date="2021-09-20T17:27:00Z">
            <w:rPr>
              <w:sz w:val="20"/>
              <w:lang w:val="en-GB"/>
            </w:rPr>
          </w:rPrChange>
        </w:rPr>
        <w:t>This article provides a bird’s eye view</w:t>
      </w:r>
      <w:r w:rsidR="00316DAC" w:rsidRPr="0029563D">
        <w:rPr>
          <w:sz w:val="20"/>
          <w:lang w:val="en-US"/>
          <w:rPrChange w:id="47" w:author="Sina Furkan Özdemir" w:date="2021-09-20T17:27:00Z">
            <w:rPr>
              <w:sz w:val="20"/>
              <w:lang w:val="en-GB"/>
            </w:rPr>
          </w:rPrChange>
        </w:rPr>
        <w:t xml:space="preserve"> of</w:t>
      </w:r>
      <w:r w:rsidR="00C169D3" w:rsidRPr="0029563D">
        <w:rPr>
          <w:sz w:val="20"/>
          <w:lang w:val="en-US"/>
          <w:rPrChange w:id="48" w:author="Sina Furkan Özdemir" w:date="2021-09-20T17:27:00Z">
            <w:rPr>
              <w:sz w:val="20"/>
              <w:lang w:val="en-GB"/>
            </w:rPr>
          </w:rPrChange>
        </w:rPr>
        <w:t xml:space="preserve"> and quantitatively describes </w:t>
      </w:r>
      <w:del w:id="49" w:author="Sina Furkan Özdemir [2]" w:date="2021-09-21T15:43:00Z">
        <w:r w:rsidR="00C169D3" w:rsidRPr="0029563D" w:rsidDel="00F24401">
          <w:rPr>
            <w:sz w:val="20"/>
            <w:lang w:val="en-US"/>
            <w:rPrChange w:id="50" w:author="Sina Furkan Özdemir" w:date="2021-09-20T17:27:00Z">
              <w:rPr>
                <w:sz w:val="20"/>
                <w:lang w:val="en-GB"/>
              </w:rPr>
            </w:rPrChange>
          </w:rPr>
          <w:delText>more than</w:delText>
        </w:r>
      </w:del>
      <w:ins w:id="51" w:author="Sina Furkan Özdemir [2]" w:date="2021-09-21T15:43:00Z">
        <w:r w:rsidR="00F24401">
          <w:rPr>
            <w:sz w:val="20"/>
            <w:lang w:val="en-US"/>
          </w:rPr>
          <w:t>about</w:t>
        </w:r>
      </w:ins>
      <w:r w:rsidR="00C169D3" w:rsidRPr="0029563D">
        <w:rPr>
          <w:sz w:val="20"/>
          <w:lang w:val="en-US"/>
          <w:rPrChange w:id="52" w:author="Sina Furkan Özdemir" w:date="2021-09-20T17:27:00Z">
            <w:rPr>
              <w:sz w:val="20"/>
              <w:lang w:val="en-GB"/>
            </w:rPr>
          </w:rPrChange>
        </w:rPr>
        <w:t xml:space="preserve"> one million tweets from 11</w:t>
      </w:r>
      <w:ins w:id="53" w:author="Sina Furkan Özdemir [2]" w:date="2021-09-21T15:43:00Z">
        <w:r w:rsidR="00F24401">
          <w:rPr>
            <w:sz w:val="20"/>
            <w:lang w:val="en-US"/>
          </w:rPr>
          <w:t>3</w:t>
        </w:r>
      </w:ins>
      <w:del w:id="54" w:author="Sina Furkan Özdemir [2]" w:date="2021-09-21T15:43:00Z">
        <w:r w:rsidR="00C169D3" w:rsidRPr="0029563D" w:rsidDel="00F24401">
          <w:rPr>
            <w:sz w:val="20"/>
            <w:lang w:val="en-US"/>
            <w:rPrChange w:id="55" w:author="Sina Furkan Özdemir" w:date="2021-09-20T17:27:00Z">
              <w:rPr>
                <w:sz w:val="20"/>
                <w:lang w:val="en-GB"/>
              </w:rPr>
            </w:rPrChange>
          </w:rPr>
          <w:delText>5</w:delText>
        </w:r>
      </w:del>
      <w:r w:rsidR="00C169D3" w:rsidRPr="0029563D">
        <w:rPr>
          <w:sz w:val="20"/>
          <w:lang w:val="en-US"/>
          <w:rPrChange w:id="56" w:author="Sina Furkan Özdemir" w:date="2021-09-20T17:27:00Z">
            <w:rPr>
              <w:sz w:val="20"/>
              <w:lang w:val="en-GB"/>
            </w:rPr>
          </w:rPrChange>
        </w:rPr>
        <w:t xml:space="preserve"> supranational EU accounts in the 2009-2021 period</w:t>
      </w:r>
      <w:r w:rsidR="00CF2954" w:rsidRPr="0029563D">
        <w:rPr>
          <w:sz w:val="20"/>
          <w:lang w:val="en-US"/>
          <w:rPrChange w:id="57" w:author="Sina Furkan Özdemir" w:date="2021-09-20T17:27:00Z">
            <w:rPr>
              <w:sz w:val="20"/>
              <w:lang w:val="en-GB"/>
            </w:rPr>
          </w:rPrChange>
        </w:rPr>
        <w:t xml:space="preserve"> by focusing on </w:t>
      </w:r>
      <w:del w:id="58" w:author="Sina Furkan Özdemir [2]" w:date="2021-09-21T15:44:00Z">
        <w:r w:rsidR="00CF2954" w:rsidRPr="0029563D" w:rsidDel="001D4988">
          <w:rPr>
            <w:sz w:val="20"/>
            <w:lang w:val="en-US"/>
            <w:rPrChange w:id="59" w:author="Sina Furkan Özdemir" w:date="2021-09-20T17:27:00Z">
              <w:rPr>
                <w:sz w:val="20"/>
                <w:lang w:val="en-GB"/>
              </w:rPr>
            </w:rPrChange>
          </w:rPr>
          <w:delText>the volume, readability</w:delText>
        </w:r>
      </w:del>
      <w:ins w:id="60" w:author="Sina Furkan Özdemir [2]" w:date="2021-09-21T15:44:00Z">
        <w:r w:rsidR="001D4988">
          <w:rPr>
            <w:sz w:val="20"/>
            <w:lang w:val="en-US"/>
          </w:rPr>
          <w:t>linguistic style</w:t>
        </w:r>
      </w:ins>
      <w:r w:rsidR="00CF2954" w:rsidRPr="0029563D">
        <w:rPr>
          <w:sz w:val="20"/>
          <w:lang w:val="en-US"/>
          <w:rPrChange w:id="61" w:author="Sina Furkan Özdemir" w:date="2021-09-20T17:27:00Z">
            <w:rPr>
              <w:sz w:val="20"/>
              <w:lang w:val="en-GB"/>
            </w:rPr>
          </w:rPrChange>
        </w:rPr>
        <w:t xml:space="preserve"> and publicity of the communication. We</w:t>
      </w:r>
      <w:r w:rsidR="00C169D3" w:rsidRPr="0029563D">
        <w:rPr>
          <w:sz w:val="20"/>
          <w:lang w:val="en-US"/>
          <w:rPrChange w:id="62" w:author="Sina Furkan Özdemir" w:date="2021-09-20T17:27:00Z">
            <w:rPr>
              <w:sz w:val="20"/>
              <w:lang w:val="en-GB"/>
            </w:rPr>
          </w:rPrChange>
        </w:rPr>
        <w:t xml:space="preserve"> benchmark </w:t>
      </w:r>
      <w:r w:rsidR="00CF2954" w:rsidRPr="0029563D">
        <w:rPr>
          <w:sz w:val="20"/>
          <w:lang w:val="en-US"/>
          <w:rPrChange w:id="63" w:author="Sina Furkan Özdemir" w:date="2021-09-20T17:27:00Z">
            <w:rPr>
              <w:sz w:val="20"/>
              <w:lang w:val="en-GB"/>
            </w:rPr>
          </w:rPrChange>
        </w:rPr>
        <w:t xml:space="preserve">these </w:t>
      </w:r>
      <w:r w:rsidR="00C169D3" w:rsidRPr="0029563D">
        <w:rPr>
          <w:sz w:val="20"/>
          <w:lang w:val="en-US"/>
          <w:rPrChange w:id="64" w:author="Sina Furkan Özdemir" w:date="2021-09-20T17:27:00Z">
            <w:rPr>
              <w:sz w:val="20"/>
              <w:lang w:val="en-GB"/>
            </w:rPr>
          </w:rPrChange>
        </w:rPr>
        <w:t xml:space="preserve">message characteristics against large samples of tweets from national executives, </w:t>
      </w:r>
      <w:del w:id="65" w:author="Sina Furkan Özdemir [2]" w:date="2021-09-21T15:44:00Z">
        <w:r w:rsidR="00C169D3" w:rsidRPr="0029563D" w:rsidDel="001D4988">
          <w:rPr>
            <w:sz w:val="20"/>
            <w:lang w:val="en-US"/>
            <w:rPrChange w:id="66" w:author="Sina Furkan Özdemir" w:date="2021-09-20T17:27:00Z">
              <w:rPr>
                <w:sz w:val="20"/>
                <w:lang w:val="en-GB"/>
              </w:rPr>
            </w:rPrChange>
          </w:rPr>
          <w:delText xml:space="preserve">international </w:delText>
        </w:r>
      </w:del>
      <w:ins w:id="67" w:author="Sina Furkan Özdemir [2]" w:date="2021-09-21T15:44:00Z">
        <w:r w:rsidR="001D4988">
          <w:rPr>
            <w:sz w:val="20"/>
            <w:lang w:val="en-US"/>
          </w:rPr>
          <w:t>other regional</w:t>
        </w:r>
        <w:r w:rsidR="001D4988" w:rsidRPr="0029563D">
          <w:rPr>
            <w:sz w:val="20"/>
            <w:lang w:val="en-US"/>
            <w:rPrChange w:id="68" w:author="Sina Furkan Özdemir" w:date="2021-09-20T17:27:00Z">
              <w:rPr>
                <w:sz w:val="20"/>
                <w:lang w:val="en-GB"/>
              </w:rPr>
            </w:rPrChange>
          </w:rPr>
          <w:t xml:space="preserve"> </w:t>
        </w:r>
      </w:ins>
      <w:r w:rsidR="00C169D3" w:rsidRPr="0029563D">
        <w:rPr>
          <w:sz w:val="20"/>
          <w:lang w:val="en-US"/>
          <w:rPrChange w:id="69" w:author="Sina Furkan Özdemir" w:date="2021-09-20T17:27:00Z">
            <w:rPr>
              <w:sz w:val="20"/>
              <w:lang w:val="en-GB"/>
            </w:rPr>
          </w:rPrChange>
        </w:rPr>
        <w:t xml:space="preserve">organizations, and random </w:t>
      </w:r>
      <w:r w:rsidR="002F380D" w:rsidRPr="0029563D">
        <w:rPr>
          <w:sz w:val="20"/>
          <w:lang w:val="en-US"/>
          <w:rPrChange w:id="70" w:author="Sina Furkan Özdemir" w:date="2021-09-20T17:27:00Z">
            <w:rPr>
              <w:sz w:val="20"/>
              <w:lang w:val="en-GB"/>
            </w:rPr>
          </w:rPrChange>
        </w:rPr>
        <w:t>T</w:t>
      </w:r>
      <w:r w:rsidR="00C169D3" w:rsidRPr="0029563D">
        <w:rPr>
          <w:sz w:val="20"/>
          <w:lang w:val="en-US"/>
          <w:rPrChange w:id="71" w:author="Sina Furkan Özdemir" w:date="2021-09-20T17:27:00Z">
            <w:rPr>
              <w:sz w:val="20"/>
              <w:lang w:val="en-GB"/>
            </w:rPr>
          </w:rPrChange>
        </w:rPr>
        <w:t xml:space="preserve">witter users. We show that supranational Twitter </w:t>
      </w:r>
      <w:del w:id="72" w:author="Sina Furkan Özdemir [2]" w:date="2021-09-21T15:44:00Z">
        <w:r w:rsidR="00C169D3" w:rsidRPr="0029563D" w:rsidDel="004E0310">
          <w:rPr>
            <w:sz w:val="20"/>
            <w:lang w:val="en-US"/>
            <w:rPrChange w:id="73" w:author="Sina Furkan Özdemir" w:date="2021-09-20T17:27:00Z">
              <w:rPr>
                <w:sz w:val="20"/>
                <w:lang w:val="en-GB"/>
              </w:rPr>
            </w:rPrChange>
          </w:rPr>
          <w:delText>activity has grown markedly</w:delText>
        </w:r>
        <w:r w:rsidR="00BC6502" w:rsidRPr="0029563D" w:rsidDel="004E0310">
          <w:rPr>
            <w:sz w:val="20"/>
            <w:lang w:val="en-US"/>
            <w:rPrChange w:id="74" w:author="Sina Furkan Özdemir" w:date="2021-09-20T17:27:00Z">
              <w:rPr>
                <w:sz w:val="20"/>
                <w:lang w:val="en-GB"/>
              </w:rPr>
            </w:rPrChange>
          </w:rPr>
          <w:delText xml:space="preserve">, </w:delText>
        </w:r>
      </w:del>
      <w:r w:rsidR="00BC6502" w:rsidRPr="0029563D">
        <w:rPr>
          <w:sz w:val="20"/>
          <w:lang w:val="en-US"/>
          <w:rPrChange w:id="75" w:author="Sina Furkan Özdemir" w:date="2021-09-20T17:27:00Z">
            <w:rPr>
              <w:sz w:val="20"/>
              <w:lang w:val="en-GB"/>
            </w:rPr>
          </w:rPrChange>
        </w:rPr>
        <w:t xml:space="preserve">relies strongly on the multimedia features </w:t>
      </w:r>
      <w:r w:rsidR="00011B22" w:rsidRPr="0029563D">
        <w:rPr>
          <w:sz w:val="20"/>
          <w:lang w:val="en-US"/>
          <w:rPrChange w:id="76" w:author="Sina Furkan Özdemir" w:date="2021-09-20T17:27:00Z">
            <w:rPr>
              <w:sz w:val="20"/>
              <w:lang w:val="en-GB"/>
            </w:rPr>
          </w:rPrChange>
        </w:rPr>
        <w:t xml:space="preserve">of </w:t>
      </w:r>
      <w:r w:rsidR="00BC6502" w:rsidRPr="0029563D">
        <w:rPr>
          <w:sz w:val="20"/>
          <w:lang w:val="en-US"/>
          <w:rPrChange w:id="77" w:author="Sina Furkan Özdemir" w:date="2021-09-20T17:27:00Z">
            <w:rPr>
              <w:sz w:val="20"/>
              <w:lang w:val="en-GB"/>
            </w:rPr>
          </w:rPrChange>
        </w:rPr>
        <w:t xml:space="preserve">the </w:t>
      </w:r>
      <w:del w:id="78" w:author="Sina Furkan Özdemir [2]" w:date="2021-09-21T15:45:00Z">
        <w:r w:rsidR="00BC6502" w:rsidRPr="0029563D" w:rsidDel="00A3157A">
          <w:rPr>
            <w:sz w:val="20"/>
            <w:lang w:val="en-US"/>
            <w:rPrChange w:id="79" w:author="Sina Furkan Özdemir" w:date="2021-09-20T17:27:00Z">
              <w:rPr>
                <w:sz w:val="20"/>
                <w:lang w:val="en-GB"/>
              </w:rPr>
            </w:rPrChange>
          </w:rPr>
          <w:delText>platform, and</w:delText>
        </w:r>
      </w:del>
      <w:ins w:id="80" w:author="Sina Furkan Özdemir [2]" w:date="2021-09-21T15:45:00Z">
        <w:r w:rsidR="00A3157A" w:rsidRPr="00CE2D23">
          <w:rPr>
            <w:sz w:val="20"/>
            <w:lang w:val="en-US"/>
          </w:rPr>
          <w:t>platform and</w:t>
        </w:r>
      </w:ins>
      <w:r w:rsidR="00BC6502" w:rsidRPr="0029563D">
        <w:rPr>
          <w:sz w:val="20"/>
          <w:lang w:val="en-US"/>
          <w:rPrChange w:id="81" w:author="Sina Furkan Özdemir" w:date="2021-09-20T17:27:00Z">
            <w:rPr>
              <w:sz w:val="20"/>
              <w:lang w:val="en-GB"/>
            </w:rPr>
          </w:rPrChange>
        </w:rPr>
        <w:t xml:space="preserve"> </w:t>
      </w:r>
      <w:r w:rsidR="00B85972" w:rsidRPr="0029563D">
        <w:rPr>
          <w:sz w:val="20"/>
          <w:lang w:val="en-US"/>
          <w:rPrChange w:id="82" w:author="Sina Furkan Özdemir" w:date="2021-09-20T17:27:00Z">
            <w:rPr>
              <w:sz w:val="20"/>
              <w:lang w:val="en-GB"/>
            </w:rPr>
          </w:rPrChange>
        </w:rPr>
        <w:t>outperforms</w:t>
      </w:r>
      <w:r w:rsidR="00BC6502" w:rsidRPr="0029563D">
        <w:rPr>
          <w:sz w:val="20"/>
          <w:lang w:val="en-US"/>
          <w:rPrChange w:id="83" w:author="Sina Furkan Özdemir" w:date="2021-09-20T17:27:00Z">
            <w:rPr>
              <w:sz w:val="20"/>
              <w:lang w:val="en-GB"/>
            </w:rPr>
          </w:rPrChange>
        </w:rPr>
        <w:t xml:space="preserve"> </w:t>
      </w:r>
      <w:r w:rsidR="0096361F" w:rsidRPr="0029563D">
        <w:rPr>
          <w:sz w:val="20"/>
          <w:lang w:val="en-US"/>
          <w:rPrChange w:id="84" w:author="Sina Furkan Özdemir" w:date="2021-09-20T17:27:00Z">
            <w:rPr>
              <w:sz w:val="20"/>
              <w:lang w:val="en-GB"/>
            </w:rPr>
          </w:rPrChange>
        </w:rPr>
        <w:t xml:space="preserve">communication from </w:t>
      </w:r>
      <w:r w:rsidR="00BC6502" w:rsidRPr="0029563D">
        <w:rPr>
          <w:sz w:val="20"/>
          <w:lang w:val="en-US"/>
          <w:rPrChange w:id="85" w:author="Sina Furkan Özdemir" w:date="2021-09-20T17:27:00Z">
            <w:rPr>
              <w:sz w:val="20"/>
              <w:lang w:val="en-GB"/>
            </w:rPr>
          </w:rPrChange>
        </w:rPr>
        <w:t xml:space="preserve">other political executives on many dimensions. However, we also find </w:t>
      </w:r>
      <w:r w:rsidR="00B2374D" w:rsidRPr="0029563D">
        <w:rPr>
          <w:sz w:val="20"/>
          <w:lang w:val="en-US"/>
          <w:rPrChange w:id="86" w:author="Sina Furkan Özdemir" w:date="2021-09-20T17:27:00Z">
            <w:rPr>
              <w:sz w:val="20"/>
              <w:lang w:val="en-GB"/>
            </w:rPr>
          </w:rPrChange>
        </w:rPr>
        <w:t>a</w:t>
      </w:r>
      <w:r w:rsidR="00BC6502" w:rsidRPr="0029563D">
        <w:rPr>
          <w:sz w:val="20"/>
          <w:lang w:val="en-US"/>
          <w:rPrChange w:id="87" w:author="Sina Furkan Özdemir" w:date="2021-09-20T17:27:00Z">
            <w:rPr>
              <w:sz w:val="20"/>
              <w:lang w:val="en-GB"/>
            </w:rPr>
          </w:rPrChange>
        </w:rPr>
        <w:t xml:space="preserve"> high </w:t>
      </w:r>
      <w:r w:rsidR="00B2374D" w:rsidRPr="0029563D">
        <w:rPr>
          <w:sz w:val="20"/>
          <w:lang w:val="en-US"/>
          <w:rPrChange w:id="88" w:author="Sina Furkan Özdemir" w:date="2021-09-20T17:27:00Z">
            <w:rPr>
              <w:sz w:val="20"/>
              <w:lang w:val="en-GB"/>
            </w:rPr>
          </w:rPrChange>
        </w:rPr>
        <w:t xml:space="preserve">textual </w:t>
      </w:r>
      <w:r w:rsidR="00BC6502" w:rsidRPr="0029563D">
        <w:rPr>
          <w:sz w:val="20"/>
          <w:lang w:val="en-US"/>
          <w:rPrChange w:id="89" w:author="Sina Furkan Özdemir" w:date="2021-09-20T17:27:00Z">
            <w:rPr>
              <w:sz w:val="20"/>
              <w:lang w:val="en-GB"/>
            </w:rPr>
          </w:rPrChange>
        </w:rPr>
        <w:t>complexity of supranational messages</w:t>
      </w:r>
      <w:r w:rsidR="00B2374D" w:rsidRPr="0029563D">
        <w:rPr>
          <w:sz w:val="20"/>
          <w:lang w:val="en-US"/>
          <w:rPrChange w:id="90" w:author="Sina Furkan Özdemir" w:date="2021-09-20T17:27:00Z">
            <w:rPr>
              <w:sz w:val="20"/>
              <w:lang w:val="en-GB"/>
            </w:rPr>
          </w:rPrChange>
        </w:rPr>
        <w:t>, skewed user engagement metrics, and high levels of variation across actors and messages</w:t>
      </w:r>
      <w:r w:rsidR="00BC6502" w:rsidRPr="0029563D">
        <w:rPr>
          <w:sz w:val="20"/>
          <w:lang w:val="en-US"/>
          <w:rPrChange w:id="91" w:author="Sina Furkan Özdemir" w:date="2021-09-20T17:27:00Z">
            <w:rPr>
              <w:sz w:val="20"/>
              <w:lang w:val="en-GB"/>
            </w:rPr>
          </w:rPrChange>
        </w:rPr>
        <w:t xml:space="preserve">. We discuss these findings </w:t>
      </w:r>
      <w:proofErr w:type="gramStart"/>
      <w:r w:rsidR="00BC6502" w:rsidRPr="0029563D">
        <w:rPr>
          <w:sz w:val="20"/>
          <w:lang w:val="en-US"/>
          <w:rPrChange w:id="92" w:author="Sina Furkan Özdemir" w:date="2021-09-20T17:27:00Z">
            <w:rPr>
              <w:sz w:val="20"/>
              <w:lang w:val="en-GB"/>
            </w:rPr>
          </w:rPrChange>
        </w:rPr>
        <w:t>in light of</w:t>
      </w:r>
      <w:proofErr w:type="gramEnd"/>
      <w:r w:rsidR="00BC6502" w:rsidRPr="0029563D">
        <w:rPr>
          <w:sz w:val="20"/>
          <w:lang w:val="en-US"/>
          <w:rPrChange w:id="93" w:author="Sina Furkan Özdemir" w:date="2021-09-20T17:27:00Z">
            <w:rPr>
              <w:sz w:val="20"/>
              <w:lang w:val="en-GB"/>
            </w:rPr>
          </w:rPrChange>
        </w:rPr>
        <w:t xml:space="preserve"> the legitimacy and public accountability challenges that supranational EU </w:t>
      </w:r>
      <w:r w:rsidR="00B85972" w:rsidRPr="0029563D">
        <w:rPr>
          <w:sz w:val="20"/>
          <w:lang w:val="en-US"/>
          <w:rPrChange w:id="94" w:author="Sina Furkan Özdemir" w:date="2021-09-20T17:27:00Z">
            <w:rPr>
              <w:sz w:val="20"/>
              <w:lang w:val="en-GB"/>
            </w:rPr>
          </w:rPrChange>
        </w:rPr>
        <w:t xml:space="preserve">actors </w:t>
      </w:r>
      <w:r w:rsidR="00BC6502" w:rsidRPr="0029563D">
        <w:rPr>
          <w:sz w:val="20"/>
          <w:lang w:val="en-US"/>
          <w:rPrChange w:id="95" w:author="Sina Furkan Özdemir" w:date="2021-09-20T17:27:00Z">
            <w:rPr>
              <w:sz w:val="20"/>
              <w:lang w:val="en-GB"/>
            </w:rPr>
          </w:rPrChange>
        </w:rPr>
        <w:t>face</w:t>
      </w:r>
      <w:r w:rsidR="00B2374D" w:rsidRPr="0029563D">
        <w:rPr>
          <w:sz w:val="20"/>
          <w:lang w:val="en-US"/>
          <w:rPrChange w:id="96" w:author="Sina Furkan Özdemir" w:date="2021-09-20T17:27:00Z">
            <w:rPr>
              <w:sz w:val="20"/>
              <w:lang w:val="en-GB"/>
            </w:rPr>
          </w:rPrChange>
        </w:rPr>
        <w:t xml:space="preserve"> and derive four promising areas of future research on supranational social media messages</w:t>
      </w:r>
      <w:r w:rsidR="00BC6502" w:rsidRPr="0029563D">
        <w:rPr>
          <w:sz w:val="20"/>
          <w:lang w:val="en-US"/>
          <w:rPrChange w:id="97" w:author="Sina Furkan Özdemir" w:date="2021-09-20T17:27:00Z">
            <w:rPr>
              <w:sz w:val="20"/>
              <w:lang w:val="en-GB"/>
            </w:rPr>
          </w:rPrChange>
        </w:rPr>
        <w:t>.</w:t>
      </w:r>
    </w:p>
    <w:p w14:paraId="01D9A095" w14:textId="77777777" w:rsidR="000756C9" w:rsidRPr="0029563D" w:rsidRDefault="000756C9" w:rsidP="0064153D">
      <w:pPr>
        <w:spacing w:before="240" w:after="0" w:line="240" w:lineRule="auto"/>
        <w:rPr>
          <w:b/>
          <w:sz w:val="20"/>
          <w:lang w:val="en-US"/>
          <w:rPrChange w:id="98" w:author="Sina Furkan Özdemir" w:date="2021-09-20T17:27:00Z">
            <w:rPr>
              <w:b/>
              <w:sz w:val="20"/>
              <w:lang w:val="en-GB"/>
            </w:rPr>
          </w:rPrChange>
        </w:rPr>
      </w:pPr>
      <w:r w:rsidRPr="0029563D">
        <w:rPr>
          <w:b/>
          <w:sz w:val="20"/>
          <w:lang w:val="en-US"/>
          <w:rPrChange w:id="99" w:author="Sina Furkan Özdemir" w:date="2021-09-20T17:27:00Z">
            <w:rPr>
              <w:b/>
              <w:sz w:val="20"/>
              <w:lang w:val="en-GB"/>
            </w:rPr>
          </w:rPrChange>
        </w:rPr>
        <w:t>Keywords</w:t>
      </w:r>
    </w:p>
    <w:p w14:paraId="14F234F2" w14:textId="2EAFB3D4" w:rsidR="00777349" w:rsidRPr="0029563D" w:rsidRDefault="00B54B30" w:rsidP="00917E73">
      <w:pPr>
        <w:spacing w:after="0" w:line="240" w:lineRule="auto"/>
        <w:rPr>
          <w:sz w:val="20"/>
          <w:lang w:val="en-US"/>
          <w:rPrChange w:id="100" w:author="Sina Furkan Özdemir" w:date="2021-09-20T17:27:00Z">
            <w:rPr>
              <w:sz w:val="20"/>
              <w:lang w:val="en-GB"/>
            </w:rPr>
          </w:rPrChange>
        </w:rPr>
      </w:pPr>
      <w:r w:rsidRPr="0029563D">
        <w:rPr>
          <w:sz w:val="20"/>
          <w:lang w:val="en-US"/>
          <w:rPrChange w:id="101" w:author="Sina Furkan Özdemir" w:date="2021-09-20T17:27:00Z">
            <w:rPr>
              <w:sz w:val="20"/>
              <w:lang w:val="en-GB"/>
            </w:rPr>
          </w:rPrChange>
        </w:rPr>
        <w:t xml:space="preserve">European Union; social media; political communication; politicization; </w:t>
      </w:r>
      <w:r w:rsidR="00821EFA" w:rsidRPr="0029563D">
        <w:rPr>
          <w:sz w:val="20"/>
          <w:lang w:val="en-US"/>
          <w:rPrChange w:id="102" w:author="Sina Furkan Özdemir" w:date="2021-09-20T17:27:00Z">
            <w:rPr>
              <w:sz w:val="20"/>
              <w:lang w:val="en-GB"/>
            </w:rPr>
          </w:rPrChange>
        </w:rPr>
        <w:t xml:space="preserve">automated </w:t>
      </w:r>
      <w:r w:rsidRPr="0029563D">
        <w:rPr>
          <w:sz w:val="20"/>
          <w:lang w:val="en-US"/>
          <w:rPrChange w:id="103" w:author="Sina Furkan Özdemir" w:date="2021-09-20T17:27:00Z">
            <w:rPr>
              <w:sz w:val="20"/>
              <w:lang w:val="en-GB"/>
            </w:rPr>
          </w:rPrChange>
        </w:rPr>
        <w:t>text analysis</w:t>
      </w:r>
      <w:r w:rsidR="00024341" w:rsidRPr="0029563D" w:rsidDel="00024341">
        <w:rPr>
          <w:sz w:val="20"/>
          <w:lang w:val="en-US"/>
          <w:rPrChange w:id="104" w:author="Sina Furkan Özdemir" w:date="2021-09-20T17:27:00Z">
            <w:rPr>
              <w:sz w:val="20"/>
              <w:lang w:val="en-GB"/>
            </w:rPr>
          </w:rPrChange>
        </w:rPr>
        <w:t xml:space="preserve"> </w:t>
      </w:r>
    </w:p>
    <w:p w14:paraId="2AE5DFF7" w14:textId="77777777" w:rsidR="000A1A9E" w:rsidRPr="0029563D" w:rsidRDefault="005B31BD" w:rsidP="008801A7">
      <w:pPr>
        <w:spacing w:after="0" w:line="240" w:lineRule="auto"/>
        <w:rPr>
          <w:sz w:val="20"/>
          <w:lang w:val="en-US"/>
          <w:rPrChange w:id="105" w:author="Sina Furkan Özdemir" w:date="2021-09-20T17:27:00Z">
            <w:rPr>
              <w:sz w:val="20"/>
              <w:lang w:val="en-GB"/>
            </w:rPr>
          </w:rPrChange>
        </w:rPr>
      </w:pPr>
      <w:r w:rsidRPr="0029563D">
        <w:rPr>
          <w:sz w:val="20"/>
          <w:lang w:val="en-US"/>
          <w:rPrChange w:id="106" w:author="Sina Furkan Özdemir" w:date="2021-09-20T17:27:00Z">
            <w:rPr>
              <w:sz w:val="20"/>
              <w:lang w:val="en-GB"/>
            </w:rPr>
          </w:rPrChange>
        </w:rPr>
        <w:t xml:space="preserve">© </w:t>
      </w:r>
      <w:r w:rsidR="00CE01FD" w:rsidRPr="0029563D">
        <w:rPr>
          <w:sz w:val="20"/>
          <w:lang w:val="en-US"/>
          <w:rPrChange w:id="107" w:author="Sina Furkan Özdemir" w:date="2021-09-20T17:27:00Z">
            <w:rPr>
              <w:sz w:val="20"/>
              <w:lang w:val="en-GB"/>
            </w:rPr>
          </w:rPrChange>
        </w:rPr>
        <w:t>Year</w:t>
      </w:r>
      <w:r w:rsidRPr="0029563D">
        <w:rPr>
          <w:sz w:val="20"/>
          <w:lang w:val="en-US"/>
          <w:rPrChange w:id="108" w:author="Sina Furkan Özdemir" w:date="2021-09-20T17:27:00Z">
            <w:rPr>
              <w:sz w:val="20"/>
              <w:lang w:val="en-GB"/>
            </w:rPr>
          </w:rPrChange>
        </w:rPr>
        <w:t xml:space="preserve"> by the author(s); licensee </w:t>
      </w:r>
      <w:proofErr w:type="spellStart"/>
      <w:r w:rsidRPr="0029563D">
        <w:rPr>
          <w:sz w:val="20"/>
          <w:lang w:val="en-US"/>
          <w:rPrChange w:id="109" w:author="Sina Furkan Özdemir" w:date="2021-09-20T17:27:00Z">
            <w:rPr>
              <w:sz w:val="20"/>
              <w:lang w:val="en-GB"/>
            </w:rPr>
          </w:rPrChange>
        </w:rPr>
        <w:t>Cogitatio</w:t>
      </w:r>
      <w:proofErr w:type="spellEnd"/>
      <w:r w:rsidRPr="0029563D">
        <w:rPr>
          <w:sz w:val="20"/>
          <w:lang w:val="en-US"/>
          <w:rPrChange w:id="110" w:author="Sina Furkan Özdemir" w:date="2021-09-20T17:27:00Z">
            <w:rPr>
              <w:sz w:val="20"/>
              <w:lang w:val="en-GB"/>
            </w:rPr>
          </w:rPrChange>
        </w:rPr>
        <w:t xml:space="preserve"> (Lisbon, Portugal). This article is licensed under a Creative Commons Attribution 4.0 International License (CC BY).</w:t>
      </w:r>
    </w:p>
    <w:p w14:paraId="4FCDCC1D" w14:textId="77777777" w:rsidR="000A1A9E" w:rsidRPr="0029563D" w:rsidRDefault="000A1A9E" w:rsidP="000A1A9E">
      <w:pPr>
        <w:pBdr>
          <w:bottom w:val="single" w:sz="4" w:space="1" w:color="auto"/>
        </w:pBdr>
        <w:spacing w:after="0" w:line="240" w:lineRule="auto"/>
        <w:jc w:val="both"/>
        <w:rPr>
          <w:sz w:val="18"/>
          <w:lang w:val="en-US"/>
          <w:rPrChange w:id="111" w:author="Sina Furkan Özdemir" w:date="2021-09-20T17:27:00Z">
            <w:rPr>
              <w:sz w:val="18"/>
              <w:lang w:val="en-GB"/>
            </w:rPr>
          </w:rPrChange>
        </w:rPr>
      </w:pPr>
    </w:p>
    <w:p w14:paraId="0B91C475" w14:textId="77777777" w:rsidR="00457108" w:rsidRPr="0029563D" w:rsidRDefault="00457108" w:rsidP="004100E3">
      <w:pPr>
        <w:spacing w:before="120" w:after="120" w:line="240" w:lineRule="auto"/>
        <w:jc w:val="both"/>
        <w:rPr>
          <w:b/>
          <w:sz w:val="20"/>
          <w:szCs w:val="18"/>
          <w:lang w:val="en-US"/>
          <w:rPrChange w:id="112" w:author="Sina Furkan Özdemir" w:date="2021-09-20T17:27:00Z">
            <w:rPr>
              <w:b/>
              <w:sz w:val="20"/>
              <w:szCs w:val="18"/>
              <w:lang w:val="en-GB"/>
            </w:rPr>
          </w:rPrChange>
        </w:rPr>
      </w:pPr>
    </w:p>
    <w:p w14:paraId="251C5605" w14:textId="16BDD49A" w:rsidR="00D84E76" w:rsidRPr="0029563D" w:rsidRDefault="00D84E76" w:rsidP="004100E3">
      <w:pPr>
        <w:spacing w:before="120" w:after="120" w:line="240" w:lineRule="auto"/>
        <w:jc w:val="both"/>
        <w:rPr>
          <w:sz w:val="20"/>
          <w:szCs w:val="18"/>
          <w:lang w:val="en-US"/>
          <w:rPrChange w:id="113" w:author="Sina Furkan Özdemir" w:date="2021-09-20T17:27:00Z">
            <w:rPr>
              <w:sz w:val="20"/>
              <w:szCs w:val="18"/>
              <w:lang w:val="en-GB"/>
            </w:rPr>
          </w:rPrChange>
        </w:rPr>
      </w:pPr>
      <w:r w:rsidRPr="0029563D">
        <w:rPr>
          <w:b/>
          <w:sz w:val="20"/>
          <w:szCs w:val="18"/>
          <w:lang w:val="en-US"/>
          <w:rPrChange w:id="114" w:author="Sina Furkan Özdemir" w:date="2021-09-20T17:27:00Z">
            <w:rPr>
              <w:b/>
              <w:sz w:val="20"/>
              <w:szCs w:val="18"/>
              <w:lang w:val="en-GB"/>
            </w:rPr>
          </w:rPrChange>
        </w:rPr>
        <w:t>1. Introduction</w:t>
      </w:r>
      <w:r w:rsidR="00457108" w:rsidRPr="0029563D">
        <w:rPr>
          <w:b/>
          <w:sz w:val="20"/>
          <w:szCs w:val="18"/>
          <w:lang w:val="en-US"/>
          <w:rPrChange w:id="115" w:author="Sina Furkan Özdemir" w:date="2021-09-20T17:27:00Z">
            <w:rPr>
              <w:b/>
              <w:sz w:val="20"/>
              <w:szCs w:val="18"/>
              <w:lang w:val="en-GB"/>
            </w:rPr>
          </w:rPrChange>
        </w:rPr>
        <w:t>: Why we should care about supranational Twitter activity</w:t>
      </w:r>
    </w:p>
    <w:p w14:paraId="2B489437" w14:textId="32F3A487" w:rsidR="00C43FA7" w:rsidRPr="0029563D" w:rsidDel="00C552CA" w:rsidRDefault="00091B45" w:rsidP="00091B45">
      <w:pPr>
        <w:spacing w:before="120" w:after="0" w:line="240" w:lineRule="auto"/>
        <w:jc w:val="both"/>
        <w:rPr>
          <w:del w:id="116" w:author="Sina Furkan Özdemir" w:date="2021-09-20T17:20:00Z"/>
          <w:sz w:val="20"/>
          <w:szCs w:val="18"/>
          <w:lang w:val="en-US"/>
          <w:rPrChange w:id="117" w:author="Sina Furkan Özdemir" w:date="2021-09-20T17:27:00Z">
            <w:rPr>
              <w:del w:id="118" w:author="Sina Furkan Özdemir" w:date="2021-09-20T17:20:00Z"/>
              <w:sz w:val="20"/>
              <w:szCs w:val="18"/>
              <w:lang w:val="en-GB"/>
            </w:rPr>
          </w:rPrChange>
        </w:rPr>
      </w:pPr>
      <w:del w:id="119" w:author="Sina Furkan Özdemir" w:date="2021-09-20T17:20:00Z">
        <w:r w:rsidRPr="0029563D" w:rsidDel="00C552CA">
          <w:rPr>
            <w:sz w:val="20"/>
            <w:szCs w:val="18"/>
            <w:lang w:val="en-US"/>
            <w:rPrChange w:id="120" w:author="Sina Furkan Özdemir" w:date="2021-09-20T17:27:00Z">
              <w:rPr>
                <w:sz w:val="20"/>
                <w:szCs w:val="18"/>
                <w:lang w:val="en-GB"/>
              </w:rPr>
            </w:rPrChange>
          </w:rPr>
          <w:delText xml:space="preserve">The </w:delText>
        </w:r>
        <w:r w:rsidR="00AD2F11" w:rsidRPr="0029563D" w:rsidDel="00C552CA">
          <w:rPr>
            <w:sz w:val="20"/>
            <w:szCs w:val="18"/>
            <w:lang w:val="en-US"/>
            <w:rPrChange w:id="121" w:author="Sina Furkan Özdemir" w:date="2021-09-20T17:27:00Z">
              <w:rPr>
                <w:sz w:val="20"/>
                <w:szCs w:val="18"/>
                <w:lang w:val="en-GB"/>
              </w:rPr>
            </w:rPrChange>
          </w:rPr>
          <w:delText>European Union (EU)</w:delText>
        </w:r>
        <w:r w:rsidRPr="0029563D" w:rsidDel="00C552CA">
          <w:rPr>
            <w:sz w:val="20"/>
            <w:szCs w:val="18"/>
            <w:lang w:val="en-US"/>
            <w:rPrChange w:id="122" w:author="Sina Furkan Özdemir" w:date="2021-09-20T17:27:00Z">
              <w:rPr>
                <w:sz w:val="20"/>
                <w:szCs w:val="18"/>
                <w:lang w:val="en-GB"/>
              </w:rPr>
            </w:rPrChange>
          </w:rPr>
          <w:delText xml:space="preserve"> has a</w:delText>
        </w:r>
        <w:r w:rsidR="00AD2F11" w:rsidRPr="0029563D" w:rsidDel="00C552CA">
          <w:rPr>
            <w:sz w:val="20"/>
            <w:szCs w:val="18"/>
            <w:lang w:val="en-US"/>
            <w:rPrChange w:id="123" w:author="Sina Furkan Özdemir" w:date="2021-09-20T17:27:00Z">
              <w:rPr>
                <w:sz w:val="20"/>
                <w:szCs w:val="18"/>
                <w:lang w:val="en-GB"/>
              </w:rPr>
            </w:rPrChange>
          </w:rPr>
          <w:delText xml:space="preserve">n increasingly </w:delText>
        </w:r>
        <w:r w:rsidRPr="0029563D" w:rsidDel="00C552CA">
          <w:rPr>
            <w:sz w:val="20"/>
            <w:szCs w:val="18"/>
            <w:lang w:val="en-US"/>
            <w:rPrChange w:id="124" w:author="Sina Furkan Özdemir" w:date="2021-09-20T17:27:00Z">
              <w:rPr>
                <w:sz w:val="20"/>
                <w:szCs w:val="18"/>
                <w:lang w:val="en-GB"/>
              </w:rPr>
            </w:rPrChange>
          </w:rPr>
          <w:delText xml:space="preserve">precarious relationship with </w:delText>
        </w:r>
        <w:r w:rsidR="00AD2F11" w:rsidRPr="0029563D" w:rsidDel="00C552CA">
          <w:rPr>
            <w:sz w:val="20"/>
            <w:szCs w:val="18"/>
            <w:lang w:val="en-US"/>
            <w:rPrChange w:id="125" w:author="Sina Furkan Özdemir" w:date="2021-09-20T17:27:00Z">
              <w:rPr>
                <w:sz w:val="20"/>
                <w:szCs w:val="18"/>
                <w:lang w:val="en-GB"/>
              </w:rPr>
            </w:rPrChange>
          </w:rPr>
          <w:delText xml:space="preserve">the </w:delText>
        </w:r>
        <w:r w:rsidRPr="0029563D" w:rsidDel="00C552CA">
          <w:rPr>
            <w:sz w:val="20"/>
            <w:szCs w:val="18"/>
            <w:lang w:val="en-US"/>
            <w:rPrChange w:id="126" w:author="Sina Furkan Özdemir" w:date="2021-09-20T17:27:00Z">
              <w:rPr>
                <w:sz w:val="20"/>
                <w:szCs w:val="18"/>
                <w:lang w:val="en-GB"/>
              </w:rPr>
            </w:rPrChange>
          </w:rPr>
          <w:delText>citizen</w:delText>
        </w:r>
        <w:r w:rsidR="00AD2F11" w:rsidRPr="0029563D" w:rsidDel="00C552CA">
          <w:rPr>
            <w:sz w:val="20"/>
            <w:szCs w:val="18"/>
            <w:lang w:val="en-US"/>
            <w:rPrChange w:id="127" w:author="Sina Furkan Özdemir" w:date="2021-09-20T17:27:00Z">
              <w:rPr>
                <w:sz w:val="20"/>
                <w:szCs w:val="18"/>
                <w:lang w:val="en-GB"/>
              </w:rPr>
            </w:rPrChange>
          </w:rPr>
          <w:delText>s it governs</w:delText>
        </w:r>
        <w:r w:rsidRPr="0029563D" w:rsidDel="00C552CA">
          <w:rPr>
            <w:sz w:val="20"/>
            <w:szCs w:val="18"/>
            <w:lang w:val="en-US"/>
            <w:rPrChange w:id="128" w:author="Sina Furkan Özdemir" w:date="2021-09-20T17:27:00Z">
              <w:rPr>
                <w:sz w:val="20"/>
                <w:szCs w:val="18"/>
                <w:lang w:val="en-GB"/>
              </w:rPr>
            </w:rPrChange>
          </w:rPr>
          <w:delText xml:space="preserve">. </w:delText>
        </w:r>
        <w:r w:rsidR="00AD2F11" w:rsidRPr="0029563D" w:rsidDel="00C552CA">
          <w:rPr>
            <w:sz w:val="20"/>
            <w:szCs w:val="18"/>
            <w:lang w:val="en-US"/>
            <w:rPrChange w:id="129" w:author="Sina Furkan Özdemir" w:date="2021-09-20T17:27:00Z">
              <w:rPr>
                <w:sz w:val="20"/>
                <w:szCs w:val="18"/>
                <w:lang w:val="en-GB"/>
              </w:rPr>
            </w:rPrChange>
          </w:rPr>
          <w:delText>The politicization of European integration in public debates has markedly increased in recent years</w:delText>
        </w:r>
        <w:r w:rsidR="005F7FE3" w:rsidRPr="0029563D" w:rsidDel="00C552CA">
          <w:rPr>
            <w:sz w:val="20"/>
            <w:szCs w:val="18"/>
            <w:lang w:val="en-US"/>
            <w:rPrChange w:id="130" w:author="Sina Furkan Özdemir" w:date="2021-09-20T17:27:00Z">
              <w:rPr>
                <w:sz w:val="20"/>
                <w:szCs w:val="18"/>
                <w:lang w:val="en-GB"/>
              </w:rPr>
            </w:rPrChange>
          </w:rPr>
          <w:delText>: i</w:delText>
        </w:r>
        <w:r w:rsidR="00AD2F11" w:rsidRPr="0029563D" w:rsidDel="00C552CA">
          <w:rPr>
            <w:sz w:val="20"/>
            <w:szCs w:val="18"/>
            <w:lang w:val="en-US"/>
            <w:rPrChange w:id="131" w:author="Sina Furkan Özdemir" w:date="2021-09-20T17:27:00Z">
              <w:rPr>
                <w:sz w:val="20"/>
                <w:szCs w:val="18"/>
                <w:lang w:val="en-GB"/>
              </w:rPr>
            </w:rPrChange>
          </w:rPr>
          <w:delText>ncidences such as t</w:delText>
        </w:r>
        <w:r w:rsidRPr="0029563D" w:rsidDel="00C552CA">
          <w:rPr>
            <w:sz w:val="20"/>
            <w:szCs w:val="18"/>
            <w:lang w:val="en-US"/>
            <w:rPrChange w:id="132" w:author="Sina Furkan Özdemir" w:date="2021-09-20T17:27:00Z">
              <w:rPr>
                <w:sz w:val="20"/>
                <w:szCs w:val="18"/>
                <w:lang w:val="en-GB"/>
              </w:rPr>
            </w:rPrChange>
          </w:rPr>
          <w:delText>he failure of constitutional referend</w:delText>
        </w:r>
        <w:r w:rsidR="00AD2F11" w:rsidRPr="0029563D" w:rsidDel="00C552CA">
          <w:rPr>
            <w:sz w:val="20"/>
            <w:szCs w:val="18"/>
            <w:lang w:val="en-US"/>
            <w:rPrChange w:id="133" w:author="Sina Furkan Özdemir" w:date="2021-09-20T17:27:00Z">
              <w:rPr>
                <w:sz w:val="20"/>
                <w:szCs w:val="18"/>
                <w:lang w:val="en-GB"/>
              </w:rPr>
            </w:rPrChange>
          </w:rPr>
          <w:delText>a in 2005,</w:delText>
        </w:r>
        <w:r w:rsidRPr="0029563D" w:rsidDel="00C552CA">
          <w:rPr>
            <w:sz w:val="20"/>
            <w:szCs w:val="18"/>
            <w:lang w:val="en-US"/>
            <w:rPrChange w:id="134" w:author="Sina Furkan Özdemir" w:date="2021-09-20T17:27:00Z">
              <w:rPr>
                <w:sz w:val="20"/>
                <w:szCs w:val="18"/>
                <w:lang w:val="en-GB"/>
              </w:rPr>
            </w:rPrChange>
          </w:rPr>
          <w:delText xml:space="preserve"> </w:delText>
        </w:r>
        <w:r w:rsidR="00AD2F11" w:rsidRPr="0029563D" w:rsidDel="00C552CA">
          <w:rPr>
            <w:sz w:val="20"/>
            <w:szCs w:val="18"/>
            <w:lang w:val="en-US"/>
            <w:rPrChange w:id="135" w:author="Sina Furkan Özdemir" w:date="2021-09-20T17:27:00Z">
              <w:rPr>
                <w:sz w:val="20"/>
                <w:szCs w:val="18"/>
                <w:lang w:val="en-GB"/>
              </w:rPr>
            </w:rPrChange>
          </w:rPr>
          <w:delText>the raging debates about supranational authority during the Euro- and Schengen cris</w:delText>
        </w:r>
        <w:r w:rsidR="000518BF" w:rsidRPr="0029563D" w:rsidDel="00C552CA">
          <w:rPr>
            <w:sz w:val="20"/>
            <w:szCs w:val="18"/>
            <w:lang w:val="en-US"/>
            <w:rPrChange w:id="136" w:author="Sina Furkan Özdemir" w:date="2021-09-20T17:27:00Z">
              <w:rPr>
                <w:sz w:val="20"/>
                <w:szCs w:val="18"/>
                <w:lang w:val="en-GB"/>
              </w:rPr>
            </w:rPrChange>
          </w:rPr>
          <w:delText>e</w:delText>
        </w:r>
        <w:r w:rsidR="00AD2F11" w:rsidRPr="0029563D" w:rsidDel="00C552CA">
          <w:rPr>
            <w:sz w:val="20"/>
            <w:szCs w:val="18"/>
            <w:lang w:val="en-US"/>
            <w:rPrChange w:id="137" w:author="Sina Furkan Özdemir" w:date="2021-09-20T17:27:00Z">
              <w:rPr>
                <w:sz w:val="20"/>
                <w:szCs w:val="18"/>
                <w:lang w:val="en-GB"/>
              </w:rPr>
            </w:rPrChange>
          </w:rPr>
          <w:delText xml:space="preserve">s after 2009 and 2015, </w:delText>
        </w:r>
        <w:r w:rsidRPr="0029563D" w:rsidDel="00C552CA">
          <w:rPr>
            <w:sz w:val="20"/>
            <w:szCs w:val="18"/>
            <w:lang w:val="en-US"/>
            <w:rPrChange w:id="138" w:author="Sina Furkan Özdemir" w:date="2021-09-20T17:27:00Z">
              <w:rPr>
                <w:sz w:val="20"/>
                <w:szCs w:val="18"/>
                <w:lang w:val="en-GB"/>
              </w:rPr>
            </w:rPrChange>
          </w:rPr>
          <w:delText>the infamous Brexit decision</w:delText>
        </w:r>
        <w:r w:rsidR="00AD2F11" w:rsidRPr="0029563D" w:rsidDel="00C552CA">
          <w:rPr>
            <w:sz w:val="20"/>
            <w:szCs w:val="18"/>
            <w:lang w:val="en-US"/>
            <w:rPrChange w:id="139" w:author="Sina Furkan Özdemir" w:date="2021-09-20T17:27:00Z">
              <w:rPr>
                <w:sz w:val="20"/>
                <w:szCs w:val="18"/>
                <w:lang w:val="en-GB"/>
              </w:rPr>
            </w:rPrChange>
          </w:rPr>
          <w:delText xml:space="preserve"> of 2016</w:delText>
        </w:r>
        <w:r w:rsidRPr="0029563D" w:rsidDel="00C552CA">
          <w:rPr>
            <w:sz w:val="20"/>
            <w:szCs w:val="18"/>
            <w:lang w:val="en-US"/>
            <w:rPrChange w:id="140" w:author="Sina Furkan Özdemir" w:date="2021-09-20T17:27:00Z">
              <w:rPr>
                <w:sz w:val="20"/>
                <w:szCs w:val="18"/>
                <w:lang w:val="en-GB"/>
              </w:rPr>
            </w:rPrChange>
          </w:rPr>
          <w:delText xml:space="preserve">, and </w:delText>
        </w:r>
        <w:r w:rsidR="00AD2F11" w:rsidRPr="0029563D" w:rsidDel="00C552CA">
          <w:rPr>
            <w:sz w:val="20"/>
            <w:szCs w:val="18"/>
            <w:lang w:val="en-US"/>
            <w:rPrChange w:id="141" w:author="Sina Furkan Özdemir" w:date="2021-09-20T17:27:00Z">
              <w:rPr>
                <w:sz w:val="20"/>
                <w:szCs w:val="18"/>
                <w:lang w:val="en-GB"/>
              </w:rPr>
            </w:rPrChange>
          </w:rPr>
          <w:delText>more generally</w:delText>
        </w:r>
        <w:r w:rsidR="005F7FE3" w:rsidRPr="0029563D" w:rsidDel="00C552CA">
          <w:rPr>
            <w:sz w:val="20"/>
            <w:szCs w:val="18"/>
            <w:lang w:val="en-US"/>
            <w:rPrChange w:id="142" w:author="Sina Furkan Özdemir" w:date="2021-09-20T17:27:00Z">
              <w:rPr>
                <w:sz w:val="20"/>
                <w:szCs w:val="18"/>
                <w:lang w:val="en-GB"/>
              </w:rPr>
            </w:rPrChange>
          </w:rPr>
          <w:delText>,</w:delText>
        </w:r>
        <w:r w:rsidR="00AD2F11" w:rsidRPr="0029563D" w:rsidDel="00C552CA">
          <w:rPr>
            <w:sz w:val="20"/>
            <w:szCs w:val="18"/>
            <w:lang w:val="en-US"/>
            <w:rPrChange w:id="143" w:author="Sina Furkan Özdemir" w:date="2021-09-20T17:27:00Z">
              <w:rPr>
                <w:sz w:val="20"/>
                <w:szCs w:val="18"/>
                <w:lang w:val="en-GB"/>
              </w:rPr>
            </w:rPrChange>
          </w:rPr>
          <w:delText xml:space="preserve"> </w:delText>
        </w:r>
        <w:r w:rsidRPr="0029563D" w:rsidDel="00C552CA">
          <w:rPr>
            <w:sz w:val="20"/>
            <w:szCs w:val="18"/>
            <w:lang w:val="en-US"/>
            <w:rPrChange w:id="144" w:author="Sina Furkan Özdemir" w:date="2021-09-20T17:27:00Z">
              <w:rPr>
                <w:sz w:val="20"/>
                <w:szCs w:val="18"/>
                <w:lang w:val="en-GB"/>
              </w:rPr>
            </w:rPrChange>
          </w:rPr>
          <w:delText>the rise of Eurosceptic mobilization</w:delText>
        </w:r>
        <w:r w:rsidR="00AD2F11" w:rsidRPr="0029563D" w:rsidDel="00C552CA">
          <w:rPr>
            <w:sz w:val="20"/>
            <w:szCs w:val="18"/>
            <w:lang w:val="en-US"/>
            <w:rPrChange w:id="145" w:author="Sina Furkan Özdemir" w:date="2021-09-20T17:27:00Z">
              <w:rPr>
                <w:sz w:val="20"/>
                <w:szCs w:val="18"/>
                <w:lang w:val="en-GB"/>
              </w:rPr>
            </w:rPrChange>
          </w:rPr>
          <w:delText xml:space="preserve"> in national and European election campaigns </w:delText>
        </w:r>
        <w:r w:rsidRPr="0029563D" w:rsidDel="00C552CA">
          <w:rPr>
            <w:sz w:val="20"/>
            <w:szCs w:val="18"/>
            <w:lang w:val="en-US"/>
            <w:rPrChange w:id="146" w:author="Sina Furkan Özdemir" w:date="2021-09-20T17:27:00Z">
              <w:rPr>
                <w:sz w:val="20"/>
                <w:szCs w:val="18"/>
                <w:lang w:val="en-GB"/>
              </w:rPr>
            </w:rPrChange>
          </w:rPr>
          <w:delText xml:space="preserve">clearly </w:delText>
        </w:r>
        <w:r w:rsidR="000518BF" w:rsidRPr="0029563D" w:rsidDel="00C552CA">
          <w:rPr>
            <w:sz w:val="20"/>
            <w:szCs w:val="18"/>
            <w:lang w:val="en-US"/>
            <w:rPrChange w:id="147" w:author="Sina Furkan Özdemir" w:date="2021-09-20T17:27:00Z">
              <w:rPr>
                <w:sz w:val="20"/>
                <w:szCs w:val="18"/>
                <w:lang w:val="en-GB"/>
              </w:rPr>
            </w:rPrChange>
          </w:rPr>
          <w:delText xml:space="preserve">illustrate that the EU can </w:delText>
        </w:r>
        <w:r w:rsidRPr="0029563D" w:rsidDel="00C552CA">
          <w:rPr>
            <w:sz w:val="20"/>
            <w:szCs w:val="18"/>
            <w:lang w:val="en-US"/>
            <w:rPrChange w:id="148" w:author="Sina Furkan Özdemir" w:date="2021-09-20T17:27:00Z">
              <w:rPr>
                <w:sz w:val="20"/>
                <w:szCs w:val="18"/>
                <w:lang w:val="en-GB"/>
              </w:rPr>
            </w:rPrChange>
          </w:rPr>
          <w:delText xml:space="preserve">no longer </w:delText>
        </w:r>
        <w:r w:rsidR="000518BF" w:rsidRPr="0029563D" w:rsidDel="00C552CA">
          <w:rPr>
            <w:sz w:val="20"/>
            <w:szCs w:val="18"/>
            <w:lang w:val="en-US"/>
            <w:rPrChange w:id="149" w:author="Sina Furkan Özdemir" w:date="2021-09-20T17:27:00Z">
              <w:rPr>
                <w:sz w:val="20"/>
                <w:szCs w:val="18"/>
                <w:lang w:val="en-GB"/>
              </w:rPr>
            </w:rPrChange>
          </w:rPr>
          <w:delText xml:space="preserve">rely on </w:delText>
        </w:r>
        <w:r w:rsidRPr="0029563D" w:rsidDel="00C552CA">
          <w:rPr>
            <w:sz w:val="20"/>
            <w:szCs w:val="18"/>
            <w:lang w:val="en-US"/>
            <w:rPrChange w:id="150" w:author="Sina Furkan Özdemir" w:date="2021-09-20T17:27:00Z">
              <w:rPr>
                <w:sz w:val="20"/>
                <w:szCs w:val="18"/>
                <w:lang w:val="en-GB"/>
              </w:rPr>
            </w:rPrChange>
          </w:rPr>
          <w:delText xml:space="preserve">a permissive consensus </w:delText>
        </w:r>
        <w:r w:rsidR="000518BF" w:rsidRPr="0029563D" w:rsidDel="00C552CA">
          <w:rPr>
            <w:sz w:val="20"/>
            <w:szCs w:val="18"/>
            <w:lang w:val="en-US"/>
            <w:rPrChange w:id="151" w:author="Sina Furkan Özdemir" w:date="2021-09-20T17:27:00Z">
              <w:rPr>
                <w:sz w:val="20"/>
                <w:szCs w:val="18"/>
                <w:lang w:val="en-GB"/>
              </w:rPr>
            </w:rPrChange>
          </w:rPr>
          <w:delText xml:space="preserve">among the wider </w:delText>
        </w:r>
        <w:r w:rsidRPr="0029563D" w:rsidDel="00C552CA">
          <w:rPr>
            <w:sz w:val="20"/>
            <w:szCs w:val="18"/>
            <w:lang w:val="en-US"/>
            <w:rPrChange w:id="152" w:author="Sina Furkan Özdemir" w:date="2021-09-20T17:27:00Z">
              <w:rPr>
                <w:sz w:val="20"/>
                <w:szCs w:val="18"/>
                <w:lang w:val="en-GB"/>
              </w:rPr>
            </w:rPrChange>
          </w:rPr>
          <w:delText>citizenry</w:delText>
        </w:r>
        <w:r w:rsidR="000518BF" w:rsidRPr="0029563D" w:rsidDel="00C552CA">
          <w:rPr>
            <w:sz w:val="20"/>
            <w:szCs w:val="18"/>
            <w:lang w:val="en-US"/>
            <w:rPrChange w:id="153" w:author="Sina Furkan Özdemir" w:date="2021-09-20T17:27:00Z">
              <w:rPr>
                <w:sz w:val="20"/>
                <w:szCs w:val="18"/>
                <w:lang w:val="en-GB"/>
              </w:rPr>
            </w:rPrChange>
          </w:rPr>
          <w:delText xml:space="preserve"> </w:delText>
        </w:r>
        <w:r w:rsidR="00C43FA7" w:rsidRPr="0029563D" w:rsidDel="00C552CA">
          <w:rPr>
            <w:sz w:val="20"/>
            <w:szCs w:val="18"/>
            <w:lang w:val="en-US"/>
            <w:rPrChange w:id="154" w:author="Sina Furkan Özdemir" w:date="2021-09-20T17:27:00Z">
              <w:rPr>
                <w:sz w:val="20"/>
                <w:szCs w:val="18"/>
                <w:lang w:val="en-GB"/>
              </w:rPr>
            </w:rPrChange>
          </w:rPr>
          <w:fldChar w:fldCharType="begin"/>
        </w:r>
        <w:r w:rsidR="00A74E6B" w:rsidRPr="0029563D" w:rsidDel="00C552CA">
          <w:rPr>
            <w:sz w:val="20"/>
            <w:szCs w:val="18"/>
            <w:lang w:val="en-US"/>
            <w:rPrChange w:id="155" w:author="Sina Furkan Özdemir" w:date="2021-09-20T17:27:00Z">
              <w:rPr>
                <w:sz w:val="20"/>
                <w:szCs w:val="18"/>
                <w:lang w:val="en-GB"/>
              </w:rPr>
            </w:rPrChange>
          </w:rPr>
          <w:delInstrText xml:space="preserve"> ADDIN ZOTERO_ITEM CSL_CITATION {"citationID":"2MTigxi1","properties":{"formattedCitation":"(De Wilde and Z\\uc0\\u252{}rn 2012; Hooghe and Marks 2009; Rauh 2021a)","plainCitation":"(De Wilde and Zürn 2012; Hooghe and Marks 2009; Rauh 2021a)","noteIndex":0},"citationItems":[{"id":"3X12INVm/BVpBdDbp","uris":["http://zotero.org/users/5392384/items/9VH45GWL"],"uri":["http://zotero.org/users/5392384/items/9VH45GWL"],"itemData":{"id":253,"type":"article-journal","abstract":"Abstract Following the failure of the Constitutional Treaty, executives of European Union (EU) Member States and the European Commission tried to take European integration as a political issue as much off the agenda as possible and limit involvement of citizens in EU decision-making. This article assesses the viability of this attempt to combat politicization of European integration and comes to the conclusion that it is unlikely to succeed in the long run. Politicization, it is argued, is a direct consequence of the increasing authority of the EU. The executive response to reverse this trend, however, does not address its cause, but rather the intermediating factors in the form of political opportunity structure. Since the cause of politicization remains intact and intermediating factors are unlikely to be controlled by executives, this attempt to reverse politicization is not viable.","container-title":"JCMS: Journal of Common Market Studies","DOI":"10.1111/j.1468-5965.2011.02232.x","ISSN":"0021-9886","issue":"s1","journalAbbreviation":"JCMS: Journal of Common Market Studies","page":"137-153","source":"onlinelibrary.wiley.com (Atypon)","title":"Can the Politicization of European Integration be Reversed?*","title-short":"Can the Politicization of European Integration be Reversed?","volume":"50","author":[{"family":"De Wilde","given":"Pieter"},{"family":"Zürn","given":"Michael"}],"issued":{"date-parts":[["2012",3,1]]}}},{"id":7118,"uris":["http://zotero.org/groups/2912652/items/L5WN8ZRB"],"uri":["http://zotero.org/groups/2912652/items/L5WN8ZRB"],"itemData":{"id":7118,"type":"article-journal","abstract":"Preferences over jurisdictional architecture are the product of three irreducible logics: efficiency, distribution, and identity. We substantiate the following claims: a) European integration has become politicized in elections and referendums; b) as a result, the preferences of the general public and of national political parties have become decisive for jurisdictional outcomes; c) identity is critical in shaping contestation on Europe. Our theorizing is postfunctionalist in that we make no assumption that jurisdictional outcomes result from functional or distributional pressures.","call-number":"Integration","container-title":"British Journal of Political Science","issue":"1","page":"1-23","title":"A Postfunctionalist theory of European integration: From permissive consensus to constraining dissensus","volume":"39","author":[{"family":"Hooghe","given":"Liesbet"},{"family":"Marks","given":"Gary"}],"issued":{"date-parts":[["2009"]]}}},{"id":7122,"uris":["http://zotero.org/groups/2912652/items/PDVIXTZV"],"uri":["http://zotero.org/groups/2912652/items/PDVIXTZV"],"itemData":{"id":7122,"type":"chapter","abstract":"Contrasting the permissive consensus that has characterised the infancy of the European Community, especially the recent crises highlight that supranational issues can become highly salient in public debates where they encounter polarised opinions and mobilisation from various political actors. How does this public politicisation affect further supranational integration in Europe? Extant grand theories make very different predictions in this regard. Neo-functionalism expected politicisation. It should, however, lead to a re-orientation of the wider citizenry towards further integration in the long-run. Liberal intergovernmentalism, in contrast, rather expects citizens to remain rationally ignorant and emphasizes the insulation of supranational decision-making from short-term political pressures. More recently and most prominently, post-functionalist theory has turned EU politicisation into a key variable that is expected to significantly constrain further integration. The chapter discusses the key assumptions and mechanisms of these integration theories and contrasts them with the recent conceptual and empirical literature on EU politicisation. This exercise highlights specific theoretical gaps in integrating politicisation into integration theory. The chapter concludes with modest suggestions for theoretical updates especially with a view to responses of supranational and national executives to different domestic configurations of EU politicisation.","container-title":"Theorising the Crises of the European Union","event-place":"Abingdon, Oxon","ISBN":"978-0-367-43140-2","page":"119-137","publisher":"Routledge","publisher-place":"Abingdon, Oxon","title":"Between neo-functionalist optimism and post-functionalist pessimism: Integrating politicisation into integration theory","author":[{"family":"Rauh","given":"Christian"}],"editor":[{"family":"Brack","given":"Nathalie"},{"family":"Gürkan","given":"Seda"}],"issued":{"date-parts":[["2021"]]}}}],"schema":"https://github.com/citation-style-language/schema/raw/master/csl-citation.json"} </w:delInstrText>
        </w:r>
        <w:r w:rsidR="00C43FA7" w:rsidRPr="0029563D" w:rsidDel="00C552CA">
          <w:rPr>
            <w:sz w:val="20"/>
            <w:szCs w:val="18"/>
            <w:lang w:val="en-US"/>
            <w:rPrChange w:id="156" w:author="Sina Furkan Özdemir" w:date="2021-09-20T17:27:00Z">
              <w:rPr>
                <w:sz w:val="20"/>
                <w:szCs w:val="18"/>
                <w:lang w:val="en-GB"/>
              </w:rPr>
            </w:rPrChange>
          </w:rPr>
          <w:fldChar w:fldCharType="separate"/>
        </w:r>
        <w:r w:rsidR="00C43FA7" w:rsidRPr="0029563D" w:rsidDel="00C552CA">
          <w:rPr>
            <w:rFonts w:cs="Calibri"/>
            <w:sz w:val="20"/>
            <w:szCs w:val="24"/>
            <w:lang w:val="en-US"/>
            <w:rPrChange w:id="157" w:author="Sina Furkan Özdemir" w:date="2021-09-20T17:27:00Z">
              <w:rPr>
                <w:rFonts w:cs="Calibri"/>
                <w:sz w:val="20"/>
                <w:szCs w:val="24"/>
                <w:lang w:val="en-GB"/>
              </w:rPr>
            </w:rPrChange>
          </w:rPr>
          <w:delText>(De Wilde and Zürn 2012; Hooghe and Marks 2009; Rauh 2021a)</w:delText>
        </w:r>
        <w:r w:rsidR="00C43FA7" w:rsidRPr="0029563D" w:rsidDel="00C552CA">
          <w:rPr>
            <w:sz w:val="20"/>
            <w:szCs w:val="18"/>
            <w:lang w:val="en-US"/>
            <w:rPrChange w:id="158" w:author="Sina Furkan Özdemir" w:date="2021-09-20T17:27:00Z">
              <w:rPr>
                <w:sz w:val="20"/>
                <w:szCs w:val="18"/>
                <w:lang w:val="en-GB"/>
              </w:rPr>
            </w:rPrChange>
          </w:rPr>
          <w:fldChar w:fldCharType="end"/>
        </w:r>
        <w:r w:rsidRPr="0029563D" w:rsidDel="00C552CA">
          <w:rPr>
            <w:sz w:val="20"/>
            <w:szCs w:val="18"/>
            <w:lang w:val="en-US"/>
            <w:rPrChange w:id="159" w:author="Sina Furkan Özdemir" w:date="2021-09-20T17:27:00Z">
              <w:rPr>
                <w:sz w:val="20"/>
                <w:szCs w:val="18"/>
                <w:lang w:val="en-GB"/>
              </w:rPr>
            </w:rPrChange>
          </w:rPr>
          <w:delText xml:space="preserve">. </w:delText>
        </w:r>
        <w:r w:rsidR="00C43FA7" w:rsidRPr="0029563D" w:rsidDel="00C552CA">
          <w:rPr>
            <w:sz w:val="20"/>
            <w:szCs w:val="18"/>
            <w:lang w:val="en-US"/>
            <w:rPrChange w:id="160" w:author="Sina Furkan Özdemir" w:date="2021-09-20T17:27:00Z">
              <w:rPr>
                <w:sz w:val="20"/>
                <w:szCs w:val="18"/>
                <w:lang w:val="en-GB"/>
              </w:rPr>
            </w:rPrChange>
          </w:rPr>
          <w:delText xml:space="preserve">In such controversial debates, </w:delText>
        </w:r>
        <w:r w:rsidR="00457108" w:rsidRPr="0029563D" w:rsidDel="00C552CA">
          <w:rPr>
            <w:sz w:val="20"/>
            <w:szCs w:val="18"/>
            <w:lang w:val="en-US"/>
            <w:rPrChange w:id="161" w:author="Sina Furkan Özdemir" w:date="2021-09-20T17:27:00Z">
              <w:rPr>
                <w:sz w:val="20"/>
                <w:szCs w:val="18"/>
                <w:lang w:val="en-GB"/>
              </w:rPr>
            </w:rPrChange>
          </w:rPr>
          <w:delText>the EU’s</w:delText>
        </w:r>
        <w:r w:rsidR="00C43FA7" w:rsidRPr="0029563D" w:rsidDel="00C552CA">
          <w:rPr>
            <w:sz w:val="20"/>
            <w:szCs w:val="18"/>
            <w:lang w:val="en-US"/>
            <w:rPrChange w:id="162" w:author="Sina Furkan Özdemir" w:date="2021-09-20T17:27:00Z">
              <w:rPr>
                <w:sz w:val="20"/>
                <w:szCs w:val="18"/>
                <w:lang w:val="en-GB"/>
              </w:rPr>
            </w:rPrChange>
          </w:rPr>
          <w:delText xml:space="preserve"> rather detached supranational institutions are frequent</w:delText>
        </w:r>
        <w:r w:rsidR="00701E9C" w:rsidRPr="0029563D" w:rsidDel="00C552CA">
          <w:rPr>
            <w:sz w:val="20"/>
            <w:szCs w:val="18"/>
            <w:lang w:val="en-US"/>
            <w:rPrChange w:id="163" w:author="Sina Furkan Özdemir" w:date="2021-09-20T17:27:00Z">
              <w:rPr>
                <w:sz w:val="20"/>
                <w:szCs w:val="18"/>
                <w:lang w:val="en-GB"/>
              </w:rPr>
            </w:rPrChange>
          </w:rPr>
          <w:delText>ly</w:delText>
        </w:r>
        <w:r w:rsidR="00C43FA7" w:rsidRPr="0029563D" w:rsidDel="00C552CA">
          <w:rPr>
            <w:sz w:val="20"/>
            <w:szCs w:val="18"/>
            <w:lang w:val="en-US"/>
            <w:rPrChange w:id="164" w:author="Sina Furkan Özdemir" w:date="2021-09-20T17:27:00Z">
              <w:rPr>
                <w:sz w:val="20"/>
                <w:szCs w:val="18"/>
                <w:lang w:val="en-GB"/>
              </w:rPr>
            </w:rPrChange>
          </w:rPr>
          <w:delText xml:space="preserve"> addresse</w:delText>
        </w:r>
        <w:r w:rsidR="00701E9C" w:rsidRPr="0029563D" w:rsidDel="00C552CA">
          <w:rPr>
            <w:sz w:val="20"/>
            <w:szCs w:val="18"/>
            <w:lang w:val="en-US"/>
            <w:rPrChange w:id="165" w:author="Sina Furkan Özdemir" w:date="2021-09-20T17:27:00Z">
              <w:rPr>
                <w:sz w:val="20"/>
                <w:szCs w:val="18"/>
                <w:lang w:val="en-GB"/>
              </w:rPr>
            </w:rPrChange>
          </w:rPr>
          <w:delText>d</w:delText>
        </w:r>
        <w:r w:rsidR="00F61ADB" w:rsidRPr="0029563D" w:rsidDel="00C552CA">
          <w:rPr>
            <w:sz w:val="20"/>
            <w:szCs w:val="18"/>
            <w:lang w:val="en-US"/>
            <w:rPrChange w:id="166" w:author="Sina Furkan Özdemir" w:date="2021-09-20T17:27:00Z">
              <w:rPr>
                <w:sz w:val="20"/>
                <w:szCs w:val="18"/>
                <w:lang w:val="en-GB"/>
              </w:rPr>
            </w:rPrChange>
          </w:rPr>
          <w:delText>, often as</w:delText>
        </w:r>
        <w:r w:rsidR="00C43FA7" w:rsidRPr="0029563D" w:rsidDel="00C552CA">
          <w:rPr>
            <w:sz w:val="20"/>
            <w:szCs w:val="18"/>
            <w:lang w:val="en-US"/>
            <w:rPrChange w:id="167" w:author="Sina Furkan Özdemir" w:date="2021-09-20T17:27:00Z">
              <w:rPr>
                <w:sz w:val="20"/>
                <w:szCs w:val="18"/>
                <w:lang w:val="en-GB"/>
              </w:rPr>
            </w:rPrChange>
          </w:rPr>
          <w:delText xml:space="preserve"> targets</w:delText>
        </w:r>
        <w:r w:rsidR="00C72046" w:rsidRPr="0029563D" w:rsidDel="00C552CA">
          <w:rPr>
            <w:sz w:val="20"/>
            <w:szCs w:val="18"/>
            <w:lang w:val="en-US"/>
            <w:rPrChange w:id="168" w:author="Sina Furkan Özdemir" w:date="2021-09-20T17:27:00Z">
              <w:rPr>
                <w:sz w:val="20"/>
                <w:szCs w:val="18"/>
                <w:lang w:val="en-GB"/>
              </w:rPr>
            </w:rPrChange>
          </w:rPr>
          <w:delText xml:space="preserve"> of blame-shifting </w:delText>
        </w:r>
        <w:r w:rsidR="00C43FA7" w:rsidRPr="0029563D" w:rsidDel="00C552CA">
          <w:rPr>
            <w:sz w:val="20"/>
            <w:szCs w:val="18"/>
            <w:u w:val="single"/>
            <w:lang w:val="en-US"/>
            <w:rPrChange w:id="169" w:author="Sina Furkan Özdemir" w:date="2021-09-20T17:27:00Z">
              <w:rPr>
                <w:sz w:val="20"/>
                <w:szCs w:val="18"/>
                <w:u w:val="single"/>
                <w:lang w:val="en-GB"/>
              </w:rPr>
            </w:rPrChange>
          </w:rPr>
          <w:fldChar w:fldCharType="begin"/>
        </w:r>
        <w:r w:rsidR="00DC2184" w:rsidRPr="0029563D" w:rsidDel="00C552CA">
          <w:rPr>
            <w:sz w:val="20"/>
            <w:szCs w:val="18"/>
            <w:u w:val="single"/>
            <w:lang w:val="en-US"/>
            <w:rPrChange w:id="170" w:author="Sina Furkan Özdemir" w:date="2021-09-20T17:27:00Z">
              <w:rPr>
                <w:sz w:val="20"/>
                <w:szCs w:val="18"/>
                <w:u w:val="single"/>
                <w:lang w:val="en-GB"/>
              </w:rPr>
            </w:rPrChange>
          </w:rPr>
          <w:delInstrText xml:space="preserve"> ADDIN ZOTERO_ITEM CSL_CITATION {"citationID":"kxMbZitc","properties":{"formattedCitation":"(Gerhards {\\i{}et al.} 2009; Harteveld {\\i{}et al.} 2018)","plainCitation":"(Gerhards et al. 2009; Harteveld et al. 2018)","noteIndex":0},"citationItems":[{"id":7123,"uris":["http://zotero.org/groups/2912652/items/V3TKRIW2"],"uri":["http://zotero.org/groups/2912652/items/V3TKRIW2"],"itemData":{"id":7123,"type":"article-journal","container-title":"Politische Vierteljahresschrift Sonderhefte","page":"529-558","title":"Wer ist verantwortlich? Die Europäische Union, ihre Nationalstaaten und die massenmediale Attribution von Verantwortung für Erfolge und Misserfolge","volume":"Band 42 \"Politik in der Mediendemokratie\"","author":[{"family":"Gerhards","given":"Jürgen"},{"family":"Offerhaus","given":"Anke"},{"family":"Roose","given":"Jochen"}],"issued":{"date-parts":[["2009"]]}}},{"id":7188,"uris":["http://zotero.org/groups/2912652/items/KRU7RWBU"],"uri":["http://zotero.org/groups/2912652/items/KRU7RWBU"],"itemData":{"id":7188,"type":"article-journal","abstract":"This paper investigates how the refugee crisis has affected attitudes towards the EU, as well as attitudes towards national institutions. By combining different waves of individual survey data, official records of asylum applications and a content analysis of the media, we examine the effect of the numbers of asylum applications and the amount of media coverage thereof on citizens' attitudes towards the EU and national politics. Our findings demonstrate that the number of asylum applications in the EU and the media attention this generates primarily affect euroscepticism, while the number of asylum applications into each individual Member State first and foremost affects attitudes towards national institutions. Our results contribute to the literature on democratic accountability, by demonstrating that, even in a complex multi-level governance structure, citizens differentiate between levels of government.","container-title":"JCMS: Journal of Common Market Studies","DOI":"10.1111/jcms.12664","ISSN":"1468-5965","issue":"1","language":"en","note":"_eprint: https://onlinelibrary.wiley.com/doi/pdf/10.1111/jcms.12664","page":"157-177","source":"Wiley Online Library","title":"Blaming Brussels? The Impact of (News about) the Refugee Crisis on Attitudes towards the EU and National Politics","title-short":"Blaming Brussels?","volume":"56","author":[{"family":"Harteveld","given":"Eelco"},{"family":"Schaper","given":"Joep"},{"family":"Lange","given":"Sarah L. De"},{"family":"Brug","given":"Wouter Van Der"}],"issued":{"date-parts":[["2018"]]}}}],"schema":"https://github.com/citation-style-language/schema/raw/master/csl-citation.json"} </w:delInstrText>
        </w:r>
        <w:r w:rsidR="00C43FA7" w:rsidRPr="0029563D" w:rsidDel="00C552CA">
          <w:rPr>
            <w:sz w:val="20"/>
            <w:szCs w:val="18"/>
            <w:u w:val="single"/>
            <w:lang w:val="en-US"/>
            <w:rPrChange w:id="171" w:author="Sina Furkan Özdemir" w:date="2021-09-20T17:27:00Z">
              <w:rPr>
                <w:sz w:val="20"/>
                <w:szCs w:val="18"/>
                <w:u w:val="single"/>
                <w:lang w:val="en-GB"/>
              </w:rPr>
            </w:rPrChange>
          </w:rPr>
          <w:fldChar w:fldCharType="separate"/>
        </w:r>
        <w:r w:rsidR="00DC2184" w:rsidRPr="0029563D" w:rsidDel="00C552CA">
          <w:rPr>
            <w:rFonts w:cs="Calibri"/>
            <w:sz w:val="20"/>
            <w:szCs w:val="24"/>
            <w:lang w:val="en-US"/>
            <w:rPrChange w:id="172" w:author="Sina Furkan Özdemir" w:date="2021-09-20T17:27:00Z">
              <w:rPr>
                <w:rFonts w:cs="Calibri"/>
                <w:sz w:val="20"/>
                <w:szCs w:val="24"/>
              </w:rPr>
            </w:rPrChange>
          </w:rPr>
          <w:delText xml:space="preserve">(Gerhards </w:delText>
        </w:r>
        <w:r w:rsidR="00DC2184" w:rsidRPr="0029563D" w:rsidDel="00C552CA">
          <w:rPr>
            <w:rFonts w:cs="Calibri"/>
            <w:i/>
            <w:iCs/>
            <w:sz w:val="20"/>
            <w:szCs w:val="24"/>
            <w:lang w:val="en-US"/>
            <w:rPrChange w:id="173" w:author="Sina Furkan Özdemir" w:date="2021-09-20T17:27:00Z">
              <w:rPr>
                <w:rFonts w:cs="Calibri"/>
                <w:i/>
                <w:iCs/>
                <w:sz w:val="20"/>
                <w:szCs w:val="24"/>
              </w:rPr>
            </w:rPrChange>
          </w:rPr>
          <w:delText>et al.</w:delText>
        </w:r>
        <w:r w:rsidR="00DC2184" w:rsidRPr="0029563D" w:rsidDel="00C552CA">
          <w:rPr>
            <w:rFonts w:cs="Calibri"/>
            <w:sz w:val="20"/>
            <w:szCs w:val="24"/>
            <w:lang w:val="en-US"/>
            <w:rPrChange w:id="174" w:author="Sina Furkan Özdemir" w:date="2021-09-20T17:27:00Z">
              <w:rPr>
                <w:rFonts w:cs="Calibri"/>
                <w:sz w:val="20"/>
                <w:szCs w:val="24"/>
              </w:rPr>
            </w:rPrChange>
          </w:rPr>
          <w:delText xml:space="preserve"> 2009; Harteveld </w:delText>
        </w:r>
        <w:r w:rsidR="00DC2184" w:rsidRPr="0029563D" w:rsidDel="00C552CA">
          <w:rPr>
            <w:rFonts w:cs="Calibri"/>
            <w:i/>
            <w:iCs/>
            <w:sz w:val="20"/>
            <w:szCs w:val="24"/>
            <w:lang w:val="en-US"/>
            <w:rPrChange w:id="175" w:author="Sina Furkan Özdemir" w:date="2021-09-20T17:27:00Z">
              <w:rPr>
                <w:rFonts w:cs="Calibri"/>
                <w:i/>
                <w:iCs/>
                <w:sz w:val="20"/>
                <w:szCs w:val="24"/>
              </w:rPr>
            </w:rPrChange>
          </w:rPr>
          <w:delText>et al.</w:delText>
        </w:r>
        <w:r w:rsidR="00DC2184" w:rsidRPr="0029563D" w:rsidDel="00C552CA">
          <w:rPr>
            <w:rFonts w:cs="Calibri"/>
            <w:sz w:val="20"/>
            <w:szCs w:val="24"/>
            <w:lang w:val="en-US"/>
            <w:rPrChange w:id="176" w:author="Sina Furkan Özdemir" w:date="2021-09-20T17:27:00Z">
              <w:rPr>
                <w:rFonts w:cs="Calibri"/>
                <w:sz w:val="20"/>
                <w:szCs w:val="24"/>
              </w:rPr>
            </w:rPrChange>
          </w:rPr>
          <w:delText xml:space="preserve"> 2018)</w:delText>
        </w:r>
        <w:r w:rsidR="00C43FA7" w:rsidRPr="0029563D" w:rsidDel="00C552CA">
          <w:rPr>
            <w:sz w:val="20"/>
            <w:szCs w:val="18"/>
            <w:u w:val="single"/>
            <w:lang w:val="en-US"/>
            <w:rPrChange w:id="177" w:author="Sina Furkan Özdemir" w:date="2021-09-20T17:27:00Z">
              <w:rPr>
                <w:sz w:val="20"/>
                <w:szCs w:val="18"/>
                <w:u w:val="single"/>
                <w:lang w:val="en-GB"/>
              </w:rPr>
            </w:rPrChange>
          </w:rPr>
          <w:fldChar w:fldCharType="end"/>
        </w:r>
        <w:r w:rsidR="00C43FA7" w:rsidRPr="0029563D" w:rsidDel="00C552CA">
          <w:rPr>
            <w:sz w:val="20"/>
            <w:szCs w:val="18"/>
            <w:lang w:val="en-US"/>
            <w:rPrChange w:id="178" w:author="Sina Furkan Özdemir" w:date="2021-09-20T17:27:00Z">
              <w:rPr>
                <w:sz w:val="20"/>
                <w:szCs w:val="18"/>
                <w:lang w:val="en-GB"/>
              </w:rPr>
            </w:rPrChange>
          </w:rPr>
          <w:delText>.</w:delText>
        </w:r>
      </w:del>
    </w:p>
    <w:p w14:paraId="6AE6D3AA" w14:textId="24F2467E" w:rsidR="00091B45" w:rsidRPr="0029563D" w:rsidDel="00C552CA" w:rsidRDefault="005746CF" w:rsidP="00091B45">
      <w:pPr>
        <w:spacing w:before="120" w:after="0" w:line="240" w:lineRule="auto"/>
        <w:jc w:val="both"/>
        <w:rPr>
          <w:del w:id="179" w:author="Sina Furkan Özdemir" w:date="2021-09-20T17:20:00Z"/>
          <w:sz w:val="20"/>
          <w:szCs w:val="18"/>
          <w:lang w:val="en-US"/>
          <w:rPrChange w:id="180" w:author="Sina Furkan Özdemir" w:date="2021-09-20T17:27:00Z">
            <w:rPr>
              <w:del w:id="181" w:author="Sina Furkan Özdemir" w:date="2021-09-20T17:20:00Z"/>
              <w:sz w:val="20"/>
              <w:szCs w:val="18"/>
              <w:lang w:val="en-GB"/>
            </w:rPr>
          </w:rPrChange>
        </w:rPr>
      </w:pPr>
      <w:del w:id="182" w:author="Sina Furkan Özdemir" w:date="2021-09-20T17:20:00Z">
        <w:r w:rsidRPr="0029563D" w:rsidDel="00C552CA">
          <w:rPr>
            <w:sz w:val="20"/>
            <w:szCs w:val="18"/>
            <w:lang w:val="en-US"/>
            <w:rPrChange w:id="183" w:author="Sina Furkan Özdemir" w:date="2021-09-20T17:27:00Z">
              <w:rPr>
                <w:sz w:val="20"/>
                <w:szCs w:val="18"/>
                <w:lang w:val="en-GB"/>
              </w:rPr>
            </w:rPrChange>
          </w:rPr>
          <w:delText>S</w:delText>
        </w:r>
        <w:r w:rsidR="00091B45" w:rsidRPr="0029563D" w:rsidDel="00C552CA">
          <w:rPr>
            <w:sz w:val="20"/>
            <w:szCs w:val="18"/>
            <w:lang w:val="en-US"/>
            <w:rPrChange w:id="184" w:author="Sina Furkan Özdemir" w:date="2021-09-20T17:27:00Z">
              <w:rPr>
                <w:sz w:val="20"/>
                <w:szCs w:val="18"/>
                <w:lang w:val="en-GB"/>
              </w:rPr>
            </w:rPrChange>
          </w:rPr>
          <w:delText>upranational actors</w:delText>
        </w:r>
        <w:r w:rsidRPr="0029563D" w:rsidDel="00C552CA">
          <w:rPr>
            <w:sz w:val="20"/>
            <w:szCs w:val="18"/>
            <w:lang w:val="en-US"/>
            <w:rPrChange w:id="185" w:author="Sina Furkan Özdemir" w:date="2021-09-20T17:27:00Z">
              <w:rPr>
                <w:sz w:val="20"/>
                <w:szCs w:val="18"/>
                <w:lang w:val="en-GB"/>
              </w:rPr>
            </w:rPrChange>
          </w:rPr>
          <w:delText>, however,</w:delText>
        </w:r>
        <w:r w:rsidR="00091B45" w:rsidRPr="0029563D" w:rsidDel="00C552CA">
          <w:rPr>
            <w:sz w:val="20"/>
            <w:szCs w:val="18"/>
            <w:lang w:val="en-US"/>
            <w:rPrChange w:id="186" w:author="Sina Furkan Özdemir" w:date="2021-09-20T17:27:00Z">
              <w:rPr>
                <w:sz w:val="20"/>
                <w:szCs w:val="18"/>
                <w:lang w:val="en-GB"/>
              </w:rPr>
            </w:rPrChange>
          </w:rPr>
          <w:delText xml:space="preserve"> are not only at the receiving end of such controversial debates. </w:delText>
        </w:r>
        <w:r w:rsidR="007319FF" w:rsidRPr="0029563D" w:rsidDel="00C552CA">
          <w:rPr>
            <w:sz w:val="20"/>
            <w:szCs w:val="18"/>
            <w:lang w:val="en-US"/>
            <w:rPrChange w:id="187" w:author="Sina Furkan Özdemir" w:date="2021-09-20T17:27:00Z">
              <w:rPr>
                <w:sz w:val="20"/>
                <w:szCs w:val="18"/>
                <w:lang w:val="en-GB"/>
              </w:rPr>
            </w:rPrChange>
          </w:rPr>
          <w:delText>In principle, t</w:delText>
        </w:r>
        <w:r w:rsidRPr="0029563D" w:rsidDel="00C552CA">
          <w:rPr>
            <w:sz w:val="20"/>
            <w:szCs w:val="18"/>
            <w:lang w:val="en-US"/>
            <w:rPrChange w:id="188" w:author="Sina Furkan Özdemir" w:date="2021-09-20T17:27:00Z">
              <w:rPr>
                <w:sz w:val="20"/>
                <w:szCs w:val="18"/>
                <w:lang w:val="en-GB"/>
              </w:rPr>
            </w:rPrChange>
          </w:rPr>
          <w:delText xml:space="preserve">hey </w:delText>
        </w:r>
        <w:r w:rsidR="00091B45" w:rsidRPr="0029563D" w:rsidDel="00C552CA">
          <w:rPr>
            <w:sz w:val="20"/>
            <w:szCs w:val="18"/>
            <w:lang w:val="en-US"/>
            <w:rPrChange w:id="189" w:author="Sina Furkan Özdemir" w:date="2021-09-20T17:27:00Z">
              <w:rPr>
                <w:sz w:val="20"/>
                <w:szCs w:val="18"/>
                <w:lang w:val="en-GB"/>
              </w:rPr>
            </w:rPrChange>
          </w:rPr>
          <w:delText xml:space="preserve">can </w:delText>
        </w:r>
        <w:r w:rsidRPr="0029563D" w:rsidDel="00C552CA">
          <w:rPr>
            <w:sz w:val="20"/>
            <w:szCs w:val="18"/>
            <w:lang w:val="en-US"/>
            <w:rPrChange w:id="190" w:author="Sina Furkan Özdemir" w:date="2021-09-20T17:27:00Z">
              <w:rPr>
                <w:sz w:val="20"/>
                <w:szCs w:val="18"/>
                <w:lang w:val="en-GB"/>
              </w:rPr>
            </w:rPrChange>
          </w:rPr>
          <w:delText xml:space="preserve">try to </w:delText>
        </w:r>
        <w:r w:rsidR="00091B45" w:rsidRPr="0029563D" w:rsidDel="00C552CA">
          <w:rPr>
            <w:sz w:val="20"/>
            <w:szCs w:val="18"/>
            <w:lang w:val="en-US"/>
            <w:rPrChange w:id="191" w:author="Sina Furkan Özdemir" w:date="2021-09-20T17:27:00Z">
              <w:rPr>
                <w:sz w:val="20"/>
                <w:szCs w:val="18"/>
                <w:lang w:val="en-GB"/>
              </w:rPr>
            </w:rPrChange>
          </w:rPr>
          <w:delText>defend themselves</w:delText>
        </w:r>
        <w:r w:rsidR="00701E9C" w:rsidRPr="0029563D" w:rsidDel="00C552CA">
          <w:rPr>
            <w:sz w:val="20"/>
            <w:szCs w:val="18"/>
            <w:lang w:val="en-US"/>
            <w:rPrChange w:id="192" w:author="Sina Furkan Özdemir" w:date="2021-09-20T17:27:00Z">
              <w:rPr>
                <w:sz w:val="20"/>
                <w:szCs w:val="18"/>
                <w:lang w:val="en-GB"/>
              </w:rPr>
            </w:rPrChange>
          </w:rPr>
          <w:delText xml:space="preserve"> in public, </w:delText>
        </w:r>
        <w:r w:rsidR="00DC2184" w:rsidRPr="0029563D" w:rsidDel="00C552CA">
          <w:rPr>
            <w:sz w:val="20"/>
            <w:szCs w:val="18"/>
            <w:lang w:val="en-US"/>
            <w:rPrChange w:id="193" w:author="Sina Furkan Özdemir" w:date="2021-09-20T17:27:00Z">
              <w:rPr>
                <w:sz w:val="20"/>
                <w:szCs w:val="18"/>
                <w:lang w:val="en-GB"/>
              </w:rPr>
            </w:rPrChange>
          </w:rPr>
          <w:delText>possibly</w:delText>
        </w:r>
        <w:r w:rsidR="00701E9C" w:rsidRPr="0029563D" w:rsidDel="00C552CA">
          <w:rPr>
            <w:sz w:val="20"/>
            <w:szCs w:val="18"/>
            <w:lang w:val="en-US"/>
            <w:rPrChange w:id="194" w:author="Sina Furkan Özdemir" w:date="2021-09-20T17:27:00Z">
              <w:rPr>
                <w:sz w:val="20"/>
                <w:szCs w:val="18"/>
                <w:lang w:val="en-GB"/>
              </w:rPr>
            </w:rPrChange>
          </w:rPr>
          <w:delText xml:space="preserve"> nurtur</w:delText>
        </w:r>
        <w:r w:rsidR="00DC2184" w:rsidRPr="0029563D" w:rsidDel="00C552CA">
          <w:rPr>
            <w:sz w:val="20"/>
            <w:szCs w:val="18"/>
            <w:lang w:val="en-US"/>
            <w:rPrChange w:id="195" w:author="Sina Furkan Özdemir" w:date="2021-09-20T17:27:00Z">
              <w:rPr>
                <w:sz w:val="20"/>
                <w:szCs w:val="18"/>
                <w:lang w:val="en-GB"/>
              </w:rPr>
            </w:rPrChange>
          </w:rPr>
          <w:delText>ing</w:delText>
        </w:r>
        <w:r w:rsidR="00701E9C" w:rsidRPr="0029563D" w:rsidDel="00C552CA">
          <w:rPr>
            <w:sz w:val="20"/>
            <w:szCs w:val="18"/>
            <w:lang w:val="en-US"/>
            <w:rPrChange w:id="196" w:author="Sina Furkan Özdemir" w:date="2021-09-20T17:27:00Z">
              <w:rPr>
                <w:sz w:val="20"/>
                <w:szCs w:val="18"/>
                <w:lang w:val="en-GB"/>
              </w:rPr>
            </w:rPrChange>
          </w:rPr>
          <w:delText xml:space="preserve"> popular </w:delText>
        </w:r>
        <w:r w:rsidR="00DC2184" w:rsidRPr="0029563D" w:rsidDel="00C552CA">
          <w:rPr>
            <w:sz w:val="20"/>
            <w:szCs w:val="18"/>
            <w:lang w:val="en-US"/>
            <w:rPrChange w:id="197" w:author="Sina Furkan Özdemir" w:date="2021-09-20T17:27:00Z">
              <w:rPr>
                <w:sz w:val="20"/>
                <w:szCs w:val="18"/>
                <w:lang w:val="en-GB"/>
              </w:rPr>
            </w:rPrChange>
          </w:rPr>
          <w:delText xml:space="preserve">EU </w:delText>
        </w:r>
        <w:r w:rsidR="00701E9C" w:rsidRPr="0029563D" w:rsidDel="00C552CA">
          <w:rPr>
            <w:sz w:val="20"/>
            <w:szCs w:val="18"/>
            <w:lang w:val="en-US"/>
            <w:rPrChange w:id="198" w:author="Sina Furkan Özdemir" w:date="2021-09-20T17:27:00Z">
              <w:rPr>
                <w:sz w:val="20"/>
                <w:szCs w:val="18"/>
                <w:lang w:val="en-GB"/>
              </w:rPr>
            </w:rPrChange>
          </w:rPr>
          <w:delText xml:space="preserve">legitimacy by </w:delText>
        </w:r>
        <w:r w:rsidR="00091B45" w:rsidRPr="0029563D" w:rsidDel="00C552CA">
          <w:rPr>
            <w:sz w:val="20"/>
            <w:szCs w:val="18"/>
            <w:lang w:val="en-US"/>
            <w:rPrChange w:id="199" w:author="Sina Furkan Özdemir" w:date="2021-09-20T17:27:00Z">
              <w:rPr>
                <w:sz w:val="20"/>
                <w:szCs w:val="18"/>
                <w:lang w:val="en-GB"/>
              </w:rPr>
            </w:rPrChange>
          </w:rPr>
          <w:delText>giv</w:delText>
        </w:r>
        <w:r w:rsidR="00701E9C" w:rsidRPr="0029563D" w:rsidDel="00C552CA">
          <w:rPr>
            <w:sz w:val="20"/>
            <w:szCs w:val="18"/>
            <w:lang w:val="en-US"/>
            <w:rPrChange w:id="200" w:author="Sina Furkan Özdemir" w:date="2021-09-20T17:27:00Z">
              <w:rPr>
                <w:sz w:val="20"/>
                <w:szCs w:val="18"/>
                <w:lang w:val="en-GB"/>
              </w:rPr>
            </w:rPrChange>
          </w:rPr>
          <w:delText>ing</w:delText>
        </w:r>
        <w:r w:rsidR="00091B45" w:rsidRPr="0029563D" w:rsidDel="00C552CA">
          <w:rPr>
            <w:sz w:val="20"/>
            <w:szCs w:val="18"/>
            <w:lang w:val="en-US"/>
            <w:rPrChange w:id="201" w:author="Sina Furkan Özdemir" w:date="2021-09-20T17:27:00Z">
              <w:rPr>
                <w:sz w:val="20"/>
                <w:szCs w:val="18"/>
                <w:lang w:val="en-GB"/>
              </w:rPr>
            </w:rPrChange>
          </w:rPr>
          <w:delText xml:space="preserve"> </w:delText>
        </w:r>
        <w:r w:rsidR="005F7FE3" w:rsidRPr="0029563D" w:rsidDel="00C552CA">
          <w:rPr>
            <w:sz w:val="20"/>
            <w:szCs w:val="18"/>
            <w:lang w:val="en-US"/>
            <w:rPrChange w:id="202" w:author="Sina Furkan Özdemir" w:date="2021-09-20T17:27:00Z">
              <w:rPr>
                <w:sz w:val="20"/>
                <w:szCs w:val="18"/>
                <w:lang w:val="en-GB"/>
              </w:rPr>
            </w:rPrChange>
          </w:rPr>
          <w:delText xml:space="preserve">an </w:delText>
        </w:r>
        <w:r w:rsidR="00091B45" w:rsidRPr="0029563D" w:rsidDel="00C552CA">
          <w:rPr>
            <w:sz w:val="20"/>
            <w:szCs w:val="18"/>
            <w:lang w:val="en-US"/>
            <w:rPrChange w:id="203" w:author="Sina Furkan Özdemir" w:date="2021-09-20T17:27:00Z">
              <w:rPr>
                <w:sz w:val="20"/>
                <w:szCs w:val="18"/>
                <w:lang w:val="en-GB"/>
              </w:rPr>
            </w:rPrChange>
          </w:rPr>
          <w:delText xml:space="preserve">account of </w:delText>
        </w:r>
        <w:r w:rsidR="007319FF" w:rsidRPr="0029563D" w:rsidDel="00C552CA">
          <w:rPr>
            <w:sz w:val="20"/>
            <w:szCs w:val="18"/>
            <w:lang w:val="en-US"/>
            <w:rPrChange w:id="204" w:author="Sina Furkan Özdemir" w:date="2021-09-20T17:27:00Z">
              <w:rPr>
                <w:sz w:val="20"/>
                <w:szCs w:val="18"/>
                <w:lang w:val="en-GB"/>
              </w:rPr>
            </w:rPrChange>
          </w:rPr>
          <w:delText xml:space="preserve">how </w:delText>
        </w:r>
        <w:r w:rsidR="00DC2184" w:rsidRPr="0029563D" w:rsidDel="00C552CA">
          <w:rPr>
            <w:sz w:val="20"/>
            <w:szCs w:val="18"/>
            <w:lang w:val="en-US"/>
            <w:rPrChange w:id="205" w:author="Sina Furkan Özdemir" w:date="2021-09-20T17:27:00Z">
              <w:rPr>
                <w:sz w:val="20"/>
                <w:szCs w:val="18"/>
                <w:lang w:val="en-GB"/>
              </w:rPr>
            </w:rPrChange>
          </w:rPr>
          <w:delText xml:space="preserve">and why </w:delText>
        </w:r>
        <w:r w:rsidR="007319FF" w:rsidRPr="0029563D" w:rsidDel="00C552CA">
          <w:rPr>
            <w:sz w:val="20"/>
            <w:szCs w:val="18"/>
            <w:lang w:val="en-US"/>
            <w:rPrChange w:id="206" w:author="Sina Furkan Özdemir" w:date="2021-09-20T17:27:00Z">
              <w:rPr>
                <w:sz w:val="20"/>
                <w:szCs w:val="18"/>
                <w:lang w:val="en-GB"/>
              </w:rPr>
            </w:rPrChange>
          </w:rPr>
          <w:delText xml:space="preserve">they </w:delText>
        </w:r>
        <w:r w:rsidR="00091B45" w:rsidRPr="0029563D" w:rsidDel="00C552CA">
          <w:rPr>
            <w:sz w:val="20"/>
            <w:szCs w:val="18"/>
            <w:lang w:val="en-US"/>
            <w:rPrChange w:id="207" w:author="Sina Furkan Özdemir" w:date="2021-09-20T17:27:00Z">
              <w:rPr>
                <w:sz w:val="20"/>
                <w:szCs w:val="18"/>
                <w:lang w:val="en-GB"/>
              </w:rPr>
            </w:rPrChange>
          </w:rPr>
          <w:delText xml:space="preserve">exercise </w:delText>
        </w:r>
        <w:r w:rsidR="007319FF" w:rsidRPr="0029563D" w:rsidDel="00C552CA">
          <w:rPr>
            <w:sz w:val="20"/>
            <w:szCs w:val="18"/>
            <w:lang w:val="en-US"/>
            <w:rPrChange w:id="208" w:author="Sina Furkan Özdemir" w:date="2021-09-20T17:27:00Z">
              <w:rPr>
                <w:sz w:val="20"/>
                <w:szCs w:val="18"/>
                <w:lang w:val="en-GB"/>
              </w:rPr>
            </w:rPrChange>
          </w:rPr>
          <w:delText xml:space="preserve">their </w:delText>
        </w:r>
        <w:r w:rsidR="00091B45" w:rsidRPr="0029563D" w:rsidDel="00C552CA">
          <w:rPr>
            <w:sz w:val="20"/>
            <w:szCs w:val="18"/>
            <w:lang w:val="en-US"/>
            <w:rPrChange w:id="209" w:author="Sina Furkan Özdemir" w:date="2021-09-20T17:27:00Z">
              <w:rPr>
                <w:sz w:val="20"/>
                <w:szCs w:val="18"/>
                <w:lang w:val="en-GB"/>
              </w:rPr>
            </w:rPrChange>
          </w:rPr>
          <w:delText xml:space="preserve">political </w:delText>
        </w:r>
        <w:r w:rsidR="00701E9C" w:rsidRPr="0029563D" w:rsidDel="00C552CA">
          <w:rPr>
            <w:sz w:val="20"/>
            <w:szCs w:val="18"/>
            <w:lang w:val="en-US"/>
            <w:rPrChange w:id="210" w:author="Sina Furkan Özdemir" w:date="2021-09-20T17:27:00Z">
              <w:rPr>
                <w:sz w:val="20"/>
                <w:szCs w:val="18"/>
                <w:lang w:val="en-GB"/>
              </w:rPr>
            </w:rPrChange>
          </w:rPr>
          <w:delText>authority.</w:delText>
        </w:r>
        <w:r w:rsidR="00091B45" w:rsidRPr="0029563D" w:rsidDel="00C552CA">
          <w:rPr>
            <w:sz w:val="20"/>
            <w:szCs w:val="18"/>
            <w:lang w:val="en-US"/>
            <w:rPrChange w:id="211" w:author="Sina Furkan Özdemir" w:date="2021-09-20T17:27:00Z">
              <w:rPr>
                <w:sz w:val="20"/>
                <w:szCs w:val="18"/>
                <w:lang w:val="en-GB"/>
              </w:rPr>
            </w:rPrChange>
          </w:rPr>
          <w:delText xml:space="preserve"> </w:delText>
        </w:r>
        <w:r w:rsidR="005F7FE3" w:rsidRPr="0029563D" w:rsidDel="00C552CA">
          <w:rPr>
            <w:sz w:val="20"/>
            <w:szCs w:val="18"/>
            <w:lang w:val="en-US"/>
            <w:rPrChange w:id="212" w:author="Sina Furkan Özdemir" w:date="2021-09-20T17:27:00Z">
              <w:rPr>
                <w:sz w:val="20"/>
                <w:szCs w:val="18"/>
                <w:lang w:val="en-GB"/>
              </w:rPr>
            </w:rPrChange>
          </w:rPr>
          <w:delText>Therefore, when f</w:delText>
        </w:r>
        <w:r w:rsidR="007319FF" w:rsidRPr="0029563D" w:rsidDel="00C552CA">
          <w:rPr>
            <w:sz w:val="20"/>
            <w:szCs w:val="18"/>
            <w:lang w:val="en-US"/>
            <w:rPrChange w:id="213" w:author="Sina Furkan Özdemir" w:date="2021-09-20T17:27:00Z">
              <w:rPr>
                <w:sz w:val="20"/>
                <w:szCs w:val="18"/>
                <w:lang w:val="en-GB"/>
              </w:rPr>
            </w:rPrChange>
          </w:rPr>
          <w:delText xml:space="preserve">aced with </w:delText>
        </w:r>
        <w:r w:rsidR="00701E9C" w:rsidRPr="0029563D" w:rsidDel="00C552CA">
          <w:rPr>
            <w:sz w:val="20"/>
            <w:szCs w:val="18"/>
            <w:lang w:val="en-US"/>
            <w:rPrChange w:id="214" w:author="Sina Furkan Özdemir" w:date="2021-09-20T17:27:00Z">
              <w:rPr>
                <w:sz w:val="20"/>
                <w:szCs w:val="18"/>
                <w:lang w:val="en-GB"/>
              </w:rPr>
            </w:rPrChange>
          </w:rPr>
          <w:delText xml:space="preserve">public politicization, political institutions beyond </w:delText>
        </w:r>
        <w:r w:rsidR="00457108" w:rsidRPr="0029563D" w:rsidDel="00C552CA">
          <w:rPr>
            <w:sz w:val="20"/>
            <w:szCs w:val="18"/>
            <w:lang w:val="en-US"/>
            <w:rPrChange w:id="215" w:author="Sina Furkan Özdemir" w:date="2021-09-20T17:27:00Z">
              <w:rPr>
                <w:sz w:val="20"/>
                <w:szCs w:val="18"/>
                <w:lang w:val="en-GB"/>
              </w:rPr>
            </w:rPrChange>
          </w:rPr>
          <w:delText xml:space="preserve">the </w:delText>
        </w:r>
        <w:r w:rsidR="00701E9C" w:rsidRPr="0029563D" w:rsidDel="00C552CA">
          <w:rPr>
            <w:sz w:val="20"/>
            <w:szCs w:val="18"/>
            <w:lang w:val="en-US"/>
            <w:rPrChange w:id="216" w:author="Sina Furkan Özdemir" w:date="2021-09-20T17:27:00Z">
              <w:rPr>
                <w:sz w:val="20"/>
                <w:szCs w:val="18"/>
                <w:lang w:val="en-GB"/>
              </w:rPr>
            </w:rPrChange>
          </w:rPr>
          <w:delText xml:space="preserve">nation state </w:delText>
        </w:r>
        <w:r w:rsidR="00DC2184" w:rsidRPr="0029563D" w:rsidDel="00C552CA">
          <w:rPr>
            <w:sz w:val="20"/>
            <w:szCs w:val="18"/>
            <w:lang w:val="en-US"/>
            <w:rPrChange w:id="217" w:author="Sina Furkan Özdemir" w:date="2021-09-20T17:27:00Z">
              <w:rPr>
                <w:sz w:val="20"/>
                <w:szCs w:val="18"/>
                <w:lang w:val="en-GB"/>
              </w:rPr>
            </w:rPrChange>
          </w:rPr>
          <w:delText xml:space="preserve">have incentives to </w:delText>
        </w:r>
        <w:r w:rsidR="003275B8" w:rsidRPr="0029563D" w:rsidDel="00C552CA">
          <w:rPr>
            <w:sz w:val="20"/>
            <w:szCs w:val="18"/>
            <w:lang w:val="en-US"/>
            <w:rPrChange w:id="218" w:author="Sina Furkan Özdemir" w:date="2021-09-20T17:27:00Z">
              <w:rPr>
                <w:sz w:val="20"/>
                <w:szCs w:val="18"/>
                <w:lang w:val="en-GB"/>
              </w:rPr>
            </w:rPrChange>
          </w:rPr>
          <w:delText>invest in</w:delText>
        </w:r>
        <w:r w:rsidR="007319FF" w:rsidRPr="0029563D" w:rsidDel="00C552CA">
          <w:rPr>
            <w:sz w:val="20"/>
            <w:szCs w:val="18"/>
            <w:lang w:val="en-US"/>
            <w:rPrChange w:id="219" w:author="Sina Furkan Özdemir" w:date="2021-09-20T17:27:00Z">
              <w:rPr>
                <w:sz w:val="20"/>
                <w:szCs w:val="18"/>
                <w:lang w:val="en-GB"/>
              </w:rPr>
            </w:rPrChange>
          </w:rPr>
          <w:delText xml:space="preserve"> </w:delText>
        </w:r>
        <w:r w:rsidR="00701E9C" w:rsidRPr="0029563D" w:rsidDel="00C552CA">
          <w:rPr>
            <w:sz w:val="20"/>
            <w:szCs w:val="18"/>
            <w:lang w:val="en-US"/>
            <w:rPrChange w:id="220" w:author="Sina Furkan Özdemir" w:date="2021-09-20T17:27:00Z">
              <w:rPr>
                <w:sz w:val="20"/>
                <w:szCs w:val="18"/>
                <w:lang w:val="en-GB"/>
              </w:rPr>
            </w:rPrChange>
          </w:rPr>
          <w:delText xml:space="preserve">public communication </w:delText>
        </w:r>
        <w:r w:rsidR="00091B45" w:rsidRPr="0029563D" w:rsidDel="00C552CA">
          <w:rPr>
            <w:sz w:val="20"/>
            <w:szCs w:val="18"/>
            <w:lang w:val="en-US"/>
            <w:rPrChange w:id="221" w:author="Sina Furkan Özdemir" w:date="2021-09-20T17:27:00Z">
              <w:rPr>
                <w:sz w:val="20"/>
                <w:szCs w:val="18"/>
                <w:lang w:val="en-GB"/>
              </w:rPr>
            </w:rPrChange>
          </w:rPr>
          <w:fldChar w:fldCharType="begin"/>
        </w:r>
        <w:r w:rsidR="00897810" w:rsidRPr="0029563D" w:rsidDel="00C552CA">
          <w:rPr>
            <w:sz w:val="20"/>
            <w:szCs w:val="18"/>
            <w:lang w:val="en-US"/>
            <w:rPrChange w:id="222" w:author="Sina Furkan Özdemir" w:date="2021-09-20T17:27:00Z">
              <w:rPr>
                <w:sz w:val="20"/>
                <w:szCs w:val="18"/>
                <w:lang w:val="en-GB"/>
              </w:rPr>
            </w:rPrChange>
          </w:rPr>
          <w:delInstrText xml:space="preserve"> ADDIN ZOTERO_ITEM CSL_CITATION {"citationID":"e1rUx1sA","properties":{"formattedCitation":"(Ecker-Ehrhardt 2018; Ecker-Ehrhardt 2020)","plainCitation":"(Ecker-Ehrhardt 2018; Ecker-Ehrhardt 2020)","noteIndex":0},"citationItems":[{"id":"3X12INVm/EXB8Nz4p","uris":["http://zotero.org/users/5392384/items/A7RQULNB"],"uri":["http://zotero.org/users/5392384/items/A7RQULNB"],"itemData":{"id":151,"type":"article-journal","abstract":"International organizations (I0) have centralized their public communication to a large extent over recent decades by undertaking a broader codification of communication tasks as well as a departmentalization of these tasks within units of IO bureaucracies. The paper provides the first systematic analysis of this important development in institutional design using a novel data set on the organization of public communication in 48 IOs between 1950 and 2015. It identifies self-legitimation as a key driver of centralization in the face of increased levels of politicization, that is, public awareness and activism directed at IOs. Empirically, the study suggests that the centralization of public communication significantly increases as transnational civil society organizes and gains access to IO decision-making. Further, politicization in terms of contentious activism and public scandals substantially accounts for varying levels of centralization across IOs.","container-title":"The Review of International Organizations","DOI":"10.1007/s11558-017-9287-y","ISSN":"1559-744X","issue":"4","journalAbbreviation":"Rev Int Organ","language":"en","page":"519-546","source":"Springer Link","title":"Self-legitimation in the face of politicization: Why international organizations centralized public communication","title-short":"Self-legitimation in the face of politicization","volume":"13","author":[{"family":"Ecker-Ehrhardt","given":"Matthias"}],"issued":{"date-parts":[["2018",12,1]]}}},{"id":7077,"uris":["http://zotero.org/groups/2912652/items/P36MW4GY"],"uri":["http://zotero.org/groups/2912652/items/P36MW4GY"],"itemData":{"id":7077,"type":"chapter","abstract":"This chapter seeks to address the lacuna by means of Large-N comparative analysis of social media presences on Facebook and Twitter. It begins by mapping the variation of social media use across international organisation (IO) bodies and over time. Existing evidence suggests that expanding public communication in the IO organisational field is intrinsically linked to IO politicisation, that is, rising levels of public awareness and contestation of international governance. The main dependent variable counts active social media presences on Facebook or Twitter per IO body covered in the list of 290 major IO bodies provided by the Transaccess project. The analysis of social media presences run by a stratified-random-sample of IOs suggest a remarkable interest in digital communication vis-a-vis non-state audiences. The massive enhancing of social media presences by IOs concerned with such tasks suggests that social media becomes to be seen as tools for core organisational goals.","container-title":"Digital Diplomacy and International Organisations","ISBN":"978-1-00-303272-4","note":"number-of-pages: 31","publisher":"Routledge","title":"IO Public Communication Going Digital? Understanding Social Media Adoption and Use in Times of Politicization","title-short":"IO Public Communication Going Digital?","author":[{"family":"Ecker-Ehrhardt","given":"Matthias"}],"issued":{"date-parts":[["2020"]]}}}],"schema":"https://github.com/citation-style-language/schema/raw/master/csl-citation.json"} </w:delInstrText>
        </w:r>
        <w:r w:rsidR="00091B45" w:rsidRPr="0029563D" w:rsidDel="00C552CA">
          <w:rPr>
            <w:sz w:val="20"/>
            <w:szCs w:val="18"/>
            <w:lang w:val="en-US"/>
            <w:rPrChange w:id="223" w:author="Sina Furkan Özdemir" w:date="2021-09-20T17:27:00Z">
              <w:rPr>
                <w:sz w:val="20"/>
                <w:szCs w:val="18"/>
                <w:lang w:val="en-GB"/>
              </w:rPr>
            </w:rPrChange>
          </w:rPr>
          <w:fldChar w:fldCharType="separate"/>
        </w:r>
        <w:r w:rsidR="00C43FA7" w:rsidRPr="0029563D" w:rsidDel="00C552CA">
          <w:rPr>
            <w:rFonts w:cs="Calibri"/>
            <w:sz w:val="20"/>
            <w:lang w:val="en-US"/>
            <w:rPrChange w:id="224" w:author="Sina Furkan Özdemir" w:date="2021-09-20T17:27:00Z">
              <w:rPr>
                <w:rFonts w:cs="Calibri"/>
                <w:sz w:val="20"/>
                <w:lang w:val="en-GB"/>
              </w:rPr>
            </w:rPrChange>
          </w:rPr>
          <w:delText>(Ecker-Ehrhardt 2018; Ecker-Ehrhardt 2020)</w:delText>
        </w:r>
        <w:r w:rsidR="00091B45" w:rsidRPr="0029563D" w:rsidDel="00C552CA">
          <w:rPr>
            <w:sz w:val="20"/>
            <w:szCs w:val="18"/>
            <w:lang w:val="en-US"/>
            <w:rPrChange w:id="225" w:author="Sina Furkan Özdemir" w:date="2021-09-20T17:27:00Z">
              <w:rPr>
                <w:sz w:val="20"/>
                <w:szCs w:val="18"/>
                <w:lang w:val="en-GB"/>
              </w:rPr>
            </w:rPrChange>
          </w:rPr>
          <w:fldChar w:fldCharType="end"/>
        </w:r>
        <w:r w:rsidR="00091B45" w:rsidRPr="0029563D" w:rsidDel="00C552CA">
          <w:rPr>
            <w:sz w:val="20"/>
            <w:szCs w:val="18"/>
            <w:lang w:val="en-US"/>
            <w:rPrChange w:id="226" w:author="Sina Furkan Özdemir" w:date="2021-09-20T17:27:00Z">
              <w:rPr>
                <w:sz w:val="20"/>
                <w:szCs w:val="18"/>
                <w:lang w:val="en-GB"/>
              </w:rPr>
            </w:rPrChange>
          </w:rPr>
          <w:delText>.</w:delText>
        </w:r>
      </w:del>
    </w:p>
    <w:p w14:paraId="5A5CCA02" w14:textId="161B2738" w:rsidR="002E7307" w:rsidRPr="0029563D" w:rsidDel="00C552CA" w:rsidRDefault="007319FF" w:rsidP="006E17DF">
      <w:pPr>
        <w:spacing w:before="120" w:after="0" w:line="240" w:lineRule="auto"/>
        <w:jc w:val="both"/>
        <w:rPr>
          <w:del w:id="227" w:author="Sina Furkan Özdemir" w:date="2021-09-20T17:20:00Z"/>
          <w:sz w:val="20"/>
          <w:szCs w:val="18"/>
          <w:lang w:val="en-US"/>
        </w:rPr>
      </w:pPr>
      <w:bookmarkStart w:id="228" w:name="para-2"/>
      <w:del w:id="229" w:author="Sina Furkan Özdemir" w:date="2021-09-20T17:20:00Z">
        <w:r w:rsidRPr="0029563D" w:rsidDel="00C552CA">
          <w:rPr>
            <w:sz w:val="20"/>
            <w:szCs w:val="18"/>
            <w:lang w:val="en-US"/>
            <w:rPrChange w:id="230" w:author="Sina Furkan Özdemir" w:date="2021-09-20T17:27:00Z">
              <w:rPr>
                <w:sz w:val="20"/>
                <w:szCs w:val="18"/>
                <w:lang w:val="en-GB"/>
              </w:rPr>
            </w:rPrChange>
          </w:rPr>
          <w:delText xml:space="preserve">Yet, supranational EU institutions </w:delText>
        </w:r>
        <w:r w:rsidR="00091B45" w:rsidRPr="0029563D" w:rsidDel="00C552CA">
          <w:rPr>
            <w:sz w:val="20"/>
            <w:szCs w:val="18"/>
            <w:lang w:val="en-US"/>
            <w:rPrChange w:id="231" w:author="Sina Furkan Özdemir" w:date="2021-09-20T17:27:00Z">
              <w:rPr>
                <w:sz w:val="20"/>
                <w:szCs w:val="18"/>
                <w:lang w:val="en-GB"/>
              </w:rPr>
            </w:rPrChange>
          </w:rPr>
          <w:delText xml:space="preserve">face </w:delText>
        </w:r>
        <w:r w:rsidRPr="0029563D" w:rsidDel="00C552CA">
          <w:rPr>
            <w:sz w:val="20"/>
            <w:szCs w:val="18"/>
            <w:lang w:val="en-US"/>
            <w:rPrChange w:id="232" w:author="Sina Furkan Özdemir" w:date="2021-09-20T17:27:00Z">
              <w:rPr>
                <w:sz w:val="20"/>
                <w:szCs w:val="18"/>
                <w:lang w:val="en-GB"/>
              </w:rPr>
            </w:rPrChange>
          </w:rPr>
          <w:delText xml:space="preserve">notable </w:delText>
        </w:r>
        <w:r w:rsidR="00091B45" w:rsidRPr="0029563D" w:rsidDel="00C552CA">
          <w:rPr>
            <w:sz w:val="20"/>
            <w:szCs w:val="18"/>
            <w:lang w:val="en-US"/>
            <w:rPrChange w:id="233" w:author="Sina Furkan Özdemir" w:date="2021-09-20T17:27:00Z">
              <w:rPr>
                <w:sz w:val="20"/>
                <w:szCs w:val="18"/>
                <w:lang w:val="en-GB"/>
              </w:rPr>
            </w:rPrChange>
          </w:rPr>
          <w:delText xml:space="preserve">obstacles </w:delText>
        </w:r>
        <w:r w:rsidRPr="0029563D" w:rsidDel="00C552CA">
          <w:rPr>
            <w:sz w:val="20"/>
            <w:szCs w:val="18"/>
            <w:lang w:val="en-US"/>
            <w:rPrChange w:id="234" w:author="Sina Furkan Özdemir" w:date="2021-09-20T17:27:00Z">
              <w:rPr>
                <w:sz w:val="20"/>
                <w:szCs w:val="18"/>
                <w:lang w:val="en-GB"/>
              </w:rPr>
            </w:rPrChange>
          </w:rPr>
          <w:delText xml:space="preserve">in communicating with the wider European citizenry. </w:delText>
        </w:r>
        <w:r w:rsidR="002E7307" w:rsidRPr="0029563D" w:rsidDel="00C552CA">
          <w:rPr>
            <w:sz w:val="20"/>
            <w:szCs w:val="18"/>
            <w:lang w:val="en-US"/>
            <w:rPrChange w:id="235" w:author="Sina Furkan Özdemir" w:date="2021-09-20T17:27:00Z">
              <w:rPr>
                <w:sz w:val="20"/>
                <w:szCs w:val="18"/>
                <w:lang w:val="en-GB"/>
              </w:rPr>
            </w:rPrChange>
          </w:rPr>
          <w:delText>Part of these obstacles are internal</w:delText>
        </w:r>
        <w:r w:rsidR="00B92EA2" w:rsidRPr="0029563D" w:rsidDel="00C552CA">
          <w:rPr>
            <w:sz w:val="20"/>
            <w:szCs w:val="18"/>
            <w:lang w:val="en-US"/>
            <w:rPrChange w:id="236" w:author="Sina Furkan Özdemir" w:date="2021-09-20T17:27:00Z">
              <w:rPr>
                <w:sz w:val="20"/>
                <w:szCs w:val="18"/>
                <w:lang w:val="en-GB"/>
              </w:rPr>
            </w:rPrChange>
          </w:rPr>
          <w:delText>; p</w:delText>
        </w:r>
        <w:r w:rsidR="003275B8" w:rsidRPr="0029563D" w:rsidDel="00C552CA">
          <w:rPr>
            <w:sz w:val="20"/>
            <w:szCs w:val="18"/>
            <w:lang w:val="en-US"/>
            <w:rPrChange w:id="237" w:author="Sina Furkan Özdemir" w:date="2021-09-20T17:27:00Z">
              <w:rPr>
                <w:sz w:val="20"/>
                <w:szCs w:val="18"/>
                <w:lang w:val="en-GB"/>
              </w:rPr>
            </w:rPrChange>
          </w:rPr>
          <w:delText xml:space="preserve">ublic communication is often subject to internal conflicts and competition over limited resources </w:delText>
        </w:r>
        <w:r w:rsidR="003275B8" w:rsidRPr="0029563D" w:rsidDel="00C552CA">
          <w:rPr>
            <w:sz w:val="20"/>
            <w:szCs w:val="18"/>
            <w:lang w:val="en-US"/>
            <w:rPrChange w:id="238" w:author="Sina Furkan Özdemir" w:date="2021-09-20T17:27:00Z">
              <w:rPr>
                <w:sz w:val="20"/>
                <w:szCs w:val="18"/>
                <w:lang w:val="en-GB"/>
              </w:rPr>
            </w:rPrChange>
          </w:rPr>
          <w:fldChar w:fldCharType="begin"/>
        </w:r>
        <w:r w:rsidR="00897810" w:rsidRPr="0029563D" w:rsidDel="00C552CA">
          <w:rPr>
            <w:sz w:val="20"/>
            <w:szCs w:val="18"/>
            <w:lang w:val="en-US"/>
            <w:rPrChange w:id="239" w:author="Sina Furkan Özdemir" w:date="2021-09-20T17:27:00Z">
              <w:rPr>
                <w:sz w:val="20"/>
                <w:szCs w:val="18"/>
                <w:lang w:val="en-GB"/>
              </w:rPr>
            </w:rPrChange>
          </w:rPr>
          <w:delInstrText xml:space="preserve"> ADDIN ZOTERO_ITEM CSL_CITATION {"citationID":"zmskg55U","properties":{"formattedCitation":"(Altides 2009; Bijsmans and Altides 2007; Hartlapp {\\i{}et al.} 2014: ch. 9)","plainCitation":"(Altides 2009; Bijsmans and Altides 2007; Hartlapp et al. 2014: ch. 9)","noteIndex":0},"citationItems":[{"id":6952,"uris":["http://zotero.org/groups/2912652/items/UBALVZPG"],"uri":["http://zotero.org/groups/2912652/items/UBALVZPG"],"itemData":{"id":6952,"type":"book","call-number":"JA85.2.E85 A47 2009","collection-number":"b. 16","collection-title":"Regieren in Europa","event-place":"Baden-Baden","ISBN":"978-3-8329-4966-2","number-of-pages":"227","publisher":"Nomos","publisher-place":"Baden-Baden","source":"Library of Congress ISBN","title":"Making EU politics public: how the EU institutions develop public communication","title-short":"Making EU politics public","author":[{"family":"Altides","given":"Christina"}],"issued":{"date-parts":[["2009"]]}}},{"id":"3X12INVm/mIHbq6J2","uris":["http://zotero.org/users/5392384/items/2D7W9WKH"],"uri":["http://zotero.org/users/5392384/items/2D7W9WKH"],"itemData":{"id":1387,"type":"article-journal","abstract":"Information about political processes is an important prerequisite for debates in the public sphere, which can strengthen the legitimacy of decisions. This article analyses how far both Commission communication and media news coverage contain information on (a) policy issues, (b) the policy process and (c) the actors involved and the positions they take. Data have been gathered through a qualitative content analysis of Commission communication output and the news coverage in two Dutch and two German newspapers with regard to two specific policies: the sustainable use of natural resources and wastes and the accession process leading up to the Eastern Enlargement. The results suggest that the Commission and the national media emphasize different aspects of the EU political process. This could pose problems in terms of the legitimacy of EU policies and the Commission’s role therein.","container-title":"Journal of European Integration","DOI":"10.1080/07036330701442315","ISSN":"0703-6337","issue":"3","note":"publisher: Routledge\n_eprint: https://doi.org/10.1080/07036330701442315","page":"323-340","source":"Taylor and Francis+NEJM","title":"‘Bridging the Gap’ between EU Politics and Citizens? The European Commission, National Media and EU Affairs in the Public Sphere","title-short":"‘Bridging the Gap’ between EU Politics and Citizens?","volume":"29","author":[{"family":"Bijsmans","given":"Patrick"},{"family":"Altides","given":"Christina"}],"issued":{"date-parts":[["2007",7,1]]}}},{"id":7129,"uris":["http://zotero.org/groups/2912652/items/63N4L65X"],"uri":["http://zotero.org/groups/2912652/items/63N4L65X"],"itemData":{"id":7129,"type":"book","abstract":"The European Commission is at the center of the European Union's political system. Within its five-year terms each Commission proposes up to 2000 binding legal acts and therefore crucially shapes EU policy, which in turn impacts on the daily lives of more than 500 million European citizens. However, despite the Commissions key role in setting the agenda for European decision making, little is known about its internal dynamics when preparing legislation.\n\nThis book provides a problem-driven, theoretically-founded, and empirically rich treatment of the so far still understudied process of position-formation inside the European Commission. It reveals that various internal political positions prevail and that the role of power and conflict inside the European Commission is essential to understanding its policy proposals.\n\nOpening the 'black box' of the Commission, the book identifies three ideal types of internal position-formation. The Commission is motivated by technocratic problem-solving, by competence-seeking utility maximization or ideologically-motivated policyseeking. Specifying conditions that favor one logic over the others, the typology furthers understanding of how the EU system functions and provides novel explanations of EU policies with substantial societal implications.","event-place":"Oxford","ISBN":"0-19-968803-6","publisher":"Oxford University Press","publisher-place":"Oxford","title":"Which Policy for Europe?: Power and Conflict inside the European Commission","author":[{"family":"Hartlapp","given":"Miriam"},{"family":"Metz","given":"Julia"},{"family":"Rauh","given":"Christian"}],"issued":{"date-parts":[["2014",11,18]]}},"suffix":": ch. 9"}],"schema":"https://github.com/citation-style-language/schema/raw/master/csl-citation.json"} </w:delInstrText>
        </w:r>
        <w:r w:rsidR="003275B8" w:rsidRPr="0029563D" w:rsidDel="00C552CA">
          <w:rPr>
            <w:sz w:val="20"/>
            <w:szCs w:val="18"/>
            <w:lang w:val="en-US"/>
            <w:rPrChange w:id="240" w:author="Sina Furkan Özdemir" w:date="2021-09-20T17:27:00Z">
              <w:rPr>
                <w:sz w:val="20"/>
                <w:szCs w:val="18"/>
                <w:lang w:val="en-GB"/>
              </w:rPr>
            </w:rPrChange>
          </w:rPr>
          <w:fldChar w:fldCharType="separate"/>
        </w:r>
        <w:r w:rsidR="003275B8" w:rsidRPr="0029563D" w:rsidDel="00C552CA">
          <w:rPr>
            <w:rFonts w:cs="Calibri"/>
            <w:sz w:val="20"/>
            <w:szCs w:val="24"/>
            <w:lang w:val="en-US"/>
            <w:rPrChange w:id="241" w:author="Sina Furkan Özdemir" w:date="2021-09-20T17:27:00Z">
              <w:rPr>
                <w:rFonts w:cs="Calibri"/>
                <w:sz w:val="20"/>
                <w:szCs w:val="24"/>
                <w:lang w:val="en-GB"/>
              </w:rPr>
            </w:rPrChange>
          </w:rPr>
          <w:delText xml:space="preserve">(Altides 2009; Bijsmans and Altides 2007; Hartlapp </w:delText>
        </w:r>
        <w:r w:rsidR="003275B8" w:rsidRPr="0029563D" w:rsidDel="00C552CA">
          <w:rPr>
            <w:rFonts w:cs="Calibri"/>
            <w:i/>
            <w:iCs/>
            <w:sz w:val="20"/>
            <w:szCs w:val="24"/>
            <w:lang w:val="en-US"/>
            <w:rPrChange w:id="242" w:author="Sina Furkan Özdemir" w:date="2021-09-20T17:27:00Z">
              <w:rPr>
                <w:rFonts w:cs="Calibri"/>
                <w:i/>
                <w:iCs/>
                <w:sz w:val="20"/>
                <w:szCs w:val="24"/>
                <w:lang w:val="en-GB"/>
              </w:rPr>
            </w:rPrChange>
          </w:rPr>
          <w:delText>et al.</w:delText>
        </w:r>
        <w:r w:rsidR="003275B8" w:rsidRPr="0029563D" w:rsidDel="00C552CA">
          <w:rPr>
            <w:rFonts w:cs="Calibri"/>
            <w:sz w:val="20"/>
            <w:szCs w:val="24"/>
            <w:lang w:val="en-US"/>
            <w:rPrChange w:id="243" w:author="Sina Furkan Özdemir" w:date="2021-09-20T17:27:00Z">
              <w:rPr>
                <w:rFonts w:cs="Calibri"/>
                <w:sz w:val="20"/>
                <w:szCs w:val="24"/>
                <w:lang w:val="en-GB"/>
              </w:rPr>
            </w:rPrChange>
          </w:rPr>
          <w:delText xml:space="preserve"> 2014: ch. 9)</w:delText>
        </w:r>
        <w:r w:rsidR="003275B8" w:rsidRPr="0029563D" w:rsidDel="00C552CA">
          <w:rPr>
            <w:sz w:val="20"/>
            <w:szCs w:val="18"/>
            <w:lang w:val="en-US"/>
            <w:rPrChange w:id="244" w:author="Sina Furkan Özdemir" w:date="2021-09-20T17:27:00Z">
              <w:rPr>
                <w:sz w:val="20"/>
                <w:szCs w:val="18"/>
                <w:lang w:val="en-GB"/>
              </w:rPr>
            </w:rPrChange>
          </w:rPr>
          <w:fldChar w:fldCharType="end"/>
        </w:r>
        <w:r w:rsidR="003275B8" w:rsidRPr="0029563D" w:rsidDel="00C552CA">
          <w:rPr>
            <w:sz w:val="20"/>
            <w:szCs w:val="18"/>
            <w:lang w:val="en-US"/>
            <w:rPrChange w:id="245" w:author="Sina Furkan Özdemir" w:date="2021-09-20T17:27:00Z">
              <w:rPr>
                <w:sz w:val="20"/>
                <w:szCs w:val="18"/>
                <w:lang w:val="en-GB"/>
              </w:rPr>
            </w:rPrChange>
          </w:rPr>
          <w:delText xml:space="preserve">. In </w:delText>
        </w:r>
        <w:r w:rsidR="00C77C3D" w:rsidRPr="0029563D" w:rsidDel="00C552CA">
          <w:rPr>
            <w:sz w:val="20"/>
            <w:szCs w:val="18"/>
            <w:lang w:val="en-US"/>
            <w:rPrChange w:id="246" w:author="Sina Furkan Özdemir" w:date="2021-09-20T17:27:00Z">
              <w:rPr>
                <w:sz w:val="20"/>
                <w:szCs w:val="18"/>
                <w:lang w:val="en-GB"/>
              </w:rPr>
            </w:rPrChange>
          </w:rPr>
          <w:delText xml:space="preserve">institutions </w:delText>
        </w:r>
        <w:r w:rsidR="002E7307" w:rsidRPr="0029563D" w:rsidDel="00C552CA">
          <w:rPr>
            <w:sz w:val="20"/>
            <w:szCs w:val="18"/>
            <w:lang w:val="en-US"/>
            <w:rPrChange w:id="247" w:author="Sina Furkan Özdemir" w:date="2021-09-20T17:27:00Z">
              <w:rPr>
                <w:sz w:val="20"/>
                <w:szCs w:val="18"/>
                <w:lang w:val="en-GB"/>
              </w:rPr>
            </w:rPrChange>
          </w:rPr>
          <w:delText xml:space="preserve">with </w:delText>
        </w:r>
        <w:r w:rsidRPr="0029563D" w:rsidDel="00C552CA">
          <w:rPr>
            <w:sz w:val="20"/>
            <w:szCs w:val="18"/>
            <w:lang w:val="en-US"/>
            <w:rPrChange w:id="248" w:author="Sina Furkan Özdemir" w:date="2021-09-20T17:27:00Z">
              <w:rPr>
                <w:sz w:val="20"/>
                <w:szCs w:val="18"/>
                <w:lang w:val="en-GB"/>
              </w:rPr>
            </w:rPrChange>
          </w:rPr>
          <w:delText xml:space="preserve">delegated powers </w:delText>
        </w:r>
        <w:r w:rsidR="002E7307" w:rsidRPr="0029563D" w:rsidDel="00C552CA">
          <w:rPr>
            <w:sz w:val="20"/>
            <w:szCs w:val="18"/>
            <w:lang w:val="en-US"/>
            <w:rPrChange w:id="249" w:author="Sina Furkan Özdemir" w:date="2021-09-20T17:27:00Z">
              <w:rPr>
                <w:sz w:val="20"/>
                <w:szCs w:val="18"/>
                <w:lang w:val="en-GB"/>
              </w:rPr>
            </w:rPrChange>
          </w:rPr>
          <w:delText xml:space="preserve">that </w:delText>
        </w:r>
        <w:r w:rsidRPr="0029563D" w:rsidDel="00C552CA">
          <w:rPr>
            <w:sz w:val="20"/>
            <w:szCs w:val="18"/>
            <w:lang w:val="en-US"/>
            <w:rPrChange w:id="250" w:author="Sina Furkan Özdemir" w:date="2021-09-20T17:27:00Z">
              <w:rPr>
                <w:sz w:val="20"/>
                <w:szCs w:val="18"/>
                <w:lang w:val="en-GB"/>
              </w:rPr>
            </w:rPrChange>
          </w:rPr>
          <w:delText>often involve high levels of expertise</w:delText>
        </w:r>
        <w:r w:rsidR="006E17DF" w:rsidRPr="0029563D" w:rsidDel="00C552CA">
          <w:rPr>
            <w:sz w:val="20"/>
            <w:szCs w:val="18"/>
            <w:lang w:val="en-US"/>
            <w:rPrChange w:id="251" w:author="Sina Furkan Özdemir" w:date="2021-09-20T17:27:00Z">
              <w:rPr>
                <w:sz w:val="20"/>
                <w:szCs w:val="18"/>
                <w:lang w:val="en-GB"/>
              </w:rPr>
            </w:rPrChange>
          </w:rPr>
          <w:delText>, consensus-orientation,</w:delText>
        </w:r>
        <w:r w:rsidRPr="0029563D" w:rsidDel="00C552CA">
          <w:rPr>
            <w:sz w:val="20"/>
            <w:szCs w:val="18"/>
            <w:lang w:val="en-US"/>
            <w:rPrChange w:id="252" w:author="Sina Furkan Özdemir" w:date="2021-09-20T17:27:00Z">
              <w:rPr>
                <w:sz w:val="20"/>
                <w:szCs w:val="18"/>
                <w:lang w:val="en-GB"/>
              </w:rPr>
            </w:rPrChange>
          </w:rPr>
          <w:delText xml:space="preserve"> and diplomatic </w:delText>
        </w:r>
        <w:r w:rsidR="006E17DF" w:rsidRPr="0029563D" w:rsidDel="00C552CA">
          <w:rPr>
            <w:sz w:val="20"/>
            <w:szCs w:val="18"/>
            <w:lang w:val="en-US"/>
            <w:rPrChange w:id="253" w:author="Sina Furkan Özdemir" w:date="2021-09-20T17:27:00Z">
              <w:rPr>
                <w:sz w:val="20"/>
                <w:szCs w:val="18"/>
                <w:lang w:val="en-GB"/>
              </w:rPr>
            </w:rPrChange>
          </w:rPr>
          <w:delText xml:space="preserve">restraint, public outreach </w:delText>
        </w:r>
        <w:r w:rsidR="003275B8" w:rsidRPr="0029563D" w:rsidDel="00C552CA">
          <w:rPr>
            <w:sz w:val="20"/>
            <w:szCs w:val="18"/>
            <w:lang w:val="en-US"/>
            <w:rPrChange w:id="254" w:author="Sina Furkan Özdemir" w:date="2021-09-20T17:27:00Z">
              <w:rPr>
                <w:sz w:val="20"/>
                <w:szCs w:val="18"/>
                <w:lang w:val="en-GB"/>
              </w:rPr>
            </w:rPrChange>
          </w:rPr>
          <w:delText xml:space="preserve">has traditionally not been a primary concern </w:delText>
        </w:r>
        <w:r w:rsidR="006E17DF" w:rsidRPr="0029563D" w:rsidDel="00C552CA">
          <w:rPr>
            <w:sz w:val="20"/>
            <w:szCs w:val="18"/>
            <w:lang w:val="en-US"/>
            <w:rPrChange w:id="255" w:author="Sina Furkan Özdemir" w:date="2021-09-20T17:27:00Z">
              <w:rPr>
                <w:sz w:val="20"/>
                <w:szCs w:val="18"/>
                <w:lang w:val="en-GB"/>
              </w:rPr>
            </w:rPrChange>
          </w:rPr>
          <w:fldChar w:fldCharType="begin"/>
        </w:r>
        <w:r w:rsidR="00897810" w:rsidRPr="0029563D" w:rsidDel="00C552CA">
          <w:rPr>
            <w:sz w:val="20"/>
            <w:szCs w:val="18"/>
            <w:lang w:val="en-US"/>
            <w:rPrChange w:id="256" w:author="Sina Furkan Özdemir" w:date="2021-09-20T17:27:00Z">
              <w:rPr>
                <w:sz w:val="20"/>
                <w:szCs w:val="18"/>
                <w:lang w:val="en-GB"/>
              </w:rPr>
            </w:rPrChange>
          </w:rPr>
          <w:delInstrText xml:space="preserve"> ADDIN ZOTERO_ITEM CSL_CITATION {"citationID":"hGXk4hsP","properties":{"formattedCitation":"(Br\\uc0\\u252{}ggemann 2010; Meyer 1999)","plainCitation":"(Brüggemann 2010; Meyer 1999)","noteIndex":0},"citationItems":[{"id":6951,"uris":["http://zotero.org/groups/2912652/items/6NKX4VJ3"],"uri":["http://zotero.org/groups/2912652/items/6NKX4VJ3"],"itemData":{"id":6951,"type":"article-journal","abstract":"Taking EU communications as a case study this article deals with the relationship between communication activities of public authorities and the public sphere. Traditional theories of the public sphere regard government communications as an unwelcome intervention that distorts free and open debates. This article argues that public relations activities of governments should be analysed as being part of the implementation of an information policy that also comprises citizen’s rights of access to documents and information. Whether information policy distorts or supports free deliberation is an empirical question that is answered by looking at the information policy of the European Commission since the year 2000. In response to the challenge of communicating Europe to largely disinterested audiences, the European Commission has reformed its communications in order to foster a European public sphere through enhancing the transparency of European governance and starting a dialogue with the citizens. The study shows that the EU fails on its promise of dialogue and that transparency could still be improved. The information policy of the Commission aims at normatively acceptable goals while using ineffective means. Information policy does not turn out to be propagandistic but ineffective. Focussing on media relations could make PR more effective in reaching out to the wider public. If journalism functions as its necessary corrective and citizens are empowered through strong rights of access to information, than information policy could contribute to a vivid transnational public sphere.","container-title":"Javnost - The Public","DOI":"10.1080/13183222.2010.11009023","ISSN":"1318-3222","issue":"1","note":"publisher: Routledge\n_eprint: https://doi.org/10.1080/13183222.2010.11009023","page":"5-21","source":"Taylor and Francis+NEJM","title":"Information Policy and the Public Sphere","volume":"17","author":[{"family":"Brüggemann","given":"Michael"}],"issued":{"date-parts":[["2010",1,1]]}}},{"id":6949,"uris":["http://zotero.org/groups/2912652/items/PL5Q3YKN"],"uri":["http://zotero.org/groups/2912652/items/PL5Q3YKN"],"itemData":{"id":6949,"type":"article-journal","abstract":"The debate about the legitimacy deficit of the European Union (EU) has so far devoted little attention to the role of political communication in legitimating governance. The resignation of the Commission has highlighted the consequences of communicative failure and points to the new role of the media in EU affairs. The article analyses and evaluates the Commission’s media communicationand places it in the context of the EU’s broader institutional set-up and decision-making procedures. The article argues that the Commission’s public communication suffers from the fragmentation of political authority, a pervading technocratic mindset and a lack of adequate staffing. More importantly, however, the Commission is located within a system of governance which depoliticizes conflict and obfuscates political accountability. This system has been used by Member States to circumvent public scrutiny and externalize public dissatisfaction to the Commission.","container-title":"JCMS: Journal of Common Market Studies","DOI":"https://doi.org/10.1111/1468-5965.00199","ISSN":"1468-5965","issue":"4","language":"en","note":"_eprint: https://onlinelibrary.wiley.com/doi/pdf/10.1111/1468-5965.00199","page":"617-639","source":"Wiley Online Library","title":"Political Legitimacy and the Invisibility of Politics: Exploring the European Union’s Communication Deficit","title-short":"Political Legitimacy and the Invisibility of Politics","volume":"37","author":[{"family":"Meyer","given":"Christoph"}],"issued":{"date-parts":[["1999"]]}}}],"schema":"https://github.com/citation-style-language/schema/raw/master/csl-citation.json"} </w:delInstrText>
        </w:r>
        <w:r w:rsidR="006E17DF" w:rsidRPr="0029563D" w:rsidDel="00C552CA">
          <w:rPr>
            <w:sz w:val="20"/>
            <w:szCs w:val="18"/>
            <w:lang w:val="en-US"/>
            <w:rPrChange w:id="257" w:author="Sina Furkan Özdemir" w:date="2021-09-20T17:27:00Z">
              <w:rPr>
                <w:sz w:val="20"/>
                <w:szCs w:val="18"/>
                <w:lang w:val="en-GB"/>
              </w:rPr>
            </w:rPrChange>
          </w:rPr>
          <w:fldChar w:fldCharType="separate"/>
        </w:r>
        <w:r w:rsidR="006E17DF" w:rsidRPr="0029563D" w:rsidDel="00C552CA">
          <w:rPr>
            <w:rFonts w:cs="Calibri"/>
            <w:sz w:val="20"/>
            <w:szCs w:val="24"/>
            <w:lang w:val="en-US"/>
            <w:rPrChange w:id="258" w:author="Sina Furkan Özdemir" w:date="2021-09-20T17:27:00Z">
              <w:rPr>
                <w:rFonts w:cs="Calibri"/>
                <w:sz w:val="20"/>
                <w:szCs w:val="24"/>
                <w:lang w:val="en-GB"/>
              </w:rPr>
            </w:rPrChange>
          </w:rPr>
          <w:delText>(Brüggemann 2010; Meyer 1999)</w:delText>
        </w:r>
        <w:r w:rsidR="006E17DF" w:rsidRPr="0029563D" w:rsidDel="00C552CA">
          <w:rPr>
            <w:sz w:val="20"/>
            <w:szCs w:val="18"/>
            <w:lang w:val="en-US"/>
            <w:rPrChange w:id="259" w:author="Sina Furkan Özdemir" w:date="2021-09-20T17:27:00Z">
              <w:rPr>
                <w:sz w:val="20"/>
                <w:szCs w:val="18"/>
                <w:lang w:val="en-GB"/>
              </w:rPr>
            </w:rPrChange>
          </w:rPr>
          <w:fldChar w:fldCharType="end"/>
        </w:r>
        <w:r w:rsidR="006E17DF" w:rsidRPr="0029563D" w:rsidDel="00C552CA">
          <w:rPr>
            <w:sz w:val="20"/>
            <w:szCs w:val="18"/>
            <w:lang w:val="en-US"/>
            <w:rPrChange w:id="260" w:author="Sina Furkan Özdemir" w:date="2021-09-20T17:27:00Z">
              <w:rPr>
                <w:sz w:val="20"/>
                <w:szCs w:val="18"/>
                <w:lang w:val="en-GB"/>
              </w:rPr>
            </w:rPrChange>
          </w:rPr>
          <w:delText xml:space="preserve">. </w:delText>
        </w:r>
        <w:r w:rsidR="00457108" w:rsidRPr="0029563D" w:rsidDel="00C552CA">
          <w:rPr>
            <w:sz w:val="20"/>
            <w:szCs w:val="18"/>
            <w:lang w:val="en-US"/>
            <w:rPrChange w:id="261" w:author="Sina Furkan Özdemir" w:date="2021-09-20T17:27:00Z">
              <w:rPr>
                <w:sz w:val="20"/>
                <w:szCs w:val="18"/>
                <w:lang w:val="en-GB"/>
              </w:rPr>
            </w:rPrChange>
          </w:rPr>
          <w:delText>When</w:delText>
        </w:r>
        <w:r w:rsidR="006E17DF" w:rsidRPr="0029563D" w:rsidDel="00C552CA">
          <w:rPr>
            <w:sz w:val="20"/>
            <w:szCs w:val="18"/>
            <w:lang w:val="en-US"/>
            <w:rPrChange w:id="262" w:author="Sina Furkan Özdemir" w:date="2021-09-20T17:27:00Z">
              <w:rPr>
                <w:sz w:val="20"/>
                <w:szCs w:val="18"/>
                <w:lang w:val="en-GB"/>
              </w:rPr>
            </w:rPrChange>
          </w:rPr>
          <w:delText xml:space="preserve"> facing controversial public debates</w:delText>
        </w:r>
        <w:r w:rsidR="003275B8" w:rsidRPr="0029563D" w:rsidDel="00C552CA">
          <w:rPr>
            <w:sz w:val="20"/>
            <w:szCs w:val="18"/>
            <w:lang w:val="en-US"/>
            <w:rPrChange w:id="263" w:author="Sina Furkan Özdemir" w:date="2021-09-20T17:27:00Z">
              <w:rPr>
                <w:sz w:val="20"/>
                <w:szCs w:val="18"/>
                <w:lang w:val="en-GB"/>
              </w:rPr>
            </w:rPrChange>
          </w:rPr>
          <w:delText>, moreover,</w:delText>
        </w:r>
        <w:r w:rsidR="00457108" w:rsidRPr="0029563D" w:rsidDel="00C552CA">
          <w:rPr>
            <w:sz w:val="20"/>
            <w:szCs w:val="18"/>
            <w:lang w:val="en-US"/>
            <w:rPrChange w:id="264" w:author="Sina Furkan Özdemir" w:date="2021-09-20T17:27:00Z">
              <w:rPr>
                <w:sz w:val="20"/>
                <w:szCs w:val="18"/>
                <w:lang w:val="en-GB"/>
              </w:rPr>
            </w:rPrChange>
          </w:rPr>
          <w:delText xml:space="preserve"> supranational institutions </w:delText>
        </w:r>
        <w:r w:rsidR="002E7307" w:rsidRPr="0029563D" w:rsidDel="00C552CA">
          <w:rPr>
            <w:sz w:val="20"/>
            <w:szCs w:val="18"/>
            <w:lang w:val="en-US"/>
            <w:rPrChange w:id="265" w:author="Sina Furkan Özdemir" w:date="2021-09-20T17:27:00Z">
              <w:rPr>
                <w:sz w:val="20"/>
                <w:szCs w:val="18"/>
                <w:lang w:val="en-GB"/>
              </w:rPr>
            </w:rPrChange>
          </w:rPr>
          <w:delText xml:space="preserve">may </w:delText>
        </w:r>
        <w:r w:rsidR="00C77C3D" w:rsidRPr="0029563D" w:rsidDel="00C552CA">
          <w:rPr>
            <w:sz w:val="20"/>
            <w:szCs w:val="18"/>
            <w:lang w:val="en-US"/>
            <w:rPrChange w:id="266" w:author="Sina Furkan Özdemir" w:date="2021-09-20T17:27:00Z">
              <w:rPr>
                <w:sz w:val="20"/>
                <w:szCs w:val="18"/>
                <w:lang w:val="en-GB"/>
              </w:rPr>
            </w:rPrChange>
          </w:rPr>
          <w:delText xml:space="preserve">have incentives to avoid clear communication in their strategic efforts to </w:delText>
        </w:r>
        <w:r w:rsidR="002E7307" w:rsidRPr="0029563D" w:rsidDel="00C552CA">
          <w:rPr>
            <w:sz w:val="20"/>
            <w:szCs w:val="18"/>
            <w:lang w:val="en-US"/>
            <w:rPrChange w:id="267" w:author="Sina Furkan Özdemir" w:date="2021-09-20T17:27:00Z">
              <w:rPr>
                <w:sz w:val="20"/>
                <w:szCs w:val="18"/>
                <w:lang w:val="en-GB"/>
              </w:rPr>
            </w:rPrChange>
          </w:rPr>
          <w:delText>calm controversial debates</w:delText>
        </w:r>
        <w:r w:rsidR="006E17DF" w:rsidRPr="0029563D" w:rsidDel="00C552CA">
          <w:rPr>
            <w:sz w:val="20"/>
            <w:szCs w:val="18"/>
            <w:lang w:val="en-US"/>
            <w:rPrChange w:id="268" w:author="Sina Furkan Özdemir" w:date="2021-09-20T17:27:00Z">
              <w:rPr>
                <w:sz w:val="20"/>
                <w:szCs w:val="18"/>
                <w:lang w:val="en-GB"/>
              </w:rPr>
            </w:rPrChange>
          </w:rPr>
          <w:delText xml:space="preserve"> </w:delText>
        </w:r>
        <w:r w:rsidR="00091B45" w:rsidRPr="0029563D" w:rsidDel="00C552CA">
          <w:rPr>
            <w:sz w:val="20"/>
            <w:szCs w:val="18"/>
            <w:lang w:val="en-US"/>
            <w:rPrChange w:id="269" w:author="Sina Furkan Özdemir" w:date="2021-09-20T17:27:00Z">
              <w:rPr>
                <w:sz w:val="20"/>
                <w:szCs w:val="18"/>
                <w:lang w:val="en-GB"/>
              </w:rPr>
            </w:rPrChange>
          </w:rPr>
          <w:fldChar w:fldCharType="begin"/>
        </w:r>
        <w:r w:rsidR="00897810" w:rsidRPr="0029563D" w:rsidDel="00C552CA">
          <w:rPr>
            <w:sz w:val="20"/>
            <w:szCs w:val="18"/>
            <w:lang w:val="en-US"/>
            <w:rPrChange w:id="270" w:author="Sina Furkan Özdemir" w:date="2021-09-20T17:27:00Z">
              <w:rPr>
                <w:sz w:val="20"/>
                <w:szCs w:val="18"/>
                <w:lang w:val="en-GB"/>
              </w:rPr>
            </w:rPrChange>
          </w:rPr>
          <w:delInstrText xml:space="preserve"> ADDIN ZOTERO_ITEM CSL_CITATION {"citationID":"P4gJF5Rb","properties":{"formattedCitation":"(Biego\\uc0\\u324{} 2013; Bressanelli {\\i{}et al.} 2020; De Wilde and Z\\uc0\\u252{}rn 2012; Schimmelfennig 2020)","plainCitation":"(Biegoń 2013; Bressanelli et al. 2020; De Wilde and Zürn 2012; Schimmelfennig 2020)","noteIndex":0},"citationItems":[{"id":"3X12INVm/ywj9xxFj","uris":["http://zotero.org/users/5392384/items/IJVRZD7G"],"uri":["http://zotero.org/users/5392384/items/IJVRZD7G"],"itemData":{"id":153,"type":"article-journal","abstract":"Throughout its history, the legitimacy of the European Union has constantly been challenged. Eroding levels of political support have not left political elites unaffected. This article focuses on legitimation strategies formulated by the Commission between 1973 and 1994 and applies a post-structuralist framework to account for the development of legitimation strategies over time. The formulation of legitimation strategies becomes possible within distinct discourses while other plans of action to generate political support remain unthinkable. Narrative analysis is proposed as a useful methodological tool to analyze structures of meaning that restrain the Commission in its choice of legitimation strategies.","container-title":"JCMS: Journal of Common Market Studies","DOI":"10.1111/j.1468-5965.2012.02310.x","ISSN":"1468-5965","issue":"2","language":"en","note":"_eprint: https://onlinelibrary.wiley.com/doi/pdf/10.1111/j.1468-5965.2012.02310.x","page":"194-211","source":"Wiley Online Library","title":"Specifying the Arena of Possibilities: Post-structuralist Narrative Analysis and the European Commission's Legitimation Strategies","title-short":"Specifying the Arena of Possibilities","volume":"51","author":[{"family":"Biegoń","given":"Dominika"}],"issued":{"date-parts":[["2013"]]}}},{"id":7109,"uris":["http://zotero.org/groups/2912652/items/ZTQ24XB7"],"uri":["http://zotero.org/groups/2912652/items/ZTQ24XB7"],"itemData":{"id":7109,"type":"article-journal","abstract":"This contribution conceptualises bottom-up politicisation in Europe’s multi-level system. EU-level actors, we argue, respond strategically to the functional and political pressures ‘travelling up’ from the member states. Perceiving domestic dissensus as either constraining or enabling, actors display both self-restraint and assertiveness in their responses. Motivated by the survival of the EU as a system ‘under attack’, and by the preservation of their own substantive and procedural powers, actors choose to either politicise or depoliticise decision-making, behaviour and policy outcomes at the supranational level. As a collection, this Special Issue demonstrate that the choices actors make ‘under stress’ at the EU-level – ranging from ‘restrained depoliticisation’ to ‘assertive politicisation’ – are, indeed, conditional on how bottom-up pressures are perceived and processed.","container-title":"Journal of European Public Policy","DOI":"10.1080/13501763.2020.1713193","ISSN":"1350-1763","issue":"3","note":"publisher: Routledge\n_eprint: https://doi.org/10.1080/13501763.2020.1713193","page":"329-341","source":"Taylor and Francis+NEJM","title":"EU Actors under pressure: politicisation and depoliticisation as strategic responses","title-short":"EU Actors under pressure","volume":"27","author":[{"family":"Bressanelli","given":"Edoardo"},{"family":"Koop","given":"Christel"},{"family":"Reh","given":"Christine"}],"issued":{"date-parts":[["2020",3,3]]}}},{"id":"3X12INVm/BVpBdDbp","uris":["http://zotero.org/users/5392384/items/9VH45GWL"],"uri":["http://zotero.org/users/5392384/items/9VH45GWL"],"itemData":{"id":253,"type":"article-journal","abstract":"Abstract Following the failure of the Constitutional Treaty, executives of European Union (EU) Member States and the European Commission tried to take European integration as a political issue as much off the agenda as possible and limit involvement of citizens in EU decision-making. This article assesses the viability of this attempt to combat politicization of European integration and comes to the conclusion that it is unlikely to succeed in the long run. Politicization, it is argued, is a direct consequence of the increasing authority of the EU. The executive response to reverse this trend, however, does not address its cause, but rather the intermediating factors in the form of political opportunity structure. Since the cause of politicization remains intact and intermediating factors are unlikely to be controlled by executives, this attempt to reverse politicization is not viable.","container-title":"JCMS: Journal of Common Market Studies","DOI":"10.1111/j.1468-5965.2011.02232.x","ISSN":"0021-9886","issue":"s1","journalAbbreviation":"JCMS: Journal of Common Market Studies","page":"137-153","source":"onlinelibrary.wiley.com (Atypon)","title":"Can the Politicization of European Integration be Reversed?*","title-short":"Can the Politicization of European Integration be Reversed?","volume":"50","author":[{"family":"De Wilde","given":"Pieter"},{"family":"Zürn","given":"Michael"}],"issued":{"date-parts":[["2012",3,1]]}}},{"id":7110,"uris":["http://zotero.org/groups/2912652/items/FYL5K87I"],"uri":["http://zotero.org/groups/2912652/items/FYL5K87I"],"itemData":{"id":7110,"type":"article-journal","abstract":"Politicisation in the EU is mostly analysed as a domestic-level process constraining EU-level actors. Yet EU actors also engage in strategic politicisation management. This article theorises the conditions under which EU actors engage in either depoliticisation or politicisation strategies when they react to bottom-up pressures. It stipulates that politicisation management depends on the actors and issue context in question. Elected EU actors choose politicisation strategies, in particular if they represent challenger parties, deal with domestically salient and core state policies and are close to elections. By contrast, unelected EU actors prefer depoliticisation strategies except in the context of inter-institutional conflict. The politicisation of high-risk policies also produces depoliticisation. Recent empirical studies provide support to these conjectures and suggest that strategic politicisation management allows EU actors to maintain considerable room of manoeuvre.","container-title":"Journal of European Public Policy","DOI":"10.1080/13501763.2020.1712458","ISSN":"1350-1763","issue":"3","note":"publisher: Routledge\n_eprint: https://doi.org/10.1080/13501763.2020.1712458","page":"342-361","source":"Taylor and Francis+NEJM","title":"Politicisation management in the European Union","volume":"27","author":[{"family":"Schimmelfennig","given":"Frank"}],"issued":{"date-parts":[["2020",3,3]]}}}],"schema":"https://github.com/citation-style-language/schema/raw/master/csl-citation.json"} </w:delInstrText>
        </w:r>
        <w:r w:rsidR="00091B45" w:rsidRPr="0029563D" w:rsidDel="00C552CA">
          <w:rPr>
            <w:sz w:val="20"/>
            <w:szCs w:val="18"/>
            <w:lang w:val="en-US"/>
            <w:rPrChange w:id="271" w:author="Sina Furkan Özdemir" w:date="2021-09-20T17:27:00Z">
              <w:rPr>
                <w:sz w:val="20"/>
                <w:szCs w:val="18"/>
                <w:lang w:val="en-GB"/>
              </w:rPr>
            </w:rPrChange>
          </w:rPr>
          <w:fldChar w:fldCharType="separate"/>
        </w:r>
        <w:r w:rsidR="00C43FA7" w:rsidRPr="0029563D" w:rsidDel="00C552CA">
          <w:rPr>
            <w:rFonts w:cs="Calibri"/>
            <w:sz w:val="20"/>
            <w:szCs w:val="24"/>
            <w:lang w:val="en-US"/>
            <w:rPrChange w:id="272" w:author="Sina Furkan Özdemir" w:date="2021-09-20T17:27:00Z">
              <w:rPr>
                <w:rFonts w:cs="Calibri"/>
                <w:sz w:val="20"/>
                <w:szCs w:val="24"/>
                <w:lang w:val="en-GB"/>
              </w:rPr>
            </w:rPrChange>
          </w:rPr>
          <w:delText xml:space="preserve">(Biegoń 2013; Bressanelli </w:delText>
        </w:r>
        <w:r w:rsidR="00C43FA7" w:rsidRPr="0029563D" w:rsidDel="00C552CA">
          <w:rPr>
            <w:rFonts w:cs="Calibri"/>
            <w:i/>
            <w:iCs/>
            <w:sz w:val="20"/>
            <w:szCs w:val="24"/>
            <w:lang w:val="en-US"/>
            <w:rPrChange w:id="273" w:author="Sina Furkan Özdemir" w:date="2021-09-20T17:27:00Z">
              <w:rPr>
                <w:rFonts w:cs="Calibri"/>
                <w:i/>
                <w:iCs/>
                <w:sz w:val="20"/>
                <w:szCs w:val="24"/>
                <w:lang w:val="en-GB"/>
              </w:rPr>
            </w:rPrChange>
          </w:rPr>
          <w:delText>et al.</w:delText>
        </w:r>
        <w:r w:rsidR="00C43FA7" w:rsidRPr="0029563D" w:rsidDel="00C552CA">
          <w:rPr>
            <w:rFonts w:cs="Calibri"/>
            <w:sz w:val="20"/>
            <w:szCs w:val="24"/>
            <w:lang w:val="en-US"/>
            <w:rPrChange w:id="274" w:author="Sina Furkan Özdemir" w:date="2021-09-20T17:27:00Z">
              <w:rPr>
                <w:rFonts w:cs="Calibri"/>
                <w:sz w:val="20"/>
                <w:szCs w:val="24"/>
                <w:lang w:val="en-GB"/>
              </w:rPr>
            </w:rPrChange>
          </w:rPr>
          <w:delText xml:space="preserve"> 2020; De Wilde and Zürn 2012; Schimmelfennig 2020)</w:delText>
        </w:r>
        <w:r w:rsidR="00091B45" w:rsidRPr="0029563D" w:rsidDel="00C552CA">
          <w:rPr>
            <w:sz w:val="20"/>
            <w:szCs w:val="18"/>
            <w:lang w:val="en-US"/>
            <w:rPrChange w:id="275" w:author="Sina Furkan Özdemir" w:date="2021-09-20T17:27:00Z">
              <w:rPr>
                <w:sz w:val="20"/>
                <w:szCs w:val="18"/>
                <w:lang w:val="en-GB"/>
              </w:rPr>
            </w:rPrChange>
          </w:rPr>
          <w:fldChar w:fldCharType="end"/>
        </w:r>
        <w:r w:rsidR="00C77C3D" w:rsidRPr="0029563D" w:rsidDel="00C552CA">
          <w:rPr>
            <w:sz w:val="20"/>
            <w:szCs w:val="18"/>
            <w:lang w:val="en-US"/>
            <w:rPrChange w:id="276" w:author="Sina Furkan Özdemir" w:date="2021-09-20T17:27:00Z">
              <w:rPr>
                <w:sz w:val="20"/>
                <w:szCs w:val="18"/>
                <w:lang w:val="en-GB"/>
              </w:rPr>
            </w:rPrChange>
          </w:rPr>
          <w:delText xml:space="preserve">. </w:delText>
        </w:r>
        <w:r w:rsidR="002E7307" w:rsidRPr="0029563D" w:rsidDel="00C552CA">
          <w:rPr>
            <w:sz w:val="20"/>
            <w:szCs w:val="18"/>
            <w:lang w:val="en-US"/>
            <w:rPrChange w:id="277" w:author="Sina Furkan Özdemir" w:date="2021-09-20T17:27:00Z">
              <w:rPr>
                <w:sz w:val="20"/>
                <w:szCs w:val="18"/>
                <w:lang w:val="en-GB"/>
              </w:rPr>
            </w:rPrChange>
          </w:rPr>
          <w:delText>In effect</w:delText>
        </w:r>
        <w:r w:rsidR="00C77C3D" w:rsidRPr="0029563D" w:rsidDel="00C552CA">
          <w:rPr>
            <w:sz w:val="20"/>
            <w:szCs w:val="18"/>
            <w:lang w:val="en-US"/>
            <w:rPrChange w:id="278" w:author="Sina Furkan Özdemir" w:date="2021-09-20T17:27:00Z">
              <w:rPr>
                <w:sz w:val="20"/>
                <w:szCs w:val="18"/>
                <w:lang w:val="en-GB"/>
              </w:rPr>
            </w:rPrChange>
          </w:rPr>
          <w:delText>, supranational communication efforts</w:delText>
        </w:r>
        <w:r w:rsidR="00091B45" w:rsidRPr="0029563D" w:rsidDel="00C552CA">
          <w:rPr>
            <w:sz w:val="20"/>
            <w:szCs w:val="18"/>
            <w:lang w:val="en-US"/>
            <w:rPrChange w:id="279" w:author="Sina Furkan Özdemir" w:date="2021-09-20T17:27:00Z">
              <w:rPr>
                <w:sz w:val="20"/>
                <w:szCs w:val="18"/>
                <w:lang w:val="en-GB"/>
              </w:rPr>
            </w:rPrChange>
          </w:rPr>
          <w:delText xml:space="preserve"> </w:delText>
        </w:r>
        <w:r w:rsidR="00C77C3D" w:rsidRPr="0029563D" w:rsidDel="00C552CA">
          <w:rPr>
            <w:sz w:val="20"/>
            <w:szCs w:val="18"/>
            <w:lang w:val="en-US"/>
            <w:rPrChange w:id="280" w:author="Sina Furkan Özdemir" w:date="2021-09-20T17:27:00Z">
              <w:rPr>
                <w:sz w:val="20"/>
                <w:szCs w:val="18"/>
                <w:lang w:val="en-GB"/>
              </w:rPr>
            </w:rPrChange>
          </w:rPr>
          <w:delText xml:space="preserve">are often </w:delText>
        </w:r>
        <w:r w:rsidR="00CD769B" w:rsidRPr="0029563D" w:rsidDel="00C552CA">
          <w:rPr>
            <w:sz w:val="20"/>
            <w:szCs w:val="18"/>
            <w:lang w:val="en-US"/>
            <w:rPrChange w:id="281" w:author="Sina Furkan Özdemir" w:date="2021-09-20T17:27:00Z">
              <w:rPr>
                <w:sz w:val="20"/>
                <w:szCs w:val="18"/>
                <w:lang w:val="en-GB"/>
              </w:rPr>
            </w:rPrChange>
          </w:rPr>
          <w:delText>illegible for</w:delText>
        </w:r>
        <w:r w:rsidR="00C77C3D" w:rsidRPr="0029563D" w:rsidDel="00C552CA">
          <w:rPr>
            <w:sz w:val="20"/>
            <w:szCs w:val="18"/>
            <w:lang w:val="en-US"/>
            <w:rPrChange w:id="282" w:author="Sina Furkan Özdemir" w:date="2021-09-20T17:27:00Z">
              <w:rPr>
                <w:sz w:val="20"/>
                <w:szCs w:val="18"/>
                <w:lang w:val="en-GB"/>
              </w:rPr>
            </w:rPrChange>
          </w:rPr>
          <w:delText xml:space="preserve"> the wider public </w:delText>
        </w:r>
        <w:r w:rsidR="00091B45" w:rsidRPr="0029563D" w:rsidDel="00C552CA">
          <w:rPr>
            <w:sz w:val="20"/>
            <w:szCs w:val="18"/>
            <w:lang w:val="en-US"/>
            <w:rPrChange w:id="283" w:author="Sina Furkan Özdemir" w:date="2021-09-20T17:27:00Z">
              <w:rPr>
                <w:sz w:val="20"/>
                <w:szCs w:val="18"/>
                <w:lang w:val="en-GB"/>
              </w:rPr>
            </w:rPrChange>
          </w:rPr>
          <w:fldChar w:fldCharType="begin"/>
        </w:r>
        <w:r w:rsidR="0076658E" w:rsidRPr="0029563D" w:rsidDel="00C552CA">
          <w:rPr>
            <w:sz w:val="20"/>
            <w:szCs w:val="18"/>
            <w:lang w:val="en-US"/>
            <w:rPrChange w:id="284" w:author="Sina Furkan Özdemir" w:date="2021-09-20T17:27:00Z">
              <w:rPr>
                <w:sz w:val="20"/>
                <w:szCs w:val="18"/>
                <w:lang w:val="en-GB"/>
              </w:rPr>
            </w:rPrChange>
          </w:rPr>
          <w:delInstrText xml:space="preserve"> ADDIN ZOTERO_ITEM CSL_CITATION {"citationID":"FRQHHG9i","properties":{"formattedCitation":"(Rauh {\\i{}et al.} 2020; Rauh 2021b)","plainCitation":"(Rauh et al. 2020; Rauh 2021b)","noteIndex":0},"citationItems":[{"id":7107,"uris":["http://zotero.org/groups/2912652/items/HR4R9X5A"],"uri":["http://zotero.org/groups/2912652/items/HR4R9X5A"],"itemData":{"id":7107,"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id":6953,"uris":["http://zotero.org/groups/2912652/items/7FTT44LU"],"uri":["http://zotero.org/groups/2912652/items/7FTT44LU"],"itemData":{"id":6953,"type":"article-journal","abstract":"How do mainstream political executives cue their politicised constituencies on European integration? Moving beyond static expectations that EU politicisation induces executives to either undermine, defuse or defend integration, this article theorises executives’ incentives under different configurations of public and partisan Euroscepticism in their home countries. Expectations are tested on the sentiment and complexity that executives attach to European integration in almost 9,000 public speeches delive</w:delInstrText>
        </w:r>
        <w:r w:rsidR="0076658E" w:rsidRPr="0029563D" w:rsidDel="00C552CA">
          <w:rPr>
            <w:sz w:val="20"/>
            <w:szCs w:val="18"/>
            <w:lang w:val="en-US"/>
          </w:rPr>
          <w:delInstrText xml:space="preserve">red throughout the Euro Crisis. It is found that national leaders faced with sceptical public opinion and low levels of partisan Euroscepticism rhetorically undermine integration, whereas European Commissioners faced with similar conditions are prone to defend it. These responses intensify disproportionally with growing public Euroscepticism, but are moderated by Eurosceptic party strength in surprising ways. When such challenger parties come closer to absorbing the Eurosceptic potential in public opinion, executive communication turns more positive again but also involves less clear rhetorical signals. These findings move beyond existing uniform expectations on mainstream responses to Eurosceptic challenges and highlight the relevance of different domestic configurations of EU politicisation. © 2019 European Consortium for Political Research","archive":"Scopus","container-title":"European Journal of Political Research","DOI":"10.1111/1475-6765.12350","issue":"2","page":"397-423","source":"Scopus","title":"Undermining, defusing or defending European integration? Assessing public communication of European executives in times of EU politicisation","title-short":"Undermining, defusing or defending European integration?","volume":"59","author":[{"family":"Rauh","given":"Christian"},{"family":"Bes","given":"B.J."},{"family":"Schoonvelde","given":"M."}],"issued":{"date-parts":[["2020"]]}}}],"schema":"https://github.com/citation-style-language/schema/raw/master/csl-citation.json"} </w:delInstrText>
        </w:r>
        <w:r w:rsidR="00091B45" w:rsidRPr="0029563D" w:rsidDel="00C552CA">
          <w:rPr>
            <w:sz w:val="20"/>
            <w:szCs w:val="18"/>
            <w:lang w:val="en-US"/>
            <w:rPrChange w:id="285" w:author="Sina Furkan Özdemir" w:date="2021-09-20T17:27:00Z">
              <w:rPr>
                <w:sz w:val="20"/>
                <w:szCs w:val="18"/>
                <w:lang w:val="en-GB"/>
              </w:rPr>
            </w:rPrChange>
          </w:rPr>
          <w:fldChar w:fldCharType="separate"/>
        </w:r>
        <w:r w:rsidR="0076658E" w:rsidRPr="0029563D" w:rsidDel="00C552CA">
          <w:rPr>
            <w:rFonts w:cs="Calibri"/>
            <w:sz w:val="20"/>
            <w:szCs w:val="24"/>
            <w:lang w:val="en-US"/>
            <w:rPrChange w:id="286" w:author="Sina Furkan Özdemir" w:date="2021-09-20T17:27:00Z">
              <w:rPr>
                <w:rFonts w:cs="Calibri"/>
                <w:sz w:val="20"/>
                <w:szCs w:val="24"/>
              </w:rPr>
            </w:rPrChange>
          </w:rPr>
          <w:delText xml:space="preserve">(Rauh </w:delText>
        </w:r>
        <w:r w:rsidR="0076658E" w:rsidRPr="0029563D" w:rsidDel="00C552CA">
          <w:rPr>
            <w:rFonts w:cs="Calibri"/>
            <w:i/>
            <w:iCs/>
            <w:sz w:val="20"/>
            <w:szCs w:val="24"/>
            <w:lang w:val="en-US"/>
            <w:rPrChange w:id="287" w:author="Sina Furkan Özdemir" w:date="2021-09-20T17:27:00Z">
              <w:rPr>
                <w:rFonts w:cs="Calibri"/>
                <w:i/>
                <w:iCs/>
                <w:sz w:val="20"/>
                <w:szCs w:val="24"/>
              </w:rPr>
            </w:rPrChange>
          </w:rPr>
          <w:delText>et al.</w:delText>
        </w:r>
        <w:r w:rsidR="0076658E" w:rsidRPr="0029563D" w:rsidDel="00C552CA">
          <w:rPr>
            <w:rFonts w:cs="Calibri"/>
            <w:sz w:val="20"/>
            <w:szCs w:val="24"/>
            <w:lang w:val="en-US"/>
            <w:rPrChange w:id="288" w:author="Sina Furkan Özdemir" w:date="2021-09-20T17:27:00Z">
              <w:rPr>
                <w:rFonts w:cs="Calibri"/>
                <w:sz w:val="20"/>
                <w:szCs w:val="24"/>
              </w:rPr>
            </w:rPrChange>
          </w:rPr>
          <w:delText xml:space="preserve"> 2020; Rauh 2021b)</w:delText>
        </w:r>
        <w:r w:rsidR="00091B45" w:rsidRPr="0029563D" w:rsidDel="00C552CA">
          <w:rPr>
            <w:sz w:val="20"/>
            <w:szCs w:val="18"/>
            <w:lang w:val="en-US"/>
            <w:rPrChange w:id="289" w:author="Sina Furkan Özdemir" w:date="2021-09-20T17:27:00Z">
              <w:rPr>
                <w:sz w:val="20"/>
                <w:szCs w:val="18"/>
                <w:lang w:val="en-GB"/>
              </w:rPr>
            </w:rPrChange>
          </w:rPr>
          <w:fldChar w:fldCharType="end"/>
        </w:r>
        <w:r w:rsidR="00091B45" w:rsidRPr="0029563D" w:rsidDel="00C552CA">
          <w:rPr>
            <w:sz w:val="20"/>
            <w:szCs w:val="18"/>
            <w:lang w:val="en-US"/>
          </w:rPr>
          <w:delText xml:space="preserve">. </w:delText>
        </w:r>
      </w:del>
    </w:p>
    <w:p w14:paraId="73C29382" w14:textId="4B6ADFDF" w:rsidR="00091B45" w:rsidRPr="0029563D" w:rsidDel="00C552CA" w:rsidRDefault="00386C03" w:rsidP="00457108">
      <w:pPr>
        <w:spacing w:before="120" w:after="0" w:line="240" w:lineRule="auto"/>
        <w:jc w:val="both"/>
        <w:rPr>
          <w:del w:id="290" w:author="Sina Furkan Özdemir" w:date="2021-09-20T17:20:00Z"/>
          <w:sz w:val="20"/>
          <w:szCs w:val="18"/>
          <w:lang w:val="en-US"/>
          <w:rPrChange w:id="291" w:author="Sina Furkan Özdemir" w:date="2021-09-20T17:27:00Z">
            <w:rPr>
              <w:del w:id="292" w:author="Sina Furkan Özdemir" w:date="2021-09-20T17:20:00Z"/>
              <w:sz w:val="20"/>
              <w:szCs w:val="18"/>
              <w:lang w:val="en-GB"/>
            </w:rPr>
          </w:rPrChange>
        </w:rPr>
      </w:pPr>
      <w:del w:id="293" w:author="Sina Furkan Özdemir" w:date="2021-09-20T17:20:00Z">
        <w:r w:rsidRPr="0029563D" w:rsidDel="00C552CA">
          <w:rPr>
            <w:sz w:val="20"/>
            <w:szCs w:val="18"/>
            <w:lang w:val="en-US"/>
          </w:rPr>
          <w:delText>S</w:delText>
        </w:r>
        <w:r w:rsidR="00457108" w:rsidRPr="0029563D" w:rsidDel="00C552CA">
          <w:rPr>
            <w:sz w:val="20"/>
            <w:szCs w:val="18"/>
            <w:lang w:val="en-US"/>
          </w:rPr>
          <w:delText xml:space="preserve">upranational institutions </w:delText>
        </w:r>
        <w:r w:rsidR="008074B6" w:rsidRPr="0029563D" w:rsidDel="00C552CA">
          <w:rPr>
            <w:sz w:val="20"/>
            <w:szCs w:val="18"/>
            <w:lang w:val="en-US"/>
          </w:rPr>
          <w:delText xml:space="preserve">also </w:delText>
        </w:r>
        <w:r w:rsidR="00457108" w:rsidRPr="0029563D" w:rsidDel="00C552CA">
          <w:rPr>
            <w:sz w:val="20"/>
            <w:szCs w:val="18"/>
            <w:lang w:val="en-US"/>
          </w:rPr>
          <w:delText xml:space="preserve">face notable communication obstacles in </w:delText>
        </w:r>
        <w:r w:rsidR="0010619A" w:rsidRPr="0029563D" w:rsidDel="00C552CA">
          <w:rPr>
            <w:sz w:val="20"/>
            <w:szCs w:val="18"/>
            <w:lang w:val="en-US"/>
          </w:rPr>
          <w:delText>the</w:delText>
        </w:r>
        <w:r w:rsidR="00CD5DB4" w:rsidRPr="0029563D" w:rsidDel="00C552CA">
          <w:rPr>
            <w:sz w:val="20"/>
            <w:szCs w:val="18"/>
            <w:lang w:val="en-US"/>
          </w:rPr>
          <w:delText xml:space="preserve"> broader</w:delText>
        </w:r>
        <w:r w:rsidR="0010619A" w:rsidRPr="0029563D" w:rsidDel="00C552CA">
          <w:rPr>
            <w:sz w:val="20"/>
            <w:szCs w:val="18"/>
            <w:lang w:val="en-US"/>
          </w:rPr>
          <w:delText xml:space="preserve"> communication</w:delText>
        </w:r>
        <w:r w:rsidR="00457108" w:rsidRPr="0029563D" w:rsidDel="00C552CA">
          <w:rPr>
            <w:sz w:val="20"/>
            <w:szCs w:val="18"/>
            <w:lang w:val="en-US"/>
          </w:rPr>
          <w:delText xml:space="preserve"> environment</w:delText>
        </w:r>
        <w:r w:rsidR="002E7307" w:rsidRPr="0029563D" w:rsidDel="00C552CA">
          <w:rPr>
            <w:sz w:val="20"/>
            <w:szCs w:val="18"/>
            <w:lang w:val="en-US"/>
          </w:rPr>
          <w:delText xml:space="preserve">. </w:delText>
        </w:r>
        <w:r w:rsidRPr="0029563D" w:rsidDel="00C552CA">
          <w:rPr>
            <w:sz w:val="20"/>
            <w:szCs w:val="18"/>
            <w:lang w:val="en-US"/>
            <w:rPrChange w:id="294" w:author="Sina Furkan Özdemir" w:date="2021-09-20T17:27:00Z">
              <w:rPr>
                <w:sz w:val="20"/>
                <w:szCs w:val="18"/>
                <w:lang w:val="en-GB"/>
              </w:rPr>
            </w:rPrChange>
          </w:rPr>
          <w:delText xml:space="preserve">Although </w:delText>
        </w:r>
        <w:r w:rsidR="002E7307" w:rsidRPr="0029563D" w:rsidDel="00C552CA">
          <w:rPr>
            <w:sz w:val="20"/>
            <w:szCs w:val="18"/>
            <w:lang w:val="en-US"/>
            <w:rPrChange w:id="295" w:author="Sina Furkan Özdemir" w:date="2021-09-20T17:27:00Z">
              <w:rPr>
                <w:sz w:val="20"/>
                <w:szCs w:val="18"/>
                <w:lang w:val="en-GB"/>
              </w:rPr>
            </w:rPrChange>
          </w:rPr>
          <w:delText xml:space="preserve">supranational institutions are tasked </w:delText>
        </w:r>
        <w:r w:rsidRPr="0029563D" w:rsidDel="00C552CA">
          <w:rPr>
            <w:sz w:val="20"/>
            <w:szCs w:val="18"/>
            <w:lang w:val="en-US"/>
            <w:rPrChange w:id="296" w:author="Sina Furkan Özdemir" w:date="2021-09-20T17:27:00Z">
              <w:rPr>
                <w:sz w:val="20"/>
                <w:szCs w:val="18"/>
                <w:lang w:val="en-GB"/>
              </w:rPr>
            </w:rPrChange>
          </w:rPr>
          <w:delText xml:space="preserve">with </w:delText>
        </w:r>
        <w:r w:rsidR="002E7307" w:rsidRPr="0029563D" w:rsidDel="00C552CA">
          <w:rPr>
            <w:sz w:val="20"/>
            <w:szCs w:val="18"/>
            <w:lang w:val="en-US"/>
            <w:rPrChange w:id="297" w:author="Sina Furkan Özdemir" w:date="2021-09-20T17:27:00Z">
              <w:rPr>
                <w:sz w:val="20"/>
                <w:szCs w:val="18"/>
                <w:lang w:val="en-GB"/>
              </w:rPr>
            </w:rPrChange>
          </w:rPr>
          <w:delText>defend</w:delText>
        </w:r>
        <w:r w:rsidRPr="0029563D" w:rsidDel="00C552CA">
          <w:rPr>
            <w:sz w:val="20"/>
            <w:szCs w:val="18"/>
            <w:lang w:val="en-US"/>
            <w:rPrChange w:id="298" w:author="Sina Furkan Özdemir" w:date="2021-09-20T17:27:00Z">
              <w:rPr>
                <w:sz w:val="20"/>
                <w:szCs w:val="18"/>
                <w:lang w:val="en-GB"/>
              </w:rPr>
            </w:rPrChange>
          </w:rPr>
          <w:delText>ing</w:delText>
        </w:r>
        <w:r w:rsidR="002E7307" w:rsidRPr="0029563D" w:rsidDel="00C552CA">
          <w:rPr>
            <w:sz w:val="20"/>
            <w:szCs w:val="18"/>
            <w:lang w:val="en-US"/>
            <w:rPrChange w:id="299" w:author="Sina Furkan Özdemir" w:date="2021-09-20T17:27:00Z">
              <w:rPr>
                <w:sz w:val="20"/>
                <w:szCs w:val="18"/>
                <w:lang w:val="en-GB"/>
              </w:rPr>
            </w:rPrChange>
          </w:rPr>
          <w:delText xml:space="preserve"> the European interest in the</w:delText>
        </w:r>
        <w:r w:rsidR="0057200D" w:rsidRPr="0029563D" w:rsidDel="00C552CA">
          <w:rPr>
            <w:sz w:val="20"/>
            <w:szCs w:val="18"/>
            <w:lang w:val="en-US"/>
            <w:rPrChange w:id="300" w:author="Sina Furkan Özdemir" w:date="2021-09-20T17:27:00Z">
              <w:rPr>
                <w:sz w:val="20"/>
                <w:szCs w:val="18"/>
                <w:lang w:val="en-GB"/>
              </w:rPr>
            </w:rPrChange>
          </w:rPr>
          <w:delText>ir</w:delText>
        </w:r>
        <w:r w:rsidR="002E7307" w:rsidRPr="0029563D" w:rsidDel="00C552CA">
          <w:rPr>
            <w:sz w:val="20"/>
            <w:szCs w:val="18"/>
            <w:lang w:val="en-US"/>
            <w:rPrChange w:id="301" w:author="Sina Furkan Özdemir" w:date="2021-09-20T17:27:00Z">
              <w:rPr>
                <w:sz w:val="20"/>
                <w:szCs w:val="18"/>
                <w:lang w:val="en-GB"/>
              </w:rPr>
            </w:rPrChange>
          </w:rPr>
          <w:delText xml:space="preserve"> </w:delText>
        </w:r>
        <w:r w:rsidR="0057200D" w:rsidRPr="0029563D" w:rsidDel="00C552CA">
          <w:rPr>
            <w:sz w:val="20"/>
            <w:szCs w:val="18"/>
            <w:lang w:val="en-US"/>
            <w:rPrChange w:id="302" w:author="Sina Furkan Özdemir" w:date="2021-09-20T17:27:00Z">
              <w:rPr>
                <w:sz w:val="20"/>
                <w:szCs w:val="18"/>
                <w:lang w:val="en-GB"/>
              </w:rPr>
            </w:rPrChange>
          </w:rPr>
          <w:delText xml:space="preserve">policy </w:delText>
        </w:r>
        <w:r w:rsidR="002E7307" w:rsidRPr="0029563D" w:rsidDel="00C552CA">
          <w:rPr>
            <w:sz w:val="20"/>
            <w:szCs w:val="18"/>
            <w:lang w:val="en-US"/>
            <w:rPrChange w:id="303" w:author="Sina Furkan Özdemir" w:date="2021-09-20T17:27:00Z">
              <w:rPr>
                <w:sz w:val="20"/>
                <w:szCs w:val="18"/>
                <w:lang w:val="en-GB"/>
              </w:rPr>
            </w:rPrChange>
          </w:rPr>
          <w:delText>area</w:delText>
        </w:r>
        <w:r w:rsidR="0057200D" w:rsidRPr="0029563D" w:rsidDel="00C552CA">
          <w:rPr>
            <w:sz w:val="20"/>
            <w:szCs w:val="18"/>
            <w:lang w:val="en-US"/>
            <w:rPrChange w:id="304" w:author="Sina Furkan Özdemir" w:date="2021-09-20T17:27:00Z">
              <w:rPr>
                <w:sz w:val="20"/>
                <w:szCs w:val="18"/>
                <w:lang w:val="en-GB"/>
              </w:rPr>
            </w:rPrChange>
          </w:rPr>
          <w:delText xml:space="preserve">s, mass-mediated </w:delText>
        </w:r>
        <w:r w:rsidR="00091B45" w:rsidRPr="0029563D" w:rsidDel="00C552CA">
          <w:rPr>
            <w:sz w:val="20"/>
            <w:szCs w:val="18"/>
            <w:lang w:val="en-US"/>
            <w:rPrChange w:id="305" w:author="Sina Furkan Özdemir" w:date="2021-09-20T17:27:00Z">
              <w:rPr>
                <w:sz w:val="20"/>
                <w:szCs w:val="18"/>
                <w:lang w:val="en-GB"/>
              </w:rPr>
            </w:rPrChange>
          </w:rPr>
          <w:delText xml:space="preserve">public spheres </w:delText>
        </w:r>
        <w:r w:rsidR="0057200D" w:rsidRPr="0029563D" w:rsidDel="00C552CA">
          <w:rPr>
            <w:sz w:val="20"/>
            <w:szCs w:val="18"/>
            <w:lang w:val="en-US"/>
            <w:rPrChange w:id="306" w:author="Sina Furkan Özdemir" w:date="2021-09-20T17:27:00Z">
              <w:rPr>
                <w:sz w:val="20"/>
                <w:szCs w:val="18"/>
                <w:lang w:val="en-GB"/>
              </w:rPr>
            </w:rPrChange>
          </w:rPr>
          <w:delText xml:space="preserve">tend to be </w:delText>
        </w:r>
        <w:r w:rsidR="00091B45" w:rsidRPr="0029563D" w:rsidDel="00C552CA">
          <w:rPr>
            <w:sz w:val="20"/>
            <w:szCs w:val="18"/>
            <w:lang w:val="en-US"/>
            <w:rPrChange w:id="307" w:author="Sina Furkan Özdemir" w:date="2021-09-20T17:27:00Z">
              <w:rPr>
                <w:sz w:val="20"/>
                <w:szCs w:val="18"/>
                <w:lang w:val="en-GB"/>
              </w:rPr>
            </w:rPrChange>
          </w:rPr>
          <w:delText>fractured along national borders</w:delText>
        </w:r>
        <w:r w:rsidR="0057200D" w:rsidRPr="0029563D" w:rsidDel="00C552CA">
          <w:rPr>
            <w:sz w:val="20"/>
            <w:szCs w:val="18"/>
            <w:lang w:val="en-US"/>
            <w:rPrChange w:id="308" w:author="Sina Furkan Özdemir" w:date="2021-09-20T17:27:00Z">
              <w:rPr>
                <w:sz w:val="20"/>
                <w:szCs w:val="18"/>
                <w:lang w:val="en-GB"/>
              </w:rPr>
            </w:rPrChange>
          </w:rPr>
          <w:delText xml:space="preserve">, </w:delText>
        </w:r>
        <w:r w:rsidR="00091B45" w:rsidRPr="0029563D" w:rsidDel="00C552CA">
          <w:rPr>
            <w:sz w:val="20"/>
            <w:szCs w:val="18"/>
            <w:lang w:val="en-US"/>
            <w:rPrChange w:id="309" w:author="Sina Furkan Özdemir" w:date="2021-09-20T17:27:00Z">
              <w:rPr>
                <w:sz w:val="20"/>
                <w:szCs w:val="18"/>
                <w:lang w:val="en-GB"/>
              </w:rPr>
            </w:rPrChange>
          </w:rPr>
          <w:delText>languages</w:delText>
        </w:r>
        <w:r w:rsidR="0057200D" w:rsidRPr="0029563D" w:rsidDel="00C552CA">
          <w:rPr>
            <w:sz w:val="20"/>
            <w:szCs w:val="18"/>
            <w:lang w:val="en-US"/>
            <w:rPrChange w:id="310" w:author="Sina Furkan Özdemir" w:date="2021-09-20T17:27:00Z">
              <w:rPr>
                <w:sz w:val="20"/>
                <w:szCs w:val="18"/>
                <w:lang w:val="en-GB"/>
              </w:rPr>
            </w:rPrChange>
          </w:rPr>
          <w:delText>, and media systems</w:delText>
        </w:r>
        <w:r w:rsidR="00CD5DB4" w:rsidRPr="0029563D" w:rsidDel="00C552CA">
          <w:rPr>
            <w:sz w:val="20"/>
            <w:szCs w:val="18"/>
            <w:lang w:val="en-US"/>
            <w:rPrChange w:id="311" w:author="Sina Furkan Özdemir" w:date="2021-09-20T17:27:00Z">
              <w:rPr>
                <w:sz w:val="20"/>
                <w:szCs w:val="18"/>
                <w:lang w:val="en-GB"/>
              </w:rPr>
            </w:rPrChange>
          </w:rPr>
          <w:delText>, thus forcing supranational institutions to communicate via national media</w:delText>
        </w:r>
        <w:r w:rsidR="0057200D" w:rsidRPr="0029563D" w:rsidDel="00C552CA">
          <w:rPr>
            <w:sz w:val="20"/>
            <w:szCs w:val="18"/>
            <w:lang w:val="en-US"/>
            <w:rPrChange w:id="312" w:author="Sina Furkan Özdemir" w:date="2021-09-20T17:27:00Z">
              <w:rPr>
                <w:sz w:val="20"/>
                <w:szCs w:val="18"/>
                <w:lang w:val="en-GB"/>
              </w:rPr>
            </w:rPrChange>
          </w:rPr>
          <w:delText xml:space="preserve"> </w:delText>
        </w:r>
        <w:r w:rsidR="0057200D" w:rsidRPr="0029563D" w:rsidDel="00C552CA">
          <w:rPr>
            <w:sz w:val="20"/>
            <w:szCs w:val="18"/>
            <w:lang w:val="en-US"/>
            <w:rPrChange w:id="313" w:author="Sina Furkan Özdemir" w:date="2021-09-20T17:27:00Z">
              <w:rPr>
                <w:sz w:val="20"/>
                <w:szCs w:val="18"/>
                <w:lang w:val="en-GB"/>
              </w:rPr>
            </w:rPrChange>
          </w:rPr>
          <w:fldChar w:fldCharType="begin"/>
        </w:r>
        <w:r w:rsidR="00897810" w:rsidRPr="0029563D" w:rsidDel="00C552CA">
          <w:rPr>
            <w:sz w:val="20"/>
            <w:szCs w:val="18"/>
            <w:lang w:val="en-US"/>
            <w:rPrChange w:id="314" w:author="Sina Furkan Özdemir" w:date="2021-09-20T17:27:00Z">
              <w:rPr>
                <w:sz w:val="20"/>
                <w:szCs w:val="18"/>
                <w:lang w:val="en-GB"/>
              </w:rPr>
            </w:rPrChange>
          </w:rPr>
          <w:delInstrText xml:space="preserve"> ADDIN ZOTERO_ITEM CSL_CITATION {"citationID":"qNwi5PYz","properties":{"formattedCitation":"(Koopmans and Statham 2010; Risse 2014; Trenz 2004; Walter 2015)","plainCitation":"(Koopmans and Statham 2010; Risse 2014; Trenz 2004; Walter 2015)","noteIndex":0},"citationItems":[{"id":7130,"uris":["http://zotero.org/groups/2912652/items/JWJFEJQP"],"uri":["http://zotero.org/groups/2912652/items/JWJFEJQP"],"itemData":{"id":7130,"type":"book","call-number":"IW - 103628","collection-title":"Media discourse and political contention","event-place":"Cambridge","ISBN":"978-0-521-19090-9","language":"englisch","number-of-pages":"XVIII, 335 S.","publisher":"Cambridge University Press","publisher-place":"Cambridge","title":"The making of a European public sphere","author":[{"family":"Koopmans","given":"Ruud"},{"family":"Statham","given":"Paul"}],"issued":{"date-parts":[["2010"]]}}},{"id":7134,"uris":["http://zotero.org/groups/2912652/items/TRGVIHDH"],"uri":["http://zotero.org/groups/2912652/items/TRGVIHDH"],"itemData":{"id":7134,"type":"book","event-place":"Cambridge","publisher":"Cambridge University Press","publisher-place":"Cambridge","title":"European Public Spheres: Politics Is Back","author":[{"family":"Risse","given":"Thomas"}],"issued":{"date-parts":[["2014"]]}}},{"id":7135,"uris":["http://zotero.org/groups/2912652/items/FAPB9W73"],"uri":["http://zotero.org/groups/2912652/items/FAPB9W73"],"itemData":{"id":7135,"type":"article-journal","abstract":"The conditions for the emergence of a European mediated public sphere are tested in this article by analysing news coverage of European governance and policy-making   during the year 2000. The sample includes 11 daily newspapers from six EU member states. On the basis of a systematic content analysis, three types of news can be distinguished: first, European news characterized by the shared meaning of European events and issues; second, Europeanized news characterized by the secondary impact of European events and issues on national news coverage; and third, national news on domestic events and issues characterized by evolving forms of European monitoring and rhetorics. By unfolding and comparing these three cases, the article argues that a European public sphere has come into existence and that it has evolved through the mutual observation of institutional actors and their audiences with reference to   issues and events of common relevance and through the parallel development of communicative styles and discourses.","container-title":"European Journal of Communication","DOI":"10.1177/0267323104045257","ISSN":"0267-3231","issue":"3","page":"291-319","title":"Media Coverage on European Governance: Exploring the European Public Sphere in National Quality Newspapers","volume":"19","author":[{"family":"Trenz","given":"Hans-Jorg"}],"issued":{"date-parts":[["2004",8,1]]}}},{"id":7136,"uris":["http://zotero.org/groups/2912652/items/HZL7MRG8"],"uri":["http://zotero.org/groups/2912652/items/HZL7MRG8"],"itemData":{"id":7136,"type":"article-journal","abstract":"This article analyses the visibility of European Union (EU) citizens in EU news during the 2009 European Parliament election. It argues that the presence of EU citizens in EU news is vital for responsiveness of European governance. First, the theoretical notion of EU citizens is considered. Next, a new way of defining EU citizens is proposed: EU citizens are divided into national and supranational EU citizens. The visibility of EU citizens in EU news of 27 EU member states is analysed aiming to explain cross-country differences. The paper is based on a large-scale content analysis of TV and newspaper articles gathered during the 2009 European Parliament election. To explain different levels of visibility, a multi-level analysis is carried out. The results suggest that EU citizens are visible in the EU news, yet, their presence strongly varies across countries. The findings indicate that explanations for different levels of visibility can be found at both the media and country level.","container-title":"European Political Science Review","DOI":"10.1017/s1755773915000363","ISSN":"1755-7747","page":"1-21","title":"Explaining the visibility of EU citizens: a multi-level analysis of European Union news","volume":"FirstView","author":[{"family":"Walter","given":"Stefanie"}],"issued":{"date-parts":[["2015",11]]}}}],"schema":"https://github.com/citation-style-language/schema/raw/master/csl-citation.json"} </w:delInstrText>
        </w:r>
        <w:r w:rsidR="0057200D" w:rsidRPr="0029563D" w:rsidDel="00C552CA">
          <w:rPr>
            <w:sz w:val="20"/>
            <w:szCs w:val="18"/>
            <w:lang w:val="en-US"/>
            <w:rPrChange w:id="315" w:author="Sina Furkan Özdemir" w:date="2021-09-20T17:27:00Z">
              <w:rPr>
                <w:sz w:val="20"/>
                <w:szCs w:val="18"/>
                <w:lang w:val="en-GB"/>
              </w:rPr>
            </w:rPrChange>
          </w:rPr>
          <w:fldChar w:fldCharType="separate"/>
        </w:r>
        <w:r w:rsidR="0057200D" w:rsidRPr="0029563D" w:rsidDel="00C552CA">
          <w:rPr>
            <w:rFonts w:cs="Calibri"/>
            <w:sz w:val="20"/>
            <w:lang w:val="en-US"/>
            <w:rPrChange w:id="316" w:author="Sina Furkan Özdemir" w:date="2021-09-20T17:27:00Z">
              <w:rPr>
                <w:rFonts w:cs="Calibri"/>
                <w:sz w:val="20"/>
                <w:lang w:val="en-GB"/>
              </w:rPr>
            </w:rPrChange>
          </w:rPr>
          <w:delText>(Koopmans and Statham 2010; Risse 2014; Trenz 2004; Walter 2015)</w:delText>
        </w:r>
        <w:r w:rsidR="0057200D" w:rsidRPr="0029563D" w:rsidDel="00C552CA">
          <w:rPr>
            <w:sz w:val="20"/>
            <w:szCs w:val="18"/>
            <w:lang w:val="en-US"/>
            <w:rPrChange w:id="317" w:author="Sina Furkan Özdemir" w:date="2021-09-20T17:27:00Z">
              <w:rPr>
                <w:sz w:val="20"/>
                <w:szCs w:val="18"/>
                <w:lang w:val="en-GB"/>
              </w:rPr>
            </w:rPrChange>
          </w:rPr>
          <w:fldChar w:fldCharType="end"/>
        </w:r>
        <w:r w:rsidR="00091B45" w:rsidRPr="0029563D" w:rsidDel="00C552CA">
          <w:rPr>
            <w:sz w:val="20"/>
            <w:szCs w:val="18"/>
            <w:lang w:val="en-US"/>
            <w:rPrChange w:id="318" w:author="Sina Furkan Özdemir" w:date="2021-09-20T17:27:00Z">
              <w:rPr>
                <w:sz w:val="20"/>
                <w:szCs w:val="18"/>
                <w:lang w:val="en-GB"/>
              </w:rPr>
            </w:rPrChange>
          </w:rPr>
          <w:delText xml:space="preserve">. </w:delText>
        </w:r>
        <w:r w:rsidR="00457108" w:rsidRPr="0029563D" w:rsidDel="00C552CA">
          <w:rPr>
            <w:sz w:val="20"/>
            <w:szCs w:val="18"/>
            <w:lang w:val="en-US"/>
            <w:rPrChange w:id="319" w:author="Sina Furkan Özdemir" w:date="2021-09-20T17:27:00Z">
              <w:rPr>
                <w:sz w:val="20"/>
                <w:szCs w:val="18"/>
                <w:lang w:val="en-GB"/>
              </w:rPr>
            </w:rPrChange>
          </w:rPr>
          <w:delText>N</w:delText>
        </w:r>
        <w:r w:rsidR="00091B45" w:rsidRPr="0029563D" w:rsidDel="00C552CA">
          <w:rPr>
            <w:sz w:val="20"/>
            <w:szCs w:val="18"/>
            <w:lang w:val="en-US"/>
            <w:rPrChange w:id="320" w:author="Sina Furkan Özdemir" w:date="2021-09-20T17:27:00Z">
              <w:rPr>
                <w:sz w:val="20"/>
                <w:szCs w:val="18"/>
                <w:lang w:val="en-GB"/>
              </w:rPr>
            </w:rPrChange>
          </w:rPr>
          <w:delText>ational media</w:delText>
        </w:r>
        <w:r w:rsidR="00457108" w:rsidRPr="0029563D" w:rsidDel="00C552CA">
          <w:rPr>
            <w:sz w:val="20"/>
            <w:szCs w:val="18"/>
            <w:lang w:val="en-US"/>
            <w:rPrChange w:id="321" w:author="Sina Furkan Özdemir" w:date="2021-09-20T17:27:00Z">
              <w:rPr>
                <w:sz w:val="20"/>
                <w:szCs w:val="18"/>
                <w:lang w:val="en-GB"/>
              </w:rPr>
            </w:rPrChange>
          </w:rPr>
          <w:delText xml:space="preserve"> are</w:delText>
        </w:r>
        <w:r w:rsidR="00450389" w:rsidRPr="0029563D" w:rsidDel="00C552CA">
          <w:rPr>
            <w:sz w:val="20"/>
            <w:szCs w:val="18"/>
            <w:lang w:val="en-US"/>
            <w:rPrChange w:id="322" w:author="Sina Furkan Özdemir" w:date="2021-09-20T17:27:00Z">
              <w:rPr>
                <w:sz w:val="20"/>
                <w:szCs w:val="18"/>
                <w:lang w:val="en-GB"/>
              </w:rPr>
            </w:rPrChange>
          </w:rPr>
          <w:delText>,</w:delText>
        </w:r>
        <w:r w:rsidR="00457108" w:rsidRPr="0029563D" w:rsidDel="00C552CA">
          <w:rPr>
            <w:sz w:val="20"/>
            <w:szCs w:val="18"/>
            <w:lang w:val="en-US"/>
            <w:rPrChange w:id="323" w:author="Sina Furkan Özdemir" w:date="2021-09-20T17:27:00Z">
              <w:rPr>
                <w:sz w:val="20"/>
                <w:szCs w:val="18"/>
                <w:lang w:val="en-GB"/>
              </w:rPr>
            </w:rPrChange>
          </w:rPr>
          <w:delText xml:space="preserve"> </w:delText>
        </w:r>
        <w:r w:rsidR="00450389" w:rsidRPr="0029563D" w:rsidDel="00C552CA">
          <w:rPr>
            <w:sz w:val="20"/>
            <w:szCs w:val="18"/>
            <w:lang w:val="en-US"/>
            <w:rPrChange w:id="324" w:author="Sina Furkan Özdemir" w:date="2021-09-20T17:27:00Z">
              <w:rPr>
                <w:sz w:val="20"/>
                <w:szCs w:val="18"/>
                <w:lang w:val="en-GB"/>
              </w:rPr>
            </w:rPrChange>
          </w:rPr>
          <w:delText>however,</w:delText>
        </w:r>
        <w:r w:rsidR="004A4DF3" w:rsidRPr="0029563D" w:rsidDel="00C552CA">
          <w:rPr>
            <w:sz w:val="20"/>
            <w:szCs w:val="18"/>
            <w:lang w:val="en-US"/>
            <w:rPrChange w:id="325" w:author="Sina Furkan Özdemir" w:date="2021-09-20T17:27:00Z">
              <w:rPr>
                <w:sz w:val="20"/>
                <w:szCs w:val="18"/>
                <w:lang w:val="en-GB"/>
              </w:rPr>
            </w:rPrChange>
          </w:rPr>
          <w:delText xml:space="preserve"> </w:delText>
        </w:r>
        <w:r w:rsidR="00457108" w:rsidRPr="0029563D" w:rsidDel="00C552CA">
          <w:rPr>
            <w:sz w:val="20"/>
            <w:szCs w:val="18"/>
            <w:lang w:val="en-US"/>
            <w:rPrChange w:id="326" w:author="Sina Furkan Özdemir" w:date="2021-09-20T17:27:00Z">
              <w:rPr>
                <w:sz w:val="20"/>
                <w:szCs w:val="18"/>
                <w:lang w:val="en-GB"/>
              </w:rPr>
            </w:rPrChange>
          </w:rPr>
          <w:delText>rather selective in covering EU affairs</w:delText>
        </w:r>
        <w:r w:rsidRPr="0029563D" w:rsidDel="00C552CA">
          <w:rPr>
            <w:sz w:val="20"/>
            <w:szCs w:val="18"/>
            <w:lang w:val="en-US"/>
            <w:rPrChange w:id="327" w:author="Sina Furkan Özdemir" w:date="2021-09-20T17:27:00Z">
              <w:rPr>
                <w:sz w:val="20"/>
                <w:szCs w:val="18"/>
                <w:lang w:val="en-GB"/>
              </w:rPr>
            </w:rPrChange>
          </w:rPr>
          <w:delText>, as</w:delText>
        </w:r>
        <w:r w:rsidR="00457108" w:rsidRPr="0029563D" w:rsidDel="00C552CA">
          <w:rPr>
            <w:sz w:val="20"/>
            <w:szCs w:val="18"/>
            <w:lang w:val="en-US"/>
            <w:rPrChange w:id="328" w:author="Sina Furkan Özdemir" w:date="2021-09-20T17:27:00Z">
              <w:rPr>
                <w:sz w:val="20"/>
                <w:szCs w:val="18"/>
                <w:lang w:val="en-GB"/>
              </w:rPr>
            </w:rPrChange>
          </w:rPr>
          <w:delText xml:space="preserve"> traditional journalistic selection logics </w:delText>
        </w:r>
        <w:r w:rsidRPr="0029563D" w:rsidDel="00C552CA">
          <w:rPr>
            <w:sz w:val="20"/>
            <w:szCs w:val="18"/>
            <w:lang w:val="en-US"/>
            <w:rPrChange w:id="329" w:author="Sina Furkan Özdemir" w:date="2021-09-20T17:27:00Z">
              <w:rPr>
                <w:sz w:val="20"/>
                <w:szCs w:val="18"/>
                <w:lang w:val="en-GB"/>
              </w:rPr>
            </w:rPrChange>
          </w:rPr>
          <w:delText xml:space="preserve">are </w:delText>
        </w:r>
        <w:r w:rsidR="00457108" w:rsidRPr="0029563D" w:rsidDel="00C552CA">
          <w:rPr>
            <w:sz w:val="20"/>
            <w:szCs w:val="18"/>
            <w:lang w:val="en-US"/>
            <w:rPrChange w:id="330" w:author="Sina Furkan Özdemir" w:date="2021-09-20T17:27:00Z">
              <w:rPr>
                <w:sz w:val="20"/>
                <w:szCs w:val="18"/>
                <w:lang w:val="en-GB"/>
              </w:rPr>
            </w:rPrChange>
          </w:rPr>
          <w:delText xml:space="preserve">often </w:delText>
        </w:r>
        <w:r w:rsidR="009067AC" w:rsidRPr="0029563D" w:rsidDel="00C552CA">
          <w:rPr>
            <w:sz w:val="20"/>
            <w:szCs w:val="18"/>
            <w:lang w:val="en-US"/>
            <w:rPrChange w:id="331" w:author="Sina Furkan Özdemir" w:date="2021-09-20T17:27:00Z">
              <w:rPr>
                <w:sz w:val="20"/>
                <w:szCs w:val="18"/>
                <w:lang w:val="en-GB"/>
              </w:rPr>
            </w:rPrChange>
          </w:rPr>
          <w:delText>partial</w:delText>
        </w:r>
        <w:r w:rsidR="00457108" w:rsidRPr="0029563D" w:rsidDel="00C552CA">
          <w:rPr>
            <w:sz w:val="20"/>
            <w:szCs w:val="18"/>
            <w:lang w:val="en-US"/>
            <w:rPrChange w:id="332" w:author="Sina Furkan Özdemir" w:date="2021-09-20T17:27:00Z">
              <w:rPr>
                <w:sz w:val="20"/>
                <w:szCs w:val="18"/>
                <w:lang w:val="en-GB"/>
              </w:rPr>
            </w:rPrChange>
          </w:rPr>
          <w:delText xml:space="preserve"> to national interest</w:delText>
        </w:r>
        <w:r w:rsidR="00D0206E" w:rsidRPr="0029563D" w:rsidDel="00C552CA">
          <w:rPr>
            <w:sz w:val="20"/>
            <w:szCs w:val="18"/>
            <w:lang w:val="en-US"/>
            <w:rPrChange w:id="333" w:author="Sina Furkan Özdemir" w:date="2021-09-20T17:27:00Z">
              <w:rPr>
                <w:sz w:val="20"/>
                <w:szCs w:val="18"/>
                <w:lang w:val="en-GB"/>
              </w:rPr>
            </w:rPrChange>
          </w:rPr>
          <w:delText>s</w:delText>
        </w:r>
        <w:r w:rsidR="00457108" w:rsidRPr="0029563D" w:rsidDel="00C552CA">
          <w:rPr>
            <w:sz w:val="20"/>
            <w:szCs w:val="18"/>
            <w:lang w:val="en-US"/>
            <w:rPrChange w:id="334" w:author="Sina Furkan Özdemir" w:date="2021-09-20T17:27:00Z">
              <w:rPr>
                <w:sz w:val="20"/>
                <w:szCs w:val="18"/>
                <w:lang w:val="en-GB"/>
              </w:rPr>
            </w:rPrChange>
          </w:rPr>
          <w:delText>, domestic executives</w:delText>
        </w:r>
        <w:r w:rsidR="007F21B5" w:rsidRPr="0029563D" w:rsidDel="00C552CA">
          <w:rPr>
            <w:sz w:val="20"/>
            <w:szCs w:val="18"/>
            <w:lang w:val="en-US"/>
            <w:rPrChange w:id="335" w:author="Sina Furkan Özdemir" w:date="2021-09-20T17:27:00Z">
              <w:rPr>
                <w:sz w:val="20"/>
                <w:szCs w:val="18"/>
                <w:lang w:val="en-GB"/>
              </w:rPr>
            </w:rPrChange>
          </w:rPr>
          <w:delText>,</w:delText>
        </w:r>
        <w:r w:rsidR="00457108" w:rsidRPr="0029563D" w:rsidDel="00C552CA">
          <w:rPr>
            <w:sz w:val="20"/>
            <w:szCs w:val="18"/>
            <w:lang w:val="en-US"/>
            <w:rPrChange w:id="336" w:author="Sina Furkan Özdemir" w:date="2021-09-20T17:27:00Z">
              <w:rPr>
                <w:sz w:val="20"/>
                <w:szCs w:val="18"/>
                <w:lang w:val="en-GB"/>
              </w:rPr>
            </w:rPrChange>
          </w:rPr>
          <w:delText xml:space="preserve"> and their </w:delText>
        </w:r>
        <w:r w:rsidR="00BA5FAA" w:rsidRPr="0029563D" w:rsidDel="00C552CA">
          <w:rPr>
            <w:sz w:val="20"/>
            <w:szCs w:val="18"/>
            <w:lang w:val="en-US"/>
            <w:rPrChange w:id="337" w:author="Sina Furkan Özdemir" w:date="2021-09-20T17:27:00Z">
              <w:rPr>
                <w:sz w:val="20"/>
                <w:szCs w:val="18"/>
                <w:lang w:val="en-GB"/>
              </w:rPr>
            </w:rPrChange>
          </w:rPr>
          <w:delText>challengers</w:delText>
        </w:r>
        <w:r w:rsidR="00457108" w:rsidRPr="0029563D" w:rsidDel="00C552CA">
          <w:rPr>
            <w:sz w:val="20"/>
            <w:szCs w:val="18"/>
            <w:lang w:val="en-US"/>
            <w:rPrChange w:id="338" w:author="Sina Furkan Özdemir" w:date="2021-09-20T17:27:00Z">
              <w:rPr>
                <w:sz w:val="20"/>
                <w:szCs w:val="18"/>
                <w:lang w:val="en-GB"/>
              </w:rPr>
            </w:rPrChange>
          </w:rPr>
          <w:delText xml:space="preserve"> </w:delText>
        </w:r>
        <w:r w:rsidR="00795D0B" w:rsidRPr="0029563D" w:rsidDel="00C552CA">
          <w:rPr>
            <w:sz w:val="20"/>
            <w:szCs w:val="18"/>
            <w:lang w:val="en-US"/>
            <w:rPrChange w:id="339" w:author="Sina Furkan Özdemir" w:date="2021-09-20T17:27:00Z">
              <w:rPr>
                <w:sz w:val="20"/>
                <w:szCs w:val="18"/>
                <w:lang w:val="en-GB"/>
              </w:rPr>
            </w:rPrChange>
          </w:rPr>
          <w:fldChar w:fldCharType="begin"/>
        </w:r>
        <w:r w:rsidR="00897810" w:rsidRPr="0029563D" w:rsidDel="00C552CA">
          <w:rPr>
            <w:sz w:val="20"/>
            <w:szCs w:val="18"/>
            <w:lang w:val="en-US"/>
            <w:rPrChange w:id="340" w:author="Sina Furkan Özdemir" w:date="2021-09-20T17:27:00Z">
              <w:rPr>
                <w:sz w:val="20"/>
                <w:szCs w:val="18"/>
                <w:lang w:val="en-GB"/>
              </w:rPr>
            </w:rPrChange>
          </w:rPr>
          <w:delInstrText xml:space="preserve"> ADDIN ZOTERO_ITEM CSL_CITATION {"citationID":"gnfUUQg3","properties":{"formattedCitation":"(De Vreese 2001; De Vreese {\\i{}et al.} 2006; Trenz 2008)","plainCitation":"(De Vreese 2001; De Vreese et al. 2006; Trenz 2008)","noteIndex":0},"citationItems":[{"id":7140,"uris":["http://zotero.org/groups/2912652/items/FCMGJLCP"],"uri":["http://zotero.org/groups/2912652/items/FCMGJLCP"],"itemData":{"id":7140,"type":"article-journal","abstract":"This study is a cross-nationally comparative investigation of the news coverage in Britain, Denmark, and the Netherlands of three major EU events: (1) the January 1999 first-step introduction of the euro, (2) the June 1999 European Parliamentary elections, and (3) the December 2000 summit in Nice. The visibility of the three events, the news agenda, and the role played by national news organizations in covering the EU events are examined. The study draws on content analyses of the most widely watched main evening television news programmes as well as interviews with news practitioners in the three countries. The results showed that news coverage of European affairs is cyclical, peaking during the events but hardly visible before and after. A number of cross-national differences were found: overall, Danish news devoted most attention to the EU events, followed by Britain and the Netherlands. News organizations differed in the editorial policy and the degree of effort invested in covering the events. Danish, and to some extent the British and Dutch, public broadcasters exerted more discretion in the choice of issues covered and assumed a proactive agenda-setting role compared with their private counterparts. The findings are discussed in the light of the role of news in public opinion formation processes about EU affairs.","container-title":"European Union Politics","issue":"3","page":"283-307","title":"'Europe' in the News: A Cross-National Comparative Study of the News Coverage of Key EU Events","volume":"2","author":[{"family":"De Vreese","given":"Claes"}],"issued":{"date-parts":[["2001"]]}}},{"id":7143,"uris":["http://zotero.org/groups/2912652/items/LW6AGBIT"],"uri":["http://zotero.org/groups/2912652/items/LW6AGBIT"],"itemData":{"id":7143,"type":"article-journal","abstract":"This article analyses the news coverage of the 2004 European parliamentary elections in all 25 member states of the European Union (EU). It provides a unique pan-European overview of the campaign coverage based on an analysis of three national newspapers and two television newscasts in the two weeks leading up to the elections. On average, the elections were more visible in the 10 new member states than in the 15 old EU member states. The political personalities and institutional actors featured in news stories about the elections were generally national political actors and not EU actors. When evaluative, the news in the old EU-15 was generally negative towards the EU, whereas in the new countries a mixed pattern was found. The findings of the study are discussed in the light of the literature on the EU's legitimacy and communication deficit. 10.1177/1465116506069440","container-title":"European Union Politics","issue":"4","page":"477-504","title":"The News Coverage of the 2004 European Parliamentary Election Campaign in 25 Countries","volume":"7","author":[{"family":"De Vreese","given":"Claes"},{"family":"Banducci","given":"Susan"},{"family":"Semetko","given":"Holli"},{"family":"Boomgaarden","given":"Hajo"}],"issued":{"date-parts":[["2006"]]}}},{"id":7137,"uris":["http://zotero.org/groups/2912652/items/KU8B6ECF"],"uri":["http://zotero.org/groups/2912652/items/KU8B6ECF"],"itemData":{"id":7137,"type":"article-journal","abstract":"Abstract The debate about the legitimacy of the EU and the possibilities for its democratization has addressed so far only rarely the question of the role of the media. An instrumental approach prevails towards the media, acknowledging that the so?called gap between the EU and its citizens is grounded in a communication deficit and that the EU should therefore strive towards a higher legitimacy in terms of public accountability, openness and participation, in other words of democracy. The article discusses these technical aspects of ?public?sphere building from above? in relation to the systematic constraints on mediatization that result from the inertia of the existing (national) media spheres. On the basis of this, an alternative understanding of mediatization and its ambivalent effects on the legitimacy of the EU will be developed. The proposal is that European public sphere research should focus on the more active role of the media as an independent variable that affects institutional choices and processes. Empirical results from comparative content analyses are discussed, which illustrate to what extent media have become an enabling and/or constraining factor on European integration.","container-title":"Journal of European Integration","DOI":"10.1080/07036330802005516","issue":"2","page":"291-309","title":"Understanding Media Impact on European Integration: Enhancing or Restricting the Scope of Legitimacy of the EU?","volume":"30","author":[{"family":"Trenz","given":"Hans‐Joerg"}],"issued":{"date-parts":[["2008",4,30]]}}}],"schema":"https://github.com/citation-style-language/schema/raw/master/csl-citation.json"} </w:delInstrText>
        </w:r>
        <w:r w:rsidR="00795D0B" w:rsidRPr="0029563D" w:rsidDel="00C552CA">
          <w:rPr>
            <w:sz w:val="20"/>
            <w:szCs w:val="18"/>
            <w:lang w:val="en-US"/>
            <w:rPrChange w:id="341" w:author="Sina Furkan Özdemir" w:date="2021-09-20T17:27:00Z">
              <w:rPr>
                <w:sz w:val="20"/>
                <w:szCs w:val="18"/>
                <w:lang w:val="en-GB"/>
              </w:rPr>
            </w:rPrChange>
          </w:rPr>
          <w:fldChar w:fldCharType="separate"/>
        </w:r>
        <w:r w:rsidR="00C87EA3" w:rsidRPr="0029563D" w:rsidDel="00C552CA">
          <w:rPr>
            <w:rFonts w:cs="Calibri"/>
            <w:sz w:val="20"/>
            <w:szCs w:val="24"/>
            <w:lang w:val="en-US"/>
            <w:rPrChange w:id="342" w:author="Sina Furkan Özdemir" w:date="2021-09-20T17:27:00Z">
              <w:rPr>
                <w:rFonts w:cs="Calibri"/>
                <w:sz w:val="20"/>
                <w:szCs w:val="24"/>
              </w:rPr>
            </w:rPrChange>
          </w:rPr>
          <w:delText xml:space="preserve">(De Vreese 2001; De Vreese </w:delText>
        </w:r>
        <w:r w:rsidR="00C87EA3" w:rsidRPr="0029563D" w:rsidDel="00C552CA">
          <w:rPr>
            <w:rFonts w:cs="Calibri"/>
            <w:i/>
            <w:iCs/>
            <w:sz w:val="20"/>
            <w:szCs w:val="24"/>
            <w:lang w:val="en-US"/>
            <w:rPrChange w:id="343" w:author="Sina Furkan Özdemir" w:date="2021-09-20T17:27:00Z">
              <w:rPr>
                <w:rFonts w:cs="Calibri"/>
                <w:i/>
                <w:iCs/>
                <w:sz w:val="20"/>
                <w:szCs w:val="24"/>
              </w:rPr>
            </w:rPrChange>
          </w:rPr>
          <w:delText>et al.</w:delText>
        </w:r>
        <w:r w:rsidR="00C87EA3" w:rsidRPr="0029563D" w:rsidDel="00C552CA">
          <w:rPr>
            <w:rFonts w:cs="Calibri"/>
            <w:sz w:val="20"/>
            <w:szCs w:val="24"/>
            <w:lang w:val="en-US"/>
            <w:rPrChange w:id="344" w:author="Sina Furkan Özdemir" w:date="2021-09-20T17:27:00Z">
              <w:rPr>
                <w:rFonts w:cs="Calibri"/>
                <w:sz w:val="20"/>
                <w:szCs w:val="24"/>
              </w:rPr>
            </w:rPrChange>
          </w:rPr>
          <w:delText xml:space="preserve"> 2006; Trenz 2008)</w:delText>
        </w:r>
        <w:r w:rsidR="00795D0B" w:rsidRPr="0029563D" w:rsidDel="00C552CA">
          <w:rPr>
            <w:sz w:val="20"/>
            <w:szCs w:val="18"/>
            <w:lang w:val="en-US"/>
            <w:rPrChange w:id="345" w:author="Sina Furkan Özdemir" w:date="2021-09-20T17:27:00Z">
              <w:rPr>
                <w:sz w:val="20"/>
                <w:szCs w:val="18"/>
                <w:lang w:val="en-GB"/>
              </w:rPr>
            </w:rPrChange>
          </w:rPr>
          <w:fldChar w:fldCharType="end"/>
        </w:r>
        <w:r w:rsidR="00091B45" w:rsidRPr="0029563D" w:rsidDel="00C552CA">
          <w:rPr>
            <w:sz w:val="20"/>
            <w:szCs w:val="18"/>
            <w:lang w:val="en-US"/>
          </w:rPr>
          <w:delText xml:space="preserve">. </w:delText>
        </w:r>
        <w:r w:rsidR="007F21B5" w:rsidRPr="0029563D" w:rsidDel="00C552CA">
          <w:rPr>
            <w:sz w:val="20"/>
            <w:szCs w:val="18"/>
            <w:lang w:val="en-US"/>
            <w:rPrChange w:id="346" w:author="Sina Furkan Özdemir" w:date="2021-09-20T17:27:00Z">
              <w:rPr>
                <w:sz w:val="20"/>
                <w:szCs w:val="18"/>
                <w:lang w:val="en-GB"/>
              </w:rPr>
            </w:rPrChange>
          </w:rPr>
          <w:delText>M</w:delText>
        </w:r>
        <w:r w:rsidR="00457108" w:rsidRPr="0029563D" w:rsidDel="00C552CA">
          <w:rPr>
            <w:sz w:val="20"/>
            <w:szCs w:val="18"/>
            <w:lang w:val="en-US"/>
            <w:rPrChange w:id="347" w:author="Sina Furkan Özdemir" w:date="2021-09-20T17:27:00Z">
              <w:rPr>
                <w:sz w:val="20"/>
                <w:szCs w:val="18"/>
                <w:lang w:val="en-GB"/>
              </w:rPr>
            </w:rPrChange>
          </w:rPr>
          <w:delText>edia coverage of the EU is</w:delText>
        </w:r>
        <w:r w:rsidR="009067AC" w:rsidRPr="0029563D" w:rsidDel="00C552CA">
          <w:rPr>
            <w:sz w:val="20"/>
            <w:szCs w:val="18"/>
            <w:lang w:val="en-US"/>
            <w:rPrChange w:id="348" w:author="Sina Furkan Özdemir" w:date="2021-09-20T17:27:00Z">
              <w:rPr>
                <w:sz w:val="20"/>
                <w:szCs w:val="18"/>
                <w:lang w:val="en-GB"/>
              </w:rPr>
            </w:rPrChange>
          </w:rPr>
          <w:delText xml:space="preserve"> then</w:delText>
        </w:r>
        <w:r w:rsidR="00457108" w:rsidRPr="0029563D" w:rsidDel="00C552CA">
          <w:rPr>
            <w:sz w:val="20"/>
            <w:szCs w:val="18"/>
            <w:lang w:val="en-US"/>
            <w:rPrChange w:id="349" w:author="Sina Furkan Özdemir" w:date="2021-09-20T17:27:00Z">
              <w:rPr>
                <w:sz w:val="20"/>
                <w:szCs w:val="18"/>
                <w:lang w:val="en-GB"/>
              </w:rPr>
            </w:rPrChange>
          </w:rPr>
          <w:delText xml:space="preserve"> primarily driven by </w:delText>
        </w:r>
        <w:r w:rsidR="00BA5FAA" w:rsidRPr="0029563D" w:rsidDel="00C552CA">
          <w:rPr>
            <w:sz w:val="20"/>
            <w:szCs w:val="18"/>
            <w:lang w:val="en-US"/>
            <w:rPrChange w:id="350" w:author="Sina Furkan Özdemir" w:date="2021-09-20T17:27:00Z">
              <w:rPr>
                <w:sz w:val="20"/>
                <w:szCs w:val="18"/>
                <w:lang w:val="en-GB"/>
              </w:rPr>
            </w:rPrChange>
          </w:rPr>
          <w:delText>controversial and contested</w:delText>
        </w:r>
        <w:r w:rsidR="00091B45" w:rsidRPr="0029563D" w:rsidDel="00C552CA">
          <w:rPr>
            <w:sz w:val="20"/>
            <w:szCs w:val="18"/>
            <w:lang w:val="en-US"/>
            <w:rPrChange w:id="351" w:author="Sina Furkan Özdemir" w:date="2021-09-20T17:27:00Z">
              <w:rPr>
                <w:sz w:val="20"/>
                <w:szCs w:val="18"/>
                <w:lang w:val="en-GB"/>
              </w:rPr>
            </w:rPrChange>
          </w:rPr>
          <w:delText xml:space="preserve"> events such as </w:delText>
        </w:r>
        <w:r w:rsidR="00BA5FAA" w:rsidRPr="0029563D" w:rsidDel="00C552CA">
          <w:rPr>
            <w:sz w:val="20"/>
            <w:szCs w:val="18"/>
            <w:lang w:val="en-US"/>
            <w:rPrChange w:id="352" w:author="Sina Furkan Özdemir" w:date="2021-09-20T17:27:00Z">
              <w:rPr>
                <w:sz w:val="20"/>
                <w:szCs w:val="18"/>
                <w:lang w:val="en-GB"/>
              </w:rPr>
            </w:rPrChange>
          </w:rPr>
          <w:delText>summits of the heads of state and government</w:delText>
        </w:r>
        <w:r w:rsidR="00091B45" w:rsidRPr="0029563D" w:rsidDel="00C552CA">
          <w:rPr>
            <w:sz w:val="20"/>
            <w:szCs w:val="18"/>
            <w:lang w:val="en-US"/>
            <w:rPrChange w:id="353" w:author="Sina Furkan Özdemir" w:date="2021-09-20T17:27:00Z">
              <w:rPr>
                <w:sz w:val="20"/>
                <w:szCs w:val="18"/>
                <w:lang w:val="en-GB"/>
              </w:rPr>
            </w:rPrChange>
          </w:rPr>
          <w:delText xml:space="preserve">, </w:delText>
        </w:r>
        <w:r w:rsidRPr="0029563D" w:rsidDel="00C552CA">
          <w:rPr>
            <w:sz w:val="20"/>
            <w:szCs w:val="18"/>
            <w:lang w:val="en-US"/>
            <w:rPrChange w:id="354" w:author="Sina Furkan Özdemir" w:date="2021-09-20T17:27:00Z">
              <w:rPr>
                <w:sz w:val="20"/>
                <w:szCs w:val="18"/>
                <w:lang w:val="en-GB"/>
              </w:rPr>
            </w:rPrChange>
          </w:rPr>
          <w:delText>European Parliament (</w:delText>
        </w:r>
        <w:r w:rsidR="00BA5FAA" w:rsidRPr="0029563D" w:rsidDel="00C552CA">
          <w:rPr>
            <w:sz w:val="20"/>
            <w:szCs w:val="18"/>
            <w:lang w:val="en-US"/>
            <w:rPrChange w:id="355" w:author="Sina Furkan Özdemir" w:date="2021-09-20T17:27:00Z">
              <w:rPr>
                <w:sz w:val="20"/>
                <w:szCs w:val="18"/>
                <w:lang w:val="en-GB"/>
              </w:rPr>
            </w:rPrChange>
          </w:rPr>
          <w:delText>EP</w:delText>
        </w:r>
        <w:r w:rsidRPr="0029563D" w:rsidDel="00C552CA">
          <w:rPr>
            <w:sz w:val="20"/>
            <w:szCs w:val="18"/>
            <w:lang w:val="en-US"/>
            <w:rPrChange w:id="356" w:author="Sina Furkan Özdemir" w:date="2021-09-20T17:27:00Z">
              <w:rPr>
                <w:sz w:val="20"/>
                <w:szCs w:val="18"/>
                <w:lang w:val="en-GB"/>
              </w:rPr>
            </w:rPrChange>
          </w:rPr>
          <w:delText>)</w:delText>
        </w:r>
        <w:r w:rsidR="00BA5FAA" w:rsidRPr="0029563D" w:rsidDel="00C552CA">
          <w:rPr>
            <w:sz w:val="20"/>
            <w:szCs w:val="18"/>
            <w:lang w:val="en-US"/>
            <w:rPrChange w:id="357" w:author="Sina Furkan Özdemir" w:date="2021-09-20T17:27:00Z">
              <w:rPr>
                <w:sz w:val="20"/>
                <w:szCs w:val="18"/>
                <w:lang w:val="en-GB"/>
              </w:rPr>
            </w:rPrChange>
          </w:rPr>
          <w:delText xml:space="preserve"> </w:delText>
        </w:r>
        <w:r w:rsidR="00091B45" w:rsidRPr="0029563D" w:rsidDel="00C552CA">
          <w:rPr>
            <w:sz w:val="20"/>
            <w:szCs w:val="18"/>
            <w:lang w:val="en-US"/>
            <w:rPrChange w:id="358" w:author="Sina Furkan Özdemir" w:date="2021-09-20T17:27:00Z">
              <w:rPr>
                <w:sz w:val="20"/>
                <w:szCs w:val="18"/>
                <w:lang w:val="en-GB"/>
              </w:rPr>
            </w:rPrChange>
          </w:rPr>
          <w:delText xml:space="preserve">elections, and scandals </w:delText>
        </w:r>
        <w:r w:rsidR="00BA5FAA" w:rsidRPr="0029563D" w:rsidDel="00C552CA">
          <w:rPr>
            <w:sz w:val="20"/>
            <w:szCs w:val="18"/>
            <w:lang w:val="en-US"/>
            <w:rPrChange w:id="359" w:author="Sina Furkan Özdemir" w:date="2021-09-20T17:27:00Z">
              <w:rPr>
                <w:sz w:val="20"/>
                <w:szCs w:val="18"/>
                <w:lang w:val="en-GB"/>
              </w:rPr>
            </w:rPrChange>
          </w:rPr>
          <w:delText>on the European level</w:delText>
        </w:r>
        <w:r w:rsidR="00D0206E" w:rsidRPr="0029563D" w:rsidDel="00C552CA">
          <w:rPr>
            <w:sz w:val="20"/>
            <w:szCs w:val="18"/>
            <w:lang w:val="en-US"/>
            <w:rPrChange w:id="360" w:author="Sina Furkan Özdemir" w:date="2021-09-20T17:27:00Z">
              <w:rPr>
                <w:sz w:val="20"/>
                <w:szCs w:val="18"/>
                <w:lang w:val="en-GB"/>
              </w:rPr>
            </w:rPrChange>
          </w:rPr>
          <w:delText xml:space="preserve"> </w:delText>
        </w:r>
        <w:r w:rsidR="00D0206E" w:rsidRPr="0029563D" w:rsidDel="00C552CA">
          <w:rPr>
            <w:sz w:val="20"/>
            <w:szCs w:val="18"/>
            <w:lang w:val="en-US"/>
            <w:rPrChange w:id="361" w:author="Sina Furkan Özdemir" w:date="2021-09-20T17:27:00Z">
              <w:rPr>
                <w:sz w:val="20"/>
                <w:szCs w:val="18"/>
                <w:lang w:val="en-GB"/>
              </w:rPr>
            </w:rPrChange>
          </w:rPr>
          <w:fldChar w:fldCharType="begin"/>
        </w:r>
        <w:r w:rsidR="00897810" w:rsidRPr="0029563D" w:rsidDel="00C552CA">
          <w:rPr>
            <w:sz w:val="20"/>
            <w:szCs w:val="18"/>
            <w:lang w:val="en-US"/>
            <w:rPrChange w:id="362" w:author="Sina Furkan Özdemir" w:date="2021-09-20T17:27:00Z">
              <w:rPr>
                <w:sz w:val="20"/>
                <w:szCs w:val="18"/>
                <w:lang w:val="en-GB"/>
              </w:rPr>
            </w:rPrChange>
          </w:rPr>
          <w:delInstrText xml:space="preserve"> ADDIN ZOTERO_ITEM CSL_CITATION {"citationID":"UwXINY5v","properties":{"formattedCitation":"(Boomgaarden {\\i{}et al.} 2013; Hobolt and Tilley 2014)","plainCitation":"(Boomgaarden et al. 2013; Hobolt and Tilley 2014)","noteIndex":0},"citationItems":[{"id":7146,"uris":["http://zotero.org/groups/2912652/items/SSM4NFK3"],"uri":["http://zotero.org/groups/2912652/items/SSM4NFK3"],"itemData":{"id":7146,"type":"article-journal","abstract":"News about the European Union (EU) looks different in different countries at different points in time. This study investigates explanations for cross-national and over-time variation in news media coverage of EU affairs drawing on large-scale media content analyses of newspapers and television news in the EU-15 (1999), EU-25 (2004) and EU-27 (2009) in relation to European Parliament (EP) elections. The analyses focus in particular on explanatory factors pertaining to media characteristics and the political elites. Results show that national elites play an important role for the coverage of EU matters during EP election campaigns. The more strongly national parties are divided about the EU in combination with overall more negative positions towards the EU, the more visible the news. Also, increases in EU news visibility from one election to the next and the Europeanness of the news are determined by a country's elite positions. The findings are discussed in light of the EU's alleged communication deficit.","container-title":"European Journal of Political Research","DOI":"10.1111/1475-6765.12009","issue":"5","page":"608-629","title":"Across time and space: Explaining variation in news coverage of the European Union","volume":"52","author":[{"family":"Boomgaarden","given":"Hajo"},{"family":"De Vreese","given":"Claes"},{"family":"Schuck","given":"Andreas"},{"family":"Azrout","given":"Rachid"},{"family":"Elenbaas","given":"Matthijs"},{"family":"Van Spanje","given":"Joost"},{"family":"Vliegenthart","given":"Rens"}],"issued":{"date-parts":[["2013",8,1]]}}},{"id":"3X12INVm/XNcIbqHD","uris":["http://zotero.org/users/5392384/items/7F993PWV"],"uri":["http://zotero.org/users/5392384/items/7F993PWV"],"itemData":{"id":1373,"type":"book","ISBN":"978-0-19-966568-6","note":"DOI: 10.1093/acprof:oso/9780199665686.001.0001\nDOI: 10.1093/acprof:oso/9780199665686.001.0001","publisher":"Oxford University Press","source":"DOI.org (Crossref)","title":"Blaming Europe?: Responsibility Without Accountability in the European Union","title-short":"Blaming Europe?","URL":"https://oxford.universitypressscholarship.com/view/10.1093/acprof:oso/9780199665686.001.0001/acprof-9780199665686","author":[{"family":"Hobolt","given":"Sara B."},{"family":"Tilley","given":"James"}],"accessed":{"date-parts":[["2020",8,13]]},"issued":{"date-parts":[["2014",2,13]]}}}],"schema":"https://github.com/citation-style-language/schema/raw/master/csl-citation.json"} </w:delInstrText>
        </w:r>
        <w:r w:rsidR="00D0206E" w:rsidRPr="0029563D" w:rsidDel="00C552CA">
          <w:rPr>
            <w:sz w:val="20"/>
            <w:szCs w:val="18"/>
            <w:lang w:val="en-US"/>
            <w:rPrChange w:id="363" w:author="Sina Furkan Özdemir" w:date="2021-09-20T17:27:00Z">
              <w:rPr>
                <w:sz w:val="20"/>
                <w:szCs w:val="18"/>
                <w:lang w:val="en-GB"/>
              </w:rPr>
            </w:rPrChange>
          </w:rPr>
          <w:fldChar w:fldCharType="separate"/>
        </w:r>
        <w:r w:rsidR="00C87EA3" w:rsidRPr="0029563D" w:rsidDel="00C552CA">
          <w:rPr>
            <w:rFonts w:cs="Calibri"/>
            <w:sz w:val="20"/>
            <w:szCs w:val="24"/>
            <w:lang w:val="en-US"/>
            <w:rPrChange w:id="364" w:author="Sina Furkan Özdemir" w:date="2021-09-20T17:27:00Z">
              <w:rPr>
                <w:rFonts w:cs="Calibri"/>
                <w:sz w:val="20"/>
                <w:szCs w:val="24"/>
              </w:rPr>
            </w:rPrChange>
          </w:rPr>
          <w:delText xml:space="preserve">(Boomgaarden </w:delText>
        </w:r>
        <w:r w:rsidR="00C87EA3" w:rsidRPr="0029563D" w:rsidDel="00C552CA">
          <w:rPr>
            <w:rFonts w:cs="Calibri"/>
            <w:i/>
            <w:iCs/>
            <w:sz w:val="20"/>
            <w:szCs w:val="24"/>
            <w:lang w:val="en-US"/>
            <w:rPrChange w:id="365" w:author="Sina Furkan Özdemir" w:date="2021-09-20T17:27:00Z">
              <w:rPr>
                <w:rFonts w:cs="Calibri"/>
                <w:i/>
                <w:iCs/>
                <w:sz w:val="20"/>
                <w:szCs w:val="24"/>
              </w:rPr>
            </w:rPrChange>
          </w:rPr>
          <w:delText>et al.</w:delText>
        </w:r>
        <w:r w:rsidR="00C87EA3" w:rsidRPr="0029563D" w:rsidDel="00C552CA">
          <w:rPr>
            <w:rFonts w:cs="Calibri"/>
            <w:sz w:val="20"/>
            <w:szCs w:val="24"/>
            <w:lang w:val="en-US"/>
            <w:rPrChange w:id="366" w:author="Sina Furkan Özdemir" w:date="2021-09-20T17:27:00Z">
              <w:rPr>
                <w:rFonts w:cs="Calibri"/>
                <w:sz w:val="20"/>
                <w:szCs w:val="24"/>
              </w:rPr>
            </w:rPrChange>
          </w:rPr>
          <w:delText xml:space="preserve"> 2013; Hobolt and Tilley 2014)</w:delText>
        </w:r>
        <w:r w:rsidR="00D0206E" w:rsidRPr="0029563D" w:rsidDel="00C552CA">
          <w:rPr>
            <w:sz w:val="20"/>
            <w:szCs w:val="18"/>
            <w:lang w:val="en-US"/>
            <w:rPrChange w:id="367" w:author="Sina Furkan Özdemir" w:date="2021-09-20T17:27:00Z">
              <w:rPr>
                <w:sz w:val="20"/>
                <w:szCs w:val="18"/>
                <w:lang w:val="en-GB"/>
              </w:rPr>
            </w:rPrChange>
          </w:rPr>
          <w:fldChar w:fldCharType="end"/>
        </w:r>
        <w:r w:rsidR="00091B45" w:rsidRPr="0029563D" w:rsidDel="00C552CA">
          <w:rPr>
            <w:sz w:val="20"/>
            <w:szCs w:val="18"/>
            <w:lang w:val="en-US"/>
            <w:rPrChange w:id="368" w:author="Sina Furkan Özdemir" w:date="2021-09-20T17:27:00Z">
              <w:rPr>
                <w:sz w:val="20"/>
                <w:szCs w:val="18"/>
                <w:lang w:val="en-GB"/>
              </w:rPr>
            </w:rPrChange>
          </w:rPr>
          <w:delText xml:space="preserve">. </w:delText>
        </w:r>
        <w:r w:rsidR="004D2367" w:rsidRPr="0029563D" w:rsidDel="00C552CA">
          <w:rPr>
            <w:sz w:val="20"/>
            <w:szCs w:val="18"/>
            <w:lang w:val="en-US"/>
            <w:rPrChange w:id="369" w:author="Sina Furkan Özdemir" w:date="2021-09-20T17:27:00Z">
              <w:rPr>
                <w:sz w:val="20"/>
                <w:szCs w:val="18"/>
                <w:lang w:val="en-GB"/>
              </w:rPr>
            </w:rPrChange>
          </w:rPr>
          <w:delText>T</w:delText>
        </w:r>
        <w:r w:rsidR="00D0206E" w:rsidRPr="0029563D" w:rsidDel="00C552CA">
          <w:rPr>
            <w:sz w:val="20"/>
            <w:szCs w:val="18"/>
            <w:lang w:val="en-US"/>
            <w:rPrChange w:id="370" w:author="Sina Furkan Özdemir" w:date="2021-09-20T17:27:00Z">
              <w:rPr>
                <w:sz w:val="20"/>
                <w:szCs w:val="18"/>
                <w:lang w:val="en-GB"/>
              </w:rPr>
            </w:rPrChange>
          </w:rPr>
          <w:delText xml:space="preserve">hus, supranational institutions have a hard time </w:delText>
        </w:r>
        <w:r w:rsidRPr="0029563D" w:rsidDel="00C552CA">
          <w:rPr>
            <w:sz w:val="20"/>
            <w:szCs w:val="18"/>
            <w:lang w:val="en-US"/>
            <w:rPrChange w:id="371" w:author="Sina Furkan Özdemir" w:date="2021-09-20T17:27:00Z">
              <w:rPr>
                <w:sz w:val="20"/>
                <w:szCs w:val="18"/>
                <w:lang w:val="en-GB"/>
              </w:rPr>
            </w:rPrChange>
          </w:rPr>
          <w:delText>getting</w:delText>
        </w:r>
        <w:r w:rsidR="00D0206E" w:rsidRPr="0029563D" w:rsidDel="00C552CA">
          <w:rPr>
            <w:sz w:val="20"/>
            <w:szCs w:val="18"/>
            <w:lang w:val="en-US"/>
            <w:rPrChange w:id="372" w:author="Sina Furkan Özdemir" w:date="2021-09-20T17:27:00Z">
              <w:rPr>
                <w:sz w:val="20"/>
                <w:szCs w:val="18"/>
                <w:lang w:val="en-GB"/>
              </w:rPr>
            </w:rPrChange>
          </w:rPr>
          <w:delText xml:space="preserve"> their message across</w:delText>
        </w:r>
        <w:r w:rsidR="004D2367" w:rsidRPr="0029563D" w:rsidDel="00C552CA">
          <w:rPr>
            <w:sz w:val="20"/>
            <w:szCs w:val="18"/>
            <w:lang w:val="en-US"/>
            <w:rPrChange w:id="373" w:author="Sina Furkan Özdemir" w:date="2021-09-20T17:27:00Z">
              <w:rPr>
                <w:sz w:val="20"/>
                <w:szCs w:val="18"/>
                <w:lang w:val="en-GB"/>
              </w:rPr>
            </w:rPrChange>
          </w:rPr>
          <w:delText xml:space="preserve"> via traditional media</w:delText>
        </w:r>
        <w:r w:rsidR="006547B2" w:rsidRPr="0029563D" w:rsidDel="00C552CA">
          <w:rPr>
            <w:sz w:val="20"/>
            <w:szCs w:val="18"/>
            <w:lang w:val="en-US"/>
            <w:rPrChange w:id="374" w:author="Sina Furkan Özdemir" w:date="2021-09-20T17:27:00Z">
              <w:rPr>
                <w:sz w:val="20"/>
                <w:szCs w:val="18"/>
                <w:lang w:val="en-GB"/>
              </w:rPr>
            </w:rPrChange>
          </w:rPr>
          <w:delText xml:space="preserve"> channels</w:delText>
        </w:r>
        <w:r w:rsidR="00D0206E" w:rsidRPr="0029563D" w:rsidDel="00C552CA">
          <w:rPr>
            <w:sz w:val="20"/>
            <w:szCs w:val="18"/>
            <w:lang w:val="en-US"/>
            <w:rPrChange w:id="375" w:author="Sina Furkan Özdemir" w:date="2021-09-20T17:27:00Z">
              <w:rPr>
                <w:sz w:val="20"/>
                <w:szCs w:val="18"/>
                <w:lang w:val="en-GB"/>
              </w:rPr>
            </w:rPrChange>
          </w:rPr>
          <w:delText>.</w:delText>
        </w:r>
      </w:del>
    </w:p>
    <w:p w14:paraId="4906D443" w14:textId="7C1D184A" w:rsidR="001665A9" w:rsidRPr="0029563D" w:rsidDel="00C552CA" w:rsidRDefault="00386C03" w:rsidP="003275B8">
      <w:pPr>
        <w:spacing w:before="120" w:after="0" w:line="240" w:lineRule="auto"/>
        <w:jc w:val="both"/>
        <w:rPr>
          <w:del w:id="376" w:author="Sina Furkan Özdemir" w:date="2021-09-20T17:20:00Z"/>
          <w:sz w:val="20"/>
          <w:szCs w:val="18"/>
          <w:lang w:val="en-US"/>
        </w:rPr>
      </w:pPr>
      <w:del w:id="377" w:author="Sina Furkan Özdemir" w:date="2021-09-20T17:20:00Z">
        <w:r w:rsidRPr="0029563D" w:rsidDel="00C552CA">
          <w:rPr>
            <w:sz w:val="20"/>
            <w:szCs w:val="18"/>
            <w:highlight w:val="yellow"/>
            <w:lang w:val="en-US"/>
            <w:rPrChange w:id="378" w:author="Sina Furkan Özdemir" w:date="2021-09-20T17:27:00Z">
              <w:rPr>
                <w:sz w:val="20"/>
                <w:szCs w:val="18"/>
                <w:highlight w:val="yellow"/>
                <w:lang w:val="en-GB"/>
              </w:rPr>
            </w:rPrChange>
          </w:rPr>
          <w:delText xml:space="preserve">Given </w:delText>
        </w:r>
        <w:r w:rsidR="001665A9" w:rsidRPr="0029563D" w:rsidDel="00C552CA">
          <w:rPr>
            <w:sz w:val="20"/>
            <w:szCs w:val="18"/>
            <w:highlight w:val="yellow"/>
            <w:lang w:val="en-US"/>
            <w:rPrChange w:id="379" w:author="Sina Furkan Özdemir" w:date="2021-09-20T17:27:00Z">
              <w:rPr>
                <w:sz w:val="20"/>
                <w:szCs w:val="18"/>
                <w:highlight w:val="yellow"/>
                <w:lang w:val="en-GB"/>
              </w:rPr>
            </w:rPrChange>
          </w:rPr>
          <w:delText xml:space="preserve">these </w:delText>
        </w:r>
        <w:r w:rsidRPr="0029563D" w:rsidDel="00C552CA">
          <w:rPr>
            <w:sz w:val="20"/>
            <w:szCs w:val="18"/>
            <w:highlight w:val="yellow"/>
            <w:lang w:val="en-US"/>
            <w:rPrChange w:id="380" w:author="Sina Furkan Özdemir" w:date="2021-09-20T17:27:00Z">
              <w:rPr>
                <w:sz w:val="20"/>
                <w:szCs w:val="18"/>
                <w:highlight w:val="yellow"/>
                <w:lang w:val="en-GB"/>
              </w:rPr>
            </w:rPrChange>
          </w:rPr>
          <w:delText>limitations</w:delText>
        </w:r>
        <w:r w:rsidR="001665A9" w:rsidRPr="0029563D" w:rsidDel="00C552CA">
          <w:rPr>
            <w:sz w:val="20"/>
            <w:szCs w:val="18"/>
            <w:highlight w:val="yellow"/>
            <w:lang w:val="en-US"/>
            <w:rPrChange w:id="381" w:author="Sina Furkan Özdemir" w:date="2021-09-20T17:27:00Z">
              <w:rPr>
                <w:sz w:val="20"/>
                <w:szCs w:val="18"/>
                <w:highlight w:val="yellow"/>
                <w:lang w:val="en-GB"/>
              </w:rPr>
            </w:rPrChange>
          </w:rPr>
          <w:delText>, s</w:delText>
        </w:r>
        <w:r w:rsidR="004A4DF3" w:rsidRPr="0029563D" w:rsidDel="00C552CA">
          <w:rPr>
            <w:sz w:val="20"/>
            <w:szCs w:val="18"/>
            <w:highlight w:val="yellow"/>
            <w:lang w:val="en-US"/>
            <w:rPrChange w:id="382" w:author="Sina Furkan Özdemir" w:date="2021-09-20T17:27:00Z">
              <w:rPr>
                <w:sz w:val="20"/>
                <w:szCs w:val="18"/>
                <w:highlight w:val="yellow"/>
                <w:lang w:val="en-GB"/>
              </w:rPr>
            </w:rPrChange>
          </w:rPr>
          <w:delText xml:space="preserve">ocial media platforms </w:delText>
        </w:r>
        <w:r w:rsidR="001665A9" w:rsidRPr="0029563D" w:rsidDel="00C552CA">
          <w:rPr>
            <w:sz w:val="20"/>
            <w:szCs w:val="18"/>
            <w:highlight w:val="yellow"/>
            <w:lang w:val="en-US"/>
            <w:rPrChange w:id="383" w:author="Sina Furkan Özdemir" w:date="2021-09-20T17:27:00Z">
              <w:rPr>
                <w:sz w:val="20"/>
                <w:szCs w:val="18"/>
                <w:highlight w:val="yellow"/>
                <w:lang w:val="en-GB"/>
              </w:rPr>
            </w:rPrChange>
          </w:rPr>
          <w:delText xml:space="preserve">should be promising </w:delText>
        </w:r>
        <w:r w:rsidR="007F21B5" w:rsidRPr="0029563D" w:rsidDel="00C552CA">
          <w:rPr>
            <w:sz w:val="20"/>
            <w:szCs w:val="18"/>
            <w:highlight w:val="yellow"/>
            <w:lang w:val="en-US"/>
            <w:rPrChange w:id="384" w:author="Sina Furkan Özdemir" w:date="2021-09-20T17:27:00Z">
              <w:rPr>
                <w:sz w:val="20"/>
                <w:szCs w:val="18"/>
                <w:highlight w:val="yellow"/>
                <w:lang w:val="en-GB"/>
              </w:rPr>
            </w:rPrChange>
          </w:rPr>
          <w:delText xml:space="preserve">communication </w:delText>
        </w:r>
        <w:r w:rsidR="004A4DF3" w:rsidRPr="0029563D" w:rsidDel="00C552CA">
          <w:rPr>
            <w:sz w:val="20"/>
            <w:szCs w:val="18"/>
            <w:highlight w:val="yellow"/>
            <w:lang w:val="en-US"/>
            <w:rPrChange w:id="385" w:author="Sina Furkan Özdemir" w:date="2021-09-20T17:27:00Z">
              <w:rPr>
                <w:sz w:val="20"/>
                <w:szCs w:val="18"/>
                <w:highlight w:val="yellow"/>
                <w:lang w:val="en-GB"/>
              </w:rPr>
            </w:rPrChange>
          </w:rPr>
          <w:delText>channel</w:delText>
        </w:r>
        <w:r w:rsidR="006547B2" w:rsidRPr="0029563D" w:rsidDel="00C552CA">
          <w:rPr>
            <w:sz w:val="20"/>
            <w:szCs w:val="18"/>
            <w:highlight w:val="yellow"/>
            <w:lang w:val="en-US"/>
            <w:rPrChange w:id="386" w:author="Sina Furkan Özdemir" w:date="2021-09-20T17:27:00Z">
              <w:rPr>
                <w:sz w:val="20"/>
                <w:szCs w:val="18"/>
                <w:highlight w:val="yellow"/>
                <w:lang w:val="en-GB"/>
              </w:rPr>
            </w:rPrChange>
          </w:rPr>
          <w:delText>s</w:delText>
        </w:r>
        <w:r w:rsidR="004A4DF3" w:rsidRPr="0029563D" w:rsidDel="00C552CA">
          <w:rPr>
            <w:sz w:val="20"/>
            <w:szCs w:val="18"/>
            <w:highlight w:val="yellow"/>
            <w:lang w:val="en-US"/>
            <w:rPrChange w:id="387" w:author="Sina Furkan Özdemir" w:date="2021-09-20T17:27:00Z">
              <w:rPr>
                <w:sz w:val="20"/>
                <w:szCs w:val="18"/>
                <w:highlight w:val="yellow"/>
                <w:lang w:val="en-GB"/>
              </w:rPr>
            </w:rPrChange>
          </w:rPr>
          <w:delText xml:space="preserve"> </w:delText>
        </w:r>
        <w:r w:rsidR="001665A9" w:rsidRPr="0029563D" w:rsidDel="00C552CA">
          <w:rPr>
            <w:sz w:val="20"/>
            <w:szCs w:val="18"/>
            <w:highlight w:val="yellow"/>
            <w:lang w:val="en-US"/>
            <w:rPrChange w:id="388" w:author="Sina Furkan Özdemir" w:date="2021-09-20T17:27:00Z">
              <w:rPr>
                <w:sz w:val="20"/>
                <w:szCs w:val="18"/>
                <w:highlight w:val="yellow"/>
                <w:lang w:val="en-GB"/>
              </w:rPr>
            </w:rPrChange>
          </w:rPr>
          <w:delText xml:space="preserve">for supranational </w:delText>
        </w:r>
        <w:r w:rsidR="007F21B5" w:rsidRPr="0029563D" w:rsidDel="00C552CA">
          <w:rPr>
            <w:sz w:val="20"/>
            <w:szCs w:val="18"/>
            <w:highlight w:val="yellow"/>
            <w:lang w:val="en-US"/>
            <w:rPrChange w:id="389" w:author="Sina Furkan Özdemir" w:date="2021-09-20T17:27:00Z">
              <w:rPr>
                <w:sz w:val="20"/>
                <w:szCs w:val="18"/>
                <w:highlight w:val="yellow"/>
                <w:lang w:val="en-GB"/>
              </w:rPr>
            </w:rPrChange>
          </w:rPr>
          <w:delText>actors</w:delText>
        </w:r>
        <w:r w:rsidR="004A4DF3" w:rsidRPr="0029563D" w:rsidDel="00C552CA">
          <w:rPr>
            <w:sz w:val="20"/>
            <w:szCs w:val="18"/>
            <w:lang w:val="en-US"/>
            <w:rPrChange w:id="390" w:author="Sina Furkan Özdemir" w:date="2021-09-20T17:27:00Z">
              <w:rPr>
                <w:sz w:val="20"/>
                <w:szCs w:val="18"/>
                <w:lang w:val="en-GB"/>
              </w:rPr>
            </w:rPrChange>
          </w:rPr>
          <w:delText xml:space="preserve">. </w:delText>
        </w:r>
        <w:bookmarkStart w:id="391" w:name="para-3"/>
        <w:bookmarkEnd w:id="228"/>
        <w:r w:rsidR="004A4DF3" w:rsidRPr="0029563D" w:rsidDel="00C552CA">
          <w:rPr>
            <w:sz w:val="20"/>
            <w:szCs w:val="18"/>
            <w:lang w:val="en-US"/>
            <w:rPrChange w:id="392" w:author="Sina Furkan Özdemir" w:date="2021-09-20T17:27:00Z">
              <w:rPr>
                <w:sz w:val="20"/>
                <w:szCs w:val="18"/>
                <w:lang w:val="en-GB"/>
              </w:rPr>
            </w:rPrChange>
          </w:rPr>
          <w:delText>With a view to external constraints</w:delText>
        </w:r>
        <w:r w:rsidR="00C138C8" w:rsidRPr="0029563D" w:rsidDel="00C552CA">
          <w:rPr>
            <w:sz w:val="20"/>
            <w:szCs w:val="18"/>
            <w:lang w:val="en-US"/>
            <w:rPrChange w:id="393" w:author="Sina Furkan Özdemir" w:date="2021-09-20T17:27:00Z">
              <w:rPr>
                <w:sz w:val="20"/>
                <w:szCs w:val="18"/>
                <w:lang w:val="en-GB"/>
              </w:rPr>
            </w:rPrChange>
          </w:rPr>
          <w:delText xml:space="preserve">, </w:delText>
        </w:r>
        <w:r w:rsidR="00091B45" w:rsidRPr="0029563D" w:rsidDel="00C552CA">
          <w:rPr>
            <w:sz w:val="20"/>
            <w:szCs w:val="18"/>
            <w:lang w:val="en-US"/>
            <w:rPrChange w:id="394" w:author="Sina Furkan Özdemir" w:date="2021-09-20T17:27:00Z">
              <w:rPr>
                <w:sz w:val="20"/>
                <w:szCs w:val="18"/>
                <w:lang w:val="en-GB"/>
              </w:rPr>
            </w:rPrChange>
          </w:rPr>
          <w:delText xml:space="preserve">social media </w:delText>
        </w:r>
        <w:r w:rsidR="00C138C8" w:rsidRPr="0029563D" w:rsidDel="00C552CA">
          <w:rPr>
            <w:sz w:val="20"/>
            <w:szCs w:val="18"/>
            <w:lang w:val="en-US"/>
            <w:rPrChange w:id="395" w:author="Sina Furkan Özdemir" w:date="2021-09-20T17:27:00Z">
              <w:rPr>
                <w:sz w:val="20"/>
                <w:szCs w:val="18"/>
                <w:lang w:val="en-GB"/>
              </w:rPr>
            </w:rPrChange>
          </w:rPr>
          <w:delText xml:space="preserve">allow citizens to engage with content beyond national boundaries </w:delText>
        </w:r>
        <w:r w:rsidR="00091B45" w:rsidRPr="0029563D" w:rsidDel="00C552CA">
          <w:rPr>
            <w:sz w:val="20"/>
            <w:szCs w:val="18"/>
            <w:lang w:val="en-US"/>
            <w:rPrChange w:id="396" w:author="Sina Furkan Özdemir" w:date="2021-09-20T17:27:00Z">
              <w:rPr>
                <w:sz w:val="20"/>
                <w:szCs w:val="18"/>
                <w:lang w:val="en-GB"/>
              </w:rPr>
            </w:rPrChange>
          </w:rPr>
          <w:delText>(Bossetta et al., 2017)</w:delText>
        </w:r>
        <w:r w:rsidR="006547B2" w:rsidRPr="0029563D" w:rsidDel="00C552CA">
          <w:rPr>
            <w:sz w:val="20"/>
            <w:szCs w:val="18"/>
            <w:lang w:val="en-US"/>
            <w:rPrChange w:id="397" w:author="Sina Furkan Özdemir" w:date="2021-09-20T17:27:00Z">
              <w:rPr>
                <w:sz w:val="20"/>
                <w:szCs w:val="18"/>
                <w:lang w:val="en-GB"/>
              </w:rPr>
            </w:rPrChange>
          </w:rPr>
          <w:delText xml:space="preserve">, thus potentially </w:delText>
        </w:r>
        <w:r w:rsidR="00F53338" w:rsidRPr="0029563D" w:rsidDel="00C552CA">
          <w:rPr>
            <w:sz w:val="20"/>
            <w:szCs w:val="18"/>
            <w:lang w:val="en-US"/>
            <w:rPrChange w:id="398" w:author="Sina Furkan Özdemir" w:date="2021-09-20T17:27:00Z">
              <w:rPr>
                <w:sz w:val="20"/>
                <w:szCs w:val="18"/>
                <w:lang w:val="en-GB"/>
              </w:rPr>
            </w:rPrChange>
          </w:rPr>
          <w:delText>ameliorat</w:delText>
        </w:r>
        <w:r w:rsidRPr="0029563D" w:rsidDel="00C552CA">
          <w:rPr>
            <w:sz w:val="20"/>
            <w:szCs w:val="18"/>
            <w:lang w:val="en-US"/>
            <w:rPrChange w:id="399" w:author="Sina Furkan Özdemir" w:date="2021-09-20T17:27:00Z">
              <w:rPr>
                <w:sz w:val="20"/>
                <w:szCs w:val="18"/>
                <w:lang w:val="en-GB"/>
              </w:rPr>
            </w:rPrChange>
          </w:rPr>
          <w:delText>ing</w:delText>
        </w:r>
        <w:r w:rsidR="00F53338" w:rsidRPr="0029563D" w:rsidDel="00C552CA">
          <w:rPr>
            <w:sz w:val="20"/>
            <w:szCs w:val="18"/>
            <w:lang w:val="en-US"/>
            <w:rPrChange w:id="400" w:author="Sina Furkan Özdemir" w:date="2021-09-20T17:27:00Z">
              <w:rPr>
                <w:sz w:val="20"/>
                <w:szCs w:val="18"/>
                <w:lang w:val="en-GB"/>
              </w:rPr>
            </w:rPrChange>
          </w:rPr>
          <w:delText xml:space="preserve"> adverse effects of</w:delText>
        </w:r>
        <w:r w:rsidR="005D43D0" w:rsidRPr="0029563D" w:rsidDel="00C552CA">
          <w:rPr>
            <w:sz w:val="20"/>
            <w:szCs w:val="18"/>
            <w:lang w:val="en-US"/>
            <w:rPrChange w:id="401" w:author="Sina Furkan Özdemir" w:date="2021-09-20T17:27:00Z">
              <w:rPr>
                <w:sz w:val="20"/>
                <w:szCs w:val="18"/>
                <w:lang w:val="en-GB"/>
              </w:rPr>
            </w:rPrChange>
          </w:rPr>
          <w:delText xml:space="preserve"> fractured public spheres</w:delText>
        </w:r>
        <w:r w:rsidR="00091B45" w:rsidRPr="0029563D" w:rsidDel="00C552CA">
          <w:rPr>
            <w:sz w:val="20"/>
            <w:szCs w:val="18"/>
            <w:lang w:val="en-US"/>
            <w:rPrChange w:id="402" w:author="Sina Furkan Özdemir" w:date="2021-09-20T17:27:00Z">
              <w:rPr>
                <w:sz w:val="20"/>
                <w:szCs w:val="18"/>
                <w:lang w:val="en-GB"/>
              </w:rPr>
            </w:rPrChange>
          </w:rPr>
          <w:delText>.</w:delText>
        </w:r>
        <w:r w:rsidR="00CE7CE8" w:rsidRPr="0029563D" w:rsidDel="00C552CA">
          <w:rPr>
            <w:sz w:val="20"/>
            <w:szCs w:val="18"/>
            <w:lang w:val="en-US"/>
            <w:rPrChange w:id="403" w:author="Sina Furkan Özdemir" w:date="2021-09-20T17:27:00Z">
              <w:rPr>
                <w:sz w:val="20"/>
                <w:szCs w:val="18"/>
                <w:lang w:val="en-GB"/>
              </w:rPr>
            </w:rPrChange>
          </w:rPr>
          <w:delText xml:space="preserve"> Furthermore,</w:delText>
        </w:r>
        <w:r w:rsidR="00091B45" w:rsidRPr="0029563D" w:rsidDel="00C552CA">
          <w:rPr>
            <w:sz w:val="20"/>
            <w:szCs w:val="18"/>
            <w:lang w:val="en-US"/>
            <w:rPrChange w:id="404" w:author="Sina Furkan Özdemir" w:date="2021-09-20T17:27:00Z">
              <w:rPr>
                <w:sz w:val="20"/>
                <w:szCs w:val="18"/>
                <w:lang w:val="en-GB"/>
              </w:rPr>
            </w:rPrChange>
          </w:rPr>
          <w:delText xml:space="preserve"> </w:delText>
        </w:r>
        <w:r w:rsidR="00CE7CE8" w:rsidRPr="0029563D" w:rsidDel="00C552CA">
          <w:rPr>
            <w:sz w:val="20"/>
            <w:szCs w:val="18"/>
            <w:lang w:val="en-US"/>
            <w:rPrChange w:id="405" w:author="Sina Furkan Özdemir" w:date="2021-09-20T17:27:00Z">
              <w:rPr>
                <w:sz w:val="20"/>
                <w:szCs w:val="18"/>
                <w:lang w:val="en-GB"/>
              </w:rPr>
            </w:rPrChange>
          </w:rPr>
          <w:delText>s</w:delText>
        </w:r>
        <w:r w:rsidR="00C138C8" w:rsidRPr="0029563D" w:rsidDel="00C552CA">
          <w:rPr>
            <w:sz w:val="20"/>
            <w:szCs w:val="18"/>
            <w:lang w:val="en-US"/>
            <w:rPrChange w:id="406" w:author="Sina Furkan Özdemir" w:date="2021-09-20T17:27:00Z">
              <w:rPr>
                <w:sz w:val="20"/>
                <w:szCs w:val="18"/>
                <w:lang w:val="en-GB"/>
              </w:rPr>
            </w:rPrChange>
          </w:rPr>
          <w:delText xml:space="preserve">ocial media imbue users with a degree of gatekeeping power (Wallace, 2018). The decentralized structure of these platforms, where users themselves can choose which </w:delText>
        </w:r>
        <w:r w:rsidR="001665A9" w:rsidRPr="0029563D" w:rsidDel="00C552CA">
          <w:rPr>
            <w:sz w:val="20"/>
            <w:szCs w:val="18"/>
            <w:lang w:val="en-US"/>
            <w:rPrChange w:id="407" w:author="Sina Furkan Özdemir" w:date="2021-09-20T17:27:00Z">
              <w:rPr>
                <w:sz w:val="20"/>
                <w:szCs w:val="18"/>
                <w:lang w:val="en-GB"/>
              </w:rPr>
            </w:rPrChange>
          </w:rPr>
          <w:delText>messages</w:delText>
        </w:r>
        <w:r w:rsidR="00C138C8" w:rsidRPr="0029563D" w:rsidDel="00C552CA">
          <w:rPr>
            <w:sz w:val="20"/>
            <w:szCs w:val="18"/>
            <w:lang w:val="en-US"/>
            <w:rPrChange w:id="408" w:author="Sina Furkan Özdemir" w:date="2021-09-20T17:27:00Z">
              <w:rPr>
                <w:sz w:val="20"/>
                <w:szCs w:val="18"/>
                <w:lang w:val="en-GB"/>
              </w:rPr>
            </w:rPrChange>
          </w:rPr>
          <w:delText xml:space="preserve"> will be allowed and amplified in the information environment, gives supranational EU actors some freedom to determine which issues to </w:delText>
        </w:r>
        <w:r w:rsidR="00B3438C" w:rsidRPr="0029563D" w:rsidDel="00C552CA">
          <w:rPr>
            <w:sz w:val="20"/>
            <w:szCs w:val="18"/>
            <w:lang w:val="en-US"/>
            <w:rPrChange w:id="409" w:author="Sina Furkan Özdemir" w:date="2021-09-20T17:27:00Z">
              <w:rPr>
                <w:sz w:val="20"/>
                <w:szCs w:val="18"/>
                <w:lang w:val="en-GB"/>
              </w:rPr>
            </w:rPrChange>
          </w:rPr>
          <w:delText xml:space="preserve">highlight </w:delText>
        </w:r>
        <w:r w:rsidR="00C138C8" w:rsidRPr="0029563D" w:rsidDel="00C552CA">
          <w:rPr>
            <w:sz w:val="20"/>
            <w:szCs w:val="18"/>
            <w:lang w:val="en-US"/>
            <w:rPrChange w:id="410" w:author="Sina Furkan Özdemir" w:date="2021-09-20T17:27:00Z">
              <w:rPr>
                <w:sz w:val="20"/>
                <w:szCs w:val="18"/>
                <w:lang w:val="en-GB"/>
              </w:rPr>
            </w:rPrChange>
          </w:rPr>
          <w:delText>and how to best generate engagement. This allow</w:delText>
        </w:r>
        <w:r w:rsidR="001665A9" w:rsidRPr="0029563D" w:rsidDel="00C552CA">
          <w:rPr>
            <w:sz w:val="20"/>
            <w:szCs w:val="18"/>
            <w:lang w:val="en-US"/>
            <w:rPrChange w:id="411" w:author="Sina Furkan Özdemir" w:date="2021-09-20T17:27:00Z">
              <w:rPr>
                <w:sz w:val="20"/>
                <w:szCs w:val="18"/>
                <w:lang w:val="en-GB"/>
              </w:rPr>
            </w:rPrChange>
          </w:rPr>
          <w:delText>s</w:delText>
        </w:r>
        <w:r w:rsidR="00C138C8" w:rsidRPr="0029563D" w:rsidDel="00C552CA">
          <w:rPr>
            <w:sz w:val="20"/>
            <w:szCs w:val="18"/>
            <w:lang w:val="en-US"/>
            <w:rPrChange w:id="412" w:author="Sina Furkan Özdemir" w:date="2021-09-20T17:27:00Z">
              <w:rPr>
                <w:sz w:val="20"/>
                <w:szCs w:val="18"/>
                <w:lang w:val="en-GB"/>
              </w:rPr>
            </w:rPrChange>
          </w:rPr>
          <w:delText xml:space="preserve"> them to </w:delText>
        </w:r>
        <w:r w:rsidR="00F61ADB" w:rsidRPr="0029563D" w:rsidDel="00C552CA">
          <w:rPr>
            <w:sz w:val="20"/>
            <w:szCs w:val="18"/>
            <w:lang w:val="en-US"/>
            <w:rPrChange w:id="413" w:author="Sina Furkan Özdemir" w:date="2021-09-20T17:27:00Z">
              <w:rPr>
                <w:sz w:val="20"/>
                <w:szCs w:val="18"/>
                <w:lang w:val="en-GB"/>
              </w:rPr>
            </w:rPrChange>
          </w:rPr>
          <w:delText xml:space="preserve">partially </w:delText>
        </w:r>
        <w:r w:rsidR="00C138C8" w:rsidRPr="0029563D" w:rsidDel="00C552CA">
          <w:rPr>
            <w:sz w:val="20"/>
            <w:szCs w:val="18"/>
            <w:lang w:val="en-US"/>
            <w:rPrChange w:id="414" w:author="Sina Furkan Özdemir" w:date="2021-09-20T17:27:00Z">
              <w:rPr>
                <w:sz w:val="20"/>
                <w:szCs w:val="18"/>
                <w:lang w:val="en-GB"/>
              </w:rPr>
            </w:rPrChange>
          </w:rPr>
          <w:delText xml:space="preserve">circumvent traditional media selection logics, generate attention </w:delText>
        </w:r>
        <w:r w:rsidR="001665A9" w:rsidRPr="0029563D" w:rsidDel="00C552CA">
          <w:rPr>
            <w:sz w:val="20"/>
            <w:szCs w:val="18"/>
            <w:lang w:val="en-US"/>
            <w:rPrChange w:id="415" w:author="Sina Furkan Özdemir" w:date="2021-09-20T17:27:00Z">
              <w:rPr>
                <w:sz w:val="20"/>
                <w:szCs w:val="18"/>
                <w:lang w:val="en-GB"/>
              </w:rPr>
            </w:rPrChange>
          </w:rPr>
          <w:delText xml:space="preserve">on their preferred topics, and reach out to European citizens more directly. </w:delText>
        </w:r>
        <w:r w:rsidR="000D4F85" w:rsidRPr="0029563D" w:rsidDel="00C552CA">
          <w:rPr>
            <w:sz w:val="20"/>
            <w:szCs w:val="18"/>
            <w:lang w:val="en-US"/>
            <w:rPrChange w:id="416" w:author="Sina Furkan Özdemir" w:date="2021-09-20T17:27:00Z">
              <w:rPr>
                <w:sz w:val="20"/>
                <w:szCs w:val="18"/>
                <w:lang w:val="en-GB"/>
              </w:rPr>
            </w:rPrChange>
          </w:rPr>
          <w:delText xml:space="preserve">Moreover, </w:delText>
        </w:r>
        <w:r w:rsidR="00645A19" w:rsidRPr="0029563D" w:rsidDel="00C552CA">
          <w:rPr>
            <w:sz w:val="20"/>
            <w:szCs w:val="18"/>
            <w:lang w:val="en-US"/>
            <w:rPrChange w:id="417" w:author="Sina Furkan Özdemir" w:date="2021-09-20T17:27:00Z">
              <w:rPr>
                <w:sz w:val="20"/>
                <w:szCs w:val="18"/>
                <w:lang w:val="en-GB"/>
              </w:rPr>
            </w:rPrChange>
          </w:rPr>
          <w:delText>social media platform</w:delText>
        </w:r>
        <w:r w:rsidR="00F61ADB" w:rsidRPr="0029563D" w:rsidDel="00C552CA">
          <w:rPr>
            <w:sz w:val="20"/>
            <w:szCs w:val="18"/>
            <w:lang w:val="en-US"/>
            <w:rPrChange w:id="418" w:author="Sina Furkan Özdemir" w:date="2021-09-20T17:27:00Z">
              <w:rPr>
                <w:sz w:val="20"/>
                <w:szCs w:val="18"/>
                <w:lang w:val="en-GB"/>
              </w:rPr>
            </w:rPrChange>
          </w:rPr>
          <w:delText>s</w:delText>
        </w:r>
        <w:r w:rsidR="00645A19" w:rsidRPr="0029563D" w:rsidDel="00C552CA">
          <w:rPr>
            <w:sz w:val="20"/>
            <w:szCs w:val="18"/>
            <w:lang w:val="en-US"/>
            <w:rPrChange w:id="419" w:author="Sina Furkan Özdemir" w:date="2021-09-20T17:27:00Z">
              <w:rPr>
                <w:sz w:val="20"/>
                <w:szCs w:val="18"/>
                <w:lang w:val="en-GB"/>
              </w:rPr>
            </w:rPrChange>
          </w:rPr>
          <w:delText xml:space="preserve">, specifically Twitter, can act as a </w:delText>
        </w:r>
        <w:r w:rsidR="00F61ADB" w:rsidRPr="0029563D" w:rsidDel="00C552CA">
          <w:rPr>
            <w:sz w:val="20"/>
            <w:szCs w:val="18"/>
            <w:lang w:val="en-US"/>
            <w:rPrChange w:id="420" w:author="Sina Furkan Özdemir" w:date="2021-09-20T17:27:00Z">
              <w:rPr>
                <w:sz w:val="20"/>
                <w:szCs w:val="18"/>
                <w:lang w:val="en-GB"/>
              </w:rPr>
            </w:rPrChange>
          </w:rPr>
          <w:delText>‘</w:delText>
        </w:r>
        <w:r w:rsidR="00F479CA" w:rsidRPr="0029563D" w:rsidDel="00C552CA">
          <w:rPr>
            <w:sz w:val="20"/>
            <w:szCs w:val="18"/>
            <w:lang w:val="en-US"/>
            <w:rPrChange w:id="421" w:author="Sina Furkan Özdemir" w:date="2021-09-20T17:27:00Z">
              <w:rPr>
                <w:sz w:val="20"/>
                <w:szCs w:val="18"/>
                <w:lang w:val="en-GB"/>
              </w:rPr>
            </w:rPrChange>
          </w:rPr>
          <w:delText>double-barrelled</w:delText>
        </w:r>
        <w:r w:rsidR="00645A19" w:rsidRPr="0029563D" w:rsidDel="00C552CA">
          <w:rPr>
            <w:sz w:val="20"/>
            <w:szCs w:val="18"/>
            <w:lang w:val="en-US"/>
            <w:rPrChange w:id="422" w:author="Sina Furkan Özdemir" w:date="2021-09-20T17:27:00Z">
              <w:rPr>
                <w:sz w:val="20"/>
                <w:szCs w:val="18"/>
                <w:lang w:val="en-GB"/>
              </w:rPr>
            </w:rPrChange>
          </w:rPr>
          <w:delText xml:space="preserve"> gun</w:delText>
        </w:r>
        <w:r w:rsidR="00F61ADB" w:rsidRPr="0029563D" w:rsidDel="00C552CA">
          <w:rPr>
            <w:sz w:val="20"/>
            <w:szCs w:val="18"/>
            <w:lang w:val="en-US"/>
            <w:rPrChange w:id="423" w:author="Sina Furkan Özdemir" w:date="2021-09-20T17:27:00Z">
              <w:rPr>
                <w:sz w:val="20"/>
                <w:szCs w:val="18"/>
                <w:lang w:val="en-GB"/>
              </w:rPr>
            </w:rPrChange>
          </w:rPr>
          <w:delText>’</w:delText>
        </w:r>
        <w:r w:rsidR="00645A19" w:rsidRPr="0029563D" w:rsidDel="00C552CA">
          <w:rPr>
            <w:sz w:val="20"/>
            <w:szCs w:val="18"/>
            <w:lang w:val="en-US"/>
            <w:rPrChange w:id="424" w:author="Sina Furkan Özdemir" w:date="2021-09-20T17:27:00Z">
              <w:rPr>
                <w:sz w:val="20"/>
                <w:szCs w:val="18"/>
                <w:lang w:val="en-GB"/>
              </w:rPr>
            </w:rPrChange>
          </w:rPr>
          <w:delText xml:space="preserve"> for reach</w:delText>
        </w:r>
        <w:r w:rsidR="00F479CA" w:rsidRPr="0029563D" w:rsidDel="00C552CA">
          <w:rPr>
            <w:sz w:val="20"/>
            <w:szCs w:val="18"/>
            <w:lang w:val="en-US"/>
            <w:rPrChange w:id="425" w:author="Sina Furkan Özdemir" w:date="2021-09-20T17:27:00Z">
              <w:rPr>
                <w:sz w:val="20"/>
                <w:szCs w:val="18"/>
                <w:lang w:val="en-GB"/>
              </w:rPr>
            </w:rPrChange>
          </w:rPr>
          <w:delText>ing</w:delText>
        </w:r>
        <w:r w:rsidR="00645A19" w:rsidRPr="0029563D" w:rsidDel="00C552CA">
          <w:rPr>
            <w:sz w:val="20"/>
            <w:szCs w:val="18"/>
            <w:lang w:val="en-US"/>
            <w:rPrChange w:id="426" w:author="Sina Furkan Özdemir" w:date="2021-09-20T17:27:00Z">
              <w:rPr>
                <w:sz w:val="20"/>
                <w:szCs w:val="18"/>
                <w:lang w:val="en-GB"/>
              </w:rPr>
            </w:rPrChange>
          </w:rPr>
          <w:delText xml:space="preserve"> out</w:delText>
        </w:r>
        <w:r w:rsidR="00261C76" w:rsidRPr="0029563D" w:rsidDel="00C552CA">
          <w:rPr>
            <w:sz w:val="20"/>
            <w:szCs w:val="18"/>
            <w:lang w:val="en-US"/>
            <w:rPrChange w:id="427" w:author="Sina Furkan Özdemir" w:date="2021-09-20T17:27:00Z">
              <w:rPr>
                <w:sz w:val="20"/>
                <w:szCs w:val="18"/>
                <w:lang w:val="en-GB"/>
              </w:rPr>
            </w:rPrChange>
          </w:rPr>
          <w:delText xml:space="preserve"> to </w:delText>
        </w:r>
        <w:r w:rsidR="00F61ADB" w:rsidRPr="0029563D" w:rsidDel="00C552CA">
          <w:rPr>
            <w:sz w:val="20"/>
            <w:szCs w:val="18"/>
            <w:lang w:val="en-US"/>
            <w:rPrChange w:id="428" w:author="Sina Furkan Özdemir" w:date="2021-09-20T17:27:00Z">
              <w:rPr>
                <w:sz w:val="20"/>
                <w:szCs w:val="18"/>
                <w:lang w:val="en-GB"/>
              </w:rPr>
            </w:rPrChange>
          </w:rPr>
          <w:delText xml:space="preserve">the </w:delText>
        </w:r>
        <w:r w:rsidR="00261C76" w:rsidRPr="0029563D" w:rsidDel="00C552CA">
          <w:rPr>
            <w:sz w:val="20"/>
            <w:szCs w:val="18"/>
            <w:lang w:val="en-US"/>
            <w:rPrChange w:id="429" w:author="Sina Furkan Özdemir" w:date="2021-09-20T17:27:00Z">
              <w:rPr>
                <w:sz w:val="20"/>
                <w:szCs w:val="18"/>
                <w:lang w:val="en-GB"/>
              </w:rPr>
            </w:rPrChange>
          </w:rPr>
          <w:delText>citizenry</w:delText>
        </w:r>
        <w:r w:rsidR="00F61ADB" w:rsidRPr="0029563D" w:rsidDel="00C552CA">
          <w:rPr>
            <w:sz w:val="20"/>
            <w:szCs w:val="18"/>
            <w:lang w:val="en-US"/>
            <w:rPrChange w:id="430" w:author="Sina Furkan Özdemir" w:date="2021-09-20T17:27:00Z">
              <w:rPr>
                <w:sz w:val="20"/>
                <w:szCs w:val="18"/>
                <w:lang w:val="en-GB"/>
              </w:rPr>
            </w:rPrChange>
          </w:rPr>
          <w:delText xml:space="preserve">: </w:delText>
        </w:r>
        <w:r w:rsidR="00645A19" w:rsidRPr="0029563D" w:rsidDel="00C552CA">
          <w:rPr>
            <w:sz w:val="20"/>
            <w:szCs w:val="18"/>
            <w:lang w:val="en-US"/>
            <w:rPrChange w:id="431" w:author="Sina Furkan Özdemir" w:date="2021-09-20T17:27:00Z">
              <w:rPr>
                <w:sz w:val="20"/>
                <w:szCs w:val="18"/>
                <w:lang w:val="en-GB"/>
              </w:rPr>
            </w:rPrChange>
          </w:rPr>
          <w:delText>recent research shows that</w:delText>
        </w:r>
        <w:r w:rsidR="00880B6E" w:rsidRPr="0029563D" w:rsidDel="00C552CA">
          <w:rPr>
            <w:sz w:val="20"/>
            <w:szCs w:val="18"/>
            <w:lang w:val="en-US"/>
            <w:rPrChange w:id="432" w:author="Sina Furkan Özdemir" w:date="2021-09-20T17:27:00Z">
              <w:rPr>
                <w:sz w:val="20"/>
                <w:szCs w:val="18"/>
                <w:lang w:val="en-GB"/>
              </w:rPr>
            </w:rPrChange>
          </w:rPr>
          <w:delText xml:space="preserve"> journalists tend to pick up</w:delText>
        </w:r>
        <w:r w:rsidR="00645A19" w:rsidRPr="0029563D" w:rsidDel="00C552CA">
          <w:rPr>
            <w:sz w:val="20"/>
            <w:szCs w:val="18"/>
            <w:lang w:val="en-US"/>
            <w:rPrChange w:id="433" w:author="Sina Furkan Özdemir" w:date="2021-09-20T17:27:00Z">
              <w:rPr>
                <w:sz w:val="20"/>
                <w:szCs w:val="18"/>
                <w:lang w:val="en-GB"/>
              </w:rPr>
            </w:rPrChange>
          </w:rPr>
          <w:delText xml:space="preserve"> </w:delText>
        </w:r>
        <w:r w:rsidR="00601A09" w:rsidRPr="0029563D" w:rsidDel="00C552CA">
          <w:rPr>
            <w:sz w:val="20"/>
            <w:szCs w:val="18"/>
            <w:lang w:val="en-US"/>
            <w:rPrChange w:id="434" w:author="Sina Furkan Özdemir" w:date="2021-09-20T17:27:00Z">
              <w:rPr>
                <w:sz w:val="20"/>
                <w:szCs w:val="18"/>
                <w:lang w:val="en-GB"/>
              </w:rPr>
            </w:rPrChange>
          </w:rPr>
          <w:delText xml:space="preserve">tweets from political actors </w:delText>
        </w:r>
        <w:r w:rsidR="00B3438C" w:rsidRPr="0029563D" w:rsidDel="00C552CA">
          <w:rPr>
            <w:sz w:val="20"/>
            <w:szCs w:val="18"/>
            <w:lang w:val="en-US"/>
            <w:rPrChange w:id="435" w:author="Sina Furkan Özdemir" w:date="2021-09-20T17:27:00Z">
              <w:rPr>
                <w:sz w:val="20"/>
                <w:szCs w:val="18"/>
                <w:lang w:val="en-GB"/>
              </w:rPr>
            </w:rPrChange>
          </w:rPr>
          <w:delText>(</w:delText>
        </w:r>
        <w:r w:rsidR="00601A09" w:rsidRPr="0029563D" w:rsidDel="00C552CA">
          <w:rPr>
            <w:sz w:val="20"/>
            <w:szCs w:val="18"/>
            <w:lang w:val="en-US"/>
            <w:rPrChange w:id="436" w:author="Sina Furkan Özdemir" w:date="2021-09-20T17:27:00Z">
              <w:rPr>
                <w:sz w:val="20"/>
                <w:szCs w:val="18"/>
                <w:lang w:val="en-GB"/>
              </w:rPr>
            </w:rPrChange>
          </w:rPr>
          <w:delText>especially highly engag</w:delText>
        </w:r>
        <w:r w:rsidR="00F61ADB" w:rsidRPr="0029563D" w:rsidDel="00C552CA">
          <w:rPr>
            <w:sz w:val="20"/>
            <w:szCs w:val="18"/>
            <w:lang w:val="en-US"/>
            <w:rPrChange w:id="437" w:author="Sina Furkan Özdemir" w:date="2021-09-20T17:27:00Z">
              <w:rPr>
                <w:sz w:val="20"/>
                <w:szCs w:val="18"/>
                <w:lang w:val="en-GB"/>
              </w:rPr>
            </w:rPrChange>
          </w:rPr>
          <w:delText>ing</w:delText>
        </w:r>
        <w:r w:rsidR="00601A09" w:rsidRPr="0029563D" w:rsidDel="00C552CA">
          <w:rPr>
            <w:sz w:val="20"/>
            <w:szCs w:val="18"/>
            <w:lang w:val="en-US"/>
            <w:rPrChange w:id="438" w:author="Sina Furkan Özdemir" w:date="2021-09-20T17:27:00Z">
              <w:rPr>
                <w:sz w:val="20"/>
                <w:szCs w:val="18"/>
                <w:lang w:val="en-GB"/>
              </w:rPr>
            </w:rPrChange>
          </w:rPr>
          <w:delText xml:space="preserve"> </w:delText>
        </w:r>
        <w:r w:rsidR="0052271A" w:rsidRPr="0029563D" w:rsidDel="00C552CA">
          <w:rPr>
            <w:sz w:val="20"/>
            <w:szCs w:val="18"/>
            <w:lang w:val="en-US"/>
            <w:rPrChange w:id="439" w:author="Sina Furkan Özdemir" w:date="2021-09-20T17:27:00Z">
              <w:rPr>
                <w:sz w:val="20"/>
                <w:szCs w:val="18"/>
                <w:lang w:val="en-GB"/>
              </w:rPr>
            </w:rPrChange>
          </w:rPr>
          <w:delText>tweets</w:delText>
        </w:r>
        <w:r w:rsidR="00B3438C" w:rsidRPr="0029563D" w:rsidDel="00C552CA">
          <w:rPr>
            <w:sz w:val="20"/>
            <w:szCs w:val="18"/>
            <w:lang w:val="en-US"/>
            <w:rPrChange w:id="440" w:author="Sina Furkan Özdemir" w:date="2021-09-20T17:27:00Z">
              <w:rPr>
                <w:sz w:val="20"/>
                <w:szCs w:val="18"/>
                <w:lang w:val="en-GB"/>
              </w:rPr>
            </w:rPrChange>
          </w:rPr>
          <w:delText>) and</w:delText>
        </w:r>
        <w:r w:rsidR="00601A09" w:rsidRPr="0029563D" w:rsidDel="00C552CA">
          <w:rPr>
            <w:sz w:val="20"/>
            <w:szCs w:val="18"/>
            <w:lang w:val="en-US"/>
            <w:rPrChange w:id="441" w:author="Sina Furkan Özdemir" w:date="2021-09-20T17:27:00Z">
              <w:rPr>
                <w:sz w:val="20"/>
                <w:szCs w:val="18"/>
                <w:lang w:val="en-GB"/>
              </w:rPr>
            </w:rPrChange>
          </w:rPr>
          <w:delText xml:space="preserve"> incorporate</w:delText>
        </w:r>
        <w:r w:rsidR="00880B6E" w:rsidRPr="0029563D" w:rsidDel="00C552CA">
          <w:rPr>
            <w:sz w:val="20"/>
            <w:szCs w:val="18"/>
            <w:lang w:val="en-US"/>
            <w:rPrChange w:id="442" w:author="Sina Furkan Özdemir" w:date="2021-09-20T17:27:00Z">
              <w:rPr>
                <w:sz w:val="20"/>
                <w:szCs w:val="18"/>
                <w:lang w:val="en-GB"/>
              </w:rPr>
            </w:rPrChange>
          </w:rPr>
          <w:delText xml:space="preserve"> them</w:delText>
        </w:r>
        <w:r w:rsidR="00601A09" w:rsidRPr="0029563D" w:rsidDel="00C552CA">
          <w:rPr>
            <w:sz w:val="20"/>
            <w:szCs w:val="18"/>
            <w:lang w:val="en-US"/>
            <w:rPrChange w:id="443" w:author="Sina Furkan Özdemir" w:date="2021-09-20T17:27:00Z">
              <w:rPr>
                <w:sz w:val="20"/>
                <w:szCs w:val="18"/>
                <w:lang w:val="en-GB"/>
              </w:rPr>
            </w:rPrChange>
          </w:rPr>
          <w:delText xml:space="preserve"> </w:delText>
        </w:r>
        <w:r w:rsidR="00150107" w:rsidRPr="0029563D" w:rsidDel="00C552CA">
          <w:rPr>
            <w:sz w:val="20"/>
            <w:szCs w:val="18"/>
            <w:lang w:val="en-US"/>
            <w:rPrChange w:id="444" w:author="Sina Furkan Özdemir" w:date="2021-09-20T17:27:00Z">
              <w:rPr>
                <w:sz w:val="20"/>
                <w:szCs w:val="18"/>
                <w:lang w:val="en-GB"/>
              </w:rPr>
            </w:rPrChange>
          </w:rPr>
          <w:delText>in</w:delText>
        </w:r>
        <w:r w:rsidR="00601A09" w:rsidRPr="0029563D" w:rsidDel="00C552CA">
          <w:rPr>
            <w:sz w:val="20"/>
            <w:szCs w:val="18"/>
            <w:lang w:val="en-US"/>
            <w:rPrChange w:id="445" w:author="Sina Furkan Özdemir" w:date="2021-09-20T17:27:00Z">
              <w:rPr>
                <w:sz w:val="20"/>
                <w:szCs w:val="18"/>
                <w:lang w:val="en-GB"/>
              </w:rPr>
            </w:rPrChange>
          </w:rPr>
          <w:delText xml:space="preserve"> news articles</w:delText>
        </w:r>
        <w:r w:rsidR="00F61ADB" w:rsidRPr="0029563D" w:rsidDel="00C552CA">
          <w:rPr>
            <w:sz w:val="20"/>
            <w:szCs w:val="18"/>
            <w:lang w:val="en-US"/>
            <w:rPrChange w:id="446" w:author="Sina Furkan Özdemir" w:date="2021-09-20T17:27:00Z">
              <w:rPr>
                <w:sz w:val="20"/>
                <w:szCs w:val="18"/>
                <w:lang w:val="en-GB"/>
              </w:rPr>
            </w:rPrChange>
          </w:rPr>
          <w:delText xml:space="preserve"> </w:delText>
        </w:r>
        <w:r w:rsidR="00150107" w:rsidRPr="0029563D" w:rsidDel="00C552CA">
          <w:rPr>
            <w:sz w:val="20"/>
            <w:szCs w:val="18"/>
            <w:lang w:val="en-US"/>
            <w:rPrChange w:id="447" w:author="Sina Furkan Özdemir" w:date="2021-09-20T17:27:00Z">
              <w:rPr>
                <w:sz w:val="20"/>
                <w:szCs w:val="18"/>
                <w:lang w:val="en-GB"/>
              </w:rPr>
            </w:rPrChange>
          </w:rPr>
          <w:fldChar w:fldCharType="begin"/>
        </w:r>
        <w:r w:rsidR="00897810" w:rsidRPr="0029563D" w:rsidDel="00C552CA">
          <w:rPr>
            <w:sz w:val="20"/>
            <w:szCs w:val="18"/>
            <w:lang w:val="en-US"/>
            <w:rPrChange w:id="448" w:author="Sina Furkan Özdemir" w:date="2021-09-20T17:27:00Z">
              <w:rPr>
                <w:sz w:val="20"/>
                <w:szCs w:val="18"/>
                <w:lang w:val="en-GB"/>
              </w:rPr>
            </w:rPrChange>
          </w:rPr>
          <w:delInstrText xml:space="preserve"> ADDIN ZOTERO_ITEM CSL_CITATION {"citationID":"GuetmFVH","properties":{"formattedCitation":"(Cage {\\i{}et al.} 2020; Oschatz {\\i{}et al.} 2021)","plainCitation":"(Cage et al. 2020; Oschatz et al. 2021)","noteIndex":0},"citationItems":[{"id":7178,"uris":["http://zotero.org/groups/2912652/items/F4HGHZNH"],"uri":["http://zotero.org/groups/2912652/items/F4HGHZNH"],"itemData":{"id":7178,"type":"report","abstract":"Social media affects not only the way we consume news, but also the way news is pro- duced, including by traditional media outlets. In this paper, we study the propagation of information from social media to mainstream media, and investigate whether news ed- itors are influenced in their editorial decisions by stories popularity on social media. To do so, we build a novel dataset including a representative sample of all tweets produced in French between July 2018 and July 2019 (1.8 billion tweets, around 70% of all tweets in French during the period) and the content published online by about 200 mainstream media during the same time period, and develop novel algorithms to identify and link events on social and mainstream media. To isolate the causal impact of popularity, we rely on the structure of the Twitter network and propose a new instrument based on the interaction between measures of user centrality and news pressure at the time of the event. We show that story popularity has a positive effect on media coverage, and that this effect varies depending on media outlets’ characteristics. These findings shed a new light on our understanding of how editors decide on the coverage for stories, and question the welfare effects of social media.","event-place":"Rochester, NY","genre":"SSRN Scholarly Paper","language":"en","note":"DOI: 10.2139/ssrn.3663899","number":"ID 3663899","publisher":"Social Science Research Network","publisher-place":"Rochester, NY","source":"papers.ssrn.com","title":"Social Media and Newsroom Production Decisions","URL":"https://papers.ssrn.com/abstract=3663899","author":[{"family":"Cage","given":"Julia"},{"family":"Herve","given":"Nicolas"},{"family":"Mazoyer","given":"Beatrice"}],"accessed":{"date-parts":[["2021",7,1]]},"issued":{"date-parts":[["2020",7,30]]}}},{"id":7197,"uris":["http://zotero.org/groups/2912652/items/VXA9QKS2"],"uri":["http://zotero.org/groups/2912652/items/VXA9QKS2"],"itemData":{"id":7197,"type":"article-journal","abstract":"This study examines the growing journalistic practice of embedding full tweets in online political news coverage. Against the background of a hybrid media system, we pursue three research goals. First, we evaluate the scope of the Twitter-in-the-news phenomenon relative to news coverage as a whole. Second, we examine the functions of embedded tweets. Third, we identify characteristics that increase the likelihood that tweets will be selected for publication in a news article. We combine computational methods with a manual content analysis and analyze political news coverage of one month outside election periods in four German online news outlets. Our results show that embedding tweets in the news is not a niche phenomenon but has been established as a routine journalistic practice to a moderate extent. In the majority of news articles, the function of tweets is to illustrate an argument or information provided in the text. Geographical proximity and – with some dependencies – the number of popularity cues increased the likelihood of a tweet to be picked up for reporting. The paper shows how transformation processes currently observed in journalism manifest themselves in reporting.","container-title":"Digital Journalism","DOI":"10.1080/21670811.2021.1912624","ISSN":"2167-0811","issue":"0","note":"publisher: Routledge\n_eprint: https://doi.org/10.1080/21670811.2021.1912624","page":"1-20","source":"Taylor and Francis+NEJM","title":"Twitter in the News: An Analysis of Embedded Tweets in Political News Coverage","title-short":"Twitter in the News","volume":"0","author":[{"family":"Oschatz","given":"Corinna"},{"family":"Stier","given":"Sebastian"},{"family":"Maier","given":"Jürgen"}],"issued":{"date-parts":[["2021",7,1]]}}}],"schema":"https://github.com/citation-style-language/schema/raw/master/csl-citation.json"} </w:delInstrText>
        </w:r>
        <w:r w:rsidR="00150107" w:rsidRPr="0029563D" w:rsidDel="00C552CA">
          <w:rPr>
            <w:sz w:val="20"/>
            <w:szCs w:val="18"/>
            <w:lang w:val="en-US"/>
            <w:rPrChange w:id="449" w:author="Sina Furkan Özdemir" w:date="2021-09-20T17:27:00Z">
              <w:rPr>
                <w:sz w:val="20"/>
                <w:szCs w:val="18"/>
                <w:lang w:val="en-GB"/>
              </w:rPr>
            </w:rPrChange>
          </w:rPr>
          <w:fldChar w:fldCharType="separate"/>
        </w:r>
        <w:r w:rsidR="00760074" w:rsidRPr="0029563D" w:rsidDel="00C552CA">
          <w:rPr>
            <w:rFonts w:cs="Calibri"/>
            <w:sz w:val="20"/>
            <w:szCs w:val="24"/>
            <w:lang w:val="en-US"/>
            <w:rPrChange w:id="450" w:author="Sina Furkan Özdemir" w:date="2021-09-20T17:27:00Z">
              <w:rPr>
                <w:rFonts w:cs="Calibri"/>
                <w:sz w:val="20"/>
                <w:szCs w:val="24"/>
              </w:rPr>
            </w:rPrChange>
          </w:rPr>
          <w:delText xml:space="preserve">(Cage </w:delText>
        </w:r>
        <w:r w:rsidR="00760074" w:rsidRPr="0029563D" w:rsidDel="00C552CA">
          <w:rPr>
            <w:rFonts w:cs="Calibri"/>
            <w:i/>
            <w:iCs/>
            <w:sz w:val="20"/>
            <w:szCs w:val="24"/>
            <w:lang w:val="en-US"/>
            <w:rPrChange w:id="451" w:author="Sina Furkan Özdemir" w:date="2021-09-20T17:27:00Z">
              <w:rPr>
                <w:rFonts w:cs="Calibri"/>
                <w:i/>
                <w:iCs/>
                <w:sz w:val="20"/>
                <w:szCs w:val="24"/>
              </w:rPr>
            </w:rPrChange>
          </w:rPr>
          <w:delText>et al.</w:delText>
        </w:r>
        <w:r w:rsidR="00760074" w:rsidRPr="0029563D" w:rsidDel="00C552CA">
          <w:rPr>
            <w:rFonts w:cs="Calibri"/>
            <w:sz w:val="20"/>
            <w:szCs w:val="24"/>
            <w:lang w:val="en-US"/>
            <w:rPrChange w:id="452" w:author="Sina Furkan Özdemir" w:date="2021-09-20T17:27:00Z">
              <w:rPr>
                <w:rFonts w:cs="Calibri"/>
                <w:sz w:val="20"/>
                <w:szCs w:val="24"/>
              </w:rPr>
            </w:rPrChange>
          </w:rPr>
          <w:delText xml:space="preserve"> 2020; Oschatz </w:delText>
        </w:r>
        <w:r w:rsidR="00760074" w:rsidRPr="0029563D" w:rsidDel="00C552CA">
          <w:rPr>
            <w:rFonts w:cs="Calibri"/>
            <w:i/>
            <w:iCs/>
            <w:sz w:val="20"/>
            <w:szCs w:val="24"/>
            <w:lang w:val="en-US"/>
            <w:rPrChange w:id="453" w:author="Sina Furkan Özdemir" w:date="2021-09-20T17:27:00Z">
              <w:rPr>
                <w:rFonts w:cs="Calibri"/>
                <w:i/>
                <w:iCs/>
                <w:sz w:val="20"/>
                <w:szCs w:val="24"/>
              </w:rPr>
            </w:rPrChange>
          </w:rPr>
          <w:delText>et al.</w:delText>
        </w:r>
        <w:r w:rsidR="00760074" w:rsidRPr="0029563D" w:rsidDel="00C552CA">
          <w:rPr>
            <w:rFonts w:cs="Calibri"/>
            <w:sz w:val="20"/>
            <w:szCs w:val="24"/>
            <w:lang w:val="en-US"/>
            <w:rPrChange w:id="454" w:author="Sina Furkan Özdemir" w:date="2021-09-20T17:27:00Z">
              <w:rPr>
                <w:rFonts w:cs="Calibri"/>
                <w:sz w:val="20"/>
                <w:szCs w:val="24"/>
              </w:rPr>
            </w:rPrChange>
          </w:rPr>
          <w:delText xml:space="preserve"> 2021)</w:delText>
        </w:r>
        <w:r w:rsidR="00150107" w:rsidRPr="0029563D" w:rsidDel="00C552CA">
          <w:rPr>
            <w:sz w:val="20"/>
            <w:szCs w:val="18"/>
            <w:lang w:val="en-US"/>
            <w:rPrChange w:id="455" w:author="Sina Furkan Özdemir" w:date="2021-09-20T17:27:00Z">
              <w:rPr>
                <w:sz w:val="20"/>
                <w:szCs w:val="18"/>
                <w:lang w:val="en-GB"/>
              </w:rPr>
            </w:rPrChange>
          </w:rPr>
          <w:fldChar w:fldCharType="end"/>
        </w:r>
        <w:r w:rsidR="00F61ADB" w:rsidRPr="0029563D" w:rsidDel="00C552CA">
          <w:rPr>
            <w:sz w:val="20"/>
            <w:szCs w:val="18"/>
            <w:lang w:val="en-US"/>
          </w:rPr>
          <w:delText>, boosting their communication potential further.</w:delText>
        </w:r>
      </w:del>
    </w:p>
    <w:p w14:paraId="7E72D366" w14:textId="1CADC43A" w:rsidR="00091B45" w:rsidRPr="0029563D" w:rsidDel="00C552CA" w:rsidRDefault="00B3438C" w:rsidP="0032673F">
      <w:pPr>
        <w:spacing w:before="120" w:after="0" w:line="240" w:lineRule="auto"/>
        <w:jc w:val="both"/>
        <w:rPr>
          <w:del w:id="456" w:author="Sina Furkan Özdemir" w:date="2021-09-20T17:20:00Z"/>
          <w:sz w:val="20"/>
          <w:szCs w:val="18"/>
          <w:lang w:val="en-US"/>
          <w:rPrChange w:id="457" w:author="Sina Furkan Özdemir" w:date="2021-09-20T17:27:00Z">
            <w:rPr>
              <w:del w:id="458" w:author="Sina Furkan Özdemir" w:date="2021-09-20T17:20:00Z"/>
              <w:sz w:val="20"/>
              <w:szCs w:val="18"/>
              <w:lang w:val="en-GB"/>
            </w:rPr>
          </w:rPrChange>
        </w:rPr>
      </w:pPr>
      <w:del w:id="459" w:author="Sina Furkan Özdemir" w:date="2021-09-20T17:20:00Z">
        <w:r w:rsidRPr="0029563D" w:rsidDel="00C552CA">
          <w:rPr>
            <w:sz w:val="20"/>
            <w:szCs w:val="18"/>
            <w:highlight w:val="yellow"/>
            <w:lang w:val="en-US"/>
            <w:rPrChange w:id="460" w:author="Sina Furkan Özdemir" w:date="2021-09-20T17:27:00Z">
              <w:rPr>
                <w:sz w:val="20"/>
                <w:szCs w:val="18"/>
                <w:highlight w:val="yellow"/>
                <w:lang w:val="en-GB"/>
              </w:rPr>
            </w:rPrChange>
          </w:rPr>
          <w:delText>Social media’s attractiveness</w:delText>
        </w:r>
        <w:r w:rsidR="001665A9" w:rsidRPr="0029563D" w:rsidDel="00C552CA">
          <w:rPr>
            <w:sz w:val="20"/>
            <w:szCs w:val="18"/>
            <w:highlight w:val="yellow"/>
            <w:lang w:val="en-US"/>
            <w:rPrChange w:id="461" w:author="Sina Furkan Özdemir" w:date="2021-09-20T17:27:00Z">
              <w:rPr>
                <w:sz w:val="20"/>
                <w:szCs w:val="18"/>
                <w:highlight w:val="yellow"/>
                <w:lang w:val="en-GB"/>
              </w:rPr>
            </w:rPrChange>
          </w:rPr>
          <w:delText xml:space="preserve"> to supranational communicat</w:delText>
        </w:r>
        <w:r w:rsidR="00CA6CDD" w:rsidRPr="0029563D" w:rsidDel="00C552CA">
          <w:rPr>
            <w:sz w:val="20"/>
            <w:szCs w:val="18"/>
            <w:highlight w:val="yellow"/>
            <w:lang w:val="en-US"/>
            <w:rPrChange w:id="462" w:author="Sina Furkan Özdemir" w:date="2021-09-20T17:27:00Z">
              <w:rPr>
                <w:sz w:val="20"/>
                <w:szCs w:val="18"/>
                <w:highlight w:val="yellow"/>
                <w:lang w:val="en-GB"/>
              </w:rPr>
            </w:rPrChange>
          </w:rPr>
          <w:delText>ors</w:delText>
        </w:r>
        <w:r w:rsidR="001665A9" w:rsidRPr="0029563D" w:rsidDel="00C552CA">
          <w:rPr>
            <w:sz w:val="20"/>
            <w:szCs w:val="18"/>
            <w:highlight w:val="yellow"/>
            <w:lang w:val="en-US"/>
            <w:rPrChange w:id="463" w:author="Sina Furkan Özdemir" w:date="2021-09-20T17:27:00Z">
              <w:rPr>
                <w:sz w:val="20"/>
                <w:szCs w:val="18"/>
                <w:highlight w:val="yellow"/>
                <w:lang w:val="en-GB"/>
              </w:rPr>
            </w:rPrChange>
          </w:rPr>
          <w:delText xml:space="preserve"> </w:delText>
        </w:r>
        <w:r w:rsidR="00DC7BB0" w:rsidRPr="0029563D" w:rsidDel="00C552CA">
          <w:rPr>
            <w:sz w:val="20"/>
            <w:szCs w:val="18"/>
            <w:highlight w:val="yellow"/>
            <w:lang w:val="en-US"/>
            <w:rPrChange w:id="464" w:author="Sina Furkan Özdemir" w:date="2021-09-20T17:27:00Z">
              <w:rPr>
                <w:sz w:val="20"/>
                <w:szCs w:val="18"/>
                <w:highlight w:val="yellow"/>
                <w:lang w:val="en-GB"/>
              </w:rPr>
            </w:rPrChange>
          </w:rPr>
          <w:delText xml:space="preserve">extends beyond the potential to reach a wider audience and includes time, cost, and scope </w:delText>
        </w:r>
        <w:r w:rsidR="00D16D89" w:rsidRPr="0029563D" w:rsidDel="00C552CA">
          <w:rPr>
            <w:sz w:val="20"/>
            <w:szCs w:val="18"/>
            <w:highlight w:val="yellow"/>
            <w:lang w:val="en-US"/>
            <w:rPrChange w:id="465" w:author="Sina Furkan Özdemir" w:date="2021-09-20T17:27:00Z">
              <w:rPr>
                <w:sz w:val="20"/>
                <w:szCs w:val="18"/>
                <w:highlight w:val="yellow"/>
                <w:lang w:val="en-GB"/>
              </w:rPr>
            </w:rPrChange>
          </w:rPr>
          <w:delText>efficiencies.</w:delText>
        </w:r>
        <w:r w:rsidR="00DC7BB0" w:rsidRPr="0029563D" w:rsidDel="00C552CA">
          <w:rPr>
            <w:sz w:val="20"/>
            <w:szCs w:val="18"/>
            <w:lang w:val="en-US"/>
            <w:rPrChange w:id="466" w:author="Sina Furkan Özdemir" w:date="2021-09-20T17:27:00Z">
              <w:rPr>
                <w:sz w:val="20"/>
                <w:szCs w:val="18"/>
                <w:lang w:val="en-GB"/>
              </w:rPr>
            </w:rPrChange>
          </w:rPr>
          <w:delText xml:space="preserve"> </w:delText>
        </w:r>
        <w:r w:rsidR="00D44EC1" w:rsidRPr="0029563D" w:rsidDel="00C552CA">
          <w:rPr>
            <w:sz w:val="20"/>
            <w:szCs w:val="18"/>
            <w:lang w:val="en-US"/>
            <w:rPrChange w:id="467" w:author="Sina Furkan Özdemir" w:date="2021-09-20T17:27:00Z">
              <w:rPr>
                <w:sz w:val="20"/>
                <w:szCs w:val="18"/>
                <w:lang w:val="en-GB"/>
              </w:rPr>
            </w:rPrChange>
          </w:rPr>
          <w:delText xml:space="preserve">Firstly, </w:delText>
        </w:r>
        <w:r w:rsidR="00DC7BB0" w:rsidRPr="0029563D" w:rsidDel="00C552CA">
          <w:rPr>
            <w:sz w:val="20"/>
            <w:szCs w:val="18"/>
            <w:lang w:val="en-US"/>
            <w:rPrChange w:id="468" w:author="Sina Furkan Özdemir" w:date="2021-09-20T17:27:00Z">
              <w:rPr>
                <w:sz w:val="20"/>
                <w:szCs w:val="18"/>
                <w:lang w:val="en-GB"/>
              </w:rPr>
            </w:rPrChange>
          </w:rPr>
          <w:delText xml:space="preserve">It takes mere minutes to set up an account and they are rather easy to maintain, thus partially mitigating the effect of internal competition over limited resources. </w:delText>
        </w:r>
        <w:r w:rsidR="0032673F" w:rsidRPr="0029563D" w:rsidDel="00C552CA">
          <w:rPr>
            <w:sz w:val="20"/>
            <w:szCs w:val="18"/>
            <w:lang w:val="en-US"/>
            <w:rPrChange w:id="469" w:author="Sina Furkan Özdemir" w:date="2021-09-20T17:27:00Z">
              <w:rPr>
                <w:sz w:val="20"/>
                <w:szCs w:val="18"/>
                <w:lang w:val="en-GB"/>
              </w:rPr>
            </w:rPrChange>
          </w:rPr>
          <w:delText>In addition,</w:delText>
        </w:r>
        <w:r w:rsidR="00E45B74" w:rsidRPr="0029563D" w:rsidDel="00C552CA">
          <w:rPr>
            <w:sz w:val="20"/>
            <w:szCs w:val="18"/>
            <w:lang w:val="en-US"/>
            <w:rPrChange w:id="470" w:author="Sina Furkan Özdemir" w:date="2021-09-20T17:27:00Z">
              <w:rPr>
                <w:sz w:val="20"/>
                <w:szCs w:val="18"/>
                <w:lang w:val="en-GB"/>
              </w:rPr>
            </w:rPrChange>
          </w:rPr>
          <w:delText xml:space="preserve"> platforms usually reward clear and concise messaging which are arguably cheaper to produce than press releases.</w:delText>
        </w:r>
        <w:r w:rsidR="00D44EC1" w:rsidRPr="0029563D" w:rsidDel="00C552CA">
          <w:rPr>
            <w:sz w:val="20"/>
            <w:szCs w:val="18"/>
            <w:lang w:val="en-US"/>
            <w:rPrChange w:id="471" w:author="Sina Furkan Özdemir" w:date="2021-09-20T17:27:00Z">
              <w:rPr>
                <w:sz w:val="20"/>
                <w:szCs w:val="18"/>
                <w:lang w:val="en-GB"/>
              </w:rPr>
            </w:rPrChange>
          </w:rPr>
          <w:delText xml:space="preserve"> Secondly, the platforms usually reward clear and concise messaging which are arguably cheaper to produce than press releases. Thirdly,</w:delText>
        </w:r>
        <w:r w:rsidR="00E45B74" w:rsidRPr="0029563D" w:rsidDel="00C552CA">
          <w:rPr>
            <w:sz w:val="20"/>
            <w:szCs w:val="18"/>
            <w:lang w:val="en-US"/>
            <w:rPrChange w:id="472" w:author="Sina Furkan Özdemir" w:date="2021-09-20T17:27:00Z">
              <w:rPr>
                <w:sz w:val="20"/>
                <w:szCs w:val="18"/>
                <w:lang w:val="en-GB"/>
              </w:rPr>
            </w:rPrChange>
          </w:rPr>
          <w:delText xml:space="preserve"> social media </w:delText>
        </w:r>
        <w:r w:rsidR="004B48DA" w:rsidRPr="0029563D" w:rsidDel="00C552CA">
          <w:rPr>
            <w:sz w:val="20"/>
            <w:szCs w:val="18"/>
            <w:lang w:val="en-US"/>
            <w:rPrChange w:id="473" w:author="Sina Furkan Özdemir" w:date="2021-09-20T17:27:00Z">
              <w:rPr>
                <w:sz w:val="20"/>
                <w:szCs w:val="18"/>
                <w:lang w:val="en-GB"/>
              </w:rPr>
            </w:rPrChange>
          </w:rPr>
          <w:delText xml:space="preserve">allow </w:delText>
        </w:r>
        <w:r w:rsidR="001665A9" w:rsidRPr="0029563D" w:rsidDel="00C552CA">
          <w:rPr>
            <w:sz w:val="20"/>
            <w:szCs w:val="18"/>
            <w:lang w:val="en-US"/>
            <w:rPrChange w:id="474" w:author="Sina Furkan Özdemir" w:date="2021-09-20T17:27:00Z">
              <w:rPr>
                <w:sz w:val="20"/>
                <w:szCs w:val="18"/>
                <w:lang w:val="en-GB"/>
              </w:rPr>
            </w:rPrChange>
          </w:rPr>
          <w:delText xml:space="preserve">multimedia features that </w:delText>
        </w:r>
        <w:r w:rsidR="008074B6" w:rsidRPr="0029563D" w:rsidDel="00C552CA">
          <w:rPr>
            <w:sz w:val="20"/>
            <w:szCs w:val="18"/>
            <w:lang w:val="en-US"/>
            <w:rPrChange w:id="475" w:author="Sina Furkan Özdemir" w:date="2021-09-20T17:27:00Z">
              <w:rPr>
                <w:sz w:val="20"/>
                <w:szCs w:val="18"/>
                <w:lang w:val="en-GB"/>
              </w:rPr>
            </w:rPrChange>
          </w:rPr>
          <w:delText>are</w:delText>
        </w:r>
        <w:r w:rsidR="001665A9" w:rsidRPr="0029563D" w:rsidDel="00C552CA">
          <w:rPr>
            <w:sz w:val="20"/>
            <w:szCs w:val="18"/>
            <w:lang w:val="en-US"/>
            <w:rPrChange w:id="476" w:author="Sina Furkan Özdemir" w:date="2021-09-20T17:27:00Z">
              <w:rPr>
                <w:sz w:val="20"/>
                <w:szCs w:val="18"/>
                <w:lang w:val="en-GB"/>
              </w:rPr>
            </w:rPrChange>
          </w:rPr>
          <w:delText xml:space="preserve"> </w:delText>
        </w:r>
        <w:r w:rsidR="0032673F" w:rsidRPr="0029563D" w:rsidDel="00C552CA">
          <w:rPr>
            <w:sz w:val="20"/>
            <w:szCs w:val="18"/>
            <w:lang w:val="en-US"/>
            <w:rPrChange w:id="477" w:author="Sina Furkan Özdemir" w:date="2021-09-20T17:27:00Z">
              <w:rPr>
                <w:sz w:val="20"/>
                <w:szCs w:val="18"/>
                <w:lang w:val="en-GB"/>
              </w:rPr>
            </w:rPrChange>
          </w:rPr>
          <w:delText xml:space="preserve">also </w:delText>
        </w:r>
        <w:r w:rsidR="001665A9" w:rsidRPr="0029563D" w:rsidDel="00C552CA">
          <w:rPr>
            <w:sz w:val="20"/>
            <w:szCs w:val="18"/>
            <w:lang w:val="en-US"/>
            <w:rPrChange w:id="478" w:author="Sina Furkan Özdemir" w:date="2021-09-20T17:27:00Z">
              <w:rPr>
                <w:sz w:val="20"/>
                <w:szCs w:val="18"/>
                <w:lang w:val="en-GB"/>
              </w:rPr>
            </w:rPrChange>
          </w:rPr>
          <w:delText xml:space="preserve">beneficial for accessible and engaging </w:delText>
        </w:r>
        <w:r w:rsidR="0032673F" w:rsidRPr="0029563D" w:rsidDel="00C552CA">
          <w:rPr>
            <w:sz w:val="20"/>
            <w:szCs w:val="18"/>
            <w:lang w:val="en-US"/>
            <w:rPrChange w:id="479" w:author="Sina Furkan Özdemir" w:date="2021-09-20T17:27:00Z">
              <w:rPr>
                <w:sz w:val="20"/>
                <w:szCs w:val="18"/>
                <w:lang w:val="en-GB"/>
              </w:rPr>
            </w:rPrChange>
          </w:rPr>
          <w:delText>communication</w:delText>
        </w:r>
        <w:r w:rsidR="001665A9" w:rsidRPr="0029563D" w:rsidDel="00C552CA">
          <w:rPr>
            <w:sz w:val="20"/>
            <w:szCs w:val="18"/>
            <w:lang w:val="en-US"/>
            <w:rPrChange w:id="480" w:author="Sina Furkan Özdemir" w:date="2021-09-20T17:27:00Z">
              <w:rPr>
                <w:sz w:val="20"/>
                <w:szCs w:val="18"/>
                <w:lang w:val="en-GB"/>
              </w:rPr>
            </w:rPrChange>
          </w:rPr>
          <w:delText>.</w:delText>
        </w:r>
        <w:r w:rsidR="0032673F" w:rsidRPr="0029563D" w:rsidDel="00C552CA">
          <w:rPr>
            <w:sz w:val="20"/>
            <w:szCs w:val="18"/>
            <w:lang w:val="en-US"/>
            <w:rPrChange w:id="481" w:author="Sina Furkan Özdemir" w:date="2021-09-20T17:27:00Z">
              <w:rPr>
                <w:sz w:val="20"/>
                <w:szCs w:val="18"/>
                <w:lang w:val="en-GB"/>
              </w:rPr>
            </w:rPrChange>
          </w:rPr>
          <w:delText xml:space="preserve"> </w:delText>
        </w:r>
        <w:r w:rsidR="00091B45" w:rsidRPr="0029563D" w:rsidDel="00C552CA">
          <w:rPr>
            <w:sz w:val="20"/>
            <w:szCs w:val="18"/>
            <w:lang w:val="en-US"/>
            <w:rPrChange w:id="482" w:author="Sina Furkan Özdemir" w:date="2021-09-20T17:27:00Z">
              <w:rPr>
                <w:sz w:val="20"/>
                <w:szCs w:val="18"/>
                <w:lang w:val="en-GB"/>
              </w:rPr>
            </w:rPrChange>
          </w:rPr>
          <w:delText xml:space="preserve">Lastly, social media provide </w:delText>
        </w:r>
        <w:r w:rsidR="0032673F" w:rsidRPr="0029563D" w:rsidDel="00C552CA">
          <w:rPr>
            <w:sz w:val="20"/>
            <w:szCs w:val="18"/>
            <w:lang w:val="en-US"/>
            <w:rPrChange w:id="483" w:author="Sina Furkan Özdemir" w:date="2021-09-20T17:27:00Z">
              <w:rPr>
                <w:sz w:val="20"/>
                <w:szCs w:val="18"/>
                <w:lang w:val="en-GB"/>
              </w:rPr>
            </w:rPrChange>
          </w:rPr>
          <w:delText xml:space="preserve">a </w:delText>
        </w:r>
        <w:r w:rsidR="00091B45" w:rsidRPr="0029563D" w:rsidDel="00C552CA">
          <w:rPr>
            <w:sz w:val="20"/>
            <w:szCs w:val="18"/>
            <w:lang w:val="en-US"/>
            <w:rPrChange w:id="484" w:author="Sina Furkan Özdemir" w:date="2021-09-20T17:27:00Z">
              <w:rPr>
                <w:sz w:val="20"/>
                <w:szCs w:val="18"/>
                <w:lang w:val="en-GB"/>
              </w:rPr>
            </w:rPrChange>
          </w:rPr>
          <w:delText>low</w:delText>
        </w:r>
        <w:r w:rsidR="0032673F" w:rsidRPr="0029563D" w:rsidDel="00C552CA">
          <w:rPr>
            <w:sz w:val="20"/>
            <w:szCs w:val="18"/>
            <w:lang w:val="en-US"/>
            <w:rPrChange w:id="485" w:author="Sina Furkan Özdemir" w:date="2021-09-20T17:27:00Z">
              <w:rPr>
                <w:sz w:val="20"/>
                <w:szCs w:val="18"/>
                <w:lang w:val="en-GB"/>
              </w:rPr>
            </w:rPrChange>
          </w:rPr>
          <w:delText>-</w:delText>
        </w:r>
        <w:r w:rsidR="00091B45" w:rsidRPr="0029563D" w:rsidDel="00C552CA">
          <w:rPr>
            <w:sz w:val="20"/>
            <w:szCs w:val="18"/>
            <w:lang w:val="en-US"/>
            <w:rPrChange w:id="486" w:author="Sina Furkan Özdemir" w:date="2021-09-20T17:27:00Z">
              <w:rPr>
                <w:sz w:val="20"/>
                <w:szCs w:val="18"/>
                <w:lang w:val="en-GB"/>
              </w:rPr>
            </w:rPrChange>
          </w:rPr>
          <w:delText xml:space="preserve">hurdle and continuous information source for users. Unlike </w:delText>
        </w:r>
        <w:r w:rsidR="006076B2" w:rsidRPr="0029563D" w:rsidDel="00C552CA">
          <w:rPr>
            <w:sz w:val="20"/>
            <w:szCs w:val="18"/>
            <w:lang w:val="en-US"/>
            <w:rPrChange w:id="487" w:author="Sina Furkan Özdemir" w:date="2021-09-20T17:27:00Z">
              <w:rPr>
                <w:sz w:val="20"/>
                <w:szCs w:val="18"/>
                <w:lang w:val="en-GB"/>
              </w:rPr>
            </w:rPrChange>
          </w:rPr>
          <w:delText>official</w:delText>
        </w:r>
        <w:r w:rsidR="00091B45" w:rsidRPr="0029563D" w:rsidDel="00C552CA">
          <w:rPr>
            <w:sz w:val="20"/>
            <w:szCs w:val="18"/>
            <w:lang w:val="en-US"/>
            <w:rPrChange w:id="488" w:author="Sina Furkan Özdemir" w:date="2021-09-20T17:27:00Z">
              <w:rPr>
                <w:sz w:val="20"/>
                <w:szCs w:val="18"/>
                <w:lang w:val="en-GB"/>
              </w:rPr>
            </w:rPrChange>
          </w:rPr>
          <w:delText xml:space="preserve"> webpages, social media do not require the user to consciously </w:delText>
        </w:r>
        <w:r w:rsidR="0032673F" w:rsidRPr="0029563D" w:rsidDel="00C552CA">
          <w:rPr>
            <w:sz w:val="20"/>
            <w:szCs w:val="18"/>
            <w:lang w:val="en-US"/>
            <w:rPrChange w:id="489" w:author="Sina Furkan Özdemir" w:date="2021-09-20T17:27:00Z">
              <w:rPr>
                <w:sz w:val="20"/>
                <w:szCs w:val="18"/>
                <w:lang w:val="en-GB"/>
              </w:rPr>
            </w:rPrChange>
          </w:rPr>
          <w:delText xml:space="preserve">search for information </w:delText>
        </w:r>
        <w:r w:rsidR="00091B45" w:rsidRPr="0029563D" w:rsidDel="00C552CA">
          <w:rPr>
            <w:sz w:val="20"/>
            <w:szCs w:val="18"/>
            <w:lang w:val="en-US"/>
            <w:rPrChange w:id="490" w:author="Sina Furkan Özdemir" w:date="2021-09-20T17:27:00Z">
              <w:rPr>
                <w:sz w:val="20"/>
                <w:szCs w:val="18"/>
                <w:lang w:val="en-GB"/>
              </w:rPr>
            </w:rPrChange>
          </w:rPr>
          <w:delText xml:space="preserve">about </w:delText>
        </w:r>
        <w:r w:rsidR="0032673F" w:rsidRPr="0029563D" w:rsidDel="00C552CA">
          <w:rPr>
            <w:sz w:val="20"/>
            <w:szCs w:val="18"/>
            <w:lang w:val="en-US"/>
            <w:rPrChange w:id="491" w:author="Sina Furkan Özdemir" w:date="2021-09-20T17:27:00Z">
              <w:rPr>
                <w:sz w:val="20"/>
                <w:szCs w:val="18"/>
                <w:lang w:val="en-GB"/>
              </w:rPr>
            </w:rPrChange>
          </w:rPr>
          <w:delText xml:space="preserve">supranational activity in the </w:delText>
        </w:r>
        <w:r w:rsidR="00091B45" w:rsidRPr="0029563D" w:rsidDel="00C552CA">
          <w:rPr>
            <w:sz w:val="20"/>
            <w:szCs w:val="18"/>
            <w:lang w:val="en-US"/>
            <w:rPrChange w:id="492" w:author="Sina Furkan Özdemir" w:date="2021-09-20T17:27:00Z">
              <w:rPr>
                <w:sz w:val="20"/>
                <w:szCs w:val="18"/>
                <w:lang w:val="en-GB"/>
              </w:rPr>
            </w:rPrChange>
          </w:rPr>
          <w:delText xml:space="preserve">EU. Users </w:delText>
        </w:r>
        <w:r w:rsidR="0032673F" w:rsidRPr="0029563D" w:rsidDel="00C552CA">
          <w:rPr>
            <w:sz w:val="20"/>
            <w:szCs w:val="18"/>
            <w:lang w:val="en-US"/>
            <w:rPrChange w:id="493" w:author="Sina Furkan Özdemir" w:date="2021-09-20T17:27:00Z">
              <w:rPr>
                <w:sz w:val="20"/>
                <w:szCs w:val="18"/>
                <w:lang w:val="en-GB"/>
              </w:rPr>
            </w:rPrChange>
          </w:rPr>
          <w:delText>may encounter EU messages in their timelines</w:delText>
        </w:r>
        <w:r w:rsidR="00A53CA7" w:rsidRPr="0029563D" w:rsidDel="00C552CA">
          <w:rPr>
            <w:sz w:val="20"/>
            <w:szCs w:val="18"/>
            <w:lang w:val="en-US"/>
            <w:rPrChange w:id="494" w:author="Sina Furkan Özdemir" w:date="2021-09-20T17:27:00Z">
              <w:rPr>
                <w:sz w:val="20"/>
                <w:szCs w:val="18"/>
                <w:lang w:val="en-GB"/>
              </w:rPr>
            </w:rPrChange>
          </w:rPr>
          <w:delText xml:space="preserve"> </w:delText>
        </w:r>
        <w:r w:rsidR="003B4071" w:rsidRPr="0029563D" w:rsidDel="00C552CA">
          <w:rPr>
            <w:sz w:val="20"/>
            <w:szCs w:val="18"/>
            <w:lang w:val="en-US"/>
            <w:rPrChange w:id="495" w:author="Sina Furkan Özdemir" w:date="2021-09-20T17:27:00Z">
              <w:rPr>
                <w:sz w:val="20"/>
                <w:szCs w:val="18"/>
                <w:lang w:val="en-GB"/>
              </w:rPr>
            </w:rPrChange>
          </w:rPr>
          <w:delText xml:space="preserve">from </w:delText>
        </w:r>
        <w:r w:rsidR="00A53CA7" w:rsidRPr="0029563D" w:rsidDel="00C552CA">
          <w:rPr>
            <w:sz w:val="20"/>
            <w:szCs w:val="18"/>
            <w:lang w:val="en-US"/>
            <w:rPrChange w:id="496" w:author="Sina Furkan Özdemir" w:date="2021-09-20T17:27:00Z">
              <w:rPr>
                <w:sz w:val="20"/>
                <w:szCs w:val="18"/>
                <w:lang w:val="en-GB"/>
              </w:rPr>
            </w:rPrChange>
          </w:rPr>
          <w:delText xml:space="preserve">their </w:delText>
        </w:r>
        <w:r w:rsidR="003B4071" w:rsidRPr="0029563D" w:rsidDel="00C552CA">
          <w:rPr>
            <w:sz w:val="20"/>
            <w:szCs w:val="18"/>
            <w:lang w:val="en-US"/>
            <w:rPrChange w:id="497" w:author="Sina Furkan Özdemir" w:date="2021-09-20T17:27:00Z">
              <w:rPr>
                <w:sz w:val="20"/>
                <w:szCs w:val="18"/>
                <w:lang w:val="en-GB"/>
              </w:rPr>
            </w:rPrChange>
          </w:rPr>
          <w:delText>connections</w:delText>
        </w:r>
        <w:r w:rsidR="001B1E72" w:rsidRPr="0029563D" w:rsidDel="00C552CA">
          <w:rPr>
            <w:sz w:val="20"/>
            <w:szCs w:val="18"/>
            <w:lang w:val="en-US"/>
            <w:rPrChange w:id="498" w:author="Sina Furkan Özdemir" w:date="2021-09-20T17:27:00Z">
              <w:rPr>
                <w:sz w:val="20"/>
                <w:szCs w:val="18"/>
                <w:lang w:val="en-GB"/>
              </w:rPr>
            </w:rPrChange>
          </w:rPr>
          <w:delText xml:space="preserve"> on social media</w:delText>
        </w:r>
        <w:r w:rsidR="0032673F" w:rsidRPr="0029563D" w:rsidDel="00C552CA">
          <w:rPr>
            <w:sz w:val="20"/>
            <w:szCs w:val="18"/>
            <w:lang w:val="en-US"/>
            <w:rPrChange w:id="499" w:author="Sina Furkan Özdemir" w:date="2021-09-20T17:27:00Z">
              <w:rPr>
                <w:sz w:val="20"/>
                <w:szCs w:val="18"/>
                <w:lang w:val="en-GB"/>
              </w:rPr>
            </w:rPrChange>
          </w:rPr>
          <w:delText xml:space="preserve"> or </w:delText>
        </w:r>
        <w:r w:rsidR="008074B6" w:rsidRPr="0029563D" w:rsidDel="00C552CA">
          <w:rPr>
            <w:sz w:val="20"/>
            <w:szCs w:val="18"/>
            <w:lang w:val="en-US"/>
            <w:rPrChange w:id="500" w:author="Sina Furkan Özdemir" w:date="2021-09-20T17:27:00Z">
              <w:rPr>
                <w:sz w:val="20"/>
                <w:szCs w:val="18"/>
                <w:lang w:val="en-GB"/>
              </w:rPr>
            </w:rPrChange>
          </w:rPr>
          <w:delText xml:space="preserve">they </w:delText>
        </w:r>
        <w:r w:rsidR="0032673F" w:rsidRPr="0029563D" w:rsidDel="00C552CA">
          <w:rPr>
            <w:sz w:val="20"/>
            <w:szCs w:val="18"/>
            <w:lang w:val="en-US"/>
            <w:rPrChange w:id="501" w:author="Sina Furkan Özdemir" w:date="2021-09-20T17:27:00Z">
              <w:rPr>
                <w:sz w:val="20"/>
                <w:szCs w:val="18"/>
                <w:lang w:val="en-GB"/>
              </w:rPr>
            </w:rPrChange>
          </w:rPr>
          <w:delText xml:space="preserve">could simply </w:delText>
        </w:r>
        <w:r w:rsidR="00091B45" w:rsidRPr="0029563D" w:rsidDel="00C552CA">
          <w:rPr>
            <w:sz w:val="20"/>
            <w:szCs w:val="18"/>
            <w:lang w:val="en-US"/>
            <w:rPrChange w:id="502" w:author="Sina Furkan Özdemir" w:date="2021-09-20T17:27:00Z">
              <w:rPr>
                <w:sz w:val="20"/>
                <w:szCs w:val="18"/>
                <w:lang w:val="en-GB"/>
              </w:rPr>
            </w:rPrChange>
          </w:rPr>
          <w:delText>follow</w:delText>
        </w:r>
        <w:r w:rsidR="001B1E72" w:rsidRPr="0029563D" w:rsidDel="00C552CA">
          <w:rPr>
            <w:sz w:val="20"/>
            <w:szCs w:val="18"/>
            <w:lang w:val="en-US"/>
            <w:rPrChange w:id="503" w:author="Sina Furkan Özdemir" w:date="2021-09-20T17:27:00Z">
              <w:rPr>
                <w:sz w:val="20"/>
                <w:szCs w:val="18"/>
                <w:lang w:val="en-GB"/>
              </w:rPr>
            </w:rPrChange>
          </w:rPr>
          <w:delText xml:space="preserve"> </w:delText>
        </w:r>
        <w:r w:rsidR="008074B6" w:rsidRPr="0029563D" w:rsidDel="00C552CA">
          <w:rPr>
            <w:sz w:val="20"/>
            <w:szCs w:val="18"/>
            <w:lang w:val="en-US"/>
            <w:rPrChange w:id="504" w:author="Sina Furkan Özdemir" w:date="2021-09-20T17:27:00Z">
              <w:rPr>
                <w:sz w:val="20"/>
                <w:szCs w:val="18"/>
                <w:lang w:val="en-GB"/>
              </w:rPr>
            </w:rPrChange>
          </w:rPr>
          <w:delText xml:space="preserve">respective </w:delText>
        </w:r>
        <w:r w:rsidR="00091B45" w:rsidRPr="0029563D" w:rsidDel="00C552CA">
          <w:rPr>
            <w:sz w:val="20"/>
            <w:szCs w:val="18"/>
            <w:lang w:val="en-US"/>
            <w:rPrChange w:id="505" w:author="Sina Furkan Özdemir" w:date="2021-09-20T17:27:00Z">
              <w:rPr>
                <w:sz w:val="20"/>
                <w:szCs w:val="18"/>
                <w:lang w:val="en-GB"/>
              </w:rPr>
            </w:rPrChange>
          </w:rPr>
          <w:delText>accounts</w:delText>
        </w:r>
        <w:r w:rsidR="00DF4ED4" w:rsidRPr="0029563D" w:rsidDel="00C552CA">
          <w:rPr>
            <w:sz w:val="20"/>
            <w:szCs w:val="18"/>
            <w:lang w:val="en-US"/>
            <w:rPrChange w:id="506" w:author="Sina Furkan Özdemir" w:date="2021-09-20T17:27:00Z">
              <w:rPr>
                <w:sz w:val="20"/>
                <w:szCs w:val="18"/>
                <w:lang w:val="en-GB"/>
              </w:rPr>
            </w:rPrChange>
          </w:rPr>
          <w:delText xml:space="preserve"> </w:delText>
        </w:r>
        <w:r w:rsidR="008074B6" w:rsidRPr="0029563D" w:rsidDel="00C552CA">
          <w:rPr>
            <w:sz w:val="20"/>
            <w:szCs w:val="18"/>
            <w:lang w:val="en-US"/>
            <w:rPrChange w:id="507" w:author="Sina Furkan Özdemir" w:date="2021-09-20T17:27:00Z">
              <w:rPr>
                <w:sz w:val="20"/>
                <w:szCs w:val="18"/>
                <w:lang w:val="en-GB"/>
              </w:rPr>
            </w:rPrChange>
          </w:rPr>
          <w:delText xml:space="preserve">by a simple </w:delText>
        </w:r>
        <w:r w:rsidR="0032673F" w:rsidRPr="0029563D" w:rsidDel="00C552CA">
          <w:rPr>
            <w:sz w:val="20"/>
            <w:szCs w:val="18"/>
            <w:lang w:val="en-US"/>
            <w:rPrChange w:id="508" w:author="Sina Furkan Özdemir" w:date="2021-09-20T17:27:00Z">
              <w:rPr>
                <w:sz w:val="20"/>
                <w:szCs w:val="18"/>
                <w:lang w:val="en-GB"/>
              </w:rPr>
            </w:rPrChange>
          </w:rPr>
          <w:delText>click</w:delText>
        </w:r>
        <w:r w:rsidR="00091B45" w:rsidRPr="0029563D" w:rsidDel="00C552CA">
          <w:rPr>
            <w:sz w:val="20"/>
            <w:szCs w:val="18"/>
            <w:lang w:val="en-US"/>
            <w:rPrChange w:id="509" w:author="Sina Furkan Özdemir" w:date="2021-09-20T17:27:00Z">
              <w:rPr>
                <w:sz w:val="20"/>
                <w:szCs w:val="18"/>
                <w:lang w:val="en-GB"/>
              </w:rPr>
            </w:rPrChange>
          </w:rPr>
          <w:delText>.</w:delText>
        </w:r>
      </w:del>
    </w:p>
    <w:p w14:paraId="417026C4" w14:textId="7E35B9F5" w:rsidR="004A4DF3" w:rsidRPr="0029563D" w:rsidDel="00C552CA" w:rsidRDefault="00F56448" w:rsidP="00424129">
      <w:pPr>
        <w:spacing w:before="120" w:after="0" w:line="240" w:lineRule="auto"/>
        <w:jc w:val="both"/>
        <w:rPr>
          <w:del w:id="510" w:author="Sina Furkan Özdemir" w:date="2021-09-20T17:20:00Z"/>
          <w:sz w:val="20"/>
          <w:szCs w:val="18"/>
          <w:lang w:val="en-US"/>
          <w:rPrChange w:id="511" w:author="Sina Furkan Özdemir" w:date="2021-09-20T17:27:00Z">
            <w:rPr>
              <w:del w:id="512" w:author="Sina Furkan Özdemir" w:date="2021-09-20T17:20:00Z"/>
              <w:sz w:val="20"/>
              <w:szCs w:val="18"/>
              <w:lang w:val="en-GB"/>
            </w:rPr>
          </w:rPrChange>
        </w:rPr>
      </w:pPr>
      <w:bookmarkStart w:id="513" w:name="para-4"/>
      <w:bookmarkEnd w:id="391"/>
      <w:del w:id="514" w:author="Sina Furkan Özdemir" w:date="2021-09-20T17:20:00Z">
        <w:r w:rsidRPr="0029563D" w:rsidDel="00C552CA">
          <w:rPr>
            <w:sz w:val="20"/>
            <w:szCs w:val="18"/>
            <w:lang w:val="en-US"/>
            <w:rPrChange w:id="515" w:author="Sina Furkan Özdemir" w:date="2021-09-20T17:27:00Z">
              <w:rPr>
                <w:sz w:val="20"/>
                <w:szCs w:val="18"/>
                <w:lang w:val="en-GB"/>
              </w:rPr>
            </w:rPrChange>
          </w:rPr>
          <w:delText>Realistically, s</w:delText>
        </w:r>
        <w:r w:rsidR="004A4DF3" w:rsidRPr="0029563D" w:rsidDel="00C552CA">
          <w:rPr>
            <w:sz w:val="20"/>
            <w:szCs w:val="18"/>
            <w:lang w:val="en-US"/>
            <w:rPrChange w:id="516" w:author="Sina Furkan Özdemir" w:date="2021-09-20T17:27:00Z">
              <w:rPr>
                <w:sz w:val="20"/>
                <w:szCs w:val="18"/>
                <w:lang w:val="en-GB"/>
              </w:rPr>
            </w:rPrChange>
          </w:rPr>
          <w:delText>ocial media are hardly the panacea to all the public communication ailments of the EU</w:delText>
        </w:r>
        <w:r w:rsidR="008074B6" w:rsidRPr="0029563D" w:rsidDel="00C552CA">
          <w:rPr>
            <w:sz w:val="20"/>
            <w:szCs w:val="18"/>
            <w:lang w:val="en-US"/>
            <w:rPrChange w:id="517" w:author="Sina Furkan Özdemir" w:date="2021-09-20T17:27:00Z">
              <w:rPr>
                <w:sz w:val="20"/>
                <w:szCs w:val="18"/>
                <w:lang w:val="en-GB"/>
              </w:rPr>
            </w:rPrChange>
          </w:rPr>
          <w:delText>.</w:delText>
        </w:r>
        <w:r w:rsidR="004A4DF3" w:rsidRPr="0029563D" w:rsidDel="00C552CA">
          <w:rPr>
            <w:sz w:val="20"/>
            <w:szCs w:val="18"/>
            <w:lang w:val="en-US"/>
            <w:rPrChange w:id="518" w:author="Sina Furkan Özdemir" w:date="2021-09-20T17:27:00Z">
              <w:rPr>
                <w:sz w:val="20"/>
                <w:szCs w:val="18"/>
                <w:lang w:val="en-GB"/>
              </w:rPr>
            </w:rPrChange>
          </w:rPr>
          <w:delText xml:space="preserve"> </w:delText>
        </w:r>
        <w:r w:rsidR="00917CBB" w:rsidRPr="0029563D" w:rsidDel="00C552CA">
          <w:rPr>
            <w:sz w:val="20"/>
            <w:szCs w:val="18"/>
            <w:lang w:val="en-US"/>
            <w:rPrChange w:id="519" w:author="Sina Furkan Özdemir" w:date="2021-09-20T17:27:00Z">
              <w:rPr>
                <w:sz w:val="20"/>
                <w:szCs w:val="18"/>
                <w:lang w:val="en-GB"/>
              </w:rPr>
            </w:rPrChange>
          </w:rPr>
          <w:delText xml:space="preserve">Nevertheless, </w:delText>
        </w:r>
        <w:r w:rsidR="008074B6" w:rsidRPr="0029563D" w:rsidDel="00C552CA">
          <w:rPr>
            <w:sz w:val="20"/>
            <w:szCs w:val="18"/>
            <w:lang w:val="en-US"/>
            <w:rPrChange w:id="520" w:author="Sina Furkan Özdemir" w:date="2021-09-20T17:27:00Z">
              <w:rPr>
                <w:sz w:val="20"/>
                <w:szCs w:val="18"/>
                <w:lang w:val="en-GB"/>
              </w:rPr>
            </w:rPrChange>
          </w:rPr>
          <w:delText xml:space="preserve">their </w:delText>
        </w:r>
        <w:r w:rsidR="0032673F" w:rsidRPr="0029563D" w:rsidDel="00C552CA">
          <w:rPr>
            <w:sz w:val="20"/>
            <w:szCs w:val="18"/>
            <w:lang w:val="en-US"/>
            <w:rPrChange w:id="521" w:author="Sina Furkan Özdemir" w:date="2021-09-20T17:27:00Z">
              <w:rPr>
                <w:sz w:val="20"/>
                <w:szCs w:val="18"/>
                <w:lang w:val="en-GB"/>
              </w:rPr>
            </w:rPrChange>
          </w:rPr>
          <w:delText xml:space="preserve">key features should make them </w:delText>
        </w:r>
        <w:r w:rsidR="00424129" w:rsidRPr="0029563D" w:rsidDel="00C552CA">
          <w:rPr>
            <w:sz w:val="20"/>
            <w:szCs w:val="18"/>
            <w:lang w:val="en-US"/>
            <w:rPrChange w:id="522" w:author="Sina Furkan Özdemir" w:date="2021-09-20T17:27:00Z">
              <w:rPr>
                <w:sz w:val="20"/>
                <w:szCs w:val="18"/>
                <w:lang w:val="en-GB"/>
              </w:rPr>
            </w:rPrChange>
          </w:rPr>
          <w:delText xml:space="preserve">an </w:delText>
        </w:r>
        <w:r w:rsidR="0032673F" w:rsidRPr="0029563D" w:rsidDel="00C552CA">
          <w:rPr>
            <w:sz w:val="20"/>
            <w:szCs w:val="18"/>
            <w:lang w:val="en-US"/>
            <w:rPrChange w:id="523" w:author="Sina Furkan Özdemir" w:date="2021-09-20T17:27:00Z">
              <w:rPr>
                <w:sz w:val="20"/>
                <w:szCs w:val="18"/>
                <w:lang w:val="en-GB"/>
              </w:rPr>
            </w:rPrChange>
          </w:rPr>
          <w:delText xml:space="preserve">attractive </w:delText>
        </w:r>
        <w:r w:rsidR="00424129" w:rsidRPr="0029563D" w:rsidDel="00C552CA">
          <w:rPr>
            <w:sz w:val="20"/>
            <w:szCs w:val="18"/>
            <w:lang w:val="en-US"/>
            <w:rPrChange w:id="524" w:author="Sina Furkan Özdemir" w:date="2021-09-20T17:27:00Z">
              <w:rPr>
                <w:sz w:val="20"/>
                <w:szCs w:val="18"/>
                <w:lang w:val="en-GB"/>
              </w:rPr>
            </w:rPrChange>
          </w:rPr>
          <w:delText>additional communication channel for supranational institutions willing to defend themselves in a politicized climate</w:delText>
        </w:r>
        <w:r w:rsidR="009F5680" w:rsidRPr="0029563D" w:rsidDel="00C552CA">
          <w:rPr>
            <w:sz w:val="20"/>
            <w:szCs w:val="18"/>
            <w:lang w:val="en-US"/>
            <w:rPrChange w:id="525" w:author="Sina Furkan Özdemir" w:date="2021-09-20T17:27:00Z">
              <w:rPr>
                <w:sz w:val="20"/>
                <w:szCs w:val="18"/>
                <w:lang w:val="en-GB"/>
              </w:rPr>
            </w:rPrChange>
          </w:rPr>
          <w:delText>. Naturally,</w:delText>
        </w:r>
        <w:r w:rsidR="00486D55" w:rsidRPr="0029563D" w:rsidDel="00C552CA">
          <w:rPr>
            <w:sz w:val="20"/>
            <w:szCs w:val="18"/>
            <w:lang w:val="en-US"/>
            <w:rPrChange w:id="526" w:author="Sina Furkan Özdemir" w:date="2021-09-20T17:27:00Z">
              <w:rPr>
                <w:sz w:val="20"/>
                <w:szCs w:val="18"/>
                <w:lang w:val="en-GB"/>
              </w:rPr>
            </w:rPrChange>
          </w:rPr>
          <w:delText xml:space="preserve"> </w:delText>
        </w:r>
        <w:r w:rsidR="001103D6" w:rsidRPr="0029563D" w:rsidDel="00C552CA">
          <w:rPr>
            <w:sz w:val="20"/>
            <w:szCs w:val="18"/>
            <w:lang w:val="en-US"/>
            <w:rPrChange w:id="527" w:author="Sina Furkan Özdemir" w:date="2021-09-20T17:27:00Z">
              <w:rPr>
                <w:sz w:val="20"/>
                <w:szCs w:val="18"/>
                <w:lang w:val="en-GB"/>
              </w:rPr>
            </w:rPrChange>
          </w:rPr>
          <w:delText xml:space="preserve">there are many confounders </w:delText>
        </w:r>
        <w:r w:rsidR="00012A01" w:rsidRPr="0029563D" w:rsidDel="00C552CA">
          <w:rPr>
            <w:sz w:val="20"/>
            <w:szCs w:val="18"/>
            <w:lang w:val="en-US"/>
            <w:rPrChange w:id="528" w:author="Sina Furkan Özdemir" w:date="2021-09-20T17:27:00Z">
              <w:rPr>
                <w:sz w:val="20"/>
                <w:szCs w:val="18"/>
                <w:lang w:val="en-GB"/>
              </w:rPr>
            </w:rPrChange>
          </w:rPr>
          <w:delText>in realizing the full</w:delText>
        </w:r>
        <w:r w:rsidR="008074B6" w:rsidRPr="0029563D" w:rsidDel="00C552CA">
          <w:rPr>
            <w:sz w:val="20"/>
            <w:szCs w:val="18"/>
            <w:lang w:val="en-US"/>
            <w:rPrChange w:id="529" w:author="Sina Furkan Özdemir" w:date="2021-09-20T17:27:00Z">
              <w:rPr>
                <w:sz w:val="20"/>
                <w:szCs w:val="18"/>
                <w:lang w:val="en-GB"/>
              </w:rPr>
            </w:rPrChange>
          </w:rPr>
          <w:delText xml:space="preserve"> </w:delText>
        </w:r>
        <w:r w:rsidR="00012A01" w:rsidRPr="0029563D" w:rsidDel="00C552CA">
          <w:rPr>
            <w:sz w:val="20"/>
            <w:szCs w:val="18"/>
            <w:lang w:val="en-US"/>
            <w:rPrChange w:id="530" w:author="Sina Furkan Özdemir" w:date="2021-09-20T17:27:00Z">
              <w:rPr>
                <w:sz w:val="20"/>
                <w:szCs w:val="18"/>
                <w:lang w:val="en-GB"/>
              </w:rPr>
            </w:rPrChange>
          </w:rPr>
          <w:delText xml:space="preserve">potential of social media platforms for </w:delText>
        </w:r>
        <w:r w:rsidR="008074B6" w:rsidRPr="0029563D" w:rsidDel="00C552CA">
          <w:rPr>
            <w:sz w:val="20"/>
            <w:szCs w:val="18"/>
            <w:lang w:val="en-US"/>
            <w:rPrChange w:id="531" w:author="Sina Furkan Özdemir" w:date="2021-09-20T17:27:00Z">
              <w:rPr>
                <w:sz w:val="20"/>
                <w:szCs w:val="18"/>
                <w:lang w:val="en-GB"/>
              </w:rPr>
            </w:rPrChange>
          </w:rPr>
          <w:delText>nurturing</w:delText>
        </w:r>
        <w:r w:rsidR="00012A01" w:rsidRPr="0029563D" w:rsidDel="00C552CA">
          <w:rPr>
            <w:sz w:val="20"/>
            <w:szCs w:val="18"/>
            <w:lang w:val="en-US"/>
            <w:rPrChange w:id="532" w:author="Sina Furkan Özdemir" w:date="2021-09-20T17:27:00Z">
              <w:rPr>
                <w:sz w:val="20"/>
                <w:szCs w:val="18"/>
                <w:lang w:val="en-GB"/>
              </w:rPr>
            </w:rPrChange>
          </w:rPr>
          <w:delText xml:space="preserve"> popular legitimacy,</w:delText>
        </w:r>
        <w:r w:rsidR="00865BDE" w:rsidRPr="0029563D" w:rsidDel="00C552CA">
          <w:rPr>
            <w:sz w:val="20"/>
            <w:szCs w:val="18"/>
            <w:lang w:val="en-US"/>
            <w:rPrChange w:id="533" w:author="Sina Furkan Özdemir" w:date="2021-09-20T17:27:00Z">
              <w:rPr>
                <w:sz w:val="20"/>
                <w:szCs w:val="18"/>
                <w:lang w:val="en-GB"/>
              </w:rPr>
            </w:rPrChange>
          </w:rPr>
          <w:delText xml:space="preserve"> but </w:delText>
        </w:r>
        <w:r w:rsidR="00377799" w:rsidRPr="0029563D" w:rsidDel="00C552CA">
          <w:rPr>
            <w:sz w:val="20"/>
            <w:szCs w:val="18"/>
            <w:lang w:val="en-US"/>
            <w:rPrChange w:id="534" w:author="Sina Furkan Özdemir" w:date="2021-09-20T17:27:00Z">
              <w:rPr>
                <w:sz w:val="20"/>
                <w:szCs w:val="18"/>
                <w:lang w:val="en-GB"/>
              </w:rPr>
            </w:rPrChange>
          </w:rPr>
          <w:delText>there are two cardinal duties that fall on the communicator</w:delText>
        </w:r>
        <w:r w:rsidR="00865BDE" w:rsidRPr="0029563D" w:rsidDel="00C552CA">
          <w:rPr>
            <w:sz w:val="20"/>
            <w:szCs w:val="18"/>
            <w:lang w:val="en-US"/>
            <w:rPrChange w:id="535" w:author="Sina Furkan Özdemir" w:date="2021-09-20T17:27:00Z">
              <w:rPr>
                <w:sz w:val="20"/>
                <w:szCs w:val="18"/>
                <w:lang w:val="en-GB"/>
              </w:rPr>
            </w:rPrChange>
          </w:rPr>
          <w:delText xml:space="preserve"> </w:delText>
        </w:r>
        <w:r w:rsidR="005725E5" w:rsidRPr="0029563D" w:rsidDel="00C552CA">
          <w:rPr>
            <w:sz w:val="20"/>
            <w:szCs w:val="18"/>
            <w:lang w:val="en-US"/>
            <w:rPrChange w:id="536" w:author="Sina Furkan Özdemir" w:date="2021-09-20T17:27:00Z">
              <w:rPr>
                <w:sz w:val="20"/>
                <w:szCs w:val="18"/>
                <w:lang w:val="en-GB"/>
              </w:rPr>
            </w:rPrChange>
          </w:rPr>
          <w:delText>for this purpose</w:delText>
        </w:r>
        <w:r w:rsidR="008074B6" w:rsidRPr="0029563D" w:rsidDel="00C552CA">
          <w:rPr>
            <w:sz w:val="20"/>
            <w:szCs w:val="18"/>
            <w:lang w:val="en-US"/>
            <w:rPrChange w:id="537" w:author="Sina Furkan Özdemir" w:date="2021-09-20T17:27:00Z">
              <w:rPr>
                <w:sz w:val="20"/>
                <w:szCs w:val="18"/>
                <w:lang w:val="en-GB"/>
              </w:rPr>
            </w:rPrChange>
          </w:rPr>
          <w:delText>:</w:delText>
        </w:r>
        <w:r w:rsidR="0035623F" w:rsidRPr="0029563D" w:rsidDel="00C552CA">
          <w:rPr>
            <w:sz w:val="20"/>
            <w:szCs w:val="18"/>
            <w:lang w:val="en-US"/>
            <w:rPrChange w:id="538" w:author="Sina Furkan Özdemir" w:date="2021-09-20T17:27:00Z">
              <w:rPr>
                <w:sz w:val="20"/>
                <w:szCs w:val="18"/>
                <w:lang w:val="en-GB"/>
              </w:rPr>
            </w:rPrChange>
          </w:rPr>
          <w:delText xml:space="preserve"> creating </w:delText>
        </w:r>
        <w:r w:rsidR="0035623F" w:rsidRPr="0029563D" w:rsidDel="00C552CA">
          <w:rPr>
            <w:i/>
            <w:iCs/>
            <w:sz w:val="20"/>
            <w:szCs w:val="18"/>
            <w:lang w:val="en-US"/>
            <w:rPrChange w:id="539" w:author="Sina Furkan Özdemir" w:date="2021-09-20T17:27:00Z">
              <w:rPr>
                <w:i/>
                <w:iCs/>
                <w:sz w:val="20"/>
                <w:szCs w:val="18"/>
                <w:lang w:val="en-GB"/>
              </w:rPr>
            </w:rPrChange>
          </w:rPr>
          <w:delText>transparency</w:delText>
        </w:r>
        <w:r w:rsidR="0035623F" w:rsidRPr="0029563D" w:rsidDel="00C552CA">
          <w:rPr>
            <w:sz w:val="20"/>
            <w:szCs w:val="18"/>
            <w:lang w:val="en-US"/>
            <w:rPrChange w:id="540" w:author="Sina Furkan Özdemir" w:date="2021-09-20T17:27:00Z">
              <w:rPr>
                <w:sz w:val="20"/>
                <w:szCs w:val="18"/>
                <w:lang w:val="en-GB"/>
              </w:rPr>
            </w:rPrChange>
          </w:rPr>
          <w:delText xml:space="preserve"> and </w:delText>
        </w:r>
        <w:r w:rsidR="0035623F" w:rsidRPr="0029563D" w:rsidDel="00C552CA">
          <w:rPr>
            <w:i/>
            <w:iCs/>
            <w:sz w:val="20"/>
            <w:szCs w:val="18"/>
            <w:lang w:val="en-US"/>
            <w:rPrChange w:id="541" w:author="Sina Furkan Özdemir" w:date="2021-09-20T17:27:00Z">
              <w:rPr>
                <w:i/>
                <w:iCs/>
                <w:sz w:val="20"/>
                <w:szCs w:val="18"/>
                <w:lang w:val="en-GB"/>
              </w:rPr>
            </w:rPrChange>
          </w:rPr>
          <w:delText>publicity</w:delText>
        </w:r>
        <w:r w:rsidR="0035623F" w:rsidRPr="0029563D" w:rsidDel="00C552CA">
          <w:rPr>
            <w:sz w:val="20"/>
            <w:szCs w:val="18"/>
            <w:lang w:val="en-US"/>
            <w:rPrChange w:id="542" w:author="Sina Furkan Özdemir" w:date="2021-09-20T17:27:00Z">
              <w:rPr>
                <w:sz w:val="20"/>
                <w:szCs w:val="18"/>
                <w:lang w:val="en-GB"/>
              </w:rPr>
            </w:rPrChange>
          </w:rPr>
          <w:delText xml:space="preserve"> </w:delText>
        </w:r>
        <w:r w:rsidR="0035623F" w:rsidRPr="0029563D" w:rsidDel="00C552CA">
          <w:rPr>
            <w:sz w:val="20"/>
            <w:szCs w:val="18"/>
            <w:lang w:val="en-US"/>
            <w:rPrChange w:id="543" w:author="Sina Furkan Özdemir" w:date="2021-09-20T17:27:00Z">
              <w:rPr>
                <w:sz w:val="20"/>
                <w:szCs w:val="18"/>
                <w:lang w:val="en-GB"/>
              </w:rPr>
            </w:rPrChange>
          </w:rPr>
          <w:fldChar w:fldCharType="begin"/>
        </w:r>
        <w:r w:rsidR="00897810" w:rsidRPr="0029563D" w:rsidDel="00C552CA">
          <w:rPr>
            <w:sz w:val="20"/>
            <w:szCs w:val="18"/>
            <w:lang w:val="en-US"/>
            <w:rPrChange w:id="544" w:author="Sina Furkan Özdemir" w:date="2021-09-20T17:27:00Z">
              <w:rPr>
                <w:sz w:val="20"/>
                <w:szCs w:val="18"/>
                <w:lang w:val="en-GB"/>
              </w:rPr>
            </w:rPrChange>
          </w:rPr>
          <w:delInstrText xml:space="preserve"> ADDIN ZOTERO_ITEM CSL_CITATION {"citationID":"GdkEnmNy","properties":{"formattedCitation":"(Curtin and Meijer 2006; H\\uc0\\u252{}ller 2007)","plainCitation":"(Curtin and Meijer 2006; Hüller 2007)","noteIndex":0},"citationItems":[{"id":"3X12INVm/MfT4hXr8","uris":["http://zotero.org/users/5392384/items/SH59MQLF"],"uri":["http://zotero.org/users/5392384/items/SH59MQLF"],"itemData":{"id":1177,"type":"article-journal","abstract":"Does enhanced transparency, through the Internet, boost the legitimacy of the EU? In this paper we present a critical perspective on the assumptions underlying the relation between transparency and legitimacy. We reconstruct three assumptions from EU","container-title":"Information Polity","DOI":"10.3233/IP-2006-0091","ISSN":"1570-1255","issue":"2","language":"en","note":"publisher: IOS Press","page":"109-122","source":"content.iospress.com","title":"Does transparency strengthen legitimacy?","volume":"11","author":[{"family":"Curtin","given":"Deirdre"},{"family":"Meijer","given":"Albert Jacob"}],"issued":{"date-parts":[["2006",1,1]]}}},{"id":6959,"uris":["http://zotero.org/groups/2912652/items/VLJYNPF7"],"uri":["http://zotero.org/groups/2912652/items/VLJYNPF7"],"itemData":{"id":6959,"type":"article-journal","abstract":"This article shows why European Union (EU) strategies to improve democratic legitimacy by strengthening its publicity have (unnecessarily) failed. Due to an ‘under-theorized’ image of democracy, the institutional means chosen are inappropriate to draw the expected public attention and as a consequence most of the aims pursued. Most notably, it misses (in accordance with most of the literature on the EU's democratic deficit) the important distinction between mere transparency and publicity: for improving democratic legitimacy it is not enough for political acts and processes to be published (to be transparent), they also have to be sufficiently perceived by European citizens. This holds true for any democratic theory, even if there are differences in their specific expectations of publicity.","container-title":"Journal of European Public Policy","DOI":"10.1080/13501760701314391","ISSN":"1350-1763","issue":"4","note":"publisher: Routledge\n_eprint: https://doi.org/10.1080/13501760701314391","page":"563-581","source":"Taylor and Francis+NEJM","title":"Assessing EU strategies for publicity","volume":"14","author":[{"family":"Hüller","given":"Thorsten"}],"issued":{"date-parts":[["2007",6,1]]}}}],"schema":"https://github.com/citation-style-language/schema/raw/master/csl-citation.json"} </w:delInstrText>
        </w:r>
        <w:r w:rsidR="0035623F" w:rsidRPr="0029563D" w:rsidDel="00C552CA">
          <w:rPr>
            <w:sz w:val="20"/>
            <w:szCs w:val="18"/>
            <w:lang w:val="en-US"/>
            <w:rPrChange w:id="545" w:author="Sina Furkan Özdemir" w:date="2021-09-20T17:27:00Z">
              <w:rPr>
                <w:sz w:val="20"/>
                <w:szCs w:val="18"/>
                <w:lang w:val="en-GB"/>
              </w:rPr>
            </w:rPrChange>
          </w:rPr>
          <w:fldChar w:fldCharType="separate"/>
        </w:r>
        <w:r w:rsidR="00BB034F" w:rsidRPr="0029563D" w:rsidDel="00C552CA">
          <w:rPr>
            <w:rFonts w:cs="Calibri"/>
            <w:sz w:val="20"/>
            <w:szCs w:val="24"/>
            <w:lang w:val="en-US"/>
            <w:rPrChange w:id="546" w:author="Sina Furkan Özdemir" w:date="2021-09-20T17:27:00Z">
              <w:rPr>
                <w:rFonts w:cs="Calibri"/>
                <w:sz w:val="20"/>
                <w:szCs w:val="24"/>
              </w:rPr>
            </w:rPrChange>
          </w:rPr>
          <w:delText>(Curtin and Meijer 2006; Hüller 2007)</w:delText>
        </w:r>
        <w:r w:rsidR="0035623F" w:rsidRPr="0029563D" w:rsidDel="00C552CA">
          <w:rPr>
            <w:sz w:val="20"/>
            <w:szCs w:val="18"/>
            <w:lang w:val="en-US"/>
            <w:rPrChange w:id="547" w:author="Sina Furkan Özdemir" w:date="2021-09-20T17:27:00Z">
              <w:rPr>
                <w:sz w:val="20"/>
                <w:szCs w:val="18"/>
                <w:lang w:val="en-GB"/>
              </w:rPr>
            </w:rPrChange>
          </w:rPr>
          <w:fldChar w:fldCharType="end"/>
        </w:r>
        <w:r w:rsidR="005728AF" w:rsidRPr="0029563D" w:rsidDel="00C552CA">
          <w:rPr>
            <w:sz w:val="20"/>
            <w:szCs w:val="18"/>
            <w:lang w:val="en-US"/>
            <w:rPrChange w:id="548" w:author="Sina Furkan Özdemir" w:date="2021-09-20T17:27:00Z">
              <w:rPr>
                <w:sz w:val="20"/>
                <w:szCs w:val="18"/>
                <w:lang w:val="en-GB"/>
              </w:rPr>
            </w:rPrChange>
          </w:rPr>
          <w:delText xml:space="preserve">. </w:delText>
        </w:r>
        <w:r w:rsidR="005728AF" w:rsidRPr="0029563D" w:rsidDel="00C552CA">
          <w:rPr>
            <w:i/>
            <w:iCs/>
            <w:sz w:val="20"/>
            <w:szCs w:val="18"/>
            <w:lang w:val="en-US"/>
            <w:rPrChange w:id="549" w:author="Sina Furkan Özdemir" w:date="2021-09-20T17:27:00Z">
              <w:rPr>
                <w:i/>
                <w:iCs/>
                <w:sz w:val="20"/>
                <w:szCs w:val="18"/>
                <w:lang w:val="en-GB"/>
              </w:rPr>
            </w:rPrChange>
          </w:rPr>
          <w:delText>Transparency</w:delText>
        </w:r>
        <w:r w:rsidR="008074B6" w:rsidRPr="0029563D" w:rsidDel="00C552CA">
          <w:rPr>
            <w:sz w:val="20"/>
            <w:szCs w:val="18"/>
            <w:lang w:val="en-US"/>
            <w:rPrChange w:id="550" w:author="Sina Furkan Özdemir" w:date="2021-09-20T17:27:00Z">
              <w:rPr>
                <w:sz w:val="20"/>
                <w:szCs w:val="18"/>
                <w:lang w:val="en-GB"/>
              </w:rPr>
            </w:rPrChange>
          </w:rPr>
          <w:delText xml:space="preserve"> </w:delText>
        </w:r>
        <w:r w:rsidR="005728AF" w:rsidRPr="0029563D" w:rsidDel="00C552CA">
          <w:rPr>
            <w:sz w:val="20"/>
            <w:szCs w:val="18"/>
            <w:lang w:val="en-US"/>
            <w:rPrChange w:id="551" w:author="Sina Furkan Özdemir" w:date="2021-09-20T17:27:00Z">
              <w:rPr>
                <w:sz w:val="20"/>
                <w:szCs w:val="18"/>
                <w:lang w:val="en-GB"/>
              </w:rPr>
            </w:rPrChange>
          </w:rPr>
          <w:delText xml:space="preserve">means that public communication </w:delText>
        </w:r>
        <w:r w:rsidR="008074B6" w:rsidRPr="0029563D" w:rsidDel="00C552CA">
          <w:rPr>
            <w:sz w:val="20"/>
            <w:szCs w:val="18"/>
            <w:lang w:val="en-US"/>
            <w:rPrChange w:id="552" w:author="Sina Furkan Özdemir" w:date="2021-09-20T17:27:00Z">
              <w:rPr>
                <w:sz w:val="20"/>
                <w:szCs w:val="18"/>
                <w:lang w:val="en-GB"/>
              </w:rPr>
            </w:rPrChange>
          </w:rPr>
          <w:delText xml:space="preserve">makes </w:delText>
        </w:r>
        <w:r w:rsidR="005728AF" w:rsidRPr="0029563D" w:rsidDel="00C552CA">
          <w:rPr>
            <w:sz w:val="20"/>
            <w:szCs w:val="18"/>
            <w:lang w:val="en-US"/>
            <w:rPrChange w:id="553" w:author="Sina Furkan Özdemir" w:date="2021-09-20T17:27:00Z">
              <w:rPr>
                <w:sz w:val="20"/>
                <w:szCs w:val="18"/>
                <w:lang w:val="en-GB"/>
              </w:rPr>
            </w:rPrChange>
          </w:rPr>
          <w:delText xml:space="preserve">political </w:delText>
        </w:r>
        <w:r w:rsidR="008074B6" w:rsidRPr="0029563D" w:rsidDel="00C552CA">
          <w:rPr>
            <w:sz w:val="20"/>
            <w:szCs w:val="18"/>
            <w:lang w:val="en-US"/>
            <w:rPrChange w:id="554" w:author="Sina Furkan Özdemir" w:date="2021-09-20T17:27:00Z">
              <w:rPr>
                <w:sz w:val="20"/>
                <w:szCs w:val="18"/>
                <w:lang w:val="en-GB"/>
              </w:rPr>
            </w:rPrChange>
          </w:rPr>
          <w:delText>decisions</w:delText>
        </w:r>
        <w:r w:rsidR="005728AF" w:rsidRPr="0029563D" w:rsidDel="00C552CA">
          <w:rPr>
            <w:sz w:val="20"/>
            <w:szCs w:val="18"/>
            <w:lang w:val="en-US"/>
            <w:rPrChange w:id="555" w:author="Sina Furkan Özdemir" w:date="2021-09-20T17:27:00Z">
              <w:rPr>
                <w:sz w:val="20"/>
                <w:szCs w:val="18"/>
                <w:lang w:val="en-GB"/>
              </w:rPr>
            </w:rPrChange>
          </w:rPr>
          <w:delText>, processes, issues</w:delText>
        </w:r>
        <w:r w:rsidR="008074B6" w:rsidRPr="0029563D" w:rsidDel="00C552CA">
          <w:rPr>
            <w:sz w:val="20"/>
            <w:szCs w:val="18"/>
            <w:lang w:val="en-US"/>
            <w:rPrChange w:id="556" w:author="Sina Furkan Özdemir" w:date="2021-09-20T17:27:00Z">
              <w:rPr>
                <w:sz w:val="20"/>
                <w:szCs w:val="18"/>
                <w:lang w:val="en-GB"/>
              </w:rPr>
            </w:rPrChange>
          </w:rPr>
          <w:delText>,</w:delText>
        </w:r>
        <w:r w:rsidR="005728AF" w:rsidRPr="0029563D" w:rsidDel="00C552CA">
          <w:rPr>
            <w:sz w:val="20"/>
            <w:szCs w:val="18"/>
            <w:lang w:val="en-US"/>
            <w:rPrChange w:id="557" w:author="Sina Furkan Özdemir" w:date="2021-09-20T17:27:00Z">
              <w:rPr>
                <w:sz w:val="20"/>
                <w:szCs w:val="18"/>
                <w:lang w:val="en-GB"/>
              </w:rPr>
            </w:rPrChange>
          </w:rPr>
          <w:delText xml:space="preserve"> and responsibilities </w:delText>
        </w:r>
        <w:r w:rsidR="008074B6" w:rsidRPr="0029563D" w:rsidDel="00C552CA">
          <w:rPr>
            <w:sz w:val="20"/>
            <w:szCs w:val="18"/>
            <w:lang w:val="en-US"/>
            <w:rPrChange w:id="558" w:author="Sina Furkan Özdemir" w:date="2021-09-20T17:27:00Z">
              <w:rPr>
                <w:sz w:val="20"/>
                <w:szCs w:val="18"/>
                <w:lang w:val="en-GB"/>
              </w:rPr>
            </w:rPrChange>
          </w:rPr>
          <w:delText>visible to the wider audience</w:delText>
        </w:r>
        <w:r w:rsidR="005728AF" w:rsidRPr="0029563D" w:rsidDel="00C552CA">
          <w:rPr>
            <w:sz w:val="20"/>
            <w:szCs w:val="18"/>
            <w:lang w:val="en-US"/>
            <w:rPrChange w:id="559" w:author="Sina Furkan Özdemir" w:date="2021-09-20T17:27:00Z">
              <w:rPr>
                <w:sz w:val="20"/>
                <w:szCs w:val="18"/>
                <w:lang w:val="en-GB"/>
              </w:rPr>
            </w:rPrChange>
          </w:rPr>
          <w:delText>.</w:delText>
        </w:r>
        <w:r w:rsidR="00F61FFB" w:rsidRPr="0029563D" w:rsidDel="00C552CA">
          <w:rPr>
            <w:sz w:val="20"/>
            <w:szCs w:val="18"/>
            <w:lang w:val="en-US"/>
            <w:rPrChange w:id="560" w:author="Sina Furkan Özdemir" w:date="2021-09-20T17:27:00Z">
              <w:rPr>
                <w:sz w:val="20"/>
                <w:szCs w:val="18"/>
                <w:lang w:val="en-GB"/>
              </w:rPr>
            </w:rPrChange>
          </w:rPr>
          <w:delText xml:space="preserve"> Via transparency, public communication provides the </w:delText>
        </w:r>
        <w:r w:rsidR="008074B6" w:rsidRPr="0029563D" w:rsidDel="00C552CA">
          <w:rPr>
            <w:sz w:val="20"/>
            <w:szCs w:val="18"/>
            <w:lang w:val="en-US"/>
            <w:rPrChange w:id="561" w:author="Sina Furkan Özdemir" w:date="2021-09-20T17:27:00Z">
              <w:rPr>
                <w:sz w:val="20"/>
                <w:szCs w:val="18"/>
                <w:lang w:val="en-GB"/>
              </w:rPr>
            </w:rPrChange>
          </w:rPr>
          <w:delText>addresse</w:delText>
        </w:r>
        <w:r w:rsidR="007162A6" w:rsidRPr="0029563D" w:rsidDel="00C552CA">
          <w:rPr>
            <w:sz w:val="20"/>
            <w:szCs w:val="18"/>
            <w:lang w:val="en-US"/>
            <w:rPrChange w:id="562" w:author="Sina Furkan Özdemir" w:date="2021-09-20T17:27:00Z">
              <w:rPr>
                <w:sz w:val="20"/>
                <w:szCs w:val="18"/>
                <w:lang w:val="en-GB"/>
              </w:rPr>
            </w:rPrChange>
          </w:rPr>
          <w:delText>e</w:delText>
        </w:r>
        <w:r w:rsidR="008074B6" w:rsidRPr="0029563D" w:rsidDel="00C552CA">
          <w:rPr>
            <w:sz w:val="20"/>
            <w:szCs w:val="18"/>
            <w:lang w:val="en-US"/>
            <w:rPrChange w:id="563" w:author="Sina Furkan Özdemir" w:date="2021-09-20T17:27:00Z">
              <w:rPr>
                <w:sz w:val="20"/>
                <w:szCs w:val="18"/>
                <w:lang w:val="en-GB"/>
              </w:rPr>
            </w:rPrChange>
          </w:rPr>
          <w:delText>s</w:delText>
        </w:r>
        <w:r w:rsidR="00F61FFB" w:rsidRPr="0029563D" w:rsidDel="00C552CA">
          <w:rPr>
            <w:sz w:val="20"/>
            <w:szCs w:val="18"/>
            <w:lang w:val="en-US"/>
            <w:rPrChange w:id="564" w:author="Sina Furkan Özdemir" w:date="2021-09-20T17:27:00Z">
              <w:rPr>
                <w:sz w:val="20"/>
                <w:szCs w:val="18"/>
                <w:lang w:val="en-GB"/>
              </w:rPr>
            </w:rPrChange>
          </w:rPr>
          <w:delText xml:space="preserve"> of political authority with the necessary information to make an informed decision in democratic feed-back processes. Yet putting</w:delText>
        </w:r>
        <w:r w:rsidR="003A227C" w:rsidRPr="0029563D" w:rsidDel="00C552CA">
          <w:rPr>
            <w:sz w:val="20"/>
            <w:szCs w:val="18"/>
            <w:lang w:val="en-US"/>
            <w:rPrChange w:id="565" w:author="Sina Furkan Özdemir" w:date="2021-09-20T17:27:00Z">
              <w:rPr>
                <w:sz w:val="20"/>
                <w:szCs w:val="18"/>
                <w:lang w:val="en-GB"/>
              </w:rPr>
            </w:rPrChange>
          </w:rPr>
          <w:delText xml:space="preserve"> such</w:delText>
        </w:r>
        <w:r w:rsidR="00F61FFB" w:rsidRPr="0029563D" w:rsidDel="00C552CA">
          <w:rPr>
            <w:sz w:val="20"/>
            <w:szCs w:val="18"/>
            <w:lang w:val="en-US"/>
            <w:rPrChange w:id="566" w:author="Sina Furkan Özdemir" w:date="2021-09-20T17:27:00Z">
              <w:rPr>
                <w:sz w:val="20"/>
                <w:szCs w:val="18"/>
                <w:lang w:val="en-GB"/>
              </w:rPr>
            </w:rPrChange>
          </w:rPr>
          <w:delText xml:space="preserve"> information </w:delText>
        </w:r>
        <w:r w:rsidR="00486D55" w:rsidRPr="0029563D" w:rsidDel="00C552CA">
          <w:rPr>
            <w:sz w:val="20"/>
            <w:szCs w:val="18"/>
            <w:lang w:val="en-US"/>
            <w:rPrChange w:id="567" w:author="Sina Furkan Özdemir" w:date="2021-09-20T17:27:00Z">
              <w:rPr>
                <w:sz w:val="20"/>
                <w:szCs w:val="18"/>
                <w:lang w:val="en-GB"/>
              </w:rPr>
            </w:rPrChange>
          </w:rPr>
          <w:delText xml:space="preserve">into the </w:delText>
        </w:r>
        <w:r w:rsidR="00F61FFB" w:rsidRPr="0029563D" w:rsidDel="00C552CA">
          <w:rPr>
            <w:sz w:val="20"/>
            <w:szCs w:val="18"/>
            <w:lang w:val="en-US"/>
            <w:rPrChange w:id="568" w:author="Sina Furkan Özdemir" w:date="2021-09-20T17:27:00Z">
              <w:rPr>
                <w:sz w:val="20"/>
                <w:szCs w:val="18"/>
                <w:lang w:val="en-GB"/>
              </w:rPr>
            </w:rPrChange>
          </w:rPr>
          <w:delText xml:space="preserve">ether is not enough, </w:delText>
        </w:r>
        <w:r w:rsidR="00482C41" w:rsidRPr="0029563D" w:rsidDel="00C552CA">
          <w:rPr>
            <w:sz w:val="20"/>
            <w:szCs w:val="18"/>
            <w:lang w:val="en-US"/>
            <w:rPrChange w:id="569" w:author="Sina Furkan Özdemir" w:date="2021-09-20T17:27:00Z">
              <w:rPr>
                <w:sz w:val="20"/>
                <w:szCs w:val="18"/>
                <w:lang w:val="en-GB"/>
              </w:rPr>
            </w:rPrChange>
          </w:rPr>
          <w:delText>citizenry must consume and engage with the information and integrate them into their political knowledge structure.</w:delText>
        </w:r>
        <w:r w:rsidR="002C2BA1" w:rsidRPr="0029563D" w:rsidDel="00C552CA">
          <w:rPr>
            <w:sz w:val="20"/>
            <w:szCs w:val="18"/>
            <w:lang w:val="en-US"/>
            <w:rPrChange w:id="570" w:author="Sina Furkan Özdemir" w:date="2021-09-20T17:27:00Z">
              <w:rPr>
                <w:sz w:val="20"/>
                <w:szCs w:val="18"/>
                <w:lang w:val="en-GB"/>
              </w:rPr>
            </w:rPrChange>
          </w:rPr>
          <w:delText xml:space="preserve"> In other words, </w:delText>
        </w:r>
        <w:r w:rsidR="008074B6" w:rsidRPr="0029563D" w:rsidDel="00C552CA">
          <w:rPr>
            <w:sz w:val="20"/>
            <w:szCs w:val="18"/>
            <w:lang w:val="en-US"/>
            <w:rPrChange w:id="571" w:author="Sina Furkan Özdemir" w:date="2021-09-20T17:27:00Z">
              <w:rPr>
                <w:sz w:val="20"/>
                <w:szCs w:val="18"/>
                <w:lang w:val="en-GB"/>
              </w:rPr>
            </w:rPrChange>
          </w:rPr>
          <w:delText xml:space="preserve">communication </w:delText>
        </w:r>
        <w:r w:rsidR="002C2BA1" w:rsidRPr="0029563D" w:rsidDel="00C552CA">
          <w:rPr>
            <w:sz w:val="20"/>
            <w:szCs w:val="18"/>
            <w:lang w:val="en-US"/>
            <w:rPrChange w:id="572" w:author="Sina Furkan Özdemir" w:date="2021-09-20T17:27:00Z">
              <w:rPr>
                <w:sz w:val="20"/>
                <w:szCs w:val="18"/>
                <w:lang w:val="en-GB"/>
              </w:rPr>
            </w:rPrChange>
          </w:rPr>
          <w:delText xml:space="preserve">needs to generate </w:delText>
        </w:r>
        <w:r w:rsidR="002C2BA1" w:rsidRPr="0029563D" w:rsidDel="00C552CA">
          <w:rPr>
            <w:i/>
            <w:iCs/>
            <w:sz w:val="20"/>
            <w:szCs w:val="18"/>
            <w:lang w:val="en-US"/>
            <w:rPrChange w:id="573" w:author="Sina Furkan Özdemir" w:date="2021-09-20T17:27:00Z">
              <w:rPr>
                <w:i/>
                <w:iCs/>
                <w:sz w:val="20"/>
                <w:szCs w:val="18"/>
                <w:lang w:val="en-GB"/>
              </w:rPr>
            </w:rPrChange>
          </w:rPr>
          <w:delText>publicity</w:delText>
        </w:r>
        <w:r w:rsidR="00E85D84" w:rsidRPr="0029563D" w:rsidDel="00C552CA">
          <w:rPr>
            <w:sz w:val="20"/>
            <w:szCs w:val="18"/>
            <w:lang w:val="en-US"/>
            <w:rPrChange w:id="574" w:author="Sina Furkan Özdemir" w:date="2021-09-20T17:27:00Z">
              <w:rPr>
                <w:sz w:val="20"/>
                <w:szCs w:val="18"/>
                <w:lang w:val="en-GB"/>
              </w:rPr>
            </w:rPrChange>
          </w:rPr>
          <w:delText>.</w:delText>
        </w:r>
        <w:r w:rsidR="005728AF" w:rsidRPr="0029563D" w:rsidDel="00C552CA">
          <w:rPr>
            <w:sz w:val="20"/>
            <w:szCs w:val="18"/>
            <w:lang w:val="en-US"/>
            <w:rPrChange w:id="575" w:author="Sina Furkan Özdemir" w:date="2021-09-20T17:27:00Z">
              <w:rPr>
                <w:sz w:val="20"/>
                <w:szCs w:val="18"/>
                <w:lang w:val="en-GB"/>
              </w:rPr>
            </w:rPrChange>
          </w:rPr>
          <w:delText xml:space="preserve"> </w:delText>
        </w:r>
        <w:r w:rsidR="003A227C" w:rsidRPr="0029563D" w:rsidDel="00C552CA">
          <w:rPr>
            <w:sz w:val="20"/>
            <w:szCs w:val="18"/>
            <w:lang w:val="en-US"/>
            <w:rPrChange w:id="576" w:author="Sina Furkan Özdemir" w:date="2021-09-20T17:27:00Z">
              <w:rPr>
                <w:sz w:val="20"/>
                <w:szCs w:val="18"/>
                <w:lang w:val="en-GB"/>
              </w:rPr>
            </w:rPrChange>
          </w:rPr>
          <w:delText xml:space="preserve">In this constellation, </w:delText>
        </w:r>
        <w:r w:rsidR="00BC54AB" w:rsidRPr="0029563D" w:rsidDel="00C552CA">
          <w:rPr>
            <w:sz w:val="20"/>
            <w:szCs w:val="18"/>
            <w:lang w:val="en-US"/>
            <w:rPrChange w:id="577" w:author="Sina Furkan Özdemir" w:date="2021-09-20T17:27:00Z">
              <w:rPr>
                <w:sz w:val="20"/>
                <w:szCs w:val="18"/>
                <w:lang w:val="en-GB"/>
              </w:rPr>
            </w:rPrChange>
          </w:rPr>
          <w:delText>publicity</w:delText>
        </w:r>
        <w:r w:rsidR="00DC4F36" w:rsidRPr="0029563D" w:rsidDel="00C552CA">
          <w:rPr>
            <w:sz w:val="20"/>
            <w:szCs w:val="18"/>
            <w:lang w:val="en-US"/>
            <w:rPrChange w:id="578" w:author="Sina Furkan Özdemir" w:date="2021-09-20T17:27:00Z">
              <w:rPr>
                <w:sz w:val="20"/>
                <w:szCs w:val="18"/>
                <w:lang w:val="en-GB"/>
              </w:rPr>
            </w:rPrChange>
          </w:rPr>
          <w:delText xml:space="preserve"> refers to the </w:delText>
        </w:r>
        <w:r w:rsidR="008074B6" w:rsidRPr="0029563D" w:rsidDel="00C552CA">
          <w:rPr>
            <w:sz w:val="20"/>
            <w:szCs w:val="18"/>
            <w:lang w:val="en-US"/>
            <w:rPrChange w:id="579" w:author="Sina Furkan Özdemir" w:date="2021-09-20T17:27:00Z">
              <w:rPr>
                <w:sz w:val="20"/>
                <w:szCs w:val="18"/>
                <w:lang w:val="en-GB"/>
              </w:rPr>
            </w:rPrChange>
          </w:rPr>
          <w:delText xml:space="preserve">degree to which </w:delText>
        </w:r>
        <w:r w:rsidR="00DC4F36" w:rsidRPr="0029563D" w:rsidDel="00C552CA">
          <w:rPr>
            <w:sz w:val="20"/>
            <w:szCs w:val="18"/>
            <w:lang w:val="en-US"/>
            <w:rPrChange w:id="580" w:author="Sina Furkan Özdemir" w:date="2021-09-20T17:27:00Z">
              <w:rPr>
                <w:sz w:val="20"/>
                <w:szCs w:val="18"/>
                <w:lang w:val="en-GB"/>
              </w:rPr>
            </w:rPrChange>
          </w:rPr>
          <w:delText xml:space="preserve">the audience </w:delText>
        </w:r>
        <w:r w:rsidR="008074B6" w:rsidRPr="0029563D" w:rsidDel="00C552CA">
          <w:rPr>
            <w:sz w:val="20"/>
            <w:szCs w:val="18"/>
            <w:lang w:val="en-US"/>
            <w:rPrChange w:id="581" w:author="Sina Furkan Özdemir" w:date="2021-09-20T17:27:00Z">
              <w:rPr>
                <w:sz w:val="20"/>
                <w:szCs w:val="18"/>
                <w:lang w:val="en-GB"/>
              </w:rPr>
            </w:rPrChange>
          </w:rPr>
          <w:delText xml:space="preserve">engages with </w:delText>
        </w:r>
        <w:r w:rsidR="00DC4F36" w:rsidRPr="0029563D" w:rsidDel="00C552CA">
          <w:rPr>
            <w:sz w:val="20"/>
            <w:szCs w:val="18"/>
            <w:lang w:val="en-US"/>
            <w:rPrChange w:id="582" w:author="Sina Furkan Özdemir" w:date="2021-09-20T17:27:00Z">
              <w:rPr>
                <w:sz w:val="20"/>
                <w:szCs w:val="18"/>
                <w:lang w:val="en-GB"/>
              </w:rPr>
            </w:rPrChange>
          </w:rPr>
          <w:delText>the issues, acts and processes of the political system</w:delText>
        </w:r>
        <w:r w:rsidR="004A0703" w:rsidRPr="0029563D" w:rsidDel="00C552CA">
          <w:rPr>
            <w:sz w:val="20"/>
            <w:szCs w:val="18"/>
            <w:lang w:val="en-US"/>
            <w:rPrChange w:id="583" w:author="Sina Furkan Özdemir" w:date="2021-09-20T17:27:00Z">
              <w:rPr>
                <w:sz w:val="20"/>
                <w:szCs w:val="18"/>
                <w:lang w:val="en-GB"/>
              </w:rPr>
            </w:rPrChange>
          </w:rPr>
          <w:delText>.</w:delText>
        </w:r>
        <w:r w:rsidR="00DC4F36" w:rsidRPr="0029563D" w:rsidDel="00C552CA">
          <w:rPr>
            <w:sz w:val="20"/>
            <w:szCs w:val="18"/>
            <w:lang w:val="en-US"/>
            <w:rPrChange w:id="584" w:author="Sina Furkan Özdemir" w:date="2021-09-20T17:27:00Z">
              <w:rPr>
                <w:sz w:val="20"/>
                <w:szCs w:val="18"/>
                <w:lang w:val="en-GB"/>
              </w:rPr>
            </w:rPrChange>
          </w:rPr>
          <w:delText xml:space="preserve"> </w:delText>
        </w:r>
        <w:r w:rsidR="008074B6" w:rsidRPr="0029563D" w:rsidDel="00C552CA">
          <w:rPr>
            <w:sz w:val="20"/>
            <w:szCs w:val="18"/>
            <w:lang w:val="en-US"/>
            <w:rPrChange w:id="585" w:author="Sina Furkan Özdemir" w:date="2021-09-20T17:27:00Z">
              <w:rPr>
                <w:sz w:val="20"/>
                <w:szCs w:val="18"/>
                <w:lang w:val="en-GB"/>
              </w:rPr>
            </w:rPrChange>
          </w:rPr>
          <w:delText>E</w:delText>
        </w:r>
        <w:r w:rsidR="00C9144F" w:rsidRPr="0029563D" w:rsidDel="00C552CA">
          <w:rPr>
            <w:sz w:val="20"/>
            <w:szCs w:val="18"/>
            <w:lang w:val="en-US"/>
            <w:rPrChange w:id="586" w:author="Sina Furkan Özdemir" w:date="2021-09-20T17:27:00Z">
              <w:rPr>
                <w:sz w:val="20"/>
                <w:szCs w:val="18"/>
                <w:lang w:val="en-GB"/>
              </w:rPr>
            </w:rPrChange>
          </w:rPr>
          <w:delText>xtant research</w:delText>
        </w:r>
        <w:r w:rsidR="00BD1E7C" w:rsidRPr="0029563D" w:rsidDel="00C552CA">
          <w:rPr>
            <w:sz w:val="20"/>
            <w:szCs w:val="18"/>
            <w:lang w:val="en-US"/>
            <w:rPrChange w:id="587" w:author="Sina Furkan Özdemir" w:date="2021-09-20T17:27:00Z">
              <w:rPr>
                <w:sz w:val="20"/>
                <w:szCs w:val="18"/>
                <w:lang w:val="en-GB"/>
              </w:rPr>
            </w:rPrChange>
          </w:rPr>
          <w:delText xml:space="preserve"> </w:delText>
        </w:r>
        <w:r w:rsidR="00C9144F" w:rsidRPr="0029563D" w:rsidDel="00C552CA">
          <w:rPr>
            <w:sz w:val="20"/>
            <w:szCs w:val="18"/>
            <w:lang w:val="en-US"/>
            <w:rPrChange w:id="588" w:author="Sina Furkan Özdemir" w:date="2021-09-20T17:27:00Z">
              <w:rPr>
                <w:sz w:val="20"/>
                <w:szCs w:val="18"/>
                <w:lang w:val="en-GB"/>
              </w:rPr>
            </w:rPrChange>
          </w:rPr>
          <w:delText>show</w:delText>
        </w:r>
        <w:r w:rsidR="00BD1E7C" w:rsidRPr="0029563D" w:rsidDel="00C552CA">
          <w:rPr>
            <w:sz w:val="20"/>
            <w:szCs w:val="18"/>
            <w:lang w:val="en-US"/>
            <w:rPrChange w:id="589" w:author="Sina Furkan Özdemir" w:date="2021-09-20T17:27:00Z">
              <w:rPr>
                <w:sz w:val="20"/>
                <w:szCs w:val="18"/>
                <w:lang w:val="en-GB"/>
              </w:rPr>
            </w:rPrChange>
          </w:rPr>
          <w:delText>s</w:delText>
        </w:r>
        <w:r w:rsidR="00C9144F" w:rsidRPr="0029563D" w:rsidDel="00C552CA">
          <w:rPr>
            <w:sz w:val="20"/>
            <w:szCs w:val="18"/>
            <w:lang w:val="en-US"/>
            <w:rPrChange w:id="590" w:author="Sina Furkan Özdemir" w:date="2021-09-20T17:27:00Z">
              <w:rPr>
                <w:sz w:val="20"/>
                <w:szCs w:val="18"/>
                <w:lang w:val="en-GB"/>
              </w:rPr>
            </w:rPrChange>
          </w:rPr>
          <w:delText xml:space="preserve"> that the key precondition for </w:delText>
        </w:r>
        <w:r w:rsidR="008074B6" w:rsidRPr="0029563D" w:rsidDel="00C552CA">
          <w:rPr>
            <w:sz w:val="20"/>
            <w:szCs w:val="18"/>
            <w:lang w:val="en-US"/>
            <w:rPrChange w:id="591" w:author="Sina Furkan Özdemir" w:date="2021-09-20T17:27:00Z">
              <w:rPr>
                <w:sz w:val="20"/>
                <w:szCs w:val="18"/>
                <w:lang w:val="en-GB"/>
              </w:rPr>
            </w:rPrChange>
          </w:rPr>
          <w:delText xml:space="preserve">publicity </w:delText>
        </w:r>
        <w:r w:rsidR="00C9144F" w:rsidRPr="0029563D" w:rsidDel="00C552CA">
          <w:rPr>
            <w:sz w:val="20"/>
            <w:szCs w:val="18"/>
            <w:lang w:val="en-US"/>
            <w:rPrChange w:id="592" w:author="Sina Furkan Özdemir" w:date="2021-09-20T17:27:00Z">
              <w:rPr>
                <w:sz w:val="20"/>
                <w:szCs w:val="18"/>
                <w:lang w:val="en-GB"/>
              </w:rPr>
            </w:rPrChange>
          </w:rPr>
          <w:delText>is the understandability of the political messages</w:delText>
        </w:r>
        <w:r w:rsidR="008074B6" w:rsidRPr="0029563D" w:rsidDel="00C552CA">
          <w:rPr>
            <w:sz w:val="20"/>
            <w:szCs w:val="18"/>
            <w:lang w:val="en-US"/>
            <w:rPrChange w:id="593" w:author="Sina Furkan Özdemir" w:date="2021-09-20T17:27:00Z">
              <w:rPr>
                <w:sz w:val="20"/>
                <w:szCs w:val="18"/>
                <w:lang w:val="en-GB"/>
              </w:rPr>
            </w:rPrChange>
          </w:rPr>
          <w:delText xml:space="preserve"> </w:delText>
        </w:r>
        <w:r w:rsidR="00C9144F" w:rsidRPr="0029563D" w:rsidDel="00C552CA">
          <w:rPr>
            <w:sz w:val="20"/>
            <w:szCs w:val="18"/>
            <w:lang w:val="en-US"/>
            <w:rPrChange w:id="594" w:author="Sina Furkan Özdemir" w:date="2021-09-20T17:27:00Z">
              <w:rPr>
                <w:sz w:val="20"/>
                <w:szCs w:val="18"/>
                <w:lang w:val="en-GB"/>
              </w:rPr>
            </w:rPrChange>
          </w:rPr>
          <w:fldChar w:fldCharType="begin"/>
        </w:r>
        <w:r w:rsidR="00897810" w:rsidRPr="0029563D" w:rsidDel="00C552CA">
          <w:rPr>
            <w:sz w:val="20"/>
            <w:szCs w:val="18"/>
            <w:lang w:val="en-US"/>
            <w:rPrChange w:id="595" w:author="Sina Furkan Özdemir" w:date="2021-09-20T17:27:00Z">
              <w:rPr>
                <w:sz w:val="20"/>
                <w:szCs w:val="18"/>
                <w:lang w:val="en-GB"/>
              </w:rPr>
            </w:rPrChange>
          </w:rPr>
          <w:delInstrText xml:space="preserve"> ADDIN ZOTERO_ITEM CSL_CITATION {"citationID":"zSim8Z6B","properties":{"formattedCitation":"(Bischof and Senninger 2018; Tolochko {\\i{}et al.} 2019)","plainCitation":"(Bischof and Senninger 2018; Tolochko et al. 2019)","noteIndex":0},"citationItems":[{"id":7039,"uris":["http://zotero.org/groups/2912652/items/ILLYQJYM"],"uri":["http://zotero.org/groups/2912652/items/ILLYQJYM"],"itemData":{"id":7039,"type":"article-journal","abstract":"Which parties use simple language in their campaign messages, and do simple campaign messages resonate with voters’ information about parties? This study introduces a novel link between the language applied during election campaigns and citizens’ ability to position parties in the ideological space. To this end, how complexity of campaign messages varies across parties as well as how it affects voters’ knowledge about party positions is investigated. Theoretically, it is suggested that populist parties are more likely to simplify their campaign messages to demarcate themselves from mainstream competitors. In turn, voters should perceive and process simpler campaign messages better and, therefore, have more knowledge about the position of parties that communicate simpler campaign messages. The article presents and validates a measure of complexity and uses it to assess the language of manifestos in Austria and Germany in the period 1945–2013. It shows that political parties, in general, use barely comprehensible language to communicate their policy positions. However, differences between parties exist and support is found for the conjecture about populist parties as they employ significantly less complex language in their manifestos. Second, evidence is found that individuals are better able to place parties in the ideological space if parties use less complex campaign messages. The findings lead to greater understanding of mass-elite linkages during election campaigns and have important consequences for the future analysis of manifesto data.","container-title":"European Journal of Political Research","DOI":"https://doi.org/10.1111/1475-6765.12235","ISSN":"1475-6765","issue":"2","language":"en","note":"_eprint: https://ejpr.onlinelibrary.wiley.com/doi/pdf/10.1111/1475-6765.12235","page":"473-495","source":"Wiley Online Library","title":"Simple politics for the people? Complexity in campaign messages and political knowledge","title-short":"Simple politics for the people?","volume":"57","author":[{"family":"Bischof","given":"Daniel"},{"family":"Senninger","given":"Roman"}],"issued":{"date-parts":[["2018"]]}}},{"id":7043,"uris":["http://zotero.org/groups/2912652/items/LR4GMTFQ"],"uri":["http://zotero.org/groups/2912652/items/LR4GMTFQ"],"itemData":{"id":7043,"type":"article-journal","abstract":"Communication of political information is vital for a well-functioning democratic system, and texts are one of the main mediums of politics. Most studies dealing with political text consider how such texts communicate content, rather than the structural characteristics of texts themselves. The current study focuses on complexity as one of the focal structural characteristics of political text. Previous research showed that different types of textual complexity affect learning processes. Such prior studies are, however, limited both conceptually and empirically. This study addresses these gaps by employing a large-scale experimental design (N= 822), investigating how different dimensions of textual complexity affect factual and structural political knowledge, and whether such relationships are mediated through perceived complexity. Results indicate that different levels (high vs. low) and different dimensions of textual complexity (semantic vs. syntactic) influence reader’s perception of text, as well as their factual and structural knowledge. Only semantic complexity has an effect on one’s perceived complexity, which in turn negatively affects factual and structural knowledge. Syntactic complexity directly lowered one’s factual knowledge acquisition, while there was no direct effect of syntactic complexity on structural knowledge. The results suggest that text complexity indeed plays an important role in political information acquisition, and our findings also highlight the importance of perception in mediating the structural effects of the text.","container-title":"Political Communication","DOI":"10.1080/10584609.2019.1631919","ISSN":"1058-4609","issue":"4","note":"publisher: Routledge\n_eprint: https://doi.org/10.1080/10584609.2019.1631919","page":"609-628","source":"Taylor and Francis+NEJM","title":"“That Looks Hard!”: Effects of Objective and Perceived Textual Complexity on Factual and Structural Political Knowledge","title-short":"“That Looks Hard!”","volume":"36","author":[{"family":"Tolochko","given":"Petro"},{"family":"Song","given":"Hyunjin"},{"family":"Boomgaarden","given":"Hajo"}],"issued":{"date-parts":[["2019",10,2]]}}}],"schema":"https://github.com/citation-style-language/schema/raw/master/csl-citation.json"} </w:delInstrText>
        </w:r>
        <w:r w:rsidR="00C9144F" w:rsidRPr="0029563D" w:rsidDel="00C552CA">
          <w:rPr>
            <w:sz w:val="20"/>
            <w:szCs w:val="18"/>
            <w:lang w:val="en-US"/>
            <w:rPrChange w:id="596" w:author="Sina Furkan Özdemir" w:date="2021-09-20T17:27:00Z">
              <w:rPr>
                <w:sz w:val="20"/>
                <w:szCs w:val="18"/>
                <w:lang w:val="en-GB"/>
              </w:rPr>
            </w:rPrChange>
          </w:rPr>
          <w:fldChar w:fldCharType="separate"/>
        </w:r>
        <w:r w:rsidR="00227A93" w:rsidRPr="0029563D" w:rsidDel="00C552CA">
          <w:rPr>
            <w:rFonts w:cs="Calibri"/>
            <w:sz w:val="20"/>
            <w:szCs w:val="24"/>
            <w:lang w:val="en-US"/>
            <w:rPrChange w:id="597" w:author="Sina Furkan Özdemir" w:date="2021-09-20T17:27:00Z">
              <w:rPr>
                <w:rFonts w:cs="Calibri"/>
                <w:sz w:val="20"/>
                <w:szCs w:val="24"/>
              </w:rPr>
            </w:rPrChange>
          </w:rPr>
          <w:delText xml:space="preserve">(Bischof and Senninger 2018; Tolochko </w:delText>
        </w:r>
        <w:r w:rsidR="00227A93" w:rsidRPr="0029563D" w:rsidDel="00C552CA">
          <w:rPr>
            <w:rFonts w:cs="Calibri"/>
            <w:i/>
            <w:iCs/>
            <w:sz w:val="20"/>
            <w:szCs w:val="24"/>
            <w:lang w:val="en-US"/>
            <w:rPrChange w:id="598" w:author="Sina Furkan Özdemir" w:date="2021-09-20T17:27:00Z">
              <w:rPr>
                <w:rFonts w:cs="Calibri"/>
                <w:i/>
                <w:iCs/>
                <w:sz w:val="20"/>
                <w:szCs w:val="24"/>
              </w:rPr>
            </w:rPrChange>
          </w:rPr>
          <w:delText>et al.</w:delText>
        </w:r>
        <w:r w:rsidR="00227A93" w:rsidRPr="0029563D" w:rsidDel="00C552CA">
          <w:rPr>
            <w:rFonts w:cs="Calibri"/>
            <w:sz w:val="20"/>
            <w:szCs w:val="24"/>
            <w:lang w:val="en-US"/>
            <w:rPrChange w:id="599" w:author="Sina Furkan Özdemir" w:date="2021-09-20T17:27:00Z">
              <w:rPr>
                <w:rFonts w:cs="Calibri"/>
                <w:sz w:val="20"/>
                <w:szCs w:val="24"/>
              </w:rPr>
            </w:rPrChange>
          </w:rPr>
          <w:delText xml:space="preserve"> 2019)</w:delText>
        </w:r>
        <w:r w:rsidR="00C9144F" w:rsidRPr="0029563D" w:rsidDel="00C552CA">
          <w:rPr>
            <w:sz w:val="20"/>
            <w:szCs w:val="18"/>
            <w:lang w:val="en-US"/>
            <w:rPrChange w:id="600" w:author="Sina Furkan Özdemir" w:date="2021-09-20T17:27:00Z">
              <w:rPr>
                <w:sz w:val="20"/>
                <w:szCs w:val="18"/>
                <w:lang w:val="en-GB"/>
              </w:rPr>
            </w:rPrChange>
          </w:rPr>
          <w:fldChar w:fldCharType="end"/>
        </w:r>
        <w:r w:rsidR="00E85D84" w:rsidRPr="0029563D" w:rsidDel="00C552CA">
          <w:rPr>
            <w:sz w:val="20"/>
            <w:szCs w:val="18"/>
            <w:lang w:val="en-US"/>
            <w:rPrChange w:id="601" w:author="Sina Furkan Özdemir" w:date="2021-09-20T17:27:00Z">
              <w:rPr>
                <w:sz w:val="20"/>
                <w:szCs w:val="18"/>
                <w:lang w:val="en-GB"/>
              </w:rPr>
            </w:rPrChange>
          </w:rPr>
          <w:delText>. Against this backdrop, we ask</w:delText>
        </w:r>
        <w:r w:rsidR="008074B6" w:rsidRPr="0029563D" w:rsidDel="00C552CA">
          <w:rPr>
            <w:sz w:val="20"/>
            <w:szCs w:val="18"/>
            <w:lang w:val="en-US"/>
            <w:rPrChange w:id="602" w:author="Sina Furkan Özdemir" w:date="2021-09-20T17:27:00Z">
              <w:rPr>
                <w:sz w:val="20"/>
                <w:szCs w:val="18"/>
                <w:lang w:val="en-GB"/>
              </w:rPr>
            </w:rPrChange>
          </w:rPr>
          <w:delText>:</w:delText>
        </w:r>
        <w:r w:rsidR="00E85D84" w:rsidRPr="0029563D" w:rsidDel="00C552CA">
          <w:rPr>
            <w:sz w:val="20"/>
            <w:szCs w:val="18"/>
            <w:lang w:val="en-US"/>
            <w:rPrChange w:id="603" w:author="Sina Furkan Özdemir" w:date="2021-09-20T17:27:00Z">
              <w:rPr>
                <w:sz w:val="20"/>
                <w:szCs w:val="18"/>
                <w:lang w:val="en-GB"/>
              </w:rPr>
            </w:rPrChange>
          </w:rPr>
          <w:delText xml:space="preserve"> </w:delText>
        </w:r>
        <w:r w:rsidR="001B1E72" w:rsidRPr="0029563D" w:rsidDel="00C552CA">
          <w:rPr>
            <w:sz w:val="20"/>
            <w:szCs w:val="18"/>
            <w:lang w:val="en-US"/>
            <w:rPrChange w:id="604" w:author="Sina Furkan Özdemir" w:date="2021-09-20T17:27:00Z">
              <w:rPr>
                <w:sz w:val="20"/>
                <w:szCs w:val="18"/>
                <w:lang w:val="en-GB"/>
              </w:rPr>
            </w:rPrChange>
          </w:rPr>
          <w:delText>to what exten</w:delText>
        </w:r>
        <w:r w:rsidR="00486D55" w:rsidRPr="0029563D" w:rsidDel="00C552CA">
          <w:rPr>
            <w:sz w:val="20"/>
            <w:szCs w:val="18"/>
            <w:lang w:val="en-US"/>
            <w:rPrChange w:id="605" w:author="Sina Furkan Özdemir" w:date="2021-09-20T17:27:00Z">
              <w:rPr>
                <w:sz w:val="20"/>
                <w:szCs w:val="18"/>
                <w:lang w:val="en-GB"/>
              </w:rPr>
            </w:rPrChange>
          </w:rPr>
          <w:delText>t</w:delText>
        </w:r>
        <w:r w:rsidR="00424129" w:rsidRPr="0029563D" w:rsidDel="00C552CA">
          <w:rPr>
            <w:sz w:val="20"/>
            <w:szCs w:val="18"/>
            <w:lang w:val="en-US"/>
            <w:rPrChange w:id="606" w:author="Sina Furkan Özdemir" w:date="2021-09-20T17:27:00Z">
              <w:rPr>
                <w:sz w:val="20"/>
                <w:szCs w:val="18"/>
                <w:lang w:val="en-GB"/>
              </w:rPr>
            </w:rPrChange>
          </w:rPr>
          <w:delText xml:space="preserve"> </w:delText>
        </w:r>
        <w:r w:rsidR="008074B6" w:rsidRPr="0029563D" w:rsidDel="00C552CA">
          <w:rPr>
            <w:sz w:val="20"/>
            <w:szCs w:val="18"/>
            <w:lang w:val="en-US"/>
            <w:rPrChange w:id="607" w:author="Sina Furkan Özdemir" w:date="2021-09-20T17:27:00Z">
              <w:rPr>
                <w:sz w:val="20"/>
                <w:szCs w:val="18"/>
                <w:lang w:val="en-GB"/>
              </w:rPr>
            </w:rPrChange>
          </w:rPr>
          <w:delText xml:space="preserve">and how do </w:delText>
        </w:r>
        <w:r w:rsidR="00424129" w:rsidRPr="0029563D" w:rsidDel="00C552CA">
          <w:rPr>
            <w:sz w:val="20"/>
            <w:szCs w:val="18"/>
            <w:lang w:val="en-US"/>
            <w:rPrChange w:id="608" w:author="Sina Furkan Özdemir" w:date="2021-09-20T17:27:00Z">
              <w:rPr>
                <w:sz w:val="20"/>
                <w:szCs w:val="18"/>
                <w:lang w:val="en-GB"/>
              </w:rPr>
            </w:rPrChange>
          </w:rPr>
          <w:delText>supranational</w:delText>
        </w:r>
        <w:r w:rsidR="00E85D84" w:rsidRPr="0029563D" w:rsidDel="00C552CA">
          <w:rPr>
            <w:sz w:val="20"/>
            <w:szCs w:val="18"/>
            <w:lang w:val="en-US"/>
            <w:rPrChange w:id="609" w:author="Sina Furkan Özdemir" w:date="2021-09-20T17:27:00Z">
              <w:rPr>
                <w:sz w:val="20"/>
                <w:szCs w:val="18"/>
                <w:lang w:val="en-GB"/>
              </w:rPr>
            </w:rPrChange>
          </w:rPr>
          <w:delText xml:space="preserve"> EU</w:delText>
        </w:r>
        <w:r w:rsidR="00424129" w:rsidRPr="0029563D" w:rsidDel="00C552CA">
          <w:rPr>
            <w:sz w:val="20"/>
            <w:szCs w:val="18"/>
            <w:lang w:val="en-US"/>
            <w:rPrChange w:id="610" w:author="Sina Furkan Özdemir" w:date="2021-09-20T17:27:00Z">
              <w:rPr>
                <w:sz w:val="20"/>
                <w:szCs w:val="18"/>
                <w:lang w:val="en-GB"/>
              </w:rPr>
            </w:rPrChange>
          </w:rPr>
          <w:delText xml:space="preserve"> actors </w:delText>
        </w:r>
        <w:r w:rsidR="00E85D84" w:rsidRPr="0029563D" w:rsidDel="00C552CA">
          <w:rPr>
            <w:sz w:val="20"/>
            <w:szCs w:val="18"/>
            <w:lang w:val="en-US"/>
            <w:rPrChange w:id="611" w:author="Sina Furkan Özdemir" w:date="2021-09-20T17:27:00Z">
              <w:rPr>
                <w:sz w:val="20"/>
                <w:szCs w:val="18"/>
                <w:lang w:val="en-GB"/>
              </w:rPr>
            </w:rPrChange>
          </w:rPr>
          <w:delText>communicate</w:delText>
        </w:r>
        <w:r w:rsidR="00BD379F" w:rsidRPr="0029563D" w:rsidDel="00C552CA">
          <w:rPr>
            <w:sz w:val="20"/>
            <w:szCs w:val="18"/>
            <w:lang w:val="en-US"/>
            <w:rPrChange w:id="612" w:author="Sina Furkan Özdemir" w:date="2021-09-20T17:27:00Z">
              <w:rPr>
                <w:sz w:val="20"/>
                <w:szCs w:val="18"/>
                <w:lang w:val="en-GB"/>
              </w:rPr>
            </w:rPrChange>
          </w:rPr>
          <w:delText xml:space="preserve"> </w:delText>
        </w:r>
        <w:r w:rsidR="004D5E50" w:rsidRPr="0029563D" w:rsidDel="00C552CA">
          <w:rPr>
            <w:sz w:val="20"/>
            <w:szCs w:val="18"/>
            <w:lang w:val="en-US"/>
            <w:rPrChange w:id="613" w:author="Sina Furkan Özdemir" w:date="2021-09-20T17:27:00Z">
              <w:rPr>
                <w:sz w:val="20"/>
                <w:szCs w:val="18"/>
                <w:lang w:val="en-GB"/>
              </w:rPr>
            </w:rPrChange>
          </w:rPr>
          <w:delText>on social media</w:delText>
        </w:r>
        <w:r w:rsidR="008074B6" w:rsidRPr="0029563D" w:rsidDel="00C552CA">
          <w:rPr>
            <w:sz w:val="20"/>
            <w:szCs w:val="18"/>
            <w:lang w:val="en-US"/>
            <w:rPrChange w:id="614" w:author="Sina Furkan Özdemir" w:date="2021-09-20T17:27:00Z">
              <w:rPr>
                <w:sz w:val="20"/>
                <w:szCs w:val="18"/>
                <w:lang w:val="en-GB"/>
              </w:rPr>
            </w:rPrChange>
          </w:rPr>
          <w:delText>?</w:delText>
        </w:r>
      </w:del>
    </w:p>
    <w:p w14:paraId="3B987C2E" w14:textId="539A60A8" w:rsidR="004A4DF3" w:rsidRPr="0029563D" w:rsidDel="00C552CA" w:rsidRDefault="009873DB" w:rsidP="00091B45">
      <w:pPr>
        <w:spacing w:before="120" w:after="0" w:line="240" w:lineRule="auto"/>
        <w:jc w:val="both"/>
        <w:rPr>
          <w:del w:id="615" w:author="Sina Furkan Özdemir" w:date="2021-09-20T17:20:00Z"/>
          <w:sz w:val="20"/>
          <w:szCs w:val="18"/>
          <w:lang w:val="en-US"/>
          <w:rPrChange w:id="616" w:author="Sina Furkan Özdemir" w:date="2021-09-20T17:27:00Z">
            <w:rPr>
              <w:del w:id="617" w:author="Sina Furkan Özdemir" w:date="2021-09-20T17:20:00Z"/>
              <w:sz w:val="20"/>
              <w:szCs w:val="18"/>
              <w:lang w:val="en-GB"/>
            </w:rPr>
          </w:rPrChange>
        </w:rPr>
      </w:pPr>
      <w:del w:id="618" w:author="Sina Furkan Özdemir" w:date="2021-09-20T17:20:00Z">
        <w:r w:rsidRPr="0029563D" w:rsidDel="00C552CA">
          <w:rPr>
            <w:sz w:val="20"/>
            <w:szCs w:val="18"/>
            <w:lang w:val="en-US"/>
            <w:rPrChange w:id="619" w:author="Sina Furkan Özdemir" w:date="2021-09-20T17:27:00Z">
              <w:rPr>
                <w:sz w:val="20"/>
                <w:szCs w:val="18"/>
                <w:lang w:val="en-GB"/>
              </w:rPr>
            </w:rPrChange>
          </w:rPr>
          <w:delText xml:space="preserve">While </w:delText>
        </w:r>
        <w:r w:rsidR="00BF5DB8" w:rsidRPr="0029563D" w:rsidDel="00C552CA">
          <w:rPr>
            <w:sz w:val="20"/>
            <w:szCs w:val="18"/>
            <w:lang w:val="en-US"/>
            <w:rPrChange w:id="620" w:author="Sina Furkan Özdemir" w:date="2021-09-20T17:27:00Z">
              <w:rPr>
                <w:sz w:val="20"/>
                <w:szCs w:val="18"/>
                <w:lang w:val="en-GB"/>
              </w:rPr>
            </w:rPrChange>
          </w:rPr>
          <w:delText xml:space="preserve">insightful theoretical </w:delText>
        </w:r>
        <w:r w:rsidR="00814738" w:rsidRPr="0029563D" w:rsidDel="00C552CA">
          <w:rPr>
            <w:sz w:val="20"/>
            <w:szCs w:val="18"/>
            <w:lang w:val="en-US"/>
            <w:rPrChange w:id="621" w:author="Sina Furkan Özdemir" w:date="2021-09-20T17:27:00Z">
              <w:rPr>
                <w:sz w:val="20"/>
                <w:szCs w:val="18"/>
                <w:lang w:val="en-GB"/>
              </w:rPr>
            </w:rPrChange>
          </w:rPr>
          <w:delText>analyses</w:delText>
        </w:r>
        <w:r w:rsidR="00BF5DB8" w:rsidRPr="0029563D" w:rsidDel="00C552CA">
          <w:rPr>
            <w:sz w:val="20"/>
            <w:szCs w:val="18"/>
            <w:lang w:val="en-US"/>
            <w:rPrChange w:id="622" w:author="Sina Furkan Özdemir" w:date="2021-09-20T17:27:00Z">
              <w:rPr>
                <w:sz w:val="20"/>
                <w:szCs w:val="18"/>
                <w:lang w:val="en-GB"/>
              </w:rPr>
            </w:rPrChange>
          </w:rPr>
          <w:delText xml:space="preserve"> and cases studies of the EU on social media exist </w:delText>
        </w:r>
        <w:r w:rsidR="003A753F" w:rsidRPr="0029563D" w:rsidDel="00C552CA">
          <w:rPr>
            <w:sz w:val="20"/>
            <w:szCs w:val="18"/>
            <w:lang w:val="en-US"/>
            <w:rPrChange w:id="623" w:author="Sina Furkan Özdemir" w:date="2021-09-20T17:27:00Z">
              <w:rPr>
                <w:sz w:val="20"/>
                <w:szCs w:val="18"/>
                <w:lang w:val="en-GB"/>
              </w:rPr>
            </w:rPrChange>
          </w:rPr>
          <w:fldChar w:fldCharType="begin"/>
        </w:r>
        <w:r w:rsidR="00A74E6B" w:rsidRPr="0029563D" w:rsidDel="00C552CA">
          <w:rPr>
            <w:sz w:val="20"/>
            <w:szCs w:val="18"/>
            <w:lang w:val="en-US"/>
            <w:rPrChange w:id="624" w:author="Sina Furkan Özdemir" w:date="2021-09-20T17:27:00Z">
              <w:rPr>
                <w:sz w:val="20"/>
                <w:szCs w:val="18"/>
                <w:lang w:val="en-GB"/>
              </w:rPr>
            </w:rPrChange>
          </w:rPr>
          <w:delInstrText xml:space="preserve"> ADDIN ZOTERO_ITEM CSL_CITATION {"citationID":"wCrIgx30","properties":{"formattedCitation":"(e.g. Barisione and Michailidou 2017; Krzy\\uc0\\u380{}anowski 2020; Zaiotti 2020)","plainCitation":"(e.g. Barisione and Michailidou 2017; Krzyżanowski 2020; Zaiotti 2020)","noteIndex":0},"citationItems":[{"id":"3X12INVm/6Y1EXKgb","uris":["http://zotero.org/users/5392384/items/QEWTWRYW"],"uri":["http://zotero.org/users/5392384/items/QEWTWRYW"],"itemData":{"id":759,"type":"book","call-number":"HM742 .S628165 2017","collection-title":"Palgrave studies in European political sociology","event-place":"London, United Kingdom","ISBN":"978-1-137-59889-9","language":"en","note":"OCLC: ocn962805756","number-of-pages":"309","publisher":"Palgrave Macmillan","publisher-place":"London, United Kingdom","source":"Library of Congress ISBN","title":"Social media and European politics: rethinking power and legitimacy in the digital era","title-short":"Social media and European politics","editor":[{"family":"Barisione","given":"Mauro"},{"family":"Michailidou","given":"Asimina"}],"issued":{"date-parts":[["2017"]]}},"prefix":"e.g. "},{"id":7196,"uris":["http://zotero.org/groups/2912652/items/QU4DWRMX"],"uri":["http://zotero.org/groups/2912652/items/QU4DWRMX"],"itemData":{"id":7196,"type":"chapter","abstract":"This chapter considers digital diplomacy – seen as “the use of social media for diplomatic purposes” – in the context of institutional constellation of the European Union. It looks specifically at the social media presence of the European Union (EU) as “created” by the European Commission’s (ECs) Spokesperson’s Service, i.e., the main part of the European Commission responsible for not only the shape but also the content of the EC and the wider EU social/online media presence. The chapter offers a Critical Discourse Analysis of EU politico-organisational communication on Twitter by proposing a qualitative framework for Twitter analysis that relates interactive strategies to their discursive counterparts. Similarly, social media have been key in the peculiar process of the “permanent” political campaigning of European Parliament Members, indeed often in similar ways to the electoral social-media use known from national contexts.","container-title":"Digital Diplomacy and International Organisations","ISBN":"978-1-00-303272-4","note":"number-of-pages: 22","publisher":"Routledge","title":"Digital Diplomacy or Political Communication? Exploring Social Media in The EU Institutions from a Critical Discourse Perspective","title-short":"Digital Diplomacy or Political Communication?","author":[{"family":"Krzyżanowski","given":"Michał"}],"issued":{"date-parts":[["2020"]]}}},{"id":7195,"uris":["http://zotero.org/groups/2912652/items/XCZGKPNJ"],"uri":["http://zotero.org/groups/2912652/items/XCZGKPNJ"],"itemData":{"id":7195,"type":"chapter","abstract":"This chapter seeks to provide a systematic and empirically grounded answer to the question of the impact of the refugee crisis on the European Union (EU)’s reputation as international organization. It provides relevant insights and lessons into how international organisations can manage critical situations, and how these experiences can inform international organisations digital diplomacy. The sources of reputation stem from stakeholder experiences of an organisation. These experiences are influenced by an organisation’s activities and the “noise” in the system, such as the media and interpersonal exchanges. The growing importance of the public dimension in organisations’ daily activities is reflected in the realm of international affairs, as online reputation-management has become a core component of contemporary diplomacy. A more proactive reputation-management approach in times of crisis would not change overnight how an international organisation such as the EU is perceived by the outside world.","container-title":"Digital Diplomacy and International Organisations","ISBN":"978-1-00-303272-4","note":"number-of-pages: 20","publisher":"Routledge","title":"The (UN)Making of International Organisations’ Digital Reputation: The European Union, the “refugee crisis,” and social media","title-short":"The (UN)Making of International Organisations’ Digital Reputation","author":[{"family":"Zaiotti","given":"Ruben"}],"issued":{"date-parts":[["2020"]]}}}],"schema":"https://github.com/citation-style-language/schema/raw/master/csl-citation.json"} </w:delInstrText>
        </w:r>
        <w:r w:rsidR="003A753F" w:rsidRPr="0029563D" w:rsidDel="00C552CA">
          <w:rPr>
            <w:sz w:val="20"/>
            <w:szCs w:val="18"/>
            <w:lang w:val="en-US"/>
            <w:rPrChange w:id="625" w:author="Sina Furkan Özdemir" w:date="2021-09-20T17:27:00Z">
              <w:rPr>
                <w:sz w:val="20"/>
                <w:szCs w:val="18"/>
                <w:lang w:val="en-GB"/>
              </w:rPr>
            </w:rPrChange>
          </w:rPr>
          <w:fldChar w:fldCharType="separate"/>
        </w:r>
        <w:r w:rsidR="00897810" w:rsidRPr="0029563D" w:rsidDel="00C552CA">
          <w:rPr>
            <w:rFonts w:cs="Calibri"/>
            <w:sz w:val="20"/>
            <w:szCs w:val="24"/>
            <w:lang w:val="en-US"/>
            <w:rPrChange w:id="626" w:author="Sina Furkan Özdemir" w:date="2021-09-20T17:27:00Z">
              <w:rPr>
                <w:rFonts w:cs="Calibri"/>
                <w:sz w:val="20"/>
                <w:szCs w:val="24"/>
              </w:rPr>
            </w:rPrChange>
          </w:rPr>
          <w:delText>(e.g. Barisione and Michailidou 2017; Krzyżanowski 2020; Zaiotti 2020)</w:delText>
        </w:r>
        <w:r w:rsidR="003A753F" w:rsidRPr="0029563D" w:rsidDel="00C552CA">
          <w:rPr>
            <w:sz w:val="20"/>
            <w:szCs w:val="18"/>
            <w:lang w:val="en-US"/>
            <w:rPrChange w:id="627" w:author="Sina Furkan Özdemir" w:date="2021-09-20T17:27:00Z">
              <w:rPr>
                <w:sz w:val="20"/>
                <w:szCs w:val="18"/>
                <w:lang w:val="en-GB"/>
              </w:rPr>
            </w:rPrChange>
          </w:rPr>
          <w:fldChar w:fldCharType="end"/>
        </w:r>
        <w:r w:rsidRPr="0029563D" w:rsidDel="00C552CA">
          <w:rPr>
            <w:sz w:val="20"/>
            <w:szCs w:val="18"/>
            <w:lang w:val="en-US"/>
            <w:rPrChange w:id="628" w:author="Sina Furkan Özdemir" w:date="2021-09-20T17:27:00Z">
              <w:rPr>
                <w:sz w:val="20"/>
                <w:szCs w:val="18"/>
                <w:lang w:val="en-GB"/>
              </w:rPr>
            </w:rPrChange>
          </w:rPr>
          <w:delText xml:space="preserve">, </w:delText>
        </w:r>
        <w:r w:rsidR="00F93DCA" w:rsidRPr="0029563D" w:rsidDel="00C552CA">
          <w:rPr>
            <w:sz w:val="20"/>
            <w:szCs w:val="18"/>
            <w:lang w:val="en-US"/>
            <w:rPrChange w:id="629" w:author="Sina Furkan Özdemir" w:date="2021-09-20T17:27:00Z">
              <w:rPr>
                <w:sz w:val="20"/>
                <w:szCs w:val="18"/>
                <w:lang w:val="en-GB"/>
              </w:rPr>
            </w:rPrChange>
          </w:rPr>
          <w:delText xml:space="preserve">large-scale </w:delText>
        </w:r>
        <w:r w:rsidRPr="0029563D" w:rsidDel="00C552CA">
          <w:rPr>
            <w:sz w:val="20"/>
            <w:szCs w:val="18"/>
            <w:lang w:val="en-US"/>
            <w:rPrChange w:id="630" w:author="Sina Furkan Özdemir" w:date="2021-09-20T17:27:00Z">
              <w:rPr>
                <w:sz w:val="20"/>
                <w:szCs w:val="18"/>
                <w:lang w:val="en-GB"/>
              </w:rPr>
            </w:rPrChange>
          </w:rPr>
          <w:delText xml:space="preserve">systematic evidence on the </w:delText>
        </w:r>
        <w:r w:rsidRPr="0029563D" w:rsidDel="00C552CA">
          <w:rPr>
            <w:i/>
            <w:sz w:val="20"/>
            <w:szCs w:val="18"/>
            <w:lang w:val="en-US"/>
            <w:rPrChange w:id="631" w:author="Sina Furkan Özdemir" w:date="2021-09-20T17:27:00Z">
              <w:rPr>
                <w:i/>
                <w:sz w:val="20"/>
                <w:szCs w:val="18"/>
                <w:lang w:val="en-GB"/>
              </w:rPr>
            </w:rPrChange>
          </w:rPr>
          <w:delText xml:space="preserve">actual </w:delText>
        </w:r>
        <w:r w:rsidR="00814738" w:rsidRPr="0029563D" w:rsidDel="00C552CA">
          <w:rPr>
            <w:i/>
            <w:sz w:val="20"/>
            <w:szCs w:val="18"/>
            <w:lang w:val="en-US"/>
            <w:rPrChange w:id="632" w:author="Sina Furkan Özdemir" w:date="2021-09-20T17:27:00Z">
              <w:rPr>
                <w:i/>
                <w:sz w:val="20"/>
                <w:szCs w:val="18"/>
                <w:lang w:val="en-GB"/>
              </w:rPr>
            </w:rPrChange>
          </w:rPr>
          <w:delText xml:space="preserve">social media </w:delText>
        </w:r>
        <w:r w:rsidR="00BF039F" w:rsidRPr="0029563D" w:rsidDel="00C552CA">
          <w:rPr>
            <w:i/>
            <w:sz w:val="20"/>
            <w:szCs w:val="18"/>
            <w:lang w:val="en-US"/>
            <w:rPrChange w:id="633" w:author="Sina Furkan Özdemir" w:date="2021-09-20T17:27:00Z">
              <w:rPr>
                <w:i/>
                <w:sz w:val="20"/>
                <w:szCs w:val="18"/>
                <w:lang w:val="en-GB"/>
              </w:rPr>
            </w:rPrChange>
          </w:rPr>
          <w:delText>behaviour</w:delText>
        </w:r>
        <w:r w:rsidRPr="0029563D" w:rsidDel="00C552CA">
          <w:rPr>
            <w:i/>
            <w:sz w:val="20"/>
            <w:szCs w:val="18"/>
            <w:lang w:val="en-US"/>
            <w:rPrChange w:id="634" w:author="Sina Furkan Özdemir" w:date="2021-09-20T17:27:00Z">
              <w:rPr>
                <w:i/>
                <w:sz w:val="20"/>
                <w:szCs w:val="18"/>
                <w:lang w:val="en-GB"/>
              </w:rPr>
            </w:rPrChange>
          </w:rPr>
          <w:delText xml:space="preserve"> of supranational actors </w:delText>
        </w:r>
        <w:r w:rsidRPr="0029563D" w:rsidDel="00C552CA">
          <w:rPr>
            <w:sz w:val="20"/>
            <w:szCs w:val="18"/>
            <w:lang w:val="en-US"/>
            <w:rPrChange w:id="635" w:author="Sina Furkan Özdemir" w:date="2021-09-20T17:27:00Z">
              <w:rPr>
                <w:sz w:val="20"/>
                <w:szCs w:val="18"/>
                <w:lang w:val="en-GB"/>
              </w:rPr>
            </w:rPrChange>
          </w:rPr>
          <w:delText xml:space="preserve">is </w:delText>
        </w:r>
        <w:r w:rsidR="007F3308" w:rsidRPr="0029563D" w:rsidDel="00C552CA">
          <w:rPr>
            <w:sz w:val="20"/>
            <w:szCs w:val="18"/>
            <w:lang w:val="en-US"/>
            <w:rPrChange w:id="636" w:author="Sina Furkan Özdemir" w:date="2021-09-20T17:27:00Z">
              <w:rPr>
                <w:sz w:val="20"/>
                <w:szCs w:val="18"/>
                <w:lang w:val="en-GB"/>
              </w:rPr>
            </w:rPrChange>
          </w:rPr>
          <w:delText>rare</w:delText>
        </w:r>
        <w:r w:rsidR="00897810" w:rsidRPr="0029563D" w:rsidDel="00C552CA">
          <w:rPr>
            <w:sz w:val="20"/>
            <w:szCs w:val="18"/>
            <w:lang w:val="en-US"/>
            <w:rPrChange w:id="637" w:author="Sina Furkan Özdemir" w:date="2021-09-20T17:27:00Z">
              <w:rPr>
                <w:sz w:val="20"/>
                <w:szCs w:val="18"/>
                <w:lang w:val="en-GB"/>
              </w:rPr>
            </w:rPrChange>
          </w:rPr>
          <w:delText>. Extant studies</w:delText>
        </w:r>
        <w:r w:rsidR="007F3308" w:rsidRPr="0029563D" w:rsidDel="00C552CA">
          <w:rPr>
            <w:sz w:val="20"/>
            <w:szCs w:val="18"/>
            <w:lang w:val="en-US"/>
            <w:rPrChange w:id="638" w:author="Sina Furkan Özdemir" w:date="2021-09-20T17:27:00Z">
              <w:rPr>
                <w:sz w:val="20"/>
                <w:szCs w:val="18"/>
                <w:lang w:val="en-GB"/>
              </w:rPr>
            </w:rPrChange>
          </w:rPr>
          <w:delText xml:space="preserve"> focu</w:delText>
        </w:r>
        <w:r w:rsidR="00897810" w:rsidRPr="0029563D" w:rsidDel="00C552CA">
          <w:rPr>
            <w:sz w:val="20"/>
            <w:szCs w:val="18"/>
            <w:lang w:val="en-US"/>
            <w:rPrChange w:id="639" w:author="Sina Furkan Özdemir" w:date="2021-09-20T17:27:00Z">
              <w:rPr>
                <w:sz w:val="20"/>
                <w:szCs w:val="18"/>
                <w:lang w:val="en-GB"/>
              </w:rPr>
            </w:rPrChange>
          </w:rPr>
          <w:delText>s</w:delText>
        </w:r>
        <w:r w:rsidR="007F3308" w:rsidRPr="0029563D" w:rsidDel="00C552CA">
          <w:rPr>
            <w:sz w:val="20"/>
            <w:szCs w:val="18"/>
            <w:lang w:val="en-US"/>
            <w:rPrChange w:id="640" w:author="Sina Furkan Özdemir" w:date="2021-09-20T17:27:00Z">
              <w:rPr>
                <w:sz w:val="20"/>
                <w:szCs w:val="18"/>
                <w:lang w:val="en-GB"/>
              </w:rPr>
            </w:rPrChange>
          </w:rPr>
          <w:delText xml:space="preserve"> on </w:delText>
        </w:r>
        <w:r w:rsidR="00897810" w:rsidRPr="0029563D" w:rsidDel="00C552CA">
          <w:rPr>
            <w:sz w:val="20"/>
            <w:szCs w:val="18"/>
            <w:lang w:val="en-US"/>
            <w:rPrChange w:id="641" w:author="Sina Furkan Özdemir" w:date="2021-09-20T17:27:00Z">
              <w:rPr>
                <w:sz w:val="20"/>
                <w:szCs w:val="18"/>
                <w:lang w:val="en-GB"/>
              </w:rPr>
            </w:rPrChange>
          </w:rPr>
          <w:delText xml:space="preserve">EU actors with direct electoral accountability, </w:delText>
        </w:r>
        <w:r w:rsidR="003C5444" w:rsidRPr="0029563D" w:rsidDel="00C552CA">
          <w:rPr>
            <w:sz w:val="20"/>
            <w:szCs w:val="18"/>
            <w:lang w:val="en-US"/>
            <w:rPrChange w:id="642" w:author="Sina Furkan Özdemir" w:date="2021-09-20T17:27:00Z">
              <w:rPr>
                <w:sz w:val="20"/>
                <w:szCs w:val="18"/>
                <w:lang w:val="en-GB"/>
              </w:rPr>
            </w:rPrChange>
          </w:rPr>
          <w:delText xml:space="preserve">such as </w:delText>
        </w:r>
        <w:r w:rsidR="00897810" w:rsidRPr="0029563D" w:rsidDel="00C552CA">
          <w:rPr>
            <w:sz w:val="20"/>
            <w:szCs w:val="18"/>
            <w:lang w:val="en-US"/>
            <w:rPrChange w:id="643" w:author="Sina Furkan Özdemir" w:date="2021-09-20T17:27:00Z">
              <w:rPr>
                <w:sz w:val="20"/>
                <w:szCs w:val="18"/>
                <w:lang w:val="en-GB"/>
              </w:rPr>
            </w:rPrChange>
          </w:rPr>
          <w:delText xml:space="preserve">governmental </w:delText>
        </w:r>
        <w:r w:rsidR="00814738" w:rsidRPr="0029563D" w:rsidDel="00C552CA">
          <w:rPr>
            <w:sz w:val="20"/>
            <w:szCs w:val="18"/>
            <w:lang w:val="en-US"/>
            <w:rPrChange w:id="644" w:author="Sina Furkan Özdemir" w:date="2021-09-20T17:27:00Z">
              <w:rPr>
                <w:sz w:val="20"/>
                <w:szCs w:val="18"/>
                <w:lang w:val="en-GB"/>
              </w:rPr>
            </w:rPrChange>
          </w:rPr>
          <w:delText>representatives</w:delText>
        </w:r>
        <w:r w:rsidR="00897810" w:rsidRPr="0029563D" w:rsidDel="00C552CA">
          <w:rPr>
            <w:sz w:val="20"/>
            <w:szCs w:val="18"/>
            <w:lang w:val="en-US"/>
            <w:rPrChange w:id="645" w:author="Sina Furkan Özdemir" w:date="2021-09-20T17:27:00Z">
              <w:rPr>
                <w:sz w:val="20"/>
                <w:szCs w:val="18"/>
                <w:lang w:val="en-GB"/>
              </w:rPr>
            </w:rPrChange>
          </w:rPr>
          <w:delText xml:space="preserve"> in the C</w:delText>
        </w:r>
        <w:r w:rsidR="003C5444" w:rsidRPr="0029563D" w:rsidDel="00C552CA">
          <w:rPr>
            <w:sz w:val="20"/>
            <w:szCs w:val="18"/>
            <w:lang w:val="en-US"/>
            <w:rPrChange w:id="646" w:author="Sina Furkan Özdemir" w:date="2021-09-20T17:27:00Z">
              <w:rPr>
                <w:sz w:val="20"/>
                <w:szCs w:val="18"/>
                <w:lang w:val="en-GB"/>
              </w:rPr>
            </w:rPrChange>
          </w:rPr>
          <w:delText xml:space="preserve">ouncil or </w:delText>
        </w:r>
        <w:r w:rsidR="00814738" w:rsidRPr="0029563D" w:rsidDel="00C552CA">
          <w:rPr>
            <w:sz w:val="20"/>
            <w:szCs w:val="18"/>
            <w:lang w:val="en-US"/>
            <w:rPrChange w:id="647" w:author="Sina Furkan Özdemir" w:date="2021-09-20T17:27:00Z">
              <w:rPr>
                <w:sz w:val="20"/>
                <w:szCs w:val="18"/>
                <w:lang w:val="en-GB"/>
              </w:rPr>
            </w:rPrChange>
          </w:rPr>
          <w:delText xml:space="preserve">EP </w:delText>
        </w:r>
        <w:r w:rsidR="003C5444" w:rsidRPr="0029563D" w:rsidDel="00C552CA">
          <w:rPr>
            <w:sz w:val="20"/>
            <w:szCs w:val="18"/>
            <w:lang w:val="en-US"/>
            <w:rPrChange w:id="648" w:author="Sina Furkan Özdemir" w:date="2021-09-20T17:27:00Z">
              <w:rPr>
                <w:sz w:val="20"/>
                <w:szCs w:val="18"/>
                <w:lang w:val="en-GB"/>
              </w:rPr>
            </w:rPrChange>
          </w:rPr>
          <w:delText xml:space="preserve">members </w:delText>
        </w:r>
        <w:r w:rsidR="007F3308" w:rsidRPr="0029563D" w:rsidDel="00C552CA">
          <w:rPr>
            <w:sz w:val="20"/>
            <w:szCs w:val="18"/>
            <w:lang w:val="en-US"/>
            <w:rPrChange w:id="649" w:author="Sina Furkan Özdemir" w:date="2021-09-20T17:27:00Z">
              <w:rPr>
                <w:sz w:val="20"/>
                <w:szCs w:val="18"/>
                <w:lang w:val="en-GB"/>
              </w:rPr>
            </w:rPrChange>
          </w:rPr>
          <w:fldChar w:fldCharType="begin"/>
        </w:r>
        <w:r w:rsidR="00897810" w:rsidRPr="0029563D" w:rsidDel="00C552CA">
          <w:rPr>
            <w:sz w:val="20"/>
            <w:szCs w:val="18"/>
            <w:lang w:val="en-US"/>
            <w:rPrChange w:id="650" w:author="Sina Furkan Özdemir" w:date="2021-09-20T17:27:00Z">
              <w:rPr>
                <w:sz w:val="20"/>
                <w:szCs w:val="18"/>
                <w:lang w:val="en-GB"/>
              </w:rPr>
            </w:rPrChange>
          </w:rPr>
          <w:delInstrText xml:space="preserve"> ADDIN ZOTERO_ITEM CSL_CITATION {"citationID":"V3x8dUtX","properties":{"formattedCitation":"(European Parliament. Directorate General for Parliamentary Research Services. 2021; Fazekas {\\i{}et al.} 2021; Ha\\uc0\\u223{}ler {\\i{}et al.} 2021; Nulty {\\i{}et al.} 2016; Umit 2017)","plainCitation":"(European Parliament. Directorate General for Parliamentary Research Services. 2021; Fazekas et al. 2021; Haßler et al. 2021; Nulty et al. 2016; Umit 2017)","noteIndex":0},"citationItems":[{"id":7149,"uris":["http://zotero.org/groups/2912652/items/KG4DNMWK"],"uri":["http://zotero.org/groups/2912652/items/KG4DNMWK"],"itemData":{"id":7149,"type":"book","event-place":"LU","language":"en","publisher":"Publications Office","publisher-place":"LU","source":"DOI.org (CSL JSON)","title":"The Twitter activity of members of the European Council: a content analysis of EU leaders’ use of Twitter in 2019 20.","title-short":"The Twitter activity of members of the European Council","URL":"https://data.europa.eu/doi/10.2861/17201","author":[{"literal":"European Parliament. Directorate General for Parliamentary Research Services."}],"accessed":{"date-parts":[["2021",6,22]]},"issued":{"date-parts":[["2021"]]}}},{"id":6921,"uris":["http://zotero.org/groups/2912652/items/PZM2Z36L"],"uri":["http://zotero.org/groups/2912652/items/PZM2Z36L"],"itemData":{"id":6921,"type":"article-journal","abstract":"Why do some issues receive more interest from the public, while others do not? This paper develops a theoretical and empirical approach that explains the degree to which issues expand from the elite to the public. We examine how candidates in the 2014 European Parliament elections talked about EU issues, in comparison to other political issues. We rely on data collected from Twitter and use a combination of human coding and machine learning to analyse what facilitates interactions from the public. We find that most political actors did not try to engage with the public about EU issues, and lack of engagement results in less interactions from the general public. Our findings contribute to understanding why EU issues still play a secondary role in European politics, but at the same time highlight what low-cost communicational tools might be useful to overcome this expansion deficit.","container-title":"European Journal of Political Research","DOI":"https://doi.org/10.1111/1475-6765.12402","ISSN":"1475-6765","issue":"2","language":"en","note":"_eprint: https://ejpr.onlinelibrary.wiley.com/doi/pdf/10.1111/1475-6765.12402","page":"376-396","source":"Wiley Online Library","title":"Elite-public interaction on twitter: EU issue expansion in the campaign","title-short":"Elite-public interaction on twitter","volume":"60","author":[{"family":"Fazekas","given":"Zoltán"},{"family":"Popa","given":"Sebastian Adrian"},{"family":"Schmitt","given":"Hermann"},{"family":"Barberá","given":"Pablo"},{"family":"Theocharis","given":"Yannis"}],"issued":{"date-parts":[["2021"]]}}},{"id":6923,"uris":["http://zotero.org/groups/2912652/items/ZEMAA73U"],"uri":["http://zotero.org/groups/2912652/items/ZEMAA73U"],"itemData":{"id":6923,"type":"book","abstract":"This book investigates how political parties from 12 European countries used Facebook to inform, interact with, and mobilise voters in the 2019 European Parliament election. Facebook has become one of the most important tools in election campaigning, but cross-country comparisons on its use in European Parliament elections are widely missing. This content analysis of more than 14,000 Facebook posts contributes to filling this gap. After presenting the theoretical framework and method, the results on each country are presented. This is followed by in-depth analyses of European parties’ Facebook campaigns, the spread of populism on Facebook and the use of Facebook ads by the parties. The final chapter compares all countries and indicates that focusing on information while neglecting mobilisation and particularly interaction is a common campaigning style on Facebook. The campaigns in the 12 countries are more strongly shaped by the national than by the European political context.","collection-title":"Political Campaigning and Communication","ISBN":"978-3-030-73850-1","language":"en","note":"DOI: 10.1007/978-3-030-73851-8","publisher":"Palgrave Macmillan","source":"www.palgrave.com","title":"Campaigning on Facebook in the 2019 European Parliament Election: Informing, Interacting with, and Mobilising Voters","title-short":"Campaigning on Facebook in the 2019 European Parliament Election","URL":"https://www.palgrave.com/gp/book/9783030738501","editor":[{"family":"Haßler","given":"Jörg"},{"family":"Magin","given":"Melanie"},{"family":"Russmann","given":"Uta"},{"family":"Fenoll","given":"Vicente"}],"accessed":{"date-parts":[["2021",4,15]]},"issued":{"date-parts":[["2021"]]}}},{"id":"3X12INVm/hV83bgf9","uris":["http://zotero.org/users/5392384/items/4JB28BIW"],"uri":["http://zotero.org/users/5392384/items/4JB28BIW"],"itemData":{"id":1526,"type":"article-journal","abstract":"Social media play an increasingly important part in the communication strategies of political campaigns by reflecting information about the policy preferences and opinions of political actors and their public followers. In addition, the content of the messages provides rich information about the political issues and the framing of those issues during elections, such as whether contested issues concern Europe or rather extend pre-existing national debates. In this study, we survey the European landscape of social media using tweets originating from and referring to political actors during the 2014 European Parliament election campaign. We describe the language and national distribution of the messages, the relative volume of different types of communications, and the factors that determine the adoption and use of social media by the candidates. We also analyze the dynamics of the volume and content of the communications over the duration of the campaign with reference to both the EU integration dimension of the debate and the prominence of the most visible list-leading candidates. Our findings indicate that the lead candidates and their televised debate had a prominent influence on the volume and content of communications, and that the content and emotional tone of communications more reflects preferences along the EU dimension of political contestation rather than classic national issues relating to left-right differences.","container-title":"Electoral Studies","DOI":"10.1016/j.electstud.2016.04.014","ISSN":"0261-3794","journalAbbreviation":"Electoral Studies","language":"en","page":"429-444","source":"ScienceDirect","title":"Social media and political communication in the 2014 elections to the European Parliament","volume":"44","author":[{"family":"Nulty","given":"Paul"},{"family":"Theocharis","given":"Yannis"},{"family":"Popa","given":"Sebastian Adrian"},{"family":"Parnet","given":"Olivier"},{"family":"Benoit","given":"Kenneth"}],"issued":{"date-parts":[["2016",12,1]]}}},{"id":6946,"uris":["http://zotero.org/groups/2912652/items/ELP3JS46"],"uri":["http://zotero.org/groups/2912652/items/ELP3JS46"],"itemData":{"id":6946,"type":"article-journal","abstract":"An influential literature underlines how much parliamentary communication of European Union (EU) affairs could offer to democracy in the EU. Yet members of parliaments (MPs) seem unmoved by their potential. MPs are strategic about their communication, and this study questions the suitability of EU affairs to their re-election strategies. Analysing the messages posted on Twitter by regional and national MPs from Ireland and the United Kingdom over a four-month period, this article shows that clear electoral safety and strong political responsibility increase the communication of EU affairs. This suggests that the low electoral benefits and the high political complexity of EU affairs are significant deterrents to parliamentary communication of these affairs. As a result, the voices of Eurosceptic MPs echo disproportionately louder on Twitter. © 2017 Informa UK Limited, trading as Taylor &amp; Francis Group.","archive":"Scopus","container-title":"Journal of Legislative Studies","DOI":"10.1080/13572334.2017.1283166","issue":"1","page":"93-124","source":"Scopus","title":"Strategic communication of EU affairs: an analysis of legislative behaviour on Twitter","title-short":"Strategic communication of EU affairs","volume":"23","author":[{"family":"Umit","given":"R."}],"issued":{"date-parts":[["2017"]]}}}],"schema":"https://github.com/citation-style-language/schema/raw/master/csl-citation.json"} </w:delInstrText>
        </w:r>
        <w:r w:rsidR="007F3308" w:rsidRPr="0029563D" w:rsidDel="00C552CA">
          <w:rPr>
            <w:sz w:val="20"/>
            <w:szCs w:val="18"/>
            <w:lang w:val="en-US"/>
            <w:rPrChange w:id="651" w:author="Sina Furkan Özdemir" w:date="2021-09-20T17:27:00Z">
              <w:rPr>
                <w:sz w:val="20"/>
                <w:szCs w:val="18"/>
                <w:lang w:val="en-GB"/>
              </w:rPr>
            </w:rPrChange>
          </w:rPr>
          <w:fldChar w:fldCharType="separate"/>
        </w:r>
        <w:r w:rsidR="00986992" w:rsidRPr="0029563D" w:rsidDel="00C552CA">
          <w:rPr>
            <w:rFonts w:cs="Calibri"/>
            <w:sz w:val="20"/>
            <w:szCs w:val="24"/>
            <w:lang w:val="en-US"/>
            <w:rPrChange w:id="652" w:author="Sina Furkan Özdemir" w:date="2021-09-20T17:27:00Z">
              <w:rPr>
                <w:rFonts w:cs="Calibri"/>
                <w:sz w:val="20"/>
                <w:szCs w:val="24"/>
              </w:rPr>
            </w:rPrChange>
          </w:rPr>
          <w:delText xml:space="preserve">(European Parliament. Directorate General for Parliamentary Research Services. 2021; Fazekas </w:delText>
        </w:r>
        <w:r w:rsidR="00986992" w:rsidRPr="0029563D" w:rsidDel="00C552CA">
          <w:rPr>
            <w:rFonts w:cs="Calibri"/>
            <w:i/>
            <w:iCs/>
            <w:sz w:val="20"/>
            <w:szCs w:val="24"/>
            <w:lang w:val="en-US"/>
            <w:rPrChange w:id="653" w:author="Sina Furkan Özdemir" w:date="2021-09-20T17:27:00Z">
              <w:rPr>
                <w:rFonts w:cs="Calibri"/>
                <w:i/>
                <w:iCs/>
                <w:sz w:val="20"/>
                <w:szCs w:val="24"/>
              </w:rPr>
            </w:rPrChange>
          </w:rPr>
          <w:delText>et al.</w:delText>
        </w:r>
        <w:r w:rsidR="00986992" w:rsidRPr="0029563D" w:rsidDel="00C552CA">
          <w:rPr>
            <w:rFonts w:cs="Calibri"/>
            <w:sz w:val="20"/>
            <w:szCs w:val="24"/>
            <w:lang w:val="en-US"/>
            <w:rPrChange w:id="654" w:author="Sina Furkan Özdemir" w:date="2021-09-20T17:27:00Z">
              <w:rPr>
                <w:rFonts w:cs="Calibri"/>
                <w:sz w:val="20"/>
                <w:szCs w:val="24"/>
              </w:rPr>
            </w:rPrChange>
          </w:rPr>
          <w:delText xml:space="preserve"> 2021; Haßler </w:delText>
        </w:r>
        <w:r w:rsidR="00986992" w:rsidRPr="0029563D" w:rsidDel="00C552CA">
          <w:rPr>
            <w:rFonts w:cs="Calibri"/>
            <w:i/>
            <w:iCs/>
            <w:sz w:val="20"/>
            <w:szCs w:val="24"/>
            <w:lang w:val="en-US"/>
            <w:rPrChange w:id="655" w:author="Sina Furkan Özdemir" w:date="2021-09-20T17:27:00Z">
              <w:rPr>
                <w:rFonts w:cs="Calibri"/>
                <w:i/>
                <w:iCs/>
                <w:sz w:val="20"/>
                <w:szCs w:val="24"/>
              </w:rPr>
            </w:rPrChange>
          </w:rPr>
          <w:delText>et al.</w:delText>
        </w:r>
        <w:r w:rsidR="00986992" w:rsidRPr="0029563D" w:rsidDel="00C552CA">
          <w:rPr>
            <w:rFonts w:cs="Calibri"/>
            <w:sz w:val="20"/>
            <w:szCs w:val="24"/>
            <w:lang w:val="en-US"/>
            <w:rPrChange w:id="656" w:author="Sina Furkan Özdemir" w:date="2021-09-20T17:27:00Z">
              <w:rPr>
                <w:rFonts w:cs="Calibri"/>
                <w:sz w:val="20"/>
                <w:szCs w:val="24"/>
              </w:rPr>
            </w:rPrChange>
          </w:rPr>
          <w:delText xml:space="preserve"> 2021; Nulty </w:delText>
        </w:r>
        <w:r w:rsidR="00986992" w:rsidRPr="0029563D" w:rsidDel="00C552CA">
          <w:rPr>
            <w:rFonts w:cs="Calibri"/>
            <w:i/>
            <w:iCs/>
            <w:sz w:val="20"/>
            <w:szCs w:val="24"/>
            <w:lang w:val="en-US"/>
            <w:rPrChange w:id="657" w:author="Sina Furkan Özdemir" w:date="2021-09-20T17:27:00Z">
              <w:rPr>
                <w:rFonts w:cs="Calibri"/>
                <w:i/>
                <w:iCs/>
                <w:sz w:val="20"/>
                <w:szCs w:val="24"/>
              </w:rPr>
            </w:rPrChange>
          </w:rPr>
          <w:delText>et al.</w:delText>
        </w:r>
        <w:r w:rsidR="00986992" w:rsidRPr="0029563D" w:rsidDel="00C552CA">
          <w:rPr>
            <w:rFonts w:cs="Calibri"/>
            <w:sz w:val="20"/>
            <w:szCs w:val="24"/>
            <w:lang w:val="en-US"/>
            <w:rPrChange w:id="658" w:author="Sina Furkan Özdemir" w:date="2021-09-20T17:27:00Z">
              <w:rPr>
                <w:rFonts w:cs="Calibri"/>
                <w:sz w:val="20"/>
                <w:szCs w:val="24"/>
              </w:rPr>
            </w:rPrChange>
          </w:rPr>
          <w:delText xml:space="preserve"> 2016; Umit 2017)</w:delText>
        </w:r>
        <w:r w:rsidR="007F3308" w:rsidRPr="0029563D" w:rsidDel="00C552CA">
          <w:rPr>
            <w:sz w:val="20"/>
            <w:szCs w:val="18"/>
            <w:lang w:val="en-US"/>
            <w:rPrChange w:id="659" w:author="Sina Furkan Özdemir" w:date="2021-09-20T17:27:00Z">
              <w:rPr>
                <w:sz w:val="20"/>
                <w:szCs w:val="18"/>
                <w:lang w:val="en-GB"/>
              </w:rPr>
            </w:rPrChange>
          </w:rPr>
          <w:fldChar w:fldCharType="end"/>
        </w:r>
        <w:r w:rsidRPr="0029563D" w:rsidDel="00C552CA">
          <w:rPr>
            <w:sz w:val="20"/>
            <w:szCs w:val="18"/>
            <w:lang w:val="en-US"/>
          </w:rPr>
          <w:delText xml:space="preserve">. </w:delText>
        </w:r>
        <w:r w:rsidR="00F93DCA" w:rsidRPr="0029563D" w:rsidDel="00C552CA">
          <w:rPr>
            <w:sz w:val="20"/>
            <w:szCs w:val="18"/>
            <w:lang w:val="en-US"/>
            <w:rPrChange w:id="660" w:author="Sina Furkan Özdemir" w:date="2021-09-20T17:27:00Z">
              <w:rPr>
                <w:sz w:val="20"/>
                <w:szCs w:val="18"/>
                <w:lang w:val="en-GB"/>
              </w:rPr>
            </w:rPrChange>
          </w:rPr>
          <w:delText>This article</w:delText>
        </w:r>
        <w:r w:rsidR="00897810" w:rsidRPr="0029563D" w:rsidDel="00C552CA">
          <w:rPr>
            <w:sz w:val="20"/>
            <w:szCs w:val="18"/>
            <w:lang w:val="en-US"/>
            <w:rPrChange w:id="661" w:author="Sina Furkan Özdemir" w:date="2021-09-20T17:27:00Z">
              <w:rPr>
                <w:sz w:val="20"/>
                <w:szCs w:val="18"/>
                <w:lang w:val="en-GB"/>
              </w:rPr>
            </w:rPrChange>
          </w:rPr>
          <w:delText>, in contrast,</w:delText>
        </w:r>
        <w:r w:rsidR="00F93DCA" w:rsidRPr="0029563D" w:rsidDel="00C552CA">
          <w:rPr>
            <w:sz w:val="20"/>
            <w:szCs w:val="18"/>
            <w:lang w:val="en-US"/>
            <w:rPrChange w:id="662" w:author="Sina Furkan Özdemir" w:date="2021-09-20T17:27:00Z">
              <w:rPr>
                <w:sz w:val="20"/>
                <w:szCs w:val="18"/>
                <w:lang w:val="en-GB"/>
              </w:rPr>
            </w:rPrChange>
          </w:rPr>
          <w:delText xml:space="preserve"> </w:delText>
        </w:r>
        <w:r w:rsidR="00897810" w:rsidRPr="0029563D" w:rsidDel="00C552CA">
          <w:rPr>
            <w:sz w:val="20"/>
            <w:szCs w:val="18"/>
            <w:lang w:val="en-US"/>
            <w:rPrChange w:id="663" w:author="Sina Furkan Özdemir" w:date="2021-09-20T17:27:00Z">
              <w:rPr>
                <w:sz w:val="20"/>
                <w:szCs w:val="18"/>
                <w:lang w:val="en-GB"/>
              </w:rPr>
            </w:rPrChange>
          </w:rPr>
          <w:delText xml:space="preserve">studies </w:delText>
        </w:r>
        <w:r w:rsidR="005A437F" w:rsidRPr="0029563D" w:rsidDel="00C552CA">
          <w:rPr>
            <w:sz w:val="20"/>
            <w:szCs w:val="18"/>
            <w:lang w:val="en-US"/>
            <w:rPrChange w:id="664" w:author="Sina Furkan Özdemir" w:date="2021-09-20T17:27:00Z">
              <w:rPr>
                <w:sz w:val="20"/>
                <w:szCs w:val="18"/>
                <w:lang w:val="en-GB"/>
              </w:rPr>
            </w:rPrChange>
          </w:rPr>
          <w:delText xml:space="preserve">the public communication of </w:delText>
        </w:r>
        <w:r w:rsidR="003C6B0D" w:rsidRPr="0029563D" w:rsidDel="00C552CA">
          <w:rPr>
            <w:sz w:val="20"/>
            <w:szCs w:val="18"/>
            <w:lang w:val="en-US"/>
            <w:rPrChange w:id="665" w:author="Sina Furkan Özdemir" w:date="2021-09-20T17:27:00Z">
              <w:rPr>
                <w:sz w:val="20"/>
                <w:szCs w:val="18"/>
                <w:lang w:val="en-GB"/>
              </w:rPr>
            </w:rPrChange>
          </w:rPr>
          <w:delText xml:space="preserve">executive </w:delText>
        </w:r>
        <w:r w:rsidR="00814738" w:rsidRPr="0029563D" w:rsidDel="00C552CA">
          <w:rPr>
            <w:sz w:val="20"/>
            <w:szCs w:val="18"/>
            <w:lang w:val="en-US"/>
            <w:rPrChange w:id="666" w:author="Sina Furkan Özdemir" w:date="2021-09-20T17:27:00Z">
              <w:rPr>
                <w:sz w:val="20"/>
                <w:szCs w:val="18"/>
                <w:lang w:val="en-GB"/>
              </w:rPr>
            </w:rPrChange>
          </w:rPr>
          <w:delText xml:space="preserve">supranational </w:delText>
        </w:r>
        <w:r w:rsidR="003C6B0D" w:rsidRPr="0029563D" w:rsidDel="00C552CA">
          <w:rPr>
            <w:sz w:val="20"/>
            <w:szCs w:val="18"/>
            <w:lang w:val="en-US"/>
            <w:rPrChange w:id="667" w:author="Sina Furkan Özdemir" w:date="2021-09-20T17:27:00Z">
              <w:rPr>
                <w:sz w:val="20"/>
                <w:szCs w:val="18"/>
                <w:lang w:val="en-GB"/>
              </w:rPr>
            </w:rPrChange>
          </w:rPr>
          <w:delText>institutions and</w:delText>
        </w:r>
        <w:r w:rsidR="00897810" w:rsidRPr="0029563D" w:rsidDel="00C552CA">
          <w:rPr>
            <w:sz w:val="20"/>
            <w:szCs w:val="18"/>
            <w:lang w:val="en-US"/>
            <w:rPrChange w:id="668" w:author="Sina Furkan Özdemir" w:date="2021-09-20T17:27:00Z">
              <w:rPr>
                <w:sz w:val="20"/>
                <w:szCs w:val="18"/>
                <w:lang w:val="en-GB"/>
              </w:rPr>
            </w:rPrChange>
          </w:rPr>
          <w:delText xml:space="preserve"> the individuals heading them.</w:delText>
        </w:r>
        <w:r w:rsidR="003C6B0D" w:rsidRPr="0029563D" w:rsidDel="00C552CA">
          <w:rPr>
            <w:sz w:val="20"/>
            <w:szCs w:val="18"/>
            <w:lang w:val="en-US"/>
            <w:rPrChange w:id="669" w:author="Sina Furkan Özdemir" w:date="2021-09-20T17:27:00Z">
              <w:rPr>
                <w:sz w:val="20"/>
                <w:szCs w:val="18"/>
                <w:lang w:val="en-GB"/>
              </w:rPr>
            </w:rPrChange>
          </w:rPr>
          <w:delText xml:space="preserve"> </w:delText>
        </w:r>
        <w:r w:rsidR="00897810" w:rsidRPr="0029563D" w:rsidDel="00C552CA">
          <w:rPr>
            <w:sz w:val="20"/>
            <w:szCs w:val="18"/>
            <w:lang w:val="en-US"/>
            <w:rPrChange w:id="670" w:author="Sina Furkan Özdemir" w:date="2021-09-20T17:27:00Z">
              <w:rPr>
                <w:sz w:val="20"/>
                <w:szCs w:val="18"/>
                <w:lang w:val="en-GB"/>
              </w:rPr>
            </w:rPrChange>
          </w:rPr>
          <w:delText xml:space="preserve">We focus on </w:delText>
        </w:r>
        <w:r w:rsidR="003C6B0D" w:rsidRPr="0029563D" w:rsidDel="00C552CA">
          <w:rPr>
            <w:sz w:val="20"/>
            <w:szCs w:val="18"/>
            <w:lang w:val="en-US"/>
            <w:rPrChange w:id="671" w:author="Sina Furkan Özdemir" w:date="2021-09-20T17:27:00Z">
              <w:rPr>
                <w:sz w:val="20"/>
                <w:szCs w:val="18"/>
                <w:lang w:val="en-GB"/>
              </w:rPr>
            </w:rPrChange>
          </w:rPr>
          <w:delText>Twitter</w:delText>
        </w:r>
        <w:r w:rsidR="00897810" w:rsidRPr="0029563D" w:rsidDel="00C552CA">
          <w:rPr>
            <w:sz w:val="20"/>
            <w:szCs w:val="18"/>
            <w:lang w:val="en-US"/>
            <w:rPrChange w:id="672" w:author="Sina Furkan Özdemir" w:date="2021-09-20T17:27:00Z">
              <w:rPr>
                <w:sz w:val="20"/>
                <w:szCs w:val="18"/>
                <w:lang w:val="en-GB"/>
              </w:rPr>
            </w:rPrChange>
          </w:rPr>
          <w:delText xml:space="preserve">, a leading social media platform that </w:delText>
        </w:r>
        <w:r w:rsidR="003C6B0D" w:rsidRPr="0029563D" w:rsidDel="00C552CA">
          <w:rPr>
            <w:sz w:val="20"/>
            <w:szCs w:val="18"/>
            <w:lang w:val="en-US"/>
            <w:rPrChange w:id="673" w:author="Sina Furkan Özdemir" w:date="2021-09-20T17:27:00Z">
              <w:rPr>
                <w:sz w:val="20"/>
                <w:szCs w:val="18"/>
                <w:lang w:val="en-GB"/>
              </w:rPr>
            </w:rPrChange>
          </w:rPr>
          <w:delText xml:space="preserve">has become an integral part of </w:delText>
        </w:r>
        <w:r w:rsidR="00486D55" w:rsidRPr="0029563D" w:rsidDel="00C552CA">
          <w:rPr>
            <w:sz w:val="20"/>
            <w:szCs w:val="18"/>
            <w:lang w:val="en-US"/>
            <w:rPrChange w:id="674" w:author="Sina Furkan Özdemir" w:date="2021-09-20T17:27:00Z">
              <w:rPr>
                <w:sz w:val="20"/>
                <w:szCs w:val="18"/>
                <w:lang w:val="en-GB"/>
              </w:rPr>
            </w:rPrChange>
          </w:rPr>
          <w:delText xml:space="preserve">the </w:delText>
        </w:r>
        <w:r w:rsidR="003C6B0D" w:rsidRPr="0029563D" w:rsidDel="00C552CA">
          <w:rPr>
            <w:sz w:val="20"/>
            <w:szCs w:val="18"/>
            <w:lang w:val="en-US"/>
            <w:rPrChange w:id="675" w:author="Sina Furkan Özdemir" w:date="2021-09-20T17:27:00Z">
              <w:rPr>
                <w:sz w:val="20"/>
                <w:szCs w:val="18"/>
                <w:lang w:val="en-GB"/>
              </w:rPr>
            </w:rPrChange>
          </w:rPr>
          <w:delText xml:space="preserve">political communication environment </w:delText>
        </w:r>
        <w:r w:rsidR="003A248E" w:rsidRPr="0029563D" w:rsidDel="00C552CA">
          <w:rPr>
            <w:sz w:val="20"/>
            <w:szCs w:val="18"/>
            <w:lang w:val="en-US"/>
            <w:rPrChange w:id="676" w:author="Sina Furkan Özdemir" w:date="2021-09-20T17:27:00Z">
              <w:rPr>
                <w:sz w:val="20"/>
                <w:szCs w:val="18"/>
                <w:lang w:val="en-GB"/>
              </w:rPr>
            </w:rPrChange>
          </w:rPr>
          <w:delText xml:space="preserve">for mobilization and campaigning </w:delText>
        </w:r>
        <w:r w:rsidR="003C6B0D" w:rsidRPr="0029563D" w:rsidDel="00C552CA">
          <w:rPr>
            <w:sz w:val="20"/>
            <w:szCs w:val="18"/>
            <w:lang w:val="en-US"/>
            <w:rPrChange w:id="677" w:author="Sina Furkan Özdemir" w:date="2021-09-20T17:27:00Z">
              <w:rPr>
                <w:sz w:val="20"/>
                <w:szCs w:val="18"/>
                <w:lang w:val="en-GB"/>
              </w:rPr>
            </w:rPrChange>
          </w:rPr>
          <w:delText xml:space="preserve">in the last decade </w:delText>
        </w:r>
        <w:r w:rsidR="004836FE" w:rsidRPr="0029563D" w:rsidDel="00C552CA">
          <w:rPr>
            <w:sz w:val="20"/>
            <w:szCs w:val="18"/>
            <w:lang w:val="en-US"/>
            <w:rPrChange w:id="678" w:author="Sina Furkan Özdemir" w:date="2021-09-20T17:27:00Z">
              <w:rPr>
                <w:sz w:val="20"/>
                <w:szCs w:val="18"/>
                <w:lang w:val="en-GB"/>
              </w:rPr>
            </w:rPrChange>
          </w:rPr>
          <w:fldChar w:fldCharType="begin"/>
        </w:r>
        <w:r w:rsidR="00897810" w:rsidRPr="0029563D" w:rsidDel="00C552CA">
          <w:rPr>
            <w:sz w:val="20"/>
            <w:szCs w:val="18"/>
            <w:lang w:val="en-US"/>
            <w:rPrChange w:id="679" w:author="Sina Furkan Özdemir" w:date="2021-09-20T17:27:00Z">
              <w:rPr>
                <w:sz w:val="20"/>
                <w:szCs w:val="18"/>
                <w:lang w:val="en-GB"/>
              </w:rPr>
            </w:rPrChange>
          </w:rPr>
          <w:delInstrText xml:space="preserve"> ADDIN ZOTERO_ITEM CSL_CITATION {"citationID":"lHvGZ7Nn","properties":{"formattedCitation":"(Jungherr 2016; Segesten and Bossetta 2017; Stier {\\i{}et al.} 2018)","plainCitation":"(Jungherr 2016; Segesten and Bossetta 2017; Stier et al. 2018)","noteIndex":0},"citationItems":[{"id":7191,"uris":["http://zotero.org/groups/2912652/items/5XLBISNL"],"uri":["http://zotero.org/groups/2912652/items/5XLBISNL"],"itemData":{"id":7191,"type":"article-journal","abstract":"Twitter has become a pervasive tool in election campaigns. Candidates, parties, journalists, and a steadily increasing share of the public are using Twitter to comment on, interact around, and research public reactions to politics. These uses have met with growing scholarly attention. As of now, this research is fragmented, lacks a common body of evidence, and shared approaches to data collection and selection. This article presents the results of a systematic literature review of 127 studies addressing the use of Twitter in election campaigns. In this systematic review, I will discuss the available research with regard to findings on the use of Twitter by parties, candidates, and publics during election campaigns and during mediated campaign events. Also, I will address prominent research designs and approaches to data collection and selection.","container-title":"Journal of Information Technology &amp; Politics","DOI":"10.1080/19331681.2015.1132401","ISSN":"1933-1681","issue":"1","note":"publisher: Routledge\n_eprint: https://doi.org/10.1080/19331681.2015.1132401","page":"72-91","source":"Taylor and Francis+NEJM","title":"Twitter use in election campaigns: A systematic literature review","title-short":"Twitter use in election campaigns","volume":"13","author":[{"family":"Jungherr","given":"Andreas"}],"issued":{"date-parts":[["2016",1,2]]}}},{"id":7193,"uris":["http://zotero.org/groups/2912652/items/57LLFY3H"],"uri":["http://zotero.org/groups/2912652/items/57LLFY3H"],"itemData":{"id":7193,"type":"article-journal","abstract":"This study investigates how, and to what extent, citizens use Twitter as a platform for political mobilization in an electoral context. Conceptualizing political participation as a process, we develop a typology of political participation designed to isolate mobilizing calls for action from the rest of the political discussion online. Based on Twitter data collected one week prior to the 2015 British general election, we then identify the top 100 most retweeted accounts using the hashtag #GE2015, classify them by actor type, and perform a content analysis of their Twitter posts according to our typology. Our results show that citizens – not political parties – are the primary initiators and sharers of political calls for action leading up to the election. However, this finding is largely due to an uneven distribution of citizen-driven mobilizing activity. A small number of highly active users, typically supporters of nationalist parties, are by far the most active users in our dataset. We also identify four primary strategies used by citizens to enact mobilization through Twitter: in-text calls for action, hashtag commands, sharing mobilizing content, and frequent postings. Citizens predominantly expressed political calls for action through Twitter’s hashtag feature, a finding that supports the notion that traditional conceptions of political participation require nuance to accommodate the new ways citizens are participating in the politics of the digital age.","container-title":"Information, Communication &amp; Society","DOI":"10.1080/1369118X.2016.1252413","ISSN":"1369-118X","issue":"11","note":"publisher: Routledge\n_eprint: https://doi.org/10.1080/1369118X.2016.1252413","page":"1625-1643","source":"Taylor and Francis+NEJM","title":"A typology of political participation online: how citizens used Twitter to mobilize during the 2015 British general elections","title-short":"A typology of political participation online","volume":"20","author":[{"family":"Segesten","given":"Anamaria Dutceac"},{"family":"Bossetta","given":"Michael"}],"issued":{"date-parts":[["2017",11,2]]}}},{"id":7190,"uris":["http://zotero.org/groups/2912652/items/RC85UEWM"],"uri":["http://zotero.org/groups/2912652/items/RC85UEWM"],"itemData":{"id":7190,"type":"article-journal","abstract":"Although considerable research has concentrated on online campaigning, it is still unclear how politicians use different social media platforms in political communication. Focusing on the German federal election campaign 2013, this article investigates whether election candidates address the topics most important to the mass audience and to which extent their communication is shaped by the characteristics of Facebook and Twitter. Based on open-ended responses from a representative survey conducted during the election campaign, we train a human-interpretable Bayesian language model to identify political topics. Applying the model to social media messages of candidates and their direct audiences, we find that both prioritize different topics than the mass audience. The analysis also shows that politicians use Facebook and Twitter for different purposes. We relate the various findings to the mediation of political communication on social media induced by the particular characteristics of audiences and sociotechnical environments.","container-title":"Political Communication","DOI":"10.1080/10584609.2017.1334728","ISSN":"1058-4609","issue":"1","note":"publisher: Routledge\n_eprint: https://doi.org/10.1080/10584609.2017.1334728","page":"50-74","source":"Taylor and Francis+NEJM","title":"Election Campaigning on Social Media: Politicians, Audiences, and the Mediation of Political Communication on Facebook and Twitter","title-short":"Election Campaigning on Social Media","volume":"35","author":[{"family":"Stier","given":"Sebastian"},{"family":"Bleier","given":"Arnim"},{"family":"Lietz","given":"Haiko"},{"family":"Strohmaier","given":"Markus"}],"issued":{"date-parts":[["2018",1,2]]}}}],"schema":"https://github.com/citation-style-language/schema/raw/master/csl-citation.json"} </w:delInstrText>
        </w:r>
        <w:r w:rsidR="004836FE" w:rsidRPr="0029563D" w:rsidDel="00C552CA">
          <w:rPr>
            <w:sz w:val="20"/>
            <w:szCs w:val="18"/>
            <w:lang w:val="en-US"/>
            <w:rPrChange w:id="680" w:author="Sina Furkan Özdemir" w:date="2021-09-20T17:27:00Z">
              <w:rPr>
                <w:sz w:val="20"/>
                <w:szCs w:val="18"/>
                <w:lang w:val="en-GB"/>
              </w:rPr>
            </w:rPrChange>
          </w:rPr>
          <w:fldChar w:fldCharType="separate"/>
        </w:r>
        <w:r w:rsidR="0054042E" w:rsidRPr="0029563D" w:rsidDel="00C552CA">
          <w:rPr>
            <w:rFonts w:cs="Calibri"/>
            <w:sz w:val="20"/>
            <w:szCs w:val="24"/>
            <w:lang w:val="en-US"/>
            <w:rPrChange w:id="681" w:author="Sina Furkan Özdemir" w:date="2021-09-20T17:27:00Z">
              <w:rPr>
                <w:rFonts w:cs="Calibri"/>
                <w:sz w:val="20"/>
                <w:szCs w:val="24"/>
              </w:rPr>
            </w:rPrChange>
          </w:rPr>
          <w:delText xml:space="preserve">(Jungherr 2016; Segesten and Bossetta 2017; Stier </w:delText>
        </w:r>
        <w:r w:rsidR="0054042E" w:rsidRPr="0029563D" w:rsidDel="00C552CA">
          <w:rPr>
            <w:rFonts w:cs="Calibri"/>
            <w:i/>
            <w:iCs/>
            <w:sz w:val="20"/>
            <w:szCs w:val="24"/>
            <w:lang w:val="en-US"/>
            <w:rPrChange w:id="682" w:author="Sina Furkan Özdemir" w:date="2021-09-20T17:27:00Z">
              <w:rPr>
                <w:rFonts w:cs="Calibri"/>
                <w:i/>
                <w:iCs/>
                <w:sz w:val="20"/>
                <w:szCs w:val="24"/>
              </w:rPr>
            </w:rPrChange>
          </w:rPr>
          <w:delText>et al.</w:delText>
        </w:r>
        <w:r w:rsidR="0054042E" w:rsidRPr="0029563D" w:rsidDel="00C552CA">
          <w:rPr>
            <w:rFonts w:cs="Calibri"/>
            <w:sz w:val="20"/>
            <w:szCs w:val="24"/>
            <w:lang w:val="en-US"/>
            <w:rPrChange w:id="683" w:author="Sina Furkan Özdemir" w:date="2021-09-20T17:27:00Z">
              <w:rPr>
                <w:rFonts w:cs="Calibri"/>
                <w:sz w:val="20"/>
                <w:szCs w:val="24"/>
              </w:rPr>
            </w:rPrChange>
          </w:rPr>
          <w:delText xml:space="preserve"> 2018)</w:delText>
        </w:r>
        <w:r w:rsidR="004836FE" w:rsidRPr="0029563D" w:rsidDel="00C552CA">
          <w:rPr>
            <w:sz w:val="20"/>
            <w:szCs w:val="18"/>
            <w:lang w:val="en-US"/>
            <w:rPrChange w:id="684" w:author="Sina Furkan Özdemir" w:date="2021-09-20T17:27:00Z">
              <w:rPr>
                <w:sz w:val="20"/>
                <w:szCs w:val="18"/>
                <w:lang w:val="en-GB"/>
              </w:rPr>
            </w:rPrChange>
          </w:rPr>
          <w:fldChar w:fldCharType="end"/>
        </w:r>
        <w:r w:rsidR="00897810" w:rsidRPr="0029563D" w:rsidDel="00C552CA">
          <w:rPr>
            <w:sz w:val="20"/>
            <w:szCs w:val="18"/>
            <w:lang w:val="en-US"/>
            <w:rPrChange w:id="685" w:author="Sina Furkan Özdemir" w:date="2021-09-20T17:27:00Z">
              <w:rPr>
                <w:sz w:val="20"/>
                <w:szCs w:val="18"/>
                <w:lang w:val="en-GB"/>
              </w:rPr>
            </w:rPrChange>
          </w:rPr>
          <w:delText>.</w:delText>
        </w:r>
        <w:r w:rsidR="00F93DCA" w:rsidRPr="0029563D" w:rsidDel="00C552CA">
          <w:rPr>
            <w:sz w:val="20"/>
            <w:szCs w:val="18"/>
            <w:u w:val="single"/>
            <w:lang w:val="en-US"/>
            <w:rPrChange w:id="686" w:author="Sina Furkan Özdemir" w:date="2021-09-20T17:27:00Z">
              <w:rPr>
                <w:sz w:val="20"/>
                <w:szCs w:val="18"/>
                <w:u w:val="single"/>
                <w:lang w:val="en-GB"/>
              </w:rPr>
            </w:rPrChange>
          </w:rPr>
          <w:delText xml:space="preserve"> </w:delText>
        </w:r>
        <w:r w:rsidR="00347AD4" w:rsidRPr="0029563D" w:rsidDel="00C552CA">
          <w:rPr>
            <w:sz w:val="20"/>
            <w:szCs w:val="18"/>
            <w:lang w:val="en-US"/>
            <w:rPrChange w:id="687" w:author="Sina Furkan Özdemir" w:date="2021-09-20T17:27:00Z">
              <w:rPr>
                <w:sz w:val="20"/>
                <w:szCs w:val="18"/>
                <w:lang w:val="en-GB"/>
              </w:rPr>
            </w:rPrChange>
          </w:rPr>
          <w:delText xml:space="preserve">We </w:delText>
        </w:r>
        <w:r w:rsidR="00C74E55" w:rsidRPr="0029563D" w:rsidDel="00C552CA">
          <w:rPr>
            <w:sz w:val="20"/>
            <w:szCs w:val="18"/>
            <w:lang w:val="en-US"/>
            <w:rPrChange w:id="688" w:author="Sina Furkan Özdemir" w:date="2021-09-20T17:27:00Z">
              <w:rPr>
                <w:sz w:val="20"/>
                <w:szCs w:val="18"/>
                <w:lang w:val="en-GB"/>
              </w:rPr>
            </w:rPrChange>
          </w:rPr>
          <w:delText xml:space="preserve">analyze the </w:delText>
        </w:r>
        <w:r w:rsidR="007E046E" w:rsidRPr="0029563D" w:rsidDel="00C552CA">
          <w:rPr>
            <w:sz w:val="20"/>
            <w:szCs w:val="18"/>
            <w:lang w:val="en-US"/>
            <w:rPrChange w:id="689" w:author="Sina Furkan Özdemir" w:date="2021-09-20T17:27:00Z">
              <w:rPr>
                <w:sz w:val="20"/>
                <w:szCs w:val="18"/>
                <w:lang w:val="en-GB"/>
              </w:rPr>
            </w:rPrChange>
          </w:rPr>
          <w:delText>executive supranational communication on Twitter in terms of its volume, readability, and publicity with automated content analysis. Our corpus consists of</w:delText>
        </w:r>
        <w:r w:rsidR="00347AD4" w:rsidRPr="0029563D" w:rsidDel="00C552CA">
          <w:rPr>
            <w:sz w:val="20"/>
            <w:szCs w:val="18"/>
            <w:lang w:val="en-US"/>
            <w:rPrChange w:id="690" w:author="Sina Furkan Özdemir" w:date="2021-09-20T17:27:00Z">
              <w:rPr>
                <w:sz w:val="20"/>
                <w:szCs w:val="18"/>
                <w:lang w:val="en-GB"/>
              </w:rPr>
            </w:rPrChange>
          </w:rPr>
          <w:delText xml:space="preserve"> </w:delText>
        </w:r>
        <w:r w:rsidR="00BE71A4" w:rsidRPr="0029563D" w:rsidDel="00C552CA">
          <w:rPr>
            <w:sz w:val="20"/>
            <w:szCs w:val="18"/>
            <w:lang w:val="en-US"/>
            <w:rPrChange w:id="691" w:author="Sina Furkan Özdemir" w:date="2021-09-20T17:27:00Z">
              <w:rPr>
                <w:sz w:val="20"/>
                <w:szCs w:val="18"/>
                <w:lang w:val="en-GB"/>
              </w:rPr>
            </w:rPrChange>
          </w:rPr>
          <w:delText>the full population of</w:delText>
        </w:r>
        <w:r w:rsidR="00347AD4" w:rsidRPr="0029563D" w:rsidDel="00C552CA">
          <w:rPr>
            <w:sz w:val="20"/>
            <w:szCs w:val="18"/>
            <w:lang w:val="en-US"/>
            <w:rPrChange w:id="692" w:author="Sina Furkan Özdemir" w:date="2021-09-20T17:27:00Z">
              <w:rPr>
                <w:sz w:val="20"/>
                <w:szCs w:val="18"/>
                <w:lang w:val="en-GB"/>
              </w:rPr>
            </w:rPrChange>
          </w:rPr>
          <w:delText xml:space="preserve"> public messages (tweets) issued by 115 supranational </w:delText>
        </w:r>
        <w:r w:rsidR="00814738" w:rsidRPr="0029563D" w:rsidDel="00C552CA">
          <w:rPr>
            <w:sz w:val="20"/>
            <w:szCs w:val="18"/>
            <w:lang w:val="en-US"/>
            <w:rPrChange w:id="693" w:author="Sina Furkan Özdemir" w:date="2021-09-20T17:27:00Z">
              <w:rPr>
                <w:sz w:val="20"/>
                <w:szCs w:val="18"/>
                <w:lang w:val="en-GB"/>
              </w:rPr>
            </w:rPrChange>
          </w:rPr>
          <w:delText>executive accounts</w:delText>
        </w:r>
        <w:r w:rsidR="00347AD4" w:rsidRPr="0029563D" w:rsidDel="00C552CA">
          <w:rPr>
            <w:sz w:val="20"/>
            <w:szCs w:val="18"/>
            <w:lang w:val="en-US"/>
            <w:rPrChange w:id="694" w:author="Sina Furkan Özdemir" w:date="2021-09-20T17:27:00Z">
              <w:rPr>
                <w:sz w:val="20"/>
                <w:szCs w:val="18"/>
                <w:lang w:val="en-GB"/>
              </w:rPr>
            </w:rPrChange>
          </w:rPr>
          <w:delText xml:space="preserve"> in the 2009-2021 period. To put </w:delText>
        </w:r>
        <w:r w:rsidR="00013D14" w:rsidRPr="0029563D" w:rsidDel="00C552CA">
          <w:rPr>
            <w:sz w:val="20"/>
            <w:szCs w:val="18"/>
            <w:lang w:val="en-US"/>
            <w:rPrChange w:id="695" w:author="Sina Furkan Özdemir" w:date="2021-09-20T17:27:00Z">
              <w:rPr>
                <w:sz w:val="20"/>
                <w:szCs w:val="18"/>
                <w:lang w:val="en-GB"/>
              </w:rPr>
            </w:rPrChange>
          </w:rPr>
          <w:delText xml:space="preserve">this </w:delText>
        </w:r>
        <w:r w:rsidR="00347AD4" w:rsidRPr="0029563D" w:rsidDel="00C552CA">
          <w:rPr>
            <w:sz w:val="20"/>
            <w:szCs w:val="18"/>
            <w:lang w:val="en-US"/>
            <w:rPrChange w:id="696" w:author="Sina Furkan Özdemir" w:date="2021-09-20T17:27:00Z">
              <w:rPr>
                <w:sz w:val="20"/>
                <w:szCs w:val="18"/>
                <w:lang w:val="en-GB"/>
              </w:rPr>
            </w:rPrChange>
          </w:rPr>
          <w:delText>supranational Twitter activity into perspective, we</w:delText>
        </w:r>
        <w:r w:rsidR="0091230B" w:rsidRPr="0029563D" w:rsidDel="00C552CA">
          <w:rPr>
            <w:sz w:val="20"/>
            <w:szCs w:val="18"/>
            <w:lang w:val="en-US"/>
            <w:rPrChange w:id="697" w:author="Sina Furkan Özdemir" w:date="2021-09-20T17:27:00Z">
              <w:rPr>
                <w:sz w:val="20"/>
                <w:szCs w:val="18"/>
                <w:lang w:val="en-GB"/>
              </w:rPr>
            </w:rPrChange>
          </w:rPr>
          <w:delText xml:space="preserve"> then</w:delText>
        </w:r>
        <w:r w:rsidR="00347AD4" w:rsidRPr="0029563D" w:rsidDel="00C552CA">
          <w:rPr>
            <w:sz w:val="20"/>
            <w:szCs w:val="18"/>
            <w:lang w:val="en-US"/>
            <w:rPrChange w:id="698" w:author="Sina Furkan Özdemir" w:date="2021-09-20T17:27:00Z">
              <w:rPr>
                <w:sz w:val="20"/>
                <w:szCs w:val="18"/>
                <w:lang w:val="en-GB"/>
              </w:rPr>
            </w:rPrChange>
          </w:rPr>
          <w:delText xml:space="preserve"> benchmark our </w:delText>
        </w:r>
        <w:r w:rsidR="00897810" w:rsidRPr="0029563D" w:rsidDel="00C552CA">
          <w:rPr>
            <w:sz w:val="20"/>
            <w:szCs w:val="18"/>
            <w:lang w:val="en-US"/>
            <w:rPrChange w:id="699" w:author="Sina Furkan Özdemir" w:date="2021-09-20T17:27:00Z">
              <w:rPr>
                <w:sz w:val="20"/>
                <w:szCs w:val="18"/>
                <w:lang w:val="en-GB"/>
              </w:rPr>
            </w:rPrChange>
          </w:rPr>
          <w:delText xml:space="preserve">respective </w:delText>
        </w:r>
        <w:r w:rsidR="00347AD4" w:rsidRPr="0029563D" w:rsidDel="00C552CA">
          <w:rPr>
            <w:sz w:val="20"/>
            <w:szCs w:val="18"/>
            <w:lang w:val="en-US"/>
            <w:rPrChange w:id="700" w:author="Sina Furkan Özdemir" w:date="2021-09-20T17:27:00Z">
              <w:rPr>
                <w:sz w:val="20"/>
                <w:szCs w:val="18"/>
                <w:lang w:val="en-GB"/>
              </w:rPr>
            </w:rPrChange>
          </w:rPr>
          <w:delText xml:space="preserve">indicators </w:delText>
        </w:r>
        <w:r w:rsidR="00897810" w:rsidRPr="0029563D" w:rsidDel="00C552CA">
          <w:rPr>
            <w:sz w:val="20"/>
            <w:szCs w:val="18"/>
            <w:lang w:val="en-US"/>
            <w:rPrChange w:id="701" w:author="Sina Furkan Özdemir" w:date="2021-09-20T17:27:00Z">
              <w:rPr>
                <w:sz w:val="20"/>
                <w:szCs w:val="18"/>
                <w:lang w:val="en-GB"/>
              </w:rPr>
            </w:rPrChange>
          </w:rPr>
          <w:delText xml:space="preserve">against random tweets as well as </w:delText>
        </w:r>
        <w:r w:rsidR="0091230B" w:rsidRPr="0029563D" w:rsidDel="00C552CA">
          <w:rPr>
            <w:sz w:val="20"/>
            <w:szCs w:val="18"/>
            <w:lang w:val="en-US"/>
            <w:rPrChange w:id="702" w:author="Sina Furkan Özdemir" w:date="2021-09-20T17:27:00Z">
              <w:rPr>
                <w:sz w:val="20"/>
                <w:szCs w:val="18"/>
                <w:lang w:val="en-GB"/>
              </w:rPr>
            </w:rPrChange>
          </w:rPr>
          <w:delText>full population</w:delText>
        </w:r>
        <w:r w:rsidR="00347AD4" w:rsidRPr="0029563D" w:rsidDel="00C552CA">
          <w:rPr>
            <w:sz w:val="20"/>
            <w:szCs w:val="18"/>
            <w:lang w:val="en-US"/>
            <w:rPrChange w:id="703" w:author="Sina Furkan Özdemir" w:date="2021-09-20T17:27:00Z">
              <w:rPr>
                <w:sz w:val="20"/>
                <w:szCs w:val="18"/>
                <w:lang w:val="en-GB"/>
              </w:rPr>
            </w:rPrChange>
          </w:rPr>
          <w:delText xml:space="preserve"> of </w:delText>
        </w:r>
        <w:r w:rsidR="00013D14" w:rsidRPr="0029563D" w:rsidDel="00C552CA">
          <w:rPr>
            <w:sz w:val="20"/>
            <w:szCs w:val="18"/>
            <w:lang w:val="en-US"/>
            <w:rPrChange w:id="704" w:author="Sina Furkan Özdemir" w:date="2021-09-20T17:27:00Z">
              <w:rPr>
                <w:sz w:val="20"/>
                <w:szCs w:val="18"/>
                <w:lang w:val="en-GB"/>
              </w:rPr>
            </w:rPrChange>
          </w:rPr>
          <w:delText>tweets</w:delText>
        </w:r>
        <w:r w:rsidR="00347AD4" w:rsidRPr="0029563D" w:rsidDel="00C552CA">
          <w:rPr>
            <w:sz w:val="20"/>
            <w:szCs w:val="18"/>
            <w:lang w:val="en-US"/>
            <w:rPrChange w:id="705" w:author="Sina Furkan Özdemir" w:date="2021-09-20T17:27:00Z">
              <w:rPr>
                <w:sz w:val="20"/>
                <w:szCs w:val="18"/>
                <w:lang w:val="en-GB"/>
              </w:rPr>
            </w:rPrChange>
          </w:rPr>
          <w:delText xml:space="preserve"> from </w:delText>
        </w:r>
        <w:r w:rsidR="005C7B9B" w:rsidRPr="0029563D" w:rsidDel="00C552CA">
          <w:rPr>
            <w:sz w:val="20"/>
            <w:szCs w:val="18"/>
            <w:lang w:val="en-US"/>
            <w:rPrChange w:id="706" w:author="Sina Furkan Özdemir" w:date="2021-09-20T17:27:00Z">
              <w:rPr>
                <w:sz w:val="20"/>
                <w:szCs w:val="18"/>
                <w:lang w:val="en-GB"/>
              </w:rPr>
            </w:rPrChange>
          </w:rPr>
          <w:delText xml:space="preserve">the </w:delText>
        </w:r>
        <w:r w:rsidR="00486D55" w:rsidRPr="0029563D" w:rsidDel="00C552CA">
          <w:rPr>
            <w:sz w:val="20"/>
            <w:szCs w:val="18"/>
            <w:lang w:val="en-US"/>
            <w:rPrChange w:id="707" w:author="Sina Furkan Özdemir" w:date="2021-09-20T17:27:00Z">
              <w:rPr>
                <w:sz w:val="20"/>
                <w:szCs w:val="18"/>
                <w:lang w:val="en-GB"/>
              </w:rPr>
            </w:rPrChange>
          </w:rPr>
          <w:delText>United Kingdom (</w:delText>
        </w:r>
        <w:r w:rsidR="005C7B9B" w:rsidRPr="0029563D" w:rsidDel="00C552CA">
          <w:rPr>
            <w:sz w:val="20"/>
            <w:szCs w:val="18"/>
            <w:lang w:val="en-US"/>
            <w:rPrChange w:id="708" w:author="Sina Furkan Özdemir" w:date="2021-09-20T17:27:00Z">
              <w:rPr>
                <w:sz w:val="20"/>
                <w:szCs w:val="18"/>
                <w:lang w:val="en-GB"/>
              </w:rPr>
            </w:rPrChange>
          </w:rPr>
          <w:delText>UK</w:delText>
        </w:r>
        <w:r w:rsidR="00486D55" w:rsidRPr="0029563D" w:rsidDel="00C552CA">
          <w:rPr>
            <w:sz w:val="20"/>
            <w:szCs w:val="18"/>
            <w:lang w:val="en-US"/>
            <w:rPrChange w:id="709" w:author="Sina Furkan Özdemir" w:date="2021-09-20T17:27:00Z">
              <w:rPr>
                <w:sz w:val="20"/>
                <w:szCs w:val="18"/>
                <w:lang w:val="en-GB"/>
              </w:rPr>
            </w:rPrChange>
          </w:rPr>
          <w:delText>)</w:delText>
        </w:r>
        <w:r w:rsidR="005C7B9B" w:rsidRPr="0029563D" w:rsidDel="00C552CA">
          <w:rPr>
            <w:sz w:val="20"/>
            <w:szCs w:val="18"/>
            <w:lang w:val="en-US"/>
            <w:rPrChange w:id="710" w:author="Sina Furkan Özdemir" w:date="2021-09-20T17:27:00Z">
              <w:rPr>
                <w:sz w:val="20"/>
                <w:szCs w:val="18"/>
                <w:lang w:val="en-GB"/>
              </w:rPr>
            </w:rPrChange>
          </w:rPr>
          <w:delText xml:space="preserve"> executive branc</w:delText>
        </w:r>
        <w:r w:rsidR="00BF5DB8" w:rsidRPr="0029563D" w:rsidDel="00C552CA">
          <w:rPr>
            <w:sz w:val="20"/>
            <w:szCs w:val="18"/>
            <w:lang w:val="en-US"/>
            <w:rPrChange w:id="711" w:author="Sina Furkan Özdemir" w:date="2021-09-20T17:27:00Z">
              <w:rPr>
                <w:sz w:val="20"/>
                <w:szCs w:val="18"/>
                <w:lang w:val="en-GB"/>
              </w:rPr>
            </w:rPrChange>
          </w:rPr>
          <w:delText>h</w:delText>
        </w:r>
        <w:r w:rsidR="005C7B9B" w:rsidRPr="0029563D" w:rsidDel="00C552CA">
          <w:rPr>
            <w:sz w:val="20"/>
            <w:szCs w:val="18"/>
            <w:lang w:val="en-US"/>
            <w:rPrChange w:id="712" w:author="Sina Furkan Özdemir" w:date="2021-09-20T17:27:00Z">
              <w:rPr>
                <w:sz w:val="20"/>
                <w:szCs w:val="18"/>
                <w:lang w:val="en-GB"/>
              </w:rPr>
            </w:rPrChange>
          </w:rPr>
          <w:delText xml:space="preserve"> </w:delText>
        </w:r>
        <w:r w:rsidR="00013D14" w:rsidRPr="0029563D" w:rsidDel="00C552CA">
          <w:rPr>
            <w:sz w:val="20"/>
            <w:szCs w:val="18"/>
            <w:lang w:val="en-US"/>
            <w:rPrChange w:id="713" w:author="Sina Furkan Özdemir" w:date="2021-09-20T17:27:00Z">
              <w:rPr>
                <w:sz w:val="20"/>
                <w:szCs w:val="18"/>
                <w:lang w:val="en-GB"/>
              </w:rPr>
            </w:rPrChange>
          </w:rPr>
          <w:delText>and international institutions</w:delText>
        </w:r>
        <w:r w:rsidR="00B20A3B" w:rsidRPr="0029563D" w:rsidDel="00C552CA">
          <w:rPr>
            <w:sz w:val="20"/>
            <w:szCs w:val="18"/>
            <w:lang w:val="en-US"/>
            <w:rPrChange w:id="714" w:author="Sina Furkan Özdemir" w:date="2021-09-20T17:27:00Z">
              <w:rPr>
                <w:sz w:val="20"/>
                <w:szCs w:val="18"/>
                <w:lang w:val="en-GB"/>
              </w:rPr>
            </w:rPrChange>
          </w:rPr>
          <w:delText xml:space="preserve"> such as </w:delText>
        </w:r>
        <w:r w:rsidR="00C338A4" w:rsidRPr="0029563D" w:rsidDel="00C552CA">
          <w:rPr>
            <w:sz w:val="20"/>
            <w:szCs w:val="18"/>
            <w:lang w:val="en-US"/>
            <w:rPrChange w:id="715" w:author="Sina Furkan Özdemir" w:date="2021-09-20T17:27:00Z">
              <w:rPr>
                <w:sz w:val="20"/>
                <w:szCs w:val="18"/>
                <w:lang w:val="en-GB"/>
              </w:rPr>
            </w:rPrChange>
          </w:rPr>
          <w:delText>Association of Southeast Asian Nations (ASEAN)</w:delText>
        </w:r>
        <w:r w:rsidR="00013D14" w:rsidRPr="0029563D" w:rsidDel="00C552CA">
          <w:rPr>
            <w:sz w:val="20"/>
            <w:szCs w:val="18"/>
            <w:lang w:val="en-US"/>
            <w:rPrChange w:id="716" w:author="Sina Furkan Özdemir" w:date="2021-09-20T17:27:00Z">
              <w:rPr>
                <w:sz w:val="20"/>
                <w:szCs w:val="18"/>
                <w:lang w:val="en-GB"/>
              </w:rPr>
            </w:rPrChange>
          </w:rPr>
          <w:delText>.</w:delText>
        </w:r>
      </w:del>
    </w:p>
    <w:p w14:paraId="6C472957" w14:textId="647AED9D" w:rsidR="00E259CD" w:rsidRPr="0029563D" w:rsidDel="00C552CA" w:rsidRDefault="00E259CD" w:rsidP="00091B45">
      <w:pPr>
        <w:spacing w:before="120" w:after="0" w:line="240" w:lineRule="auto"/>
        <w:jc w:val="both"/>
        <w:rPr>
          <w:del w:id="717" w:author="Sina Furkan Özdemir" w:date="2021-09-20T17:20:00Z"/>
          <w:sz w:val="20"/>
          <w:szCs w:val="18"/>
          <w:lang w:val="en-US"/>
          <w:rPrChange w:id="718" w:author="Sina Furkan Özdemir" w:date="2021-09-20T17:27:00Z">
            <w:rPr>
              <w:del w:id="719" w:author="Sina Furkan Özdemir" w:date="2021-09-20T17:20:00Z"/>
              <w:sz w:val="20"/>
              <w:szCs w:val="18"/>
              <w:lang w:val="en-GB"/>
            </w:rPr>
          </w:rPrChange>
        </w:rPr>
      </w:pPr>
    </w:p>
    <w:p w14:paraId="7526BAEA" w14:textId="2BD76512" w:rsidR="00013D14" w:rsidRPr="0029563D" w:rsidDel="00C552CA" w:rsidRDefault="000F68C2" w:rsidP="008801A7">
      <w:pPr>
        <w:spacing w:before="120" w:after="0" w:line="240" w:lineRule="auto"/>
        <w:jc w:val="both"/>
        <w:rPr>
          <w:del w:id="720" w:author="Sina Furkan Özdemir" w:date="2021-09-20T17:20:00Z"/>
          <w:sz w:val="20"/>
          <w:szCs w:val="18"/>
          <w:lang w:val="en-US"/>
          <w:rPrChange w:id="721" w:author="Sina Furkan Özdemir" w:date="2021-09-20T17:27:00Z">
            <w:rPr>
              <w:del w:id="722" w:author="Sina Furkan Özdemir" w:date="2021-09-20T17:20:00Z"/>
              <w:sz w:val="20"/>
              <w:szCs w:val="18"/>
              <w:lang w:val="en-GB"/>
            </w:rPr>
          </w:rPrChange>
        </w:rPr>
      </w:pPr>
      <w:del w:id="723" w:author="Sina Furkan Özdemir" w:date="2021-09-20T17:20:00Z">
        <w:r w:rsidRPr="0029563D" w:rsidDel="00C552CA">
          <w:rPr>
            <w:sz w:val="20"/>
            <w:szCs w:val="18"/>
            <w:lang w:val="en-US"/>
          </w:rPr>
          <w:delText>This hitherto under-researched area is addressed in this encompassing description of supranational EU activity on a key communication medium; we show that a drastically increasing volume of supranational messaging often outperforms domestic and international organizations.</w:delText>
        </w:r>
        <w:r w:rsidR="00013D14" w:rsidRPr="0029563D" w:rsidDel="00C552CA">
          <w:rPr>
            <w:sz w:val="20"/>
            <w:szCs w:val="18"/>
            <w:lang w:val="en-US"/>
            <w:rPrChange w:id="724" w:author="Sina Furkan Özdemir" w:date="2021-09-20T17:27:00Z">
              <w:rPr>
                <w:sz w:val="20"/>
                <w:szCs w:val="18"/>
                <w:lang w:val="en-GB"/>
              </w:rPr>
            </w:rPrChange>
          </w:rPr>
          <w:delText xml:space="preserve"> </w:delText>
        </w:r>
        <w:r w:rsidR="003657FF" w:rsidRPr="0029563D" w:rsidDel="00C552CA">
          <w:rPr>
            <w:sz w:val="20"/>
            <w:szCs w:val="18"/>
            <w:lang w:val="en-US"/>
            <w:rPrChange w:id="725" w:author="Sina Furkan Özdemir" w:date="2021-09-20T17:27:00Z">
              <w:rPr>
                <w:sz w:val="20"/>
                <w:szCs w:val="18"/>
                <w:lang w:val="en-GB"/>
              </w:rPr>
            </w:rPrChange>
          </w:rPr>
          <w:delText xml:space="preserve">While </w:delText>
        </w:r>
        <w:r w:rsidR="00013D14" w:rsidRPr="0029563D" w:rsidDel="00C552CA">
          <w:rPr>
            <w:sz w:val="20"/>
            <w:szCs w:val="18"/>
            <w:lang w:val="en-US"/>
            <w:rPrChange w:id="726" w:author="Sina Furkan Özdemir" w:date="2021-09-20T17:27:00Z">
              <w:rPr>
                <w:sz w:val="20"/>
                <w:szCs w:val="18"/>
                <w:lang w:val="en-GB"/>
              </w:rPr>
            </w:rPrChange>
          </w:rPr>
          <w:delText xml:space="preserve">the text of supranational messages is comparatively </w:delText>
        </w:r>
        <w:r w:rsidR="00897810" w:rsidRPr="0029563D" w:rsidDel="00C552CA">
          <w:rPr>
            <w:sz w:val="20"/>
            <w:szCs w:val="18"/>
            <w:lang w:val="en-US"/>
            <w:rPrChange w:id="727" w:author="Sina Furkan Özdemir" w:date="2021-09-20T17:27:00Z">
              <w:rPr>
                <w:sz w:val="20"/>
                <w:szCs w:val="18"/>
                <w:lang w:val="en-GB"/>
              </w:rPr>
            </w:rPrChange>
          </w:rPr>
          <w:delText xml:space="preserve">hard to </w:delText>
        </w:r>
        <w:r w:rsidR="00013D14" w:rsidRPr="0029563D" w:rsidDel="00C552CA">
          <w:rPr>
            <w:sz w:val="20"/>
            <w:szCs w:val="18"/>
            <w:lang w:val="en-US"/>
            <w:rPrChange w:id="728" w:author="Sina Furkan Özdemir" w:date="2021-09-20T17:27:00Z">
              <w:rPr>
                <w:sz w:val="20"/>
                <w:szCs w:val="18"/>
                <w:lang w:val="en-GB"/>
              </w:rPr>
            </w:rPrChange>
          </w:rPr>
          <w:delText>acces</w:delText>
        </w:r>
        <w:r w:rsidR="00897810" w:rsidRPr="0029563D" w:rsidDel="00C552CA">
          <w:rPr>
            <w:sz w:val="20"/>
            <w:szCs w:val="18"/>
            <w:lang w:val="en-US"/>
            <w:rPrChange w:id="729" w:author="Sina Furkan Özdemir" w:date="2021-09-20T17:27:00Z">
              <w:rPr>
                <w:sz w:val="20"/>
                <w:szCs w:val="18"/>
                <w:lang w:val="en-GB"/>
              </w:rPr>
            </w:rPrChange>
          </w:rPr>
          <w:delText>s for average citizens</w:delText>
        </w:r>
        <w:r w:rsidR="003657FF" w:rsidRPr="0029563D" w:rsidDel="00C552CA">
          <w:rPr>
            <w:sz w:val="20"/>
            <w:szCs w:val="18"/>
            <w:lang w:val="en-US"/>
            <w:rPrChange w:id="730" w:author="Sina Furkan Özdemir" w:date="2021-09-20T17:27:00Z">
              <w:rPr>
                <w:sz w:val="20"/>
                <w:szCs w:val="18"/>
                <w:lang w:val="en-GB"/>
              </w:rPr>
            </w:rPrChange>
          </w:rPr>
          <w:delText>,</w:delText>
        </w:r>
        <w:r w:rsidR="00897810" w:rsidRPr="0029563D" w:rsidDel="00C552CA">
          <w:rPr>
            <w:sz w:val="20"/>
            <w:szCs w:val="18"/>
            <w:lang w:val="en-US"/>
            <w:rPrChange w:id="731" w:author="Sina Furkan Özdemir" w:date="2021-09-20T17:27:00Z">
              <w:rPr>
                <w:sz w:val="20"/>
                <w:szCs w:val="18"/>
                <w:lang w:val="en-GB"/>
              </w:rPr>
            </w:rPrChange>
          </w:rPr>
          <w:delText xml:space="preserve"> </w:delText>
        </w:r>
        <w:r w:rsidR="00C559FE" w:rsidRPr="0029563D" w:rsidDel="00C552CA">
          <w:rPr>
            <w:sz w:val="20"/>
            <w:szCs w:val="18"/>
            <w:lang w:val="en-US"/>
            <w:rPrChange w:id="732" w:author="Sina Furkan Özdemir" w:date="2021-09-20T17:27:00Z">
              <w:rPr>
                <w:sz w:val="20"/>
                <w:szCs w:val="18"/>
                <w:lang w:val="en-GB"/>
              </w:rPr>
            </w:rPrChange>
          </w:rPr>
          <w:delText>supranational actors</w:delText>
        </w:r>
        <w:r w:rsidR="00C924BE" w:rsidRPr="0029563D" w:rsidDel="00C552CA">
          <w:rPr>
            <w:sz w:val="20"/>
            <w:szCs w:val="18"/>
            <w:lang w:val="en-US"/>
            <w:rPrChange w:id="733" w:author="Sina Furkan Özdemir" w:date="2021-09-20T17:27:00Z">
              <w:rPr>
                <w:sz w:val="20"/>
                <w:szCs w:val="18"/>
                <w:lang w:val="en-GB"/>
              </w:rPr>
            </w:rPrChange>
          </w:rPr>
          <w:delText xml:space="preserve"> </w:delText>
        </w:r>
        <w:r w:rsidR="003657FF" w:rsidRPr="0029563D" w:rsidDel="00C552CA">
          <w:rPr>
            <w:sz w:val="20"/>
            <w:szCs w:val="18"/>
            <w:lang w:val="en-US"/>
            <w:rPrChange w:id="734" w:author="Sina Furkan Özdemir" w:date="2021-09-20T17:27:00Z">
              <w:rPr>
                <w:sz w:val="20"/>
                <w:szCs w:val="18"/>
                <w:lang w:val="en-GB"/>
              </w:rPr>
            </w:rPrChange>
          </w:rPr>
          <w:delText xml:space="preserve">champion </w:delText>
        </w:r>
        <w:r w:rsidR="00C559FE" w:rsidRPr="0029563D" w:rsidDel="00C552CA">
          <w:rPr>
            <w:sz w:val="20"/>
            <w:szCs w:val="18"/>
            <w:lang w:val="en-US"/>
            <w:rPrChange w:id="735" w:author="Sina Furkan Özdemir" w:date="2021-09-20T17:27:00Z">
              <w:rPr>
                <w:sz w:val="20"/>
                <w:szCs w:val="18"/>
                <w:lang w:val="en-GB"/>
              </w:rPr>
            </w:rPrChange>
          </w:rPr>
          <w:delText>non-textual communication</w:delText>
        </w:r>
        <w:r w:rsidR="00897810" w:rsidRPr="0029563D" w:rsidDel="00C552CA">
          <w:rPr>
            <w:sz w:val="20"/>
            <w:szCs w:val="18"/>
            <w:lang w:val="en-US"/>
            <w:rPrChange w:id="736" w:author="Sina Furkan Özdemir" w:date="2021-09-20T17:27:00Z">
              <w:rPr>
                <w:sz w:val="20"/>
                <w:szCs w:val="18"/>
                <w:lang w:val="en-GB"/>
              </w:rPr>
            </w:rPrChange>
          </w:rPr>
          <w:delText xml:space="preserve">, enriching their messages with </w:delText>
        </w:r>
        <w:r w:rsidR="00C559FE" w:rsidRPr="0029563D" w:rsidDel="00C552CA">
          <w:rPr>
            <w:sz w:val="20"/>
            <w:szCs w:val="18"/>
            <w:lang w:val="en-US"/>
            <w:rPrChange w:id="737" w:author="Sina Furkan Özdemir" w:date="2021-09-20T17:27:00Z">
              <w:rPr>
                <w:sz w:val="20"/>
                <w:szCs w:val="18"/>
                <w:lang w:val="en-GB"/>
              </w:rPr>
            </w:rPrChange>
          </w:rPr>
          <w:delText>visual content, external links</w:delText>
        </w:r>
        <w:r w:rsidR="00897810" w:rsidRPr="0029563D" w:rsidDel="00C552CA">
          <w:rPr>
            <w:sz w:val="20"/>
            <w:szCs w:val="18"/>
            <w:lang w:val="en-US"/>
            <w:rPrChange w:id="738" w:author="Sina Furkan Özdemir" w:date="2021-09-20T17:27:00Z">
              <w:rPr>
                <w:sz w:val="20"/>
                <w:szCs w:val="18"/>
                <w:lang w:val="en-GB"/>
              </w:rPr>
            </w:rPrChange>
          </w:rPr>
          <w:delText>,</w:delText>
        </w:r>
        <w:r w:rsidR="00C559FE" w:rsidRPr="0029563D" w:rsidDel="00C552CA">
          <w:rPr>
            <w:sz w:val="20"/>
            <w:szCs w:val="18"/>
            <w:lang w:val="en-US"/>
            <w:rPrChange w:id="739" w:author="Sina Furkan Özdemir" w:date="2021-09-20T17:27:00Z">
              <w:rPr>
                <w:sz w:val="20"/>
                <w:szCs w:val="18"/>
                <w:lang w:val="en-GB"/>
              </w:rPr>
            </w:rPrChange>
          </w:rPr>
          <w:delText xml:space="preserve"> and</w:delText>
        </w:r>
        <w:r w:rsidR="00832CA1" w:rsidRPr="0029563D" w:rsidDel="00C552CA">
          <w:rPr>
            <w:sz w:val="20"/>
            <w:szCs w:val="18"/>
            <w:lang w:val="en-US"/>
            <w:rPrChange w:id="740" w:author="Sina Furkan Özdemir" w:date="2021-09-20T17:27:00Z">
              <w:rPr>
                <w:sz w:val="20"/>
                <w:szCs w:val="18"/>
                <w:lang w:val="en-GB"/>
              </w:rPr>
            </w:rPrChange>
          </w:rPr>
          <w:delText xml:space="preserve"> meta-linguistic </w:delText>
        </w:r>
        <w:r w:rsidR="00AC0DC9" w:rsidRPr="0029563D" w:rsidDel="00C552CA">
          <w:rPr>
            <w:sz w:val="20"/>
            <w:szCs w:val="18"/>
            <w:lang w:val="en-US"/>
            <w:rPrChange w:id="741" w:author="Sina Furkan Özdemir" w:date="2021-09-20T17:27:00Z">
              <w:rPr>
                <w:sz w:val="20"/>
                <w:szCs w:val="18"/>
                <w:lang w:val="en-GB"/>
              </w:rPr>
            </w:rPrChange>
          </w:rPr>
          <w:delText>elements such as emojis</w:delText>
        </w:r>
        <w:r w:rsidR="00CA6A4C" w:rsidRPr="0029563D" w:rsidDel="00C552CA">
          <w:rPr>
            <w:sz w:val="20"/>
            <w:szCs w:val="18"/>
            <w:lang w:val="en-US"/>
            <w:rPrChange w:id="742" w:author="Sina Furkan Özdemir" w:date="2021-09-20T17:27:00Z">
              <w:rPr>
                <w:sz w:val="20"/>
                <w:szCs w:val="18"/>
                <w:lang w:val="en-GB"/>
              </w:rPr>
            </w:rPrChange>
          </w:rPr>
          <w:delText xml:space="preserve"> </w:delText>
        </w:r>
        <w:r w:rsidR="00897810" w:rsidRPr="0029563D" w:rsidDel="00C552CA">
          <w:rPr>
            <w:sz w:val="20"/>
            <w:szCs w:val="18"/>
            <w:lang w:val="en-US"/>
            <w:rPrChange w:id="743" w:author="Sina Furkan Özdemir" w:date="2021-09-20T17:27:00Z">
              <w:rPr>
                <w:sz w:val="20"/>
                <w:szCs w:val="18"/>
                <w:lang w:val="en-GB"/>
              </w:rPr>
            </w:rPrChange>
          </w:rPr>
          <w:delText xml:space="preserve">much more </w:delText>
        </w:r>
        <w:r w:rsidR="008D24C1" w:rsidRPr="0029563D" w:rsidDel="00C552CA">
          <w:rPr>
            <w:sz w:val="20"/>
            <w:szCs w:val="18"/>
            <w:lang w:val="en-US"/>
            <w:rPrChange w:id="744" w:author="Sina Furkan Özdemir" w:date="2021-09-20T17:27:00Z">
              <w:rPr>
                <w:sz w:val="20"/>
                <w:szCs w:val="18"/>
                <w:lang w:val="en-GB"/>
              </w:rPr>
            </w:rPrChange>
          </w:rPr>
          <w:delText xml:space="preserve">often </w:delText>
        </w:r>
        <w:r w:rsidR="00897810" w:rsidRPr="0029563D" w:rsidDel="00C552CA">
          <w:rPr>
            <w:sz w:val="20"/>
            <w:szCs w:val="18"/>
            <w:lang w:val="en-US"/>
            <w:rPrChange w:id="745" w:author="Sina Furkan Özdemir" w:date="2021-09-20T17:27:00Z">
              <w:rPr>
                <w:sz w:val="20"/>
                <w:szCs w:val="18"/>
                <w:lang w:val="en-GB"/>
              </w:rPr>
            </w:rPrChange>
          </w:rPr>
          <w:delText>than other executives do</w:delText>
        </w:r>
        <w:r w:rsidR="00AC0DC9" w:rsidRPr="0029563D" w:rsidDel="00C552CA">
          <w:rPr>
            <w:sz w:val="20"/>
            <w:szCs w:val="18"/>
            <w:lang w:val="en-US"/>
            <w:rPrChange w:id="746" w:author="Sina Furkan Özdemir" w:date="2021-09-20T17:27:00Z">
              <w:rPr>
                <w:sz w:val="20"/>
                <w:szCs w:val="18"/>
                <w:lang w:val="en-GB"/>
              </w:rPr>
            </w:rPrChange>
          </w:rPr>
          <w:delText>.</w:delText>
        </w:r>
        <w:r w:rsidR="00FE3F92" w:rsidRPr="0029563D" w:rsidDel="00C552CA">
          <w:rPr>
            <w:sz w:val="20"/>
            <w:szCs w:val="18"/>
            <w:lang w:val="en-US"/>
            <w:rPrChange w:id="747" w:author="Sina Furkan Özdemir" w:date="2021-09-20T17:27:00Z">
              <w:rPr>
                <w:sz w:val="20"/>
                <w:szCs w:val="18"/>
                <w:lang w:val="en-GB"/>
              </w:rPr>
            </w:rPrChange>
          </w:rPr>
          <w:delText xml:space="preserve"> In terms of publicity, while</w:delText>
        </w:r>
        <w:r w:rsidR="00C559FE" w:rsidRPr="0029563D" w:rsidDel="00C552CA">
          <w:rPr>
            <w:sz w:val="20"/>
            <w:szCs w:val="18"/>
            <w:lang w:val="en-US"/>
            <w:rPrChange w:id="748" w:author="Sina Furkan Özdemir" w:date="2021-09-20T17:27:00Z">
              <w:rPr>
                <w:sz w:val="20"/>
                <w:szCs w:val="18"/>
                <w:lang w:val="en-GB"/>
              </w:rPr>
            </w:rPrChange>
          </w:rPr>
          <w:delText xml:space="preserve"> </w:delText>
        </w:r>
        <w:r w:rsidR="00FE3F92" w:rsidRPr="0029563D" w:rsidDel="00C552CA">
          <w:rPr>
            <w:sz w:val="20"/>
            <w:szCs w:val="18"/>
            <w:lang w:val="en-US"/>
            <w:rPrChange w:id="749" w:author="Sina Furkan Özdemir" w:date="2021-09-20T17:27:00Z">
              <w:rPr>
                <w:sz w:val="20"/>
                <w:szCs w:val="18"/>
                <w:lang w:val="en-GB"/>
              </w:rPr>
            </w:rPrChange>
          </w:rPr>
          <w:delText>t</w:delText>
        </w:r>
        <w:r w:rsidR="003657FF" w:rsidRPr="0029563D" w:rsidDel="00C552CA">
          <w:rPr>
            <w:sz w:val="20"/>
            <w:szCs w:val="18"/>
            <w:lang w:val="en-US"/>
            <w:rPrChange w:id="750" w:author="Sina Furkan Özdemir" w:date="2021-09-20T17:27:00Z">
              <w:rPr>
                <w:sz w:val="20"/>
                <w:szCs w:val="18"/>
                <w:lang w:val="en-GB"/>
              </w:rPr>
            </w:rPrChange>
          </w:rPr>
          <w:delText xml:space="preserve">he number of followers has been </w:delText>
        </w:r>
        <w:r w:rsidR="008D24C1" w:rsidRPr="0029563D" w:rsidDel="00C552CA">
          <w:rPr>
            <w:sz w:val="20"/>
            <w:szCs w:val="18"/>
            <w:lang w:val="en-US"/>
            <w:rPrChange w:id="751" w:author="Sina Furkan Özdemir" w:date="2021-09-20T17:27:00Z">
              <w:rPr>
                <w:sz w:val="20"/>
                <w:szCs w:val="18"/>
                <w:lang w:val="en-GB"/>
              </w:rPr>
            </w:rPrChange>
          </w:rPr>
          <w:delText xml:space="preserve">strongly </w:delText>
        </w:r>
        <w:r w:rsidR="003657FF" w:rsidRPr="0029563D" w:rsidDel="00C552CA">
          <w:rPr>
            <w:sz w:val="20"/>
            <w:szCs w:val="18"/>
            <w:lang w:val="en-US"/>
            <w:rPrChange w:id="752" w:author="Sina Furkan Özdemir" w:date="2021-09-20T17:27:00Z">
              <w:rPr>
                <w:sz w:val="20"/>
                <w:szCs w:val="18"/>
                <w:lang w:val="en-GB"/>
              </w:rPr>
            </w:rPrChange>
          </w:rPr>
          <w:delText>increasing for some supranational EU actors</w:delText>
        </w:r>
        <w:r w:rsidR="00FE3F92" w:rsidRPr="0029563D" w:rsidDel="00C552CA">
          <w:rPr>
            <w:sz w:val="20"/>
            <w:szCs w:val="18"/>
            <w:lang w:val="en-US"/>
            <w:rPrChange w:id="753" w:author="Sina Furkan Özdemir" w:date="2021-09-20T17:27:00Z">
              <w:rPr>
                <w:sz w:val="20"/>
                <w:szCs w:val="18"/>
                <w:lang w:val="en-GB"/>
              </w:rPr>
            </w:rPrChange>
          </w:rPr>
          <w:delText>,</w:delText>
        </w:r>
        <w:r w:rsidR="008D24C1" w:rsidRPr="0029563D" w:rsidDel="00C552CA">
          <w:rPr>
            <w:sz w:val="20"/>
            <w:szCs w:val="18"/>
            <w:lang w:val="en-US"/>
            <w:rPrChange w:id="754" w:author="Sina Furkan Özdemir" w:date="2021-09-20T17:27:00Z">
              <w:rPr>
                <w:sz w:val="20"/>
                <w:szCs w:val="18"/>
                <w:lang w:val="en-GB"/>
              </w:rPr>
            </w:rPrChange>
          </w:rPr>
          <w:delText xml:space="preserve"> </w:delText>
        </w:r>
        <w:r w:rsidR="003657FF" w:rsidRPr="0029563D" w:rsidDel="00C552CA">
          <w:rPr>
            <w:sz w:val="20"/>
            <w:szCs w:val="18"/>
            <w:lang w:val="en-US"/>
            <w:rPrChange w:id="755" w:author="Sina Furkan Özdemir" w:date="2021-09-20T17:27:00Z">
              <w:rPr>
                <w:sz w:val="20"/>
                <w:szCs w:val="18"/>
                <w:lang w:val="en-GB"/>
              </w:rPr>
            </w:rPrChange>
          </w:rPr>
          <w:delText>the rates of direct user engagement remain low in absolute terms</w:delText>
        </w:r>
        <w:r w:rsidR="007D6C1B" w:rsidRPr="0029563D" w:rsidDel="00C552CA">
          <w:rPr>
            <w:sz w:val="20"/>
            <w:szCs w:val="18"/>
            <w:lang w:val="en-US"/>
            <w:rPrChange w:id="756" w:author="Sina Furkan Özdemir" w:date="2021-09-20T17:27:00Z">
              <w:rPr>
                <w:sz w:val="20"/>
                <w:szCs w:val="18"/>
                <w:lang w:val="en-GB"/>
              </w:rPr>
            </w:rPrChange>
          </w:rPr>
          <w:delText>.</w:delText>
        </w:r>
        <w:r w:rsidR="008D24C1" w:rsidRPr="0029563D" w:rsidDel="00C552CA">
          <w:rPr>
            <w:sz w:val="20"/>
            <w:szCs w:val="18"/>
            <w:lang w:val="en-US"/>
            <w:rPrChange w:id="757" w:author="Sina Furkan Özdemir" w:date="2021-09-20T17:27:00Z">
              <w:rPr>
                <w:sz w:val="20"/>
                <w:szCs w:val="18"/>
                <w:lang w:val="en-GB"/>
              </w:rPr>
            </w:rPrChange>
          </w:rPr>
          <w:delText xml:space="preserve"> </w:delText>
        </w:r>
        <w:r w:rsidR="007D6C1B" w:rsidRPr="0029563D" w:rsidDel="00C552CA">
          <w:rPr>
            <w:sz w:val="20"/>
            <w:szCs w:val="18"/>
            <w:lang w:val="en-US"/>
            <w:rPrChange w:id="758" w:author="Sina Furkan Özdemir" w:date="2021-09-20T17:27:00Z">
              <w:rPr>
                <w:sz w:val="20"/>
                <w:szCs w:val="18"/>
                <w:lang w:val="en-GB"/>
              </w:rPr>
            </w:rPrChange>
          </w:rPr>
          <w:delText>T</w:delText>
        </w:r>
        <w:r w:rsidR="008D24C1" w:rsidRPr="0029563D" w:rsidDel="00C552CA">
          <w:rPr>
            <w:sz w:val="20"/>
            <w:szCs w:val="18"/>
            <w:lang w:val="en-US"/>
            <w:rPrChange w:id="759" w:author="Sina Furkan Özdemir" w:date="2021-09-20T17:27:00Z">
              <w:rPr>
                <w:sz w:val="20"/>
                <w:szCs w:val="18"/>
                <w:lang w:val="en-GB"/>
              </w:rPr>
            </w:rPrChange>
          </w:rPr>
          <w:delText>hey stay within</w:delText>
        </w:r>
        <w:r w:rsidR="003657FF" w:rsidRPr="0029563D" w:rsidDel="00C552CA">
          <w:rPr>
            <w:sz w:val="20"/>
            <w:szCs w:val="18"/>
            <w:lang w:val="en-US"/>
            <w:rPrChange w:id="760" w:author="Sina Furkan Özdemir" w:date="2021-09-20T17:27:00Z">
              <w:rPr>
                <w:sz w:val="20"/>
                <w:szCs w:val="18"/>
                <w:lang w:val="en-GB"/>
              </w:rPr>
            </w:rPrChange>
          </w:rPr>
          <w:delText xml:space="preserve"> the range observed for domestic and international actors. Against the backdrop of public politicization and communication deficits,</w:delText>
        </w:r>
        <w:r w:rsidR="007D6C1B" w:rsidRPr="0029563D" w:rsidDel="00C552CA">
          <w:rPr>
            <w:sz w:val="20"/>
            <w:szCs w:val="18"/>
            <w:lang w:val="en-US"/>
            <w:rPrChange w:id="761" w:author="Sina Furkan Özdemir" w:date="2021-09-20T17:27:00Z">
              <w:rPr>
                <w:sz w:val="20"/>
                <w:szCs w:val="18"/>
                <w:lang w:val="en-GB"/>
              </w:rPr>
            </w:rPrChange>
          </w:rPr>
          <w:delText xml:space="preserve"> our results hint that</w:delText>
        </w:r>
        <w:r w:rsidR="003657FF" w:rsidRPr="0029563D" w:rsidDel="00C552CA">
          <w:rPr>
            <w:sz w:val="20"/>
            <w:szCs w:val="18"/>
            <w:lang w:val="en-US"/>
            <w:rPrChange w:id="762" w:author="Sina Furkan Özdemir" w:date="2021-09-20T17:27:00Z">
              <w:rPr>
                <w:sz w:val="20"/>
                <w:szCs w:val="18"/>
                <w:lang w:val="en-GB"/>
              </w:rPr>
            </w:rPrChange>
          </w:rPr>
          <w:delText xml:space="preserve"> supranational EU executives try to use the communication potential of social media</w:delText>
        </w:r>
        <w:r w:rsidR="00837500" w:rsidRPr="0029563D" w:rsidDel="00C552CA">
          <w:rPr>
            <w:sz w:val="20"/>
            <w:szCs w:val="18"/>
            <w:lang w:val="en-US"/>
            <w:rPrChange w:id="763" w:author="Sina Furkan Özdemir" w:date="2021-09-20T17:27:00Z">
              <w:rPr>
                <w:sz w:val="20"/>
                <w:szCs w:val="18"/>
                <w:lang w:val="en-GB"/>
              </w:rPr>
            </w:rPrChange>
          </w:rPr>
          <w:delText>, yet</w:delText>
        </w:r>
        <w:r w:rsidR="003657FF" w:rsidRPr="0029563D" w:rsidDel="00C552CA">
          <w:rPr>
            <w:sz w:val="20"/>
            <w:szCs w:val="18"/>
            <w:lang w:val="en-US"/>
            <w:rPrChange w:id="764" w:author="Sina Furkan Özdemir" w:date="2021-09-20T17:27:00Z">
              <w:rPr>
                <w:sz w:val="20"/>
                <w:szCs w:val="18"/>
                <w:lang w:val="en-GB"/>
              </w:rPr>
            </w:rPrChange>
          </w:rPr>
          <w:delText xml:space="preserve"> important fruitful avenues for further research remain.</w:delText>
        </w:r>
      </w:del>
    </w:p>
    <w:p w14:paraId="67A4E3C1" w14:textId="0267604D" w:rsidR="00C552CA" w:rsidRPr="0029563D" w:rsidRDefault="00C552CA" w:rsidP="00C552CA">
      <w:pPr>
        <w:jc w:val="both"/>
        <w:rPr>
          <w:ins w:id="765" w:author="Sina Furkan Özdemir" w:date="2021-09-20T17:20:00Z"/>
          <w:sz w:val="20"/>
          <w:szCs w:val="18"/>
          <w:u w:val="single"/>
          <w:lang w:val="en-US"/>
          <w:rPrChange w:id="766" w:author="Sina Furkan Özdemir" w:date="2021-09-20T17:27:00Z">
            <w:rPr>
              <w:ins w:id="767" w:author="Sina Furkan Özdemir" w:date="2021-09-20T17:20:00Z"/>
              <w:sz w:val="20"/>
              <w:szCs w:val="18"/>
              <w:u w:val="single"/>
              <w:lang w:val="en-GB"/>
            </w:rPr>
          </w:rPrChange>
        </w:rPr>
      </w:pPr>
      <w:ins w:id="768" w:author="Sina Furkan Özdemir" w:date="2021-09-20T17:20:00Z">
        <w:r w:rsidRPr="0029563D">
          <w:rPr>
            <w:sz w:val="20"/>
            <w:szCs w:val="18"/>
            <w:lang w:val="en-US"/>
            <w:rPrChange w:id="769" w:author="Sina Furkan Özdemir" w:date="2021-09-20T17:27:00Z">
              <w:rPr>
                <w:sz w:val="20"/>
                <w:szCs w:val="18"/>
                <w:lang w:val="en-GB"/>
              </w:rPr>
            </w:rPrChange>
          </w:rPr>
          <w:t xml:space="preserve">The European Union (EU) has an increasingly precarious relationship with the citizens it governs. The politicization of European integration in public debates has markedly increased in recent years: incidences such as the failure of constitutional referenda in 2005, the raging debates about supranational authority during the Euro- and Schengen crises after 2009 and 2015, the infamous Brexit decision of 2016, and more generally, the rise of Eurosceptic mobilization in national and European election campaigns clearly illustrate that the EU can no longer rely on a permissive consensus among the wider citizenry </w:t>
        </w:r>
        <w:r w:rsidRPr="0029563D">
          <w:rPr>
            <w:sz w:val="20"/>
            <w:szCs w:val="18"/>
            <w:lang w:val="en-US"/>
            <w:rPrChange w:id="770" w:author="Sina Furkan Özdemir" w:date="2021-09-20T17:27:00Z">
              <w:rPr>
                <w:sz w:val="20"/>
                <w:szCs w:val="18"/>
                <w:lang w:val="en-GB"/>
              </w:rPr>
            </w:rPrChange>
          </w:rPr>
          <w:fldChar w:fldCharType="begin"/>
        </w:r>
      </w:ins>
      <w:ins w:id="771" w:author="Sina Furkan Özdemir [2]" w:date="2021-09-21T15:57:00Z">
        <w:r w:rsidR="00CE2D23">
          <w:rPr>
            <w:sz w:val="20"/>
            <w:szCs w:val="18"/>
            <w:lang w:val="en-US"/>
          </w:rPr>
          <w:instrText xml:space="preserve"> ADDIN ZOTERO_ITEM CSL_CITATION {"citationID":"xqGVfp3l","properties":{"formattedCitation":"(De Wilde and Z\\uc0\\u252{}rn 2012; Hooghe and Marks 2009; Rauh 2021a)","plainCitation":"(De Wilde and Zürn 2012; Hooghe and Marks 2009; Rauh 2021a)","noteIndex":0},"citationItems":[{"id":253,"uris":["http://zotero.org/users/5392384/items/9VH45GWL"],"uri":["http://zotero.org/users/5392384/items/9VH45GWL"],"itemData":{"id":253,"type":"article-journal","abstract":"Abstract Following the failure of the Constitutional Treaty, executives of European Union (EU) Member States and the European Commission tried to take European integration as a political issue as much off the agenda as possible and limit involvement of citizens in EU decision-making. This article assesses the viability of this attempt to combat politicization of European integration and comes to the conclusion that it is unlikely to succeed in the long run. Politicization, it is argued, is a direct consequence of the increasing authority of the EU. The executive response to reverse this trend, however, does not address its cause, but rather the intermediating factors in the form of political opportunity structure. Since the cause of politicization remains intact and intermediating factors are unlikely to be controlled by executives, this attempt to reverse politicization is not viable.","container-title":"JCMS: Journal of Common Market Studies","DOI":"10.1111/j.1468-5965.2011.02232.x","ISSN":"0021-9886","issue":"s1","journalAbbreviation":"JCMS: Journal of Common Market Studies","page":"137-153","source":"onlinelibrary.wiley.com (Atypon)","title":"Can the Politicization of European Integration be Reversed?*","title-short":"Can the Politicization of European Integration be Reversed?","volume":"50","author":[{"family":"De Wilde","given":"Pieter"},{"family":"Zürn","given":"Michael"}],"issued":{"date-parts":[["2012",3,1]]}}},{"id":4593,"uris":["http://zotero.org/groups/2912652/items/L5WN8ZRB"],"uri":["http://zotero.org/groups/2912652/items/L5WN8ZRB"],"itemData":{"id":4593,"type":"article-journal","abstract":"Preferences over jurisdictional architecture are the product of three irreducible logics: efficiency, distribution, and identity. We substantiate the following claims: a) European integration has become politicized in elections and referendums; b) as a result, the preferences of the general public and of national political parties have become decisive for jurisdictional outcomes; c) identity is critical in shaping contestation on Europe. Our theorizing is postfunctionalist in that we make no assumption that jurisdictional outcomes result from functional or distributional pressures.","call-number":"Integration","container-title":"British Journal of Political Science","issue":"1","page":"1-23","title":"A Postfunctionalist theory of European integration: From permissive consensus to constraining dissensus","volume":"39","author":[{"family":"Hooghe","given":"Liesbet"},{"family":"Marks","given":"Gary"}],"issued":{"date-parts":[["2009"]]}}},{"id":4592,"uris":["http://zotero.org/groups/2912652/items/PDVIXTZV"],"uri":["http://zotero.org/groups/2912652/items/PDVIXTZV"],"itemData":{"id":4592,"type":"chapter","abstract":"Contrasting the permissive consensus that has characterised the infancy of the European Community, especially the recent crises highlight that supranational issues can become highly salient in public debates where they encounter polarised opinions and mobilisation from various political actors. How does this public politicisation affect further supranational integration in Europe? Extant grand theories make very different predictions in this regard. Neo-functionalism expected politicisation. It should, however, lead to a re-orientation of the wider citizenry towards further integration in the long-run. Liberal intergovernmentalism, in contrast, rather expects citizens to remain rationally ignorant and emphasizes the insulation of supranational decision-making from short-term political pressures. More recently and most prominently, post-functionalist theory has turned EU politicisation into a key variable that is expected to significantly constrain further integration. The chapter discusses the key assumptions and mechanisms of these integration theories and contrasts them with the recent conceptual and empirical literature on EU politicisation. This exercise highlights specific theoretical gaps in integrating politicisation into integration theory. The chapter concludes with modest suggestions for theoretical updates especially with a view to responses of supranational and national executives to different domestic configurations of EU politicisation.","container-title":"Theorising the Crises of the European Union","event-place":"Abingdon, Oxon","ISBN":"978-0-367-43140-2","page":"119-137","publisher":"Routledge","publisher-place":"Abingdon, Oxon","title":"Between neo-functionalist optimism and post-functionalist pessimism: Integrating politicisation into integration theory","author":[{"family":"Rauh","given":"Christian"}],"editor":[{"family":"Brack","given":"Nathalie"},{"family":"Gürkan","given":"Seda"}],"issued":{"date-parts":[["2021"]]}}}],"schema":"https://github.com/citation-style-language/schema/raw/master/csl-citation.json"} </w:instrText>
        </w:r>
      </w:ins>
      <w:del w:id="772" w:author="Sina Furkan Özdemir [2]" w:date="2021-09-21T15:57:00Z">
        <w:r w:rsidR="0032464D" w:rsidDel="00CE2D23">
          <w:rPr>
            <w:sz w:val="20"/>
            <w:szCs w:val="18"/>
            <w:lang w:val="en-US"/>
          </w:rPr>
          <w:delInstrText xml:space="preserve"> ADDIN ZOTERO_ITEM CSL_CITATION {"citationID":"xqGVfp3l","properties":{"formattedCitation":"(De Wilde and Z\\uc0\\u252{}rn 2012; Hooghe and Marks 2009; Rauh 2021a)","plainCitation":"(De Wilde and Zürn 2012; Hooghe and Marks 2009; Rauh 2021a)","noteIndex":0},"citationItems":[{"id":964,"uris":["http://zotero.org/users/5392384/items/9VH45GWL"],"uri":["http://zotero.org/users/5392384/items/9VH45GWL"],"itemData":{"id":964,"type":"article-journal","abstract":"Abstract Following the failure of the Constitutional Treaty, executives of European Union (EU) Member States and the European Commission tried to take European integration as a political issue as much off the agenda as possible and limit involvement of citizens in EU decision-making. This article assesses the viability of this attempt to combat politicization of European integration and comes to the conclusion that it is unlikely to succeed in the long run. Politicization, it is argued, is a direct consequence of the increasing authority of the EU. The executive response to reverse this trend, however, does not address its cause, but rather the intermediating factors in the form of political opportunity structure. Since the cause of politicization remains intact and intermediating factors are unlikely to be controlled by executives, this attempt to reverse politicization is not viable.","container-title":"JCMS: Journal of Common Market Studies","DOI":"10.1111/j.1468-5965.2011.02232.x","ISSN":"0021-9886","issue":"s1","journalAbbreviation":"JCMS: Journal of Common Market Studies","page":"137-153","source":"onlinelibrary.wiley.com (Atypon)","title":"Can the Politicization of European Integration be Reversed?*","title-short":"Can the Politicization of European Integration be Reversed?","volume":"50","author":[{"family":"De Wilde","given":"Pieter"},{"family":"Zürn","given":"Michael"}],"issued":{"date-parts":[["2012",3,1]]}}},{"id":6191,"uris":["http://zotero.org/groups/2912652/items/L5WN8ZRB"],"uri":["http://zotero.org/groups/2912652/items/L5WN8ZRB"],"itemData":{"id":6191,"type":"article-journal","abstract":"Preferences over jurisdictional architecture are the product of three irreducible logics: efficiency, distribution, and identity. We substantiate the following claims: a) European integration has become politicized in elections and referendums; b) as a result, the preferences of the general public and of national political parties have become decisive for jurisdictional outcomes; c) identity is critical in shaping contestation on Europe. Our theorizing is postfunctionalist in that we make no assumption that jurisdictional outcomes result from functional or distributional pressures.","call-number":"Integration","container-title":"British Journal of Political Science","issue":"1","page":"1-23","title":"A Postfunctionalist theory of European integration: From permissive consensus to constraining dissensus","volume":"39","author":[{"family":"Hooghe","given":"Liesbet"},{"family":"Marks","given":"Gary"}],"issued":{"date-parts":[["2009"]]}}},{"id":6196,"uris":["http://zotero.org/groups/2912652/items/PDVIXTZV"],"uri":["http://zotero.org/groups/2912652/items/PDVIXTZV"],"itemData":{"id":6196,"type":"chapter","abstract":"Contrasting the permissive consensus that has characterised the infancy of the European Community, especially the recent crises highlight that supranational issues can become highly salient in public debates where they encounter polarised opinions and mobilisation from various political actors. How does this public politicisation affect further supranational integration in Europe? Extant grand theories make very different predictions in this regard. Neo-functionalism expected politicisation. It should, however, lead to a re-orientation of the wider citizenry towards further integration in the long-run. Liberal intergovernmentalism, in contrast, rather expects citizens to remain rationally ignorant and emphasizes the insulation of supranational decision-making from short-term political pressures. More recently and most prominently, post-functionalist theory has turned EU politicisation into a key variable that is expected to significantly constrain further integration. The chapter discusses the key assumptions and mechanisms of these integration theories and contrasts them with the recent conceptual and empirical literature on EU politicisation. This exercise highlights specific theoretical gaps in integrating politicisation into integration theory. The chapter concludes with modest suggestions for theoretical updates especially with a view to responses of supranational and national executives to different domestic configurations of EU politicisation.","container-title":"Theorising the Crises of the European Union","event-place":"Abingdon, Oxon","ISBN":"978-0-367-43140-2","page":"119-137","publisher":"Routledge","publisher-place":"Abingdon, Oxon","title":"Between neo-functionalist optimism and post-functionalist pessimism: Integrating politicisation into integration theory","author":[{"family":"Rauh","given":"Christian"}],"editor":[{"family":"Brack","given":"Nathalie"},{"family":"Gürkan","given":"Seda"}],"issued":{"date-parts":[["2021"]]}}}],"schema":"https://github.com/citation-style-language/schema/raw/master/csl-citation.json"} </w:delInstrText>
        </w:r>
      </w:del>
      <w:ins w:id="773" w:author="Sina Furkan Özdemir" w:date="2021-09-20T17:20:00Z">
        <w:r w:rsidRPr="0029563D">
          <w:rPr>
            <w:sz w:val="20"/>
            <w:szCs w:val="18"/>
            <w:lang w:val="en-US"/>
            <w:rPrChange w:id="774" w:author="Sina Furkan Özdemir" w:date="2021-09-20T17:27:00Z">
              <w:rPr>
                <w:sz w:val="20"/>
                <w:szCs w:val="18"/>
                <w:lang w:val="en-GB"/>
              </w:rPr>
            </w:rPrChange>
          </w:rPr>
          <w:fldChar w:fldCharType="separate"/>
        </w:r>
      </w:ins>
      <w:r w:rsidR="0032464D" w:rsidRPr="0032464D">
        <w:rPr>
          <w:rFonts w:cs="Calibri"/>
          <w:sz w:val="20"/>
          <w:szCs w:val="24"/>
        </w:rPr>
        <w:t>(De Wilde and Zürn 2012; Hooghe and Marks 2009; Rauh 2021a)</w:t>
      </w:r>
      <w:ins w:id="775" w:author="Sina Furkan Özdemir" w:date="2021-09-20T17:20:00Z">
        <w:r w:rsidRPr="0029563D">
          <w:rPr>
            <w:sz w:val="20"/>
            <w:szCs w:val="18"/>
            <w:lang w:val="en-US"/>
            <w:rPrChange w:id="776" w:author="Sina Furkan Özdemir" w:date="2021-09-20T17:27:00Z">
              <w:rPr>
                <w:sz w:val="20"/>
                <w:szCs w:val="18"/>
                <w:lang w:val="en-GB"/>
              </w:rPr>
            </w:rPrChange>
          </w:rPr>
          <w:fldChar w:fldCharType="end"/>
        </w:r>
        <w:r w:rsidRPr="0029563D">
          <w:rPr>
            <w:sz w:val="20"/>
            <w:szCs w:val="18"/>
            <w:lang w:val="en-US"/>
            <w:rPrChange w:id="777" w:author="Sina Furkan Özdemir" w:date="2021-09-20T17:27:00Z">
              <w:rPr>
                <w:sz w:val="20"/>
                <w:szCs w:val="18"/>
                <w:lang w:val="en-GB"/>
              </w:rPr>
            </w:rPrChange>
          </w:rPr>
          <w:t xml:space="preserve">. In such controversial debates, the EU’s rather detached supranational institutions are frequently addressed in national debates by members state politicians, often as the scape-goat for </w:t>
        </w:r>
        <w:del w:id="778" w:author="Sina Furkan Özdemir [2]" w:date="2021-09-21T16:04:00Z">
          <w:r w:rsidRPr="0029563D" w:rsidDel="006C756B">
            <w:rPr>
              <w:sz w:val="20"/>
              <w:szCs w:val="18"/>
              <w:lang w:val="en-US"/>
              <w:rPrChange w:id="779" w:author="Sina Furkan Özdemir" w:date="2021-09-20T17:27:00Z">
                <w:rPr>
                  <w:sz w:val="20"/>
                  <w:szCs w:val="18"/>
                  <w:lang w:val="en-GB"/>
                </w:rPr>
              </w:rPrChange>
            </w:rPr>
            <w:delText>unfavourable</w:delText>
          </w:r>
        </w:del>
      </w:ins>
      <w:ins w:id="780" w:author="Sina Furkan Özdemir [2]" w:date="2021-09-21T16:04:00Z">
        <w:r w:rsidR="006C756B" w:rsidRPr="0029563D">
          <w:rPr>
            <w:sz w:val="20"/>
            <w:szCs w:val="18"/>
            <w:lang w:val="en-US"/>
          </w:rPr>
          <w:t>unfavorable</w:t>
        </w:r>
      </w:ins>
      <w:ins w:id="781" w:author="Sina Furkan Özdemir" w:date="2021-09-20T17:20:00Z">
        <w:r w:rsidRPr="0029563D">
          <w:rPr>
            <w:sz w:val="20"/>
            <w:szCs w:val="18"/>
            <w:lang w:val="en-US"/>
            <w:rPrChange w:id="782" w:author="Sina Furkan Özdemir" w:date="2021-09-20T17:27:00Z">
              <w:rPr>
                <w:sz w:val="20"/>
                <w:szCs w:val="18"/>
                <w:lang w:val="en-GB"/>
              </w:rPr>
            </w:rPrChange>
          </w:rPr>
          <w:t xml:space="preserve"> policies in an attempt to shift the blame </w:t>
        </w:r>
        <w:r w:rsidRPr="0029563D">
          <w:rPr>
            <w:sz w:val="20"/>
            <w:szCs w:val="18"/>
            <w:u w:val="single"/>
            <w:lang w:val="en-US"/>
            <w:rPrChange w:id="783" w:author="Sina Furkan Özdemir" w:date="2021-09-20T17:27:00Z">
              <w:rPr>
                <w:sz w:val="20"/>
                <w:szCs w:val="18"/>
                <w:u w:val="single"/>
                <w:lang w:val="en-GB"/>
              </w:rPr>
            </w:rPrChange>
          </w:rPr>
          <w:fldChar w:fldCharType="begin"/>
        </w:r>
      </w:ins>
      <w:ins w:id="784" w:author="Sina Furkan Özdemir [2]" w:date="2021-09-21T15:57:00Z">
        <w:r w:rsidR="00CE2D23">
          <w:rPr>
            <w:sz w:val="20"/>
            <w:szCs w:val="18"/>
            <w:u w:val="single"/>
            <w:lang w:val="en-US"/>
          </w:rPr>
          <w:instrText xml:space="preserve"> ADDIN ZOTERO_ITEM CSL_CITATION {"citationID":"DBZZvRsq","properties":{"formattedCitation":"(Gerhards {\\i{}et al.} 2009; Harteveld {\\i{}et al.} 2018; Heinkelmann-Wild and Zangl 2020; Rittberger {\\i{}et al.} 2017; Schlipphak and Treib 2017; Traber {\\i{}et al.} 2020; Vasilopoulou {\\i{}et al.} 2014)","plainCitation":"(Gerhards et al. 2009; Harteveld et al. 2018; Heinkelmann-Wild and Zangl 2020; Rittberger et al. 2017; Schlipphak and Treib 2017; Traber et al. 2020; Vasilopoulou et al. 2014)","noteIndex":0},"citationItems":[{"id":4591,"uris":["http://zotero.org/groups/2912652/items/V3TKRIW2"],"uri":["http://zotero.org/groups/2912652/items/V3TKRIW2"],"itemData":{"id":4591,"type":"article-journal","container-title":"Politische Vierteljahresschrift Sonderhefte","page":"529-558","title":"Wer ist verantwortlich? Die Europäische Union, ihre Nationalstaaten und die massenmediale Attribution von Verantwortung für Erfolge und Misserfolge","volume":"Band 42 \"Politik in der Mediendemokratie\"","author":[{"family":"Gerhards","given":"Jürgen"},{"family":"Offerhaus","given":"Anke"},{"family":"Roose","given":"Jochen"}],"issued":{"date-parts":[["2009"]]}}},{"id":4663,"uris":["http://zotero.org/groups/2912652/items/KRU7RWBU"],"uri":["http://zotero.org/groups/2912652/items/KRU7RWBU"],"itemData":{"id":4663,"type":"article-journal","abstract":"This paper investigates how the refugee crisis has affected attitudes towards the EU, as well as attitudes towards national institutions. By combining different waves of individual survey data, official records of asylum applications and a content analysis of the media, we examine the effect of the numbers of asylum applications and the amount of media coverage thereof on citizens' attitudes towards the EU and national politics. Our findings demonstrate that the number of asylum applications in the EU and the media attention this generates primarily affect euroscepticism, while the number of asylum applications into each individual Member State first and foremost affects attitudes towards national institutions. Our results contribute to the literature on democratic accountability, by demonstrating that, even in a complex multi-level governance structure, citizens differentiate between levels of government.","container-title":"JCMS: Journal of Common Market Studies","DOI":"10.1111/jcms.12664","ISSN":"1468-5965","issue":"1","language":"en","note":"_eprint: https://onlinelibrary.wiley.com/doi/pdf/10.1111/jcms.12664","page":"157-177","source":"Wiley Online Library","title":"Blaming Brussels? The Impact of (News about) the Refugee Crisis on Attitudes towards the EU and National Politics","title-short":"Blaming Brussels?","volume":"56","author":[{"family":"Harteveld","given":"Eelco"},{"family":"Schaper","given":"Joep"},{"family":"Lange","given":"Sarah L. De"},{"family":"Brug","given":"Wouter Van Der"}],"issued":{"date-parts":[["2018"]]}}},{"id":4906,"uris":["http://zotero.org/groups/2912652/items/BIEZE6VZ"],"uri":["http://zotero.org/groups/2912652/items/BIEZE6VZ"],"itemData":{"id":4906,"type":"article-journal","abstract":"Who blames whom in multilevel blame games? Existing research focuses either on policymakers' preferences or their opportunities offered by the institutional structures in which policymakers operate. As these two strands of literature barely refer to each other, in this article we develop an integrated theoretical model of blame-shifting in multilevel governance systems and assess it empirically. In line with the first strand, we assume that policymakers have a preference for shifting blame onto actors on a different level from themselves. In line with the second, we suppose that opportunities for doing so depend on institutional responsibility for policymaking and policy implementation. We check the plausibility of our integrated model by examining policymakers' blame attributions in three cases where European Union migration policies have been contested: border control, asylum, and welfare entitlements. We find that our integrated model does better in explaining blame-shifting in these cases than the isolated models.","container-title":"Governance","DOI":"10.1111/gove.12459","ISSN":"1468-0491","issue":"4","language":"en","note":"_eprint: https://onlinelibrary.wiley.com/doi/pdf/10.1111/gove.12459","page":"953-969","source":"Wiley Online Library","title":"Multilevel blame games: Blame-shifting in the European Union","title-short":"Multilevel blame games","volume":"33","author":[{"family":"Heinkelmann-Wild","given":"Tim"},{"family":"Zangl","given":"Bernhard"}],"issued":{"date-parts":[["2020"]]}}},{"id":4892,"uris":["http://zotero.org/groups/2912652/items/3ZDC5LH3"],"uri":["http://zotero.org/groups/2912652/items/3ZDC5LH3"],"itemData":{"id":4892,"type":"article-journal","abstract":"Who is held publicly responsible for the policies of international institutions? Are member states or supranational bodies held responsible or are public responsibility attributions (PRA) untargeted? We argue that in complex policy-making systems responsibility tends to be attributed to implementing actors. When, however, a policy does not require active implementation, we expect responsibility attributions to be untargeted. To test these expectations, we analyze PRA in the European public for three EU migration policies: (1) border control policies, (2) the distribution of refugees according to the ‘Dublin’-system, and (3) so-called welfare migration facilitated by the ‘freedom of movement’ principle. Our analysis corroborates that PRA reflect the structure of policy implementation: (1) PRA for EU border controls target the EU; (2) PRA for the distribution of refugees target member states; (3) PRA for welfare migration are untargeted. The paper thus highlights an accountability gap for policies that do not require implementation.","container-title":"JCMS: Journal of Common Market Studies","DOI":"10.1111/jcms.12524","ISSN":"1468-5965","issue":"4","language":"en","note":"_eprint: https://onlinelibrary.wiley.com/doi/pdf/10.1111/jcms.12524","page":"909-924","source":"Wiley Online Library","title":"Where Does the Buck Stop? Explaining Public Responsibility Attributions in Complex International Institutions","title-short":"Where Does the Buck Stop?","volume":"55","author":[{"family":"Rittberger","given":"Berthold"},{"family":"Schwarzenbeck","given":"Helena"},{"family":"Zangl","given":"Bernhard"}],"issued":{"date-parts":[["2017"]]}}},{"id":4897,"uris":["http://zotero.org/groups/2912652/items/D2Z5EXVZ"],"uri":["http://zotero.org/groups/2912652/items/D2Z5EXVZ"],"itemData":{"id":4897,"type":"article-journal","abstract":"This article develops the argument that European Union (EU) intervention to protect its core values is likely to provoke unintended and undesired consequences at the domestic level. EU intervention will typically invite the accused government to play the blame game on Brussels. By criticizing the EU for illegitimately interfering with domestic affairs, the government may frame EU intervention as a threat from the outside and present itself as the only safeguard against this threat. As a consequence, support for those domestic actors that were supposed to be weakened by EU intervention is likely to increase in the aftermath of a European intervention, while EU support might significantly drop. The article illustrates this argument by tracing domestic reactions to EU interventions against Austria between 2000 and 2002 and against Hungary since 2010. In conclusion, the EU should be very cautious with such external interventions, since they may easily strengthen anti-EU and illiberal political forces at the domestic level. To minimize the risk of such undesired consequences, bottom–up mechanisms against democratic backsliding should be installed, which would allow disadvantaged domestic groups to appeal to an independent European democracy watchdog if they feel that democratic rules are being violated in their country.","container-title":"Journal of European Public Policy","DOI":"10.1080/13501763.2016.1229359","ISSN":"1350-1763","issue":"3","note":"publisher: Routledge\n_eprint: https://doi.org/10.1080/13501763.2016.1229359","page":"352-365","source":"Taylor and Francis+NEJM","title":"Playing the blame game on Brussels: the domestic political effects of EU interventions against democratic backsliding","title-short":"Playing the blame game on Brussels","volume":"24","author":[{"family":"Schlipphak","given":"Bernd"},{"family":"Treib","given":"Oliver"}],"issued":{"date-parts":[["2017",3,9]]}}},{"id":4903,"uris":["http://zotero.org/groups/2912652/items/VVC47Y3P"],"uri":["http://zotero.org/groups/2912652/items/VVC47Y3P"],"itemData":{"id":4903,"type":"article-journal","abstract":"This article investigates prime ministers’ communication strategies during the most recent economic crisis in Europe. It argues that when electoral risk is high but governments’ policy options are severely limited, prime ministers will use specific communication strategies to mitigate electoral risks. Two such communication strategies are analysed – issue engagement and blame shifting – by applying state-of-the-art quantitative text analysis methods on 5,553 speeches of prime ministers in nine European Union member states. Evidence is found for both strategies. Prime ministers talk about the economy more in response to both high (domestic) unemployment and low (domestic) gross domestic product growth. Furthermore, it is found that the (domestic) unemployment rate is the most consistent predictor of blame shifting: as the domestic unemployment rate goes up, this is followed by an increase in blame shifting towards banks, Greece and the Troika of the European Commission, the European Central Bank and the International Monetary Fund.","container-title":"European Journal of Political Research","DOI":"10.1111/1475-6765.12340","ISSN":"1475-6765","issue":"1","language":"en","note":"_eprint: https://ejpr.onlinelibrary.wiley.com/doi/pdf/10.1111/1475-6765.12340","page":"45-67","source":"Wiley Online Library","title":"Errors have been made, others will be blamed: Issue engagement and blame shifting in prime minister speeches during the economic crisis in Europe","title-short":"Errors have been made, others will be blamed","volume":"59","author":[{"family":"Traber","given":"Denise"},{"family":"Schoonvelde","given":"Martijn"},{"family":"Schumacher","given":"Gijs"}],"issued":{"date-parts":[["2020"]]}}},{"id":4900,"uris":["http://zotero.org/groups/2912652/items/3YCARRHJ"],"uri":["http://zotero.org/groups/2912652/items/3YCARRHJ"],"itemData":{"id":4900,"type":"article-journal","abstract":"Within the broader debate on the Greek crisis, the theory of ‘populist democracy’ postulates that populism is fundamental to the sustenance of the Greek political system and is at the heart of Greece's endemic domestic weaknesses. This article tests this assumption empirically through the use of a sophisticated framing analysis of speeches delivered by the leaders of the five parties in the Greek parliament in the period 2009–11. The findings confirm that populism: (a) is expressed through the narratives of political actors; (b) is observed across the party system; (c) is expressed in the forms of blame-shifting and exclusivity; and (d) differs depending on position in the party system. The article contributes to the debate by testing and building on the theory of democratic populism, providing a novel way of measuring and operationalizing populism and identifying a new typology that distinguishes between mainstream and fringe populism.","container-title":"JCMS: Journal of Common Market Studies","DOI":"10.1111/jcms.12093","ISSN":"1468-5965","issue":"2","language":"en","note":"_eprint: https://onlinelibrary.wiley.com/doi/pdf/10.1111/jcms.12093","page":"388-402","source":"Wiley Online Library","title":"Greece in Crisis: Austerity, Populism and the Politics of Blame","title-short":"Greece in Crisis","volume":"52","author":[{"family":"Vasilopoulou","given":"Sofia"},{"family":"Halikiopoulou","given":"Daphne"},{"family":"Exadaktylos","given":"Theofanis"}],"issued":{"date-parts":[["2014"]]}}}],"schema":"https://github.com/citation-style-language/schema/raw/master/csl-citation.json"} </w:instrText>
        </w:r>
      </w:ins>
      <w:del w:id="785" w:author="Sina Furkan Özdemir [2]" w:date="2021-09-21T15:57:00Z">
        <w:r w:rsidR="0032464D" w:rsidDel="00CE2D23">
          <w:rPr>
            <w:sz w:val="20"/>
            <w:szCs w:val="18"/>
            <w:u w:val="single"/>
            <w:lang w:val="en-US"/>
          </w:rPr>
          <w:delInstrText xml:space="preserve"> ADDIN ZOTERO_ITEM CSL_CITATION {"citationID":"DBZZvRsq","properties":{"formattedCitation":"(Gerhards {\\i{}et al.} 2009; Harteveld {\\i{}et al.} 2018; Heinkelmann-Wild and Zangl 2020; Rittberger {\\i{}et al.} 2017; Schlipphak and Treib 2017; Traber {\\i{}et al.} 2020; Vasilopoulou {\\i{}et al.} 2014)","plainCitation":"(Gerhards et al. 2009; Harteveld et al. 2018; Heinkelmann-Wild and Zangl 2020; Rittberger et al. 2017; Schlipphak and Treib 2017; Traber et al. 2020; Vasilopoulou et al. 2014)","noteIndex":0},"citationItems":[{"id":6195,"uris":["http://zotero.org/groups/2912652/items/V3TKRIW2"],"uri":["http://zotero.org/groups/2912652/items/V3TKRIW2"],"itemData":{"id":6195,"type":"article-journal","container-title":"Politische Vierteljahresschrift Sonderhefte","page":"529-558","title":"Wer ist verantwortlich? Die Europäische Union, ihre Nationalstaaten und die massenmediale Attribution von Verantwortung für Erfolge und Misserfolge","volume":"Band 42 \"Politik in der Mediendemokratie\"","author":[{"family":"Gerhards","given":"Jürgen"},{"family":"Offerhaus","given":"Anke"},{"family":"Roose","given":"Jochen"}],"issued":{"date-parts":[["2009"]]}}},{"id":6253,"uris":["http://zotero.org/groups/2912652/items/KRU7RWBU"],"uri":["http://zotero.org/groups/2912652/items/KRU7RWBU"],"itemData":{"id":6253,"type":"article-journal","abstract":"This paper investigates how the refugee crisis has affected attitudes towards the EU, as well as attitudes towards national institutions. By combining different waves of individual survey data, official records of asylum applications and a content analysis of the media, we examine the effect of the numbers of asylum applications and the amount of media coverage thereof on citizens' attitudes towards the EU and national politics. Our findings demonstrate that the number of asylum applications in the EU and the media attention this generates primarily affect euroscepticism, while the number of asylum applications into each individual Member State first and foremost affects attitudes towards national institutions. Our results contribute to the literature on democratic accountability, by demonstrating that, even in a complex multi-level governance structure, citizens differentiate between levels of government.","container-title":"JCMS: Journal of Common Market Studies","DOI":"10.1111/jcms.12664","ISSN":"1468-5965","issue":"1","language":"en","note":"_eprint: https://onlinelibrary.wiley.com/doi/pdf/10.1111/jcms.12664","page":"157-177","source":"Wiley Online Library","title":"Blaming Brussels? The Impact of (News about) the Refugee Crisis on Attitudes towards the EU and National Politics","title-short":"Blaming Brussels?","volume":"56","author":[{"family":"Harteveld","given":"Eelco"},{"family":"Schaper","given":"Joep"},{"family":"Lange","given":"Sarah L. De"},{"family":"Brug","given":"Wouter Van Der"}],"issued":{"date-parts":[["2018"]]}}},{"id":"L6tW18nI/0Xqd0bSK","uris":["http://zotero.org/groups/2912652/items/BIEZE6VZ"],"uri":["http://zotero.org/groups/2912652/items/BIEZE6VZ"],"itemData":{"id":4906,"type":"article-journal","abstract":"Who blames whom in multilevel blame games? Existing research focuses either on policymakers' preferences or their opportunities offered by the institutional structures in which policymakers operate. As these two strands of literature barely refer to each other, in this article we develop an integrated theoretical model of blame-shifting in multilevel governance systems and assess it empirically. In line with the first strand, we assume that policymakers have a preference for shifting blame onto actors on a different level from themselves. In line with the second, we suppose that opportunities for doing so depend on institutional responsibility for policymaking and policy implementation. We check the plausibility of our integrated model by examining policymakers' blame attributions in three cases where European Union migration policies have been contested: border control, asylum, and welfare entitlements. We find that our integrated model does better in explaining blame-shifting in these cases than the isolated models.","container-title":"Governance","DOI":"10.1111/gove.12459","ISSN":"1468-0491","issue":"4","language":"en","note":"_eprint: https://onlinelibrary.wiley.com/doi/pdf/10.1111/gove.12459","page":"953-969","source":"Wiley Online Library","title":"Multilevel blame games: Blame-shifting in the European Union","title-short":"Multilevel blame games","volume":"33","author":[{"family":"Heinkelmann-Wild","given":"Tim"},{"family":"Zangl","given":"Bernhard"}],"issued":{"date-parts":[["2020"]]}}},{"id":"L6tW18nI/5IbeU1p1","uris":["http://zotero.org/groups/2912652/items/3ZDC5LH3"],"uri":["http://zotero.org/groups/2912652/items/3ZDC5LH3"],"itemData":{"id":4892,"type":"article-journal","abstract":"Who is held publicly responsible for the policies of international institutions? Are member states or supranational bodies held responsible or are public responsibility attributions (PRA) untargeted? We argue that in complex policy-making systems responsibility tends to be attributed to implementing actors. When, however, a policy does not require active implementation, we expect responsibility attributions to be untargeted. To test these expectations, we analyze PRA in the European public for three EU migration policies: (1) border control policies, (2) the distribution of refugees according to the ‘Dublin’-system, and (3) so-called welfare migration facilitated by the ‘freedom of movement’ principle. Our analysis corroborates that PRA reflect the structure of policy implementation: (1) PRA for EU border controls target the EU; (2) PRA for the distribution of refugees target member states; (3) PRA for welfare migration are untargeted. The paper thus highlights an accountability gap for policies that do not require implementation.","container-title":"JCMS: Journal of Common Market Studies","DOI":"10.1111/jcms.12524","ISSN":"1468-5965","issue":"4","language":"en","note":"_eprint: https://onlinelibrary.wiley.com/doi/pdf/10.1111/jcms.12524","page":"909-924","source":"Wiley Online Library","title":"Where Does the Buck Stop? Explaining Public Responsibility Attributions in Complex International Institutions","title-short":"Where Does the Buck Stop?","volume":"55","author":[{"family":"Rittberger","given":"Berthold"},{"family":"Schwarzenbeck","given":"Helena"},{"family":"Zangl","given":"Bernhard"}],"issued":{"date-parts":[["2017"]]}}},{"id":"L6tW18nI/s1sm906h","uris":["http://zotero.org/groups/2912652/items/D2Z5EXVZ"],"uri":["http://zotero.org/groups/2912652/items/D2Z5EXVZ"],"itemData":{"id":4897,"type":"article-journal","abstract":"This article develops the argument that European Union (EU) intervention to protect its core values is likely to provoke unintended and undesired consequences at the domestic level. EU intervention will typically invite the accused government to play the blame game on Brussels. By criticizing the EU for illegitimately interfering with domestic affairs, the government may frame EU intervention as a threat from the outside and present itself as the only safeguard against this threat. As a consequence, support for those domestic actors that were supposed to be weakened by EU intervention is likely to increase in the aftermath of a European intervention, while EU support might significantly drop. The article illustrates this argument by tracing domestic reactions to EU interventions against Austria between 2000 and 2002 and against Hungary since 2010. In conclusion, the EU should be very cautious with such external interventions, since they may easily strengthen anti-EU and illiberal political forces at the domestic level. To minimize the risk of such undesired consequences, bottom–up mechanisms against democratic backsliding should be installed, which would allow disadvantaged domestic groups to appeal to an independent European democracy watchdog if they feel that democratic rules are being violated in their country.","container-title":"Journal of European Public Policy","DOI":"10.1080/13501763.2016.1229359","ISSN":"1350-1763","issue":"3","note":"publisher: Routledge\n_eprint: https://doi.org/10.1080/13501763.2016.1229359","page":"352-365","source":"Taylor and Francis+NEJM","title":"Playing the blame game on Brussels: the domestic political effects of EU interventions against democratic backsliding","title-short":"Playing the blame game on Brussels","volume":"24","author":[{"family":"Schlipphak","given":"Bernd"},{"family":"Treib","given":"Oliver"}],"issued":{"date-parts":[["2017",3,9]]}}},{"id":"L6tW18nI/LOhC40Cg","uris":["http://zotero.org/groups/2912652/items/VVC47Y3P"],"uri":["http://zotero.org/groups/2912652/items/VVC47Y3P"],"itemData":{"id":4903,"type":"article-journal","abstract":"This article investigates prime ministers’ communication strategies during the most recent economic crisis in Europe. It argues that when electoral risk is high but governments’ policy options are severely limited, prime ministers will use specific communication strategies to mitigate electoral risks. Two such communication strategies are analysed – issue engagement and blame shifting – by applying state-of-the-art quantitative text analysis methods on 5,553 speeches of prime ministers in nine European Union member states. Evidence is found for both strategies. Prime ministers talk about the economy more in response to both high (domestic) unemployment and low (domestic) gross domestic product growth. Furthermore, it is found that the (domestic) unemployment rate is the most consistent predictor of blame shifting: as the domestic unemployment rate goes up, this is followed by an increase in blame shifting towards banks, Greece and the Troika of the European Commission, the European Central Bank and the International Monetary Fund.","container-title":"European Journal of Political Research","DOI":"10.1111/1475-6765.12340","ISSN":"1475-6765","issue":"1","language":"en","note":"_eprint: https://ejpr.onlinelibrary.wiley.com/doi/pdf/10.1111/1475-6765.12340","page":"45-67","source":"Wiley Online Library","title":"Errors have been made, others will be blamed: Issue engagement and blame shifting in prime minister speeches during the economic crisis in Europe","title-short":"Errors have been made, others will be blamed","volume":"59","author":[{"family":"Traber","given":"Denise"},{"family":"Schoonvelde","given":"Martijn"},{"family":"Schumacher","given":"Gijs"}],"issued":{"date-parts":[["2020"]]}}},{"id":"L6tW18nI/z0toozBQ","uris":["http://zotero.org/groups/2912652/items/3YCARRHJ"],"uri":["http://zotero.org/groups/2912652/items/3YCARRHJ"],"itemData":{"id":4900,"type":"article-journal","abstract":"Within the broader debate on the Greek crisis, the theory of ‘populist democracy’ postulates that populism is fundamental to the sustenance of the Greek political system and is at the heart of Greece's endemic domestic weaknesses. This article tests this assumption empirically through the use of a sophisticated framing analysis of speeches delivered by the leaders of the five parties in the Greek parliament in the period 2009–11. The findings confirm that populism: (a) is expressed through the narratives of political actors; (b) is observed across the party system; (c) is expressed in the forms of blame-shifting and exclusivity; and (d) differs depending on position in the party system. The article contributes to the debate by testing and building on the theory of democratic populism, providing a novel way of measuring and operationalizing populism and identifying a new typology that distinguishes between mainstream and fringe populism.","container-title":"JCMS: Journal of Common Market Studies","DOI":"10.1111/jcms.12093","ISSN":"1468-5965","issue":"2","language":"en","note":"_eprint: https://onlinelibrary.wiley.com/doi/pdf/10.1111/jcms.12093","page":"388-402","source":"Wiley Online Library","title":"Greece in Crisis: Austerity, Populism and the Politics of Blame","title-short":"Greece in Crisis","volume":"52","author":[{"family":"Vasilopoulou","given":"Sofia"},{"family":"Halikiopoulou","given":"Daphne"},{"family":"Exadaktylos","given":"Theofanis"}],"issued":{"date-parts":[["2014"]]}}}],"schema":"https://github.com/citation-style-language/schema/raw/master/csl-citation.json"} </w:delInstrText>
        </w:r>
      </w:del>
      <w:ins w:id="786" w:author="Sina Furkan Özdemir" w:date="2021-09-20T17:20:00Z">
        <w:r w:rsidRPr="0029563D">
          <w:rPr>
            <w:sz w:val="20"/>
            <w:szCs w:val="18"/>
            <w:u w:val="single"/>
            <w:lang w:val="en-US"/>
            <w:rPrChange w:id="787" w:author="Sina Furkan Özdemir" w:date="2021-09-20T17:27:00Z">
              <w:rPr>
                <w:sz w:val="20"/>
                <w:szCs w:val="18"/>
                <w:u w:val="single"/>
                <w:lang w:val="en-GB"/>
              </w:rPr>
            </w:rPrChange>
          </w:rPr>
          <w:fldChar w:fldCharType="separate"/>
        </w:r>
      </w:ins>
      <w:r w:rsidR="0032464D" w:rsidRPr="0032464D">
        <w:rPr>
          <w:rFonts w:cs="Calibri"/>
          <w:sz w:val="20"/>
          <w:szCs w:val="24"/>
        </w:rPr>
        <w:t xml:space="preserve">(Gerhards </w:t>
      </w:r>
      <w:r w:rsidR="0032464D" w:rsidRPr="0032464D">
        <w:rPr>
          <w:rFonts w:cs="Calibri"/>
          <w:i/>
          <w:iCs/>
          <w:sz w:val="20"/>
          <w:szCs w:val="24"/>
        </w:rPr>
        <w:t>et al.</w:t>
      </w:r>
      <w:r w:rsidR="0032464D" w:rsidRPr="0032464D">
        <w:rPr>
          <w:rFonts w:cs="Calibri"/>
          <w:sz w:val="20"/>
          <w:szCs w:val="24"/>
        </w:rPr>
        <w:t xml:space="preserve"> 2009; Harteveld </w:t>
      </w:r>
      <w:r w:rsidR="0032464D" w:rsidRPr="0032464D">
        <w:rPr>
          <w:rFonts w:cs="Calibri"/>
          <w:i/>
          <w:iCs/>
          <w:sz w:val="20"/>
          <w:szCs w:val="24"/>
        </w:rPr>
        <w:t>et al.</w:t>
      </w:r>
      <w:r w:rsidR="0032464D" w:rsidRPr="0032464D">
        <w:rPr>
          <w:rFonts w:cs="Calibri"/>
          <w:sz w:val="20"/>
          <w:szCs w:val="24"/>
        </w:rPr>
        <w:t xml:space="preserve"> 2018; Heinkelmann-Wild and Zangl 2020; Rittberger </w:t>
      </w:r>
      <w:r w:rsidR="0032464D" w:rsidRPr="0032464D">
        <w:rPr>
          <w:rFonts w:cs="Calibri"/>
          <w:i/>
          <w:iCs/>
          <w:sz w:val="20"/>
          <w:szCs w:val="24"/>
        </w:rPr>
        <w:t>et al.</w:t>
      </w:r>
      <w:r w:rsidR="0032464D" w:rsidRPr="0032464D">
        <w:rPr>
          <w:rFonts w:cs="Calibri"/>
          <w:sz w:val="20"/>
          <w:szCs w:val="24"/>
        </w:rPr>
        <w:t xml:space="preserve"> 2017; Schlipphak and Treib 2017; Traber </w:t>
      </w:r>
      <w:r w:rsidR="0032464D" w:rsidRPr="0032464D">
        <w:rPr>
          <w:rFonts w:cs="Calibri"/>
          <w:i/>
          <w:iCs/>
          <w:sz w:val="20"/>
          <w:szCs w:val="24"/>
        </w:rPr>
        <w:t>et al.</w:t>
      </w:r>
      <w:r w:rsidR="0032464D" w:rsidRPr="0032464D">
        <w:rPr>
          <w:rFonts w:cs="Calibri"/>
          <w:sz w:val="20"/>
          <w:szCs w:val="24"/>
        </w:rPr>
        <w:t xml:space="preserve"> 2020; Vasilopoulou </w:t>
      </w:r>
      <w:r w:rsidR="0032464D" w:rsidRPr="0032464D">
        <w:rPr>
          <w:rFonts w:cs="Calibri"/>
          <w:i/>
          <w:iCs/>
          <w:sz w:val="20"/>
          <w:szCs w:val="24"/>
        </w:rPr>
        <w:t>et al.</w:t>
      </w:r>
      <w:r w:rsidR="0032464D" w:rsidRPr="0032464D">
        <w:rPr>
          <w:rFonts w:cs="Calibri"/>
          <w:sz w:val="20"/>
          <w:szCs w:val="24"/>
        </w:rPr>
        <w:t xml:space="preserve"> 2014)</w:t>
      </w:r>
      <w:ins w:id="788" w:author="Sina Furkan Özdemir" w:date="2021-09-20T17:20:00Z">
        <w:r w:rsidRPr="0029563D">
          <w:rPr>
            <w:sz w:val="20"/>
            <w:szCs w:val="18"/>
            <w:u w:val="single"/>
            <w:lang w:val="en-US"/>
            <w:rPrChange w:id="789" w:author="Sina Furkan Özdemir" w:date="2021-09-20T17:27:00Z">
              <w:rPr>
                <w:sz w:val="20"/>
                <w:szCs w:val="18"/>
                <w:u w:val="single"/>
                <w:lang w:val="en-GB"/>
              </w:rPr>
            </w:rPrChange>
          </w:rPr>
          <w:fldChar w:fldCharType="end"/>
        </w:r>
      </w:ins>
    </w:p>
    <w:p w14:paraId="65F9B8D0" w14:textId="77777777" w:rsidR="00EB1B64" w:rsidRDefault="00C552CA" w:rsidP="00E569DF">
      <w:pPr>
        <w:jc w:val="both"/>
        <w:rPr>
          <w:ins w:id="790" w:author="Sina Furkan Özdemir [2]" w:date="2021-09-21T16:09:00Z"/>
          <w:sz w:val="20"/>
          <w:szCs w:val="18"/>
          <w:lang w:val="nb-NO"/>
        </w:rPr>
      </w:pPr>
      <w:ins w:id="791" w:author="Sina Furkan Özdemir" w:date="2021-09-20T17:20:00Z">
        <w:r w:rsidRPr="0029563D">
          <w:rPr>
            <w:sz w:val="20"/>
            <w:szCs w:val="18"/>
            <w:lang w:val="en-US"/>
            <w:rPrChange w:id="792" w:author="Sina Furkan Özdemir" w:date="2021-09-20T17:27:00Z">
              <w:rPr>
                <w:sz w:val="20"/>
                <w:szCs w:val="18"/>
                <w:lang w:val="en-GB"/>
              </w:rPr>
            </w:rPrChange>
          </w:rPr>
          <w:t>Previous research shows that supranational authorities are not only on the receiving end of these debates. They are often rather responsive and enthusiastic about engaging in public communication in the face of politicization by professionalizing their communication and adopting new channels such as social media platforms</w:t>
        </w:r>
        <w:r w:rsidRPr="0029563D">
          <w:rPr>
            <w:sz w:val="20"/>
            <w:szCs w:val="18"/>
            <w:lang w:val="en-US"/>
            <w:rPrChange w:id="793" w:author="Sina Furkan Özdemir" w:date="2021-09-20T17:27:00Z">
              <w:rPr>
                <w:sz w:val="20"/>
                <w:szCs w:val="18"/>
                <w:lang w:val="en-GB"/>
              </w:rPr>
            </w:rPrChange>
          </w:rPr>
          <w:fldChar w:fldCharType="begin"/>
        </w:r>
      </w:ins>
      <w:ins w:id="794" w:author="Sina Furkan Özdemir [2]" w:date="2021-09-21T15:57:00Z">
        <w:r w:rsidR="00CE2D23">
          <w:rPr>
            <w:sz w:val="20"/>
            <w:szCs w:val="18"/>
            <w:lang w:val="en-US"/>
          </w:rPr>
          <w:instrText xml:space="preserve"> ADDIN ZOTERO_ITEM CSL_CITATION {"citationID":"e1SyHpNS","properties":{"formattedCitation":"(Ecker-Ehrhardt 2018; Ecker-Ehrhardt 2020)","plainCitation":"(Ecker-Ehrhardt 2018; Ecker-Ehrhardt 2020)","noteIndex":0},"citationItems":[{"id":151,"uris":["http://zotero.org/users/5392384/items/A7RQULNB"],"uri":["http://zotero.org/users/5392384/items/A7RQULNB"],"itemData":{"id":151,"type":"article-journal","abstract":"International organizations (I0) have centralized their public communication to a large extent over recent decades by undertaking a broader codification of communication tasks as well as a departmentalization of these tasks within units of IO bureaucracies. The paper provides the first systematic analysis of this important development in institutional design using a novel data set on the organization of public communication in 48 IOs between 1950 and 2015. It identifies self-legitimation as a key driver of centralization in the face of increased levels of politicization, that is, public awareness and activism directed at IOs. Empirically, the study suggests that the centralization of public communication significantly increases as transnational civil society organizes and gains access to IO decision-making. Further, politicization in terms of contentious activism and public scandals substantially accounts for varying levels of centralization across IOs.","container-title":"The Review of International Organizations","DOI":"10.1007/s11558-017-9287-y","ISSN":"1559-744X","issue":"4","journalAbbreviation":"Rev Int Organ","language":"en","page":"519-546","source":"Springer Link","title":"Self-legitimation in the face of politicization: Why international organizations centralized public communication","title-short":"Self-legitimation in the face of politicization","volume":"13","author":[{"family":"Ecker-Ehrhardt","given":"Matthias"}],"issued":{"date-parts":[["2018",12,1]]}}},{"id":4480,"uris":["http://zotero.org/groups/2912652/items/P36MW4GY"],"uri":["http://zotero.org/groups/2912652/items/P36MW4GY"],"itemData":{"id":4480,"type":"chapter","abstract":"This chapter seeks to address the lacuna by means of Large-N comparative analysis of social media presences on Facebook and Twitter. It begins by mapping the variation of social media use across international organisation (IO) bodies and over time. Existing evidence suggests that expanding public communication in the IO organisational field is intrinsically linked to IO politicisation, that is, rising levels of public awareness and contestation of international governance. The main dependent variable counts active social media presences on Facebook or Twitter per IO body covered in the list of 290 major IO bodies provided by the Transaccess project. The analysis of social media presences run by a stratified-random-sample of IOs suggest a remarkable interest in digital communication vis-a-vis non-state audiences. The massive enhancing of social media presences by IOs concerned with such tasks suggests that social media becomes to be seen as tools for core organisational goals.","container-title":"Digital Diplomacy and International Organisations","ISBN":"978-1-00-303272-4","note":"number-of-pages: 31","publisher":"Routledge","title":"IO Public Communication Going Digital? Understanding Social Media Adoption and Use in Times of Politicization","title-short":"IO Public Communication Going Digital?","author":[{"family":"Ecker-Ehrhardt","given":"Matthias"}],"issued":{"date-parts":[["2020"]]}}}],"schema":"https://github.com/citation-style-language/schema/raw/master/csl-citation.json"} </w:instrText>
        </w:r>
      </w:ins>
      <w:del w:id="795" w:author="Sina Furkan Özdemir [2]" w:date="2021-09-21T15:57:00Z">
        <w:r w:rsidR="0032464D" w:rsidDel="00CE2D23">
          <w:rPr>
            <w:sz w:val="20"/>
            <w:szCs w:val="18"/>
            <w:lang w:val="en-US"/>
          </w:rPr>
          <w:delInstrText xml:space="preserve"> ADDIN ZOTERO_ITEM CSL_CITATION {"citationID":"e1SyHpNS","properties":{"formattedCitation":"(Ecker-Ehrhardt 2018; Ecker-Ehrhardt 2020)","plainCitation":"(Ecker-Ehrhardt 2018; Ecker-Ehrhardt 2020)","noteIndex":0},"citationItems":[{"id":3574,"uris":["http://zotero.org/users/5392384/items/A7RQULNB"],"uri":["http://zotero.org/users/5392384/items/A7RQULNB"],"itemData":{"id":3574,"type":"article-journal","abstract":"International organizations (I0) have centralized their public communication to a large extent over recent decades by undertaking a broader codification of communication tasks as well as a departmentalization of these tasks within units of IO bureaucracies. The paper provides the first systematic analysis of this important development in institutional design using a novel data set on the organization of public communication in 48 IOs between 1950 and 2015. It identifies self-legitimation as a key driver of centralization in the face of increased levels of politicization, that is, public awareness and activism directed at IOs. Empirically, the study suggests that the centralization of public communication significantly increases as transnational civil society organizes and gains access to IO decision-making. Further, politicization in terms of contentious activism and public scandals substantially accounts for varying levels of centralization across IOs.","container-title":"The Review of International Organizations","DOI":"10.1007/s11558-017-9287-y","ISSN":"1559-744X","issue":"4","journalAbbreviation":"Rev Int Organ","language":"en","page":"519-546","source":"Springer Link","title":"Self-legitimation in the face of politicization: Why international organizations centralized public communication","title-short":"Self-legitimation in the face of politicization","volume":"13","author":[{"family":"Ecker-Ehrhardt","given":"Matthias"}],"issued":{"date-parts":[["2018",12,1]]}}},{"id":6107,"uris":["http://zotero.org/groups/2912652/items/P36MW4GY"],"uri":["http://zotero.org/groups/2912652/items/P36MW4GY"],"itemData":{"id":6107,"type":"chapter","abstract":"This chapter seeks to address the lacuna by means of Large-N comparative analysis of social media presences on Facebook and Twitter. It begins by mapping the variation of social media use across international organisation (IO) bodies and over time. Existing evidence suggests that expanding public communication in the IO organisational field is intrinsically linked to IO politicisation, that is, rising levels of public awareness and contestation of international governance. The main dependent variable counts active social media presences on Facebook or Twitter per IO body covered in the list of 290 major IO bodies provided by the Transaccess project. The analysis of social media presences run by a stratified-random-sample of IOs suggest a remarkable interest in digital communication vis-a-vis non-state audiences. The massive enhancing of social media presences by IOs concerned with such tasks suggests that social media becomes to be seen as tools for core organisational goals.","container-title":"Digital Diplomacy and International Organisations","ISBN":"978-1-00-303272-4","note":"number-of-pages: 31","publisher":"Routledge","title":"IO Public Communication Going Digital? Understanding Social Media Adoption and Use in Times of Politicization","title-short":"IO Public Communication Going Digital?","author":[{"family":"Ecker-Ehrhardt","given":"Matthias"}],"issued":{"date-parts":[["2020"]]}}}],"schema":"https://github.com/citation-style-language/schema/raw/master/csl-citation.json"} </w:delInstrText>
        </w:r>
      </w:del>
      <w:ins w:id="796" w:author="Sina Furkan Özdemir" w:date="2021-09-20T17:20:00Z">
        <w:r w:rsidRPr="0029563D">
          <w:rPr>
            <w:sz w:val="20"/>
            <w:szCs w:val="18"/>
            <w:lang w:val="en-US"/>
            <w:rPrChange w:id="797" w:author="Sina Furkan Özdemir" w:date="2021-09-20T17:27:00Z">
              <w:rPr>
                <w:sz w:val="20"/>
                <w:szCs w:val="18"/>
                <w:lang w:val="en-GB"/>
              </w:rPr>
            </w:rPrChange>
          </w:rPr>
          <w:fldChar w:fldCharType="separate"/>
        </w:r>
      </w:ins>
      <w:r w:rsidR="0032464D" w:rsidRPr="0032464D">
        <w:rPr>
          <w:rFonts w:cs="Calibri"/>
          <w:sz w:val="20"/>
          <w:lang w:val="en-US"/>
        </w:rPr>
        <w:t>(Ecker-Ehrhardt 2018; Ecker-Ehrhardt 2020)</w:t>
      </w:r>
      <w:ins w:id="798" w:author="Sina Furkan Özdemir" w:date="2021-09-20T17:20:00Z">
        <w:r w:rsidRPr="0029563D">
          <w:rPr>
            <w:sz w:val="20"/>
            <w:szCs w:val="18"/>
            <w:lang w:val="en-US"/>
            <w:rPrChange w:id="799" w:author="Sina Furkan Özdemir" w:date="2021-09-20T17:27:00Z">
              <w:rPr>
                <w:sz w:val="20"/>
                <w:szCs w:val="18"/>
                <w:lang w:val="en-GB"/>
              </w:rPr>
            </w:rPrChange>
          </w:rPr>
          <w:fldChar w:fldCharType="end"/>
        </w:r>
        <w:r w:rsidRPr="0029563D">
          <w:rPr>
            <w:sz w:val="20"/>
            <w:szCs w:val="18"/>
            <w:lang w:val="en-US"/>
            <w:rPrChange w:id="800" w:author="Sina Furkan Özdemir" w:date="2021-09-20T17:27:00Z">
              <w:rPr>
                <w:sz w:val="20"/>
                <w:szCs w:val="18"/>
                <w:lang w:val="en-GB"/>
              </w:rPr>
            </w:rPrChange>
          </w:rPr>
          <w:t xml:space="preserve">. </w:t>
        </w:r>
        <w:del w:id="801" w:author="Sina Furkan Özdemir [2]" w:date="2021-09-21T15:59:00Z">
          <w:r w:rsidRPr="0029563D" w:rsidDel="00A31C1B">
            <w:rPr>
              <w:sz w:val="20"/>
              <w:szCs w:val="18"/>
              <w:lang w:val="en-US"/>
              <w:rPrChange w:id="802" w:author="Sina Furkan Özdemir" w:date="2021-09-20T17:27:00Z">
                <w:rPr>
                  <w:sz w:val="20"/>
                  <w:szCs w:val="18"/>
                  <w:lang w:val="en-GB"/>
                </w:rPr>
              </w:rPrChange>
            </w:rPr>
            <w:delText>Despite their enthusiasm, however, the EU authorities face major internal and external obstacles in public communication</w:delText>
          </w:r>
        </w:del>
      </w:ins>
      <w:ins w:id="803" w:author="Sina Furkan Özdemir [2]" w:date="2021-09-21T15:59:00Z">
        <w:r w:rsidR="00A31C1B">
          <w:rPr>
            <w:sz w:val="20"/>
            <w:szCs w:val="18"/>
            <w:lang w:val="en-US"/>
          </w:rPr>
          <w:t>The extant literature, however, demonstrates that the EU faces both internal and external challenges when it comes to communication with their citizens</w:t>
        </w:r>
      </w:ins>
      <w:ins w:id="804" w:author="Sina Furkan Özdemir [2]" w:date="2021-09-21T16:02:00Z">
        <w:r w:rsidR="00E569DF">
          <w:rPr>
            <w:sz w:val="20"/>
            <w:szCs w:val="18"/>
            <w:lang w:val="en-US"/>
          </w:rPr>
          <w:t xml:space="preserve"> via </w:t>
        </w:r>
      </w:ins>
      <w:ins w:id="805" w:author="Sina Furkan Özdemir [2]" w:date="2021-09-21T16:04:00Z">
        <w:r w:rsidR="006C756B">
          <w:rPr>
            <w:sz w:val="20"/>
            <w:szCs w:val="18"/>
            <w:lang w:val="en-US"/>
          </w:rPr>
          <w:t>traditional</w:t>
        </w:r>
      </w:ins>
      <w:ins w:id="806" w:author="Sina Furkan Özdemir [2]" w:date="2021-09-21T16:02:00Z">
        <w:r w:rsidR="00E569DF">
          <w:rPr>
            <w:sz w:val="20"/>
            <w:szCs w:val="18"/>
            <w:lang w:val="en-US"/>
          </w:rPr>
          <w:t xml:space="preserve"> </w:t>
        </w:r>
        <w:r w:rsidR="00EF7D15">
          <w:rPr>
            <w:sz w:val="20"/>
            <w:szCs w:val="18"/>
            <w:lang w:val="en-US"/>
          </w:rPr>
          <w:t>media channels</w:t>
        </w:r>
      </w:ins>
      <w:ins w:id="807" w:author="Sina Furkan Özdemir [2]" w:date="2021-09-21T16:04:00Z">
        <w:r w:rsidR="006C756B">
          <w:rPr>
            <w:sz w:val="20"/>
            <w:szCs w:val="18"/>
            <w:lang w:val="en-US"/>
          </w:rPr>
          <w:t xml:space="preserve"> </w:t>
        </w:r>
      </w:ins>
      <w:ins w:id="808" w:author="Sina Furkan Özdemir [2]" w:date="2021-09-21T15:59:00Z">
        <w:r w:rsidR="00A31C1B">
          <w:rPr>
            <w:sz w:val="20"/>
            <w:szCs w:val="18"/>
            <w:lang w:val="en-US"/>
          </w:rPr>
          <w:fldChar w:fldCharType="begin"/>
        </w:r>
      </w:ins>
      <w:ins w:id="809" w:author="Sina Furkan Özdemir [2]" w:date="2021-09-21T16:01:00Z">
        <w:r w:rsidR="00E569DF">
          <w:rPr>
            <w:sz w:val="20"/>
            <w:szCs w:val="18"/>
            <w:lang w:val="en-US"/>
          </w:rPr>
          <w:instrText xml:space="preserve"> ADDIN ZOTERO_ITEM CSL_CITATION {"citationID":"HGZZHnMC","properties":{"formattedCitation":"(Altides 2009; Boomgaarden {\\i{}et al.} 2013; Br\\uc0\\u252{}ggemann 2010; Hobolt and Tilley 2014; Rauh {\\i{}et al.} 2020; Rauh 2021b)","plainCitation":"(Altides 2009; Boomgaarden et al. 2013; Brüggemann 2010; Hobolt and Tilley 2014; Rauh et al. 2020; Rauh 2021b)","noteIndex":0},"citationItems":[{"id":4333,"uris":["http://zotero.org/groups/2912652/items/UBALVZPG"],"uri":["http://zotero.org/groups/2912652/items/UBALVZPG"],"itemData":{"id":4333,"type":"book","call-number":"JA85.2.E85 A47 2009","collection-number":"b. 16","collection-title":"Regieren in Europa","event-place":"Baden-Baden","ISBN":"978-3-8329-4966-2","number-of-pages":"227","publisher":"Nomos","publisher-place":"Baden-Baden","source":"Library of Congress ISBN","title":"Making EU politics public: how the EU institutions develop public communication","title-short":"Making EU politics public","author":[{"family":"Altides","given":"Christina"}],"issued":{"date-parts":[["2009"]]}}},{"id":4581,"uris":["http://zotero.org/groups/2912652/items/SSM4NFK3"],"uri":["http://zotero.org/groups/2912652/items/SSM4NFK3"],"itemData":{"id":4581,"type":"article-journal","abstract":"News about the European Union (EU) looks different in different countries at different points in time. This study investigates explanations for cross-national and over-time variation in news media coverage of EU affairs drawing on large-scale media content analyses of newspapers and television news in the EU-15 (1999), EU-25 (2004) and EU-27 (2009) in relation to European Parliament (EP) elections. The analyses focus in particular on explanatory factors pertaining to media characteristics and the political elites. Results show that national elites play an important role for the coverage of EU matters during EP election campaigns. The more strongly national parties are divided about the EU in combination with overall more negative positions towards the EU, the more visible the news. Also, increases in EU news visibility from one election to the next and the Europeanness of the news are determined by a country's elite positions. The findings are discussed in light of the EU's alleged communication deficit.","container-title":"European Journal of Political Research","DOI":"10.1111/1475-6765.12009","issue":"5","page":"608-629","title":"Across time and space: Explaining variation in news coverage of the European Union","volume":"52","author":[{"family":"Boomgaarden","given":"Hajo"},{"family":"De Vreese","given":"Claes"},{"family":"Schuck","given":"Andreas"},{"family":"Azrout","given":"Rachid"},{"family":"Elenbaas","given":"Matthijs"},{"family":"Van Spanje","given":"Joost"},{"family":"Vliegenthart","given":"Rens"}],"issued":{"date-parts":[["2013",8,1]]}}},{"id":4334,"uris":["http://zotero.org/groups/2912652/items/6NKX4VJ3"],"uri":["http://zotero.org/groups/2912652/items/6NKX4VJ3"],"itemData":{"id":4334,"type":"article-journal","abstract":"Taking EU communications as a case study this article deals with the relationship between communication activities of public authorities and the public sphere. Traditional theories of the public sphere regard government communications as an unwelcome intervention that distorts free and open debates. This article argues that public relations activities of governments should be analysed as being part of the implementation of an information policy that also comprises citizen’s rights of access to documents and information. Whether information policy distorts or supports free deliberation is an empirical question that is answered by looking at the information policy of the European Commission since the year 2000. In response to the challenge of communicating Europe to largely disinterested audiences, the European Commission has reformed its communications in order to foster a European public sphere through enhancing the transparency of European governance and starting a dialogue with the citizens. The study shows that the EU fails on its promise of dialogue and that transparency could still be improved. The information policy of the Commission aims at normatively acceptable goals while using ineffective means. Information policy does not turn out to be propagandistic but ineffective. Focussing on media relations could make PR more effective in reaching out to the wider public. If journalism functions as its necessary corrective and citizens are empowered through strong rights of access to information, than information policy could contribute to a vivid transnational public sphere.","container-title":"Javnost - The Public","DOI":"10.1080/13183222.2010.11009023","ISSN":"1318-3222","issue":"1","note":"publisher: Routledge\n_eprint: https://doi.org/10.1080/13183222.2010.11009023","page":"5-21","source":"Taylor and Francis+NEJM","title":"Information Policy and the Public Sphere","volume":"17","author":[{"family":"Brüggemann","given":"Michael"}],"issued":{"date-parts":[["2010",1,1]]}}},{"id":1373,"uris":["http://zotero.org/users/5392384/items/7F993PWV"],"uri":["http://zotero.org/users/5392384/items/7F993PWV"],"itemData":{"id":1373,"type":"book","ISBN":"978-0-19-966568-6","note":"DOI: 10.1093/acprof:oso/9780199665686.001.0001\nDOI: 10.1093/acprof:oso/9780199665686.001.0001","publisher":"Oxford University Press","source":"DOI.org (Crossref)","title":"Blaming Europe?: Responsibility Without Accountability in the European Union","title-short":"Blaming Europe?","URL":"https://oxford.universitypressscholarship.com/view/10.1093/acprof:oso/9780199665686.001.0001/acprof-9780199665686","author":[{"family":"Hobolt","given":"Sara B."},{"family":"Tilley","given":"James"}],"accessed":{"date-parts":[["2020",8,13]]},"issued":{"date-parts":[["2014",2,13]]}}},{"id":4322,"uris":["http://zotero.org/groups/2912652/items/7FTT44LU"],"uri":["http://zotero.org/groups/2912652/items/7FTT44LU"],"itemData":{"id":4322,"type":"article-journal","abstract":"How do mainstream political executives cue their politicised constituencies on European integration? Moving beyond static expectations that EU politicisation induces executives to either undermine, defuse or defend integration, this article theorises executives’ incentives under different configurations of public and partisan Euroscepticism in their home countries. Expectations are tested on the sentiment and complexity that executives attach to European integration in almost 9,000 public speeches delivered throughout the Euro Crisis. It is found that national leaders faced with sceptical public opinion and low levels of partisan Euroscepticism rhetorically undermine integration, whereas European Commissioners faced with similar conditions are prone to defend it. These responses intensify disproportionally with growing public Euroscepticism, but are moderated by Eurosceptic party strength in surprising ways. When such challenger parties come closer to absorbing the Eurosceptic potential in public opinion, executive communication turns more positive again but also involves less clear rhetorical signals. These findings move beyond existing uniform expectations on mainstream responses to Eurosceptic challenges and highlight the relevance of different domestic configurations of EU politicisation. © 2019 European Consortium for Political Research","archive":"Scopus","container-title":"European Journal of Political Research","DOI":"10.1111/1475-6765.12350","issue":"2","page":"397-423","source":"Scopus","title":"Undermining, defusing or defending European integration? Assessing public communication of European executives in times of EU politicisation","title-short":"Undermining, defusing or defending European integration?","volume":"59","author":[{"family":"Rauh","given":"Christian"},{"family":"Bes","given":"B.J."},{"family":"Schoonvelde","given":"M."}],"issued":{"date-parts":[["2020"]]}}},{"id":4532,"uris":["http://</w:instrText>
        </w:r>
        <w:r w:rsidR="00E569DF" w:rsidRPr="00E569DF">
          <w:rPr>
            <w:sz w:val="20"/>
            <w:szCs w:val="18"/>
            <w:lang w:val="nb-NO"/>
            <w:rPrChange w:id="810" w:author="Sina Furkan Özdemir [2]" w:date="2021-09-21T16:01:00Z">
              <w:rPr>
                <w:sz w:val="20"/>
                <w:szCs w:val="18"/>
                <w:lang w:val="en-US"/>
              </w:rPr>
            </w:rPrChange>
          </w:rPr>
          <w:instrText xml:space="preserve">zotero.org/groups/2912652/items/HR4R9X5A"],"uri":["http://zotero.org/groups/2912652/items/HR4R9X5A"],"itemData":{"id":4532,"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schema":"https://github.com/citation-style-language/schema/raw/master/csl-citation.json"} </w:instrText>
        </w:r>
      </w:ins>
      <w:r w:rsidR="00A31C1B">
        <w:rPr>
          <w:sz w:val="20"/>
          <w:szCs w:val="18"/>
          <w:lang w:val="en-US"/>
        </w:rPr>
        <w:fldChar w:fldCharType="separate"/>
      </w:r>
      <w:ins w:id="811" w:author="Sina Furkan Özdemir [2]" w:date="2021-09-21T16:01:00Z">
        <w:r w:rsidR="003E7EDC" w:rsidRPr="003E7EDC">
          <w:rPr>
            <w:rFonts w:cs="Calibri"/>
            <w:sz w:val="20"/>
            <w:szCs w:val="24"/>
            <w:rPrChange w:id="812" w:author="Sina Furkan Özdemir [2]" w:date="2021-09-21T16:01:00Z">
              <w:rPr>
                <w:rFonts w:ascii="Times New Roman" w:hAnsi="Times New Roman"/>
                <w:sz w:val="24"/>
                <w:szCs w:val="24"/>
              </w:rPr>
            </w:rPrChange>
          </w:rPr>
          <w:t xml:space="preserve">(Altides 2009; Boomgaarden </w:t>
        </w:r>
        <w:r w:rsidR="003E7EDC" w:rsidRPr="003E7EDC">
          <w:rPr>
            <w:rFonts w:cs="Calibri"/>
            <w:i/>
            <w:iCs/>
            <w:sz w:val="20"/>
            <w:szCs w:val="24"/>
            <w:rPrChange w:id="813" w:author="Sina Furkan Özdemir [2]" w:date="2021-09-21T16:01:00Z">
              <w:rPr>
                <w:rFonts w:ascii="Times New Roman" w:hAnsi="Times New Roman"/>
                <w:i/>
                <w:iCs/>
                <w:sz w:val="24"/>
                <w:szCs w:val="24"/>
              </w:rPr>
            </w:rPrChange>
          </w:rPr>
          <w:t>et al.</w:t>
        </w:r>
        <w:r w:rsidR="003E7EDC" w:rsidRPr="003E7EDC">
          <w:rPr>
            <w:rFonts w:cs="Calibri"/>
            <w:sz w:val="20"/>
            <w:szCs w:val="24"/>
            <w:rPrChange w:id="814" w:author="Sina Furkan Özdemir [2]" w:date="2021-09-21T16:01:00Z">
              <w:rPr>
                <w:rFonts w:ascii="Times New Roman" w:hAnsi="Times New Roman"/>
                <w:sz w:val="24"/>
                <w:szCs w:val="24"/>
              </w:rPr>
            </w:rPrChange>
          </w:rPr>
          <w:t xml:space="preserve"> 2013; Brüggemann 2010; Hobolt and Tilley 2014; Rauh </w:t>
        </w:r>
        <w:r w:rsidR="003E7EDC" w:rsidRPr="003E7EDC">
          <w:rPr>
            <w:rFonts w:cs="Calibri"/>
            <w:i/>
            <w:iCs/>
            <w:sz w:val="20"/>
            <w:szCs w:val="24"/>
            <w:rPrChange w:id="815" w:author="Sina Furkan Özdemir [2]" w:date="2021-09-21T16:01:00Z">
              <w:rPr>
                <w:rFonts w:ascii="Times New Roman" w:hAnsi="Times New Roman"/>
                <w:i/>
                <w:iCs/>
                <w:sz w:val="24"/>
                <w:szCs w:val="24"/>
              </w:rPr>
            </w:rPrChange>
          </w:rPr>
          <w:t>et al.</w:t>
        </w:r>
        <w:r w:rsidR="003E7EDC" w:rsidRPr="003E7EDC">
          <w:rPr>
            <w:rFonts w:cs="Calibri"/>
            <w:sz w:val="20"/>
            <w:szCs w:val="24"/>
            <w:rPrChange w:id="816" w:author="Sina Furkan Özdemir [2]" w:date="2021-09-21T16:01:00Z">
              <w:rPr>
                <w:rFonts w:ascii="Times New Roman" w:hAnsi="Times New Roman"/>
                <w:sz w:val="24"/>
                <w:szCs w:val="24"/>
              </w:rPr>
            </w:rPrChange>
          </w:rPr>
          <w:t xml:space="preserve"> 2020; Rauh 2021b)</w:t>
        </w:r>
      </w:ins>
      <w:ins w:id="817" w:author="Sina Furkan Özdemir [2]" w:date="2021-09-21T15:59:00Z">
        <w:r w:rsidR="00A31C1B">
          <w:rPr>
            <w:sz w:val="20"/>
            <w:szCs w:val="18"/>
            <w:lang w:val="en-US"/>
          </w:rPr>
          <w:fldChar w:fldCharType="end"/>
        </w:r>
      </w:ins>
      <w:ins w:id="818" w:author="Sina Furkan Özdemir" w:date="2021-09-20T17:20:00Z">
        <w:r w:rsidRPr="00E569DF">
          <w:rPr>
            <w:sz w:val="20"/>
            <w:szCs w:val="18"/>
            <w:lang w:val="nb-NO"/>
            <w:rPrChange w:id="819" w:author="Sina Furkan Özdemir [2]" w:date="2021-09-21T16:01:00Z">
              <w:rPr>
                <w:sz w:val="20"/>
                <w:szCs w:val="18"/>
                <w:lang w:val="en-GB"/>
              </w:rPr>
            </w:rPrChange>
          </w:rPr>
          <w:t>.</w:t>
        </w:r>
      </w:ins>
      <w:ins w:id="820" w:author="Sina Furkan Özdemir [2]" w:date="2021-09-21T16:06:00Z">
        <w:r w:rsidR="00FF5943">
          <w:rPr>
            <w:sz w:val="20"/>
            <w:szCs w:val="18"/>
            <w:lang w:val="nb-NO"/>
          </w:rPr>
          <w:t xml:space="preserve"> </w:t>
        </w:r>
      </w:ins>
    </w:p>
    <w:p w14:paraId="7858885F" w14:textId="7F2528FE" w:rsidR="004619B9" w:rsidRPr="004619B9" w:rsidRDefault="00FF5943" w:rsidP="00E569DF">
      <w:pPr>
        <w:jc w:val="both"/>
        <w:rPr>
          <w:ins w:id="821" w:author="Sina Furkan Özdemir [2]" w:date="2021-09-21T16:06:00Z"/>
          <w:sz w:val="20"/>
          <w:szCs w:val="18"/>
          <w:lang w:val="en-US"/>
          <w:rPrChange w:id="822" w:author="Sina Furkan Özdemir [2]" w:date="2021-09-21T16:06:00Z">
            <w:rPr>
              <w:ins w:id="823" w:author="Sina Furkan Özdemir [2]" w:date="2021-09-21T16:06:00Z"/>
              <w:sz w:val="20"/>
              <w:szCs w:val="18"/>
              <w:lang w:val="nb-NO"/>
            </w:rPr>
          </w:rPrChange>
        </w:rPr>
      </w:pPr>
      <w:ins w:id="824" w:author="Sina Furkan Özdemir [2]" w:date="2021-09-21T16:06:00Z">
        <w:r w:rsidRPr="003D6101">
          <w:rPr>
            <w:sz w:val="20"/>
            <w:szCs w:val="18"/>
            <w:lang w:val="en-US"/>
          </w:rPr>
          <w:t>Ev</w:t>
        </w:r>
        <w:r>
          <w:rPr>
            <w:sz w:val="20"/>
            <w:szCs w:val="18"/>
            <w:lang w:val="en-US"/>
          </w:rPr>
          <w:t>en though we know</w:t>
        </w:r>
        <w:r w:rsidRPr="003D6101">
          <w:rPr>
            <w:sz w:val="20"/>
            <w:szCs w:val="18"/>
            <w:lang w:val="en-US"/>
          </w:rPr>
          <w:t xml:space="preserve"> the EU</w:t>
        </w:r>
        <w:r>
          <w:rPr>
            <w:sz w:val="20"/>
            <w:szCs w:val="18"/>
            <w:lang w:val="en-US"/>
          </w:rPr>
          <w:t xml:space="preserve"> institutions and officials</w:t>
        </w:r>
        <w:r w:rsidRPr="003D6101">
          <w:rPr>
            <w:sz w:val="20"/>
            <w:szCs w:val="18"/>
            <w:lang w:val="en-US"/>
          </w:rPr>
          <w:t xml:space="preserve"> seems</w:t>
        </w:r>
        <w:r>
          <w:rPr>
            <w:sz w:val="20"/>
            <w:szCs w:val="18"/>
            <w:lang w:val="en-US"/>
          </w:rPr>
          <w:t xml:space="preserve"> to be</w:t>
        </w:r>
        <w:r w:rsidRPr="003D6101">
          <w:rPr>
            <w:sz w:val="20"/>
            <w:szCs w:val="18"/>
            <w:lang w:val="en-US"/>
          </w:rPr>
          <w:t xml:space="preserve"> enthusiastic about communication potential of t</w:t>
        </w:r>
        <w:r>
          <w:rPr>
            <w:sz w:val="20"/>
            <w:szCs w:val="18"/>
            <w:lang w:val="en-US"/>
          </w:rPr>
          <w:t>he social media platforms, we have limited knowledge on the state-of-affairs when it comes to their public communication on these novel platforms.</w:t>
        </w:r>
      </w:ins>
      <w:ins w:id="825" w:author="Sina Furkan Özdemir [2]" w:date="2021-09-21T16:04:00Z">
        <w:r w:rsidR="006C756B" w:rsidRPr="00FF5943">
          <w:rPr>
            <w:sz w:val="20"/>
            <w:szCs w:val="18"/>
            <w:lang w:val="en-US"/>
            <w:rPrChange w:id="826" w:author="Sina Furkan Özdemir [2]" w:date="2021-09-21T16:06:00Z">
              <w:rPr>
                <w:sz w:val="20"/>
                <w:szCs w:val="18"/>
                <w:lang w:val="nb-NO"/>
              </w:rPr>
            </w:rPrChange>
          </w:rPr>
          <w:t xml:space="preserve"> </w:t>
        </w:r>
      </w:ins>
      <w:ins w:id="827" w:author="Sina Furkan Özdemir [2]" w:date="2021-09-21T16:06:00Z">
        <w:r>
          <w:rPr>
            <w:sz w:val="20"/>
            <w:szCs w:val="18"/>
            <w:lang w:val="en-US"/>
          </w:rPr>
          <w:t>Extant literature offers</w:t>
        </w:r>
        <w:r w:rsidR="004619B9" w:rsidRPr="003D6101">
          <w:rPr>
            <w:sz w:val="20"/>
            <w:szCs w:val="18"/>
            <w:lang w:val="en-US"/>
          </w:rPr>
          <w:t xml:space="preserve"> theoretical analyses and cases studies of the EU on social media  </w:t>
        </w:r>
        <w:r w:rsidR="004619B9" w:rsidRPr="003D6101">
          <w:rPr>
            <w:sz w:val="20"/>
            <w:szCs w:val="18"/>
            <w:lang w:val="en-US"/>
          </w:rPr>
          <w:fldChar w:fldCharType="begin"/>
        </w:r>
        <w:r w:rsidR="004619B9">
          <w:rPr>
            <w:sz w:val="20"/>
            <w:szCs w:val="18"/>
            <w:lang w:val="en-US"/>
          </w:rPr>
          <w:instrText xml:space="preserve"> ADDIN ZOTERO_ITEM CSL_CITATION {"citationID":"wCrIgx30","properties":{"formattedCitation":"(e.g. Barisione and Michailidou 2017; Krzy\\uc0\\u380{}anowski 2020; Zaiotti 2020)","plainCitation":"(e.g. Barisione and Michailidou 2017; Krzyżanowski 2020; Zaiotti 2020)","noteIndex":0},"citationItems":[{"id":759,"uris":["http://zotero.org/users/5392384/items/QEWTWRYW"],"uri":["http://zotero.org/users/5392384/items/QEWTWRYW"],"itemData":{"id":759,"type":"book","call-number":"HM742 .S628165 2017","collection-title":"Palgrave studies in European political sociology","event-place":"London, United Kingdom","ISBN":"978-1-137-59889-9","language":"en","note":"OCLC: ocn962805756","number-of-pages":"309","publisher":"Palgrave Macmillan","publisher-place":"London, United Kingdom","source":"Library of Congress ISBN","title":"Social media and European politics: rethinking power and legitimacy in the digital era","title-short":"Social media and European politics","editor":[{"family":"Barisione","given":"Mauro"},{"family":"Michailidou","given":"Asimina"}],"issued":{"date-parts":[["2017"]]}},"prefix":"e.g. "},{"id":4643,"uris":["http://zotero.org/groups/2912652/items/QU4DWRMX"],"uri":["http://zotero.org/groups/2912652/items/QU4DWRMX"],"itemData":{"id":4643,"type":"chapter","abstract":"This chapter considers digital diplomacy – seen as “the use of social media for diplomatic purposes” – in the context of institutional constellation of the European Union. It looks specifically at the social media presence of the European Union (EU) as “created” by the European Commission’s (ECs) Spokesperson’s Service, i.e., the main part of the European Commission responsible for not only the shape but also the content of the EC and the wider EU social/online media presence. The chapter offers a Critical Discourse Analysis of EU politico-organisational communication on Twitter by proposing a qualitative framework for Twitter analysis that relates interactive strategies to their discursive counterparts. Similarly, social media have been key in the peculiar process of the “permanent” political campaigning of European Parliament Members, indeed often in similar ways to the electoral social-media use known from national contexts.","container-title":"Digital Diplomacy and International Organisations","ISBN":"978-1-00-303272-4","note":"number-of-pages: 22","publisher":"Routledge","title":"Digital Diplomacy or Political Communication? Exploring Social Media in The EU Institutions from a Critical Discourse Perspective","title-short":"Digital Diplomacy or Political Communication?","author":[{"family":"Krzyżanowski","given":"Michał"}],"issued":{"date-parts":[["2020"]]}}},{"id":4644,"uris":["http://zotero.org/groups/2912652/items/XCZGKPNJ"],"uri":["http://zotero.org/groups/2912652/items/XCZGKPNJ"],"itemData":{"id":4644,"type":"chapter","abstract":"This chapter seeks to provide a systematic and empirically grounded answer to the question of the impact of the refugee crisis on the European Union (EU)’s reputation as international organization. It provides relevant insights and lessons into how international organisations can manage critical situations, and how these experiences can inform international organisations digital diplomacy. The sources of reputation stem from stakeholder experiences of an organisation. These experiences are influenced by an organisation’s activities and the “noise” in the system, such as the media and interpersonal exchanges. The growing importance of the public dimension in organisations’ daily activities is reflected in the realm of international affairs, as online reputation-management has become a core component of contemporary diplomacy. A more proactive reputation-management approach in times of crisis would not change overnight how an international organisation such as the EU is perceived by the outside world.","container-title":"Digital Diplomacy and International Organisations","ISBN":"978-1-00-303272-4","note":"number-of-pages: 20","publisher":"Routledge","title":"The (UN)Making of International Organisations’ Digital Reputation: The European Union, the “refugee crisis,” and social media","title-short":"The (UN)Making of International Organisations’ Digital Reputation","author":[{"family":"Zaiotti","given":"Ruben"}],"issued":{"date-parts":[["2020"]]}}}],"schema":"https://github.com/citation-style-language/schema/raw/master/csl-citation.json"} </w:instrText>
        </w:r>
        <w:r w:rsidR="004619B9" w:rsidRPr="003D6101">
          <w:rPr>
            <w:sz w:val="20"/>
            <w:szCs w:val="18"/>
            <w:lang w:val="en-US"/>
          </w:rPr>
          <w:fldChar w:fldCharType="separate"/>
        </w:r>
        <w:r w:rsidR="004619B9" w:rsidRPr="0032464D">
          <w:rPr>
            <w:rFonts w:cs="Calibri"/>
            <w:sz w:val="20"/>
            <w:szCs w:val="24"/>
          </w:rPr>
          <w:t>(e.g. Barisione and Michailidou 2017; Krzyżanowski 2020; Zaiotti 2020)</w:t>
        </w:r>
        <w:r w:rsidR="004619B9" w:rsidRPr="003D6101">
          <w:rPr>
            <w:sz w:val="20"/>
            <w:szCs w:val="18"/>
            <w:lang w:val="en-US"/>
          </w:rPr>
          <w:fldChar w:fldCharType="end"/>
        </w:r>
        <w:r w:rsidR="009128DA">
          <w:rPr>
            <w:sz w:val="20"/>
            <w:szCs w:val="18"/>
            <w:lang w:val="en-US"/>
          </w:rPr>
          <w:t xml:space="preserve"> yet</w:t>
        </w:r>
        <w:r w:rsidR="004619B9" w:rsidRPr="003D6101">
          <w:rPr>
            <w:sz w:val="20"/>
            <w:szCs w:val="18"/>
            <w:lang w:val="en-US"/>
          </w:rPr>
          <w:t xml:space="preserve"> </w:t>
        </w:r>
      </w:ins>
      <w:ins w:id="828" w:author="Sina Furkan Özdemir [2]" w:date="2021-09-21T16:07:00Z">
        <w:r w:rsidR="009449C8">
          <w:rPr>
            <w:sz w:val="20"/>
            <w:szCs w:val="18"/>
            <w:lang w:val="en-US"/>
          </w:rPr>
          <w:t xml:space="preserve">empirical work on </w:t>
        </w:r>
      </w:ins>
      <w:ins w:id="829" w:author="Sina Furkan Özdemir [2]" w:date="2021-09-21T16:06:00Z">
        <w:r w:rsidR="004619B9" w:rsidRPr="003D6101">
          <w:rPr>
            <w:sz w:val="20"/>
            <w:szCs w:val="18"/>
            <w:lang w:val="en-US"/>
          </w:rPr>
          <w:t xml:space="preserve">the quality of communication by </w:t>
        </w:r>
      </w:ins>
      <w:ins w:id="830" w:author="Sina Furkan Özdemir [2]" w:date="2021-09-21T16:10:00Z">
        <w:r w:rsidR="00F216E4">
          <w:rPr>
            <w:sz w:val="20"/>
            <w:szCs w:val="18"/>
            <w:lang w:val="en-US"/>
          </w:rPr>
          <w:t>the EU</w:t>
        </w:r>
      </w:ins>
      <w:ins w:id="831" w:author="Sina Furkan Özdemir [2]" w:date="2021-09-21T16:06:00Z">
        <w:r w:rsidR="004619B9" w:rsidRPr="003D6101">
          <w:rPr>
            <w:sz w:val="20"/>
            <w:szCs w:val="18"/>
            <w:lang w:val="en-US"/>
          </w:rPr>
          <w:t xml:space="preserve"> supranational authorities</w:t>
        </w:r>
      </w:ins>
      <w:ins w:id="832" w:author="Sina Furkan Özdemir [2]" w:date="2021-09-21T16:10:00Z">
        <w:r w:rsidR="00F216E4">
          <w:rPr>
            <w:sz w:val="20"/>
            <w:szCs w:val="18"/>
            <w:lang w:val="en-US"/>
          </w:rPr>
          <w:t xml:space="preserve"> </w:t>
        </w:r>
      </w:ins>
      <w:ins w:id="833" w:author="Sina Furkan Özdemir [2]" w:date="2021-09-21T16:06:00Z">
        <w:r w:rsidR="004619B9" w:rsidRPr="003D6101">
          <w:rPr>
            <w:sz w:val="20"/>
            <w:szCs w:val="18"/>
            <w:lang w:val="en-US"/>
          </w:rPr>
          <w:t>on social media and its potential relationship with citizen engagement with the EU politics on these platforms</w:t>
        </w:r>
      </w:ins>
      <w:ins w:id="834" w:author="Sina Furkan Özdemir [2]" w:date="2021-09-21T16:07:00Z">
        <w:r w:rsidR="009128DA">
          <w:rPr>
            <w:sz w:val="20"/>
            <w:szCs w:val="18"/>
            <w:lang w:val="en-US"/>
          </w:rPr>
          <w:t xml:space="preserve"> are still lacking</w:t>
        </w:r>
      </w:ins>
      <w:ins w:id="835" w:author="Sina Furkan Özdemir [2]" w:date="2021-09-21T16:06:00Z">
        <w:r w:rsidR="004619B9" w:rsidRPr="003D6101">
          <w:rPr>
            <w:sz w:val="20"/>
            <w:szCs w:val="18"/>
            <w:lang w:val="en-US"/>
          </w:rPr>
          <w:t>. Extant studies</w:t>
        </w:r>
      </w:ins>
      <w:ins w:id="836" w:author="Sina Furkan Özdemir [2]" w:date="2021-09-21T16:07:00Z">
        <w:r w:rsidR="009449C8">
          <w:rPr>
            <w:sz w:val="20"/>
            <w:szCs w:val="18"/>
            <w:lang w:val="en-US"/>
          </w:rPr>
          <w:t xml:space="preserve"> tends to</w:t>
        </w:r>
      </w:ins>
      <w:ins w:id="837" w:author="Sina Furkan Özdemir [2]" w:date="2021-09-21T16:06:00Z">
        <w:r w:rsidR="004619B9" w:rsidRPr="003D6101">
          <w:rPr>
            <w:sz w:val="20"/>
            <w:szCs w:val="18"/>
            <w:lang w:val="en-US"/>
          </w:rPr>
          <w:t xml:space="preserve"> focu</w:t>
        </w:r>
      </w:ins>
      <w:ins w:id="838" w:author="Sina Furkan Özdemir [2]" w:date="2021-09-21T16:10:00Z">
        <w:r w:rsidR="00F216E4">
          <w:rPr>
            <w:sz w:val="20"/>
            <w:szCs w:val="18"/>
            <w:lang w:val="en-US"/>
          </w:rPr>
          <w:t>s</w:t>
        </w:r>
      </w:ins>
      <w:ins w:id="839" w:author="Sina Furkan Özdemir [2]" w:date="2021-09-21T16:06:00Z">
        <w:r w:rsidR="004619B9" w:rsidRPr="003D6101">
          <w:rPr>
            <w:sz w:val="20"/>
            <w:szCs w:val="18"/>
            <w:lang w:val="en-US"/>
          </w:rPr>
          <w:t xml:space="preserve"> on EU actors with direct electoral accountability, such as governmental representatives in the Council or EP members </w:t>
        </w:r>
        <w:r w:rsidR="004619B9" w:rsidRPr="003D6101">
          <w:rPr>
            <w:sz w:val="20"/>
            <w:szCs w:val="18"/>
            <w:lang w:val="en-US"/>
          </w:rPr>
          <w:fldChar w:fldCharType="begin"/>
        </w:r>
        <w:r w:rsidR="004619B9">
          <w:rPr>
            <w:sz w:val="20"/>
            <w:szCs w:val="18"/>
            <w:lang w:val="en-US"/>
          </w:rPr>
          <w:instrText xml:space="preserve"> ADDIN ZOTERO_ITEM CSL_CITATION {"citationID":"V3x8dUtX","properties":{"formattedCitation":"(European Parliament. Directorate General for Parliamentary Research Services. 2021; Fazekas {\\i{}et al.} 2021; Ha\\uc0\\u223{}ler {\\i{}et al.} 2021; Nulty {\\i{}et al.} 2016; Umit 2017)","plainCitation":"(European Parliament. Directorate General for Parliamentary Research Services. 2021; Fazekas et al. 2021; Haßler et al. 2021; Nulty et al. 2016; Umit 2017)","noteIndex":0},"citationItems":[{"id":4580,"uris":["http://zotero.org/groups/2912652/items/KG4DNMWK"],"uri":["http://zotero.org/groups/2912652/items/KG4DNMWK"],"itemData":{"id":4580,"type":"book","event-place":"LU","language":"en","publisher":"Publications Office","publisher-place":"LU","source":"DOI.org (CSL JSON)","title":"The Twitter activity of members of the European Council: a content analysis of EU leaders’ use of Twitter in 2019 20.","title-short":"The Twitter activity of members of the European Council","URL":"https://data.europa.eu/doi/10.2861/17201","author":[{"literal":"European Parliament. Directorate General for Parliamentary Research Services."}],"accessed":{"date-parts":[["2021",6,22]]},"issued":{"date-parts":[["2021"]]}}},{"id":4288,"uris":["http://zotero.org/groups/2912652/items/PZM2Z36L"],"uri":["http://zotero.org/groups/2912652/items/PZM2Z36L"],"itemData":{"id":4288,"type":"article-journal","abstract":"Why do some issues receive more interest from the public, while others do not? This paper develops a theoretical and empirical approach that explains the degree to which issues expand from the elite to the public. We examine how candidates in the 2014 European Parliament elections talked about EU issues, in comparison to other political issues. We rely on data collected from Twitter and use a combination of human coding and machine learning to analyse what facilitates interactions from the public. We find that most political actors did not try to engage with the public about EU issues, and lack of engagement results in less interactions from the general public. Our findings contribute to understanding why EU issues still play a secondary role in European politics, but at the same time highlight what low-cost communicational tools might be useful to overcome this expansion deficit.","container-title":"European Journal of Political Research","DOI":"https://doi.org/10.1111/1475-6765.12402","ISSN":"1475-6765","issue":"2","language":"en","note":"_eprint: https://ejpr.onlinelibrary.wiley.com/doi/pdf/10.1111/1475-6765.12402","page":"376-396","source":"Wiley Online Library","title":"Elite-public interaction on twitter: EU issue expansion in the campaign","title-short":"Elite-public interaction on twitter","volume":"60","author":[{"family":"Fazekas","given":"Zoltán"},{"family":"Popa","given":"Sebastian Adrian"},{"family":"Schmitt","given":"Hermann"},{"family":"Barberá","given":"Pablo"},{"family":"Theocharis","given":"Yannis"}],"issued":{"date-parts":[["2021"]]}}},{"id":4287,"uris":["http://zotero.org/groups/2912652/items/ZEMAA73U"],"uri":["http://zotero.org/groups/2912652/items/ZEMAA73U"],"itemData":{"id":4287,"type":"book","abstract":"This book investigates how political parties from 12 European countries used Facebook to inform, interact with, and mobilise voters in the 2019 European Parliament election. Facebook has become one of the most important tools in election campaigning, but cross-country comparisons on its use in European Parliament elections are widely missing. This content analysis of more than 14,000 Facebook posts contributes to filling this gap. After presenting the theoretical framework and method, the results on each country are presented. This is followed by in-depth analyses of European parties’ Facebook campaigns, the spread of populism on Facebook and the use of Facebook ads by the parties. The final chapter compares all countries and indicates that focusing on information while neglecting mobilisation and particularly interaction is a common campaigning style on Facebook. The campaigns in the 12 countries are more strongly shaped by the national than by the European political context.","collection-title":"Political Campaigning and Communication","ISBN":"978-3-030-73850-1","language":"en","note":"DOI: 10.1007/978-3-030-73851-8","publisher":"Palgrave Macmillan","source":"www.palgrave.com","title":"Campaigning on Facebook in the 2019 European Parliament Election: Informing, Interacting with, and Mobilising Voters","title-short":"Campaigning on Facebook in the 2019 European Parliament Election","URL":"https://www.palgrave.com/gp/book/9783030738501","editor":[{"family":"Haßler","given":"Jörg"},{"family":"Magin","given":"Melanie"},{"family":"Russmann","given":"Uta"},{"family":"Fenoll","given":"Vicente"}],"accessed":{"date-parts":[["2021",4,15]]},"issued":{"date-parts":[["2021"]]}}},{"id":1526,"uris":["http://zotero.org/users/5392384/items/4JB28BIW"],"uri":["http://zotero.org/users/5392384/items/4JB28BIW"],"itemData":{"id":1526,"type":"article-journal","abstract":"Social media play an increasingly important part in the communication strategies of political campaigns by reflecting information about the policy preferences and opinions of political actors and their public followers. In addition, the content of the messages provides rich information about the political issues and the framing of those issues during elections, such as whether contested issues concern Europe or rather extend pre-existing national debates. In this study, we survey the European landscape of social media using tweets originating from and referring to political actors during the 2014 European Parliament election campaign. We describe the language and national distribution of the messages, the relative volume of different types of communications, and the factors that determine the adoption and use of social media by the candidates. We also analyze the dynamics of the volume and content of the communications over the duration of the campaign with reference to both the EU integration dimension of the debate and the prominence of the most visible list-leading candidates. Our findings indicate that the lead candidates and their televised debate had a prominent influence on the volume and content of communications, and that the content and emotional tone of communications more reflects preferences along the EU dimension of political contestation rather than classic national issues relating to left-right differences.","container-title":"Electoral Studies","DOI":"10.1016/j.electstud.2016.04.014","ISSN":"0261-3794","journalAbbreviation":"Electoral Studies","language":"en","page":"429-444","source":"ScienceDirect","title":"Social media and political communication in the 2014 elections to the European Parliament","volume":"44","author":[{"family":"Nulty","given":"Paul"},{"family":"Theocharis","given":"Yannis"},{"family":"Popa","given":"Sebastian Adrian"},{"family":"Parnet","given":"Olivier"},{"family":"Benoit","given":"Kenneth"}],"issued":{"date-parts":[["2016",12,1]]}}},{"id":4326,"uris":["http://zotero.org/groups/2912652/items/ELP3JS46"],"uri":["http://zotero.org/groups/2912652/items/ELP3JS46"],"itemData":{"id":4326,"type":"article-journal","abstract":"An influential literature underlines how much parliamentary communication of European Union (EU) affairs could offer to democracy in the EU. Yet members of parliaments (MPs) seem unmoved by their potential. MPs are strategic about their communication, and this study questions the suitability of EU affairs to their re-election strategies. Analysing the messages posted on Twitter by regional and national MPs from Ireland and the United Kingdom over a four-month period, this article shows that clear electoral safety and strong political responsibility increase the communication of EU affairs. This suggests that the low electoral benefits and the high political complexity of EU affairs are significant deterrents to parliamentary communication of these affairs. As a result, the voices of Eurosceptic MPs echo disproportionately louder on Twitter. © 2017 Informa UK Limited, trading as Taylor &amp; Francis Group.","archive":"Scopus","container-title":"Journal of Legislative Studies","DOI":"10.1080/13572334.2017.1283166","issue":"1","page":"93-124","source":"Scopus","title":"Strategic communication of EU affairs: an analysis of legislative behaviour on Twitter","title-short":"Strategic communication of EU affairs","volume":"23","author":[{"family":"Umit","given":"R."}],"issued":{"date-parts":[["2017"]]}}}],"schema":"https://github.com/citation-style-language/schema/raw/master/csl-citation.json"} </w:instrText>
        </w:r>
        <w:r w:rsidR="004619B9" w:rsidRPr="003D6101">
          <w:rPr>
            <w:sz w:val="20"/>
            <w:szCs w:val="18"/>
            <w:lang w:val="en-US"/>
          </w:rPr>
          <w:fldChar w:fldCharType="separate"/>
        </w:r>
        <w:r w:rsidR="004619B9" w:rsidRPr="0032464D">
          <w:rPr>
            <w:rFonts w:cs="Calibri"/>
            <w:sz w:val="20"/>
            <w:szCs w:val="24"/>
          </w:rPr>
          <w:t xml:space="preserve">(European Parliament. Directorate General for </w:t>
        </w:r>
        <w:r w:rsidR="004619B9" w:rsidRPr="0032464D">
          <w:rPr>
            <w:rFonts w:cs="Calibri"/>
            <w:sz w:val="20"/>
            <w:szCs w:val="24"/>
          </w:rPr>
          <w:lastRenderedPageBreak/>
          <w:t xml:space="preserve">Parliamentary Research Services. 2021; Fazekas </w:t>
        </w:r>
        <w:r w:rsidR="004619B9" w:rsidRPr="0032464D">
          <w:rPr>
            <w:rFonts w:cs="Calibri"/>
            <w:i/>
            <w:iCs/>
            <w:sz w:val="20"/>
            <w:szCs w:val="24"/>
          </w:rPr>
          <w:t>et al.</w:t>
        </w:r>
        <w:r w:rsidR="004619B9" w:rsidRPr="0032464D">
          <w:rPr>
            <w:rFonts w:cs="Calibri"/>
            <w:sz w:val="20"/>
            <w:szCs w:val="24"/>
          </w:rPr>
          <w:t xml:space="preserve"> 2021; Haßler </w:t>
        </w:r>
        <w:r w:rsidR="004619B9" w:rsidRPr="0032464D">
          <w:rPr>
            <w:rFonts w:cs="Calibri"/>
            <w:i/>
            <w:iCs/>
            <w:sz w:val="20"/>
            <w:szCs w:val="24"/>
          </w:rPr>
          <w:t>et al.</w:t>
        </w:r>
        <w:r w:rsidR="004619B9" w:rsidRPr="0032464D">
          <w:rPr>
            <w:rFonts w:cs="Calibri"/>
            <w:sz w:val="20"/>
            <w:szCs w:val="24"/>
          </w:rPr>
          <w:t xml:space="preserve"> 2021; Nulty </w:t>
        </w:r>
        <w:r w:rsidR="004619B9" w:rsidRPr="0032464D">
          <w:rPr>
            <w:rFonts w:cs="Calibri"/>
            <w:i/>
            <w:iCs/>
            <w:sz w:val="20"/>
            <w:szCs w:val="24"/>
          </w:rPr>
          <w:t>et al.</w:t>
        </w:r>
        <w:r w:rsidR="004619B9" w:rsidRPr="0032464D">
          <w:rPr>
            <w:rFonts w:cs="Calibri"/>
            <w:sz w:val="20"/>
            <w:szCs w:val="24"/>
          </w:rPr>
          <w:t xml:space="preserve"> 2016; Umit 2017)</w:t>
        </w:r>
        <w:r w:rsidR="004619B9" w:rsidRPr="003D6101">
          <w:rPr>
            <w:sz w:val="20"/>
            <w:szCs w:val="18"/>
            <w:lang w:val="en-US"/>
          </w:rPr>
          <w:fldChar w:fldCharType="end"/>
        </w:r>
      </w:ins>
      <w:ins w:id="840" w:author="Sina Furkan Özdemir [2]" w:date="2021-09-21T16:10:00Z">
        <w:r w:rsidR="000901E1">
          <w:rPr>
            <w:sz w:val="20"/>
            <w:szCs w:val="18"/>
            <w:lang w:val="en-US"/>
          </w:rPr>
          <w:t xml:space="preserve"> while neglecting the executive side of the </w:t>
        </w:r>
      </w:ins>
      <w:ins w:id="841" w:author="Sina Furkan Özdemir [2]" w:date="2021-09-21T16:11:00Z">
        <w:r w:rsidR="000901E1">
          <w:rPr>
            <w:sz w:val="20"/>
            <w:szCs w:val="18"/>
            <w:lang w:val="en-US"/>
          </w:rPr>
          <w:t>EU</w:t>
        </w:r>
      </w:ins>
      <w:ins w:id="842" w:author="Sina Furkan Özdemir [2]" w:date="2021-09-21T16:06:00Z">
        <w:r w:rsidR="004619B9" w:rsidRPr="003D6101">
          <w:rPr>
            <w:sz w:val="20"/>
            <w:szCs w:val="18"/>
            <w:lang w:val="en-US"/>
          </w:rPr>
          <w:t>.</w:t>
        </w:r>
      </w:ins>
    </w:p>
    <w:p w14:paraId="3BC25647" w14:textId="1005311A" w:rsidR="00C552CA" w:rsidRPr="00EF7D15" w:rsidDel="00CC674F" w:rsidRDefault="00C552CA" w:rsidP="00A31C1B">
      <w:pPr>
        <w:jc w:val="both"/>
        <w:rPr>
          <w:ins w:id="843" w:author="Sina Furkan Özdemir" w:date="2021-09-20T17:20:00Z"/>
          <w:del w:id="844" w:author="Sina Furkan Özdemir [2]" w:date="2021-09-21T15:58:00Z"/>
          <w:sz w:val="20"/>
          <w:szCs w:val="18"/>
          <w:lang w:val="en-US"/>
          <w:rPrChange w:id="845" w:author="Sina Furkan Özdemir [2]" w:date="2021-09-21T16:03:00Z">
            <w:rPr>
              <w:ins w:id="846" w:author="Sina Furkan Özdemir" w:date="2021-09-20T17:20:00Z"/>
              <w:del w:id="847" w:author="Sina Furkan Özdemir [2]" w:date="2021-09-21T15:58:00Z"/>
              <w:sz w:val="20"/>
              <w:szCs w:val="18"/>
              <w:lang w:val="en-GB"/>
            </w:rPr>
          </w:rPrChange>
        </w:rPr>
      </w:pPr>
      <w:ins w:id="848" w:author="Sina Furkan Özdemir" w:date="2021-09-20T17:20:00Z">
        <w:del w:id="849" w:author="Sina Furkan Özdemir [2]" w:date="2021-09-21T16:04:00Z">
          <w:r w:rsidRPr="006C756B" w:rsidDel="006C756B">
            <w:rPr>
              <w:sz w:val="20"/>
              <w:szCs w:val="18"/>
              <w:lang w:val="en-US"/>
              <w:rPrChange w:id="850" w:author="Sina Furkan Özdemir [2]" w:date="2021-09-21T16:04:00Z">
                <w:rPr>
                  <w:sz w:val="20"/>
                  <w:szCs w:val="18"/>
                  <w:lang w:val="en-GB"/>
                </w:rPr>
              </w:rPrChange>
            </w:rPr>
            <w:delText xml:space="preserve"> </w:delText>
          </w:r>
        </w:del>
        <w:del w:id="851" w:author="Sina Furkan Özdemir [2]" w:date="2021-09-21T15:58:00Z">
          <w:r w:rsidRPr="00EF7D15" w:rsidDel="00CC674F">
            <w:rPr>
              <w:sz w:val="20"/>
              <w:szCs w:val="18"/>
              <w:lang w:val="en-US"/>
              <w:rPrChange w:id="852" w:author="Sina Furkan Özdemir [2]" w:date="2021-09-21T16:03:00Z">
                <w:rPr>
                  <w:sz w:val="20"/>
                  <w:szCs w:val="18"/>
                  <w:lang w:val="en-GB"/>
                </w:rPr>
              </w:rPrChange>
            </w:rPr>
            <w:delText xml:space="preserve">Internally,  the EU public communication is often subject to conflicts and competition over limited resources </w:delText>
          </w:r>
          <w:r w:rsidRPr="0029563D" w:rsidDel="00CC674F">
            <w:rPr>
              <w:sz w:val="20"/>
              <w:szCs w:val="18"/>
              <w:lang w:val="en-US"/>
              <w:rPrChange w:id="853" w:author="Sina Furkan Özdemir" w:date="2021-09-20T17:27:00Z">
                <w:rPr>
                  <w:sz w:val="20"/>
                  <w:szCs w:val="18"/>
                  <w:lang w:val="en-GB"/>
                </w:rPr>
              </w:rPrChange>
            </w:rPr>
            <w:fldChar w:fldCharType="begin"/>
          </w:r>
        </w:del>
      </w:ins>
      <w:del w:id="854" w:author="Sina Furkan Özdemir [2]" w:date="2021-09-21T15:57:00Z">
        <w:r w:rsidR="0032464D" w:rsidRPr="00EF7D15" w:rsidDel="00CE2D23">
          <w:rPr>
            <w:sz w:val="20"/>
            <w:szCs w:val="18"/>
            <w:lang w:val="en-US"/>
          </w:rPr>
          <w:delInstrText xml:space="preserve"> ADDIN ZOTERO_ITEM CSL_CITATION {"citationID":"oluX4lbd","properties":{"formattedCitation":"(Altides 2009; Bijsmans and Altides 2007; Hartlapp {\\i{}et al.} 2014: ch. 9)","plainCitation":"(Altides 2009; Bijsmans and Altides 2007; Hartlapp et al. 2014: ch. 9)","noteIndex":0},"citationItems":[{"id":5944,"uris":["http://zotero.org/groups/2912652/items/UBALVZPG"],"uri":["http://zotero.org/groups/2912652/items/UBALVZPG"],"itemData":{"id":5944,"type":"book","call-number":"JA85.2.E85 A47 2009","collection-number":"b. 16","collection-title":"Regieren in Europa","event-place":"Baden-Baden","ISBN":"978-3-8329-4966-2","number-of-pages":"227","publisher":"Nomos","publisher-place":"Baden-Baden","source":"Library of Congress ISBN","title":"Making EU politics public: how the EU institutions develop public communication","title-short":"Making EU politics public","author":[{"family":"Altides","given":"Christina"}],"issued":{"date-parts":[["2009"]]}}},{"id":5482,"uris":["http://zotero.org/users/5392384/items/2D7W9WKH"],"uri":["http://zotero.org/users/5392384/items/2D7W9WKH"],"itemData":{"id":5482,"type":"article-journal","abstract":"Information about political processes is an important prerequisite for debates in the public sphere, which can strengthen the legitimacy of decisions. This article analyses how far both Commission communication and media news coverage contain information on (a) policy issues, (b) the policy process and (c) the actors involved and the positions they take. Data have been gathered through a qualitative content analysis of Commission communication output and the news coverage in two Dutch and two German newspapers with regard to two specific policies: the sustainable use of natural resources and wastes and the accession process leading up to the Eastern Enlargement. The results suggest that the Commission and the national media emphasize different aspects of the EU political process. This could pose problems in terms of the legitimacy of EU policies and the Commission’s role therein.","container-title":"Journal of European Integration","DOI":"10.1080/07036330701442315","ISSN":"0703-6337","issue":"3","note":"publisher: Routledge\n_eprint: https://doi.org/10.1080/07036330701442315","page":"323-340","source":"Taylor and Francis+NEJM","title":"‘Bridging the Gap’ between EU Politics and Citizens? The European Commission, National Media and EU Affairs in the Public Sphere","title-short":"‘Bridging the Gap’ between EU Politics and Citizens?","volume":"29","author":[{"family":"Bijsmans","given":"Patrick"},{"family":"Altides","given":"Christina"}],"issued":{"date-parts":[["2007",7,1]]}}},{"id":6203,"uris":["http://zotero.org/groups/2912652/items/63N4L65X"],"uri":["http://zotero.org/groups/2912652/items/63N4L65X"],"itemData":{"id":6203,"type":"book","abstract":"The European Commission is at the center of the European Union's political system. Within its five-year terms each Commission proposes up to 2000 binding legal acts and therefore crucially shapes EU policy, which in turn impacts on the daily lives of more than 500 million European citizens. However, despite the Commissions key role in setting the agenda for European decision making, little is known about its internal dynamics when preparing legislation.\n\nThis book provides a problem-driven, theoretically-founded, and empirically rich treatment of the so far still understudied process of position-formation inside the European Commission. It reveals that various internal political positions prevail and that the role of power and conflict inside the European Commission is essential to understanding its policy proposals.\n\nOpening the 'black box' of the Commission, the book identifies three ideal types of internal position-formation. The Commission is motivated by technocratic problem-solving, by competence-seeking utility maximization or ideologically-motivated policyseeking. Specifying conditions that favor one logic over the others, the typology furthers understanding of how the EU system functions and provides novel explanations of EU policies with substantial societal implications.","event-place":"Oxford","ISBN":"0-19-968803-6","publisher":"Oxford University Press","publisher-place":"Oxford","title":"Which Policy for Europe?: Power and Conflict inside the European Commission","author":[{"family":"Hartlapp","given":"Miriam"},{"family":"Metz","given":"Julia"},{"family":"Rauh","given":"Christian"}],"issued":{"date-parts":[["2014",11,18]]}},"suffix":": ch. 9"}],"schema":"https://github.com/citation-style-language/schema/raw/master/csl-citation.json"} </w:delInstrText>
        </w:r>
      </w:del>
      <w:ins w:id="855" w:author="Sina Furkan Özdemir" w:date="2021-09-20T17:20:00Z">
        <w:del w:id="856" w:author="Sina Furkan Özdemir [2]" w:date="2021-09-21T15:58:00Z">
          <w:r w:rsidRPr="0029563D" w:rsidDel="00CC674F">
            <w:rPr>
              <w:sz w:val="20"/>
              <w:szCs w:val="18"/>
              <w:lang w:val="en-US"/>
              <w:rPrChange w:id="857" w:author="Sina Furkan Özdemir" w:date="2021-09-20T17:27:00Z">
                <w:rPr>
                  <w:sz w:val="20"/>
                  <w:szCs w:val="18"/>
                  <w:lang w:val="en-GB"/>
                </w:rPr>
              </w:rPrChange>
            </w:rPr>
            <w:fldChar w:fldCharType="separate"/>
          </w:r>
        </w:del>
      </w:ins>
      <w:del w:id="858" w:author="Sina Furkan Özdemir [2]" w:date="2021-09-21T15:58:00Z">
        <w:r w:rsidR="0032464D" w:rsidRPr="0032464D" w:rsidDel="00CC674F">
          <w:rPr>
            <w:rFonts w:cs="Calibri"/>
            <w:sz w:val="20"/>
            <w:szCs w:val="24"/>
          </w:rPr>
          <w:delText xml:space="preserve">(Altides 2009; Bijsmans and Altides 2007; Hartlapp </w:delText>
        </w:r>
        <w:r w:rsidR="0032464D" w:rsidRPr="0032464D" w:rsidDel="00CC674F">
          <w:rPr>
            <w:rFonts w:cs="Calibri"/>
            <w:i/>
            <w:iCs/>
            <w:sz w:val="20"/>
            <w:szCs w:val="24"/>
          </w:rPr>
          <w:delText>et al.</w:delText>
        </w:r>
        <w:r w:rsidR="0032464D" w:rsidRPr="0032464D" w:rsidDel="00CC674F">
          <w:rPr>
            <w:rFonts w:cs="Calibri"/>
            <w:sz w:val="20"/>
            <w:szCs w:val="24"/>
          </w:rPr>
          <w:delText xml:space="preserve"> 2014: ch. 9)</w:delText>
        </w:r>
      </w:del>
      <w:ins w:id="859" w:author="Sina Furkan Özdemir" w:date="2021-09-20T17:20:00Z">
        <w:del w:id="860" w:author="Sina Furkan Özdemir [2]" w:date="2021-09-21T15:58:00Z">
          <w:r w:rsidRPr="0029563D" w:rsidDel="00CC674F">
            <w:rPr>
              <w:sz w:val="20"/>
              <w:szCs w:val="18"/>
              <w:lang w:val="en-US"/>
              <w:rPrChange w:id="861" w:author="Sina Furkan Özdemir" w:date="2021-09-20T17:27:00Z">
                <w:rPr>
                  <w:sz w:val="20"/>
                  <w:szCs w:val="18"/>
                  <w:lang w:val="en-GB"/>
                </w:rPr>
              </w:rPrChange>
            </w:rPr>
            <w:fldChar w:fldCharType="end"/>
          </w:r>
          <w:r w:rsidRPr="00EF7D15" w:rsidDel="00CC674F">
            <w:rPr>
              <w:sz w:val="20"/>
              <w:szCs w:val="18"/>
              <w:lang w:val="en-US"/>
              <w:rPrChange w:id="862" w:author="Sina Furkan Özdemir [2]" w:date="2021-09-21T16:03:00Z">
                <w:rPr>
                  <w:sz w:val="20"/>
                  <w:szCs w:val="18"/>
                  <w:lang w:val="en-GB"/>
                </w:rPr>
              </w:rPrChange>
            </w:rPr>
            <w:delText xml:space="preserve">. In institutions with delegated powers that often involve high levels of expertise, consensus-orientation, and diplomatic restraint, public outreach has traditionally not been a primary concern </w:delText>
          </w:r>
          <w:r w:rsidRPr="0029563D" w:rsidDel="00CC674F">
            <w:rPr>
              <w:sz w:val="20"/>
              <w:szCs w:val="18"/>
              <w:lang w:val="en-US"/>
              <w:rPrChange w:id="863" w:author="Sina Furkan Özdemir" w:date="2021-09-20T17:27:00Z">
                <w:rPr>
                  <w:sz w:val="20"/>
                  <w:szCs w:val="18"/>
                  <w:lang w:val="en-GB"/>
                </w:rPr>
              </w:rPrChange>
            </w:rPr>
            <w:fldChar w:fldCharType="begin"/>
          </w:r>
        </w:del>
      </w:ins>
      <w:del w:id="864" w:author="Sina Furkan Özdemir [2]" w:date="2021-09-21T15:57:00Z">
        <w:r w:rsidR="0032464D" w:rsidRPr="00EF7D15" w:rsidDel="00CE2D23">
          <w:rPr>
            <w:sz w:val="20"/>
            <w:szCs w:val="18"/>
            <w:lang w:val="en-US"/>
          </w:rPr>
          <w:delInstrText xml:space="preserve"> ADDIN ZOTERO_ITEM CSL_CITATION {"citationID":"9BBkO1R7","properties":{"formattedCitation":"(Br\\uc0\\u252{}ggemann 2010; Meyer 1999)","plainCitation":"(Brüggemann 2010; Meyer 1999)","noteIndex":0},"citationItems":[{"id":5943,"uris":["http://zotero.org/groups/2912652/items/6NKX4VJ3"],"uri":["http://zotero.org/groups/2912652/items/6NKX4VJ3"],"itemData":{"id":5943,"type":"article-journal","abstract":"Taking EU communications as a case study this article deals with the relationship between communication activities of public authorities and the public sphere. Traditional theories of the public sphere regard government communications as an unwelcome intervention that distorts free and open debates. This article argues that public relations activities of governments should be analysed as being part of the implementation of an information policy that also comprises citizen’s rights of access to documents and information. Whether information policy distorts or supports free deliberation is an empirical question that is answered by looking at the information policy of the European Commission since the year 2000. In response to the challenge of communicating Europe to largely disinterested audiences, the European Commission has reformed its communications in order to foster a European public sphere through enhancing the transparency of European governance and starting a dialogue with the citizens. The study shows that the EU fails on its promise of dialogue and that transparency could still be improved. The information policy of the Commission aims at normatively acceptable goals while using ineffective means. Information policy does not turn out to be propagandistic but ineffective. Focussing on media relations could make PR more effective in reaching out to the wider public. If journalism functions as its necessary corrective and citizens are empowered through strong rights of access to information, than information policy could contribute to a vivid transnational public sphere.","container-title":"Javnost - The Public","DOI":"10.1080/13183222.2010.11009023","ISSN":"1318-3222","issue":"1","note":"publisher: Routledge\n_eprint: https://doi.org/10.1080/13183222.2010.11009023","page":"5-21","source":"Taylor and Francis+NEJM","title":"Information Policy and the Public Sphere","volume":"17","author":[{"family":"Brüggemann","given":"Michael"}],"issued":{"date-parts":[["2010",1,1]]}}},{"id":5941,"uris":["http://zotero.org/groups/2912652/items/PL5Q3YKN"],"uri":["http://zotero.org/groups/2912652/items/PL5Q3YKN"],"itemData":{"id":5941,"type":"article-journal","abstract":"The debate about the legitimacy deficit of the European Union (EU) has so far devoted little attention to the role of political communication in legitimating governance. The resignation of the Commission has highlighted the consequences of communicative failure and points to the new role of the media in EU affairs. The article analyses and evaluates the Commission’s media communicationand places it in the context of the EU’s broader institutional set-up and decision-making procedures. The article argues that the Commission’s public communication suffers from the fragmentation of political authority, a pervading technocratic mindset and a lack of adequate staffing. More importantly, however, the Commission is located within a system of governance which depoliticizes conflict and obfuscates political accountability. This system has been used by Member States to circumvent public scrutiny and externalize public dissatisfaction to the Commission.","container-title":"JCMS: Journal of Common Market Studies","DOI":"https://doi.org/10.1111/1468-5965.00199","ISSN":"1468-5965","issue":"4","language":"en","note":"_eprint: https://onlinelibrary.wiley.com/doi/pdf/10.1111/1468-5965.00199","page":"617-639","source":"Wiley Online Library","title":"Political Legitimacy and the Invisibility of Politics: Exploring the European Union’s Communication Deficit","title-short":"Political Legitimacy and the Invisibility of Politics","volume":"37","author":[{"family":"Meyer","given":"Christoph"}],"issued":{"date-parts":[["1999"]]}}}],"schema":"https://github.com/citation-style-language/schema/raw/master/csl-citation.json"} </w:delInstrText>
        </w:r>
      </w:del>
      <w:ins w:id="865" w:author="Sina Furkan Özdemir" w:date="2021-09-20T17:20:00Z">
        <w:del w:id="866" w:author="Sina Furkan Özdemir [2]" w:date="2021-09-21T15:58:00Z">
          <w:r w:rsidRPr="0029563D" w:rsidDel="00CC674F">
            <w:rPr>
              <w:sz w:val="20"/>
              <w:szCs w:val="18"/>
              <w:lang w:val="en-US"/>
              <w:rPrChange w:id="867" w:author="Sina Furkan Özdemir" w:date="2021-09-20T17:27:00Z">
                <w:rPr>
                  <w:sz w:val="20"/>
                  <w:szCs w:val="18"/>
                  <w:lang w:val="en-GB"/>
                </w:rPr>
              </w:rPrChange>
            </w:rPr>
            <w:fldChar w:fldCharType="separate"/>
          </w:r>
        </w:del>
      </w:ins>
      <w:del w:id="868" w:author="Sina Furkan Özdemir [2]" w:date="2021-09-21T15:58:00Z">
        <w:r w:rsidR="0032464D" w:rsidRPr="0032464D" w:rsidDel="00CC674F">
          <w:rPr>
            <w:rFonts w:cs="Calibri"/>
            <w:sz w:val="20"/>
            <w:szCs w:val="24"/>
          </w:rPr>
          <w:delText>(Brüggemann 2010; Meyer 1999)</w:delText>
        </w:r>
      </w:del>
      <w:ins w:id="869" w:author="Sina Furkan Özdemir" w:date="2021-09-20T17:20:00Z">
        <w:del w:id="870" w:author="Sina Furkan Özdemir [2]" w:date="2021-09-21T15:58:00Z">
          <w:r w:rsidRPr="0029563D" w:rsidDel="00CC674F">
            <w:rPr>
              <w:sz w:val="20"/>
              <w:szCs w:val="18"/>
              <w:lang w:val="en-US"/>
              <w:rPrChange w:id="871" w:author="Sina Furkan Özdemir" w:date="2021-09-20T17:27:00Z">
                <w:rPr>
                  <w:sz w:val="20"/>
                  <w:szCs w:val="18"/>
                  <w:lang w:val="en-GB"/>
                </w:rPr>
              </w:rPrChange>
            </w:rPr>
            <w:fldChar w:fldCharType="end"/>
          </w:r>
          <w:r w:rsidRPr="00EF7D15" w:rsidDel="00CC674F">
            <w:rPr>
              <w:sz w:val="20"/>
              <w:szCs w:val="18"/>
              <w:lang w:val="en-US"/>
              <w:rPrChange w:id="872" w:author="Sina Furkan Özdemir [2]" w:date="2021-09-21T16:03:00Z">
                <w:rPr>
                  <w:sz w:val="20"/>
                  <w:szCs w:val="18"/>
                  <w:lang w:val="en-GB"/>
                </w:rPr>
              </w:rPrChange>
            </w:rPr>
            <w:delText xml:space="preserve">. When facing controversial public debates, moreover, supranational institutions may have incentives to avoid clear communication in their strategic efforts to calm controversial debates </w:delText>
          </w:r>
          <w:r w:rsidRPr="0029563D" w:rsidDel="00CC674F">
            <w:rPr>
              <w:sz w:val="20"/>
              <w:szCs w:val="18"/>
              <w:lang w:val="en-US"/>
              <w:rPrChange w:id="873" w:author="Sina Furkan Özdemir" w:date="2021-09-20T17:27:00Z">
                <w:rPr>
                  <w:sz w:val="20"/>
                  <w:szCs w:val="18"/>
                  <w:lang w:val="en-GB"/>
                </w:rPr>
              </w:rPrChange>
            </w:rPr>
            <w:fldChar w:fldCharType="begin"/>
          </w:r>
        </w:del>
      </w:ins>
      <w:del w:id="874" w:author="Sina Furkan Özdemir [2]" w:date="2021-09-21T15:57:00Z">
        <w:r w:rsidR="0032464D" w:rsidRPr="00EF7D15" w:rsidDel="00CE2D23">
          <w:rPr>
            <w:sz w:val="20"/>
            <w:szCs w:val="18"/>
            <w:lang w:val="en-US"/>
          </w:rPr>
          <w:delInstrText xml:space="preserve"> ADDIN ZOTERO_ITEM CSL_CITATION {"citationID":"ZrnT7e5T","properties":{"formattedCitation":"(Biego\\uc0\\u324{} 2013; Bressanelli {\\i{}et al.} 2020; De Wilde and Z\\uc0\\u252{}rn 2012; Moschella {\\i{}et al.} 2020; Schimmelfennig 2020)","plainCitation":"(Biegoń 2013; Bressanelli et al. 2020; De Wilde and Zürn 2012; Moschella et al. 2020; Schimmelfennig 2020)","noteIndex":0},"citationItems":[{"id":5022,"uris":["http://zotero.org/users/5392384/items/IJVRZD7G"],"uri":["http://zotero.org/users/5392384/items/IJVRZD7G"],"itemData":{"id":5022,"type":"article-journal","abstract":"Throughout its history, the legitimacy of the European Union has constantly been challenged. Eroding levels of political support have not left political elites unaffected. This article focuses on legitimation strategies formulated by the Commission between 1973 and 1994 and applies a post-structuralist framework to account for the development of legitimation strategies over time. The formulation of legitimation strategies becomes possible within distinct discourses while other plans of action to generate political support remain unthinkable. Narrative analysis is proposed as a useful methodological tool to analyze structures of meaning that restrain the Commission in its choice of legitimation strategies.","container-title":"JCMS: Journal of Common Market Studies","DOI":"10.1111/j.1468-5965.2012.02310.x","ISSN":"1468-5965","issue":"2","language":"en","note":"_eprint: https://onlinelibrary.wiley.com/doi/pdf/10.1111/j.1468-5965.2012.02310.x","page":"194-211","source":"Wiley Online Library","title":"Specifying the Arena of Possibilities: Post-structuralist Narrative Analysis and the European Commission's Legitimation Strategies","title-short":"Specifying the Arena of Possibilities","volume":"51","author":[{"family":"Biegoń","given":"Dominika"}],"issued":{"date-parts":[["2013"]]}}},{"id":6177,"uris":["http://zotero.org/groups/2912652/items/ZTQ24XB7"],"uri":["http://zotero.org/groups/2912652/items/ZTQ24XB7"],"itemData":{"id":6177,"type":"article-journal","abstract":"This contribution conceptualises bottom-up politicisation in Europe’s multi-level system. EU-level actors, we argue, respond strategically to the functional and political pressures ‘travelling up’ from the member states. Perceiving domestic dissensus as either constraining or enabling, actors display both self-restraint and assertiveness in their responses. Motivated by the survival of the EU as a system ‘under attack’, and by the preservation of their own substantive and procedural powers, actors choose to either politicise or depoliticise decision-making, behaviour and policy outcomes at the supranational level. As a collection, this Special Issue demonstrate that the choices actors make ‘under stress’ at the EU-level – ranging from ‘restrained depoliticisation’ to ‘assertive politicisation’ – are, indeed, conditional on how bottom-up pressures are perceived and processed.","container-title":"Journal of European Public Policy","DOI":"10.1080/13501763.2020.1713193","ISSN":"1350-1763","issue":"3","note":"publisher: Routledge\n_eprint: https://doi.org/10.1080/13501763.2020.1713193","page":"329-341","source":"Taylor and Francis+NEJM","title":"EU Actors under pressure: politicisation and depoliticisation as strategic responses","title-short":"EU Actors under pressure","volume":"27","author":[{"family":"Bressanelli","given":"Edoardo"},{"family":"Koop","given":"Christel"},{"family":"Reh","given":"Christine"}],"issued":{"date-parts":[["2020",3,3]]}}},{"id":964,"uris":["http://zotero.org/users/5392384/items/9VH45GWL"],"uri":["http://zotero.org/users/5392384/items/9VH45GWL"],"itemData":{"id":964,"type":"article-journal","abstract":"Abstract Following the failure of the Constitutional Treaty, executives of European Union (EU) Member States and the European Commission tried to take European integration as a political issue as much off the agenda as possible and limit involvement of citizens in EU decision-making. This article assesses the viability of this attempt to combat politicization of European integration and comes to the conclusion that it is unlikely to succeed in the long run. Politicization, it is argued, is a direct consequence of the increasing authority of the EU. The executive response to reverse this trend, however, does not address its cause, but rather the intermediating factors in the form of political opportunity structure. Since the cause of politicization remains intact and intermediating factors are unlikely to be controlled by executives, this attempt to reverse politicization is not viable.","container-title":"JCMS: Journal of Common Market Studies","DOI":"10.1111/j.1468-5965.2011.02232.x","ISSN":"0021-9886","issue":"s1","journalAbbreviation":"JCMS: Journal of Common Market Studies","page":"137-153","source":"onlinelibrary.wiley.com (Atypon)","title":"Can the Politicization of European Integration be Reversed?*","title-short":"Can the Politicization of European Integration be Reversed?","volume":"50","author":[{"family":"De Wilde","given":"Pieter"},{"family":"Zürn","given":"Michael"}],"issued":{"date-parts":[["2012",3,1]]}}},{"id":"L6tW18nI/BMNeAlky","uris":["http://zotero.org/groups/2912652/items/JYZIU2DR"],"uri":["http://zotero.org/groups/2912652/items/JYZIU2DR"],"itemData":{"id":4909,"type":"article-journal","abstract":"Although the post-crisis politicisation of the ECB is widely acknowledged, little empirical evidence exists about how this important non-majoritarian institution has responded to public contestation. This article starts filling this gap by investigating whether and how public opinion affects ECB communication. Based on automated text analysis of the speeches delivered by Executive Board members (2001–2017), the article shows that negative public opinion is associated with an expansion of the scope of ECB communication and a reduction in the salience attributed to monetary policy issues. These results challenge the view according to which the ECB conceives of its sources of legitimation based almost exclusive on the achievement of its mandate. In particular, our findings suggest that increased politicisation leads the ECB to reassess the sources of its legitimation strategy from a strategy based on output achievement towards one based on participation to broader policy debates.","container-title":"Journal of European Public Policy","DOI":"10.1080/13501763.2020.1712457","ISSN":"1350-1763","issue":"3","note":"publisher: Routledge\n_eprint: https://doi.org/10.1080/13501763.2020.1712457","page":"400-418","source":"Taylor and Francis+NEJM","title":"Let's speak more? How the ECB responds to public contestation","title-short":"Let's speak more?","volume":"27","author":[{"family":"Moschella","given":"Manuela"},{"family":"Pinto","given":"Luca"},{"family":"Martocchia Diodati","given":"Nicola"}],"issued":{"date-parts":[["2020",3,3]]}}},{"id":6178,"uris":["http://zotero.org/groups/2912652/items/FYL5K87I"],"uri":["http://zotero.org/groups/2912652/items/FYL5K87I"],"itemData":{"id":6178,"type":"article-journal","abstract":"Politicisation in the EU is mostly analysed as a domestic-level process constraining EU-level actors. Yet EU actors also engage in strategic politicisation management. This article theorises the conditions under which EU actors engage in either depoliticisation or politicisation strategies when they react to bottom-up pressures. It stipulates that politicisation management depends on the actors and issue context in question. Elected EU actors choose politicisation strategies, in particular if they represent challenger parties, deal with domestically salient and core state policies and are close to elections. By contrast, unelected EU actors prefer depoliticisation strategies except in the context of inter-institutional conflict. The politicisation of high-risk policies also produces depoliticisation. Recent empirical studies provide support to these conjectures and suggest that strategic politicisation management allows EU actors to maintain considerable room of manoeuvre.","container-title":"Journal of European Public Policy","DOI":"10.1080/13501763.2020.1712458","ISSN":"1350-1763","issue":"3","note":"publisher: Routledge\n_eprint: https://doi.org/10.1080/13501763.2020.1712458","page":"342-361","source":"Taylor and Francis+NEJM","title":"Politicisation management in the European Union","volume":"27","author":[{"family":"Schimmelfennig","given":"Frank"}],"issued":{"date-parts":[["2020",3,3]]}}}],"schema":"https://github.com/citation-style-language/schema/raw/master/csl-citation.json"} </w:delInstrText>
        </w:r>
      </w:del>
      <w:ins w:id="875" w:author="Sina Furkan Özdemir" w:date="2021-09-20T17:20:00Z">
        <w:del w:id="876" w:author="Sina Furkan Özdemir [2]" w:date="2021-09-21T15:58:00Z">
          <w:r w:rsidRPr="0029563D" w:rsidDel="00CC674F">
            <w:rPr>
              <w:sz w:val="20"/>
              <w:szCs w:val="18"/>
              <w:lang w:val="en-US"/>
              <w:rPrChange w:id="877" w:author="Sina Furkan Özdemir" w:date="2021-09-20T17:27:00Z">
                <w:rPr>
                  <w:sz w:val="20"/>
                  <w:szCs w:val="18"/>
                  <w:lang w:val="en-GB"/>
                </w:rPr>
              </w:rPrChange>
            </w:rPr>
            <w:fldChar w:fldCharType="separate"/>
          </w:r>
        </w:del>
      </w:ins>
      <w:del w:id="878" w:author="Sina Furkan Özdemir [2]" w:date="2021-09-21T15:57:00Z">
        <w:r w:rsidR="0032464D" w:rsidRPr="0032464D" w:rsidDel="00CE2D23">
          <w:rPr>
            <w:rFonts w:cs="Calibri"/>
            <w:sz w:val="20"/>
            <w:szCs w:val="24"/>
          </w:rPr>
          <w:delText xml:space="preserve">(Biegoń 2013; Bressanelli </w:delText>
        </w:r>
        <w:r w:rsidR="0032464D" w:rsidRPr="0032464D" w:rsidDel="00CE2D23">
          <w:rPr>
            <w:rFonts w:cs="Calibri"/>
            <w:i/>
            <w:iCs/>
            <w:sz w:val="20"/>
            <w:szCs w:val="24"/>
          </w:rPr>
          <w:delText>et al.</w:delText>
        </w:r>
        <w:r w:rsidR="0032464D" w:rsidRPr="0032464D" w:rsidDel="00CE2D23">
          <w:rPr>
            <w:rFonts w:cs="Calibri"/>
            <w:sz w:val="20"/>
            <w:szCs w:val="24"/>
          </w:rPr>
          <w:delText xml:space="preserve"> 2020; De Wilde and Zürn 2012; Moschella </w:delText>
        </w:r>
        <w:r w:rsidR="0032464D" w:rsidRPr="0032464D" w:rsidDel="00CE2D23">
          <w:rPr>
            <w:rFonts w:cs="Calibri"/>
            <w:i/>
            <w:iCs/>
            <w:sz w:val="20"/>
            <w:szCs w:val="24"/>
          </w:rPr>
          <w:delText>et al.</w:delText>
        </w:r>
        <w:r w:rsidR="0032464D" w:rsidRPr="0032464D" w:rsidDel="00CE2D23">
          <w:rPr>
            <w:rFonts w:cs="Calibri"/>
            <w:sz w:val="20"/>
            <w:szCs w:val="24"/>
          </w:rPr>
          <w:delText xml:space="preserve"> 2020; Schimmelfennig 2020)</w:delText>
        </w:r>
      </w:del>
      <w:ins w:id="879" w:author="Sina Furkan Özdemir" w:date="2021-09-20T17:20:00Z">
        <w:del w:id="880" w:author="Sina Furkan Özdemir [2]" w:date="2021-09-21T15:58:00Z">
          <w:r w:rsidRPr="0029563D" w:rsidDel="00CC674F">
            <w:rPr>
              <w:sz w:val="20"/>
              <w:szCs w:val="18"/>
              <w:lang w:val="en-US"/>
              <w:rPrChange w:id="881" w:author="Sina Furkan Özdemir" w:date="2021-09-20T17:27:00Z">
                <w:rPr>
                  <w:sz w:val="20"/>
                  <w:szCs w:val="18"/>
                  <w:lang w:val="en-GB"/>
                </w:rPr>
              </w:rPrChange>
            </w:rPr>
            <w:fldChar w:fldCharType="end"/>
          </w:r>
          <w:r w:rsidRPr="00EF7D15" w:rsidDel="00CC674F">
            <w:rPr>
              <w:sz w:val="20"/>
              <w:szCs w:val="18"/>
              <w:lang w:val="en-US"/>
              <w:rPrChange w:id="882" w:author="Sina Furkan Özdemir [2]" w:date="2021-09-21T16:03:00Z">
                <w:rPr>
                  <w:sz w:val="20"/>
                  <w:szCs w:val="18"/>
                  <w:lang w:val="en-GB"/>
                </w:rPr>
              </w:rPrChange>
            </w:rPr>
            <w:delText xml:space="preserve">. </w:delText>
          </w:r>
        </w:del>
        <w:del w:id="883" w:author="Sina Furkan Özdemir [2]" w:date="2021-09-21T15:57:00Z">
          <w:r w:rsidRPr="00EF7D15" w:rsidDel="00F70249">
            <w:rPr>
              <w:sz w:val="20"/>
              <w:szCs w:val="18"/>
              <w:lang w:val="en-US"/>
              <w:rPrChange w:id="884" w:author="Sina Furkan Özdemir [2]" w:date="2021-09-21T16:03:00Z">
                <w:rPr>
                  <w:sz w:val="20"/>
                  <w:szCs w:val="18"/>
                  <w:lang w:val="en-GB"/>
                </w:rPr>
              </w:rPrChange>
            </w:rPr>
            <w:delText xml:space="preserve">In effect, supranational communication efforts are often illegible for the wider public </w:delText>
          </w:r>
          <w:r w:rsidRPr="0029563D" w:rsidDel="00F70249">
            <w:rPr>
              <w:sz w:val="20"/>
              <w:szCs w:val="18"/>
              <w:lang w:val="en-US"/>
              <w:rPrChange w:id="885" w:author="Sina Furkan Özdemir" w:date="2021-09-20T17:27:00Z">
                <w:rPr>
                  <w:sz w:val="20"/>
                  <w:szCs w:val="18"/>
                  <w:lang w:val="en-GB"/>
                </w:rPr>
              </w:rPrChange>
            </w:rPr>
            <w:fldChar w:fldCharType="begin"/>
          </w:r>
        </w:del>
      </w:ins>
      <w:del w:id="886" w:author="Sina Furkan Özdemir [2]" w:date="2021-09-21T15:57:00Z">
        <w:r w:rsidR="0032464D" w:rsidRPr="00EF7D15" w:rsidDel="00CE2D23">
          <w:rPr>
            <w:sz w:val="20"/>
            <w:szCs w:val="18"/>
            <w:lang w:val="en-US"/>
          </w:rPr>
          <w:delInstrText xml:space="preserve"> ADDIN ZOTERO_ITEM CSL_CITATION {"citationID":"ArTYDzUc","properties":{"formattedCitation":"(Rauh {\\i{}et al.} 2020; Rauh 2021b)","plainCitation":"(Rauh et al. 2020; Rauh 2021b)","noteIndex":0},"citationItems":[{"id":6175,"uris":["http://zotero.org/groups/2912652/items/HR4R9X5A"],"uri":["http://zotero.org/groups/2912652/items/HR4R9X5A"],"itemData":{"id":6175,"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id":5945,"uris":["http://zotero.org/groups/2912652/items/7FTT44LU"],"uri":["http://zotero.org/groups/2912652/items/7FTT44LU"],"itemData":{"id":5945,"type":"article-journal","abstract":"How do mainstream political executives cue their politicised constituencies on European integration? Moving beyond static expectations that EU politicisation induces executives to either undermine, defuse or defend integration, this article theorises executives’ incentives under different configurations of public and partisan Euroscepticism in their home countries. Expectations are tested on the sentiment and complexity that executives attach to European integration in almost 9,000 public speeches delivered throughout the Euro Crisis. It is found that national leaders faced with sceptical public opinion and low levels of partisan Euroscepticism rhetorically undermine integration, whereas European Commissioners faced with similar conditions are prone to defend it. These responses intensify disproportionally with growing public Euroscepticism, but are moderated by Eurosceptic party strength in surprising ways. When such challenger parties come closer to absorbing the Eurosceptic potential in public opinion, executive communication turns more positive again but also involves less clear rhetorical signals. These findings move beyond existing uniform expectations on mainstream responses to Eurosceptic challenges and highlight the relevance of different domestic configurations of EU politicisation. © 2019 European Consortium for Political Research","archive":"Scopus","container-title":"European Journal of Political Research","DOI":"10.1111/1475-6765.12350","issue":"2","page":"397-423","source":"Scopus","title":"Undermining, defusing or defending European integration? Assessing public communication of European executives in times of EU politicisation","title-short":"Undermining, defusing or defending European integration?","volume":"59","author":[{"family":"Rauh","given":"Christian"},{"family":"Bes","given":"B.J."},{"family":"Schoonvelde","given":"M."}],"issued":{"date-parts":[["2020"]]}}}],"schema":"https://github.com/citation-style-language/schema/raw/master/csl-citation.json"} </w:delInstrText>
        </w:r>
      </w:del>
      <w:ins w:id="887" w:author="Sina Furkan Özdemir" w:date="2021-09-20T17:20:00Z">
        <w:del w:id="888" w:author="Sina Furkan Özdemir [2]" w:date="2021-09-21T15:57:00Z">
          <w:r w:rsidRPr="0029563D" w:rsidDel="00F70249">
            <w:rPr>
              <w:sz w:val="20"/>
              <w:szCs w:val="18"/>
              <w:lang w:val="en-US"/>
              <w:rPrChange w:id="889" w:author="Sina Furkan Özdemir" w:date="2021-09-20T17:27:00Z">
                <w:rPr>
                  <w:sz w:val="20"/>
                  <w:szCs w:val="18"/>
                  <w:lang w:val="en-GB"/>
                </w:rPr>
              </w:rPrChange>
            </w:rPr>
            <w:fldChar w:fldCharType="separate"/>
          </w:r>
        </w:del>
      </w:ins>
      <w:del w:id="890" w:author="Sina Furkan Özdemir [2]" w:date="2021-09-21T15:57:00Z">
        <w:r w:rsidR="0032464D" w:rsidRPr="0032464D" w:rsidDel="00F70249">
          <w:rPr>
            <w:rFonts w:cs="Calibri"/>
            <w:sz w:val="20"/>
            <w:szCs w:val="24"/>
          </w:rPr>
          <w:delText xml:space="preserve">(Rauh </w:delText>
        </w:r>
        <w:r w:rsidR="0032464D" w:rsidRPr="0032464D" w:rsidDel="00F70249">
          <w:rPr>
            <w:rFonts w:cs="Calibri"/>
            <w:i/>
            <w:iCs/>
            <w:sz w:val="20"/>
            <w:szCs w:val="24"/>
          </w:rPr>
          <w:delText>et al.</w:delText>
        </w:r>
        <w:r w:rsidR="0032464D" w:rsidRPr="0032464D" w:rsidDel="00F70249">
          <w:rPr>
            <w:rFonts w:cs="Calibri"/>
            <w:sz w:val="20"/>
            <w:szCs w:val="24"/>
          </w:rPr>
          <w:delText xml:space="preserve"> 2020; Rauh 2021b)</w:delText>
        </w:r>
      </w:del>
      <w:ins w:id="891" w:author="Sina Furkan Özdemir" w:date="2021-09-20T17:20:00Z">
        <w:del w:id="892" w:author="Sina Furkan Özdemir [2]" w:date="2021-09-21T15:57:00Z">
          <w:r w:rsidRPr="0029563D" w:rsidDel="00F70249">
            <w:rPr>
              <w:sz w:val="20"/>
              <w:szCs w:val="18"/>
              <w:lang w:val="en-US"/>
              <w:rPrChange w:id="893" w:author="Sina Furkan Özdemir" w:date="2021-09-20T17:27:00Z">
                <w:rPr>
                  <w:sz w:val="20"/>
                  <w:szCs w:val="18"/>
                  <w:lang w:val="en-GB"/>
                </w:rPr>
              </w:rPrChange>
            </w:rPr>
            <w:fldChar w:fldCharType="end"/>
          </w:r>
          <w:r w:rsidRPr="00EF7D15" w:rsidDel="00F70249">
            <w:rPr>
              <w:sz w:val="20"/>
              <w:szCs w:val="18"/>
              <w:lang w:val="en-US"/>
              <w:rPrChange w:id="894" w:author="Sina Furkan Özdemir [2]" w:date="2021-09-21T16:03:00Z">
                <w:rPr>
                  <w:sz w:val="20"/>
                  <w:szCs w:val="18"/>
                  <w:lang w:val="en-GB"/>
                </w:rPr>
              </w:rPrChange>
            </w:rPr>
            <w:delText xml:space="preserve">. </w:delText>
          </w:r>
        </w:del>
      </w:ins>
    </w:p>
    <w:p w14:paraId="2974C29A" w14:textId="323960E7" w:rsidR="00C552CA" w:rsidRPr="00EF7D15" w:rsidDel="00FF5943" w:rsidRDefault="00C552CA" w:rsidP="00E569DF">
      <w:pPr>
        <w:jc w:val="both"/>
        <w:rPr>
          <w:ins w:id="895" w:author="Sina Furkan Özdemir" w:date="2021-09-20T17:20:00Z"/>
          <w:del w:id="896" w:author="Sina Furkan Özdemir [2]" w:date="2021-09-21T16:06:00Z"/>
          <w:sz w:val="20"/>
          <w:szCs w:val="18"/>
          <w:lang w:val="en-US"/>
          <w:rPrChange w:id="897" w:author="Sina Furkan Özdemir [2]" w:date="2021-09-21T16:03:00Z">
            <w:rPr>
              <w:ins w:id="898" w:author="Sina Furkan Özdemir" w:date="2021-09-20T17:20:00Z"/>
              <w:del w:id="899" w:author="Sina Furkan Özdemir [2]" w:date="2021-09-21T16:06:00Z"/>
              <w:sz w:val="20"/>
              <w:szCs w:val="18"/>
              <w:lang w:val="en-GB"/>
            </w:rPr>
          </w:rPrChange>
        </w:rPr>
      </w:pPr>
      <w:ins w:id="900" w:author="Sina Furkan Özdemir" w:date="2021-09-20T17:20:00Z">
        <w:del w:id="901" w:author="Sina Furkan Özdemir [2]" w:date="2021-09-21T15:58:00Z">
          <w:r w:rsidRPr="00EF7D15" w:rsidDel="00CC674F">
            <w:rPr>
              <w:sz w:val="20"/>
              <w:szCs w:val="18"/>
              <w:lang w:val="en-US"/>
              <w:rPrChange w:id="902" w:author="Sina Furkan Özdemir [2]" w:date="2021-09-21T16:03:00Z">
                <w:rPr>
                  <w:sz w:val="20"/>
                  <w:szCs w:val="18"/>
                  <w:lang w:val="en-GB"/>
                </w:rPr>
              </w:rPrChange>
            </w:rPr>
            <w:delText xml:space="preserve">Externally, previous research shows that the EU public communication has hard time delivering their message to the wider public via traditional mass media. Although supranational institutions are tasked with defending the European interest in their policy areas, mass-mediated public spheres tend to be fractured along national borders, languages, and media systems, thus forcing supranational institutions to communicate via national media </w:delText>
          </w:r>
          <w:r w:rsidRPr="0029563D" w:rsidDel="00CC674F">
            <w:rPr>
              <w:sz w:val="20"/>
              <w:szCs w:val="18"/>
              <w:lang w:val="en-US"/>
              <w:rPrChange w:id="903" w:author="Sina Furkan Özdemir" w:date="2021-09-20T17:27:00Z">
                <w:rPr>
                  <w:sz w:val="20"/>
                  <w:szCs w:val="18"/>
                  <w:lang w:val="en-GB"/>
                </w:rPr>
              </w:rPrChange>
            </w:rPr>
            <w:fldChar w:fldCharType="begin"/>
          </w:r>
        </w:del>
      </w:ins>
      <w:del w:id="904" w:author="Sina Furkan Özdemir [2]" w:date="2021-09-21T15:57:00Z">
        <w:r w:rsidR="0032464D" w:rsidRPr="00EF7D15" w:rsidDel="00CE2D23">
          <w:rPr>
            <w:sz w:val="20"/>
            <w:szCs w:val="18"/>
            <w:lang w:val="en-US"/>
          </w:rPr>
          <w:delInstrText xml:space="preserve"> ADDIN ZOTERO_ITEM CSL_CITATION {"citationID":"qNwi5PYz","properties":{"formattedCitation":"(Koopmans and Statham 2010; Risse 2014; Trenz 2004; Walter 2015)","plainCitation":"(Koopmans and Statham 2010; Risse 2014; Trenz 2004; Walter 2015)","noteIndex":0},"citationItems":[{"id":6202,"uris":["http://zotero.org/groups/2912652/items/JWJFEJQP"],"uri":["http://zotero.org/groups/2912652/items/JWJFEJQP"],"itemData":{"id":6202,"type":"book","call-number":"IW - 103628","collection-title":"Media discourse and political contention","event-place":"Cambridge","ISBN":"978-0-521-19090-9","language":"englisch","number-of-pages":"XVIII, 335 S.","publisher":"Cambridge University Press","publisher-place":"Cambridge","title":"The making of a European public sphere","author":[{"family":"Koopmans","given":"Ruud"},{"family":"Statham","given":"Paul"}],"issued":{"date-parts":[["2010"]]}}},{"id":6210,"uris":["http://zotero.org/groups/2912652/items/TRGVIHDH"],"uri":["http://zotero.org/groups/2912652/items/TRGVIHDH"],"itemData":{"id":6210,"type":"book","event-place":"Cambridge","publisher":"Cambridge University Press","publisher-place":"Cambridge","title":"European Public Spheres: Politics Is Back","author":[{"family":"Risse","given":"Thomas"}],"issued":{"date-parts":[["2014"]]}}},{"id":6209,"uris":["http://zotero.org/groups/2912652/items/FAPB9W73"],"uri":["http://zotero.org/groups/2912652/items/FAPB9W73"],"itemData":{"id":6209,"type":"article-journal","abstract":"The conditions for the emergence of a European mediated public sphere are tested in this article by analysing news coverage of European governance and policy-making   during the year 2000. The sample includes 11 daily newspapers from six EU member states. On the basis of a systematic content analysis, three types of news can be distinguished: first, European news characterized by the shared meaning of European events and issues; second, Europeanized news characterized by the secondary impact of European events and issues on national news coverage; and third, national news on domestic events and issues characterized by evolving forms of European monitoring and rhetorics. By unfolding and comparing these three cases, the article argues that a European public sphere has come into existence and that it has evolved through the mutual observation of institutional actors and their audiences with reference to   issues and events of common relevance and through the parallel development of communicative styles and discourses.","container-title":"European Journal of Communication","DOI":"10.1177/0267323104045257","ISSN":"0267-3231","issue":"3","page":"291-319","title":"Media Coverage on European Governance: Exploring the European Public Sphere in National Quality Newspapers","volume":"19","author":[{"family":"Trenz","given":"Hans-Jorg"}],"issued":{"date-parts":[["2004",8,1]]}}},{"id":6208,"uris":["http://zotero.org/groups/2912652/items/HZL7MRG8"],"uri":["http://zotero.org/groups/2912652/items/HZL7MRG8"],"itemData":{"id":6208,"type":"article-journal","abstract":"This article analyses the visibility of European Union (EU) citizens in EU news during the 2009 European Parliament election. It argues that the presence of EU citizens in EU news is vital for responsiveness of European governance. First, the theoretical notion of EU citizens is considered. Next, a new way of defining EU citizens is proposed: EU citizens are divided into national and supranational EU citizens. The visibility of EU citizens in EU news of 27 EU member states is analysed aiming to explain cross-country differences. The paper is based on a large-scale content analysis of TV and newspaper articles gathered during the 2009 European Parliament election. To explain different levels of visibility, a multi-level analysis is carried out. The results suggest that EU citizens are visible in the EU news, yet, their presence strongly varies across countries. The findings indicate that explanations for different levels of visibility can be found at both the media and country level.","container-title":"European Political Science Review","DOI":"10.1017/s1755773915000363","ISSN":"1755-7747","page":"1-21","title":"Explaining the visibility of EU citizens: a multi-level analysis of European Union news","volume":"FirstView","author":[{"family":"Walter","given":"Stefanie"}],"issued":{"date-parts":[["2015",11]]}}}],"schema":"https://github.com/citation-style-language/schema/raw/master/csl-citation.json"} </w:delInstrText>
        </w:r>
      </w:del>
      <w:ins w:id="905" w:author="Sina Furkan Özdemir" w:date="2021-09-20T17:20:00Z">
        <w:del w:id="906" w:author="Sina Furkan Özdemir [2]" w:date="2021-09-21T15:58:00Z">
          <w:r w:rsidRPr="0029563D" w:rsidDel="00CC674F">
            <w:rPr>
              <w:sz w:val="20"/>
              <w:szCs w:val="18"/>
              <w:lang w:val="en-US"/>
              <w:rPrChange w:id="907" w:author="Sina Furkan Özdemir" w:date="2021-09-20T17:27:00Z">
                <w:rPr>
                  <w:sz w:val="20"/>
                  <w:szCs w:val="18"/>
                  <w:lang w:val="en-GB"/>
                </w:rPr>
              </w:rPrChange>
            </w:rPr>
            <w:fldChar w:fldCharType="separate"/>
          </w:r>
        </w:del>
      </w:ins>
      <w:del w:id="908" w:author="Sina Furkan Özdemir [2]" w:date="2021-09-21T15:58:00Z">
        <w:r w:rsidR="0032464D" w:rsidRPr="00EF7D15" w:rsidDel="00CC674F">
          <w:rPr>
            <w:rFonts w:cs="Calibri"/>
            <w:sz w:val="20"/>
            <w:lang w:val="en-US"/>
          </w:rPr>
          <w:delText>(Koopmans and Statham 2010; Risse 2014; Trenz 2004; Walter 2015)</w:delText>
        </w:r>
      </w:del>
      <w:ins w:id="909" w:author="Sina Furkan Özdemir" w:date="2021-09-20T17:20:00Z">
        <w:del w:id="910" w:author="Sina Furkan Özdemir [2]" w:date="2021-09-21T15:58:00Z">
          <w:r w:rsidRPr="0029563D" w:rsidDel="00CC674F">
            <w:rPr>
              <w:sz w:val="20"/>
              <w:szCs w:val="18"/>
              <w:lang w:val="en-US"/>
              <w:rPrChange w:id="911" w:author="Sina Furkan Özdemir" w:date="2021-09-20T17:27:00Z">
                <w:rPr>
                  <w:sz w:val="20"/>
                  <w:szCs w:val="18"/>
                  <w:lang w:val="en-GB"/>
                </w:rPr>
              </w:rPrChange>
            </w:rPr>
            <w:fldChar w:fldCharType="end"/>
          </w:r>
          <w:r w:rsidRPr="00EF7D15" w:rsidDel="00CC674F">
            <w:rPr>
              <w:sz w:val="20"/>
              <w:szCs w:val="18"/>
              <w:lang w:val="en-US"/>
              <w:rPrChange w:id="912" w:author="Sina Furkan Özdemir [2]" w:date="2021-09-21T16:03:00Z">
                <w:rPr>
                  <w:sz w:val="20"/>
                  <w:szCs w:val="18"/>
                  <w:lang w:val="en-GB"/>
                </w:rPr>
              </w:rPrChange>
            </w:rPr>
            <w:delText xml:space="preserve">. National media are, however, rather selective in covering EU affairs, as traditional journalistic selection logics are often partial to national interests, domestic executives, and their challengers </w:delText>
          </w:r>
          <w:r w:rsidRPr="0029563D" w:rsidDel="00CC674F">
            <w:rPr>
              <w:sz w:val="20"/>
              <w:szCs w:val="18"/>
              <w:lang w:val="en-US"/>
              <w:rPrChange w:id="913" w:author="Sina Furkan Özdemir" w:date="2021-09-20T17:27:00Z">
                <w:rPr>
                  <w:sz w:val="20"/>
                  <w:szCs w:val="18"/>
                  <w:lang w:val="en-GB"/>
                </w:rPr>
              </w:rPrChange>
            </w:rPr>
            <w:fldChar w:fldCharType="begin"/>
          </w:r>
        </w:del>
      </w:ins>
      <w:del w:id="914" w:author="Sina Furkan Özdemir [2]" w:date="2021-09-21T15:57:00Z">
        <w:r w:rsidR="0032464D" w:rsidRPr="00EF7D15" w:rsidDel="00CE2D23">
          <w:rPr>
            <w:sz w:val="20"/>
            <w:szCs w:val="18"/>
            <w:lang w:val="en-US"/>
          </w:rPr>
          <w:delInstrText xml:space="preserve"> ADDIN ZOTERO_ITEM CSL_CITATION {"citationID":"gnfUUQg3","properties":{"formattedCitation":"(De Vreese 2001; De Vreese {\\i{}et al.} 2006; Trenz 2008)","plainCitation":"(De Vreese 2001; De Vreese et al. 2006; Trenz 2008)","noteIndex":0},"citationItems":[{"id":6214,"uris":["http://zotero.org/groups/2912652/items/FCMGJLCP"],"uri":["http://zotero.org/groups/2912652/items/FCMGJLCP"],"itemData":{"id":6214,"type":"article-journal","abstract":"This study is a cross-nationally comparative investigation of the news coverage in Britain, Denmark, and the Netherlands of three major EU events: (1) the January 1999 first-step introduction of the euro, (2) the June 1999 European Parliamentary elections, and (3) the December 2000 summit in Nice. The visibility of the three events, the news agenda, and the role played by national news organizations in covering the EU events are examined. The study draws on content analyses of the most widely watched main evening television news programmes as well as interviews with news practitioners in the three countries. The results showed that news coverage of European affairs is cyclical, peaking during the events but hardly visible before and after. A number of cross-national differences were found: overall, Danish news devoted most attention to the EU events, followed by Britain and the Netherlands. News organizations differed in the editorial policy and the degree of effort invested in covering the events. Danish, and to some extent the British and Dutch, public broadcasters exerted more discretion in the choice of issues covered and assumed a proactive agenda-setting role compared with their private counterparts. The findings are discussed in the light of the role of news in public opinion formation processes about EU affairs.","container-title":"European Union Politics","issue":"3","page":"283-307","title":"'Europe' in the News: A Cross-National Comparative Study of the News Coverage of Key EU Events","volume":"2","author":[{"family":"De Vreese","given":"Claes"}],"issued":{"date-parts":[["2001"]]}}},{"id":6213,"uris":["http://zotero.org/groups/2912652/items/LW6AGBIT"],"uri":["http://zotero.org/groups/2912652/items/LW6AGBIT"],"itemData":{"id":6213,"type":"article-journal","abstract":"This article analyses the news coverage of the 2004 European parliamentary elections in all 25 member states of the European Union (EU). It provides a unique pan-European overview of the campaign coverage based on an analysis of three national newspapers and two television newscasts in the two weeks leading up to the elections. On average, the elections were more visible in the 10 new member states than in the 15 old EU member states. The political personalities and institutional actors featured in news stories about the elections were generally national political actors and not EU actors. When evaluative, the news in the old EU-15 was generally negative towards the EU, whereas in the new countries a mixed pattern was found. The findings of the study are discussed in the light of the literature on the EU's legitimacy and communication deficit. 10.1177/1465116506069440","container-title":"European Union Politics","issue":"4","page":"477-504","title":"The News Coverage of the 2004 European Parliamentary Election Campaign in 25 Countries","volume":"7","author":[{"family":"De Vreese","given":"Claes"},{"family":"Banducci","given":"Susan"},{"family":"Semetko","given":"Holli"},{"family":"Boomgaarden","given":"Hajo"}],"issued":{"date-parts":[["2006"]]}}},{"id":6207,"uris":["http://zotero.org/groups/2912652/items/KU8B6ECF"],"uri":["http://zotero.org/groups/2912652/items/KU8B6ECF"],"itemData":{"id":6207,"type":"article-journal","abstract":"Abstract The debate about the legitimacy of the EU and the possibilities for its democratization has addressed so far only rarely the question of the role of the media. An instrumental approach prevails towards the media, acknowledging that the so?called gap between the EU and its citizens is grounded in a communication deficit and that the EU should therefore strive towards a higher legitimacy in terms of public accountability, openness and participation, in other words of democracy. The article discusses these technical aspects of ?public?sphere building from above? in relation to the systematic constraints on mediatization that result from the inertia of the existing (national) media spheres. On the basis of this, an alternative understanding of mediatization and its ambivalent effects on the legitimacy of the EU will be developed. The proposal is that European public sphere research should focus on the more active role of the media as an independent variable that affects institutional choices and processes. Empirical results from comparative content analyses are discussed, which illustrate to what extent media have become an enabling and/or constraining factor on European integration.","container-title":"Journal of European Integration","DOI":"10.1080/07036330802005516","issue":"2","page":"291-309","title":"Understanding Media Impact on European Integration: Enhancing or Restricting the Scope of Legitimacy of the EU?","volume":"30","author":[{"family":"Trenz","given":"Hans‐Joerg"}],"issued":{"date-parts":[["2008",4,30]]}}}],"schema":"https://github.com/citation-style-language/schema/raw/master/csl-citation.json"} </w:delInstrText>
        </w:r>
      </w:del>
      <w:ins w:id="915" w:author="Sina Furkan Özdemir" w:date="2021-09-20T17:20:00Z">
        <w:del w:id="916" w:author="Sina Furkan Özdemir [2]" w:date="2021-09-21T15:58:00Z">
          <w:r w:rsidRPr="0029563D" w:rsidDel="00CC674F">
            <w:rPr>
              <w:sz w:val="20"/>
              <w:szCs w:val="18"/>
              <w:lang w:val="en-US"/>
              <w:rPrChange w:id="917" w:author="Sina Furkan Özdemir" w:date="2021-09-20T17:27:00Z">
                <w:rPr>
                  <w:sz w:val="20"/>
                  <w:szCs w:val="18"/>
                  <w:lang w:val="en-GB"/>
                </w:rPr>
              </w:rPrChange>
            </w:rPr>
            <w:fldChar w:fldCharType="separate"/>
          </w:r>
        </w:del>
      </w:ins>
      <w:del w:id="918" w:author="Sina Furkan Özdemir [2]" w:date="2021-09-21T15:58:00Z">
        <w:r w:rsidR="0032464D" w:rsidRPr="0032464D" w:rsidDel="00CC674F">
          <w:rPr>
            <w:rFonts w:cs="Calibri"/>
            <w:sz w:val="20"/>
            <w:szCs w:val="24"/>
          </w:rPr>
          <w:delText xml:space="preserve">(De Vreese 2001; De Vreese </w:delText>
        </w:r>
        <w:r w:rsidR="0032464D" w:rsidRPr="0032464D" w:rsidDel="00CC674F">
          <w:rPr>
            <w:rFonts w:cs="Calibri"/>
            <w:i/>
            <w:iCs/>
            <w:sz w:val="20"/>
            <w:szCs w:val="24"/>
          </w:rPr>
          <w:delText>et al.</w:delText>
        </w:r>
        <w:r w:rsidR="0032464D" w:rsidRPr="0032464D" w:rsidDel="00CC674F">
          <w:rPr>
            <w:rFonts w:cs="Calibri"/>
            <w:sz w:val="20"/>
            <w:szCs w:val="24"/>
          </w:rPr>
          <w:delText xml:space="preserve"> 2006; Trenz 2008)</w:delText>
        </w:r>
      </w:del>
      <w:ins w:id="919" w:author="Sina Furkan Özdemir" w:date="2021-09-20T17:20:00Z">
        <w:del w:id="920" w:author="Sina Furkan Özdemir [2]" w:date="2021-09-21T15:58:00Z">
          <w:r w:rsidRPr="0029563D" w:rsidDel="00CC674F">
            <w:rPr>
              <w:sz w:val="20"/>
              <w:szCs w:val="18"/>
              <w:lang w:val="en-US"/>
              <w:rPrChange w:id="921" w:author="Sina Furkan Özdemir" w:date="2021-09-20T17:27:00Z">
                <w:rPr>
                  <w:sz w:val="20"/>
                  <w:szCs w:val="18"/>
                  <w:lang w:val="en-GB"/>
                </w:rPr>
              </w:rPrChange>
            </w:rPr>
            <w:fldChar w:fldCharType="end"/>
          </w:r>
          <w:r w:rsidRPr="00EF7D15" w:rsidDel="00CC674F">
            <w:rPr>
              <w:sz w:val="20"/>
              <w:szCs w:val="18"/>
              <w:lang w:val="en-US"/>
              <w:rPrChange w:id="922" w:author="Sina Furkan Özdemir [2]" w:date="2021-09-21T16:03:00Z">
                <w:rPr>
                  <w:sz w:val="20"/>
                  <w:szCs w:val="18"/>
                  <w:lang w:val="en-GB"/>
                </w:rPr>
              </w:rPrChange>
            </w:rPr>
            <w:delText xml:space="preserve">. Media coverage of the EU is then primarily driven by controversial and contested events such as summits of the heads of state and government, European Parliament (EP) elections, and scandals on the European level </w:delText>
          </w:r>
          <w:r w:rsidRPr="0029563D" w:rsidDel="00CC674F">
            <w:rPr>
              <w:sz w:val="20"/>
              <w:szCs w:val="18"/>
              <w:lang w:val="en-US"/>
              <w:rPrChange w:id="923" w:author="Sina Furkan Özdemir" w:date="2021-09-20T17:27:00Z">
                <w:rPr>
                  <w:sz w:val="20"/>
                  <w:szCs w:val="18"/>
                  <w:lang w:val="en-GB"/>
                </w:rPr>
              </w:rPrChange>
            </w:rPr>
            <w:fldChar w:fldCharType="begin"/>
          </w:r>
        </w:del>
      </w:ins>
      <w:del w:id="924" w:author="Sina Furkan Özdemir [2]" w:date="2021-09-21T15:57:00Z">
        <w:r w:rsidR="0032464D" w:rsidRPr="00EF7D15" w:rsidDel="00F70249">
          <w:rPr>
            <w:sz w:val="20"/>
            <w:szCs w:val="18"/>
            <w:lang w:val="en-US"/>
          </w:rPr>
          <w:delInstrText xml:space="preserve"> ADDIN ZOTERO_ITEM CSL_CITATION {"citationID":"UwXINY5v","properties":{"formattedCitation":"(Boomgaarden {\\i{}et al.} 2013; Hobolt and Tilley 2014)","plainCitation":"(Boomgaarden et al. 2013; Hobolt and Tilley 2014)","noteIndex":0},"citationItems":[{"id":6219,"uris":["http://zotero.org/groups/2912652/items/SSM4NFK3"],"uri":["http://zotero.org/groups/2912652/items/SSM4NFK3"],"itemData":{"id":6219,"type":"article-journal","abstract":"News about the European Union (EU) looks different in different countries at different points in time. This study investigates explanations for cross-national and over-time variation in news media coverage of EU affairs drawing on large-scale media content analyses of newspapers and television news in the EU-15 (1999), EU-25 (2004) and EU-27 (2009) in relation to European Parliament (EP) elections. The analyses focus in particular on explanatory factors pertaining to media characteristics and the political elites. Results show that national elites play an important role for the coverage of EU matters during EP election campaigns. The more strongly national parties are divided about the EU in combination with overall more negative positions towards the EU, the more visible the news. Also, increases in EU news visibility from one election to the next and the Europeanness of the news are determined by a country's elite positions. The findings are discussed in light of the EU's alleged communication deficit.","container-title":"European Journal of Political Research","DOI":"10.1111/1475-6765.12009","issue":"5","page":"608-629","title":"Across time and space: Explaining variation in news coverage of the European Union","volume":"52","author":[{"family":"Boomgaarden","given":"Hajo"},{"family":"De Vreese","given":"Claes"},{"family":"Schuck","given":"Andreas"},{"family":"Azrout","given":"Rachid"},{"family":"Elenbaas","given":"Matthijs"},{"family":"Van Spanje","given":"Joost"},{"family":"Vliegenthart","given":"Rens"}],"issued":{"date-parts":[["2013",8,1]]}}},{"id":5114,"uris":["http://zotero.org/users/5392384/items/7F993PWV"],"uri":["http://zotero.org/users/5392384/items/7F993PWV"],"itemData":{"id":5114,"type":"book","ISBN":"978-0-19-966568-6","note":"DOI: 10.1093/acprof:oso/9780199665686.001.0001\nDOI: 10.1093/acprof:oso/9780199665686.001.0001","publisher":"Oxford University Press","source":"DOI.org (Crossref)","title":"Blaming Europe?: Responsibility Without Accountability in the European Union","title-short":"Blaming Europe?","URL":"https://oxford.universitypressscholarship.com/view/10.1093/acprof:oso/9780199665686.001.0001/acprof-9780199665686","author":[{"family":"Hobolt","given":"Sara B."},{"family":"Tilley","given":"James"}],"accessed":{"date-parts":[["2020",8,13]]},"issued":{"date-parts":[["2014",2,13]]}}}],"schema":"https://github.com/citation-style-language/schema/raw/master/csl-citation.json"} </w:delInstrText>
        </w:r>
      </w:del>
      <w:ins w:id="925" w:author="Sina Furkan Özdemir" w:date="2021-09-20T17:20:00Z">
        <w:del w:id="926" w:author="Sina Furkan Özdemir [2]" w:date="2021-09-21T15:58:00Z">
          <w:r w:rsidRPr="0029563D" w:rsidDel="00CC674F">
            <w:rPr>
              <w:sz w:val="20"/>
              <w:szCs w:val="18"/>
              <w:lang w:val="en-US"/>
              <w:rPrChange w:id="927" w:author="Sina Furkan Özdemir" w:date="2021-09-20T17:27:00Z">
                <w:rPr>
                  <w:sz w:val="20"/>
                  <w:szCs w:val="18"/>
                  <w:lang w:val="en-GB"/>
                </w:rPr>
              </w:rPrChange>
            </w:rPr>
            <w:fldChar w:fldCharType="separate"/>
          </w:r>
        </w:del>
      </w:ins>
      <w:del w:id="928" w:author="Sina Furkan Özdemir [2]" w:date="2021-09-21T15:58:00Z">
        <w:r w:rsidR="0032464D" w:rsidRPr="0032464D" w:rsidDel="00CC674F">
          <w:rPr>
            <w:rFonts w:cs="Calibri"/>
            <w:sz w:val="20"/>
            <w:szCs w:val="24"/>
          </w:rPr>
          <w:delText xml:space="preserve">(Boomgaarden </w:delText>
        </w:r>
        <w:r w:rsidR="0032464D" w:rsidRPr="0032464D" w:rsidDel="00CC674F">
          <w:rPr>
            <w:rFonts w:cs="Calibri"/>
            <w:i/>
            <w:iCs/>
            <w:sz w:val="20"/>
            <w:szCs w:val="24"/>
          </w:rPr>
          <w:delText>et al.</w:delText>
        </w:r>
        <w:r w:rsidR="0032464D" w:rsidRPr="0032464D" w:rsidDel="00CC674F">
          <w:rPr>
            <w:rFonts w:cs="Calibri"/>
            <w:sz w:val="20"/>
            <w:szCs w:val="24"/>
          </w:rPr>
          <w:delText xml:space="preserve"> 2013; Hobolt and Tilley 2014)</w:delText>
        </w:r>
      </w:del>
      <w:ins w:id="929" w:author="Sina Furkan Özdemir" w:date="2021-09-20T17:20:00Z">
        <w:del w:id="930" w:author="Sina Furkan Özdemir [2]" w:date="2021-09-21T15:58:00Z">
          <w:r w:rsidRPr="0029563D" w:rsidDel="00CC674F">
            <w:rPr>
              <w:sz w:val="20"/>
              <w:szCs w:val="18"/>
              <w:lang w:val="en-US"/>
              <w:rPrChange w:id="931" w:author="Sina Furkan Özdemir" w:date="2021-09-20T17:27:00Z">
                <w:rPr>
                  <w:sz w:val="20"/>
                  <w:szCs w:val="18"/>
                  <w:lang w:val="en-GB"/>
                </w:rPr>
              </w:rPrChange>
            </w:rPr>
            <w:fldChar w:fldCharType="end"/>
          </w:r>
          <w:r w:rsidRPr="00EF7D15" w:rsidDel="00CC674F">
            <w:rPr>
              <w:sz w:val="20"/>
              <w:szCs w:val="18"/>
              <w:lang w:val="en-US"/>
              <w:rPrChange w:id="932" w:author="Sina Furkan Özdemir [2]" w:date="2021-09-21T16:03:00Z">
                <w:rPr>
                  <w:sz w:val="20"/>
                  <w:szCs w:val="18"/>
                  <w:lang w:val="en-GB"/>
                </w:rPr>
              </w:rPrChange>
            </w:rPr>
            <w:delText>. Thus, supranational institutions have a hard time getting their message across via traditional media channels.</w:delText>
          </w:r>
        </w:del>
      </w:ins>
    </w:p>
    <w:p w14:paraId="7F5A5B7E" w14:textId="1AAD7904" w:rsidR="00C552CA" w:rsidRPr="0029563D" w:rsidRDefault="00C552CA" w:rsidP="00C552CA">
      <w:pPr>
        <w:spacing w:before="120" w:after="0" w:line="240" w:lineRule="auto"/>
        <w:jc w:val="both"/>
        <w:rPr>
          <w:ins w:id="933" w:author="Sina Furkan Özdemir" w:date="2021-09-20T17:20:00Z"/>
          <w:sz w:val="20"/>
          <w:szCs w:val="18"/>
          <w:lang w:val="en-US"/>
          <w:rPrChange w:id="934" w:author="Sina Furkan Özdemir" w:date="2021-09-20T17:27:00Z">
            <w:rPr>
              <w:ins w:id="935" w:author="Sina Furkan Özdemir" w:date="2021-09-20T17:20:00Z"/>
              <w:sz w:val="20"/>
              <w:szCs w:val="18"/>
              <w:lang w:val="en-GB"/>
            </w:rPr>
          </w:rPrChange>
        </w:rPr>
      </w:pPr>
      <w:ins w:id="936" w:author="Sina Furkan Özdemir" w:date="2021-09-20T17:20:00Z">
        <w:r w:rsidRPr="0029563D">
          <w:rPr>
            <w:sz w:val="20"/>
            <w:szCs w:val="18"/>
            <w:lang w:val="en-US"/>
            <w:rPrChange w:id="937" w:author="Sina Furkan Özdemir" w:date="2021-09-20T17:27:00Z">
              <w:rPr>
                <w:sz w:val="20"/>
                <w:szCs w:val="18"/>
                <w:lang w:val="en-GB"/>
              </w:rPr>
            </w:rPrChange>
          </w:rPr>
          <w:t>Against this backdrop, we pose two questions. First, we ask how and to what extent do supranational EU</w:t>
        </w:r>
      </w:ins>
      <w:ins w:id="938" w:author="Sina Furkan Özdemir [2]" w:date="2021-09-21T16:11:00Z">
        <w:r w:rsidR="000901E1">
          <w:rPr>
            <w:sz w:val="20"/>
            <w:szCs w:val="18"/>
            <w:lang w:val="en-US"/>
          </w:rPr>
          <w:t xml:space="preserve"> executive</w:t>
        </w:r>
      </w:ins>
      <w:ins w:id="939" w:author="Sina Furkan Özdemir" w:date="2021-09-20T17:20:00Z">
        <w:r w:rsidRPr="0029563D">
          <w:rPr>
            <w:sz w:val="20"/>
            <w:szCs w:val="18"/>
            <w:lang w:val="en-US"/>
            <w:rPrChange w:id="940" w:author="Sina Furkan Özdemir" w:date="2021-09-20T17:27:00Z">
              <w:rPr>
                <w:sz w:val="20"/>
                <w:szCs w:val="18"/>
                <w:lang w:val="en-GB"/>
              </w:rPr>
            </w:rPrChange>
          </w:rPr>
          <w:t xml:space="preserve"> actors communicate on social media</w:t>
        </w:r>
      </w:ins>
      <w:ins w:id="941" w:author="Sina Furkan Özdemir [2]" w:date="2021-09-21T16:11:00Z">
        <w:r w:rsidR="006816B5">
          <w:rPr>
            <w:sz w:val="20"/>
            <w:szCs w:val="18"/>
            <w:lang w:val="en-US"/>
          </w:rPr>
          <w:t xml:space="preserve">. We </w:t>
        </w:r>
      </w:ins>
      <w:ins w:id="942" w:author="Sina Furkan Özdemir" w:date="2021-09-20T17:20:00Z">
        <w:del w:id="943" w:author="Sina Furkan Özdemir [2]" w:date="2021-09-21T16:11:00Z">
          <w:r w:rsidRPr="0029563D" w:rsidDel="006816B5">
            <w:rPr>
              <w:sz w:val="20"/>
              <w:szCs w:val="18"/>
              <w:lang w:val="en-US"/>
              <w:rPrChange w:id="944" w:author="Sina Furkan Özdemir" w:date="2021-09-20T17:27:00Z">
                <w:rPr>
                  <w:sz w:val="20"/>
                  <w:szCs w:val="18"/>
                  <w:lang w:val="en-GB"/>
                </w:rPr>
              </w:rPrChange>
            </w:rPr>
            <w:delText xml:space="preserve"> and </w:delText>
          </w:r>
        </w:del>
        <w:r w:rsidRPr="0029563D">
          <w:rPr>
            <w:sz w:val="20"/>
            <w:szCs w:val="18"/>
            <w:lang w:val="en-US"/>
            <w:rPrChange w:id="945" w:author="Sina Furkan Özdemir" w:date="2021-09-20T17:27:00Z">
              <w:rPr>
                <w:sz w:val="20"/>
                <w:szCs w:val="18"/>
                <w:lang w:val="en-GB"/>
              </w:rPr>
            </w:rPrChange>
          </w:rPr>
          <w:t>focus on comprehensibility and linguistic style of their communication on Twitter</w:t>
        </w:r>
      </w:ins>
      <w:ins w:id="946" w:author="Sina Furkan Özdemir [2]" w:date="2021-09-21T16:11:00Z">
        <w:r w:rsidR="006816B5">
          <w:rPr>
            <w:sz w:val="20"/>
            <w:szCs w:val="18"/>
            <w:lang w:val="en-US"/>
          </w:rPr>
          <w:t xml:space="preserve"> to answer this question</w:t>
        </w:r>
      </w:ins>
      <w:ins w:id="947" w:author="Sina Furkan Özdemir" w:date="2021-09-20T17:20:00Z">
        <w:r w:rsidRPr="0029563D">
          <w:rPr>
            <w:sz w:val="20"/>
            <w:szCs w:val="18"/>
            <w:lang w:val="en-US"/>
            <w:rPrChange w:id="948" w:author="Sina Furkan Özdemir" w:date="2021-09-20T17:27:00Z">
              <w:rPr>
                <w:sz w:val="20"/>
                <w:szCs w:val="18"/>
                <w:lang w:val="en-GB"/>
              </w:rPr>
            </w:rPrChange>
          </w:rPr>
          <w:t xml:space="preserve">. Then we turn our attention to the influence of these factors on the individuals’ engagement with EU politics on the platform.  </w:t>
        </w:r>
        <w:del w:id="949" w:author="Sina Furkan Özdemir [2]" w:date="2021-09-21T16:05:00Z">
          <w:r w:rsidRPr="0029563D" w:rsidDel="004619B9">
            <w:rPr>
              <w:sz w:val="20"/>
              <w:szCs w:val="18"/>
              <w:lang w:val="en-US"/>
              <w:rPrChange w:id="950" w:author="Sina Furkan Özdemir" w:date="2021-09-20T17:27:00Z">
                <w:rPr>
                  <w:sz w:val="20"/>
                  <w:szCs w:val="18"/>
                  <w:lang w:val="en-GB"/>
                </w:rPr>
              </w:rPrChange>
            </w:rPr>
            <w:delText xml:space="preserve">While insightful theoretical analyses and cases studies of the EU on social media exist </w:delText>
          </w:r>
          <w:r w:rsidRPr="0029563D" w:rsidDel="004619B9">
            <w:rPr>
              <w:sz w:val="20"/>
              <w:szCs w:val="18"/>
              <w:lang w:val="en-US"/>
              <w:rPrChange w:id="951" w:author="Sina Furkan Özdemir" w:date="2021-09-20T17:27:00Z">
                <w:rPr>
                  <w:sz w:val="20"/>
                  <w:szCs w:val="18"/>
                  <w:lang w:val="en-GB"/>
                </w:rPr>
              </w:rPrChange>
            </w:rPr>
            <w:fldChar w:fldCharType="begin"/>
          </w:r>
        </w:del>
      </w:ins>
      <w:del w:id="952" w:author="Sina Furkan Özdemir [2]" w:date="2021-09-21T15:57:00Z">
        <w:r w:rsidR="0032464D" w:rsidDel="00F70249">
          <w:rPr>
            <w:sz w:val="20"/>
            <w:szCs w:val="18"/>
            <w:lang w:val="en-US"/>
          </w:rPr>
          <w:delInstrText xml:space="preserve"> ADDIN ZOTERO_ITEM CSL_CITATION {"citationID":"wCrIgx30","properties":{"formattedCitation":"(e.g. Barisione and Michailidou 2017; Krzy\\uc0\\u380{}anowski 2020; Zaiotti 2020)","plainCitation":"(e.g. Barisione and Michailidou 2017; Krzyżanowski 2020; Zaiotti 2020)","noteIndex":0},"citationItems":[{"id":731,"uris":["http://zotero.org/users/5392384/items/QEWTWRYW"],"uri":["http://zotero.org/users/5392384/items/QEWTWRYW"],"itemData":{"id":731,"type":"book","call-number":"HM742 .S628165 2017","collection-title":"Palgrave studies in European political sociology","event-place":"London, United Kingdom","ISBN":"978-1-137-59889-9","language":"en","note":"OCLC: ocn962805756","number-of-pages":"309","publisher":"Palgrave Macmillan","publisher-place":"London, United Kingdom","source":"Library of Congress ISBN","title":"Social media and European politics: rethinking power and legitimacy in the digital era","title-short":"Social media and European politics","editor":[{"family":"Barisione","given":"Mauro"},{"family":"Michailidou","given":"Asimina"}],"issued":{"date-parts":[["2017"]]}},"prefix":"e.g. "},{"id":6251,"uris":["http://zotero.org/groups/2912652/items/QU4DWRMX"],"uri":["http://zotero.org/groups/2912652/items/QU4DWRMX"],"itemData":{"id":6251,"type":"chapter","abstract":"This chapter considers digital diplomacy – seen as “the use of social media for diplomatic purposes” – in the context of institutional constellation of the European Union. It looks specifically at the social media presence of the European Union (EU) as “created” by the European Commission’s (ECs) Spokesperson’s Service, i.e., the main part of the European Commission responsible for not only the shape but also the content of the EC and the wider EU social/online media presence. The chapter offers a Critical Discourse Analysis of EU politico-organisational communication on Twitter by proposing a qualitative framework for Twitter analysis that relates interactive strategies to their discursive counterparts. Similarly, social media have been key in the peculiar process of the “permanent” political campaigning of European Parliament Members, indeed often in similar ways to the electoral social-media use known from national contexts.","container-title":"Digital Diplomacy and International Organisations","ISBN":"978-1-00-303272-4","note":"number-of-pages: 22","publisher":"Routledge","title":"Digital Diplomacy or Political Communication? Exploring Social Media in The EU Institutions from a Critical Discourse Perspective","title-short":"Digital Diplomacy or Political Communication?","author":[{"family":"Krzyżanowski","given":"Michał"}],"issued":{"date-parts":[["2020"]]}}},{"id":6260,"uris":["http://zotero.org/groups/2912652/items/XCZGKPNJ"],"uri":["http://zotero.org/groups/2912652/items/XCZGKPNJ"],"itemData":{"id":6260,"type":"chapter","abstract":"This chapter seeks to provide a systematic and empirically grounded answer to the question of the impact of the refugee crisis on the European Union (EU)’s reputation as international organization. It provides relevant insights and lessons into how international organisations can manage critical situations, and how these experiences can inform international organisations digital diplomacy. The sources of reputation stem from stakeholder experiences of an organisation. These experiences are influenced by an organisation’s activities and the “noise” in the system, such as the media and interpersonal exchanges. The growing importance of the public dimension in organisations’ daily activities is reflected in the realm of international affairs, as online reputation-management has become a core component of contemporary diplomacy. A more proactive reputation-management approach in times of crisis would not change overnight how an international organisation such as the EU is perceived by the outside world.","container-title":"Digital Diplomacy and International Organisations","ISBN":"978-1-00-303272-4","note":"number-of-pages: 20","publisher":"Routledge","title":"The (UN)Making of International Organisations’ Digital Reputation: The European Union, the “refugee crisis,” and social media","title-short":"The (UN)Making of International Organisations’ Digital Reputation","author":[{"family":"Zaiotti","given":"Ruben"}],"issued":{"date-parts":[["2020"]]}}}],"schema":"https://github.com/citation-style-language/schema/raw/master/csl-citation.json"} </w:delInstrText>
        </w:r>
      </w:del>
      <w:ins w:id="953" w:author="Sina Furkan Özdemir" w:date="2021-09-20T17:20:00Z">
        <w:del w:id="954" w:author="Sina Furkan Özdemir [2]" w:date="2021-09-21T16:05:00Z">
          <w:r w:rsidRPr="0029563D" w:rsidDel="004619B9">
            <w:rPr>
              <w:sz w:val="20"/>
              <w:szCs w:val="18"/>
              <w:lang w:val="en-US"/>
              <w:rPrChange w:id="955" w:author="Sina Furkan Özdemir" w:date="2021-09-20T17:27:00Z">
                <w:rPr>
                  <w:sz w:val="20"/>
                  <w:szCs w:val="18"/>
                  <w:lang w:val="en-GB"/>
                </w:rPr>
              </w:rPrChange>
            </w:rPr>
            <w:fldChar w:fldCharType="separate"/>
          </w:r>
        </w:del>
      </w:ins>
      <w:del w:id="956" w:author="Sina Furkan Özdemir [2]" w:date="2021-09-21T16:05:00Z">
        <w:r w:rsidR="0032464D" w:rsidRPr="0032464D" w:rsidDel="004619B9">
          <w:rPr>
            <w:rFonts w:cs="Calibri"/>
            <w:sz w:val="20"/>
            <w:szCs w:val="24"/>
          </w:rPr>
          <w:delText>(e.g. Barisione and Michailidou 2017; Krzyżanowski 2020; Zaiotti 2020)</w:delText>
        </w:r>
      </w:del>
      <w:ins w:id="957" w:author="Sina Furkan Özdemir" w:date="2021-09-20T17:20:00Z">
        <w:del w:id="958" w:author="Sina Furkan Özdemir [2]" w:date="2021-09-21T16:05:00Z">
          <w:r w:rsidRPr="0029563D" w:rsidDel="004619B9">
            <w:rPr>
              <w:sz w:val="20"/>
              <w:szCs w:val="18"/>
              <w:lang w:val="en-US"/>
              <w:rPrChange w:id="959" w:author="Sina Furkan Özdemir" w:date="2021-09-20T17:27:00Z">
                <w:rPr>
                  <w:sz w:val="20"/>
                  <w:szCs w:val="18"/>
                  <w:lang w:val="en-GB"/>
                </w:rPr>
              </w:rPrChange>
            </w:rPr>
            <w:fldChar w:fldCharType="end"/>
          </w:r>
          <w:r w:rsidRPr="0029563D" w:rsidDel="004619B9">
            <w:rPr>
              <w:sz w:val="20"/>
              <w:szCs w:val="18"/>
              <w:lang w:val="en-US"/>
              <w:rPrChange w:id="960" w:author="Sina Furkan Özdemir" w:date="2021-09-20T17:27:00Z">
                <w:rPr>
                  <w:sz w:val="20"/>
                  <w:szCs w:val="18"/>
                  <w:lang w:val="en-GB"/>
                </w:rPr>
              </w:rPrChange>
            </w:rPr>
            <w:delText xml:space="preserve">, we know considerable little about the quality of the actual communication by the supranational authorities of the EU on social media and its potential relationship with citizen engagement with the EU politics on these platforms. Extant studies focus on EU actors with direct electoral accountability, such as governmental representatives in the Council or EP members </w:delText>
          </w:r>
          <w:r w:rsidRPr="0029563D" w:rsidDel="004619B9">
            <w:rPr>
              <w:sz w:val="20"/>
              <w:szCs w:val="18"/>
              <w:lang w:val="en-US"/>
              <w:rPrChange w:id="961" w:author="Sina Furkan Özdemir" w:date="2021-09-20T17:27:00Z">
                <w:rPr>
                  <w:sz w:val="20"/>
                  <w:szCs w:val="18"/>
                  <w:lang w:val="en-GB"/>
                </w:rPr>
              </w:rPrChange>
            </w:rPr>
            <w:fldChar w:fldCharType="begin"/>
          </w:r>
        </w:del>
      </w:ins>
      <w:del w:id="962" w:author="Sina Furkan Özdemir [2]" w:date="2021-09-21T15:57:00Z">
        <w:r w:rsidR="0032464D" w:rsidDel="00F70249">
          <w:rPr>
            <w:sz w:val="20"/>
            <w:szCs w:val="18"/>
            <w:lang w:val="en-US"/>
          </w:rPr>
          <w:delInstrText xml:space="preserve"> ADDIN ZOTERO_ITEM CSL_CITATION {"citationID":"V3x8dUtX","properties":{"formattedCitation":"(European Parliament. Directorate General for Parliamentary Research Services. 2021; Fazekas {\\i{}et al.} 2021; Ha\\uc0\\u223{}ler {\\i{}et al.} 2021; Nulty {\\i{}et al.} 2016; Umit 2017)","plainCitation":"(European Parliament. Directorate General for Parliamentary Research Services. 2021; Fazekas et al. 2021; Haßler et al. 2021; Nulty et al. 2016; Umit 2017)","noteIndex":0},"citationItems":[{"id":6220,"uris":["http://zotero.org/groups/2912652/items/KG4DNMWK"],"uri":["http://zotero.org/groups/2912652/items/KG4DNMWK"],"itemData":{"id":6220,"type":"book","event-place":"LU","language":"en","publisher":"Publications Office","publisher-place":"LU","source":"DOI.org (CSL JSON)","title":"The Twitter activity of members of the European Council: a content analysis of EU leaders’ use of Twitter in 2019 20.","title-short":"The Twitter activity of members of the European Council","URL":"https://data.europa.eu/doi/10.2861/17201","author":[{"literal":"European Parliament. Directorate General for Parliamentary Research Services."}],"accessed":{"date-parts":[["2021",6,22]]},"issued":{"date-parts":[["2021"]]}}},{"id":5925,"uris":["http://zotero.org/groups/2912652/items/PZM2Z36L"],"uri":["http://zotero.org/groups/2912652/items/PZM2Z36L"],"itemData":{"id":5925,"type":"article-journal","abstract":"Why do some issues receive more interest from the public, while others do not? This paper develops a theoretical and empirical approach that explains the degree to which issues expand from the elite to the public. We examine how candidates in the 2014 European Parliament elections talked about EU issues, in comparison to other political issues. We rely on data collected from Twitter and use a combination of human coding and machine learning to analyse what facilitates interactions from the public. We find that most political actors did not try to engage with the public about EU issues, and lack of engagement results in less interactions from the general public. Our findings contribute to understanding why EU issues still play a secondary role in European politics, but at the same time highlight what low-cost communicational tools might be useful to overcome this expansion deficit.","container-title":"European Journal of Political Research","DOI":"https://doi.org/10.1111/1475-6765.12402","ISSN":"1475-6765","issue":"2","language":"en","note":"_eprint: https://ejpr.onlinelibrary.wiley.com/doi/pdf/10.1111/1475-6765.12402","page":"376-396","source":"Wiley Online Library","title":"Elite-public interaction on twitter: EU issue expansion in the campaign","title-short":"Elite-public interaction on twitter","volume":"60","author":[{"family":"Fazekas","given":"Zoltán"},{"family":"Popa","given":"Sebastian Adrian"},{"family":"Schmitt","given":"Hermann"},{"family":"Barberá","given":"Pablo"},{"family":"Theocharis","given":"Yannis"}],"issued":{"date-parts":[["2021"]]}}},{"id":5956,"uris":["http://zotero.org/groups/2912652/items/ZEMAA73U"],"uri":["http://zotero.org/groups/2912652/items/ZEMAA73U"],"itemData":{"id":5956,"type":"book","abstract":"This book investigates how political parties from 12 European countries used Facebook to inform, interact with, and mobilise voters in the 2019 European Parliament election. Facebook has become one of the most important tools in election campaigning, but cross-country comparisons on its use in European Parliament elections are widely missing. This content analysis of more than 14,000 Facebook posts contributes to filling this gap. After presenting the theoretical framework and method, the results on each country are presented. This is followed by in-depth analyses of European parties’ Facebook campaigns, the spread of populism on Facebook and the use of Facebook ads by the parties. The final chapter compares all countries and indicates that focusing on information while neglecting mobilisation and particularly interaction is a common campaigning style on Facebook. The campaigns in the 12 countries are more strongly shaped by the national than by the European political context.","collection-title":"Political Campaigning and Communication","ISBN":"978-3-030-73850-1","language":"en","note":"DOI: 10.1007/978-3-030-73851-8","publisher":"Palgrave Macmillan","source":"www.palgrave.com","title":"Campaigning on Facebook in the 2019 European Parliament Election: Informing, Interacting with, and Mobilising Voters","title-short":"Campaigning on Facebook in the 2019 European Parliament Election","URL":"https://www.palgrave.com/gp/book/9783030738501","editor":[{"family":"Haßler","given":"Jörg"},{"family":"Magin","given":"Melanie"},{"family":"Russmann","given":"Uta"},{"family":"Fenoll","given":"Vicente"}],"accessed":{"date-parts":[["2021",4,15]]},"issued":{"date-parts":[["2021"]]}}},{"id":746,"uris":["http://zotero.org/users/5392384/items/4JB28BIW"],"uri":["http://zotero.org/users/5392384/items/4JB28BIW"],"itemData":{"id":746,"type":"article-journal","abstract":"Social media play an increasingly important part in the communication strategies of political campaigns by reflecting information about the policy preferences and opinions of political actors and their public followers. In addition, the content of the messages provides rich information about the political issues and the framing of those issues during elections, such as whether contested issues concern Europe or rather extend pre-existing national debates. In this study, we survey the European landscape of social media using tweets originating from and referring to political actors during the 2014 European Parliament election campaign. We describe the language and national distribution of the messages, the relative volume of different types of communications, and the factors that determine the adoption and use of social media by the candidates. We also analyze the dynamics of the volume and content of the communications over the duration of the campaign with reference to both the EU integration dimension of the debate and the prominence of the most visible list-leading candidates. Our findings indicate that the lead candidates and their televised debate had a prominent influence on the volume and content of communications, and that the content and emotional tone of communications more reflects preferences along the EU dimension of political contestation rather than classic national issues relating to left-right differences.","container-title":"Electoral Studies","DOI":"10.1016/j.electstud.2016.04.014","ISSN":"0261-3794","journalAbbreviation":"Electoral Studies","language":"en","page":"429-444","source":"ScienceDirect","title":"Social media and political communication in the 2014 elections to the European Parliament","volume":"44","author":[{"family":"Nulty","given":"Paul"},{"family":"Theocharis","given":"Yannis"},{"family":"Popa","given":"Sebastian Adrian"},{"family":"Parnet","given":"Olivier"},{"family":"Benoit","given":"Kenneth"}],"issued":{"date-parts":[["2016",12,1]]}}},{"id":5938,"uris":["http://zotero.org/groups/2912652/items/ELP3JS46"],"uri":["http://zotero.org/groups/2912652/items/ELP3JS46"],"itemData":{"id":5938,"type":"article-journal","abstract":"An influential literature underlines how much parliamentary communication of European Union (EU) affairs could offer to democracy in the EU. Yet members of parliaments (MPs) seem unmoved by their potential. MPs are strategic about their communication, and this study questions the suitability of EU affairs to their re-election strategies. Analysing the messages posted on Twitter by regional and national MPs from Ireland and the United Kingdom over a four-month period, this article shows that clear electoral safety and strong political responsibility increase the communication of EU affairs. This suggests that the low electoral benefits and the high political complexity of EU affairs are significant deterrents to parliamentary communication of these affairs. As a result, the voices of Eurosceptic MPs echo disproportionately louder on Twitter. © 2017 Informa UK Limited, trading as Taylor &amp; Francis Group.","archive":"Scopus","container-title":"Journal of Legislative Studies","DOI":"10.1080/13572334.2017.1283166","issue":"1","page":"93-124","source":"Scopus","title":"Strategic communication of EU affairs: an analysis of legislative behaviour on Twitter","title-short":"Strategic communication of EU affairs","volume":"23","author":[{"family":"Umit","given":"R."}],"issued":{"date-parts":[["2017"]]}}}],"schema":"https://github.com/citation-style-language/schema/raw/master/csl-citation.json"} </w:delInstrText>
        </w:r>
      </w:del>
      <w:ins w:id="963" w:author="Sina Furkan Özdemir" w:date="2021-09-20T17:20:00Z">
        <w:del w:id="964" w:author="Sina Furkan Özdemir [2]" w:date="2021-09-21T16:05:00Z">
          <w:r w:rsidRPr="0029563D" w:rsidDel="004619B9">
            <w:rPr>
              <w:sz w:val="20"/>
              <w:szCs w:val="18"/>
              <w:lang w:val="en-US"/>
              <w:rPrChange w:id="965" w:author="Sina Furkan Özdemir" w:date="2021-09-20T17:27:00Z">
                <w:rPr>
                  <w:sz w:val="20"/>
                  <w:szCs w:val="18"/>
                  <w:lang w:val="en-GB"/>
                </w:rPr>
              </w:rPrChange>
            </w:rPr>
            <w:fldChar w:fldCharType="separate"/>
          </w:r>
        </w:del>
      </w:ins>
      <w:del w:id="966" w:author="Sina Furkan Özdemir [2]" w:date="2021-09-21T16:05:00Z">
        <w:r w:rsidR="0032464D" w:rsidRPr="0032464D" w:rsidDel="004619B9">
          <w:rPr>
            <w:rFonts w:cs="Calibri"/>
            <w:sz w:val="20"/>
            <w:szCs w:val="24"/>
          </w:rPr>
          <w:delText xml:space="preserve">(European Parliament. Directorate General for Parliamentary Research Services. 2021; Fazekas </w:delText>
        </w:r>
        <w:r w:rsidR="0032464D" w:rsidRPr="0032464D" w:rsidDel="004619B9">
          <w:rPr>
            <w:rFonts w:cs="Calibri"/>
            <w:i/>
            <w:iCs/>
            <w:sz w:val="20"/>
            <w:szCs w:val="24"/>
          </w:rPr>
          <w:delText>et al.</w:delText>
        </w:r>
        <w:r w:rsidR="0032464D" w:rsidRPr="0032464D" w:rsidDel="004619B9">
          <w:rPr>
            <w:rFonts w:cs="Calibri"/>
            <w:sz w:val="20"/>
            <w:szCs w:val="24"/>
          </w:rPr>
          <w:delText xml:space="preserve"> 2021; Haßler </w:delText>
        </w:r>
        <w:r w:rsidR="0032464D" w:rsidRPr="0032464D" w:rsidDel="004619B9">
          <w:rPr>
            <w:rFonts w:cs="Calibri"/>
            <w:i/>
            <w:iCs/>
            <w:sz w:val="20"/>
            <w:szCs w:val="24"/>
          </w:rPr>
          <w:delText>et al.</w:delText>
        </w:r>
        <w:r w:rsidR="0032464D" w:rsidRPr="0032464D" w:rsidDel="004619B9">
          <w:rPr>
            <w:rFonts w:cs="Calibri"/>
            <w:sz w:val="20"/>
            <w:szCs w:val="24"/>
          </w:rPr>
          <w:delText xml:space="preserve"> 2021; Nulty </w:delText>
        </w:r>
        <w:r w:rsidR="0032464D" w:rsidRPr="0032464D" w:rsidDel="004619B9">
          <w:rPr>
            <w:rFonts w:cs="Calibri"/>
            <w:i/>
            <w:iCs/>
            <w:sz w:val="20"/>
            <w:szCs w:val="24"/>
          </w:rPr>
          <w:delText>et al.</w:delText>
        </w:r>
        <w:r w:rsidR="0032464D" w:rsidRPr="0032464D" w:rsidDel="004619B9">
          <w:rPr>
            <w:rFonts w:cs="Calibri"/>
            <w:sz w:val="20"/>
            <w:szCs w:val="24"/>
          </w:rPr>
          <w:delText xml:space="preserve"> 2016; Umit 2017)</w:delText>
        </w:r>
      </w:del>
      <w:ins w:id="967" w:author="Sina Furkan Özdemir" w:date="2021-09-20T17:20:00Z">
        <w:del w:id="968" w:author="Sina Furkan Özdemir [2]" w:date="2021-09-21T16:05:00Z">
          <w:r w:rsidRPr="0029563D" w:rsidDel="004619B9">
            <w:rPr>
              <w:sz w:val="20"/>
              <w:szCs w:val="18"/>
              <w:lang w:val="en-US"/>
              <w:rPrChange w:id="969" w:author="Sina Furkan Özdemir" w:date="2021-09-20T17:27:00Z">
                <w:rPr>
                  <w:sz w:val="20"/>
                  <w:szCs w:val="18"/>
                  <w:lang w:val="en-GB"/>
                </w:rPr>
              </w:rPrChange>
            </w:rPr>
            <w:fldChar w:fldCharType="end"/>
          </w:r>
          <w:r w:rsidRPr="0029563D" w:rsidDel="004619B9">
            <w:rPr>
              <w:sz w:val="20"/>
              <w:szCs w:val="18"/>
              <w:lang w:val="en-US"/>
              <w:rPrChange w:id="970" w:author="Sina Furkan Özdemir" w:date="2021-09-20T17:27:00Z">
                <w:rPr>
                  <w:sz w:val="20"/>
                  <w:szCs w:val="18"/>
                  <w:lang w:val="en-GB"/>
                </w:rPr>
              </w:rPrChange>
            </w:rPr>
            <w:delText xml:space="preserve">. </w:delText>
          </w:r>
        </w:del>
        <w:r w:rsidRPr="0029563D">
          <w:rPr>
            <w:sz w:val="20"/>
            <w:szCs w:val="18"/>
            <w:lang w:val="en-US"/>
            <w:rPrChange w:id="971" w:author="Sina Furkan Özdemir" w:date="2021-09-20T17:27:00Z">
              <w:rPr>
                <w:sz w:val="20"/>
                <w:szCs w:val="18"/>
                <w:lang w:val="en-GB"/>
              </w:rPr>
            </w:rPrChange>
          </w:rPr>
          <w:t xml:space="preserve">Our study aims to contribute to this literature in two ways. </w:t>
        </w:r>
        <w:proofErr w:type="gramStart"/>
        <w:r w:rsidRPr="0029563D">
          <w:rPr>
            <w:sz w:val="20"/>
            <w:szCs w:val="18"/>
            <w:lang w:val="en-US"/>
            <w:rPrChange w:id="972" w:author="Sina Furkan Özdemir" w:date="2021-09-20T17:27:00Z">
              <w:rPr>
                <w:sz w:val="20"/>
                <w:szCs w:val="18"/>
                <w:lang w:val="en-GB"/>
              </w:rPr>
            </w:rPrChange>
          </w:rPr>
          <w:t>First of all</w:t>
        </w:r>
        <w:proofErr w:type="gramEnd"/>
        <w:r w:rsidRPr="0029563D">
          <w:rPr>
            <w:sz w:val="20"/>
            <w:szCs w:val="18"/>
            <w:lang w:val="en-US"/>
            <w:rPrChange w:id="973" w:author="Sina Furkan Özdemir" w:date="2021-09-20T17:27:00Z">
              <w:rPr>
                <w:sz w:val="20"/>
                <w:szCs w:val="18"/>
                <w:lang w:val="en-GB"/>
              </w:rPr>
            </w:rPrChange>
          </w:rPr>
          <w:t>, we aim to gain insights into current state of affairs on the EU public communication on a novel platform</w:t>
        </w:r>
        <w:del w:id="974" w:author="Sina Furkan Özdemir [2]" w:date="2021-09-21T16:11:00Z">
          <w:r w:rsidRPr="0029563D" w:rsidDel="006816B5">
            <w:rPr>
              <w:sz w:val="20"/>
              <w:szCs w:val="18"/>
              <w:lang w:val="en-US"/>
              <w:rPrChange w:id="975" w:author="Sina Furkan Özdemir" w:date="2021-09-20T17:27:00Z">
                <w:rPr>
                  <w:sz w:val="20"/>
                  <w:szCs w:val="18"/>
                  <w:lang w:val="en-GB"/>
                </w:rPr>
              </w:rPrChange>
            </w:rPr>
            <w:delText>s</w:delText>
          </w:r>
        </w:del>
        <w:r w:rsidRPr="0029563D">
          <w:rPr>
            <w:sz w:val="20"/>
            <w:szCs w:val="18"/>
            <w:lang w:val="en-US"/>
            <w:rPrChange w:id="976" w:author="Sina Furkan Özdemir" w:date="2021-09-20T17:27:00Z">
              <w:rPr>
                <w:sz w:val="20"/>
                <w:szCs w:val="18"/>
                <w:lang w:val="en-GB"/>
              </w:rPr>
            </w:rPrChange>
          </w:rPr>
          <w:t xml:space="preserve"> with a</w:t>
        </w:r>
        <w:del w:id="977" w:author="Sina Furkan Özdemir [2]" w:date="2021-09-21T16:11:00Z">
          <w:r w:rsidRPr="0029563D" w:rsidDel="006816B5">
            <w:rPr>
              <w:sz w:val="20"/>
              <w:szCs w:val="18"/>
              <w:lang w:val="en-US"/>
              <w:rPrChange w:id="978" w:author="Sina Furkan Özdemir" w:date="2021-09-20T17:27:00Z">
                <w:rPr>
                  <w:sz w:val="20"/>
                  <w:szCs w:val="18"/>
                  <w:lang w:val="en-GB"/>
                </w:rPr>
              </w:rPrChange>
            </w:rPr>
            <w:delText>n</w:delText>
          </w:r>
        </w:del>
        <w:r w:rsidRPr="0029563D">
          <w:rPr>
            <w:sz w:val="20"/>
            <w:szCs w:val="18"/>
            <w:lang w:val="en-US"/>
            <w:rPrChange w:id="979" w:author="Sina Furkan Özdemir" w:date="2021-09-20T17:27:00Z">
              <w:rPr>
                <w:sz w:val="20"/>
                <w:szCs w:val="18"/>
                <w:lang w:val="en-GB"/>
              </w:rPr>
            </w:rPrChange>
          </w:rPr>
          <w:t xml:space="preserve"> comprehensive description. Such </w:t>
        </w:r>
        <w:del w:id="980" w:author="Sina Furkan Özdemir [2]" w:date="2021-09-21T16:11:00Z">
          <w:r w:rsidRPr="0029563D" w:rsidDel="00764A24">
            <w:rPr>
              <w:sz w:val="20"/>
              <w:szCs w:val="18"/>
              <w:lang w:val="en-US"/>
              <w:rPrChange w:id="981" w:author="Sina Furkan Özdemir" w:date="2021-09-20T17:27:00Z">
                <w:rPr>
                  <w:sz w:val="20"/>
                  <w:szCs w:val="18"/>
                  <w:lang w:val="en-GB"/>
                </w:rPr>
              </w:rPrChange>
            </w:rPr>
            <w:delText>a</w:delText>
          </w:r>
        </w:del>
        <w:r w:rsidRPr="0029563D">
          <w:rPr>
            <w:sz w:val="20"/>
            <w:szCs w:val="18"/>
            <w:lang w:val="en-US"/>
            <w:rPrChange w:id="982" w:author="Sina Furkan Özdemir" w:date="2021-09-20T17:27:00Z">
              <w:rPr>
                <w:sz w:val="20"/>
                <w:szCs w:val="18"/>
                <w:lang w:val="en-GB"/>
              </w:rPr>
            </w:rPrChange>
          </w:rPr>
          <w:t xml:space="preserve"> </w:t>
        </w:r>
        <w:del w:id="983" w:author="Sina Furkan Özdemir [2]" w:date="2021-09-21T16:11:00Z">
          <w:r w:rsidRPr="0029563D" w:rsidDel="00764A24">
            <w:rPr>
              <w:sz w:val="20"/>
              <w:szCs w:val="18"/>
              <w:lang w:val="en-US"/>
              <w:rPrChange w:id="984" w:author="Sina Furkan Özdemir" w:date="2021-09-20T17:27:00Z">
                <w:rPr>
                  <w:sz w:val="20"/>
                  <w:szCs w:val="18"/>
                  <w:lang w:val="en-GB"/>
                </w:rPr>
              </w:rPrChange>
            </w:rPr>
            <w:delText>description</w:delText>
          </w:r>
        </w:del>
      </w:ins>
      <w:ins w:id="985" w:author="Sina Furkan Özdemir [2]" w:date="2021-09-21T16:11:00Z">
        <w:r w:rsidR="00764A24">
          <w:rPr>
            <w:sz w:val="20"/>
            <w:szCs w:val="18"/>
            <w:lang w:val="en-US"/>
          </w:rPr>
          <w:t>mapping</w:t>
        </w:r>
      </w:ins>
      <w:ins w:id="986" w:author="Sina Furkan Özdemir" w:date="2021-09-20T17:20:00Z">
        <w:r w:rsidRPr="0029563D">
          <w:rPr>
            <w:sz w:val="20"/>
            <w:szCs w:val="18"/>
            <w:lang w:val="en-US"/>
            <w:rPrChange w:id="987" w:author="Sina Furkan Özdemir" w:date="2021-09-20T17:27:00Z">
              <w:rPr>
                <w:sz w:val="20"/>
                <w:szCs w:val="18"/>
                <w:lang w:val="en-GB"/>
              </w:rPr>
            </w:rPrChange>
          </w:rPr>
          <w:t xml:space="preserve"> enables us to learn more about how and to what extent the EU’s communication ailments are persistent in a new communication </w:t>
        </w:r>
        <w:del w:id="988" w:author="Sina Furkan Özdemir [2]" w:date="2021-09-21T15:58:00Z">
          <w:r w:rsidRPr="0029563D" w:rsidDel="00CC674F">
            <w:rPr>
              <w:sz w:val="20"/>
              <w:szCs w:val="18"/>
              <w:lang w:val="en-US"/>
              <w:rPrChange w:id="989" w:author="Sina Furkan Özdemir" w:date="2021-09-20T17:27:00Z">
                <w:rPr>
                  <w:sz w:val="20"/>
                  <w:szCs w:val="18"/>
                  <w:lang w:val="en-GB"/>
                </w:rPr>
              </w:rPrChange>
            </w:rPr>
            <w:delText>environment.Secondly</w:delText>
          </w:r>
        </w:del>
      </w:ins>
      <w:ins w:id="990" w:author="Sina Furkan Özdemir [2]" w:date="2021-09-21T15:58:00Z">
        <w:r w:rsidR="00CC674F" w:rsidRPr="00A31C1B">
          <w:rPr>
            <w:sz w:val="20"/>
            <w:szCs w:val="18"/>
            <w:lang w:val="en-US"/>
          </w:rPr>
          <w:t xml:space="preserve">environment. </w:t>
        </w:r>
      </w:ins>
      <w:ins w:id="991" w:author="Sina Furkan Özdemir" w:date="2021-09-20T17:20:00Z">
        <w:del w:id="992" w:author="Sina Furkan Özdemir [2]" w:date="2021-09-21T16:12:00Z">
          <w:r w:rsidRPr="0029563D" w:rsidDel="00764A24">
            <w:rPr>
              <w:sz w:val="20"/>
              <w:szCs w:val="18"/>
              <w:lang w:val="en-US"/>
              <w:rPrChange w:id="993" w:author="Sina Furkan Özdemir" w:date="2021-09-20T17:27:00Z">
                <w:rPr>
                  <w:sz w:val="20"/>
                  <w:szCs w:val="18"/>
                  <w:lang w:val="en-GB"/>
                </w:rPr>
              </w:rPrChange>
            </w:rPr>
            <w:delText>,  examining</w:delText>
          </w:r>
        </w:del>
      </w:ins>
      <w:ins w:id="994" w:author="Sina Furkan Özdemir [2]" w:date="2021-09-21T16:12:00Z">
        <w:r w:rsidR="00764A24" w:rsidRPr="00A31C1B">
          <w:rPr>
            <w:sz w:val="20"/>
            <w:szCs w:val="18"/>
            <w:lang w:val="en-US"/>
          </w:rPr>
          <w:t>Secondly</w:t>
        </w:r>
        <w:r w:rsidR="00764A24" w:rsidRPr="0029563D">
          <w:rPr>
            <w:sz w:val="20"/>
            <w:szCs w:val="18"/>
            <w:lang w:val="en-US"/>
          </w:rPr>
          <w:t>, examining</w:t>
        </w:r>
      </w:ins>
      <w:ins w:id="995" w:author="Sina Furkan Özdemir" w:date="2021-09-20T17:20:00Z">
        <w:r w:rsidRPr="0029563D">
          <w:rPr>
            <w:sz w:val="20"/>
            <w:szCs w:val="18"/>
            <w:lang w:val="en-US"/>
            <w:rPrChange w:id="996" w:author="Sina Furkan Özdemir" w:date="2021-09-20T17:27:00Z">
              <w:rPr>
                <w:sz w:val="20"/>
                <w:szCs w:val="18"/>
                <w:lang w:val="en-GB"/>
              </w:rPr>
            </w:rPrChange>
          </w:rPr>
          <w:t xml:space="preserve"> the association between communication style and engagement with the EU public communication can help us</w:t>
        </w:r>
      </w:ins>
      <w:ins w:id="997" w:author="Sina Furkan Özdemir [2]" w:date="2021-09-21T16:12:00Z">
        <w:r w:rsidR="000F6E98">
          <w:rPr>
            <w:sz w:val="20"/>
            <w:szCs w:val="18"/>
            <w:lang w:val="en-US"/>
          </w:rPr>
          <w:t xml:space="preserve"> understan</w:t>
        </w:r>
      </w:ins>
      <w:ins w:id="998" w:author="Sina Furkan Özdemir" w:date="2021-09-20T17:20:00Z">
        <w:del w:id="999" w:author="Sina Furkan Özdemir [2]" w:date="2021-09-21T16:12:00Z">
          <w:r w:rsidRPr="0029563D" w:rsidDel="000F6E98">
            <w:rPr>
              <w:sz w:val="20"/>
              <w:szCs w:val="18"/>
              <w:lang w:val="en-US"/>
              <w:rPrChange w:id="1000" w:author="Sina Furkan Özdemir" w:date="2021-09-20T17:27:00Z">
                <w:rPr>
                  <w:sz w:val="20"/>
                  <w:szCs w:val="18"/>
                  <w:lang w:val="en-GB"/>
                </w:rPr>
              </w:rPrChange>
            </w:rPr>
            <w:delText xml:space="preserve"> </w:delText>
          </w:r>
        </w:del>
      </w:ins>
      <w:ins w:id="1001" w:author="Sina Furkan Özdemir [2]" w:date="2021-09-21T16:12:00Z">
        <w:r w:rsidR="000F6E98">
          <w:rPr>
            <w:sz w:val="20"/>
            <w:szCs w:val="18"/>
            <w:lang w:val="en-US"/>
          </w:rPr>
          <w:t>d</w:t>
        </w:r>
      </w:ins>
      <w:ins w:id="1002" w:author="Sina Furkan Özdemir" w:date="2021-09-20T17:20:00Z">
        <w:r w:rsidRPr="0029563D">
          <w:rPr>
            <w:sz w:val="20"/>
            <w:szCs w:val="18"/>
            <w:lang w:val="en-US"/>
            <w:rPrChange w:id="1003" w:author="Sina Furkan Özdemir" w:date="2021-09-20T17:27:00Z">
              <w:rPr>
                <w:sz w:val="20"/>
                <w:szCs w:val="18"/>
                <w:lang w:val="en-GB"/>
              </w:rPr>
            </w:rPrChange>
          </w:rPr>
          <w:t xml:space="preserve"> public communication’s potential to assist with the EU’s legitimacy problems.</w:t>
        </w:r>
      </w:ins>
    </w:p>
    <w:p w14:paraId="4874F0E7" w14:textId="2B097B3C" w:rsidR="00C552CA" w:rsidRPr="0029563D" w:rsidRDefault="00C552CA" w:rsidP="00C552CA">
      <w:pPr>
        <w:spacing w:before="120" w:after="0" w:line="240" w:lineRule="auto"/>
        <w:jc w:val="both"/>
        <w:rPr>
          <w:ins w:id="1004" w:author="Sina Furkan Özdemir" w:date="2021-09-20T17:20:00Z"/>
          <w:sz w:val="20"/>
          <w:szCs w:val="18"/>
          <w:lang w:val="en-US"/>
          <w:rPrChange w:id="1005" w:author="Sina Furkan Özdemir" w:date="2021-09-20T17:27:00Z">
            <w:rPr>
              <w:ins w:id="1006" w:author="Sina Furkan Özdemir" w:date="2021-09-20T17:20:00Z"/>
              <w:sz w:val="20"/>
              <w:szCs w:val="18"/>
              <w:lang w:val="en-GB"/>
            </w:rPr>
          </w:rPrChange>
        </w:rPr>
      </w:pPr>
      <w:ins w:id="1007" w:author="Sina Furkan Özdemir" w:date="2021-09-20T17:20:00Z">
        <w:r w:rsidRPr="0029563D">
          <w:rPr>
            <w:sz w:val="20"/>
            <w:szCs w:val="18"/>
            <w:lang w:val="en-US"/>
            <w:rPrChange w:id="1008" w:author="Sina Furkan Özdemir" w:date="2021-09-20T17:27:00Z">
              <w:rPr>
                <w:sz w:val="20"/>
                <w:szCs w:val="18"/>
                <w:lang w:val="en-GB"/>
              </w:rPr>
            </w:rPrChange>
          </w:rPr>
          <w:t xml:space="preserve">To these ends, we </w:t>
        </w:r>
        <w:del w:id="1009" w:author="Sina Furkan Özdemir [2]" w:date="2021-09-21T09:48:00Z">
          <w:r w:rsidRPr="0029563D" w:rsidDel="006A096C">
            <w:rPr>
              <w:sz w:val="20"/>
              <w:szCs w:val="18"/>
              <w:lang w:val="en-US"/>
              <w:rPrChange w:id="1010" w:author="Sina Furkan Özdemir" w:date="2021-09-20T17:27:00Z">
                <w:rPr>
                  <w:sz w:val="20"/>
                  <w:szCs w:val="18"/>
                  <w:lang w:val="en-GB"/>
                </w:rPr>
              </w:rPrChange>
            </w:rPr>
            <w:delText>analyse</w:delText>
          </w:r>
        </w:del>
      </w:ins>
      <w:ins w:id="1011" w:author="Sina Furkan Özdemir [2]" w:date="2021-09-21T09:48:00Z">
        <w:r w:rsidR="006A096C" w:rsidRPr="00CE2D23">
          <w:rPr>
            <w:sz w:val="20"/>
            <w:szCs w:val="18"/>
            <w:lang w:val="en-US"/>
          </w:rPr>
          <w:t>analyze</w:t>
        </w:r>
      </w:ins>
      <w:ins w:id="1012" w:author="Sina Furkan Özdemir" w:date="2021-09-20T17:20:00Z">
        <w:r w:rsidRPr="0029563D">
          <w:rPr>
            <w:sz w:val="20"/>
            <w:szCs w:val="18"/>
            <w:lang w:val="en-US"/>
            <w:rPrChange w:id="1013" w:author="Sina Furkan Özdemir" w:date="2021-09-20T17:27:00Z">
              <w:rPr>
                <w:sz w:val="20"/>
                <w:szCs w:val="18"/>
                <w:lang w:val="en-GB"/>
              </w:rPr>
            </w:rPrChange>
          </w:rPr>
          <w:t xml:space="preserve"> the</w:t>
        </w:r>
      </w:ins>
      <w:ins w:id="1014" w:author="Sina Furkan Özdemir [2]" w:date="2021-09-21T16:12:00Z">
        <w:r w:rsidR="000F6E98">
          <w:rPr>
            <w:sz w:val="20"/>
            <w:szCs w:val="18"/>
            <w:lang w:val="en-US"/>
          </w:rPr>
          <w:t xml:space="preserve"> EU</w:t>
        </w:r>
      </w:ins>
      <w:ins w:id="1015" w:author="Sina Furkan Özdemir" w:date="2021-09-20T17:20:00Z">
        <w:del w:id="1016" w:author="Sina Furkan Özdemir [2]" w:date="2021-09-21T16:12:00Z">
          <w:r w:rsidRPr="0029563D" w:rsidDel="000F6E98">
            <w:rPr>
              <w:sz w:val="20"/>
              <w:szCs w:val="18"/>
              <w:lang w:val="en-US"/>
              <w:rPrChange w:id="1017" w:author="Sina Furkan Özdemir" w:date="2021-09-20T17:27:00Z">
                <w:rPr>
                  <w:sz w:val="20"/>
                  <w:szCs w:val="18"/>
                  <w:lang w:val="en-GB"/>
                </w:rPr>
              </w:rPrChange>
            </w:rPr>
            <w:delText xml:space="preserve"> executive</w:delText>
          </w:r>
        </w:del>
        <w:r w:rsidRPr="0029563D">
          <w:rPr>
            <w:sz w:val="20"/>
            <w:szCs w:val="18"/>
            <w:lang w:val="en-US"/>
            <w:rPrChange w:id="1018" w:author="Sina Furkan Özdemir" w:date="2021-09-20T17:27:00Z">
              <w:rPr>
                <w:sz w:val="20"/>
                <w:szCs w:val="18"/>
                <w:lang w:val="en-GB"/>
              </w:rPr>
            </w:rPrChange>
          </w:rPr>
          <w:t xml:space="preserve"> supranational</w:t>
        </w:r>
      </w:ins>
      <w:ins w:id="1019" w:author="Sina Furkan Özdemir [2]" w:date="2021-09-21T16:12:00Z">
        <w:r w:rsidR="000F6E98">
          <w:rPr>
            <w:sz w:val="20"/>
            <w:szCs w:val="18"/>
            <w:lang w:val="en-US"/>
          </w:rPr>
          <w:t xml:space="preserve"> </w:t>
        </w:r>
        <w:r w:rsidR="000F6E98" w:rsidRPr="003D6101">
          <w:rPr>
            <w:sz w:val="20"/>
            <w:szCs w:val="18"/>
            <w:lang w:val="en-US"/>
          </w:rPr>
          <w:t>executive</w:t>
        </w:r>
        <w:r w:rsidR="000F6E98">
          <w:rPr>
            <w:sz w:val="20"/>
            <w:szCs w:val="18"/>
            <w:lang w:val="en-US"/>
          </w:rPr>
          <w:t>s’</w:t>
        </w:r>
      </w:ins>
      <w:ins w:id="1020" w:author="Sina Furkan Özdemir" w:date="2021-09-20T17:20:00Z">
        <w:r w:rsidRPr="0029563D">
          <w:rPr>
            <w:sz w:val="20"/>
            <w:szCs w:val="18"/>
            <w:lang w:val="en-US"/>
            <w:rPrChange w:id="1021" w:author="Sina Furkan Özdemir" w:date="2021-09-20T17:27:00Z">
              <w:rPr>
                <w:sz w:val="20"/>
                <w:szCs w:val="18"/>
                <w:lang w:val="en-GB"/>
              </w:rPr>
            </w:rPrChange>
          </w:rPr>
          <w:t xml:space="preserve"> communication on Twitter in terms of its </w:t>
        </w:r>
        <w:del w:id="1022" w:author="Sina Furkan Özdemir [2]" w:date="2021-09-21T16:12:00Z">
          <w:r w:rsidRPr="0029563D" w:rsidDel="00EB1E33">
            <w:rPr>
              <w:sz w:val="20"/>
              <w:szCs w:val="18"/>
              <w:lang w:val="en-US"/>
              <w:rPrChange w:id="1023" w:author="Sina Furkan Özdemir" w:date="2021-09-20T17:27:00Z">
                <w:rPr>
                  <w:sz w:val="20"/>
                  <w:szCs w:val="18"/>
                  <w:lang w:val="en-GB"/>
                </w:rPr>
              </w:rPrChange>
            </w:rPr>
            <w:delText>volume, readability</w:delText>
          </w:r>
        </w:del>
      </w:ins>
      <w:ins w:id="1024" w:author="Sina Furkan Özdemir [2]" w:date="2021-09-21T16:13:00Z">
        <w:r w:rsidR="00EB1E33">
          <w:rPr>
            <w:sz w:val="20"/>
            <w:szCs w:val="18"/>
            <w:lang w:val="en-US"/>
          </w:rPr>
          <w:t>linguistic style</w:t>
        </w:r>
        <w:r w:rsidR="00FE2621">
          <w:rPr>
            <w:sz w:val="20"/>
            <w:szCs w:val="18"/>
            <w:lang w:val="en-US"/>
          </w:rPr>
          <w:t xml:space="preserve">, specifically language choice, </w:t>
        </w:r>
      </w:ins>
      <w:ins w:id="1025" w:author="Sina Furkan Özdemir [2]" w:date="2021-09-21T16:16:00Z">
        <w:r w:rsidR="00A67186">
          <w:rPr>
            <w:sz w:val="20"/>
            <w:szCs w:val="18"/>
            <w:lang w:val="en-US"/>
          </w:rPr>
          <w:t>readability,</w:t>
        </w:r>
      </w:ins>
      <w:ins w:id="1026" w:author="Sina Furkan Özdemir [2]" w:date="2021-09-21T16:13:00Z">
        <w:r w:rsidR="00FE2621">
          <w:rPr>
            <w:sz w:val="20"/>
            <w:szCs w:val="18"/>
            <w:lang w:val="en-US"/>
          </w:rPr>
          <w:t xml:space="preserve"> and multi-media use, </w:t>
        </w:r>
      </w:ins>
      <w:ins w:id="1027" w:author="Sina Furkan Özdemir" w:date="2021-09-20T17:20:00Z">
        <w:del w:id="1028" w:author="Sina Furkan Özdemir [2]" w:date="2021-09-21T16:13:00Z">
          <w:r w:rsidRPr="0029563D" w:rsidDel="00EB1E33">
            <w:rPr>
              <w:sz w:val="20"/>
              <w:szCs w:val="18"/>
              <w:lang w:val="en-US"/>
              <w:rPrChange w:id="1029" w:author="Sina Furkan Özdemir" w:date="2021-09-20T17:27:00Z">
                <w:rPr>
                  <w:sz w:val="20"/>
                  <w:szCs w:val="18"/>
                  <w:lang w:val="en-GB"/>
                </w:rPr>
              </w:rPrChange>
            </w:rPr>
            <w:delText>,</w:delText>
          </w:r>
        </w:del>
        <w:r w:rsidRPr="0029563D">
          <w:rPr>
            <w:sz w:val="20"/>
            <w:szCs w:val="18"/>
            <w:lang w:val="en-US"/>
            <w:rPrChange w:id="1030" w:author="Sina Furkan Özdemir" w:date="2021-09-20T17:27:00Z">
              <w:rPr>
                <w:sz w:val="20"/>
                <w:szCs w:val="18"/>
                <w:lang w:val="en-GB"/>
              </w:rPr>
            </w:rPrChange>
          </w:rPr>
          <w:t xml:space="preserve"> and publicity</w:t>
        </w:r>
      </w:ins>
      <w:ins w:id="1031" w:author="Sina Furkan Özdemir [2]" w:date="2021-09-21T16:13:00Z">
        <w:r w:rsidR="00FE2621">
          <w:rPr>
            <w:sz w:val="20"/>
            <w:szCs w:val="18"/>
            <w:lang w:val="en-US"/>
          </w:rPr>
          <w:t xml:space="preserve"> of the messages</w:t>
        </w:r>
      </w:ins>
      <w:ins w:id="1032" w:author="Sina Furkan Özdemir" w:date="2021-09-20T17:20:00Z">
        <w:r w:rsidRPr="0029563D">
          <w:rPr>
            <w:sz w:val="20"/>
            <w:szCs w:val="18"/>
            <w:lang w:val="en-US"/>
            <w:rPrChange w:id="1033" w:author="Sina Furkan Özdemir" w:date="2021-09-20T17:27:00Z">
              <w:rPr>
                <w:sz w:val="20"/>
                <w:szCs w:val="18"/>
                <w:lang w:val="en-GB"/>
              </w:rPr>
            </w:rPrChange>
          </w:rPr>
          <w:t xml:space="preserve"> with automated content analysis by utilizing</w:t>
        </w:r>
      </w:ins>
      <w:ins w:id="1034" w:author="Sina Furkan Özdemir [2]" w:date="2021-09-21T16:13:00Z">
        <w:r w:rsidR="00EB1E33">
          <w:rPr>
            <w:sz w:val="20"/>
            <w:szCs w:val="18"/>
            <w:lang w:val="en-US"/>
          </w:rPr>
          <w:t xml:space="preserve"> the</w:t>
        </w:r>
      </w:ins>
      <w:ins w:id="1035" w:author="Sina Furkan Özdemir" w:date="2021-09-20T17:20:00Z">
        <w:r w:rsidRPr="0029563D">
          <w:rPr>
            <w:sz w:val="20"/>
            <w:szCs w:val="18"/>
            <w:lang w:val="en-US"/>
            <w:rPrChange w:id="1036" w:author="Sina Furkan Özdemir" w:date="2021-09-20T17:27:00Z">
              <w:rPr>
                <w:sz w:val="20"/>
                <w:szCs w:val="18"/>
                <w:lang w:val="en-GB"/>
              </w:rPr>
            </w:rPrChange>
          </w:rPr>
          <w:t xml:space="preserve"> full population of their messages on Twitter. We then proceed to benchmark their communication to their peers; national governments and other regional organizations such as Association of Southeast Asian Nations (ASEAN). </w:t>
        </w:r>
        <w:del w:id="1037" w:author="Sina Furkan Özdemir [2]" w:date="2021-09-21T16:14:00Z">
          <w:r w:rsidRPr="0029563D" w:rsidDel="00303CB1">
            <w:rPr>
              <w:sz w:val="20"/>
              <w:szCs w:val="18"/>
              <w:lang w:val="en-US"/>
            </w:rPr>
            <w:delText>This hitherto under-researched area is addressed in this encompassing description of supranational EU activity on a key communication medium; w</w:delText>
          </w:r>
        </w:del>
      </w:ins>
      <w:ins w:id="1038" w:author="Sina Furkan Özdemir [2]" w:date="2021-09-21T16:14:00Z">
        <w:r w:rsidR="00303CB1">
          <w:rPr>
            <w:sz w:val="20"/>
            <w:szCs w:val="18"/>
            <w:lang w:val="en-US"/>
          </w:rPr>
          <w:t>W</w:t>
        </w:r>
      </w:ins>
      <w:ins w:id="1039" w:author="Sina Furkan Özdemir" w:date="2021-09-20T17:20:00Z">
        <w:r w:rsidRPr="0029563D">
          <w:rPr>
            <w:sz w:val="20"/>
            <w:szCs w:val="18"/>
            <w:lang w:val="en-US"/>
          </w:rPr>
          <w:t xml:space="preserve">e show that </w:t>
        </w:r>
        <w:del w:id="1040" w:author="Sina Furkan Özdemir [2]" w:date="2021-09-21T16:14:00Z">
          <w:r w:rsidRPr="0029563D" w:rsidDel="00F54AE4">
            <w:rPr>
              <w:sz w:val="20"/>
              <w:szCs w:val="18"/>
              <w:lang w:val="en-US"/>
            </w:rPr>
            <w:delText xml:space="preserve">a drastically increasing volume of </w:delText>
          </w:r>
        </w:del>
        <w:r w:rsidRPr="0029563D">
          <w:rPr>
            <w:sz w:val="20"/>
            <w:szCs w:val="18"/>
            <w:lang w:val="en-US"/>
          </w:rPr>
          <w:t xml:space="preserve">supranational </w:t>
        </w:r>
        <w:del w:id="1041" w:author="Sina Furkan Özdemir [2]" w:date="2021-09-21T16:14:00Z">
          <w:r w:rsidRPr="0029563D" w:rsidDel="00F54AE4">
            <w:rPr>
              <w:sz w:val="20"/>
              <w:szCs w:val="18"/>
              <w:lang w:val="en-US"/>
            </w:rPr>
            <w:delText>messaging</w:delText>
          </w:r>
        </w:del>
      </w:ins>
      <w:ins w:id="1042" w:author="Sina Furkan Özdemir [2]" w:date="2021-09-21T16:14:00Z">
        <w:r w:rsidR="00F54AE4">
          <w:rPr>
            <w:sz w:val="20"/>
            <w:szCs w:val="18"/>
            <w:lang w:val="en-US"/>
          </w:rPr>
          <w:t>public communication on Twitter</w:t>
        </w:r>
      </w:ins>
      <w:ins w:id="1043" w:author="Sina Furkan Özdemir" w:date="2021-09-20T17:20:00Z">
        <w:r w:rsidRPr="0029563D">
          <w:rPr>
            <w:sz w:val="20"/>
            <w:szCs w:val="18"/>
            <w:lang w:val="en-US"/>
          </w:rPr>
          <w:t xml:space="preserve"> often outperforms domestic and </w:t>
        </w:r>
        <w:del w:id="1044" w:author="Sina Furkan Özdemir [2]" w:date="2021-09-21T16:14:00Z">
          <w:r w:rsidRPr="0029563D" w:rsidDel="00303CB1">
            <w:rPr>
              <w:sz w:val="20"/>
              <w:szCs w:val="18"/>
              <w:lang w:val="en-US"/>
            </w:rPr>
            <w:delText>international</w:delText>
          </w:r>
        </w:del>
      </w:ins>
      <w:ins w:id="1045" w:author="Sina Furkan Özdemir [2]" w:date="2021-09-21T16:14:00Z">
        <w:r w:rsidR="00303CB1">
          <w:rPr>
            <w:sz w:val="20"/>
            <w:szCs w:val="18"/>
            <w:lang w:val="en-US"/>
          </w:rPr>
          <w:t>oth</w:t>
        </w:r>
      </w:ins>
      <w:ins w:id="1046" w:author="Sina Furkan Özdemir [2]" w:date="2021-09-21T16:15:00Z">
        <w:r w:rsidR="00303CB1">
          <w:rPr>
            <w:sz w:val="20"/>
            <w:szCs w:val="18"/>
            <w:lang w:val="en-US"/>
          </w:rPr>
          <w:t>er regional</w:t>
        </w:r>
      </w:ins>
      <w:ins w:id="1047" w:author="Sina Furkan Özdemir" w:date="2021-09-20T17:20:00Z">
        <w:r w:rsidRPr="0029563D">
          <w:rPr>
            <w:sz w:val="20"/>
            <w:szCs w:val="18"/>
            <w:lang w:val="en-US"/>
          </w:rPr>
          <w:t xml:space="preserve"> organizations.</w:t>
        </w:r>
        <w:r w:rsidRPr="0029563D">
          <w:rPr>
            <w:sz w:val="20"/>
            <w:szCs w:val="18"/>
            <w:lang w:val="en-US"/>
            <w:rPrChange w:id="1048" w:author="Sina Furkan Özdemir" w:date="2021-09-20T17:27:00Z">
              <w:rPr>
                <w:sz w:val="20"/>
                <w:szCs w:val="18"/>
                <w:lang w:val="en-GB"/>
              </w:rPr>
            </w:rPrChange>
          </w:rPr>
          <w:t xml:space="preserve"> While the text of supranational messages is comparatively hard to access for average citizens, supranational actors champion non-textual communication, enriching their messages with visual content, external links, and meta-linguistic elements such as emojis much more often than other executives do. In terms of publicity, while the number of followers has been strongly increasing for some supranational EU actors, the rates of direct user engagement remain low in absolute terms. They stay within the range observed for domestic and international actors. Against the backdrop of public politicization and communication deficits, our results hint that supranational EU executives try to use the communication potential of social media, yet important fruitful avenues for further research remain.</w:t>
        </w:r>
      </w:ins>
    </w:p>
    <w:p w14:paraId="03CFD1EE" w14:textId="0F49F8CA" w:rsidR="00A233EF" w:rsidRDefault="00A233EF" w:rsidP="007D7C37">
      <w:pPr>
        <w:spacing w:before="120" w:after="0" w:line="240" w:lineRule="auto"/>
        <w:jc w:val="both"/>
        <w:rPr>
          <w:ins w:id="1049" w:author="Sina Furkan Özdemir [2]" w:date="2021-09-21T16:16:00Z"/>
          <w:b/>
          <w:sz w:val="20"/>
          <w:szCs w:val="18"/>
          <w:lang w:val="en-US"/>
        </w:rPr>
      </w:pPr>
    </w:p>
    <w:p w14:paraId="23DA1415" w14:textId="383E0E09" w:rsidR="00FF546C" w:rsidRDefault="00FF546C" w:rsidP="007D7C37">
      <w:pPr>
        <w:spacing w:before="120" w:after="0" w:line="240" w:lineRule="auto"/>
        <w:jc w:val="both"/>
        <w:rPr>
          <w:ins w:id="1050" w:author="Sina Furkan Özdemir [2]" w:date="2021-09-24T08:48:00Z"/>
          <w:b/>
          <w:sz w:val="20"/>
          <w:szCs w:val="18"/>
          <w:lang w:val="en-US"/>
        </w:rPr>
      </w:pPr>
      <w:ins w:id="1051" w:author="Sina Furkan Özdemir [2]" w:date="2021-09-21T16:16:00Z">
        <w:r w:rsidRPr="00FF546C">
          <w:rPr>
            <w:b/>
            <w:sz w:val="20"/>
            <w:szCs w:val="18"/>
            <w:lang w:val="en-US"/>
          </w:rPr>
          <w:t>2. the EU public communication p</w:t>
        </w:r>
        <w:r w:rsidRPr="00FF546C">
          <w:rPr>
            <w:b/>
            <w:sz w:val="20"/>
            <w:szCs w:val="18"/>
            <w:lang w:val="en-US"/>
            <w:rPrChange w:id="1052" w:author="Sina Furkan Özdemir [2]" w:date="2021-09-21T16:16:00Z">
              <w:rPr>
                <w:b/>
                <w:sz w:val="20"/>
                <w:szCs w:val="18"/>
                <w:lang w:val="fr-FR"/>
              </w:rPr>
            </w:rPrChange>
          </w:rPr>
          <w:t>roblems and</w:t>
        </w:r>
        <w:r>
          <w:rPr>
            <w:b/>
            <w:sz w:val="20"/>
            <w:szCs w:val="18"/>
            <w:lang w:val="en-US"/>
          </w:rPr>
          <w:t xml:space="preserve"> social media’s potential</w:t>
        </w:r>
      </w:ins>
    </w:p>
    <w:p w14:paraId="3FAD43B7" w14:textId="77777777" w:rsidR="001F26CD" w:rsidRPr="001F26CD" w:rsidRDefault="001F26CD" w:rsidP="007D7C37">
      <w:pPr>
        <w:spacing w:before="120" w:after="0" w:line="240" w:lineRule="auto"/>
        <w:jc w:val="both"/>
        <w:rPr>
          <w:ins w:id="1053" w:author="Sina Furkan Özdemir [2]" w:date="2021-09-21T16:16:00Z"/>
          <w:b/>
          <w:sz w:val="20"/>
          <w:szCs w:val="18"/>
          <w:lang w:val="en-GB"/>
          <w:rPrChange w:id="1054" w:author="Sina Furkan Özdemir [2]" w:date="2021-09-24T08:48:00Z">
            <w:rPr>
              <w:ins w:id="1055" w:author="Sina Furkan Özdemir [2]" w:date="2021-09-21T16:16:00Z"/>
              <w:b/>
              <w:sz w:val="20"/>
              <w:szCs w:val="18"/>
              <w:lang w:val="en-US"/>
            </w:rPr>
          </w:rPrChange>
        </w:rPr>
      </w:pPr>
    </w:p>
    <w:p w14:paraId="02CE61CB" w14:textId="6CF2AEBC" w:rsidR="001F26CD" w:rsidRPr="001F26CD" w:rsidRDefault="008E2E11" w:rsidP="001F26CD">
      <w:pPr>
        <w:spacing w:before="120" w:after="0" w:line="240" w:lineRule="auto"/>
        <w:jc w:val="both"/>
        <w:rPr>
          <w:ins w:id="1056" w:author="Sina Furkan Özdemir [2]" w:date="2021-09-24T08:48:00Z"/>
          <w:sz w:val="20"/>
          <w:szCs w:val="18"/>
          <w:lang w:val="en-US"/>
          <w:rPrChange w:id="1057" w:author="Sina Furkan Özdemir [2]" w:date="2021-09-24T08:48:00Z">
            <w:rPr>
              <w:ins w:id="1058" w:author="Sina Furkan Özdemir [2]" w:date="2021-09-24T08:48:00Z"/>
              <w:b/>
              <w:bCs/>
              <w:sz w:val="20"/>
              <w:szCs w:val="18"/>
              <w:lang w:val="en-US"/>
            </w:rPr>
          </w:rPrChange>
        </w:rPr>
      </w:pPr>
      <w:ins w:id="1059" w:author="Sina Furkan Özdemir [2]" w:date="2021-09-24T08:52:00Z">
        <w:r>
          <w:rPr>
            <w:sz w:val="20"/>
            <w:szCs w:val="18"/>
            <w:lang w:val="en-US"/>
          </w:rPr>
          <w:t>Public communication is vital</w:t>
        </w:r>
      </w:ins>
      <w:ins w:id="1060" w:author="Sina Furkan Özdemir [2]" w:date="2021-09-24T08:48:00Z">
        <w:r w:rsidR="001F26CD" w:rsidRPr="001F26CD">
          <w:rPr>
            <w:sz w:val="20"/>
            <w:szCs w:val="18"/>
            <w:lang w:val="en-US"/>
            <w:rPrChange w:id="1061" w:author="Sina Furkan Özdemir [2]" w:date="2021-09-24T08:48:00Z">
              <w:rPr>
                <w:b/>
                <w:bCs/>
                <w:sz w:val="20"/>
                <w:szCs w:val="18"/>
                <w:lang w:val="en-US"/>
              </w:rPr>
            </w:rPrChange>
          </w:rPr>
          <w:t xml:space="preserve"> for political systems to produce and reproduce popular legitimacy. First and foremost, public communication is a viable and an important tool for producing and reproducing legitimacy for a polity. As the recent research clearly indicates that most political authorities increase their public communication effort when they are politicized, and their legitimacy is questioned</w:t>
        </w:r>
      </w:ins>
      <w:ins w:id="1062" w:author="Sina Furkan Özdemir [2]" w:date="2021-09-24T08:52:00Z">
        <w:r>
          <w:rPr>
            <w:sz w:val="20"/>
            <w:szCs w:val="18"/>
            <w:lang w:val="en-US"/>
          </w:rPr>
          <w:t xml:space="preserve"> </w:t>
        </w:r>
      </w:ins>
      <w:ins w:id="1063" w:author="Sina Furkan Özdemir [2]" w:date="2021-09-24T08:48:00Z">
        <w:r w:rsidR="001F26CD" w:rsidRPr="001F26CD">
          <w:rPr>
            <w:sz w:val="20"/>
            <w:szCs w:val="18"/>
            <w:lang w:val="en-US"/>
            <w:rPrChange w:id="1064" w:author="Sina Furkan Özdemir [2]" w:date="2021-09-24T08:48:00Z">
              <w:rPr>
                <w:b/>
                <w:bCs/>
                <w:sz w:val="20"/>
                <w:szCs w:val="18"/>
                <w:lang w:val="en-US"/>
              </w:rPr>
            </w:rPrChange>
          </w:rPr>
          <w:fldChar w:fldCharType="begin"/>
        </w:r>
      </w:ins>
      <w:ins w:id="1065" w:author="Sina Furkan Özdemir [2]" w:date="2021-09-24T08:50:00Z">
        <w:r w:rsidR="00E516C4">
          <w:rPr>
            <w:sz w:val="20"/>
            <w:szCs w:val="18"/>
            <w:lang w:val="en-US"/>
          </w:rPr>
          <w:instrText xml:space="preserve"> ADDIN ZOTERO_ITEM CSL_CITATION {"citationID":"DnyXqFjm","properties":{"formattedCitation":"(Ecker-Ehrhardt 2018; Rauh {\\i{}et al.} 2020)","plainCitation":"(Ecker-Ehrhardt 2018; Rauh et al. 2020)","noteIndex":0},"citationItems":[{"id":151,"uris":["http://zotero.org/users/5392384/items/A7RQULNB"],"uri":["http://zotero.org/users/5392384/items/A7RQULNB"],"itemData":{"id":151,"type":"article-journal","abstract":"International organizations (I0) have centralized their public communication to a large extent over recent decades by undertaking a broader codification of communication tasks as well as a departmentalization of these tasks within units of IO bureaucracies. The paper provides the first systematic analysis of this important development in institutional design using a novel data set on the organization of public communication in 48 IOs between 1950 and 2015. It identifies self-legitimation as a key driver of centralization in the face of increased levels of politicization, that is, public awareness and activism directed at IOs. Empirically, the study suggests that the centralization of public communication significantly increases as transnational civil society organizes and gains access to IO decision-making. Further, politicization in terms of contentious activism and public scandals substantially accounts for varying levels of centralization across IOs.","container-title":"The Review of International Organizations","DOI":"10.1007/s11558-017-9287-y","ISSN":"1559-744X","issue":"4","journalAbbreviation":"Rev Int Organ","language":"en","page":"519-546","source":"Springer Link","title":"Self-legitimation in the face of politicization: Why international organizations centralized public communication","title-short":"Self-legitimation in the face of politicization","volume":"13","author":[{"family":"Ecker-Ehrhardt","given":"Matthias"}],"issued":{"date-parts":[["2018",12,1]]}}},{"id":4322,"uris":["http://zotero.org/groups/2912652/items/7FTT44LU"],"uri":["http://zotero.org/groups/2912652/items/7FTT44LU"],"itemData":{"id":4322,"type":"article-journal","abstract":"How do mainstream political executives cue their politicised constituencies on European integration? Moving beyond static expectations that EU politicisation induces executives to either undermine, defuse or defend integration, this article theorises executives’ incentives under different configurations of public and partisan Euroscepticism in their home countries. Expectations are tested on the sentiment and complexity that executives attach to European integration in almost 9,000 public speeches delivered throughout the Euro Crisis. It is found that national leaders faced with sceptical public opinion and low levels of partisan Euroscepticism rhetorically undermine integration, whereas European Commissioners faced with similar conditions are prone to defend it. These responses intensify disproportionally with growing public Euroscepticism, but are moderated by Eurosceptic party strength in surprising ways. When such challenger parties come closer to absorbing the Eurosceptic potential in public opinion, executive communication turns more positive again but also involves less clear rhetorical signals. These findings move beyond existing uniform expectations on mainstream responses to Eurosceptic challenges and highlight the relevance of different domestic configurations of EU politicisation. © 2019 European Consortium for Political Research","archive":"Scopus","container-title":"European Journal of Political Research","DOI":"10.1111/1475-6765.12350","issue":"2","page":"397-423","source":"Scopus","title":"Undermining, defusing or defending European integration? Assessing public communication of European executives in times of EU politicisation","title-short":"Undermining, defusing or defending European integration?","volume":"59","author":[{"family":"Rauh","given":"Christian"},{"family":"Bes","given":"B.J."},{"family":"Schoonvelde","given":"M."}],"issued":{"date-parts":[["2020"]]}}}],"schema":"https://github.com/citation-style-language/schema/raw/master/csl-citation.json"} </w:instrText>
        </w:r>
      </w:ins>
      <w:ins w:id="1066" w:author="Sina Furkan Özdemir [2]" w:date="2021-09-24T08:48:00Z">
        <w:r w:rsidR="001F26CD" w:rsidRPr="001F26CD">
          <w:rPr>
            <w:sz w:val="20"/>
            <w:szCs w:val="18"/>
            <w:lang w:val="en-US"/>
            <w:rPrChange w:id="1067" w:author="Sina Furkan Özdemir [2]" w:date="2021-09-24T08:48:00Z">
              <w:rPr>
                <w:b/>
                <w:sz w:val="20"/>
                <w:szCs w:val="18"/>
                <w:lang w:val="en-US"/>
              </w:rPr>
            </w:rPrChange>
          </w:rPr>
          <w:fldChar w:fldCharType="separate"/>
        </w:r>
      </w:ins>
      <w:ins w:id="1068" w:author="Sina Furkan Özdemir [2]" w:date="2021-09-24T08:50:00Z">
        <w:r w:rsidR="00E516C4" w:rsidRPr="00E516C4">
          <w:rPr>
            <w:rFonts w:cs="Calibri"/>
            <w:sz w:val="20"/>
            <w:szCs w:val="24"/>
            <w:rPrChange w:id="1069" w:author="Sina Furkan Özdemir [2]" w:date="2021-09-24T08:50:00Z">
              <w:rPr>
                <w:rFonts w:ascii="Times New Roman" w:hAnsi="Times New Roman"/>
                <w:sz w:val="24"/>
                <w:szCs w:val="24"/>
              </w:rPr>
            </w:rPrChange>
          </w:rPr>
          <w:t xml:space="preserve">(Ecker-Ehrhardt 2018; Rauh </w:t>
        </w:r>
        <w:r w:rsidR="00E516C4" w:rsidRPr="00E516C4">
          <w:rPr>
            <w:rFonts w:cs="Calibri"/>
            <w:i/>
            <w:iCs/>
            <w:sz w:val="20"/>
            <w:szCs w:val="24"/>
            <w:rPrChange w:id="1070" w:author="Sina Furkan Özdemir [2]" w:date="2021-09-24T08:50:00Z">
              <w:rPr>
                <w:rFonts w:ascii="Times New Roman" w:hAnsi="Times New Roman"/>
                <w:i/>
                <w:iCs/>
                <w:sz w:val="24"/>
                <w:szCs w:val="24"/>
              </w:rPr>
            </w:rPrChange>
          </w:rPr>
          <w:t>et al.</w:t>
        </w:r>
        <w:r w:rsidR="00E516C4" w:rsidRPr="00E516C4">
          <w:rPr>
            <w:rFonts w:cs="Calibri"/>
            <w:sz w:val="20"/>
            <w:szCs w:val="24"/>
            <w:rPrChange w:id="1071" w:author="Sina Furkan Özdemir [2]" w:date="2021-09-24T08:50:00Z">
              <w:rPr>
                <w:rFonts w:ascii="Times New Roman" w:hAnsi="Times New Roman"/>
                <w:sz w:val="24"/>
                <w:szCs w:val="24"/>
              </w:rPr>
            </w:rPrChange>
          </w:rPr>
          <w:t xml:space="preserve"> 2020)</w:t>
        </w:r>
      </w:ins>
      <w:ins w:id="1072" w:author="Sina Furkan Özdemir [2]" w:date="2021-09-24T08:48:00Z">
        <w:r w:rsidR="001F26CD" w:rsidRPr="001F26CD">
          <w:rPr>
            <w:sz w:val="20"/>
            <w:szCs w:val="18"/>
            <w:lang w:val="en-US"/>
            <w:rPrChange w:id="1073" w:author="Sina Furkan Özdemir [2]" w:date="2021-09-24T08:48:00Z">
              <w:rPr>
                <w:b/>
                <w:sz w:val="20"/>
                <w:szCs w:val="18"/>
                <w:lang w:val="en-US"/>
              </w:rPr>
            </w:rPrChange>
          </w:rPr>
          <w:fldChar w:fldCharType="end"/>
        </w:r>
        <w:r w:rsidR="001F26CD" w:rsidRPr="001F26CD">
          <w:rPr>
            <w:sz w:val="20"/>
            <w:szCs w:val="18"/>
            <w:lang w:val="en-US"/>
            <w:rPrChange w:id="1074" w:author="Sina Furkan Özdemir [2]" w:date="2021-09-24T08:48:00Z">
              <w:rPr>
                <w:b/>
                <w:bCs/>
                <w:sz w:val="20"/>
                <w:szCs w:val="18"/>
                <w:lang w:val="en-US"/>
              </w:rPr>
            </w:rPrChange>
          </w:rPr>
          <w:t>. Secondly, for political systems that lack a direct accountability mechanism such as national elections, the line between specific and diffuse support, as Easton put it, is rather blurred. Unfavorable policies and scandalous authority holders can easily be damaging to the legitimacy of the political system, if the audience of the political authority is unable to hold the individual authorities accountable for misconduct and unpopular policies. this is exactly the case for the EU since the EU lacks such an accountability mechanism for its supranational executives</w:t>
        </w:r>
        <w:r w:rsidR="001F26CD" w:rsidRPr="001F26CD">
          <w:rPr>
            <w:sz w:val="20"/>
            <w:szCs w:val="18"/>
            <w:lang w:val="en-US"/>
            <w:rPrChange w:id="1075" w:author="Sina Furkan Özdemir [2]" w:date="2021-09-24T08:48:00Z">
              <w:rPr>
                <w:b/>
                <w:bCs/>
                <w:sz w:val="20"/>
                <w:szCs w:val="18"/>
                <w:lang w:val="en-US"/>
              </w:rPr>
            </w:rPrChange>
          </w:rPr>
          <w:fldChar w:fldCharType="begin"/>
        </w:r>
      </w:ins>
      <w:ins w:id="1076" w:author="Sina Furkan Özdemir [2]" w:date="2021-09-24T08:50:00Z">
        <w:r w:rsidR="00E516C4">
          <w:rPr>
            <w:sz w:val="20"/>
            <w:szCs w:val="18"/>
            <w:lang w:val="en-US"/>
          </w:rPr>
          <w:instrText xml:space="preserve"> ADDIN ZOTERO_ITEM CSL_CITATION {"citationID":"OwcHY8Jc","properties":{"formattedCitation":"(Hobolt 2014; Wilde and Trenz 2012)","plainCitation":"(Hobolt 2014; Wilde and Trenz 2012)","noteIndex":0},"citationItems":[{"id":4917,"uris":["http://zotero.org/groups/2912652/items/RZHPRY9Y"],"uri":["http://zotero.org/groups/2912652/items/RZHPRY9Y"],"itemData":{"id":4917,"type":"chapter","container-title":"Democratic Politics in a European Union Under Stress","ISBN":"978-0-19-872448-3","note":"DOI: 10.1093/acprof:oso/9780198724483.003.0003\nDOI: 10.1093/acprof:oso/9780198724483.003.0003","page":"48-66","publisher":"Oxford University Press","source":"DOI.org (Crossref)","title":"Public Attitudes towards the Euro Crisis","URL":"https://oxford.universitypressscholarship.com/view/10.1093/acprof:oso/9780198724483.001.0001/acprof-9780198724483-chapter-3","editor":[{"family":"Cramme","given":"Olaf"},{"family":"Hobolt","given":"Sara B."}],"author":[{"family":"Hobolt","given":"Sara B."}],"accessed":{"date-parts":[["2021",9,15]]},"issued":{"date-parts":[["2014",11,20]]}}},{"id":124,"uris":["http://zotero.org/users/5392384/items/RDKBARVT"],"uri":["http://zotero.org/users/5392384/items/RDKBARVT"],"itemData":{"id":124,"type":"article-journal","abstract":"The spreading phenomenon of Euroscepticism is manifested in critical practices in discourse that oppose European integration. This paper explores Euroscepticism as an element of discourse, which cannot only be measured as party positions or individual attitudes. Based on this understanding, our argument is twofold. Firstly, Euroscepticism relates to the unsettled and principally contested character of the European Union (EU) as a political entity: its basic purpose and rationale, its institutional design and its future trajectory. It correlates with pro-European discourse and the attempts to promote the (democratic) legitimacy of the EU. Secondly, we argue that Euroscepticism unfolds primarily through mass media. As such, it is given public expression through general news values, drama and narratives that are targeted to draw the attention of the wider audience. Understanding this responsive and public nature of Euroscepticism leads us, in the end, to a comprehensive typology of six forms of polity evaluation of the EU.","container-title":"European Journal of Social Theory","DOI":"10.1177/1368431011432968","issue":"4","page":"537-554","title":"Denouncing European integration: Euroscepticism as polity contestation","volume":"15","author":[{"family":"Wilde","given":"Pieter","dropping-particle":"de"},{"family":"Trenz","given":"Hans-Jörg"}],"issued":{"date-parts":[["2012"]]}}}],"schema":"https://github.com/citation-style-language/schema/raw/master/csl-citation.json"} </w:instrText>
        </w:r>
      </w:ins>
      <w:ins w:id="1077" w:author="Sina Furkan Özdemir [2]" w:date="2021-09-24T08:48:00Z">
        <w:r w:rsidR="001F26CD" w:rsidRPr="001F26CD">
          <w:rPr>
            <w:sz w:val="20"/>
            <w:szCs w:val="18"/>
            <w:lang w:val="en-US"/>
            <w:rPrChange w:id="1078" w:author="Sina Furkan Özdemir [2]" w:date="2021-09-24T08:48:00Z">
              <w:rPr>
                <w:b/>
                <w:sz w:val="20"/>
                <w:szCs w:val="18"/>
                <w:lang w:val="en-US"/>
              </w:rPr>
            </w:rPrChange>
          </w:rPr>
          <w:fldChar w:fldCharType="separate"/>
        </w:r>
      </w:ins>
      <w:ins w:id="1079" w:author="Sina Furkan Özdemir [2]" w:date="2021-09-24T08:50:00Z">
        <w:r w:rsidR="00E516C4" w:rsidRPr="00E516C4">
          <w:rPr>
            <w:rFonts w:cs="Calibri"/>
            <w:sz w:val="20"/>
            <w:rPrChange w:id="1080" w:author="Sina Furkan Özdemir [2]" w:date="2021-09-24T08:50:00Z">
              <w:rPr/>
            </w:rPrChange>
          </w:rPr>
          <w:t>(Hobolt 2014; Wilde and Trenz 2012)</w:t>
        </w:r>
      </w:ins>
      <w:ins w:id="1081" w:author="Sina Furkan Özdemir [2]" w:date="2021-09-24T08:48:00Z">
        <w:r w:rsidR="001F26CD" w:rsidRPr="001F26CD">
          <w:rPr>
            <w:sz w:val="20"/>
            <w:szCs w:val="18"/>
            <w:lang w:val="en-US"/>
            <w:rPrChange w:id="1082" w:author="Sina Furkan Özdemir [2]" w:date="2021-09-24T08:48:00Z">
              <w:rPr>
                <w:b/>
                <w:sz w:val="20"/>
                <w:szCs w:val="18"/>
                <w:lang w:val="en-US"/>
              </w:rPr>
            </w:rPrChange>
          </w:rPr>
          <w:fldChar w:fldCharType="end"/>
        </w:r>
        <w:r w:rsidR="001F26CD" w:rsidRPr="001F26CD">
          <w:rPr>
            <w:sz w:val="20"/>
            <w:szCs w:val="18"/>
            <w:lang w:val="en-US"/>
            <w:rPrChange w:id="1083" w:author="Sina Furkan Özdemir [2]" w:date="2021-09-24T08:48:00Z">
              <w:rPr>
                <w:b/>
                <w:bCs/>
                <w:sz w:val="20"/>
                <w:szCs w:val="18"/>
                <w:lang w:val="en-US"/>
              </w:rPr>
            </w:rPrChange>
          </w:rPr>
          <w:t>. Under these circumstances, as the case is, the public communication offers a lifeline to political authorities beyond nation states to produce and reproduce popular legitimacy.</w:t>
        </w:r>
      </w:ins>
    </w:p>
    <w:p w14:paraId="428A6716" w14:textId="7CDC6E57" w:rsidR="001F26CD" w:rsidRPr="001F26CD" w:rsidRDefault="001F26CD" w:rsidP="001F26CD">
      <w:pPr>
        <w:spacing w:before="120" w:after="0" w:line="240" w:lineRule="auto"/>
        <w:jc w:val="both"/>
        <w:rPr>
          <w:ins w:id="1084" w:author="Sina Furkan Özdemir [2]" w:date="2021-09-24T08:48:00Z"/>
          <w:sz w:val="20"/>
          <w:szCs w:val="18"/>
          <w:lang w:val="tr-TR"/>
          <w:rPrChange w:id="1085" w:author="Sina Furkan Özdemir [2]" w:date="2021-09-24T08:48:00Z">
            <w:rPr>
              <w:ins w:id="1086" w:author="Sina Furkan Özdemir [2]" w:date="2021-09-24T08:48:00Z"/>
              <w:b/>
              <w:bCs/>
              <w:sz w:val="20"/>
              <w:szCs w:val="18"/>
              <w:lang w:val="tr-TR"/>
            </w:rPr>
          </w:rPrChange>
        </w:rPr>
      </w:pPr>
      <w:ins w:id="1087" w:author="Sina Furkan Özdemir [2]" w:date="2021-09-24T08:48:00Z">
        <w:r w:rsidRPr="001F26CD">
          <w:rPr>
            <w:sz w:val="20"/>
            <w:szCs w:val="18"/>
            <w:lang w:val="en-US"/>
            <w:rPrChange w:id="1088" w:author="Sina Furkan Özdemir [2]" w:date="2021-09-24T08:48:00Z">
              <w:rPr>
                <w:b/>
                <w:bCs/>
                <w:sz w:val="20"/>
                <w:szCs w:val="18"/>
                <w:lang w:val="en-US"/>
              </w:rPr>
            </w:rPrChange>
          </w:rPr>
          <w:t xml:space="preserve">Public communication, however, should have three features in order to contribute to the popular legitimacy of the polity. The first among these features is the </w:t>
        </w:r>
        <w:r w:rsidRPr="001F26CD">
          <w:rPr>
            <w:i/>
            <w:iCs/>
            <w:sz w:val="20"/>
            <w:szCs w:val="18"/>
            <w:lang w:val="en-US"/>
            <w:rPrChange w:id="1089" w:author="Sina Furkan Özdemir [2]" w:date="2021-09-24T08:48:00Z">
              <w:rPr>
                <w:b/>
                <w:bCs/>
                <w:i/>
                <w:iCs/>
                <w:sz w:val="20"/>
                <w:szCs w:val="18"/>
                <w:lang w:val="en-US"/>
              </w:rPr>
            </w:rPrChange>
          </w:rPr>
          <w:t>comprehensibility</w:t>
        </w:r>
        <w:r w:rsidRPr="001F26CD">
          <w:rPr>
            <w:sz w:val="20"/>
            <w:szCs w:val="18"/>
            <w:lang w:val="en-US"/>
            <w:rPrChange w:id="1090" w:author="Sina Furkan Özdemir [2]" w:date="2021-09-24T08:48:00Z">
              <w:rPr>
                <w:b/>
                <w:bCs/>
                <w:sz w:val="20"/>
                <w:szCs w:val="18"/>
                <w:lang w:val="en-US"/>
              </w:rPr>
            </w:rPrChange>
          </w:rPr>
          <w:t xml:space="preserve">. Comprehensibility refers to ease-of-read of the message, </w:t>
        </w:r>
        <w:proofErr w:type="spellStart"/>
        <w:r w:rsidRPr="001F26CD">
          <w:rPr>
            <w:sz w:val="20"/>
            <w:szCs w:val="18"/>
            <w:lang w:val="en-US"/>
            <w:rPrChange w:id="1091" w:author="Sina Furkan Özdemir [2]" w:date="2021-09-24T08:48:00Z">
              <w:rPr>
                <w:b/>
                <w:bCs/>
                <w:sz w:val="20"/>
                <w:szCs w:val="18"/>
                <w:lang w:val="en-US"/>
              </w:rPr>
            </w:rPrChange>
          </w:rPr>
          <w:t>i.e</w:t>
        </w:r>
        <w:proofErr w:type="spellEnd"/>
        <w:r w:rsidRPr="001F26CD">
          <w:rPr>
            <w:sz w:val="20"/>
            <w:szCs w:val="18"/>
            <w:lang w:val="en-US"/>
            <w:rPrChange w:id="1092" w:author="Sina Furkan Özdemir [2]" w:date="2021-09-24T08:48:00Z">
              <w:rPr>
                <w:b/>
                <w:bCs/>
                <w:sz w:val="20"/>
                <w:szCs w:val="18"/>
                <w:lang w:val="en-US"/>
              </w:rPr>
            </w:rPrChange>
          </w:rPr>
          <w:t xml:space="preserve"> how much cognitive mobilization and education is required from the reader to comprehend the key information in a given text </w:t>
        </w:r>
        <w:r w:rsidRPr="001F26CD">
          <w:rPr>
            <w:sz w:val="20"/>
            <w:szCs w:val="18"/>
            <w:lang w:val="en-US"/>
            <w:rPrChange w:id="1093" w:author="Sina Furkan Özdemir [2]" w:date="2021-09-24T08:48:00Z">
              <w:rPr>
                <w:b/>
                <w:bCs/>
                <w:sz w:val="20"/>
                <w:szCs w:val="18"/>
                <w:lang w:val="en-US"/>
              </w:rPr>
            </w:rPrChange>
          </w:rPr>
          <w:fldChar w:fldCharType="begin"/>
        </w:r>
      </w:ins>
      <w:ins w:id="1094" w:author="Sina Furkan Özdemir [2]" w:date="2021-09-24T08:50:00Z">
        <w:r w:rsidR="00E516C4">
          <w:rPr>
            <w:sz w:val="20"/>
            <w:szCs w:val="18"/>
            <w:lang w:val="en-US"/>
          </w:rPr>
          <w:instrText xml:space="preserve"> ADDIN ZOTERO_ITEM CSL_CITATION {"citationID":"EZhIQdnh","properties":{"formattedCitation":"(Flesch 1948)","plainCitation":"(Flesch 1948)","noteIndex":0},"citationItems":[{"id":4424,"uris":["http://zotero.org/groups/2912652/items/3PW2B6CH"],"uri":["http://zotero.org/groups/2912652/items/3PW2B6CH"],"itemData":{"id":4424,"type":"article-journal","container-title":"Journal of Applied Psychology","DOI":"10.1037/h0057532","ISSN":"1939-1854","issue":"3","note":"publisher: US: American Psychological Association","page":"221","source":"psycnet.apa.org","title":"A new readability yardstick.","volume":"32","author":[{"family":"Flesch","given":"Rudolph"}],"issued":{"date-parts":[["1948"]]}}}],"schema":"https://github.com/citation-style-language/schema/raw/master/csl-citation.json"} </w:instrText>
        </w:r>
      </w:ins>
      <w:ins w:id="1095" w:author="Sina Furkan Özdemir [2]" w:date="2021-09-24T08:48:00Z">
        <w:r w:rsidRPr="001F26CD">
          <w:rPr>
            <w:sz w:val="20"/>
            <w:szCs w:val="18"/>
            <w:lang w:val="en-US"/>
            <w:rPrChange w:id="1096" w:author="Sina Furkan Özdemir [2]" w:date="2021-09-24T08:48:00Z">
              <w:rPr>
                <w:b/>
                <w:sz w:val="20"/>
                <w:szCs w:val="18"/>
                <w:lang w:val="en-US"/>
              </w:rPr>
            </w:rPrChange>
          </w:rPr>
          <w:fldChar w:fldCharType="separate"/>
        </w:r>
      </w:ins>
      <w:ins w:id="1097" w:author="Sina Furkan Özdemir [2]" w:date="2021-09-24T08:50:00Z">
        <w:r w:rsidR="00E516C4" w:rsidRPr="00E516C4">
          <w:rPr>
            <w:rFonts w:cs="Calibri"/>
            <w:sz w:val="20"/>
            <w:rPrChange w:id="1098" w:author="Sina Furkan Özdemir [2]" w:date="2021-09-24T08:50:00Z">
              <w:rPr/>
            </w:rPrChange>
          </w:rPr>
          <w:t>(Flesch 1948)</w:t>
        </w:r>
      </w:ins>
      <w:ins w:id="1099" w:author="Sina Furkan Özdemir [2]" w:date="2021-09-24T08:48:00Z">
        <w:r w:rsidRPr="001F26CD">
          <w:rPr>
            <w:sz w:val="20"/>
            <w:szCs w:val="18"/>
            <w:lang w:val="en-US"/>
            <w:rPrChange w:id="1100" w:author="Sina Furkan Özdemir [2]" w:date="2021-09-24T08:48:00Z">
              <w:rPr>
                <w:b/>
                <w:sz w:val="20"/>
                <w:szCs w:val="18"/>
                <w:lang w:val="en-US"/>
              </w:rPr>
            </w:rPrChange>
          </w:rPr>
          <w:fldChar w:fldCharType="end"/>
        </w:r>
        <w:r w:rsidRPr="001F26CD">
          <w:rPr>
            <w:sz w:val="20"/>
            <w:szCs w:val="18"/>
            <w:lang w:val="en-US"/>
            <w:rPrChange w:id="1101" w:author="Sina Furkan Özdemir [2]" w:date="2021-09-24T08:48:00Z">
              <w:rPr>
                <w:b/>
                <w:bCs/>
                <w:sz w:val="20"/>
                <w:szCs w:val="18"/>
                <w:lang w:val="en-US"/>
              </w:rPr>
            </w:rPrChange>
          </w:rPr>
          <w:t>. The public communication can assist producing or reproducing legitimacy if and only if the messages are understandable to its audience. Extant l</w:t>
        </w:r>
        <w:r w:rsidRPr="001F26CD">
          <w:rPr>
            <w:sz w:val="20"/>
            <w:szCs w:val="18"/>
            <w:lang w:val="tr-TR"/>
            <w:rPrChange w:id="1102" w:author="Sina Furkan Özdemir [2]" w:date="2021-09-24T08:48:00Z">
              <w:rPr>
                <w:b/>
                <w:bCs/>
                <w:sz w:val="20"/>
                <w:szCs w:val="18"/>
                <w:lang w:val="tr-TR"/>
              </w:rPr>
            </w:rPrChange>
          </w:rPr>
          <w:t>iterature demonstrates that citizens integrate political information into their political knowledge structure much better if the information is delivered in a easy to comprehen manner</w:t>
        </w:r>
        <w:r w:rsidRPr="001F26CD">
          <w:rPr>
            <w:sz w:val="20"/>
            <w:szCs w:val="18"/>
            <w:lang w:val="tr-TR"/>
            <w:rPrChange w:id="1103" w:author="Sina Furkan Özdemir [2]" w:date="2021-09-24T08:48:00Z">
              <w:rPr>
                <w:b/>
                <w:bCs/>
                <w:sz w:val="20"/>
                <w:szCs w:val="18"/>
                <w:lang w:val="tr-TR"/>
              </w:rPr>
            </w:rPrChange>
          </w:rPr>
          <w:fldChar w:fldCharType="begin"/>
        </w:r>
      </w:ins>
      <w:ins w:id="1104" w:author="Sina Furkan Özdemir [2]" w:date="2021-09-24T08:50:00Z">
        <w:r w:rsidR="00E516C4">
          <w:rPr>
            <w:sz w:val="20"/>
            <w:szCs w:val="18"/>
            <w:lang w:val="tr-TR"/>
          </w:rPr>
          <w:instrText xml:space="preserve"> ADDIN ZOTERO_ITEM CSL_CITATION {"citationID":"7wXEgtk2","properties":{"formattedCitation":"(Bischof and Senninger 2018; Tolochko {\\i{}et al.} 2019)","plainCitation":"(Bischof and Senninger 2018; Tolochko et al. 2019)","noteIndex":0},"citationItems":[{"id":4421,"uris":["http://zotero.org/groups/2912652/items/ILLYQJYM"],"uri":["http://zotero.org/groups/2912652/items/ILLYQJYM"],"itemData":{"id":4421,"type":"article-journal","abstract":"Which parties use simple language in their campaign messages, and do simple campaign messages resonate with voters’ information about parties? This study introduces a novel link between the language applied during election campaigns and citizens’ ability to position parties in the ideological space. To this end, how complexity of campaign messages varies across parties as well as how it affects voters’ knowledge about party positions is investigated. Theoretically, it is suggested that populist parties are more likely to simplify their campaign messages to demarcate themselves from mainstream competitors. In turn, voters should perceive and process simpler campaign messages better and, therefore, have more knowledge about the position of parties that communicate simpler campaign messages. The article presents and validates a measure of complexity and uses it to assess the language of manifestos in Austria and Germany in the period 1945–2013. It shows that political parties, in general, use barely comprehensible language to communicate their policy positions. However, differences between parties exist and support is found for the conjecture about populist parties as they employ significantly less complex language in their manifestos. Second, evidence is found that individuals are better able to place parties in the ideological space if parties use less complex campaign messages. The findings lead to greater understanding of mass-elite linkages during election campaigns and have important consequences for the future analysis of manifesto data.","container-title":"European Journal of Political Research","DOI":"https://doi.org/10.1111/1475-6765.12235","ISSN":"1475-6765","issue":"2","language":"en","note":"_eprint: https://ejpr.onlinelibrary.wiley.com/doi/pdf/10.1111/1475-6765.12235","page":"473-495","source":"Wiley Online Library","title":"Simple politics for the people? Complexity in campaign messages and political knowledge","title-short":"Simple politics for the people?","volume":"57","author":[{"family":"Bischof","given":"Daniel"},{"family":"Senninger","given":"Roman"}],"issued":{"date-parts":[["2018"]]}}},{"id":4409,"uris":["http://zotero.org/groups/2912652/items/LR4GMTFQ"],"uri":["http://zotero.org/groups/2912652/items/LR4GMTFQ"],"itemData":{"id":4409,"type":"article-journal","abstract":"Communication of political information is vital for a well-functioning democratic system, and texts are one of the main mediums of politics. Most studies dealing with political text consider how such texts communicate content, rather than the structural characteristics of texts themselves. The current study focuses on complexity as one of the focal structural characteristics of political text. Previous research showed that different types of textual complexity affect learning processes. Such prior studies are, however, limited both conceptually and empirically. This study addresses these gaps by employing a large-scale experimental design (N= 822), investigating how different dimensions of textual complexity affect factual and structural political knowledge, and whether such relationships are mediated through perceived complexity. Results indicate that different levels (high vs. low) and different dimensions of textual complexity (semantic vs. syntactic) influence reader’s perception of text, as well as their factual and structural knowledge. Only semantic complexity has an effect on one’s perceived complexity, which in turn negatively affects factual and structural knowledge. Syntactic complexity directly lowered one’s factual knowledge acquisition, while there was no direct effect of syntactic complexity on structural knowledge. The results suggest that text complexity indeed plays an important role in political information acquisition, and our findings also highlight the importance of perception in mediating the structural effects of the text.","container-title":"Political Communication","DOI":"10.1080/10584609.2019.1631919","ISSN":"1058-4609","issue":"4","note":"publisher: Routledge\n_eprint: https://doi.org/10.1080/10584609.2019.1631919","page":"609-628","source":"Taylor and Francis+NEJM","title":"“That Looks Hard!”: Effects of Objective and Perceived Textual Complexity on Factual and Structural Political Knowledge","title-short":"“That Looks Hard!”","volume":"36","author":[{"family":"Tolochko","given":"Petro"},{"family":"Song","given":"Hyunjin"},{"family":"Boomgaarden","given":"Hajo"}],"issued":{"date-parts":[["2019",10,2]]}}}],"schema":"https://github.com/citation-style-language/schema/raw/master/csl-citation.json"} </w:instrText>
        </w:r>
      </w:ins>
      <w:ins w:id="1105" w:author="Sina Furkan Özdemir [2]" w:date="2021-09-24T08:48:00Z">
        <w:r w:rsidRPr="001F26CD">
          <w:rPr>
            <w:sz w:val="20"/>
            <w:szCs w:val="18"/>
            <w:lang w:val="tr-TR"/>
            <w:rPrChange w:id="1106" w:author="Sina Furkan Özdemir [2]" w:date="2021-09-24T08:48:00Z">
              <w:rPr>
                <w:b/>
                <w:sz w:val="20"/>
                <w:szCs w:val="18"/>
                <w:lang w:val="en-US"/>
              </w:rPr>
            </w:rPrChange>
          </w:rPr>
          <w:fldChar w:fldCharType="separate"/>
        </w:r>
      </w:ins>
      <w:ins w:id="1107" w:author="Sina Furkan Özdemir [2]" w:date="2021-09-24T08:50:00Z">
        <w:r w:rsidR="00E516C4" w:rsidRPr="00E516C4">
          <w:rPr>
            <w:rFonts w:cs="Calibri"/>
            <w:sz w:val="20"/>
            <w:szCs w:val="24"/>
            <w:rPrChange w:id="1108" w:author="Sina Furkan Özdemir [2]" w:date="2021-09-24T08:50:00Z">
              <w:rPr>
                <w:rFonts w:ascii="Times New Roman" w:hAnsi="Times New Roman"/>
                <w:sz w:val="24"/>
                <w:szCs w:val="24"/>
              </w:rPr>
            </w:rPrChange>
          </w:rPr>
          <w:t xml:space="preserve">(Bischof and Senninger 2018; Tolochko </w:t>
        </w:r>
        <w:r w:rsidR="00E516C4" w:rsidRPr="00E516C4">
          <w:rPr>
            <w:rFonts w:cs="Calibri"/>
            <w:i/>
            <w:iCs/>
            <w:sz w:val="20"/>
            <w:szCs w:val="24"/>
            <w:rPrChange w:id="1109" w:author="Sina Furkan Özdemir [2]" w:date="2021-09-24T08:50:00Z">
              <w:rPr>
                <w:rFonts w:ascii="Times New Roman" w:hAnsi="Times New Roman"/>
                <w:i/>
                <w:iCs/>
                <w:sz w:val="24"/>
                <w:szCs w:val="24"/>
              </w:rPr>
            </w:rPrChange>
          </w:rPr>
          <w:t>et al.</w:t>
        </w:r>
        <w:r w:rsidR="00E516C4" w:rsidRPr="00E516C4">
          <w:rPr>
            <w:rFonts w:cs="Calibri"/>
            <w:sz w:val="20"/>
            <w:szCs w:val="24"/>
            <w:rPrChange w:id="1110" w:author="Sina Furkan Özdemir [2]" w:date="2021-09-24T08:50:00Z">
              <w:rPr>
                <w:rFonts w:ascii="Times New Roman" w:hAnsi="Times New Roman"/>
                <w:sz w:val="24"/>
                <w:szCs w:val="24"/>
              </w:rPr>
            </w:rPrChange>
          </w:rPr>
          <w:t xml:space="preserve"> 2019)</w:t>
        </w:r>
      </w:ins>
      <w:ins w:id="1111" w:author="Sina Furkan Özdemir [2]" w:date="2021-09-24T08:48:00Z">
        <w:r w:rsidRPr="001F26CD">
          <w:rPr>
            <w:sz w:val="20"/>
            <w:szCs w:val="18"/>
            <w:lang w:val="en-US"/>
            <w:rPrChange w:id="1112" w:author="Sina Furkan Özdemir [2]" w:date="2021-09-24T08:48:00Z">
              <w:rPr>
                <w:b/>
                <w:sz w:val="20"/>
                <w:szCs w:val="18"/>
                <w:lang w:val="en-US"/>
              </w:rPr>
            </w:rPrChange>
          </w:rPr>
          <w:fldChar w:fldCharType="end"/>
        </w:r>
        <w:r w:rsidRPr="001F26CD">
          <w:rPr>
            <w:sz w:val="20"/>
            <w:szCs w:val="18"/>
            <w:lang w:val="tr-TR"/>
            <w:rPrChange w:id="1113" w:author="Sina Furkan Özdemir [2]" w:date="2021-09-24T08:48:00Z">
              <w:rPr>
                <w:b/>
                <w:bCs/>
                <w:sz w:val="20"/>
                <w:szCs w:val="18"/>
                <w:lang w:val="tr-TR"/>
              </w:rPr>
            </w:rPrChange>
          </w:rPr>
          <w:t>. Therefore, public communication messages should be easy to understand to have any effect on the individuals’ perception of the political authority.</w:t>
        </w:r>
      </w:ins>
    </w:p>
    <w:p w14:paraId="52A195A1" w14:textId="34F3B225" w:rsidR="001F26CD" w:rsidRPr="001F26CD" w:rsidRDefault="001F26CD" w:rsidP="001F26CD">
      <w:pPr>
        <w:spacing w:before="120" w:after="0" w:line="240" w:lineRule="auto"/>
        <w:jc w:val="both"/>
        <w:rPr>
          <w:ins w:id="1114" w:author="Sina Furkan Özdemir [2]" w:date="2021-09-24T08:48:00Z"/>
          <w:sz w:val="20"/>
          <w:szCs w:val="18"/>
          <w:lang w:val="tr-TR"/>
          <w:rPrChange w:id="1115" w:author="Sina Furkan Özdemir [2]" w:date="2021-09-24T08:48:00Z">
            <w:rPr>
              <w:ins w:id="1116" w:author="Sina Furkan Özdemir [2]" w:date="2021-09-24T08:48:00Z"/>
              <w:b/>
              <w:bCs/>
              <w:sz w:val="20"/>
              <w:szCs w:val="18"/>
              <w:lang w:val="tr-TR"/>
            </w:rPr>
          </w:rPrChange>
        </w:rPr>
      </w:pPr>
      <w:ins w:id="1117" w:author="Sina Furkan Özdemir [2]" w:date="2021-09-24T08:48:00Z">
        <w:r w:rsidRPr="001F26CD">
          <w:rPr>
            <w:sz w:val="20"/>
            <w:szCs w:val="18"/>
            <w:lang w:val="tr-TR"/>
            <w:rPrChange w:id="1118" w:author="Sina Furkan Özdemir [2]" w:date="2021-09-24T08:48:00Z">
              <w:rPr>
                <w:b/>
                <w:bCs/>
                <w:sz w:val="20"/>
                <w:szCs w:val="18"/>
                <w:lang w:val="tr-TR"/>
              </w:rPr>
            </w:rPrChange>
          </w:rPr>
          <w:t xml:space="preserve">The second required feature is </w:t>
        </w:r>
        <w:r w:rsidRPr="001F26CD">
          <w:rPr>
            <w:i/>
            <w:iCs/>
            <w:sz w:val="20"/>
            <w:szCs w:val="18"/>
            <w:lang w:val="tr-TR"/>
            <w:rPrChange w:id="1119" w:author="Sina Furkan Özdemir [2]" w:date="2021-09-24T08:48:00Z">
              <w:rPr>
                <w:b/>
                <w:bCs/>
                <w:i/>
                <w:iCs/>
                <w:sz w:val="20"/>
                <w:szCs w:val="18"/>
                <w:lang w:val="tr-TR"/>
              </w:rPr>
            </w:rPrChange>
          </w:rPr>
          <w:t xml:space="preserve">transparency. </w:t>
        </w:r>
        <w:r w:rsidRPr="001F26CD">
          <w:rPr>
            <w:sz w:val="20"/>
            <w:szCs w:val="18"/>
            <w:lang w:val="tr-TR"/>
            <w:rPrChange w:id="1120" w:author="Sina Furkan Özdemir [2]" w:date="2021-09-24T08:48:00Z">
              <w:rPr>
                <w:b/>
                <w:bCs/>
                <w:sz w:val="20"/>
                <w:szCs w:val="18"/>
                <w:lang w:val="tr-TR"/>
              </w:rPr>
            </w:rPrChange>
          </w:rPr>
          <w:t xml:space="preserve">Transparency in this sense refers to the fact that political institutions report conflicts and responsibilities in political decisions on the allocation of resources </w:t>
        </w:r>
        <w:r w:rsidRPr="001F26CD">
          <w:rPr>
            <w:sz w:val="20"/>
            <w:szCs w:val="18"/>
            <w:lang w:val="tr-TR"/>
            <w:rPrChange w:id="1121" w:author="Sina Furkan Özdemir [2]" w:date="2021-09-24T08:48:00Z">
              <w:rPr>
                <w:b/>
                <w:bCs/>
                <w:sz w:val="20"/>
                <w:szCs w:val="18"/>
                <w:lang w:val="tr-TR"/>
              </w:rPr>
            </w:rPrChange>
          </w:rPr>
          <w:fldChar w:fldCharType="begin"/>
        </w:r>
      </w:ins>
      <w:ins w:id="1122" w:author="Sina Furkan Özdemir [2]" w:date="2021-09-24T08:50:00Z">
        <w:r w:rsidR="00E516C4">
          <w:rPr>
            <w:sz w:val="20"/>
            <w:szCs w:val="18"/>
            <w:lang w:val="tr-TR"/>
          </w:rPr>
          <w:instrText xml:space="preserve"> ADDIN ZOTERO_ITEM CSL_CITATION {"citationID":"EiEOYWyQ","properties":{"formattedCitation":"(Curtin and Meijer 2006)","plainCitation":"(Curtin and Meijer 2006)","noteIndex":0},"citationItems":[{"id":1177,"uris":["http://zotero.org/users/5392384/items/SH59MQLF"],"uri":["http://zotero.org/users/5392384/items/SH59MQLF"],"itemData":{"id":1177,"type":"article-journal","abstract":"Does enhanced transparency, through the Internet, boost the legitimacy of the EU? In this paper we present a critical perspective on the assumptions underlying the relation between transparency and legitimacy. We reconstruct three assumptions from EU","container-title":"Information Polity","DOI":"10.3233/IP-2006-0091","ISSN":"1570-1255","issue":"2","language":"en","note":"publisher: IOS Press","page":"109-122","source":"content.iospress.com","title":"Does transparency strengthen legitimacy?","volume":"11","author":[{"family":"Curtin","given":"Deirdre"},{"family":"Meijer","given":"Albert Jacob"}],"issued":{"date-parts":[["2006",1,1]]}}}],"schema":"https://github.com/citation-style-language/schema/raw/master/csl-citation.json"} </w:instrText>
        </w:r>
      </w:ins>
      <w:ins w:id="1123" w:author="Sina Furkan Özdemir [2]" w:date="2021-09-24T08:48:00Z">
        <w:r w:rsidRPr="001F26CD">
          <w:rPr>
            <w:sz w:val="20"/>
            <w:szCs w:val="18"/>
            <w:lang w:val="tr-TR"/>
            <w:rPrChange w:id="1124" w:author="Sina Furkan Özdemir [2]" w:date="2021-09-24T08:48:00Z">
              <w:rPr>
                <w:b/>
                <w:sz w:val="20"/>
                <w:szCs w:val="18"/>
                <w:lang w:val="en-US"/>
              </w:rPr>
            </w:rPrChange>
          </w:rPr>
          <w:fldChar w:fldCharType="separate"/>
        </w:r>
      </w:ins>
      <w:ins w:id="1125" w:author="Sina Furkan Özdemir [2]" w:date="2021-09-24T08:50:00Z">
        <w:r w:rsidR="00E516C4" w:rsidRPr="00E516C4">
          <w:rPr>
            <w:rFonts w:cs="Calibri"/>
            <w:sz w:val="20"/>
            <w:rPrChange w:id="1126" w:author="Sina Furkan Özdemir [2]" w:date="2021-09-24T08:50:00Z">
              <w:rPr/>
            </w:rPrChange>
          </w:rPr>
          <w:t>(Curtin and Meijer 2006)</w:t>
        </w:r>
      </w:ins>
      <w:ins w:id="1127" w:author="Sina Furkan Özdemir [2]" w:date="2021-09-24T08:48:00Z">
        <w:r w:rsidRPr="001F26CD">
          <w:rPr>
            <w:sz w:val="20"/>
            <w:szCs w:val="18"/>
            <w:lang w:val="en-US"/>
            <w:rPrChange w:id="1128" w:author="Sina Furkan Özdemir [2]" w:date="2021-09-24T08:48:00Z">
              <w:rPr>
                <w:b/>
                <w:sz w:val="20"/>
                <w:szCs w:val="18"/>
                <w:lang w:val="en-US"/>
              </w:rPr>
            </w:rPrChange>
          </w:rPr>
          <w:fldChar w:fldCharType="end"/>
        </w:r>
        <w:r w:rsidRPr="001F26CD">
          <w:rPr>
            <w:sz w:val="20"/>
            <w:szCs w:val="18"/>
            <w:lang w:val="tr-TR"/>
            <w:rPrChange w:id="1129" w:author="Sina Furkan Özdemir [2]" w:date="2021-09-24T08:48:00Z">
              <w:rPr>
                <w:b/>
                <w:bCs/>
                <w:sz w:val="20"/>
                <w:szCs w:val="18"/>
                <w:lang w:val="tr-TR"/>
              </w:rPr>
            </w:rPrChange>
          </w:rPr>
          <w:t xml:space="preserve">. Underlying assumption is that transparency of responsibilities allows citizens to make a better informed decision in democratic systems. While the EU lacks any such mechanism for citizens to make a direct decision about their executives, it still provides mechanisms to aggregate citizen preferences such as the European parliament elections. Thus, public communication can help the EU executives to maintain popular legitimacy if it reports on political responsibilities, i.e </w:t>
        </w:r>
        <w:r w:rsidRPr="001F26CD">
          <w:rPr>
            <w:sz w:val="20"/>
            <w:szCs w:val="18"/>
            <w:lang w:val="tr-TR"/>
            <w:rPrChange w:id="1130" w:author="Sina Furkan Özdemir [2]" w:date="2021-09-24T08:48:00Z">
              <w:rPr>
                <w:b/>
                <w:bCs/>
                <w:sz w:val="20"/>
                <w:szCs w:val="18"/>
                <w:lang w:val="tr-TR"/>
              </w:rPr>
            </w:rPrChange>
          </w:rPr>
          <w:lastRenderedPageBreak/>
          <w:t>provide transparency, as the recent research indicates that citizens, in fact, want the EU to be more transparent</w:t>
        </w:r>
        <w:r w:rsidRPr="001F26CD">
          <w:rPr>
            <w:sz w:val="20"/>
            <w:szCs w:val="18"/>
            <w:lang w:val="tr-TR"/>
            <w:rPrChange w:id="1131" w:author="Sina Furkan Özdemir [2]" w:date="2021-09-24T08:48:00Z">
              <w:rPr>
                <w:b/>
                <w:bCs/>
                <w:sz w:val="20"/>
                <w:szCs w:val="18"/>
                <w:lang w:val="tr-TR"/>
              </w:rPr>
            </w:rPrChange>
          </w:rPr>
          <w:fldChar w:fldCharType="begin"/>
        </w:r>
      </w:ins>
      <w:ins w:id="1132" w:author="Sina Furkan Özdemir [2]" w:date="2021-09-24T08:50:00Z">
        <w:r w:rsidR="00E516C4">
          <w:rPr>
            <w:sz w:val="20"/>
            <w:szCs w:val="18"/>
            <w:lang w:val="tr-TR"/>
          </w:rPr>
          <w:instrText xml:space="preserve"> ADDIN ZOTERO_ITEM CSL_CITATION {"citationID":"vqLAHUY8","properties":{"formattedCitation":"(Schafer {\\i{}et al.} 2021)","plainCitation":"(Schafer et al. 2021)","noteIndex":0},"citationItems":[{"id":4927,"uris":["http://zotero.org/groups/2912652/items/X7D5S4CR"],"uri":["http://zotero.org/groups/2912652/items/X7D5S4CR"],"itemData":{"id":4927,"type":"report","abstract":"The EU is confronted with a serious challenge to its political legitimacy. More and more citizens have\ncome to support Eurosceptic politicians who put the EU’s authority into question, and one country has\neven turned its back on the EU altogether after a majority of citizens voted to leave the Union. The EU\nis thus in need of reforms that could mitigate its legitimacy crisis. Against this backdrop, the present\npaper explores the ideal setting of the EU in the mind of European citizens. It addresses four aspects:\n1. How do European citizens think about a further transfer of political authority to the EU level?\n2. In how far do citizens support the redistribution of wealth from richer to poorer member states?\n3. In which policy areas do citizens want the EU to take political decisions?\n4. Which institutional characteristics of the EU affect citizens’ support for EU decisions?","collection-title":"Reconnect deliverables","event-place":"Germany","genre":"Deliverable","language":"English","number":"9.2","page":"1 - 45","publisher":"University of Muenster","publisher-place":"Germany","title":"The ideal setting of the EU in the mind of European citizens","URL":"https://reconnect-europe.eu/wp-content/uploads/2021/04/D9.2.pdf","author":[{"family":"Schafer","given":"Constantin"},{"family":"Schlipphak","given":"Bernhard"},{"family":"Trieb","given":"Oliver"}],"accessed":{"date-parts":[["2021",9,24]]},"issued":{"date-parts":[["2021"]]}}}],"schema":"https://github.com/citation-style-language/schema/raw/master/csl-citation.json"} </w:instrText>
        </w:r>
      </w:ins>
      <w:ins w:id="1133" w:author="Sina Furkan Özdemir [2]" w:date="2021-09-24T08:48:00Z">
        <w:r w:rsidRPr="001F26CD">
          <w:rPr>
            <w:sz w:val="20"/>
            <w:szCs w:val="18"/>
            <w:lang w:val="tr-TR"/>
            <w:rPrChange w:id="1134" w:author="Sina Furkan Özdemir [2]" w:date="2021-09-24T08:48:00Z">
              <w:rPr>
                <w:b/>
                <w:sz w:val="20"/>
                <w:szCs w:val="18"/>
                <w:lang w:val="en-US"/>
              </w:rPr>
            </w:rPrChange>
          </w:rPr>
          <w:fldChar w:fldCharType="separate"/>
        </w:r>
      </w:ins>
      <w:ins w:id="1135" w:author="Sina Furkan Özdemir [2]" w:date="2021-09-24T08:50:00Z">
        <w:r w:rsidR="00E516C4" w:rsidRPr="00E516C4">
          <w:rPr>
            <w:rFonts w:cs="Calibri"/>
            <w:sz w:val="20"/>
            <w:szCs w:val="24"/>
            <w:rPrChange w:id="1136" w:author="Sina Furkan Özdemir [2]" w:date="2021-09-24T08:50:00Z">
              <w:rPr>
                <w:rFonts w:ascii="Times New Roman" w:hAnsi="Times New Roman"/>
                <w:sz w:val="24"/>
                <w:szCs w:val="24"/>
              </w:rPr>
            </w:rPrChange>
          </w:rPr>
          <w:t xml:space="preserve">(Schafer </w:t>
        </w:r>
        <w:r w:rsidR="00E516C4" w:rsidRPr="00E516C4">
          <w:rPr>
            <w:rFonts w:cs="Calibri"/>
            <w:i/>
            <w:iCs/>
            <w:sz w:val="20"/>
            <w:szCs w:val="24"/>
            <w:rPrChange w:id="1137" w:author="Sina Furkan Özdemir [2]" w:date="2021-09-24T08:50:00Z">
              <w:rPr>
                <w:rFonts w:ascii="Times New Roman" w:hAnsi="Times New Roman"/>
                <w:i/>
                <w:iCs/>
                <w:sz w:val="24"/>
                <w:szCs w:val="24"/>
              </w:rPr>
            </w:rPrChange>
          </w:rPr>
          <w:t>et al.</w:t>
        </w:r>
        <w:r w:rsidR="00E516C4" w:rsidRPr="00E516C4">
          <w:rPr>
            <w:rFonts w:cs="Calibri"/>
            <w:sz w:val="20"/>
            <w:szCs w:val="24"/>
            <w:rPrChange w:id="1138" w:author="Sina Furkan Özdemir [2]" w:date="2021-09-24T08:50:00Z">
              <w:rPr>
                <w:rFonts w:ascii="Times New Roman" w:hAnsi="Times New Roman"/>
                <w:sz w:val="24"/>
                <w:szCs w:val="24"/>
              </w:rPr>
            </w:rPrChange>
          </w:rPr>
          <w:t xml:space="preserve"> 2021)</w:t>
        </w:r>
      </w:ins>
      <w:ins w:id="1139" w:author="Sina Furkan Özdemir [2]" w:date="2021-09-24T08:48:00Z">
        <w:r w:rsidRPr="001F26CD">
          <w:rPr>
            <w:sz w:val="20"/>
            <w:szCs w:val="18"/>
            <w:lang w:val="en-US"/>
            <w:rPrChange w:id="1140" w:author="Sina Furkan Özdemir [2]" w:date="2021-09-24T08:48:00Z">
              <w:rPr>
                <w:b/>
                <w:sz w:val="20"/>
                <w:szCs w:val="18"/>
                <w:lang w:val="en-US"/>
              </w:rPr>
            </w:rPrChange>
          </w:rPr>
          <w:fldChar w:fldCharType="end"/>
        </w:r>
        <w:r w:rsidRPr="001F26CD">
          <w:rPr>
            <w:sz w:val="20"/>
            <w:szCs w:val="18"/>
            <w:lang w:val="tr-TR"/>
            <w:rPrChange w:id="1141" w:author="Sina Furkan Özdemir [2]" w:date="2021-09-24T08:48:00Z">
              <w:rPr>
                <w:b/>
                <w:bCs/>
                <w:sz w:val="20"/>
                <w:szCs w:val="18"/>
                <w:lang w:val="tr-TR"/>
              </w:rPr>
            </w:rPrChange>
          </w:rPr>
          <w:t>.</w:t>
        </w:r>
      </w:ins>
    </w:p>
    <w:p w14:paraId="1BF61BC8" w14:textId="4CB628F7" w:rsidR="001F26CD" w:rsidRPr="001F26CD" w:rsidRDefault="001F26CD" w:rsidP="001F26CD">
      <w:pPr>
        <w:spacing w:before="120" w:after="0" w:line="240" w:lineRule="auto"/>
        <w:jc w:val="both"/>
        <w:rPr>
          <w:ins w:id="1142" w:author="Sina Furkan Özdemir [2]" w:date="2021-09-24T08:48:00Z"/>
          <w:sz w:val="20"/>
          <w:szCs w:val="18"/>
          <w:lang w:val="en-GB"/>
          <w:rPrChange w:id="1143" w:author="Sina Furkan Özdemir [2]" w:date="2021-09-24T08:48:00Z">
            <w:rPr>
              <w:ins w:id="1144" w:author="Sina Furkan Özdemir [2]" w:date="2021-09-24T08:48:00Z"/>
              <w:b/>
              <w:bCs/>
              <w:sz w:val="20"/>
              <w:szCs w:val="18"/>
              <w:lang w:val="en-GB"/>
            </w:rPr>
          </w:rPrChange>
        </w:rPr>
      </w:pPr>
      <w:ins w:id="1145" w:author="Sina Furkan Özdemir [2]" w:date="2021-09-24T08:48:00Z">
        <w:r w:rsidRPr="001F26CD">
          <w:rPr>
            <w:sz w:val="20"/>
            <w:szCs w:val="18"/>
            <w:lang w:val="en-GB"/>
            <w:rPrChange w:id="1146" w:author="Sina Furkan Özdemir [2]" w:date="2021-09-24T08:48:00Z">
              <w:rPr>
                <w:b/>
                <w:sz w:val="20"/>
                <w:szCs w:val="18"/>
                <w:lang w:val="en-GB"/>
              </w:rPr>
            </w:rPrChange>
          </w:rPr>
          <w:t xml:space="preserve">The last feature is the </w:t>
        </w:r>
        <w:r w:rsidRPr="001F26CD">
          <w:rPr>
            <w:i/>
            <w:iCs/>
            <w:sz w:val="20"/>
            <w:szCs w:val="18"/>
            <w:lang w:val="en-GB"/>
            <w:rPrChange w:id="1147" w:author="Sina Furkan Özdemir [2]" w:date="2021-09-24T08:48:00Z">
              <w:rPr>
                <w:b/>
                <w:i/>
                <w:iCs/>
                <w:sz w:val="20"/>
                <w:szCs w:val="18"/>
                <w:lang w:val="en-GB"/>
              </w:rPr>
            </w:rPrChange>
          </w:rPr>
          <w:t>publicity</w:t>
        </w:r>
        <w:r w:rsidRPr="001F26CD">
          <w:rPr>
            <w:sz w:val="20"/>
            <w:szCs w:val="18"/>
            <w:lang w:val="en-GB"/>
            <w:rPrChange w:id="1148" w:author="Sina Furkan Özdemir [2]" w:date="2021-09-24T08:48:00Z">
              <w:rPr>
                <w:b/>
                <w:sz w:val="20"/>
                <w:szCs w:val="18"/>
                <w:lang w:val="en-GB"/>
              </w:rPr>
            </w:rPrChange>
          </w:rPr>
          <w:t xml:space="preserve">. Publicity refers to the degree to which the audience engages with the issues, acts and processes of the political system </w:t>
        </w:r>
        <w:r w:rsidRPr="001F26CD">
          <w:rPr>
            <w:sz w:val="20"/>
            <w:szCs w:val="18"/>
            <w:lang w:val="en-GB"/>
            <w:rPrChange w:id="1149" w:author="Sina Furkan Özdemir [2]" w:date="2021-09-24T08:48:00Z">
              <w:rPr>
                <w:b/>
                <w:sz w:val="20"/>
                <w:szCs w:val="18"/>
                <w:lang w:val="en-GB"/>
              </w:rPr>
            </w:rPrChange>
          </w:rPr>
          <w:fldChar w:fldCharType="begin"/>
        </w:r>
      </w:ins>
      <w:ins w:id="1150" w:author="Sina Furkan Özdemir [2]" w:date="2021-09-24T08:50:00Z">
        <w:r w:rsidR="00E516C4">
          <w:rPr>
            <w:sz w:val="20"/>
            <w:szCs w:val="18"/>
            <w:lang w:val="en-GB"/>
          </w:rPr>
          <w:instrText xml:space="preserve"> ADDIN ZOTERO_ITEM CSL_CITATION {"citationID":"6eo6ephd","properties":{"formattedCitation":"(H\\uc0\\u252{}ller 2007)","plainCitation":"(Hüller 2007)","noteIndex":0},"citationItems":[{"id":18,"uris":["http://zotero.org/users/5392384/items/77SKPRUX"],"uri":["http://zotero.org/users/5392384/items/77SKPRUX"],"itemData":{"id":18,"type":"article-journal","abstract":"This article shows why European Union (EU) strategies to improve democratic legitimacy by strengthening its publicity have (unnecessarily) failed. Due to an ‘under-theorized’ image of democracy, the institutional means chosen are inappropriate to draw the expected public attention and as a consequence most of the aims pursued. Most notably, it misses (in accordance with most of the literature on the EU's democratic deficit) the important distinction between mere transparency and publicity: for improving democratic legitimacy it is not enough for political acts and processes to be published (to be transparent), they also have to be sufficiently perceived by European citizens. This holds true for any democratic theory, even if there are differences in their specific expectations of publicity.","container-title":"Journal of European Public Policy","DOI":"10.1080/13501760701314391","ISSN":"1350-1763","issue":"4","note":"publisher: Routledge\n_eprint: https://doi.org/10.1080/13501760701314391","page":"563-581","source":"Taylor and Francis+NEJM","title":"Assessing EU strategies for publicity","volume":"14","author":[{"family":"Hüller","given":"Thorsten"}],"issued":{"date-parts":[["2007",6,1]]}}}],"schema":"https://github.com/citation-style-language/schema/raw/master/csl-citation.json"} </w:instrText>
        </w:r>
      </w:ins>
      <w:ins w:id="1151" w:author="Sina Furkan Özdemir [2]" w:date="2021-09-24T08:48:00Z">
        <w:r w:rsidRPr="001F26CD">
          <w:rPr>
            <w:sz w:val="20"/>
            <w:szCs w:val="18"/>
            <w:lang w:val="en-GB"/>
            <w:rPrChange w:id="1152" w:author="Sina Furkan Özdemir [2]" w:date="2021-09-24T08:48:00Z">
              <w:rPr>
                <w:b/>
                <w:sz w:val="20"/>
                <w:szCs w:val="18"/>
                <w:lang w:val="en-US"/>
              </w:rPr>
            </w:rPrChange>
          </w:rPr>
          <w:fldChar w:fldCharType="separate"/>
        </w:r>
      </w:ins>
      <w:ins w:id="1153" w:author="Sina Furkan Özdemir [2]" w:date="2021-09-24T08:50:00Z">
        <w:r w:rsidR="00E516C4" w:rsidRPr="00E516C4">
          <w:rPr>
            <w:rFonts w:cs="Calibri"/>
            <w:sz w:val="20"/>
            <w:szCs w:val="24"/>
            <w:rPrChange w:id="1154" w:author="Sina Furkan Özdemir [2]" w:date="2021-09-24T08:50:00Z">
              <w:rPr>
                <w:rFonts w:ascii="Times New Roman" w:hAnsi="Times New Roman"/>
                <w:sz w:val="24"/>
                <w:szCs w:val="24"/>
              </w:rPr>
            </w:rPrChange>
          </w:rPr>
          <w:t>(Hüller 2007)</w:t>
        </w:r>
      </w:ins>
      <w:ins w:id="1155" w:author="Sina Furkan Özdemir [2]" w:date="2021-09-24T08:48:00Z">
        <w:r w:rsidRPr="001F26CD">
          <w:rPr>
            <w:sz w:val="20"/>
            <w:szCs w:val="18"/>
            <w:lang w:val="en-US"/>
            <w:rPrChange w:id="1156" w:author="Sina Furkan Özdemir [2]" w:date="2021-09-24T08:48:00Z">
              <w:rPr>
                <w:b/>
                <w:sz w:val="20"/>
                <w:szCs w:val="18"/>
                <w:lang w:val="en-US"/>
              </w:rPr>
            </w:rPrChange>
          </w:rPr>
          <w:fldChar w:fldCharType="end"/>
        </w:r>
        <w:r w:rsidRPr="001F26CD">
          <w:rPr>
            <w:sz w:val="20"/>
            <w:szCs w:val="18"/>
            <w:lang w:val="en-GB"/>
            <w:rPrChange w:id="1157" w:author="Sina Furkan Özdemir [2]" w:date="2021-09-24T08:48:00Z">
              <w:rPr>
                <w:b/>
                <w:sz w:val="20"/>
                <w:szCs w:val="18"/>
                <w:lang w:val="en-GB"/>
              </w:rPr>
            </w:rPrChange>
          </w:rPr>
          <w:t>. In other words, the message is not consumed by a specialized group, but larger audience and it becomes a regular part of political discussion. While comprehensibility and transparency are necessary for public communication to assist with popular legitimacy, they are not sufficient by themselves. The audience should read and engage with the public communication message. In other words, it is not enough to put information on political responsibilities with a simple language out in the ether. Citizens should be aware of this information, actively engage and digest this information. Only then, public communication messages can be expected to influence both individuals’ perception of the political authority and broader public debate about the legitimacy of the polity.</w:t>
        </w:r>
      </w:ins>
    </w:p>
    <w:p w14:paraId="315B4575" w14:textId="1EE66CB6" w:rsidR="001F26CD" w:rsidRPr="001F26CD" w:rsidRDefault="001F26CD" w:rsidP="001F26CD">
      <w:pPr>
        <w:spacing w:before="120" w:after="0" w:line="240" w:lineRule="auto"/>
        <w:jc w:val="both"/>
        <w:rPr>
          <w:ins w:id="1158" w:author="Sina Furkan Özdemir [2]" w:date="2021-09-24T08:48:00Z"/>
          <w:sz w:val="20"/>
          <w:szCs w:val="18"/>
          <w:lang w:val="en-GB"/>
          <w:rPrChange w:id="1159" w:author="Sina Furkan Özdemir [2]" w:date="2021-09-24T08:48:00Z">
            <w:rPr>
              <w:ins w:id="1160" w:author="Sina Furkan Özdemir [2]" w:date="2021-09-24T08:48:00Z"/>
              <w:b/>
              <w:sz w:val="20"/>
              <w:szCs w:val="18"/>
              <w:lang w:val="en-GB"/>
            </w:rPr>
          </w:rPrChange>
        </w:rPr>
      </w:pPr>
      <w:ins w:id="1161" w:author="Sina Furkan Özdemir [2]" w:date="2021-09-24T08:48:00Z">
        <w:r w:rsidRPr="001F26CD">
          <w:rPr>
            <w:sz w:val="20"/>
            <w:szCs w:val="18"/>
            <w:lang w:val="tr-TR"/>
            <w:rPrChange w:id="1162" w:author="Sina Furkan Özdemir [2]" w:date="2021-09-24T08:48:00Z">
              <w:rPr>
                <w:b/>
                <w:sz w:val="20"/>
                <w:szCs w:val="18"/>
                <w:lang w:val="tr-TR"/>
              </w:rPr>
            </w:rPrChange>
          </w:rPr>
          <w:t>the EU supranational public communication faces several obstacles in meeting these necessary and sufficient conditions.</w:t>
        </w:r>
        <w:r w:rsidRPr="001F26CD">
          <w:rPr>
            <w:sz w:val="20"/>
            <w:szCs w:val="18"/>
            <w:lang w:val="en-GB"/>
            <w:rPrChange w:id="1163" w:author="Sina Furkan Özdemir [2]" w:date="2021-09-24T08:48:00Z">
              <w:rPr>
                <w:b/>
                <w:sz w:val="20"/>
                <w:szCs w:val="18"/>
                <w:lang w:val="en-GB"/>
              </w:rPr>
            </w:rPrChange>
          </w:rPr>
          <w:t xml:space="preserve"> Part of these obstacles are internal; public communication is often subject to internal conflicts and competition over limited resources </w:t>
        </w:r>
        <w:r w:rsidRPr="001F26CD">
          <w:rPr>
            <w:sz w:val="20"/>
            <w:szCs w:val="18"/>
            <w:lang w:val="en-GB"/>
            <w:rPrChange w:id="1164" w:author="Sina Furkan Özdemir [2]" w:date="2021-09-24T08:48:00Z">
              <w:rPr>
                <w:b/>
                <w:sz w:val="20"/>
                <w:szCs w:val="18"/>
                <w:lang w:val="en-GB"/>
              </w:rPr>
            </w:rPrChange>
          </w:rPr>
          <w:fldChar w:fldCharType="begin"/>
        </w:r>
      </w:ins>
      <w:ins w:id="1165" w:author="Sina Furkan Özdemir [2]" w:date="2021-09-24T08:50:00Z">
        <w:r w:rsidR="00E516C4">
          <w:rPr>
            <w:sz w:val="20"/>
            <w:szCs w:val="18"/>
            <w:lang w:val="en-GB"/>
          </w:rPr>
          <w:instrText xml:space="preserve"> ADDIN ZOTERO_ITEM CSL_CITATION {"citationID":"zmskg55U","properties":{"formattedCitation":"(Altides 2009; Bijsmans and Altides 2007; Hartlapp {\\i{}et al.} 2014: ch. 9)","plainCitation":"(Altides 2009; Bijsmans and Altides 2007; Hartlapp et al. 2014: ch. 9)","noteIndex":0},"citationItems":[{"id":4333,"uris":["http://zotero.org/groups/2912652/items/UBALVZPG"],"uri":["http://zotero.org/groups/2912652/items/UBALVZPG"],"itemData":{"id":4333,"type":"book","call-number":"JA85.2.E85 A47 2009","collection-number":"b. 16","collection-title":"Regieren in Europa","event-place":"Baden-Baden","ISBN":"978-3-8329-4966-2","number-of-pages":"227","publisher":"Nomos","publisher-place":"Baden-Baden","source":"Library of Congress ISBN","title":"Making EU politics public: how the EU institutions develop public communication","title-short":"Making EU politics public","author":[{"family":"Altides","given":"Christina"}],"issued":{"date-parts":[["2009"]]}}},{"id":1387,"uris":["http://zotero.org/users/5392384/items/2D7W9WKH"],"uri":["http://zotero.org/users/5392384/items/2D7W9WKH"],"itemData":{"id":1387,"type":"article-journal","abstract":"Information about political processes is an important prerequisite for debates in the public sphere, which can strengthen the legitimacy of decisions. This article analyses how far both Commission communication and media news coverage contain information on (a) policy issues, (b) the policy process and (c) the actors involved and the positions they take. Data have been gathered through a qualitative content analysis of Commission communication output and the news coverage in two Dutch and two German newspapers with regard to two specific policies: the sustainable use of natural resources and wastes and the accession process leading up to the Eastern Enlargement. The results suggest that the Commission and the national media emphasize different aspects of the EU political process. This could pose problems in terms of the legitimacy of EU policies and the Commission’s role therein.","container-title":"Journal of European Integration","DOI":"10.1080/07036330701442315","ISSN":"0703-6337","issue":"3","note":"publisher: Routledge\n_eprint: https://doi.org/10.1080/07036330701442315","page":"323-340","source":"Taylor and Francis+NEJM","title":"‘Bridging the Gap’ between EU Politics and Citizens? The European Commission, National Media and EU Affairs in the Public Sphere","title-short":"‘Bridging the Gap’ between EU Politics and Citizens?","volume":"29","author":[{"family":"Bijsmans","given":"Patrick"},{"family":"Altides","given":"Christina"}],"issued":{"date-parts":[["2007",7,1]]}}},{"id":4589,"uris":["http://zotero.org/groups/2912652/items/63N4L65X"],"uri":["http://zotero.org/groups/2912652/items/63N4L65X"],"itemData":{"id":4589,"type":"book","abstract":"The European Commission is at the center of the European Union's political system. Within its five-year terms each Commission proposes up to 2000 binding legal acts and therefore crucially shapes EU policy, which in turn impacts on the daily lives of more than 500 million European citizens. However, despite the Commissions key role in setting the agenda for European decision making, little is known about its internal dynamics when preparing legislation.\n\nThis book provides a problem-driven, theoretically-founded, and empirically rich treatment of the so far still understudied process of position-formation inside the European Commission. It reveals that various internal political positions prevail and that the role of power and conflict inside the European Commission is essential to understanding its policy proposals.\n\nOpening the 'black box' of the Commission, the book identifies three ideal types of internal position-formation. The Commission is motivated by technocratic problem-solving, by competence-seeking utility maximization or ideologically-motivated policyseeking. Specifying conditions that favor one logic over the others, the typology furthers understanding of how the EU system functions and provides novel explanations of EU policies with substantial societal implications.","event-place":"Oxford","ISBN":"0-19-968803-6","publisher":"Oxford University Press","publisher-place":"Oxford","title":"Which Policy for Europe?: Power and Conflict inside the European Commission","author":[{"family":"Hartlapp","given":"Miriam"},{"family":"Metz","given":"Julia"},{"family":"Rauh","given":"Christian"}],"issued":{"date-parts":[["2014",11,18]]}},"suffix":": ch. 9"}],"schema":"https://github.com/citation-style-language/schema/raw/master/csl-citation.json"} </w:instrText>
        </w:r>
      </w:ins>
      <w:ins w:id="1166" w:author="Sina Furkan Özdemir [2]" w:date="2021-09-24T08:48:00Z">
        <w:r w:rsidRPr="001F26CD">
          <w:rPr>
            <w:sz w:val="20"/>
            <w:szCs w:val="18"/>
            <w:lang w:val="en-GB"/>
            <w:rPrChange w:id="1167" w:author="Sina Furkan Özdemir [2]" w:date="2021-09-24T08:48:00Z">
              <w:rPr>
                <w:b/>
                <w:sz w:val="20"/>
                <w:szCs w:val="18"/>
                <w:lang w:val="en-US"/>
              </w:rPr>
            </w:rPrChange>
          </w:rPr>
          <w:fldChar w:fldCharType="separate"/>
        </w:r>
      </w:ins>
      <w:ins w:id="1168" w:author="Sina Furkan Özdemir [2]" w:date="2021-09-24T08:50:00Z">
        <w:r w:rsidR="00E516C4" w:rsidRPr="00E516C4">
          <w:rPr>
            <w:rFonts w:cs="Calibri"/>
            <w:sz w:val="20"/>
            <w:szCs w:val="24"/>
            <w:rPrChange w:id="1169" w:author="Sina Furkan Özdemir [2]" w:date="2021-09-24T08:50:00Z">
              <w:rPr>
                <w:rFonts w:ascii="Times New Roman" w:hAnsi="Times New Roman"/>
                <w:sz w:val="24"/>
                <w:szCs w:val="24"/>
              </w:rPr>
            </w:rPrChange>
          </w:rPr>
          <w:t xml:space="preserve">(Altides 2009; Bijsmans and Altides 2007; Hartlapp </w:t>
        </w:r>
        <w:r w:rsidR="00E516C4" w:rsidRPr="00E516C4">
          <w:rPr>
            <w:rFonts w:cs="Calibri"/>
            <w:i/>
            <w:iCs/>
            <w:sz w:val="20"/>
            <w:szCs w:val="24"/>
            <w:rPrChange w:id="1170" w:author="Sina Furkan Özdemir [2]" w:date="2021-09-24T08:50:00Z">
              <w:rPr>
                <w:rFonts w:ascii="Times New Roman" w:hAnsi="Times New Roman"/>
                <w:i/>
                <w:iCs/>
                <w:sz w:val="24"/>
                <w:szCs w:val="24"/>
              </w:rPr>
            </w:rPrChange>
          </w:rPr>
          <w:t>et al.</w:t>
        </w:r>
        <w:r w:rsidR="00E516C4" w:rsidRPr="00E516C4">
          <w:rPr>
            <w:rFonts w:cs="Calibri"/>
            <w:sz w:val="20"/>
            <w:szCs w:val="24"/>
            <w:rPrChange w:id="1171" w:author="Sina Furkan Özdemir [2]" w:date="2021-09-24T08:50:00Z">
              <w:rPr>
                <w:rFonts w:ascii="Times New Roman" w:hAnsi="Times New Roman"/>
                <w:sz w:val="24"/>
                <w:szCs w:val="24"/>
              </w:rPr>
            </w:rPrChange>
          </w:rPr>
          <w:t xml:space="preserve"> 2014: ch. 9)</w:t>
        </w:r>
      </w:ins>
      <w:ins w:id="1172" w:author="Sina Furkan Özdemir [2]" w:date="2021-09-24T08:48:00Z">
        <w:r w:rsidRPr="001F26CD">
          <w:rPr>
            <w:sz w:val="20"/>
            <w:szCs w:val="18"/>
            <w:lang w:val="en-US"/>
            <w:rPrChange w:id="1173" w:author="Sina Furkan Özdemir [2]" w:date="2021-09-24T08:48:00Z">
              <w:rPr>
                <w:b/>
                <w:sz w:val="20"/>
                <w:szCs w:val="18"/>
                <w:lang w:val="en-US"/>
              </w:rPr>
            </w:rPrChange>
          </w:rPr>
          <w:fldChar w:fldCharType="end"/>
        </w:r>
        <w:r w:rsidRPr="001F26CD">
          <w:rPr>
            <w:sz w:val="20"/>
            <w:szCs w:val="18"/>
            <w:lang w:val="en-GB"/>
            <w:rPrChange w:id="1174" w:author="Sina Furkan Özdemir [2]" w:date="2021-09-24T08:48:00Z">
              <w:rPr>
                <w:b/>
                <w:sz w:val="20"/>
                <w:szCs w:val="18"/>
                <w:lang w:val="en-GB"/>
              </w:rPr>
            </w:rPrChange>
          </w:rPr>
          <w:t xml:space="preserve">. In institutions with delegated powers that often involve high levels of expertise, consensus-orientation, and diplomatic restraint, public outreach has traditionally not been a primary concern </w:t>
        </w:r>
        <w:r w:rsidRPr="001F26CD">
          <w:rPr>
            <w:sz w:val="20"/>
            <w:szCs w:val="18"/>
            <w:lang w:val="en-GB"/>
            <w:rPrChange w:id="1175" w:author="Sina Furkan Özdemir [2]" w:date="2021-09-24T08:48:00Z">
              <w:rPr>
                <w:b/>
                <w:sz w:val="20"/>
                <w:szCs w:val="18"/>
                <w:lang w:val="en-GB"/>
              </w:rPr>
            </w:rPrChange>
          </w:rPr>
          <w:fldChar w:fldCharType="begin"/>
        </w:r>
      </w:ins>
      <w:ins w:id="1176" w:author="Sina Furkan Özdemir [2]" w:date="2021-09-24T08:50:00Z">
        <w:r w:rsidR="00E516C4">
          <w:rPr>
            <w:sz w:val="20"/>
            <w:szCs w:val="18"/>
            <w:lang w:val="en-GB"/>
          </w:rPr>
          <w:instrText xml:space="preserve"> ADDIN ZOTERO_ITEM CSL_CITATION {"citationID":"hGXk4hsP","properties":{"formattedCitation":"(Br\\uc0\\u252{}ggemann 2010; Meyer 1999)","plainCitation":"(Brüggemann 2010; Meyer 1999)","noteIndex":0},"citationItems":[{"id":4334,"uris":["http://zotero.org/groups/2912652/items/6NKX4VJ3"],"uri":["http://zotero.org/groups/2912652/items/6NKX4VJ3"],"itemData":{"id":4334,"type":"article-journal","abstract":"Taking EU communications as a case study this article deals with the relationship between communication activities of public authorities and the public sphere. Traditional theories of the public sphere regard government communications as an unwelcome intervention that distorts free and open debates. This article argues that public relations activities of governments should be analysed as being part of the implementation of an information policy that also comprises citizen’s rights of access to documents and information. Whether information policy distorts or supports free deliberation is an empirical question that is answered by looking at the information policy of the European Commission since the year 2000. In response to the challenge of communicating Europe to largely disinterested audiences, the European Commission has reformed its communications in order to foster a European public sphere through enhancing the transparency of European governance and starting a dialogue with the citizens. The study shows that the EU fails on its promise of dialogue and that transparency could still be improved. The information policy of the Commission aims at normatively acceptable goals while using ineffective means. Information policy does not turn out to be propagandistic but ineffective. Focussing on media relations could make PR more effective in reaching out to the wider public. If journalism functions as its necessary corrective and citizens are empowered through strong rights of access to information, than information policy could contribute to a vivid transnational public sphere.","container-title":"Javnost - The Public","DOI":"10.1080/13183222.2010.11009023","ISSN":"1318-3222","issue":"1","note":"publisher: Routledge\n_eprint: https://doi.org/10.1080/13183222.2010.11009023","page":"5-21","source":"Taylor and Francis+NEJM","title":"Information Policy and the Public Sphere","volume":"17","author":[{"family":"Brüggemann","given":"Michael"}],"issued":{"date-parts":[["2010",1,1]]}}},{"id":4342,"uris":["http://zotero.org/groups/2912652/items/PL5Q3YKN"],"uri":["http://zotero.org/groups/2912652/items/PL5Q3YKN"],"itemData":{"id":4342,"type":"article-journal","abstract":"The debate about the legitimacy deficit of the European Union (EU) has so far devoted little attention to the role of political communication in legitimating governance. The resignation of the Commission has highlighted the consequences of communicative failure and points to the new role of the media in EU affairs. The article analyses and evaluates the Commission’s media communicationand places it in the context of the EU’s broader institutional set-up and decision-making procedures. The article argues that the Commission’s public communication suffers from the fragmentation of political authority, a pervading technocratic mindset and a lack of adequate staffing. More importantly, however, the Commission is located within a system of governance which depoliticizes conflict and obfuscates political accountability. This system has been used by Member States to circumvent public scrutiny and externalize public dissatisfaction to the Commission.","container-title":"JCMS: Journal of Common Market Studies","DOI":"https://doi.org/10.1111/1468-5965.00199","ISSN":"1468-5965","issue":"4","language":"en","note":"_eprint: https://onlinelibrary.wiley.com/doi/pdf/10.1111/1468-5965.00199","page":"617-639","source":"Wiley Online Library","title":"Political Legitimacy and the Invisibility of Politics: Exploring the European Union’s Communication Deficit","title-short":"Political Legitimacy and the Invisibility of Politics","volume":"37","author":[{"family":"Meyer","given":"Christoph"}],"issued":{"date-parts":[["1999"]]}}}],"schema":"https://github.com/citation-style-language/schema/raw/master/csl-citation.json"} </w:instrText>
        </w:r>
      </w:ins>
      <w:ins w:id="1177" w:author="Sina Furkan Özdemir [2]" w:date="2021-09-24T08:48:00Z">
        <w:r w:rsidRPr="001F26CD">
          <w:rPr>
            <w:sz w:val="20"/>
            <w:szCs w:val="18"/>
            <w:lang w:val="en-GB"/>
            <w:rPrChange w:id="1178" w:author="Sina Furkan Özdemir [2]" w:date="2021-09-24T08:48:00Z">
              <w:rPr>
                <w:b/>
                <w:sz w:val="20"/>
                <w:szCs w:val="18"/>
                <w:lang w:val="en-US"/>
              </w:rPr>
            </w:rPrChange>
          </w:rPr>
          <w:fldChar w:fldCharType="separate"/>
        </w:r>
      </w:ins>
      <w:ins w:id="1179" w:author="Sina Furkan Özdemir [2]" w:date="2021-09-24T08:50:00Z">
        <w:r w:rsidR="00E516C4" w:rsidRPr="00E516C4">
          <w:rPr>
            <w:rFonts w:cs="Calibri"/>
            <w:sz w:val="20"/>
            <w:szCs w:val="24"/>
            <w:rPrChange w:id="1180" w:author="Sina Furkan Özdemir [2]" w:date="2021-09-24T08:50:00Z">
              <w:rPr>
                <w:rFonts w:ascii="Times New Roman" w:hAnsi="Times New Roman"/>
                <w:sz w:val="24"/>
                <w:szCs w:val="24"/>
              </w:rPr>
            </w:rPrChange>
          </w:rPr>
          <w:t>(Brüggemann 2010; Meyer 1999)</w:t>
        </w:r>
      </w:ins>
      <w:ins w:id="1181" w:author="Sina Furkan Özdemir [2]" w:date="2021-09-24T08:48:00Z">
        <w:r w:rsidRPr="001F26CD">
          <w:rPr>
            <w:sz w:val="20"/>
            <w:szCs w:val="18"/>
            <w:lang w:val="en-US"/>
            <w:rPrChange w:id="1182" w:author="Sina Furkan Özdemir [2]" w:date="2021-09-24T08:48:00Z">
              <w:rPr>
                <w:b/>
                <w:sz w:val="20"/>
                <w:szCs w:val="18"/>
                <w:lang w:val="en-US"/>
              </w:rPr>
            </w:rPrChange>
          </w:rPr>
          <w:fldChar w:fldCharType="end"/>
        </w:r>
        <w:r w:rsidRPr="001F26CD">
          <w:rPr>
            <w:sz w:val="20"/>
            <w:szCs w:val="18"/>
            <w:lang w:val="en-GB"/>
            <w:rPrChange w:id="1183" w:author="Sina Furkan Özdemir [2]" w:date="2021-09-24T08:48:00Z">
              <w:rPr>
                <w:b/>
                <w:sz w:val="20"/>
                <w:szCs w:val="18"/>
                <w:lang w:val="en-GB"/>
              </w:rPr>
            </w:rPrChange>
          </w:rPr>
          <w:t xml:space="preserve"> thus can offer limited transparency. </w:t>
        </w:r>
      </w:ins>
    </w:p>
    <w:p w14:paraId="1584767E" w14:textId="193A62BF" w:rsidR="001F26CD" w:rsidRPr="001F26CD" w:rsidRDefault="001F26CD" w:rsidP="001F26CD">
      <w:pPr>
        <w:spacing w:before="120" w:after="0" w:line="240" w:lineRule="auto"/>
        <w:jc w:val="both"/>
        <w:rPr>
          <w:ins w:id="1184" w:author="Sina Furkan Özdemir [2]" w:date="2021-09-24T08:48:00Z"/>
          <w:sz w:val="20"/>
          <w:szCs w:val="18"/>
          <w:lang w:val="en-US"/>
          <w:rPrChange w:id="1185" w:author="Sina Furkan Özdemir [2]" w:date="2021-09-24T08:48:00Z">
            <w:rPr>
              <w:ins w:id="1186" w:author="Sina Furkan Özdemir [2]" w:date="2021-09-24T08:48:00Z"/>
              <w:b/>
              <w:sz w:val="20"/>
              <w:szCs w:val="18"/>
              <w:lang w:val="en-US"/>
            </w:rPr>
          </w:rPrChange>
        </w:rPr>
      </w:pPr>
      <w:ins w:id="1187" w:author="Sina Furkan Özdemir [2]" w:date="2021-09-24T08:48:00Z">
        <w:r w:rsidRPr="001F26CD">
          <w:rPr>
            <w:sz w:val="20"/>
            <w:szCs w:val="18"/>
            <w:lang w:val="en-GB"/>
            <w:rPrChange w:id="1188" w:author="Sina Furkan Özdemir [2]" w:date="2021-09-24T08:48:00Z">
              <w:rPr>
                <w:b/>
                <w:sz w:val="20"/>
                <w:szCs w:val="18"/>
                <w:lang w:val="en-GB"/>
              </w:rPr>
            </w:rPrChange>
          </w:rPr>
          <w:t xml:space="preserve">Moreover, supranational communication of the EU is often found wanting in terms of comprehensibility. When facing controversial public debates, moreover, supranational institutions may have incentives to avoid clear communication in their strategic efforts to calm controversial debates </w:t>
        </w:r>
        <w:r w:rsidRPr="001F26CD">
          <w:rPr>
            <w:sz w:val="20"/>
            <w:szCs w:val="18"/>
            <w:lang w:val="en-GB"/>
            <w:rPrChange w:id="1189" w:author="Sina Furkan Özdemir [2]" w:date="2021-09-24T08:48:00Z">
              <w:rPr>
                <w:b/>
                <w:sz w:val="20"/>
                <w:szCs w:val="18"/>
                <w:lang w:val="en-GB"/>
              </w:rPr>
            </w:rPrChange>
          </w:rPr>
          <w:fldChar w:fldCharType="begin"/>
        </w:r>
      </w:ins>
      <w:ins w:id="1190" w:author="Sina Furkan Özdemir [2]" w:date="2021-09-24T08:50:00Z">
        <w:r w:rsidR="00E516C4">
          <w:rPr>
            <w:sz w:val="20"/>
            <w:szCs w:val="18"/>
            <w:lang w:val="en-GB"/>
          </w:rPr>
          <w:instrText xml:space="preserve"> ADDIN ZOTERO_ITEM CSL_CITATION {"citationID":"P4gJF5Rb","properties":{"formattedCitation":"(Biego\\uc0\\u324{} 2013; Bressanelli {\\i{}et al.} 2020; De Wilde and Z\\uc0\\u252{}rn 2012; Schimmelfennig 2020)","plainCitation":"(Biegoń 2013; Bressanelli et al. 2020; De Wilde and Zürn 2012; Schimmelfennig 2020)","noteIndex":0},"citationItems":[{"id":153,"uris":["http://zotero.org/users/5392384/items/IJVRZD7G"],"uri":["http://zotero.org/users/5392384/items/IJVRZD7G"],"itemData":{"id":153,"type":"article-journal","abstract":"Throughout its history, the legitimacy of the European Union has constantly been challenged. Eroding levels of political support have not left political elites unaffected. This article focuses on legitimation strategies formulated by the Commission between 1973 and 1994 and applies a post-structuralist framework to account for the development of legitimation strategies over time. The formulation of legitimation strategies becomes possible within distinct discourses while other plans of action to generate political support remain unthinkable. Narrative analysis is proposed as a useful methodological tool to analyze structures of meaning that restrain the Commission in its choice of legitimation strategies.","container-title":"JCMS: Journal of Common Market Studies","DOI":"10.1111/j.1468-5965.2012.02310.x","ISSN":"1468-5965","issue":"2","language":"en","note":"_eprint: https://onlinelibrary.wiley.com/doi/pdf/10.1111/j.1468-5965.2012.02310.x","page":"194-211","source":"Wiley Online Library","title":"Specifying the Arena of Possibilities: Post-structuralist Narrative Analysis and the European Commission's Legitimation Strategies","title-short":"Specifying the Arena of Possibilities","volume":"51","author":[{"family":"Biegoń","given":"Dominika"}],"issued":{"date-parts":[["2013"]]}}},{"id":4536,"uris":["http://zotero.org/groups/2912652/items/ZTQ24XB7"],"uri":["http://zotero.org/groups/2912652/items/ZTQ24XB7"],"itemData":{"id":4536,"type":"article-journal","abstract":"This contribution conceptualises bottom-up politicisation in Europe’s multi-level system. EU-level actors, we argue, respond strategically to the functional and political pressures ‘travelling up’ from the member states. Perceiving domestic dissensus as either constraining or enabling, actors display both self-restraint and assertiveness in their responses. Motivated by the survival of the EU as a system ‘under attack’, and by the preservation of their own substantive and procedural powers, actors choose to either politicise or depoliticise decision-making, behaviour and policy outcomes at the supranational level. As a collection, this Special Issue demonstrate that the choices actors make ‘under stress’ at the EU-level – ranging from ‘restrained depoliticisation’ to ‘assertive politicisation’ – are, indeed, conditional on how bottom-up pressures are perceived and processed.","container-title":"Journal of European Public Policy","DOI":"10.1080/13501763.2020.1713193","ISSN":"1350-1763","issue":"3","note":"publisher: Routledge\n_eprint: https://doi.org/10.1080/13501763.2020.1713193","page":"329-341","source":"Taylor and Francis+NEJM","title":"EU Actors under pressure: politicisation and depoliticisation as strategic responses","title-short":"EU Actors under pressure","volume":"27","author":[{"family":"Bressanelli","given":"Edoardo"},{"family":"Koop","given":"Christel"},{"family":"Reh","given":"Christine"}],"issued":{"date-parts":[["2020",3,3]]}}},{"id":253,"uris":["http://zotero.org/users/5392384/items/9VH45GWL"],"uri":["http://zotero.org/users/5392384/items/9VH45GWL"],"itemData":{"id":253,"type":"article-journal","abstract":"Abstract Following the failure of the Constitutional Treaty, executives of European Union (EU) Member States and the European Commission tried to take European integration as a political issue as much off the agenda as possible and limit involvement of citizens in EU decision-making. This article assesses the viability of this attempt to combat politicization of European integration and comes to the conclusion that it is unlikely to succeed in the long run. Politicization, it is argued, is a direct consequence of the increasing authority of the EU. The executive response to reverse this trend, however, does not address its cause, but rather the intermediating factors in the form of political opportunity structure. Since the cause of politicization remains intact and intermediating factors are unlikely to be controlled by executives, this attempt to reverse politicization is not viable.","container-title":"JCMS: Journal of Common Market Studies","DOI":"10.1111/j.1468-5965.2011.02232.x","ISSN":"0021-9886","issue":"s1","journalAbbreviation":"JCMS: Journal of Common Market Studies","page":"137-153","source":"onlinelibrary.wiley.com (Atypon)","title":"Can the Politicization of European Integration be Reversed?*","title-short":"Can the Politicization of European Integration be Reversed?","volume":"50","author":[{"family":"De Wilde","given":"Pieter"},{"family":"Zürn","given":"Michael"}],"issued":{"date-parts":[["2012",3,1]]}}},{"id":4533,"uris":["http://zotero.org/groups/2912652/items/FYL5K87I"],"uri":["http://zotero.org/groups/2912652/items/FYL5K87I"],"itemData":{"id":4533,"type":"article-journal","abstract":"Politicisation in the EU is mostly analysed as a domestic-level process constraining EU-level actors. Yet EU actors also engage in strategic politicisation management. This article theorises the conditions under which EU actors engage in either depoliticisation or politicisation strategies when they react to bottom-up pressures. It stipulates that politicisation management depends on the actors and issue context in question. Elected EU actors choose politicisation strategies, in particular if they represent challenger parties, deal with domestically salient and core state policies and are close to elections. By contrast, unelected EU actors prefer depoliticisation strategies except in the context of inter-institutional conflict. The politicisation of high-risk policies also produces depoliticisation. Recent empirical studies provide support to these conjectures and suggest that strategic politicisation management allows EU actors to maintain considerable room of manoeuvre.","container-title":"Journal of European Public Policy","DOI":"10.1080/13501763.2020.1712458","ISSN":"1350-1763","issue":"3","note":"publisher: Routledge\n_eprint: https://doi.org/10.1080/13501763.2020.1712458","page":"342-361","source":"Taylor and Francis+NEJM","title":"Politicisation management in the European Union","volume":"27","author":[{"family":"Schimmelfennig","given":"Frank"}],"issued":{"date-parts":[["2020",3,3]]}}}],"schema":"https://github.com/citation-style-language/schema/raw/master/csl-citation.json"} </w:instrText>
        </w:r>
      </w:ins>
      <w:ins w:id="1191" w:author="Sina Furkan Özdemir [2]" w:date="2021-09-24T08:48:00Z">
        <w:r w:rsidRPr="001F26CD">
          <w:rPr>
            <w:sz w:val="20"/>
            <w:szCs w:val="18"/>
            <w:lang w:val="en-GB"/>
            <w:rPrChange w:id="1192" w:author="Sina Furkan Özdemir [2]" w:date="2021-09-24T08:48:00Z">
              <w:rPr>
                <w:b/>
                <w:sz w:val="20"/>
                <w:szCs w:val="18"/>
                <w:lang w:val="en-US"/>
              </w:rPr>
            </w:rPrChange>
          </w:rPr>
          <w:fldChar w:fldCharType="separate"/>
        </w:r>
      </w:ins>
      <w:ins w:id="1193" w:author="Sina Furkan Özdemir [2]" w:date="2021-09-24T08:50:00Z">
        <w:r w:rsidR="00E516C4" w:rsidRPr="00E516C4">
          <w:rPr>
            <w:rFonts w:cs="Calibri"/>
            <w:sz w:val="20"/>
            <w:szCs w:val="24"/>
            <w:rPrChange w:id="1194" w:author="Sina Furkan Özdemir [2]" w:date="2021-09-24T08:50:00Z">
              <w:rPr>
                <w:rFonts w:ascii="Times New Roman" w:hAnsi="Times New Roman"/>
                <w:sz w:val="24"/>
                <w:szCs w:val="24"/>
              </w:rPr>
            </w:rPrChange>
          </w:rPr>
          <w:t xml:space="preserve">(Biegoń 2013; Bressanelli </w:t>
        </w:r>
        <w:r w:rsidR="00E516C4" w:rsidRPr="00E516C4">
          <w:rPr>
            <w:rFonts w:cs="Calibri"/>
            <w:i/>
            <w:iCs/>
            <w:sz w:val="20"/>
            <w:szCs w:val="24"/>
            <w:rPrChange w:id="1195" w:author="Sina Furkan Özdemir [2]" w:date="2021-09-24T08:50:00Z">
              <w:rPr>
                <w:rFonts w:ascii="Times New Roman" w:hAnsi="Times New Roman"/>
                <w:i/>
                <w:iCs/>
                <w:sz w:val="24"/>
                <w:szCs w:val="24"/>
              </w:rPr>
            </w:rPrChange>
          </w:rPr>
          <w:t>et al.</w:t>
        </w:r>
        <w:r w:rsidR="00E516C4" w:rsidRPr="00E516C4">
          <w:rPr>
            <w:rFonts w:cs="Calibri"/>
            <w:sz w:val="20"/>
            <w:szCs w:val="24"/>
            <w:rPrChange w:id="1196" w:author="Sina Furkan Özdemir [2]" w:date="2021-09-24T08:50:00Z">
              <w:rPr>
                <w:rFonts w:ascii="Times New Roman" w:hAnsi="Times New Roman"/>
                <w:sz w:val="24"/>
                <w:szCs w:val="24"/>
              </w:rPr>
            </w:rPrChange>
          </w:rPr>
          <w:t xml:space="preserve"> 2020; De Wilde and Zürn 2012; Schimmelfennig 2020)</w:t>
        </w:r>
      </w:ins>
      <w:ins w:id="1197" w:author="Sina Furkan Özdemir [2]" w:date="2021-09-24T08:48:00Z">
        <w:r w:rsidRPr="001F26CD">
          <w:rPr>
            <w:sz w:val="20"/>
            <w:szCs w:val="18"/>
            <w:lang w:val="en-US"/>
            <w:rPrChange w:id="1198" w:author="Sina Furkan Özdemir [2]" w:date="2021-09-24T08:48:00Z">
              <w:rPr>
                <w:b/>
                <w:sz w:val="20"/>
                <w:szCs w:val="18"/>
                <w:lang w:val="en-US"/>
              </w:rPr>
            </w:rPrChange>
          </w:rPr>
          <w:fldChar w:fldCharType="end"/>
        </w:r>
        <w:r w:rsidRPr="001F26CD">
          <w:rPr>
            <w:sz w:val="20"/>
            <w:szCs w:val="18"/>
            <w:lang w:val="en-GB"/>
            <w:rPrChange w:id="1199" w:author="Sina Furkan Özdemir [2]" w:date="2021-09-24T08:48:00Z">
              <w:rPr>
                <w:b/>
                <w:sz w:val="20"/>
                <w:szCs w:val="18"/>
                <w:lang w:val="en-GB"/>
              </w:rPr>
            </w:rPrChange>
          </w:rPr>
          <w:t xml:space="preserve">. In effect, supranational communication efforts are often illegible for the wider public </w:t>
        </w:r>
        <w:r w:rsidRPr="001F26CD">
          <w:rPr>
            <w:sz w:val="20"/>
            <w:szCs w:val="18"/>
            <w:lang w:val="en-GB"/>
            <w:rPrChange w:id="1200" w:author="Sina Furkan Özdemir [2]" w:date="2021-09-24T08:48:00Z">
              <w:rPr>
                <w:b/>
                <w:sz w:val="20"/>
                <w:szCs w:val="18"/>
                <w:lang w:val="en-GB"/>
              </w:rPr>
            </w:rPrChange>
          </w:rPr>
          <w:fldChar w:fldCharType="begin"/>
        </w:r>
      </w:ins>
      <w:ins w:id="1201" w:author="Sina Furkan Özdemir [2]" w:date="2021-09-24T08:50:00Z">
        <w:r w:rsidR="00E516C4">
          <w:rPr>
            <w:sz w:val="20"/>
            <w:szCs w:val="18"/>
            <w:lang w:val="en-GB"/>
          </w:rPr>
          <w:instrText xml:space="preserve"> ADDIN ZOTERO_ITEM CSL_CITATION {"citationID":"FRQHHG9i","properties":{"formattedCitation":"(Rauh {\\i{}et al.} 2020; Rauh 2021b)","plainCitation":"(Rauh et al. 2020; Rauh 2021b)","noteIndex":0},"citationItems":[{"id":4532,"uris":["http://zotero.org/groups/2912652/items/HR4R9X5A"],"uri":["http://zotero.org/groups/2912652/items/HR4R9X5A"],"itemData":{"id":4532,"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id":4322,"uris":["http://zotero.org/groups/2912652/items/7FTT44LU"],"uri":["http://zotero.org/groups/2912652/items/7FTT44LU"],"itemData":{"id":4322,"type":"article-journal","abstract":"How do mainstream political executives cue their politicised constituencies on European integration? Moving beyond static expectations that EU politicisation induces executives to either undermine, defuse or defend integration, this article theorises executives’ incentives under different configurations of public and partisan Euroscepticism in their home countries. Expectations are tested on the sentiment and complexity that executives attach to European integration in almost 9,000 public speeches delivered throughout the Euro Crisis. It is found that national leaders faced with sceptical public opinion and low levels of partisan Euroscepticism rhetorically undermine integration, whereas European Commissioners faced with similar conditions are prone to defend it. These responses intensify disproportionally with growing public Euroscepticism, but are moderated by Eurosceptic party strength in surprising ways. When such challenger parties come closer to absorbing the Eurosceptic potential in public opinion, executive communication turns more positive again but also involves less clear rhetorical signals. These findings move beyond existing uniform expectations on mainstream responses to Eurosceptic challenges and highlight the relevance of different domestic configurations of EU politicisation. © 2019 European Consortium for Political Research","archive":"Scopus","container-title":"European Journal of Political Research","DOI":"10.1111/1475-6765.12350","issue":"2","page":"397-423","source":"Scopus","title":"Undermining, defusing or defending European integration? Assessing public communication of European executives in times of EU politicisation","title-short":"Undermining, defusing or defending European integration?","volume":"59","author":[{"family":"Rauh","given":"Christian"},{"family":"Bes","given":"B.J."},{"family":"Schoonvelde","given":"M."}],"issued":{"date-parts":[["2020"]]}}}],"schema":"https://github.com/citation-style-language/schema/raw/master/csl-citation.json"} </w:instrText>
        </w:r>
      </w:ins>
      <w:ins w:id="1202" w:author="Sina Furkan Özdemir [2]" w:date="2021-09-24T08:48:00Z">
        <w:r w:rsidRPr="001F26CD">
          <w:rPr>
            <w:sz w:val="20"/>
            <w:szCs w:val="18"/>
            <w:lang w:val="en-GB"/>
            <w:rPrChange w:id="1203" w:author="Sina Furkan Özdemir [2]" w:date="2021-09-24T08:48:00Z">
              <w:rPr>
                <w:b/>
                <w:sz w:val="20"/>
                <w:szCs w:val="18"/>
                <w:lang w:val="en-US"/>
              </w:rPr>
            </w:rPrChange>
          </w:rPr>
          <w:fldChar w:fldCharType="separate"/>
        </w:r>
      </w:ins>
      <w:ins w:id="1204" w:author="Sina Furkan Özdemir [2]" w:date="2021-09-24T08:50:00Z">
        <w:r w:rsidR="00E516C4" w:rsidRPr="00E516C4">
          <w:rPr>
            <w:rFonts w:cs="Calibri"/>
            <w:sz w:val="20"/>
            <w:szCs w:val="24"/>
            <w:rPrChange w:id="1205" w:author="Sina Furkan Özdemir [2]" w:date="2021-09-24T08:50:00Z">
              <w:rPr>
                <w:rFonts w:ascii="Times New Roman" w:hAnsi="Times New Roman"/>
                <w:sz w:val="24"/>
                <w:szCs w:val="24"/>
              </w:rPr>
            </w:rPrChange>
          </w:rPr>
          <w:t xml:space="preserve">(Rauh </w:t>
        </w:r>
        <w:r w:rsidR="00E516C4" w:rsidRPr="00E516C4">
          <w:rPr>
            <w:rFonts w:cs="Calibri"/>
            <w:i/>
            <w:iCs/>
            <w:sz w:val="20"/>
            <w:szCs w:val="24"/>
            <w:rPrChange w:id="1206" w:author="Sina Furkan Özdemir [2]" w:date="2021-09-24T08:50:00Z">
              <w:rPr>
                <w:rFonts w:ascii="Times New Roman" w:hAnsi="Times New Roman"/>
                <w:i/>
                <w:iCs/>
                <w:sz w:val="24"/>
                <w:szCs w:val="24"/>
              </w:rPr>
            </w:rPrChange>
          </w:rPr>
          <w:t>et al.</w:t>
        </w:r>
        <w:r w:rsidR="00E516C4" w:rsidRPr="00E516C4">
          <w:rPr>
            <w:rFonts w:cs="Calibri"/>
            <w:sz w:val="20"/>
            <w:szCs w:val="24"/>
            <w:rPrChange w:id="1207" w:author="Sina Furkan Özdemir [2]" w:date="2021-09-24T08:50:00Z">
              <w:rPr>
                <w:rFonts w:ascii="Times New Roman" w:hAnsi="Times New Roman"/>
                <w:sz w:val="24"/>
                <w:szCs w:val="24"/>
              </w:rPr>
            </w:rPrChange>
          </w:rPr>
          <w:t xml:space="preserve"> 2020; Rauh 2021b)</w:t>
        </w:r>
      </w:ins>
      <w:ins w:id="1208" w:author="Sina Furkan Özdemir [2]" w:date="2021-09-24T08:48:00Z">
        <w:r w:rsidRPr="001F26CD">
          <w:rPr>
            <w:sz w:val="20"/>
            <w:szCs w:val="18"/>
            <w:lang w:val="en-US"/>
            <w:rPrChange w:id="1209" w:author="Sina Furkan Özdemir [2]" w:date="2021-09-24T08:48:00Z">
              <w:rPr>
                <w:b/>
                <w:sz w:val="20"/>
                <w:szCs w:val="18"/>
                <w:lang w:val="en-US"/>
              </w:rPr>
            </w:rPrChange>
          </w:rPr>
          <w:fldChar w:fldCharType="end"/>
        </w:r>
        <w:r w:rsidRPr="001F26CD">
          <w:rPr>
            <w:sz w:val="20"/>
            <w:szCs w:val="18"/>
            <w:lang w:val="en-US"/>
            <w:rPrChange w:id="1210" w:author="Sina Furkan Özdemir [2]" w:date="2021-09-24T08:48:00Z">
              <w:rPr>
                <w:b/>
                <w:sz w:val="20"/>
                <w:szCs w:val="18"/>
                <w:lang w:val="en-US"/>
              </w:rPr>
            </w:rPrChange>
          </w:rPr>
          <w:t xml:space="preserve">. </w:t>
        </w:r>
      </w:ins>
    </w:p>
    <w:p w14:paraId="15C28336" w14:textId="141DDB0B" w:rsidR="001F26CD" w:rsidRPr="001F26CD" w:rsidRDefault="0032303F" w:rsidP="001F26CD">
      <w:pPr>
        <w:spacing w:before="120" w:after="0" w:line="240" w:lineRule="auto"/>
        <w:jc w:val="both"/>
        <w:rPr>
          <w:ins w:id="1211" w:author="Sina Furkan Özdemir [2]" w:date="2021-09-24T08:48:00Z"/>
          <w:sz w:val="20"/>
          <w:szCs w:val="18"/>
          <w:lang w:val="en-GB"/>
          <w:rPrChange w:id="1212" w:author="Sina Furkan Özdemir [2]" w:date="2021-09-24T08:48:00Z">
            <w:rPr>
              <w:ins w:id="1213" w:author="Sina Furkan Özdemir [2]" w:date="2021-09-24T08:48:00Z"/>
              <w:b/>
              <w:sz w:val="20"/>
              <w:szCs w:val="18"/>
              <w:lang w:val="en-GB"/>
            </w:rPr>
          </w:rPrChange>
        </w:rPr>
      </w:pPr>
      <w:ins w:id="1214" w:author="Sina Furkan Özdemir [2]" w:date="2021-09-24T08:49:00Z">
        <w:r>
          <w:rPr>
            <w:sz w:val="20"/>
            <w:szCs w:val="18"/>
            <w:lang w:val="en-US"/>
          </w:rPr>
          <w:t>S</w:t>
        </w:r>
      </w:ins>
      <w:ins w:id="1215" w:author="Sina Furkan Özdemir [2]" w:date="2021-09-24T08:48:00Z">
        <w:r w:rsidR="001F26CD" w:rsidRPr="001F26CD">
          <w:rPr>
            <w:sz w:val="20"/>
            <w:szCs w:val="18"/>
            <w:lang w:val="en-US"/>
            <w:rPrChange w:id="1216" w:author="Sina Furkan Özdemir [2]" w:date="2021-09-24T08:48:00Z">
              <w:rPr>
                <w:b/>
                <w:sz w:val="20"/>
                <w:szCs w:val="18"/>
                <w:lang w:val="en-US"/>
              </w:rPr>
            </w:rPrChange>
          </w:rPr>
          <w:t xml:space="preserve">upranational institutions also face notable communication obstacles in the broader communication environment. </w:t>
        </w:r>
        <w:r w:rsidR="001F26CD" w:rsidRPr="001F26CD">
          <w:rPr>
            <w:sz w:val="20"/>
            <w:szCs w:val="18"/>
            <w:lang w:val="en-GB"/>
            <w:rPrChange w:id="1217" w:author="Sina Furkan Özdemir [2]" w:date="2021-09-24T08:48:00Z">
              <w:rPr>
                <w:b/>
                <w:sz w:val="20"/>
                <w:szCs w:val="18"/>
                <w:lang w:val="en-GB"/>
              </w:rPr>
            </w:rPrChange>
          </w:rPr>
          <w:t xml:space="preserve">Although supranational institutions are tasked with defending the European interest in their policy areas, mass-mediated public spheres tend to be fractured along national borders, languages, and media systems, thus forcing supranational institutions to communicate via national media </w:t>
        </w:r>
        <w:r w:rsidR="001F26CD" w:rsidRPr="001F26CD">
          <w:rPr>
            <w:sz w:val="20"/>
            <w:szCs w:val="18"/>
            <w:lang w:val="en-GB"/>
            <w:rPrChange w:id="1218" w:author="Sina Furkan Özdemir [2]" w:date="2021-09-24T08:48:00Z">
              <w:rPr>
                <w:b/>
                <w:sz w:val="20"/>
                <w:szCs w:val="18"/>
                <w:lang w:val="en-GB"/>
              </w:rPr>
            </w:rPrChange>
          </w:rPr>
          <w:fldChar w:fldCharType="begin"/>
        </w:r>
      </w:ins>
      <w:ins w:id="1219" w:author="Sina Furkan Özdemir [2]" w:date="2021-09-24T08:50:00Z">
        <w:r w:rsidR="00E516C4">
          <w:rPr>
            <w:sz w:val="20"/>
            <w:szCs w:val="18"/>
            <w:lang w:val="en-GB"/>
          </w:rPr>
          <w:instrText xml:space="preserve"> ADDIN ZOTERO_ITEM CSL_CITATION {"citationID":"qNwi5PYz","properties":{"formattedCitation":"(Koopmans and Statham 2010; Risse 2014; Trenz 2004; Walter 2015)","plainCitation":"(Koopmans and Statham 2010; Risse 2014; Trenz 2004; Walter 2015)","noteIndex":0},"citationItems":[{"id":4588,"uris":["http://zotero.org/groups/2912652/items/JWJFEJQP"],"uri":["http://zotero.org/groups/2912652/items/JWJFEJQP"],"itemData":{"id":4588,"type":"book","call-number":"IW - 103628","collection-title":"Media discourse and political contention","event-place":"Cambridge","ISBN":"978-0-521-19090-9","language":"englisch","number-of-pages":"XVIII, 335 S.","publisher":"Cambridge University Press","publisher-place":"Cambridge","title":"The making of a European public sphere","author":[{"family":"Koopmans","given":"Ruud"},{"family":"Statham","given":"Paul"}],"issued":{"date-parts":[["2010"]]}}},{"id":4587,"uris":["http://zotero.org/groups/2912652/items/TRGVIHDH"],"uri":["http://zotero.org/groups/2912652/items/TRGVIHDH"],"itemData":{"id":4587,"type":"book","event-place":"Cambridge","publisher":"Cambridge University Press","publisher-place":"Cambridge","title":"European Public Spheres: Politics Is Back","author":[{"family":"Risse","given":"Thomas"}],"issued":{"date-parts":[["2014"]]}}},{"id":4586,"uris":["http://zotero.org/groups/2912652/items/FAPB9W73"],"uri":["http://zotero.org/groups/2912652/items/FAPB9W73"],"itemData":{"id":4586,"type":"article-journal","abstract":"The conditions for the emergence of a European mediated public sphere are tested in this article by analysing news coverage of European governance and policy-making   during the year 2000. The sample includes 11 daily newspapers from six EU member states. On the basis of a systematic content analysis, three types of news can be distinguished: first, European news characterized by the shared meaning of European events and issues; second, Europeanized news characterized by the secondary impact of European events and issues on national news coverage; and third, national news on domestic events and issues characterized by evolving forms of European monitoring and rhetorics. By unfolding and comparing these three cases, the article argues that a European public sphere has come into existence and that it has evolved through the mutual observation of institutional actors and their audiences with reference to   issues and events of common relevance and through the parallel development of communicative styles and discourses.","container-title":"European Journal of Communication","DOI":"10.1177/0267323104045257","ISSN":"0267-3231","issue":"3","page":"291-319","title":"Media Coverage on European Governance: Exploring the European Public Sphere in National Quality Newspapers","volume":"19","author":[{"family":"Trenz","given":"Hans-Jorg"}],"issued":{"date-parts":[["2004",8,1]]}}},{"id":4585,"uris":["http://zotero.org/groups/2912652/items/HZL7MRG8"],"uri":["http://zotero.org/groups/2912652/items/HZL7MRG8"],"itemData":{"id":4585,"type":"article-journal","abstract":"This article analyses the visibility of European Union (EU) citizens in EU news during the 2009 European Parliament election. It argues that the presence of EU citizens in EU news is vital for responsiveness of European governance. First, the theoretical notion of EU citizens is considered. Next, a new way of defining EU citizens is proposed: EU citizens are divided into national and supranational EU citizens. The visibility of EU citizens in EU news of 27 EU member states is analysed aiming to explain cross-country differences. The paper is based on a large-scale content analysis of TV and newspaper articles gathered during the 2009 European Parliament election. To explain different levels of visibility, a multi-level analysis is carried out. The results suggest that EU citizens are visible in the EU news, yet, their presence strongly varies across countries. The findings indicate that explanations for different levels of visibility can be found at both the media and country level.","container-title":"European Political Science Review","DOI":"10.1017/s1755773915000363","ISSN":"1755-7747","page":"1-21","title":"Explaining the visibility of EU citizens: a multi-level analysis of European Union news","volume":"FirstView","author":[{"family":"Walter","given":"Stefanie"}],"issued":{"date-parts":[["2015",11]]}}}],"schema":"https://github.com/citation-style-language/schema/raw/master/csl-citation.json"} </w:instrText>
        </w:r>
      </w:ins>
      <w:ins w:id="1220" w:author="Sina Furkan Özdemir [2]" w:date="2021-09-24T08:48:00Z">
        <w:r w:rsidR="001F26CD" w:rsidRPr="001F26CD">
          <w:rPr>
            <w:sz w:val="20"/>
            <w:szCs w:val="18"/>
            <w:lang w:val="en-GB"/>
            <w:rPrChange w:id="1221" w:author="Sina Furkan Özdemir [2]" w:date="2021-09-24T08:48:00Z">
              <w:rPr>
                <w:b/>
                <w:sz w:val="20"/>
                <w:szCs w:val="18"/>
                <w:lang w:val="en-US"/>
              </w:rPr>
            </w:rPrChange>
          </w:rPr>
          <w:fldChar w:fldCharType="separate"/>
        </w:r>
      </w:ins>
      <w:ins w:id="1222" w:author="Sina Furkan Özdemir [2]" w:date="2021-09-24T08:50:00Z">
        <w:r w:rsidR="00E516C4" w:rsidRPr="00E516C4">
          <w:rPr>
            <w:rFonts w:cs="Calibri"/>
            <w:sz w:val="20"/>
            <w:rPrChange w:id="1223" w:author="Sina Furkan Özdemir [2]" w:date="2021-09-24T08:50:00Z">
              <w:rPr/>
            </w:rPrChange>
          </w:rPr>
          <w:t>(Koopmans and Statham 2010; Risse 2014; Trenz 2004; Walter 2015)</w:t>
        </w:r>
      </w:ins>
      <w:ins w:id="1224" w:author="Sina Furkan Özdemir [2]" w:date="2021-09-24T08:48:00Z">
        <w:r w:rsidR="001F26CD" w:rsidRPr="001F26CD">
          <w:rPr>
            <w:sz w:val="20"/>
            <w:szCs w:val="18"/>
            <w:lang w:val="en-US"/>
            <w:rPrChange w:id="1225" w:author="Sina Furkan Özdemir [2]" w:date="2021-09-24T08:48:00Z">
              <w:rPr>
                <w:b/>
                <w:sz w:val="20"/>
                <w:szCs w:val="18"/>
                <w:lang w:val="en-US"/>
              </w:rPr>
            </w:rPrChange>
          </w:rPr>
          <w:fldChar w:fldCharType="end"/>
        </w:r>
        <w:r w:rsidR="001F26CD" w:rsidRPr="001F26CD">
          <w:rPr>
            <w:sz w:val="20"/>
            <w:szCs w:val="18"/>
            <w:lang w:val="en-GB"/>
            <w:rPrChange w:id="1226" w:author="Sina Furkan Özdemir [2]" w:date="2021-09-24T08:48:00Z">
              <w:rPr>
                <w:b/>
                <w:sz w:val="20"/>
                <w:szCs w:val="18"/>
                <w:lang w:val="en-GB"/>
              </w:rPr>
            </w:rPrChange>
          </w:rPr>
          <w:t xml:space="preserve">. National media are, however, rather selective in covering EU affairs, as traditional journalistic selection logics are often partial to national interests, domestic executives, and their challengers </w:t>
        </w:r>
        <w:r w:rsidR="001F26CD" w:rsidRPr="001F26CD">
          <w:rPr>
            <w:sz w:val="20"/>
            <w:szCs w:val="18"/>
            <w:lang w:val="en-GB"/>
            <w:rPrChange w:id="1227" w:author="Sina Furkan Özdemir [2]" w:date="2021-09-24T08:48:00Z">
              <w:rPr>
                <w:b/>
                <w:sz w:val="20"/>
                <w:szCs w:val="18"/>
                <w:lang w:val="en-GB"/>
              </w:rPr>
            </w:rPrChange>
          </w:rPr>
          <w:fldChar w:fldCharType="begin"/>
        </w:r>
      </w:ins>
      <w:ins w:id="1228" w:author="Sina Furkan Özdemir [2]" w:date="2021-09-24T08:50:00Z">
        <w:r w:rsidR="00E516C4">
          <w:rPr>
            <w:sz w:val="20"/>
            <w:szCs w:val="18"/>
            <w:lang w:val="en-GB"/>
          </w:rPr>
          <w:instrText xml:space="preserve"> ADDIN ZOTERO_ITEM CSL_CITATION {"citationID":"gnfUUQg3","properties":{"formattedCitation":"(De Vreese 2001; De Vreese {\\i{}et al.} 2006; Trenz 2008)","plainCitation":"(De Vreese 2001; De Vreese et al. 2006; Trenz 2008)","noteIndex":0},"citationItems":[{"id":4583,"uris":["http://zotero.org/groups/2912652/items/FCMGJLCP"],"uri":["http://zotero.org/groups/2912652/items/FCMGJLCP"],"itemData":{"id":4583,"type":"article-journal","abstract":"This study is a cross-nationally comparative investigation of the news coverage in Britain, Denmark, and the Netherlands of three major EU events: (1) the January 1999 first-step introduction of the euro, (2) the June 1999 European Parliamentary elections, and (3) the December 2000 summit in Nice. The visibility of the three events, the news agenda, and the role played by national news organizations in covering the EU events are examined. The study draws on content analyses of the most widely watched main evening television news programmes as well as interviews with news practitioners in the three countries. The results showed that news coverage of European affairs is cyclical, peaking during the events but hardly visible before and after. A number of cross-national differences were found: overall, Danish news devoted most attention to the EU events, followed by Britain and the Netherlands. News organizations differed in the editorial policy and the degree of effort invested in covering the events. Danish, and to some extent the British and Dutch, public broadcasters exerted more discretion in the choice of issues covered and assumed a proactive agenda-setting role compared with their private counterparts. The findings are discussed in the light of the role of news in public opinion formation processes about EU affairs.","container-title":"European Union Politics","issue":"3","page":"283-307","title":"'Europe' in the News: A Cross-National Comparative Study of the News Coverage of Key EU Events","volume":"2","author":[{"family":"De Vreese","given":"Claes"}],"issued":{"date-parts":[["2001"]]}}},{"id":4582,"uris":["http://zotero.org/groups/2912652/items/LW6AGBIT"],"uri":["http://zotero.org/groups/2912652/items/LW6AGBIT"],"itemData":{"id":4582,"type":"article-journal","abstract":"This article analyses the news coverage of the 2004 European parliamentary elections in all 25 member states of the European Union (EU). It provides a unique pan-European overview of the campaign coverage based on an analysis of three national newspapers and two television newscasts in the two weeks leading up to the elections. On average, the elections were more visible in the 10 new member states than in the 15 old EU member states. The political personalities and institutional actors featured in news stories about the elections were generally national political actors and not EU actors. When evaluative, the news in the old EU-15 was generally negative towards the EU, whereas in the new countries a mixed pattern was found. The findings of the study are discussed in the light of the literature on the EU's legitimacy and communication deficit. 10.1177/1465116506069440","container-title":"European Union Politics","issue":"4","page":"477-504","title":"The News Coverage of the 2004 European Parliamentary Election Campaign in 25 Countries","volume":"7","author":[{"family":"De Vreese","given":"Claes"},{"family":"Banducci","given":"Susan"},{"family":"Semetko","given":"Holli"},{"family":"Boomgaarden","given":"Hajo"}],"issued":{"date-parts":[["2006"]]}}},{"id":4584,"uris":["http://zotero.org/groups/2912652/items/KU8B6ECF"],"uri":["http://zotero.org/groups/2912652/items/KU8B6ECF"],"itemData":{"id":4584,"type":"article-journal","abstract":"Abstract The debate about the legitimacy of the EU and the possibilities for its democratization has addressed so far only rarely the question of the role of the media. An instrumental approach prevails towards the media, acknowledging that the so?called gap between the EU and its citizens is grounded in a communication deficit and that the EU should therefore strive towards a higher legitimacy in terms of public accountability, openness and participation, in other words of democracy. The article discusses these technical aspects of ?public?sphere building from above? in relation to the systematic constraints on mediatization that result from the inertia of the existing (national) media spheres. On the basis of this, an alternative understanding of mediatization and its ambivalent effects on the legitimacy of the EU will be developed. The proposal is that European public sphere research should focus on the more active role of the media as an independent variable that affects institutional choices and processes. Empirical results from comparative content analyses are discussed, which illustrate to what extent media have become an enabling and/or constraining factor on European integration.","container-title":"Journal of European Integration","DOI":"10.1080/07036330802005516","issue":"2","page":"291-309","title":"Understanding Media Impact on European Integration: Enhancing or Restricting the Scope of Legitimacy of the EU?","volume":"30","author":[{"family":"Trenz","given":"Hans‐Joerg"}],"issued":{"date-parts":[["2008",4,30]]}}}],"schema":"https://github.com/citation-style-language/schema/raw/master/csl-citation.json"} </w:instrText>
        </w:r>
      </w:ins>
      <w:ins w:id="1229" w:author="Sina Furkan Özdemir [2]" w:date="2021-09-24T08:48:00Z">
        <w:r w:rsidR="001F26CD" w:rsidRPr="001F26CD">
          <w:rPr>
            <w:sz w:val="20"/>
            <w:szCs w:val="18"/>
            <w:lang w:val="en-GB"/>
            <w:rPrChange w:id="1230" w:author="Sina Furkan Özdemir [2]" w:date="2021-09-24T08:48:00Z">
              <w:rPr>
                <w:b/>
                <w:sz w:val="20"/>
                <w:szCs w:val="18"/>
                <w:lang w:val="en-US"/>
              </w:rPr>
            </w:rPrChange>
          </w:rPr>
          <w:fldChar w:fldCharType="separate"/>
        </w:r>
      </w:ins>
      <w:ins w:id="1231" w:author="Sina Furkan Özdemir [2]" w:date="2021-09-24T08:50:00Z">
        <w:r w:rsidR="00E516C4" w:rsidRPr="00E516C4">
          <w:rPr>
            <w:rFonts w:cs="Calibri"/>
            <w:sz w:val="20"/>
            <w:szCs w:val="24"/>
            <w:rPrChange w:id="1232" w:author="Sina Furkan Özdemir [2]" w:date="2021-09-24T08:50:00Z">
              <w:rPr>
                <w:rFonts w:ascii="Times New Roman" w:hAnsi="Times New Roman"/>
                <w:sz w:val="24"/>
                <w:szCs w:val="24"/>
              </w:rPr>
            </w:rPrChange>
          </w:rPr>
          <w:t xml:space="preserve">(De Vreese 2001; De Vreese </w:t>
        </w:r>
        <w:r w:rsidR="00E516C4" w:rsidRPr="00E516C4">
          <w:rPr>
            <w:rFonts w:cs="Calibri"/>
            <w:i/>
            <w:iCs/>
            <w:sz w:val="20"/>
            <w:szCs w:val="24"/>
            <w:rPrChange w:id="1233" w:author="Sina Furkan Özdemir [2]" w:date="2021-09-24T08:50:00Z">
              <w:rPr>
                <w:rFonts w:ascii="Times New Roman" w:hAnsi="Times New Roman"/>
                <w:i/>
                <w:iCs/>
                <w:sz w:val="24"/>
                <w:szCs w:val="24"/>
              </w:rPr>
            </w:rPrChange>
          </w:rPr>
          <w:t>et al.</w:t>
        </w:r>
        <w:r w:rsidR="00E516C4" w:rsidRPr="00E516C4">
          <w:rPr>
            <w:rFonts w:cs="Calibri"/>
            <w:sz w:val="20"/>
            <w:szCs w:val="24"/>
            <w:rPrChange w:id="1234" w:author="Sina Furkan Özdemir [2]" w:date="2021-09-24T08:50:00Z">
              <w:rPr>
                <w:rFonts w:ascii="Times New Roman" w:hAnsi="Times New Roman"/>
                <w:sz w:val="24"/>
                <w:szCs w:val="24"/>
              </w:rPr>
            </w:rPrChange>
          </w:rPr>
          <w:t xml:space="preserve"> 2006; Trenz 2008)</w:t>
        </w:r>
      </w:ins>
      <w:ins w:id="1235" w:author="Sina Furkan Özdemir [2]" w:date="2021-09-24T08:48:00Z">
        <w:r w:rsidR="001F26CD" w:rsidRPr="001F26CD">
          <w:rPr>
            <w:sz w:val="20"/>
            <w:szCs w:val="18"/>
            <w:lang w:val="en-US"/>
            <w:rPrChange w:id="1236" w:author="Sina Furkan Özdemir [2]" w:date="2021-09-24T08:48:00Z">
              <w:rPr>
                <w:b/>
                <w:sz w:val="20"/>
                <w:szCs w:val="18"/>
                <w:lang w:val="en-US"/>
              </w:rPr>
            </w:rPrChange>
          </w:rPr>
          <w:fldChar w:fldCharType="end"/>
        </w:r>
        <w:r w:rsidR="001F26CD" w:rsidRPr="001F26CD">
          <w:rPr>
            <w:sz w:val="20"/>
            <w:szCs w:val="18"/>
            <w:lang w:val="en-US"/>
            <w:rPrChange w:id="1237" w:author="Sina Furkan Özdemir [2]" w:date="2021-09-24T08:48:00Z">
              <w:rPr>
                <w:b/>
                <w:sz w:val="20"/>
                <w:szCs w:val="18"/>
                <w:lang w:val="en-US"/>
              </w:rPr>
            </w:rPrChange>
          </w:rPr>
          <w:t xml:space="preserve">. </w:t>
        </w:r>
        <w:r w:rsidR="001F26CD" w:rsidRPr="001F26CD">
          <w:rPr>
            <w:sz w:val="20"/>
            <w:szCs w:val="18"/>
            <w:lang w:val="en-GB"/>
            <w:rPrChange w:id="1238" w:author="Sina Furkan Özdemir [2]" w:date="2021-09-24T08:48:00Z">
              <w:rPr>
                <w:b/>
                <w:sz w:val="20"/>
                <w:szCs w:val="18"/>
                <w:lang w:val="en-GB"/>
              </w:rPr>
            </w:rPrChange>
          </w:rPr>
          <w:t xml:space="preserve">Media coverage of the EU is then primarily driven by controversial and contested events such as summits of the heads of state and government, European Parliament (EP) elections, and scandals on the European level </w:t>
        </w:r>
        <w:r w:rsidR="001F26CD" w:rsidRPr="001F26CD">
          <w:rPr>
            <w:sz w:val="20"/>
            <w:szCs w:val="18"/>
            <w:lang w:val="en-GB"/>
            <w:rPrChange w:id="1239" w:author="Sina Furkan Özdemir [2]" w:date="2021-09-24T08:48:00Z">
              <w:rPr>
                <w:b/>
                <w:sz w:val="20"/>
                <w:szCs w:val="18"/>
                <w:lang w:val="en-GB"/>
              </w:rPr>
            </w:rPrChange>
          </w:rPr>
          <w:fldChar w:fldCharType="begin"/>
        </w:r>
      </w:ins>
      <w:ins w:id="1240" w:author="Sina Furkan Özdemir [2]" w:date="2021-09-24T08:50:00Z">
        <w:r w:rsidR="00E516C4">
          <w:rPr>
            <w:sz w:val="20"/>
            <w:szCs w:val="18"/>
            <w:lang w:val="en-GB"/>
          </w:rPr>
          <w:instrText xml:space="preserve"> ADDIN ZOTERO_ITEM CSL_CITATION {"citationID":"UwXINY5v","properties":{"formattedCitation":"(Boomgaarden {\\i{}et al.} 2013; Hobolt and Tilley 2014)","plainCitation":"(Boomgaarden et al. 2013; Hobolt and Tilley 2014)","noteIndex":0},"citationItems":[{"id":4581,"uris":["http://zotero.org/groups/2912652/items/SSM4NFK3"],"uri":["http://zotero.org/groups/2912652/items/SSM4NFK3"],"itemData":{"id":4581,"type":"article-journal","abstract":"News about the European Union (EU) looks different in different countries at different points in time. This study investigates explanations for cross-national and over-time variation in news media coverage of EU affairs drawing on large-scale media content analyses of newspapers and television news in the EU-15 (1999), EU-25 (2004) and EU-27 (2009) in relation to European Parliament (EP) elections. The analyses focus in particular on explanatory factors pertaining to media characteristics and the political elites. Results show that national elites play an important role for the coverage of EU matters during EP election campaigns. The more strongly national parties are divided about the EU in combination with overall more negative positions towards the EU, the more visible the news. Also, increases in EU news visibility from one election to the next and the Europeanness of the news are determined by a country's elite positions. The findings are discussed in light of the EU's alleged communication deficit.","container-title":"European Journal of Political Research","DOI":"10.1111/1475-6765.12009","issue":"5","page":"608-629","title":"Across time and space: Explaining variation in news coverage of the European Union","volume":"52","author":[{"family":"Boomgaarden","given":"Hajo"},{"family":"De Vreese","given":"Claes"},{"family":"Schuck","given":"Andreas"},{"family":"Azrout","given":"Rachid"},{"family":"Elenbaas","given":"Matthijs"},{"family":"Van Spanje","given":"Joost"},{"family":"Vliegenthart","given":"Rens"}],"issued":{"date-parts":[["2013",8,1]]}}},{"id":1373,"uris":["http://zotero.org/users/5392384/items/7F993PWV"],"uri":["http://zotero.org/users/5392384/items/7F993PWV"],"itemData":{"id":1373,"type":"book","ISBN":"978-0-19-966568-6","note":"DOI: 10.1093/acprof:oso/9780199665686.001.0001\nDOI: 10.1093/acprof:oso/9780199665686.001.0001","publisher":"Oxford University Press","source":"DOI.org (Crossref)","title":"Blaming Europe?: Responsibility Without Accountability in the European Union","title-short":"Blaming Europe?","URL":"https://oxford.universitypressscholarship.com/view/10.1093/acprof:oso/9780199665686.001.0001/acprof-9780199665686","author":[{"family":"Hobolt","given":"Sara B."},{"family":"Tilley","given":"James"}],"accessed":{"date-parts":[["2020",8,13]]},"issued":{"date-parts":[["2014",2,13]]}}}],"schema":"https://github.com/citation-style-language/schema/raw/master/csl-citation.json"} </w:instrText>
        </w:r>
      </w:ins>
      <w:ins w:id="1241" w:author="Sina Furkan Özdemir [2]" w:date="2021-09-24T08:48:00Z">
        <w:r w:rsidR="001F26CD" w:rsidRPr="001F26CD">
          <w:rPr>
            <w:sz w:val="20"/>
            <w:szCs w:val="18"/>
            <w:lang w:val="en-GB"/>
            <w:rPrChange w:id="1242" w:author="Sina Furkan Özdemir [2]" w:date="2021-09-24T08:48:00Z">
              <w:rPr>
                <w:b/>
                <w:sz w:val="20"/>
                <w:szCs w:val="18"/>
                <w:lang w:val="en-US"/>
              </w:rPr>
            </w:rPrChange>
          </w:rPr>
          <w:fldChar w:fldCharType="separate"/>
        </w:r>
      </w:ins>
      <w:ins w:id="1243" w:author="Sina Furkan Özdemir [2]" w:date="2021-09-24T08:50:00Z">
        <w:r w:rsidR="00E516C4" w:rsidRPr="00E516C4">
          <w:rPr>
            <w:rFonts w:cs="Calibri"/>
            <w:sz w:val="20"/>
            <w:szCs w:val="24"/>
            <w:rPrChange w:id="1244" w:author="Sina Furkan Özdemir [2]" w:date="2021-09-24T08:50:00Z">
              <w:rPr>
                <w:rFonts w:ascii="Times New Roman" w:hAnsi="Times New Roman"/>
                <w:sz w:val="24"/>
                <w:szCs w:val="24"/>
              </w:rPr>
            </w:rPrChange>
          </w:rPr>
          <w:t xml:space="preserve">(Boomgaarden </w:t>
        </w:r>
        <w:r w:rsidR="00E516C4" w:rsidRPr="00E516C4">
          <w:rPr>
            <w:rFonts w:cs="Calibri"/>
            <w:i/>
            <w:iCs/>
            <w:sz w:val="20"/>
            <w:szCs w:val="24"/>
            <w:rPrChange w:id="1245" w:author="Sina Furkan Özdemir [2]" w:date="2021-09-24T08:50:00Z">
              <w:rPr>
                <w:rFonts w:ascii="Times New Roman" w:hAnsi="Times New Roman"/>
                <w:i/>
                <w:iCs/>
                <w:sz w:val="24"/>
                <w:szCs w:val="24"/>
              </w:rPr>
            </w:rPrChange>
          </w:rPr>
          <w:t>et al.</w:t>
        </w:r>
        <w:r w:rsidR="00E516C4" w:rsidRPr="00E516C4">
          <w:rPr>
            <w:rFonts w:cs="Calibri"/>
            <w:sz w:val="20"/>
            <w:szCs w:val="24"/>
            <w:rPrChange w:id="1246" w:author="Sina Furkan Özdemir [2]" w:date="2021-09-24T08:50:00Z">
              <w:rPr>
                <w:rFonts w:ascii="Times New Roman" w:hAnsi="Times New Roman"/>
                <w:sz w:val="24"/>
                <w:szCs w:val="24"/>
              </w:rPr>
            </w:rPrChange>
          </w:rPr>
          <w:t xml:space="preserve"> 2013; Hobolt and Tilley 2014)</w:t>
        </w:r>
      </w:ins>
      <w:ins w:id="1247" w:author="Sina Furkan Özdemir [2]" w:date="2021-09-24T08:48:00Z">
        <w:r w:rsidR="001F26CD" w:rsidRPr="001F26CD">
          <w:rPr>
            <w:sz w:val="20"/>
            <w:szCs w:val="18"/>
            <w:lang w:val="en-US"/>
            <w:rPrChange w:id="1248" w:author="Sina Furkan Özdemir [2]" w:date="2021-09-24T08:48:00Z">
              <w:rPr>
                <w:b/>
                <w:sz w:val="20"/>
                <w:szCs w:val="18"/>
                <w:lang w:val="en-US"/>
              </w:rPr>
            </w:rPrChange>
          </w:rPr>
          <w:fldChar w:fldCharType="end"/>
        </w:r>
        <w:r w:rsidR="001F26CD" w:rsidRPr="001F26CD">
          <w:rPr>
            <w:sz w:val="20"/>
            <w:szCs w:val="18"/>
            <w:lang w:val="en-GB"/>
            <w:rPrChange w:id="1249" w:author="Sina Furkan Özdemir [2]" w:date="2021-09-24T08:48:00Z">
              <w:rPr>
                <w:b/>
                <w:sz w:val="20"/>
                <w:szCs w:val="18"/>
                <w:lang w:val="en-GB"/>
              </w:rPr>
            </w:rPrChange>
          </w:rPr>
          <w:t>. Thus, supranational institutions have a hard time getting their message across via traditional media channels and achieve publicity.</w:t>
        </w:r>
      </w:ins>
    </w:p>
    <w:p w14:paraId="62307460" w14:textId="06113AFF" w:rsidR="001F26CD" w:rsidRPr="001F26CD" w:rsidRDefault="001F26CD" w:rsidP="001F26CD">
      <w:pPr>
        <w:spacing w:before="120" w:after="0" w:line="240" w:lineRule="auto"/>
        <w:jc w:val="both"/>
        <w:rPr>
          <w:ins w:id="1250" w:author="Sina Furkan Özdemir [2]" w:date="2021-09-24T08:48:00Z"/>
          <w:sz w:val="20"/>
          <w:szCs w:val="18"/>
          <w:lang w:val="en-US"/>
          <w:rPrChange w:id="1251" w:author="Sina Furkan Özdemir [2]" w:date="2021-09-24T08:48:00Z">
            <w:rPr>
              <w:ins w:id="1252" w:author="Sina Furkan Özdemir [2]" w:date="2021-09-24T08:48:00Z"/>
              <w:b/>
              <w:sz w:val="20"/>
              <w:szCs w:val="18"/>
              <w:lang w:val="en-US"/>
            </w:rPr>
          </w:rPrChange>
        </w:rPr>
      </w:pPr>
      <w:ins w:id="1253" w:author="Sina Furkan Özdemir [2]" w:date="2021-09-24T08:48:00Z">
        <w:r w:rsidRPr="001F26CD">
          <w:rPr>
            <w:sz w:val="20"/>
            <w:szCs w:val="18"/>
            <w:lang w:val="en-GB"/>
            <w:rPrChange w:id="1254" w:author="Sina Furkan Özdemir [2]" w:date="2021-09-24T08:48:00Z">
              <w:rPr>
                <w:b/>
                <w:sz w:val="20"/>
                <w:szCs w:val="18"/>
                <w:lang w:val="en-GB"/>
              </w:rPr>
            </w:rPrChange>
          </w:rPr>
          <w:t>Social media platforms</w:t>
        </w:r>
      </w:ins>
      <w:ins w:id="1255" w:author="Sina Furkan Özdemir [2]" w:date="2021-09-24T08:49:00Z">
        <w:r w:rsidR="0032303F">
          <w:rPr>
            <w:sz w:val="20"/>
            <w:szCs w:val="18"/>
            <w:lang w:val="en-GB"/>
          </w:rPr>
          <w:t xml:space="preserve"> can</w:t>
        </w:r>
      </w:ins>
      <w:ins w:id="1256" w:author="Sina Furkan Özdemir [2]" w:date="2021-09-24T08:48:00Z">
        <w:r w:rsidRPr="001F26CD">
          <w:rPr>
            <w:sz w:val="20"/>
            <w:szCs w:val="18"/>
            <w:lang w:val="en-GB"/>
            <w:rPrChange w:id="1257" w:author="Sina Furkan Özdemir [2]" w:date="2021-09-24T08:48:00Z">
              <w:rPr>
                <w:b/>
                <w:sz w:val="20"/>
                <w:szCs w:val="18"/>
                <w:lang w:val="en-GB"/>
              </w:rPr>
            </w:rPrChange>
          </w:rPr>
          <w:t xml:space="preserve"> be a solution to some of the</w:t>
        </w:r>
      </w:ins>
      <w:ins w:id="1258" w:author="Sina Furkan Özdemir [2]" w:date="2021-09-24T08:49:00Z">
        <w:r w:rsidR="000D2B48">
          <w:rPr>
            <w:sz w:val="20"/>
            <w:szCs w:val="18"/>
            <w:lang w:val="en-GB"/>
          </w:rPr>
          <w:t xml:space="preserve"> external</w:t>
        </w:r>
      </w:ins>
      <w:ins w:id="1259" w:author="Sina Furkan Özdemir [2]" w:date="2021-09-24T08:48:00Z">
        <w:r w:rsidRPr="001F26CD">
          <w:rPr>
            <w:sz w:val="20"/>
            <w:szCs w:val="18"/>
            <w:lang w:val="en-GB"/>
            <w:rPrChange w:id="1260" w:author="Sina Furkan Özdemir [2]" w:date="2021-09-24T08:48:00Z">
              <w:rPr>
                <w:b/>
                <w:sz w:val="20"/>
                <w:szCs w:val="18"/>
                <w:lang w:val="en-GB"/>
              </w:rPr>
            </w:rPrChange>
          </w:rPr>
          <w:t xml:space="preserve"> obstacles. With a view to external constraints, social media allow citizens to engage with content beyond national boundaries (Bossetta et al., 2017), thus potentially ameliorating adverse effects of fractured public spheres. Furthermore, social media imbue users with a degree of gatekeeping power (Wallace, 2018). The decentralized structure of these platforms, where users themselves can choose which messages will be allowed and amplified in the information environment, gives supranational EU actors some freedom to determine which issues to highlight, thus allows them to partially circumvent traditional media selection logics to generate publicity. Moreover, social media platforms, specifically Twitter, can act as a ‘double-barrelled gun’ for reaching out to the citizenry: recent research shows that journalists tend to pick up tweets from political actors (especially highly engaging tweets) and incorporate them in news articles </w:t>
        </w:r>
        <w:r w:rsidRPr="001F26CD">
          <w:rPr>
            <w:sz w:val="20"/>
            <w:szCs w:val="18"/>
            <w:lang w:val="en-GB"/>
            <w:rPrChange w:id="1261" w:author="Sina Furkan Özdemir [2]" w:date="2021-09-24T08:48:00Z">
              <w:rPr>
                <w:b/>
                <w:sz w:val="20"/>
                <w:szCs w:val="18"/>
                <w:lang w:val="en-GB"/>
              </w:rPr>
            </w:rPrChange>
          </w:rPr>
          <w:fldChar w:fldCharType="begin"/>
        </w:r>
      </w:ins>
      <w:ins w:id="1262" w:author="Sina Furkan Özdemir [2]" w:date="2021-09-24T08:50:00Z">
        <w:r w:rsidR="00E516C4">
          <w:rPr>
            <w:sz w:val="20"/>
            <w:szCs w:val="18"/>
            <w:lang w:val="en-GB"/>
          </w:rPr>
          <w:instrText xml:space="preserve"> ADDIN ZOTERO_ITEM CSL_CITATION {"citationID":"GuetmFVH","properties":{"formattedCitation":"(Cage {\\i{}et al.} 2020; Oschatz {\\i{}et al.} 2021)","plainCitation":"(Cage et al. 2020; Oschatz et al. 2021)","noteIndex":0},"citationItems":[{"id":4627,"uris":["http://zotero.org/groups/2912652/items/F4HGHZNH"],"uri":["http://zotero.org/groups/2912652/items/F4HGHZNH"],"itemData":{"id":4627,"type":"report","abstract":"Social media affects not only the way we consume news, but also the way news is pro- duced, including by traditional media outlets. In this paper, we study the propagation of information from social media to mainstream media, and investigate whether news ed- itors are influenced in their editorial decisions by stories popularity on social media. To do so, we build a novel dataset including a representative sample of all tweets produced in French between July 2018 and July 2019 (1.8 billion tweets, around 70% of all tweets in French during the period) and the content published online by about 200 mainstream media during the same time period, and develop novel algorithms to identify and link events on social and mainstream media. To isolate the causal impact of popularity, we rely on the structure of the Twitter network and propose a new instrument based on the interaction between measures of user centrality and news pressure at the time of the event. We show that story popularity has a positive effect on media coverage, and that this effect varies depending on media outlets’ characteristics. These findings shed a new light on our understanding of how editors decide on the coverage for stories, and question the welfare effects of social media.","event-place":"Rochester, NY","genre":"SSRN Scholarly Paper","language":"en","note":"DOI: 10.2139/ssrn.3663899","number":"ID 3663899","publisher":"Social Science Research Network","publisher-place":"Rochester, NY","source":"papers.ssrn.com","title":"Social Media and Newsroom Production Decisions","URL":"https://papers.ssrn.com/abstract=3663899","author":[{"family":"Cage","given":"Julia"},{"family":"Herve","given":"Nicolas"},{"family":"Mazoyer","given":"Beatrice"}],"accessed":{"date-parts":[["2021",7,1]]},"issued":{"date-parts":[["2020",7,30]]}}},{"id":4640,"uris":["http://zotero.org/groups/2912652/items/VXA9QKS2"],"uri":["http://zotero.org/groups/2912652/items/VXA9QKS2"],"itemData":{"id":4640,"type":"article-journal","abstract":"This study examines the growing journalistic practice of embedding full tweets in online political news coverage. Against the background of a hybrid media system, we pursue three research goals. First, we evaluate the scope of the Twitter-in-the-news phenomenon relative to news coverage as a whole. Second, we examine the functions of embedded tweets. Third, we identify characteristics that increase the likelihood that tweets will be selected for publication in a news article. We combine computational methods with a manual content analysis and analyze political news coverage of one month outside election periods in four German online news outlets. Our results show that embedding tweets in the news is not a niche phenomenon but has been established as a routine journalistic practice to a moderate extent. In the majority of news articles, the function of tweets is to illustrate an argument or information provided in the text. Geographical proximity and – with some dependencies – the number of popularity cues increased the likelihood of a tweet to be picked up for reporting. The paper shows how transformation processes currently observed in journalism manifest themselves in reporting.","container-title":"Digital Journalism","DOI":"10.1080/21670811.2021.1912624","ISSN":"2167-0811","issue":"0","note":"publisher: Routledge\n_eprint: https://doi.org/10.1080/21670811.2021.1912624","page":"1-20","source":"Taylor and Francis+NEJM","title":"Twitter in the News: An Analysis of Embedded Tweets in Political News Coverage","title-short":"Twitter in the News","volume":"0","author":[{"family":"Oschatz","given":"Corinna"},{"family":"Stier","given":"Sebastian"},{"family":"Maier","given":"Jürgen"}],"issued":{"date-parts":[["2021",7,1]]}}}],"schema":"https://github.com/citation-style-language/schema/raw/master/csl-citation.json"} </w:instrText>
        </w:r>
      </w:ins>
      <w:ins w:id="1263" w:author="Sina Furkan Özdemir [2]" w:date="2021-09-24T08:48:00Z">
        <w:r w:rsidRPr="001F26CD">
          <w:rPr>
            <w:sz w:val="20"/>
            <w:szCs w:val="18"/>
            <w:lang w:val="en-GB"/>
            <w:rPrChange w:id="1264" w:author="Sina Furkan Özdemir [2]" w:date="2021-09-24T08:48:00Z">
              <w:rPr>
                <w:b/>
                <w:sz w:val="20"/>
                <w:szCs w:val="18"/>
                <w:lang w:val="en-US"/>
              </w:rPr>
            </w:rPrChange>
          </w:rPr>
          <w:fldChar w:fldCharType="separate"/>
        </w:r>
        <w:r w:rsidRPr="001F26CD">
          <w:rPr>
            <w:sz w:val="20"/>
            <w:szCs w:val="18"/>
            <w:rPrChange w:id="1265" w:author="Sina Furkan Özdemir [2]" w:date="2021-09-24T08:48:00Z">
              <w:rPr>
                <w:b/>
                <w:sz w:val="20"/>
                <w:szCs w:val="18"/>
              </w:rPr>
            </w:rPrChange>
          </w:rPr>
          <w:t xml:space="preserve">(Cage </w:t>
        </w:r>
        <w:r w:rsidRPr="001F26CD">
          <w:rPr>
            <w:i/>
            <w:iCs/>
            <w:sz w:val="20"/>
            <w:szCs w:val="18"/>
            <w:rPrChange w:id="1266" w:author="Sina Furkan Özdemir [2]" w:date="2021-09-24T08:48:00Z">
              <w:rPr>
                <w:b/>
                <w:i/>
                <w:iCs/>
                <w:sz w:val="20"/>
                <w:szCs w:val="18"/>
              </w:rPr>
            </w:rPrChange>
          </w:rPr>
          <w:t>et al.</w:t>
        </w:r>
        <w:r w:rsidRPr="001F26CD">
          <w:rPr>
            <w:sz w:val="20"/>
            <w:szCs w:val="18"/>
            <w:rPrChange w:id="1267" w:author="Sina Furkan Özdemir [2]" w:date="2021-09-24T08:48:00Z">
              <w:rPr>
                <w:b/>
                <w:sz w:val="20"/>
                <w:szCs w:val="18"/>
              </w:rPr>
            </w:rPrChange>
          </w:rPr>
          <w:t xml:space="preserve"> 2020; Oschatz </w:t>
        </w:r>
        <w:r w:rsidRPr="001F26CD">
          <w:rPr>
            <w:i/>
            <w:iCs/>
            <w:sz w:val="20"/>
            <w:szCs w:val="18"/>
            <w:rPrChange w:id="1268" w:author="Sina Furkan Özdemir [2]" w:date="2021-09-24T08:48:00Z">
              <w:rPr>
                <w:b/>
                <w:i/>
                <w:iCs/>
                <w:sz w:val="20"/>
                <w:szCs w:val="18"/>
              </w:rPr>
            </w:rPrChange>
          </w:rPr>
          <w:t>et al.</w:t>
        </w:r>
        <w:r w:rsidRPr="001F26CD">
          <w:rPr>
            <w:sz w:val="20"/>
            <w:szCs w:val="18"/>
            <w:rPrChange w:id="1269" w:author="Sina Furkan Özdemir [2]" w:date="2021-09-24T08:48:00Z">
              <w:rPr>
                <w:b/>
                <w:sz w:val="20"/>
                <w:szCs w:val="18"/>
              </w:rPr>
            </w:rPrChange>
          </w:rPr>
          <w:t xml:space="preserve"> 2021)</w:t>
        </w:r>
        <w:r w:rsidRPr="001F26CD">
          <w:rPr>
            <w:sz w:val="20"/>
            <w:szCs w:val="18"/>
            <w:lang w:val="en-US"/>
            <w:rPrChange w:id="1270" w:author="Sina Furkan Özdemir [2]" w:date="2021-09-24T08:48:00Z">
              <w:rPr>
                <w:b/>
                <w:sz w:val="20"/>
                <w:szCs w:val="18"/>
                <w:lang w:val="en-US"/>
              </w:rPr>
            </w:rPrChange>
          </w:rPr>
          <w:fldChar w:fldCharType="end"/>
        </w:r>
        <w:r w:rsidRPr="001F26CD">
          <w:rPr>
            <w:sz w:val="20"/>
            <w:szCs w:val="18"/>
            <w:lang w:val="en-US"/>
            <w:rPrChange w:id="1271" w:author="Sina Furkan Özdemir [2]" w:date="2021-09-24T08:48:00Z">
              <w:rPr>
                <w:b/>
                <w:sz w:val="20"/>
                <w:szCs w:val="18"/>
                <w:lang w:val="en-US"/>
              </w:rPr>
            </w:rPrChange>
          </w:rPr>
          <w:t>, boosting their communication potential further.</w:t>
        </w:r>
      </w:ins>
    </w:p>
    <w:p w14:paraId="77ED64D5" w14:textId="77777777" w:rsidR="001F26CD" w:rsidRPr="001F26CD" w:rsidRDefault="001F26CD" w:rsidP="001F26CD">
      <w:pPr>
        <w:spacing w:before="120" w:after="0" w:line="240" w:lineRule="auto"/>
        <w:jc w:val="both"/>
        <w:rPr>
          <w:ins w:id="1272" w:author="Sina Furkan Özdemir [2]" w:date="2021-09-24T08:48:00Z"/>
          <w:sz w:val="20"/>
          <w:szCs w:val="18"/>
          <w:lang w:val="en-GB"/>
          <w:rPrChange w:id="1273" w:author="Sina Furkan Özdemir [2]" w:date="2021-09-24T08:48:00Z">
            <w:rPr>
              <w:ins w:id="1274" w:author="Sina Furkan Özdemir [2]" w:date="2021-09-24T08:48:00Z"/>
              <w:b/>
              <w:sz w:val="20"/>
              <w:szCs w:val="18"/>
              <w:lang w:val="en-GB"/>
            </w:rPr>
          </w:rPrChange>
        </w:rPr>
      </w:pPr>
      <w:ins w:id="1275" w:author="Sina Furkan Özdemir [2]" w:date="2021-09-24T08:48:00Z">
        <w:r w:rsidRPr="001F26CD">
          <w:rPr>
            <w:sz w:val="20"/>
            <w:szCs w:val="18"/>
            <w:lang w:val="en-GB"/>
            <w:rPrChange w:id="1276" w:author="Sina Furkan Özdemir [2]" w:date="2021-09-24T08:48:00Z">
              <w:rPr>
                <w:b/>
                <w:sz w:val="20"/>
                <w:szCs w:val="18"/>
                <w:lang w:val="en-GB"/>
              </w:rPr>
            </w:rPrChange>
          </w:rPr>
          <w:t xml:space="preserve">Furthermore, social media has the potential to mitigate internal conflict over limited resources and comprehensibility. Firstly, </w:t>
        </w:r>
        <w:proofErr w:type="gramStart"/>
        <w:r w:rsidRPr="001F26CD">
          <w:rPr>
            <w:sz w:val="20"/>
            <w:szCs w:val="18"/>
            <w:lang w:val="en-GB"/>
            <w:rPrChange w:id="1277" w:author="Sina Furkan Özdemir [2]" w:date="2021-09-24T08:48:00Z">
              <w:rPr>
                <w:b/>
                <w:sz w:val="20"/>
                <w:szCs w:val="18"/>
                <w:lang w:val="en-GB"/>
              </w:rPr>
            </w:rPrChange>
          </w:rPr>
          <w:t>It</w:t>
        </w:r>
        <w:proofErr w:type="gramEnd"/>
        <w:r w:rsidRPr="001F26CD">
          <w:rPr>
            <w:sz w:val="20"/>
            <w:szCs w:val="18"/>
            <w:lang w:val="en-GB"/>
            <w:rPrChange w:id="1278" w:author="Sina Furkan Özdemir [2]" w:date="2021-09-24T08:48:00Z">
              <w:rPr>
                <w:b/>
                <w:sz w:val="20"/>
                <w:szCs w:val="18"/>
                <w:lang w:val="en-GB"/>
              </w:rPr>
            </w:rPrChange>
          </w:rPr>
          <w:t xml:space="preserve"> takes mere minutes to set up an account and they are rather easy to maintain. In addition, platforms usually reward clear and concise messaging which are arguably cheaper to produce than press releases. Secondly, the platforms usually reward clear and concise messaging which are arguably cheaper to produce than press releases. Thirdly, social media allow multimedia features that are also beneficial for accessible and engaging communication. Lastly, social media provide a low-hurdle and continuous information source for users. Unlike official webpages, social media do not require the user to consciously search for information about supranational activity in the EU. Users may encounter EU messages in their timelines from their connections on social media or they could simply follow respective accounts by a simple click.</w:t>
        </w:r>
      </w:ins>
    </w:p>
    <w:p w14:paraId="4297938B" w14:textId="77777777" w:rsidR="00FF546C" w:rsidRPr="001F26CD" w:rsidRDefault="00FF546C" w:rsidP="007D7C37">
      <w:pPr>
        <w:spacing w:before="120" w:after="0" w:line="240" w:lineRule="auto"/>
        <w:jc w:val="both"/>
        <w:rPr>
          <w:b/>
          <w:sz w:val="20"/>
          <w:szCs w:val="18"/>
          <w:lang w:val="en-GB"/>
          <w:rPrChange w:id="1279" w:author="Sina Furkan Özdemir [2]" w:date="2021-09-24T08:48:00Z">
            <w:rPr>
              <w:b/>
              <w:sz w:val="20"/>
              <w:szCs w:val="18"/>
              <w:lang w:val="en-US"/>
            </w:rPr>
          </w:rPrChange>
        </w:rPr>
      </w:pPr>
    </w:p>
    <w:p w14:paraId="6DB8B620" w14:textId="00979931" w:rsidR="00A233EF" w:rsidRPr="0029563D" w:rsidRDefault="00A233EF" w:rsidP="00A233EF">
      <w:pPr>
        <w:spacing w:before="120" w:after="120" w:line="240" w:lineRule="auto"/>
        <w:jc w:val="both"/>
        <w:rPr>
          <w:sz w:val="20"/>
          <w:szCs w:val="18"/>
          <w:lang w:val="en-US"/>
          <w:rPrChange w:id="1280" w:author="Sina Furkan Özdemir" w:date="2021-09-20T17:27:00Z">
            <w:rPr>
              <w:sz w:val="20"/>
              <w:szCs w:val="18"/>
              <w:lang w:val="en-GB"/>
            </w:rPr>
          </w:rPrChange>
        </w:rPr>
      </w:pPr>
      <w:bookmarkStart w:id="1281" w:name="_Hlk75851178"/>
      <w:del w:id="1282" w:author="Sina Furkan Özdemir [2]" w:date="2021-09-21T16:16:00Z">
        <w:r w:rsidRPr="0029563D" w:rsidDel="00FF546C">
          <w:rPr>
            <w:b/>
            <w:sz w:val="20"/>
            <w:szCs w:val="18"/>
            <w:lang w:val="en-US"/>
            <w:rPrChange w:id="1283" w:author="Sina Furkan Özdemir" w:date="2021-09-20T17:27:00Z">
              <w:rPr>
                <w:b/>
                <w:sz w:val="20"/>
                <w:szCs w:val="18"/>
                <w:lang w:val="en-GB"/>
              </w:rPr>
            </w:rPrChange>
          </w:rPr>
          <w:delText>2</w:delText>
        </w:r>
      </w:del>
      <w:ins w:id="1284" w:author="Sina Furkan Özdemir [2]" w:date="2021-09-21T16:16:00Z">
        <w:r w:rsidR="00FF546C">
          <w:rPr>
            <w:b/>
            <w:sz w:val="20"/>
            <w:szCs w:val="18"/>
            <w:lang w:val="en-US"/>
          </w:rPr>
          <w:t>3</w:t>
        </w:r>
      </w:ins>
      <w:r w:rsidRPr="0029563D">
        <w:rPr>
          <w:b/>
          <w:sz w:val="20"/>
          <w:szCs w:val="18"/>
          <w:lang w:val="en-US"/>
          <w:rPrChange w:id="1285" w:author="Sina Furkan Özdemir" w:date="2021-09-20T17:27:00Z">
            <w:rPr>
              <w:b/>
              <w:sz w:val="20"/>
              <w:szCs w:val="18"/>
              <w:lang w:val="en-GB"/>
            </w:rPr>
          </w:rPrChange>
        </w:rPr>
        <w:t>. Data collection: Supranational tweets and relevant benchmarks</w:t>
      </w:r>
    </w:p>
    <w:bookmarkEnd w:id="1281"/>
    <w:p w14:paraId="4CEDE2C1" w14:textId="0EC6CA0D" w:rsidR="0063237A" w:rsidRPr="0029563D" w:rsidRDefault="0063237A" w:rsidP="0063237A">
      <w:pPr>
        <w:pStyle w:val="FirstParagraph"/>
        <w:jc w:val="both"/>
        <w:rPr>
          <w:ins w:id="1286" w:author="Sina Furkan Özdemir" w:date="2021-09-20T17:23:00Z"/>
          <w:sz w:val="20"/>
          <w:szCs w:val="20"/>
          <w:rPrChange w:id="1287" w:author="Sina Furkan Özdemir" w:date="2021-09-20T17:27:00Z">
            <w:rPr>
              <w:ins w:id="1288" w:author="Sina Furkan Özdemir" w:date="2021-09-20T17:23:00Z"/>
              <w:sz w:val="20"/>
              <w:szCs w:val="20"/>
              <w:lang w:val="tr-TR"/>
            </w:rPr>
          </w:rPrChange>
        </w:rPr>
      </w:pPr>
      <w:ins w:id="1289" w:author="Sina Furkan Özdemir" w:date="2021-09-20T17:23:00Z">
        <w:r w:rsidRPr="0029563D">
          <w:rPr>
            <w:sz w:val="20"/>
            <w:szCs w:val="20"/>
          </w:rPr>
          <w:t>We focus on Twitter to study the supranat</w:t>
        </w:r>
        <w:r w:rsidRPr="0029563D">
          <w:rPr>
            <w:sz w:val="20"/>
            <w:szCs w:val="20"/>
            <w:rPrChange w:id="1290" w:author="Sina Furkan Özdemir" w:date="2021-09-20T17:27:00Z">
              <w:rPr>
                <w:sz w:val="20"/>
                <w:szCs w:val="20"/>
                <w:lang w:val="tr-TR"/>
              </w:rPr>
            </w:rPrChange>
          </w:rPr>
          <w:t xml:space="preserve">ional public communication on social media. Our platform choice is motivated by three factors. First and foremost, Twitter has acquired a more significant place in the political communication </w:t>
        </w:r>
        <w:r w:rsidRPr="0029563D">
          <w:rPr>
            <w:sz w:val="20"/>
            <w:szCs w:val="20"/>
            <w:rPrChange w:id="1291" w:author="Sina Furkan Özdemir" w:date="2021-09-20T17:27:00Z">
              <w:rPr>
                <w:sz w:val="20"/>
                <w:szCs w:val="20"/>
                <w:lang w:val="tr-TR"/>
              </w:rPr>
            </w:rPrChange>
          </w:rPr>
          <w:lastRenderedPageBreak/>
          <w:t xml:space="preserve">environments compared to some of the other popular social media platforms such as Instagram and LinkedIn in the recent decade </w:t>
        </w:r>
        <w:r w:rsidRPr="0029563D">
          <w:rPr>
            <w:sz w:val="20"/>
            <w:szCs w:val="20"/>
            <w:rPrChange w:id="1292" w:author="Sina Furkan Özdemir" w:date="2021-09-20T17:27:00Z">
              <w:rPr>
                <w:sz w:val="20"/>
                <w:szCs w:val="20"/>
                <w:lang w:val="en-GB"/>
              </w:rPr>
            </w:rPrChange>
          </w:rPr>
          <w:fldChar w:fldCharType="begin"/>
        </w:r>
      </w:ins>
      <w:ins w:id="1293" w:author="Sina Furkan Özdemir [2]" w:date="2021-09-21T15:57:00Z">
        <w:r w:rsidR="00F70249">
          <w:rPr>
            <w:sz w:val="20"/>
            <w:szCs w:val="20"/>
          </w:rPr>
          <w:instrText xml:space="preserve"> ADDIN ZOTERO_ITEM CSL_CITATION {"citationID":"zMOKuHpm","properties":{"formattedCitation":"(Jungherr 2016; Segesten and Bossetta 2017; Stier {\\i{}et al.} 2018)","plainCitation":"(Jungherr 2016; Segesten and Bossetta 2017; Stier et al. 2018)","noteIndex":0},"citationItems":[{"id":4654,"uris":["http://zotero.org/groups/2912652/items/5XLBISNL"],"uri":["http://zotero.org/groups/2912652/items/5XLBISNL"],"itemData":{"id":4654,"type":"article-journal","abstract":"Twitter has become a pervasive tool in election campaigns. Candidates, parties, journalists, and a steadily increasing share of the public are using Twitter to comment on, interact around, and research public reactions to politics. These uses have met with growing scholarly attention. As of now, this research is fragmented, lacks a common body of evidence, and shared approaches to data collection and selection. This article presents the results of a systematic literature review of 127 studies addressing the use of Twitter in election campaigns. In this systematic review, I will discuss the available research with regard to findings on the use of Twitter by parties, candidates, and publics during election campaigns and during mediated campaign events. Also, I will address prominent research designs and approaches to data collection and selection.","container-title":"Journal of Information Technology &amp; Politics","DOI":"10.1080/19331681.2015.1132401","ISSN":"1933-1681","issue":"1","note":"publisher: Routledge\n_eprint: https://doi.org/10.1080/19331681.2015.1132401","page":"72-91","source":"Taylor and Francis+NEJM","title":"Twitter use in election campaigns: A systematic literature review","title-short":"Twitter use in election campaigns","volume":"13","author":[{"family":"Jungherr","given":"Andreas"}],"issued":{"date-parts":[["2016",1,2]]}}},{"id":4648,"uris":["http://zotero.org/groups/2912652/items/57LLFY3H"],"uri":["http://zotero.org/groups/2912652/items/57LLFY3H"],"itemData":{"id":4648,"type":"article-journal","abstract":"This study investigates how, and to what extent, citizens use Twitter as a platform for political mobilization in an electoral context. Conceptualizing political participation as a process, we develop a typology of political participation designed to isolate mobilizing calls for action from the rest of the political discussion online. Based on Twitter data collected one week prior to the 2015 British general election, we then identify the top 100 most retweeted accounts using the hashtag #GE2015, classify them by actor type, and perform a content analysis of their Twitter posts according to our typology. Our results show that citizens – not political parties – are the primary initiators and sharers of political calls for action leading up to the election. However, this finding is largely due to an uneven distribution of citizen-driven mobilizing activity. A small number of highly active users, typically supporters of nationalist parties, are by far the most active users in our dataset. We also identify four primary strategies used by citizens to enact mobilization through Twitter: in-text calls for action, hashtag commands, sharing mobilizing content, and frequent postings. Citizens predominantly expressed political calls for action through Twitter’s hashtag feature, a finding that supports the notion that traditional conceptions of political participation require nuance to accommodate the new ways citizens are participating in the politics of the digital age.","container-title":"Information, Communication &amp; Society","DOI":"10.1080/1369118X.2016.1252413","ISSN":"1369-118X","issue":"11","note":"publisher: Routledge\n_eprint: https://doi.org/10.1080/1369118X.2016.1252413","page":"1625-1643","source":"Taylor and Francis+NEJM","title":"A typology of political participation online: how citizens used Twitter to mobilize during the 2015 British general elections","title-short":"A typology of political participation online","volume":"20","author":[{"family":"Segesten","given":"Anamaria Dutceac"},{"family":"Bossetta","given":"Michael"}],"issued":{"date-parts":[["2017",11,2]]}}},{"id":4657,"uris":["http://zotero.org/groups/2912652/items/RC85UEWM"],"uri":["http://zotero.org/groups/2912652/items/RC85UEWM"],"itemData":{"id":4657,"type":"article-journal","abstract":"Although considerable research has concentrated on online campaigning, it is still unclear how politicians use different social media platforms in political communication. Focusing on the German federal election campaign 2013, this article investigates whether election candidates address the topics most important to the mass audience and to which extent their communication is shaped by the characteristics of Facebook and Twitter. Based on open-ended responses from a representative survey conducted during the election campaign, we train a human-interpretable Bayesian language model to identify political topics. Applying the model to social media messages of candidates and their direct audiences, we find that both prioritize different topics than the mass audience. The analysis also shows that politicians use Facebook and Twitter for different purposes. We relate the various findings to the mediation of political communication on social media induced by the particular characteristics of audiences and sociotechnical environments.","container-title":"Political Communication","DOI":"10.1080/10584609.2017.1334728","ISSN":"1058-4609","issue":"1","note":"publisher: Routledge\n_eprint: https://doi.org/10.1080/10584609.2017.1334728","page":"50-74","source":"Taylor and Francis+NEJM","title":"Election Campaigning on Social Media: Politicians, Audiences, and the Mediation of Political Communication on Facebook and Twitter","title-short":"Election Campaigning on Social Media","volume":"35","author":[{"family":"Stier","given":"Sebastian"},{"family":"Bleier","given":"Arnim"},{"family":"Lietz","given":"Haiko"},{"family":"Strohmaier","given":"Markus"}],"issued":{"date-parts":[["2018",1,2]]}}}],"schema":"https://github.com/citation-style-language/schema/raw/master/csl-citation.json"} </w:instrText>
        </w:r>
      </w:ins>
      <w:del w:id="1294" w:author="Sina Furkan Özdemir [2]" w:date="2021-09-21T15:57:00Z">
        <w:r w:rsidR="0032464D" w:rsidDel="00F70249">
          <w:rPr>
            <w:sz w:val="20"/>
            <w:szCs w:val="20"/>
          </w:rPr>
          <w:delInstrText xml:space="preserve"> ADDIN ZOTERO_ITEM CSL_CITATION {"citationID":"zMOKuHpm","properties":{"formattedCitation":"(Jungherr 2016; Segesten and Bossetta 2017; Stier {\\i{}et al.} 2018)","plainCitation":"(Jungherr 2016; Segesten and Bossetta 2017; Stier et al. 2018)","noteIndex":0},"citationItems":[{"id":6256,"uris":["http://zotero.org/groups/2912652/items/5XLBISNL"],"uri":["http://zotero.org/groups/2912652/items/5XLBISNL"],"itemData":{"id":6256,"type":"article-journal","abstract":"Twitter has become a pervasive tool in election campaigns. Candidates, parties, journalists, and a steadily increasing share of the public are using Twitter to comment on, interact around, and research public reactions to politics. These uses have met with growing scholarly attention. As of now, this research is fragmented, lacks a common body of evidence, and shared approaches to data collection and selection. This article presents the results of a systematic literature review of 127 studies addressing the use of Twitter in election campaigns. In this systematic review, I will discuss the available research with regard to findings on the use of Twitter by parties, candidates, and publics during election campaigns and during mediated campaign events. Also, I will address prominent research designs and approaches to data collection and selection.","container-title":"Journal of Information Technology &amp; Politics","DOI":"10.1080/19331681.2015.1132401","ISSN":"1933-1681","issue":"1","note":"publisher: Routledge\n_eprint: https://doi.org/10.1080/19331681.2015.1132401","page":"72-91","source":"Taylor and Francis+NEJM","title":"Twitter use in election campaigns: A systematic literature review","title-short":"Twitter use in election campaigns","volume":"13","author":[{"family":"Jungherr","given":"Andreas"}],"issued":{"date-parts":[["2016",1,2]]}}},{"id":6258,"uris":["http://zotero.org/groups/2912652/items/57LLFY3H"],"uri":["http://zotero.org/groups/2912652/items/57LLFY3H"],"itemData":{"id":6258,"type":"article-journal","abstract":"This study investigates how, and to what extent, citizens use Twitter as a platform for political mobilization in an electoral context. Conceptualizing political participation as a process, we develop a typology of political participation designed to isolate mobilizing calls for action from the rest of the political discussion online. Based on Twitter data collected one week prior to the 2015 British general election, we then identify the top 100 most retweeted accounts using the hashtag #GE2015, classify them by actor type, and perform a content analysis of their Twitter posts according to our typology. Our results show that citizens – not political parties – are the primary initiators and sharers of political calls for action leading up to the election. However, this finding is largely due to an uneven distribution of citizen-driven mobilizing activity. A small number of highly active users, typically supporters of nationalist parties, are by far the most active users in our dataset. We also identify four primary strategies used by citizens to enact mobilization through Twitter: in-text calls for action, hashtag commands, sharing mobilizing content, and frequent postings. Citizens predominantly expressed political calls for action through Twitter’s hashtag feature, a finding that supports the notion that traditional conceptions of political participation require nuance to accommodate the new ways citizens are participating in the politics of the digital age.","container-title":"Information, Communication &amp; Society","DOI":"10.1080/1369118X.2016.1252413","ISSN":"1369-118X","issue":"11","note":"publisher: Routledge\n_eprint: https://doi.org/10.1080/1369118X.2016.1252413","page":"1625-1643","source":"Taylor and Francis+NEJM","title":"A typology of political participation online: how citizens used Twitter to mobilize during the 2015 British general elections","title-short":"A typology of political participation online","volume":"20","author":[{"family":"Segesten","given":"Anamaria Dutceac"},{"family":"Bossetta","given":"Michael"}],"issued":{"date-parts":[["2017",11,2]]}}},{"id":6255,"uris":["http://zotero.org/groups/2912652/items/RC85UEWM"],"uri":["http://zotero.org/groups/2912652/items/RC85UEWM"],"itemData":{"id":6255,"type":"article-journal","abstract":"Although considerable research has concentrated on online campaigning, it is still unclear how politicians use different social media platforms in political communication. Focusing on the German federal election campaign 2013, this article investigates whether election candidates address the topics most important to the mass audience and to which extent their communication is shaped by the characteristics of Facebook and Twitter. Based on open-ended responses from a representative survey conducted during the election campaign, we train a human-interpretable Bayesian language model to identify political topics. Applying the model to social media messages of candidates and their direct audiences, we find that both prioritize different topics than the mass audience. The analysis also shows that politicians use Facebook and Twitter for different purposes. We relate the various findings to the mediation of political communication on social media induced by the particular characteristics of audiences and sociotechnical environments.","container-title":"Political Communication","DOI":"10.1080/10584609.2017.1334728","ISSN":"1058-4609","issue":"1","note":"publisher: Routledge\n_eprint: https://doi.org/10.1080/10584609.2017.1334728","page":"50-74","source":"Taylor and Francis+NEJM","title":"Election Campaigning on Social Media: Politicians, Audiences, and the Mediation of Political Communication on Facebook and Twitter","title-short":"Election Campaigning on Social Media","volume":"35","author":[{"family":"Stier","given":"Sebastian"},{"family":"Bleier","given":"Arnim"},{"family":"Lietz","given":"Haiko"},{"family":"Strohmaier","given":"Markus"}],"issued":{"date-parts":[["2018",1,2]]}}}],"schema":"https://github.com/citation-style-language/schema/raw/master/csl-citation.json"} </w:delInstrText>
        </w:r>
      </w:del>
      <w:ins w:id="1295" w:author="Sina Furkan Özdemir" w:date="2021-09-20T17:23:00Z">
        <w:r w:rsidRPr="0029563D">
          <w:rPr>
            <w:sz w:val="20"/>
            <w:szCs w:val="20"/>
            <w:rPrChange w:id="1296" w:author="Sina Furkan Özdemir" w:date="2021-09-20T17:27:00Z">
              <w:rPr>
                <w:sz w:val="20"/>
                <w:szCs w:val="20"/>
                <w:lang w:val="tr-TR"/>
              </w:rPr>
            </w:rPrChange>
          </w:rPr>
          <w:fldChar w:fldCharType="separate"/>
        </w:r>
      </w:ins>
      <w:r w:rsidR="0032464D" w:rsidRPr="0032464D">
        <w:rPr>
          <w:rFonts w:ascii="Calibri" w:hAnsi="Calibri" w:cs="Calibri"/>
          <w:sz w:val="20"/>
        </w:rPr>
        <w:t xml:space="preserve">(Jungherr 2016; Segesten and Bossetta 2017; Stier </w:t>
      </w:r>
      <w:r w:rsidR="0032464D" w:rsidRPr="0032464D">
        <w:rPr>
          <w:rFonts w:ascii="Calibri" w:hAnsi="Calibri" w:cs="Calibri"/>
          <w:i/>
          <w:iCs/>
          <w:sz w:val="20"/>
        </w:rPr>
        <w:t>et al.</w:t>
      </w:r>
      <w:r w:rsidR="0032464D" w:rsidRPr="0032464D">
        <w:rPr>
          <w:rFonts w:ascii="Calibri" w:hAnsi="Calibri" w:cs="Calibri"/>
          <w:sz w:val="20"/>
        </w:rPr>
        <w:t xml:space="preserve"> 2018)</w:t>
      </w:r>
      <w:ins w:id="1297" w:author="Sina Furkan Özdemir" w:date="2021-09-20T17:23:00Z">
        <w:r w:rsidRPr="0029563D">
          <w:rPr>
            <w:sz w:val="20"/>
            <w:szCs w:val="20"/>
            <w:rPrChange w:id="1298" w:author="Sina Furkan Özdemir" w:date="2021-09-20T17:27:00Z">
              <w:rPr>
                <w:sz w:val="20"/>
                <w:szCs w:val="20"/>
                <w:lang w:val="tr-TR"/>
              </w:rPr>
            </w:rPrChange>
          </w:rPr>
          <w:fldChar w:fldCharType="end"/>
        </w:r>
        <w:r w:rsidRPr="0029563D">
          <w:rPr>
            <w:sz w:val="20"/>
            <w:szCs w:val="20"/>
            <w:rPrChange w:id="1299" w:author="Sina Furkan Özdemir" w:date="2021-09-20T17:27:00Z">
              <w:rPr>
                <w:sz w:val="20"/>
                <w:szCs w:val="20"/>
                <w:lang w:val="tr-TR"/>
              </w:rPr>
            </w:rPrChange>
          </w:rPr>
          <w:t>. Moreover, Twitter is a unique social media platforms vis-a-vis public communication because it can serve as a “</w:t>
        </w:r>
        <w:proofErr w:type="spellStart"/>
        <w:r w:rsidRPr="0029563D">
          <w:rPr>
            <w:sz w:val="20"/>
            <w:szCs w:val="20"/>
            <w:rPrChange w:id="1300" w:author="Sina Furkan Özdemir" w:date="2021-09-20T17:27:00Z">
              <w:rPr>
                <w:sz w:val="20"/>
                <w:szCs w:val="20"/>
                <w:lang w:val="tr-TR"/>
              </w:rPr>
            </w:rPrChange>
          </w:rPr>
          <w:t>double-barrelled</w:t>
        </w:r>
        <w:proofErr w:type="spellEnd"/>
        <w:r w:rsidRPr="0029563D">
          <w:rPr>
            <w:sz w:val="20"/>
            <w:szCs w:val="20"/>
            <w:rPrChange w:id="1301" w:author="Sina Furkan Özdemir" w:date="2021-09-20T17:27:00Z">
              <w:rPr>
                <w:sz w:val="20"/>
                <w:szCs w:val="20"/>
                <w:lang w:val="tr-TR"/>
              </w:rPr>
            </w:rPrChange>
          </w:rPr>
          <w:t xml:space="preserve"> gun”. </w:t>
        </w:r>
        <w:r w:rsidRPr="0029563D">
          <w:rPr>
            <w:sz w:val="20"/>
            <w:szCs w:val="20"/>
            <w:rPrChange w:id="1302" w:author="Sina Furkan Özdemir" w:date="2021-09-20T17:27:00Z">
              <w:rPr>
                <w:sz w:val="20"/>
                <w:szCs w:val="20"/>
                <w:lang w:val="en-GB"/>
              </w:rPr>
            </w:rPrChange>
          </w:rPr>
          <w:t xml:space="preserve">Recent research shows that journalists tend to pick up tweets from political actors (especially highly engaging tweets) and incorporate them in news articles </w:t>
        </w:r>
        <w:r w:rsidRPr="0029563D">
          <w:rPr>
            <w:sz w:val="20"/>
            <w:szCs w:val="20"/>
            <w:rPrChange w:id="1303" w:author="Sina Furkan Özdemir" w:date="2021-09-20T17:27:00Z">
              <w:rPr>
                <w:sz w:val="20"/>
                <w:szCs w:val="20"/>
                <w:lang w:val="en-GB"/>
              </w:rPr>
            </w:rPrChange>
          </w:rPr>
          <w:fldChar w:fldCharType="begin"/>
        </w:r>
      </w:ins>
      <w:ins w:id="1304" w:author="Sina Furkan Özdemir [2]" w:date="2021-09-21T15:57:00Z">
        <w:r w:rsidR="00F70249">
          <w:rPr>
            <w:sz w:val="20"/>
            <w:szCs w:val="20"/>
          </w:rPr>
          <w:instrText xml:space="preserve"> ADDIN ZOTERO_ITEM CSL_CITATION {"citationID":"wYvslyu2","properties":{"formattedCitation":"(Cage {\\i{}et al.} 2020; Oschatz {\\i{}et al.} 2021)","plainCitation":"(Cage et al. 2020; Oschatz et al. 2021)","noteIndex":0},"citationItems":[{"id":4627,"uris":["http://zotero.org/groups/2912652/items/F4HGHZNH"],"uri":["http://zotero.org/groups/2912652/items/F4HGHZNH"],"itemData":{"id":4627,"type":"report","abstract":"Social media affects not only the way we consume news, but also the way news is pro- duced, including by traditional media outlets. In this paper, we study the propagation of information from social media to mainstream media, and investigate whether news ed- itors are influenced in their editorial decisions by stories popularity on social media. To do so, we build a novel dataset including a representative sample of all tweets produced in French between July 2018 and July 2019 (1.8 billion tweets, around 70% of all tweets in French during the period) and the content published online by about 200 mainstream media during the same time period, and develop novel algorithms to identify and link events on social and mainstream media. To isolate the causal impact of popularity, we rely on the structure of the Twitter network and propose a new instrument based on the interaction between measures of user centrality and news pressure at the time of the event. We show that story popularity has a positive effect on media coverage, and that this effect varies depending on media outlets’ characteristics. These findings shed a new light on our understanding of how editors decide on the coverage for stories, and question the welfare effects of social media.","event-place":"Rochester, NY","genre":"SSRN Scholarly Paper","language":"en","note":"DOI: 10.2139/ssrn.3663899","number":"ID 3663899","publisher":"Social Science Research Network","publisher-place":"Rochester, NY","source":"papers.ssrn.com","title":"Social Media and Newsroom Production Decisions","URL":"https://papers.ssrn.com/abstract=3663899","author":[{"family":"Cage","given":"Julia"},{"family":"Herve","given":"Nicolas"},{"family":"Mazoyer","given":"Beatrice"}],"accessed":{"date-parts":[["2021",7,1]]},"issued":{"date-parts":[["2020",7,30]]}}},{"id":4640,"uris":["http://zotero.org/groups/2912652/items/VXA9QKS2"],"uri":["http://zotero.org/groups/2912652/items/VXA9QKS2"],"itemData":{"id":4640,"type":"article-journal","abstract":"This study examines the growing journalistic practice of embedding full tweets in online political news coverage. Against the background of a hybrid media system, we pursue three research goals. First, we evaluate the scope of the Twitter-in-the-news phenomenon relative to news coverage as a whole. Second, we examine the functions of embedded tweets. Third, we identify characteristics that increase the likelihood that tweets will be selected for publication in a news article. We combine computational methods with a manual content analysis and analyze political news coverage of one month outside election periods in four German online news outlets. Our results show that embedding tweets in the news is not a niche phenomenon but has been established as a routine journalistic practice to a moderate extent. In the majority of news articles, the function of tweets is to illustrate an argument or information provided in the text. Geographical proximity and – with some dependencies – the number of popularity cues increased the likelihood of a tweet to be picked up for reporting. The paper shows how transformation processes currently observed in journalism manifest themselves in reporting.","container-title":"Digital Journalism","DOI":"10.1080/21670811.2021.1912624","ISSN":"2167-0811","issue":"0","note":"publisher: Routledge\n_eprint: https://doi.org/10.1080/21670811.2021.1912624","page":"1-20","source":"Taylor and Francis+NEJM","title":"Twitter in the News: An Analysis of Embedded Tweets in Political News Coverage","title-short":"Twitter in the News","volume":"0","author":[{"family":"Oschatz","given":"Corinna"},{"family":"Stier","given":"Sebastian"},{"family":"Maier","given":"Jürgen"}],"issued":{"date-parts":[["2021",7,1]]}}}],"schema":"https://github.com/citation-style-language/schema/raw/master/csl-citation.json"} </w:instrText>
        </w:r>
      </w:ins>
      <w:del w:id="1305" w:author="Sina Furkan Özdemir [2]" w:date="2021-09-21T15:57:00Z">
        <w:r w:rsidR="0032464D" w:rsidDel="00F70249">
          <w:rPr>
            <w:sz w:val="20"/>
            <w:szCs w:val="20"/>
          </w:rPr>
          <w:delInstrText xml:space="preserve"> ADDIN ZOTERO_ITEM CSL_CITATION {"citationID":"wYvslyu2","properties":{"formattedCitation":"(Cage {\\i{}et al.} 2020; Oschatz {\\i{}et al.} 2021)","plainCitation":"(Cage et al. 2020; Oschatz et al. 2021)","noteIndex":0},"citationItems":[{"id":6266,"uris":["http://zotero.org/groups/2912652/items/F4HGHZNH"],"uri":["http://zotero.org/groups/2912652/items/F4HGHZNH"],"itemData":{"id":6266,"type":"report","abstract":"Social media affects not only the way we consume news, but also the way news is pro- duced, including by traditional media outlets. In this paper, we study the propagation of information from social media to mainstream media, and investigate whether news ed- itors are influenced in their editorial decisions by stories popularity on social media. To do so, we build a novel dataset including a representative sample of all tweets produced in French between July 2018 and July 2019 (1.8 billion tweets, around 70% of all tweets in French during the period) and the content published online by about 200 mainstream media during the same time period, and develop novel algorithms to identify and link events on social and mainstream media. To isolate the causal impact of popularity, we rely on the structure of the Twitter network and propose a new instrument based on the interaction between measures of user centrality and news pressure at the time of the event. We show that story popularity has a positive effect on media coverage, and that this effect varies depending on media outlets’ characteristics. These findings shed a new light on our understanding of how editors decide on the coverage for stories, and question the welfare effects of social media.","event-place":"Rochester, NY","genre":"SSRN Scholarly Paper","language":"en","note":"DOI: 10.2139/ssrn.3663899","number":"ID 3663899","publisher":"Social Science Research Network","publisher-place":"Rochester, NY","source":"papers.ssrn.com","title":"Social Media and Newsroom Production Decisions","URL":"https://papers.ssrn.com/abstract=3663899","author":[{"family":"Cage","given":"Julia"},{"family":"Herve","given":"Nicolas"},{"family":"Mazoyer","given":"Beatrice"}],"accessed":{"date-parts":[["2021",7,1]]},"issued":{"date-parts":[["2020",7,30]]}}},{"id":6261,"uris":["http://zotero.org/groups/2912652/items/VXA9QKS2"],"uri":["http://zotero.org/groups/2912652/items/VXA9QKS2"],"itemData":{"id":6261,"type":"article-journal","abstract":"This study examines the growing journalistic practice of embedding full tweets in online political news coverage. Against the background of a hybrid media system, we pursue three research goals. First, we evaluate the scope of the Twitter-in-the-news phenomenon relative to news coverage as a whole. Second, we examine the functions of embedded tweets. Third, we identify characteristics that increase the likelihood that tweets will be selected for publication in a news article. We combine computational methods with a manual content analysis and analyze political news coverage of one month outside election periods in four German online news outlets. Our results show that embedding tweets in the news is not a niche phenomenon but has been established as a routine journalistic practice to a moderate extent. In the majority of news articles, the function of tweets is to illustrate an argument or information provided in the text. Geographical proximity and – with some dependencies – the number of popularity cues increased the likelihood of a tweet to be picked up for reporting. The paper shows how transformation processes currently observed in journalism manifest themselves in reporting.","container-title":"Digital Journalism","DOI":"10.1080/21670811.2021.1912624","ISSN":"2167-0811","issue":"0","note":"publisher: Routledge\n_eprint: https://doi.org/10.1080/21670811.2021.1912624","page":"1-20","source":"Taylor and Francis+NEJM","title":"Twitter in the News: An Analysis of Embedded Tweets in Political News Coverage","title-short":"Twitter in the News","volume":"0","author":[{"family":"Oschatz","given":"Corinna"},{"family":"Stier","given":"Sebastian"},{"family":"Maier","given":"Jürgen"}],"issued":{"date-parts":[["2021",7,1]]}}}],"schema":"https://github.com/citation-style-language/schema/raw/master/csl-citation.json"} </w:delInstrText>
        </w:r>
      </w:del>
      <w:ins w:id="1306" w:author="Sina Furkan Özdemir" w:date="2021-09-20T17:23:00Z">
        <w:r w:rsidRPr="0029563D">
          <w:rPr>
            <w:sz w:val="20"/>
            <w:szCs w:val="20"/>
            <w:rPrChange w:id="1307" w:author="Sina Furkan Özdemir" w:date="2021-09-20T17:27:00Z">
              <w:rPr>
                <w:sz w:val="20"/>
                <w:szCs w:val="20"/>
                <w:lang w:val="tr-TR"/>
              </w:rPr>
            </w:rPrChange>
          </w:rPr>
          <w:fldChar w:fldCharType="separate"/>
        </w:r>
      </w:ins>
      <w:r w:rsidR="0032464D" w:rsidRPr="0032464D">
        <w:rPr>
          <w:rFonts w:ascii="Calibri" w:hAnsi="Calibri" w:cs="Calibri"/>
          <w:sz w:val="20"/>
        </w:rPr>
        <w:t xml:space="preserve">(Cage </w:t>
      </w:r>
      <w:r w:rsidR="0032464D" w:rsidRPr="0032464D">
        <w:rPr>
          <w:rFonts w:ascii="Calibri" w:hAnsi="Calibri" w:cs="Calibri"/>
          <w:i/>
          <w:iCs/>
          <w:sz w:val="20"/>
        </w:rPr>
        <w:t>et al.</w:t>
      </w:r>
      <w:r w:rsidR="0032464D" w:rsidRPr="0032464D">
        <w:rPr>
          <w:rFonts w:ascii="Calibri" w:hAnsi="Calibri" w:cs="Calibri"/>
          <w:sz w:val="20"/>
        </w:rPr>
        <w:t xml:space="preserve"> 2020; Oschatz </w:t>
      </w:r>
      <w:r w:rsidR="0032464D" w:rsidRPr="0032464D">
        <w:rPr>
          <w:rFonts w:ascii="Calibri" w:hAnsi="Calibri" w:cs="Calibri"/>
          <w:i/>
          <w:iCs/>
          <w:sz w:val="20"/>
        </w:rPr>
        <w:t>et al.</w:t>
      </w:r>
      <w:r w:rsidR="0032464D" w:rsidRPr="0032464D">
        <w:rPr>
          <w:rFonts w:ascii="Calibri" w:hAnsi="Calibri" w:cs="Calibri"/>
          <w:sz w:val="20"/>
        </w:rPr>
        <w:t xml:space="preserve"> 2021)</w:t>
      </w:r>
      <w:ins w:id="1308" w:author="Sina Furkan Özdemir" w:date="2021-09-20T17:23:00Z">
        <w:r w:rsidRPr="0029563D">
          <w:rPr>
            <w:sz w:val="20"/>
            <w:szCs w:val="20"/>
            <w:rPrChange w:id="1309" w:author="Sina Furkan Özdemir" w:date="2021-09-20T17:27:00Z">
              <w:rPr>
                <w:sz w:val="20"/>
                <w:szCs w:val="20"/>
                <w:lang w:val="tr-TR"/>
              </w:rPr>
            </w:rPrChange>
          </w:rPr>
          <w:fldChar w:fldCharType="end"/>
        </w:r>
        <w:r w:rsidRPr="0029563D">
          <w:rPr>
            <w:sz w:val="20"/>
            <w:szCs w:val="20"/>
          </w:rPr>
          <w:t>, boosting their communication potential further.</w:t>
        </w:r>
        <w:r w:rsidRPr="0029563D">
          <w:rPr>
            <w:sz w:val="20"/>
            <w:szCs w:val="20"/>
            <w:rPrChange w:id="1310" w:author="Sina Furkan Özdemir" w:date="2021-09-20T17:27:00Z">
              <w:rPr>
                <w:sz w:val="20"/>
                <w:szCs w:val="20"/>
                <w:lang w:val="tr-TR"/>
              </w:rPr>
            </w:rPrChange>
          </w:rPr>
          <w:t xml:space="preserve"> Lastly, Twitter as a platform offers a more transparent access to the historical data. Unlike other politically popular platforms such as Facebook, we can access to the full population of historical tweet without any </w:t>
        </w:r>
        <w:proofErr w:type="spellStart"/>
        <w:r w:rsidRPr="0029563D">
          <w:rPr>
            <w:sz w:val="20"/>
            <w:szCs w:val="20"/>
            <w:rPrChange w:id="1311" w:author="Sina Furkan Özdemir" w:date="2021-09-20T17:27:00Z">
              <w:rPr>
                <w:sz w:val="20"/>
                <w:szCs w:val="20"/>
                <w:lang w:val="tr-TR"/>
              </w:rPr>
            </w:rPrChange>
          </w:rPr>
          <w:t>curration</w:t>
        </w:r>
        <w:proofErr w:type="spellEnd"/>
        <w:r w:rsidRPr="0029563D">
          <w:rPr>
            <w:sz w:val="20"/>
            <w:szCs w:val="20"/>
            <w:rPrChange w:id="1312" w:author="Sina Furkan Özdemir" w:date="2021-09-20T17:27:00Z">
              <w:rPr>
                <w:sz w:val="20"/>
                <w:szCs w:val="20"/>
                <w:lang w:val="tr-TR"/>
              </w:rPr>
            </w:rPrChange>
          </w:rPr>
          <w:t xml:space="preserve"> on the dataset by the platform as we use academic track API 2.0 to collect our data. This allows us to provide a less biased, if not completely unbiased, picture of the EU executives’ public communication.</w:t>
        </w:r>
      </w:ins>
    </w:p>
    <w:p w14:paraId="5D20DA08" w14:textId="6EC5A3EA" w:rsidR="0063237A" w:rsidRPr="0029563D" w:rsidRDefault="0063237A" w:rsidP="0063237A">
      <w:pPr>
        <w:pStyle w:val="BodyText"/>
        <w:jc w:val="both"/>
        <w:rPr>
          <w:ins w:id="1313" w:author="Sina Furkan Özdemir" w:date="2021-09-20T17:23:00Z"/>
          <w:sz w:val="20"/>
          <w:szCs w:val="20"/>
          <w:rPrChange w:id="1314" w:author="Sina Furkan Özdemir" w:date="2021-09-20T17:27:00Z">
            <w:rPr>
              <w:ins w:id="1315" w:author="Sina Furkan Özdemir" w:date="2021-09-20T17:23:00Z"/>
              <w:sz w:val="20"/>
              <w:szCs w:val="20"/>
              <w:lang w:val="en-GB"/>
            </w:rPr>
          </w:rPrChange>
        </w:rPr>
      </w:pPr>
      <w:ins w:id="1316" w:author="Sina Furkan Özdemir" w:date="2021-09-20T17:23:00Z">
        <w:r w:rsidRPr="0029563D">
          <w:rPr>
            <w:sz w:val="20"/>
            <w:szCs w:val="20"/>
            <w:rPrChange w:id="1317" w:author="Sina Furkan Özdemir" w:date="2021-09-20T17:27:00Z">
              <w:rPr>
                <w:sz w:val="20"/>
                <w:szCs w:val="20"/>
                <w:lang w:val="en-GB"/>
              </w:rPr>
            </w:rPrChange>
          </w:rPr>
          <w:t xml:space="preserve">Identifying the population of relevant supranational Twitter accounts followed recent evidence in the literature. Institutions such as the European Commission or the European Central Bank (ECB) are often core addressees of public politicization and are equated with EU legitimacy more broadly in the minds of citizens </w:t>
        </w:r>
        <w:r w:rsidRPr="0029563D">
          <w:rPr>
            <w:sz w:val="20"/>
            <w:szCs w:val="20"/>
            <w:rPrChange w:id="1318" w:author="Sina Furkan Özdemir" w:date="2021-09-20T17:27:00Z">
              <w:rPr>
                <w:sz w:val="20"/>
                <w:szCs w:val="20"/>
                <w:lang w:val="en-GB"/>
              </w:rPr>
            </w:rPrChange>
          </w:rPr>
          <w:fldChar w:fldCharType="begin"/>
        </w:r>
      </w:ins>
      <w:ins w:id="1319" w:author="Sina Furkan Özdemir [2]" w:date="2021-09-21T15:57:00Z">
        <w:r w:rsidR="00F70249">
          <w:rPr>
            <w:sz w:val="20"/>
            <w:szCs w:val="20"/>
          </w:rPr>
          <w:instrText xml:space="preserve"> ADDIN ZOTERO_ITEM CSL_CITATION {"citationID":"hHbRLtIm","properties":{"formattedCitation":"(Silva {\\i{}et al.} 2021)","plainCitation":"(Silva et al. 2021)","noteIndex":0},"citationItems":[{"id":4400,"uris":["http://zotero.org/groups/2912652/items/Y4NCCSCJ"],"uri":["http://zotero.org/groups/2912652/items/Y4NCCSCJ"],"itemData":{"id":4400,"type":"article-journal","abstract":"This article examines, using automated text analyses, the EU politicisation in the media of six Eurozone countries (Belgium, Germany, Greece, Ireland, Portugal and Spain), between 2002 and 2017. By contrasting creditor and debtor countries, the article analyses how the Eurozone crisis affected the politicisation of the EU and its institutions using a unique dataset of 165,341 articles from 12 newspapers. The results show that the Eurozone crisis increased the politicisation of the EU, particularly in the countries that were at the forefront of the Eurozone bailouts. Importantly, the crisis contributed as well to a more multifaceted news coverage of the European Union, namely with a greater emphasis given to supranational institutions vis-à-vis intergovernmental ones. Yet, this supranational coverage was associated with the increasingly negative tone of articles. To that extent, this study shows that greater mention of EU institutions may not necessarily contribute to a Europeanisation of public debates.Supplemental data for this article can be accessed online at: https://doi.org/10.1080/01402382.2021.1910778 .","container-title":"West European Politics","DOI":"10.1080/01402382.2021.1910778","ISSN":"0140-2382","issue":"0","note":"publisher: Routledge\n_eprint: https://doi.org/10.1080/01402382.2021.1910778","page":"1-25","source":"Taylor and Francis+NEJM","title":"Highlighting supranational institutions? An automated analysis of EU politicisation (2002–2017)","title-short":"Highlighting supranational institutions?","volume":"0","author":[{"family":"Silva","given":"Tiago"},{"family":"Kartalis","given":"Yani"},{"family":"Lobo","given":"Marina Costa"}],"issued":{"date-parts":[["2021",4,30]]}}}],"schema":"https://github.com/citation-style-language/schema/raw/master/csl-citation.json"} </w:instrText>
        </w:r>
      </w:ins>
      <w:del w:id="1320" w:author="Sina Furkan Özdemir [2]" w:date="2021-09-21T15:57:00Z">
        <w:r w:rsidR="0032464D" w:rsidDel="00F70249">
          <w:rPr>
            <w:sz w:val="20"/>
            <w:szCs w:val="20"/>
          </w:rPr>
          <w:delInstrText xml:space="preserve"> ADDIN ZOTERO_ITEM CSL_CITATION {"citationID":"hHbRLtIm","properties":{"formattedCitation":"(Silva {\\i{}et al.} 2021)","plainCitation":"(Silva et al. 2021)","noteIndex":0},"citationItems":[{"id":6028,"uris":["http://zotero.org/groups/2912652/items/Y4NCCSCJ"],"uri":["http://zotero.org/groups/2912652/items/Y4NCCSCJ"],"itemData":{"id":6028,"type":"article-journal","abstract":"This article examines, using automated text analyses, the EU politicisation in the media of six Eurozone countries (Belgium, Germany, Greece, Ireland, Portugal and Spain), between 2002 and 2017. By contrasting creditor and debtor countries, the article analyses how the Eurozone crisis affected the politicisation of the EU and its institutions using a unique dataset of 165,341 articles from 12 newspapers. The results show that the Eurozone crisis increased the politicisation of the EU, particularly in the countries that were at the forefront of the Eurozone bailouts. Importantly, the crisis contributed as well to a more multifaceted news coverage of the European Union, namely with a greater emphasis given to supranational institutions vis-à-vis intergovernmental ones. Yet, this supranational coverage was associated with the increasingly negative tone of articles. To that extent, this study shows that greater mention of EU institutions may not necessarily contribute to a Europeanisation of public debates.Supplemental data for this article can be accessed online at: https://doi.org/10.1080/01402382.2021.1910778 .","container-title":"West European Politics","DOI":"10.1080/01402382.2021.1910778","ISSN":"0140-2382","issue":"0","note":"publisher: Routledge\n_eprint: https://doi.org/10.1080/01402382.2021.1910778","page":"1-25","source":"Taylor and Francis+NEJM","title":"Highlighting supranational institutions? An automated analysis of EU politicisation (2002–2017)","title-short":"Highlighting supranational institutions?","volume":"0","author":[{"family":"Silva","given":"Tiago"},{"family":"Kartalis","given":"Yani"},{"family":"Lobo","given":"Marina Costa"}],"issued":{"date-parts":[["2021",4,30]]}}}],"schema":"https://github.com/citation-style-language/schema/raw/master/csl-citation.json"} </w:delInstrText>
        </w:r>
      </w:del>
      <w:ins w:id="1321" w:author="Sina Furkan Özdemir" w:date="2021-09-20T17:23:00Z">
        <w:r w:rsidRPr="0029563D">
          <w:rPr>
            <w:sz w:val="20"/>
            <w:szCs w:val="20"/>
            <w:rPrChange w:id="1322" w:author="Sina Furkan Özdemir" w:date="2021-09-20T17:27:00Z">
              <w:rPr>
                <w:sz w:val="20"/>
                <w:szCs w:val="20"/>
              </w:rPr>
            </w:rPrChange>
          </w:rPr>
          <w:fldChar w:fldCharType="separate"/>
        </w:r>
      </w:ins>
      <w:r w:rsidR="0032464D" w:rsidRPr="0032464D">
        <w:rPr>
          <w:rFonts w:ascii="Calibri" w:hAnsi="Calibri" w:cs="Calibri"/>
          <w:sz w:val="20"/>
        </w:rPr>
        <w:t xml:space="preserve">(Silva </w:t>
      </w:r>
      <w:r w:rsidR="0032464D" w:rsidRPr="0032464D">
        <w:rPr>
          <w:rFonts w:ascii="Calibri" w:hAnsi="Calibri" w:cs="Calibri"/>
          <w:i/>
          <w:iCs/>
          <w:sz w:val="20"/>
        </w:rPr>
        <w:t>et al.</w:t>
      </w:r>
      <w:r w:rsidR="0032464D" w:rsidRPr="0032464D">
        <w:rPr>
          <w:rFonts w:ascii="Calibri" w:hAnsi="Calibri" w:cs="Calibri"/>
          <w:sz w:val="20"/>
        </w:rPr>
        <w:t xml:space="preserve"> 2021)</w:t>
      </w:r>
      <w:ins w:id="1323" w:author="Sina Furkan Özdemir" w:date="2021-09-20T17:23:00Z">
        <w:r w:rsidRPr="0029563D">
          <w:rPr>
            <w:sz w:val="20"/>
            <w:szCs w:val="20"/>
            <w:rPrChange w:id="1324" w:author="Sina Furkan Özdemir" w:date="2021-09-20T17:27:00Z">
              <w:rPr>
                <w:sz w:val="20"/>
                <w:szCs w:val="20"/>
              </w:rPr>
            </w:rPrChange>
          </w:rPr>
          <w:fldChar w:fldCharType="end"/>
        </w:r>
        <w:r w:rsidRPr="0029563D">
          <w:rPr>
            <w:sz w:val="20"/>
            <w:szCs w:val="20"/>
            <w:rPrChange w:id="1325" w:author="Sina Furkan Özdemir" w:date="2021-09-20T17:27:00Z">
              <w:rPr>
                <w:sz w:val="20"/>
                <w:szCs w:val="20"/>
                <w:lang w:val="en-GB"/>
              </w:rPr>
            </w:rPrChange>
          </w:rPr>
          <w:t xml:space="preserve">. Accordingly, we identified the main Twitter accounts of the institutions falling under these definitions (e.g., @EU_Commission), their individual sub-branches (e.g., @EUHomeAffairs) and dedicated EU agencies (e.g., @Frontex), as well as the personal accounts of the individuals heading these institutions such as Presidents (e.g., </w:t>
        </w:r>
        <w:r w:rsidRPr="0029563D">
          <w:rPr>
            <w:iCs/>
            <w:sz w:val="20"/>
            <w:szCs w:val="20"/>
            <w:rPrChange w:id="1326" w:author="Sina Furkan Özdemir" w:date="2021-09-20T17:27:00Z">
              <w:rPr>
                <w:iCs/>
                <w:sz w:val="20"/>
                <w:szCs w:val="20"/>
                <w:lang w:val="en-GB"/>
              </w:rPr>
            </w:rPrChange>
          </w:rPr>
          <w:t>@vonderleyen</w:t>
        </w:r>
        <w:r w:rsidRPr="0029563D">
          <w:rPr>
            <w:sz w:val="20"/>
            <w:szCs w:val="20"/>
            <w:rPrChange w:id="1327" w:author="Sina Furkan Özdemir" w:date="2021-09-20T17:27:00Z">
              <w:rPr>
                <w:sz w:val="20"/>
                <w:szCs w:val="20"/>
                <w:lang w:val="en-GB"/>
              </w:rPr>
            </w:rPrChange>
          </w:rPr>
          <w:t xml:space="preserve">), Commissioners (e.g., @TimmermansEU), or Director-Generals (e.g., @lemaitre_eu) using the official webpages of the EU.  </w:t>
        </w:r>
      </w:ins>
    </w:p>
    <w:p w14:paraId="50594F87" w14:textId="2977F833" w:rsidR="0063237A" w:rsidRPr="0029563D" w:rsidRDefault="0063237A" w:rsidP="0063237A">
      <w:pPr>
        <w:pStyle w:val="BodyText"/>
        <w:jc w:val="both"/>
        <w:rPr>
          <w:ins w:id="1328" w:author="Sina Furkan Özdemir" w:date="2021-09-20T17:23:00Z"/>
          <w:sz w:val="20"/>
          <w:szCs w:val="20"/>
          <w:rPrChange w:id="1329" w:author="Sina Furkan Özdemir" w:date="2021-09-20T17:27:00Z">
            <w:rPr>
              <w:ins w:id="1330" w:author="Sina Furkan Özdemir" w:date="2021-09-20T17:23:00Z"/>
              <w:sz w:val="20"/>
              <w:szCs w:val="20"/>
              <w:lang w:val="en-GB"/>
            </w:rPr>
          </w:rPrChange>
        </w:rPr>
      </w:pPr>
      <w:ins w:id="1331" w:author="Sina Furkan Özdemir" w:date="2021-09-20T17:23:00Z">
        <w:r w:rsidRPr="0029563D">
          <w:rPr>
            <w:sz w:val="20"/>
            <w:szCs w:val="20"/>
            <w:rPrChange w:id="1332" w:author="Sina Furkan Özdemir" w:date="2021-09-20T17:27:00Z">
              <w:rPr>
                <w:sz w:val="20"/>
                <w:szCs w:val="20"/>
                <w:lang w:val="en-GB"/>
              </w:rPr>
            </w:rPrChange>
          </w:rPr>
          <w:t xml:space="preserve">We combine personal accounts with institutional accounts for two reasons. Firstly, events and policies related to particular authorities such as scandals and </w:t>
        </w:r>
        <w:proofErr w:type="spellStart"/>
        <w:r w:rsidRPr="0029563D">
          <w:rPr>
            <w:sz w:val="20"/>
            <w:szCs w:val="20"/>
            <w:rPrChange w:id="1333" w:author="Sina Furkan Özdemir" w:date="2021-09-20T17:27:00Z">
              <w:rPr>
                <w:sz w:val="20"/>
                <w:szCs w:val="20"/>
                <w:lang w:val="en-GB"/>
              </w:rPr>
            </w:rPrChange>
          </w:rPr>
          <w:t>unfavourable</w:t>
        </w:r>
        <w:proofErr w:type="spellEnd"/>
        <w:r w:rsidRPr="0029563D">
          <w:rPr>
            <w:sz w:val="20"/>
            <w:szCs w:val="20"/>
            <w:rPrChange w:id="1334" w:author="Sina Furkan Özdemir" w:date="2021-09-20T17:27:00Z">
              <w:rPr>
                <w:sz w:val="20"/>
                <w:szCs w:val="20"/>
                <w:lang w:val="en-GB"/>
              </w:rPr>
            </w:rPrChange>
          </w:rPr>
          <w:t xml:space="preserve"> policies sponsored by office holders may come back as criticisms of the EU as a polity since there are limited direct accountability mechanisms, such as popular elections, for executives in the EU </w:t>
        </w:r>
        <w:r w:rsidRPr="0029563D">
          <w:rPr>
            <w:sz w:val="20"/>
            <w:szCs w:val="20"/>
            <w:rPrChange w:id="1335" w:author="Sina Furkan Özdemir" w:date="2021-09-20T17:27:00Z">
              <w:rPr>
                <w:sz w:val="20"/>
                <w:szCs w:val="20"/>
                <w:lang w:val="en-GB"/>
              </w:rPr>
            </w:rPrChange>
          </w:rPr>
          <w:fldChar w:fldCharType="begin"/>
        </w:r>
      </w:ins>
      <w:ins w:id="1336" w:author="Sina Furkan Özdemir [2]" w:date="2021-09-21T15:57:00Z">
        <w:r w:rsidR="00F70249">
          <w:rPr>
            <w:sz w:val="20"/>
            <w:szCs w:val="20"/>
          </w:rPr>
          <w:instrText xml:space="preserve"> ADDIN ZOTERO_ITEM CSL_CITATION {"citationID":"WzN6yWjx","properties":{"formattedCitation":"(Chatzopoulou 2015; Hobolt 2014; Trenz 2008; Wilde and Trenz 2012)","plainCitation":"(Chatzopoulou 2015; Hobolt 2014; Trenz 2008; Wilde and Trenz 2012)","noteIndex":0},"citationItems":[{"id":206,"uris":["http://zotero.org/users/5392384/items/443FXBDK"],"uri":["http://zotero.org/users/5392384/items/443FXBDK"],"itemData":{"id":206,"type":"article-journal","abstract":"The proliferation of European Union (EU) agencies, referred to as agencification phenomenon, constitutes a significant EU institutional innovation. Agencification aimed to provide information, promote efficiency, decrease politicisation and generate standards based on specialised technical knowledge. However, the expanded role of EU agencies in regulatory policy-making has raised legitimacy questions, particularly in times of crisis and scandals. The legitimacy of agencies has been extensively studied with regard to input, and output (efficiency) legitimacy criteria. Instead, drawing on Schmidt's (2013) work this article claims that in order to assess the overall legitimacy of the EU regulatory governance through agencies, the ‘throughput’ criterion needs to be considered. Although important, the ‘input’ (politics) and ‘output’ (policy) criteria fail to capture what happens within the actual governance (process), between the decisions and the outcomes. Examples from the EU food regulatory governance through the European Food Safety Authority, a particularly technical and scientific policy area, illustrate how the ‘throughput’ mechanisms operate. While the absence of one of the throughput mechanisms delegitimises the regulatory governance of food, their simultaneous presence contributes to overall legitimacy of governance.","container-title":"European Politics and Society","DOI":"10.1080/23745118.2014.974312","ISSN":"2374-5118","issue":"2","page":"159-177","source":"Taylor and Francis+NEJM","title":"Unpacking the Mechanisms of the EU ‘Throughput’ Governance Legitimacy: The Case of EFSA","title-short":"Unpacking the Mechanisms of the EU ‘Throughput’ Governance Legitimacy","volume":"16","author":[{"family":"Chatzopoulou","given":"Sevasti"}],"issued":{"date-parts":[["2015",4,3]]}}},{"id":4917,"uris":["http://zotero.org/groups/2912652/items/RZHPRY9Y"],"uri":["http://zotero.org/groups/2912652/items/RZHPRY9Y"],"itemData":{"id":4917,"type":"chapter","container-title":"Democratic Politics in a European Union Under Stress","ISBN":"978-0-19-872448-3","note":"DOI: 10.1093/acprof:oso/9780198724483.003.0003\nDOI: 10.1093/acprof:oso/9780198724483.003.0003","page":"48-66","publisher":"Oxford University Press","source":"DOI.org (Crossref)","title":"Public Attitudes towards the Euro Crisis","URL":"https://oxford.universitypressscholarship.com/view/10.1093/acprof:oso/9780198724483.001.0001/acprof-9780198724483-chapter-3","editor":[{"family":"Cramme","given":"Olaf"},{"family":"Hobolt","given":"Sara B."}],"author":[{"family":"Hobolt","given":"Sara B."}],"accessed":{"date-parts":[["2021",9,15]]},"issued":{"date-parts":[["2014",11,20]]}}},{"id":4584,"uris":["http://zotero.org/groups/2912652/items/KU8B6ECF"],"uri":["http://zotero.org/groups/2912652/items/KU8B6ECF"],"itemData":{"id":4584,"type":"article-journal","abstract":"Abstract The debate about the legitimacy of the EU and the possibilities for its democratization has addressed so far only rarely the question of the role of the media. An instrumental approach prevails towards the media, acknowledging that the so?called gap between the EU and its citizens is grounded in a communication deficit and that the EU should therefore strive towards a higher legitimacy in terms of public accountability, openness and participation, in other words of democracy. The article discusses these technical aspects of ?public?sphere building from above? in relation to the systematic constraints on mediatization that result from the inertia of the existing (national) media spheres. On the basis of this, an alternative understanding of mediatization and its ambivalent effects on the legitimacy of the EU will be developed. The proposal is that European public sphere research should focus on the more active role of the media as an independent variable that affects institutional choices and processes. Empirical results from comparative content analyses are discussed, which illustrate to what extent media have become an enabling and/or constraining factor on European integration.","container-title":"Journal of European Integration","DOI":"10.1080/07036330802005516","issue":"2","page":"291-309","title":"Understanding Media Impact on European Integration: Enhancing or Restricting the Scope of Legitimacy of the EU?","volume":"30","author":[{"family":"Trenz","given":"Hans‐Joerg"}],"issued":{"date-parts":[["2008",4,30]]}}},{"id":124,"uris":["http://zotero.org/users/5392384/items/RDKBARVT"],"uri":["http://zotero.org/users/5392384/items/RDKBARVT"],"itemData":{"id":124,"type":"article-journal","abstract":"The spreading phenomenon of Euroscepticism is manifested in critical practices in discourse that oppose European integration. This paper explores Euroscepticism as an element of discourse, which cannot only be measured as party positions or individual attitudes. Based on this understanding, our argument is twofold. Firstly, Euroscepticism relates to the unsettled and principally contested character of the European Union (EU) as a political entity: its basic purpose and rationale, its institutional design and its future trajectory. It correlates with pro-European discourse and the attempts to promote the (democratic) legitimacy of the EU. Secondly, we argue that Euroscepticism unfolds primarily through mass media. As such, it is given public expression through general news values, drama and narratives that are targeted to draw the attention of the wider audience. Understanding this responsive and public nature of Euroscepticism leads us, in the end, to a comprehensive typology of six forms of polity evaluation of the EU.","container-title":"European Journal of Social Theory","DOI":"10.1177/1368431011432968","issue":"4","page":"537-554","title":"Denouncing European integration: Euroscepticism as polity contestation","volume":"15","author":[{"family":"Wilde","given":"Pieter","dropping-particle":"de"},{"family":"Trenz","given":"Hans-Jörg"}],"issued":{"date-parts":[["2012"]]}}}],"schema":"https://github.com/citation-style-language/schema/raw/master/csl-citation.json"} </w:instrText>
        </w:r>
      </w:ins>
      <w:del w:id="1337" w:author="Sina Furkan Özdemir [2]" w:date="2021-09-21T15:57:00Z">
        <w:r w:rsidR="0032464D" w:rsidDel="00F70249">
          <w:rPr>
            <w:sz w:val="20"/>
            <w:szCs w:val="20"/>
          </w:rPr>
          <w:delInstrText xml:space="preserve"> ADDIN ZOTERO_ITEM CSL_CITATION {"citationID":"WzN6yWjx","properties":{"formattedCitation":"(Chatzopoulou 2015; Hobolt 2014; Trenz 2008; Wilde and Trenz 2012)","plainCitation":"(Chatzopoulou 2015; Hobolt 2014; Trenz 2008; Wilde and Trenz 2012)","noteIndex":0},"citationItems":[{"id":3563,"uris":["http://zotero.org/users/5392384/items/443FXBDK"],"uri":["http://zotero.org/users/5392384/items/443FXBDK"],"itemData":{"id":3563,"type":"article-journal","abstract":"The proliferation of European Union (EU) agencies, referred to as agencification phenomenon, constitutes a significant EU institutional innovation. Agencification aimed to provide information, promote efficiency, decrease politicisation and generate standards based on specialised technical knowledge. However, the expanded role of EU agencies in regulatory policy-making has raised legitimacy questions, particularly in times of crisis and scandals. The legitimacy of agencies has been extensively studied with regard to input, and output (efficiency) legitimacy criteria. Instead, drawing on Schmidt's (2013) work this article claims that in order to assess the overall legitimacy of the EU regulatory governance through agencies, the ‘throughput’ criterion needs to be considered. Although important, the ‘input’ (politics) and ‘output’ (policy) criteria fail to capture what happens within the actual governance (process), between the decisions and the outcomes. Examples from the EU food regulatory governance through the European Food Safety Authority, a particularly technical and scientific policy area, illustrate how the ‘throughput’ mechanisms operate. While the absence of one of the throughput mechanisms delegitimises the regulatory governance of food, their simultaneous presence contributes to overall legitimacy of governance.","container-title":"European Politics and Society","DOI":"10.1080/23745118.2014.974312","ISSN":"2374-5118","issue":"2","page":"159-177","source":"Taylor and Francis+NEJM","title":"Unpacking the Mechanisms of the EU ‘Throughput’ Governance Legitimacy: The Case of EFSA","title-short":"Unpacking the Mechanisms of the EU ‘Throughput’ Governance Legitimacy","volume":"16","author":[{"family":"Chatzopoulou","given":"Sevasti"}],"issued":{"date-parts":[["2015",4,3]]}}},{"id":"L6tW18nI/EeWzfinT","uris":["http://zotero.org/groups/2912652/items/RZHPRY9Y"],"uri":["http://zotero.org/groups/2912652/items/RZHPRY9Y"],"itemData":{"id":4917,"type":"chapter","container-title":"Democratic Politics in a European Union Under Stress","ISBN":"978-0-19-872448-3","note":"DOI: 10.1093/acprof:oso/9780198724483.003.0003\nDOI: 10.1093/acprof:oso/9780198724483.003.0003","page":"48-66","publisher":"Oxford University Press","source":"DOI.org (Crossref)","title":"Public Attitudes towards the Euro Crisis","URL":"https://oxford.universitypressscholarship.com/view/10.1093/acprof:oso/9780198724483.001.0001/acprof-9780198724483-chapter-3","editor":[{"family":"Cramme","given":"Olaf"},{"family":"Hobolt","given":"Sara B."}],"author":[{"family":"Hobolt","given":"Sara B."}],"accessed":{"date-parts":[["2021",9,15]]},"issued":{"date-parts":[["2014",11,20]]}}},{"id":6207,"uris":["http://zotero.org/groups/2912652/items/KU8B6ECF"],"uri":["http://zotero.org/groups/2912652/items/KU8B6ECF"],"itemData":{"id":6207,"type":"article-journal","abstract":"Abstract The debate about the legitimacy of the EU and the possibilities for its democratization has addressed so far only rarely the question of the role of the media. An instrumental approach prevails towards the media, acknowledging that the so?called gap between the EU and its citizens is grounded in a communication deficit and that the EU should therefore strive towards a higher legitimacy in terms of public accountability, openness and participation, in other words of democracy. The article discusses these technical aspects of ?public?sphere building from above? in relation to the systematic constraints on mediatization that result from the inertia of the existing (national) media spheres. On the basis of this, an alternative understanding of mediatization and its ambivalent effects on the legitimacy of the EU will be developed. The proposal is that European public sphere research should focus on the more active role of the media as an independent variable that affects institutional choices and processes. Empirical results from comparative content analyses are discussed, which illustrate to what extent media have become an enabling and/or constraining factor on European integration.","container-title":"Journal of European Integration","DOI":"10.1080/07036330802005516","issue":"2","page":"291-309","title":"Understanding Media Impact on European Integration: Enhancing or Restricting the Scope of Legitimacy of the EU?","volume":"30","author":[{"family":"Trenz","given":"Hans‐Joerg"}],"issued":{"date-parts":[["2008",4,30]]}}},{"id":193,"uris":["http://zotero.org/users/5392384/items/RDKBARVT"],"uri":["http://zotero.org/users/5392384/items/RDKBARVT"],"itemData":{"id":193,"type":"article-journal","abstract":"The spreading phenomenon of Euroscepticism is manifested in critical practices in discourse that oppose European integration. This paper explores Euroscepticism as an element of discourse, which cannot only be measured as party positions or individual attitudes. Based on this understanding, our argument is twofold. Firstly, Euroscepticism relates to the unsettled and principally contested character of the European Union (EU) as a political entity: its basic purpose and rationale, its institutional design and its future trajectory. It correlates with pro-European discourse and the attempts to promote the (democratic) legitimacy of the EU. Secondly, we argue that Euroscepticism unfolds primarily through mass media. As such, it is given public expression through general news values, drama and narratives that are targeted to draw the attention of the wider audience. Understanding this responsive and public nature of Euroscepticism leads us, in the end, to a comprehensive typology of six forms of polity evaluation of the EU.","container-title":"European Journal of Social Theory","DOI":"10.1177/1368431011432968","issue":"4","page":"537-554","title":"Denouncing European integration: Euroscepticism as polity contestation","volume":"15","author":[{"family":"Wilde","given":"Pieter","dropping-particle":"de"},{"family":"Trenz","given":"Hans-Jörg"}],"issued":{"date-parts":[["2012"]]}}}],"schema":"https://github.com/citation-style-language/schema/raw/master/csl-citation.json"} </w:delInstrText>
        </w:r>
      </w:del>
      <w:ins w:id="1338" w:author="Sina Furkan Özdemir" w:date="2021-09-20T17:23:00Z">
        <w:r w:rsidRPr="0029563D">
          <w:rPr>
            <w:sz w:val="20"/>
            <w:szCs w:val="20"/>
            <w:rPrChange w:id="1339" w:author="Sina Furkan Özdemir" w:date="2021-09-20T17:27:00Z">
              <w:rPr>
                <w:sz w:val="20"/>
                <w:szCs w:val="20"/>
                <w:lang w:val="en-GB"/>
              </w:rPr>
            </w:rPrChange>
          </w:rPr>
          <w:fldChar w:fldCharType="separate"/>
        </w:r>
      </w:ins>
      <w:r w:rsidR="0032464D" w:rsidRPr="0032464D">
        <w:rPr>
          <w:rFonts w:ascii="Calibri" w:hAnsi="Calibri" w:cs="Calibri"/>
          <w:sz w:val="20"/>
        </w:rPr>
        <w:t>(Chatzopoulou 2015; Hobolt 2014; Trenz 2008; Wilde and Trenz 2012)</w:t>
      </w:r>
      <w:ins w:id="1340" w:author="Sina Furkan Özdemir" w:date="2021-09-20T17:23:00Z">
        <w:r w:rsidRPr="0029563D">
          <w:rPr>
            <w:sz w:val="20"/>
            <w:szCs w:val="20"/>
            <w:rPrChange w:id="1341" w:author="Sina Furkan Özdemir" w:date="2021-09-20T17:27:00Z">
              <w:rPr>
                <w:sz w:val="20"/>
                <w:szCs w:val="20"/>
                <w:lang w:val="en-GB"/>
              </w:rPr>
            </w:rPrChange>
          </w:rPr>
          <w:fldChar w:fldCharType="end"/>
        </w:r>
        <w:r w:rsidRPr="0029563D">
          <w:rPr>
            <w:sz w:val="20"/>
            <w:szCs w:val="20"/>
            <w:rPrChange w:id="1342" w:author="Sina Furkan Özdemir" w:date="2021-09-20T17:27:00Z">
              <w:rPr>
                <w:sz w:val="20"/>
                <w:szCs w:val="20"/>
                <w:lang w:val="en-GB"/>
              </w:rPr>
            </w:rPrChange>
          </w:rPr>
          <w:t xml:space="preserve">. </w:t>
        </w:r>
        <w:commentRangeStart w:id="1343"/>
        <w:r w:rsidRPr="0029563D">
          <w:rPr>
            <w:sz w:val="20"/>
            <w:szCs w:val="20"/>
            <w:rPrChange w:id="1344" w:author="Sina Furkan Özdemir" w:date="2021-09-20T17:27:00Z">
              <w:rPr>
                <w:sz w:val="20"/>
                <w:szCs w:val="20"/>
                <w:lang w:val="en-GB"/>
              </w:rPr>
            </w:rPrChange>
          </w:rPr>
          <w:t xml:space="preserve">Secondly, there seems to be a growing tendency of </w:t>
        </w:r>
        <w:proofErr w:type="spellStart"/>
        <w:r w:rsidRPr="0029563D">
          <w:rPr>
            <w:sz w:val="20"/>
            <w:szCs w:val="20"/>
            <w:rPrChange w:id="1345" w:author="Sina Furkan Özdemir" w:date="2021-09-20T17:27:00Z">
              <w:rPr>
                <w:sz w:val="20"/>
                <w:szCs w:val="20"/>
                <w:lang w:val="en-GB"/>
              </w:rPr>
            </w:rPrChange>
          </w:rPr>
          <w:t>presidentialization</w:t>
        </w:r>
        <w:proofErr w:type="spellEnd"/>
        <w:r w:rsidRPr="0029563D">
          <w:rPr>
            <w:sz w:val="20"/>
            <w:szCs w:val="20"/>
            <w:rPrChange w:id="1346" w:author="Sina Furkan Özdemir" w:date="2021-09-20T17:27:00Z">
              <w:rPr>
                <w:sz w:val="20"/>
                <w:szCs w:val="20"/>
                <w:lang w:val="en-GB"/>
              </w:rPr>
            </w:rPrChange>
          </w:rPr>
          <w:t xml:space="preserve"> and agenda setting of individual political authorities in the EU executive institutions</w:t>
        </w:r>
        <w:r w:rsidRPr="0029563D">
          <w:rPr>
            <w:sz w:val="20"/>
            <w:szCs w:val="20"/>
            <w:rPrChange w:id="1347" w:author="Sina Furkan Özdemir" w:date="2021-09-20T17:27:00Z">
              <w:rPr>
                <w:sz w:val="20"/>
                <w:szCs w:val="20"/>
                <w:lang w:val="en-GB"/>
              </w:rPr>
            </w:rPrChange>
          </w:rPr>
          <w:fldChar w:fldCharType="begin"/>
        </w:r>
      </w:ins>
      <w:ins w:id="1348" w:author="Sina Furkan Özdemir [2]" w:date="2021-09-21T15:57:00Z">
        <w:r w:rsidR="00F70249">
          <w:rPr>
            <w:sz w:val="20"/>
            <w:szCs w:val="20"/>
          </w:rPr>
          <w:instrText xml:space="preserve"> ADDIN ZOTERO_ITEM CSL_CITATION {"citationID":"woHT1xBa","properties":{"formattedCitation":"(Ham\\uc0\\u345{}\\uc0\\u237{}k 2021; Haverland {\\i{}et al.} 2018; Kassim {\\i{}et al.} 2017)","plainCitation":"(Hamřík 2021; Haverland et al. 2018; Kassim et al. 2017)","noteIndex":0},"citationItems":[{"id":4874,"uris":["http://zotero.org/groups/2912652/items/FAPUCRS2"],"uri":["http://zotero.org/groups/2912652/items/FAPUCRS2"],"itemData":{"id":4874,"type":"article-journal","abstract":"The concept of the personalization of politics has become increasingly popular when studying current political systems. Despite the growing scholarly interest in the personalization of politics in the European Union, the institutional sphere of politics has remained rather neglected. The aim of this article is to evaluate whether there is a personalization of politics at the institutional level of the European Commission (EC). Based on quantitative and qualitative content analysis of the documents that govern the functioning of the EC (since the early 1990s), this article finds that in general, it is possible to observe a tendency towards adopting more personalized reforms in the EC. Moreover, personalized reforms clearly led to enhancing the role of the EC President. This article supplements previous findings by concluding that in many cases, the enhancement of the President’s position has taken place at the expense of the College as a whole.","container-title":"Journal of European Integration","DOI":"10.1080/07036337.2020.1784154","ISSN":"0703-6337","issue":"4","note":"publisher: Routledge\n_eprint: https://doi.org/10.1080/07036337.2020.1784154","page":"403-420","source":"Taylor and Francis+NEJM","title":"Is there any ‘price’ for making individual EU politicians more important? The personalization of politics in the European Commission","title-short":"Is there any ‘price’ for making individual EU politicians more important?","volume":"43","author":[{"family":"Hamřík","given":"Lukáš"}],"issued":{"date-parts":[["2021",5,19]]}}},{"id":4924,"uris":["http://zotero.org/groups/2912652/items/ASJNJRT4"],"uri":["http://zotero.org/groups/2912652/items/ASJNJRT4"],"itemData":{"id":4924,"type":"article-journal","abstract":"Historically, the European Commission has followed an expert-based depoliticized route to gain attention for policy issues and the credibility to deal with them. Given growing politicization, we ask whether the Commission might increasingly seek citizens’ views and whether there is patterned variation. We provide the first mapping of special Eurobarometers, the massive instrument for issue-specific public opinion. We found a steep increase and a curvilinear pattern: public opinion is rarely invited in areas of exclusive European Union competencies and exclusive national competencies. Most special Eurobarometers focus on shared competencies. Citizens are almost never asked about expenditure programmes and never on immigration. There is large variation across the Directorates General, which is only weakly related to the amount of planned legislation and the number of expert committees. Business-oriented Directorates General are much less likely to seek public opinion. These results open up promising avenues for research on agenda-setting strategies at times of politicization.","container-title":"Journal of European Public Policy","DOI":"10.1080/13501763.2016.1249014","ISSN":"1350-1763","issue":"3","note":"publisher: Routledge\n_eprint: https://doi.org/10.1080/13501763.2016.1249014","page":"327-345","source":"Taylor and Francis+NEJM","title":"Agenda-setting by the European Commission. Seeking public opinion?","volume":"25","author":[{"family":"Haverland","given":"Markus"},{"family":"Ruiter","given":"Minou","non-dropping-particle":"de"},{"family":"Van de Walle","given":"Steven"}],"issued":{"date-parts":[["2018",3,4]]}}},{"id":4921,"uris":["http://zotero.org/groups/2912652/items/8F6PHE95"],"uri":["http://zotero.org/groups/2912652/items/8F6PHE95"],"itemData":{"id":4921,"type":"article-journal","abstract":"Although the importance of international organizations is well-established, the specific contribution made to their policy outputs by administrative as opposed to political actors is rarely investigated. Still less attention is paid to how intra-organizational factors within international administrations affect the latter’s capacity to influence those outputs. Even in the case of the European Union, where the European Commission’s power over decisional outputs has been a long-standing interest, this issue has not been fully explored. Scholars have focused on horizontal factors, but have not addressed how vertical relations affect the Commission’s policy activism and therefore its influence on EU outputs. By examining how the transformation of power relations within the Commission has changed as a consequence of the strengthening of the Commission Presidency, this contribution fills that lacuna. Showing how a strong President has been able to control the Commission’s output, it demonstrates the importance of vertical relations as a variable.","container-title":"Journal of European Public Policy","DOI":"10.1080/13501763.2016.1154590","ISSN":"1350-1763","issue":"5","note":"publisher: Routledge\n_eprint: https://doi.org/10.1080/13501763.2016.1154590","page":"653-674","source":"Taylor and Francis+NEJM","title":"Managing the house: the Presidency, agenda control and policy activism in the European Commission","title-short":"Managing the house","volume":"24","author":[{"family":"Kassim","given":"Hussein"},{"family":"Connolly","given":"Sara"},{"family":"Dehousse","given":"Renaud"},{"family":"Rozenberg","given":"Olivier"},{"family":"Bendjaballah","given":"Selma"}],"issued":{"date-parts":[["2017",5,14]]}}}],"schema":"https://github.com/citation-style-language/schema/raw/master/csl-citation.json"} </w:instrText>
        </w:r>
      </w:ins>
      <w:del w:id="1349" w:author="Sina Furkan Özdemir [2]" w:date="2021-09-21T15:57:00Z">
        <w:r w:rsidR="0032464D" w:rsidDel="00F70249">
          <w:rPr>
            <w:sz w:val="20"/>
            <w:szCs w:val="20"/>
          </w:rPr>
          <w:delInstrText xml:space="preserve"> ADDIN ZOTERO_ITEM CSL_CITATION {"citationID":"woHT1xBa","properties":{"formattedCitation":"(Ham\\uc0\\u345{}\\uc0\\u237{}k 2021; Haverland {\\i{}et al.} 2018; Kassim {\\i{}et al.} 2017)","plainCitation":"(Hamřík 2021; Haverland et al. 2018; Kassim et al. 2017)","noteIndex":0},"citationItems":[{"id":"L6tW18nI/bZfSjuny","uris":["http://zotero.org/groups/2912652/items/FAPUCRS2"],"uri":["http://zotero.org/groups/2912652/items/FAPUCRS2"],"itemData":{"id":4874,"type":"article-journal","abstract":"The concept of the personalization of politics has become increasingly popular when studying current political systems. Despite the growing scholarly interest in the personalization of politics in the European Union, the institutional sphere of politics has remained rather neglected. The aim of this article is to evaluate whether there is a personalization of politics at the institutional level of the European Commission (EC). Based on quantitative and qualitative content analysis of the documents that govern the functioning of the EC (since the early 1990s), this article finds that in general, it is possible to observe a tendency towards adopting more personalized reforms in the EC. Moreover, personalized reforms clearly led to enhancing the role of the EC President. This article supplements previous findings by concluding that in many cases, the enhancement of the President’s position has taken place at the expense of the College as a whole.","container-title":"Journal of European Integration","DOI":"10.1080/07036337.2020.1784154","ISSN":"0703-6337","issue":"4","note":"publisher: Routledge\n_eprint: https://doi.org/10.1080/07036337.2020.1784154","page":"403-420","source":"Taylor and Francis+NEJM","title":"Is there any ‘price’ for making individual EU politicians more important? The personalization of politics in the European Commission","title-short":"Is there any ‘price’ for making individual EU politicians more important?","volume":"43","author":[{"family":"Hamřík","given":"Lukáš"}],"issued":{"date-parts":[["2021",5,19]]}}},{"id":"L6tW18nI/yXGlh3Pp","uris":["http://zotero.org/groups/2912652/items/ASJNJRT4"],"uri":["http://zotero.org/groups/2912652/items/ASJNJRT4"],"itemData":{"id":4924,"type":"article-journal","abstract":"Historically, the European Commission has followed an expert-based depoliticized route to gain attention for policy issues and the credibility to deal with them. Given growing politicization, we ask whether the Commission might increasingly seek citizens’ views and whether there is patterned variation. We provide the first mapping of special Eurobarometers, the massive instrument for issue-specific public opinion. We found a steep increase and a curvilinear pattern: public opinion is rarely invited in areas of exclusive European Union competencies and exclusive national competencies. Most special Eurobarometers focus on shared competencies. Citizens are almost never asked about expenditure programmes and never on immigration. There is large variation across the Directorates General, which is only weakly related to the amount of planned legislation and the number of expert committees. Business-oriented Directorates General are much less likely to seek public opinion. These results open up promising avenues for research on agenda-setting strategies at times of politicization.","container-title":"Journal of European Public Policy","DOI":"10.1080/13501763.2016.1249014","ISSN":"1350-1763","issue":"3","note":"publisher: Routledge\n_eprint: https://doi.org/10.1080/13501763.2016.1249014","page":"327-345","source":"Taylor and Francis+NEJM","title":"Agenda-setting by the European Commission. Seeking public opinion?","volume":"25","author":[{"family":"Haverland","given":"Markus"},{"family":"Ruiter","given":"Minou","non-dropping-particle":"de"},{"family":"Van de Walle","given":"Steven"}],"issued":{"date-parts":[["2018",3,4]]}}},{"id":"L6tW18nI/03NXr7l0","uris":["http://zotero.org/groups/2912652/items/8F6PHE95"],"uri":["http://zotero.org/groups/2912652/items/8F6PHE95"],"itemData":{"id":4921,"type":"article-journal","abstract":"Although the importance of international organizations is well-established, the specific contribution made to their policy outputs by administrative as opposed to political actors is rarely investigated. Still less attention is paid to how intra-organizational factors within international administrations affect the latter’s capacity to influence those outputs. Even in the case of the European Union, where the European Commission’s power over decisional outputs has been a long-standing interest, this issue has not been fully explored. Scholars have focused on horizontal factors, but have not addressed how vertical relations affect the Commission’s policy activism and therefore its influence on EU outputs. By examining how the transformation of power relations within the Commission has changed as a consequence of the strengthening of the Commission Presidency, this contribution fills that lacuna. Showing how a strong President has been able to control the Commission’s output, it demonstrates the importance of vertical relations as a variable.","container-title":"Journal of European Public Policy","DOI":"10.1080/13501763.2016.1154590","ISSN":"1350-1763","issue":"5","note":"publisher: Routledge\n_eprint: https://doi.org/10.1080/13501763.2016.1154590","page":"653-674","source":"Taylor and Francis+NEJM","title":"Managing the house: the Presidency, agenda control and policy activism in the European Commission","title-short":"Managing the house","volume":"24","author":[{"family":"Kassim","given":"Hussein"},{"family":"Connolly","given":"Sara"},{"family":"Dehousse","given":"Renaud"},{"family":"Rozenberg","given":"Olivier"},{"family":"Bendjaballah","given":"Selma"}],"issued":{"date-parts":[["2017",5,14]]}}}],"schema":"https://github.com/citation-style-language/schema/raw/master/csl-citation.json"} </w:delInstrText>
        </w:r>
      </w:del>
      <w:ins w:id="1350" w:author="Sina Furkan Özdemir" w:date="2021-09-20T17:23:00Z">
        <w:r w:rsidRPr="0029563D">
          <w:rPr>
            <w:sz w:val="20"/>
            <w:szCs w:val="20"/>
            <w:rPrChange w:id="1351" w:author="Sina Furkan Özdemir" w:date="2021-09-20T17:27:00Z">
              <w:rPr>
                <w:sz w:val="20"/>
                <w:szCs w:val="20"/>
                <w:lang w:val="en-GB"/>
              </w:rPr>
            </w:rPrChange>
          </w:rPr>
          <w:fldChar w:fldCharType="separate"/>
        </w:r>
      </w:ins>
      <w:r w:rsidR="0032464D" w:rsidRPr="0032464D">
        <w:rPr>
          <w:rFonts w:ascii="Calibri" w:hAnsi="Calibri" w:cs="Calibri"/>
          <w:sz w:val="20"/>
        </w:rPr>
        <w:t xml:space="preserve">(Hamřík 2021; Haverland </w:t>
      </w:r>
      <w:r w:rsidR="0032464D" w:rsidRPr="0032464D">
        <w:rPr>
          <w:rFonts w:ascii="Calibri" w:hAnsi="Calibri" w:cs="Calibri"/>
          <w:i/>
          <w:iCs/>
          <w:sz w:val="20"/>
        </w:rPr>
        <w:t>et al.</w:t>
      </w:r>
      <w:r w:rsidR="0032464D" w:rsidRPr="0032464D">
        <w:rPr>
          <w:rFonts w:ascii="Calibri" w:hAnsi="Calibri" w:cs="Calibri"/>
          <w:sz w:val="20"/>
        </w:rPr>
        <w:t xml:space="preserve"> 2018; Kassim </w:t>
      </w:r>
      <w:r w:rsidR="0032464D" w:rsidRPr="0032464D">
        <w:rPr>
          <w:rFonts w:ascii="Calibri" w:hAnsi="Calibri" w:cs="Calibri"/>
          <w:i/>
          <w:iCs/>
          <w:sz w:val="20"/>
        </w:rPr>
        <w:t>et al.</w:t>
      </w:r>
      <w:r w:rsidR="0032464D" w:rsidRPr="0032464D">
        <w:rPr>
          <w:rFonts w:ascii="Calibri" w:hAnsi="Calibri" w:cs="Calibri"/>
          <w:sz w:val="20"/>
        </w:rPr>
        <w:t xml:space="preserve"> 2017)</w:t>
      </w:r>
      <w:ins w:id="1352" w:author="Sina Furkan Özdemir" w:date="2021-09-20T17:23:00Z">
        <w:r w:rsidRPr="0029563D">
          <w:rPr>
            <w:sz w:val="20"/>
            <w:szCs w:val="20"/>
            <w:rPrChange w:id="1353" w:author="Sina Furkan Özdemir" w:date="2021-09-20T17:27:00Z">
              <w:rPr>
                <w:sz w:val="20"/>
                <w:szCs w:val="20"/>
                <w:lang w:val="en-GB"/>
              </w:rPr>
            </w:rPrChange>
          </w:rPr>
          <w:fldChar w:fldCharType="end"/>
        </w:r>
        <w:r w:rsidRPr="0029563D">
          <w:rPr>
            <w:sz w:val="20"/>
            <w:szCs w:val="20"/>
            <w:rPrChange w:id="1354" w:author="Sina Furkan Özdemir" w:date="2021-09-20T17:27:00Z">
              <w:rPr>
                <w:sz w:val="20"/>
                <w:szCs w:val="20"/>
                <w:lang w:val="en-GB"/>
              </w:rPr>
            </w:rPrChange>
          </w:rPr>
          <w:t xml:space="preserve"> which consequently pushes these authorities to seek more public consensus for their decisions. Considering these two factors, there is grounds to assume that verified accounts of individual executives have as much interest to engage in public communication on social media as any other institutional account.</w:t>
        </w:r>
        <w:commentRangeEnd w:id="1343"/>
        <w:r w:rsidRPr="0029563D">
          <w:rPr>
            <w:rStyle w:val="CommentReference"/>
            <w:sz w:val="20"/>
            <w:szCs w:val="20"/>
          </w:rPr>
          <w:commentReference w:id="1343"/>
        </w:r>
      </w:ins>
    </w:p>
    <w:p w14:paraId="0D4CDA18" w14:textId="77777777" w:rsidR="0063237A" w:rsidRPr="0029563D" w:rsidRDefault="0063237A" w:rsidP="0063237A">
      <w:pPr>
        <w:pStyle w:val="BodyText"/>
        <w:jc w:val="both"/>
        <w:rPr>
          <w:ins w:id="1355" w:author="Sina Furkan Özdemir" w:date="2021-09-20T17:23:00Z"/>
          <w:sz w:val="20"/>
          <w:szCs w:val="20"/>
          <w:rPrChange w:id="1356" w:author="Sina Furkan Özdemir" w:date="2021-09-20T17:27:00Z">
            <w:rPr>
              <w:ins w:id="1357" w:author="Sina Furkan Özdemir" w:date="2021-09-20T17:23:00Z"/>
              <w:sz w:val="20"/>
              <w:szCs w:val="20"/>
              <w:lang w:val="en-GB"/>
            </w:rPr>
          </w:rPrChange>
        </w:rPr>
      </w:pPr>
      <w:ins w:id="1358" w:author="Sina Furkan Özdemir" w:date="2021-09-20T17:23:00Z">
        <w:r w:rsidRPr="0029563D">
          <w:rPr>
            <w:sz w:val="20"/>
            <w:szCs w:val="20"/>
            <w:rPrChange w:id="1359" w:author="Sina Furkan Özdemir" w:date="2021-09-20T17:27:00Z">
              <w:rPr>
                <w:sz w:val="20"/>
                <w:szCs w:val="20"/>
                <w:lang w:val="en-GB"/>
              </w:rPr>
            </w:rPrChange>
          </w:rPr>
          <w:t xml:space="preserve">This resulted in </w:t>
        </w:r>
        <w:r w:rsidRPr="0029563D">
          <w:rPr>
            <w:i/>
            <w:sz w:val="20"/>
            <w:szCs w:val="20"/>
            <w:rPrChange w:id="1360" w:author="Sina Furkan Özdemir" w:date="2021-09-20T17:27:00Z">
              <w:rPr>
                <w:i/>
                <w:sz w:val="20"/>
                <w:szCs w:val="20"/>
                <w:lang w:val="en-GB"/>
              </w:rPr>
            </w:rPrChange>
          </w:rPr>
          <w:t xml:space="preserve">113 </w:t>
        </w:r>
        <w:r w:rsidRPr="0029563D">
          <w:rPr>
            <w:sz w:val="20"/>
            <w:szCs w:val="20"/>
            <w:rPrChange w:id="1361" w:author="Sina Furkan Özdemir" w:date="2021-09-20T17:27:00Z">
              <w:rPr>
                <w:sz w:val="20"/>
                <w:szCs w:val="20"/>
                <w:lang w:val="en-GB"/>
              </w:rPr>
            </w:rPrChange>
          </w:rPr>
          <w:t xml:space="preserve">supranational Twitter accounts that are verified and active by May 2021 (full list in Appendix A1). For the institutional accounts, we collected the full corpus of tweets issued between the account creation date and May 3, 2021, through the Twitter API 2.0 academic track. In the case of personal accounts, however, we limit our dataset to the tweets issued between the day they assumed the office and collection date. This approach gave us a population of </w:t>
        </w:r>
        <w:r w:rsidRPr="0029563D">
          <w:rPr>
            <w:iCs/>
            <w:sz w:val="20"/>
            <w:szCs w:val="20"/>
            <w:rPrChange w:id="1362" w:author="Sina Furkan Özdemir" w:date="2021-09-20T17:27:00Z">
              <w:rPr>
                <w:iCs/>
                <w:sz w:val="20"/>
                <w:szCs w:val="20"/>
                <w:lang w:val="en-GB"/>
              </w:rPr>
            </w:rPrChange>
          </w:rPr>
          <w:t>960,831 supranational social media messages.</w:t>
        </w:r>
      </w:ins>
    </w:p>
    <w:p w14:paraId="58577B59" w14:textId="77777777" w:rsidR="0063237A" w:rsidRPr="0029563D" w:rsidRDefault="0063237A" w:rsidP="0063237A">
      <w:pPr>
        <w:pStyle w:val="BodyText"/>
        <w:jc w:val="both"/>
        <w:rPr>
          <w:ins w:id="1363" w:author="Sina Furkan Özdemir" w:date="2021-09-20T17:23:00Z"/>
          <w:sz w:val="20"/>
          <w:szCs w:val="20"/>
        </w:rPr>
      </w:pPr>
      <w:ins w:id="1364" w:author="Sina Furkan Özdemir" w:date="2021-09-20T17:23:00Z">
        <w:r w:rsidRPr="0029563D">
          <w:rPr>
            <w:sz w:val="20"/>
            <w:szCs w:val="20"/>
          </w:rPr>
          <w:t xml:space="preserve">While this offers a thus far unprecedented empirical perspective on the social media messages of supranational actors, the information it contains cannot be easily assessed in some absolute sense. Thus, to put supranational communication behavior on Twitter into perspective, we collected </w:t>
        </w:r>
        <w:r w:rsidRPr="0029563D">
          <w:rPr>
            <w:i/>
            <w:sz w:val="20"/>
            <w:szCs w:val="20"/>
          </w:rPr>
          <w:t>three additional benchmark datasets</w:t>
        </w:r>
        <w:r w:rsidRPr="0029563D">
          <w:rPr>
            <w:sz w:val="20"/>
            <w:szCs w:val="20"/>
          </w:rPr>
          <w:t xml:space="preserve">. </w:t>
        </w:r>
      </w:ins>
    </w:p>
    <w:p w14:paraId="2F23DAC0" w14:textId="77777777" w:rsidR="0063237A" w:rsidRPr="0029563D" w:rsidRDefault="0063237A" w:rsidP="0063237A">
      <w:pPr>
        <w:pStyle w:val="BodyText"/>
        <w:jc w:val="both"/>
        <w:rPr>
          <w:ins w:id="1365" w:author="Sina Furkan Özdemir" w:date="2021-09-20T17:23:00Z"/>
          <w:sz w:val="20"/>
          <w:szCs w:val="20"/>
        </w:rPr>
      </w:pPr>
      <w:ins w:id="1366" w:author="Sina Furkan Özdemir" w:date="2021-09-20T17:23:00Z">
        <w:r w:rsidRPr="0029563D">
          <w:rPr>
            <w:sz w:val="20"/>
            <w:szCs w:val="20"/>
          </w:rPr>
          <w:t xml:space="preserve">The first benchmark simply aims to establish what constitutes ‘normal’ behavior on the platform through a by-and-large </w:t>
        </w:r>
        <w:r w:rsidRPr="0029563D">
          <w:rPr>
            <w:i/>
            <w:sz w:val="20"/>
            <w:szCs w:val="20"/>
          </w:rPr>
          <w:t>random sample of tweets</w:t>
        </w:r>
        <w:r w:rsidRPr="0029563D">
          <w:rPr>
            <w:sz w:val="20"/>
            <w:szCs w:val="20"/>
          </w:rPr>
          <w:t xml:space="preserve">. To construct this sample, we streamed in tweets from 26 of the EU countries for a week with five-minute windows through Twitter </w:t>
        </w:r>
        <w:proofErr w:type="spellStart"/>
        <w:r w:rsidRPr="0029563D">
          <w:rPr>
            <w:sz w:val="20"/>
            <w:szCs w:val="20"/>
          </w:rPr>
          <w:t>Decahose</w:t>
        </w:r>
        <w:proofErr w:type="spellEnd"/>
        <w:r w:rsidRPr="0029563D">
          <w:rPr>
            <w:sz w:val="20"/>
            <w:szCs w:val="20"/>
          </w:rPr>
          <w:t xml:space="preserve"> API using country </w:t>
        </w:r>
        <w:proofErr w:type="spellStart"/>
        <w:r w:rsidRPr="0029563D">
          <w:rPr>
            <w:sz w:val="20"/>
            <w:szCs w:val="20"/>
          </w:rPr>
          <w:t>bbox</w:t>
        </w:r>
        <w:proofErr w:type="spellEnd"/>
        <w:r w:rsidRPr="0029563D">
          <w:rPr>
            <w:sz w:val="20"/>
            <w:szCs w:val="20"/>
          </w:rPr>
          <w:t xml:space="preserve"> as selection criteria. This generates 83,823 tweets that we can use as a baseline for ‘typical’ tweet features.</w:t>
        </w:r>
      </w:ins>
    </w:p>
    <w:p w14:paraId="0D8BD44A" w14:textId="77777777" w:rsidR="0063237A" w:rsidRPr="0029563D" w:rsidRDefault="0063237A" w:rsidP="0063237A">
      <w:pPr>
        <w:pStyle w:val="BodyText"/>
        <w:jc w:val="both"/>
        <w:rPr>
          <w:ins w:id="1367" w:author="Sina Furkan Özdemir" w:date="2021-09-20T17:23:00Z"/>
          <w:sz w:val="20"/>
          <w:szCs w:val="20"/>
        </w:rPr>
      </w:pPr>
      <w:ins w:id="1368" w:author="Sina Furkan Özdemir" w:date="2021-09-20T17:23:00Z">
        <w:r w:rsidRPr="0029563D">
          <w:rPr>
            <w:sz w:val="20"/>
            <w:szCs w:val="20"/>
          </w:rPr>
          <w:t xml:space="preserve">More importantly, however, we </w:t>
        </w:r>
        <w:proofErr w:type="gramStart"/>
        <w:r w:rsidRPr="0029563D">
          <w:rPr>
            <w:sz w:val="20"/>
            <w:szCs w:val="20"/>
          </w:rPr>
          <w:t>have to</w:t>
        </w:r>
        <w:proofErr w:type="gramEnd"/>
        <w:r w:rsidRPr="0029563D">
          <w:rPr>
            <w:sz w:val="20"/>
            <w:szCs w:val="20"/>
          </w:rPr>
          <w:t xml:space="preserve"> note that the particular legitimacy challenges that EU actors face emerge from the fact that – in </w:t>
        </w:r>
        <w:proofErr w:type="spellStart"/>
        <w:r w:rsidRPr="0029563D">
          <w:rPr>
            <w:sz w:val="20"/>
            <w:szCs w:val="20"/>
          </w:rPr>
          <w:t>Delors</w:t>
        </w:r>
        <w:proofErr w:type="spellEnd"/>
        <w:r w:rsidRPr="0029563D">
          <w:rPr>
            <w:sz w:val="20"/>
            <w:szCs w:val="20"/>
          </w:rPr>
          <w:t xml:space="preserve">’ words – the EU is an unidentified political object. On the one hand, its competencies approximate that of a nation state. On the other hand, it carries significant markers of an international organization where member states guide and decide on how the political authority will be exercised. Our other benchmark datasets focus on comparing supranational media communication to exactly these different levels of governance. </w:t>
        </w:r>
      </w:ins>
    </w:p>
    <w:p w14:paraId="485BDADF" w14:textId="77777777" w:rsidR="0063237A" w:rsidRPr="0029563D" w:rsidRDefault="0063237A" w:rsidP="0063237A">
      <w:pPr>
        <w:pStyle w:val="BodyText"/>
        <w:jc w:val="both"/>
        <w:rPr>
          <w:ins w:id="1369" w:author="Sina Furkan Özdemir" w:date="2021-09-20T17:23:00Z"/>
          <w:sz w:val="20"/>
          <w:szCs w:val="20"/>
        </w:rPr>
      </w:pPr>
      <w:ins w:id="1370" w:author="Sina Furkan Özdemir" w:date="2021-09-20T17:23:00Z">
        <w:r w:rsidRPr="0029563D">
          <w:rPr>
            <w:sz w:val="20"/>
            <w:szCs w:val="20"/>
          </w:rPr>
          <w:t xml:space="preserve">To approximate communication of national governments, we target the current UK government ministers, ministries, executive offices, agencies and individuals who </w:t>
        </w:r>
        <w:proofErr w:type="gramStart"/>
        <w:r w:rsidRPr="0029563D">
          <w:rPr>
            <w:sz w:val="20"/>
            <w:szCs w:val="20"/>
          </w:rPr>
          <w:t>are in charge of</w:t>
        </w:r>
        <w:proofErr w:type="gramEnd"/>
        <w:r w:rsidRPr="0029563D">
          <w:rPr>
            <w:sz w:val="20"/>
            <w:szCs w:val="20"/>
          </w:rPr>
          <w:t xml:space="preserve"> these institutions (see appendix XXX for the full list of accounts). Collecting the data analogously to the supranational EU actors above, this results in a benchmark of 2,218,278 tweets. The choice of using the UK executive branch as an approximation of national governments is mainly motivated by practical reasons. The measurement methods for our indicators are mainly geared towards English language. We are not aware of any method that can measure linguistic complexity in a multi-lingual corpus as languages tend to have strong differences. Considering that we are limited by the available methods and vast majority of messages from the EU are in English, the UK government constitutes an imperfect yet sufficient benchmark.</w:t>
        </w:r>
      </w:ins>
    </w:p>
    <w:p w14:paraId="06E87B80" w14:textId="3B1834BC" w:rsidR="0063237A" w:rsidRPr="0029563D" w:rsidRDefault="0063237A" w:rsidP="0063237A">
      <w:pPr>
        <w:pStyle w:val="BodyText"/>
        <w:jc w:val="both"/>
        <w:rPr>
          <w:ins w:id="1371" w:author="Sina Furkan Özdemir" w:date="2021-09-20T17:23:00Z"/>
          <w:sz w:val="20"/>
          <w:szCs w:val="20"/>
        </w:rPr>
      </w:pPr>
      <w:ins w:id="1372" w:author="Sina Furkan Özdemir" w:date="2021-09-20T17:23:00Z">
        <w:r w:rsidRPr="0029563D">
          <w:rPr>
            <w:sz w:val="20"/>
            <w:szCs w:val="20"/>
          </w:rPr>
          <w:lastRenderedPageBreak/>
          <w:t xml:space="preserve">Our third set of benchmark dataset comprises of Twitter accounts of regional organizations with comparable policy scope. This choice is motivated by two reasons. </w:t>
        </w:r>
        <w:proofErr w:type="gramStart"/>
        <w:r w:rsidRPr="0029563D">
          <w:rPr>
            <w:sz w:val="20"/>
            <w:szCs w:val="20"/>
          </w:rPr>
          <w:t>First of all</w:t>
        </w:r>
        <w:proofErr w:type="gramEnd"/>
        <w:r w:rsidRPr="0029563D">
          <w:rPr>
            <w:sz w:val="20"/>
            <w:szCs w:val="20"/>
          </w:rPr>
          <w:t xml:space="preserve">, the EU is still a regional organization constituted by states from a particular continent even though it has unprecedented levels of competence for a political authority beyond nation state. Therefore, the natural </w:t>
        </w:r>
        <w:proofErr w:type="gramStart"/>
        <w:r w:rsidRPr="0029563D">
          <w:rPr>
            <w:sz w:val="20"/>
            <w:szCs w:val="20"/>
          </w:rPr>
          <w:t>peers</w:t>
        </w:r>
        <w:proofErr w:type="gramEnd"/>
        <w:r w:rsidRPr="0029563D">
          <w:rPr>
            <w:sz w:val="20"/>
            <w:szCs w:val="20"/>
          </w:rPr>
          <w:t xml:space="preserve"> for the EU becomes regional organizations instead of international organizations. The second reason grounds the comparable policy scope part of our decision. The EU is by and large an outlier in terms of level of authority in different policy areas. To our knowledge, there is no other polity with such extensive political power beyond nation states. However, the EU is less of an outlier when it comes to the number of competence areas. Many of the regional organizations around the world has a comparable number of policy areas.  Thus we identify a set of regional organizations that have a roughly similar policy scope as the EU, picking those organizations that are in the range of one standard deviation around the EU with regard to the number of policy areas using the MIA dataset </w:t>
        </w:r>
        <w:r w:rsidRPr="00CE2D23">
          <w:rPr>
            <w:sz w:val="20"/>
            <w:szCs w:val="20"/>
          </w:rPr>
          <w:fldChar w:fldCharType="begin"/>
        </w:r>
      </w:ins>
      <w:ins w:id="1373" w:author="Sina Furkan Özdemir [2]" w:date="2021-09-21T15:57:00Z">
        <w:r w:rsidR="00F70249">
          <w:rPr>
            <w:sz w:val="20"/>
            <w:szCs w:val="20"/>
          </w:rPr>
          <w:instrText xml:space="preserve"> ADDIN ZOTERO_ITEM CSL_CITATION {"citationID":"kQ2H9pUV","properties":{"formattedCitation":"(Hooghe {\\i{}et al.} 2017)","plainCitation":"(Hooghe et al. 2017)","noteIndex":0},"citationItems":[{"id":4479,"uris":["http://zotero.org/groups/2912652/items/JQ4PRQ9U"],"uri":["http://zotero.org/groups/2912652/items/JQ4PRQ9U"],"itemData":{"id":4479,"type":"book","abstract":"This is the third of five ambitious volumes theorizing the structure of governance above and below the central state. This book is written for those interested in the character, causes, and consequences of governance within the state.This book sets out a measure of authority for seventy-six international organizations (IOs) from 1950, or the time of their establishment, to 2010 which can allow researchers to test expectations about the character, sources, and consequences of international governance. The international organizations considered are regional (e.g. the EU, Andean Community, NAFTA), cross-regional (e.g. Commonwealth of Nations, the Organization of Islamic Cooperation), and global (e.g. the UN, World Bank, WTO). Firstly, the book introduces carefully constructed estimates for the scope and depth of authority exercised by international governments. The estimates are unique in their comparative scope, their specificity, and time span. Secondly, it describes describe broad trends in IO authority by comparing delegation and pooling, over time, across IOs, and across decision areas. Thirdly, it presents the evidence gathered by the authors to estimate international authority by carefully discussing forty-seven international organizations, and showing how their bodies are composed, what decisions each body makes, and how they make decisions. Transformations in Governance is a major new academic book series from Oxford University Press. It is designed to accommodate the impressive growth of research in comparative politics, international relations, public policy, federalism, environmental and urban studies concerned with the dispersion of authority from central states up to supranational institutions, down to subnational governments, and side-ways to public-private networks. It brings together work that significantly advances our understanding of the organization, causes, and consequences of multilevel and complex governance. The series is selective, containing annually a small number of books of exceptionally high quality by leading and emerging scholars. The series targets mainly single-authored or co-authored work, but it is pluralistic in terms of disciplinary specialization, research design, method, and geographical scope. Case studies as well as comparative studies, historical as well as contemporary studies, and studies with a national, regional, or international focus are all central to its aims. Authors use qualitative, quantitative, formal modeling, or mixed methods. A trade mark of the books is that they combine scholarly rigour with readable prose and an attractive production style. The series is edited by Liesbet Hooghe and Gary Marks of the University of North Carolina, Chapel Hill, and Walter Mattli of the University of Oxford.","collection-title":"Transformations in Governance","event-place":"Oxford, New York","ISBN":"978-0-19-872449-0","number-of-pages":"920","publisher":"Oxford University Press","publisher-place":"Oxford, New York","source":"Oxford University Press","title":"Measuring International Authority: A Postfunctionalist Theory of Governance, Volume III","title-short":"Measuring International Authority","author":[{"family":"Hooghe","given":"Liesbet"},{"family":"Marks","given":"Gary"},{"family":"Lenz","given":"Tobias"},{"family":"Bezuijen","given":"Jeanine"},{"family":"Ceka","given":"Besir"},{"family":"Derderyan","given":"Svet"}],"issued":{"date-parts":[["2017",8,17]]}}}],"schema":"https://github.com/citation-style-language/schema/raw/master/csl-citation.json"} </w:instrText>
        </w:r>
      </w:ins>
      <w:del w:id="1374" w:author="Sina Furkan Özdemir [2]" w:date="2021-09-21T15:57:00Z">
        <w:r w:rsidR="0032464D" w:rsidDel="00F70249">
          <w:rPr>
            <w:sz w:val="20"/>
            <w:szCs w:val="20"/>
          </w:rPr>
          <w:delInstrText xml:space="preserve"> ADDIN ZOTERO_ITEM CSL_CITATION {"citationID":"kQ2H9pUV","properties":{"formattedCitation":"(Hooghe {\\i{}et al.} 2017)","plainCitation":"(Hooghe et al. 2017)","noteIndex":0},"citationItems":[{"id":6108,"uris":["http://zotero.org/groups/2912652/items/JQ4PRQ9U"],"uri":["http://zotero.org/groups/2912652/items/JQ4PRQ9U"],"itemData":{"id":6108,"type":"book","abstract":"This is the third of five ambitious volumes theorizing the structure of governance above and below the central state. This book is written for those interested in the character, causes, and consequences of governance within the state.This book sets out a measure of authority for seventy-six international organizations (IOs) from 1950, or the time of their establishment, to 2010 which can allow researchers to test expectations about the character, sources, and consequences of international governance. The international organizations considered are regional (e.g. the EU, Andean Community, NAFTA), cross-regional (e.g. Commonwealth of Nations, the Organization of Islamic Cooperation), and global (e.g. the UN, World Bank, WTO). Firstly, the book introduces carefully constructed estimates for the scope and depth of authority exercised by international governments. The estimates are unique in their comparative scope, their specificity, and time span. Secondly, it describes describe broad trends in IO authority by comparing delegation and pooling, over time, across IOs, and across decision areas. Thirdly, it presents the evidence gathered by the authors to estimate international authority by carefully discussing forty-seven international organizations, and showing how their bodies are composed, what decisions each body makes, and how they make decisions. Transformations in Governance is a major new academic book series from Oxford University Press. It is designed to accommodate the impressive growth of research in comparative politics, international relations, public policy, federalism, environmental and urban studies concerned with the dispersion of authority from central states up to supranational institutions, down to subnational governments, and side-ways to public-private networks. It brings together work that significantly advances our understanding of the organization, causes, and consequences of multilevel and complex governance. The series is selective, containing annually a small number of books of exceptionally high quality by leading and emerging scholars. The series targets mainly single-authored or co-authored work, but it is pluralistic in terms of disciplinary specialization, research design, method, and geographical scope. Case studies as well as comparative studies, historical as well as contemporary studies, and studies with a national, regional, or international focus are all central to its aims. Authors use qualitative, quantitative, formal modeling, or mixed methods. A trade mark of the books is that they combine scholarly rigour with readable prose and an attractive production style. The series is edited by Liesbet Hooghe and Gary Marks of the University of North Carolina, Chapel Hill, and Walter Mattli of the University of Oxford.","collection-title":"Transformations in Governance","event-place":"Oxford, New York","ISBN":"978-0-19-872449-0","number-of-pages":"920","publisher":"Oxford University Press","publisher-place":"Oxford, New York","source":"Oxford University Press","title":"Measuring International Authority: A Postfunctionalist Theory of Governance, Volume III","title-short":"Measuring International Authority","author":[{"family":"Hooghe","given":"Liesbet"},{"family":"Marks","given":"Gary"},{"family":"Lenz","given":"Tobias"},{"family":"Bezuijen","given":"Jeanine"},{"family":"Ceka","given":"Besir"},{"family":"Derderyan","given":"Svet"}],"issued":{"date-parts":[["2017",8,17]]}}}],"schema":"https://github.com/citation-style-language/schema/raw/master/csl-citation.json"} </w:delInstrText>
        </w:r>
      </w:del>
      <w:ins w:id="1375" w:author="Sina Furkan Özdemir" w:date="2021-09-20T17:23:00Z">
        <w:r w:rsidRPr="00CE2D23">
          <w:rPr>
            <w:sz w:val="20"/>
            <w:szCs w:val="20"/>
            <w:rPrChange w:id="1376" w:author="Sina Furkan Özdemir" w:date="2021-09-20T17:27:00Z">
              <w:rPr>
                <w:sz w:val="20"/>
                <w:szCs w:val="20"/>
              </w:rPr>
            </w:rPrChange>
          </w:rPr>
          <w:fldChar w:fldCharType="separate"/>
        </w:r>
      </w:ins>
      <w:r w:rsidR="0032464D" w:rsidRPr="0032464D">
        <w:rPr>
          <w:rFonts w:ascii="Cambria" w:hAnsi="Cambria" w:cs="Times New Roman"/>
          <w:sz w:val="20"/>
        </w:rPr>
        <w:t xml:space="preserve">(Hooghe </w:t>
      </w:r>
      <w:r w:rsidR="0032464D" w:rsidRPr="0032464D">
        <w:rPr>
          <w:rFonts w:ascii="Cambria" w:hAnsi="Cambria" w:cs="Times New Roman"/>
          <w:i/>
          <w:iCs/>
          <w:sz w:val="20"/>
        </w:rPr>
        <w:t>et al.</w:t>
      </w:r>
      <w:r w:rsidR="0032464D" w:rsidRPr="0032464D">
        <w:rPr>
          <w:rFonts w:ascii="Cambria" w:hAnsi="Cambria" w:cs="Times New Roman"/>
          <w:sz w:val="20"/>
        </w:rPr>
        <w:t xml:space="preserve"> 2017)</w:t>
      </w:r>
      <w:ins w:id="1377" w:author="Sina Furkan Özdemir" w:date="2021-09-20T17:23:00Z">
        <w:r w:rsidRPr="00CE2D23">
          <w:rPr>
            <w:sz w:val="20"/>
            <w:szCs w:val="20"/>
          </w:rPr>
          <w:fldChar w:fldCharType="end"/>
        </w:r>
        <w:r w:rsidRPr="0029563D">
          <w:rPr>
            <w:sz w:val="20"/>
            <w:szCs w:val="20"/>
          </w:rPr>
          <w:t xml:space="preserve">. We identified their Twitter accounts utilizing the list collected and kindly shared by Matthias Ecker-Erhardt </w:t>
        </w:r>
        <w:r w:rsidRPr="00CE2D23">
          <w:rPr>
            <w:sz w:val="20"/>
            <w:szCs w:val="20"/>
          </w:rPr>
          <w:fldChar w:fldCharType="begin"/>
        </w:r>
      </w:ins>
      <w:ins w:id="1378" w:author="Sina Furkan Özdemir [2]" w:date="2021-09-21T15:57:00Z">
        <w:r w:rsidR="00F70249">
          <w:rPr>
            <w:sz w:val="20"/>
            <w:szCs w:val="20"/>
          </w:rPr>
          <w:instrText xml:space="preserve"> ADDIN ZOTERO_ITEM CSL_CITATION {"citationID":"PGmEYiPi","properties":{"formattedCitation":"(2020; full list in Appendix XXX)","plainCitation":"(2020; full list in Appendix XXX)","noteIndex":0},"citationItems":[{"id":4480,"uris":["http://zotero.org/groups/2912652/items/P36MW4GY"],"uri":["http://zotero.org/groups/2912652/items/P36MW4GY"],"itemData":{"id":4480,"type":"chapter","abstract":"This chapter seeks to address the lacuna by means of Large-N comparative analysis of social media presences on Facebook and Twitter. It begins by mapping the variation of social media use across international organisation (IO) bodies and over time. Existing evidence suggests that expanding public communication in the IO organisational field is intrinsically linked to IO politicisation, that is, rising levels of public awareness and contestation of international governance. The main dependent variable counts active social media presences on Facebook or Twitter per IO body covered in the list of 290 major IO bodies provided by the Transaccess project. The analysis of social media presences run by a stratified-random-sample of IOs suggest a remarkable interest in digital communication vis-a-vis non-state audiences. The massive enhancing of social media presences by IOs concerned with such tasks suggests that social media becomes to be seen as tools for core organisational goals.","container-title":"Digital Diplomacy and International Organisations","ISBN":"978-1-00-303272-4","note":"number-of-pages: 31","publisher":"Routledge","title":"IO Public Communication Going Digital? Understanding Social Media Adoption and Use in Times of Politicization","title-short":"IO Public Communication Going Digital?","author":[{"family":"Ecker-Ehrhardt","given":"Matthias"}],"issued":{"date-parts":[["2020"]]}},"suppress-author":true,"suffix":"; full list in Appendix XXX"}],"schema":"https://github.com/citation-style-language/schema/raw/master/csl-citation.json"} </w:instrText>
        </w:r>
      </w:ins>
      <w:del w:id="1379" w:author="Sina Furkan Özdemir [2]" w:date="2021-09-21T15:57:00Z">
        <w:r w:rsidR="0032464D" w:rsidDel="00F70249">
          <w:rPr>
            <w:sz w:val="20"/>
            <w:szCs w:val="20"/>
          </w:rPr>
          <w:delInstrText xml:space="preserve"> ADDIN ZOTERO_ITEM CSL_CITATION {"citationID":"PGmEYiPi","properties":{"formattedCitation":"(2020; full list in Appendix XXX)","plainCitation":"(2020; full list in Appendix XXX)","noteIndex":0},"citationItems":[{"id":6107,"uris":["http://zotero.org/groups/2912652/items/P36MW4GY"],"uri":["http://zotero.org/groups/2912652/items/P36MW4GY"],"itemData":{"id":6107,"type":"chapter","abstract":"This chapter seeks to address the lacuna by means of Large-N comparative analysis of social media presences on Facebook and Twitter. It begins by mapping the variation of social media use across international organisation (IO) bodies and over time. Existing evidence suggests that expanding public communication in the IO organisational field is intrinsically linked to IO politicisation, that is, rising levels of public awareness and contestation of international governance. The main dependent variable counts active social media presences on Facebook or Twitter per IO body covered in the list of 290 major IO bodies provided by the Transaccess project. The analysis of social media presences run by a stratified-random-sample of IOs suggest a remarkable interest in digital communication vis-a-vis non-state audiences. The massive enhancing of social media presences by IOs concerned with such tasks suggests that social media becomes to be seen as tools for core organisational goals.","container-title":"Digital Diplomacy and International Organisations","ISBN":"978-1-00-303272-4","note":"number-of-pages: 31","publisher":"Routledge","title":"IO Public Communication Going Digital? Understanding Social Media Adoption and Use in Times of Politicization","title-short":"IO Public Communication Going Digital?","author":[{"family":"Ecker-Ehrhardt","given":"Matthias"}],"issued":{"date-parts":[["2020"]]}},"suppress-author":true,"suffix":"; full list in Appendix XXX"}],"schema":"https://github.com/citation-style-language/schema/raw/master/csl-citation.json"} </w:delInstrText>
        </w:r>
      </w:del>
      <w:ins w:id="1380" w:author="Sina Furkan Özdemir" w:date="2021-09-20T17:23:00Z">
        <w:r w:rsidRPr="00CE2D23">
          <w:rPr>
            <w:sz w:val="20"/>
            <w:szCs w:val="20"/>
            <w:rPrChange w:id="1381" w:author="Sina Furkan Özdemir" w:date="2021-09-20T17:27:00Z">
              <w:rPr>
                <w:sz w:val="20"/>
                <w:szCs w:val="20"/>
              </w:rPr>
            </w:rPrChange>
          </w:rPr>
          <w:fldChar w:fldCharType="separate"/>
        </w:r>
        <w:r w:rsidRPr="0029563D">
          <w:rPr>
            <w:rFonts w:ascii="Cambria" w:hAnsi="Cambria"/>
            <w:sz w:val="20"/>
            <w:szCs w:val="20"/>
          </w:rPr>
          <w:t>(2020; full list in Appendix XXX)</w:t>
        </w:r>
        <w:r w:rsidRPr="00CE2D23">
          <w:rPr>
            <w:sz w:val="20"/>
            <w:szCs w:val="20"/>
          </w:rPr>
          <w:fldChar w:fldCharType="end"/>
        </w:r>
        <w:r w:rsidRPr="0029563D">
          <w:rPr>
            <w:sz w:val="20"/>
            <w:szCs w:val="20"/>
          </w:rPr>
          <w:t>. This results in 55 accounts for which we could analogously collect 294,219 individual tweets for our final benchmark. The descriptive summary of the final dataset is presented in table 1.</w:t>
        </w:r>
      </w:ins>
    </w:p>
    <w:tbl>
      <w:tblPr>
        <w:tblStyle w:val="Table"/>
        <w:tblW w:w="5000" w:type="pct"/>
        <w:tblInd w:w="0" w:type="dxa"/>
        <w:tblLook w:val="0020" w:firstRow="1" w:lastRow="0" w:firstColumn="0" w:lastColumn="0" w:noHBand="0" w:noVBand="0"/>
      </w:tblPr>
      <w:tblGrid>
        <w:gridCol w:w="2469"/>
        <w:gridCol w:w="1624"/>
        <w:gridCol w:w="1696"/>
        <w:gridCol w:w="2000"/>
        <w:gridCol w:w="1957"/>
      </w:tblGrid>
      <w:tr w:rsidR="0063237A" w:rsidRPr="0029563D" w14:paraId="1F23358E" w14:textId="77777777" w:rsidTr="00A815DE">
        <w:trPr>
          <w:cnfStyle w:val="100000000000" w:firstRow="1" w:lastRow="0" w:firstColumn="0" w:lastColumn="0" w:oddVBand="0" w:evenVBand="0" w:oddHBand="0" w:evenHBand="0" w:firstRowFirstColumn="0" w:firstRowLastColumn="0" w:lastRowFirstColumn="0" w:lastRowLastColumn="0"/>
          <w:ins w:id="1382" w:author="Sina Furkan Özdemir" w:date="2021-09-20T17:23:00Z"/>
        </w:trPr>
        <w:tc>
          <w:tcPr>
            <w:tcW w:w="0" w:type="auto"/>
            <w:tcBorders>
              <w:bottom w:val="single" w:sz="18" w:space="0" w:color="auto"/>
            </w:tcBorders>
          </w:tcPr>
          <w:p w14:paraId="1FD692DA" w14:textId="77777777" w:rsidR="0063237A" w:rsidRPr="0029563D" w:rsidRDefault="0063237A" w:rsidP="00A815DE">
            <w:pPr>
              <w:pStyle w:val="Compact"/>
              <w:rPr>
                <w:ins w:id="1383" w:author="Sina Furkan Özdemir" w:date="2021-09-20T17:23:00Z"/>
                <w:b/>
                <w:bCs/>
              </w:rPr>
            </w:pPr>
          </w:p>
        </w:tc>
        <w:tc>
          <w:tcPr>
            <w:tcW w:w="1703" w:type="pct"/>
            <w:gridSpan w:val="2"/>
            <w:tcBorders>
              <w:top w:val="nil"/>
              <w:left w:val="nil"/>
              <w:bottom w:val="single" w:sz="18" w:space="0" w:color="auto"/>
              <w:right w:val="nil"/>
            </w:tcBorders>
            <w:hideMark/>
          </w:tcPr>
          <w:p w14:paraId="05CC7543" w14:textId="77777777" w:rsidR="0063237A" w:rsidRPr="0029563D" w:rsidRDefault="0063237A" w:rsidP="00A815DE">
            <w:pPr>
              <w:pStyle w:val="Compact"/>
              <w:jc w:val="center"/>
              <w:rPr>
                <w:ins w:id="1384" w:author="Sina Furkan Özdemir" w:date="2021-09-20T17:23:00Z"/>
                <w:b/>
                <w:bCs/>
              </w:rPr>
            </w:pPr>
            <w:ins w:id="1385" w:author="Sina Furkan Özdemir" w:date="2021-09-20T17:23:00Z">
              <w:r w:rsidRPr="0029563D">
                <w:rPr>
                  <w:b/>
                  <w:bCs/>
                </w:rPr>
                <w:t>Account type</w:t>
              </w:r>
            </w:ins>
          </w:p>
        </w:tc>
        <w:tc>
          <w:tcPr>
            <w:tcW w:w="2030" w:type="pct"/>
            <w:gridSpan w:val="2"/>
            <w:tcBorders>
              <w:top w:val="nil"/>
              <w:left w:val="nil"/>
              <w:bottom w:val="single" w:sz="18" w:space="0" w:color="auto"/>
              <w:right w:val="nil"/>
            </w:tcBorders>
            <w:hideMark/>
          </w:tcPr>
          <w:p w14:paraId="0FBB4A6F" w14:textId="77777777" w:rsidR="0063237A" w:rsidRPr="0029563D" w:rsidRDefault="0063237A" w:rsidP="00A815DE">
            <w:pPr>
              <w:pStyle w:val="Compact"/>
              <w:jc w:val="center"/>
              <w:rPr>
                <w:ins w:id="1386" w:author="Sina Furkan Özdemir" w:date="2021-09-20T17:23:00Z"/>
                <w:b/>
                <w:bCs/>
              </w:rPr>
            </w:pPr>
            <w:ins w:id="1387" w:author="Sina Furkan Özdemir" w:date="2021-09-20T17:23:00Z">
              <w:r w:rsidRPr="0029563D">
                <w:rPr>
                  <w:b/>
                  <w:bCs/>
                </w:rPr>
                <w:t>Tweet count</w:t>
              </w:r>
            </w:ins>
          </w:p>
        </w:tc>
      </w:tr>
      <w:tr w:rsidR="0063237A" w:rsidRPr="0029563D" w14:paraId="1AE9D70C" w14:textId="77777777" w:rsidTr="00A815DE">
        <w:trPr>
          <w:ins w:id="1388" w:author="Sina Furkan Özdemir" w:date="2021-09-20T17:23:00Z"/>
        </w:trPr>
        <w:tc>
          <w:tcPr>
            <w:tcW w:w="0" w:type="auto"/>
            <w:tcBorders>
              <w:top w:val="single" w:sz="18" w:space="0" w:color="auto"/>
              <w:left w:val="nil"/>
              <w:bottom w:val="single" w:sz="18" w:space="0" w:color="auto"/>
              <w:right w:val="nil"/>
            </w:tcBorders>
            <w:hideMark/>
          </w:tcPr>
          <w:p w14:paraId="24CA4907" w14:textId="77777777" w:rsidR="0063237A" w:rsidRPr="0029563D" w:rsidRDefault="0063237A" w:rsidP="00A815DE">
            <w:pPr>
              <w:pStyle w:val="Compact"/>
              <w:rPr>
                <w:ins w:id="1389" w:author="Sina Furkan Özdemir" w:date="2021-09-20T17:23:00Z"/>
              </w:rPr>
            </w:pPr>
            <w:ins w:id="1390" w:author="Sina Furkan Özdemir" w:date="2021-09-20T17:23:00Z">
              <w:r w:rsidRPr="0029563D">
                <w:rPr>
                  <w:b/>
                  <w:bCs/>
                </w:rPr>
                <w:t>Sample</w:t>
              </w:r>
            </w:ins>
          </w:p>
        </w:tc>
        <w:tc>
          <w:tcPr>
            <w:tcW w:w="833" w:type="pct"/>
            <w:tcBorders>
              <w:top w:val="single" w:sz="18" w:space="0" w:color="auto"/>
              <w:left w:val="nil"/>
              <w:bottom w:val="single" w:sz="18" w:space="0" w:color="auto"/>
              <w:right w:val="nil"/>
            </w:tcBorders>
            <w:hideMark/>
          </w:tcPr>
          <w:p w14:paraId="7F604D1B" w14:textId="77777777" w:rsidR="0063237A" w:rsidRPr="0029563D" w:rsidRDefault="0063237A" w:rsidP="00A815DE">
            <w:pPr>
              <w:pStyle w:val="Compact"/>
              <w:jc w:val="center"/>
              <w:rPr>
                <w:ins w:id="1391" w:author="Sina Furkan Özdemir" w:date="2021-09-20T17:23:00Z"/>
                <w:b/>
                <w:bCs/>
              </w:rPr>
            </w:pPr>
            <w:ins w:id="1392" w:author="Sina Furkan Özdemir" w:date="2021-09-20T17:23:00Z">
              <w:r w:rsidRPr="0029563D">
                <w:rPr>
                  <w:b/>
                  <w:bCs/>
                </w:rPr>
                <w:t>Institutional Account</w:t>
              </w:r>
            </w:ins>
          </w:p>
          <w:p w14:paraId="2C7B1486" w14:textId="77777777" w:rsidR="0063237A" w:rsidRPr="0029563D" w:rsidRDefault="0063237A" w:rsidP="00A815DE">
            <w:pPr>
              <w:pStyle w:val="Compact"/>
              <w:jc w:val="center"/>
              <w:rPr>
                <w:ins w:id="1393" w:author="Sina Furkan Özdemir" w:date="2021-09-20T17:23:00Z"/>
                <w:b/>
                <w:bCs/>
              </w:rPr>
            </w:pPr>
            <w:ins w:id="1394" w:author="Sina Furkan Özdemir" w:date="2021-09-20T17:23:00Z">
              <w:r w:rsidRPr="0029563D">
                <w:t>N = 190</w:t>
              </w:r>
            </w:ins>
          </w:p>
        </w:tc>
        <w:tc>
          <w:tcPr>
            <w:tcW w:w="870" w:type="pct"/>
            <w:tcBorders>
              <w:top w:val="single" w:sz="18" w:space="0" w:color="auto"/>
              <w:left w:val="nil"/>
              <w:bottom w:val="single" w:sz="18" w:space="0" w:color="auto"/>
              <w:right w:val="nil"/>
            </w:tcBorders>
            <w:hideMark/>
          </w:tcPr>
          <w:p w14:paraId="08CF1B25" w14:textId="77777777" w:rsidR="0063237A" w:rsidRPr="0029563D" w:rsidRDefault="0063237A" w:rsidP="00A815DE">
            <w:pPr>
              <w:pStyle w:val="Compact"/>
              <w:jc w:val="center"/>
              <w:rPr>
                <w:ins w:id="1395" w:author="Sina Furkan Özdemir" w:date="2021-09-20T17:23:00Z"/>
                <w:b/>
                <w:bCs/>
              </w:rPr>
            </w:pPr>
            <w:ins w:id="1396" w:author="Sina Furkan Özdemir" w:date="2021-09-20T17:23:00Z">
              <w:r w:rsidRPr="0029563D">
                <w:rPr>
                  <w:b/>
                  <w:bCs/>
                </w:rPr>
                <w:t>Personal account</w:t>
              </w:r>
            </w:ins>
          </w:p>
          <w:p w14:paraId="0C511257" w14:textId="77777777" w:rsidR="0063237A" w:rsidRPr="0029563D" w:rsidRDefault="0063237A" w:rsidP="00A815DE">
            <w:pPr>
              <w:pStyle w:val="Compact"/>
              <w:jc w:val="center"/>
              <w:rPr>
                <w:ins w:id="1397" w:author="Sina Furkan Özdemir" w:date="2021-09-20T17:23:00Z"/>
                <w:b/>
                <w:bCs/>
              </w:rPr>
            </w:pPr>
            <w:ins w:id="1398" w:author="Sina Furkan Özdemir" w:date="2021-09-20T17:23:00Z">
              <w:r w:rsidRPr="0029563D">
                <w:t>N = 149</w:t>
              </w:r>
            </w:ins>
          </w:p>
        </w:tc>
        <w:tc>
          <w:tcPr>
            <w:tcW w:w="1026" w:type="pct"/>
            <w:tcBorders>
              <w:top w:val="single" w:sz="18" w:space="0" w:color="auto"/>
              <w:left w:val="nil"/>
              <w:bottom w:val="single" w:sz="18" w:space="0" w:color="auto"/>
              <w:right w:val="nil"/>
            </w:tcBorders>
            <w:hideMark/>
          </w:tcPr>
          <w:p w14:paraId="1D395A6A" w14:textId="77777777" w:rsidR="0063237A" w:rsidRPr="0029563D" w:rsidRDefault="0063237A" w:rsidP="00A815DE">
            <w:pPr>
              <w:pStyle w:val="Compact"/>
              <w:jc w:val="center"/>
              <w:rPr>
                <w:ins w:id="1399" w:author="Sina Furkan Özdemir" w:date="2021-09-20T17:23:00Z"/>
                <w:b/>
                <w:bCs/>
              </w:rPr>
            </w:pPr>
            <w:ins w:id="1400" w:author="Sina Furkan Özdemir" w:date="2021-09-20T17:23:00Z">
              <w:r w:rsidRPr="0029563D">
                <w:rPr>
                  <w:b/>
                  <w:bCs/>
                </w:rPr>
                <w:t>Institutional Account</w:t>
              </w:r>
            </w:ins>
          </w:p>
          <w:p w14:paraId="3C4E60EF" w14:textId="77777777" w:rsidR="0063237A" w:rsidRPr="0029563D" w:rsidRDefault="0063237A" w:rsidP="00A815DE">
            <w:pPr>
              <w:pStyle w:val="Compact"/>
              <w:jc w:val="center"/>
              <w:rPr>
                <w:ins w:id="1401" w:author="Sina Furkan Özdemir" w:date="2021-09-20T17:23:00Z"/>
              </w:rPr>
            </w:pPr>
            <w:ins w:id="1402" w:author="Sina Furkan Özdemir" w:date="2021-09-20T17:23:00Z">
              <w:r w:rsidRPr="0029563D">
                <w:t>N = 2,504,782</w:t>
              </w:r>
            </w:ins>
          </w:p>
        </w:tc>
        <w:tc>
          <w:tcPr>
            <w:tcW w:w="1004" w:type="pct"/>
            <w:tcBorders>
              <w:top w:val="single" w:sz="18" w:space="0" w:color="auto"/>
              <w:left w:val="nil"/>
              <w:bottom w:val="single" w:sz="18" w:space="0" w:color="auto"/>
              <w:right w:val="nil"/>
            </w:tcBorders>
            <w:hideMark/>
          </w:tcPr>
          <w:p w14:paraId="25E99528" w14:textId="77777777" w:rsidR="0063237A" w:rsidRPr="0029563D" w:rsidRDefault="0063237A" w:rsidP="00A815DE">
            <w:pPr>
              <w:pStyle w:val="Compact"/>
              <w:jc w:val="center"/>
              <w:rPr>
                <w:ins w:id="1403" w:author="Sina Furkan Özdemir" w:date="2021-09-20T17:23:00Z"/>
                <w:b/>
                <w:bCs/>
              </w:rPr>
            </w:pPr>
            <w:ins w:id="1404" w:author="Sina Furkan Özdemir" w:date="2021-09-20T17:23:00Z">
              <w:r w:rsidRPr="0029563D">
                <w:rPr>
                  <w:b/>
                  <w:bCs/>
                </w:rPr>
                <w:t>Personal account</w:t>
              </w:r>
            </w:ins>
          </w:p>
          <w:p w14:paraId="0D0BDB54" w14:textId="77777777" w:rsidR="0063237A" w:rsidRPr="0029563D" w:rsidRDefault="0063237A" w:rsidP="00A815DE">
            <w:pPr>
              <w:pStyle w:val="Compact"/>
              <w:jc w:val="center"/>
              <w:rPr>
                <w:ins w:id="1405" w:author="Sina Furkan Özdemir" w:date="2021-09-20T17:23:00Z"/>
              </w:rPr>
            </w:pPr>
            <w:ins w:id="1406" w:author="Sina Furkan Özdemir" w:date="2021-09-20T17:23:00Z">
              <w:r w:rsidRPr="0029563D">
                <w:t>N = 1,052,369</w:t>
              </w:r>
            </w:ins>
          </w:p>
        </w:tc>
      </w:tr>
      <w:tr w:rsidR="0063237A" w:rsidRPr="0029563D" w14:paraId="70D4F4FA" w14:textId="77777777" w:rsidTr="00A815DE">
        <w:trPr>
          <w:ins w:id="1407" w:author="Sina Furkan Özdemir" w:date="2021-09-20T17:23:00Z"/>
        </w:trPr>
        <w:tc>
          <w:tcPr>
            <w:tcW w:w="0" w:type="auto"/>
            <w:tcBorders>
              <w:top w:val="single" w:sz="18" w:space="0" w:color="auto"/>
              <w:left w:val="nil"/>
              <w:bottom w:val="nil"/>
              <w:right w:val="nil"/>
            </w:tcBorders>
            <w:hideMark/>
          </w:tcPr>
          <w:p w14:paraId="17EB9D4F" w14:textId="77777777" w:rsidR="0063237A" w:rsidRPr="0029563D" w:rsidRDefault="0063237A" w:rsidP="00A815DE">
            <w:pPr>
              <w:pStyle w:val="Compact"/>
              <w:rPr>
                <w:ins w:id="1408" w:author="Sina Furkan Özdemir" w:date="2021-09-20T17:23:00Z"/>
              </w:rPr>
            </w:pPr>
            <w:ins w:id="1409" w:author="Sina Furkan Özdemir" w:date="2021-09-20T17:23:00Z">
              <w:r w:rsidRPr="0029563D">
                <w:t>EU</w:t>
              </w:r>
            </w:ins>
          </w:p>
        </w:tc>
        <w:tc>
          <w:tcPr>
            <w:tcW w:w="833" w:type="pct"/>
            <w:tcBorders>
              <w:top w:val="single" w:sz="18" w:space="0" w:color="auto"/>
              <w:left w:val="nil"/>
              <w:bottom w:val="nil"/>
              <w:right w:val="nil"/>
            </w:tcBorders>
            <w:hideMark/>
          </w:tcPr>
          <w:p w14:paraId="44FEB125" w14:textId="77777777" w:rsidR="0063237A" w:rsidRPr="0029563D" w:rsidRDefault="0063237A" w:rsidP="00A815DE">
            <w:pPr>
              <w:pStyle w:val="Compact"/>
              <w:jc w:val="center"/>
              <w:rPr>
                <w:ins w:id="1410" w:author="Sina Furkan Özdemir" w:date="2021-09-20T17:23:00Z"/>
              </w:rPr>
            </w:pPr>
            <w:ins w:id="1411" w:author="Sina Furkan Özdemir" w:date="2021-09-20T17:23:00Z">
              <w:r w:rsidRPr="0029563D">
                <w:t>70 (37%)</w:t>
              </w:r>
            </w:ins>
          </w:p>
        </w:tc>
        <w:tc>
          <w:tcPr>
            <w:tcW w:w="870" w:type="pct"/>
            <w:tcBorders>
              <w:top w:val="single" w:sz="18" w:space="0" w:color="auto"/>
              <w:left w:val="nil"/>
              <w:bottom w:val="nil"/>
              <w:right w:val="nil"/>
            </w:tcBorders>
            <w:hideMark/>
          </w:tcPr>
          <w:p w14:paraId="79DEC349" w14:textId="77777777" w:rsidR="0063237A" w:rsidRPr="0029563D" w:rsidRDefault="0063237A" w:rsidP="00A815DE">
            <w:pPr>
              <w:pStyle w:val="Compact"/>
              <w:jc w:val="center"/>
              <w:rPr>
                <w:ins w:id="1412" w:author="Sina Furkan Özdemir" w:date="2021-09-20T17:23:00Z"/>
              </w:rPr>
            </w:pPr>
            <w:ins w:id="1413" w:author="Sina Furkan Özdemir" w:date="2021-09-20T17:23:00Z">
              <w:r w:rsidRPr="0029563D">
                <w:t>43 (29%)</w:t>
              </w:r>
            </w:ins>
          </w:p>
        </w:tc>
        <w:tc>
          <w:tcPr>
            <w:tcW w:w="1026" w:type="pct"/>
            <w:tcBorders>
              <w:top w:val="single" w:sz="18" w:space="0" w:color="auto"/>
              <w:left w:val="nil"/>
              <w:bottom w:val="nil"/>
              <w:right w:val="nil"/>
            </w:tcBorders>
            <w:hideMark/>
          </w:tcPr>
          <w:p w14:paraId="71F6C878" w14:textId="77777777" w:rsidR="0063237A" w:rsidRPr="0029563D" w:rsidRDefault="0063237A" w:rsidP="00A815DE">
            <w:pPr>
              <w:pStyle w:val="Compact"/>
              <w:jc w:val="center"/>
              <w:rPr>
                <w:ins w:id="1414" w:author="Sina Furkan Özdemir" w:date="2021-09-20T17:23:00Z"/>
              </w:rPr>
            </w:pPr>
            <w:ins w:id="1415" w:author="Sina Furkan Özdemir" w:date="2021-09-20T17:23:00Z">
              <w:r w:rsidRPr="0029563D">
                <w:t>789,006 (31%)</w:t>
              </w:r>
            </w:ins>
          </w:p>
        </w:tc>
        <w:tc>
          <w:tcPr>
            <w:tcW w:w="1004" w:type="pct"/>
            <w:tcBorders>
              <w:top w:val="single" w:sz="18" w:space="0" w:color="auto"/>
              <w:left w:val="nil"/>
              <w:bottom w:val="nil"/>
              <w:right w:val="nil"/>
            </w:tcBorders>
            <w:hideMark/>
          </w:tcPr>
          <w:p w14:paraId="237594AA" w14:textId="77777777" w:rsidR="0063237A" w:rsidRPr="0029563D" w:rsidRDefault="0063237A" w:rsidP="00A815DE">
            <w:pPr>
              <w:pStyle w:val="Compact"/>
              <w:jc w:val="center"/>
              <w:rPr>
                <w:ins w:id="1416" w:author="Sina Furkan Özdemir" w:date="2021-09-20T17:23:00Z"/>
              </w:rPr>
            </w:pPr>
            <w:ins w:id="1417" w:author="Sina Furkan Özdemir" w:date="2021-09-20T17:23:00Z">
              <w:r w:rsidRPr="0029563D">
                <w:t>171,825 (16%)</w:t>
              </w:r>
            </w:ins>
          </w:p>
        </w:tc>
      </w:tr>
      <w:tr w:rsidR="0063237A" w:rsidRPr="0029563D" w14:paraId="62D8DED3" w14:textId="77777777" w:rsidTr="00A815DE">
        <w:trPr>
          <w:ins w:id="1418" w:author="Sina Furkan Özdemir" w:date="2021-09-20T17:23:00Z"/>
        </w:trPr>
        <w:tc>
          <w:tcPr>
            <w:tcW w:w="0" w:type="auto"/>
            <w:hideMark/>
          </w:tcPr>
          <w:p w14:paraId="34C71601" w14:textId="77777777" w:rsidR="0063237A" w:rsidRPr="0029563D" w:rsidRDefault="0063237A" w:rsidP="00A815DE">
            <w:pPr>
              <w:pStyle w:val="Compact"/>
              <w:rPr>
                <w:ins w:id="1419" w:author="Sina Furkan Özdemir" w:date="2021-09-20T17:23:00Z"/>
              </w:rPr>
            </w:pPr>
            <w:ins w:id="1420" w:author="Sina Furkan Özdemir" w:date="2021-09-20T17:23:00Z">
              <w:r w:rsidRPr="0029563D">
                <w:t>IO</w:t>
              </w:r>
            </w:ins>
          </w:p>
        </w:tc>
        <w:tc>
          <w:tcPr>
            <w:tcW w:w="833" w:type="pct"/>
            <w:hideMark/>
          </w:tcPr>
          <w:p w14:paraId="54A3EF84" w14:textId="77777777" w:rsidR="0063237A" w:rsidRPr="0029563D" w:rsidRDefault="0063237A" w:rsidP="00A815DE">
            <w:pPr>
              <w:pStyle w:val="Compact"/>
              <w:jc w:val="center"/>
              <w:rPr>
                <w:ins w:id="1421" w:author="Sina Furkan Özdemir" w:date="2021-09-20T17:23:00Z"/>
              </w:rPr>
            </w:pPr>
            <w:ins w:id="1422" w:author="Sina Furkan Özdemir" w:date="2021-09-20T17:23:00Z">
              <w:r w:rsidRPr="0029563D">
                <w:t>48 (25%)</w:t>
              </w:r>
            </w:ins>
          </w:p>
        </w:tc>
        <w:tc>
          <w:tcPr>
            <w:tcW w:w="870" w:type="pct"/>
            <w:hideMark/>
          </w:tcPr>
          <w:p w14:paraId="30287BE9" w14:textId="77777777" w:rsidR="0063237A" w:rsidRPr="0029563D" w:rsidRDefault="0063237A" w:rsidP="00A815DE">
            <w:pPr>
              <w:pStyle w:val="Compact"/>
              <w:jc w:val="center"/>
              <w:rPr>
                <w:ins w:id="1423" w:author="Sina Furkan Özdemir" w:date="2021-09-20T17:23:00Z"/>
              </w:rPr>
            </w:pPr>
            <w:ins w:id="1424" w:author="Sina Furkan Özdemir" w:date="2021-09-20T17:23:00Z">
              <w:r w:rsidRPr="0029563D">
                <w:t>7 (4.7%)</w:t>
              </w:r>
            </w:ins>
          </w:p>
        </w:tc>
        <w:tc>
          <w:tcPr>
            <w:tcW w:w="1026" w:type="pct"/>
            <w:hideMark/>
          </w:tcPr>
          <w:p w14:paraId="1C267522" w14:textId="77777777" w:rsidR="0063237A" w:rsidRPr="0029563D" w:rsidRDefault="0063237A" w:rsidP="00A815DE">
            <w:pPr>
              <w:pStyle w:val="Compact"/>
              <w:jc w:val="center"/>
              <w:rPr>
                <w:ins w:id="1425" w:author="Sina Furkan Özdemir" w:date="2021-09-20T17:23:00Z"/>
              </w:rPr>
            </w:pPr>
            <w:ins w:id="1426" w:author="Sina Furkan Özdemir" w:date="2021-09-20T17:23:00Z">
              <w:r w:rsidRPr="0029563D">
                <w:t>269,219 (11%)</w:t>
              </w:r>
            </w:ins>
          </w:p>
        </w:tc>
        <w:tc>
          <w:tcPr>
            <w:tcW w:w="1004" w:type="pct"/>
            <w:hideMark/>
          </w:tcPr>
          <w:p w14:paraId="0A686AE1" w14:textId="77777777" w:rsidR="0063237A" w:rsidRPr="0029563D" w:rsidRDefault="0063237A" w:rsidP="00A815DE">
            <w:pPr>
              <w:pStyle w:val="Compact"/>
              <w:jc w:val="center"/>
              <w:rPr>
                <w:ins w:id="1427" w:author="Sina Furkan Özdemir" w:date="2021-09-20T17:23:00Z"/>
              </w:rPr>
            </w:pPr>
            <w:ins w:id="1428" w:author="Sina Furkan Özdemir" w:date="2021-09-20T17:23:00Z">
              <w:r w:rsidRPr="0029563D">
                <w:t>25,000 (2.4%)</w:t>
              </w:r>
            </w:ins>
          </w:p>
        </w:tc>
      </w:tr>
      <w:tr w:rsidR="0063237A" w:rsidRPr="0029563D" w14:paraId="55C1C4F6" w14:textId="77777777" w:rsidTr="00A815DE">
        <w:trPr>
          <w:ins w:id="1429" w:author="Sina Furkan Özdemir" w:date="2021-09-20T17:23:00Z"/>
        </w:trPr>
        <w:tc>
          <w:tcPr>
            <w:tcW w:w="0" w:type="auto"/>
            <w:hideMark/>
          </w:tcPr>
          <w:p w14:paraId="34E9417C" w14:textId="77777777" w:rsidR="0063237A" w:rsidRPr="0029563D" w:rsidRDefault="0063237A" w:rsidP="00A815DE">
            <w:pPr>
              <w:pStyle w:val="Compact"/>
              <w:rPr>
                <w:ins w:id="1430" w:author="Sina Furkan Özdemir" w:date="2021-09-20T17:23:00Z"/>
              </w:rPr>
            </w:pPr>
            <w:ins w:id="1431" w:author="Sina Furkan Özdemir" w:date="2021-09-20T17:23:00Z">
              <w:r w:rsidRPr="0029563D">
                <w:t>Random tweets</w:t>
              </w:r>
            </w:ins>
          </w:p>
        </w:tc>
        <w:tc>
          <w:tcPr>
            <w:tcW w:w="833" w:type="pct"/>
            <w:hideMark/>
          </w:tcPr>
          <w:p w14:paraId="7381FD0C" w14:textId="77777777" w:rsidR="0063237A" w:rsidRPr="0029563D" w:rsidRDefault="0063237A" w:rsidP="00A815DE">
            <w:pPr>
              <w:pStyle w:val="Compact"/>
              <w:jc w:val="center"/>
              <w:rPr>
                <w:ins w:id="1432" w:author="Sina Furkan Özdemir" w:date="2021-09-20T17:23:00Z"/>
              </w:rPr>
            </w:pPr>
            <w:ins w:id="1433" w:author="Sina Furkan Özdemir" w:date="2021-09-20T17:23:00Z">
              <w:r w:rsidRPr="0029563D">
                <w:t>-</w:t>
              </w:r>
            </w:ins>
          </w:p>
        </w:tc>
        <w:tc>
          <w:tcPr>
            <w:tcW w:w="870" w:type="pct"/>
            <w:hideMark/>
          </w:tcPr>
          <w:p w14:paraId="5CD5AEBE" w14:textId="77777777" w:rsidR="0063237A" w:rsidRPr="0029563D" w:rsidRDefault="0063237A" w:rsidP="00A815DE">
            <w:pPr>
              <w:pStyle w:val="Compact"/>
              <w:jc w:val="center"/>
              <w:rPr>
                <w:ins w:id="1434" w:author="Sina Furkan Özdemir" w:date="2021-09-20T17:23:00Z"/>
              </w:rPr>
            </w:pPr>
            <w:ins w:id="1435" w:author="Sina Furkan Özdemir" w:date="2021-09-20T17:23:00Z">
              <w:r w:rsidRPr="0029563D">
                <w:t>-</w:t>
              </w:r>
            </w:ins>
          </w:p>
        </w:tc>
        <w:tc>
          <w:tcPr>
            <w:tcW w:w="1026" w:type="pct"/>
            <w:hideMark/>
          </w:tcPr>
          <w:p w14:paraId="0C9D92C2" w14:textId="77777777" w:rsidR="0063237A" w:rsidRPr="0029563D" w:rsidRDefault="0063237A" w:rsidP="00A815DE">
            <w:pPr>
              <w:pStyle w:val="Compact"/>
              <w:jc w:val="center"/>
              <w:rPr>
                <w:ins w:id="1436" w:author="Sina Furkan Özdemir" w:date="2021-09-20T17:23:00Z"/>
              </w:rPr>
            </w:pPr>
            <w:ins w:id="1437" w:author="Sina Furkan Özdemir" w:date="2021-09-20T17:23:00Z">
              <w:r w:rsidRPr="0029563D">
                <w:t>-</w:t>
              </w:r>
            </w:ins>
          </w:p>
        </w:tc>
        <w:tc>
          <w:tcPr>
            <w:tcW w:w="1004" w:type="pct"/>
            <w:hideMark/>
          </w:tcPr>
          <w:p w14:paraId="1413C6E4" w14:textId="77777777" w:rsidR="0063237A" w:rsidRPr="0029563D" w:rsidRDefault="0063237A" w:rsidP="00A815DE">
            <w:pPr>
              <w:pStyle w:val="Compact"/>
              <w:jc w:val="center"/>
              <w:rPr>
                <w:ins w:id="1438" w:author="Sina Furkan Özdemir" w:date="2021-09-20T17:23:00Z"/>
              </w:rPr>
            </w:pPr>
            <w:ins w:id="1439" w:author="Sina Furkan Özdemir" w:date="2021-09-20T17:23:00Z">
              <w:r w:rsidRPr="0029563D">
                <w:t>83,823 (3.3%)</w:t>
              </w:r>
            </w:ins>
          </w:p>
        </w:tc>
      </w:tr>
      <w:tr w:rsidR="0063237A" w:rsidRPr="0029563D" w14:paraId="0CE0A083" w14:textId="77777777" w:rsidTr="00A815DE">
        <w:trPr>
          <w:ins w:id="1440" w:author="Sina Furkan Özdemir" w:date="2021-09-20T17:23:00Z"/>
        </w:trPr>
        <w:tc>
          <w:tcPr>
            <w:tcW w:w="0" w:type="auto"/>
            <w:tcBorders>
              <w:top w:val="nil"/>
              <w:left w:val="nil"/>
              <w:bottom w:val="single" w:sz="18" w:space="0" w:color="auto"/>
              <w:right w:val="nil"/>
            </w:tcBorders>
            <w:hideMark/>
          </w:tcPr>
          <w:p w14:paraId="05ADEAB0" w14:textId="77777777" w:rsidR="0063237A" w:rsidRPr="0029563D" w:rsidRDefault="0063237A" w:rsidP="00A815DE">
            <w:pPr>
              <w:pStyle w:val="Compact"/>
              <w:rPr>
                <w:ins w:id="1441" w:author="Sina Furkan Özdemir" w:date="2021-09-20T17:23:00Z"/>
              </w:rPr>
            </w:pPr>
            <w:ins w:id="1442" w:author="Sina Furkan Özdemir" w:date="2021-09-20T17:23:00Z">
              <w:r w:rsidRPr="0029563D">
                <w:t>UK</w:t>
              </w:r>
            </w:ins>
          </w:p>
        </w:tc>
        <w:tc>
          <w:tcPr>
            <w:tcW w:w="833" w:type="pct"/>
            <w:tcBorders>
              <w:top w:val="nil"/>
              <w:left w:val="nil"/>
              <w:bottom w:val="single" w:sz="18" w:space="0" w:color="auto"/>
              <w:right w:val="nil"/>
            </w:tcBorders>
            <w:hideMark/>
          </w:tcPr>
          <w:p w14:paraId="7C1102D4" w14:textId="77777777" w:rsidR="0063237A" w:rsidRPr="0029563D" w:rsidRDefault="0063237A" w:rsidP="00A815DE">
            <w:pPr>
              <w:pStyle w:val="Compact"/>
              <w:jc w:val="center"/>
              <w:rPr>
                <w:ins w:id="1443" w:author="Sina Furkan Özdemir" w:date="2021-09-20T17:23:00Z"/>
              </w:rPr>
            </w:pPr>
            <w:ins w:id="1444" w:author="Sina Furkan Özdemir" w:date="2021-09-20T17:23:00Z">
              <w:r w:rsidRPr="0029563D">
                <w:t>72 (38%)</w:t>
              </w:r>
            </w:ins>
          </w:p>
        </w:tc>
        <w:tc>
          <w:tcPr>
            <w:tcW w:w="870" w:type="pct"/>
            <w:tcBorders>
              <w:top w:val="nil"/>
              <w:left w:val="nil"/>
              <w:bottom w:val="single" w:sz="18" w:space="0" w:color="auto"/>
              <w:right w:val="nil"/>
            </w:tcBorders>
            <w:hideMark/>
          </w:tcPr>
          <w:p w14:paraId="33A67541" w14:textId="77777777" w:rsidR="0063237A" w:rsidRPr="0029563D" w:rsidRDefault="0063237A" w:rsidP="00A815DE">
            <w:pPr>
              <w:pStyle w:val="Compact"/>
              <w:jc w:val="center"/>
              <w:rPr>
                <w:ins w:id="1445" w:author="Sina Furkan Özdemir" w:date="2021-09-20T17:23:00Z"/>
              </w:rPr>
            </w:pPr>
            <w:ins w:id="1446" w:author="Sina Furkan Özdemir" w:date="2021-09-20T17:23:00Z">
              <w:r w:rsidRPr="0029563D">
                <w:t>99 (66%)</w:t>
              </w:r>
            </w:ins>
          </w:p>
        </w:tc>
        <w:tc>
          <w:tcPr>
            <w:tcW w:w="1026" w:type="pct"/>
            <w:tcBorders>
              <w:top w:val="nil"/>
              <w:left w:val="nil"/>
              <w:bottom w:val="single" w:sz="18" w:space="0" w:color="auto"/>
              <w:right w:val="nil"/>
            </w:tcBorders>
            <w:hideMark/>
          </w:tcPr>
          <w:p w14:paraId="13ED0A5E" w14:textId="77777777" w:rsidR="0063237A" w:rsidRPr="0029563D" w:rsidRDefault="0063237A" w:rsidP="00A815DE">
            <w:pPr>
              <w:pStyle w:val="Compact"/>
              <w:jc w:val="center"/>
              <w:rPr>
                <w:ins w:id="1447" w:author="Sina Furkan Özdemir" w:date="2021-09-20T17:23:00Z"/>
              </w:rPr>
            </w:pPr>
            <w:ins w:id="1448" w:author="Sina Furkan Özdemir" w:date="2021-09-20T17:23:00Z">
              <w:r w:rsidRPr="0029563D">
                <w:t>1,362,734 (54%)</w:t>
              </w:r>
            </w:ins>
          </w:p>
        </w:tc>
        <w:tc>
          <w:tcPr>
            <w:tcW w:w="1004" w:type="pct"/>
            <w:tcBorders>
              <w:top w:val="nil"/>
              <w:left w:val="nil"/>
              <w:bottom w:val="single" w:sz="18" w:space="0" w:color="auto"/>
              <w:right w:val="nil"/>
            </w:tcBorders>
            <w:hideMark/>
          </w:tcPr>
          <w:p w14:paraId="07B38421" w14:textId="77777777" w:rsidR="0063237A" w:rsidRPr="0029563D" w:rsidRDefault="0063237A" w:rsidP="00A815DE">
            <w:pPr>
              <w:pStyle w:val="Compact"/>
              <w:jc w:val="center"/>
              <w:rPr>
                <w:ins w:id="1449" w:author="Sina Furkan Özdemir" w:date="2021-09-20T17:23:00Z"/>
              </w:rPr>
            </w:pPr>
            <w:ins w:id="1450" w:author="Sina Furkan Özdemir" w:date="2021-09-20T17:23:00Z">
              <w:r w:rsidRPr="0029563D">
                <w:t>855,544 (81%)</w:t>
              </w:r>
            </w:ins>
          </w:p>
        </w:tc>
      </w:tr>
    </w:tbl>
    <w:p w14:paraId="207A6FBF" w14:textId="77777777" w:rsidR="0063237A" w:rsidRPr="0029563D" w:rsidRDefault="0063237A" w:rsidP="0063237A">
      <w:pPr>
        <w:pStyle w:val="Caption"/>
        <w:rPr>
          <w:ins w:id="1451" w:author="Sina Furkan Özdemir" w:date="2021-09-20T17:23:00Z"/>
          <w:sz w:val="20"/>
          <w:szCs w:val="20"/>
          <w:lang w:val="en-US"/>
        </w:rPr>
      </w:pPr>
      <w:ins w:id="1452" w:author="Sina Furkan Özdemir" w:date="2021-09-20T17:23:00Z">
        <w:r w:rsidRPr="0029563D">
          <w:rPr>
            <w:lang w:val="en-US"/>
          </w:rPr>
          <w:t xml:space="preserve">Table </w:t>
        </w:r>
        <w:r w:rsidRPr="0029563D">
          <w:rPr>
            <w:lang w:val="en-US"/>
            <w:rPrChange w:id="1453" w:author="Sina Furkan Özdemir" w:date="2021-09-20T17:27:00Z">
              <w:rPr/>
            </w:rPrChange>
          </w:rPr>
          <w:fldChar w:fldCharType="begin"/>
        </w:r>
        <w:r w:rsidRPr="0029563D">
          <w:rPr>
            <w:lang w:val="en-US"/>
          </w:rPr>
          <w:instrText xml:space="preserve"> SEQ Table \* ARABIC </w:instrText>
        </w:r>
        <w:r w:rsidRPr="0029563D">
          <w:rPr>
            <w:lang w:val="en-US"/>
            <w:rPrChange w:id="1454" w:author="Sina Furkan Özdemir" w:date="2021-09-20T17:27:00Z">
              <w:rPr/>
            </w:rPrChange>
          </w:rPr>
          <w:fldChar w:fldCharType="separate"/>
        </w:r>
        <w:r w:rsidRPr="0029563D">
          <w:rPr>
            <w:noProof/>
            <w:lang w:val="en-US"/>
          </w:rPr>
          <w:t>1</w:t>
        </w:r>
        <w:r w:rsidRPr="0029563D">
          <w:rPr>
            <w:lang w:val="en-US"/>
            <w:rPrChange w:id="1455" w:author="Sina Furkan Özdemir" w:date="2021-09-20T17:27:00Z">
              <w:rPr/>
            </w:rPrChange>
          </w:rPr>
          <w:fldChar w:fldCharType="end"/>
        </w:r>
        <w:r w:rsidRPr="0029563D">
          <w:rPr>
            <w:lang w:val="en-US"/>
          </w:rPr>
          <w:t>: Summary of final dataset</w:t>
        </w:r>
      </w:ins>
    </w:p>
    <w:p w14:paraId="141DC808" w14:textId="77777777" w:rsidR="0063237A" w:rsidRPr="0029563D" w:rsidRDefault="0063237A">
      <w:pPr>
        <w:spacing w:before="120" w:after="0" w:line="240" w:lineRule="auto"/>
        <w:jc w:val="both"/>
        <w:rPr>
          <w:ins w:id="1456" w:author="Sina Furkan Özdemir" w:date="2021-09-20T17:23:00Z"/>
          <w:b/>
          <w:sz w:val="20"/>
          <w:szCs w:val="18"/>
          <w:lang w:val="en-US"/>
          <w:rPrChange w:id="1457" w:author="Sina Furkan Özdemir" w:date="2021-09-20T17:27:00Z">
            <w:rPr>
              <w:ins w:id="1458" w:author="Sina Furkan Özdemir" w:date="2021-09-20T17:23:00Z"/>
              <w:sz w:val="20"/>
              <w:szCs w:val="20"/>
              <w:lang w:val="en-US"/>
            </w:rPr>
          </w:rPrChange>
        </w:rPr>
        <w:pPrChange w:id="1459" w:author="Sina Furkan Özdemir" w:date="2021-09-20T17:27:00Z">
          <w:pPr>
            <w:pStyle w:val="Heading2"/>
          </w:pPr>
        </w:pPrChange>
      </w:pPr>
      <w:ins w:id="1460" w:author="Sina Furkan Özdemir" w:date="2021-09-20T17:23:00Z">
        <w:r w:rsidRPr="0029563D">
          <w:rPr>
            <w:b/>
            <w:sz w:val="20"/>
            <w:szCs w:val="18"/>
            <w:lang w:val="en-US"/>
            <w:rPrChange w:id="1461" w:author="Sina Furkan Özdemir" w:date="2021-09-20T17:27:00Z">
              <w:rPr>
                <w:sz w:val="20"/>
                <w:szCs w:val="20"/>
                <w:lang w:val="en-US"/>
              </w:rPr>
            </w:rPrChange>
          </w:rPr>
          <w:t>Indicators</w:t>
        </w:r>
      </w:ins>
    </w:p>
    <w:p w14:paraId="558FA5FC" w14:textId="5EB8F292" w:rsidR="0063237A" w:rsidRDefault="0063237A" w:rsidP="0063237A">
      <w:pPr>
        <w:pStyle w:val="BodyText"/>
        <w:jc w:val="both"/>
        <w:rPr>
          <w:ins w:id="1462" w:author="Sina Furkan Özdemir [2]" w:date="2021-09-21T10:03:00Z"/>
          <w:sz w:val="20"/>
          <w:szCs w:val="20"/>
        </w:rPr>
      </w:pPr>
      <w:ins w:id="1463" w:author="Sina Furkan Özdemir" w:date="2021-09-20T17:23:00Z">
        <w:r w:rsidRPr="0029563D">
          <w:rPr>
            <w:sz w:val="20"/>
            <w:szCs w:val="20"/>
          </w:rPr>
          <w:t xml:space="preserve">Besides describing and comparing the volume of supranational communication via Twitter, our primary interest lies in charting the characteristics of the collected tweets with a focus on what they can tell us about engaging with and engagement of citizens on this interactive platform. </w:t>
        </w:r>
        <w:commentRangeStart w:id="1464"/>
        <w:r w:rsidRPr="0029563D">
          <w:rPr>
            <w:sz w:val="20"/>
            <w:szCs w:val="20"/>
          </w:rPr>
          <w:t>Along our discussion above</w:t>
        </w:r>
        <w:commentRangeEnd w:id="1464"/>
        <w:r w:rsidRPr="0029563D">
          <w:rPr>
            <w:rStyle w:val="CommentReference"/>
            <w:sz w:val="20"/>
            <w:szCs w:val="20"/>
          </w:rPr>
          <w:commentReference w:id="1464"/>
        </w:r>
        <w:r w:rsidRPr="0029563D">
          <w:rPr>
            <w:sz w:val="20"/>
            <w:szCs w:val="20"/>
          </w:rPr>
          <w:t>, three blocks of indicators are of key interest here.</w:t>
        </w:r>
      </w:ins>
    </w:p>
    <w:p w14:paraId="783EAFEB" w14:textId="78B6A9BD" w:rsidR="001957F4" w:rsidRPr="00CE2D23" w:rsidRDefault="001957F4" w:rsidP="0063237A">
      <w:pPr>
        <w:pStyle w:val="BodyText"/>
        <w:jc w:val="both"/>
        <w:rPr>
          <w:ins w:id="1465" w:author="Sina Furkan Özdemir" w:date="2021-09-20T17:23:00Z"/>
          <w:sz w:val="20"/>
          <w:szCs w:val="20"/>
        </w:rPr>
      </w:pPr>
      <w:ins w:id="1466" w:author="Sina Furkan Özdemir [2]" w:date="2021-09-21T10:04:00Z">
        <w:r>
          <w:rPr>
            <w:i/>
            <w:iCs/>
            <w:sz w:val="20"/>
            <w:szCs w:val="20"/>
          </w:rPr>
          <w:t xml:space="preserve">Language choice: </w:t>
        </w:r>
        <w:r w:rsidR="0003779A">
          <w:rPr>
            <w:sz w:val="20"/>
            <w:szCs w:val="20"/>
          </w:rPr>
          <w:t xml:space="preserve"> The crucial factor for </w:t>
        </w:r>
      </w:ins>
      <w:ins w:id="1467" w:author="Sina Furkan Özdemir [2]" w:date="2021-09-21T10:05:00Z">
        <w:r w:rsidR="0003779A">
          <w:rPr>
            <w:sz w:val="20"/>
            <w:szCs w:val="20"/>
          </w:rPr>
          <w:t>publicity of</w:t>
        </w:r>
      </w:ins>
      <w:ins w:id="1468" w:author="Sina Furkan Özdemir [2]" w:date="2021-09-21T10:04:00Z">
        <w:r w:rsidR="0003779A">
          <w:rPr>
            <w:sz w:val="20"/>
            <w:szCs w:val="20"/>
          </w:rPr>
          <w:t xml:space="preserve"> a message is that the audience should be a</w:t>
        </w:r>
      </w:ins>
      <w:ins w:id="1469" w:author="Sina Furkan Özdemir [2]" w:date="2021-09-21T10:05:00Z">
        <w:r w:rsidR="0003779A">
          <w:rPr>
            <w:sz w:val="20"/>
            <w:szCs w:val="20"/>
          </w:rPr>
          <w:t xml:space="preserve">ble to understand it. Thus, our first indicator focuses on the diversity of language in the EU supranational communication. </w:t>
        </w:r>
      </w:ins>
      <w:ins w:id="1470" w:author="Sina Furkan Özdemir [2]" w:date="2021-09-21T10:06:00Z">
        <w:r w:rsidR="00D457B0">
          <w:rPr>
            <w:sz w:val="20"/>
            <w:szCs w:val="20"/>
          </w:rPr>
          <w:t xml:space="preserve">While the Twitter API provides an indicator on the language of the message, it is rather crude and takes the </w:t>
        </w:r>
        <w:proofErr w:type="gramStart"/>
        <w:r w:rsidR="00D457B0">
          <w:rPr>
            <w:sz w:val="20"/>
            <w:szCs w:val="20"/>
          </w:rPr>
          <w:t>tweet as a whole</w:t>
        </w:r>
        <w:proofErr w:type="gramEnd"/>
        <w:r w:rsidR="00D457B0">
          <w:rPr>
            <w:sz w:val="20"/>
            <w:szCs w:val="20"/>
          </w:rPr>
          <w:t>. We refine this indicator by applying language recognition</w:t>
        </w:r>
      </w:ins>
      <w:ins w:id="1471" w:author="Sina Furkan Özdemir [2]" w:date="2021-09-21T10:07:00Z">
        <w:r w:rsidR="00D457B0">
          <w:rPr>
            <w:sz w:val="20"/>
            <w:szCs w:val="20"/>
          </w:rPr>
          <w:t xml:space="preserve"> </w:t>
        </w:r>
        <w:r w:rsidR="00D457B0" w:rsidRPr="0032464D">
          <w:rPr>
            <w:rFonts w:cs="Calibri"/>
            <w:sz w:val="20"/>
          </w:rPr>
          <w:t>on sentence level with Google’s compact language detector 2 as implemented in the cld2 R package,</w:t>
        </w:r>
      </w:ins>
      <w:ins w:id="1472" w:author="Sina Furkan Özdemir [2]" w:date="2021-09-21T10:06:00Z">
        <w:r w:rsidR="00D457B0">
          <w:rPr>
            <w:sz w:val="20"/>
            <w:szCs w:val="20"/>
          </w:rPr>
          <w:t xml:space="preserve"> </w:t>
        </w:r>
        <w:r w:rsidR="00D457B0" w:rsidRPr="003D6101">
          <w:rPr>
            <w:sz w:val="20"/>
            <w:szCs w:val="18"/>
          </w:rPr>
          <w:fldChar w:fldCharType="begin"/>
        </w:r>
      </w:ins>
      <w:ins w:id="1473" w:author="Sina Furkan Özdemir [2]" w:date="2021-09-21T15:57:00Z">
        <w:r w:rsidR="00F70249">
          <w:rPr>
            <w:sz w:val="20"/>
            <w:szCs w:val="18"/>
          </w:rPr>
          <w:instrText xml:space="preserve"> ADDIN ZOTERO_ITEM CSL_CITATION {"citationID":"gczbKmbX","properties":{"formattedCitation":"(detected on sentence level with Google\\uc0\\u8217{}s compact language detector 2 as implemented in the cld2 R package, Ooms and Sites 2020)","plainCitation":"(detected on sentence level with Google’s compact language detector 2 as implemented in the cld2 R package, Ooms and Sites 2020)","dontUpdate":true,"noteIndex":0},"citationItems":[{"id":4574,"uris":["http://zotero.org/groups/2912652/items/6TJWGK6P"],"uri":["http://zotero.org/groups/2912652/items/6TJWGK6P"],"itemData":{"id":4574,"type":"webpage","abstract":"Bindings to Google's C++ library Compact Language Detector 2 (see &lt;https://github.com/cld2owners/cld2#readme&gt; for more information). Probabilistically detects over 80 languages in plain text or HTML. For mixed-language input it returns the top three detected languages and their approximate proportion of the total classified text bytes (e.g. 80% English and 20% French out of 1000 bytes). There is also a 'cld3' package on CRAN which uses a neural network model instead.","title":"cld2: Google's Compact Language Detector 2","title-short":"cld2","URL":"https://CRAN.R-project.org/package=cld2","author":[{"family":"Ooms","given":"Jeroen"},{"family":"Sites","given":"Dirk"}],"accessed":{"date-parts":[["2021",6,23]]},"issued":{"date-parts":[["2020",12,15]]}},"prefix":"detected on sentence level with Google’s compact language detector 2 as implemented in the cld2 R package, "}],"schema":"https://github.com/citation-style-language/schema/raw/master/csl-citation.json"} </w:instrText>
        </w:r>
      </w:ins>
      <w:ins w:id="1474" w:author="Sina Furkan Özdemir [2]" w:date="2021-09-21T10:06:00Z">
        <w:r w:rsidR="00D457B0" w:rsidRPr="003D6101">
          <w:rPr>
            <w:sz w:val="20"/>
            <w:szCs w:val="18"/>
          </w:rPr>
          <w:fldChar w:fldCharType="separate"/>
        </w:r>
        <w:r w:rsidR="00D457B0" w:rsidRPr="0032464D">
          <w:rPr>
            <w:rFonts w:cs="Calibri"/>
            <w:sz w:val="20"/>
          </w:rPr>
          <w:t>(Ooms and Sites 2020)</w:t>
        </w:r>
        <w:r w:rsidR="00D457B0" w:rsidRPr="003D6101">
          <w:rPr>
            <w:sz w:val="20"/>
            <w:szCs w:val="18"/>
          </w:rPr>
          <w:fldChar w:fldCharType="end"/>
        </w:r>
        <w:r w:rsidR="00D457B0" w:rsidRPr="003D6101">
          <w:rPr>
            <w:sz w:val="20"/>
            <w:szCs w:val="18"/>
          </w:rPr>
          <w:t>.</w:t>
        </w:r>
      </w:ins>
      <w:ins w:id="1475" w:author="Sina Furkan Özdemir [2]" w:date="2021-09-21T10:07:00Z">
        <w:r w:rsidR="00F469A9">
          <w:rPr>
            <w:sz w:val="20"/>
            <w:szCs w:val="18"/>
          </w:rPr>
          <w:t xml:space="preserve"> While this method is not perfectly accurate in capturing the language diversity of the messages, it still provides us with </w:t>
        </w:r>
      </w:ins>
      <w:ins w:id="1476" w:author="Sina Furkan Özdemir [2]" w:date="2021-09-21T10:08:00Z">
        <w:r w:rsidR="00F469A9">
          <w:rPr>
            <w:sz w:val="20"/>
            <w:szCs w:val="18"/>
          </w:rPr>
          <w:t>a finer grained picture of the state-of-affairs.</w:t>
        </w:r>
      </w:ins>
    </w:p>
    <w:p w14:paraId="02DF8E8A" w14:textId="6FD81355" w:rsidR="0063237A" w:rsidRPr="0029563D" w:rsidRDefault="0063237A" w:rsidP="0063237A">
      <w:pPr>
        <w:pStyle w:val="BodyText"/>
        <w:jc w:val="both"/>
        <w:rPr>
          <w:ins w:id="1477" w:author="Sina Furkan Özdemir" w:date="2021-09-20T17:23:00Z"/>
          <w:sz w:val="20"/>
          <w:szCs w:val="20"/>
        </w:rPr>
      </w:pPr>
      <w:ins w:id="1478" w:author="Sina Furkan Özdemir" w:date="2021-09-20T17:23:00Z">
        <w:del w:id="1479" w:author="Sina Furkan Özdemir [2]" w:date="2021-09-21T10:03:00Z">
          <w:r w:rsidRPr="0029563D" w:rsidDel="00984746">
            <w:rPr>
              <w:i/>
              <w:sz w:val="20"/>
              <w:szCs w:val="20"/>
            </w:rPr>
            <w:delText>Textual message content</w:delText>
          </w:r>
        </w:del>
      </w:ins>
      <w:ins w:id="1480" w:author="Sina Furkan Özdemir [2]" w:date="2021-09-24T08:51:00Z">
        <w:r w:rsidR="00A11B4C">
          <w:rPr>
            <w:i/>
            <w:sz w:val="20"/>
            <w:szCs w:val="20"/>
          </w:rPr>
          <w:t>Comprehensibility</w:t>
        </w:r>
      </w:ins>
      <w:ins w:id="1481" w:author="Sina Furkan Özdemir" w:date="2021-09-20T17:23:00Z">
        <w:r w:rsidRPr="0029563D">
          <w:rPr>
            <w:i/>
            <w:sz w:val="20"/>
            <w:szCs w:val="20"/>
          </w:rPr>
          <w:t xml:space="preserve">: </w:t>
        </w:r>
        <w:commentRangeStart w:id="1482"/>
        <w:r w:rsidRPr="0029563D">
          <w:rPr>
            <w:sz w:val="20"/>
            <w:szCs w:val="20"/>
          </w:rPr>
          <w:t xml:space="preserve">As noted above </w:t>
        </w:r>
        <w:commentRangeEnd w:id="1482"/>
        <w:r w:rsidRPr="0029563D">
          <w:rPr>
            <w:rStyle w:val="CommentReference"/>
            <w:sz w:val="20"/>
            <w:szCs w:val="20"/>
          </w:rPr>
          <w:commentReference w:id="1482"/>
        </w:r>
        <w:r w:rsidRPr="0029563D">
          <w:rPr>
            <w:sz w:val="20"/>
            <w:szCs w:val="20"/>
          </w:rPr>
          <w:t xml:space="preserve">a necessary condition for engaging messages is that the message is easily understandable and graspable in the first place. Exploiting the validations and tools provided by Benoit, </w:t>
        </w:r>
        <w:proofErr w:type="spellStart"/>
        <w:r w:rsidRPr="0029563D">
          <w:rPr>
            <w:sz w:val="20"/>
            <w:szCs w:val="20"/>
          </w:rPr>
          <w:t>Spirling</w:t>
        </w:r>
        <w:proofErr w:type="spellEnd"/>
        <w:r w:rsidRPr="0029563D">
          <w:rPr>
            <w:sz w:val="20"/>
            <w:szCs w:val="20"/>
          </w:rPr>
          <w:t xml:space="preserve">, and Munger </w:t>
        </w:r>
        <w:r w:rsidRPr="00CE2D23">
          <w:rPr>
            <w:sz w:val="20"/>
            <w:szCs w:val="20"/>
          </w:rPr>
          <w:fldChar w:fldCharType="begin"/>
        </w:r>
      </w:ins>
      <w:ins w:id="1483" w:author="Sina Furkan Özdemir [2]" w:date="2021-09-21T15:57:00Z">
        <w:r w:rsidR="00F70249">
          <w:rPr>
            <w:sz w:val="20"/>
            <w:szCs w:val="20"/>
          </w:rPr>
          <w:instrText xml:space="preserve"> ADDIN ZOTERO_ITEM CSL_CITATION {"citationID":"Pfbw8xAV","properties":{"formattedCitation":"(2019)","plainCitation":"(2019)","noteIndex":0},"citationItems":[{"id":4378,"uris":["http://zotero.org/groups/2912652/items/KKVXM6T8"],"uri":["http://zotero.org/groups/2912652/items/KKVXM6T8"],"itemData":{"id":4378,"type":"article-journal","abstract":"Political scientists lack domain-specific measures for the purpose of measuring the sophistication of political communication. We systematically review the shortcomings of existing approaches, before developing a new and better method along with software tools to apply it. We use crowdsourcing to perform thousands of pairwise comparisons of text snippets and incorporate these results into a statistical model of sophistication. This includes previously excluded features such as parts of speech and a measure of word rarity derived from dynamic term frequencies in the Google Books data set. Our technique not only shows which features are appropriate to the political domain and how, but also provides a measure easily applied and rescaled to political texts in a way that facilitates probabilistic comparisons. We reanalyze the State of the Union corpus to demonstrate how conclusions differ when using our improved approach, including the ability to compare complexity as a function of covariates.","container-title":"American Journal of Political Science","DOI":"https://doi.org/10.1111/ajps.12423","ISSN":"1540-5907","issue":"2","language":"en","note":"_eprint: https://onlinelibrary.wiley.com/doi/pdf/10.1111/ajps.12423","page":"491-508","source":"Wiley Online Library","title":"Measuring and Explaining Political Sophistication through Textual Complexity","volume":"63","author":[{"family":"Benoit","given":"Kenneth"},{"family":"Munger","given":"Kevin"},{"family":"Spirling","given":"Arthur"}],"issued":{"date-parts":[["2019"]]}},"suppress-author":true}],"schema":"https://github.com/citation-style-language/schema/raw/master/csl-citation.json"} </w:instrText>
        </w:r>
      </w:ins>
      <w:del w:id="1484" w:author="Sina Furkan Özdemir [2]" w:date="2021-09-21T15:57:00Z">
        <w:r w:rsidR="0032464D" w:rsidDel="00F70249">
          <w:rPr>
            <w:sz w:val="20"/>
            <w:szCs w:val="20"/>
          </w:rPr>
          <w:delInstrText xml:space="preserve"> ADDIN ZOTERO_ITEM CSL_CITATION {"citationID":"Pfbw8xAV","properties":{"formattedCitation":"(2019)","plainCitation":"(2019)","noteIndex":0},"citationItems":[{"id":5927,"uris":["http://zotero.org/groups/2912652/items/KKVXM6T8"],"uri":["http://zotero.org/groups/2912652/items/KKVXM6T8"],"itemData":{"id":5927,"type":"article-journal","abstract":"Political scientists lack domain-specific measures for the purpose of measuring the sophistication of political communication. We systematically review the shortcomings of existing approaches, before developing a new and better method along with software tools to apply it. We use crowdsourcing to perform thousands of pairwise comparisons of text snippets and incorporate these results into a statistical model of sophistication. This includes previously excluded features such as parts of speech and a measure of word rarity derived from dynamic term frequencies in the Google Books data set. Our technique not only shows which features are appropriate to the political domain and how, but also provides a measure easily applied and rescaled to political texts in a way that facilitates probabilistic comparisons. We reanalyze the State of the Union corpus to demonstrate how conclusions differ when using our improved approach, including the ability to compare complexity as a function of covariates.","container-title":"American Journal of Political Science","DOI":"https://doi.org/10.1111/ajps.12423","ISSN":"1540-5907","issue":"2","language":"en","note":"_eprint: https://onlinelibrary.wiley.com/doi/pdf/10.1111/ajps.12423","page":"491-508","source":"Wiley Online Library","title":"Measuring and Explaining Political Sophistication through Textual Complexity","volume":"63","author":[{"family":"Benoit","given":"Kenneth"},{"family":"Munger","given":"Kevin"},{"family":"Spirling","given":"Arthur"}],"issued":{"date-parts":[["2019"]]}},"suppress-author":true}],"schema":"https://github.com/citation-style-language/schema/raw/master/csl-citation.json"} </w:delInstrText>
        </w:r>
      </w:del>
      <w:ins w:id="1485" w:author="Sina Furkan Özdemir" w:date="2021-09-20T17:23:00Z">
        <w:r w:rsidRPr="00CE2D23">
          <w:rPr>
            <w:sz w:val="20"/>
            <w:szCs w:val="20"/>
            <w:rPrChange w:id="1486" w:author="Sina Furkan Özdemir" w:date="2021-09-20T17:27:00Z">
              <w:rPr>
                <w:sz w:val="20"/>
                <w:szCs w:val="20"/>
              </w:rPr>
            </w:rPrChange>
          </w:rPr>
          <w:fldChar w:fldCharType="separate"/>
        </w:r>
        <w:r w:rsidRPr="0029563D">
          <w:rPr>
            <w:rFonts w:ascii="Cambria" w:hAnsi="Cambria"/>
            <w:sz w:val="20"/>
            <w:szCs w:val="20"/>
          </w:rPr>
          <w:t>(2019)</w:t>
        </w:r>
        <w:r w:rsidRPr="00CE2D23">
          <w:rPr>
            <w:sz w:val="20"/>
            <w:szCs w:val="20"/>
          </w:rPr>
          <w:fldChar w:fldCharType="end"/>
        </w:r>
        <w:r w:rsidRPr="0029563D">
          <w:rPr>
            <w:sz w:val="20"/>
            <w:szCs w:val="20"/>
          </w:rPr>
          <w:t xml:space="preserve"> we thus extract three features from the English-language elements of each Tweet. First, we measure syntactic and grammatical complexity by the Flesh/Kincaid reading ease score. This compound indicator of sentence and word length captures the required cognitive mobilization (often described by anchoring it in education levels) to grasp the textual content of a message. Second, we measure familiarity of the vocabulary supranational actors use. This is proxied by the average frequency by which the words </w:t>
        </w:r>
        <w:proofErr w:type="gramStart"/>
        <w:r w:rsidRPr="0029563D">
          <w:rPr>
            <w:sz w:val="20"/>
            <w:szCs w:val="20"/>
          </w:rPr>
          <w:t>in a given</w:t>
        </w:r>
        <w:proofErr w:type="gramEnd"/>
        <w:r w:rsidRPr="0029563D">
          <w:rPr>
            <w:sz w:val="20"/>
            <w:szCs w:val="20"/>
          </w:rPr>
          <w:t xml:space="preserve"> tweet occur in the overall Google Books corpus as the broadest available representation of the English language. The intuition is that words that are more common in the English language, as opposed to rarer jargon, are better known and thus more readily understandable by a broad audience. Lastly, we measure the average verb-to-noun ratio in tweets. L</w:t>
        </w:r>
        <w:r w:rsidRPr="0029563D">
          <w:rPr>
            <w:sz w:val="20"/>
            <w:szCs w:val="20"/>
            <w:rPrChange w:id="1487" w:author="Sina Furkan Özdemir" w:date="2021-09-20T17:27:00Z">
              <w:rPr>
                <w:sz w:val="20"/>
                <w:szCs w:val="20"/>
                <w:lang w:val="en-GB"/>
              </w:rPr>
            </w:rPrChange>
          </w:rPr>
          <w:t xml:space="preserve">inguists stress that texts express political agency better when they resort to a verbal as opposed to a nominal style </w:t>
        </w:r>
        <w:r w:rsidRPr="0029563D">
          <w:rPr>
            <w:sz w:val="20"/>
            <w:szCs w:val="20"/>
            <w:rPrChange w:id="1488" w:author="Sina Furkan Özdemir" w:date="2021-09-20T17:27:00Z">
              <w:rPr>
                <w:sz w:val="20"/>
                <w:szCs w:val="20"/>
                <w:lang w:val="en-GB"/>
              </w:rPr>
            </w:rPrChange>
          </w:rPr>
          <w:fldChar w:fldCharType="begin"/>
        </w:r>
      </w:ins>
      <w:ins w:id="1489" w:author="Sina Furkan Özdemir [2]" w:date="2021-09-21T15:57:00Z">
        <w:r w:rsidR="00F70249">
          <w:rPr>
            <w:sz w:val="20"/>
            <w:szCs w:val="20"/>
          </w:rPr>
          <w:instrText xml:space="preserve"> ADDIN ZOTERO_ITEM CSL_CITATION {"citationID":"59COeTas","properties":{"formattedCitation":"(Biber {\\i{}et al.} 1998: 65 pp. Thibault 1991)","plainCitation":"(Biber et al. 1998: 65 pp. Thibault 1991)","noteIndex":0},"citationItems":[{"id":4578,"uris":["http://zotero.org/groups/2912652/items/U5JMTZUJ"],"uri":["http://zotero.org/groups/2912652/items/U5JMTZUJ"],"itemData":{"id":4578,"type":"book","abstract":"This book is about investigating the way people use language in speech and writing. It introduces the corpus-based approach to linguistics, based on analysis of large databases of real language examples stored on computer. Each chapter focuses on a different area of linguistics, including lexicography, grammar, discourse, register variation, language acquisition, and historical linguistics. Example analyses are presented in each chapter to provide concrete descriptions of the research methods and advantages of corpus-based techniques. Ten methodology boxes provide clear and concise explanations of the issues in doing corpus-based research and reading corpus-based studies and there is a useful appendix of resources for corpus-based investigation. This lucid and comprehensive introduction to the subject will be welcomed by a broad range of readers, from undergraduate students to professional researchers.","event-place":"Cambridge ; New York","ISBN":"978-0-521-49957-6","language":"Englisch","number-of-pages":"312","publisher":"Cambridge University Press","publisher-place":"Cambridge ; New York","source":"Amazon","title":"Corpus Linguistics: Investigating Language Structure and Use","title-short":"Corpus Linguistics","author":[{"family":"Biber","given":"Douglas"},{"family":"Conrad","given":"Susan"},{"family":"Reppen","given":"Randi"}],"issued":{"date-parts":[["1998"]]}},"suffix":": 65 pp."},{"id":4572,"uris":["http://zotero.org/groups/2912652/items/A87UVXK9"],"uri":["http://zotero.org/groups/2912652/items/A87UVXK9"],"itemData":{"id":4572,"type":"chapter","container-title":"Functional and Systemic Linguistics: Approaches and Uses","event-place":"Berlin","page":"281-306","publisher":"Walter de Gruyter","publisher-place":"Berlin","title":"Grammar, technocracy, and the noun","author":[{"family":"Thibault","given":"Paul J."}],"editor":[{"family":"Ventola","given":"Eija"}],"issued":{"date-parts":[["1991"]]}}}],"schema":"https://github.com/citation-style-language/schema/raw/master/csl-citation.json"} </w:instrText>
        </w:r>
      </w:ins>
      <w:del w:id="1490" w:author="Sina Furkan Özdemir [2]" w:date="2021-09-21T15:57:00Z">
        <w:r w:rsidR="0032464D" w:rsidDel="00F70249">
          <w:rPr>
            <w:sz w:val="20"/>
            <w:szCs w:val="20"/>
          </w:rPr>
          <w:delInstrText xml:space="preserve"> ADDIN ZOTERO_ITEM CSL_CITATION {"citationID":"59COeTas","properties":{"formattedCitation":"(Biber {\\i{}et al.} 1998: 65 pp. Thibault 1991)","plainCitation":"(Biber et al. 1998: 65 pp. Thibault 1991)","noteIndex":0},"citationItems":[{"id":6226,"uris":["http://zotero.org/groups/2912652/items/U5JMTZUJ"],"uri":["http://zotero.org/groups/2912652/items/U5JMTZUJ"],"itemData":{"id":6226,"type":"book","abstract":"This book is about investigating the way people use language in speech and writing. It introduces the corpus-based approach to linguistics, based on analysis of large databases of real language examples stored on computer. Each chapter focuses on a different area of linguistics, including lexicography, grammar, discourse, register variation, language acquisition, and historical linguistics. Example analyses are presented in each chapter to provide concrete descriptions of the research methods and advantages of corpus-based techniques. Ten methodology boxes provide clear and concise explanations of the issues in doing corpus-based research and reading corpus-based studies and there is a useful appendix of resources for corpus-based investigation. This lucid and comprehensive introduction to the subject will be welcomed by a broad range of readers, from undergraduate students to professional researchers.","event-place":"Cambridge ; New York","ISBN":"978-0-521-49957-6","language":"Englisch","number-of-pages":"312","publisher":"Cambridge University Press","publisher-place":"Cambridge ; New York","source":"Amazon","title":"Corpus Linguistics: Investigating Language Structure and Use","title-short":"Corpus Linguistics","author":[{"family":"Biber","given":"Douglas"},{"family":"Conrad","given":"Susan"},{"family":"Reppen","given":"Randi"}],"issued":{"date-parts":[["1998"]]}},"suffix":": 65 pp."},{"id":6239,"uris":["http://zotero.org/groups/2912652/items/A87UVXK9"],"uri":["http://zotero.org/groups/2912652/items/A87UVXK9"],"itemData":{"id":6239,"type":"chapter","container-title":"Functional and Systemic Linguistics: Approaches and Uses","event-place":"Berlin","page":"281-306","publisher":"Walter de Gruyter","publisher-place":"Berlin","title":"Grammar, technocracy, and the noun","author":[{"family":"Thibault","given":"Paul J."}],"editor":[{"family":"Ventola","given":"Eija"}],"issued":{"date-parts":[["1991"]]}}}],"schema":"https://github.com/citation-style-language/schema/raw/master/csl-citation.json"} </w:delInstrText>
        </w:r>
      </w:del>
      <w:ins w:id="1491" w:author="Sina Furkan Özdemir" w:date="2021-09-20T17:23:00Z">
        <w:r w:rsidRPr="0029563D">
          <w:rPr>
            <w:sz w:val="20"/>
            <w:szCs w:val="20"/>
            <w:rPrChange w:id="1492" w:author="Sina Furkan Özdemir" w:date="2021-09-20T17:27:00Z">
              <w:rPr>
                <w:sz w:val="20"/>
                <w:szCs w:val="20"/>
              </w:rPr>
            </w:rPrChange>
          </w:rPr>
          <w:fldChar w:fldCharType="separate"/>
        </w:r>
        <w:r w:rsidRPr="0029563D">
          <w:rPr>
            <w:sz w:val="20"/>
            <w:szCs w:val="20"/>
            <w:rPrChange w:id="1493" w:author="Sina Furkan Özdemir" w:date="2021-09-20T17:27:00Z">
              <w:rPr>
                <w:sz w:val="20"/>
                <w:szCs w:val="20"/>
                <w:lang w:val="pt-PT"/>
              </w:rPr>
            </w:rPrChange>
          </w:rPr>
          <w:t xml:space="preserve">(Biber </w:t>
        </w:r>
        <w:r w:rsidRPr="0029563D">
          <w:rPr>
            <w:i/>
            <w:iCs/>
            <w:sz w:val="20"/>
            <w:szCs w:val="20"/>
            <w:rPrChange w:id="1494" w:author="Sina Furkan Özdemir" w:date="2021-09-20T17:27:00Z">
              <w:rPr>
                <w:i/>
                <w:iCs/>
                <w:sz w:val="20"/>
                <w:szCs w:val="20"/>
                <w:lang w:val="pt-PT"/>
              </w:rPr>
            </w:rPrChange>
          </w:rPr>
          <w:t>et al.</w:t>
        </w:r>
        <w:r w:rsidRPr="0029563D">
          <w:rPr>
            <w:sz w:val="20"/>
            <w:szCs w:val="20"/>
            <w:rPrChange w:id="1495" w:author="Sina Furkan Özdemir" w:date="2021-09-20T17:27:00Z">
              <w:rPr>
                <w:sz w:val="20"/>
                <w:szCs w:val="20"/>
                <w:lang w:val="pt-PT"/>
              </w:rPr>
            </w:rPrChange>
          </w:rPr>
          <w:t xml:space="preserve"> 1998: 65 pp. Thibault 1991)</w:t>
        </w:r>
        <w:r w:rsidRPr="0029563D">
          <w:rPr>
            <w:sz w:val="20"/>
            <w:szCs w:val="20"/>
            <w:rPrChange w:id="1496" w:author="Sina Furkan Özdemir" w:date="2021-09-20T17:27:00Z">
              <w:rPr>
                <w:sz w:val="20"/>
                <w:szCs w:val="20"/>
              </w:rPr>
            </w:rPrChange>
          </w:rPr>
          <w:fldChar w:fldCharType="end"/>
        </w:r>
        <w:r w:rsidRPr="0029563D">
          <w:rPr>
            <w:sz w:val="20"/>
            <w:szCs w:val="20"/>
            <w:rPrChange w:id="1497" w:author="Sina Furkan Özdemir" w:date="2021-09-20T17:27:00Z">
              <w:rPr>
                <w:sz w:val="20"/>
                <w:szCs w:val="20"/>
                <w:lang w:val="en-GB"/>
              </w:rPr>
            </w:rPrChange>
          </w:rPr>
          <w:t xml:space="preserve">. A nominal style, such as academic writing, uses many nouns and nominalizations, thus prioritizing abstract objects and process over action. A verbal style, such as conversations, uses many verbs, thereby clarifying who did what, and providing information on the temporal order of events and processes. </w:t>
        </w:r>
      </w:ins>
    </w:p>
    <w:p w14:paraId="556BFD61" w14:textId="3FFC92E6" w:rsidR="0063237A" w:rsidRPr="0029563D" w:rsidRDefault="0063237A" w:rsidP="0063237A">
      <w:pPr>
        <w:pStyle w:val="BodyText"/>
        <w:jc w:val="both"/>
        <w:rPr>
          <w:ins w:id="1498" w:author="Sina Furkan Özdemir" w:date="2021-09-20T17:23:00Z"/>
          <w:sz w:val="20"/>
          <w:szCs w:val="20"/>
        </w:rPr>
      </w:pPr>
      <w:ins w:id="1499" w:author="Sina Furkan Özdemir" w:date="2021-09-20T17:23:00Z">
        <w:r w:rsidRPr="0029563D">
          <w:rPr>
            <w:i/>
            <w:sz w:val="20"/>
            <w:szCs w:val="20"/>
          </w:rPr>
          <w:lastRenderedPageBreak/>
          <w:t>Multimedia message content</w:t>
        </w:r>
        <w:r w:rsidRPr="0029563D">
          <w:rPr>
            <w:sz w:val="20"/>
            <w:szCs w:val="20"/>
          </w:rPr>
          <w:t xml:space="preserve">: Beyond text, the Twitter platform allows various means of multimedia messaging. Symbols, pictures, or videos can transmit a large amount of information </w:t>
        </w:r>
        <w:r w:rsidRPr="00CE2D23">
          <w:rPr>
            <w:sz w:val="20"/>
            <w:szCs w:val="20"/>
          </w:rPr>
          <w:fldChar w:fldCharType="begin"/>
        </w:r>
      </w:ins>
      <w:ins w:id="1500" w:author="Sina Furkan Özdemir [2]" w:date="2021-09-21T15:57:00Z">
        <w:r w:rsidR="00F70249">
          <w:rPr>
            <w:sz w:val="20"/>
            <w:szCs w:val="20"/>
          </w:rPr>
          <w:instrText xml:space="preserve"> ADDIN ZOTERO_ITEM CSL_CITATION {"citationID":"FIvpiqTw","properties":{"formattedCitation":"(Tang and Hew 2018)","plainCitation":"(Tang and Hew 2018)","noteIndex":0},"citationItems":[{"id":4426,"uris":["http://zotero.org/groups/2912652/items/RSK838UU"],"uri":["http://zotero.org/groups/2912652/items/RSK838UU"],"itemData":{"id":4426,"type":"paper-conference","abstract":"Using emoticons, emoji, and stickers can supplement the lack of human nonverbal cues in computer-mediated environment. Although the use of emoticons, emoji, and stickers has become a common practice, we lack a comprehensive understanding of its communicative function, its impact on online user interactions, the characteristics of user behavior, and user motives. This study is by far the first review to systematically categorize and conclude the studies on using emoticons, emoji, and stickers in computer-mediated communications. We searched related literature in 11 databases and reviewed 50 empirical studies. We then summarized the characteristics of previous studies and the major topics and findings in an inductive approach. The results show that proper use of emoticons, emoji, and stickers, especially positive emoticons, is conducive to both relationship formation and cognitive understanding. They not only help participants express emotions and manage interrelations but also function as words to aid message comprehension.","collection-title":"Educational Communications and Technology Yearbook","container-title":"New Media for Educational Change","DOI":"10.1007/978-981-10-8896-4_16","event-place":"Singapore","ISBN":"978-981-10-8896-4","language":"en","page":"191-201","publisher":"Springer","publisher-place":"Singapore","source":"Springer Link","title":"Emoticon, Emoji, and Sticker Use in Computer-Mediated Communications: Understanding Its Communicative Function, Impact, User Behavior, and Motive","title-short":"Emoticon, Emoji, and Sticker Use in Computer-Mediated Communications","author":[{"family":"Tang","given":"Ying"},{"family":"Hew","given":"Khe Foon"}],"editor":[{"family":"Deng","given":"Liping"},{"family":"Ma","given":"Will W. K."},{"family":"Fong","given":"Cheuk Wai Rose"}],"issued":{"date-parts":[["2018"]]}}}],"schema":"https://github.com/citation-style-language/schema/raw/master/csl-citation.json"} </w:instrText>
        </w:r>
      </w:ins>
      <w:del w:id="1501" w:author="Sina Furkan Özdemir [2]" w:date="2021-09-21T15:57:00Z">
        <w:r w:rsidR="0032464D" w:rsidDel="00F70249">
          <w:rPr>
            <w:sz w:val="20"/>
            <w:szCs w:val="20"/>
          </w:rPr>
          <w:delInstrText xml:space="preserve"> ADDIN ZOTERO_ITEM CSL_CITATION {"citationID":"FIvpiqTw","properties":{"formattedCitation":"(Tang and Hew 2018)","plainCitation":"(Tang and Hew 2018)","noteIndex":0},"citationItems":[{"id":6037,"uris":["http://zotero.org/groups/2912652/items/RSK838UU"],"uri":["http://zotero.org/groups/2912652/items/RSK838UU"],"itemData":{"id":6037,"type":"paper-conference","abstract":"Using emoticons, emoji, and stickers can supplement the lack of human nonverbal cues in computer-mediated environment. Although the use of emoticons, emoji, and stickers has become a common practice, we lack a comprehensive understanding of its communicative function, its impact on online user interactions, the characteristics of user behavior, and user motives. This study is by far the first review to systematically categorize and conclude the studies on using emoticons, emoji, and stickers in computer-mediated communications. We searched related literature in 11 databases and reviewed 50 empirical studies. We then summarized the characteristics of previous studies and the major topics and findings in an inductive approach. The results show that proper use of emoticons, emoji, and stickers, especially positive emoticons, is conducive to both relationship formation and cognitive understanding. They not only help participants express emotions and manage interrelations but also function as words to aid message comprehension.","collection-title":"Educational Communications and Technology Yearbook","container-title":"New Media for Educational Change","DOI":"10.1007/978-981-10-8896-4_16","event-place":"Singapore","ISBN":"978-981-10-8896-4","language":"en","page":"191-201","publisher":"Springer","publisher-place":"Singapore","source":"Springer Link","title":"Emoticon, Emoji, and Sticker Use in Computer-Mediated Communications: Understanding Its Communicative Function, Impact, User Behavior, and Motive","title-short":"Emoticon, Emoji, and Sticker Use in Computer-Mediated Communications","author":[{"family":"Tang","given":"Ying"},{"family":"Hew","given":"Khe Foon"}],"editor":[{"family":"Deng","given":"Liping"},{"family":"Ma","given":"Will W. K."},{"family":"Fong","given":"Cheuk Wai Rose"}],"issued":{"date-parts":[["2018"]]}}}],"schema":"https://github.com/citation-style-language/schema/raw/master/csl-citation.json"} </w:delInstrText>
        </w:r>
      </w:del>
      <w:ins w:id="1502" w:author="Sina Furkan Özdemir" w:date="2021-09-20T17:23:00Z">
        <w:r w:rsidRPr="00CE2D23">
          <w:rPr>
            <w:sz w:val="20"/>
            <w:szCs w:val="20"/>
            <w:rPrChange w:id="1503" w:author="Sina Furkan Özdemir" w:date="2021-09-20T17:27:00Z">
              <w:rPr>
                <w:sz w:val="20"/>
                <w:szCs w:val="20"/>
              </w:rPr>
            </w:rPrChange>
          </w:rPr>
          <w:fldChar w:fldCharType="separate"/>
        </w:r>
      </w:ins>
      <w:r w:rsidR="0032464D" w:rsidRPr="0032464D">
        <w:rPr>
          <w:rFonts w:ascii="Cambria" w:hAnsi="Cambria"/>
          <w:sz w:val="20"/>
        </w:rPr>
        <w:t>(Tang and Hew 2018)</w:t>
      </w:r>
      <w:ins w:id="1504" w:author="Sina Furkan Özdemir" w:date="2021-09-20T17:23:00Z">
        <w:r w:rsidRPr="00CE2D23">
          <w:rPr>
            <w:sz w:val="20"/>
            <w:szCs w:val="20"/>
          </w:rPr>
          <w:fldChar w:fldCharType="end"/>
        </w:r>
        <w:r w:rsidRPr="0029563D">
          <w:rPr>
            <w:sz w:val="20"/>
            <w:szCs w:val="20"/>
          </w:rPr>
          <w:t xml:space="preserve">, rendering their usage also relevant for engaging political communication at least in principle. Thus, we initially extract and count the number of emoticons and other special symbols from the content of each tweet. We also store whether a Tweet contains embedded pictures and/or videos as well as links to external URLs from the entities URL field offered by the </w:t>
        </w:r>
        <w:proofErr w:type="spellStart"/>
        <w:r w:rsidRPr="0029563D">
          <w:rPr>
            <w:sz w:val="20"/>
            <w:szCs w:val="20"/>
          </w:rPr>
          <w:t>Twiter</w:t>
        </w:r>
        <w:proofErr w:type="spellEnd"/>
        <w:r w:rsidRPr="0029563D">
          <w:rPr>
            <w:sz w:val="20"/>
            <w:szCs w:val="20"/>
          </w:rPr>
          <w:t xml:space="preserve"> API.</w:t>
        </w:r>
      </w:ins>
    </w:p>
    <w:p w14:paraId="2AE44364" w14:textId="035D5DD4" w:rsidR="0063237A" w:rsidRPr="0029563D" w:rsidRDefault="0063237A" w:rsidP="0063237A">
      <w:pPr>
        <w:pStyle w:val="BodyText"/>
        <w:jc w:val="both"/>
        <w:rPr>
          <w:ins w:id="1505" w:author="Sina Furkan Özdemir" w:date="2021-09-20T17:23:00Z"/>
          <w:sz w:val="20"/>
          <w:szCs w:val="20"/>
        </w:rPr>
      </w:pPr>
      <w:ins w:id="1506" w:author="Sina Furkan Özdemir" w:date="2021-09-20T17:23:00Z">
        <w:del w:id="1507" w:author="Sina Furkan Özdemir [2]" w:date="2021-09-21T09:52:00Z">
          <w:r w:rsidRPr="0029563D" w:rsidDel="00903450">
            <w:rPr>
              <w:i/>
              <w:iCs/>
              <w:sz w:val="20"/>
              <w:szCs w:val="20"/>
            </w:rPr>
            <w:delText>Engagement of other users</w:delText>
          </w:r>
        </w:del>
      </w:ins>
      <w:ins w:id="1508" w:author="Sina Furkan Özdemir [2]" w:date="2021-09-21T09:52:00Z">
        <w:r w:rsidR="00903450">
          <w:rPr>
            <w:i/>
            <w:iCs/>
            <w:sz w:val="20"/>
            <w:szCs w:val="20"/>
          </w:rPr>
          <w:t>Publicity of the messages</w:t>
        </w:r>
      </w:ins>
      <w:ins w:id="1509" w:author="Sina Furkan Özdemir" w:date="2021-09-20T17:23:00Z">
        <w:r w:rsidRPr="0029563D">
          <w:rPr>
            <w:sz w:val="20"/>
            <w:szCs w:val="20"/>
          </w:rPr>
          <w:t xml:space="preserve">: Ultimately, we want to study </w:t>
        </w:r>
        <w:del w:id="1510" w:author="Sina Furkan Özdemir [2]" w:date="2021-09-21T09:50:00Z">
          <w:r w:rsidRPr="0029563D" w:rsidDel="005B64C1">
            <w:rPr>
              <w:sz w:val="20"/>
              <w:szCs w:val="20"/>
            </w:rPr>
            <w:delText>in how far supranational messages result in user engagement</w:delText>
          </w:r>
        </w:del>
      </w:ins>
      <w:ins w:id="1511" w:author="Sina Furkan Özdemir [2]" w:date="2021-09-21T09:50:00Z">
        <w:r w:rsidR="005B64C1">
          <w:rPr>
            <w:sz w:val="20"/>
            <w:szCs w:val="20"/>
          </w:rPr>
          <w:t>to what extent communication style contributes to the publicity of the message</w:t>
        </w:r>
      </w:ins>
      <w:ins w:id="1512" w:author="Sina Furkan Özdemir" w:date="2021-09-20T17:23:00Z">
        <w:r w:rsidRPr="0029563D">
          <w:rPr>
            <w:sz w:val="20"/>
            <w:szCs w:val="20"/>
          </w:rPr>
          <w:t>. We focus on the main engagement tools that the platform offers. Favoriting allows the user to express a favorable attitude towards a given message. Retweets allow users to amplify the message by directly sharing it, again with a simply click of a button. More proactive forms of engagement that also allow critical stances in principles are quotes and replies. Here users can either contextualize or directly respond to the message with own bits of texts and/or symbols. For each tweet, thus, we utilize the counts of favorites, retweets, quotes and replies as supplied by the Twitter API</w:t>
        </w:r>
        <w:commentRangeStart w:id="1513"/>
        <w:commentRangeStart w:id="1514"/>
        <w:r w:rsidRPr="0029563D">
          <w:rPr>
            <w:sz w:val="20"/>
            <w:szCs w:val="20"/>
          </w:rPr>
          <w:t>.</w:t>
        </w:r>
        <w:commentRangeEnd w:id="1513"/>
        <w:r w:rsidRPr="0029563D">
          <w:rPr>
            <w:rStyle w:val="CommentReference"/>
            <w:sz w:val="20"/>
            <w:szCs w:val="20"/>
          </w:rPr>
          <w:commentReference w:id="1513"/>
        </w:r>
        <w:commentRangeEnd w:id="1514"/>
        <w:r w:rsidRPr="0029563D">
          <w:rPr>
            <w:rStyle w:val="CommentReference"/>
            <w:sz w:val="20"/>
            <w:szCs w:val="20"/>
          </w:rPr>
          <w:commentReference w:id="1514"/>
        </w:r>
        <w:r w:rsidRPr="0029563D">
          <w:rPr>
            <w:sz w:val="20"/>
            <w:szCs w:val="20"/>
          </w:rPr>
          <w:t xml:space="preserve"> </w:t>
        </w:r>
        <w:commentRangeStart w:id="1515"/>
        <w:commentRangeStart w:id="1516"/>
        <w:commentRangeEnd w:id="1515"/>
        <w:r w:rsidRPr="0029563D">
          <w:rPr>
            <w:rStyle w:val="CommentReference"/>
            <w:sz w:val="20"/>
            <w:szCs w:val="20"/>
          </w:rPr>
          <w:commentReference w:id="1515"/>
        </w:r>
        <w:commentRangeEnd w:id="1516"/>
        <w:r w:rsidRPr="0029563D">
          <w:rPr>
            <w:rStyle w:val="CommentReference"/>
            <w:sz w:val="20"/>
            <w:szCs w:val="20"/>
          </w:rPr>
          <w:commentReference w:id="1516"/>
        </w:r>
        <w:r w:rsidRPr="0029563D">
          <w:rPr>
            <w:sz w:val="20"/>
            <w:szCs w:val="20"/>
            <w:rPrChange w:id="1517" w:author="Sina Furkan Özdemir" w:date="2021-09-20T17:27:00Z">
              <w:rPr>
                <w:sz w:val="20"/>
                <w:szCs w:val="20"/>
                <w:lang w:val="en-GB"/>
              </w:rPr>
            </w:rPrChange>
          </w:rPr>
          <w:t xml:space="preserve"> </w:t>
        </w:r>
      </w:ins>
      <w:ins w:id="1518" w:author="Sina Furkan Özdemir [2]" w:date="2021-09-21T09:53:00Z">
        <w:r w:rsidR="000C6CB3">
          <w:rPr>
            <w:sz w:val="20"/>
            <w:szCs w:val="20"/>
          </w:rPr>
          <w:t>While the API provides historical meta-in</w:t>
        </w:r>
      </w:ins>
      <w:ins w:id="1519" w:author="Sina Furkan Özdemir [2]" w:date="2021-09-21T09:54:00Z">
        <w:r w:rsidR="000C6CB3">
          <w:rPr>
            <w:sz w:val="20"/>
            <w:szCs w:val="20"/>
          </w:rPr>
          <w:t xml:space="preserve">formation on the messages, such information on accounts is lacking. Raw data </w:t>
        </w:r>
        <w:r w:rsidR="00330CA0">
          <w:rPr>
            <w:sz w:val="20"/>
            <w:szCs w:val="20"/>
          </w:rPr>
          <w:t>from the API provides meta-information (</w:t>
        </w:r>
        <w:proofErr w:type="spellStart"/>
        <w:r w:rsidR="00330CA0">
          <w:rPr>
            <w:sz w:val="20"/>
            <w:szCs w:val="20"/>
          </w:rPr>
          <w:t>eg.</w:t>
        </w:r>
        <w:proofErr w:type="spellEnd"/>
        <w:r w:rsidR="00330CA0">
          <w:rPr>
            <w:sz w:val="20"/>
            <w:szCs w:val="20"/>
          </w:rPr>
          <w:t xml:space="preserve"> </w:t>
        </w:r>
      </w:ins>
      <w:ins w:id="1520" w:author="Sina Furkan Özdemir [2]" w:date="2021-09-21T09:58:00Z">
        <w:r w:rsidR="001F29C2">
          <w:rPr>
            <w:sz w:val="20"/>
            <w:szCs w:val="20"/>
          </w:rPr>
          <w:t>f</w:t>
        </w:r>
      </w:ins>
      <w:ins w:id="1521" w:author="Sina Furkan Özdemir [2]" w:date="2021-09-21T09:54:00Z">
        <w:r w:rsidR="00330CA0">
          <w:rPr>
            <w:sz w:val="20"/>
            <w:szCs w:val="20"/>
          </w:rPr>
          <w:t>ollower</w:t>
        </w:r>
      </w:ins>
      <w:ins w:id="1522" w:author="Sina Furkan Özdemir [2]" w:date="2021-09-21T09:58:00Z">
        <w:r w:rsidR="001F29C2">
          <w:rPr>
            <w:sz w:val="20"/>
            <w:szCs w:val="20"/>
          </w:rPr>
          <w:t>s</w:t>
        </w:r>
      </w:ins>
      <w:ins w:id="1523" w:author="Sina Furkan Özdemir [2]" w:date="2021-09-21T09:54:00Z">
        <w:r w:rsidR="00330CA0">
          <w:rPr>
            <w:sz w:val="20"/>
            <w:szCs w:val="20"/>
          </w:rPr>
          <w:t xml:space="preserve"> count) on the account at the time of query</w:t>
        </w:r>
      </w:ins>
      <w:ins w:id="1524" w:author="Sina Furkan Özdemir [2]" w:date="2021-09-21T09:55:00Z">
        <w:r w:rsidR="00330CA0">
          <w:rPr>
            <w:sz w:val="20"/>
            <w:szCs w:val="20"/>
          </w:rPr>
          <w:t xml:space="preserve">. </w:t>
        </w:r>
      </w:ins>
      <w:ins w:id="1525" w:author="Sina Furkan Özdemir [2]" w:date="2021-09-21T09:58:00Z">
        <w:r w:rsidR="001F29C2">
          <w:rPr>
            <w:sz w:val="20"/>
            <w:szCs w:val="20"/>
          </w:rPr>
          <w:t xml:space="preserve">Circumvent this, we exploit the information capture and stored by </w:t>
        </w:r>
        <w:r w:rsidR="00F00DC5">
          <w:rPr>
            <w:sz w:val="20"/>
            <w:szCs w:val="20"/>
          </w:rPr>
          <w:t xml:space="preserve">archive.org. </w:t>
        </w:r>
      </w:ins>
      <w:ins w:id="1526" w:author="Sina Furkan Özdemir [2]" w:date="2021-09-21T09:59:00Z">
        <w:r w:rsidR="00F00DC5">
          <w:rPr>
            <w:sz w:val="20"/>
            <w:szCs w:val="20"/>
          </w:rPr>
          <w:t xml:space="preserve">Their web engine crawls the </w:t>
        </w:r>
        <w:r w:rsidR="00A01D9C">
          <w:rPr>
            <w:sz w:val="20"/>
            <w:szCs w:val="20"/>
          </w:rPr>
          <w:t>web and takes snapshots of individual sites. S</w:t>
        </w:r>
      </w:ins>
      <w:ins w:id="1527" w:author="Sina Furkan Özdemir [2]" w:date="2021-09-21T10:00:00Z">
        <w:r w:rsidR="00A01D9C">
          <w:rPr>
            <w:sz w:val="20"/>
            <w:szCs w:val="20"/>
          </w:rPr>
          <w:t xml:space="preserve">ome amount of meta information </w:t>
        </w:r>
        <w:r w:rsidR="00D62F5F">
          <w:rPr>
            <w:sz w:val="20"/>
            <w:szCs w:val="20"/>
          </w:rPr>
          <w:t xml:space="preserve">is available on our accounts. We linearly interpolate historical follower counts </w:t>
        </w:r>
        <w:r w:rsidR="00936E5D">
          <w:rPr>
            <w:sz w:val="20"/>
            <w:szCs w:val="20"/>
          </w:rPr>
          <w:t xml:space="preserve">using this information and weight the publicity metrics by historical </w:t>
        </w:r>
      </w:ins>
      <w:ins w:id="1528" w:author="Sina Furkan Özdemir [2]" w:date="2021-09-21T10:01:00Z">
        <w:r w:rsidR="00936E5D">
          <w:rPr>
            <w:sz w:val="20"/>
            <w:szCs w:val="20"/>
          </w:rPr>
          <w:t>follower counts.</w:t>
        </w:r>
      </w:ins>
      <w:ins w:id="1529" w:author="Sina Furkan Özdemir [2]" w:date="2021-09-21T10:00:00Z">
        <w:r w:rsidR="00936E5D">
          <w:rPr>
            <w:sz w:val="20"/>
            <w:szCs w:val="20"/>
          </w:rPr>
          <w:t xml:space="preserve"> </w:t>
        </w:r>
      </w:ins>
      <w:ins w:id="1530" w:author="Sina Furkan Özdemir" w:date="2021-09-20T17:23:00Z">
        <w:r w:rsidRPr="0029563D">
          <w:rPr>
            <w:sz w:val="20"/>
            <w:szCs w:val="20"/>
            <w:rPrChange w:id="1531" w:author="Sina Furkan Özdemir" w:date="2021-09-20T17:27:00Z">
              <w:rPr>
                <w:sz w:val="20"/>
                <w:szCs w:val="20"/>
                <w:lang w:val="en-GB"/>
              </w:rPr>
            </w:rPrChange>
          </w:rPr>
          <w:t>Details of these pre-processing and replication scripts are presented in online appendix.</w:t>
        </w:r>
      </w:ins>
    </w:p>
    <w:p w14:paraId="0C6744AA" w14:textId="35D0DABB" w:rsidR="00A233EF" w:rsidRPr="0029563D" w:rsidDel="0063237A" w:rsidRDefault="003657FF" w:rsidP="00B937F8">
      <w:pPr>
        <w:spacing w:before="120" w:after="0" w:line="240" w:lineRule="auto"/>
        <w:jc w:val="both"/>
        <w:rPr>
          <w:del w:id="1532" w:author="Sina Furkan Özdemir" w:date="2021-09-20T17:23:00Z"/>
          <w:sz w:val="20"/>
          <w:szCs w:val="18"/>
          <w:lang w:val="en-US"/>
          <w:rPrChange w:id="1533" w:author="Sina Furkan Özdemir" w:date="2021-09-20T17:27:00Z">
            <w:rPr>
              <w:del w:id="1534" w:author="Sina Furkan Özdemir" w:date="2021-09-20T17:23:00Z"/>
              <w:sz w:val="20"/>
              <w:szCs w:val="18"/>
              <w:lang w:val="en-GB"/>
            </w:rPr>
          </w:rPrChange>
        </w:rPr>
      </w:pPr>
      <w:del w:id="1535" w:author="Sina Furkan Özdemir" w:date="2021-09-20T17:23:00Z">
        <w:r w:rsidRPr="0029563D" w:rsidDel="0063237A">
          <w:rPr>
            <w:sz w:val="20"/>
            <w:szCs w:val="18"/>
            <w:lang w:val="en-US"/>
            <w:rPrChange w:id="1536" w:author="Sina Furkan Özdemir" w:date="2021-09-20T17:27:00Z">
              <w:rPr>
                <w:sz w:val="20"/>
                <w:szCs w:val="18"/>
                <w:lang w:val="en-GB"/>
              </w:rPr>
            </w:rPrChange>
          </w:rPr>
          <w:delText>I</w:delText>
        </w:r>
        <w:r w:rsidR="00A233EF" w:rsidRPr="0029563D" w:rsidDel="0063237A">
          <w:rPr>
            <w:sz w:val="20"/>
            <w:szCs w:val="18"/>
            <w:lang w:val="en-US"/>
            <w:rPrChange w:id="1537" w:author="Sina Furkan Özdemir" w:date="2021-09-20T17:27:00Z">
              <w:rPr>
                <w:sz w:val="20"/>
                <w:szCs w:val="18"/>
                <w:lang w:val="en-GB"/>
              </w:rPr>
            </w:rPrChange>
          </w:rPr>
          <w:delText xml:space="preserve">dentifying the population of </w:delText>
        </w:r>
        <w:r w:rsidRPr="0029563D" w:rsidDel="0063237A">
          <w:rPr>
            <w:sz w:val="20"/>
            <w:szCs w:val="18"/>
            <w:lang w:val="en-US"/>
            <w:rPrChange w:id="1538" w:author="Sina Furkan Özdemir" w:date="2021-09-20T17:27:00Z">
              <w:rPr>
                <w:sz w:val="20"/>
                <w:szCs w:val="18"/>
                <w:lang w:val="en-GB"/>
              </w:rPr>
            </w:rPrChange>
          </w:rPr>
          <w:delText xml:space="preserve">relevant </w:delText>
        </w:r>
        <w:r w:rsidR="00A233EF" w:rsidRPr="0029563D" w:rsidDel="0063237A">
          <w:rPr>
            <w:sz w:val="20"/>
            <w:szCs w:val="18"/>
            <w:lang w:val="en-US"/>
            <w:rPrChange w:id="1539" w:author="Sina Furkan Özdemir" w:date="2021-09-20T17:27:00Z">
              <w:rPr>
                <w:sz w:val="20"/>
                <w:szCs w:val="18"/>
                <w:lang w:val="en-GB"/>
              </w:rPr>
            </w:rPrChange>
          </w:rPr>
          <w:delText>supranational Twitter accounts</w:delText>
        </w:r>
        <w:r w:rsidRPr="0029563D" w:rsidDel="0063237A">
          <w:rPr>
            <w:sz w:val="20"/>
            <w:szCs w:val="18"/>
            <w:lang w:val="en-US"/>
            <w:rPrChange w:id="1540" w:author="Sina Furkan Özdemir" w:date="2021-09-20T17:27:00Z">
              <w:rPr>
                <w:sz w:val="20"/>
                <w:szCs w:val="18"/>
                <w:lang w:val="en-GB"/>
              </w:rPr>
            </w:rPrChange>
          </w:rPr>
          <w:delText xml:space="preserve"> follow</w:delText>
        </w:r>
        <w:r w:rsidR="00AE1460" w:rsidRPr="0029563D" w:rsidDel="0063237A">
          <w:rPr>
            <w:sz w:val="20"/>
            <w:szCs w:val="18"/>
            <w:lang w:val="en-US"/>
            <w:rPrChange w:id="1541" w:author="Sina Furkan Özdemir" w:date="2021-09-20T17:27:00Z">
              <w:rPr>
                <w:sz w:val="20"/>
                <w:szCs w:val="18"/>
                <w:lang w:val="en-GB"/>
              </w:rPr>
            </w:rPrChange>
          </w:rPr>
          <w:delText>ed</w:delText>
        </w:r>
        <w:r w:rsidRPr="0029563D" w:rsidDel="0063237A">
          <w:rPr>
            <w:sz w:val="20"/>
            <w:szCs w:val="18"/>
            <w:lang w:val="en-US"/>
            <w:rPrChange w:id="1542" w:author="Sina Furkan Özdemir" w:date="2021-09-20T17:27:00Z">
              <w:rPr>
                <w:sz w:val="20"/>
                <w:szCs w:val="18"/>
                <w:lang w:val="en-GB"/>
              </w:rPr>
            </w:rPrChange>
          </w:rPr>
          <w:delText xml:space="preserve"> </w:delText>
        </w:r>
        <w:r w:rsidR="00A233EF" w:rsidRPr="0029563D" w:rsidDel="0063237A">
          <w:rPr>
            <w:sz w:val="20"/>
            <w:szCs w:val="18"/>
            <w:lang w:val="en-US"/>
            <w:rPrChange w:id="1543" w:author="Sina Furkan Özdemir" w:date="2021-09-20T17:27:00Z">
              <w:rPr>
                <w:sz w:val="20"/>
                <w:szCs w:val="18"/>
                <w:lang w:val="en-GB"/>
              </w:rPr>
            </w:rPrChange>
          </w:rPr>
          <w:delText xml:space="preserve">two considerations. </w:delText>
        </w:r>
        <w:r w:rsidR="00CF046B" w:rsidRPr="0029563D" w:rsidDel="0063237A">
          <w:rPr>
            <w:sz w:val="20"/>
            <w:szCs w:val="18"/>
            <w:lang w:val="en-US"/>
            <w:rPrChange w:id="1544" w:author="Sina Furkan Özdemir" w:date="2021-09-20T17:27:00Z">
              <w:rPr>
                <w:sz w:val="20"/>
                <w:szCs w:val="18"/>
                <w:lang w:val="en-GB"/>
              </w:rPr>
            </w:rPrChange>
          </w:rPr>
          <w:delText xml:space="preserve">First, our interest </w:delText>
        </w:r>
        <w:r w:rsidR="00AE1460" w:rsidRPr="0029563D" w:rsidDel="0063237A">
          <w:rPr>
            <w:sz w:val="20"/>
            <w:szCs w:val="18"/>
            <w:lang w:val="en-US"/>
            <w:rPrChange w:id="1545" w:author="Sina Furkan Özdemir" w:date="2021-09-20T17:27:00Z">
              <w:rPr>
                <w:sz w:val="20"/>
                <w:szCs w:val="18"/>
                <w:lang w:val="en-GB"/>
              </w:rPr>
            </w:rPrChange>
          </w:rPr>
          <w:delText xml:space="preserve">was </w:delText>
        </w:r>
        <w:r w:rsidR="00525614" w:rsidRPr="0029563D" w:rsidDel="0063237A">
          <w:rPr>
            <w:sz w:val="20"/>
            <w:szCs w:val="18"/>
            <w:lang w:val="en-US"/>
            <w:rPrChange w:id="1546" w:author="Sina Furkan Özdemir" w:date="2021-09-20T17:27:00Z">
              <w:rPr>
                <w:sz w:val="20"/>
                <w:szCs w:val="18"/>
                <w:lang w:val="en-GB"/>
              </w:rPr>
            </w:rPrChange>
          </w:rPr>
          <w:delText xml:space="preserve">in </w:delText>
        </w:r>
        <w:r w:rsidR="00CF046B" w:rsidRPr="0029563D" w:rsidDel="0063237A">
          <w:rPr>
            <w:sz w:val="20"/>
            <w:szCs w:val="18"/>
            <w:lang w:val="en-US"/>
            <w:rPrChange w:id="1547" w:author="Sina Furkan Özdemir" w:date="2021-09-20T17:27:00Z">
              <w:rPr>
                <w:sz w:val="20"/>
                <w:szCs w:val="18"/>
                <w:lang w:val="en-GB"/>
              </w:rPr>
            </w:rPrChange>
          </w:rPr>
          <w:delText xml:space="preserve">the executive branches of the EU which control independent delegated powers. Institutions such as the European Commission or the </w:delText>
        </w:r>
        <w:r w:rsidR="00525614" w:rsidRPr="0029563D" w:rsidDel="0063237A">
          <w:rPr>
            <w:sz w:val="20"/>
            <w:szCs w:val="18"/>
            <w:lang w:val="en-US"/>
            <w:rPrChange w:id="1548" w:author="Sina Furkan Özdemir" w:date="2021-09-20T17:27:00Z">
              <w:rPr>
                <w:sz w:val="20"/>
                <w:szCs w:val="18"/>
                <w:lang w:val="en-GB"/>
              </w:rPr>
            </w:rPrChange>
          </w:rPr>
          <w:delText>European Central Bank (</w:delText>
        </w:r>
        <w:r w:rsidR="00CF046B" w:rsidRPr="0029563D" w:rsidDel="0063237A">
          <w:rPr>
            <w:sz w:val="20"/>
            <w:szCs w:val="18"/>
            <w:lang w:val="en-US"/>
            <w:rPrChange w:id="1549" w:author="Sina Furkan Özdemir" w:date="2021-09-20T17:27:00Z">
              <w:rPr>
                <w:sz w:val="20"/>
                <w:szCs w:val="18"/>
                <w:lang w:val="en-GB"/>
              </w:rPr>
            </w:rPrChange>
          </w:rPr>
          <w:delText>ECB</w:delText>
        </w:r>
        <w:r w:rsidR="00525614" w:rsidRPr="0029563D" w:rsidDel="0063237A">
          <w:rPr>
            <w:sz w:val="20"/>
            <w:szCs w:val="18"/>
            <w:lang w:val="en-US"/>
            <w:rPrChange w:id="1550" w:author="Sina Furkan Özdemir" w:date="2021-09-20T17:27:00Z">
              <w:rPr>
                <w:sz w:val="20"/>
                <w:szCs w:val="18"/>
                <w:lang w:val="en-GB"/>
              </w:rPr>
            </w:rPrChange>
          </w:rPr>
          <w:delText>)</w:delText>
        </w:r>
        <w:r w:rsidR="00CF046B" w:rsidRPr="0029563D" w:rsidDel="0063237A">
          <w:rPr>
            <w:sz w:val="20"/>
            <w:szCs w:val="18"/>
            <w:lang w:val="en-US"/>
            <w:rPrChange w:id="1551" w:author="Sina Furkan Özdemir" w:date="2021-09-20T17:27:00Z">
              <w:rPr>
                <w:sz w:val="20"/>
                <w:szCs w:val="18"/>
                <w:lang w:val="en-GB"/>
              </w:rPr>
            </w:rPrChange>
          </w:rPr>
          <w:delText xml:space="preserve"> are often core addressees of public politicization </w:delText>
        </w:r>
        <w:r w:rsidR="00B937F8" w:rsidRPr="0029563D" w:rsidDel="0063237A">
          <w:rPr>
            <w:sz w:val="20"/>
            <w:szCs w:val="18"/>
            <w:lang w:val="en-US"/>
            <w:rPrChange w:id="1552" w:author="Sina Furkan Özdemir" w:date="2021-09-20T17:27:00Z">
              <w:rPr>
                <w:sz w:val="20"/>
                <w:szCs w:val="18"/>
                <w:lang w:val="en-GB"/>
              </w:rPr>
            </w:rPrChange>
          </w:rPr>
          <w:delText xml:space="preserve">and are equated with EU legitimacy more broadly in the minds of citizens </w:delText>
        </w:r>
        <w:r w:rsidR="00B937F8" w:rsidRPr="0029563D" w:rsidDel="0063237A">
          <w:rPr>
            <w:sz w:val="20"/>
            <w:szCs w:val="18"/>
            <w:lang w:val="en-US"/>
            <w:rPrChange w:id="1553" w:author="Sina Furkan Özdemir" w:date="2021-09-20T17:27:00Z">
              <w:rPr>
                <w:sz w:val="20"/>
                <w:szCs w:val="18"/>
                <w:lang w:val="en-GB"/>
              </w:rPr>
            </w:rPrChange>
          </w:rPr>
          <w:fldChar w:fldCharType="begin"/>
        </w:r>
        <w:r w:rsidR="00897810" w:rsidRPr="0029563D" w:rsidDel="0063237A">
          <w:rPr>
            <w:sz w:val="20"/>
            <w:szCs w:val="18"/>
            <w:lang w:val="en-US"/>
            <w:rPrChange w:id="1554" w:author="Sina Furkan Özdemir" w:date="2021-09-20T17:27:00Z">
              <w:rPr>
                <w:sz w:val="20"/>
                <w:szCs w:val="18"/>
                <w:lang w:val="en-GB"/>
              </w:rPr>
            </w:rPrChange>
          </w:rPr>
          <w:delInstrText xml:space="preserve"> ADDIN ZOTERO_ITEM CSL_CITATION {"citationID":"q9b1wQIn","properties":{"formattedCitation":"(Silva {\\i{}et al.} 2021)","plainCitation":"(Silva et al. 2021)","noteIndex":0},"citationItems":[{"id":7046,"uris":["http://zotero.org/groups/2912652/items/Y4NCCSCJ"],"uri":["http://zotero.org/groups/2912652/items/Y4NCCSCJ"],"itemData":{"id":7046,"type":"article-journal","abstract":"This article examines, using automated text analyses, the EU politicisation in the media of six Eurozone countries (Belgium, Germany, Greece, Ireland, Portugal and Spain), between 2002 and 2017. By contrasting creditor and debtor countries, the article analyses how the Eurozone crisis affected the politicisation of the EU and its institutions using a unique dataset of 165,341 articles from 12 newspapers. The results show that the Eurozone crisis increased the politicisation of the EU, particularly in the countries that were at the forefront of the Eurozone bailouts. Importantly, the crisis contributed as well to a more multifaceted news coverage of the European Union, namely with a greater emphasis given to supranational institutions vis-à-vis intergovernmental ones. Yet, this supranational coverage was associated with the increasingly negative tone of articles. To that extent, this study shows that greater mention of EU institutions may not necessarily contribute to a Europeanisation of public debates.Supplemental data for this article can be accessed online at: https://doi.org/10.1080/01402382.2021.1910778 .","container-title":"West European Politics","DOI":"10.1080/01402382.2021.1910778","ISSN":"0140-2382","issue":"0","note":"publisher: Routledge\n_eprint: https://doi.org/10.1080/01402382.2021.1910778","page":"1-25","source":"Taylor and Francis+NEJM","title":"Highlighting supranational institutions? An automated analysis of EU politicisation (2002–2017)","title-short":"Highlighting supranational institutions?","volume":"0","author":[{"family":"Silva","given":"Tiago"},{"family":"Kartalis","given":"Yani"},{"family":"Lobo","given":"Marina Costa"}],"issued":{"date-parts":[["2021",4,30]]}}}],"schema":"https://github.com/citation-style-language/schema/raw/master/csl-citation.json"} </w:delInstrText>
        </w:r>
        <w:r w:rsidR="00B937F8" w:rsidRPr="0029563D" w:rsidDel="0063237A">
          <w:rPr>
            <w:sz w:val="20"/>
            <w:szCs w:val="18"/>
            <w:lang w:val="en-US"/>
            <w:rPrChange w:id="1555" w:author="Sina Furkan Özdemir" w:date="2021-09-20T17:27:00Z">
              <w:rPr>
                <w:sz w:val="20"/>
                <w:szCs w:val="18"/>
                <w:lang w:val="en-GB"/>
              </w:rPr>
            </w:rPrChange>
          </w:rPr>
          <w:fldChar w:fldCharType="separate"/>
        </w:r>
        <w:r w:rsidR="000A0D2D" w:rsidRPr="0029563D" w:rsidDel="0063237A">
          <w:rPr>
            <w:rFonts w:cs="Calibri"/>
            <w:sz w:val="20"/>
            <w:szCs w:val="24"/>
            <w:lang w:val="en-US"/>
            <w:rPrChange w:id="1556" w:author="Sina Furkan Özdemir" w:date="2021-09-20T17:27:00Z">
              <w:rPr>
                <w:rFonts w:cs="Calibri"/>
                <w:sz w:val="20"/>
                <w:szCs w:val="24"/>
                <w:lang w:val="en-GB"/>
              </w:rPr>
            </w:rPrChange>
          </w:rPr>
          <w:delText xml:space="preserve">(Silva </w:delText>
        </w:r>
        <w:r w:rsidR="000A0D2D" w:rsidRPr="0029563D" w:rsidDel="0063237A">
          <w:rPr>
            <w:rFonts w:cs="Calibri"/>
            <w:i/>
            <w:iCs/>
            <w:sz w:val="20"/>
            <w:szCs w:val="24"/>
            <w:lang w:val="en-US"/>
            <w:rPrChange w:id="1557" w:author="Sina Furkan Özdemir" w:date="2021-09-20T17:27:00Z">
              <w:rPr>
                <w:rFonts w:cs="Calibri"/>
                <w:i/>
                <w:iCs/>
                <w:sz w:val="20"/>
                <w:szCs w:val="24"/>
                <w:lang w:val="en-GB"/>
              </w:rPr>
            </w:rPrChange>
          </w:rPr>
          <w:delText>et al.</w:delText>
        </w:r>
        <w:r w:rsidR="000A0D2D" w:rsidRPr="0029563D" w:rsidDel="0063237A">
          <w:rPr>
            <w:rFonts w:cs="Calibri"/>
            <w:sz w:val="20"/>
            <w:szCs w:val="24"/>
            <w:lang w:val="en-US"/>
            <w:rPrChange w:id="1558" w:author="Sina Furkan Özdemir" w:date="2021-09-20T17:27:00Z">
              <w:rPr>
                <w:rFonts w:cs="Calibri"/>
                <w:sz w:val="20"/>
                <w:szCs w:val="24"/>
                <w:lang w:val="en-GB"/>
              </w:rPr>
            </w:rPrChange>
          </w:rPr>
          <w:delText xml:space="preserve"> 2021)</w:delText>
        </w:r>
        <w:r w:rsidR="00B937F8" w:rsidRPr="0029563D" w:rsidDel="0063237A">
          <w:rPr>
            <w:sz w:val="20"/>
            <w:szCs w:val="18"/>
            <w:lang w:val="en-US"/>
            <w:rPrChange w:id="1559" w:author="Sina Furkan Özdemir" w:date="2021-09-20T17:27:00Z">
              <w:rPr>
                <w:sz w:val="20"/>
                <w:szCs w:val="18"/>
                <w:lang w:val="en-GB"/>
              </w:rPr>
            </w:rPrChange>
          </w:rPr>
          <w:fldChar w:fldCharType="end"/>
        </w:r>
        <w:r w:rsidR="00B937F8" w:rsidRPr="0029563D" w:rsidDel="0063237A">
          <w:rPr>
            <w:sz w:val="20"/>
            <w:szCs w:val="18"/>
            <w:lang w:val="en-US"/>
            <w:rPrChange w:id="1560" w:author="Sina Furkan Özdemir" w:date="2021-09-20T17:27:00Z">
              <w:rPr>
                <w:sz w:val="20"/>
                <w:szCs w:val="18"/>
                <w:lang w:val="en-GB"/>
              </w:rPr>
            </w:rPrChange>
          </w:rPr>
          <w:delText>. Second, we want</w:delText>
        </w:r>
        <w:r w:rsidR="00AE1460" w:rsidRPr="0029563D" w:rsidDel="0063237A">
          <w:rPr>
            <w:sz w:val="20"/>
            <w:szCs w:val="18"/>
            <w:lang w:val="en-US"/>
            <w:rPrChange w:id="1561" w:author="Sina Furkan Özdemir" w:date="2021-09-20T17:27:00Z">
              <w:rPr>
                <w:sz w:val="20"/>
                <w:szCs w:val="18"/>
                <w:lang w:val="en-GB"/>
              </w:rPr>
            </w:rPrChange>
          </w:rPr>
          <w:delText>ed</w:delText>
        </w:r>
        <w:r w:rsidR="00B937F8" w:rsidRPr="0029563D" w:rsidDel="0063237A">
          <w:rPr>
            <w:sz w:val="20"/>
            <w:szCs w:val="18"/>
            <w:lang w:val="en-US"/>
            <w:rPrChange w:id="1562" w:author="Sina Furkan Özdemir" w:date="2021-09-20T17:27:00Z">
              <w:rPr>
                <w:sz w:val="20"/>
                <w:szCs w:val="18"/>
                <w:lang w:val="en-GB"/>
              </w:rPr>
            </w:rPrChange>
          </w:rPr>
          <w:delText xml:space="preserve"> to cover the EU polity as broadly as possible by reflecting all executive branches exercising political authority.</w:delText>
        </w:r>
      </w:del>
    </w:p>
    <w:p w14:paraId="70C1D7CA" w14:textId="6F366219" w:rsidR="00A233EF" w:rsidRPr="0029563D" w:rsidDel="0063237A" w:rsidRDefault="00A233EF" w:rsidP="00B937F8">
      <w:pPr>
        <w:spacing w:before="120" w:after="0" w:line="240" w:lineRule="auto"/>
        <w:jc w:val="both"/>
        <w:rPr>
          <w:del w:id="1563" w:author="Sina Furkan Özdemir" w:date="2021-09-20T17:23:00Z"/>
          <w:sz w:val="20"/>
          <w:szCs w:val="18"/>
          <w:lang w:val="en-US"/>
          <w:rPrChange w:id="1564" w:author="Sina Furkan Özdemir" w:date="2021-09-20T17:27:00Z">
            <w:rPr>
              <w:del w:id="1565" w:author="Sina Furkan Özdemir" w:date="2021-09-20T17:23:00Z"/>
              <w:sz w:val="20"/>
              <w:szCs w:val="18"/>
              <w:lang w:val="en-GB"/>
            </w:rPr>
          </w:rPrChange>
        </w:rPr>
      </w:pPr>
      <w:del w:id="1566" w:author="Sina Furkan Özdemir" w:date="2021-09-20T17:23:00Z">
        <w:r w:rsidRPr="0029563D" w:rsidDel="0063237A">
          <w:rPr>
            <w:sz w:val="20"/>
            <w:szCs w:val="18"/>
            <w:lang w:val="en-US"/>
            <w:rPrChange w:id="1567" w:author="Sina Furkan Özdemir" w:date="2021-09-20T17:27:00Z">
              <w:rPr>
                <w:sz w:val="20"/>
                <w:szCs w:val="18"/>
                <w:lang w:val="en-GB"/>
              </w:rPr>
            </w:rPrChange>
          </w:rPr>
          <w:delText xml:space="preserve">Accordingly, we identified the </w:delText>
        </w:r>
        <w:r w:rsidR="00B937F8" w:rsidRPr="0029563D" w:rsidDel="0063237A">
          <w:rPr>
            <w:sz w:val="20"/>
            <w:szCs w:val="18"/>
            <w:lang w:val="en-US"/>
            <w:rPrChange w:id="1568" w:author="Sina Furkan Özdemir" w:date="2021-09-20T17:27:00Z">
              <w:rPr>
                <w:sz w:val="20"/>
                <w:szCs w:val="18"/>
                <w:lang w:val="en-GB"/>
              </w:rPr>
            </w:rPrChange>
          </w:rPr>
          <w:delText xml:space="preserve">main </w:delText>
        </w:r>
        <w:r w:rsidRPr="0029563D" w:rsidDel="0063237A">
          <w:rPr>
            <w:sz w:val="20"/>
            <w:szCs w:val="18"/>
            <w:lang w:val="en-US"/>
            <w:rPrChange w:id="1569" w:author="Sina Furkan Özdemir" w:date="2021-09-20T17:27:00Z">
              <w:rPr>
                <w:sz w:val="20"/>
                <w:szCs w:val="18"/>
                <w:lang w:val="en-GB"/>
              </w:rPr>
            </w:rPrChange>
          </w:rPr>
          <w:delText xml:space="preserve">Twitter accounts of the institutions </w:delText>
        </w:r>
        <w:r w:rsidR="00B937F8" w:rsidRPr="0029563D" w:rsidDel="0063237A">
          <w:rPr>
            <w:sz w:val="20"/>
            <w:szCs w:val="18"/>
            <w:lang w:val="en-US"/>
            <w:rPrChange w:id="1570" w:author="Sina Furkan Özdemir" w:date="2021-09-20T17:27:00Z">
              <w:rPr>
                <w:sz w:val="20"/>
                <w:szCs w:val="18"/>
                <w:lang w:val="en-GB"/>
              </w:rPr>
            </w:rPrChange>
          </w:rPr>
          <w:delText xml:space="preserve">falling under these definitions </w:delText>
        </w:r>
        <w:r w:rsidRPr="0029563D" w:rsidDel="0063237A">
          <w:rPr>
            <w:sz w:val="20"/>
            <w:szCs w:val="18"/>
            <w:lang w:val="en-US"/>
            <w:rPrChange w:id="1571" w:author="Sina Furkan Özdemir" w:date="2021-09-20T17:27:00Z">
              <w:rPr>
                <w:sz w:val="20"/>
                <w:szCs w:val="18"/>
                <w:lang w:val="en-GB"/>
              </w:rPr>
            </w:rPrChange>
          </w:rPr>
          <w:delText>(</w:delText>
        </w:r>
        <w:r w:rsidR="00CF046B" w:rsidRPr="0029563D" w:rsidDel="0063237A">
          <w:rPr>
            <w:sz w:val="20"/>
            <w:szCs w:val="18"/>
            <w:lang w:val="en-US"/>
            <w:rPrChange w:id="1572" w:author="Sina Furkan Özdemir" w:date="2021-09-20T17:27:00Z">
              <w:rPr>
                <w:sz w:val="20"/>
                <w:szCs w:val="18"/>
                <w:lang w:val="en-GB"/>
              </w:rPr>
            </w:rPrChange>
          </w:rPr>
          <w:delText>e.g.,</w:delText>
        </w:r>
        <w:r w:rsidRPr="0029563D" w:rsidDel="0063237A">
          <w:rPr>
            <w:sz w:val="20"/>
            <w:szCs w:val="18"/>
            <w:lang w:val="en-US"/>
            <w:rPrChange w:id="1573" w:author="Sina Furkan Özdemir" w:date="2021-09-20T17:27:00Z">
              <w:rPr>
                <w:sz w:val="20"/>
                <w:szCs w:val="18"/>
                <w:lang w:val="en-GB"/>
              </w:rPr>
            </w:rPrChange>
          </w:rPr>
          <w:delText xml:space="preserve"> @EU_Commission), their </w:delText>
        </w:r>
        <w:r w:rsidR="00B937F8" w:rsidRPr="0029563D" w:rsidDel="0063237A">
          <w:rPr>
            <w:sz w:val="20"/>
            <w:szCs w:val="18"/>
            <w:lang w:val="en-US"/>
            <w:rPrChange w:id="1574" w:author="Sina Furkan Özdemir" w:date="2021-09-20T17:27:00Z">
              <w:rPr>
                <w:sz w:val="20"/>
                <w:szCs w:val="18"/>
                <w:lang w:val="en-GB"/>
              </w:rPr>
            </w:rPrChange>
          </w:rPr>
          <w:delText xml:space="preserve">individual </w:delText>
        </w:r>
        <w:r w:rsidRPr="0029563D" w:rsidDel="0063237A">
          <w:rPr>
            <w:sz w:val="20"/>
            <w:szCs w:val="18"/>
            <w:lang w:val="en-US"/>
            <w:rPrChange w:id="1575" w:author="Sina Furkan Özdemir" w:date="2021-09-20T17:27:00Z">
              <w:rPr>
                <w:sz w:val="20"/>
                <w:szCs w:val="18"/>
                <w:lang w:val="en-GB"/>
              </w:rPr>
            </w:rPrChange>
          </w:rPr>
          <w:delText>sub-branches (</w:delText>
        </w:r>
        <w:r w:rsidR="00B937F8" w:rsidRPr="0029563D" w:rsidDel="0063237A">
          <w:rPr>
            <w:sz w:val="20"/>
            <w:szCs w:val="18"/>
            <w:lang w:val="en-US"/>
            <w:rPrChange w:id="1576" w:author="Sina Furkan Özdemir" w:date="2021-09-20T17:27:00Z">
              <w:rPr>
                <w:sz w:val="20"/>
                <w:szCs w:val="18"/>
                <w:lang w:val="en-GB"/>
              </w:rPr>
            </w:rPrChange>
          </w:rPr>
          <w:delText>e.g.,</w:delText>
        </w:r>
        <w:r w:rsidRPr="0029563D" w:rsidDel="0063237A">
          <w:rPr>
            <w:sz w:val="20"/>
            <w:szCs w:val="18"/>
            <w:lang w:val="en-US"/>
            <w:rPrChange w:id="1577" w:author="Sina Furkan Özdemir" w:date="2021-09-20T17:27:00Z">
              <w:rPr>
                <w:sz w:val="20"/>
                <w:szCs w:val="18"/>
                <w:lang w:val="en-GB"/>
              </w:rPr>
            </w:rPrChange>
          </w:rPr>
          <w:delText xml:space="preserve"> @EUHomeAffairs) and dedicated EU agencies (e.g.</w:delText>
        </w:r>
        <w:r w:rsidR="00B937F8" w:rsidRPr="0029563D" w:rsidDel="0063237A">
          <w:rPr>
            <w:sz w:val="20"/>
            <w:szCs w:val="18"/>
            <w:lang w:val="en-US"/>
            <w:rPrChange w:id="1578" w:author="Sina Furkan Özdemir" w:date="2021-09-20T17:27:00Z">
              <w:rPr>
                <w:sz w:val="20"/>
                <w:szCs w:val="18"/>
                <w:lang w:val="en-GB"/>
              </w:rPr>
            </w:rPrChange>
          </w:rPr>
          <w:delText>,</w:delText>
        </w:r>
        <w:r w:rsidRPr="0029563D" w:rsidDel="0063237A">
          <w:rPr>
            <w:sz w:val="20"/>
            <w:szCs w:val="18"/>
            <w:lang w:val="en-US"/>
            <w:rPrChange w:id="1579" w:author="Sina Furkan Özdemir" w:date="2021-09-20T17:27:00Z">
              <w:rPr>
                <w:sz w:val="20"/>
                <w:szCs w:val="18"/>
                <w:lang w:val="en-GB"/>
              </w:rPr>
            </w:rPrChange>
          </w:rPr>
          <w:delText xml:space="preserve"> @Frontex), as well as the personal accounts of the individuals heading these institutions </w:delText>
        </w:r>
        <w:r w:rsidR="003657FF" w:rsidRPr="0029563D" w:rsidDel="0063237A">
          <w:rPr>
            <w:sz w:val="20"/>
            <w:szCs w:val="18"/>
            <w:lang w:val="en-US"/>
            <w:rPrChange w:id="1580" w:author="Sina Furkan Özdemir" w:date="2021-09-20T17:27:00Z">
              <w:rPr>
                <w:sz w:val="20"/>
                <w:szCs w:val="18"/>
                <w:lang w:val="en-GB"/>
              </w:rPr>
            </w:rPrChange>
          </w:rPr>
          <w:delText xml:space="preserve">such </w:delText>
        </w:r>
        <w:r w:rsidRPr="0029563D" w:rsidDel="0063237A">
          <w:rPr>
            <w:sz w:val="20"/>
            <w:szCs w:val="18"/>
            <w:lang w:val="en-US"/>
            <w:rPrChange w:id="1581" w:author="Sina Furkan Özdemir" w:date="2021-09-20T17:27:00Z">
              <w:rPr>
                <w:sz w:val="20"/>
                <w:szCs w:val="18"/>
                <w:lang w:val="en-GB"/>
              </w:rPr>
            </w:rPrChange>
          </w:rPr>
          <w:delText xml:space="preserve">as </w:delText>
        </w:r>
        <w:r w:rsidR="00B937F8" w:rsidRPr="0029563D" w:rsidDel="0063237A">
          <w:rPr>
            <w:sz w:val="20"/>
            <w:szCs w:val="18"/>
            <w:lang w:val="en-US"/>
            <w:rPrChange w:id="1582" w:author="Sina Furkan Özdemir" w:date="2021-09-20T17:27:00Z">
              <w:rPr>
                <w:sz w:val="20"/>
                <w:szCs w:val="18"/>
                <w:lang w:val="en-GB"/>
              </w:rPr>
            </w:rPrChange>
          </w:rPr>
          <w:delText xml:space="preserve">Presidents (e.g., </w:delText>
        </w:r>
        <w:r w:rsidR="00B937F8" w:rsidRPr="0029563D" w:rsidDel="0063237A">
          <w:rPr>
            <w:iCs/>
            <w:sz w:val="20"/>
            <w:szCs w:val="18"/>
            <w:lang w:val="en-US"/>
            <w:rPrChange w:id="1583" w:author="Sina Furkan Özdemir" w:date="2021-09-20T17:27:00Z">
              <w:rPr>
                <w:iCs/>
                <w:sz w:val="20"/>
                <w:szCs w:val="18"/>
                <w:lang w:val="en-GB"/>
              </w:rPr>
            </w:rPrChange>
          </w:rPr>
          <w:delText>@vonderleyen</w:delText>
        </w:r>
        <w:r w:rsidR="00B937F8" w:rsidRPr="0029563D" w:rsidDel="0063237A">
          <w:rPr>
            <w:sz w:val="20"/>
            <w:szCs w:val="18"/>
            <w:lang w:val="en-US"/>
            <w:rPrChange w:id="1584" w:author="Sina Furkan Özdemir" w:date="2021-09-20T17:27:00Z">
              <w:rPr>
                <w:sz w:val="20"/>
                <w:szCs w:val="18"/>
                <w:lang w:val="en-GB"/>
              </w:rPr>
            </w:rPrChange>
          </w:rPr>
          <w:delText xml:space="preserve">), </w:delText>
        </w:r>
        <w:r w:rsidRPr="0029563D" w:rsidDel="0063237A">
          <w:rPr>
            <w:sz w:val="20"/>
            <w:szCs w:val="18"/>
            <w:lang w:val="en-US"/>
            <w:rPrChange w:id="1585" w:author="Sina Furkan Özdemir" w:date="2021-09-20T17:27:00Z">
              <w:rPr>
                <w:sz w:val="20"/>
                <w:szCs w:val="18"/>
                <w:lang w:val="en-GB"/>
              </w:rPr>
            </w:rPrChange>
          </w:rPr>
          <w:delText>Commissioners (e.g.</w:delText>
        </w:r>
        <w:r w:rsidR="00B937F8" w:rsidRPr="0029563D" w:rsidDel="0063237A">
          <w:rPr>
            <w:sz w:val="20"/>
            <w:szCs w:val="18"/>
            <w:lang w:val="en-US"/>
            <w:rPrChange w:id="1586" w:author="Sina Furkan Özdemir" w:date="2021-09-20T17:27:00Z">
              <w:rPr>
                <w:sz w:val="20"/>
                <w:szCs w:val="18"/>
                <w:lang w:val="en-GB"/>
              </w:rPr>
            </w:rPrChange>
          </w:rPr>
          <w:delText>,</w:delText>
        </w:r>
        <w:r w:rsidRPr="0029563D" w:rsidDel="0063237A">
          <w:rPr>
            <w:sz w:val="20"/>
            <w:szCs w:val="18"/>
            <w:lang w:val="en-US"/>
            <w:rPrChange w:id="1587" w:author="Sina Furkan Özdemir" w:date="2021-09-20T17:27:00Z">
              <w:rPr>
                <w:sz w:val="20"/>
                <w:szCs w:val="18"/>
                <w:lang w:val="en-GB"/>
              </w:rPr>
            </w:rPrChange>
          </w:rPr>
          <w:delText xml:space="preserve"> @TimmermansEU), </w:delText>
        </w:r>
        <w:r w:rsidR="0082263F" w:rsidRPr="0029563D" w:rsidDel="0063237A">
          <w:rPr>
            <w:sz w:val="20"/>
            <w:szCs w:val="18"/>
            <w:lang w:val="en-US"/>
            <w:rPrChange w:id="1588" w:author="Sina Furkan Özdemir" w:date="2021-09-20T17:27:00Z">
              <w:rPr>
                <w:sz w:val="20"/>
                <w:szCs w:val="18"/>
                <w:lang w:val="en-GB"/>
              </w:rPr>
            </w:rPrChange>
          </w:rPr>
          <w:delText xml:space="preserve">or </w:delText>
        </w:r>
        <w:r w:rsidRPr="0029563D" w:rsidDel="0063237A">
          <w:rPr>
            <w:sz w:val="20"/>
            <w:szCs w:val="18"/>
            <w:lang w:val="en-US"/>
            <w:rPrChange w:id="1589" w:author="Sina Furkan Özdemir" w:date="2021-09-20T17:27:00Z">
              <w:rPr>
                <w:sz w:val="20"/>
                <w:szCs w:val="18"/>
                <w:lang w:val="en-GB"/>
              </w:rPr>
            </w:rPrChange>
          </w:rPr>
          <w:delText>Director-Generals (e.g.</w:delText>
        </w:r>
        <w:r w:rsidR="00B937F8" w:rsidRPr="0029563D" w:rsidDel="0063237A">
          <w:rPr>
            <w:sz w:val="20"/>
            <w:szCs w:val="18"/>
            <w:lang w:val="en-US"/>
            <w:rPrChange w:id="1590" w:author="Sina Furkan Özdemir" w:date="2021-09-20T17:27:00Z">
              <w:rPr>
                <w:sz w:val="20"/>
                <w:szCs w:val="18"/>
                <w:lang w:val="en-GB"/>
              </w:rPr>
            </w:rPrChange>
          </w:rPr>
          <w:delText>,</w:delText>
        </w:r>
        <w:r w:rsidRPr="0029563D" w:rsidDel="0063237A">
          <w:rPr>
            <w:sz w:val="20"/>
            <w:szCs w:val="18"/>
            <w:lang w:val="en-US"/>
            <w:rPrChange w:id="1591" w:author="Sina Furkan Özdemir" w:date="2021-09-20T17:27:00Z">
              <w:rPr>
                <w:sz w:val="20"/>
                <w:szCs w:val="18"/>
                <w:lang w:val="en-GB"/>
              </w:rPr>
            </w:rPrChange>
          </w:rPr>
          <w:delText xml:space="preserve"> @lemaitre_eu)</w:delText>
        </w:r>
        <w:r w:rsidR="00554E27" w:rsidRPr="0029563D" w:rsidDel="0063237A">
          <w:rPr>
            <w:sz w:val="20"/>
            <w:szCs w:val="18"/>
            <w:lang w:val="en-US"/>
            <w:rPrChange w:id="1592" w:author="Sina Furkan Özdemir" w:date="2021-09-20T17:27:00Z">
              <w:rPr>
                <w:sz w:val="20"/>
                <w:szCs w:val="18"/>
                <w:lang w:val="en-GB"/>
              </w:rPr>
            </w:rPrChange>
          </w:rPr>
          <w:delText xml:space="preserve"> using the official webpage of the EU</w:delText>
        </w:r>
        <w:r w:rsidR="00554E27" w:rsidRPr="0029563D" w:rsidDel="0063237A">
          <w:rPr>
            <w:rStyle w:val="FootnoteReference"/>
            <w:sz w:val="20"/>
            <w:szCs w:val="18"/>
            <w:lang w:val="en-US"/>
            <w:rPrChange w:id="1593" w:author="Sina Furkan Özdemir" w:date="2021-09-20T17:27:00Z">
              <w:rPr>
                <w:rStyle w:val="FootnoteReference"/>
                <w:sz w:val="20"/>
                <w:szCs w:val="18"/>
                <w:lang w:val="en-GB"/>
              </w:rPr>
            </w:rPrChange>
          </w:rPr>
          <w:footnoteReference w:id="1"/>
        </w:r>
        <w:r w:rsidR="003657FF" w:rsidRPr="0029563D" w:rsidDel="0063237A">
          <w:rPr>
            <w:sz w:val="20"/>
            <w:szCs w:val="18"/>
            <w:lang w:val="en-US"/>
            <w:rPrChange w:id="1596" w:author="Sina Furkan Özdemir" w:date="2021-09-20T17:27:00Z">
              <w:rPr>
                <w:sz w:val="20"/>
                <w:szCs w:val="18"/>
                <w:lang w:val="en-GB"/>
              </w:rPr>
            </w:rPrChange>
          </w:rPr>
          <w:delText>.</w:delText>
        </w:r>
        <w:r w:rsidRPr="0029563D" w:rsidDel="0063237A">
          <w:rPr>
            <w:sz w:val="20"/>
            <w:szCs w:val="18"/>
            <w:lang w:val="en-US"/>
            <w:rPrChange w:id="1597" w:author="Sina Furkan Özdemir" w:date="2021-09-20T17:27:00Z">
              <w:rPr>
                <w:sz w:val="20"/>
                <w:szCs w:val="18"/>
                <w:lang w:val="en-GB"/>
              </w:rPr>
            </w:rPrChange>
          </w:rPr>
          <w:delText xml:space="preserve"> </w:delText>
        </w:r>
        <w:r w:rsidR="00B937F8" w:rsidRPr="0029563D" w:rsidDel="0063237A">
          <w:rPr>
            <w:sz w:val="20"/>
            <w:szCs w:val="18"/>
            <w:lang w:val="en-US"/>
            <w:rPrChange w:id="1598" w:author="Sina Furkan Özdemir" w:date="2021-09-20T17:27:00Z">
              <w:rPr>
                <w:sz w:val="20"/>
                <w:szCs w:val="18"/>
                <w:lang w:val="en-GB"/>
              </w:rPr>
            </w:rPrChange>
          </w:rPr>
          <w:delText>We include</w:delText>
        </w:r>
        <w:r w:rsidR="00AE1460" w:rsidRPr="0029563D" w:rsidDel="0063237A">
          <w:rPr>
            <w:sz w:val="20"/>
            <w:szCs w:val="18"/>
            <w:lang w:val="en-US"/>
            <w:rPrChange w:id="1599" w:author="Sina Furkan Özdemir" w:date="2021-09-20T17:27:00Z">
              <w:rPr>
                <w:sz w:val="20"/>
                <w:szCs w:val="18"/>
                <w:lang w:val="en-GB"/>
              </w:rPr>
            </w:rPrChange>
          </w:rPr>
          <w:delText>d</w:delText>
        </w:r>
        <w:r w:rsidR="00B937F8" w:rsidRPr="0029563D" w:rsidDel="0063237A">
          <w:rPr>
            <w:sz w:val="20"/>
            <w:szCs w:val="18"/>
            <w:lang w:val="en-US"/>
            <w:rPrChange w:id="1600" w:author="Sina Furkan Özdemir" w:date="2021-09-20T17:27:00Z">
              <w:rPr>
                <w:sz w:val="20"/>
                <w:szCs w:val="18"/>
                <w:lang w:val="en-GB"/>
              </w:rPr>
            </w:rPrChange>
          </w:rPr>
          <w:delText xml:space="preserve"> only</w:delText>
        </w:r>
        <w:r w:rsidR="00007D1B" w:rsidRPr="0029563D" w:rsidDel="0063237A">
          <w:rPr>
            <w:sz w:val="20"/>
            <w:szCs w:val="18"/>
            <w:lang w:val="en-US"/>
            <w:rPrChange w:id="1601" w:author="Sina Furkan Özdemir" w:date="2021-09-20T17:27:00Z">
              <w:rPr>
                <w:sz w:val="20"/>
                <w:szCs w:val="18"/>
                <w:lang w:val="en-GB"/>
              </w:rPr>
            </w:rPrChange>
          </w:rPr>
          <w:delText xml:space="preserve"> the official</w:delText>
        </w:r>
        <w:r w:rsidR="00B937F8" w:rsidRPr="0029563D" w:rsidDel="0063237A">
          <w:rPr>
            <w:sz w:val="20"/>
            <w:szCs w:val="18"/>
            <w:lang w:val="en-US"/>
            <w:rPrChange w:id="1602" w:author="Sina Furkan Özdemir" w:date="2021-09-20T17:27:00Z">
              <w:rPr>
                <w:sz w:val="20"/>
                <w:szCs w:val="18"/>
                <w:lang w:val="en-GB"/>
              </w:rPr>
            </w:rPrChange>
          </w:rPr>
          <w:delText xml:space="preserve"> accounts</w:delText>
        </w:r>
        <w:r w:rsidR="00007D1B" w:rsidRPr="0029563D" w:rsidDel="0063237A">
          <w:rPr>
            <w:sz w:val="20"/>
            <w:szCs w:val="18"/>
            <w:lang w:val="en-US"/>
            <w:rPrChange w:id="1603" w:author="Sina Furkan Özdemir" w:date="2021-09-20T17:27:00Z">
              <w:rPr>
                <w:sz w:val="20"/>
                <w:szCs w:val="18"/>
                <w:lang w:val="en-GB"/>
              </w:rPr>
            </w:rPrChange>
          </w:rPr>
          <w:delText xml:space="preserve"> verified by Twitter</w:delText>
        </w:r>
        <w:r w:rsidR="00B937F8" w:rsidRPr="0029563D" w:rsidDel="0063237A">
          <w:rPr>
            <w:sz w:val="20"/>
            <w:szCs w:val="18"/>
            <w:lang w:val="en-US"/>
            <w:rPrChange w:id="1604" w:author="Sina Furkan Özdemir" w:date="2021-09-20T17:27:00Z">
              <w:rPr>
                <w:sz w:val="20"/>
                <w:szCs w:val="18"/>
                <w:lang w:val="en-GB"/>
              </w:rPr>
            </w:rPrChange>
          </w:rPr>
          <w:delText xml:space="preserve"> to </w:delText>
        </w:r>
        <w:r w:rsidRPr="0029563D" w:rsidDel="0063237A">
          <w:rPr>
            <w:sz w:val="20"/>
            <w:szCs w:val="18"/>
            <w:lang w:val="en-US"/>
            <w:rPrChange w:id="1605" w:author="Sina Furkan Özdemir" w:date="2021-09-20T17:27:00Z">
              <w:rPr>
                <w:sz w:val="20"/>
                <w:szCs w:val="18"/>
                <w:lang w:val="en-GB"/>
              </w:rPr>
            </w:rPrChange>
          </w:rPr>
          <w:delText>be owned by the</w:delText>
        </w:r>
        <w:r w:rsidR="00007D1B" w:rsidRPr="0029563D" w:rsidDel="0063237A">
          <w:rPr>
            <w:sz w:val="20"/>
            <w:szCs w:val="18"/>
            <w:lang w:val="en-US"/>
            <w:rPrChange w:id="1606" w:author="Sina Furkan Özdemir" w:date="2021-09-20T17:27:00Z">
              <w:rPr>
                <w:sz w:val="20"/>
                <w:szCs w:val="18"/>
                <w:lang w:val="en-GB"/>
              </w:rPr>
            </w:rPrChange>
          </w:rPr>
          <w:delText xml:space="preserve"> said</w:delText>
        </w:r>
        <w:r w:rsidRPr="0029563D" w:rsidDel="0063237A">
          <w:rPr>
            <w:sz w:val="20"/>
            <w:szCs w:val="18"/>
            <w:lang w:val="en-US"/>
            <w:rPrChange w:id="1607" w:author="Sina Furkan Özdemir" w:date="2021-09-20T17:27:00Z">
              <w:rPr>
                <w:sz w:val="20"/>
                <w:szCs w:val="18"/>
                <w:lang w:val="en-GB"/>
              </w:rPr>
            </w:rPrChange>
          </w:rPr>
          <w:delText xml:space="preserve"> person or organization (as indicated by the blue check mark badge on the platform)</w:delText>
        </w:r>
        <w:r w:rsidR="00B937F8" w:rsidRPr="0029563D" w:rsidDel="0063237A">
          <w:rPr>
            <w:sz w:val="20"/>
            <w:szCs w:val="18"/>
            <w:lang w:val="en-US"/>
            <w:rPrChange w:id="1608" w:author="Sina Furkan Özdemir" w:date="2021-09-20T17:27:00Z">
              <w:rPr>
                <w:sz w:val="20"/>
                <w:szCs w:val="18"/>
                <w:lang w:val="en-GB"/>
              </w:rPr>
            </w:rPrChange>
          </w:rPr>
          <w:delText>. This result</w:delText>
        </w:r>
        <w:r w:rsidR="00AE1460" w:rsidRPr="0029563D" w:rsidDel="0063237A">
          <w:rPr>
            <w:sz w:val="20"/>
            <w:szCs w:val="18"/>
            <w:lang w:val="en-US"/>
            <w:rPrChange w:id="1609" w:author="Sina Furkan Özdemir" w:date="2021-09-20T17:27:00Z">
              <w:rPr>
                <w:sz w:val="20"/>
                <w:szCs w:val="18"/>
                <w:lang w:val="en-GB"/>
              </w:rPr>
            </w:rPrChange>
          </w:rPr>
          <w:delText>ed</w:delText>
        </w:r>
        <w:r w:rsidR="00525614" w:rsidRPr="0029563D" w:rsidDel="0063237A">
          <w:rPr>
            <w:sz w:val="20"/>
            <w:szCs w:val="18"/>
            <w:lang w:val="en-US"/>
            <w:rPrChange w:id="1610" w:author="Sina Furkan Özdemir" w:date="2021-09-20T17:27:00Z">
              <w:rPr>
                <w:sz w:val="20"/>
                <w:szCs w:val="18"/>
                <w:lang w:val="en-GB"/>
              </w:rPr>
            </w:rPrChange>
          </w:rPr>
          <w:delText xml:space="preserve"> in</w:delText>
        </w:r>
        <w:r w:rsidRPr="0029563D" w:rsidDel="0063237A">
          <w:rPr>
            <w:sz w:val="20"/>
            <w:szCs w:val="18"/>
            <w:lang w:val="en-US"/>
            <w:rPrChange w:id="1611" w:author="Sina Furkan Özdemir" w:date="2021-09-20T17:27:00Z">
              <w:rPr>
                <w:sz w:val="20"/>
                <w:szCs w:val="18"/>
                <w:lang w:val="en-GB"/>
              </w:rPr>
            </w:rPrChange>
          </w:rPr>
          <w:delText xml:space="preserve"> </w:delText>
        </w:r>
        <w:r w:rsidRPr="0029563D" w:rsidDel="0063237A">
          <w:rPr>
            <w:i/>
            <w:sz w:val="20"/>
            <w:szCs w:val="18"/>
            <w:lang w:val="en-US"/>
            <w:rPrChange w:id="1612" w:author="Sina Furkan Özdemir" w:date="2021-09-20T17:27:00Z">
              <w:rPr>
                <w:i/>
                <w:sz w:val="20"/>
                <w:szCs w:val="18"/>
                <w:lang w:val="en-GB"/>
              </w:rPr>
            </w:rPrChange>
          </w:rPr>
          <w:delText xml:space="preserve">115 </w:delText>
        </w:r>
        <w:r w:rsidRPr="0029563D" w:rsidDel="0063237A">
          <w:rPr>
            <w:sz w:val="20"/>
            <w:szCs w:val="18"/>
            <w:lang w:val="en-US"/>
            <w:rPrChange w:id="1613" w:author="Sina Furkan Özdemir" w:date="2021-09-20T17:27:00Z">
              <w:rPr>
                <w:sz w:val="20"/>
                <w:szCs w:val="18"/>
                <w:lang w:val="en-GB"/>
              </w:rPr>
            </w:rPrChange>
          </w:rPr>
          <w:delText>supranational Twitter accounts</w:delText>
        </w:r>
        <w:r w:rsidR="00B937F8" w:rsidRPr="0029563D" w:rsidDel="0063237A">
          <w:rPr>
            <w:sz w:val="20"/>
            <w:szCs w:val="18"/>
            <w:lang w:val="en-US"/>
            <w:rPrChange w:id="1614" w:author="Sina Furkan Özdemir" w:date="2021-09-20T17:27:00Z">
              <w:rPr>
                <w:sz w:val="20"/>
                <w:szCs w:val="18"/>
                <w:lang w:val="en-GB"/>
              </w:rPr>
            </w:rPrChange>
          </w:rPr>
          <w:delText xml:space="preserve"> active in the beginning of 2021 (</w:delText>
        </w:r>
        <w:r w:rsidRPr="0029563D" w:rsidDel="0063237A">
          <w:rPr>
            <w:sz w:val="20"/>
            <w:szCs w:val="18"/>
            <w:lang w:val="en-US"/>
            <w:rPrChange w:id="1615" w:author="Sina Furkan Özdemir" w:date="2021-09-20T17:27:00Z">
              <w:rPr>
                <w:sz w:val="20"/>
                <w:szCs w:val="18"/>
                <w:lang w:val="en-GB"/>
              </w:rPr>
            </w:rPrChange>
          </w:rPr>
          <w:delText xml:space="preserve">full list in Appendix </w:delText>
        </w:r>
        <w:r w:rsidR="00630732" w:rsidRPr="0029563D" w:rsidDel="0063237A">
          <w:rPr>
            <w:sz w:val="20"/>
            <w:szCs w:val="18"/>
            <w:lang w:val="en-US"/>
            <w:rPrChange w:id="1616" w:author="Sina Furkan Özdemir" w:date="2021-09-20T17:27:00Z">
              <w:rPr>
                <w:sz w:val="20"/>
                <w:szCs w:val="18"/>
                <w:lang w:val="en-GB"/>
              </w:rPr>
            </w:rPrChange>
          </w:rPr>
          <w:delText>A1</w:delText>
        </w:r>
        <w:r w:rsidR="00B937F8" w:rsidRPr="0029563D" w:rsidDel="0063237A">
          <w:rPr>
            <w:sz w:val="20"/>
            <w:szCs w:val="18"/>
            <w:lang w:val="en-US"/>
            <w:rPrChange w:id="1617" w:author="Sina Furkan Özdemir" w:date="2021-09-20T17:27:00Z">
              <w:rPr>
                <w:sz w:val="20"/>
                <w:szCs w:val="18"/>
                <w:lang w:val="en-GB"/>
              </w:rPr>
            </w:rPrChange>
          </w:rPr>
          <w:delText>)</w:delText>
        </w:r>
        <w:r w:rsidRPr="0029563D" w:rsidDel="0063237A">
          <w:rPr>
            <w:sz w:val="20"/>
            <w:szCs w:val="18"/>
            <w:lang w:val="en-US"/>
            <w:rPrChange w:id="1618" w:author="Sina Furkan Özdemir" w:date="2021-09-20T17:27:00Z">
              <w:rPr>
                <w:sz w:val="20"/>
                <w:szCs w:val="18"/>
                <w:lang w:val="en-GB"/>
              </w:rPr>
            </w:rPrChange>
          </w:rPr>
          <w:delText>. For each of these accounts</w:delText>
        </w:r>
        <w:r w:rsidR="00AE1460" w:rsidRPr="0029563D" w:rsidDel="0063237A">
          <w:rPr>
            <w:sz w:val="20"/>
            <w:szCs w:val="18"/>
            <w:lang w:val="en-US"/>
            <w:rPrChange w:id="1619" w:author="Sina Furkan Özdemir" w:date="2021-09-20T17:27:00Z">
              <w:rPr>
                <w:sz w:val="20"/>
                <w:szCs w:val="18"/>
                <w:lang w:val="en-GB"/>
              </w:rPr>
            </w:rPrChange>
          </w:rPr>
          <w:delText>,</w:delText>
        </w:r>
        <w:r w:rsidRPr="0029563D" w:rsidDel="0063237A">
          <w:rPr>
            <w:sz w:val="20"/>
            <w:szCs w:val="18"/>
            <w:lang w:val="en-US"/>
            <w:rPrChange w:id="1620" w:author="Sina Furkan Özdemir" w:date="2021-09-20T17:27:00Z">
              <w:rPr>
                <w:sz w:val="20"/>
                <w:szCs w:val="18"/>
                <w:lang w:val="en-GB"/>
              </w:rPr>
            </w:rPrChange>
          </w:rPr>
          <w:delText xml:space="preserve"> we collected </w:delText>
        </w:r>
        <w:r w:rsidR="002762DB" w:rsidRPr="0029563D" w:rsidDel="0063237A">
          <w:rPr>
            <w:sz w:val="20"/>
            <w:szCs w:val="18"/>
            <w:lang w:val="en-US"/>
            <w:rPrChange w:id="1621" w:author="Sina Furkan Özdemir" w:date="2021-09-20T17:27:00Z">
              <w:rPr>
                <w:sz w:val="20"/>
                <w:szCs w:val="18"/>
                <w:lang w:val="en-GB"/>
              </w:rPr>
            </w:rPrChange>
          </w:rPr>
          <w:delText xml:space="preserve">the full corpus of </w:delText>
        </w:r>
        <w:r w:rsidRPr="0029563D" w:rsidDel="0063237A">
          <w:rPr>
            <w:sz w:val="20"/>
            <w:szCs w:val="18"/>
            <w:lang w:val="en-US"/>
            <w:rPrChange w:id="1622" w:author="Sina Furkan Özdemir" w:date="2021-09-20T17:27:00Z">
              <w:rPr>
                <w:sz w:val="20"/>
                <w:szCs w:val="18"/>
                <w:lang w:val="en-GB"/>
              </w:rPr>
            </w:rPrChange>
          </w:rPr>
          <w:delText xml:space="preserve">tweets </w:delText>
        </w:r>
        <w:r w:rsidR="002762DB" w:rsidRPr="0029563D" w:rsidDel="0063237A">
          <w:rPr>
            <w:sz w:val="20"/>
            <w:szCs w:val="18"/>
            <w:lang w:val="en-US"/>
            <w:rPrChange w:id="1623" w:author="Sina Furkan Özdemir" w:date="2021-09-20T17:27:00Z">
              <w:rPr>
                <w:sz w:val="20"/>
                <w:szCs w:val="18"/>
                <w:lang w:val="en-GB"/>
              </w:rPr>
            </w:rPrChange>
          </w:rPr>
          <w:delText xml:space="preserve">issued </w:delText>
        </w:r>
        <w:r w:rsidRPr="0029563D" w:rsidDel="0063237A">
          <w:rPr>
            <w:sz w:val="20"/>
            <w:szCs w:val="18"/>
            <w:lang w:val="en-US"/>
            <w:rPrChange w:id="1624" w:author="Sina Furkan Özdemir" w:date="2021-09-20T17:27:00Z">
              <w:rPr>
                <w:sz w:val="20"/>
                <w:szCs w:val="18"/>
                <w:lang w:val="en-GB"/>
              </w:rPr>
            </w:rPrChange>
          </w:rPr>
          <w:delText xml:space="preserve">between the </w:delText>
        </w:r>
        <w:r w:rsidR="003657FF" w:rsidRPr="0029563D" w:rsidDel="0063237A">
          <w:rPr>
            <w:sz w:val="20"/>
            <w:szCs w:val="18"/>
            <w:lang w:val="en-US"/>
            <w:rPrChange w:id="1625" w:author="Sina Furkan Özdemir" w:date="2021-09-20T17:27:00Z">
              <w:rPr>
                <w:sz w:val="20"/>
                <w:szCs w:val="18"/>
                <w:lang w:val="en-GB"/>
              </w:rPr>
            </w:rPrChange>
          </w:rPr>
          <w:delText xml:space="preserve">account creation </w:delText>
        </w:r>
        <w:r w:rsidRPr="0029563D" w:rsidDel="0063237A">
          <w:rPr>
            <w:sz w:val="20"/>
            <w:szCs w:val="18"/>
            <w:lang w:val="en-US"/>
            <w:rPrChange w:id="1626" w:author="Sina Furkan Özdemir" w:date="2021-09-20T17:27:00Z">
              <w:rPr>
                <w:sz w:val="20"/>
                <w:szCs w:val="18"/>
                <w:lang w:val="en-GB"/>
              </w:rPr>
            </w:rPrChange>
          </w:rPr>
          <w:delText>date and May 3</w:delText>
        </w:r>
        <w:r w:rsidR="002762DB" w:rsidRPr="0029563D" w:rsidDel="0063237A">
          <w:rPr>
            <w:sz w:val="20"/>
            <w:szCs w:val="18"/>
            <w:lang w:val="en-US"/>
            <w:rPrChange w:id="1627" w:author="Sina Furkan Özdemir" w:date="2021-09-20T17:27:00Z">
              <w:rPr>
                <w:sz w:val="20"/>
                <w:szCs w:val="18"/>
                <w:lang w:val="en-GB"/>
              </w:rPr>
            </w:rPrChange>
          </w:rPr>
          <w:delText>, 2021,</w:delText>
        </w:r>
        <w:r w:rsidRPr="0029563D" w:rsidDel="0063237A">
          <w:rPr>
            <w:sz w:val="20"/>
            <w:szCs w:val="18"/>
            <w:lang w:val="en-US"/>
            <w:rPrChange w:id="1628" w:author="Sina Furkan Özdemir" w:date="2021-09-20T17:27:00Z">
              <w:rPr>
                <w:sz w:val="20"/>
                <w:szCs w:val="18"/>
                <w:lang w:val="en-GB"/>
              </w:rPr>
            </w:rPrChange>
          </w:rPr>
          <w:delText xml:space="preserve"> through the Twitter API 2.0 academic track</w:delText>
        </w:r>
        <w:r w:rsidR="002762DB" w:rsidRPr="0029563D" w:rsidDel="0063237A">
          <w:rPr>
            <w:sz w:val="20"/>
            <w:szCs w:val="18"/>
            <w:lang w:val="en-US"/>
            <w:rPrChange w:id="1629" w:author="Sina Furkan Özdemir" w:date="2021-09-20T17:27:00Z">
              <w:rPr>
                <w:sz w:val="20"/>
                <w:szCs w:val="18"/>
                <w:lang w:val="en-GB"/>
              </w:rPr>
            </w:rPrChange>
          </w:rPr>
          <w:delText>.</w:delText>
        </w:r>
        <w:r w:rsidRPr="0029563D" w:rsidDel="0063237A">
          <w:rPr>
            <w:sz w:val="20"/>
            <w:szCs w:val="18"/>
            <w:lang w:val="en-US"/>
            <w:rPrChange w:id="1630" w:author="Sina Furkan Özdemir" w:date="2021-09-20T17:27:00Z">
              <w:rPr>
                <w:sz w:val="20"/>
                <w:szCs w:val="18"/>
                <w:lang w:val="en-GB"/>
              </w:rPr>
            </w:rPrChange>
          </w:rPr>
          <w:delText xml:space="preserve"> </w:delText>
        </w:r>
        <w:r w:rsidR="003657FF" w:rsidRPr="0029563D" w:rsidDel="0063237A">
          <w:rPr>
            <w:sz w:val="20"/>
            <w:szCs w:val="18"/>
            <w:lang w:val="en-US"/>
            <w:rPrChange w:id="1631" w:author="Sina Furkan Özdemir" w:date="2021-09-20T17:27:00Z">
              <w:rPr>
                <w:sz w:val="20"/>
                <w:szCs w:val="18"/>
                <w:lang w:val="en-GB"/>
              </w:rPr>
            </w:rPrChange>
          </w:rPr>
          <w:delText>T</w:delText>
        </w:r>
        <w:r w:rsidR="00322DEE" w:rsidRPr="0029563D" w:rsidDel="0063237A">
          <w:rPr>
            <w:sz w:val="20"/>
            <w:szCs w:val="18"/>
            <w:lang w:val="en-US"/>
            <w:rPrChange w:id="1632" w:author="Sina Furkan Özdemir" w:date="2021-09-20T17:27:00Z">
              <w:rPr>
                <w:sz w:val="20"/>
                <w:szCs w:val="18"/>
                <w:lang w:val="en-GB"/>
              </w:rPr>
            </w:rPrChange>
          </w:rPr>
          <w:delText xml:space="preserve">his approach </w:delText>
        </w:r>
        <w:r w:rsidR="00AE1460" w:rsidRPr="0029563D" w:rsidDel="0063237A">
          <w:rPr>
            <w:sz w:val="20"/>
            <w:szCs w:val="18"/>
            <w:lang w:val="en-US"/>
            <w:rPrChange w:id="1633" w:author="Sina Furkan Özdemir" w:date="2021-09-20T17:27:00Z">
              <w:rPr>
                <w:sz w:val="20"/>
                <w:szCs w:val="18"/>
                <w:lang w:val="en-GB"/>
              </w:rPr>
            </w:rPrChange>
          </w:rPr>
          <w:delText xml:space="preserve">gave </w:delText>
        </w:r>
        <w:r w:rsidR="00322DEE" w:rsidRPr="0029563D" w:rsidDel="0063237A">
          <w:rPr>
            <w:sz w:val="20"/>
            <w:szCs w:val="18"/>
            <w:lang w:val="en-US"/>
            <w:rPrChange w:id="1634" w:author="Sina Furkan Özdemir" w:date="2021-09-20T17:27:00Z">
              <w:rPr>
                <w:sz w:val="20"/>
                <w:szCs w:val="18"/>
                <w:lang w:val="en-GB"/>
              </w:rPr>
            </w:rPrChange>
          </w:rPr>
          <w:delText>us</w:delText>
        </w:r>
        <w:r w:rsidR="002762DB" w:rsidRPr="0029563D" w:rsidDel="0063237A">
          <w:rPr>
            <w:sz w:val="20"/>
            <w:szCs w:val="18"/>
            <w:lang w:val="en-US"/>
            <w:rPrChange w:id="1635" w:author="Sina Furkan Özdemir" w:date="2021-09-20T17:27:00Z">
              <w:rPr>
                <w:sz w:val="20"/>
                <w:szCs w:val="18"/>
                <w:lang w:val="en-GB"/>
              </w:rPr>
            </w:rPrChange>
          </w:rPr>
          <w:delText xml:space="preserve"> </w:delText>
        </w:r>
        <w:r w:rsidRPr="0029563D" w:rsidDel="0063237A">
          <w:rPr>
            <w:iCs/>
            <w:sz w:val="20"/>
            <w:szCs w:val="18"/>
            <w:lang w:val="en-US"/>
            <w:rPrChange w:id="1636" w:author="Sina Furkan Özdemir" w:date="2021-09-20T17:27:00Z">
              <w:rPr>
                <w:iCs/>
                <w:sz w:val="20"/>
                <w:szCs w:val="18"/>
                <w:lang w:val="en-GB"/>
              </w:rPr>
            </w:rPrChange>
          </w:rPr>
          <w:delText xml:space="preserve">1,065,203 </w:delText>
        </w:r>
        <w:r w:rsidR="002762DB" w:rsidRPr="0029563D" w:rsidDel="0063237A">
          <w:rPr>
            <w:iCs/>
            <w:sz w:val="20"/>
            <w:szCs w:val="18"/>
            <w:lang w:val="en-US"/>
            <w:rPrChange w:id="1637" w:author="Sina Furkan Özdemir" w:date="2021-09-20T17:27:00Z">
              <w:rPr>
                <w:iCs/>
                <w:sz w:val="20"/>
                <w:szCs w:val="18"/>
                <w:lang w:val="en-GB"/>
              </w:rPr>
            </w:rPrChange>
          </w:rPr>
          <w:delText>supranational social media messages</w:delText>
        </w:r>
        <w:r w:rsidR="00322DEE" w:rsidRPr="0029563D" w:rsidDel="0063237A">
          <w:rPr>
            <w:iCs/>
            <w:sz w:val="20"/>
            <w:szCs w:val="18"/>
            <w:lang w:val="en-US"/>
            <w:rPrChange w:id="1638" w:author="Sina Furkan Özdemir" w:date="2021-09-20T17:27:00Z">
              <w:rPr>
                <w:iCs/>
                <w:sz w:val="20"/>
                <w:szCs w:val="18"/>
                <w:lang w:val="en-GB"/>
              </w:rPr>
            </w:rPrChange>
          </w:rPr>
          <w:delText xml:space="preserve"> for analysis</w:delText>
        </w:r>
        <w:r w:rsidRPr="0029563D" w:rsidDel="0063237A">
          <w:rPr>
            <w:iCs/>
            <w:sz w:val="20"/>
            <w:szCs w:val="18"/>
            <w:lang w:val="en-US"/>
            <w:rPrChange w:id="1639" w:author="Sina Furkan Özdemir" w:date="2021-09-20T17:27:00Z">
              <w:rPr>
                <w:iCs/>
                <w:sz w:val="20"/>
                <w:szCs w:val="18"/>
                <w:lang w:val="en-GB"/>
              </w:rPr>
            </w:rPrChange>
          </w:rPr>
          <w:delText>.</w:delText>
        </w:r>
      </w:del>
    </w:p>
    <w:p w14:paraId="727392C2" w14:textId="554515B7" w:rsidR="00A233EF" w:rsidRPr="0029563D" w:rsidDel="0063237A" w:rsidRDefault="00A233EF" w:rsidP="00A233EF">
      <w:pPr>
        <w:spacing w:before="120" w:after="0" w:line="240" w:lineRule="auto"/>
        <w:jc w:val="both"/>
        <w:rPr>
          <w:del w:id="1640" w:author="Sina Furkan Özdemir" w:date="2021-09-20T17:23:00Z"/>
          <w:sz w:val="20"/>
          <w:szCs w:val="18"/>
          <w:lang w:val="en-US"/>
          <w:rPrChange w:id="1641" w:author="Sina Furkan Özdemir" w:date="2021-09-20T17:27:00Z">
            <w:rPr>
              <w:del w:id="1642" w:author="Sina Furkan Özdemir" w:date="2021-09-20T17:23:00Z"/>
              <w:sz w:val="20"/>
              <w:szCs w:val="18"/>
              <w:lang w:val="en-GB"/>
            </w:rPr>
          </w:rPrChange>
        </w:rPr>
      </w:pPr>
      <w:del w:id="1643" w:author="Sina Furkan Özdemir" w:date="2021-09-20T17:23:00Z">
        <w:r w:rsidRPr="0029563D" w:rsidDel="0063237A">
          <w:rPr>
            <w:sz w:val="20"/>
            <w:szCs w:val="18"/>
            <w:lang w:val="en-US"/>
            <w:rPrChange w:id="1644" w:author="Sina Furkan Özdemir" w:date="2021-09-20T17:27:00Z">
              <w:rPr>
                <w:sz w:val="20"/>
                <w:szCs w:val="18"/>
                <w:lang w:val="en-GB"/>
              </w:rPr>
            </w:rPrChange>
          </w:rPr>
          <w:delText>While this offers a thus far unprecedented</w:delText>
        </w:r>
        <w:r w:rsidR="005970EE" w:rsidRPr="0029563D" w:rsidDel="0063237A">
          <w:rPr>
            <w:sz w:val="20"/>
            <w:szCs w:val="18"/>
            <w:lang w:val="en-US"/>
            <w:rPrChange w:id="1645" w:author="Sina Furkan Özdemir" w:date="2021-09-20T17:27:00Z">
              <w:rPr>
                <w:sz w:val="20"/>
                <w:szCs w:val="18"/>
                <w:lang w:val="en-GB"/>
              </w:rPr>
            </w:rPrChange>
          </w:rPr>
          <w:delText>ly broad</w:delText>
        </w:r>
        <w:r w:rsidRPr="0029563D" w:rsidDel="0063237A">
          <w:rPr>
            <w:sz w:val="20"/>
            <w:szCs w:val="18"/>
            <w:lang w:val="en-US"/>
            <w:rPrChange w:id="1646" w:author="Sina Furkan Özdemir" w:date="2021-09-20T17:27:00Z">
              <w:rPr>
                <w:sz w:val="20"/>
                <w:szCs w:val="18"/>
                <w:lang w:val="en-GB"/>
              </w:rPr>
            </w:rPrChange>
          </w:rPr>
          <w:delText xml:space="preserve"> empirical </w:delText>
        </w:r>
        <w:r w:rsidR="005970EE" w:rsidRPr="0029563D" w:rsidDel="0063237A">
          <w:rPr>
            <w:sz w:val="20"/>
            <w:szCs w:val="18"/>
            <w:lang w:val="en-US"/>
            <w:rPrChange w:id="1647" w:author="Sina Furkan Özdemir" w:date="2021-09-20T17:27:00Z">
              <w:rPr>
                <w:sz w:val="20"/>
                <w:szCs w:val="18"/>
                <w:lang w:val="en-GB"/>
              </w:rPr>
            </w:rPrChange>
          </w:rPr>
          <w:delText xml:space="preserve">perspective </w:delText>
        </w:r>
        <w:r w:rsidR="00702B20" w:rsidRPr="0029563D" w:rsidDel="0063237A">
          <w:rPr>
            <w:sz w:val="20"/>
            <w:szCs w:val="18"/>
            <w:lang w:val="en-US"/>
            <w:rPrChange w:id="1648" w:author="Sina Furkan Özdemir" w:date="2021-09-20T17:27:00Z">
              <w:rPr>
                <w:sz w:val="20"/>
                <w:szCs w:val="18"/>
                <w:lang w:val="en-GB"/>
              </w:rPr>
            </w:rPrChange>
          </w:rPr>
          <w:delText xml:space="preserve">on </w:delText>
        </w:r>
        <w:r w:rsidR="00322DEE" w:rsidRPr="0029563D" w:rsidDel="0063237A">
          <w:rPr>
            <w:sz w:val="20"/>
            <w:szCs w:val="18"/>
            <w:lang w:val="en-US"/>
            <w:rPrChange w:id="1649" w:author="Sina Furkan Özdemir" w:date="2021-09-20T17:27:00Z">
              <w:rPr>
                <w:sz w:val="20"/>
                <w:szCs w:val="18"/>
                <w:lang w:val="en-GB"/>
              </w:rPr>
            </w:rPrChange>
          </w:rPr>
          <w:delText xml:space="preserve">supranational </w:delText>
        </w:r>
        <w:r w:rsidR="00B26B2A" w:rsidRPr="0029563D" w:rsidDel="0063237A">
          <w:rPr>
            <w:sz w:val="20"/>
            <w:szCs w:val="18"/>
            <w:lang w:val="en-US"/>
            <w:rPrChange w:id="1650" w:author="Sina Furkan Özdemir" w:date="2021-09-20T17:27:00Z">
              <w:rPr>
                <w:sz w:val="20"/>
                <w:szCs w:val="18"/>
                <w:lang w:val="en-GB"/>
              </w:rPr>
            </w:rPrChange>
          </w:rPr>
          <w:delText>social media behaviour</w:delText>
        </w:r>
        <w:r w:rsidR="00322DEE" w:rsidRPr="0029563D" w:rsidDel="0063237A">
          <w:rPr>
            <w:sz w:val="20"/>
            <w:szCs w:val="18"/>
            <w:lang w:val="en-US"/>
            <w:rPrChange w:id="1651" w:author="Sina Furkan Özdemir" w:date="2021-09-20T17:27:00Z">
              <w:rPr>
                <w:sz w:val="20"/>
                <w:szCs w:val="18"/>
                <w:lang w:val="en-GB"/>
              </w:rPr>
            </w:rPrChange>
          </w:rPr>
          <w:delText xml:space="preserve">, we </w:delText>
        </w:r>
        <w:r w:rsidR="00702B20" w:rsidRPr="0029563D" w:rsidDel="0063237A">
          <w:rPr>
            <w:sz w:val="20"/>
            <w:szCs w:val="18"/>
            <w:lang w:val="en-US"/>
            <w:rPrChange w:id="1652" w:author="Sina Furkan Özdemir" w:date="2021-09-20T17:27:00Z">
              <w:rPr>
                <w:sz w:val="20"/>
                <w:szCs w:val="18"/>
                <w:lang w:val="en-GB"/>
              </w:rPr>
            </w:rPrChange>
          </w:rPr>
          <w:delText xml:space="preserve">must put </w:delText>
        </w:r>
        <w:r w:rsidR="00322DEE" w:rsidRPr="0029563D" w:rsidDel="0063237A">
          <w:rPr>
            <w:sz w:val="20"/>
            <w:szCs w:val="18"/>
            <w:lang w:val="en-US"/>
            <w:rPrChange w:id="1653" w:author="Sina Furkan Özdemir" w:date="2021-09-20T17:27:00Z">
              <w:rPr>
                <w:sz w:val="20"/>
                <w:szCs w:val="18"/>
                <w:lang w:val="en-GB"/>
              </w:rPr>
            </w:rPrChange>
          </w:rPr>
          <w:delText>the</w:delText>
        </w:r>
        <w:r w:rsidR="005970EE" w:rsidRPr="0029563D" w:rsidDel="0063237A">
          <w:rPr>
            <w:sz w:val="20"/>
            <w:szCs w:val="18"/>
            <w:lang w:val="en-US"/>
            <w:rPrChange w:id="1654" w:author="Sina Furkan Özdemir" w:date="2021-09-20T17:27:00Z">
              <w:rPr>
                <w:sz w:val="20"/>
                <w:szCs w:val="18"/>
                <w:lang w:val="en-GB"/>
              </w:rPr>
            </w:rPrChange>
          </w:rPr>
          <w:delText xml:space="preserve"> characteristics of these</w:delText>
        </w:r>
        <w:r w:rsidR="00322DEE" w:rsidRPr="0029563D" w:rsidDel="0063237A">
          <w:rPr>
            <w:sz w:val="20"/>
            <w:szCs w:val="18"/>
            <w:lang w:val="en-US"/>
            <w:rPrChange w:id="1655" w:author="Sina Furkan Özdemir" w:date="2021-09-20T17:27:00Z">
              <w:rPr>
                <w:sz w:val="20"/>
                <w:szCs w:val="18"/>
                <w:lang w:val="en-GB"/>
              </w:rPr>
            </w:rPrChange>
          </w:rPr>
          <w:delText xml:space="preserve"> messages into perspective. </w:delText>
        </w:r>
        <w:r w:rsidRPr="0029563D" w:rsidDel="0063237A">
          <w:rPr>
            <w:sz w:val="20"/>
            <w:szCs w:val="18"/>
            <w:lang w:val="en-US"/>
            <w:rPrChange w:id="1656" w:author="Sina Furkan Özdemir" w:date="2021-09-20T17:27:00Z">
              <w:rPr>
                <w:sz w:val="20"/>
                <w:szCs w:val="18"/>
                <w:lang w:val="en-GB"/>
              </w:rPr>
            </w:rPrChange>
          </w:rPr>
          <w:delText xml:space="preserve">Thus, we collected </w:delText>
        </w:r>
        <w:r w:rsidRPr="0029563D" w:rsidDel="0063237A">
          <w:rPr>
            <w:iCs/>
            <w:sz w:val="20"/>
            <w:szCs w:val="18"/>
            <w:lang w:val="en-US"/>
            <w:rPrChange w:id="1657" w:author="Sina Furkan Özdemir" w:date="2021-09-20T17:27:00Z">
              <w:rPr>
                <w:iCs/>
                <w:sz w:val="20"/>
                <w:szCs w:val="18"/>
                <w:lang w:val="en-GB"/>
              </w:rPr>
            </w:rPrChange>
          </w:rPr>
          <w:delText>three benchmark datasets.</w:delText>
        </w:r>
        <w:r w:rsidR="00702B20" w:rsidRPr="0029563D" w:rsidDel="0063237A">
          <w:rPr>
            <w:iCs/>
            <w:sz w:val="20"/>
            <w:szCs w:val="18"/>
            <w:lang w:val="en-US"/>
            <w:rPrChange w:id="1658" w:author="Sina Furkan Özdemir" w:date="2021-09-20T17:27:00Z">
              <w:rPr>
                <w:iCs/>
                <w:sz w:val="20"/>
                <w:szCs w:val="18"/>
                <w:lang w:val="en-GB"/>
              </w:rPr>
            </w:rPrChange>
          </w:rPr>
          <w:delText xml:space="preserve"> </w:delText>
        </w:r>
        <w:r w:rsidRPr="0029563D" w:rsidDel="0063237A">
          <w:rPr>
            <w:sz w:val="20"/>
            <w:szCs w:val="18"/>
            <w:lang w:val="en-US"/>
            <w:rPrChange w:id="1659" w:author="Sina Furkan Özdemir" w:date="2021-09-20T17:27:00Z">
              <w:rPr>
                <w:sz w:val="20"/>
                <w:szCs w:val="18"/>
                <w:lang w:val="en-GB"/>
              </w:rPr>
            </w:rPrChange>
          </w:rPr>
          <w:delText xml:space="preserve">The first </w:delText>
        </w:r>
        <w:r w:rsidR="00322DEE" w:rsidRPr="0029563D" w:rsidDel="0063237A">
          <w:rPr>
            <w:sz w:val="20"/>
            <w:szCs w:val="18"/>
            <w:lang w:val="en-US"/>
            <w:rPrChange w:id="1660" w:author="Sina Furkan Özdemir" w:date="2021-09-20T17:27:00Z">
              <w:rPr>
                <w:sz w:val="20"/>
                <w:szCs w:val="18"/>
                <w:lang w:val="en-GB"/>
              </w:rPr>
            </w:rPrChange>
          </w:rPr>
          <w:delText>on</w:delText>
        </w:r>
        <w:r w:rsidR="00702B20" w:rsidRPr="0029563D" w:rsidDel="0063237A">
          <w:rPr>
            <w:sz w:val="20"/>
            <w:szCs w:val="18"/>
            <w:lang w:val="en-US"/>
            <w:rPrChange w:id="1661" w:author="Sina Furkan Özdemir" w:date="2021-09-20T17:27:00Z">
              <w:rPr>
                <w:sz w:val="20"/>
                <w:szCs w:val="18"/>
                <w:lang w:val="en-GB"/>
              </w:rPr>
            </w:rPrChange>
          </w:rPr>
          <w:delText>e</w:delText>
        </w:r>
        <w:r w:rsidRPr="0029563D" w:rsidDel="0063237A">
          <w:rPr>
            <w:sz w:val="20"/>
            <w:szCs w:val="18"/>
            <w:lang w:val="en-US"/>
            <w:rPrChange w:id="1662" w:author="Sina Furkan Özdemir" w:date="2021-09-20T17:27:00Z">
              <w:rPr>
                <w:sz w:val="20"/>
                <w:szCs w:val="18"/>
                <w:lang w:val="en-GB"/>
              </w:rPr>
            </w:rPrChange>
          </w:rPr>
          <w:delText xml:space="preserve"> simply</w:delText>
        </w:r>
        <w:r w:rsidR="005970EE" w:rsidRPr="0029563D" w:rsidDel="0063237A">
          <w:rPr>
            <w:sz w:val="20"/>
            <w:szCs w:val="18"/>
            <w:lang w:val="en-US"/>
            <w:rPrChange w:id="1663" w:author="Sina Furkan Özdemir" w:date="2021-09-20T17:27:00Z">
              <w:rPr>
                <w:sz w:val="20"/>
                <w:szCs w:val="18"/>
                <w:lang w:val="en-GB"/>
              </w:rPr>
            </w:rPrChange>
          </w:rPr>
          <w:delText xml:space="preserve"> is</w:delText>
        </w:r>
        <w:r w:rsidRPr="0029563D" w:rsidDel="0063237A">
          <w:rPr>
            <w:sz w:val="20"/>
            <w:szCs w:val="18"/>
            <w:lang w:val="en-US"/>
            <w:rPrChange w:id="1664" w:author="Sina Furkan Özdemir" w:date="2021-09-20T17:27:00Z">
              <w:rPr>
                <w:sz w:val="20"/>
                <w:szCs w:val="18"/>
                <w:lang w:val="en-GB"/>
              </w:rPr>
            </w:rPrChange>
          </w:rPr>
          <w:delText xml:space="preserve"> </w:delText>
        </w:r>
        <w:r w:rsidR="005970EE" w:rsidRPr="0029563D" w:rsidDel="0063237A">
          <w:rPr>
            <w:sz w:val="20"/>
            <w:szCs w:val="18"/>
            <w:lang w:val="en-US"/>
            <w:rPrChange w:id="1665" w:author="Sina Furkan Özdemir" w:date="2021-09-20T17:27:00Z">
              <w:rPr>
                <w:sz w:val="20"/>
                <w:szCs w:val="18"/>
                <w:lang w:val="en-GB"/>
              </w:rPr>
            </w:rPrChange>
          </w:rPr>
          <w:delText xml:space="preserve">a by-and-large random sample of tweets which </w:delText>
        </w:r>
        <w:r w:rsidRPr="0029563D" w:rsidDel="0063237A">
          <w:rPr>
            <w:sz w:val="20"/>
            <w:szCs w:val="18"/>
            <w:lang w:val="en-US"/>
            <w:rPrChange w:id="1666" w:author="Sina Furkan Özdemir" w:date="2021-09-20T17:27:00Z">
              <w:rPr>
                <w:sz w:val="20"/>
                <w:szCs w:val="18"/>
                <w:lang w:val="en-GB"/>
              </w:rPr>
            </w:rPrChange>
          </w:rPr>
          <w:delText xml:space="preserve">aims to establish what constitutes ‘normal’ </w:delText>
        </w:r>
        <w:r w:rsidR="00702B20" w:rsidRPr="0029563D" w:rsidDel="0063237A">
          <w:rPr>
            <w:sz w:val="20"/>
            <w:szCs w:val="18"/>
            <w:lang w:val="en-US"/>
            <w:rPrChange w:id="1667" w:author="Sina Furkan Özdemir" w:date="2021-09-20T17:27:00Z">
              <w:rPr>
                <w:sz w:val="20"/>
                <w:szCs w:val="18"/>
                <w:lang w:val="en-GB"/>
              </w:rPr>
            </w:rPrChange>
          </w:rPr>
          <w:delText>behaviour</w:delText>
        </w:r>
        <w:r w:rsidRPr="0029563D" w:rsidDel="0063237A">
          <w:rPr>
            <w:sz w:val="20"/>
            <w:szCs w:val="18"/>
            <w:lang w:val="en-US"/>
            <w:rPrChange w:id="1668" w:author="Sina Furkan Özdemir" w:date="2021-09-20T17:27:00Z">
              <w:rPr>
                <w:sz w:val="20"/>
                <w:szCs w:val="18"/>
                <w:lang w:val="en-GB"/>
              </w:rPr>
            </w:rPrChange>
          </w:rPr>
          <w:delText xml:space="preserve"> on the platform. </w:delText>
        </w:r>
        <w:r w:rsidR="00702B20" w:rsidRPr="0029563D" w:rsidDel="0063237A">
          <w:rPr>
            <w:sz w:val="20"/>
            <w:szCs w:val="18"/>
            <w:lang w:val="en-US"/>
            <w:rPrChange w:id="1669" w:author="Sina Furkan Özdemir" w:date="2021-09-20T17:27:00Z">
              <w:rPr>
                <w:sz w:val="20"/>
                <w:szCs w:val="18"/>
                <w:lang w:val="en-GB"/>
              </w:rPr>
            </w:rPrChange>
          </w:rPr>
          <w:delText>W</w:delText>
        </w:r>
        <w:r w:rsidRPr="0029563D" w:rsidDel="0063237A">
          <w:rPr>
            <w:sz w:val="20"/>
            <w:szCs w:val="18"/>
            <w:lang w:val="en-US"/>
            <w:rPrChange w:id="1670" w:author="Sina Furkan Özdemir" w:date="2021-09-20T17:27:00Z">
              <w:rPr>
                <w:sz w:val="20"/>
                <w:szCs w:val="18"/>
                <w:lang w:val="en-GB"/>
              </w:rPr>
            </w:rPrChange>
          </w:rPr>
          <w:delText>e streamed in tweets from 26 EU countries</w:delText>
        </w:r>
        <w:r w:rsidR="00702B20" w:rsidRPr="0029563D" w:rsidDel="0063237A">
          <w:rPr>
            <w:sz w:val="20"/>
            <w:szCs w:val="18"/>
            <w:lang w:val="en-US"/>
            <w:rPrChange w:id="1671" w:author="Sina Furkan Özdemir" w:date="2021-09-20T17:27:00Z">
              <w:rPr>
                <w:sz w:val="20"/>
                <w:szCs w:val="18"/>
                <w:lang w:val="en-GB"/>
              </w:rPr>
            </w:rPrChange>
          </w:rPr>
          <w:delText xml:space="preserve"> (excluding Malta)</w:delText>
        </w:r>
        <w:r w:rsidRPr="0029563D" w:rsidDel="0063237A">
          <w:rPr>
            <w:sz w:val="20"/>
            <w:szCs w:val="18"/>
            <w:lang w:val="en-US"/>
            <w:rPrChange w:id="1672" w:author="Sina Furkan Özdemir" w:date="2021-09-20T17:27:00Z">
              <w:rPr>
                <w:sz w:val="20"/>
                <w:szCs w:val="18"/>
                <w:lang w:val="en-GB"/>
              </w:rPr>
            </w:rPrChange>
          </w:rPr>
          <w:delText xml:space="preserve"> </w:delText>
        </w:r>
        <w:r w:rsidR="00322DEE" w:rsidRPr="0029563D" w:rsidDel="0063237A">
          <w:rPr>
            <w:sz w:val="20"/>
            <w:szCs w:val="18"/>
            <w:lang w:val="en-US"/>
            <w:rPrChange w:id="1673" w:author="Sina Furkan Özdemir" w:date="2021-09-20T17:27:00Z">
              <w:rPr>
                <w:sz w:val="20"/>
                <w:szCs w:val="18"/>
                <w:lang w:val="en-GB"/>
              </w:rPr>
            </w:rPrChange>
          </w:rPr>
          <w:delText xml:space="preserve">with repeated five-minute windows </w:delText>
        </w:r>
        <w:r w:rsidRPr="0029563D" w:rsidDel="0063237A">
          <w:rPr>
            <w:sz w:val="20"/>
            <w:szCs w:val="18"/>
            <w:lang w:val="en-US"/>
            <w:rPrChange w:id="1674" w:author="Sina Furkan Özdemir" w:date="2021-09-20T17:27:00Z">
              <w:rPr>
                <w:sz w:val="20"/>
                <w:szCs w:val="18"/>
                <w:lang w:val="en-GB"/>
              </w:rPr>
            </w:rPrChange>
          </w:rPr>
          <w:delText>for a</w:delText>
        </w:r>
        <w:r w:rsidR="00322DEE" w:rsidRPr="0029563D" w:rsidDel="0063237A">
          <w:rPr>
            <w:sz w:val="20"/>
            <w:szCs w:val="18"/>
            <w:lang w:val="en-US"/>
            <w:rPrChange w:id="1675" w:author="Sina Furkan Özdemir" w:date="2021-09-20T17:27:00Z">
              <w:rPr>
                <w:sz w:val="20"/>
                <w:szCs w:val="18"/>
                <w:lang w:val="en-GB"/>
              </w:rPr>
            </w:rPrChange>
          </w:rPr>
          <w:delText xml:space="preserve"> whole</w:delText>
        </w:r>
        <w:r w:rsidRPr="0029563D" w:rsidDel="0063237A">
          <w:rPr>
            <w:sz w:val="20"/>
            <w:szCs w:val="18"/>
            <w:lang w:val="en-US"/>
            <w:rPrChange w:id="1676" w:author="Sina Furkan Özdemir" w:date="2021-09-20T17:27:00Z">
              <w:rPr>
                <w:sz w:val="20"/>
                <w:szCs w:val="18"/>
                <w:lang w:val="en-GB"/>
              </w:rPr>
            </w:rPrChange>
          </w:rPr>
          <w:delText xml:space="preserve"> week through Twitter Decahose API. This generate</w:delText>
        </w:r>
        <w:r w:rsidR="00AE1460" w:rsidRPr="0029563D" w:rsidDel="0063237A">
          <w:rPr>
            <w:sz w:val="20"/>
            <w:szCs w:val="18"/>
            <w:lang w:val="en-US"/>
            <w:rPrChange w:id="1677" w:author="Sina Furkan Özdemir" w:date="2021-09-20T17:27:00Z">
              <w:rPr>
                <w:sz w:val="20"/>
                <w:szCs w:val="18"/>
                <w:lang w:val="en-GB"/>
              </w:rPr>
            </w:rPrChange>
          </w:rPr>
          <w:delText>d</w:delText>
        </w:r>
        <w:r w:rsidRPr="0029563D" w:rsidDel="0063237A">
          <w:rPr>
            <w:sz w:val="20"/>
            <w:szCs w:val="18"/>
            <w:lang w:val="en-US"/>
            <w:rPrChange w:id="1678" w:author="Sina Furkan Özdemir" w:date="2021-09-20T17:27:00Z">
              <w:rPr>
                <w:sz w:val="20"/>
                <w:szCs w:val="18"/>
                <w:lang w:val="en-GB"/>
              </w:rPr>
            </w:rPrChange>
          </w:rPr>
          <w:delText xml:space="preserve"> </w:delText>
        </w:r>
        <w:r w:rsidR="00322DEE" w:rsidRPr="0029563D" w:rsidDel="0063237A">
          <w:rPr>
            <w:sz w:val="20"/>
            <w:szCs w:val="18"/>
            <w:lang w:val="en-US"/>
            <w:rPrChange w:id="1679" w:author="Sina Furkan Özdemir" w:date="2021-09-20T17:27:00Z">
              <w:rPr>
                <w:sz w:val="20"/>
                <w:szCs w:val="18"/>
                <w:lang w:val="en-GB"/>
              </w:rPr>
            </w:rPrChange>
          </w:rPr>
          <w:delText>83,823 tweets</w:delText>
        </w:r>
        <w:r w:rsidRPr="0029563D" w:rsidDel="0063237A">
          <w:rPr>
            <w:sz w:val="20"/>
            <w:szCs w:val="18"/>
            <w:lang w:val="en-US"/>
            <w:rPrChange w:id="1680" w:author="Sina Furkan Özdemir" w:date="2021-09-20T17:27:00Z">
              <w:rPr>
                <w:sz w:val="20"/>
                <w:szCs w:val="18"/>
                <w:lang w:val="en-GB"/>
              </w:rPr>
            </w:rPrChange>
          </w:rPr>
          <w:delText xml:space="preserve"> that we </w:delText>
        </w:r>
        <w:r w:rsidR="00AE1460" w:rsidRPr="0029563D" w:rsidDel="0063237A">
          <w:rPr>
            <w:sz w:val="20"/>
            <w:szCs w:val="18"/>
            <w:lang w:val="en-US"/>
            <w:rPrChange w:id="1681" w:author="Sina Furkan Özdemir" w:date="2021-09-20T17:27:00Z">
              <w:rPr>
                <w:sz w:val="20"/>
                <w:szCs w:val="18"/>
                <w:lang w:val="en-GB"/>
              </w:rPr>
            </w:rPrChange>
          </w:rPr>
          <w:delText>used</w:delText>
        </w:r>
        <w:r w:rsidRPr="0029563D" w:rsidDel="0063237A">
          <w:rPr>
            <w:sz w:val="20"/>
            <w:szCs w:val="18"/>
            <w:lang w:val="en-US"/>
            <w:rPrChange w:id="1682" w:author="Sina Furkan Özdemir" w:date="2021-09-20T17:27:00Z">
              <w:rPr>
                <w:sz w:val="20"/>
                <w:szCs w:val="18"/>
                <w:lang w:val="en-GB"/>
              </w:rPr>
            </w:rPrChange>
          </w:rPr>
          <w:delText xml:space="preserve"> as a baseline for typical </w:delText>
        </w:r>
        <w:r w:rsidR="00322DEE" w:rsidRPr="0029563D" w:rsidDel="0063237A">
          <w:rPr>
            <w:sz w:val="20"/>
            <w:szCs w:val="18"/>
            <w:lang w:val="en-US"/>
            <w:rPrChange w:id="1683" w:author="Sina Furkan Özdemir" w:date="2021-09-20T17:27:00Z">
              <w:rPr>
                <w:sz w:val="20"/>
                <w:szCs w:val="18"/>
                <w:lang w:val="en-GB"/>
              </w:rPr>
            </w:rPrChange>
          </w:rPr>
          <w:delText xml:space="preserve">characteristics of </w:delText>
        </w:r>
        <w:r w:rsidR="00702B20" w:rsidRPr="0029563D" w:rsidDel="0063237A">
          <w:rPr>
            <w:sz w:val="20"/>
            <w:szCs w:val="18"/>
            <w:lang w:val="en-US"/>
            <w:rPrChange w:id="1684" w:author="Sina Furkan Özdemir" w:date="2021-09-20T17:27:00Z">
              <w:rPr>
                <w:sz w:val="20"/>
                <w:szCs w:val="18"/>
                <w:lang w:val="en-GB"/>
              </w:rPr>
            </w:rPrChange>
          </w:rPr>
          <w:delText>Twitter</w:delText>
        </w:r>
        <w:r w:rsidR="00322DEE" w:rsidRPr="0029563D" w:rsidDel="0063237A">
          <w:rPr>
            <w:sz w:val="20"/>
            <w:szCs w:val="18"/>
            <w:lang w:val="en-US"/>
            <w:rPrChange w:id="1685" w:author="Sina Furkan Özdemir" w:date="2021-09-20T17:27:00Z">
              <w:rPr>
                <w:sz w:val="20"/>
                <w:szCs w:val="18"/>
                <w:lang w:val="en-GB"/>
              </w:rPr>
            </w:rPrChange>
          </w:rPr>
          <w:delText xml:space="preserve"> messages</w:delText>
        </w:r>
        <w:r w:rsidRPr="0029563D" w:rsidDel="0063237A">
          <w:rPr>
            <w:sz w:val="20"/>
            <w:szCs w:val="18"/>
            <w:lang w:val="en-US"/>
            <w:rPrChange w:id="1686" w:author="Sina Furkan Özdemir" w:date="2021-09-20T17:27:00Z">
              <w:rPr>
                <w:sz w:val="20"/>
                <w:szCs w:val="18"/>
                <w:lang w:val="en-GB"/>
              </w:rPr>
            </w:rPrChange>
          </w:rPr>
          <w:delText>.</w:delText>
        </w:r>
      </w:del>
    </w:p>
    <w:p w14:paraId="56D20839" w14:textId="3926731F" w:rsidR="00A233EF" w:rsidRPr="0029563D" w:rsidDel="0063237A" w:rsidRDefault="00DE6B51" w:rsidP="00DE6B51">
      <w:pPr>
        <w:spacing w:before="120" w:after="0" w:line="240" w:lineRule="auto"/>
        <w:jc w:val="both"/>
        <w:rPr>
          <w:del w:id="1687" w:author="Sina Furkan Özdemir" w:date="2021-09-20T17:23:00Z"/>
          <w:sz w:val="20"/>
          <w:szCs w:val="18"/>
          <w:lang w:val="en-US"/>
          <w:rPrChange w:id="1688" w:author="Sina Furkan Özdemir" w:date="2021-09-20T17:27:00Z">
            <w:rPr>
              <w:del w:id="1689" w:author="Sina Furkan Özdemir" w:date="2021-09-20T17:23:00Z"/>
              <w:sz w:val="20"/>
              <w:szCs w:val="18"/>
              <w:lang w:val="en-GB"/>
            </w:rPr>
          </w:rPrChange>
        </w:rPr>
      </w:pPr>
      <w:del w:id="1690" w:author="Sina Furkan Özdemir" w:date="2021-09-20T17:23:00Z">
        <w:r w:rsidRPr="0029563D" w:rsidDel="0063237A">
          <w:rPr>
            <w:sz w:val="20"/>
            <w:szCs w:val="18"/>
            <w:lang w:val="en-US"/>
            <w:rPrChange w:id="1691" w:author="Sina Furkan Özdemir" w:date="2021-09-20T17:27:00Z">
              <w:rPr>
                <w:sz w:val="20"/>
                <w:szCs w:val="18"/>
                <w:lang w:val="en-GB"/>
              </w:rPr>
            </w:rPrChange>
          </w:rPr>
          <w:delText>The theoretically more meaningful benchmarks are geared to locate supranational communication within a broader population of actors holding executive powers. After all, public politicization, legitimacy challenges, and the need for effective communication emerge from</w:delText>
        </w:r>
        <w:r w:rsidR="004B5181" w:rsidRPr="0029563D" w:rsidDel="0063237A">
          <w:rPr>
            <w:sz w:val="20"/>
            <w:szCs w:val="18"/>
            <w:lang w:val="en-US"/>
            <w:rPrChange w:id="1692" w:author="Sina Furkan Özdemir" w:date="2021-09-20T17:27:00Z">
              <w:rPr>
                <w:sz w:val="20"/>
                <w:szCs w:val="18"/>
                <w:lang w:val="en-GB"/>
              </w:rPr>
            </w:rPrChange>
          </w:rPr>
          <w:delText>, to use Delors’ famous description,</w:delText>
        </w:r>
        <w:r w:rsidRPr="0029563D" w:rsidDel="0063237A">
          <w:rPr>
            <w:sz w:val="20"/>
            <w:szCs w:val="18"/>
            <w:lang w:val="en-US"/>
            <w:rPrChange w:id="1693" w:author="Sina Furkan Özdemir" w:date="2021-09-20T17:27:00Z">
              <w:rPr>
                <w:sz w:val="20"/>
                <w:szCs w:val="18"/>
                <w:lang w:val="en-GB"/>
              </w:rPr>
            </w:rPrChange>
          </w:rPr>
          <w:delText xml:space="preserve"> the EU’s nature as an </w:delText>
        </w:r>
        <w:r w:rsidR="00A233EF" w:rsidRPr="0029563D" w:rsidDel="0063237A">
          <w:rPr>
            <w:sz w:val="20"/>
            <w:szCs w:val="18"/>
            <w:lang w:val="en-US"/>
            <w:rPrChange w:id="1694" w:author="Sina Furkan Özdemir" w:date="2021-09-20T17:27:00Z">
              <w:rPr>
                <w:sz w:val="20"/>
                <w:szCs w:val="18"/>
                <w:lang w:val="en-GB"/>
              </w:rPr>
            </w:rPrChange>
          </w:rPr>
          <w:delText>unidentified political object</w:delText>
        </w:r>
        <w:r w:rsidRPr="0029563D" w:rsidDel="0063237A">
          <w:rPr>
            <w:sz w:val="20"/>
            <w:szCs w:val="18"/>
            <w:lang w:val="en-US"/>
            <w:rPrChange w:id="1695" w:author="Sina Furkan Özdemir" w:date="2021-09-20T17:27:00Z">
              <w:rPr>
                <w:sz w:val="20"/>
                <w:szCs w:val="18"/>
                <w:lang w:val="en-GB"/>
              </w:rPr>
            </w:rPrChange>
          </w:rPr>
          <w:delText>.</w:delText>
        </w:r>
        <w:r w:rsidR="00A233EF" w:rsidRPr="0029563D" w:rsidDel="0063237A">
          <w:rPr>
            <w:sz w:val="20"/>
            <w:szCs w:val="18"/>
            <w:lang w:val="en-US"/>
            <w:rPrChange w:id="1696" w:author="Sina Furkan Özdemir" w:date="2021-09-20T17:27:00Z">
              <w:rPr>
                <w:sz w:val="20"/>
                <w:szCs w:val="18"/>
                <w:lang w:val="en-GB"/>
              </w:rPr>
            </w:rPrChange>
          </w:rPr>
          <w:delText xml:space="preserve"> On the one hand, </w:delText>
        </w:r>
        <w:r w:rsidRPr="0029563D" w:rsidDel="0063237A">
          <w:rPr>
            <w:sz w:val="20"/>
            <w:szCs w:val="18"/>
            <w:lang w:val="en-US"/>
            <w:rPrChange w:id="1697" w:author="Sina Furkan Özdemir" w:date="2021-09-20T17:27:00Z">
              <w:rPr>
                <w:sz w:val="20"/>
                <w:szCs w:val="18"/>
                <w:lang w:val="en-GB"/>
              </w:rPr>
            </w:rPrChange>
          </w:rPr>
          <w:delText>the political authority of the EU</w:delText>
        </w:r>
        <w:r w:rsidR="00A233EF" w:rsidRPr="0029563D" w:rsidDel="0063237A">
          <w:rPr>
            <w:sz w:val="20"/>
            <w:szCs w:val="18"/>
            <w:lang w:val="en-US"/>
            <w:rPrChange w:id="1698" w:author="Sina Furkan Özdemir" w:date="2021-09-20T17:27:00Z">
              <w:rPr>
                <w:sz w:val="20"/>
                <w:szCs w:val="18"/>
                <w:lang w:val="en-GB"/>
              </w:rPr>
            </w:rPrChange>
          </w:rPr>
          <w:delText xml:space="preserve"> approximate</w:delText>
        </w:r>
        <w:r w:rsidRPr="0029563D" w:rsidDel="0063237A">
          <w:rPr>
            <w:sz w:val="20"/>
            <w:szCs w:val="18"/>
            <w:lang w:val="en-US"/>
            <w:rPrChange w:id="1699" w:author="Sina Furkan Özdemir" w:date="2021-09-20T17:27:00Z">
              <w:rPr>
                <w:sz w:val="20"/>
                <w:szCs w:val="18"/>
                <w:lang w:val="en-GB"/>
              </w:rPr>
            </w:rPrChange>
          </w:rPr>
          <w:delText>s</w:delText>
        </w:r>
        <w:r w:rsidR="00A233EF" w:rsidRPr="0029563D" w:rsidDel="0063237A">
          <w:rPr>
            <w:sz w:val="20"/>
            <w:szCs w:val="18"/>
            <w:lang w:val="en-US"/>
            <w:rPrChange w:id="1700" w:author="Sina Furkan Özdemir" w:date="2021-09-20T17:27:00Z">
              <w:rPr>
                <w:sz w:val="20"/>
                <w:szCs w:val="18"/>
                <w:lang w:val="en-GB"/>
              </w:rPr>
            </w:rPrChange>
          </w:rPr>
          <w:delText xml:space="preserve"> that of </w:delText>
        </w:r>
        <w:r w:rsidR="00702B20" w:rsidRPr="0029563D" w:rsidDel="0063237A">
          <w:rPr>
            <w:sz w:val="20"/>
            <w:szCs w:val="18"/>
            <w:lang w:val="en-US"/>
            <w:rPrChange w:id="1701" w:author="Sina Furkan Özdemir" w:date="2021-09-20T17:27:00Z">
              <w:rPr>
                <w:sz w:val="20"/>
                <w:szCs w:val="18"/>
                <w:lang w:val="en-GB"/>
              </w:rPr>
            </w:rPrChange>
          </w:rPr>
          <w:delText>national</w:delText>
        </w:r>
        <w:r w:rsidR="00A233EF" w:rsidRPr="0029563D" w:rsidDel="0063237A">
          <w:rPr>
            <w:sz w:val="20"/>
            <w:szCs w:val="18"/>
            <w:lang w:val="en-US"/>
            <w:rPrChange w:id="1702" w:author="Sina Furkan Özdemir" w:date="2021-09-20T17:27:00Z">
              <w:rPr>
                <w:sz w:val="20"/>
                <w:szCs w:val="18"/>
                <w:lang w:val="en-GB"/>
              </w:rPr>
            </w:rPrChange>
          </w:rPr>
          <w:delText xml:space="preserve"> </w:delText>
        </w:r>
        <w:r w:rsidRPr="0029563D" w:rsidDel="0063237A">
          <w:rPr>
            <w:sz w:val="20"/>
            <w:szCs w:val="18"/>
            <w:lang w:val="en-US"/>
            <w:rPrChange w:id="1703" w:author="Sina Furkan Özdemir" w:date="2021-09-20T17:27:00Z">
              <w:rPr>
                <w:sz w:val="20"/>
                <w:szCs w:val="18"/>
                <w:lang w:val="en-GB"/>
              </w:rPr>
            </w:rPrChange>
          </w:rPr>
          <w:delText>executive</w:delText>
        </w:r>
        <w:r w:rsidR="001A0796" w:rsidRPr="0029563D" w:rsidDel="0063237A">
          <w:rPr>
            <w:sz w:val="20"/>
            <w:szCs w:val="18"/>
            <w:lang w:val="en-US"/>
            <w:rPrChange w:id="1704" w:author="Sina Furkan Özdemir" w:date="2021-09-20T17:27:00Z">
              <w:rPr>
                <w:sz w:val="20"/>
                <w:szCs w:val="18"/>
                <w:lang w:val="en-GB"/>
              </w:rPr>
            </w:rPrChange>
          </w:rPr>
          <w:delText xml:space="preserve"> branch</w:delText>
        </w:r>
        <w:r w:rsidR="00702B20" w:rsidRPr="0029563D" w:rsidDel="0063237A">
          <w:rPr>
            <w:sz w:val="20"/>
            <w:szCs w:val="18"/>
            <w:lang w:val="en-US"/>
            <w:rPrChange w:id="1705" w:author="Sina Furkan Özdemir" w:date="2021-09-20T17:27:00Z">
              <w:rPr>
                <w:sz w:val="20"/>
                <w:szCs w:val="18"/>
                <w:lang w:val="en-GB"/>
              </w:rPr>
            </w:rPrChange>
          </w:rPr>
          <w:delText>es</w:delText>
        </w:r>
        <w:r w:rsidRPr="0029563D" w:rsidDel="0063237A">
          <w:rPr>
            <w:sz w:val="20"/>
            <w:szCs w:val="18"/>
            <w:lang w:val="en-US"/>
            <w:rPrChange w:id="1706" w:author="Sina Furkan Özdemir" w:date="2021-09-20T17:27:00Z">
              <w:rPr>
                <w:sz w:val="20"/>
                <w:szCs w:val="18"/>
                <w:lang w:val="en-GB"/>
              </w:rPr>
            </w:rPrChange>
          </w:rPr>
          <w:delText xml:space="preserve"> on many accounts</w:delText>
        </w:r>
        <w:r w:rsidR="00A233EF" w:rsidRPr="0029563D" w:rsidDel="0063237A">
          <w:rPr>
            <w:sz w:val="20"/>
            <w:szCs w:val="18"/>
            <w:lang w:val="en-US"/>
            <w:rPrChange w:id="1707" w:author="Sina Furkan Özdemir" w:date="2021-09-20T17:27:00Z">
              <w:rPr>
                <w:sz w:val="20"/>
                <w:szCs w:val="18"/>
                <w:lang w:val="en-GB"/>
              </w:rPr>
            </w:rPrChange>
          </w:rPr>
          <w:delText xml:space="preserve">. On the other hand, </w:delText>
        </w:r>
        <w:r w:rsidRPr="0029563D" w:rsidDel="0063237A">
          <w:rPr>
            <w:sz w:val="20"/>
            <w:szCs w:val="18"/>
            <w:lang w:val="en-US"/>
            <w:rPrChange w:id="1708" w:author="Sina Furkan Özdemir" w:date="2021-09-20T17:27:00Z">
              <w:rPr>
                <w:sz w:val="20"/>
                <w:szCs w:val="18"/>
                <w:lang w:val="en-GB"/>
              </w:rPr>
            </w:rPrChange>
          </w:rPr>
          <w:delText xml:space="preserve">the EU still </w:delText>
        </w:r>
        <w:r w:rsidR="00A233EF" w:rsidRPr="0029563D" w:rsidDel="0063237A">
          <w:rPr>
            <w:sz w:val="20"/>
            <w:szCs w:val="18"/>
            <w:lang w:val="en-US"/>
            <w:rPrChange w:id="1709" w:author="Sina Furkan Özdemir" w:date="2021-09-20T17:27:00Z">
              <w:rPr>
                <w:sz w:val="20"/>
                <w:szCs w:val="18"/>
                <w:lang w:val="en-GB"/>
              </w:rPr>
            </w:rPrChange>
          </w:rPr>
          <w:delText xml:space="preserve">carries significant markers of an international organization where member states </w:delText>
        </w:r>
        <w:r w:rsidRPr="0029563D" w:rsidDel="0063237A">
          <w:rPr>
            <w:sz w:val="20"/>
            <w:szCs w:val="18"/>
            <w:lang w:val="en-US"/>
            <w:rPrChange w:id="1710" w:author="Sina Furkan Özdemir" w:date="2021-09-20T17:27:00Z">
              <w:rPr>
                <w:sz w:val="20"/>
                <w:szCs w:val="18"/>
                <w:lang w:val="en-GB"/>
              </w:rPr>
            </w:rPrChange>
          </w:rPr>
          <w:delText>delegate and control</w:delText>
        </w:r>
        <w:r w:rsidR="00A233EF" w:rsidRPr="0029563D" w:rsidDel="0063237A">
          <w:rPr>
            <w:sz w:val="20"/>
            <w:szCs w:val="18"/>
            <w:lang w:val="en-US"/>
            <w:rPrChange w:id="1711" w:author="Sina Furkan Özdemir" w:date="2021-09-20T17:27:00Z">
              <w:rPr>
                <w:sz w:val="20"/>
                <w:szCs w:val="18"/>
                <w:lang w:val="en-GB"/>
              </w:rPr>
            </w:rPrChange>
          </w:rPr>
          <w:delText xml:space="preserve"> political authority. </w:delText>
        </w:r>
        <w:r w:rsidRPr="0029563D" w:rsidDel="0063237A">
          <w:rPr>
            <w:sz w:val="20"/>
            <w:szCs w:val="18"/>
            <w:lang w:val="en-US"/>
            <w:rPrChange w:id="1712" w:author="Sina Furkan Özdemir" w:date="2021-09-20T17:27:00Z">
              <w:rPr>
                <w:sz w:val="20"/>
                <w:szCs w:val="18"/>
                <w:lang w:val="en-GB"/>
              </w:rPr>
            </w:rPrChange>
          </w:rPr>
          <w:delText>T</w:delText>
        </w:r>
        <w:r w:rsidR="00A233EF" w:rsidRPr="0029563D" w:rsidDel="0063237A">
          <w:rPr>
            <w:sz w:val="20"/>
            <w:szCs w:val="18"/>
            <w:lang w:val="en-US"/>
            <w:rPrChange w:id="1713" w:author="Sina Furkan Özdemir" w:date="2021-09-20T17:27:00Z">
              <w:rPr>
                <w:sz w:val="20"/>
                <w:szCs w:val="18"/>
                <w:lang w:val="en-GB"/>
              </w:rPr>
            </w:rPrChange>
          </w:rPr>
          <w:delText xml:space="preserve">wo </w:delText>
        </w:r>
        <w:r w:rsidRPr="0029563D" w:rsidDel="0063237A">
          <w:rPr>
            <w:sz w:val="20"/>
            <w:szCs w:val="18"/>
            <w:lang w:val="en-US"/>
            <w:rPrChange w:id="1714" w:author="Sina Furkan Özdemir" w:date="2021-09-20T17:27:00Z">
              <w:rPr>
                <w:sz w:val="20"/>
                <w:szCs w:val="18"/>
                <w:lang w:val="en-GB"/>
              </w:rPr>
            </w:rPrChange>
          </w:rPr>
          <w:delText xml:space="preserve">additional </w:delText>
        </w:r>
        <w:r w:rsidR="00A233EF" w:rsidRPr="0029563D" w:rsidDel="0063237A">
          <w:rPr>
            <w:sz w:val="20"/>
            <w:szCs w:val="18"/>
            <w:lang w:val="en-US"/>
            <w:rPrChange w:id="1715" w:author="Sina Furkan Özdemir" w:date="2021-09-20T17:27:00Z">
              <w:rPr>
                <w:sz w:val="20"/>
                <w:szCs w:val="18"/>
                <w:lang w:val="en-GB"/>
              </w:rPr>
            </w:rPrChange>
          </w:rPr>
          <w:delText xml:space="preserve">benchmark data sets thus focus on comparing supranational </w:delText>
        </w:r>
        <w:r w:rsidR="00D374C5" w:rsidRPr="0029563D" w:rsidDel="0063237A">
          <w:rPr>
            <w:sz w:val="20"/>
            <w:szCs w:val="18"/>
            <w:lang w:val="en-US"/>
            <w:rPrChange w:id="1716" w:author="Sina Furkan Özdemir" w:date="2021-09-20T17:27:00Z">
              <w:rPr>
                <w:sz w:val="20"/>
                <w:szCs w:val="18"/>
                <w:lang w:val="en-GB"/>
              </w:rPr>
            </w:rPrChange>
          </w:rPr>
          <w:delText xml:space="preserve">social </w:delText>
        </w:r>
        <w:r w:rsidR="00A233EF" w:rsidRPr="0029563D" w:rsidDel="0063237A">
          <w:rPr>
            <w:sz w:val="20"/>
            <w:szCs w:val="18"/>
            <w:lang w:val="en-US"/>
            <w:rPrChange w:id="1717" w:author="Sina Furkan Özdemir" w:date="2021-09-20T17:27:00Z">
              <w:rPr>
                <w:sz w:val="20"/>
                <w:szCs w:val="18"/>
                <w:lang w:val="en-GB"/>
              </w:rPr>
            </w:rPrChange>
          </w:rPr>
          <w:delText>media communication to exactly these different levels of governance.</w:delText>
        </w:r>
      </w:del>
    </w:p>
    <w:p w14:paraId="7DEAF349" w14:textId="404BB73B" w:rsidR="00582374" w:rsidRPr="0029563D" w:rsidDel="0063237A" w:rsidRDefault="00A233EF" w:rsidP="00A233EF">
      <w:pPr>
        <w:spacing w:before="120" w:after="0" w:line="240" w:lineRule="auto"/>
        <w:jc w:val="both"/>
        <w:rPr>
          <w:del w:id="1718" w:author="Sina Furkan Özdemir" w:date="2021-09-20T17:23:00Z"/>
          <w:sz w:val="20"/>
          <w:szCs w:val="18"/>
          <w:lang w:val="en-US"/>
          <w:rPrChange w:id="1719" w:author="Sina Furkan Özdemir" w:date="2021-09-20T17:27:00Z">
            <w:rPr>
              <w:del w:id="1720" w:author="Sina Furkan Özdemir" w:date="2021-09-20T17:23:00Z"/>
              <w:sz w:val="20"/>
              <w:szCs w:val="18"/>
              <w:lang w:val="en-GB"/>
            </w:rPr>
          </w:rPrChange>
        </w:rPr>
      </w:pPr>
      <w:del w:id="1721" w:author="Sina Furkan Özdemir" w:date="2021-09-20T17:23:00Z">
        <w:r w:rsidRPr="0029563D" w:rsidDel="0063237A">
          <w:rPr>
            <w:sz w:val="20"/>
            <w:szCs w:val="18"/>
            <w:lang w:val="en-US"/>
            <w:rPrChange w:id="1722" w:author="Sina Furkan Özdemir" w:date="2021-09-20T17:27:00Z">
              <w:rPr>
                <w:sz w:val="20"/>
                <w:szCs w:val="18"/>
                <w:lang w:val="en-GB"/>
              </w:rPr>
            </w:rPrChange>
          </w:rPr>
          <w:delText xml:space="preserve">To approximate </w:delText>
        </w:r>
        <w:r w:rsidR="00AE1460" w:rsidRPr="0029563D" w:rsidDel="0063237A">
          <w:rPr>
            <w:sz w:val="20"/>
            <w:szCs w:val="18"/>
            <w:lang w:val="en-US"/>
            <w:rPrChange w:id="1723" w:author="Sina Furkan Özdemir" w:date="2021-09-20T17:27:00Z">
              <w:rPr>
                <w:sz w:val="20"/>
                <w:szCs w:val="18"/>
                <w:lang w:val="en-GB"/>
              </w:rPr>
            </w:rPrChange>
          </w:rPr>
          <w:delText xml:space="preserve">the </w:delText>
        </w:r>
        <w:r w:rsidRPr="0029563D" w:rsidDel="0063237A">
          <w:rPr>
            <w:sz w:val="20"/>
            <w:szCs w:val="18"/>
            <w:lang w:val="en-US"/>
            <w:rPrChange w:id="1724" w:author="Sina Furkan Özdemir" w:date="2021-09-20T17:27:00Z">
              <w:rPr>
                <w:sz w:val="20"/>
                <w:szCs w:val="18"/>
                <w:lang w:val="en-GB"/>
              </w:rPr>
            </w:rPrChange>
          </w:rPr>
          <w:delText>communication of national governments, we target</w:delText>
        </w:r>
        <w:r w:rsidR="00AE1460" w:rsidRPr="0029563D" w:rsidDel="0063237A">
          <w:rPr>
            <w:sz w:val="20"/>
            <w:szCs w:val="18"/>
            <w:lang w:val="en-US"/>
            <w:rPrChange w:id="1725" w:author="Sina Furkan Özdemir" w:date="2021-09-20T17:27:00Z">
              <w:rPr>
                <w:sz w:val="20"/>
                <w:szCs w:val="18"/>
                <w:lang w:val="en-GB"/>
              </w:rPr>
            </w:rPrChange>
          </w:rPr>
          <w:delText>ed</w:delText>
        </w:r>
        <w:r w:rsidRPr="0029563D" w:rsidDel="0063237A">
          <w:rPr>
            <w:sz w:val="20"/>
            <w:szCs w:val="18"/>
            <w:lang w:val="en-US"/>
            <w:rPrChange w:id="1726" w:author="Sina Furkan Özdemir" w:date="2021-09-20T17:27:00Z">
              <w:rPr>
                <w:sz w:val="20"/>
                <w:szCs w:val="18"/>
                <w:lang w:val="en-GB"/>
              </w:rPr>
            </w:rPrChange>
          </w:rPr>
          <w:delText xml:space="preserve"> </w:delText>
        </w:r>
        <w:r w:rsidR="00AC7F9F" w:rsidRPr="0029563D" w:rsidDel="0063237A">
          <w:rPr>
            <w:sz w:val="20"/>
            <w:szCs w:val="18"/>
            <w:lang w:val="en-US"/>
            <w:rPrChange w:id="1727" w:author="Sina Furkan Özdemir" w:date="2021-09-20T17:27:00Z">
              <w:rPr>
                <w:sz w:val="20"/>
                <w:szCs w:val="18"/>
                <w:lang w:val="en-GB"/>
              </w:rPr>
            </w:rPrChange>
          </w:rPr>
          <w:delText xml:space="preserve">executive political institutions and actors in the </w:delText>
        </w:r>
        <w:r w:rsidRPr="0029563D" w:rsidDel="0063237A">
          <w:rPr>
            <w:sz w:val="20"/>
            <w:szCs w:val="18"/>
            <w:lang w:val="en-US"/>
            <w:rPrChange w:id="1728" w:author="Sina Furkan Özdemir" w:date="2021-09-20T17:27:00Z">
              <w:rPr>
                <w:sz w:val="20"/>
                <w:szCs w:val="18"/>
                <w:lang w:val="en-GB"/>
              </w:rPr>
            </w:rPrChange>
          </w:rPr>
          <w:delText>UK</w:delText>
        </w:r>
        <w:r w:rsidR="00AC7F9F" w:rsidRPr="0029563D" w:rsidDel="0063237A">
          <w:rPr>
            <w:sz w:val="20"/>
            <w:szCs w:val="18"/>
            <w:lang w:val="en-US"/>
            <w:rPrChange w:id="1729" w:author="Sina Furkan Özdemir" w:date="2021-09-20T17:27:00Z">
              <w:rPr>
                <w:sz w:val="20"/>
                <w:szCs w:val="18"/>
                <w:lang w:val="en-GB"/>
              </w:rPr>
            </w:rPrChange>
          </w:rPr>
          <w:delText>.</w:delText>
        </w:r>
        <w:r w:rsidRPr="0029563D" w:rsidDel="0063237A">
          <w:rPr>
            <w:sz w:val="20"/>
            <w:szCs w:val="18"/>
            <w:lang w:val="en-US"/>
            <w:rPrChange w:id="1730" w:author="Sina Furkan Özdemir" w:date="2021-09-20T17:27:00Z">
              <w:rPr>
                <w:sz w:val="20"/>
                <w:szCs w:val="18"/>
                <w:lang w:val="en-GB"/>
              </w:rPr>
            </w:rPrChange>
          </w:rPr>
          <w:delText xml:space="preserve"> </w:delText>
        </w:r>
        <w:r w:rsidR="00AC7F9F" w:rsidRPr="0029563D" w:rsidDel="0063237A">
          <w:rPr>
            <w:sz w:val="20"/>
            <w:szCs w:val="18"/>
            <w:lang w:val="en-US"/>
            <w:rPrChange w:id="1731" w:author="Sina Furkan Özdemir" w:date="2021-09-20T17:27:00Z">
              <w:rPr>
                <w:sz w:val="20"/>
                <w:szCs w:val="18"/>
                <w:lang w:val="en-GB"/>
              </w:rPr>
            </w:rPrChange>
          </w:rPr>
          <w:delText xml:space="preserve">We </w:delText>
        </w:r>
        <w:r w:rsidR="00AE1460" w:rsidRPr="0029563D" w:rsidDel="0063237A">
          <w:rPr>
            <w:sz w:val="20"/>
            <w:szCs w:val="18"/>
            <w:lang w:val="en-US"/>
            <w:rPrChange w:id="1732" w:author="Sina Furkan Özdemir" w:date="2021-09-20T17:27:00Z">
              <w:rPr>
                <w:sz w:val="20"/>
                <w:szCs w:val="18"/>
                <w:lang w:val="en-GB"/>
              </w:rPr>
            </w:rPrChange>
          </w:rPr>
          <w:delText xml:space="preserve">identifed </w:delText>
        </w:r>
        <w:r w:rsidR="00AC7F9F" w:rsidRPr="0029563D" w:rsidDel="0063237A">
          <w:rPr>
            <w:sz w:val="20"/>
            <w:szCs w:val="18"/>
            <w:lang w:val="en-US"/>
            <w:rPrChange w:id="1733" w:author="Sina Furkan Özdemir" w:date="2021-09-20T17:27:00Z">
              <w:rPr>
                <w:sz w:val="20"/>
                <w:szCs w:val="18"/>
                <w:lang w:val="en-GB"/>
              </w:rPr>
            </w:rPrChange>
          </w:rPr>
          <w:delText xml:space="preserve">the Twitter accounts of </w:delText>
        </w:r>
        <w:r w:rsidRPr="0029563D" w:rsidDel="0063237A">
          <w:rPr>
            <w:sz w:val="20"/>
            <w:szCs w:val="18"/>
            <w:lang w:val="en-US"/>
            <w:rPrChange w:id="1734" w:author="Sina Furkan Özdemir" w:date="2021-09-20T17:27:00Z">
              <w:rPr>
                <w:sz w:val="20"/>
                <w:szCs w:val="18"/>
                <w:lang w:val="en-GB"/>
              </w:rPr>
            </w:rPrChange>
          </w:rPr>
          <w:delText>government ministries, executive offices, agencies and individuals who are in charge of these institutions (</w:delText>
        </w:r>
        <w:r w:rsidR="00630732" w:rsidRPr="0029563D" w:rsidDel="0063237A">
          <w:rPr>
            <w:sz w:val="20"/>
            <w:szCs w:val="18"/>
            <w:lang w:val="en-US"/>
            <w:rPrChange w:id="1735" w:author="Sina Furkan Özdemir" w:date="2021-09-20T17:27:00Z">
              <w:rPr>
                <w:sz w:val="20"/>
                <w:szCs w:val="18"/>
                <w:lang w:val="en-GB"/>
              </w:rPr>
            </w:rPrChange>
          </w:rPr>
          <w:delText>A</w:delText>
        </w:r>
        <w:r w:rsidRPr="0029563D" w:rsidDel="0063237A">
          <w:rPr>
            <w:sz w:val="20"/>
            <w:szCs w:val="18"/>
            <w:lang w:val="en-US"/>
            <w:rPrChange w:id="1736" w:author="Sina Furkan Özdemir" w:date="2021-09-20T17:27:00Z">
              <w:rPr>
                <w:sz w:val="20"/>
                <w:szCs w:val="18"/>
                <w:lang w:val="en-GB"/>
              </w:rPr>
            </w:rPrChange>
          </w:rPr>
          <w:delText xml:space="preserve">ppendix </w:delText>
        </w:r>
        <w:r w:rsidR="00630732" w:rsidRPr="0029563D" w:rsidDel="0063237A">
          <w:rPr>
            <w:sz w:val="20"/>
            <w:szCs w:val="18"/>
            <w:lang w:val="en-US"/>
            <w:rPrChange w:id="1737" w:author="Sina Furkan Özdemir" w:date="2021-09-20T17:27:00Z">
              <w:rPr>
                <w:sz w:val="20"/>
                <w:szCs w:val="18"/>
                <w:lang w:val="en-GB"/>
              </w:rPr>
            </w:rPrChange>
          </w:rPr>
          <w:delText xml:space="preserve">A2 </w:delText>
        </w:r>
        <w:r w:rsidRPr="0029563D" w:rsidDel="0063237A">
          <w:rPr>
            <w:sz w:val="20"/>
            <w:szCs w:val="18"/>
            <w:lang w:val="en-US"/>
            <w:rPrChange w:id="1738" w:author="Sina Furkan Özdemir" w:date="2021-09-20T17:27:00Z">
              <w:rPr>
                <w:sz w:val="20"/>
                <w:szCs w:val="18"/>
                <w:lang w:val="en-GB"/>
              </w:rPr>
            </w:rPrChange>
          </w:rPr>
          <w:delText>for the full list)</w:delText>
        </w:r>
        <w:r w:rsidR="004579E5" w:rsidRPr="0029563D" w:rsidDel="0063237A">
          <w:rPr>
            <w:sz w:val="20"/>
            <w:szCs w:val="18"/>
            <w:lang w:val="en-US"/>
            <w:rPrChange w:id="1739" w:author="Sina Furkan Özdemir" w:date="2021-09-20T17:27:00Z">
              <w:rPr>
                <w:sz w:val="20"/>
                <w:szCs w:val="18"/>
                <w:lang w:val="en-GB"/>
              </w:rPr>
            </w:rPrChange>
          </w:rPr>
          <w:delText xml:space="preserve"> using the official government webpages</w:delText>
        </w:r>
        <w:r w:rsidR="004579E5" w:rsidRPr="0029563D" w:rsidDel="0063237A">
          <w:rPr>
            <w:rStyle w:val="FootnoteReference"/>
            <w:sz w:val="20"/>
            <w:szCs w:val="18"/>
            <w:lang w:val="en-US"/>
            <w:rPrChange w:id="1740" w:author="Sina Furkan Özdemir" w:date="2021-09-20T17:27:00Z">
              <w:rPr>
                <w:rStyle w:val="FootnoteReference"/>
                <w:sz w:val="20"/>
                <w:szCs w:val="18"/>
                <w:lang w:val="en-GB"/>
              </w:rPr>
            </w:rPrChange>
          </w:rPr>
          <w:footnoteReference w:id="2"/>
        </w:r>
        <w:r w:rsidRPr="0029563D" w:rsidDel="0063237A">
          <w:rPr>
            <w:sz w:val="20"/>
            <w:szCs w:val="18"/>
            <w:lang w:val="en-US"/>
            <w:rPrChange w:id="1743" w:author="Sina Furkan Özdemir" w:date="2021-09-20T17:27:00Z">
              <w:rPr>
                <w:sz w:val="20"/>
                <w:szCs w:val="18"/>
                <w:lang w:val="en-GB"/>
              </w:rPr>
            </w:rPrChange>
          </w:rPr>
          <w:delText>. Collecting the data analogous</w:delText>
        </w:r>
        <w:r w:rsidR="00D03067" w:rsidRPr="0029563D" w:rsidDel="0063237A">
          <w:rPr>
            <w:sz w:val="20"/>
            <w:szCs w:val="18"/>
            <w:lang w:val="en-US"/>
            <w:rPrChange w:id="1744" w:author="Sina Furkan Özdemir" w:date="2021-09-20T17:27:00Z">
              <w:rPr>
                <w:sz w:val="20"/>
                <w:szCs w:val="18"/>
                <w:lang w:val="en-GB"/>
              </w:rPr>
            </w:rPrChange>
          </w:rPr>
          <w:delText>ly</w:delText>
        </w:r>
        <w:r w:rsidRPr="0029563D" w:rsidDel="0063237A">
          <w:rPr>
            <w:sz w:val="20"/>
            <w:szCs w:val="18"/>
            <w:lang w:val="en-US"/>
            <w:rPrChange w:id="1745" w:author="Sina Furkan Özdemir" w:date="2021-09-20T17:27:00Z">
              <w:rPr>
                <w:sz w:val="20"/>
                <w:szCs w:val="18"/>
                <w:lang w:val="en-GB"/>
              </w:rPr>
            </w:rPrChange>
          </w:rPr>
          <w:delText xml:space="preserve"> </w:delText>
        </w:r>
        <w:r w:rsidR="00AE1460" w:rsidRPr="0029563D" w:rsidDel="0063237A">
          <w:rPr>
            <w:sz w:val="20"/>
            <w:szCs w:val="18"/>
            <w:lang w:val="en-US"/>
            <w:rPrChange w:id="1746" w:author="Sina Furkan Özdemir" w:date="2021-09-20T17:27:00Z">
              <w:rPr>
                <w:sz w:val="20"/>
                <w:szCs w:val="18"/>
                <w:lang w:val="en-GB"/>
              </w:rPr>
            </w:rPrChange>
          </w:rPr>
          <w:delText xml:space="preserve">resulted </w:delText>
        </w:r>
        <w:r w:rsidRPr="0029563D" w:rsidDel="0063237A">
          <w:rPr>
            <w:sz w:val="20"/>
            <w:szCs w:val="18"/>
            <w:lang w:val="en-US"/>
            <w:rPrChange w:id="1747" w:author="Sina Furkan Özdemir" w:date="2021-09-20T17:27:00Z">
              <w:rPr>
                <w:sz w:val="20"/>
                <w:szCs w:val="18"/>
                <w:lang w:val="en-GB"/>
              </w:rPr>
            </w:rPrChange>
          </w:rPr>
          <w:delText xml:space="preserve">in a benchmark of </w:delText>
        </w:r>
        <w:r w:rsidR="00AC7F9F" w:rsidRPr="0029563D" w:rsidDel="0063237A">
          <w:rPr>
            <w:sz w:val="20"/>
            <w:szCs w:val="18"/>
            <w:lang w:val="en-US"/>
            <w:rPrChange w:id="1748" w:author="Sina Furkan Özdemir" w:date="2021-09-20T17:27:00Z">
              <w:rPr>
                <w:sz w:val="20"/>
                <w:szCs w:val="18"/>
                <w:lang w:val="en-GB"/>
              </w:rPr>
            </w:rPrChange>
          </w:rPr>
          <w:delText xml:space="preserve">1,510,064 </w:delText>
        </w:r>
        <w:r w:rsidRPr="0029563D" w:rsidDel="0063237A">
          <w:rPr>
            <w:sz w:val="20"/>
            <w:szCs w:val="18"/>
            <w:lang w:val="en-US"/>
            <w:rPrChange w:id="1749" w:author="Sina Furkan Özdemir" w:date="2021-09-20T17:27:00Z">
              <w:rPr>
                <w:sz w:val="20"/>
                <w:szCs w:val="18"/>
                <w:lang w:val="en-GB"/>
              </w:rPr>
            </w:rPrChange>
          </w:rPr>
          <w:delText xml:space="preserve">tweets. To approximate </w:delText>
        </w:r>
        <w:r w:rsidR="00582374" w:rsidRPr="0029563D" w:rsidDel="0063237A">
          <w:rPr>
            <w:sz w:val="20"/>
            <w:szCs w:val="18"/>
            <w:lang w:val="en-US"/>
            <w:rPrChange w:id="1750" w:author="Sina Furkan Özdemir" w:date="2021-09-20T17:27:00Z">
              <w:rPr>
                <w:sz w:val="20"/>
                <w:szCs w:val="18"/>
                <w:lang w:val="en-GB"/>
              </w:rPr>
            </w:rPrChange>
          </w:rPr>
          <w:delText xml:space="preserve">the social media communication </w:delText>
        </w:r>
        <w:r w:rsidRPr="0029563D" w:rsidDel="0063237A">
          <w:rPr>
            <w:sz w:val="20"/>
            <w:szCs w:val="18"/>
            <w:lang w:val="en-US"/>
            <w:rPrChange w:id="1751" w:author="Sina Furkan Özdemir" w:date="2021-09-20T17:27:00Z">
              <w:rPr>
                <w:sz w:val="20"/>
                <w:szCs w:val="18"/>
                <w:lang w:val="en-GB"/>
              </w:rPr>
            </w:rPrChange>
          </w:rPr>
          <w:delText>of international organizations</w:delText>
        </w:r>
        <w:r w:rsidR="00AE1460" w:rsidRPr="0029563D" w:rsidDel="0063237A">
          <w:rPr>
            <w:sz w:val="20"/>
            <w:szCs w:val="18"/>
            <w:lang w:val="en-US"/>
            <w:rPrChange w:id="1752" w:author="Sina Furkan Özdemir" w:date="2021-09-20T17:27:00Z">
              <w:rPr>
                <w:sz w:val="20"/>
                <w:szCs w:val="18"/>
                <w:lang w:val="en-GB"/>
              </w:rPr>
            </w:rPrChange>
          </w:rPr>
          <w:delText xml:space="preserve"> (IOs)</w:delText>
        </w:r>
        <w:r w:rsidRPr="0029563D" w:rsidDel="0063237A">
          <w:rPr>
            <w:sz w:val="20"/>
            <w:szCs w:val="18"/>
            <w:lang w:val="en-US"/>
            <w:rPrChange w:id="1753" w:author="Sina Furkan Özdemir" w:date="2021-09-20T17:27:00Z">
              <w:rPr>
                <w:sz w:val="20"/>
                <w:szCs w:val="18"/>
                <w:lang w:val="en-GB"/>
              </w:rPr>
            </w:rPrChange>
          </w:rPr>
          <w:delText xml:space="preserve">, we </w:delText>
        </w:r>
        <w:r w:rsidR="00582374" w:rsidRPr="0029563D" w:rsidDel="0063237A">
          <w:rPr>
            <w:sz w:val="20"/>
            <w:szCs w:val="18"/>
            <w:lang w:val="en-US"/>
            <w:rPrChange w:id="1754" w:author="Sina Furkan Özdemir" w:date="2021-09-20T17:27:00Z">
              <w:rPr>
                <w:sz w:val="20"/>
                <w:szCs w:val="18"/>
                <w:lang w:val="en-GB"/>
              </w:rPr>
            </w:rPrChange>
          </w:rPr>
          <w:delText xml:space="preserve">first </w:delText>
        </w:r>
        <w:r w:rsidRPr="0029563D" w:rsidDel="0063237A">
          <w:rPr>
            <w:sz w:val="20"/>
            <w:szCs w:val="18"/>
            <w:lang w:val="en-US"/>
            <w:rPrChange w:id="1755" w:author="Sina Furkan Özdemir" w:date="2021-09-20T17:27:00Z">
              <w:rPr>
                <w:sz w:val="20"/>
                <w:szCs w:val="18"/>
                <w:lang w:val="en-GB"/>
              </w:rPr>
            </w:rPrChange>
          </w:rPr>
          <w:delText>identified IOs that have a</w:delText>
        </w:r>
        <w:r w:rsidR="001B53FB" w:rsidRPr="0029563D" w:rsidDel="0063237A">
          <w:rPr>
            <w:sz w:val="20"/>
            <w:szCs w:val="18"/>
            <w:lang w:val="en-US"/>
            <w:rPrChange w:id="1756" w:author="Sina Furkan Özdemir" w:date="2021-09-20T17:27:00Z">
              <w:rPr>
                <w:sz w:val="20"/>
                <w:szCs w:val="18"/>
                <w:lang w:val="en-GB"/>
              </w:rPr>
            </w:rPrChange>
          </w:rPr>
          <w:delText xml:space="preserve"> similar</w:delText>
        </w:r>
        <w:r w:rsidRPr="0029563D" w:rsidDel="0063237A">
          <w:rPr>
            <w:sz w:val="20"/>
            <w:szCs w:val="18"/>
            <w:lang w:val="en-US"/>
            <w:rPrChange w:id="1757" w:author="Sina Furkan Özdemir" w:date="2021-09-20T17:27:00Z">
              <w:rPr>
                <w:sz w:val="20"/>
                <w:szCs w:val="18"/>
                <w:lang w:val="en-GB"/>
              </w:rPr>
            </w:rPrChange>
          </w:rPr>
          <w:delText xml:space="preserve"> policy scope as the EU, picking organizations that </w:delText>
        </w:r>
        <w:r w:rsidR="004A21DD" w:rsidRPr="0029563D" w:rsidDel="0063237A">
          <w:rPr>
            <w:sz w:val="20"/>
            <w:szCs w:val="18"/>
            <w:lang w:val="en-US"/>
            <w:rPrChange w:id="1758" w:author="Sina Furkan Özdemir" w:date="2021-09-20T17:27:00Z">
              <w:rPr>
                <w:sz w:val="20"/>
                <w:szCs w:val="18"/>
                <w:lang w:val="en-GB"/>
              </w:rPr>
            </w:rPrChange>
          </w:rPr>
          <w:delText>were within</w:delText>
        </w:r>
        <w:r w:rsidRPr="0029563D" w:rsidDel="0063237A">
          <w:rPr>
            <w:sz w:val="20"/>
            <w:szCs w:val="18"/>
            <w:lang w:val="en-US"/>
            <w:rPrChange w:id="1759" w:author="Sina Furkan Özdemir" w:date="2021-09-20T17:27:00Z">
              <w:rPr>
                <w:sz w:val="20"/>
                <w:szCs w:val="18"/>
                <w:lang w:val="en-GB"/>
              </w:rPr>
            </w:rPrChange>
          </w:rPr>
          <w:delText xml:space="preserve"> one standard deviation </w:delText>
        </w:r>
        <w:r w:rsidR="004A21DD" w:rsidRPr="0029563D" w:rsidDel="0063237A">
          <w:rPr>
            <w:sz w:val="20"/>
            <w:szCs w:val="18"/>
            <w:lang w:val="en-US"/>
            <w:rPrChange w:id="1760" w:author="Sina Furkan Özdemir" w:date="2021-09-20T17:27:00Z">
              <w:rPr>
                <w:sz w:val="20"/>
                <w:szCs w:val="18"/>
                <w:lang w:val="en-GB"/>
              </w:rPr>
            </w:rPrChange>
          </w:rPr>
          <w:delText xml:space="preserve">of </w:delText>
        </w:r>
        <w:r w:rsidRPr="0029563D" w:rsidDel="0063237A">
          <w:rPr>
            <w:sz w:val="20"/>
            <w:szCs w:val="18"/>
            <w:lang w:val="en-US"/>
            <w:rPrChange w:id="1761" w:author="Sina Furkan Özdemir" w:date="2021-09-20T17:27:00Z">
              <w:rPr>
                <w:sz w:val="20"/>
                <w:szCs w:val="18"/>
                <w:lang w:val="en-GB"/>
              </w:rPr>
            </w:rPrChange>
          </w:rPr>
          <w:delText xml:space="preserve">the EU with regard to the number of policy areas as provided in </w:delText>
        </w:r>
        <w:r w:rsidR="00491C74" w:rsidRPr="0029563D" w:rsidDel="0063237A">
          <w:rPr>
            <w:sz w:val="20"/>
            <w:szCs w:val="18"/>
            <w:lang w:val="en-US"/>
            <w:rPrChange w:id="1762" w:author="Sina Furkan Özdemir" w:date="2021-09-20T17:27:00Z">
              <w:rPr>
                <w:sz w:val="20"/>
                <w:szCs w:val="18"/>
                <w:lang w:val="en-GB"/>
              </w:rPr>
            </w:rPrChange>
          </w:rPr>
          <w:delText xml:space="preserve">The Measure of International Authority </w:delText>
        </w:r>
        <w:r w:rsidR="004A21DD" w:rsidRPr="0029563D" w:rsidDel="0063237A">
          <w:rPr>
            <w:sz w:val="20"/>
            <w:szCs w:val="18"/>
            <w:lang w:val="en-US"/>
            <w:rPrChange w:id="1763" w:author="Sina Furkan Özdemir" w:date="2021-09-20T17:27:00Z">
              <w:rPr>
                <w:sz w:val="20"/>
                <w:szCs w:val="18"/>
                <w:lang w:val="en-GB"/>
              </w:rPr>
            </w:rPrChange>
          </w:rPr>
          <w:delText>(</w:delText>
        </w:r>
        <w:r w:rsidRPr="0029563D" w:rsidDel="0063237A">
          <w:rPr>
            <w:sz w:val="20"/>
            <w:szCs w:val="18"/>
            <w:lang w:val="en-US"/>
            <w:rPrChange w:id="1764" w:author="Sina Furkan Özdemir" w:date="2021-09-20T17:27:00Z">
              <w:rPr>
                <w:sz w:val="20"/>
                <w:szCs w:val="18"/>
                <w:lang w:val="en-GB"/>
              </w:rPr>
            </w:rPrChange>
          </w:rPr>
          <w:delText>MIA</w:delText>
        </w:r>
        <w:r w:rsidR="004A21DD" w:rsidRPr="0029563D" w:rsidDel="0063237A">
          <w:rPr>
            <w:sz w:val="20"/>
            <w:szCs w:val="18"/>
            <w:lang w:val="en-US"/>
            <w:rPrChange w:id="1765" w:author="Sina Furkan Özdemir" w:date="2021-09-20T17:27:00Z">
              <w:rPr>
                <w:sz w:val="20"/>
                <w:szCs w:val="18"/>
                <w:lang w:val="en-GB"/>
              </w:rPr>
            </w:rPrChange>
          </w:rPr>
          <w:delText>)</w:delText>
        </w:r>
        <w:r w:rsidRPr="0029563D" w:rsidDel="0063237A">
          <w:rPr>
            <w:sz w:val="20"/>
            <w:szCs w:val="18"/>
            <w:lang w:val="en-US"/>
            <w:rPrChange w:id="1766" w:author="Sina Furkan Özdemir" w:date="2021-09-20T17:27:00Z">
              <w:rPr>
                <w:sz w:val="20"/>
                <w:szCs w:val="18"/>
                <w:lang w:val="en-GB"/>
              </w:rPr>
            </w:rPrChange>
          </w:rPr>
          <w:delText xml:space="preserve"> data set </w:delText>
        </w:r>
        <w:r w:rsidRPr="0029563D" w:rsidDel="0063237A">
          <w:rPr>
            <w:sz w:val="20"/>
            <w:szCs w:val="18"/>
            <w:lang w:val="en-US"/>
            <w:rPrChange w:id="1767" w:author="Sina Furkan Özdemir" w:date="2021-09-20T17:27:00Z">
              <w:rPr>
                <w:sz w:val="20"/>
                <w:szCs w:val="18"/>
                <w:lang w:val="en-GB"/>
              </w:rPr>
            </w:rPrChange>
          </w:rPr>
          <w:fldChar w:fldCharType="begin"/>
        </w:r>
        <w:r w:rsidR="00897810" w:rsidRPr="0029563D" w:rsidDel="0063237A">
          <w:rPr>
            <w:sz w:val="20"/>
            <w:szCs w:val="18"/>
            <w:lang w:val="en-US"/>
            <w:rPrChange w:id="1768" w:author="Sina Furkan Özdemir" w:date="2021-09-20T17:27:00Z">
              <w:rPr>
                <w:sz w:val="20"/>
                <w:szCs w:val="18"/>
                <w:lang w:val="en-GB"/>
              </w:rPr>
            </w:rPrChange>
          </w:rPr>
          <w:delInstrText xml:space="preserve"> ADDIN ZOTERO_ITEM CSL_CITATION {"citationID":"RL62GK6y","properties":{"formattedCitation":"(Hooghe {\\i{}et al.} 2017)","plainCitation":"(Hooghe et al. 2017)","noteIndex":0},"citationItems":[{"id":7078,"uris":["http://zotero.org/groups/2912652/items/JQ4PRQ9U"],"uri":["http://zotero.org/groups/2912652/items/JQ4PRQ9U"],"itemData":{"id":7078,"type":"book","abstract":"This is the third of five ambitious volumes theorizing the structure of governance above and below the central state. This book is written for those interested in the character, causes, and consequences of governance within the state.This book sets out a measure of authority for seventy-six international organizations (IOs) from 1950, or the time of their establishment, to 2010 which can allow researchers to test expectations about the character, sources, and consequences of international governance. The international organizations considered are regional (e.g. the EU, Andean Community, NAFTA), cross-regional (e.g. Commonwealth of Nations, the Organization of Islamic Cooperation), and global (e.g. the UN, World Bank, WTO). Firstly, the book introduces carefully constructed estimates for the scope and depth of authority exercised by international governments. The estimates are unique in their comparative scope, their specificity, and time span. Secondly, it describes describe broad trends in IO authority by comparing delegation and pooling, over time, across IOs, and across decision areas. Thirdly, it presents the evidence gathered by the authors to estimate international authority by carefully discussing forty-seven international organizations, and showing how their bodies are composed, what decisions each body makes, and how they make decisions. Transformations in Governance is a major new academic book series from Oxford University Press. It is designed to accommodate the impressive growth of research in comparative politics, international relations, public policy, federalism, environmental and urban studies concerned with the dispersion of authority from central states up to supranational institutions, down to subnational governments, and side-ways to public-private networks. It brings together work that significantly advances our understanding of the organization, causes, and consequences of multilevel and complex governance. The series is selective, containing annually a small number of books of exceptionally high quality by leading and emerging scholars. The series targets mainly single-authored or co-authored work, but it is pluralistic in terms of disciplinary specialization, research design, method, and geographical scope. Case studies as well as comparative studies, historical as well as contemporary studies, and studies with a national, regional, or international focus are all central to its aims. Authors use qualitative, quantitative, formal modeling, or mixed methods. A trade mark of the books is that they combine scholarly rigour with readable prose and an attractive production style. The series is edited by Liesbet Hooghe and Gary Marks of the University of North Carolina, Chapel Hill, and Walter Mattli of the University of Oxford.","collection-title":"Transformations in Governance","event-place":"Oxford, New York","ISBN":"978-0-19-872449-0","number-of-pages":"920","publisher":"Oxford University Press","publisher-place":"Oxford, New York","source":"Oxford University Press","title":"Measuring International Authority: A Postfunctionalist Theory of Governance, Volume III","title-short":"Measuring International Authority","author":[{"family":"Hooghe","given":"Liesbet"},{"family":"Marks","given":"Gary"},{"family":"Lenz","given":"Tobias"},{"family":"Bezuijen","given":"Jeanine"},{"family":"Ceka","given":"Besir"},{"family":"Derderyan","given":"Svet"}],"issued":{"date-parts":[["2017",8,17]]}}}],"schema":"https://github.com/citation-style-language/schema/raw/master/csl-citation.json"} </w:delInstrText>
        </w:r>
        <w:r w:rsidRPr="0029563D" w:rsidDel="0063237A">
          <w:rPr>
            <w:sz w:val="20"/>
            <w:szCs w:val="18"/>
            <w:lang w:val="en-US"/>
            <w:rPrChange w:id="1769" w:author="Sina Furkan Özdemir" w:date="2021-09-20T17:27:00Z">
              <w:rPr>
                <w:sz w:val="20"/>
                <w:szCs w:val="18"/>
                <w:lang w:val="en-GB"/>
              </w:rPr>
            </w:rPrChange>
          </w:rPr>
          <w:fldChar w:fldCharType="separate"/>
        </w:r>
        <w:r w:rsidR="000A0D2D" w:rsidRPr="0029563D" w:rsidDel="0063237A">
          <w:rPr>
            <w:rFonts w:cs="Calibri"/>
            <w:sz w:val="20"/>
            <w:szCs w:val="24"/>
            <w:lang w:val="en-US"/>
            <w:rPrChange w:id="1770" w:author="Sina Furkan Özdemir" w:date="2021-09-20T17:27:00Z">
              <w:rPr>
                <w:rFonts w:cs="Calibri"/>
                <w:sz w:val="20"/>
                <w:szCs w:val="24"/>
                <w:lang w:val="en-GB"/>
              </w:rPr>
            </w:rPrChange>
          </w:rPr>
          <w:delText xml:space="preserve">(Hooghe </w:delText>
        </w:r>
        <w:r w:rsidR="000A0D2D" w:rsidRPr="0029563D" w:rsidDel="0063237A">
          <w:rPr>
            <w:rFonts w:cs="Calibri"/>
            <w:i/>
            <w:iCs/>
            <w:sz w:val="20"/>
            <w:szCs w:val="24"/>
            <w:lang w:val="en-US"/>
            <w:rPrChange w:id="1771" w:author="Sina Furkan Özdemir" w:date="2021-09-20T17:27:00Z">
              <w:rPr>
                <w:rFonts w:cs="Calibri"/>
                <w:i/>
                <w:iCs/>
                <w:sz w:val="20"/>
                <w:szCs w:val="24"/>
                <w:lang w:val="en-GB"/>
              </w:rPr>
            </w:rPrChange>
          </w:rPr>
          <w:delText>et al.</w:delText>
        </w:r>
        <w:r w:rsidR="000A0D2D" w:rsidRPr="0029563D" w:rsidDel="0063237A">
          <w:rPr>
            <w:rFonts w:cs="Calibri"/>
            <w:sz w:val="20"/>
            <w:szCs w:val="24"/>
            <w:lang w:val="en-US"/>
            <w:rPrChange w:id="1772" w:author="Sina Furkan Özdemir" w:date="2021-09-20T17:27:00Z">
              <w:rPr>
                <w:rFonts w:cs="Calibri"/>
                <w:sz w:val="20"/>
                <w:szCs w:val="24"/>
                <w:lang w:val="en-GB"/>
              </w:rPr>
            </w:rPrChange>
          </w:rPr>
          <w:delText xml:space="preserve"> 2017)</w:delText>
        </w:r>
        <w:r w:rsidRPr="0029563D" w:rsidDel="0063237A">
          <w:rPr>
            <w:sz w:val="20"/>
            <w:szCs w:val="18"/>
            <w:lang w:val="en-US"/>
            <w:rPrChange w:id="1773" w:author="Sina Furkan Özdemir" w:date="2021-09-20T17:27:00Z">
              <w:rPr>
                <w:sz w:val="20"/>
                <w:szCs w:val="18"/>
                <w:lang w:val="en-GB"/>
              </w:rPr>
            </w:rPrChange>
          </w:rPr>
          <w:fldChar w:fldCharType="end"/>
        </w:r>
        <w:r w:rsidRPr="0029563D" w:rsidDel="0063237A">
          <w:rPr>
            <w:sz w:val="20"/>
            <w:szCs w:val="18"/>
            <w:lang w:val="en-US"/>
            <w:rPrChange w:id="1774" w:author="Sina Furkan Özdemir" w:date="2021-09-20T17:27:00Z">
              <w:rPr>
                <w:sz w:val="20"/>
                <w:szCs w:val="18"/>
                <w:lang w:val="en-GB"/>
              </w:rPr>
            </w:rPrChange>
          </w:rPr>
          <w:delText xml:space="preserve">. We identified their Twitter accounts </w:delText>
        </w:r>
        <w:r w:rsidR="00491C74" w:rsidRPr="0029563D" w:rsidDel="0063237A">
          <w:rPr>
            <w:sz w:val="20"/>
            <w:szCs w:val="18"/>
            <w:lang w:val="en-US"/>
            <w:rPrChange w:id="1775" w:author="Sina Furkan Özdemir" w:date="2021-09-20T17:27:00Z">
              <w:rPr>
                <w:sz w:val="20"/>
                <w:szCs w:val="18"/>
                <w:lang w:val="en-GB"/>
              </w:rPr>
            </w:rPrChange>
          </w:rPr>
          <w:delText>via</w:delText>
        </w:r>
        <w:r w:rsidR="004A21DD" w:rsidRPr="0029563D" w:rsidDel="0063237A">
          <w:rPr>
            <w:sz w:val="20"/>
            <w:szCs w:val="18"/>
            <w:lang w:val="en-US"/>
            <w:rPrChange w:id="1776" w:author="Sina Furkan Özdemir" w:date="2021-09-20T17:27:00Z">
              <w:rPr>
                <w:sz w:val="20"/>
                <w:szCs w:val="18"/>
                <w:lang w:val="en-GB"/>
              </w:rPr>
            </w:rPrChange>
          </w:rPr>
          <w:delText xml:space="preserve"> </w:delText>
        </w:r>
        <w:r w:rsidRPr="0029563D" w:rsidDel="0063237A">
          <w:rPr>
            <w:sz w:val="20"/>
            <w:szCs w:val="18"/>
            <w:lang w:val="en-US"/>
            <w:rPrChange w:id="1777" w:author="Sina Furkan Özdemir" w:date="2021-09-20T17:27:00Z">
              <w:rPr>
                <w:sz w:val="20"/>
                <w:szCs w:val="18"/>
                <w:lang w:val="en-GB"/>
              </w:rPr>
            </w:rPrChange>
          </w:rPr>
          <w:delText xml:space="preserve">the list collected and kindly shared by Matthias Ecker-Erhardt </w:delText>
        </w:r>
        <w:r w:rsidRPr="0029563D" w:rsidDel="0063237A">
          <w:rPr>
            <w:sz w:val="20"/>
            <w:szCs w:val="18"/>
            <w:lang w:val="en-US"/>
            <w:rPrChange w:id="1778" w:author="Sina Furkan Özdemir" w:date="2021-09-20T17:27:00Z">
              <w:rPr>
                <w:sz w:val="20"/>
                <w:szCs w:val="18"/>
                <w:lang w:val="en-GB"/>
              </w:rPr>
            </w:rPrChange>
          </w:rPr>
          <w:fldChar w:fldCharType="begin"/>
        </w:r>
        <w:r w:rsidR="00897810" w:rsidRPr="0029563D" w:rsidDel="0063237A">
          <w:rPr>
            <w:sz w:val="20"/>
            <w:szCs w:val="18"/>
            <w:lang w:val="en-US"/>
            <w:rPrChange w:id="1779" w:author="Sina Furkan Özdemir" w:date="2021-09-20T17:27:00Z">
              <w:rPr>
                <w:sz w:val="20"/>
                <w:szCs w:val="18"/>
                <w:lang w:val="en-GB"/>
              </w:rPr>
            </w:rPrChange>
          </w:rPr>
          <w:delInstrText xml:space="preserve"> ADDIN ZOTERO_ITEM CSL_CITATION {"citationID":"chwXuusD","properties":{"formattedCitation":"(2020; full list in Appendix A3)","plainCitation":"(2020; full list in Appendix A3)","noteIndex":0},"citationItems":[{"id":7077,"uris":["http://zotero.org/groups/2912652/items/P36MW4GY"],"uri":["http://zotero.org/groups/2912652/items/P36MW4GY"],"itemData":{"id":7077,"type":"chapter","abstract":"This chapter seeks to address the lacuna by means of Large-N comparative analysis of social media presences on Facebook and Twitter. It begins by mapping the variation of social media use across international organisation (IO) bodies and over time. Existing evidence suggests that expanding public communication in the IO organisational field is intrinsically linked to IO politicisation, that is, rising levels of public awareness and contestation of international governance. The main dependent variable counts active social media presences on Facebook or Twitter per IO body covered in the list of 290 major IO bodies provided by the Transaccess project. The analysis of social media presences run by a stratified-random-sample of IOs suggest a remarkable interest in digital communication vis-a-vis non-state audiences. The massive enhancing of social media presences by IOs concerned with such tasks suggests that social media becomes to be seen as tools for core organisational goals.","container-title":"Digital Diplomacy and International Organisations","ISBN":"978-1-00-303272-4","note":"number-of-pages: 31","publisher":"Routledge","title":"IO Public Communication Going Digital? Understanding Social Media Adoption and Use in Times of Politicization","title-short":"IO Public Communication Going Digital?","author":[{"family":"Ecker-Ehrhardt","given":"Matthias"}],"issued":{"date-parts":[["2020"]]}},"suppress-author":true,"suffix":"; full list in Appendix A3"}],"schema":"https://github.com/citation-style-language/schema/raw/master/csl-citation.json"} </w:delInstrText>
        </w:r>
        <w:r w:rsidRPr="0029563D" w:rsidDel="0063237A">
          <w:rPr>
            <w:sz w:val="20"/>
            <w:szCs w:val="18"/>
            <w:lang w:val="en-US"/>
            <w:rPrChange w:id="1780" w:author="Sina Furkan Özdemir" w:date="2021-09-20T17:27:00Z">
              <w:rPr>
                <w:sz w:val="20"/>
                <w:szCs w:val="18"/>
                <w:lang w:val="en-GB"/>
              </w:rPr>
            </w:rPrChange>
          </w:rPr>
          <w:fldChar w:fldCharType="separate"/>
        </w:r>
        <w:r w:rsidR="00630732" w:rsidRPr="0029563D" w:rsidDel="0063237A">
          <w:rPr>
            <w:rFonts w:cs="Calibri"/>
            <w:sz w:val="20"/>
            <w:lang w:val="en-US"/>
            <w:rPrChange w:id="1781" w:author="Sina Furkan Özdemir" w:date="2021-09-20T17:27:00Z">
              <w:rPr>
                <w:rFonts w:cs="Calibri"/>
                <w:sz w:val="20"/>
              </w:rPr>
            </w:rPrChange>
          </w:rPr>
          <w:delText>(2020; full list in Appendix A3)</w:delText>
        </w:r>
        <w:r w:rsidRPr="0029563D" w:rsidDel="0063237A">
          <w:rPr>
            <w:sz w:val="20"/>
            <w:szCs w:val="18"/>
            <w:lang w:val="en-US"/>
            <w:rPrChange w:id="1782" w:author="Sina Furkan Özdemir" w:date="2021-09-20T17:27:00Z">
              <w:rPr>
                <w:sz w:val="20"/>
                <w:szCs w:val="18"/>
                <w:lang w:val="en-GB"/>
              </w:rPr>
            </w:rPrChange>
          </w:rPr>
          <w:fldChar w:fldCharType="end"/>
        </w:r>
        <w:r w:rsidRPr="0029563D" w:rsidDel="0063237A">
          <w:rPr>
            <w:sz w:val="20"/>
            <w:szCs w:val="18"/>
            <w:lang w:val="en-US"/>
            <w:rPrChange w:id="1783" w:author="Sina Furkan Özdemir" w:date="2021-09-20T17:27:00Z">
              <w:rPr>
                <w:sz w:val="20"/>
                <w:szCs w:val="18"/>
                <w:lang w:val="en-GB"/>
              </w:rPr>
            </w:rPrChange>
          </w:rPr>
          <w:delText xml:space="preserve">. This </w:delText>
        </w:r>
        <w:r w:rsidR="004A21DD" w:rsidRPr="0029563D" w:rsidDel="0063237A">
          <w:rPr>
            <w:sz w:val="20"/>
            <w:szCs w:val="18"/>
            <w:lang w:val="en-US"/>
            <w:rPrChange w:id="1784" w:author="Sina Furkan Özdemir" w:date="2021-09-20T17:27:00Z">
              <w:rPr>
                <w:sz w:val="20"/>
                <w:szCs w:val="18"/>
                <w:lang w:val="en-GB"/>
              </w:rPr>
            </w:rPrChange>
          </w:rPr>
          <w:delText xml:space="preserve">resulted </w:delText>
        </w:r>
        <w:r w:rsidRPr="0029563D" w:rsidDel="0063237A">
          <w:rPr>
            <w:sz w:val="20"/>
            <w:szCs w:val="18"/>
            <w:lang w:val="en-US"/>
            <w:rPrChange w:id="1785" w:author="Sina Furkan Özdemir" w:date="2021-09-20T17:27:00Z">
              <w:rPr>
                <w:sz w:val="20"/>
                <w:szCs w:val="18"/>
                <w:lang w:val="en-GB"/>
              </w:rPr>
            </w:rPrChange>
          </w:rPr>
          <w:delText>in 55 accounts for which we could collect 294,219 tweets for our final benchmark.</w:delText>
        </w:r>
        <w:r w:rsidR="00582374" w:rsidRPr="0029563D" w:rsidDel="0063237A">
          <w:rPr>
            <w:sz w:val="20"/>
            <w:szCs w:val="18"/>
            <w:lang w:val="en-US"/>
            <w:rPrChange w:id="1786" w:author="Sina Furkan Özdemir" w:date="2021-09-20T17:27:00Z">
              <w:rPr>
                <w:sz w:val="20"/>
                <w:szCs w:val="18"/>
                <w:lang w:val="en-GB"/>
              </w:rPr>
            </w:rPrChange>
          </w:rPr>
          <w:delText xml:space="preserve"> </w:delText>
        </w:r>
        <w:r w:rsidR="00FC6904" w:rsidRPr="0029563D" w:rsidDel="0063237A">
          <w:rPr>
            <w:sz w:val="20"/>
            <w:szCs w:val="20"/>
            <w:lang w:val="en-US"/>
            <w:rPrChange w:id="1787" w:author="Sina Furkan Özdemir" w:date="2021-09-20T17:27:00Z">
              <w:rPr>
                <w:sz w:val="20"/>
                <w:szCs w:val="20"/>
                <w:lang w:val="en-GB"/>
              </w:rPr>
            </w:rPrChange>
          </w:rPr>
          <w:fldChar w:fldCharType="begin"/>
        </w:r>
        <w:r w:rsidR="00FC6904" w:rsidRPr="0029563D" w:rsidDel="0063237A">
          <w:rPr>
            <w:sz w:val="20"/>
            <w:szCs w:val="20"/>
            <w:lang w:val="en-US"/>
            <w:rPrChange w:id="1788" w:author="Sina Furkan Özdemir" w:date="2021-09-20T17:27:00Z">
              <w:rPr>
                <w:sz w:val="20"/>
                <w:szCs w:val="20"/>
                <w:lang w:val="en-GB"/>
              </w:rPr>
            </w:rPrChange>
          </w:rPr>
          <w:delInstrText xml:space="preserve"> REF _Ref75262884 \h </w:delInstrText>
        </w:r>
        <w:r w:rsidR="00DB0C73" w:rsidRPr="0029563D" w:rsidDel="0063237A">
          <w:rPr>
            <w:sz w:val="20"/>
            <w:szCs w:val="20"/>
            <w:lang w:val="en-US"/>
            <w:rPrChange w:id="1789" w:author="Sina Furkan Özdemir" w:date="2021-09-20T17:27:00Z">
              <w:rPr>
                <w:sz w:val="20"/>
                <w:szCs w:val="20"/>
                <w:lang w:val="en-GB"/>
              </w:rPr>
            </w:rPrChange>
          </w:rPr>
          <w:delInstrText xml:space="preserve"> \* MERGEFORMAT </w:delInstrText>
        </w:r>
        <w:r w:rsidR="00FC6904" w:rsidRPr="0029563D" w:rsidDel="0063237A">
          <w:rPr>
            <w:sz w:val="20"/>
            <w:szCs w:val="20"/>
            <w:lang w:val="en-US"/>
            <w:rPrChange w:id="1790" w:author="Sina Furkan Özdemir" w:date="2021-09-20T17:27:00Z">
              <w:rPr>
                <w:sz w:val="20"/>
                <w:szCs w:val="20"/>
                <w:lang w:val="en-US"/>
              </w:rPr>
            </w:rPrChange>
          </w:rPr>
        </w:r>
        <w:r w:rsidR="00FC6904" w:rsidRPr="0029563D" w:rsidDel="0063237A">
          <w:rPr>
            <w:sz w:val="20"/>
            <w:szCs w:val="20"/>
            <w:lang w:val="en-US"/>
            <w:rPrChange w:id="1791" w:author="Sina Furkan Özdemir" w:date="2021-09-20T17:27:00Z">
              <w:rPr>
                <w:sz w:val="20"/>
                <w:szCs w:val="20"/>
                <w:lang w:val="en-GB"/>
              </w:rPr>
            </w:rPrChange>
          </w:rPr>
          <w:fldChar w:fldCharType="separate"/>
        </w:r>
        <w:r w:rsidR="009D58C1" w:rsidRPr="0029563D" w:rsidDel="0063237A">
          <w:rPr>
            <w:sz w:val="20"/>
            <w:szCs w:val="20"/>
            <w:lang w:val="en-US"/>
            <w:rPrChange w:id="1792" w:author="Sina Furkan Özdemir" w:date="2021-09-20T17:27:00Z">
              <w:rPr>
                <w:sz w:val="20"/>
                <w:szCs w:val="20"/>
                <w:lang w:val="en-GB"/>
              </w:rPr>
            </w:rPrChange>
          </w:rPr>
          <w:delText xml:space="preserve">Table </w:delText>
        </w:r>
        <w:r w:rsidR="009D58C1" w:rsidRPr="0029563D" w:rsidDel="0063237A">
          <w:rPr>
            <w:noProof/>
            <w:sz w:val="20"/>
            <w:szCs w:val="20"/>
            <w:lang w:val="en-US"/>
            <w:rPrChange w:id="1793" w:author="Sina Furkan Özdemir" w:date="2021-09-20T17:27:00Z">
              <w:rPr>
                <w:noProof/>
                <w:sz w:val="20"/>
                <w:szCs w:val="20"/>
                <w:lang w:val="en-GB"/>
              </w:rPr>
            </w:rPrChange>
          </w:rPr>
          <w:delText>1</w:delText>
        </w:r>
        <w:r w:rsidR="00FC6904" w:rsidRPr="0029563D" w:rsidDel="0063237A">
          <w:rPr>
            <w:sz w:val="20"/>
            <w:szCs w:val="20"/>
            <w:lang w:val="en-US"/>
            <w:rPrChange w:id="1794" w:author="Sina Furkan Özdemir" w:date="2021-09-20T17:27:00Z">
              <w:rPr>
                <w:sz w:val="20"/>
                <w:szCs w:val="20"/>
                <w:lang w:val="en-GB"/>
              </w:rPr>
            </w:rPrChange>
          </w:rPr>
          <w:fldChar w:fldCharType="end"/>
        </w:r>
        <w:r w:rsidR="00582374" w:rsidRPr="0029563D" w:rsidDel="0063237A">
          <w:rPr>
            <w:sz w:val="20"/>
            <w:szCs w:val="18"/>
            <w:lang w:val="en-US"/>
            <w:rPrChange w:id="1795" w:author="Sina Furkan Özdemir" w:date="2021-09-20T17:27:00Z">
              <w:rPr>
                <w:sz w:val="20"/>
                <w:szCs w:val="18"/>
                <w:lang w:val="en-GB"/>
              </w:rPr>
            </w:rPrChange>
          </w:rPr>
          <w:delText xml:space="preserve"> summarizes </w:delText>
        </w:r>
        <w:r w:rsidR="00CB7529" w:rsidRPr="0029563D" w:rsidDel="0063237A">
          <w:rPr>
            <w:sz w:val="20"/>
            <w:szCs w:val="18"/>
            <w:lang w:val="en-US"/>
            <w:rPrChange w:id="1796" w:author="Sina Furkan Özdemir" w:date="2021-09-20T17:27:00Z">
              <w:rPr>
                <w:sz w:val="20"/>
                <w:szCs w:val="18"/>
                <w:lang w:val="en-GB"/>
              </w:rPr>
            </w:rPrChange>
          </w:rPr>
          <w:delText xml:space="preserve">our tweet </w:delText>
        </w:r>
        <w:r w:rsidR="00A30420" w:rsidRPr="0029563D" w:rsidDel="0063237A">
          <w:rPr>
            <w:sz w:val="20"/>
            <w:szCs w:val="18"/>
            <w:lang w:val="en-US"/>
            <w:rPrChange w:id="1797" w:author="Sina Furkan Özdemir" w:date="2021-09-20T17:27:00Z">
              <w:rPr>
                <w:sz w:val="20"/>
                <w:szCs w:val="18"/>
                <w:lang w:val="en-GB"/>
              </w:rPr>
            </w:rPrChange>
          </w:rPr>
          <w:delText>populations</w:delText>
        </w:r>
        <w:r w:rsidR="00582374" w:rsidRPr="0029563D" w:rsidDel="0063237A">
          <w:rPr>
            <w:sz w:val="20"/>
            <w:szCs w:val="18"/>
            <w:lang w:val="en-US"/>
            <w:rPrChange w:id="1798" w:author="Sina Furkan Özdemir" w:date="2021-09-20T17:27:00Z">
              <w:rPr>
                <w:sz w:val="20"/>
                <w:szCs w:val="18"/>
                <w:lang w:val="en-GB"/>
              </w:rPr>
            </w:rPrChange>
          </w:rPr>
          <w:delText>.</w:delText>
        </w:r>
      </w:del>
    </w:p>
    <w:p w14:paraId="1B202702" w14:textId="33C12F92" w:rsidR="00582374" w:rsidRPr="0029563D" w:rsidDel="0063237A" w:rsidRDefault="00582374" w:rsidP="00A233EF">
      <w:pPr>
        <w:spacing w:before="120" w:after="0" w:line="240" w:lineRule="auto"/>
        <w:jc w:val="both"/>
        <w:rPr>
          <w:del w:id="1799" w:author="Sina Furkan Özdemir" w:date="2021-09-20T17:23:00Z"/>
          <w:sz w:val="20"/>
          <w:szCs w:val="18"/>
          <w:lang w:val="en-US"/>
          <w:rPrChange w:id="1800" w:author="Sina Furkan Özdemir" w:date="2021-09-20T17:27:00Z">
            <w:rPr>
              <w:del w:id="1801" w:author="Sina Furkan Özdemir" w:date="2021-09-20T17:23:00Z"/>
              <w:sz w:val="20"/>
              <w:szCs w:val="18"/>
              <w:lang w:val="en-GB"/>
            </w:rPr>
          </w:rPrChange>
        </w:rPr>
      </w:pP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1985"/>
        <w:gridCol w:w="1985"/>
        <w:gridCol w:w="1134"/>
      </w:tblGrid>
      <w:tr w:rsidR="00582374" w:rsidRPr="0029563D" w:rsidDel="0063237A" w14:paraId="26CF203A" w14:textId="7529E194" w:rsidTr="00582374">
        <w:trPr>
          <w:tblCellSpacing w:w="15" w:type="dxa"/>
          <w:jc w:val="center"/>
          <w:del w:id="1802" w:author="Sina Furkan Özdemir" w:date="2021-09-20T17:23:00Z"/>
        </w:trPr>
        <w:tc>
          <w:tcPr>
            <w:tcW w:w="1940" w:type="dxa"/>
            <w:tcBorders>
              <w:top w:val="single" w:sz="4" w:space="0" w:color="auto"/>
              <w:bottom w:val="double" w:sz="4" w:space="0" w:color="auto"/>
            </w:tcBorders>
            <w:vAlign w:val="center"/>
            <w:hideMark/>
          </w:tcPr>
          <w:p w14:paraId="55672C87" w14:textId="70843105" w:rsidR="00582374" w:rsidRPr="0029563D" w:rsidDel="0063237A" w:rsidRDefault="00582374" w:rsidP="009C6D4B">
            <w:pPr>
              <w:keepNext/>
              <w:keepLines/>
              <w:spacing w:after="0" w:line="240" w:lineRule="auto"/>
              <w:jc w:val="both"/>
              <w:rPr>
                <w:del w:id="1803" w:author="Sina Furkan Özdemir" w:date="2021-09-20T17:23:00Z"/>
                <w:b/>
                <w:bCs/>
                <w:sz w:val="20"/>
                <w:szCs w:val="18"/>
                <w:lang w:val="en-US"/>
                <w:rPrChange w:id="1804" w:author="Sina Furkan Özdemir" w:date="2021-09-20T17:27:00Z">
                  <w:rPr>
                    <w:del w:id="1805" w:author="Sina Furkan Özdemir" w:date="2021-09-20T17:23:00Z"/>
                    <w:b/>
                    <w:bCs/>
                    <w:sz w:val="20"/>
                    <w:szCs w:val="18"/>
                    <w:lang w:val="en-GB"/>
                  </w:rPr>
                </w:rPrChange>
              </w:rPr>
            </w:pPr>
            <w:del w:id="1806" w:author="Sina Furkan Özdemir" w:date="2021-09-20T17:23:00Z">
              <w:r w:rsidRPr="0029563D" w:rsidDel="0063237A">
                <w:rPr>
                  <w:b/>
                  <w:bCs/>
                  <w:sz w:val="20"/>
                  <w:szCs w:val="18"/>
                  <w:lang w:val="en-US"/>
                  <w:rPrChange w:id="1807" w:author="Sina Furkan Özdemir" w:date="2021-09-20T17:27:00Z">
                    <w:rPr>
                      <w:b/>
                      <w:bCs/>
                      <w:sz w:val="20"/>
                      <w:szCs w:val="18"/>
                      <w:lang w:val="en-GB"/>
                    </w:rPr>
                  </w:rPrChange>
                </w:rPr>
                <w:delText>Actor type</w:delText>
              </w:r>
            </w:del>
          </w:p>
        </w:tc>
        <w:tc>
          <w:tcPr>
            <w:tcW w:w="1955" w:type="dxa"/>
            <w:tcBorders>
              <w:top w:val="single" w:sz="4" w:space="0" w:color="auto"/>
              <w:bottom w:val="double" w:sz="4" w:space="0" w:color="auto"/>
            </w:tcBorders>
            <w:vAlign w:val="center"/>
            <w:hideMark/>
          </w:tcPr>
          <w:p w14:paraId="6DB3D3BE" w14:textId="793EA214" w:rsidR="00582374" w:rsidRPr="0029563D" w:rsidDel="0063237A" w:rsidRDefault="00582374" w:rsidP="009C6D4B">
            <w:pPr>
              <w:keepNext/>
              <w:keepLines/>
              <w:spacing w:after="0" w:line="240" w:lineRule="auto"/>
              <w:jc w:val="center"/>
              <w:rPr>
                <w:del w:id="1808" w:author="Sina Furkan Özdemir" w:date="2021-09-20T17:23:00Z"/>
                <w:b/>
                <w:bCs/>
                <w:sz w:val="20"/>
                <w:szCs w:val="18"/>
                <w:lang w:val="en-US"/>
                <w:rPrChange w:id="1809" w:author="Sina Furkan Özdemir" w:date="2021-09-20T17:27:00Z">
                  <w:rPr>
                    <w:del w:id="1810" w:author="Sina Furkan Özdemir" w:date="2021-09-20T17:23:00Z"/>
                    <w:b/>
                    <w:bCs/>
                    <w:sz w:val="20"/>
                    <w:szCs w:val="18"/>
                    <w:lang w:val="en-GB"/>
                  </w:rPr>
                </w:rPrChange>
              </w:rPr>
            </w:pPr>
            <w:del w:id="1811" w:author="Sina Furkan Özdemir" w:date="2021-09-20T17:23:00Z">
              <w:r w:rsidRPr="0029563D" w:rsidDel="0063237A">
                <w:rPr>
                  <w:b/>
                  <w:bCs/>
                  <w:sz w:val="20"/>
                  <w:szCs w:val="18"/>
                  <w:lang w:val="en-US"/>
                  <w:rPrChange w:id="1812" w:author="Sina Furkan Özdemir" w:date="2021-09-20T17:27:00Z">
                    <w:rPr>
                      <w:b/>
                      <w:bCs/>
                      <w:sz w:val="20"/>
                      <w:szCs w:val="18"/>
                      <w:lang w:val="en-GB"/>
                    </w:rPr>
                  </w:rPrChange>
                </w:rPr>
                <w:delText xml:space="preserve">Twitter </w:delText>
              </w:r>
              <w:r w:rsidRPr="0029563D" w:rsidDel="0063237A">
                <w:rPr>
                  <w:b/>
                  <w:bCs/>
                  <w:sz w:val="20"/>
                  <w:szCs w:val="18"/>
                  <w:lang w:val="en-US"/>
                  <w:rPrChange w:id="1813" w:author="Sina Furkan Özdemir" w:date="2021-09-20T17:27:00Z">
                    <w:rPr>
                      <w:b/>
                      <w:bCs/>
                      <w:sz w:val="20"/>
                      <w:szCs w:val="18"/>
                      <w:lang w:val="en-GB"/>
                    </w:rPr>
                  </w:rPrChange>
                </w:rPr>
                <w:br/>
                <w:delText>accounts</w:delText>
              </w:r>
            </w:del>
          </w:p>
        </w:tc>
        <w:tc>
          <w:tcPr>
            <w:tcW w:w="1089" w:type="dxa"/>
            <w:tcBorders>
              <w:top w:val="single" w:sz="4" w:space="0" w:color="auto"/>
              <w:bottom w:val="double" w:sz="4" w:space="0" w:color="auto"/>
            </w:tcBorders>
            <w:vAlign w:val="center"/>
          </w:tcPr>
          <w:p w14:paraId="1F128119" w14:textId="1D984208" w:rsidR="00582374" w:rsidRPr="0029563D" w:rsidDel="0063237A" w:rsidRDefault="00582374" w:rsidP="009C6D4B">
            <w:pPr>
              <w:keepNext/>
              <w:keepLines/>
              <w:spacing w:after="0" w:line="240" w:lineRule="auto"/>
              <w:jc w:val="center"/>
              <w:rPr>
                <w:del w:id="1814" w:author="Sina Furkan Özdemir" w:date="2021-09-20T17:23:00Z"/>
                <w:b/>
                <w:bCs/>
                <w:sz w:val="20"/>
                <w:szCs w:val="18"/>
                <w:lang w:val="en-US"/>
                <w:rPrChange w:id="1815" w:author="Sina Furkan Özdemir" w:date="2021-09-20T17:27:00Z">
                  <w:rPr>
                    <w:del w:id="1816" w:author="Sina Furkan Özdemir" w:date="2021-09-20T17:23:00Z"/>
                    <w:b/>
                    <w:bCs/>
                    <w:sz w:val="20"/>
                    <w:szCs w:val="18"/>
                    <w:lang w:val="en-GB"/>
                  </w:rPr>
                </w:rPrChange>
              </w:rPr>
            </w:pPr>
            <w:del w:id="1817" w:author="Sina Furkan Özdemir" w:date="2021-09-20T17:23:00Z">
              <w:r w:rsidRPr="0029563D" w:rsidDel="0063237A">
                <w:rPr>
                  <w:b/>
                  <w:bCs/>
                  <w:sz w:val="20"/>
                  <w:szCs w:val="18"/>
                  <w:lang w:val="en-US"/>
                  <w:rPrChange w:id="1818" w:author="Sina Furkan Özdemir" w:date="2021-09-20T17:27:00Z">
                    <w:rPr>
                      <w:b/>
                      <w:bCs/>
                      <w:sz w:val="20"/>
                      <w:szCs w:val="18"/>
                      <w:lang w:val="en-GB"/>
                    </w:rPr>
                  </w:rPrChange>
                </w:rPr>
                <w:delText>Tweets</w:delText>
              </w:r>
            </w:del>
          </w:p>
        </w:tc>
      </w:tr>
      <w:tr w:rsidR="00582374" w:rsidRPr="0029563D" w:rsidDel="0063237A" w14:paraId="055D313A" w14:textId="0DFDC870" w:rsidTr="00582374">
        <w:trPr>
          <w:tblCellSpacing w:w="15" w:type="dxa"/>
          <w:jc w:val="center"/>
          <w:del w:id="1819" w:author="Sina Furkan Özdemir" w:date="2021-09-20T17:23:00Z"/>
        </w:trPr>
        <w:tc>
          <w:tcPr>
            <w:tcW w:w="1940" w:type="dxa"/>
            <w:vAlign w:val="center"/>
            <w:hideMark/>
          </w:tcPr>
          <w:p w14:paraId="1F7A96C7" w14:textId="75E2B237" w:rsidR="00582374" w:rsidRPr="0029563D" w:rsidDel="0063237A" w:rsidRDefault="00582374" w:rsidP="009C6D4B">
            <w:pPr>
              <w:keepNext/>
              <w:keepLines/>
              <w:spacing w:after="0" w:line="240" w:lineRule="auto"/>
              <w:jc w:val="both"/>
              <w:rPr>
                <w:del w:id="1820" w:author="Sina Furkan Özdemir" w:date="2021-09-20T17:23:00Z"/>
                <w:sz w:val="20"/>
                <w:szCs w:val="18"/>
                <w:lang w:val="en-US"/>
                <w:rPrChange w:id="1821" w:author="Sina Furkan Özdemir" w:date="2021-09-20T17:27:00Z">
                  <w:rPr>
                    <w:del w:id="1822" w:author="Sina Furkan Özdemir" w:date="2021-09-20T17:23:00Z"/>
                    <w:sz w:val="20"/>
                    <w:szCs w:val="18"/>
                    <w:lang w:val="en-GB"/>
                  </w:rPr>
                </w:rPrChange>
              </w:rPr>
            </w:pPr>
            <w:del w:id="1823" w:author="Sina Furkan Özdemir" w:date="2021-09-20T17:23:00Z">
              <w:r w:rsidRPr="0029563D" w:rsidDel="0063237A">
                <w:rPr>
                  <w:sz w:val="20"/>
                  <w:szCs w:val="18"/>
                  <w:lang w:val="en-US"/>
                  <w:rPrChange w:id="1824" w:author="Sina Furkan Özdemir" w:date="2021-09-20T17:27:00Z">
                    <w:rPr>
                      <w:sz w:val="20"/>
                      <w:szCs w:val="18"/>
                      <w:lang w:val="en-GB"/>
                    </w:rPr>
                  </w:rPrChange>
                </w:rPr>
                <w:delText>EU (inst. account)</w:delText>
              </w:r>
            </w:del>
          </w:p>
        </w:tc>
        <w:tc>
          <w:tcPr>
            <w:tcW w:w="1955" w:type="dxa"/>
            <w:vAlign w:val="center"/>
            <w:hideMark/>
          </w:tcPr>
          <w:p w14:paraId="6B610DD9" w14:textId="54A6368A" w:rsidR="00582374" w:rsidRPr="0029563D" w:rsidDel="0063237A" w:rsidRDefault="00582374" w:rsidP="009C6D4B">
            <w:pPr>
              <w:keepNext/>
              <w:keepLines/>
              <w:spacing w:after="0" w:line="240" w:lineRule="auto"/>
              <w:jc w:val="center"/>
              <w:rPr>
                <w:del w:id="1825" w:author="Sina Furkan Özdemir" w:date="2021-09-20T17:23:00Z"/>
                <w:sz w:val="20"/>
                <w:szCs w:val="18"/>
                <w:lang w:val="en-US"/>
                <w:rPrChange w:id="1826" w:author="Sina Furkan Özdemir" w:date="2021-09-20T17:27:00Z">
                  <w:rPr>
                    <w:del w:id="1827" w:author="Sina Furkan Özdemir" w:date="2021-09-20T17:23:00Z"/>
                    <w:sz w:val="20"/>
                    <w:szCs w:val="18"/>
                    <w:lang w:val="en-GB"/>
                  </w:rPr>
                </w:rPrChange>
              </w:rPr>
            </w:pPr>
            <w:del w:id="1828" w:author="Sina Furkan Özdemir" w:date="2021-09-20T17:23:00Z">
              <w:r w:rsidRPr="0029563D" w:rsidDel="0063237A">
                <w:rPr>
                  <w:sz w:val="20"/>
                  <w:szCs w:val="18"/>
                  <w:lang w:val="en-US"/>
                  <w:rPrChange w:id="1829" w:author="Sina Furkan Özdemir" w:date="2021-09-20T17:27:00Z">
                    <w:rPr>
                      <w:sz w:val="20"/>
                      <w:szCs w:val="18"/>
                      <w:lang w:val="en-GB"/>
                    </w:rPr>
                  </w:rPrChange>
                </w:rPr>
                <w:delText>70</w:delText>
              </w:r>
            </w:del>
          </w:p>
        </w:tc>
        <w:tc>
          <w:tcPr>
            <w:tcW w:w="1089" w:type="dxa"/>
            <w:vAlign w:val="center"/>
          </w:tcPr>
          <w:p w14:paraId="31BA30DE" w14:textId="693E16CE" w:rsidR="00582374" w:rsidRPr="0029563D" w:rsidDel="0063237A" w:rsidRDefault="00582374" w:rsidP="009C6D4B">
            <w:pPr>
              <w:keepNext/>
              <w:keepLines/>
              <w:spacing w:after="0" w:line="240" w:lineRule="auto"/>
              <w:jc w:val="center"/>
              <w:rPr>
                <w:del w:id="1830" w:author="Sina Furkan Özdemir" w:date="2021-09-20T17:23:00Z"/>
                <w:sz w:val="20"/>
                <w:szCs w:val="18"/>
                <w:lang w:val="en-US"/>
                <w:rPrChange w:id="1831" w:author="Sina Furkan Özdemir" w:date="2021-09-20T17:27:00Z">
                  <w:rPr>
                    <w:del w:id="1832" w:author="Sina Furkan Özdemir" w:date="2021-09-20T17:23:00Z"/>
                    <w:sz w:val="20"/>
                    <w:szCs w:val="18"/>
                    <w:lang w:val="en-GB"/>
                  </w:rPr>
                </w:rPrChange>
              </w:rPr>
            </w:pPr>
            <w:del w:id="1833" w:author="Sina Furkan Özdemir" w:date="2021-09-20T17:23:00Z">
              <w:r w:rsidRPr="0029563D" w:rsidDel="0063237A">
                <w:rPr>
                  <w:sz w:val="20"/>
                  <w:szCs w:val="18"/>
                  <w:lang w:val="en-US"/>
                  <w:rPrChange w:id="1834" w:author="Sina Furkan Özdemir" w:date="2021-09-20T17:27:00Z">
                    <w:rPr>
                      <w:sz w:val="20"/>
                      <w:szCs w:val="18"/>
                      <w:lang w:val="en-GB"/>
                    </w:rPr>
                  </w:rPrChange>
                </w:rPr>
                <w:delText>789,006</w:delText>
              </w:r>
            </w:del>
          </w:p>
        </w:tc>
      </w:tr>
      <w:tr w:rsidR="00582374" w:rsidRPr="0029563D" w:rsidDel="0063237A" w14:paraId="3599B6F3" w14:textId="5422A35F" w:rsidTr="00582374">
        <w:trPr>
          <w:tblCellSpacing w:w="15" w:type="dxa"/>
          <w:jc w:val="center"/>
          <w:del w:id="1835" w:author="Sina Furkan Özdemir" w:date="2021-09-20T17:23:00Z"/>
        </w:trPr>
        <w:tc>
          <w:tcPr>
            <w:tcW w:w="1940" w:type="dxa"/>
            <w:tcBorders>
              <w:bottom w:val="single" w:sz="4" w:space="0" w:color="auto"/>
            </w:tcBorders>
            <w:vAlign w:val="center"/>
            <w:hideMark/>
          </w:tcPr>
          <w:p w14:paraId="6336270E" w14:textId="6529BBCB" w:rsidR="00582374" w:rsidRPr="0029563D" w:rsidDel="0063237A" w:rsidRDefault="00582374" w:rsidP="009C6D4B">
            <w:pPr>
              <w:keepNext/>
              <w:keepLines/>
              <w:spacing w:after="0" w:line="240" w:lineRule="auto"/>
              <w:jc w:val="both"/>
              <w:rPr>
                <w:del w:id="1836" w:author="Sina Furkan Özdemir" w:date="2021-09-20T17:23:00Z"/>
                <w:sz w:val="20"/>
                <w:szCs w:val="18"/>
                <w:lang w:val="en-US"/>
                <w:rPrChange w:id="1837" w:author="Sina Furkan Özdemir" w:date="2021-09-20T17:27:00Z">
                  <w:rPr>
                    <w:del w:id="1838" w:author="Sina Furkan Özdemir" w:date="2021-09-20T17:23:00Z"/>
                    <w:sz w:val="20"/>
                    <w:szCs w:val="18"/>
                    <w:lang w:val="en-GB"/>
                  </w:rPr>
                </w:rPrChange>
              </w:rPr>
            </w:pPr>
            <w:del w:id="1839" w:author="Sina Furkan Özdemir" w:date="2021-09-20T17:23:00Z">
              <w:r w:rsidRPr="0029563D" w:rsidDel="0063237A">
                <w:rPr>
                  <w:sz w:val="20"/>
                  <w:szCs w:val="18"/>
                  <w:lang w:val="en-US"/>
                  <w:rPrChange w:id="1840" w:author="Sina Furkan Özdemir" w:date="2021-09-20T17:27:00Z">
                    <w:rPr>
                      <w:sz w:val="20"/>
                      <w:szCs w:val="18"/>
                      <w:lang w:val="en-GB"/>
                    </w:rPr>
                  </w:rPrChange>
                </w:rPr>
                <w:delText>EU (pers. account)</w:delText>
              </w:r>
            </w:del>
          </w:p>
        </w:tc>
        <w:tc>
          <w:tcPr>
            <w:tcW w:w="1955" w:type="dxa"/>
            <w:tcBorders>
              <w:bottom w:val="single" w:sz="4" w:space="0" w:color="auto"/>
            </w:tcBorders>
            <w:vAlign w:val="center"/>
            <w:hideMark/>
          </w:tcPr>
          <w:p w14:paraId="22E7E71B" w14:textId="27FD6F64" w:rsidR="00582374" w:rsidRPr="0029563D" w:rsidDel="0063237A" w:rsidRDefault="00582374" w:rsidP="009C6D4B">
            <w:pPr>
              <w:keepNext/>
              <w:keepLines/>
              <w:spacing w:after="0" w:line="240" w:lineRule="auto"/>
              <w:jc w:val="center"/>
              <w:rPr>
                <w:del w:id="1841" w:author="Sina Furkan Özdemir" w:date="2021-09-20T17:23:00Z"/>
                <w:sz w:val="20"/>
                <w:szCs w:val="18"/>
                <w:lang w:val="en-US"/>
                <w:rPrChange w:id="1842" w:author="Sina Furkan Özdemir" w:date="2021-09-20T17:27:00Z">
                  <w:rPr>
                    <w:del w:id="1843" w:author="Sina Furkan Özdemir" w:date="2021-09-20T17:23:00Z"/>
                    <w:sz w:val="20"/>
                    <w:szCs w:val="18"/>
                    <w:lang w:val="en-GB"/>
                  </w:rPr>
                </w:rPrChange>
              </w:rPr>
            </w:pPr>
            <w:del w:id="1844" w:author="Sina Furkan Özdemir" w:date="2021-09-20T17:23:00Z">
              <w:r w:rsidRPr="0029563D" w:rsidDel="0063237A">
                <w:rPr>
                  <w:sz w:val="20"/>
                  <w:szCs w:val="18"/>
                  <w:lang w:val="en-US"/>
                  <w:rPrChange w:id="1845" w:author="Sina Furkan Özdemir" w:date="2021-09-20T17:27:00Z">
                    <w:rPr>
                      <w:sz w:val="20"/>
                      <w:szCs w:val="18"/>
                      <w:lang w:val="en-GB"/>
                    </w:rPr>
                  </w:rPrChange>
                </w:rPr>
                <w:delText>45</w:delText>
              </w:r>
            </w:del>
          </w:p>
        </w:tc>
        <w:tc>
          <w:tcPr>
            <w:tcW w:w="1089" w:type="dxa"/>
            <w:tcBorders>
              <w:bottom w:val="single" w:sz="4" w:space="0" w:color="auto"/>
            </w:tcBorders>
            <w:vAlign w:val="center"/>
          </w:tcPr>
          <w:p w14:paraId="23AC4651" w14:textId="641D53BF" w:rsidR="00582374" w:rsidRPr="0029563D" w:rsidDel="0063237A" w:rsidRDefault="00582374" w:rsidP="009C6D4B">
            <w:pPr>
              <w:keepNext/>
              <w:keepLines/>
              <w:spacing w:after="0" w:line="240" w:lineRule="auto"/>
              <w:jc w:val="center"/>
              <w:rPr>
                <w:del w:id="1846" w:author="Sina Furkan Özdemir" w:date="2021-09-20T17:23:00Z"/>
                <w:sz w:val="20"/>
                <w:szCs w:val="18"/>
                <w:lang w:val="en-US"/>
                <w:rPrChange w:id="1847" w:author="Sina Furkan Özdemir" w:date="2021-09-20T17:27:00Z">
                  <w:rPr>
                    <w:del w:id="1848" w:author="Sina Furkan Özdemir" w:date="2021-09-20T17:23:00Z"/>
                    <w:sz w:val="20"/>
                    <w:szCs w:val="18"/>
                    <w:lang w:val="en-GB"/>
                  </w:rPr>
                </w:rPrChange>
              </w:rPr>
            </w:pPr>
            <w:del w:id="1849" w:author="Sina Furkan Özdemir" w:date="2021-09-20T17:23:00Z">
              <w:r w:rsidRPr="0029563D" w:rsidDel="0063237A">
                <w:rPr>
                  <w:sz w:val="20"/>
                  <w:szCs w:val="18"/>
                  <w:lang w:val="en-US"/>
                  <w:rPrChange w:id="1850" w:author="Sina Furkan Özdemir" w:date="2021-09-20T17:27:00Z">
                    <w:rPr>
                      <w:sz w:val="20"/>
                      <w:szCs w:val="18"/>
                      <w:lang w:val="en-GB"/>
                    </w:rPr>
                  </w:rPrChange>
                </w:rPr>
                <w:delText>276,197</w:delText>
              </w:r>
            </w:del>
          </w:p>
        </w:tc>
      </w:tr>
      <w:tr w:rsidR="00582374" w:rsidRPr="0029563D" w:rsidDel="0063237A" w14:paraId="0A84C5D2" w14:textId="27CB96F0" w:rsidTr="00ED52D9">
        <w:trPr>
          <w:tblCellSpacing w:w="15" w:type="dxa"/>
          <w:jc w:val="center"/>
          <w:del w:id="1851" w:author="Sina Furkan Özdemir" w:date="2021-09-20T17:23:00Z"/>
        </w:trPr>
        <w:tc>
          <w:tcPr>
            <w:tcW w:w="1940" w:type="dxa"/>
            <w:vAlign w:val="center"/>
            <w:hideMark/>
          </w:tcPr>
          <w:p w14:paraId="104A34F7" w14:textId="3A228BD2" w:rsidR="00582374" w:rsidRPr="0029563D" w:rsidDel="0063237A" w:rsidRDefault="00582374" w:rsidP="009C6D4B">
            <w:pPr>
              <w:keepNext/>
              <w:keepLines/>
              <w:spacing w:after="0" w:line="240" w:lineRule="auto"/>
              <w:jc w:val="both"/>
              <w:rPr>
                <w:del w:id="1852" w:author="Sina Furkan Özdemir" w:date="2021-09-20T17:23:00Z"/>
                <w:sz w:val="20"/>
                <w:szCs w:val="18"/>
                <w:lang w:val="en-US"/>
                <w:rPrChange w:id="1853" w:author="Sina Furkan Özdemir" w:date="2021-09-20T17:27:00Z">
                  <w:rPr>
                    <w:del w:id="1854" w:author="Sina Furkan Özdemir" w:date="2021-09-20T17:23:00Z"/>
                    <w:sz w:val="20"/>
                    <w:szCs w:val="18"/>
                    <w:lang w:val="en-GB"/>
                  </w:rPr>
                </w:rPrChange>
              </w:rPr>
            </w:pPr>
            <w:del w:id="1855" w:author="Sina Furkan Özdemir" w:date="2021-09-20T17:23:00Z">
              <w:r w:rsidRPr="0029563D" w:rsidDel="0063237A">
                <w:rPr>
                  <w:sz w:val="20"/>
                  <w:szCs w:val="18"/>
                  <w:lang w:val="en-US"/>
                  <w:rPrChange w:id="1856" w:author="Sina Furkan Özdemir" w:date="2021-09-20T17:27:00Z">
                    <w:rPr>
                      <w:sz w:val="20"/>
                      <w:szCs w:val="18"/>
                      <w:lang w:val="en-GB"/>
                    </w:rPr>
                  </w:rPrChange>
                </w:rPr>
                <w:delText>UK (inst. account)</w:delText>
              </w:r>
            </w:del>
          </w:p>
        </w:tc>
        <w:tc>
          <w:tcPr>
            <w:tcW w:w="1955" w:type="dxa"/>
            <w:vAlign w:val="center"/>
            <w:hideMark/>
          </w:tcPr>
          <w:p w14:paraId="09DE9FC8" w14:textId="69B3C98C" w:rsidR="00582374" w:rsidRPr="0029563D" w:rsidDel="0063237A" w:rsidRDefault="00582374" w:rsidP="009C6D4B">
            <w:pPr>
              <w:keepNext/>
              <w:keepLines/>
              <w:spacing w:after="0" w:line="240" w:lineRule="auto"/>
              <w:jc w:val="center"/>
              <w:rPr>
                <w:del w:id="1857" w:author="Sina Furkan Özdemir" w:date="2021-09-20T17:23:00Z"/>
                <w:sz w:val="20"/>
                <w:szCs w:val="18"/>
                <w:lang w:val="en-US"/>
                <w:rPrChange w:id="1858" w:author="Sina Furkan Özdemir" w:date="2021-09-20T17:27:00Z">
                  <w:rPr>
                    <w:del w:id="1859" w:author="Sina Furkan Özdemir" w:date="2021-09-20T17:23:00Z"/>
                    <w:sz w:val="20"/>
                    <w:szCs w:val="18"/>
                    <w:lang w:val="en-GB"/>
                  </w:rPr>
                </w:rPrChange>
              </w:rPr>
            </w:pPr>
            <w:del w:id="1860" w:author="Sina Furkan Özdemir" w:date="2021-09-20T17:23:00Z">
              <w:r w:rsidRPr="0029563D" w:rsidDel="0063237A">
                <w:rPr>
                  <w:sz w:val="20"/>
                  <w:szCs w:val="18"/>
                  <w:lang w:val="en-US"/>
                  <w:rPrChange w:id="1861" w:author="Sina Furkan Özdemir" w:date="2021-09-20T17:27:00Z">
                    <w:rPr>
                      <w:sz w:val="20"/>
                      <w:szCs w:val="18"/>
                      <w:lang w:val="en-GB"/>
                    </w:rPr>
                  </w:rPrChange>
                </w:rPr>
                <w:delText>69</w:delText>
              </w:r>
            </w:del>
          </w:p>
        </w:tc>
        <w:tc>
          <w:tcPr>
            <w:tcW w:w="1089" w:type="dxa"/>
            <w:vAlign w:val="center"/>
          </w:tcPr>
          <w:p w14:paraId="3CA46A0A" w14:textId="2CED5466" w:rsidR="00582374" w:rsidRPr="0029563D" w:rsidDel="0063237A" w:rsidRDefault="00582374" w:rsidP="009C6D4B">
            <w:pPr>
              <w:keepNext/>
              <w:keepLines/>
              <w:spacing w:after="0" w:line="240" w:lineRule="auto"/>
              <w:jc w:val="center"/>
              <w:rPr>
                <w:del w:id="1862" w:author="Sina Furkan Özdemir" w:date="2021-09-20T17:23:00Z"/>
                <w:sz w:val="20"/>
                <w:szCs w:val="18"/>
                <w:lang w:val="en-US"/>
                <w:rPrChange w:id="1863" w:author="Sina Furkan Özdemir" w:date="2021-09-20T17:27:00Z">
                  <w:rPr>
                    <w:del w:id="1864" w:author="Sina Furkan Özdemir" w:date="2021-09-20T17:23:00Z"/>
                    <w:sz w:val="20"/>
                    <w:szCs w:val="18"/>
                    <w:lang w:val="en-GB"/>
                  </w:rPr>
                </w:rPrChange>
              </w:rPr>
            </w:pPr>
            <w:del w:id="1865" w:author="Sina Furkan Özdemir" w:date="2021-09-20T17:23:00Z">
              <w:r w:rsidRPr="0029563D" w:rsidDel="0063237A">
                <w:rPr>
                  <w:sz w:val="20"/>
                  <w:szCs w:val="18"/>
                  <w:lang w:val="en-US"/>
                  <w:rPrChange w:id="1866" w:author="Sina Furkan Özdemir" w:date="2021-09-20T17:27:00Z">
                    <w:rPr>
                      <w:sz w:val="20"/>
                      <w:szCs w:val="18"/>
                      <w:lang w:val="en-GB"/>
                    </w:rPr>
                  </w:rPrChange>
                </w:rPr>
                <w:delText>654,520</w:delText>
              </w:r>
            </w:del>
          </w:p>
        </w:tc>
      </w:tr>
      <w:tr w:rsidR="00582374" w:rsidRPr="0029563D" w:rsidDel="0063237A" w14:paraId="332609D8" w14:textId="219AA892" w:rsidTr="00582374">
        <w:trPr>
          <w:tblCellSpacing w:w="15" w:type="dxa"/>
          <w:jc w:val="center"/>
          <w:del w:id="1867" w:author="Sina Furkan Özdemir" w:date="2021-09-20T17:23:00Z"/>
        </w:trPr>
        <w:tc>
          <w:tcPr>
            <w:tcW w:w="1940" w:type="dxa"/>
            <w:tcBorders>
              <w:bottom w:val="single" w:sz="4" w:space="0" w:color="auto"/>
            </w:tcBorders>
            <w:vAlign w:val="center"/>
            <w:hideMark/>
          </w:tcPr>
          <w:p w14:paraId="22A5C802" w14:textId="2C368CF7" w:rsidR="00582374" w:rsidRPr="0029563D" w:rsidDel="0063237A" w:rsidRDefault="00582374" w:rsidP="009C6D4B">
            <w:pPr>
              <w:keepNext/>
              <w:keepLines/>
              <w:spacing w:after="0" w:line="240" w:lineRule="auto"/>
              <w:jc w:val="both"/>
              <w:rPr>
                <w:del w:id="1868" w:author="Sina Furkan Özdemir" w:date="2021-09-20T17:23:00Z"/>
                <w:sz w:val="20"/>
                <w:szCs w:val="18"/>
                <w:lang w:val="en-US"/>
                <w:rPrChange w:id="1869" w:author="Sina Furkan Özdemir" w:date="2021-09-20T17:27:00Z">
                  <w:rPr>
                    <w:del w:id="1870" w:author="Sina Furkan Özdemir" w:date="2021-09-20T17:23:00Z"/>
                    <w:sz w:val="20"/>
                    <w:szCs w:val="18"/>
                    <w:lang w:val="en-GB"/>
                  </w:rPr>
                </w:rPrChange>
              </w:rPr>
            </w:pPr>
            <w:del w:id="1871" w:author="Sina Furkan Özdemir" w:date="2021-09-20T17:23:00Z">
              <w:r w:rsidRPr="0029563D" w:rsidDel="0063237A">
                <w:rPr>
                  <w:sz w:val="20"/>
                  <w:szCs w:val="18"/>
                  <w:lang w:val="en-US"/>
                  <w:rPrChange w:id="1872" w:author="Sina Furkan Özdemir" w:date="2021-09-20T17:27:00Z">
                    <w:rPr>
                      <w:sz w:val="20"/>
                      <w:szCs w:val="18"/>
                      <w:lang w:val="en-GB"/>
                    </w:rPr>
                  </w:rPrChange>
                </w:rPr>
                <w:delText>UK (pers. account)</w:delText>
              </w:r>
            </w:del>
          </w:p>
        </w:tc>
        <w:tc>
          <w:tcPr>
            <w:tcW w:w="1955" w:type="dxa"/>
            <w:tcBorders>
              <w:bottom w:val="single" w:sz="4" w:space="0" w:color="auto"/>
            </w:tcBorders>
            <w:vAlign w:val="center"/>
            <w:hideMark/>
          </w:tcPr>
          <w:p w14:paraId="4CF6A97A" w14:textId="510A810F" w:rsidR="00582374" w:rsidRPr="0029563D" w:rsidDel="0063237A" w:rsidRDefault="00582374" w:rsidP="009C6D4B">
            <w:pPr>
              <w:keepNext/>
              <w:keepLines/>
              <w:spacing w:after="0" w:line="240" w:lineRule="auto"/>
              <w:jc w:val="center"/>
              <w:rPr>
                <w:del w:id="1873" w:author="Sina Furkan Özdemir" w:date="2021-09-20T17:23:00Z"/>
                <w:sz w:val="20"/>
                <w:szCs w:val="18"/>
                <w:lang w:val="en-US"/>
                <w:rPrChange w:id="1874" w:author="Sina Furkan Özdemir" w:date="2021-09-20T17:27:00Z">
                  <w:rPr>
                    <w:del w:id="1875" w:author="Sina Furkan Özdemir" w:date="2021-09-20T17:23:00Z"/>
                    <w:sz w:val="20"/>
                    <w:szCs w:val="18"/>
                    <w:lang w:val="en-GB"/>
                  </w:rPr>
                </w:rPrChange>
              </w:rPr>
            </w:pPr>
            <w:del w:id="1876" w:author="Sina Furkan Özdemir" w:date="2021-09-20T17:23:00Z">
              <w:r w:rsidRPr="0029563D" w:rsidDel="0063237A">
                <w:rPr>
                  <w:sz w:val="20"/>
                  <w:szCs w:val="18"/>
                  <w:lang w:val="en-US"/>
                  <w:rPrChange w:id="1877" w:author="Sina Furkan Özdemir" w:date="2021-09-20T17:27:00Z">
                    <w:rPr>
                      <w:sz w:val="20"/>
                      <w:szCs w:val="18"/>
                      <w:lang w:val="en-GB"/>
                    </w:rPr>
                  </w:rPrChange>
                </w:rPr>
                <w:delText>99</w:delText>
              </w:r>
            </w:del>
          </w:p>
        </w:tc>
        <w:tc>
          <w:tcPr>
            <w:tcW w:w="1089" w:type="dxa"/>
            <w:tcBorders>
              <w:bottom w:val="single" w:sz="4" w:space="0" w:color="auto"/>
            </w:tcBorders>
            <w:vAlign w:val="center"/>
          </w:tcPr>
          <w:p w14:paraId="2DD0825E" w14:textId="4F0583B5" w:rsidR="00582374" w:rsidRPr="0029563D" w:rsidDel="0063237A" w:rsidRDefault="00582374" w:rsidP="009C6D4B">
            <w:pPr>
              <w:keepNext/>
              <w:keepLines/>
              <w:spacing w:after="0" w:line="240" w:lineRule="auto"/>
              <w:jc w:val="center"/>
              <w:rPr>
                <w:del w:id="1878" w:author="Sina Furkan Özdemir" w:date="2021-09-20T17:23:00Z"/>
                <w:sz w:val="20"/>
                <w:szCs w:val="18"/>
                <w:lang w:val="en-US"/>
                <w:rPrChange w:id="1879" w:author="Sina Furkan Özdemir" w:date="2021-09-20T17:27:00Z">
                  <w:rPr>
                    <w:del w:id="1880" w:author="Sina Furkan Özdemir" w:date="2021-09-20T17:23:00Z"/>
                    <w:sz w:val="20"/>
                    <w:szCs w:val="18"/>
                    <w:lang w:val="en-GB"/>
                  </w:rPr>
                </w:rPrChange>
              </w:rPr>
            </w:pPr>
            <w:del w:id="1881" w:author="Sina Furkan Özdemir" w:date="2021-09-20T17:23:00Z">
              <w:r w:rsidRPr="0029563D" w:rsidDel="0063237A">
                <w:rPr>
                  <w:sz w:val="20"/>
                  <w:szCs w:val="18"/>
                  <w:lang w:val="en-US"/>
                  <w:rPrChange w:id="1882" w:author="Sina Furkan Özdemir" w:date="2021-09-20T17:27:00Z">
                    <w:rPr>
                      <w:sz w:val="20"/>
                      <w:szCs w:val="18"/>
                      <w:lang w:val="en-GB"/>
                    </w:rPr>
                  </w:rPrChange>
                </w:rPr>
                <w:delText>855,544</w:delText>
              </w:r>
            </w:del>
          </w:p>
        </w:tc>
      </w:tr>
      <w:tr w:rsidR="00582374" w:rsidRPr="0029563D" w:rsidDel="0063237A" w14:paraId="5C19E0A8" w14:textId="45D51945" w:rsidTr="00582374">
        <w:trPr>
          <w:tblCellSpacing w:w="15" w:type="dxa"/>
          <w:jc w:val="center"/>
          <w:del w:id="1883" w:author="Sina Furkan Özdemir" w:date="2021-09-20T17:23:00Z"/>
        </w:trPr>
        <w:tc>
          <w:tcPr>
            <w:tcW w:w="1940" w:type="dxa"/>
            <w:vAlign w:val="center"/>
            <w:hideMark/>
          </w:tcPr>
          <w:p w14:paraId="650C4E55" w14:textId="065CA93C" w:rsidR="00582374" w:rsidRPr="0029563D" w:rsidDel="0063237A" w:rsidRDefault="00582374" w:rsidP="009C6D4B">
            <w:pPr>
              <w:keepNext/>
              <w:keepLines/>
              <w:spacing w:after="0" w:line="240" w:lineRule="auto"/>
              <w:jc w:val="both"/>
              <w:rPr>
                <w:del w:id="1884" w:author="Sina Furkan Özdemir" w:date="2021-09-20T17:23:00Z"/>
                <w:sz w:val="20"/>
                <w:szCs w:val="18"/>
                <w:lang w:val="en-US"/>
                <w:rPrChange w:id="1885" w:author="Sina Furkan Özdemir" w:date="2021-09-20T17:27:00Z">
                  <w:rPr>
                    <w:del w:id="1886" w:author="Sina Furkan Özdemir" w:date="2021-09-20T17:23:00Z"/>
                    <w:sz w:val="20"/>
                    <w:szCs w:val="18"/>
                    <w:lang w:val="en-GB"/>
                  </w:rPr>
                </w:rPrChange>
              </w:rPr>
            </w:pPr>
            <w:del w:id="1887" w:author="Sina Furkan Özdemir" w:date="2021-09-20T17:23:00Z">
              <w:r w:rsidRPr="0029563D" w:rsidDel="0063237A">
                <w:rPr>
                  <w:sz w:val="20"/>
                  <w:szCs w:val="18"/>
                  <w:lang w:val="en-US"/>
                  <w:rPrChange w:id="1888" w:author="Sina Furkan Özdemir" w:date="2021-09-20T17:27:00Z">
                    <w:rPr>
                      <w:sz w:val="20"/>
                      <w:szCs w:val="18"/>
                      <w:lang w:val="en-GB"/>
                    </w:rPr>
                  </w:rPrChange>
                </w:rPr>
                <w:delText>IO (inst. account)</w:delText>
              </w:r>
            </w:del>
          </w:p>
        </w:tc>
        <w:tc>
          <w:tcPr>
            <w:tcW w:w="1955" w:type="dxa"/>
            <w:vAlign w:val="center"/>
            <w:hideMark/>
          </w:tcPr>
          <w:p w14:paraId="62C2894B" w14:textId="27BEB8DF" w:rsidR="00582374" w:rsidRPr="0029563D" w:rsidDel="0063237A" w:rsidRDefault="00582374" w:rsidP="009C6D4B">
            <w:pPr>
              <w:keepNext/>
              <w:keepLines/>
              <w:spacing w:after="0" w:line="240" w:lineRule="auto"/>
              <w:jc w:val="center"/>
              <w:rPr>
                <w:del w:id="1889" w:author="Sina Furkan Özdemir" w:date="2021-09-20T17:23:00Z"/>
                <w:sz w:val="20"/>
                <w:szCs w:val="18"/>
                <w:lang w:val="en-US"/>
                <w:rPrChange w:id="1890" w:author="Sina Furkan Özdemir" w:date="2021-09-20T17:27:00Z">
                  <w:rPr>
                    <w:del w:id="1891" w:author="Sina Furkan Özdemir" w:date="2021-09-20T17:23:00Z"/>
                    <w:sz w:val="20"/>
                    <w:szCs w:val="18"/>
                    <w:lang w:val="en-GB"/>
                  </w:rPr>
                </w:rPrChange>
              </w:rPr>
            </w:pPr>
            <w:del w:id="1892" w:author="Sina Furkan Özdemir" w:date="2021-09-20T17:23:00Z">
              <w:r w:rsidRPr="0029563D" w:rsidDel="0063237A">
                <w:rPr>
                  <w:sz w:val="20"/>
                  <w:szCs w:val="18"/>
                  <w:lang w:val="en-US"/>
                  <w:rPrChange w:id="1893" w:author="Sina Furkan Özdemir" w:date="2021-09-20T17:27:00Z">
                    <w:rPr>
                      <w:sz w:val="20"/>
                      <w:szCs w:val="18"/>
                      <w:lang w:val="en-GB"/>
                    </w:rPr>
                  </w:rPrChange>
                </w:rPr>
                <w:delText>48</w:delText>
              </w:r>
            </w:del>
          </w:p>
        </w:tc>
        <w:tc>
          <w:tcPr>
            <w:tcW w:w="1089" w:type="dxa"/>
            <w:vAlign w:val="center"/>
          </w:tcPr>
          <w:p w14:paraId="12C9D6FA" w14:textId="224ED885" w:rsidR="00582374" w:rsidRPr="0029563D" w:rsidDel="0063237A" w:rsidRDefault="00582374" w:rsidP="009C6D4B">
            <w:pPr>
              <w:keepNext/>
              <w:keepLines/>
              <w:spacing w:after="0" w:line="240" w:lineRule="auto"/>
              <w:jc w:val="center"/>
              <w:rPr>
                <w:del w:id="1894" w:author="Sina Furkan Özdemir" w:date="2021-09-20T17:23:00Z"/>
                <w:sz w:val="20"/>
                <w:szCs w:val="18"/>
                <w:lang w:val="en-US"/>
                <w:rPrChange w:id="1895" w:author="Sina Furkan Özdemir" w:date="2021-09-20T17:27:00Z">
                  <w:rPr>
                    <w:del w:id="1896" w:author="Sina Furkan Özdemir" w:date="2021-09-20T17:23:00Z"/>
                    <w:sz w:val="20"/>
                    <w:szCs w:val="18"/>
                    <w:lang w:val="en-GB"/>
                  </w:rPr>
                </w:rPrChange>
              </w:rPr>
            </w:pPr>
            <w:del w:id="1897" w:author="Sina Furkan Özdemir" w:date="2021-09-20T17:23:00Z">
              <w:r w:rsidRPr="0029563D" w:rsidDel="0063237A">
                <w:rPr>
                  <w:sz w:val="20"/>
                  <w:szCs w:val="18"/>
                  <w:lang w:val="en-US"/>
                  <w:rPrChange w:id="1898" w:author="Sina Furkan Özdemir" w:date="2021-09-20T17:27:00Z">
                    <w:rPr>
                      <w:sz w:val="20"/>
                      <w:szCs w:val="18"/>
                      <w:lang w:val="en-GB"/>
                    </w:rPr>
                  </w:rPrChange>
                </w:rPr>
                <w:delText>269,219</w:delText>
              </w:r>
            </w:del>
          </w:p>
        </w:tc>
      </w:tr>
      <w:tr w:rsidR="00582374" w:rsidRPr="0029563D" w:rsidDel="0063237A" w14:paraId="6B11282A" w14:textId="32733599" w:rsidTr="00582374">
        <w:trPr>
          <w:tblCellSpacing w:w="15" w:type="dxa"/>
          <w:jc w:val="center"/>
          <w:del w:id="1899" w:author="Sina Furkan Özdemir" w:date="2021-09-20T17:23:00Z"/>
        </w:trPr>
        <w:tc>
          <w:tcPr>
            <w:tcW w:w="1940" w:type="dxa"/>
            <w:tcBorders>
              <w:bottom w:val="single" w:sz="4" w:space="0" w:color="auto"/>
            </w:tcBorders>
            <w:vAlign w:val="center"/>
            <w:hideMark/>
          </w:tcPr>
          <w:p w14:paraId="67CC61C6" w14:textId="2FB8C707" w:rsidR="00582374" w:rsidRPr="0029563D" w:rsidDel="0063237A" w:rsidRDefault="00582374" w:rsidP="009C6D4B">
            <w:pPr>
              <w:keepNext/>
              <w:keepLines/>
              <w:spacing w:after="0" w:line="240" w:lineRule="auto"/>
              <w:jc w:val="both"/>
              <w:rPr>
                <w:del w:id="1900" w:author="Sina Furkan Özdemir" w:date="2021-09-20T17:23:00Z"/>
                <w:sz w:val="20"/>
                <w:szCs w:val="18"/>
                <w:lang w:val="en-US"/>
                <w:rPrChange w:id="1901" w:author="Sina Furkan Özdemir" w:date="2021-09-20T17:27:00Z">
                  <w:rPr>
                    <w:del w:id="1902" w:author="Sina Furkan Özdemir" w:date="2021-09-20T17:23:00Z"/>
                    <w:sz w:val="20"/>
                    <w:szCs w:val="18"/>
                    <w:lang w:val="en-GB"/>
                  </w:rPr>
                </w:rPrChange>
              </w:rPr>
            </w:pPr>
            <w:del w:id="1903" w:author="Sina Furkan Özdemir" w:date="2021-09-20T17:23:00Z">
              <w:r w:rsidRPr="0029563D" w:rsidDel="0063237A">
                <w:rPr>
                  <w:sz w:val="20"/>
                  <w:szCs w:val="18"/>
                  <w:lang w:val="en-US"/>
                  <w:rPrChange w:id="1904" w:author="Sina Furkan Özdemir" w:date="2021-09-20T17:27:00Z">
                    <w:rPr>
                      <w:sz w:val="20"/>
                      <w:szCs w:val="18"/>
                      <w:lang w:val="en-GB"/>
                    </w:rPr>
                  </w:rPrChange>
                </w:rPr>
                <w:delText>IO (pers. account)</w:delText>
              </w:r>
            </w:del>
          </w:p>
        </w:tc>
        <w:tc>
          <w:tcPr>
            <w:tcW w:w="1955" w:type="dxa"/>
            <w:tcBorders>
              <w:bottom w:val="single" w:sz="4" w:space="0" w:color="auto"/>
            </w:tcBorders>
            <w:vAlign w:val="center"/>
            <w:hideMark/>
          </w:tcPr>
          <w:p w14:paraId="0DF0D467" w14:textId="592926D8" w:rsidR="00582374" w:rsidRPr="0029563D" w:rsidDel="0063237A" w:rsidRDefault="00582374" w:rsidP="009C6D4B">
            <w:pPr>
              <w:keepNext/>
              <w:keepLines/>
              <w:spacing w:after="0" w:line="240" w:lineRule="auto"/>
              <w:jc w:val="center"/>
              <w:rPr>
                <w:del w:id="1905" w:author="Sina Furkan Özdemir" w:date="2021-09-20T17:23:00Z"/>
                <w:sz w:val="20"/>
                <w:szCs w:val="18"/>
                <w:lang w:val="en-US"/>
                <w:rPrChange w:id="1906" w:author="Sina Furkan Özdemir" w:date="2021-09-20T17:27:00Z">
                  <w:rPr>
                    <w:del w:id="1907" w:author="Sina Furkan Özdemir" w:date="2021-09-20T17:23:00Z"/>
                    <w:sz w:val="20"/>
                    <w:szCs w:val="18"/>
                    <w:lang w:val="en-GB"/>
                  </w:rPr>
                </w:rPrChange>
              </w:rPr>
            </w:pPr>
            <w:del w:id="1908" w:author="Sina Furkan Özdemir" w:date="2021-09-20T17:23:00Z">
              <w:r w:rsidRPr="0029563D" w:rsidDel="0063237A">
                <w:rPr>
                  <w:sz w:val="20"/>
                  <w:szCs w:val="18"/>
                  <w:lang w:val="en-US"/>
                  <w:rPrChange w:id="1909" w:author="Sina Furkan Özdemir" w:date="2021-09-20T17:27:00Z">
                    <w:rPr>
                      <w:sz w:val="20"/>
                      <w:szCs w:val="18"/>
                      <w:lang w:val="en-GB"/>
                    </w:rPr>
                  </w:rPrChange>
                </w:rPr>
                <w:delText>7</w:delText>
              </w:r>
            </w:del>
          </w:p>
        </w:tc>
        <w:tc>
          <w:tcPr>
            <w:tcW w:w="1089" w:type="dxa"/>
            <w:tcBorders>
              <w:bottom w:val="single" w:sz="4" w:space="0" w:color="auto"/>
            </w:tcBorders>
            <w:vAlign w:val="center"/>
          </w:tcPr>
          <w:p w14:paraId="5B9A2211" w14:textId="6F7D3BFC" w:rsidR="00582374" w:rsidRPr="0029563D" w:rsidDel="0063237A" w:rsidRDefault="00582374" w:rsidP="009C6D4B">
            <w:pPr>
              <w:keepNext/>
              <w:keepLines/>
              <w:spacing w:after="0" w:line="240" w:lineRule="auto"/>
              <w:jc w:val="center"/>
              <w:rPr>
                <w:del w:id="1910" w:author="Sina Furkan Özdemir" w:date="2021-09-20T17:23:00Z"/>
                <w:sz w:val="20"/>
                <w:szCs w:val="18"/>
                <w:lang w:val="en-US"/>
                <w:rPrChange w:id="1911" w:author="Sina Furkan Özdemir" w:date="2021-09-20T17:27:00Z">
                  <w:rPr>
                    <w:del w:id="1912" w:author="Sina Furkan Özdemir" w:date="2021-09-20T17:23:00Z"/>
                    <w:sz w:val="20"/>
                    <w:szCs w:val="18"/>
                    <w:lang w:val="en-GB"/>
                  </w:rPr>
                </w:rPrChange>
              </w:rPr>
            </w:pPr>
            <w:del w:id="1913" w:author="Sina Furkan Özdemir" w:date="2021-09-20T17:23:00Z">
              <w:r w:rsidRPr="0029563D" w:rsidDel="0063237A">
                <w:rPr>
                  <w:sz w:val="20"/>
                  <w:szCs w:val="18"/>
                  <w:lang w:val="en-US"/>
                  <w:rPrChange w:id="1914" w:author="Sina Furkan Özdemir" w:date="2021-09-20T17:27:00Z">
                    <w:rPr>
                      <w:sz w:val="20"/>
                      <w:szCs w:val="18"/>
                      <w:lang w:val="en-GB"/>
                    </w:rPr>
                  </w:rPrChange>
                </w:rPr>
                <w:delText>25,000</w:delText>
              </w:r>
            </w:del>
          </w:p>
        </w:tc>
      </w:tr>
      <w:tr w:rsidR="00582374" w:rsidRPr="0029563D" w:rsidDel="0063237A" w14:paraId="0CE75F81" w14:textId="4CC15297" w:rsidTr="00582374">
        <w:trPr>
          <w:tblCellSpacing w:w="15" w:type="dxa"/>
          <w:jc w:val="center"/>
          <w:del w:id="1915" w:author="Sina Furkan Özdemir" w:date="2021-09-20T17:23:00Z"/>
        </w:trPr>
        <w:tc>
          <w:tcPr>
            <w:tcW w:w="1940" w:type="dxa"/>
            <w:tcBorders>
              <w:bottom w:val="double" w:sz="4" w:space="0" w:color="auto"/>
            </w:tcBorders>
            <w:vAlign w:val="center"/>
            <w:hideMark/>
          </w:tcPr>
          <w:p w14:paraId="1259360B" w14:textId="7A75BD56" w:rsidR="00582374" w:rsidRPr="0029563D" w:rsidDel="0063237A" w:rsidRDefault="00582374" w:rsidP="009C6D4B">
            <w:pPr>
              <w:keepNext/>
              <w:keepLines/>
              <w:spacing w:after="0" w:line="240" w:lineRule="auto"/>
              <w:jc w:val="both"/>
              <w:rPr>
                <w:del w:id="1916" w:author="Sina Furkan Özdemir" w:date="2021-09-20T17:23:00Z"/>
                <w:sz w:val="20"/>
                <w:szCs w:val="18"/>
                <w:lang w:val="en-US"/>
                <w:rPrChange w:id="1917" w:author="Sina Furkan Özdemir" w:date="2021-09-20T17:27:00Z">
                  <w:rPr>
                    <w:del w:id="1918" w:author="Sina Furkan Özdemir" w:date="2021-09-20T17:23:00Z"/>
                    <w:sz w:val="20"/>
                    <w:szCs w:val="18"/>
                    <w:lang w:val="en-GB"/>
                  </w:rPr>
                </w:rPrChange>
              </w:rPr>
            </w:pPr>
            <w:del w:id="1919" w:author="Sina Furkan Özdemir" w:date="2021-09-20T17:23:00Z">
              <w:r w:rsidRPr="0029563D" w:rsidDel="0063237A">
                <w:rPr>
                  <w:sz w:val="20"/>
                  <w:szCs w:val="18"/>
                  <w:lang w:val="en-US"/>
                  <w:rPrChange w:id="1920" w:author="Sina Furkan Özdemir" w:date="2021-09-20T17:27:00Z">
                    <w:rPr>
                      <w:sz w:val="20"/>
                      <w:szCs w:val="18"/>
                      <w:lang w:val="en-GB"/>
                    </w:rPr>
                  </w:rPrChange>
                </w:rPr>
                <w:delText>Random tweets</w:delText>
              </w:r>
            </w:del>
          </w:p>
        </w:tc>
        <w:tc>
          <w:tcPr>
            <w:tcW w:w="1955" w:type="dxa"/>
            <w:tcBorders>
              <w:bottom w:val="double" w:sz="4" w:space="0" w:color="auto"/>
            </w:tcBorders>
            <w:vAlign w:val="center"/>
            <w:hideMark/>
          </w:tcPr>
          <w:p w14:paraId="037B11C7" w14:textId="60F845BF" w:rsidR="00582374" w:rsidRPr="0029563D" w:rsidDel="0063237A" w:rsidRDefault="00582374" w:rsidP="009C6D4B">
            <w:pPr>
              <w:keepNext/>
              <w:keepLines/>
              <w:spacing w:after="0" w:line="240" w:lineRule="auto"/>
              <w:jc w:val="center"/>
              <w:rPr>
                <w:del w:id="1921" w:author="Sina Furkan Özdemir" w:date="2021-09-20T17:23:00Z"/>
                <w:sz w:val="20"/>
                <w:szCs w:val="18"/>
                <w:lang w:val="en-US"/>
                <w:rPrChange w:id="1922" w:author="Sina Furkan Özdemir" w:date="2021-09-20T17:27:00Z">
                  <w:rPr>
                    <w:del w:id="1923" w:author="Sina Furkan Özdemir" w:date="2021-09-20T17:23:00Z"/>
                    <w:sz w:val="20"/>
                    <w:szCs w:val="18"/>
                    <w:lang w:val="en-GB"/>
                  </w:rPr>
                </w:rPrChange>
              </w:rPr>
            </w:pPr>
            <w:del w:id="1924" w:author="Sina Furkan Özdemir" w:date="2021-09-20T17:23:00Z">
              <w:r w:rsidRPr="0029563D" w:rsidDel="0063237A">
                <w:rPr>
                  <w:sz w:val="20"/>
                  <w:szCs w:val="18"/>
                  <w:lang w:val="en-US"/>
                  <w:rPrChange w:id="1925" w:author="Sina Furkan Özdemir" w:date="2021-09-20T17:27:00Z">
                    <w:rPr>
                      <w:sz w:val="20"/>
                      <w:szCs w:val="18"/>
                      <w:lang w:val="en-GB"/>
                    </w:rPr>
                  </w:rPrChange>
                </w:rPr>
                <w:delText>37,849</w:delText>
              </w:r>
            </w:del>
          </w:p>
        </w:tc>
        <w:tc>
          <w:tcPr>
            <w:tcW w:w="1089" w:type="dxa"/>
            <w:tcBorders>
              <w:bottom w:val="double" w:sz="4" w:space="0" w:color="auto"/>
            </w:tcBorders>
            <w:vAlign w:val="center"/>
          </w:tcPr>
          <w:p w14:paraId="2365A13D" w14:textId="0BD02FAA" w:rsidR="00582374" w:rsidRPr="0029563D" w:rsidDel="0063237A" w:rsidRDefault="00582374" w:rsidP="009C6D4B">
            <w:pPr>
              <w:keepNext/>
              <w:keepLines/>
              <w:spacing w:after="0" w:line="240" w:lineRule="auto"/>
              <w:jc w:val="center"/>
              <w:rPr>
                <w:del w:id="1926" w:author="Sina Furkan Özdemir" w:date="2021-09-20T17:23:00Z"/>
                <w:sz w:val="20"/>
                <w:szCs w:val="18"/>
                <w:lang w:val="en-US"/>
                <w:rPrChange w:id="1927" w:author="Sina Furkan Özdemir" w:date="2021-09-20T17:27:00Z">
                  <w:rPr>
                    <w:del w:id="1928" w:author="Sina Furkan Özdemir" w:date="2021-09-20T17:23:00Z"/>
                    <w:sz w:val="20"/>
                    <w:szCs w:val="18"/>
                    <w:lang w:val="en-GB"/>
                  </w:rPr>
                </w:rPrChange>
              </w:rPr>
            </w:pPr>
            <w:del w:id="1929" w:author="Sina Furkan Özdemir" w:date="2021-09-20T17:23:00Z">
              <w:r w:rsidRPr="0029563D" w:rsidDel="0063237A">
                <w:rPr>
                  <w:sz w:val="20"/>
                  <w:szCs w:val="18"/>
                  <w:lang w:val="en-US"/>
                  <w:rPrChange w:id="1930" w:author="Sina Furkan Özdemir" w:date="2021-09-20T17:27:00Z">
                    <w:rPr>
                      <w:sz w:val="20"/>
                      <w:szCs w:val="18"/>
                      <w:lang w:val="en-GB"/>
                    </w:rPr>
                  </w:rPrChange>
                </w:rPr>
                <w:delText>83,823</w:delText>
              </w:r>
            </w:del>
          </w:p>
        </w:tc>
      </w:tr>
    </w:tbl>
    <w:p w14:paraId="6AB328F9" w14:textId="39858021" w:rsidR="00582374" w:rsidDel="009D149A" w:rsidRDefault="009C6D4B" w:rsidP="00091B45">
      <w:pPr>
        <w:spacing w:before="120" w:after="0" w:line="240" w:lineRule="auto"/>
        <w:jc w:val="both"/>
        <w:rPr>
          <w:del w:id="1931" w:author="Sina Furkan Özdemir" w:date="2021-09-20T17:23:00Z"/>
          <w:b/>
          <w:bCs/>
          <w:i/>
          <w:iCs/>
          <w:sz w:val="18"/>
          <w:szCs w:val="18"/>
          <w:lang w:val="en-US"/>
        </w:rPr>
      </w:pPr>
      <w:bookmarkStart w:id="1932" w:name="_Ref75262884"/>
      <w:del w:id="1933" w:author="Sina Furkan Özdemir" w:date="2021-09-20T17:23:00Z">
        <w:r w:rsidRPr="0029563D" w:rsidDel="0063237A">
          <w:rPr>
            <w:b/>
            <w:bCs/>
            <w:i/>
            <w:iCs/>
            <w:sz w:val="18"/>
            <w:szCs w:val="18"/>
            <w:lang w:val="en-US"/>
            <w:rPrChange w:id="1934" w:author="Sina Furkan Özdemir" w:date="2021-09-20T17:27:00Z">
              <w:rPr>
                <w:b/>
                <w:bCs/>
                <w:i/>
                <w:iCs/>
                <w:sz w:val="18"/>
                <w:szCs w:val="18"/>
                <w:lang w:val="en-GB"/>
              </w:rPr>
            </w:rPrChange>
          </w:rPr>
          <w:delText xml:space="preserve">Table </w:delText>
        </w:r>
        <w:r w:rsidRPr="0029563D" w:rsidDel="0063237A">
          <w:rPr>
            <w:b/>
            <w:bCs/>
            <w:i/>
            <w:iCs/>
            <w:sz w:val="18"/>
            <w:szCs w:val="18"/>
            <w:lang w:val="en-US"/>
            <w:rPrChange w:id="1935" w:author="Sina Furkan Özdemir" w:date="2021-09-20T17:27:00Z">
              <w:rPr>
                <w:b/>
                <w:bCs/>
                <w:i/>
                <w:iCs/>
                <w:sz w:val="18"/>
                <w:szCs w:val="18"/>
                <w:lang w:val="en-GB"/>
              </w:rPr>
            </w:rPrChange>
          </w:rPr>
          <w:fldChar w:fldCharType="begin"/>
        </w:r>
        <w:r w:rsidRPr="0029563D" w:rsidDel="0063237A">
          <w:rPr>
            <w:b/>
            <w:bCs/>
            <w:i/>
            <w:iCs/>
            <w:sz w:val="18"/>
            <w:szCs w:val="18"/>
            <w:lang w:val="en-US"/>
            <w:rPrChange w:id="1936" w:author="Sina Furkan Özdemir" w:date="2021-09-20T17:27:00Z">
              <w:rPr>
                <w:b/>
                <w:bCs/>
                <w:i/>
                <w:iCs/>
                <w:sz w:val="18"/>
                <w:szCs w:val="18"/>
                <w:lang w:val="en-GB"/>
              </w:rPr>
            </w:rPrChange>
          </w:rPr>
          <w:delInstrText xml:space="preserve"> SEQ Table \* ARABIC </w:delInstrText>
        </w:r>
        <w:r w:rsidRPr="0029563D" w:rsidDel="0063237A">
          <w:rPr>
            <w:b/>
            <w:bCs/>
            <w:i/>
            <w:iCs/>
            <w:sz w:val="18"/>
            <w:szCs w:val="18"/>
            <w:lang w:val="en-US"/>
            <w:rPrChange w:id="1937" w:author="Sina Furkan Özdemir" w:date="2021-09-20T17:27:00Z">
              <w:rPr>
                <w:b/>
                <w:bCs/>
                <w:i/>
                <w:iCs/>
                <w:sz w:val="18"/>
                <w:szCs w:val="18"/>
                <w:lang w:val="en-GB"/>
              </w:rPr>
            </w:rPrChange>
          </w:rPr>
          <w:fldChar w:fldCharType="separate"/>
        </w:r>
        <w:r w:rsidR="009D58C1" w:rsidRPr="0029563D" w:rsidDel="0063237A">
          <w:rPr>
            <w:b/>
            <w:bCs/>
            <w:i/>
            <w:iCs/>
            <w:noProof/>
            <w:sz w:val="18"/>
            <w:szCs w:val="18"/>
            <w:lang w:val="en-US"/>
            <w:rPrChange w:id="1938" w:author="Sina Furkan Özdemir" w:date="2021-09-20T17:27:00Z">
              <w:rPr>
                <w:b/>
                <w:bCs/>
                <w:i/>
                <w:iCs/>
                <w:noProof/>
                <w:sz w:val="18"/>
                <w:szCs w:val="18"/>
                <w:lang w:val="en-GB"/>
              </w:rPr>
            </w:rPrChange>
          </w:rPr>
          <w:delText>1</w:delText>
        </w:r>
        <w:r w:rsidRPr="0029563D" w:rsidDel="0063237A">
          <w:rPr>
            <w:b/>
            <w:bCs/>
            <w:i/>
            <w:iCs/>
            <w:sz w:val="18"/>
            <w:szCs w:val="18"/>
            <w:lang w:val="en-US"/>
            <w:rPrChange w:id="1939" w:author="Sina Furkan Özdemir" w:date="2021-09-20T17:27:00Z">
              <w:rPr>
                <w:b/>
                <w:bCs/>
                <w:i/>
                <w:iCs/>
                <w:sz w:val="18"/>
                <w:szCs w:val="18"/>
                <w:lang w:val="en-GB"/>
              </w:rPr>
            </w:rPrChange>
          </w:rPr>
          <w:fldChar w:fldCharType="end"/>
        </w:r>
        <w:bookmarkEnd w:id="1932"/>
        <w:r w:rsidRPr="0029563D" w:rsidDel="0063237A">
          <w:rPr>
            <w:b/>
            <w:bCs/>
            <w:i/>
            <w:iCs/>
            <w:sz w:val="18"/>
            <w:szCs w:val="18"/>
            <w:lang w:val="en-US"/>
            <w:rPrChange w:id="1940" w:author="Sina Furkan Özdemir" w:date="2021-09-20T17:27:00Z">
              <w:rPr>
                <w:b/>
                <w:bCs/>
                <w:i/>
                <w:iCs/>
                <w:sz w:val="18"/>
                <w:szCs w:val="18"/>
                <w:lang w:val="en-GB"/>
              </w:rPr>
            </w:rPrChange>
          </w:rPr>
          <w:delText xml:space="preserve">: </w:delText>
        </w:r>
        <w:r w:rsidRPr="0029563D" w:rsidDel="0063237A">
          <w:rPr>
            <w:i/>
            <w:iCs/>
            <w:sz w:val="18"/>
            <w:szCs w:val="18"/>
            <w:lang w:val="en-US"/>
            <w:rPrChange w:id="1941" w:author="Sina Furkan Özdemir" w:date="2021-09-20T17:27:00Z">
              <w:rPr>
                <w:i/>
                <w:iCs/>
                <w:sz w:val="18"/>
                <w:szCs w:val="18"/>
                <w:lang w:val="en-GB"/>
              </w:rPr>
            </w:rPrChange>
          </w:rPr>
          <w:delText>Tweet samples available for comparative analysis</w:delText>
        </w:r>
      </w:del>
    </w:p>
    <w:p w14:paraId="519156B1" w14:textId="77777777" w:rsidR="009D149A" w:rsidRPr="0029563D" w:rsidRDefault="009D149A" w:rsidP="009C6D4B">
      <w:pPr>
        <w:pStyle w:val="Caption"/>
        <w:keepNext/>
        <w:keepLines/>
        <w:jc w:val="center"/>
        <w:rPr>
          <w:ins w:id="1942" w:author="Sina Furkan Özdemir [2]" w:date="2021-09-21T10:01:00Z"/>
          <w:b/>
          <w:bCs/>
          <w:color w:val="auto"/>
          <w:sz w:val="20"/>
          <w:lang w:val="en-US"/>
          <w:rPrChange w:id="1943" w:author="Sina Furkan Özdemir" w:date="2021-09-20T17:27:00Z">
            <w:rPr>
              <w:ins w:id="1944" w:author="Sina Furkan Özdemir [2]" w:date="2021-09-21T10:01:00Z"/>
              <w:b/>
              <w:bCs/>
              <w:color w:val="auto"/>
              <w:sz w:val="20"/>
              <w:lang w:val="en-GB"/>
            </w:rPr>
          </w:rPrChange>
        </w:rPr>
      </w:pPr>
    </w:p>
    <w:p w14:paraId="4C8E755D" w14:textId="77777777" w:rsidR="00A233EF" w:rsidRPr="0029563D" w:rsidRDefault="00A233EF" w:rsidP="00091B45">
      <w:pPr>
        <w:spacing w:before="120" w:after="0" w:line="240" w:lineRule="auto"/>
        <w:jc w:val="both"/>
        <w:rPr>
          <w:sz w:val="20"/>
          <w:szCs w:val="18"/>
          <w:lang w:val="en-US"/>
          <w:rPrChange w:id="1945" w:author="Sina Furkan Özdemir" w:date="2021-09-20T17:27:00Z">
            <w:rPr>
              <w:sz w:val="20"/>
              <w:szCs w:val="18"/>
              <w:lang w:val="en-GB"/>
            </w:rPr>
          </w:rPrChange>
        </w:rPr>
      </w:pPr>
    </w:p>
    <w:bookmarkEnd w:id="513"/>
    <w:p w14:paraId="1BEDF94D" w14:textId="07E3DA15" w:rsidR="002C72A4" w:rsidRPr="0029563D" w:rsidRDefault="00FF546C" w:rsidP="002C72A4">
      <w:pPr>
        <w:spacing w:before="120" w:after="0" w:line="240" w:lineRule="auto"/>
        <w:jc w:val="both"/>
        <w:rPr>
          <w:ins w:id="1946" w:author="Sina Furkan Özdemir" w:date="2021-09-20T17:21:00Z"/>
          <w:b/>
          <w:sz w:val="20"/>
          <w:szCs w:val="18"/>
          <w:lang w:val="en-US"/>
          <w:rPrChange w:id="1947" w:author="Sina Furkan Özdemir" w:date="2021-09-20T17:27:00Z">
            <w:rPr>
              <w:ins w:id="1948" w:author="Sina Furkan Özdemir" w:date="2021-09-20T17:21:00Z"/>
              <w:b/>
              <w:sz w:val="20"/>
              <w:szCs w:val="18"/>
              <w:lang w:val="en-GB"/>
            </w:rPr>
          </w:rPrChange>
        </w:rPr>
      </w:pPr>
      <w:ins w:id="1949" w:author="Sina Furkan Özdemir [2]" w:date="2021-09-21T16:16:00Z">
        <w:r>
          <w:rPr>
            <w:b/>
            <w:sz w:val="20"/>
            <w:szCs w:val="18"/>
            <w:lang w:val="en-US"/>
          </w:rPr>
          <w:t>4</w:t>
        </w:r>
      </w:ins>
      <w:ins w:id="1950" w:author="Sina Furkan Özdemir" w:date="2021-09-20T17:21:00Z">
        <w:del w:id="1951" w:author="Sina Furkan Özdemir [2]" w:date="2021-09-21T16:16:00Z">
          <w:r w:rsidR="002C72A4" w:rsidRPr="0029563D" w:rsidDel="00FF546C">
            <w:rPr>
              <w:b/>
              <w:sz w:val="20"/>
              <w:szCs w:val="18"/>
              <w:lang w:val="en-US"/>
              <w:rPrChange w:id="1952" w:author="Sina Furkan Özdemir" w:date="2021-09-20T17:27:00Z">
                <w:rPr>
                  <w:b/>
                  <w:sz w:val="20"/>
                  <w:szCs w:val="18"/>
                  <w:lang w:val="en-GB"/>
                </w:rPr>
              </w:rPrChange>
            </w:rPr>
            <w:delText>3</w:delText>
          </w:r>
        </w:del>
        <w:r w:rsidR="002C72A4" w:rsidRPr="0029563D">
          <w:rPr>
            <w:b/>
            <w:sz w:val="20"/>
            <w:szCs w:val="18"/>
            <w:lang w:val="en-US"/>
            <w:rPrChange w:id="1953" w:author="Sina Furkan Özdemir" w:date="2021-09-20T17:27:00Z">
              <w:rPr>
                <w:b/>
                <w:sz w:val="20"/>
                <w:szCs w:val="18"/>
                <w:lang w:val="en-GB"/>
              </w:rPr>
            </w:rPrChange>
          </w:rPr>
          <w:t>. Key characteristics of supranational Twitter messages</w:t>
        </w:r>
      </w:ins>
    </w:p>
    <w:p w14:paraId="1381C7A8" w14:textId="7E24248A" w:rsidR="002C72A4" w:rsidRPr="0029563D" w:rsidDel="0060177D" w:rsidRDefault="002C72A4" w:rsidP="002C72A4">
      <w:pPr>
        <w:spacing w:after="0" w:line="240" w:lineRule="auto"/>
        <w:jc w:val="both"/>
        <w:rPr>
          <w:ins w:id="1954" w:author="Sina Furkan Özdemir" w:date="2021-09-20T17:21:00Z"/>
          <w:del w:id="1955" w:author="Sina Furkan Özdemir [2]" w:date="2021-09-21T11:11:00Z"/>
          <w:i/>
          <w:sz w:val="20"/>
          <w:szCs w:val="18"/>
          <w:lang w:val="en-US"/>
          <w:rPrChange w:id="1956" w:author="Sina Furkan Özdemir" w:date="2021-09-20T17:27:00Z">
            <w:rPr>
              <w:ins w:id="1957" w:author="Sina Furkan Özdemir" w:date="2021-09-20T17:21:00Z"/>
              <w:del w:id="1958" w:author="Sina Furkan Özdemir [2]" w:date="2021-09-21T11:11:00Z"/>
              <w:i/>
              <w:sz w:val="20"/>
              <w:szCs w:val="18"/>
              <w:lang w:val="en-GB"/>
            </w:rPr>
          </w:rPrChange>
        </w:rPr>
      </w:pPr>
    </w:p>
    <w:p w14:paraId="74D532D9" w14:textId="00176339" w:rsidR="002C72A4" w:rsidRPr="0029563D" w:rsidDel="006176E5" w:rsidRDefault="002C72A4" w:rsidP="002C72A4">
      <w:pPr>
        <w:spacing w:after="0" w:line="240" w:lineRule="auto"/>
        <w:jc w:val="both"/>
        <w:rPr>
          <w:ins w:id="1959" w:author="Sina Furkan Özdemir" w:date="2021-09-20T17:21:00Z"/>
          <w:del w:id="1960" w:author="Sina Furkan Özdemir [2]" w:date="2021-09-21T10:02:00Z"/>
          <w:i/>
          <w:sz w:val="20"/>
          <w:szCs w:val="18"/>
          <w:lang w:val="en-US"/>
          <w:rPrChange w:id="1961" w:author="Sina Furkan Özdemir" w:date="2021-09-20T17:27:00Z">
            <w:rPr>
              <w:ins w:id="1962" w:author="Sina Furkan Özdemir" w:date="2021-09-20T17:21:00Z"/>
              <w:del w:id="1963" w:author="Sina Furkan Özdemir [2]" w:date="2021-09-21T10:02:00Z"/>
              <w:i/>
              <w:sz w:val="20"/>
              <w:szCs w:val="18"/>
              <w:lang w:val="en-GB"/>
            </w:rPr>
          </w:rPrChange>
        </w:rPr>
      </w:pPr>
      <w:ins w:id="1964" w:author="Sina Furkan Özdemir" w:date="2021-09-20T17:21:00Z">
        <w:del w:id="1965" w:author="Sina Furkan Özdemir [2]" w:date="2021-09-21T10:02:00Z">
          <w:r w:rsidRPr="0029563D" w:rsidDel="006176E5">
            <w:rPr>
              <w:i/>
              <w:sz w:val="20"/>
              <w:szCs w:val="18"/>
              <w:lang w:val="en-US"/>
              <w:rPrChange w:id="1966" w:author="Sina Furkan Özdemir" w:date="2021-09-20T17:27:00Z">
                <w:rPr>
                  <w:i/>
                  <w:sz w:val="20"/>
                  <w:szCs w:val="18"/>
                  <w:lang w:val="en-GB"/>
                </w:rPr>
              </w:rPrChange>
            </w:rPr>
            <w:delText xml:space="preserve">3.1. </w:delText>
          </w:r>
          <w:commentRangeStart w:id="1967"/>
          <w:r w:rsidRPr="0029563D" w:rsidDel="006176E5">
            <w:rPr>
              <w:i/>
              <w:sz w:val="20"/>
              <w:szCs w:val="18"/>
              <w:lang w:val="en-US"/>
              <w:rPrChange w:id="1968" w:author="Sina Furkan Özdemir" w:date="2021-09-20T17:27:00Z">
                <w:rPr>
                  <w:i/>
                  <w:sz w:val="20"/>
                  <w:szCs w:val="18"/>
                  <w:lang w:val="en-GB"/>
                </w:rPr>
              </w:rPrChange>
            </w:rPr>
            <w:delText>Volume</w:delText>
          </w:r>
        </w:del>
      </w:ins>
      <w:commentRangeEnd w:id="1967"/>
      <w:del w:id="1969" w:author="Sina Furkan Özdemir [2]" w:date="2021-09-21T10:02:00Z">
        <w:r w:rsidR="009C59CB" w:rsidDel="006176E5">
          <w:rPr>
            <w:rStyle w:val="CommentReference"/>
          </w:rPr>
          <w:commentReference w:id="1967"/>
        </w:r>
      </w:del>
    </w:p>
    <w:p w14:paraId="320C9F3A" w14:textId="7EEB005E" w:rsidR="002C72A4" w:rsidRPr="0029563D" w:rsidDel="006176E5" w:rsidRDefault="002C72A4" w:rsidP="002C72A4">
      <w:pPr>
        <w:spacing w:before="120" w:after="0" w:line="240" w:lineRule="auto"/>
        <w:jc w:val="both"/>
        <w:rPr>
          <w:ins w:id="1970" w:author="Sina Furkan Özdemir" w:date="2021-09-20T17:21:00Z"/>
          <w:del w:id="1971" w:author="Sina Furkan Özdemir [2]" w:date="2021-09-21T10:02:00Z"/>
          <w:sz w:val="20"/>
          <w:szCs w:val="18"/>
          <w:lang w:val="en-US"/>
          <w:rPrChange w:id="1972" w:author="Sina Furkan Özdemir" w:date="2021-09-20T17:27:00Z">
            <w:rPr>
              <w:ins w:id="1973" w:author="Sina Furkan Özdemir" w:date="2021-09-20T17:21:00Z"/>
              <w:del w:id="1974" w:author="Sina Furkan Özdemir [2]" w:date="2021-09-21T10:02:00Z"/>
              <w:sz w:val="20"/>
              <w:szCs w:val="18"/>
              <w:lang w:val="en-GB"/>
            </w:rPr>
          </w:rPrChange>
        </w:rPr>
      </w:pPr>
      <w:ins w:id="1975" w:author="Sina Furkan Özdemir" w:date="2021-09-20T17:21:00Z">
        <w:del w:id="1976" w:author="Sina Furkan Özdemir [2]" w:date="2021-09-21T10:02:00Z">
          <w:r w:rsidRPr="0029563D" w:rsidDel="006176E5">
            <w:rPr>
              <w:sz w:val="20"/>
              <w:szCs w:val="18"/>
              <w:lang w:val="en-US"/>
              <w:rPrChange w:id="1977" w:author="Sina Furkan Özdemir" w:date="2021-09-20T17:27:00Z">
                <w:rPr>
                  <w:sz w:val="20"/>
                  <w:szCs w:val="18"/>
                  <w:lang w:val="en-GB"/>
                </w:rPr>
              </w:rPrChange>
            </w:rPr>
            <w:delText xml:space="preserve">We begin our investigation by examining the volume of communication on twitter. </w:delText>
          </w:r>
          <w:r w:rsidRPr="0029563D" w:rsidDel="006176E5">
            <w:rPr>
              <w:sz w:val="20"/>
              <w:szCs w:val="20"/>
              <w:lang w:val="en-US"/>
              <w:rPrChange w:id="1978" w:author="Sina Furkan Özdemir" w:date="2021-09-20T17:27:00Z">
                <w:rPr>
                  <w:sz w:val="20"/>
                  <w:szCs w:val="20"/>
                  <w:lang w:val="en-GB"/>
                </w:rPr>
              </w:rPrChange>
            </w:rPr>
            <w:fldChar w:fldCharType="begin"/>
          </w:r>
          <w:r w:rsidRPr="0029563D" w:rsidDel="006176E5">
            <w:rPr>
              <w:sz w:val="20"/>
              <w:szCs w:val="20"/>
              <w:lang w:val="en-US"/>
              <w:rPrChange w:id="1979" w:author="Sina Furkan Özdemir" w:date="2021-09-20T17:27:00Z">
                <w:rPr>
                  <w:sz w:val="20"/>
                  <w:szCs w:val="20"/>
                  <w:lang w:val="en-GB"/>
                </w:rPr>
              </w:rPrChange>
            </w:rPr>
            <w:delInstrText xml:space="preserve"> REF _Ref75267515 \h  \* MERGEFORMAT </w:delInstrText>
          </w:r>
        </w:del>
      </w:ins>
      <w:del w:id="1980" w:author="Sina Furkan Özdemir [2]" w:date="2021-09-21T10:02:00Z">
        <w:r w:rsidRPr="0029563D" w:rsidDel="006176E5">
          <w:rPr>
            <w:sz w:val="20"/>
            <w:szCs w:val="20"/>
            <w:lang w:val="en-US"/>
            <w:rPrChange w:id="1981" w:author="Sina Furkan Özdemir" w:date="2021-09-20T17:27:00Z">
              <w:rPr>
                <w:sz w:val="20"/>
                <w:szCs w:val="20"/>
                <w:lang w:val="en-US"/>
              </w:rPr>
            </w:rPrChange>
          </w:rPr>
        </w:r>
      </w:del>
      <w:ins w:id="1982" w:author="Sina Furkan Özdemir" w:date="2021-09-20T17:21:00Z">
        <w:del w:id="1983" w:author="Sina Furkan Özdemir [2]" w:date="2021-09-21T10:02:00Z">
          <w:r w:rsidRPr="0029563D" w:rsidDel="006176E5">
            <w:rPr>
              <w:sz w:val="20"/>
              <w:szCs w:val="20"/>
              <w:lang w:val="en-US"/>
              <w:rPrChange w:id="1984" w:author="Sina Furkan Özdemir" w:date="2021-09-20T17:27:00Z">
                <w:rPr>
                  <w:sz w:val="20"/>
                  <w:szCs w:val="20"/>
                  <w:lang w:val="en-GB"/>
                </w:rPr>
              </w:rPrChange>
            </w:rPr>
            <w:fldChar w:fldCharType="separate"/>
          </w:r>
          <w:r w:rsidRPr="0029563D" w:rsidDel="006176E5">
            <w:rPr>
              <w:sz w:val="20"/>
              <w:szCs w:val="20"/>
              <w:lang w:val="en-US"/>
              <w:rPrChange w:id="1985" w:author="Sina Furkan Özdemir" w:date="2021-09-20T17:27:00Z">
                <w:rPr>
                  <w:sz w:val="20"/>
                  <w:szCs w:val="20"/>
                  <w:lang w:val="en-GB"/>
                </w:rPr>
              </w:rPrChange>
            </w:rPr>
            <w:delText xml:space="preserve">Figure </w:delText>
          </w:r>
          <w:r w:rsidRPr="0029563D" w:rsidDel="006176E5">
            <w:rPr>
              <w:noProof/>
              <w:sz w:val="20"/>
              <w:szCs w:val="20"/>
              <w:lang w:val="en-US"/>
              <w:rPrChange w:id="1986" w:author="Sina Furkan Özdemir" w:date="2021-09-20T17:27:00Z">
                <w:rPr>
                  <w:noProof/>
                  <w:sz w:val="20"/>
                  <w:szCs w:val="20"/>
                  <w:lang w:val="en-GB"/>
                </w:rPr>
              </w:rPrChange>
            </w:rPr>
            <w:delText>1</w:delText>
          </w:r>
          <w:r w:rsidRPr="0029563D" w:rsidDel="006176E5">
            <w:rPr>
              <w:sz w:val="20"/>
              <w:szCs w:val="20"/>
              <w:lang w:val="en-US"/>
              <w:rPrChange w:id="1987" w:author="Sina Furkan Özdemir" w:date="2021-09-20T17:27:00Z">
                <w:rPr>
                  <w:sz w:val="20"/>
                  <w:szCs w:val="20"/>
                  <w:lang w:val="en-GB"/>
                </w:rPr>
              </w:rPrChange>
            </w:rPr>
            <w:fldChar w:fldCharType="end"/>
          </w:r>
          <w:r w:rsidRPr="0029563D" w:rsidDel="006176E5">
            <w:rPr>
              <w:sz w:val="20"/>
              <w:szCs w:val="18"/>
              <w:lang w:val="en-US"/>
              <w:rPrChange w:id="1988" w:author="Sina Furkan Özdemir" w:date="2021-09-20T17:27:00Z">
                <w:rPr>
                  <w:sz w:val="20"/>
                  <w:szCs w:val="18"/>
                  <w:lang w:val="en-GB"/>
                </w:rPr>
              </w:rPrChange>
            </w:rPr>
            <w:delText xml:space="preserve"> shows the average number of tweets per account and day. </w:delText>
          </w:r>
        </w:del>
      </w:ins>
    </w:p>
    <w:p w14:paraId="2945393B" w14:textId="187A159B" w:rsidR="002C72A4" w:rsidRPr="0029563D" w:rsidDel="006176E5" w:rsidRDefault="002C72A4" w:rsidP="002C72A4">
      <w:pPr>
        <w:spacing w:before="120" w:after="0" w:line="240" w:lineRule="auto"/>
        <w:jc w:val="both"/>
        <w:rPr>
          <w:ins w:id="1989" w:author="Sina Furkan Özdemir" w:date="2021-09-20T17:21:00Z"/>
          <w:del w:id="1990" w:author="Sina Furkan Özdemir [2]" w:date="2021-09-21T10:02:00Z"/>
          <w:sz w:val="20"/>
          <w:szCs w:val="18"/>
          <w:lang w:val="en-US"/>
          <w:rPrChange w:id="1991" w:author="Sina Furkan Özdemir" w:date="2021-09-20T17:27:00Z">
            <w:rPr>
              <w:ins w:id="1992" w:author="Sina Furkan Özdemir" w:date="2021-09-20T17:21:00Z"/>
              <w:del w:id="1993" w:author="Sina Furkan Özdemir [2]" w:date="2021-09-21T10:02:00Z"/>
              <w:sz w:val="20"/>
              <w:szCs w:val="18"/>
              <w:lang w:val="en-GB"/>
            </w:rPr>
          </w:rPrChange>
        </w:rPr>
      </w:pPr>
    </w:p>
    <w:p w14:paraId="5FB15902" w14:textId="2C51C7B7" w:rsidR="002C72A4" w:rsidRPr="0029563D" w:rsidDel="006176E5" w:rsidRDefault="002C72A4" w:rsidP="002C72A4">
      <w:pPr>
        <w:keepLines/>
        <w:spacing w:before="120" w:after="0" w:line="240" w:lineRule="auto"/>
        <w:jc w:val="both"/>
        <w:rPr>
          <w:ins w:id="1994" w:author="Sina Furkan Özdemir" w:date="2021-09-20T17:21:00Z"/>
          <w:del w:id="1995" w:author="Sina Furkan Özdemir [2]" w:date="2021-09-21T10:02:00Z"/>
          <w:sz w:val="20"/>
          <w:szCs w:val="18"/>
          <w:lang w:val="en-US"/>
          <w:rPrChange w:id="1996" w:author="Sina Furkan Özdemir" w:date="2021-09-20T17:27:00Z">
            <w:rPr>
              <w:ins w:id="1997" w:author="Sina Furkan Özdemir" w:date="2021-09-20T17:21:00Z"/>
              <w:del w:id="1998" w:author="Sina Furkan Özdemir [2]" w:date="2021-09-21T10:02:00Z"/>
              <w:sz w:val="20"/>
              <w:szCs w:val="18"/>
              <w:lang w:val="en-GB"/>
            </w:rPr>
          </w:rPrChange>
        </w:rPr>
      </w:pPr>
      <w:ins w:id="1999" w:author="Sina Furkan Özdemir" w:date="2021-09-20T17:21:00Z">
        <w:del w:id="2000" w:author="Sina Furkan Özdemir [2]" w:date="2021-09-21T10:02:00Z">
          <w:r w:rsidRPr="0029563D" w:rsidDel="006176E5">
            <w:rPr>
              <w:noProof/>
              <w:sz w:val="20"/>
              <w:szCs w:val="18"/>
              <w:lang w:val="en-US"/>
              <w:rPrChange w:id="2001" w:author="Sina Furkan Özdemir" w:date="2021-09-20T17:27:00Z">
                <w:rPr>
                  <w:noProof/>
                  <w:sz w:val="20"/>
                  <w:szCs w:val="18"/>
                  <w:lang w:val="en-GB"/>
                </w:rPr>
              </w:rPrChange>
            </w:rPr>
            <w:drawing>
              <wp:inline distT="0" distB="0" distL="0" distR="0" wp14:anchorId="28EA6A42" wp14:editId="43FB3327">
                <wp:extent cx="5731510" cy="2865755"/>
                <wp:effectExtent l="0" t="0" r="2540" b="0"/>
                <wp:docPr id="1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del>
      </w:ins>
    </w:p>
    <w:p w14:paraId="31B093FE" w14:textId="3E032379" w:rsidR="002C72A4" w:rsidRPr="0029563D" w:rsidDel="006176E5" w:rsidRDefault="002C72A4" w:rsidP="002C72A4">
      <w:pPr>
        <w:pStyle w:val="Caption"/>
        <w:keepLines/>
        <w:jc w:val="center"/>
        <w:rPr>
          <w:ins w:id="2002" w:author="Sina Furkan Özdemir" w:date="2021-09-20T17:21:00Z"/>
          <w:del w:id="2003" w:author="Sina Furkan Özdemir [2]" w:date="2021-09-21T10:02:00Z"/>
          <w:color w:val="auto"/>
          <w:sz w:val="20"/>
          <w:lang w:val="en-US"/>
          <w:rPrChange w:id="2004" w:author="Sina Furkan Özdemir" w:date="2021-09-20T17:27:00Z">
            <w:rPr>
              <w:ins w:id="2005" w:author="Sina Furkan Özdemir" w:date="2021-09-20T17:21:00Z"/>
              <w:del w:id="2006" w:author="Sina Furkan Özdemir [2]" w:date="2021-09-21T10:02:00Z"/>
              <w:color w:val="auto"/>
              <w:sz w:val="20"/>
              <w:lang w:val="en-GB"/>
            </w:rPr>
          </w:rPrChange>
        </w:rPr>
      </w:pPr>
      <w:ins w:id="2007" w:author="Sina Furkan Özdemir" w:date="2021-09-20T17:21:00Z">
        <w:del w:id="2008" w:author="Sina Furkan Özdemir [2]" w:date="2021-09-21T10:02:00Z">
          <w:r w:rsidRPr="0029563D" w:rsidDel="006176E5">
            <w:rPr>
              <w:b/>
              <w:bCs/>
              <w:lang w:val="en-US"/>
              <w:rPrChange w:id="2009" w:author="Sina Furkan Özdemir" w:date="2021-09-20T17:27:00Z">
                <w:rPr>
                  <w:b/>
                  <w:bCs/>
                  <w:lang w:val="en-GB"/>
                </w:rPr>
              </w:rPrChange>
            </w:rPr>
            <w:delText xml:space="preserve">Figure </w:delText>
          </w:r>
          <w:r w:rsidRPr="0029563D" w:rsidDel="006176E5">
            <w:rPr>
              <w:b/>
              <w:bCs/>
              <w:lang w:val="en-US"/>
              <w:rPrChange w:id="2010" w:author="Sina Furkan Özdemir" w:date="2021-09-20T17:27:00Z">
                <w:rPr>
                  <w:b/>
                  <w:bCs/>
                  <w:lang w:val="en-GB"/>
                </w:rPr>
              </w:rPrChange>
            </w:rPr>
            <w:fldChar w:fldCharType="begin"/>
          </w:r>
          <w:r w:rsidRPr="0029563D" w:rsidDel="006176E5">
            <w:rPr>
              <w:b/>
              <w:bCs/>
              <w:lang w:val="en-US"/>
              <w:rPrChange w:id="2011" w:author="Sina Furkan Özdemir" w:date="2021-09-20T17:27:00Z">
                <w:rPr>
                  <w:b/>
                  <w:bCs/>
                  <w:lang w:val="en-GB"/>
                </w:rPr>
              </w:rPrChange>
            </w:rPr>
            <w:delInstrText xml:space="preserve"> SEQ Figure \* ARABIC </w:delInstrText>
          </w:r>
          <w:r w:rsidRPr="0029563D" w:rsidDel="006176E5">
            <w:rPr>
              <w:b/>
              <w:bCs/>
              <w:lang w:val="en-US"/>
              <w:rPrChange w:id="2012" w:author="Sina Furkan Özdemir" w:date="2021-09-20T17:27:00Z">
                <w:rPr>
                  <w:b/>
                  <w:bCs/>
                  <w:lang w:val="en-GB"/>
                </w:rPr>
              </w:rPrChange>
            </w:rPr>
            <w:fldChar w:fldCharType="separate"/>
          </w:r>
          <w:r w:rsidRPr="0029563D" w:rsidDel="006176E5">
            <w:rPr>
              <w:b/>
              <w:bCs/>
              <w:noProof/>
              <w:lang w:val="en-US"/>
              <w:rPrChange w:id="2013" w:author="Sina Furkan Özdemir" w:date="2021-09-20T17:27:00Z">
                <w:rPr>
                  <w:b/>
                  <w:bCs/>
                  <w:noProof/>
                  <w:lang w:val="en-GB"/>
                </w:rPr>
              </w:rPrChange>
            </w:rPr>
            <w:delText>1</w:delText>
          </w:r>
          <w:r w:rsidRPr="0029563D" w:rsidDel="006176E5">
            <w:rPr>
              <w:b/>
              <w:bCs/>
              <w:lang w:val="en-US"/>
              <w:rPrChange w:id="2014" w:author="Sina Furkan Özdemir" w:date="2021-09-20T17:27:00Z">
                <w:rPr>
                  <w:b/>
                  <w:bCs/>
                  <w:lang w:val="en-GB"/>
                </w:rPr>
              </w:rPrChange>
            </w:rPr>
            <w:fldChar w:fldCharType="end"/>
          </w:r>
          <w:r w:rsidRPr="0029563D" w:rsidDel="006176E5">
            <w:rPr>
              <w:lang w:val="en-US"/>
              <w:rPrChange w:id="2015" w:author="Sina Furkan Özdemir" w:date="2021-09-20T17:27:00Z">
                <w:rPr>
                  <w:lang w:val="en-GB"/>
                </w:rPr>
              </w:rPrChange>
            </w:rPr>
            <w:delText>: Number of tweets per day and account</w:delText>
          </w:r>
        </w:del>
      </w:ins>
    </w:p>
    <w:p w14:paraId="5E2A5130" w14:textId="604EA05C" w:rsidR="002C72A4" w:rsidRPr="0029563D" w:rsidDel="006176E5" w:rsidRDefault="002C72A4" w:rsidP="002C72A4">
      <w:pPr>
        <w:spacing w:before="120" w:after="0" w:line="240" w:lineRule="auto"/>
        <w:jc w:val="both"/>
        <w:rPr>
          <w:ins w:id="2016" w:author="Sina Furkan Özdemir" w:date="2021-09-20T17:21:00Z"/>
          <w:del w:id="2017" w:author="Sina Furkan Özdemir [2]" w:date="2021-09-21T10:02:00Z"/>
          <w:sz w:val="20"/>
          <w:szCs w:val="18"/>
          <w:lang w:val="en-US"/>
          <w:rPrChange w:id="2018" w:author="Sina Furkan Özdemir" w:date="2021-09-20T17:27:00Z">
            <w:rPr>
              <w:ins w:id="2019" w:author="Sina Furkan Özdemir" w:date="2021-09-20T17:21:00Z"/>
              <w:del w:id="2020" w:author="Sina Furkan Özdemir [2]" w:date="2021-09-21T10:02:00Z"/>
              <w:sz w:val="20"/>
              <w:szCs w:val="18"/>
              <w:lang w:val="en-GB"/>
            </w:rPr>
          </w:rPrChange>
        </w:rPr>
      </w:pPr>
      <w:ins w:id="2021" w:author="Sina Furkan Özdemir" w:date="2021-09-20T17:21:00Z">
        <w:del w:id="2022" w:author="Sina Furkan Özdemir [2]" w:date="2021-09-21T10:02:00Z">
          <w:r w:rsidRPr="0029563D" w:rsidDel="006176E5">
            <w:rPr>
              <w:sz w:val="20"/>
              <w:szCs w:val="18"/>
              <w:lang w:val="en-US"/>
              <w:rPrChange w:id="2023" w:author="Sina Furkan Özdemir" w:date="2021-09-20T17:27:00Z">
                <w:rPr>
                  <w:sz w:val="20"/>
                  <w:szCs w:val="18"/>
                  <w:lang w:val="en-GB"/>
                </w:rPr>
              </w:rPrChange>
            </w:rPr>
            <w:delText xml:space="preserve">The left panel initially indicates that supranational actors have markedly increased the number of messages on Twitter. It increased nearly seven folds from roughly one tweet every second day during the early phase of supranational Twitter presence to 3 to 3.5 daily tweets. The major increase in supranational Twitter messaging happened during 2010-2016, a phase of strongly surging public EU politicization amidst the Euro- and Schengen crises. It also coincides with a period in which the European Commission notably reduced its output of traditional press releases </w:delText>
          </w:r>
          <w:r w:rsidRPr="0029563D" w:rsidDel="006176E5">
            <w:rPr>
              <w:sz w:val="20"/>
              <w:szCs w:val="18"/>
              <w:lang w:val="en-US"/>
              <w:rPrChange w:id="2024" w:author="Sina Furkan Özdemir" w:date="2021-09-20T17:27:00Z">
                <w:rPr>
                  <w:sz w:val="20"/>
                  <w:szCs w:val="18"/>
                  <w:lang w:val="en-GB"/>
                </w:rPr>
              </w:rPrChange>
            </w:rPr>
            <w:fldChar w:fldCharType="begin"/>
          </w:r>
        </w:del>
      </w:ins>
      <w:del w:id="2025" w:author="Sina Furkan Özdemir [2]" w:date="2021-09-21T10:02:00Z">
        <w:r w:rsidR="0032464D" w:rsidDel="006176E5">
          <w:rPr>
            <w:sz w:val="20"/>
            <w:szCs w:val="18"/>
            <w:lang w:val="en-US"/>
          </w:rPr>
          <w:delInstrText xml:space="preserve"> ADDIN ZOTERO_ITEM CSL_CITATION {"citationID":"GjJDuD2d","properties":{"formattedCitation":"(Rauh 2021b)","plainCitation":"(Rauh 2021b)","noteIndex":0},"citationItems":[{"id":6175,"uris":["http://zotero.org/groups/2912652/items/HR4R9X5A"],"uri":["http://zotero.org/groups/2912652/items/HR4R9X5A"],"itemData":{"id":6175,"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schema":"https://github.com/citation-style-language/schema/raw/master/csl-citation.json"} </w:delInstrText>
        </w:r>
      </w:del>
      <w:ins w:id="2026" w:author="Sina Furkan Özdemir" w:date="2021-09-20T17:21:00Z">
        <w:del w:id="2027" w:author="Sina Furkan Özdemir [2]" w:date="2021-09-21T10:02:00Z">
          <w:r w:rsidRPr="0029563D" w:rsidDel="006176E5">
            <w:rPr>
              <w:sz w:val="20"/>
              <w:szCs w:val="18"/>
              <w:lang w:val="en-US"/>
              <w:rPrChange w:id="2028" w:author="Sina Furkan Özdemir" w:date="2021-09-20T17:27:00Z">
                <w:rPr>
                  <w:sz w:val="20"/>
                  <w:szCs w:val="18"/>
                  <w:lang w:val="en-GB"/>
                </w:rPr>
              </w:rPrChange>
            </w:rPr>
            <w:fldChar w:fldCharType="separate"/>
          </w:r>
          <w:r w:rsidRPr="0029563D" w:rsidDel="006176E5">
            <w:rPr>
              <w:rFonts w:cs="Calibri"/>
              <w:sz w:val="20"/>
              <w:lang w:val="en-US"/>
              <w:rPrChange w:id="2029" w:author="Sina Furkan Özdemir" w:date="2021-09-20T17:27:00Z">
                <w:rPr>
                  <w:rFonts w:cs="Calibri"/>
                  <w:sz w:val="20"/>
                  <w:lang w:val="en-GB"/>
                </w:rPr>
              </w:rPrChange>
            </w:rPr>
            <w:delText>(Rauh 2021b)</w:delText>
          </w:r>
          <w:r w:rsidRPr="0029563D" w:rsidDel="006176E5">
            <w:rPr>
              <w:sz w:val="20"/>
              <w:szCs w:val="18"/>
              <w:lang w:val="en-US"/>
              <w:rPrChange w:id="2030" w:author="Sina Furkan Özdemir" w:date="2021-09-20T17:27:00Z">
                <w:rPr>
                  <w:sz w:val="20"/>
                  <w:szCs w:val="18"/>
                  <w:lang w:val="en-GB"/>
                </w:rPr>
              </w:rPrChange>
            </w:rPr>
            <w:fldChar w:fldCharType="end"/>
          </w:r>
          <w:r w:rsidRPr="0029563D" w:rsidDel="006176E5">
            <w:rPr>
              <w:sz w:val="20"/>
              <w:szCs w:val="18"/>
              <w:lang w:val="en-US"/>
              <w:rPrChange w:id="2031" w:author="Sina Furkan Özdemir" w:date="2021-09-20T17:27:00Z">
                <w:rPr>
                  <w:sz w:val="20"/>
                  <w:szCs w:val="18"/>
                  <w:lang w:val="en-GB"/>
                </w:rPr>
              </w:rPrChange>
            </w:rPr>
            <w:delText>, possibly indicating a re-distribution of internal communication resources.</w:delText>
          </w:r>
        </w:del>
      </w:ins>
    </w:p>
    <w:p w14:paraId="18797715" w14:textId="53777E7D" w:rsidR="002C72A4" w:rsidRPr="0029563D" w:rsidDel="006176E5" w:rsidRDefault="002C72A4" w:rsidP="002C72A4">
      <w:pPr>
        <w:spacing w:before="120" w:after="0" w:line="240" w:lineRule="auto"/>
        <w:jc w:val="both"/>
        <w:rPr>
          <w:ins w:id="2032" w:author="Sina Furkan Özdemir" w:date="2021-09-20T17:21:00Z"/>
          <w:del w:id="2033" w:author="Sina Furkan Özdemir [2]" w:date="2021-09-21T10:02:00Z"/>
          <w:sz w:val="20"/>
          <w:szCs w:val="20"/>
          <w:lang w:val="en-US"/>
          <w:rPrChange w:id="2034" w:author="Sina Furkan Özdemir" w:date="2021-09-20T17:27:00Z">
            <w:rPr>
              <w:ins w:id="2035" w:author="Sina Furkan Özdemir" w:date="2021-09-20T17:21:00Z"/>
              <w:del w:id="2036" w:author="Sina Furkan Özdemir [2]" w:date="2021-09-21T10:02:00Z"/>
              <w:sz w:val="20"/>
              <w:szCs w:val="20"/>
              <w:lang w:val="en-GB"/>
            </w:rPr>
          </w:rPrChange>
        </w:rPr>
      </w:pPr>
      <w:ins w:id="2037" w:author="Sina Furkan Özdemir" w:date="2021-09-20T17:21:00Z">
        <w:del w:id="2038" w:author="Sina Furkan Özdemir [2]" w:date="2021-09-21T10:02:00Z">
          <w:r w:rsidRPr="0029563D" w:rsidDel="006176E5">
            <w:rPr>
              <w:sz w:val="20"/>
              <w:szCs w:val="18"/>
              <w:lang w:val="en-US"/>
              <w:rPrChange w:id="2039" w:author="Sina Furkan Özdemir" w:date="2021-09-20T17:27:00Z">
                <w:rPr>
                  <w:sz w:val="20"/>
                  <w:szCs w:val="18"/>
                  <w:lang w:val="en-GB"/>
                </w:rPr>
              </w:rPrChange>
            </w:rPr>
            <w:delText xml:space="preserve">The right panel of </w:delText>
          </w:r>
          <w:r w:rsidRPr="0029563D" w:rsidDel="006176E5">
            <w:rPr>
              <w:sz w:val="20"/>
              <w:szCs w:val="20"/>
              <w:lang w:val="en-US"/>
              <w:rPrChange w:id="2040" w:author="Sina Furkan Özdemir" w:date="2021-09-20T17:27:00Z">
                <w:rPr>
                  <w:sz w:val="20"/>
                  <w:szCs w:val="20"/>
                  <w:lang w:val="en-GB"/>
                </w:rPr>
              </w:rPrChange>
            </w:rPr>
            <w:fldChar w:fldCharType="begin"/>
          </w:r>
          <w:r w:rsidRPr="0029563D" w:rsidDel="006176E5">
            <w:rPr>
              <w:sz w:val="20"/>
              <w:szCs w:val="20"/>
              <w:lang w:val="en-US"/>
              <w:rPrChange w:id="2041" w:author="Sina Furkan Özdemir" w:date="2021-09-20T17:27:00Z">
                <w:rPr>
                  <w:sz w:val="20"/>
                  <w:szCs w:val="20"/>
                  <w:lang w:val="en-GB"/>
                </w:rPr>
              </w:rPrChange>
            </w:rPr>
            <w:delInstrText xml:space="preserve"> REF _Ref75267515 \h  \* MERGEFORMAT </w:delInstrText>
          </w:r>
        </w:del>
      </w:ins>
      <w:del w:id="2042" w:author="Sina Furkan Özdemir [2]" w:date="2021-09-21T10:02:00Z">
        <w:r w:rsidRPr="0029563D" w:rsidDel="006176E5">
          <w:rPr>
            <w:sz w:val="20"/>
            <w:szCs w:val="20"/>
            <w:lang w:val="en-US"/>
            <w:rPrChange w:id="2043" w:author="Sina Furkan Özdemir" w:date="2021-09-20T17:27:00Z">
              <w:rPr>
                <w:sz w:val="20"/>
                <w:szCs w:val="20"/>
                <w:lang w:val="en-US"/>
              </w:rPr>
            </w:rPrChange>
          </w:rPr>
        </w:r>
      </w:del>
      <w:ins w:id="2044" w:author="Sina Furkan Özdemir" w:date="2021-09-20T17:21:00Z">
        <w:del w:id="2045" w:author="Sina Furkan Özdemir [2]" w:date="2021-09-21T10:02:00Z">
          <w:r w:rsidRPr="0029563D" w:rsidDel="006176E5">
            <w:rPr>
              <w:sz w:val="20"/>
              <w:szCs w:val="20"/>
              <w:lang w:val="en-US"/>
              <w:rPrChange w:id="2046" w:author="Sina Furkan Özdemir" w:date="2021-09-20T17:27:00Z">
                <w:rPr>
                  <w:sz w:val="20"/>
                  <w:szCs w:val="20"/>
                  <w:lang w:val="en-GB"/>
                </w:rPr>
              </w:rPrChange>
            </w:rPr>
            <w:fldChar w:fldCharType="separate"/>
          </w:r>
          <w:r w:rsidRPr="0029563D" w:rsidDel="006176E5">
            <w:rPr>
              <w:sz w:val="20"/>
              <w:szCs w:val="20"/>
              <w:lang w:val="en-US"/>
              <w:rPrChange w:id="2047" w:author="Sina Furkan Özdemir" w:date="2021-09-20T17:27:00Z">
                <w:rPr>
                  <w:sz w:val="20"/>
                  <w:szCs w:val="20"/>
                  <w:lang w:val="en-GB"/>
                </w:rPr>
              </w:rPrChange>
            </w:rPr>
            <w:delText xml:space="preserve">Figure </w:delText>
          </w:r>
          <w:r w:rsidRPr="0029563D" w:rsidDel="006176E5">
            <w:rPr>
              <w:noProof/>
              <w:sz w:val="20"/>
              <w:szCs w:val="20"/>
              <w:lang w:val="en-US"/>
              <w:rPrChange w:id="2048" w:author="Sina Furkan Özdemir" w:date="2021-09-20T17:27:00Z">
                <w:rPr>
                  <w:noProof/>
                  <w:sz w:val="20"/>
                  <w:szCs w:val="20"/>
                  <w:lang w:val="en-GB"/>
                </w:rPr>
              </w:rPrChange>
            </w:rPr>
            <w:delText>1</w:delText>
          </w:r>
          <w:r w:rsidRPr="0029563D" w:rsidDel="006176E5">
            <w:rPr>
              <w:sz w:val="20"/>
              <w:szCs w:val="20"/>
              <w:lang w:val="en-US"/>
              <w:rPrChange w:id="2049" w:author="Sina Furkan Özdemir" w:date="2021-09-20T17:27:00Z">
                <w:rPr>
                  <w:sz w:val="20"/>
                  <w:szCs w:val="20"/>
                  <w:lang w:val="en-GB"/>
                </w:rPr>
              </w:rPrChange>
            </w:rPr>
            <w:fldChar w:fldCharType="end"/>
          </w:r>
          <w:r w:rsidRPr="0029563D" w:rsidDel="006176E5">
            <w:rPr>
              <w:sz w:val="20"/>
              <w:szCs w:val="20"/>
              <w:lang w:val="en-US"/>
              <w:rPrChange w:id="2050" w:author="Sina Furkan Özdemir" w:date="2021-09-20T17:27:00Z">
                <w:rPr>
                  <w:sz w:val="20"/>
                  <w:szCs w:val="20"/>
                  <w:lang w:val="en-GB"/>
                </w:rPr>
              </w:rPrChange>
            </w:rPr>
            <w:delText xml:space="preserve"> highlights that this supranational tweet volume is to a large extent driven by institutional accounts, indicating a centralized and probably professionalized approach to supranational social media presence. Institutional EU accounts post around 3.5 tweets per day, while supranational actors tweeting in personal capacity issue around one fewer daily tweet. Moreover, the right pane indicates that the EU institutional accounts outperform their peers in terms volume while the individual executives are only marginally behind their peers on national level. The volume indicates that the EU supranational actors are equally, if not more, keen on engaging in public communication on Twitter compared to their peers.</w:delText>
          </w:r>
        </w:del>
      </w:ins>
    </w:p>
    <w:p w14:paraId="06DA0F8A" w14:textId="6F1567EB" w:rsidR="002C72A4" w:rsidRPr="0029563D" w:rsidDel="006176E5" w:rsidRDefault="002C72A4" w:rsidP="002C72A4">
      <w:pPr>
        <w:spacing w:before="120" w:after="0" w:line="240" w:lineRule="auto"/>
        <w:jc w:val="both"/>
        <w:rPr>
          <w:ins w:id="2051" w:author="Sina Furkan Özdemir" w:date="2021-09-20T17:21:00Z"/>
          <w:del w:id="2052" w:author="Sina Furkan Özdemir [2]" w:date="2021-09-21T10:02:00Z"/>
          <w:sz w:val="20"/>
          <w:szCs w:val="20"/>
          <w:lang w:val="en-US"/>
          <w:rPrChange w:id="2053" w:author="Sina Furkan Özdemir" w:date="2021-09-20T17:27:00Z">
            <w:rPr>
              <w:ins w:id="2054" w:author="Sina Furkan Özdemir" w:date="2021-09-20T17:21:00Z"/>
              <w:del w:id="2055" w:author="Sina Furkan Özdemir [2]" w:date="2021-09-21T10:02:00Z"/>
              <w:sz w:val="20"/>
              <w:szCs w:val="20"/>
              <w:lang w:val="en-GB"/>
            </w:rPr>
          </w:rPrChange>
        </w:rPr>
      </w:pPr>
      <w:ins w:id="2056" w:author="Sina Furkan Özdemir" w:date="2021-09-20T17:21:00Z">
        <w:del w:id="2057" w:author="Sina Furkan Özdemir [2]" w:date="2021-09-21T10:02:00Z">
          <w:r w:rsidRPr="0029563D" w:rsidDel="006176E5">
            <w:rPr>
              <w:sz w:val="20"/>
              <w:szCs w:val="20"/>
              <w:lang w:val="en-US"/>
              <w:rPrChange w:id="2058" w:author="Sina Furkan Özdemir" w:date="2021-09-20T17:27:00Z">
                <w:rPr>
                  <w:sz w:val="20"/>
                  <w:szCs w:val="20"/>
                  <w:lang w:val="en-GB"/>
                </w:rPr>
              </w:rPrChange>
            </w:rPr>
            <w:delText>There is significant variation within our supranational population. Among the most avid tweeters are the Commission’s Directorate-General for Digital Policies (@DigitalEU) with 13.7 tweets per day and the official account of the whole EU Commission run by the spokespersons service (@EU_Commission) with 10.4 tweets a day. On the lower end of the distribution, we find the European Court of Justice (@EUCourtPress) with around one tweet every second day and the Euratom Supply Agency (@EuratomA) issuing a message only around every 10</w:delText>
          </w:r>
          <w:r w:rsidRPr="0029563D" w:rsidDel="006176E5">
            <w:rPr>
              <w:sz w:val="20"/>
              <w:szCs w:val="20"/>
              <w:vertAlign w:val="superscript"/>
              <w:lang w:val="en-US"/>
              <w:rPrChange w:id="2059" w:author="Sina Furkan Özdemir" w:date="2021-09-20T17:27:00Z">
                <w:rPr>
                  <w:sz w:val="20"/>
                  <w:szCs w:val="20"/>
                  <w:vertAlign w:val="superscript"/>
                  <w:lang w:val="en-GB"/>
                </w:rPr>
              </w:rPrChange>
            </w:rPr>
            <w:delText>th</w:delText>
          </w:r>
          <w:r w:rsidRPr="0029563D" w:rsidDel="006176E5">
            <w:rPr>
              <w:sz w:val="20"/>
              <w:szCs w:val="20"/>
              <w:lang w:val="en-US"/>
              <w:rPrChange w:id="2060" w:author="Sina Furkan Özdemir" w:date="2021-09-20T17:27:00Z">
                <w:rPr>
                  <w:sz w:val="20"/>
                  <w:szCs w:val="20"/>
                  <w:lang w:val="en-GB"/>
                </w:rPr>
              </w:rPrChange>
            </w:rPr>
            <w:delText xml:space="preserve"> day on average. Yet, this variation in the tweet volume across supranational EU actors (standard deviation: 2.58 daily tweets) is not distinct from our UK sample (2.23 daily tweets) and markedly lower than in our sample of international organization tweets (4 daily tweets).</w:delText>
          </w:r>
        </w:del>
      </w:ins>
    </w:p>
    <w:p w14:paraId="7692C95E" w14:textId="77777777" w:rsidR="002C72A4" w:rsidRPr="0029563D" w:rsidRDefault="002C72A4" w:rsidP="002C72A4">
      <w:pPr>
        <w:spacing w:before="120" w:after="0" w:line="240" w:lineRule="auto"/>
        <w:jc w:val="both"/>
        <w:rPr>
          <w:ins w:id="2061" w:author="Sina Furkan Özdemir" w:date="2021-09-20T17:21:00Z"/>
          <w:sz w:val="20"/>
          <w:szCs w:val="18"/>
          <w:lang w:val="en-US"/>
          <w:rPrChange w:id="2062" w:author="Sina Furkan Özdemir" w:date="2021-09-20T17:27:00Z">
            <w:rPr>
              <w:ins w:id="2063" w:author="Sina Furkan Özdemir" w:date="2021-09-20T17:21:00Z"/>
              <w:sz w:val="20"/>
              <w:szCs w:val="18"/>
              <w:lang w:val="en-GB"/>
            </w:rPr>
          </w:rPrChange>
        </w:rPr>
      </w:pPr>
    </w:p>
    <w:p w14:paraId="784409BD" w14:textId="1AAE437E" w:rsidR="002C72A4" w:rsidRPr="0029563D" w:rsidRDefault="002C72A4" w:rsidP="002C72A4">
      <w:pPr>
        <w:spacing w:after="0" w:line="240" w:lineRule="auto"/>
        <w:jc w:val="both"/>
        <w:rPr>
          <w:ins w:id="2064" w:author="Sina Furkan Özdemir" w:date="2021-09-20T17:21:00Z"/>
          <w:i/>
          <w:sz w:val="20"/>
          <w:szCs w:val="18"/>
          <w:lang w:val="en-US"/>
          <w:rPrChange w:id="2065" w:author="Sina Furkan Özdemir" w:date="2021-09-20T17:27:00Z">
            <w:rPr>
              <w:ins w:id="2066" w:author="Sina Furkan Özdemir" w:date="2021-09-20T17:21:00Z"/>
              <w:i/>
              <w:sz w:val="20"/>
              <w:szCs w:val="18"/>
              <w:lang w:val="en-GB"/>
            </w:rPr>
          </w:rPrChange>
        </w:rPr>
      </w:pPr>
      <w:ins w:id="2067" w:author="Sina Furkan Özdemir" w:date="2021-09-20T17:21:00Z">
        <w:r w:rsidRPr="0029563D">
          <w:rPr>
            <w:i/>
            <w:sz w:val="20"/>
            <w:szCs w:val="18"/>
            <w:lang w:val="en-US"/>
            <w:rPrChange w:id="2068" w:author="Sina Furkan Özdemir" w:date="2021-09-20T17:27:00Z">
              <w:rPr>
                <w:i/>
                <w:sz w:val="20"/>
                <w:szCs w:val="18"/>
                <w:lang w:val="en-GB"/>
              </w:rPr>
            </w:rPrChange>
          </w:rPr>
          <w:t>3.</w:t>
        </w:r>
        <w:del w:id="2069" w:author="Sina Furkan Özdemir [2]" w:date="2021-09-21T10:02:00Z">
          <w:r w:rsidRPr="0029563D" w:rsidDel="002528C1">
            <w:rPr>
              <w:i/>
              <w:sz w:val="20"/>
              <w:szCs w:val="18"/>
              <w:lang w:val="en-US"/>
              <w:rPrChange w:id="2070" w:author="Sina Furkan Özdemir" w:date="2021-09-20T17:27:00Z">
                <w:rPr>
                  <w:i/>
                  <w:sz w:val="20"/>
                  <w:szCs w:val="18"/>
                  <w:lang w:val="en-GB"/>
                </w:rPr>
              </w:rPrChange>
            </w:rPr>
            <w:delText>2</w:delText>
          </w:r>
        </w:del>
      </w:ins>
      <w:ins w:id="2071" w:author="Sina Furkan Özdemir [2]" w:date="2021-09-21T10:02:00Z">
        <w:r w:rsidR="002528C1">
          <w:rPr>
            <w:i/>
            <w:sz w:val="20"/>
            <w:szCs w:val="18"/>
            <w:lang w:val="en-US"/>
          </w:rPr>
          <w:t>1</w:t>
        </w:r>
      </w:ins>
      <w:ins w:id="2072" w:author="Sina Furkan Özdemir" w:date="2021-09-20T17:21:00Z">
        <w:r w:rsidRPr="0029563D">
          <w:rPr>
            <w:i/>
            <w:sz w:val="20"/>
            <w:szCs w:val="18"/>
            <w:lang w:val="en-US"/>
            <w:rPrChange w:id="2073" w:author="Sina Furkan Özdemir" w:date="2021-09-20T17:27:00Z">
              <w:rPr>
                <w:i/>
                <w:sz w:val="20"/>
                <w:szCs w:val="18"/>
                <w:lang w:val="en-GB"/>
              </w:rPr>
            </w:rPrChange>
          </w:rPr>
          <w:t xml:space="preserve">. The language of supranational Twitter messages </w:t>
        </w:r>
      </w:ins>
    </w:p>
    <w:p w14:paraId="24DA6840" w14:textId="69D711FD" w:rsidR="002C72A4" w:rsidRPr="0029563D" w:rsidRDefault="000660FE" w:rsidP="002C72A4">
      <w:pPr>
        <w:spacing w:before="120" w:after="0" w:line="240" w:lineRule="auto"/>
        <w:jc w:val="both"/>
        <w:rPr>
          <w:ins w:id="2074" w:author="Sina Furkan Özdemir" w:date="2021-09-20T17:21:00Z"/>
          <w:sz w:val="20"/>
          <w:szCs w:val="18"/>
          <w:lang w:val="en-US"/>
          <w:rPrChange w:id="2075" w:author="Sina Furkan Özdemir" w:date="2021-09-20T17:27:00Z">
            <w:rPr>
              <w:ins w:id="2076" w:author="Sina Furkan Özdemir" w:date="2021-09-20T17:21:00Z"/>
              <w:sz w:val="20"/>
              <w:szCs w:val="18"/>
              <w:lang w:val="en-GB"/>
            </w:rPr>
          </w:rPrChange>
        </w:rPr>
      </w:pPr>
      <w:ins w:id="2077" w:author="Sina Furkan Özdemir" w:date="2021-09-20T17:26:00Z">
        <w:del w:id="2078" w:author="Sina Furkan Özdemir [2]" w:date="2021-09-21T10:02:00Z">
          <w:r w:rsidRPr="0029563D" w:rsidDel="002528C1">
            <w:rPr>
              <w:sz w:val="20"/>
              <w:szCs w:val="18"/>
              <w:lang w:val="en-US"/>
              <w:rPrChange w:id="2079" w:author="Sina Furkan Özdemir" w:date="2021-09-20T17:27:00Z">
                <w:rPr>
                  <w:sz w:val="20"/>
                  <w:szCs w:val="18"/>
                  <w:lang w:val="en-GB"/>
                </w:rPr>
              </w:rPrChange>
            </w:rPr>
            <w:delText>To begin with</w:delText>
          </w:r>
        </w:del>
      </w:ins>
      <w:ins w:id="2080" w:author="Sina Furkan Özdemir [2]" w:date="2021-09-21T10:02:00Z">
        <w:r w:rsidR="002528C1">
          <w:rPr>
            <w:sz w:val="20"/>
            <w:szCs w:val="18"/>
            <w:lang w:val="en-US"/>
          </w:rPr>
          <w:t>We begin our investigation on the features of supranational communication with a focus on the language choice</w:t>
        </w:r>
      </w:ins>
      <w:ins w:id="2081" w:author="Sina Furkan Özdemir" w:date="2021-09-20T17:26:00Z">
        <w:del w:id="2082" w:author="Sina Furkan Özdemir [2]" w:date="2021-09-21T10:02:00Z">
          <w:r w:rsidRPr="0029563D" w:rsidDel="002528C1">
            <w:rPr>
              <w:sz w:val="20"/>
              <w:szCs w:val="18"/>
              <w:lang w:val="en-US"/>
              <w:rPrChange w:id="2083" w:author="Sina Furkan Özdemir" w:date="2021-09-20T17:27:00Z">
                <w:rPr>
                  <w:sz w:val="20"/>
                  <w:szCs w:val="18"/>
                  <w:lang w:val="en-GB"/>
                </w:rPr>
              </w:rPrChange>
            </w:rPr>
            <w:delText>,</w:delText>
          </w:r>
        </w:del>
      </w:ins>
      <w:ins w:id="2084" w:author="Sina Furkan Özdemir [2]" w:date="2021-09-21T10:02:00Z">
        <w:r w:rsidR="002528C1">
          <w:rPr>
            <w:sz w:val="20"/>
            <w:szCs w:val="18"/>
            <w:lang w:val="en-US"/>
          </w:rPr>
          <w:t>.</w:t>
        </w:r>
      </w:ins>
      <w:ins w:id="2085" w:author="Sina Furkan Özdemir [2]" w:date="2021-09-21T10:03:00Z">
        <w:r w:rsidR="00984746">
          <w:rPr>
            <w:sz w:val="20"/>
            <w:szCs w:val="18"/>
            <w:lang w:val="en-US"/>
          </w:rPr>
          <w:t xml:space="preserve"> Our data indicates that</w:t>
        </w:r>
      </w:ins>
      <w:ins w:id="2086" w:author="Sina Furkan Özdemir" w:date="2021-09-20T17:26:00Z">
        <w:r w:rsidRPr="0029563D">
          <w:rPr>
            <w:sz w:val="20"/>
            <w:szCs w:val="18"/>
            <w:lang w:val="en-US"/>
            <w:rPrChange w:id="2087" w:author="Sina Furkan Özdemir" w:date="2021-09-20T17:27:00Z">
              <w:rPr>
                <w:sz w:val="20"/>
                <w:szCs w:val="18"/>
                <w:lang w:val="en-GB"/>
              </w:rPr>
            </w:rPrChange>
          </w:rPr>
          <w:t xml:space="preserve"> </w:t>
        </w:r>
      </w:ins>
      <w:ins w:id="2088" w:author="Sina Furkan Özdemir" w:date="2021-09-20T17:21:00Z">
        <w:r w:rsidR="002C72A4" w:rsidRPr="0029563D">
          <w:rPr>
            <w:sz w:val="20"/>
            <w:szCs w:val="18"/>
            <w:lang w:val="en-US"/>
            <w:rPrChange w:id="2089" w:author="Sina Furkan Özdemir" w:date="2021-09-20T17:27:00Z">
              <w:rPr>
                <w:sz w:val="20"/>
                <w:szCs w:val="18"/>
                <w:lang w:val="en-GB"/>
              </w:rPr>
            </w:rPrChange>
          </w:rPr>
          <w:t>English is clearly the lingua franca of supranational tweets</w:t>
        </w:r>
      </w:ins>
      <w:ins w:id="2090" w:author="Sina Furkan Özdemir [2]" w:date="2021-09-21T10:05:00Z">
        <w:r w:rsidR="00D457B0">
          <w:rPr>
            <w:sz w:val="20"/>
            <w:szCs w:val="18"/>
            <w:lang w:val="en-US"/>
          </w:rPr>
          <w:t>.</w:t>
        </w:r>
      </w:ins>
      <w:ins w:id="2091" w:author="Sina Furkan Özdemir" w:date="2021-09-20T17:21:00Z">
        <w:del w:id="2092" w:author="Sina Furkan Özdemir [2]" w:date="2021-09-21T10:05:00Z">
          <w:r w:rsidR="002C72A4" w:rsidRPr="0029563D" w:rsidDel="00D457B0">
            <w:rPr>
              <w:sz w:val="20"/>
              <w:szCs w:val="18"/>
              <w:lang w:val="en-US"/>
              <w:rPrChange w:id="2093" w:author="Sina Furkan Özdemir" w:date="2021-09-20T17:27:00Z">
                <w:rPr>
                  <w:sz w:val="20"/>
                  <w:szCs w:val="18"/>
                  <w:lang w:val="en-GB"/>
                </w:rPr>
              </w:rPrChange>
            </w:rPr>
            <w:delText>,</w:delText>
          </w:r>
        </w:del>
        <w:r w:rsidR="002C72A4" w:rsidRPr="0029563D">
          <w:rPr>
            <w:sz w:val="20"/>
            <w:szCs w:val="18"/>
            <w:lang w:val="en-US"/>
            <w:rPrChange w:id="2094" w:author="Sina Furkan Özdemir" w:date="2021-09-20T17:27:00Z">
              <w:rPr>
                <w:sz w:val="20"/>
                <w:szCs w:val="18"/>
                <w:lang w:val="en-GB"/>
              </w:rPr>
            </w:rPrChange>
          </w:rPr>
          <w:t xml:space="preserve"> </w:t>
        </w:r>
        <w:del w:id="2095" w:author="Sina Furkan Özdemir [2]" w:date="2021-09-21T10:05:00Z">
          <w:r w:rsidR="002C72A4" w:rsidRPr="0029563D" w:rsidDel="0003779A">
            <w:rPr>
              <w:sz w:val="20"/>
              <w:szCs w:val="18"/>
              <w:lang w:val="en-US"/>
              <w:rPrChange w:id="2096" w:author="Sina Furkan Özdemir" w:date="2021-09-20T17:27:00Z">
                <w:rPr>
                  <w:sz w:val="20"/>
                  <w:szCs w:val="18"/>
                  <w:lang w:val="en-GB"/>
                </w:rPr>
              </w:rPrChange>
            </w:rPr>
            <w:fldChar w:fldCharType="begin"/>
          </w:r>
        </w:del>
      </w:ins>
      <w:del w:id="2097" w:author="Sina Furkan Özdemir [2]" w:date="2021-09-21T10:05:00Z">
        <w:r w:rsidR="0032464D" w:rsidDel="0003779A">
          <w:rPr>
            <w:sz w:val="20"/>
            <w:szCs w:val="18"/>
            <w:lang w:val="en-US"/>
          </w:rPr>
          <w:delInstrText xml:space="preserve"> ADDIN ZOTERO_ITEM CSL_CITATION {"citationID":"gczbKmbX","properties":{"formattedCitation":"(detected on sentence level with Google\\uc0\\u8217{}s compact language detector 2 as implemented in the cld2 R package, Ooms and Sites 2020)","plainCitation":"(detected on sentence level with Google’s compact language detector 2 as implemented in the cld2 R package, Ooms and Sites 2020)","noteIndex":0},"citationItems":[{"id":6233,"uris":["http://zotero.org/groups/2912652/items/6TJWGK6P"],"uri":["http://zotero.org/groups/2912652/items/6TJWGK6P"],"itemData":{"id":6233,"type":"webpage","abstract":"Bindings to Google's C++ library Compact Language Detector 2 (see &lt;https://github.com/cld2owners/cld2#readme&gt; for more information). Probabilistically detects over 80 languages in plain text or HTML. For mixed-language input it returns the top three detected languages and their approximate proportion of the total classified text bytes (e.g. 80% English and 20% French out of 1000 bytes). There is also a 'cld3' package on CRAN which uses a neural network model instead.","title":"cld2: Google's Compact Language Detector 2","title-short":"cld2","URL":"https://CRAN.R-project.org/package=cld2","author":[{"family":"Ooms","given":"Jeroen"},{"family":"Sites","given":"Dirk"}],"accessed":{"date-parts":[["2021",6,23]]},"issued":{"date-parts":[["2020",12,15]]}},"prefix":"detected on sentence level with Google’s compact language detector 2 as implemented in the cld2 R package, "}],"schema":"https://github.com/citation-style-language/schema/raw/master/csl-citation.json"} </w:delInstrText>
        </w:r>
      </w:del>
      <w:ins w:id="2098" w:author="Sina Furkan Özdemir" w:date="2021-09-20T17:21:00Z">
        <w:del w:id="2099" w:author="Sina Furkan Özdemir [2]" w:date="2021-09-21T10:05:00Z">
          <w:r w:rsidR="002C72A4" w:rsidRPr="0029563D" w:rsidDel="0003779A">
            <w:rPr>
              <w:sz w:val="20"/>
              <w:szCs w:val="18"/>
              <w:lang w:val="en-US"/>
              <w:rPrChange w:id="2100" w:author="Sina Furkan Özdemir" w:date="2021-09-20T17:27:00Z">
                <w:rPr>
                  <w:sz w:val="20"/>
                  <w:szCs w:val="18"/>
                  <w:lang w:val="en-GB"/>
                </w:rPr>
              </w:rPrChange>
            </w:rPr>
            <w:fldChar w:fldCharType="separate"/>
          </w:r>
        </w:del>
      </w:ins>
      <w:del w:id="2101" w:author="Sina Furkan Özdemir [2]" w:date="2021-09-21T10:05:00Z">
        <w:r w:rsidR="0032464D" w:rsidRPr="0032464D" w:rsidDel="0003779A">
          <w:rPr>
            <w:rFonts w:cs="Calibri"/>
            <w:sz w:val="20"/>
            <w:szCs w:val="24"/>
          </w:rPr>
          <w:delText>(detected on sentence level with Google’s compact language detector 2 as implemented in the cld2 R package, Ooms and Sites 2020)</w:delText>
        </w:r>
      </w:del>
      <w:ins w:id="2102" w:author="Sina Furkan Özdemir" w:date="2021-09-20T17:21:00Z">
        <w:del w:id="2103" w:author="Sina Furkan Özdemir [2]" w:date="2021-09-21T10:05:00Z">
          <w:r w:rsidR="002C72A4" w:rsidRPr="0029563D" w:rsidDel="0003779A">
            <w:rPr>
              <w:sz w:val="20"/>
              <w:szCs w:val="18"/>
              <w:lang w:val="en-US"/>
              <w:rPrChange w:id="2104" w:author="Sina Furkan Özdemir" w:date="2021-09-20T17:27:00Z">
                <w:rPr>
                  <w:sz w:val="20"/>
                  <w:szCs w:val="18"/>
                  <w:lang w:val="en-GB"/>
                </w:rPr>
              </w:rPrChange>
            </w:rPr>
            <w:fldChar w:fldCharType="end"/>
          </w:r>
          <w:r w:rsidR="002C72A4" w:rsidRPr="0029563D" w:rsidDel="0003779A">
            <w:rPr>
              <w:sz w:val="20"/>
              <w:szCs w:val="18"/>
              <w:lang w:val="en-US"/>
              <w:rPrChange w:id="2105" w:author="Sina Furkan Özdemir" w:date="2021-09-20T17:27:00Z">
                <w:rPr>
                  <w:sz w:val="20"/>
                  <w:szCs w:val="18"/>
                  <w:lang w:val="en-GB"/>
                </w:rPr>
              </w:rPrChange>
            </w:rPr>
            <w:delText xml:space="preserve">. </w:delText>
          </w:r>
        </w:del>
        <w:r w:rsidR="002C72A4" w:rsidRPr="0029563D">
          <w:rPr>
            <w:sz w:val="20"/>
            <w:szCs w:val="18"/>
            <w:lang w:val="en-US"/>
            <w:rPrChange w:id="2106" w:author="Sina Furkan Özdemir" w:date="2021-09-20T17:27:00Z">
              <w:rPr>
                <w:sz w:val="20"/>
                <w:szCs w:val="18"/>
                <w:lang w:val="en-GB"/>
              </w:rPr>
            </w:rPrChange>
          </w:rPr>
          <w:t xml:space="preserve">In total, 82% of all supranational tweets were solely written in English while 88.2% contained at least on English sentence. Other languages appeared much less frequently: we detected French in about 4%, Italian and Polish in around 1.5%, as well as Italian, Swedish and German in around 1% of tweets. This seems to suggest that supranational actors do not respect the EU’s linguistic diversity but that should not be overstated. Virtually all Twitter end-user applications offer reliable auto-translation at the click of a button. </w:t>
        </w:r>
      </w:ins>
    </w:p>
    <w:p w14:paraId="69DE290D" w14:textId="59312F89" w:rsidR="002C72A4" w:rsidRPr="0029563D" w:rsidRDefault="002C72A4" w:rsidP="002C72A4">
      <w:pPr>
        <w:spacing w:before="120" w:after="0" w:line="240" w:lineRule="auto"/>
        <w:jc w:val="both"/>
        <w:rPr>
          <w:ins w:id="2107" w:author="Sina Furkan Özdemir" w:date="2021-09-20T17:21:00Z"/>
          <w:sz w:val="20"/>
          <w:szCs w:val="18"/>
          <w:lang w:val="en-US"/>
          <w:rPrChange w:id="2108" w:author="Sina Furkan Özdemir" w:date="2021-09-20T17:27:00Z">
            <w:rPr>
              <w:ins w:id="2109" w:author="Sina Furkan Özdemir" w:date="2021-09-20T17:21:00Z"/>
              <w:sz w:val="20"/>
              <w:szCs w:val="18"/>
              <w:lang w:val="en-GB"/>
            </w:rPr>
          </w:rPrChange>
        </w:rPr>
      </w:pPr>
      <w:ins w:id="2110" w:author="Sina Furkan Özdemir" w:date="2021-09-20T17:21:00Z">
        <w:r w:rsidRPr="0029563D">
          <w:rPr>
            <w:sz w:val="20"/>
            <w:szCs w:val="18"/>
            <w:lang w:val="en-US"/>
            <w:rPrChange w:id="2111" w:author="Sina Furkan Özdemir" w:date="2021-09-20T17:27:00Z">
              <w:rPr>
                <w:sz w:val="20"/>
                <w:szCs w:val="18"/>
                <w:lang w:val="en-GB"/>
              </w:rPr>
            </w:rPrChange>
          </w:rPr>
          <w:t xml:space="preserve">Here we focus on the English-language content of the tweets and want to learn whether they contribute to making EU politics transparent. In this regard, very different literatures have repeatedly stressed that more political communication does not help if it does not clarify but rather obfuscates political responsibilities </w:t>
        </w:r>
        <w:r w:rsidRPr="0029563D">
          <w:rPr>
            <w:sz w:val="20"/>
            <w:szCs w:val="18"/>
            <w:lang w:val="en-US"/>
            <w:rPrChange w:id="2112" w:author="Sina Furkan Özdemir" w:date="2021-09-20T17:27:00Z">
              <w:rPr>
                <w:sz w:val="20"/>
                <w:szCs w:val="18"/>
                <w:lang w:val="en-GB"/>
              </w:rPr>
            </w:rPrChange>
          </w:rPr>
          <w:fldChar w:fldCharType="begin"/>
        </w:r>
      </w:ins>
      <w:ins w:id="2113" w:author="Sina Furkan Özdemir [2]" w:date="2021-09-21T15:57:00Z">
        <w:r w:rsidR="00F70249">
          <w:rPr>
            <w:sz w:val="20"/>
            <w:szCs w:val="18"/>
            <w:lang w:val="en-US"/>
          </w:rPr>
          <w:instrText xml:space="preserve"> ADDIN ZOTERO_ITEM CSL_CITATION {"citationID":"GhcZRoqZ","properties":{"formattedCitation":"(Fairclough 2003; Fowler {\\i{}et al.} 1979; Orwell 1946)","plainCitation":"(Fairclough 2003; Fowler et al. 1979; Orwell 1946)","noteIndex":0},"citationItems":[{"id":4577,"uris":["http://zotero.org/groups/2912652/items/4A8TR48S"],"uri":["http://zotero.org/groups/2912652/items/4A8TR48S"],"itemData":{"id":4577,"type":"book","abstract":"\"Analysing Discourse is an accessible introduction to text and discourse analysis for all students and researchers seeking to use and investigate real language data. Students and researchers in the social sciences, as well as language specialists, often discover that they cannot get as much from texts, conversations or research interviews as they would like because they are unsure exactly how to analyze these language materials. This book helps all students and researchers who rely on real language data to get the most out of their resources. Drawing on a range of social theorists from Bourdieu to Habermas, as well as his own past research, Fairclough's book presents a form of language analysis with a consistently social perspective. His approach is illustrated by and investigated through a range of real texts, from political speeches and TV news reports to management consultancy reports and texts concerning globalization. The book is an essential resource seeking to analyze real texts and discourse.\"--Publisher's description.","ISBN":"978-0-415-25893-7","language":"en","number-of-pages":"294","publisher":"Psychology Press","source":"Google Books","title":"Analysing Discourse: Textual Analysis for Social Research","title-short":"Analysing Discourse","author":[{"family":"Fairclough","given":"Norman"}],"issued":{"date-parts":[["2003"]]}}},{"id":4573,"uris":["http://zotero.org/groups/2912652/items/PWRH5RSZ"],"uri":["http://zotero.org/groups/2912652/items/PWRH5RSZ"],"itemData":{"id":4573,"type":"book","abstract":"Originally published in 1979. This book studies language variation as a part of social practice - how language expresses and helps regulate social relationships of all kinds. Different groups, classes, institutions and situations have their special modes of language and these varieties are not just stylistic reflections of social differences; speaking or writing in a certain manner entails articulating certain social meanings, however implicit. This book focuses on the repressive and falsifying side of linguistic practice but not without recognising the power of language to reveal and communicate. It analyses the language used in a variety of situations, including news reporting, interviews, rules and regulations, even such apparently innocuous language as the rhymes on greetings cards. It argues for a critical linguistics capable of exposing distortion and mystification in language, and introduces some basic tools for a do-it-yourself analysis of language, ideology and control.","event-place":"London","ISBN":"978-1-138-34986-5","language":"en","note":"Google-Books-ID: 0jCHuAEACAAJ","number-of-pages":"232","publisher":"Routledge","publisher-place":"London","source":"Google Books","title":"Language and Control","author":[{"family":"Fowler","given":"Roger"},{"family":"Hodge","given":"Bob"},{"family":"Trew","given":"Tony"},{"family":"Kress","given":"Gunther"}],"issued":{"date-parts":[["1979"]],"season":"2018"}}},{"id":4576,"uris":["http://zotero.org/groups/2912652/items/JT7H3K3D"],"uri":["http://zotero.org/groups/2912652/items/JT7H3K3D"],"itemData":{"id":4576,"type":"article-journal","container-title":"Horizon","issue":"76","page":"252-265","title":"Politics and the English Language","volume":"13","author":[{"family":"Orwell","given":"George"}],"issued":{"date-parts":[["1946"]]}}}],"schema":"https://github.com/citation-style-language/schema/raw/master/csl-citation.json"} </w:instrText>
        </w:r>
      </w:ins>
      <w:del w:id="2114" w:author="Sina Furkan Özdemir [2]" w:date="2021-09-21T15:57:00Z">
        <w:r w:rsidR="0032464D" w:rsidDel="00F70249">
          <w:rPr>
            <w:sz w:val="20"/>
            <w:szCs w:val="18"/>
            <w:lang w:val="en-US"/>
          </w:rPr>
          <w:delInstrText xml:space="preserve"> ADDIN ZOTERO_ITEM CSL_CITATION {"citationID":"GhcZRoqZ","properties":{"formattedCitation":"(Fairclough 2003; Fowler {\\i{}et al.} 1979; Orwell 1946)","plainCitation":"(Fairclough 2003; Fowler et al. 1979; Orwell 1946)","noteIndex":0},"citationItems":[{"id":6225,"uris":["http://zotero.org/groups/2912652/items/4A8TR48S"],"uri":["http://zotero.org/groups/2912652/items/4A8TR48S"],"itemData":{"id":6225,"type":"book","abstract":"\"Analysing Discourse is an accessible introduction to text and discourse analysis for all students and researchers seeking to use and investigate real language data. Students and researchers in the social sciences, as well as language specialists, often discover that they cannot get as much from texts, conversations or research interviews as they would like because they are unsure exactly how to analyze these language materials. This book helps all students and researchers who rely on real language data to get the most out of their resources. Drawing on a range of social theorists from Bourdieu to Habermas, as well as his own past research, Fairclough's book presents a form of language analysis with a consistently social perspective. His approach is illustrated by and investigated through a range of real texts, from political speeches and TV news reports to management consultancy reports and texts concerning globalization. The book is an essential resource seeking to analyze real texts and discourse.\"--Publisher's description.","ISBN":"978-0-415-25893-7","language":"en","number-of-pages":"294","publisher":"Psychology Press","source":"Google Books","title":"Analysing Discourse: Textual Analysis for Social Research","title-short":"Analysing Discourse","author":[{"family":"Fairclough","given":"Norman"}],"issued":{"date-parts":[["2003"]]}}},{"id":6232,"uris":["http://zotero.org/groups/2912652/items/PWRH5RSZ"],"uri":["http://zotero.org/groups/2912652/items/PWRH5RSZ"],"itemData":{"id":6232,"type":"book","abstract":"Originally published in 1979. This book studies language variation as a part of social practice - how language expresses and helps regulate social relationships of all kinds. Different groups, classes, institutions and situations have their special modes of language and these varieties are not just stylistic reflections of social differences; speaking or writing in a certain manner entails articulating certain social meanings, however implicit. This book focuses on the repressive and falsifying side of linguistic practice but not without recognising the power of language to reveal and communicate. It analyses the language used in a variety of situations, including news reporting, interviews, rules and regulations, even such apparently innocuous language as the rhymes on greetings cards. It argues for a critical linguistics capable of exposing distortion and mystification in language, and introduces some basic tools for a do-it-yourself analysis of language, ideology and control.","event-place":"London","ISBN":"978-1-138-34986-5","language":"en","note":"Google-Books-ID: 0jCHuAEACAAJ","number-of-pages":"232","publisher":"Routledge","publisher-place":"London","source":"Google Books","title":"Language and Control","author":[{"family":"Fowler","given":"Roger"},{"family":"Hodge","given":"Bob"},{"family":"Trew","given":"Tony"},{"family":"Kress","given":"Gunther"}],"issued":{"date-parts":[["1979"]],"season":"2018"}}},{"id":6224,"uris":["http://zotero.org/groups/2912652/items/JT7H3K3D"],"uri":["http://zotero.org/groups/2912652/items/JT7H3K3D"],"itemData":{"id":6224,"type":"article-journal","container-title":"Horizon","issue":"76","page":"252-265","title":"Politics and the English Language","volume":"13","author":[{"family":"Orwell","given":"George"}],"issued":{"date-parts":[["1946"]]}}}],"schema":"https://github.com/citation-style-language/schema/raw/master/csl-citation.json"} </w:delInstrText>
        </w:r>
      </w:del>
      <w:ins w:id="2115" w:author="Sina Furkan Özdemir" w:date="2021-09-20T17:21:00Z">
        <w:r w:rsidRPr="0029563D">
          <w:rPr>
            <w:sz w:val="20"/>
            <w:szCs w:val="18"/>
            <w:lang w:val="en-US"/>
            <w:rPrChange w:id="2116" w:author="Sina Furkan Özdemir" w:date="2021-09-20T17:27:00Z">
              <w:rPr>
                <w:sz w:val="20"/>
                <w:szCs w:val="18"/>
                <w:lang w:val="en-GB"/>
              </w:rPr>
            </w:rPrChange>
          </w:rPr>
          <w:fldChar w:fldCharType="separate"/>
        </w:r>
        <w:r w:rsidRPr="0029563D">
          <w:rPr>
            <w:rFonts w:cs="Calibri"/>
            <w:sz w:val="20"/>
            <w:szCs w:val="24"/>
            <w:lang w:val="en-US"/>
          </w:rPr>
          <w:t xml:space="preserve">(Fairclough 2003; Fowler </w:t>
        </w:r>
        <w:r w:rsidRPr="0029563D">
          <w:rPr>
            <w:rFonts w:cs="Calibri"/>
            <w:i/>
            <w:iCs/>
            <w:sz w:val="20"/>
            <w:szCs w:val="24"/>
            <w:lang w:val="en-US"/>
          </w:rPr>
          <w:t>et al.</w:t>
        </w:r>
        <w:r w:rsidRPr="0029563D">
          <w:rPr>
            <w:rFonts w:cs="Calibri"/>
            <w:sz w:val="20"/>
            <w:szCs w:val="24"/>
            <w:lang w:val="en-US"/>
          </w:rPr>
          <w:t xml:space="preserve"> 1979; Orwell 1946)</w:t>
        </w:r>
        <w:r w:rsidRPr="0029563D">
          <w:rPr>
            <w:sz w:val="20"/>
            <w:szCs w:val="18"/>
            <w:lang w:val="en-US"/>
            <w:rPrChange w:id="2117" w:author="Sina Furkan Özdemir" w:date="2021-09-20T17:27:00Z">
              <w:rPr>
                <w:sz w:val="20"/>
                <w:szCs w:val="18"/>
                <w:lang w:val="en-GB"/>
              </w:rPr>
            </w:rPrChange>
          </w:rPr>
          <w:fldChar w:fldCharType="end"/>
        </w:r>
        <w:r w:rsidRPr="0029563D">
          <w:rPr>
            <w:sz w:val="20"/>
            <w:szCs w:val="18"/>
            <w:lang w:val="en-US"/>
            <w:rPrChange w:id="2118" w:author="Sina Furkan Özdemir" w:date="2021-09-20T17:27:00Z">
              <w:rPr>
                <w:sz w:val="20"/>
                <w:szCs w:val="18"/>
                <w:lang w:val="en-GB"/>
              </w:rPr>
            </w:rPrChange>
          </w:rPr>
          <w:t xml:space="preserve">. Sending clear and easily understandable messages seems to be a particular challenge for detached, highly specialized institutions that often resort to a rather technocratic discourse </w:t>
        </w:r>
        <w:r w:rsidRPr="0029563D">
          <w:rPr>
            <w:sz w:val="20"/>
            <w:szCs w:val="18"/>
            <w:lang w:val="en-US"/>
            <w:rPrChange w:id="2119" w:author="Sina Furkan Özdemir" w:date="2021-09-20T17:27:00Z">
              <w:rPr>
                <w:sz w:val="20"/>
                <w:szCs w:val="18"/>
                <w:lang w:val="en-GB"/>
              </w:rPr>
            </w:rPrChange>
          </w:rPr>
          <w:fldChar w:fldCharType="begin"/>
        </w:r>
      </w:ins>
      <w:ins w:id="2120" w:author="Sina Furkan Özdemir [2]" w:date="2021-09-21T15:57:00Z">
        <w:r w:rsidR="00F70249">
          <w:rPr>
            <w:sz w:val="20"/>
            <w:szCs w:val="18"/>
            <w:lang w:val="en-US"/>
          </w:rPr>
          <w:instrText xml:space="preserve"> ADDIN ZOTERO_ITEM CSL_CITATION {"citationID":"Sz5b9wfG","properties":{"formattedCitation":"(Moretti and Pestre 2015; Rauh 2021b; Thibault 1991)","plainCitation":"(Moretti and Pestre 2015; Rauh 2021b; Thibault 1991)","noteIndex":0},"citationItems":[{"id":4579,"uris":["http://zotero.org/groups/2912652/items/DQX2NY25"],"uri":["http://zotero.org/groups/2912652/items/DQX2NY25"],"itemData":{"id":4579,"type":"article-journal","container-title":"The New Left Review","issue":"MAR APR 2015","page":"75-99","title":"Bankspeak: The Language of World Bank Reports","volume":"92","author":[{"family":"Moretti","given":"Franco"},{"family":"Pestre","given":"Dominique"}],"issued":{"date-parts":[["2015"]]}}},{"id":4532,"uris":["http://zotero.org/groups/2912652/items/HR4R9X5A"],"uri":["http://zotero.org/groups/2912652/items/HR4R9X5A"],"itemData":{"id":4532,"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id":4572,"uris":["http://zotero.org/groups/2912652/items/A87UVXK9"],"uri":["http://zotero.org/groups/2912652/items/A87UVXK9"],"itemData":{"id":4572,"type":"chapter","container-title":"Functional and Systemic Linguistics: Approaches and Uses","event-place":"Berlin","page":"281-306","publisher":"Walter de Gruyter","publisher-place":"Berlin","title":"Grammar, technocracy, and the noun","author":[{"family":"Thibault","given":"Paul J."}],"editor":[{"family":"Ventola","given":"Eija"}],"issued":{"date-parts":[["1991"]]}}}],"schema":"https://github.com/citation-style-language/schema/raw/master/csl-citation.json"} </w:instrText>
        </w:r>
      </w:ins>
      <w:del w:id="2121" w:author="Sina Furkan Özdemir [2]" w:date="2021-09-21T15:57:00Z">
        <w:r w:rsidR="0032464D" w:rsidDel="00F70249">
          <w:rPr>
            <w:sz w:val="20"/>
            <w:szCs w:val="18"/>
            <w:lang w:val="en-US"/>
          </w:rPr>
          <w:delInstrText xml:space="preserve"> ADDIN ZOTERO_ITEM CSL_CITATION {"citationID":"Sz5b9wfG","properties":{"formattedCitation":"(Moretti and Pestre 2015; Rauh 2021b; Thibault 1991)","plainCitation":"(Moretti and Pestre 2015; Rauh 2021b; Thibault 1991)","noteIndex":0},"citationItems":[{"id":6227,"uris":["http://zotero.org/groups/2912652/items/DQX2NY25"],"uri":["http://zotero.org/groups/2912652/items/DQX2NY25"],"itemData":{"id":6227,"type":"article-journal","container-title":"The New Left Review","issue":"MAR APR 2015","page":"75-99","title":"Bankspeak: The Language of World Bank Reports","volume":"92","author":[{"family":"Moretti","given":"Franco"},{"family":"Pestre","given":"Dominique"}],"issued":{"date-parts":[["2015"]]}}},{"id":6175,"uris":["http://zotero.org/groups/2912652/items/HR4R9X5A"],"uri":["http://zotero.org/groups/2912652/items/HR4R9X5A"],"itemData":{"id":6175,"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id":6239,"uris":["http://zotero.org/groups/2912652/items/A87UVXK9"],"uri":["http://zotero.org/groups/2912652/items/A87UVXK9"],"itemData":{"id":6239,"type":"chapter","container-title":"Functional and Systemic Linguistics: Approaches and Uses","event-place":"Berlin","page":"281-306","publisher":"Walter de Gruyter","publisher-place":"Berlin","title":"Grammar, technocracy, and the noun","author":[{"family":"Thibault","given":"Paul J."}],"editor":[{"family":"Ventola","given":"Eija"}],"issued":{"date-parts":[["1991"]]}}}],"schema":"https://github.com/citation-style-language/schema/raw/master/csl-citation.json"} </w:delInstrText>
        </w:r>
      </w:del>
      <w:ins w:id="2122" w:author="Sina Furkan Özdemir" w:date="2021-09-20T17:21:00Z">
        <w:r w:rsidRPr="0029563D">
          <w:rPr>
            <w:sz w:val="20"/>
            <w:szCs w:val="18"/>
            <w:lang w:val="en-US"/>
            <w:rPrChange w:id="2123" w:author="Sina Furkan Özdemir" w:date="2021-09-20T17:27:00Z">
              <w:rPr>
                <w:sz w:val="20"/>
                <w:szCs w:val="18"/>
                <w:lang w:val="en-GB"/>
              </w:rPr>
            </w:rPrChange>
          </w:rPr>
          <w:fldChar w:fldCharType="separate"/>
        </w:r>
        <w:r w:rsidRPr="0029563D">
          <w:rPr>
            <w:rFonts w:cs="Calibri"/>
            <w:sz w:val="20"/>
            <w:lang w:val="en-US"/>
          </w:rPr>
          <w:t>(Moretti and Pestre 2015; Rauh 2021b; Thibault 1991)</w:t>
        </w:r>
        <w:r w:rsidRPr="0029563D">
          <w:rPr>
            <w:sz w:val="20"/>
            <w:szCs w:val="18"/>
            <w:lang w:val="en-US"/>
            <w:rPrChange w:id="2124" w:author="Sina Furkan Özdemir" w:date="2021-09-20T17:27:00Z">
              <w:rPr>
                <w:sz w:val="20"/>
                <w:szCs w:val="18"/>
                <w:lang w:val="en-GB"/>
              </w:rPr>
            </w:rPrChange>
          </w:rPr>
          <w:fldChar w:fldCharType="end"/>
        </w:r>
        <w:r w:rsidRPr="0029563D">
          <w:rPr>
            <w:sz w:val="20"/>
            <w:szCs w:val="18"/>
            <w:lang w:val="en-US"/>
            <w:rPrChange w:id="2125" w:author="Sina Furkan Özdemir" w:date="2021-09-20T17:27:00Z">
              <w:rPr>
                <w:sz w:val="20"/>
                <w:szCs w:val="18"/>
                <w:lang w:val="en-GB"/>
              </w:rPr>
            </w:rPrChange>
          </w:rPr>
          <w:t xml:space="preserve">. </w:t>
        </w:r>
      </w:ins>
    </w:p>
    <w:p w14:paraId="0AD9D4B5" w14:textId="77777777" w:rsidR="002C72A4" w:rsidRPr="0029563D" w:rsidRDefault="002C72A4" w:rsidP="002C72A4">
      <w:pPr>
        <w:spacing w:before="120" w:after="0" w:line="240" w:lineRule="auto"/>
        <w:jc w:val="both"/>
        <w:rPr>
          <w:ins w:id="2126" w:author="Sina Furkan Özdemir" w:date="2021-09-20T17:21:00Z"/>
          <w:sz w:val="20"/>
          <w:szCs w:val="18"/>
          <w:lang w:val="en-US"/>
          <w:rPrChange w:id="2127" w:author="Sina Furkan Özdemir" w:date="2021-09-20T17:27:00Z">
            <w:rPr>
              <w:ins w:id="2128" w:author="Sina Furkan Özdemir" w:date="2021-09-20T17:21:00Z"/>
              <w:sz w:val="20"/>
              <w:szCs w:val="18"/>
              <w:lang w:val="en-GB"/>
            </w:rPr>
          </w:rPrChange>
        </w:rPr>
      </w:pPr>
    </w:p>
    <w:p w14:paraId="61C1D654" w14:textId="77777777" w:rsidR="002C72A4" w:rsidRPr="0029563D" w:rsidRDefault="002C72A4" w:rsidP="002C72A4">
      <w:pPr>
        <w:spacing w:before="120" w:after="0" w:line="240" w:lineRule="auto"/>
        <w:jc w:val="both"/>
        <w:rPr>
          <w:ins w:id="2129" w:author="Sina Furkan Özdemir" w:date="2021-09-20T17:21:00Z"/>
          <w:sz w:val="20"/>
          <w:szCs w:val="18"/>
          <w:lang w:val="en-US"/>
          <w:rPrChange w:id="2130" w:author="Sina Furkan Özdemir" w:date="2021-09-20T17:27:00Z">
            <w:rPr>
              <w:ins w:id="2131" w:author="Sina Furkan Özdemir" w:date="2021-09-20T17:21:00Z"/>
              <w:sz w:val="20"/>
              <w:szCs w:val="18"/>
              <w:lang w:val="en-GB"/>
            </w:rPr>
          </w:rPrChange>
        </w:rPr>
      </w:pPr>
      <w:ins w:id="2132" w:author="Sina Furkan Özdemir" w:date="2021-09-20T17:21:00Z">
        <w:r w:rsidRPr="0029563D">
          <w:rPr>
            <w:noProof/>
            <w:sz w:val="20"/>
            <w:szCs w:val="18"/>
            <w:lang w:val="en-US"/>
            <w:rPrChange w:id="2133" w:author="Sina Furkan Özdemir" w:date="2021-09-20T17:27:00Z">
              <w:rPr>
                <w:noProof/>
                <w:sz w:val="20"/>
                <w:szCs w:val="18"/>
                <w:lang w:val="en-GB"/>
              </w:rPr>
            </w:rPrChange>
          </w:rPr>
          <w:lastRenderedPageBreak/>
          <w:drawing>
            <wp:inline distT="0" distB="0" distL="0" distR="0" wp14:anchorId="16E63C75" wp14:editId="19AA0D74">
              <wp:extent cx="5731510" cy="2865755"/>
              <wp:effectExtent l="0" t="0" r="2540" b="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ins>
    </w:p>
    <w:p w14:paraId="644845A8" w14:textId="77777777" w:rsidR="002C72A4" w:rsidRPr="0029563D" w:rsidRDefault="002C72A4" w:rsidP="002C72A4">
      <w:pPr>
        <w:pStyle w:val="Caption"/>
        <w:keepLines/>
        <w:jc w:val="center"/>
        <w:rPr>
          <w:ins w:id="2134" w:author="Sina Furkan Özdemir" w:date="2021-09-20T17:21:00Z"/>
          <w:color w:val="auto"/>
          <w:sz w:val="20"/>
          <w:lang w:val="en-US"/>
          <w:rPrChange w:id="2135" w:author="Sina Furkan Özdemir" w:date="2021-09-20T17:27:00Z">
            <w:rPr>
              <w:ins w:id="2136" w:author="Sina Furkan Özdemir" w:date="2021-09-20T17:21:00Z"/>
              <w:color w:val="auto"/>
              <w:sz w:val="20"/>
              <w:lang w:val="en-GB"/>
            </w:rPr>
          </w:rPrChange>
        </w:rPr>
      </w:pPr>
      <w:ins w:id="2137" w:author="Sina Furkan Özdemir" w:date="2021-09-20T17:21:00Z">
        <w:r w:rsidRPr="0029563D">
          <w:rPr>
            <w:b/>
            <w:bCs/>
            <w:color w:val="auto"/>
            <w:lang w:val="en-US"/>
            <w:rPrChange w:id="2138" w:author="Sina Furkan Özdemir" w:date="2021-09-20T17:27:00Z">
              <w:rPr>
                <w:b/>
                <w:bCs/>
                <w:color w:val="auto"/>
                <w:lang w:val="en-GB"/>
              </w:rPr>
            </w:rPrChange>
          </w:rPr>
          <w:t xml:space="preserve">Figure </w:t>
        </w:r>
        <w:r w:rsidRPr="0029563D">
          <w:rPr>
            <w:b/>
            <w:bCs/>
            <w:color w:val="auto"/>
            <w:lang w:val="en-US"/>
            <w:rPrChange w:id="2139" w:author="Sina Furkan Özdemir" w:date="2021-09-20T17:27:00Z">
              <w:rPr>
                <w:b/>
                <w:bCs/>
                <w:color w:val="auto"/>
                <w:lang w:val="en-GB"/>
              </w:rPr>
            </w:rPrChange>
          </w:rPr>
          <w:fldChar w:fldCharType="begin"/>
        </w:r>
        <w:r w:rsidRPr="0029563D">
          <w:rPr>
            <w:b/>
            <w:bCs/>
            <w:color w:val="auto"/>
            <w:lang w:val="en-US"/>
            <w:rPrChange w:id="2140" w:author="Sina Furkan Özdemir" w:date="2021-09-20T17:27:00Z">
              <w:rPr>
                <w:b/>
                <w:bCs/>
                <w:color w:val="auto"/>
                <w:lang w:val="en-GB"/>
              </w:rPr>
            </w:rPrChange>
          </w:rPr>
          <w:instrText xml:space="preserve"> SEQ Figure \* ARABIC </w:instrText>
        </w:r>
        <w:r w:rsidRPr="0029563D">
          <w:rPr>
            <w:b/>
            <w:bCs/>
            <w:color w:val="auto"/>
            <w:lang w:val="en-US"/>
            <w:rPrChange w:id="2141" w:author="Sina Furkan Özdemir" w:date="2021-09-20T17:27:00Z">
              <w:rPr>
                <w:b/>
                <w:bCs/>
                <w:color w:val="auto"/>
                <w:lang w:val="en-GB"/>
              </w:rPr>
            </w:rPrChange>
          </w:rPr>
          <w:fldChar w:fldCharType="separate"/>
        </w:r>
        <w:r w:rsidRPr="0029563D">
          <w:rPr>
            <w:b/>
            <w:bCs/>
            <w:noProof/>
            <w:color w:val="auto"/>
            <w:lang w:val="en-US"/>
            <w:rPrChange w:id="2142" w:author="Sina Furkan Özdemir" w:date="2021-09-20T17:27:00Z">
              <w:rPr>
                <w:b/>
                <w:bCs/>
                <w:noProof/>
                <w:color w:val="auto"/>
                <w:lang w:val="en-GB"/>
              </w:rPr>
            </w:rPrChange>
          </w:rPr>
          <w:t>2</w:t>
        </w:r>
        <w:r w:rsidRPr="0029563D">
          <w:rPr>
            <w:b/>
            <w:bCs/>
            <w:color w:val="auto"/>
            <w:lang w:val="en-US"/>
            <w:rPrChange w:id="2143" w:author="Sina Furkan Özdemir" w:date="2021-09-20T17:27:00Z">
              <w:rPr>
                <w:b/>
                <w:bCs/>
                <w:color w:val="auto"/>
                <w:lang w:val="en-GB"/>
              </w:rPr>
            </w:rPrChange>
          </w:rPr>
          <w:fldChar w:fldCharType="end"/>
        </w:r>
        <w:r w:rsidRPr="0029563D">
          <w:rPr>
            <w:color w:val="auto"/>
            <w:lang w:val="en-US"/>
            <w:rPrChange w:id="2144" w:author="Sina Furkan Özdemir" w:date="2021-09-20T17:27:00Z">
              <w:rPr>
                <w:color w:val="auto"/>
                <w:lang w:val="en-GB"/>
              </w:rPr>
            </w:rPrChange>
          </w:rPr>
          <w:t>: Language clarity indicators</w:t>
        </w:r>
      </w:ins>
    </w:p>
    <w:p w14:paraId="43A52283" w14:textId="46901BAB" w:rsidR="002C72A4" w:rsidRPr="0029563D" w:rsidRDefault="002C72A4" w:rsidP="002C72A4">
      <w:pPr>
        <w:spacing w:before="120" w:after="0" w:line="240" w:lineRule="auto"/>
        <w:jc w:val="both"/>
        <w:rPr>
          <w:ins w:id="2145" w:author="Sina Furkan Özdemir" w:date="2021-09-20T17:21:00Z"/>
          <w:sz w:val="20"/>
          <w:szCs w:val="18"/>
          <w:lang w:val="en-US"/>
          <w:rPrChange w:id="2146" w:author="Sina Furkan Özdemir" w:date="2021-09-20T17:27:00Z">
            <w:rPr>
              <w:ins w:id="2147" w:author="Sina Furkan Özdemir" w:date="2021-09-20T17:21:00Z"/>
              <w:sz w:val="20"/>
              <w:szCs w:val="18"/>
              <w:lang w:val="en-GB"/>
            </w:rPr>
          </w:rPrChange>
        </w:rPr>
      </w:pPr>
      <w:ins w:id="2148" w:author="Sina Furkan Özdemir" w:date="2021-09-20T17:21:00Z">
        <w:r w:rsidRPr="0029563D">
          <w:rPr>
            <w:sz w:val="20"/>
            <w:szCs w:val="18"/>
            <w:lang w:val="en-US"/>
            <w:rPrChange w:id="2149" w:author="Sina Furkan Özdemir" w:date="2021-09-20T17:27:00Z">
              <w:rPr>
                <w:sz w:val="20"/>
                <w:szCs w:val="18"/>
                <w:lang w:val="en-GB"/>
              </w:rPr>
            </w:rPrChange>
          </w:rPr>
          <w:t xml:space="preserve">Figure 2 presents results from comparison of linguistic quality of communication.  On average, supranational EU tweets tend to be clearer than those published by international organizations (with the notable exception of clarifying agency through a more verbal style). More importantly, however, supranational communication is clearly and significantly harder to understand for citizens when compared to random messages on the Twitter platform and especially when compared to the tweets of national institutions and executives from the UK. This reaffirms findings of a very technocratic approach to communication by supranational executive actors </w:t>
        </w:r>
        <w:r w:rsidRPr="0029563D">
          <w:rPr>
            <w:sz w:val="20"/>
            <w:szCs w:val="18"/>
            <w:lang w:val="en-US"/>
            <w:rPrChange w:id="2150" w:author="Sina Furkan Özdemir" w:date="2021-09-20T17:27:00Z">
              <w:rPr>
                <w:sz w:val="20"/>
                <w:szCs w:val="18"/>
                <w:lang w:val="en-GB"/>
              </w:rPr>
            </w:rPrChange>
          </w:rPr>
          <w:fldChar w:fldCharType="begin"/>
        </w:r>
      </w:ins>
      <w:ins w:id="2151" w:author="Sina Furkan Özdemir [2]" w:date="2021-09-21T15:57:00Z">
        <w:r w:rsidR="00F70249">
          <w:rPr>
            <w:sz w:val="20"/>
            <w:szCs w:val="18"/>
            <w:lang w:val="en-US"/>
          </w:rPr>
          <w:instrText xml:space="preserve"> ADDIN ZOTERO_ITEM CSL_CITATION {"citationID":"B3sU2PoN","properties":{"formattedCitation":"(Rauh 2021b)","plainCitation":"(Rauh 2021b)","noteIndex":0},"citationItems":[{"id":4532,"uris":["http://zotero.org/groups/2912652/items/HR4R9X5A"],"uri":["http://zotero.org/groups/2912652/items/HR4R9X5A"],"itemData":{"id":4532,"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schema":"https://github.com/citation-style-language/schema/raw/master/csl-citation.json"} </w:instrText>
        </w:r>
      </w:ins>
      <w:del w:id="2152" w:author="Sina Furkan Özdemir [2]" w:date="2021-09-21T15:57:00Z">
        <w:r w:rsidR="0032464D" w:rsidDel="00F70249">
          <w:rPr>
            <w:sz w:val="20"/>
            <w:szCs w:val="18"/>
            <w:lang w:val="en-US"/>
          </w:rPr>
          <w:delInstrText xml:space="preserve"> ADDIN ZOTERO_ITEM CSL_CITATION {"citationID":"B3sU2PoN","properties":{"formattedCitation":"(Rauh 2021b)","plainCitation":"(Rauh 2021b)","noteIndex":0},"citationItems":[{"id":6175,"uris":["http://zotero.org/groups/2912652/items/HR4R9X5A"],"uri":["http://zotero.org/groups/2912652/items/HR4R9X5A"],"itemData":{"id":6175,"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schema":"https://github.com/citation-style-language/schema/raw/master/csl-citation.json"} </w:delInstrText>
        </w:r>
      </w:del>
      <w:ins w:id="2153" w:author="Sina Furkan Özdemir" w:date="2021-09-20T17:21:00Z">
        <w:r w:rsidRPr="0029563D">
          <w:rPr>
            <w:sz w:val="20"/>
            <w:szCs w:val="18"/>
            <w:lang w:val="en-US"/>
            <w:rPrChange w:id="2154" w:author="Sina Furkan Özdemir" w:date="2021-09-20T17:27:00Z">
              <w:rPr>
                <w:sz w:val="20"/>
                <w:szCs w:val="18"/>
                <w:lang w:val="en-GB"/>
              </w:rPr>
            </w:rPrChange>
          </w:rPr>
          <w:fldChar w:fldCharType="separate"/>
        </w:r>
        <w:r w:rsidRPr="0029563D">
          <w:rPr>
            <w:rFonts w:cs="Calibri"/>
            <w:sz w:val="20"/>
            <w:lang w:val="en-US"/>
          </w:rPr>
          <w:t>(Rauh 2021b)</w:t>
        </w:r>
        <w:r w:rsidRPr="0029563D">
          <w:rPr>
            <w:sz w:val="20"/>
            <w:szCs w:val="18"/>
            <w:lang w:val="en-US"/>
            <w:rPrChange w:id="2155" w:author="Sina Furkan Özdemir" w:date="2021-09-20T17:27:00Z">
              <w:rPr>
                <w:sz w:val="20"/>
                <w:szCs w:val="18"/>
                <w:lang w:val="en-GB"/>
              </w:rPr>
            </w:rPrChange>
          </w:rPr>
          <w:fldChar w:fldCharType="end"/>
        </w:r>
        <w:r w:rsidRPr="0029563D">
          <w:rPr>
            <w:sz w:val="20"/>
            <w:szCs w:val="18"/>
            <w:lang w:val="en-US"/>
            <w:rPrChange w:id="2156" w:author="Sina Furkan Özdemir" w:date="2021-09-20T17:27:00Z">
              <w:rPr>
                <w:sz w:val="20"/>
                <w:szCs w:val="18"/>
                <w:lang w:val="en-GB"/>
              </w:rPr>
            </w:rPrChange>
          </w:rPr>
          <w:t>.</w:t>
        </w:r>
      </w:ins>
    </w:p>
    <w:p w14:paraId="3129C552" w14:textId="378B234A" w:rsidR="002C72A4" w:rsidRPr="0029563D" w:rsidRDefault="002C72A4" w:rsidP="002C72A4">
      <w:pPr>
        <w:spacing w:before="120" w:after="0" w:line="240" w:lineRule="auto"/>
        <w:jc w:val="both"/>
        <w:rPr>
          <w:ins w:id="2157" w:author="Sina Furkan Özdemir" w:date="2021-09-20T17:21:00Z"/>
          <w:sz w:val="20"/>
          <w:szCs w:val="18"/>
          <w:lang w:val="en-US"/>
          <w:rPrChange w:id="2158" w:author="Sina Furkan Özdemir" w:date="2021-09-20T17:27:00Z">
            <w:rPr>
              <w:ins w:id="2159" w:author="Sina Furkan Özdemir" w:date="2021-09-20T17:21:00Z"/>
              <w:sz w:val="20"/>
              <w:szCs w:val="18"/>
              <w:lang w:val="en-GB"/>
            </w:rPr>
          </w:rPrChange>
        </w:rPr>
      </w:pPr>
      <w:ins w:id="2160" w:author="Sina Furkan Özdemir" w:date="2021-09-20T17:21:00Z">
        <w:r w:rsidRPr="0029563D">
          <w:rPr>
            <w:sz w:val="20"/>
            <w:szCs w:val="18"/>
            <w:lang w:val="en-US"/>
            <w:rPrChange w:id="2161" w:author="Sina Furkan Özdemir" w:date="2021-09-20T17:27:00Z">
              <w:rPr>
                <w:sz w:val="20"/>
                <w:szCs w:val="18"/>
                <w:lang w:val="en-GB"/>
              </w:rPr>
            </w:rPrChange>
          </w:rPr>
          <w:t xml:space="preserve">However, notable variation within the supranational population exists. Based on the standardized averages of the three language-clarity indicators, the messages by current Commission President Von der Leyen, Commissioners Timmermans and Vestager, as well as Matthew Baldwin (European Coordinator for Road Safety) are easiest to understand. The least accessible messages - on average - are sent by the European Maritime Safety Agency, by the Commission Director-General for Competition Policy (ironically headed by the clearly communicating Margrethe Vestager), Justice Commissioner Reynders, and the European </w:t>
        </w:r>
        <w:del w:id="2162" w:author="Sina Furkan Özdemir [2]" w:date="2021-09-21T09:49:00Z">
          <w:r w:rsidRPr="0029563D" w:rsidDel="006A096C">
            <w:rPr>
              <w:sz w:val="20"/>
              <w:szCs w:val="18"/>
              <w:lang w:val="en-US"/>
              <w:rPrChange w:id="2163" w:author="Sina Furkan Özdemir" w:date="2021-09-20T17:27:00Z">
                <w:rPr>
                  <w:sz w:val="20"/>
                  <w:szCs w:val="18"/>
                  <w:lang w:val="en-GB"/>
                </w:rPr>
              </w:rPrChange>
            </w:rPr>
            <w:delText>Defence</w:delText>
          </w:r>
        </w:del>
      </w:ins>
      <w:ins w:id="2164" w:author="Sina Furkan Özdemir [2]" w:date="2021-09-21T09:49:00Z">
        <w:r w:rsidR="006A096C" w:rsidRPr="00CE2D23">
          <w:rPr>
            <w:sz w:val="20"/>
            <w:szCs w:val="18"/>
            <w:lang w:val="en-US"/>
          </w:rPr>
          <w:t>Defense</w:t>
        </w:r>
      </w:ins>
      <w:ins w:id="2165" w:author="Sina Furkan Özdemir" w:date="2021-09-20T17:21:00Z">
        <w:r w:rsidRPr="0029563D">
          <w:rPr>
            <w:sz w:val="20"/>
            <w:szCs w:val="18"/>
            <w:lang w:val="en-US"/>
            <w:rPrChange w:id="2166" w:author="Sina Furkan Özdemir" w:date="2021-09-20T17:27:00Z">
              <w:rPr>
                <w:sz w:val="20"/>
                <w:szCs w:val="18"/>
                <w:lang w:val="en-GB"/>
              </w:rPr>
            </w:rPrChange>
          </w:rPr>
          <w:t xml:space="preserve"> Agency. Averaged across indicators, the tweets from supranational actors tweeting in personal capacity are easier to understand than tweets from institutional accounts.</w:t>
        </w:r>
      </w:ins>
    </w:p>
    <w:p w14:paraId="182E67C0" w14:textId="0EFA26B5" w:rsidR="002C72A4" w:rsidRPr="0029563D" w:rsidRDefault="002C72A4" w:rsidP="002C72A4">
      <w:pPr>
        <w:spacing w:before="120" w:after="0" w:line="240" w:lineRule="auto"/>
        <w:jc w:val="both"/>
        <w:rPr>
          <w:ins w:id="2167" w:author="Sina Furkan Özdemir" w:date="2021-09-20T17:23:00Z"/>
          <w:sz w:val="20"/>
          <w:szCs w:val="18"/>
          <w:lang w:val="en-US"/>
          <w:rPrChange w:id="2168" w:author="Sina Furkan Özdemir" w:date="2021-09-20T17:27:00Z">
            <w:rPr>
              <w:ins w:id="2169" w:author="Sina Furkan Özdemir" w:date="2021-09-20T17:23:00Z"/>
              <w:sz w:val="20"/>
              <w:szCs w:val="18"/>
              <w:lang w:val="en-GB"/>
            </w:rPr>
          </w:rPrChange>
        </w:rPr>
      </w:pPr>
      <w:ins w:id="2170" w:author="Sina Furkan Özdemir" w:date="2021-09-20T17:21:00Z">
        <w:r w:rsidRPr="0029563D">
          <w:rPr>
            <w:sz w:val="20"/>
            <w:szCs w:val="18"/>
            <w:lang w:val="en-US"/>
            <w:rPrChange w:id="2171" w:author="Sina Furkan Özdemir" w:date="2021-09-20T17:27:00Z">
              <w:rPr>
                <w:sz w:val="20"/>
                <w:szCs w:val="18"/>
                <w:lang w:val="en-GB"/>
              </w:rPr>
            </w:rPrChange>
          </w:rPr>
          <w:t>While our empirical results are insufficient to draw causal relationships, there are a few contender explanations regarding the difference in clarity of communication between personal and institutional EU Twitter accounts. As previously noted, there has been a growing tendency to presidentialize in the last two EP election cycles. Consequently, the individual authority holders are grasping more of the limelight. As they are more visible, it stands to reason that they aim to have a clearer communication with their audience. Another possible explanation pertains to the von der Leyen commission itself. The current commission sponsors a set of very ambitious political goals such as complete carbon neutrality in the EU. It is beneficial to have the public’s backing as they champion such controversial and ambitious policies. Therefore, individual commissioners may be investing more resources to maintain a clearer communication to achieve their political goals.</w:t>
        </w:r>
      </w:ins>
    </w:p>
    <w:p w14:paraId="2DAB9E9C" w14:textId="77777777" w:rsidR="0063237A" w:rsidRPr="0029563D" w:rsidRDefault="0063237A" w:rsidP="002C72A4">
      <w:pPr>
        <w:spacing w:before="120" w:after="0" w:line="240" w:lineRule="auto"/>
        <w:jc w:val="both"/>
        <w:rPr>
          <w:ins w:id="2172" w:author="Sina Furkan Özdemir" w:date="2021-09-20T17:21:00Z"/>
          <w:sz w:val="20"/>
          <w:szCs w:val="18"/>
          <w:lang w:val="en-US"/>
          <w:rPrChange w:id="2173" w:author="Sina Furkan Özdemir" w:date="2021-09-20T17:27:00Z">
            <w:rPr>
              <w:ins w:id="2174" w:author="Sina Furkan Özdemir" w:date="2021-09-20T17:21:00Z"/>
              <w:sz w:val="20"/>
              <w:szCs w:val="18"/>
              <w:lang w:val="en-GB"/>
            </w:rPr>
          </w:rPrChange>
        </w:rPr>
      </w:pPr>
    </w:p>
    <w:p w14:paraId="474EFB27" w14:textId="77777777" w:rsidR="002C72A4" w:rsidRPr="0029563D" w:rsidRDefault="002C72A4" w:rsidP="002C72A4">
      <w:pPr>
        <w:spacing w:after="0" w:line="240" w:lineRule="auto"/>
        <w:jc w:val="both"/>
        <w:rPr>
          <w:ins w:id="2175" w:author="Sina Furkan Özdemir" w:date="2021-09-20T17:21:00Z"/>
          <w:i/>
          <w:sz w:val="20"/>
          <w:szCs w:val="18"/>
          <w:lang w:val="en-US"/>
          <w:rPrChange w:id="2176" w:author="Sina Furkan Özdemir" w:date="2021-09-20T17:27:00Z">
            <w:rPr>
              <w:ins w:id="2177" w:author="Sina Furkan Özdemir" w:date="2021-09-20T17:21:00Z"/>
              <w:i/>
              <w:sz w:val="20"/>
              <w:szCs w:val="18"/>
              <w:lang w:val="en-GB"/>
            </w:rPr>
          </w:rPrChange>
        </w:rPr>
      </w:pPr>
      <w:ins w:id="2178" w:author="Sina Furkan Özdemir" w:date="2021-09-20T17:21:00Z">
        <w:r w:rsidRPr="0029563D">
          <w:rPr>
            <w:i/>
            <w:sz w:val="20"/>
            <w:szCs w:val="18"/>
            <w:lang w:val="en-US"/>
            <w:rPrChange w:id="2179" w:author="Sina Furkan Özdemir" w:date="2021-09-20T17:27:00Z">
              <w:rPr>
                <w:i/>
                <w:sz w:val="20"/>
                <w:szCs w:val="18"/>
                <w:lang w:val="en-GB"/>
              </w:rPr>
            </w:rPrChange>
          </w:rPr>
          <w:t>3.1. Media usage</w:t>
        </w:r>
      </w:ins>
    </w:p>
    <w:p w14:paraId="3C05EF2B" w14:textId="77777777" w:rsidR="002C72A4" w:rsidRPr="0029563D" w:rsidRDefault="002C72A4" w:rsidP="002C72A4">
      <w:pPr>
        <w:spacing w:before="120" w:after="0" w:line="240" w:lineRule="auto"/>
        <w:jc w:val="both"/>
        <w:rPr>
          <w:ins w:id="2180" w:author="Sina Furkan Özdemir" w:date="2021-09-20T17:21:00Z"/>
          <w:sz w:val="20"/>
          <w:szCs w:val="18"/>
          <w:lang w:val="en-US"/>
          <w:rPrChange w:id="2181" w:author="Sina Furkan Özdemir" w:date="2021-09-20T17:27:00Z">
            <w:rPr>
              <w:ins w:id="2182" w:author="Sina Furkan Özdemir" w:date="2021-09-20T17:21:00Z"/>
              <w:sz w:val="20"/>
              <w:szCs w:val="18"/>
              <w:lang w:val="en-GB"/>
            </w:rPr>
          </w:rPrChange>
        </w:rPr>
      </w:pPr>
      <w:ins w:id="2183" w:author="Sina Furkan Özdemir" w:date="2021-09-20T17:21:00Z">
        <w:r w:rsidRPr="0029563D">
          <w:rPr>
            <w:sz w:val="20"/>
            <w:szCs w:val="18"/>
            <w:lang w:val="en-US"/>
            <w:rPrChange w:id="2184" w:author="Sina Furkan Özdemir" w:date="2021-09-20T17:27:00Z">
              <w:rPr>
                <w:sz w:val="20"/>
                <w:szCs w:val="18"/>
                <w:lang w:val="en-GB"/>
              </w:rPr>
            </w:rPrChange>
          </w:rPr>
          <w:t xml:space="preserve">Beyond text, Twitter offers various multimedia features designed to attract attention and generate engagement with messages. To what extent do supranational actors and institutions use this additional communication potential? Relying on the raw tweet texts as well as on the URL entities object of the Twitter API, we aggregate data on multimedia usage in </w:t>
        </w:r>
        <w:r w:rsidRPr="0029563D">
          <w:rPr>
            <w:sz w:val="20"/>
            <w:szCs w:val="20"/>
            <w:lang w:val="en-US"/>
            <w:rPrChange w:id="2185" w:author="Sina Furkan Özdemir" w:date="2021-09-20T17:27:00Z">
              <w:rPr>
                <w:sz w:val="20"/>
                <w:szCs w:val="20"/>
                <w:lang w:val="en-GB"/>
              </w:rPr>
            </w:rPrChange>
          </w:rPr>
          <w:fldChar w:fldCharType="begin"/>
        </w:r>
        <w:r w:rsidRPr="0029563D">
          <w:rPr>
            <w:sz w:val="20"/>
            <w:szCs w:val="20"/>
            <w:lang w:val="en-US"/>
            <w:rPrChange w:id="2186" w:author="Sina Furkan Özdemir" w:date="2021-09-20T17:27:00Z">
              <w:rPr>
                <w:sz w:val="20"/>
                <w:szCs w:val="20"/>
                <w:lang w:val="en-GB"/>
              </w:rPr>
            </w:rPrChange>
          </w:rPr>
          <w:instrText xml:space="preserve"> REF _Ref75359496 \h  \* MERGEFORMAT </w:instrText>
        </w:r>
      </w:ins>
      <w:r w:rsidRPr="0029563D">
        <w:rPr>
          <w:sz w:val="20"/>
          <w:szCs w:val="20"/>
          <w:lang w:val="en-US"/>
          <w:rPrChange w:id="2187" w:author="Sina Furkan Özdemir" w:date="2021-09-20T17:27:00Z">
            <w:rPr>
              <w:sz w:val="20"/>
              <w:szCs w:val="20"/>
              <w:lang w:val="en-US"/>
            </w:rPr>
          </w:rPrChange>
        </w:rPr>
      </w:r>
      <w:ins w:id="2188" w:author="Sina Furkan Özdemir" w:date="2021-09-20T17:21:00Z">
        <w:r w:rsidRPr="0029563D">
          <w:rPr>
            <w:sz w:val="20"/>
            <w:szCs w:val="20"/>
            <w:lang w:val="en-US"/>
            <w:rPrChange w:id="2189" w:author="Sina Furkan Özdemir" w:date="2021-09-20T17:27:00Z">
              <w:rPr>
                <w:sz w:val="20"/>
                <w:szCs w:val="20"/>
                <w:lang w:val="en-GB"/>
              </w:rPr>
            </w:rPrChange>
          </w:rPr>
          <w:fldChar w:fldCharType="separate"/>
        </w:r>
        <w:r w:rsidRPr="0029563D">
          <w:rPr>
            <w:sz w:val="20"/>
            <w:szCs w:val="20"/>
            <w:lang w:val="en-US"/>
            <w:rPrChange w:id="2190" w:author="Sina Furkan Özdemir" w:date="2021-09-20T17:27:00Z">
              <w:rPr>
                <w:sz w:val="20"/>
                <w:szCs w:val="20"/>
                <w:lang w:val="en-GB"/>
              </w:rPr>
            </w:rPrChange>
          </w:rPr>
          <w:t xml:space="preserve">Figure </w:t>
        </w:r>
        <w:r w:rsidRPr="0029563D">
          <w:rPr>
            <w:noProof/>
            <w:sz w:val="20"/>
            <w:szCs w:val="20"/>
            <w:lang w:val="en-US"/>
            <w:rPrChange w:id="2191" w:author="Sina Furkan Özdemir" w:date="2021-09-20T17:27:00Z">
              <w:rPr>
                <w:noProof/>
                <w:sz w:val="20"/>
                <w:szCs w:val="20"/>
                <w:lang w:val="en-GB"/>
              </w:rPr>
            </w:rPrChange>
          </w:rPr>
          <w:t>3</w:t>
        </w:r>
        <w:r w:rsidRPr="0029563D">
          <w:rPr>
            <w:sz w:val="20"/>
            <w:szCs w:val="20"/>
            <w:lang w:val="en-US"/>
            <w:rPrChange w:id="2192" w:author="Sina Furkan Özdemir" w:date="2021-09-20T17:27:00Z">
              <w:rPr>
                <w:sz w:val="20"/>
                <w:szCs w:val="20"/>
                <w:lang w:val="en-GB"/>
              </w:rPr>
            </w:rPrChange>
          </w:rPr>
          <w:fldChar w:fldCharType="end"/>
        </w:r>
        <w:r w:rsidRPr="0029563D">
          <w:rPr>
            <w:sz w:val="20"/>
            <w:szCs w:val="20"/>
            <w:lang w:val="en-US"/>
            <w:rPrChange w:id="2193" w:author="Sina Furkan Özdemir" w:date="2021-09-20T17:27:00Z">
              <w:rPr>
                <w:sz w:val="20"/>
                <w:szCs w:val="20"/>
                <w:lang w:val="en-GB"/>
              </w:rPr>
            </w:rPrChange>
          </w:rPr>
          <w:t>.</w:t>
        </w:r>
      </w:ins>
    </w:p>
    <w:p w14:paraId="4AB522F5" w14:textId="77777777" w:rsidR="002C72A4" w:rsidRPr="0029563D" w:rsidRDefault="002C72A4" w:rsidP="002C72A4">
      <w:pPr>
        <w:spacing w:before="120" w:after="0" w:line="240" w:lineRule="auto"/>
        <w:jc w:val="both"/>
        <w:rPr>
          <w:ins w:id="2194" w:author="Sina Furkan Özdemir" w:date="2021-09-20T17:21:00Z"/>
          <w:sz w:val="20"/>
          <w:szCs w:val="18"/>
          <w:lang w:val="en-US"/>
          <w:rPrChange w:id="2195" w:author="Sina Furkan Özdemir" w:date="2021-09-20T17:27:00Z">
            <w:rPr>
              <w:ins w:id="2196" w:author="Sina Furkan Özdemir" w:date="2021-09-20T17:21:00Z"/>
              <w:sz w:val="20"/>
              <w:szCs w:val="18"/>
              <w:lang w:val="en-GB"/>
            </w:rPr>
          </w:rPrChange>
        </w:rPr>
      </w:pPr>
    </w:p>
    <w:p w14:paraId="220ADEC8" w14:textId="77777777" w:rsidR="002C72A4" w:rsidRPr="0029563D" w:rsidRDefault="002C72A4" w:rsidP="002C72A4">
      <w:pPr>
        <w:spacing w:before="120" w:after="0" w:line="240" w:lineRule="auto"/>
        <w:jc w:val="both"/>
        <w:rPr>
          <w:ins w:id="2197" w:author="Sina Furkan Özdemir" w:date="2021-09-20T17:21:00Z"/>
          <w:sz w:val="20"/>
          <w:szCs w:val="18"/>
          <w:lang w:val="en-US"/>
          <w:rPrChange w:id="2198" w:author="Sina Furkan Özdemir" w:date="2021-09-20T17:27:00Z">
            <w:rPr>
              <w:ins w:id="2199" w:author="Sina Furkan Özdemir" w:date="2021-09-20T17:21:00Z"/>
              <w:sz w:val="20"/>
              <w:szCs w:val="18"/>
              <w:lang w:val="en-GB"/>
            </w:rPr>
          </w:rPrChange>
        </w:rPr>
      </w:pPr>
      <w:ins w:id="2200" w:author="Sina Furkan Özdemir" w:date="2021-09-20T17:21:00Z">
        <w:r w:rsidRPr="0029563D">
          <w:rPr>
            <w:noProof/>
            <w:sz w:val="20"/>
            <w:szCs w:val="18"/>
            <w:lang w:val="en-US"/>
            <w:rPrChange w:id="2201" w:author="Sina Furkan Özdemir" w:date="2021-09-20T17:27:00Z">
              <w:rPr>
                <w:noProof/>
                <w:sz w:val="20"/>
                <w:szCs w:val="18"/>
                <w:lang w:val="en-GB"/>
              </w:rPr>
            </w:rPrChange>
          </w:rPr>
          <w:lastRenderedPageBreak/>
          <w:drawing>
            <wp:inline distT="0" distB="0" distL="0" distR="0" wp14:anchorId="2BD2D06B" wp14:editId="519251F7">
              <wp:extent cx="5731510" cy="4776470"/>
              <wp:effectExtent l="0" t="0" r="2540" b="5080"/>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4776470"/>
                      </a:xfrm>
                      <a:prstGeom prst="rect">
                        <a:avLst/>
                      </a:prstGeom>
                    </pic:spPr>
                  </pic:pic>
                </a:graphicData>
              </a:graphic>
            </wp:inline>
          </w:drawing>
        </w:r>
      </w:ins>
    </w:p>
    <w:p w14:paraId="161166F7" w14:textId="77777777" w:rsidR="002C72A4" w:rsidRPr="0029563D" w:rsidRDefault="002C72A4" w:rsidP="002C72A4">
      <w:pPr>
        <w:pStyle w:val="Caption"/>
        <w:keepLines/>
        <w:jc w:val="center"/>
        <w:rPr>
          <w:ins w:id="2202" w:author="Sina Furkan Özdemir" w:date="2021-09-20T17:21:00Z"/>
          <w:color w:val="auto"/>
          <w:sz w:val="20"/>
          <w:lang w:val="en-US"/>
          <w:rPrChange w:id="2203" w:author="Sina Furkan Özdemir" w:date="2021-09-20T17:27:00Z">
            <w:rPr>
              <w:ins w:id="2204" w:author="Sina Furkan Özdemir" w:date="2021-09-20T17:21:00Z"/>
              <w:color w:val="auto"/>
              <w:sz w:val="20"/>
              <w:lang w:val="en-GB"/>
            </w:rPr>
          </w:rPrChange>
        </w:rPr>
      </w:pPr>
      <w:ins w:id="2205" w:author="Sina Furkan Özdemir" w:date="2021-09-20T17:21:00Z">
        <w:r w:rsidRPr="0029563D">
          <w:rPr>
            <w:b/>
            <w:bCs/>
            <w:color w:val="auto"/>
            <w:lang w:val="en-US"/>
            <w:rPrChange w:id="2206" w:author="Sina Furkan Özdemir" w:date="2021-09-20T17:27:00Z">
              <w:rPr>
                <w:b/>
                <w:bCs/>
                <w:color w:val="auto"/>
                <w:lang w:val="en-GB"/>
              </w:rPr>
            </w:rPrChange>
          </w:rPr>
          <w:t xml:space="preserve">Figure </w:t>
        </w:r>
        <w:r w:rsidRPr="0029563D">
          <w:rPr>
            <w:b/>
            <w:bCs/>
            <w:color w:val="auto"/>
            <w:lang w:val="en-US"/>
            <w:rPrChange w:id="2207" w:author="Sina Furkan Özdemir" w:date="2021-09-20T17:27:00Z">
              <w:rPr>
                <w:b/>
                <w:bCs/>
                <w:color w:val="auto"/>
                <w:lang w:val="en-GB"/>
              </w:rPr>
            </w:rPrChange>
          </w:rPr>
          <w:fldChar w:fldCharType="begin"/>
        </w:r>
        <w:r w:rsidRPr="0029563D">
          <w:rPr>
            <w:b/>
            <w:bCs/>
            <w:color w:val="auto"/>
            <w:lang w:val="en-US"/>
            <w:rPrChange w:id="2208" w:author="Sina Furkan Özdemir" w:date="2021-09-20T17:27:00Z">
              <w:rPr>
                <w:b/>
                <w:bCs/>
                <w:color w:val="auto"/>
                <w:lang w:val="en-GB"/>
              </w:rPr>
            </w:rPrChange>
          </w:rPr>
          <w:instrText xml:space="preserve"> SEQ Figure \* ARABIC </w:instrText>
        </w:r>
        <w:r w:rsidRPr="0029563D">
          <w:rPr>
            <w:b/>
            <w:bCs/>
            <w:color w:val="auto"/>
            <w:lang w:val="en-US"/>
            <w:rPrChange w:id="2209" w:author="Sina Furkan Özdemir" w:date="2021-09-20T17:27:00Z">
              <w:rPr>
                <w:b/>
                <w:bCs/>
                <w:color w:val="auto"/>
                <w:lang w:val="en-GB"/>
              </w:rPr>
            </w:rPrChange>
          </w:rPr>
          <w:fldChar w:fldCharType="separate"/>
        </w:r>
        <w:r w:rsidRPr="0029563D">
          <w:rPr>
            <w:b/>
            <w:bCs/>
            <w:noProof/>
            <w:color w:val="auto"/>
            <w:lang w:val="en-US"/>
            <w:rPrChange w:id="2210" w:author="Sina Furkan Özdemir" w:date="2021-09-20T17:27:00Z">
              <w:rPr>
                <w:b/>
                <w:bCs/>
                <w:noProof/>
                <w:color w:val="auto"/>
                <w:lang w:val="en-GB"/>
              </w:rPr>
            </w:rPrChange>
          </w:rPr>
          <w:t>3</w:t>
        </w:r>
        <w:r w:rsidRPr="0029563D">
          <w:rPr>
            <w:b/>
            <w:bCs/>
            <w:color w:val="auto"/>
            <w:lang w:val="en-US"/>
            <w:rPrChange w:id="2211" w:author="Sina Furkan Özdemir" w:date="2021-09-20T17:27:00Z">
              <w:rPr>
                <w:b/>
                <w:bCs/>
                <w:color w:val="auto"/>
                <w:lang w:val="en-GB"/>
              </w:rPr>
            </w:rPrChange>
          </w:rPr>
          <w:fldChar w:fldCharType="end"/>
        </w:r>
        <w:r w:rsidRPr="0029563D">
          <w:rPr>
            <w:color w:val="auto"/>
            <w:lang w:val="en-US"/>
            <w:rPrChange w:id="2212" w:author="Sina Furkan Özdemir" w:date="2021-09-20T17:27:00Z">
              <w:rPr>
                <w:color w:val="auto"/>
                <w:lang w:val="en-GB"/>
              </w:rPr>
            </w:rPrChange>
          </w:rPr>
          <w:t>: Multimedia usage</w:t>
        </w:r>
      </w:ins>
    </w:p>
    <w:p w14:paraId="34A7D012" w14:textId="2CFC871D" w:rsidR="002C72A4" w:rsidRPr="0029563D" w:rsidRDefault="002C72A4" w:rsidP="002C72A4">
      <w:pPr>
        <w:spacing w:before="120" w:after="0" w:line="240" w:lineRule="auto"/>
        <w:jc w:val="both"/>
        <w:rPr>
          <w:ins w:id="2213" w:author="Sina Furkan Özdemir" w:date="2021-09-20T17:21:00Z"/>
          <w:sz w:val="20"/>
          <w:szCs w:val="18"/>
          <w:lang w:val="en-US"/>
          <w:rPrChange w:id="2214" w:author="Sina Furkan Özdemir" w:date="2021-09-20T17:27:00Z">
            <w:rPr>
              <w:ins w:id="2215" w:author="Sina Furkan Özdemir" w:date="2021-09-20T17:21:00Z"/>
              <w:sz w:val="20"/>
              <w:szCs w:val="18"/>
              <w:lang w:val="en-GB"/>
            </w:rPr>
          </w:rPrChange>
        </w:rPr>
      </w:pPr>
      <w:ins w:id="2216" w:author="Sina Furkan Özdemir" w:date="2021-09-20T17:21:00Z">
        <w:r w:rsidRPr="0029563D">
          <w:rPr>
            <w:sz w:val="20"/>
            <w:szCs w:val="18"/>
            <w:lang w:val="en-US"/>
            <w:rPrChange w:id="2217" w:author="Sina Furkan Özdemir" w:date="2021-09-20T17:27:00Z">
              <w:rPr>
                <w:sz w:val="20"/>
                <w:szCs w:val="18"/>
                <w:lang w:val="en-GB"/>
              </w:rPr>
            </w:rPrChange>
          </w:rPr>
          <w:t xml:space="preserve">The top left panel of </w:t>
        </w:r>
        <w:r w:rsidRPr="0029563D">
          <w:rPr>
            <w:sz w:val="20"/>
            <w:szCs w:val="20"/>
            <w:lang w:val="en-US"/>
            <w:rPrChange w:id="2218" w:author="Sina Furkan Özdemir" w:date="2021-09-20T17:27:00Z">
              <w:rPr>
                <w:sz w:val="20"/>
                <w:szCs w:val="20"/>
                <w:lang w:val="en-GB"/>
              </w:rPr>
            </w:rPrChange>
          </w:rPr>
          <w:fldChar w:fldCharType="begin"/>
        </w:r>
        <w:r w:rsidRPr="0029563D">
          <w:rPr>
            <w:sz w:val="20"/>
            <w:szCs w:val="20"/>
            <w:lang w:val="en-US"/>
            <w:rPrChange w:id="2219" w:author="Sina Furkan Özdemir" w:date="2021-09-20T17:27:00Z">
              <w:rPr>
                <w:sz w:val="20"/>
                <w:szCs w:val="20"/>
                <w:lang w:val="en-GB"/>
              </w:rPr>
            </w:rPrChange>
          </w:rPr>
          <w:instrText xml:space="preserve"> REF _Ref75359496 \h  \* MERGEFORMAT </w:instrText>
        </w:r>
      </w:ins>
      <w:r w:rsidRPr="0029563D">
        <w:rPr>
          <w:sz w:val="20"/>
          <w:szCs w:val="20"/>
          <w:lang w:val="en-US"/>
          <w:rPrChange w:id="2220" w:author="Sina Furkan Özdemir" w:date="2021-09-20T17:27:00Z">
            <w:rPr>
              <w:sz w:val="20"/>
              <w:szCs w:val="20"/>
              <w:lang w:val="en-US"/>
            </w:rPr>
          </w:rPrChange>
        </w:rPr>
      </w:r>
      <w:ins w:id="2221" w:author="Sina Furkan Özdemir" w:date="2021-09-20T17:21:00Z">
        <w:r w:rsidRPr="0029563D">
          <w:rPr>
            <w:sz w:val="20"/>
            <w:szCs w:val="20"/>
            <w:lang w:val="en-US"/>
            <w:rPrChange w:id="2222" w:author="Sina Furkan Özdemir" w:date="2021-09-20T17:27:00Z">
              <w:rPr>
                <w:sz w:val="20"/>
                <w:szCs w:val="20"/>
                <w:lang w:val="en-GB"/>
              </w:rPr>
            </w:rPrChange>
          </w:rPr>
          <w:fldChar w:fldCharType="separate"/>
        </w:r>
        <w:r w:rsidRPr="0029563D">
          <w:rPr>
            <w:sz w:val="20"/>
            <w:szCs w:val="20"/>
            <w:lang w:val="en-US"/>
            <w:rPrChange w:id="2223" w:author="Sina Furkan Özdemir" w:date="2021-09-20T17:27:00Z">
              <w:rPr>
                <w:sz w:val="20"/>
                <w:szCs w:val="20"/>
                <w:lang w:val="en-GB"/>
              </w:rPr>
            </w:rPrChange>
          </w:rPr>
          <w:t xml:space="preserve">Figure </w:t>
        </w:r>
        <w:r w:rsidRPr="0029563D">
          <w:rPr>
            <w:noProof/>
            <w:sz w:val="20"/>
            <w:szCs w:val="20"/>
            <w:lang w:val="en-US"/>
            <w:rPrChange w:id="2224" w:author="Sina Furkan Özdemir" w:date="2021-09-20T17:27:00Z">
              <w:rPr>
                <w:noProof/>
                <w:sz w:val="20"/>
                <w:szCs w:val="20"/>
                <w:lang w:val="en-GB"/>
              </w:rPr>
            </w:rPrChange>
          </w:rPr>
          <w:t>3</w:t>
        </w:r>
        <w:r w:rsidRPr="0029563D">
          <w:rPr>
            <w:sz w:val="20"/>
            <w:szCs w:val="20"/>
            <w:lang w:val="en-US"/>
            <w:rPrChange w:id="2225" w:author="Sina Furkan Özdemir" w:date="2021-09-20T17:27:00Z">
              <w:rPr>
                <w:sz w:val="20"/>
                <w:szCs w:val="20"/>
                <w:lang w:val="en-GB"/>
              </w:rPr>
            </w:rPrChange>
          </w:rPr>
          <w:fldChar w:fldCharType="end"/>
        </w:r>
        <w:r w:rsidRPr="0029563D">
          <w:rPr>
            <w:sz w:val="20"/>
            <w:szCs w:val="20"/>
            <w:lang w:val="en-US"/>
            <w:rPrChange w:id="2226" w:author="Sina Furkan Özdemir" w:date="2021-09-20T17:27:00Z">
              <w:rPr>
                <w:sz w:val="20"/>
                <w:szCs w:val="20"/>
                <w:lang w:val="en-GB"/>
              </w:rPr>
            </w:rPrChange>
          </w:rPr>
          <w:t xml:space="preserve"> </w:t>
        </w:r>
        <w:r w:rsidRPr="0029563D">
          <w:rPr>
            <w:sz w:val="20"/>
            <w:szCs w:val="18"/>
            <w:lang w:val="en-US"/>
            <w:rPrChange w:id="2227" w:author="Sina Furkan Özdemir" w:date="2021-09-20T17:27:00Z">
              <w:rPr>
                <w:sz w:val="20"/>
                <w:szCs w:val="18"/>
                <w:lang w:val="en-GB"/>
              </w:rPr>
            </w:rPrChange>
          </w:rPr>
          <w:t xml:space="preserve">shows that around 35 to 40% of all supranational tweets embed at least one picture. This clearly exceeds picture usage in the tweets by domestic political actors as well as by institutional accounts of international organizations. Likewise, videos </w:t>
        </w:r>
        <w:del w:id="2228" w:author="Sina Furkan Özdemir [2]" w:date="2021-09-24T08:50:00Z">
          <w:r w:rsidRPr="0029563D" w:rsidDel="00E516C4">
            <w:rPr>
              <w:sz w:val="20"/>
              <w:szCs w:val="18"/>
              <w:lang w:val="en-US"/>
              <w:rPrChange w:id="2229" w:author="Sina Furkan Özdemir" w:date="2021-09-20T17:27:00Z">
                <w:rPr>
                  <w:sz w:val="20"/>
                  <w:szCs w:val="18"/>
                  <w:lang w:val="en-GB"/>
                </w:rPr>
              </w:rPrChange>
            </w:rPr>
            <w:delText xml:space="preserve">(we consider movie files uploaded directly to Twitter as well as embedded videos from major platforms such as YouTube, Vimeo, TikTok, and Twitch) </w:delText>
          </w:r>
        </w:del>
        <w:r w:rsidRPr="0029563D">
          <w:rPr>
            <w:sz w:val="20"/>
            <w:szCs w:val="18"/>
            <w:lang w:val="en-US"/>
            <w:rPrChange w:id="2230" w:author="Sina Furkan Özdemir" w:date="2021-09-20T17:27:00Z">
              <w:rPr>
                <w:sz w:val="20"/>
                <w:szCs w:val="18"/>
                <w:lang w:val="en-GB"/>
              </w:rPr>
            </w:rPrChange>
          </w:rPr>
          <w:t>occur frequently in supranational tweets – at least in relative terms. Institutional accounts of supranational actors feature a video in around 6% of all messages which is only surpassed by the around 8% of Tweets from domestic executive institutions in the UK.</w:t>
        </w:r>
      </w:ins>
    </w:p>
    <w:p w14:paraId="24E6212D" w14:textId="05929FBE" w:rsidR="002C72A4" w:rsidRPr="0029563D" w:rsidRDefault="002C72A4" w:rsidP="002C72A4">
      <w:pPr>
        <w:spacing w:before="120" w:after="0" w:line="240" w:lineRule="auto"/>
        <w:jc w:val="both"/>
        <w:rPr>
          <w:ins w:id="2231" w:author="Sina Furkan Özdemir" w:date="2021-09-20T17:21:00Z"/>
          <w:sz w:val="20"/>
          <w:szCs w:val="18"/>
          <w:lang w:val="en-US"/>
          <w:rPrChange w:id="2232" w:author="Sina Furkan Özdemir" w:date="2021-09-20T17:27:00Z">
            <w:rPr>
              <w:ins w:id="2233" w:author="Sina Furkan Özdemir" w:date="2021-09-20T17:21:00Z"/>
              <w:sz w:val="20"/>
              <w:szCs w:val="18"/>
              <w:lang w:val="en-GB"/>
            </w:rPr>
          </w:rPrChange>
        </w:rPr>
      </w:pPr>
      <w:ins w:id="2234" w:author="Sina Furkan Özdemir" w:date="2021-09-20T17:21:00Z">
        <w:r w:rsidRPr="0029563D">
          <w:rPr>
            <w:sz w:val="20"/>
            <w:szCs w:val="18"/>
            <w:lang w:val="en-US"/>
            <w:rPrChange w:id="2235" w:author="Sina Furkan Özdemir" w:date="2021-09-20T17:27:00Z">
              <w:rPr>
                <w:sz w:val="20"/>
                <w:szCs w:val="18"/>
                <w:lang w:val="en-GB"/>
              </w:rPr>
            </w:rPrChange>
          </w:rPr>
          <w:t xml:space="preserve">Furthermore, Twitter is notorious for having popularized the use of special characters and especially emoticons in public communication. Including such pictograms into the tweet text(an example in Table 2 above)  can </w:t>
        </w:r>
        <w:r w:rsidRPr="0029563D">
          <w:rPr>
            <w:sz w:val="20"/>
            <w:szCs w:val="18"/>
            <w:lang w:val="en-US"/>
          </w:rPr>
          <w:t xml:space="preserve">encode large amounts of information and attracts visual attention, thus aiding message comprehension </w:t>
        </w:r>
        <w:r w:rsidRPr="0029563D">
          <w:rPr>
            <w:sz w:val="20"/>
            <w:szCs w:val="18"/>
            <w:lang w:val="en-US"/>
          </w:rPr>
          <w:fldChar w:fldCharType="begin"/>
        </w:r>
      </w:ins>
      <w:ins w:id="2236" w:author="Sina Furkan Özdemir [2]" w:date="2021-09-21T15:57:00Z">
        <w:r w:rsidR="00F70249">
          <w:rPr>
            <w:sz w:val="20"/>
            <w:szCs w:val="18"/>
            <w:lang w:val="en-US"/>
          </w:rPr>
          <w:instrText xml:space="preserve"> ADDIN ZOTERO_ITEM CSL_CITATION {"citationID":"NvwMOp82","properties":{"formattedCitation":"(Tang and Hew 2018)","plainCitation":"(Tang and Hew 2018)","noteIndex":0},"citationItems":[{"id":4426,"uris":["http://zotero.org/groups/2912652/items/RSK838UU"],"uri":["http://zotero.org/groups/2912652/items/RSK838UU"],"itemData":{"id":4426,"type":"paper-conference","abstract":"Using emoticons, emoji, and stickers can supplement the lack of human nonverbal cues in computer-mediated environment. Although the use of emoticons, emoji, and stickers has become a common practice, we lack a comprehensive understanding of its communicative function, its impact on online user interactions, the characteristics of user behavior, and user motives. This study is by far the first review to systematically categorize and conclude the studies on using emoticons, emoji, and stickers in computer-mediated communications. We searched related literature in 11 databases and reviewed 50 empirical studies. We then summarized the characteristics of previous studies and the major topics and findings in an inductive approach. The results show that proper use of emoticons, emoji, and stickers, especially positive emoticons, is conducive to both relationship formation and cognitive understanding. They not only help participants express emotions and manage interrelations but also function as words to aid message comprehension.","collection-title":"Educational Communications and Technology Yearbook","container-title":"New Media for Educational Change","DOI":"10.1007/978-981-10-8896-4_16","event-place":"Singapore","ISBN":"978-981-10-8896-4","language":"en","page":"191-201","publisher":"Springer","publisher-place":"Singapore","source":"Springer Link","title":"Emoticon, Emoji, and Sticker Use in Computer-Mediated Communications: Understanding Its Communicative Function, Impact, User Behavior, and Motive","title-short":"Emoticon, Emoji, and Sticker Use in Computer-Mediated Communications","author":[{"family":"Tang","given":"Ying"},{"family":"Hew","given":"Khe Foon"}],"editor":[{"family":"Deng","given":"Liping"},{"family":"Ma","given":"Will W. K."},{"family":"Fong","given":"Cheuk Wai Rose"}],"issued":{"date-parts":[["2018"]]}}}],"schema":"https://github.com/citation-style-language/schema/raw/master/csl-citation.json"} </w:instrText>
        </w:r>
      </w:ins>
      <w:del w:id="2237" w:author="Sina Furkan Özdemir [2]" w:date="2021-09-21T15:57:00Z">
        <w:r w:rsidR="0032464D" w:rsidDel="00F70249">
          <w:rPr>
            <w:sz w:val="20"/>
            <w:szCs w:val="18"/>
            <w:lang w:val="en-US"/>
          </w:rPr>
          <w:delInstrText xml:space="preserve"> ADDIN ZOTERO_ITEM CSL_CITATION {"citationID":"NvwMOp82","properties":{"formattedCitation":"(Tang and Hew 2018)","plainCitation":"(Tang and Hew 2018)","noteIndex":0},"citationItems":[{"id":6037,"uris":["http://zotero.org/groups/2912652/items/RSK838UU"],"uri":["http://zotero.org/groups/2912652/items/RSK838UU"],"itemData":{"id":6037,"type":"paper-conference","abstract":"Using emoticons, emoji, and stickers can supplement the lack of human nonverbal cues in computer-mediated environment. Although the use of emoticons, emoji, and stickers has become a common practice, we lack a comprehensive understanding of its communicative function, its impact on online user interactions, the characteristics of user behavior, and user motives. This study is by far the first review to systematically categorize and conclude the studies on using emoticons, emoji, and stickers in computer-mediated communications. We searched related literature in 11 databases and reviewed 50 empirical studies. We then summarized the characteristics of previous studies and the major topics and findings in an inductive approach. The results show that proper use of emoticons, emoji, and stickers, especially positive emoticons, is conducive to both relationship formation and cognitive understanding. They not only help participants express emotions and manage interrelations but also function as words to aid message comprehension.","collection-title":"Educational Communications and Technology Yearbook","container-title":"New Media for Educational Change","DOI":"10.1007/978-981-10-8896-4_16","event-place":"Singapore","ISBN":"978-981-10-8896-4","language":"en","page":"191-201","publisher":"Springer","publisher-place":"Singapore","source":"Springer Link","title":"Emoticon, Emoji, and Sticker Use in Computer-Mediated Communications: Understanding Its Communicative Function, Impact, User Behavior, and Motive","title-short":"Emoticon, Emoji, and Sticker Use in Computer-Mediated Communications","author":[{"family":"Tang","given":"Ying"},{"family":"Hew","given":"Khe Foon"}],"editor":[{"family":"Deng","given":"Liping"},{"family":"Ma","given":"Will W. K."},{"family":"Fong","given":"Cheuk Wai Rose"}],"issued":{"date-parts":[["2018"]]}}}],"schema":"https://github.com/citation-style-language/schema/raw/master/csl-citation.json"} </w:delInstrText>
        </w:r>
      </w:del>
      <w:ins w:id="2238" w:author="Sina Furkan Özdemir" w:date="2021-09-20T17:21:00Z">
        <w:r w:rsidRPr="0029563D">
          <w:rPr>
            <w:sz w:val="20"/>
            <w:szCs w:val="18"/>
            <w:lang w:val="en-US"/>
            <w:rPrChange w:id="2239" w:author="Sina Furkan Özdemir" w:date="2021-09-20T17:27:00Z">
              <w:rPr>
                <w:sz w:val="20"/>
                <w:szCs w:val="18"/>
                <w:lang w:val="en-GB"/>
              </w:rPr>
            </w:rPrChange>
          </w:rPr>
          <w:fldChar w:fldCharType="separate"/>
        </w:r>
        <w:r w:rsidRPr="0029563D">
          <w:rPr>
            <w:rFonts w:cs="Calibri"/>
            <w:sz w:val="20"/>
            <w:lang w:val="en-US"/>
          </w:rPr>
          <w:t>(Tang and Hew 2018)</w:t>
        </w:r>
        <w:r w:rsidRPr="0029563D">
          <w:rPr>
            <w:sz w:val="20"/>
            <w:szCs w:val="18"/>
            <w:lang w:val="en-US"/>
            <w:rPrChange w:id="2240" w:author="Sina Furkan Özdemir" w:date="2021-09-20T17:27:00Z">
              <w:rPr>
                <w:sz w:val="20"/>
                <w:szCs w:val="18"/>
                <w:lang w:val="en-GB"/>
              </w:rPr>
            </w:rPrChange>
          </w:rPr>
          <w:fldChar w:fldCharType="end"/>
        </w:r>
        <w:r w:rsidRPr="0029563D">
          <w:rPr>
            <w:sz w:val="20"/>
            <w:szCs w:val="18"/>
            <w:lang w:val="en-US"/>
          </w:rPr>
          <w:t xml:space="preserve">. </w:t>
        </w:r>
        <w:r w:rsidRPr="0029563D">
          <w:rPr>
            <w:sz w:val="20"/>
            <w:szCs w:val="18"/>
            <w:lang w:val="en-US"/>
            <w:rPrChange w:id="2241" w:author="Sina Furkan Özdemir" w:date="2021-09-20T17:27:00Z">
              <w:rPr>
                <w:sz w:val="20"/>
                <w:szCs w:val="18"/>
                <w:lang w:val="en-GB"/>
              </w:rPr>
            </w:rPrChange>
          </w:rPr>
          <w:t xml:space="preserve">The lower left panel of </w:t>
        </w:r>
        <w:r w:rsidRPr="0029563D">
          <w:rPr>
            <w:sz w:val="20"/>
            <w:szCs w:val="20"/>
            <w:lang w:val="en-US"/>
            <w:rPrChange w:id="2242" w:author="Sina Furkan Özdemir" w:date="2021-09-20T17:27:00Z">
              <w:rPr>
                <w:sz w:val="20"/>
                <w:szCs w:val="20"/>
                <w:lang w:val="en-GB"/>
              </w:rPr>
            </w:rPrChange>
          </w:rPr>
          <w:fldChar w:fldCharType="begin"/>
        </w:r>
        <w:r w:rsidRPr="0029563D">
          <w:rPr>
            <w:sz w:val="20"/>
            <w:szCs w:val="20"/>
            <w:lang w:val="en-US"/>
            <w:rPrChange w:id="2243" w:author="Sina Furkan Özdemir" w:date="2021-09-20T17:27:00Z">
              <w:rPr>
                <w:sz w:val="20"/>
                <w:szCs w:val="20"/>
                <w:lang w:val="en-GB"/>
              </w:rPr>
            </w:rPrChange>
          </w:rPr>
          <w:instrText xml:space="preserve"> REF _Ref75359496 \h  \* MERGEFORMAT </w:instrText>
        </w:r>
      </w:ins>
      <w:r w:rsidRPr="0029563D">
        <w:rPr>
          <w:sz w:val="20"/>
          <w:szCs w:val="20"/>
          <w:lang w:val="en-US"/>
          <w:rPrChange w:id="2244" w:author="Sina Furkan Özdemir" w:date="2021-09-20T17:27:00Z">
            <w:rPr>
              <w:sz w:val="20"/>
              <w:szCs w:val="20"/>
              <w:lang w:val="en-US"/>
            </w:rPr>
          </w:rPrChange>
        </w:rPr>
      </w:r>
      <w:ins w:id="2245" w:author="Sina Furkan Özdemir" w:date="2021-09-20T17:21:00Z">
        <w:r w:rsidRPr="0029563D">
          <w:rPr>
            <w:sz w:val="20"/>
            <w:szCs w:val="20"/>
            <w:lang w:val="en-US"/>
            <w:rPrChange w:id="2246" w:author="Sina Furkan Özdemir" w:date="2021-09-20T17:27:00Z">
              <w:rPr>
                <w:sz w:val="20"/>
                <w:szCs w:val="20"/>
                <w:lang w:val="en-GB"/>
              </w:rPr>
            </w:rPrChange>
          </w:rPr>
          <w:fldChar w:fldCharType="separate"/>
        </w:r>
        <w:r w:rsidRPr="0029563D">
          <w:rPr>
            <w:sz w:val="20"/>
            <w:szCs w:val="20"/>
            <w:lang w:val="en-US"/>
            <w:rPrChange w:id="2247" w:author="Sina Furkan Özdemir" w:date="2021-09-20T17:27:00Z">
              <w:rPr>
                <w:sz w:val="20"/>
                <w:szCs w:val="20"/>
                <w:lang w:val="en-GB"/>
              </w:rPr>
            </w:rPrChange>
          </w:rPr>
          <w:t xml:space="preserve">Figure </w:t>
        </w:r>
        <w:r w:rsidRPr="0029563D">
          <w:rPr>
            <w:noProof/>
            <w:sz w:val="20"/>
            <w:szCs w:val="20"/>
            <w:lang w:val="en-US"/>
            <w:rPrChange w:id="2248" w:author="Sina Furkan Özdemir" w:date="2021-09-20T17:27:00Z">
              <w:rPr>
                <w:noProof/>
                <w:sz w:val="20"/>
                <w:szCs w:val="20"/>
                <w:lang w:val="en-GB"/>
              </w:rPr>
            </w:rPrChange>
          </w:rPr>
          <w:t>3</w:t>
        </w:r>
        <w:r w:rsidRPr="0029563D">
          <w:rPr>
            <w:sz w:val="20"/>
            <w:szCs w:val="20"/>
            <w:lang w:val="en-US"/>
            <w:rPrChange w:id="2249" w:author="Sina Furkan Özdemir" w:date="2021-09-20T17:27:00Z">
              <w:rPr>
                <w:sz w:val="20"/>
                <w:szCs w:val="20"/>
                <w:lang w:val="en-GB"/>
              </w:rPr>
            </w:rPrChange>
          </w:rPr>
          <w:fldChar w:fldCharType="end"/>
        </w:r>
        <w:r w:rsidRPr="0029563D">
          <w:rPr>
            <w:sz w:val="20"/>
            <w:szCs w:val="20"/>
            <w:lang w:val="en-US"/>
            <w:rPrChange w:id="2250" w:author="Sina Furkan Özdemir" w:date="2021-09-20T17:27:00Z">
              <w:rPr>
                <w:sz w:val="20"/>
                <w:szCs w:val="20"/>
                <w:lang w:val="en-GB"/>
              </w:rPr>
            </w:rPrChange>
          </w:rPr>
          <w:t xml:space="preserve"> </w:t>
        </w:r>
        <w:r w:rsidRPr="0029563D">
          <w:rPr>
            <w:sz w:val="20"/>
            <w:szCs w:val="18"/>
            <w:lang w:val="en-US"/>
            <w:rPrChange w:id="2251" w:author="Sina Furkan Özdemir" w:date="2021-09-20T17:27:00Z">
              <w:rPr>
                <w:sz w:val="20"/>
                <w:szCs w:val="18"/>
                <w:lang w:val="en-GB"/>
              </w:rPr>
            </w:rPrChange>
          </w:rPr>
          <w:t>indicates that supranational EU tweeters are indeed champions of using such special symbols in their messages. Additional analyses show that the by far most used symbol is the EU flag, occurring more than 50,000 times and thus in about 5% of all supranational tweets. Flags of different individual countries occur in a combined total of about 7% of tweets. Beyond that, supranational actors like to use various pointing hand and arrow symbols, a pictogram of the globe, as well as various versions of checkmark symbols.</w:t>
        </w:r>
      </w:ins>
    </w:p>
    <w:p w14:paraId="2B937EA3" w14:textId="77777777" w:rsidR="002C72A4" w:rsidRPr="0029563D" w:rsidRDefault="002C72A4" w:rsidP="002C72A4">
      <w:pPr>
        <w:spacing w:before="120" w:after="0" w:line="240" w:lineRule="auto"/>
        <w:jc w:val="both"/>
        <w:rPr>
          <w:ins w:id="2252" w:author="Sina Furkan Özdemir" w:date="2021-09-20T17:21:00Z"/>
          <w:sz w:val="20"/>
          <w:szCs w:val="18"/>
          <w:lang w:val="en-US"/>
          <w:rPrChange w:id="2253" w:author="Sina Furkan Özdemir" w:date="2021-09-20T17:27:00Z">
            <w:rPr>
              <w:ins w:id="2254" w:author="Sina Furkan Özdemir" w:date="2021-09-20T17:21:00Z"/>
              <w:sz w:val="20"/>
              <w:szCs w:val="18"/>
              <w:lang w:val="en-GB"/>
            </w:rPr>
          </w:rPrChange>
        </w:rPr>
      </w:pPr>
      <w:ins w:id="2255" w:author="Sina Furkan Özdemir" w:date="2021-09-20T17:21:00Z">
        <w:r w:rsidRPr="0029563D">
          <w:rPr>
            <w:sz w:val="20"/>
            <w:szCs w:val="18"/>
            <w:lang w:val="en-US"/>
            <w:rPrChange w:id="2256" w:author="Sina Furkan Özdemir" w:date="2021-09-20T17:27:00Z">
              <w:rPr>
                <w:sz w:val="20"/>
                <w:szCs w:val="18"/>
                <w:lang w:val="en-GB"/>
              </w:rPr>
            </w:rPrChange>
          </w:rPr>
          <w:t xml:space="preserve">Finally, communicators can enrich their messages by supplying links to external online content. This initially facilitates further information-seeking for message recipients. </w:t>
        </w:r>
        <w:proofErr w:type="gramStart"/>
        <w:r w:rsidRPr="0029563D">
          <w:rPr>
            <w:sz w:val="20"/>
            <w:szCs w:val="18"/>
            <w:lang w:val="en-US"/>
            <w:rPrChange w:id="2257" w:author="Sina Furkan Özdemir" w:date="2021-09-20T17:27:00Z">
              <w:rPr>
                <w:sz w:val="20"/>
                <w:szCs w:val="18"/>
                <w:lang w:val="en-GB"/>
              </w:rPr>
            </w:rPrChange>
          </w:rPr>
          <w:t>With regard to</w:t>
        </w:r>
        <w:proofErr w:type="gramEnd"/>
        <w:r w:rsidRPr="0029563D">
          <w:rPr>
            <w:sz w:val="20"/>
            <w:szCs w:val="18"/>
            <w:lang w:val="en-US"/>
            <w:rPrChange w:id="2258" w:author="Sina Furkan Özdemir" w:date="2021-09-20T17:27:00Z">
              <w:rPr>
                <w:sz w:val="20"/>
                <w:szCs w:val="18"/>
                <w:lang w:val="en-GB"/>
              </w:rPr>
            </w:rPrChange>
          </w:rPr>
          <w:t xml:space="preserve"> this communication feature, tweets from supranational EU actors are on par with or even exceed messages from domestic and international political actors. In about 60 to 80% of all supranational Twitter messages an external online source is referred to. Where these links lead citizens cannot be fully ascertained by automated means as around 41% of them use URL shortening services. Yet, in the remainders we see that supranational actors primarily refer to EU websites within the europa.eu domain (35% of all external URLs), pointing message recipients especially to information from the European Commission’s servers. A sizeable share of around 5% of external links point to other social media platforms, notably Facebook, LinkedIn, and Instagram. Supranational actors also seem to use services that automatically post content across different social media accounts (</w:t>
        </w:r>
        <w:proofErr w:type="gramStart"/>
        <w:r w:rsidRPr="0029563D">
          <w:rPr>
            <w:sz w:val="20"/>
            <w:szCs w:val="18"/>
            <w:lang w:val="en-US"/>
            <w:rPrChange w:id="2259" w:author="Sina Furkan Özdemir" w:date="2021-09-20T17:27:00Z">
              <w:rPr>
                <w:sz w:val="20"/>
                <w:szCs w:val="18"/>
                <w:lang w:val="en-GB"/>
              </w:rPr>
            </w:rPrChange>
          </w:rPr>
          <w:t>e.g.</w:t>
        </w:r>
        <w:proofErr w:type="gramEnd"/>
        <w:r w:rsidRPr="0029563D">
          <w:rPr>
            <w:sz w:val="20"/>
            <w:szCs w:val="18"/>
            <w:lang w:val="en-US"/>
            <w:rPrChange w:id="2260" w:author="Sina Furkan Özdemir" w:date="2021-09-20T17:27:00Z">
              <w:rPr>
                <w:sz w:val="20"/>
                <w:szCs w:val="18"/>
                <w:lang w:val="en-GB"/>
              </w:rPr>
            </w:rPrChange>
          </w:rPr>
          <w:t xml:space="preserve"> the dlvr.it domain accounts for around 3% of all external links).</w:t>
        </w:r>
      </w:ins>
    </w:p>
    <w:p w14:paraId="546DEB09" w14:textId="77777777" w:rsidR="002C72A4" w:rsidRPr="0029563D" w:rsidRDefault="002C72A4" w:rsidP="002C72A4">
      <w:pPr>
        <w:spacing w:before="120" w:after="0" w:line="240" w:lineRule="auto"/>
        <w:jc w:val="both"/>
        <w:rPr>
          <w:ins w:id="2261" w:author="Sina Furkan Özdemir" w:date="2021-09-20T17:21:00Z"/>
          <w:sz w:val="20"/>
          <w:szCs w:val="18"/>
          <w:lang w:val="en-US"/>
          <w:rPrChange w:id="2262" w:author="Sina Furkan Özdemir" w:date="2021-09-20T17:27:00Z">
            <w:rPr>
              <w:ins w:id="2263" w:author="Sina Furkan Özdemir" w:date="2021-09-20T17:21:00Z"/>
              <w:sz w:val="20"/>
              <w:szCs w:val="18"/>
              <w:lang w:val="en-GB"/>
            </w:rPr>
          </w:rPrChange>
        </w:rPr>
      </w:pPr>
    </w:p>
    <w:p w14:paraId="17DE9E79" w14:textId="566FD9B5" w:rsidR="002C72A4" w:rsidRPr="0029563D" w:rsidRDefault="00FF546C" w:rsidP="002C72A4">
      <w:pPr>
        <w:spacing w:before="120" w:after="0" w:line="240" w:lineRule="auto"/>
        <w:jc w:val="both"/>
        <w:rPr>
          <w:ins w:id="2264" w:author="Sina Furkan Özdemir" w:date="2021-09-20T17:21:00Z"/>
          <w:b/>
          <w:sz w:val="20"/>
          <w:szCs w:val="18"/>
          <w:lang w:val="en-US"/>
          <w:rPrChange w:id="2265" w:author="Sina Furkan Özdemir" w:date="2021-09-20T17:27:00Z">
            <w:rPr>
              <w:ins w:id="2266" w:author="Sina Furkan Özdemir" w:date="2021-09-20T17:21:00Z"/>
              <w:b/>
              <w:sz w:val="20"/>
              <w:szCs w:val="18"/>
              <w:lang w:val="en-GB"/>
            </w:rPr>
          </w:rPrChange>
        </w:rPr>
      </w:pPr>
      <w:ins w:id="2267" w:author="Sina Furkan Özdemir [2]" w:date="2021-09-21T16:17:00Z">
        <w:r>
          <w:rPr>
            <w:b/>
            <w:sz w:val="20"/>
            <w:szCs w:val="18"/>
            <w:lang w:val="en-US"/>
          </w:rPr>
          <w:t>5</w:t>
        </w:r>
      </w:ins>
      <w:ins w:id="2268" w:author="Sina Furkan Özdemir" w:date="2021-09-20T17:21:00Z">
        <w:del w:id="2269" w:author="Sina Furkan Özdemir [2]" w:date="2021-09-21T16:17:00Z">
          <w:r w:rsidR="002C72A4" w:rsidRPr="0029563D" w:rsidDel="00FF546C">
            <w:rPr>
              <w:b/>
              <w:sz w:val="20"/>
              <w:szCs w:val="18"/>
              <w:lang w:val="en-US"/>
              <w:rPrChange w:id="2270" w:author="Sina Furkan Özdemir" w:date="2021-09-20T17:27:00Z">
                <w:rPr>
                  <w:b/>
                  <w:sz w:val="20"/>
                  <w:szCs w:val="18"/>
                  <w:lang w:val="en-GB"/>
                </w:rPr>
              </w:rPrChange>
            </w:rPr>
            <w:delText>4</w:delText>
          </w:r>
        </w:del>
        <w:r w:rsidR="002C72A4" w:rsidRPr="0029563D">
          <w:rPr>
            <w:b/>
            <w:sz w:val="20"/>
            <w:szCs w:val="18"/>
            <w:lang w:val="en-US"/>
            <w:rPrChange w:id="2271" w:author="Sina Furkan Özdemir" w:date="2021-09-20T17:27:00Z">
              <w:rPr>
                <w:b/>
                <w:sz w:val="20"/>
                <w:szCs w:val="18"/>
                <w:lang w:val="en-GB"/>
              </w:rPr>
            </w:rPrChange>
          </w:rPr>
          <w:t>. Publicity of supranational messages</w:t>
        </w:r>
      </w:ins>
    </w:p>
    <w:p w14:paraId="52725881" w14:textId="097FE50B" w:rsidR="002C72A4" w:rsidRPr="0029563D" w:rsidDel="0040202D" w:rsidRDefault="002C72A4" w:rsidP="002C72A4">
      <w:pPr>
        <w:spacing w:before="120" w:after="0" w:line="240" w:lineRule="auto"/>
        <w:jc w:val="both"/>
        <w:rPr>
          <w:ins w:id="2272" w:author="Sina Furkan Özdemir" w:date="2021-09-20T17:21:00Z"/>
          <w:del w:id="2273" w:author="Sina Furkan Özdemir [2]" w:date="2021-09-21T09:51:00Z"/>
          <w:sz w:val="20"/>
          <w:szCs w:val="18"/>
          <w:lang w:val="en-US"/>
          <w:rPrChange w:id="2274" w:author="Sina Furkan Özdemir" w:date="2021-09-20T17:27:00Z">
            <w:rPr>
              <w:ins w:id="2275" w:author="Sina Furkan Özdemir" w:date="2021-09-20T17:21:00Z"/>
              <w:del w:id="2276" w:author="Sina Furkan Özdemir [2]" w:date="2021-09-21T09:51:00Z"/>
              <w:sz w:val="20"/>
              <w:szCs w:val="18"/>
              <w:lang w:val="en-GB"/>
            </w:rPr>
          </w:rPrChange>
        </w:rPr>
      </w:pPr>
      <w:ins w:id="2277" w:author="Sina Furkan Özdemir" w:date="2021-09-20T17:21:00Z">
        <w:del w:id="2278" w:author="Sina Furkan Özdemir [2]" w:date="2021-09-21T09:51:00Z">
          <w:r w:rsidRPr="0029563D" w:rsidDel="0040202D">
            <w:rPr>
              <w:sz w:val="20"/>
              <w:szCs w:val="18"/>
              <w:lang w:val="en-US"/>
              <w:rPrChange w:id="2279" w:author="Sina Furkan Özdemir" w:date="2021-09-20T17:27:00Z">
                <w:rPr>
                  <w:sz w:val="20"/>
                  <w:szCs w:val="18"/>
                  <w:lang w:val="en-GB"/>
                </w:rPr>
              </w:rPrChange>
            </w:rPr>
            <w:delText>So to what extent the style and volume of communication translates into publicity for the EU supranational executives? We approximate the publicity of the messages via user engagement with the messages. Our descriptive evidence and elementary inferential analysis (appendix a4) show mixed results. First of all, a necessary condition for engagement is that users see the messages in the first place. Reliable information on this is not easy to obtain, however. The research track API does not include the number of ‘impressions’ per tweet which is also only available for the last 60 days in commercial access options. In addition, the algorithms by which Twitter decides which messages to show to which users with what prominence are not public.</w:delText>
          </w:r>
        </w:del>
      </w:ins>
    </w:p>
    <w:p w14:paraId="07BA30D2" w14:textId="75BB5C7B" w:rsidR="002C72A4" w:rsidRPr="0029563D" w:rsidDel="0040202D" w:rsidRDefault="002C72A4" w:rsidP="002C72A4">
      <w:pPr>
        <w:spacing w:before="120" w:after="0" w:line="240" w:lineRule="auto"/>
        <w:jc w:val="both"/>
        <w:rPr>
          <w:ins w:id="2280" w:author="Sina Furkan Özdemir" w:date="2021-09-20T17:21:00Z"/>
          <w:del w:id="2281" w:author="Sina Furkan Özdemir [2]" w:date="2021-09-21T09:51:00Z"/>
          <w:sz w:val="20"/>
          <w:szCs w:val="18"/>
          <w:lang w:val="en-US"/>
          <w:rPrChange w:id="2282" w:author="Sina Furkan Özdemir" w:date="2021-09-20T17:27:00Z">
            <w:rPr>
              <w:ins w:id="2283" w:author="Sina Furkan Özdemir" w:date="2021-09-20T17:21:00Z"/>
              <w:del w:id="2284" w:author="Sina Furkan Özdemir [2]" w:date="2021-09-21T09:51:00Z"/>
              <w:sz w:val="20"/>
              <w:szCs w:val="18"/>
              <w:lang w:val="en-GB"/>
            </w:rPr>
          </w:rPrChange>
        </w:rPr>
      </w:pPr>
      <w:ins w:id="2285" w:author="Sina Furkan Özdemir" w:date="2021-09-20T17:21:00Z">
        <w:del w:id="2286" w:author="Sina Furkan Özdemir [2]" w:date="2021-09-21T09:51:00Z">
          <w:r w:rsidRPr="0029563D" w:rsidDel="0040202D">
            <w:rPr>
              <w:sz w:val="20"/>
              <w:szCs w:val="18"/>
              <w:lang w:val="en-US"/>
              <w:rPrChange w:id="2287" w:author="Sina Furkan Özdemir" w:date="2021-09-20T17:27:00Z">
                <w:rPr>
                  <w:sz w:val="20"/>
                  <w:szCs w:val="18"/>
                  <w:lang w:val="en-GB"/>
                </w:rPr>
              </w:rPrChange>
            </w:rPr>
            <w:delText xml:space="preserve">What we do know is that messages are shown in the timelines of users that have subscribed to follow a supranational account. Yet, historical follower count data are also not available through the Twitter APIs – only the numbers for the access day can be retrieved. Thus, we exploit the Internet Archive, a non-profit organisation working for free access to online information. Their archive.org engine crawls the web and takes static, timestamped snapshots of individual sites. We set up automated scripts that extract all available snapshots for each Twitter account in our sample to then scrape the follower counts from the raw html of the snapshots. </w:delText>
          </w:r>
        </w:del>
      </w:ins>
    </w:p>
    <w:p w14:paraId="0CEFA79B" w14:textId="044077D9" w:rsidR="002C72A4" w:rsidRPr="0029563D" w:rsidDel="0040202D" w:rsidRDefault="002C72A4" w:rsidP="002C72A4">
      <w:pPr>
        <w:spacing w:before="120" w:after="0" w:line="240" w:lineRule="auto"/>
        <w:jc w:val="both"/>
        <w:rPr>
          <w:ins w:id="2288" w:author="Sina Furkan Özdemir" w:date="2021-09-20T17:21:00Z"/>
          <w:del w:id="2289" w:author="Sina Furkan Özdemir [2]" w:date="2021-09-21T09:51:00Z"/>
          <w:sz w:val="20"/>
          <w:szCs w:val="18"/>
          <w:lang w:val="en-US"/>
          <w:rPrChange w:id="2290" w:author="Sina Furkan Özdemir" w:date="2021-09-20T17:27:00Z">
            <w:rPr>
              <w:ins w:id="2291" w:author="Sina Furkan Özdemir" w:date="2021-09-20T17:21:00Z"/>
              <w:del w:id="2292" w:author="Sina Furkan Özdemir [2]" w:date="2021-09-21T09:51:00Z"/>
              <w:sz w:val="20"/>
              <w:szCs w:val="18"/>
              <w:lang w:val="en-GB"/>
            </w:rPr>
          </w:rPrChange>
        </w:rPr>
      </w:pPr>
      <w:ins w:id="2293" w:author="Sina Furkan Özdemir" w:date="2021-09-20T17:21:00Z">
        <w:del w:id="2294" w:author="Sina Furkan Özdemir [2]" w:date="2021-09-21T09:51:00Z">
          <w:r w:rsidRPr="0029563D" w:rsidDel="0040202D">
            <w:rPr>
              <w:sz w:val="20"/>
              <w:szCs w:val="18"/>
              <w:lang w:val="en-US"/>
              <w:rPrChange w:id="2295" w:author="Sina Furkan Özdemir" w:date="2021-09-20T17:27:00Z">
                <w:rPr>
                  <w:sz w:val="20"/>
                  <w:szCs w:val="18"/>
                  <w:lang w:val="en-GB"/>
                </w:rPr>
              </w:rPrChange>
            </w:rPr>
            <w:delText xml:space="preserve">One caveat applies: the availability of archive.org snapshots is rather unequally distributed. Within our 115 supranational EU accounts, we can, for example, extract 842 snapshots of the @EU_Commission profile, 548 for @EUClimateAction, or 380 for @vonderleyen. But there are five accounts with only one snapshot and seven that have never been crawled by archive.org. We linearly interpolate the daily number of followers between each measurement point, taking only the account creation date and the scraping date for accounts without snapshots. This is not very precise but offers a suitable proxy for historical follower counts. </w:delText>
          </w:r>
          <w:r w:rsidRPr="0029563D" w:rsidDel="0040202D">
            <w:rPr>
              <w:rFonts w:cs="Calibri"/>
              <w:sz w:val="20"/>
              <w:szCs w:val="20"/>
              <w:lang w:val="en-US"/>
              <w:rPrChange w:id="2296" w:author="Sina Furkan Özdemir" w:date="2021-09-20T17:27:00Z">
                <w:rPr>
                  <w:rFonts w:cs="Calibri"/>
                  <w:sz w:val="20"/>
                  <w:szCs w:val="20"/>
                  <w:lang w:val="en-GB"/>
                </w:rPr>
              </w:rPrChange>
            </w:rPr>
            <w:fldChar w:fldCharType="begin"/>
          </w:r>
          <w:r w:rsidRPr="0029563D" w:rsidDel="0040202D">
            <w:rPr>
              <w:rFonts w:cs="Calibri"/>
              <w:sz w:val="20"/>
              <w:szCs w:val="20"/>
              <w:lang w:val="en-US"/>
              <w:rPrChange w:id="2297" w:author="Sina Furkan Özdemir" w:date="2021-09-20T17:27:00Z">
                <w:rPr>
                  <w:rFonts w:cs="Calibri"/>
                  <w:sz w:val="20"/>
                  <w:szCs w:val="20"/>
                  <w:lang w:val="en-GB"/>
                </w:rPr>
              </w:rPrChange>
            </w:rPr>
            <w:delInstrText xml:space="preserve"> REF _Ref75463867 \h  \* MERGEFORMAT </w:delInstrText>
          </w:r>
        </w:del>
      </w:ins>
      <w:del w:id="2298" w:author="Sina Furkan Özdemir [2]" w:date="2021-09-21T09:51:00Z">
        <w:r w:rsidRPr="0029563D" w:rsidDel="0040202D">
          <w:rPr>
            <w:rFonts w:cs="Calibri"/>
            <w:sz w:val="20"/>
            <w:szCs w:val="20"/>
            <w:lang w:val="en-US"/>
            <w:rPrChange w:id="2299" w:author="Sina Furkan Özdemir" w:date="2021-09-20T17:27:00Z">
              <w:rPr>
                <w:rFonts w:cs="Calibri"/>
                <w:sz w:val="20"/>
                <w:szCs w:val="20"/>
                <w:lang w:val="en-US"/>
              </w:rPr>
            </w:rPrChange>
          </w:rPr>
        </w:r>
      </w:del>
      <w:ins w:id="2300" w:author="Sina Furkan Özdemir" w:date="2021-09-20T17:21:00Z">
        <w:del w:id="2301" w:author="Sina Furkan Özdemir [2]" w:date="2021-09-21T09:51:00Z">
          <w:r w:rsidRPr="0029563D" w:rsidDel="0040202D">
            <w:rPr>
              <w:rFonts w:cs="Calibri"/>
              <w:sz w:val="20"/>
              <w:szCs w:val="20"/>
              <w:lang w:val="en-US"/>
              <w:rPrChange w:id="2302" w:author="Sina Furkan Özdemir" w:date="2021-09-20T17:27:00Z">
                <w:rPr>
                  <w:rFonts w:cs="Calibri"/>
                  <w:sz w:val="20"/>
                  <w:szCs w:val="20"/>
                  <w:lang w:val="en-GB"/>
                </w:rPr>
              </w:rPrChange>
            </w:rPr>
            <w:fldChar w:fldCharType="separate"/>
          </w:r>
          <w:r w:rsidRPr="0029563D" w:rsidDel="0040202D">
            <w:rPr>
              <w:rFonts w:cs="Calibri"/>
              <w:sz w:val="20"/>
              <w:szCs w:val="20"/>
              <w:lang w:val="en-US"/>
              <w:rPrChange w:id="2303" w:author="Sina Furkan Özdemir" w:date="2021-09-20T17:27:00Z">
                <w:rPr>
                  <w:rFonts w:cs="Calibri"/>
                  <w:sz w:val="20"/>
                  <w:szCs w:val="20"/>
                  <w:lang w:val="en-GB"/>
                </w:rPr>
              </w:rPrChange>
            </w:rPr>
            <w:delText xml:space="preserve">Figure </w:delText>
          </w:r>
          <w:r w:rsidRPr="0029563D" w:rsidDel="0040202D">
            <w:rPr>
              <w:rFonts w:cs="Calibri"/>
              <w:noProof/>
              <w:sz w:val="20"/>
              <w:szCs w:val="20"/>
              <w:lang w:val="en-US"/>
              <w:rPrChange w:id="2304" w:author="Sina Furkan Özdemir" w:date="2021-09-20T17:27:00Z">
                <w:rPr>
                  <w:rFonts w:cs="Calibri"/>
                  <w:noProof/>
                  <w:sz w:val="20"/>
                  <w:szCs w:val="20"/>
                  <w:lang w:val="en-GB"/>
                </w:rPr>
              </w:rPrChange>
            </w:rPr>
            <w:delText>4</w:delText>
          </w:r>
          <w:r w:rsidRPr="0029563D" w:rsidDel="0040202D">
            <w:rPr>
              <w:rFonts w:cs="Calibri"/>
              <w:sz w:val="20"/>
              <w:szCs w:val="20"/>
              <w:lang w:val="en-US"/>
              <w:rPrChange w:id="2305" w:author="Sina Furkan Özdemir" w:date="2021-09-20T17:27:00Z">
                <w:rPr>
                  <w:rFonts w:cs="Calibri"/>
                  <w:sz w:val="20"/>
                  <w:szCs w:val="20"/>
                  <w:lang w:val="en-GB"/>
                </w:rPr>
              </w:rPrChange>
            </w:rPr>
            <w:fldChar w:fldCharType="end"/>
          </w:r>
          <w:r w:rsidRPr="0029563D" w:rsidDel="0040202D">
            <w:rPr>
              <w:rFonts w:cs="Calibri"/>
              <w:sz w:val="20"/>
              <w:szCs w:val="20"/>
              <w:lang w:val="en-US"/>
              <w:rPrChange w:id="2306" w:author="Sina Furkan Özdemir" w:date="2021-09-20T17:27:00Z">
                <w:rPr>
                  <w:rFonts w:cs="Calibri"/>
                  <w:sz w:val="20"/>
                  <w:szCs w:val="20"/>
                  <w:lang w:val="en-GB"/>
                </w:rPr>
              </w:rPrChange>
            </w:rPr>
            <w:delText xml:space="preserve"> </w:delText>
          </w:r>
          <w:r w:rsidRPr="0029563D" w:rsidDel="0040202D">
            <w:rPr>
              <w:sz w:val="20"/>
              <w:szCs w:val="18"/>
              <w:lang w:val="en-US"/>
              <w:rPrChange w:id="2307" w:author="Sina Furkan Özdemir" w:date="2021-09-20T17:27:00Z">
                <w:rPr>
                  <w:sz w:val="20"/>
                  <w:szCs w:val="18"/>
                  <w:lang w:val="en-GB"/>
                </w:rPr>
              </w:rPrChange>
            </w:rPr>
            <w:delText>estimates how many users followed supranational Twitter profiles over time.</w:delText>
          </w:r>
        </w:del>
      </w:ins>
    </w:p>
    <w:p w14:paraId="60FDAB71" w14:textId="70531CD3" w:rsidR="002C72A4" w:rsidRPr="0029563D" w:rsidDel="00C0778C" w:rsidRDefault="002C72A4" w:rsidP="002C72A4">
      <w:pPr>
        <w:spacing w:before="120" w:after="0" w:line="240" w:lineRule="auto"/>
        <w:jc w:val="both"/>
        <w:rPr>
          <w:ins w:id="2308" w:author="Sina Furkan Özdemir" w:date="2021-09-20T17:21:00Z"/>
          <w:del w:id="2309" w:author="Sina Furkan Özdemir [2]" w:date="2021-09-21T11:08:00Z"/>
          <w:sz w:val="20"/>
          <w:szCs w:val="18"/>
          <w:lang w:val="en-US"/>
          <w:rPrChange w:id="2310" w:author="Sina Furkan Özdemir" w:date="2021-09-20T17:27:00Z">
            <w:rPr>
              <w:ins w:id="2311" w:author="Sina Furkan Özdemir" w:date="2021-09-20T17:21:00Z"/>
              <w:del w:id="2312" w:author="Sina Furkan Özdemir [2]" w:date="2021-09-21T11:08:00Z"/>
              <w:sz w:val="20"/>
              <w:szCs w:val="18"/>
              <w:lang w:val="en-GB"/>
            </w:rPr>
          </w:rPrChange>
        </w:rPr>
      </w:pPr>
      <w:ins w:id="2313" w:author="Sina Furkan Özdemir" w:date="2021-09-20T17:21:00Z">
        <w:del w:id="2314" w:author="Sina Furkan Özdemir [2]" w:date="2021-09-21T09:51:00Z">
          <w:r w:rsidRPr="0029563D" w:rsidDel="001753DC">
            <w:rPr>
              <w:noProof/>
              <w:sz w:val="20"/>
              <w:szCs w:val="18"/>
              <w:lang w:val="en-US"/>
              <w:rPrChange w:id="2315" w:author="Sina Furkan Özdemir" w:date="2021-09-20T17:27:00Z">
                <w:rPr>
                  <w:noProof/>
                  <w:sz w:val="20"/>
                  <w:szCs w:val="18"/>
                  <w:lang w:val="en-GB"/>
                </w:rPr>
              </w:rPrChange>
            </w:rPr>
            <w:drawing>
              <wp:inline distT="0" distB="0" distL="0" distR="0" wp14:anchorId="755F5A4D" wp14:editId="32EB5497">
                <wp:extent cx="5731510" cy="2388235"/>
                <wp:effectExtent l="0" t="0" r="2540" b="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2388235"/>
                        </a:xfrm>
                        <a:prstGeom prst="rect">
                          <a:avLst/>
                        </a:prstGeom>
                      </pic:spPr>
                    </pic:pic>
                  </a:graphicData>
                </a:graphic>
              </wp:inline>
            </w:drawing>
          </w:r>
        </w:del>
      </w:ins>
    </w:p>
    <w:p w14:paraId="7EA6E87C" w14:textId="35D8B24A" w:rsidR="002C72A4" w:rsidRPr="0029563D" w:rsidDel="008238BA" w:rsidRDefault="002C72A4" w:rsidP="002C72A4">
      <w:pPr>
        <w:pStyle w:val="Caption"/>
        <w:keepLines/>
        <w:jc w:val="center"/>
        <w:rPr>
          <w:ins w:id="2316" w:author="Sina Furkan Özdemir" w:date="2021-09-20T17:21:00Z"/>
          <w:del w:id="2317" w:author="Sina Furkan Özdemir [2]" w:date="2021-09-21T09:51:00Z"/>
          <w:color w:val="auto"/>
          <w:sz w:val="20"/>
          <w:lang w:val="en-US"/>
          <w:rPrChange w:id="2318" w:author="Sina Furkan Özdemir" w:date="2021-09-20T17:27:00Z">
            <w:rPr>
              <w:ins w:id="2319" w:author="Sina Furkan Özdemir" w:date="2021-09-20T17:21:00Z"/>
              <w:del w:id="2320" w:author="Sina Furkan Özdemir [2]" w:date="2021-09-21T09:51:00Z"/>
              <w:color w:val="auto"/>
              <w:sz w:val="20"/>
              <w:lang w:val="en-GB"/>
            </w:rPr>
          </w:rPrChange>
        </w:rPr>
      </w:pPr>
      <w:ins w:id="2321" w:author="Sina Furkan Özdemir" w:date="2021-09-20T17:21:00Z">
        <w:del w:id="2322" w:author="Sina Furkan Özdemir [2]" w:date="2021-09-21T09:51:00Z">
          <w:r w:rsidRPr="0029563D" w:rsidDel="008238BA">
            <w:rPr>
              <w:b/>
              <w:bCs/>
              <w:lang w:val="en-US"/>
              <w:rPrChange w:id="2323" w:author="Sina Furkan Özdemir" w:date="2021-09-20T17:27:00Z">
                <w:rPr>
                  <w:b/>
                  <w:bCs/>
                  <w:lang w:val="en-GB"/>
                </w:rPr>
              </w:rPrChange>
            </w:rPr>
            <w:delText xml:space="preserve">Figure </w:delText>
          </w:r>
          <w:r w:rsidRPr="0029563D" w:rsidDel="008238BA">
            <w:rPr>
              <w:b/>
              <w:bCs/>
              <w:lang w:val="en-US"/>
              <w:rPrChange w:id="2324" w:author="Sina Furkan Özdemir" w:date="2021-09-20T17:27:00Z">
                <w:rPr>
                  <w:b/>
                  <w:bCs/>
                  <w:lang w:val="en-GB"/>
                </w:rPr>
              </w:rPrChange>
            </w:rPr>
            <w:fldChar w:fldCharType="begin"/>
          </w:r>
          <w:r w:rsidRPr="0029563D" w:rsidDel="008238BA">
            <w:rPr>
              <w:b/>
              <w:bCs/>
              <w:lang w:val="en-US"/>
              <w:rPrChange w:id="2325" w:author="Sina Furkan Özdemir" w:date="2021-09-20T17:27:00Z">
                <w:rPr>
                  <w:b/>
                  <w:bCs/>
                  <w:lang w:val="en-GB"/>
                </w:rPr>
              </w:rPrChange>
            </w:rPr>
            <w:delInstrText xml:space="preserve"> SEQ Figure \* ARABIC </w:delInstrText>
          </w:r>
          <w:r w:rsidRPr="0029563D" w:rsidDel="008238BA">
            <w:rPr>
              <w:b/>
              <w:bCs/>
              <w:lang w:val="en-US"/>
              <w:rPrChange w:id="2326" w:author="Sina Furkan Özdemir" w:date="2021-09-20T17:27:00Z">
                <w:rPr>
                  <w:b/>
                  <w:bCs/>
                  <w:lang w:val="en-GB"/>
                </w:rPr>
              </w:rPrChange>
            </w:rPr>
            <w:fldChar w:fldCharType="separate"/>
          </w:r>
          <w:r w:rsidRPr="0029563D" w:rsidDel="008238BA">
            <w:rPr>
              <w:b/>
              <w:bCs/>
              <w:noProof/>
              <w:lang w:val="en-US"/>
              <w:rPrChange w:id="2327" w:author="Sina Furkan Özdemir" w:date="2021-09-20T17:27:00Z">
                <w:rPr>
                  <w:b/>
                  <w:bCs/>
                  <w:noProof/>
                  <w:lang w:val="en-GB"/>
                </w:rPr>
              </w:rPrChange>
            </w:rPr>
            <w:delText>4</w:delText>
          </w:r>
          <w:r w:rsidRPr="0029563D" w:rsidDel="008238BA">
            <w:rPr>
              <w:b/>
              <w:bCs/>
              <w:lang w:val="en-US"/>
              <w:rPrChange w:id="2328" w:author="Sina Furkan Özdemir" w:date="2021-09-20T17:27:00Z">
                <w:rPr>
                  <w:b/>
                  <w:bCs/>
                  <w:lang w:val="en-GB"/>
                </w:rPr>
              </w:rPrChange>
            </w:rPr>
            <w:fldChar w:fldCharType="end"/>
          </w:r>
          <w:r w:rsidRPr="0029563D" w:rsidDel="008238BA">
            <w:rPr>
              <w:lang w:val="en-US"/>
              <w:rPrChange w:id="2329" w:author="Sina Furkan Özdemir" w:date="2021-09-20T17:27:00Z">
                <w:rPr>
                  <w:lang w:val="en-GB"/>
                </w:rPr>
              </w:rPrChange>
            </w:rPr>
            <w:delText>: Followers of supranational Twitter accounts</w:delText>
          </w:r>
        </w:del>
      </w:ins>
    </w:p>
    <w:p w14:paraId="6431E677" w14:textId="346C71A6" w:rsidR="002C72A4" w:rsidRPr="0029563D" w:rsidDel="00C0778C" w:rsidRDefault="002C72A4" w:rsidP="002C72A4">
      <w:pPr>
        <w:spacing w:before="120" w:after="0" w:line="240" w:lineRule="auto"/>
        <w:jc w:val="both"/>
        <w:rPr>
          <w:ins w:id="2330" w:author="Sina Furkan Özdemir" w:date="2021-09-20T17:21:00Z"/>
          <w:del w:id="2331" w:author="Sina Furkan Özdemir [2]" w:date="2021-09-21T11:08:00Z"/>
          <w:sz w:val="20"/>
          <w:szCs w:val="18"/>
          <w:lang w:val="en-US"/>
          <w:rPrChange w:id="2332" w:author="Sina Furkan Özdemir" w:date="2021-09-20T17:27:00Z">
            <w:rPr>
              <w:ins w:id="2333" w:author="Sina Furkan Özdemir" w:date="2021-09-20T17:21:00Z"/>
              <w:del w:id="2334" w:author="Sina Furkan Özdemir [2]" w:date="2021-09-21T11:08:00Z"/>
              <w:sz w:val="20"/>
              <w:szCs w:val="18"/>
              <w:lang w:val="en-GB"/>
            </w:rPr>
          </w:rPrChange>
        </w:rPr>
      </w:pPr>
    </w:p>
    <w:p w14:paraId="6963422A" w14:textId="4E6D3DA9" w:rsidR="002C72A4" w:rsidRPr="0029563D" w:rsidRDefault="002C72A4" w:rsidP="002C72A4">
      <w:pPr>
        <w:spacing w:before="120" w:after="0" w:line="240" w:lineRule="auto"/>
        <w:jc w:val="both"/>
        <w:rPr>
          <w:ins w:id="2335" w:author="Sina Furkan Özdemir" w:date="2021-09-20T17:21:00Z"/>
          <w:sz w:val="20"/>
          <w:szCs w:val="18"/>
          <w:lang w:val="en-US"/>
          <w:rPrChange w:id="2336" w:author="Sina Furkan Özdemir" w:date="2021-09-20T17:27:00Z">
            <w:rPr>
              <w:ins w:id="2337" w:author="Sina Furkan Özdemir" w:date="2021-09-20T17:21:00Z"/>
              <w:sz w:val="20"/>
              <w:szCs w:val="18"/>
              <w:lang w:val="en-GB"/>
            </w:rPr>
          </w:rPrChange>
        </w:rPr>
      </w:pPr>
      <w:ins w:id="2338" w:author="Sina Furkan Özdemir" w:date="2021-09-20T17:21:00Z">
        <w:r w:rsidRPr="0029563D">
          <w:rPr>
            <w:sz w:val="20"/>
            <w:szCs w:val="18"/>
            <w:lang w:val="en-US"/>
            <w:rPrChange w:id="2339" w:author="Sina Furkan Özdemir" w:date="2021-09-20T17:27:00Z">
              <w:rPr>
                <w:sz w:val="20"/>
                <w:szCs w:val="18"/>
                <w:lang w:val="en-GB"/>
              </w:rPr>
            </w:rPrChange>
          </w:rPr>
          <w:t xml:space="preserve">How strongly do these users </w:t>
        </w:r>
        <w:proofErr w:type="gramStart"/>
        <w:r w:rsidRPr="0029563D">
          <w:rPr>
            <w:sz w:val="20"/>
            <w:szCs w:val="18"/>
            <w:lang w:val="en-US"/>
            <w:rPrChange w:id="2340" w:author="Sina Furkan Özdemir" w:date="2021-09-20T17:27:00Z">
              <w:rPr>
                <w:sz w:val="20"/>
                <w:szCs w:val="18"/>
                <w:lang w:val="en-GB"/>
              </w:rPr>
            </w:rPrChange>
          </w:rPr>
          <w:t>actually engage</w:t>
        </w:r>
        <w:proofErr w:type="gramEnd"/>
        <w:r w:rsidRPr="0029563D">
          <w:rPr>
            <w:sz w:val="20"/>
            <w:szCs w:val="18"/>
            <w:lang w:val="en-US"/>
            <w:rPrChange w:id="2341" w:author="Sina Furkan Özdemir" w:date="2021-09-20T17:27:00Z">
              <w:rPr>
                <w:sz w:val="20"/>
                <w:szCs w:val="18"/>
                <w:lang w:val="en-GB"/>
              </w:rPr>
            </w:rPrChange>
          </w:rPr>
          <w:t xml:space="preserve"> with the supranational messages? Clearly, we have no off-platform information on what users do with the information they receive. However, we can observe their direct on-platform engagement. Twitter allows users to like messages, to amplify or </w:t>
        </w:r>
        <w:del w:id="2342" w:author="Sina Furkan Özdemir [2]" w:date="2021-09-21T09:52:00Z">
          <w:r w:rsidRPr="0029563D" w:rsidDel="00D40E78">
            <w:rPr>
              <w:sz w:val="20"/>
              <w:szCs w:val="18"/>
              <w:lang w:val="en-US"/>
              <w:rPrChange w:id="2343" w:author="Sina Furkan Özdemir" w:date="2021-09-20T17:27:00Z">
                <w:rPr>
                  <w:sz w:val="20"/>
                  <w:szCs w:val="18"/>
                  <w:lang w:val="en-GB"/>
                </w:rPr>
              </w:rPrChange>
            </w:rPr>
            <w:delText>contextualise</w:delText>
          </w:r>
        </w:del>
      </w:ins>
      <w:ins w:id="2344" w:author="Sina Furkan Özdemir [2]" w:date="2021-09-21T09:52:00Z">
        <w:r w:rsidR="00D40E78" w:rsidRPr="00CE2D23">
          <w:rPr>
            <w:sz w:val="20"/>
            <w:szCs w:val="18"/>
            <w:lang w:val="en-US"/>
          </w:rPr>
          <w:t>contextualize</w:t>
        </w:r>
      </w:ins>
      <w:ins w:id="2345" w:author="Sina Furkan Özdemir" w:date="2021-09-20T17:21:00Z">
        <w:r w:rsidRPr="0029563D">
          <w:rPr>
            <w:sz w:val="20"/>
            <w:szCs w:val="18"/>
            <w:lang w:val="en-US"/>
            <w:rPrChange w:id="2346" w:author="Sina Furkan Özdemir" w:date="2021-09-20T17:27:00Z">
              <w:rPr>
                <w:sz w:val="20"/>
                <w:szCs w:val="18"/>
                <w:lang w:val="en-GB"/>
              </w:rPr>
            </w:rPrChange>
          </w:rPr>
          <w:t xml:space="preserve"> them by retweets or quotes, or to directly publicly reply. We collect the counts of each of these engagements in response to each original, self-authored tweet by supranational actors. Since the number of users that may have seen the tweet in the first place affects the number of possible engagements, we express them as the percentage share of followers at the time each tweet was published. The results for the supranational EU personal accounts are limited to the time period between the day they assumed office and the collection date. For institutional accounts, we reduce our samples to accounts that have at least two archive.org snapshots, considering only tweets at or after the first of those snapshots due to the imprecision in interpolated follower counts noted above,  </w:t>
        </w:r>
        <w:r w:rsidRPr="0029563D">
          <w:rPr>
            <w:sz w:val="20"/>
            <w:szCs w:val="20"/>
            <w:lang w:val="en-US"/>
            <w:rPrChange w:id="2347" w:author="Sina Furkan Özdemir" w:date="2021-09-20T17:27:00Z">
              <w:rPr>
                <w:sz w:val="20"/>
                <w:szCs w:val="20"/>
                <w:lang w:val="en-GB"/>
              </w:rPr>
            </w:rPrChange>
          </w:rPr>
          <w:fldChar w:fldCharType="begin"/>
        </w:r>
        <w:r w:rsidRPr="0029563D">
          <w:rPr>
            <w:sz w:val="20"/>
            <w:szCs w:val="20"/>
            <w:lang w:val="en-US"/>
            <w:rPrChange w:id="2348" w:author="Sina Furkan Özdemir" w:date="2021-09-20T17:27:00Z">
              <w:rPr>
                <w:sz w:val="20"/>
                <w:szCs w:val="20"/>
                <w:lang w:val="en-GB"/>
              </w:rPr>
            </w:rPrChange>
          </w:rPr>
          <w:instrText xml:space="preserve"> REF _Ref75772374 \h  \* MERGEFORMAT </w:instrText>
        </w:r>
      </w:ins>
      <w:r w:rsidRPr="0029563D">
        <w:rPr>
          <w:sz w:val="20"/>
          <w:szCs w:val="20"/>
          <w:lang w:val="en-US"/>
          <w:rPrChange w:id="2349" w:author="Sina Furkan Özdemir" w:date="2021-09-20T17:27:00Z">
            <w:rPr>
              <w:sz w:val="20"/>
              <w:szCs w:val="20"/>
              <w:lang w:val="en-US"/>
            </w:rPr>
          </w:rPrChange>
        </w:rPr>
      </w:r>
      <w:ins w:id="2350" w:author="Sina Furkan Özdemir" w:date="2021-09-20T17:21:00Z">
        <w:r w:rsidRPr="0029563D">
          <w:rPr>
            <w:sz w:val="20"/>
            <w:szCs w:val="20"/>
            <w:lang w:val="en-US"/>
            <w:rPrChange w:id="2351" w:author="Sina Furkan Özdemir" w:date="2021-09-20T17:27:00Z">
              <w:rPr>
                <w:sz w:val="20"/>
                <w:szCs w:val="20"/>
                <w:lang w:val="en-GB"/>
              </w:rPr>
            </w:rPrChange>
          </w:rPr>
          <w:fldChar w:fldCharType="separate"/>
        </w:r>
        <w:r w:rsidRPr="0029563D">
          <w:rPr>
            <w:sz w:val="20"/>
            <w:szCs w:val="20"/>
            <w:lang w:val="en-US"/>
            <w:rPrChange w:id="2352" w:author="Sina Furkan Özdemir" w:date="2021-09-20T17:27:00Z">
              <w:rPr>
                <w:sz w:val="20"/>
                <w:szCs w:val="20"/>
                <w:lang w:val="en-GB"/>
              </w:rPr>
            </w:rPrChange>
          </w:rPr>
          <w:t xml:space="preserve">Figure </w:t>
        </w:r>
        <w:r w:rsidRPr="0029563D">
          <w:rPr>
            <w:noProof/>
            <w:sz w:val="20"/>
            <w:szCs w:val="20"/>
            <w:lang w:val="en-US"/>
            <w:rPrChange w:id="2353" w:author="Sina Furkan Özdemir" w:date="2021-09-20T17:27:00Z">
              <w:rPr>
                <w:noProof/>
                <w:sz w:val="20"/>
                <w:szCs w:val="20"/>
                <w:lang w:val="en-GB"/>
              </w:rPr>
            </w:rPrChange>
          </w:rPr>
          <w:t>5</w:t>
        </w:r>
        <w:r w:rsidRPr="0029563D">
          <w:rPr>
            <w:sz w:val="20"/>
            <w:szCs w:val="20"/>
            <w:lang w:val="en-US"/>
            <w:rPrChange w:id="2354" w:author="Sina Furkan Özdemir" w:date="2021-09-20T17:27:00Z">
              <w:rPr>
                <w:sz w:val="20"/>
                <w:szCs w:val="20"/>
                <w:lang w:val="en-GB"/>
              </w:rPr>
            </w:rPrChange>
          </w:rPr>
          <w:fldChar w:fldCharType="end"/>
        </w:r>
        <w:r w:rsidRPr="0029563D">
          <w:rPr>
            <w:sz w:val="20"/>
            <w:szCs w:val="20"/>
            <w:lang w:val="en-US"/>
            <w:rPrChange w:id="2355" w:author="Sina Furkan Özdemir" w:date="2021-09-20T17:27:00Z">
              <w:rPr>
                <w:sz w:val="20"/>
                <w:szCs w:val="20"/>
                <w:lang w:val="en-GB"/>
              </w:rPr>
            </w:rPrChange>
          </w:rPr>
          <w:t xml:space="preserve"> </w:t>
        </w:r>
        <w:r w:rsidRPr="0029563D">
          <w:rPr>
            <w:sz w:val="20"/>
            <w:szCs w:val="18"/>
            <w:lang w:val="en-US"/>
            <w:rPrChange w:id="2356" w:author="Sina Furkan Özdemir" w:date="2021-09-20T17:27:00Z">
              <w:rPr>
                <w:sz w:val="20"/>
                <w:szCs w:val="18"/>
                <w:lang w:val="en-GB"/>
              </w:rPr>
            </w:rPrChange>
          </w:rPr>
          <w:t>plots these engagement ratios against our equally treated benchmark samples.</w:t>
        </w:r>
      </w:ins>
    </w:p>
    <w:p w14:paraId="1FEE246B" w14:textId="77777777" w:rsidR="002C72A4" w:rsidRPr="0029563D" w:rsidRDefault="002C72A4" w:rsidP="002C72A4">
      <w:pPr>
        <w:spacing w:before="120" w:after="0" w:line="240" w:lineRule="auto"/>
        <w:jc w:val="both"/>
        <w:rPr>
          <w:ins w:id="2357" w:author="Sina Furkan Özdemir" w:date="2021-09-20T17:21:00Z"/>
          <w:sz w:val="20"/>
          <w:szCs w:val="18"/>
          <w:lang w:val="en-US"/>
          <w:rPrChange w:id="2358" w:author="Sina Furkan Özdemir" w:date="2021-09-20T17:27:00Z">
            <w:rPr>
              <w:ins w:id="2359" w:author="Sina Furkan Özdemir" w:date="2021-09-20T17:21:00Z"/>
              <w:sz w:val="20"/>
              <w:szCs w:val="18"/>
              <w:lang w:val="en-GB"/>
            </w:rPr>
          </w:rPrChange>
        </w:rPr>
      </w:pPr>
    </w:p>
    <w:p w14:paraId="0DF7EA93" w14:textId="77777777" w:rsidR="002C72A4" w:rsidRPr="0029563D" w:rsidRDefault="002C72A4" w:rsidP="002C72A4">
      <w:pPr>
        <w:keepNext/>
        <w:keepLines/>
        <w:widowControl w:val="0"/>
        <w:spacing w:before="120" w:after="0" w:line="240" w:lineRule="auto"/>
        <w:jc w:val="both"/>
        <w:rPr>
          <w:ins w:id="2360" w:author="Sina Furkan Özdemir" w:date="2021-09-20T17:21:00Z"/>
          <w:sz w:val="20"/>
          <w:szCs w:val="18"/>
          <w:lang w:val="en-US"/>
          <w:rPrChange w:id="2361" w:author="Sina Furkan Özdemir" w:date="2021-09-20T17:27:00Z">
            <w:rPr>
              <w:ins w:id="2362" w:author="Sina Furkan Özdemir" w:date="2021-09-20T17:21:00Z"/>
              <w:sz w:val="20"/>
              <w:szCs w:val="18"/>
              <w:lang w:val="en-GB"/>
            </w:rPr>
          </w:rPrChange>
        </w:rPr>
      </w:pPr>
      <w:ins w:id="2363" w:author="Sina Furkan Özdemir" w:date="2021-09-20T17:21:00Z">
        <w:r w:rsidRPr="0029563D">
          <w:rPr>
            <w:noProof/>
            <w:sz w:val="20"/>
            <w:szCs w:val="18"/>
            <w:lang w:val="en-US"/>
            <w:rPrChange w:id="2364" w:author="Sina Furkan Özdemir" w:date="2021-09-20T17:27:00Z">
              <w:rPr>
                <w:noProof/>
                <w:sz w:val="20"/>
                <w:szCs w:val="18"/>
                <w:lang w:val="en-GB"/>
              </w:rPr>
            </w:rPrChange>
          </w:rPr>
          <w:drawing>
            <wp:inline distT="0" distB="0" distL="0" distR="0" wp14:anchorId="4A64C08C" wp14:editId="163B8B09">
              <wp:extent cx="5731510" cy="3820160"/>
              <wp:effectExtent l="0" t="0" r="2540" b="889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820160"/>
                      </a:xfrm>
                      <a:prstGeom prst="rect">
                        <a:avLst/>
                      </a:prstGeom>
                    </pic:spPr>
                  </pic:pic>
                </a:graphicData>
              </a:graphic>
            </wp:inline>
          </w:drawing>
        </w:r>
      </w:ins>
    </w:p>
    <w:p w14:paraId="7AEECABD" w14:textId="77777777" w:rsidR="002C72A4" w:rsidRPr="0029563D" w:rsidRDefault="002C72A4" w:rsidP="002C72A4">
      <w:pPr>
        <w:pStyle w:val="Caption"/>
        <w:keepLines/>
        <w:jc w:val="center"/>
        <w:rPr>
          <w:ins w:id="2365" w:author="Sina Furkan Özdemir" w:date="2021-09-20T17:21:00Z"/>
          <w:color w:val="auto"/>
          <w:sz w:val="20"/>
          <w:lang w:val="en-US"/>
          <w:rPrChange w:id="2366" w:author="Sina Furkan Özdemir" w:date="2021-09-20T17:27:00Z">
            <w:rPr>
              <w:ins w:id="2367" w:author="Sina Furkan Özdemir" w:date="2021-09-20T17:21:00Z"/>
              <w:color w:val="auto"/>
              <w:sz w:val="20"/>
              <w:lang w:val="en-GB"/>
            </w:rPr>
          </w:rPrChange>
        </w:rPr>
      </w:pPr>
      <w:ins w:id="2368" w:author="Sina Furkan Özdemir" w:date="2021-09-20T17:21:00Z">
        <w:r w:rsidRPr="0029563D">
          <w:rPr>
            <w:b/>
            <w:bCs/>
            <w:color w:val="auto"/>
            <w:lang w:val="en-US"/>
            <w:rPrChange w:id="2369" w:author="Sina Furkan Özdemir" w:date="2021-09-20T17:27:00Z">
              <w:rPr>
                <w:b/>
                <w:bCs/>
                <w:color w:val="auto"/>
                <w:lang w:val="en-GB"/>
              </w:rPr>
            </w:rPrChange>
          </w:rPr>
          <w:t xml:space="preserve">Figure </w:t>
        </w:r>
        <w:r w:rsidRPr="0029563D">
          <w:rPr>
            <w:b/>
            <w:bCs/>
            <w:color w:val="auto"/>
            <w:lang w:val="en-US"/>
            <w:rPrChange w:id="2370" w:author="Sina Furkan Özdemir" w:date="2021-09-20T17:27:00Z">
              <w:rPr>
                <w:b/>
                <w:bCs/>
                <w:color w:val="auto"/>
                <w:lang w:val="en-GB"/>
              </w:rPr>
            </w:rPrChange>
          </w:rPr>
          <w:fldChar w:fldCharType="begin"/>
        </w:r>
        <w:r w:rsidRPr="0029563D">
          <w:rPr>
            <w:b/>
            <w:bCs/>
            <w:color w:val="auto"/>
            <w:lang w:val="en-US"/>
            <w:rPrChange w:id="2371" w:author="Sina Furkan Özdemir" w:date="2021-09-20T17:27:00Z">
              <w:rPr>
                <w:b/>
                <w:bCs/>
                <w:color w:val="auto"/>
                <w:lang w:val="en-GB"/>
              </w:rPr>
            </w:rPrChange>
          </w:rPr>
          <w:instrText xml:space="preserve"> SEQ Figure \* ARABIC </w:instrText>
        </w:r>
        <w:r w:rsidRPr="0029563D">
          <w:rPr>
            <w:b/>
            <w:bCs/>
            <w:color w:val="auto"/>
            <w:lang w:val="en-US"/>
            <w:rPrChange w:id="2372" w:author="Sina Furkan Özdemir" w:date="2021-09-20T17:27:00Z">
              <w:rPr>
                <w:b/>
                <w:bCs/>
                <w:color w:val="auto"/>
                <w:lang w:val="en-GB"/>
              </w:rPr>
            </w:rPrChange>
          </w:rPr>
          <w:fldChar w:fldCharType="separate"/>
        </w:r>
        <w:r w:rsidRPr="0029563D">
          <w:rPr>
            <w:b/>
            <w:bCs/>
            <w:noProof/>
            <w:color w:val="auto"/>
            <w:lang w:val="en-US"/>
            <w:rPrChange w:id="2373" w:author="Sina Furkan Özdemir" w:date="2021-09-20T17:27:00Z">
              <w:rPr>
                <w:b/>
                <w:bCs/>
                <w:noProof/>
                <w:color w:val="auto"/>
                <w:lang w:val="en-GB"/>
              </w:rPr>
            </w:rPrChange>
          </w:rPr>
          <w:t>5</w:t>
        </w:r>
        <w:r w:rsidRPr="0029563D">
          <w:rPr>
            <w:b/>
            <w:bCs/>
            <w:color w:val="auto"/>
            <w:lang w:val="en-US"/>
            <w:rPrChange w:id="2374" w:author="Sina Furkan Özdemir" w:date="2021-09-20T17:27:00Z">
              <w:rPr>
                <w:b/>
                <w:bCs/>
                <w:color w:val="auto"/>
                <w:lang w:val="en-GB"/>
              </w:rPr>
            </w:rPrChange>
          </w:rPr>
          <w:fldChar w:fldCharType="end"/>
        </w:r>
        <w:r w:rsidRPr="0029563D">
          <w:rPr>
            <w:color w:val="auto"/>
            <w:lang w:val="en-US"/>
            <w:rPrChange w:id="2375" w:author="Sina Furkan Özdemir" w:date="2021-09-20T17:27:00Z">
              <w:rPr>
                <w:color w:val="auto"/>
                <w:lang w:val="en-GB"/>
              </w:rPr>
            </w:rPrChange>
          </w:rPr>
          <w:t>: User engagement indicators</w:t>
        </w:r>
      </w:ins>
    </w:p>
    <w:p w14:paraId="1E7A7C62" w14:textId="0F23FC6E" w:rsidR="002C72A4" w:rsidRPr="0029563D" w:rsidRDefault="002C72A4" w:rsidP="002C72A4">
      <w:pPr>
        <w:spacing w:before="120" w:after="0" w:line="240" w:lineRule="auto"/>
        <w:jc w:val="both"/>
        <w:rPr>
          <w:ins w:id="2376" w:author="Sina Furkan Özdemir" w:date="2021-09-20T17:21:00Z"/>
          <w:sz w:val="20"/>
          <w:szCs w:val="18"/>
          <w:lang w:val="en-US"/>
          <w:rPrChange w:id="2377" w:author="Sina Furkan Özdemir" w:date="2021-09-20T17:27:00Z">
            <w:rPr>
              <w:ins w:id="2378" w:author="Sina Furkan Özdemir" w:date="2021-09-20T17:21:00Z"/>
              <w:sz w:val="20"/>
              <w:szCs w:val="18"/>
              <w:lang w:val="en-GB"/>
            </w:rPr>
          </w:rPrChange>
        </w:rPr>
      </w:pPr>
      <w:ins w:id="2379" w:author="Sina Furkan Özdemir" w:date="2021-09-20T17:21:00Z">
        <w:r w:rsidRPr="0029563D">
          <w:rPr>
            <w:sz w:val="20"/>
            <w:szCs w:val="18"/>
            <w:lang w:val="en-US"/>
            <w:rPrChange w:id="2380" w:author="Sina Furkan Özdemir" w:date="2021-09-20T17:27:00Z">
              <w:rPr>
                <w:sz w:val="20"/>
                <w:szCs w:val="18"/>
                <w:lang w:val="en-GB"/>
              </w:rPr>
            </w:rPrChange>
          </w:rPr>
          <w:t>These data provide three main insights. First, supranational messages receive, overall, as much direct Twitter user engagement as messages from executive actors and institutions at the national and international levels. Supranational messages are, in fact, slightly more frequently liked and retweeted than those from national institutions and actors in the UK. Only UK actors tweeting in personal capacity received a markedly higher share of quotes and replies on their messages. Second, across all samples, Twitter users tend to engage more strongly with personal accounts than with institutional ones. Personalization of political messaging seems to matter on this social medium and for supranational EU actors as well. Third, direct engagement with executive tweets is not particularly high in absolute terms. On average, the number of direct engagements with supranational tweets by either liking, retweeting, quoting, or replying does not exceed a share of 0.14% of the number of users following the respective account.</w:t>
        </w:r>
      </w:ins>
    </w:p>
    <w:p w14:paraId="5C028960" w14:textId="77777777" w:rsidR="002C72A4" w:rsidRPr="0029563D" w:rsidRDefault="002C72A4" w:rsidP="002C72A4">
      <w:pPr>
        <w:spacing w:before="120" w:after="0" w:line="240" w:lineRule="auto"/>
        <w:jc w:val="both"/>
        <w:rPr>
          <w:ins w:id="2381" w:author="Sina Furkan Özdemir" w:date="2021-09-20T17:21:00Z"/>
          <w:sz w:val="20"/>
          <w:szCs w:val="20"/>
          <w:lang w:val="en-US"/>
          <w:rPrChange w:id="2382" w:author="Sina Furkan Özdemir" w:date="2021-09-20T17:27:00Z">
            <w:rPr>
              <w:ins w:id="2383" w:author="Sina Furkan Özdemir" w:date="2021-09-20T17:21:00Z"/>
              <w:sz w:val="20"/>
              <w:szCs w:val="20"/>
              <w:lang w:val="en-GB"/>
            </w:rPr>
          </w:rPrChange>
        </w:rPr>
      </w:pPr>
      <w:ins w:id="2384" w:author="Sina Furkan Özdemir" w:date="2021-09-20T17:21:00Z">
        <w:r w:rsidRPr="0029563D">
          <w:rPr>
            <w:sz w:val="20"/>
            <w:szCs w:val="18"/>
            <w:lang w:val="en-US"/>
            <w:rPrChange w:id="2385" w:author="Sina Furkan Özdemir" w:date="2021-09-20T17:27:00Z">
              <w:rPr>
                <w:sz w:val="20"/>
                <w:szCs w:val="18"/>
                <w:lang w:val="en-GB"/>
              </w:rPr>
            </w:rPrChange>
          </w:rPr>
          <w:t xml:space="preserve">There are a few notable exceptions to these results, however. For example, for 18 tweets from our supranational sample, the overall number of direct user engagements exceeds 30% of the follower counts at the time of the message. </w:t>
        </w:r>
        <w:r w:rsidRPr="0029563D">
          <w:rPr>
            <w:sz w:val="20"/>
            <w:szCs w:val="20"/>
            <w:lang w:val="en-US"/>
            <w:rPrChange w:id="2386" w:author="Sina Furkan Özdemir" w:date="2021-09-20T17:27:00Z">
              <w:rPr>
                <w:sz w:val="20"/>
                <w:szCs w:val="20"/>
                <w:lang w:val="en-GB"/>
              </w:rPr>
            </w:rPrChange>
          </w:rPr>
          <w:fldChar w:fldCharType="begin"/>
        </w:r>
        <w:r w:rsidRPr="0029563D">
          <w:rPr>
            <w:sz w:val="20"/>
            <w:szCs w:val="20"/>
            <w:lang w:val="en-US"/>
            <w:rPrChange w:id="2387" w:author="Sina Furkan Özdemir" w:date="2021-09-20T17:27:00Z">
              <w:rPr>
                <w:sz w:val="20"/>
                <w:szCs w:val="20"/>
                <w:lang w:val="en-GB"/>
              </w:rPr>
            </w:rPrChange>
          </w:rPr>
          <w:instrText xml:space="preserve"> REF _Ref75779314 \h  \* MERGEFORMAT </w:instrText>
        </w:r>
      </w:ins>
      <w:r w:rsidRPr="0029563D">
        <w:rPr>
          <w:sz w:val="20"/>
          <w:szCs w:val="20"/>
          <w:lang w:val="en-US"/>
          <w:rPrChange w:id="2388" w:author="Sina Furkan Özdemir" w:date="2021-09-20T17:27:00Z">
            <w:rPr>
              <w:sz w:val="20"/>
              <w:szCs w:val="20"/>
              <w:lang w:val="en-US"/>
            </w:rPr>
          </w:rPrChange>
        </w:rPr>
      </w:r>
      <w:ins w:id="2389" w:author="Sina Furkan Özdemir" w:date="2021-09-20T17:21:00Z">
        <w:r w:rsidRPr="0029563D">
          <w:rPr>
            <w:sz w:val="20"/>
            <w:szCs w:val="20"/>
            <w:lang w:val="en-US"/>
            <w:rPrChange w:id="2390" w:author="Sina Furkan Özdemir" w:date="2021-09-20T17:27:00Z">
              <w:rPr>
                <w:sz w:val="20"/>
                <w:szCs w:val="20"/>
                <w:lang w:val="en-GB"/>
              </w:rPr>
            </w:rPrChange>
          </w:rPr>
          <w:fldChar w:fldCharType="separate"/>
        </w:r>
        <w:r w:rsidRPr="0029563D">
          <w:rPr>
            <w:sz w:val="20"/>
            <w:szCs w:val="20"/>
            <w:lang w:val="en-US"/>
            <w:rPrChange w:id="2391" w:author="Sina Furkan Özdemir" w:date="2021-09-20T17:27:00Z">
              <w:rPr>
                <w:sz w:val="20"/>
                <w:szCs w:val="20"/>
                <w:lang w:val="en-GB"/>
              </w:rPr>
            </w:rPrChange>
          </w:rPr>
          <w:t xml:space="preserve">Table </w:t>
        </w:r>
        <w:r w:rsidRPr="0029563D">
          <w:rPr>
            <w:noProof/>
            <w:sz w:val="20"/>
            <w:szCs w:val="20"/>
            <w:lang w:val="en-US"/>
            <w:rPrChange w:id="2392" w:author="Sina Furkan Özdemir" w:date="2021-09-20T17:27:00Z">
              <w:rPr>
                <w:noProof/>
                <w:sz w:val="20"/>
                <w:szCs w:val="20"/>
                <w:lang w:val="en-GB"/>
              </w:rPr>
            </w:rPrChange>
          </w:rPr>
          <w:t>3</w:t>
        </w:r>
        <w:r w:rsidRPr="0029563D">
          <w:rPr>
            <w:sz w:val="20"/>
            <w:szCs w:val="20"/>
            <w:lang w:val="en-US"/>
            <w:rPrChange w:id="2393" w:author="Sina Furkan Özdemir" w:date="2021-09-20T17:27:00Z">
              <w:rPr>
                <w:sz w:val="20"/>
                <w:szCs w:val="20"/>
                <w:lang w:val="en-GB"/>
              </w:rPr>
            </w:rPrChange>
          </w:rPr>
          <w:fldChar w:fldCharType="end"/>
        </w:r>
        <w:r w:rsidRPr="0029563D">
          <w:rPr>
            <w:sz w:val="20"/>
            <w:szCs w:val="20"/>
            <w:lang w:val="en-US"/>
            <w:rPrChange w:id="2394" w:author="Sina Furkan Özdemir" w:date="2021-09-20T17:27:00Z">
              <w:rPr>
                <w:sz w:val="20"/>
                <w:szCs w:val="20"/>
                <w:lang w:val="en-GB"/>
              </w:rPr>
            </w:rPrChange>
          </w:rPr>
          <w:t xml:space="preserve"> provides six illustrative examples for extremely ‘engaging’ supranational tweets in our sample.</w:t>
        </w:r>
      </w:ins>
    </w:p>
    <w:p w14:paraId="685D168B" w14:textId="442B4D36" w:rsidR="002C72A4" w:rsidRPr="0029563D" w:rsidRDefault="002C72A4" w:rsidP="002C72A4">
      <w:pPr>
        <w:spacing w:before="120" w:after="0" w:line="240" w:lineRule="auto"/>
        <w:jc w:val="both"/>
        <w:rPr>
          <w:ins w:id="2395" w:author="Sina Furkan Özdemir" w:date="2021-09-20T17:21:00Z"/>
          <w:sz w:val="20"/>
          <w:szCs w:val="18"/>
          <w:lang w:val="en-US"/>
          <w:rPrChange w:id="2396" w:author="Sina Furkan Özdemir" w:date="2021-09-20T17:27:00Z">
            <w:rPr>
              <w:ins w:id="2397" w:author="Sina Furkan Özdemir" w:date="2021-09-20T17:21:00Z"/>
              <w:sz w:val="20"/>
              <w:szCs w:val="18"/>
              <w:lang w:val="en-GB"/>
            </w:rPr>
          </w:rPrChange>
        </w:rPr>
      </w:pPr>
      <w:ins w:id="2398" w:author="Sina Furkan Özdemir" w:date="2021-09-20T17:21:00Z">
        <w:r w:rsidRPr="0029563D">
          <w:rPr>
            <w:sz w:val="20"/>
            <w:szCs w:val="18"/>
            <w:lang w:val="en-US"/>
            <w:rPrChange w:id="2399" w:author="Sina Furkan Özdemir" w:date="2021-09-20T17:27:00Z">
              <w:rPr>
                <w:sz w:val="20"/>
                <w:szCs w:val="18"/>
                <w:lang w:val="en-GB"/>
              </w:rPr>
            </w:rPrChange>
          </w:rPr>
          <w:t xml:space="preserve">Caution is warranted when </w:t>
        </w:r>
      </w:ins>
      <w:ins w:id="2400" w:author="Sina Furkan Özdemir" w:date="2021-09-20T17:30:00Z">
        <w:r w:rsidR="0084217D" w:rsidRPr="0029563D">
          <w:rPr>
            <w:sz w:val="20"/>
            <w:szCs w:val="18"/>
            <w:lang w:val="en-US"/>
          </w:rPr>
          <w:t>generalizing</w:t>
        </w:r>
      </w:ins>
      <w:ins w:id="2401" w:author="Sina Furkan Özdemir" w:date="2021-09-20T17:21:00Z">
        <w:r w:rsidRPr="0029563D">
          <w:rPr>
            <w:sz w:val="20"/>
            <w:szCs w:val="18"/>
            <w:lang w:val="en-US"/>
            <w:rPrChange w:id="2402" w:author="Sina Furkan Özdemir" w:date="2021-09-20T17:27:00Z">
              <w:rPr>
                <w:sz w:val="20"/>
                <w:szCs w:val="18"/>
                <w:lang w:val="en-GB"/>
              </w:rPr>
            </w:rPrChange>
          </w:rPr>
          <w:t xml:space="preserve"> from such few and outlying examples, but we note that the most engaging tweets in our sample also seem to invoke highly politicized EU policy issues. Examples are Commissioner Dalli’s stance on LGBTI </w:t>
        </w:r>
        <w:r w:rsidRPr="0029563D">
          <w:rPr>
            <w:sz w:val="20"/>
            <w:szCs w:val="18"/>
            <w:lang w:val="en-US"/>
            <w:rPrChange w:id="2403" w:author="Sina Furkan Özdemir" w:date="2021-09-20T17:27:00Z">
              <w:rPr>
                <w:sz w:val="20"/>
                <w:szCs w:val="18"/>
                <w:lang w:val="en-GB"/>
              </w:rPr>
            </w:rPrChange>
          </w:rPr>
          <w:lastRenderedPageBreak/>
          <w:t xml:space="preserve">rights in Poland, the Frontex tweet embedding surveillance footage from the Mediterranean Sea (leading to a heated Twitter debate about whether priority should be given to sea rescue or the fight against human trafficking), the European Court of Justice’s announcement that the UK may unilaterally revoke its withdrawal request, and the farewell note from the European Medicines Agency when finally leaving London due to Brexit. </w:t>
        </w:r>
      </w:ins>
    </w:p>
    <w:p w14:paraId="5636B733" w14:textId="77777777" w:rsidR="002C72A4" w:rsidRPr="0029563D" w:rsidRDefault="002C72A4" w:rsidP="002C72A4">
      <w:pPr>
        <w:spacing w:before="120" w:after="0" w:line="240" w:lineRule="auto"/>
        <w:jc w:val="both"/>
        <w:rPr>
          <w:ins w:id="2404" w:author="Sina Furkan Özdemir" w:date="2021-09-20T17:21:00Z"/>
          <w:sz w:val="20"/>
          <w:szCs w:val="18"/>
          <w:lang w:val="en-US"/>
          <w:rPrChange w:id="2405" w:author="Sina Furkan Özdemir" w:date="2021-09-20T17:27:00Z">
            <w:rPr>
              <w:ins w:id="2406" w:author="Sina Furkan Özdemir" w:date="2021-09-20T17:21:00Z"/>
              <w:sz w:val="20"/>
              <w:szCs w:val="18"/>
              <w:lang w:val="en-GB"/>
            </w:rPr>
          </w:rPrChange>
        </w:rPr>
      </w:pPr>
    </w:p>
    <w:tbl>
      <w:tblPr>
        <w:tblW w:w="9781"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4678"/>
        <w:gridCol w:w="1276"/>
        <w:gridCol w:w="1134"/>
        <w:gridCol w:w="1417"/>
        <w:gridCol w:w="1276"/>
      </w:tblGrid>
      <w:tr w:rsidR="002C72A4" w:rsidRPr="0029563D" w14:paraId="4A9E930A" w14:textId="77777777" w:rsidTr="00A815DE">
        <w:trPr>
          <w:tblHeader/>
          <w:tblCellSpacing w:w="15" w:type="dxa"/>
          <w:ins w:id="2407" w:author="Sina Furkan Özdemir" w:date="2021-09-20T17:21:00Z"/>
        </w:trPr>
        <w:tc>
          <w:tcPr>
            <w:tcW w:w="4633" w:type="dxa"/>
            <w:tcBorders>
              <w:top w:val="single" w:sz="4" w:space="0" w:color="auto"/>
              <w:bottom w:val="double" w:sz="4" w:space="0" w:color="auto"/>
            </w:tcBorders>
            <w:vAlign w:val="center"/>
            <w:hideMark/>
          </w:tcPr>
          <w:p w14:paraId="0C1EFE2A" w14:textId="77777777" w:rsidR="002C72A4" w:rsidRPr="0029563D" w:rsidRDefault="002C72A4" w:rsidP="00A815DE">
            <w:pPr>
              <w:keepNext/>
              <w:keepLines/>
              <w:spacing w:after="0" w:line="240" w:lineRule="auto"/>
              <w:jc w:val="both"/>
              <w:rPr>
                <w:ins w:id="2408" w:author="Sina Furkan Özdemir" w:date="2021-09-20T17:21:00Z"/>
                <w:b/>
                <w:bCs/>
                <w:sz w:val="20"/>
                <w:szCs w:val="18"/>
                <w:lang w:val="en-US"/>
                <w:rPrChange w:id="2409" w:author="Sina Furkan Özdemir" w:date="2021-09-20T17:27:00Z">
                  <w:rPr>
                    <w:ins w:id="2410" w:author="Sina Furkan Özdemir" w:date="2021-09-20T17:21:00Z"/>
                    <w:b/>
                    <w:bCs/>
                    <w:sz w:val="20"/>
                    <w:szCs w:val="18"/>
                    <w:lang w:val="de-DE"/>
                  </w:rPr>
                </w:rPrChange>
              </w:rPr>
            </w:pPr>
            <w:ins w:id="2411" w:author="Sina Furkan Özdemir" w:date="2021-09-20T17:21:00Z">
              <w:r w:rsidRPr="0029563D">
                <w:rPr>
                  <w:b/>
                  <w:bCs/>
                  <w:sz w:val="20"/>
                  <w:szCs w:val="18"/>
                  <w:lang w:val="en-US"/>
                  <w:rPrChange w:id="2412" w:author="Sina Furkan Özdemir" w:date="2021-09-20T17:27:00Z">
                    <w:rPr>
                      <w:b/>
                      <w:bCs/>
                      <w:sz w:val="20"/>
                      <w:szCs w:val="18"/>
                      <w:lang w:val="de-DE"/>
                    </w:rPr>
                  </w:rPrChange>
                </w:rPr>
                <w:t xml:space="preserve">Tweet </w:t>
              </w:r>
            </w:ins>
          </w:p>
        </w:tc>
        <w:tc>
          <w:tcPr>
            <w:tcW w:w="1246" w:type="dxa"/>
            <w:tcBorders>
              <w:top w:val="single" w:sz="4" w:space="0" w:color="auto"/>
              <w:bottom w:val="double" w:sz="4" w:space="0" w:color="auto"/>
            </w:tcBorders>
            <w:vAlign w:val="center"/>
            <w:hideMark/>
          </w:tcPr>
          <w:p w14:paraId="1C09548C" w14:textId="77777777" w:rsidR="002C72A4" w:rsidRPr="0029563D" w:rsidRDefault="002C72A4" w:rsidP="00A815DE">
            <w:pPr>
              <w:keepNext/>
              <w:keepLines/>
              <w:spacing w:after="0" w:line="240" w:lineRule="auto"/>
              <w:jc w:val="center"/>
              <w:rPr>
                <w:ins w:id="2413" w:author="Sina Furkan Özdemir" w:date="2021-09-20T17:21:00Z"/>
                <w:b/>
                <w:bCs/>
                <w:sz w:val="20"/>
                <w:szCs w:val="18"/>
                <w:lang w:val="en-US"/>
                <w:rPrChange w:id="2414" w:author="Sina Furkan Özdemir" w:date="2021-09-20T17:27:00Z">
                  <w:rPr>
                    <w:ins w:id="2415" w:author="Sina Furkan Özdemir" w:date="2021-09-20T17:21:00Z"/>
                    <w:b/>
                    <w:bCs/>
                    <w:sz w:val="20"/>
                    <w:szCs w:val="18"/>
                    <w:lang w:val="de-DE"/>
                  </w:rPr>
                </w:rPrChange>
              </w:rPr>
            </w:pPr>
            <w:ins w:id="2416" w:author="Sina Furkan Özdemir" w:date="2021-09-20T17:21:00Z">
              <w:r w:rsidRPr="0029563D">
                <w:rPr>
                  <w:b/>
                  <w:bCs/>
                  <w:sz w:val="20"/>
                  <w:szCs w:val="18"/>
                  <w:lang w:val="en-US"/>
                  <w:rPrChange w:id="2417" w:author="Sina Furkan Özdemir" w:date="2021-09-20T17:27:00Z">
                    <w:rPr>
                      <w:b/>
                      <w:bCs/>
                      <w:sz w:val="20"/>
                      <w:szCs w:val="18"/>
                      <w:lang w:val="de-DE"/>
                    </w:rPr>
                  </w:rPrChange>
                </w:rPr>
                <w:t>Account</w:t>
              </w:r>
            </w:ins>
          </w:p>
        </w:tc>
        <w:tc>
          <w:tcPr>
            <w:tcW w:w="1104" w:type="dxa"/>
            <w:tcBorders>
              <w:top w:val="single" w:sz="4" w:space="0" w:color="auto"/>
              <w:bottom w:val="double" w:sz="4" w:space="0" w:color="auto"/>
            </w:tcBorders>
            <w:vAlign w:val="center"/>
            <w:hideMark/>
          </w:tcPr>
          <w:p w14:paraId="2CFD36AF" w14:textId="77777777" w:rsidR="002C72A4" w:rsidRPr="0029563D" w:rsidRDefault="002C72A4" w:rsidP="00A815DE">
            <w:pPr>
              <w:keepNext/>
              <w:keepLines/>
              <w:spacing w:after="0" w:line="240" w:lineRule="auto"/>
              <w:jc w:val="center"/>
              <w:rPr>
                <w:ins w:id="2418" w:author="Sina Furkan Özdemir" w:date="2021-09-20T17:21:00Z"/>
                <w:b/>
                <w:bCs/>
                <w:sz w:val="20"/>
                <w:szCs w:val="18"/>
                <w:lang w:val="en-US"/>
                <w:rPrChange w:id="2419" w:author="Sina Furkan Özdemir" w:date="2021-09-20T17:27:00Z">
                  <w:rPr>
                    <w:ins w:id="2420" w:author="Sina Furkan Özdemir" w:date="2021-09-20T17:21:00Z"/>
                    <w:b/>
                    <w:bCs/>
                    <w:sz w:val="20"/>
                    <w:szCs w:val="18"/>
                    <w:lang w:val="de-DE"/>
                  </w:rPr>
                </w:rPrChange>
              </w:rPr>
            </w:pPr>
            <w:ins w:id="2421" w:author="Sina Furkan Özdemir" w:date="2021-09-20T17:21:00Z">
              <w:r w:rsidRPr="0029563D">
                <w:rPr>
                  <w:b/>
                  <w:bCs/>
                  <w:sz w:val="20"/>
                  <w:szCs w:val="18"/>
                  <w:lang w:val="en-US"/>
                  <w:rPrChange w:id="2422" w:author="Sina Furkan Özdemir" w:date="2021-09-20T17:27:00Z">
                    <w:rPr>
                      <w:b/>
                      <w:bCs/>
                      <w:sz w:val="20"/>
                      <w:szCs w:val="18"/>
                      <w:lang w:val="de-DE"/>
                    </w:rPr>
                  </w:rPrChange>
                </w:rPr>
                <w:t>Date</w:t>
              </w:r>
            </w:ins>
          </w:p>
        </w:tc>
        <w:tc>
          <w:tcPr>
            <w:tcW w:w="1387" w:type="dxa"/>
            <w:tcBorders>
              <w:top w:val="single" w:sz="4" w:space="0" w:color="auto"/>
              <w:bottom w:val="double" w:sz="4" w:space="0" w:color="auto"/>
            </w:tcBorders>
            <w:vAlign w:val="center"/>
            <w:hideMark/>
          </w:tcPr>
          <w:p w14:paraId="0927976B" w14:textId="77777777" w:rsidR="002C72A4" w:rsidRPr="0029563D" w:rsidRDefault="002C72A4" w:rsidP="00A815DE">
            <w:pPr>
              <w:keepNext/>
              <w:keepLines/>
              <w:spacing w:after="0" w:line="240" w:lineRule="auto"/>
              <w:jc w:val="center"/>
              <w:rPr>
                <w:ins w:id="2423" w:author="Sina Furkan Özdemir" w:date="2021-09-20T17:21:00Z"/>
                <w:b/>
                <w:bCs/>
                <w:sz w:val="20"/>
                <w:szCs w:val="18"/>
                <w:lang w:val="en-US"/>
                <w:rPrChange w:id="2424" w:author="Sina Furkan Özdemir" w:date="2021-09-20T17:27:00Z">
                  <w:rPr>
                    <w:ins w:id="2425" w:author="Sina Furkan Özdemir" w:date="2021-09-20T17:21:00Z"/>
                    <w:b/>
                    <w:bCs/>
                    <w:sz w:val="20"/>
                    <w:szCs w:val="18"/>
                    <w:lang w:val="de-DE"/>
                  </w:rPr>
                </w:rPrChange>
              </w:rPr>
            </w:pPr>
            <w:ins w:id="2426" w:author="Sina Furkan Özdemir" w:date="2021-09-20T17:21:00Z">
              <w:r w:rsidRPr="0029563D">
                <w:rPr>
                  <w:b/>
                  <w:bCs/>
                  <w:sz w:val="20"/>
                  <w:szCs w:val="18"/>
                  <w:lang w:val="en-US"/>
                  <w:rPrChange w:id="2427" w:author="Sina Furkan Özdemir" w:date="2021-09-20T17:27:00Z">
                    <w:rPr>
                      <w:b/>
                      <w:bCs/>
                      <w:sz w:val="20"/>
                      <w:szCs w:val="18"/>
                      <w:lang w:val="de-DE"/>
                    </w:rPr>
                  </w:rPrChange>
                </w:rPr>
                <w:t>Followers</w:t>
              </w:r>
            </w:ins>
          </w:p>
        </w:tc>
        <w:tc>
          <w:tcPr>
            <w:tcW w:w="1231" w:type="dxa"/>
            <w:tcBorders>
              <w:top w:val="single" w:sz="4" w:space="0" w:color="auto"/>
              <w:bottom w:val="double" w:sz="4" w:space="0" w:color="auto"/>
            </w:tcBorders>
            <w:vAlign w:val="center"/>
            <w:hideMark/>
          </w:tcPr>
          <w:p w14:paraId="4EE88E0E" w14:textId="77777777" w:rsidR="002C72A4" w:rsidRPr="0029563D" w:rsidRDefault="002C72A4" w:rsidP="00A815DE">
            <w:pPr>
              <w:keepNext/>
              <w:keepLines/>
              <w:spacing w:after="0" w:line="240" w:lineRule="auto"/>
              <w:jc w:val="center"/>
              <w:rPr>
                <w:ins w:id="2428" w:author="Sina Furkan Özdemir" w:date="2021-09-20T17:21:00Z"/>
                <w:b/>
                <w:bCs/>
                <w:sz w:val="20"/>
                <w:szCs w:val="18"/>
                <w:lang w:val="en-US"/>
                <w:rPrChange w:id="2429" w:author="Sina Furkan Özdemir" w:date="2021-09-20T17:27:00Z">
                  <w:rPr>
                    <w:ins w:id="2430" w:author="Sina Furkan Özdemir" w:date="2021-09-20T17:21:00Z"/>
                    <w:b/>
                    <w:bCs/>
                    <w:sz w:val="20"/>
                    <w:szCs w:val="18"/>
                    <w:lang w:val="de-DE"/>
                  </w:rPr>
                </w:rPrChange>
              </w:rPr>
            </w:pPr>
            <w:ins w:id="2431" w:author="Sina Furkan Özdemir" w:date="2021-09-20T17:21:00Z">
              <w:r w:rsidRPr="0029563D">
                <w:rPr>
                  <w:b/>
                  <w:bCs/>
                  <w:sz w:val="20"/>
                  <w:szCs w:val="18"/>
                  <w:lang w:val="en-US"/>
                  <w:rPrChange w:id="2432" w:author="Sina Furkan Özdemir" w:date="2021-09-20T17:27:00Z">
                    <w:rPr>
                      <w:b/>
                      <w:bCs/>
                      <w:sz w:val="20"/>
                      <w:szCs w:val="18"/>
                      <w:lang w:val="de-DE"/>
                    </w:rPr>
                  </w:rPrChange>
                </w:rPr>
                <w:t>All direct</w:t>
              </w:r>
              <w:r w:rsidRPr="0029563D">
                <w:rPr>
                  <w:b/>
                  <w:bCs/>
                  <w:sz w:val="20"/>
                  <w:szCs w:val="18"/>
                  <w:lang w:val="en-US"/>
                  <w:rPrChange w:id="2433" w:author="Sina Furkan Özdemir" w:date="2021-09-20T17:27:00Z">
                    <w:rPr>
                      <w:b/>
                      <w:bCs/>
                      <w:sz w:val="20"/>
                      <w:szCs w:val="18"/>
                      <w:lang w:val="de-DE"/>
                    </w:rPr>
                  </w:rPrChange>
                </w:rPr>
                <w:br/>
                <w:t>engagements</w:t>
              </w:r>
            </w:ins>
          </w:p>
        </w:tc>
      </w:tr>
      <w:tr w:rsidR="002C72A4" w:rsidRPr="0029563D" w14:paraId="2BA14C3E" w14:textId="77777777" w:rsidTr="00A815DE">
        <w:trPr>
          <w:tblCellSpacing w:w="15" w:type="dxa"/>
          <w:ins w:id="2434" w:author="Sina Furkan Özdemir" w:date="2021-09-20T17:21:00Z"/>
        </w:trPr>
        <w:tc>
          <w:tcPr>
            <w:tcW w:w="4633" w:type="dxa"/>
            <w:tcBorders>
              <w:bottom w:val="single" w:sz="4" w:space="0" w:color="auto"/>
            </w:tcBorders>
            <w:vAlign w:val="center"/>
            <w:hideMark/>
          </w:tcPr>
          <w:p w14:paraId="407BCC50" w14:textId="77777777" w:rsidR="002C72A4" w:rsidRPr="0029563D" w:rsidRDefault="002C72A4" w:rsidP="00A815DE">
            <w:pPr>
              <w:keepNext/>
              <w:keepLines/>
              <w:spacing w:after="0" w:line="240" w:lineRule="auto"/>
              <w:jc w:val="both"/>
              <w:rPr>
                <w:ins w:id="2435" w:author="Sina Furkan Özdemir" w:date="2021-09-20T17:21:00Z"/>
                <w:sz w:val="20"/>
                <w:szCs w:val="18"/>
                <w:lang w:val="en-US"/>
                <w:rPrChange w:id="2436" w:author="Sina Furkan Özdemir" w:date="2021-09-20T17:27:00Z">
                  <w:rPr>
                    <w:ins w:id="2437" w:author="Sina Furkan Özdemir" w:date="2021-09-20T17:21:00Z"/>
                    <w:sz w:val="20"/>
                    <w:szCs w:val="18"/>
                    <w:lang w:val="en-GB"/>
                  </w:rPr>
                </w:rPrChange>
              </w:rPr>
            </w:pPr>
            <w:ins w:id="2438" w:author="Sina Furkan Özdemir" w:date="2021-09-20T17:21:00Z">
              <w:r w:rsidRPr="0029563D">
                <w:rPr>
                  <w:sz w:val="20"/>
                  <w:szCs w:val="18"/>
                  <w:lang w:val="en-US"/>
                  <w:rPrChange w:id="2439" w:author="Sina Furkan Özdemir" w:date="2021-09-20T17:27:00Z">
                    <w:rPr>
                      <w:sz w:val="20"/>
                      <w:szCs w:val="18"/>
                      <w:lang w:val="en-GB"/>
                    </w:rPr>
                  </w:rPrChange>
                </w:rPr>
                <w:t xml:space="preserve">Meet </w:t>
              </w:r>
              <w:proofErr w:type="spellStart"/>
              <w:r w:rsidRPr="0029563D">
                <w:rPr>
                  <w:sz w:val="20"/>
                  <w:szCs w:val="18"/>
                  <w:lang w:val="en-US"/>
                  <w:rPrChange w:id="2440" w:author="Sina Furkan Özdemir" w:date="2021-09-20T17:27:00Z">
                    <w:rPr>
                      <w:sz w:val="20"/>
                      <w:szCs w:val="18"/>
                      <w:lang w:val="en-GB"/>
                    </w:rPr>
                  </w:rPrChange>
                </w:rPr>
                <w:t>Mismo</w:t>
              </w:r>
              <w:proofErr w:type="spellEnd"/>
              <w:r w:rsidRPr="0029563D">
                <w:rPr>
                  <w:sz w:val="20"/>
                  <w:szCs w:val="18"/>
                  <w:lang w:val="en-US"/>
                  <w:rPrChange w:id="2441" w:author="Sina Furkan Özdemir" w:date="2021-09-20T17:27:00Z">
                    <w:rPr>
                      <w:sz w:val="20"/>
                      <w:szCs w:val="18"/>
                      <w:lang w:val="en-GB"/>
                    </w:rPr>
                  </w:rPrChange>
                </w:rPr>
                <w:t xml:space="preserve"> </w:t>
              </w:r>
              <w:r w:rsidRPr="0029563D">
                <w:rPr>
                  <w:rFonts w:ascii="Segoe UI Emoji" w:hAnsi="Segoe UI Emoji" w:cs="Segoe UI Emoji"/>
                  <w:sz w:val="20"/>
                  <w:szCs w:val="18"/>
                  <w:lang w:val="en-US"/>
                  <w:rPrChange w:id="2442" w:author="Sina Furkan Özdemir" w:date="2021-09-20T17:27:00Z">
                    <w:rPr>
                      <w:rFonts w:ascii="Segoe UI Emoji" w:hAnsi="Segoe UI Emoji" w:cs="Segoe UI Emoji"/>
                      <w:sz w:val="20"/>
                      <w:szCs w:val="18"/>
                      <w:lang w:val="de-DE"/>
                    </w:rPr>
                  </w:rPrChange>
                </w:rPr>
                <w:t>🐶</w:t>
              </w:r>
              <w:r w:rsidRPr="0029563D">
                <w:rPr>
                  <w:sz w:val="20"/>
                  <w:szCs w:val="18"/>
                  <w:lang w:val="en-US"/>
                  <w:rPrChange w:id="2443" w:author="Sina Furkan Özdemir" w:date="2021-09-20T17:27:00Z">
                    <w:rPr>
                      <w:sz w:val="20"/>
                      <w:szCs w:val="18"/>
                      <w:lang w:val="en-GB"/>
                    </w:rPr>
                  </w:rPrChange>
                </w:rPr>
                <w:t xml:space="preserve">, a customs sniffer dog, who will tell you all about his job. #50CU #DogsWithJobs More info about the 50th anniversary of the EU #CustomsUnion: https://t.co/tD9clkog5q https://t.co/5MXpNH3Fqy </w:t>
              </w:r>
            </w:ins>
          </w:p>
        </w:tc>
        <w:tc>
          <w:tcPr>
            <w:tcW w:w="1246" w:type="dxa"/>
            <w:tcBorders>
              <w:bottom w:val="single" w:sz="4" w:space="0" w:color="auto"/>
            </w:tcBorders>
            <w:vAlign w:val="center"/>
            <w:hideMark/>
          </w:tcPr>
          <w:p w14:paraId="6859DF31" w14:textId="77777777" w:rsidR="002C72A4" w:rsidRPr="0029563D" w:rsidRDefault="002C72A4" w:rsidP="00A815DE">
            <w:pPr>
              <w:keepNext/>
              <w:keepLines/>
              <w:spacing w:after="0" w:line="240" w:lineRule="auto"/>
              <w:jc w:val="center"/>
              <w:rPr>
                <w:ins w:id="2444" w:author="Sina Furkan Özdemir" w:date="2021-09-20T17:21:00Z"/>
                <w:i/>
                <w:iCs/>
                <w:sz w:val="20"/>
                <w:szCs w:val="18"/>
                <w:lang w:val="en-US"/>
                <w:rPrChange w:id="2445" w:author="Sina Furkan Özdemir" w:date="2021-09-20T17:27:00Z">
                  <w:rPr>
                    <w:ins w:id="2446" w:author="Sina Furkan Özdemir" w:date="2021-09-20T17:21:00Z"/>
                    <w:i/>
                    <w:iCs/>
                    <w:sz w:val="20"/>
                    <w:szCs w:val="18"/>
                    <w:lang w:val="de-DE"/>
                  </w:rPr>
                </w:rPrChange>
              </w:rPr>
            </w:pPr>
            <w:proofErr w:type="spellStart"/>
            <w:ins w:id="2447" w:author="Sina Furkan Özdemir" w:date="2021-09-20T17:21:00Z">
              <w:r w:rsidRPr="0029563D">
                <w:rPr>
                  <w:i/>
                  <w:iCs/>
                  <w:sz w:val="20"/>
                  <w:szCs w:val="18"/>
                  <w:lang w:val="en-US"/>
                  <w:rPrChange w:id="2448" w:author="Sina Furkan Özdemir" w:date="2021-09-20T17:27:00Z">
                    <w:rPr>
                      <w:i/>
                      <w:iCs/>
                      <w:sz w:val="20"/>
                      <w:szCs w:val="18"/>
                      <w:lang w:val="de-DE"/>
                    </w:rPr>
                  </w:rPrChange>
                </w:rPr>
                <w:t>EU_Taxud</w:t>
              </w:r>
              <w:proofErr w:type="spellEnd"/>
            </w:ins>
          </w:p>
        </w:tc>
        <w:tc>
          <w:tcPr>
            <w:tcW w:w="1104" w:type="dxa"/>
            <w:tcBorders>
              <w:bottom w:val="single" w:sz="4" w:space="0" w:color="auto"/>
            </w:tcBorders>
            <w:vAlign w:val="center"/>
            <w:hideMark/>
          </w:tcPr>
          <w:p w14:paraId="5AD45B9A" w14:textId="77777777" w:rsidR="002C72A4" w:rsidRPr="0029563D" w:rsidRDefault="002C72A4" w:rsidP="00A815DE">
            <w:pPr>
              <w:keepNext/>
              <w:keepLines/>
              <w:spacing w:after="0" w:line="240" w:lineRule="auto"/>
              <w:jc w:val="center"/>
              <w:rPr>
                <w:ins w:id="2449" w:author="Sina Furkan Özdemir" w:date="2021-09-20T17:21:00Z"/>
                <w:sz w:val="20"/>
                <w:szCs w:val="18"/>
                <w:lang w:val="en-US"/>
                <w:rPrChange w:id="2450" w:author="Sina Furkan Özdemir" w:date="2021-09-20T17:27:00Z">
                  <w:rPr>
                    <w:ins w:id="2451" w:author="Sina Furkan Özdemir" w:date="2021-09-20T17:21:00Z"/>
                    <w:sz w:val="20"/>
                    <w:szCs w:val="18"/>
                    <w:lang w:val="de-DE"/>
                  </w:rPr>
                </w:rPrChange>
              </w:rPr>
            </w:pPr>
            <w:ins w:id="2452" w:author="Sina Furkan Özdemir" w:date="2021-09-20T17:21:00Z">
              <w:r w:rsidRPr="0029563D">
                <w:rPr>
                  <w:sz w:val="20"/>
                  <w:szCs w:val="18"/>
                  <w:lang w:val="en-US"/>
                  <w:rPrChange w:id="2453" w:author="Sina Furkan Özdemir" w:date="2021-09-20T17:27:00Z">
                    <w:rPr>
                      <w:sz w:val="20"/>
                      <w:szCs w:val="18"/>
                      <w:lang w:val="de-DE"/>
                    </w:rPr>
                  </w:rPrChange>
                </w:rPr>
                <w:t>2018-06-15</w:t>
              </w:r>
            </w:ins>
          </w:p>
        </w:tc>
        <w:tc>
          <w:tcPr>
            <w:tcW w:w="1387" w:type="dxa"/>
            <w:tcBorders>
              <w:bottom w:val="single" w:sz="4" w:space="0" w:color="auto"/>
            </w:tcBorders>
            <w:vAlign w:val="center"/>
            <w:hideMark/>
          </w:tcPr>
          <w:p w14:paraId="1FCB0601" w14:textId="77777777" w:rsidR="002C72A4" w:rsidRPr="0029563D" w:rsidRDefault="002C72A4" w:rsidP="00A815DE">
            <w:pPr>
              <w:keepNext/>
              <w:keepLines/>
              <w:spacing w:after="0" w:line="240" w:lineRule="auto"/>
              <w:jc w:val="center"/>
              <w:rPr>
                <w:ins w:id="2454" w:author="Sina Furkan Özdemir" w:date="2021-09-20T17:21:00Z"/>
                <w:sz w:val="20"/>
                <w:szCs w:val="18"/>
                <w:lang w:val="en-US"/>
                <w:rPrChange w:id="2455" w:author="Sina Furkan Özdemir" w:date="2021-09-20T17:27:00Z">
                  <w:rPr>
                    <w:ins w:id="2456" w:author="Sina Furkan Özdemir" w:date="2021-09-20T17:21:00Z"/>
                    <w:sz w:val="20"/>
                    <w:szCs w:val="18"/>
                    <w:lang w:val="de-DE"/>
                  </w:rPr>
                </w:rPrChange>
              </w:rPr>
            </w:pPr>
            <w:ins w:id="2457" w:author="Sina Furkan Özdemir" w:date="2021-09-20T17:21:00Z">
              <w:r w:rsidRPr="0029563D">
                <w:rPr>
                  <w:sz w:val="20"/>
                  <w:szCs w:val="18"/>
                  <w:lang w:val="en-US"/>
                  <w:rPrChange w:id="2458" w:author="Sina Furkan Özdemir" w:date="2021-09-20T17:27:00Z">
                    <w:rPr>
                      <w:sz w:val="20"/>
                      <w:szCs w:val="18"/>
                      <w:lang w:val="de-DE"/>
                    </w:rPr>
                  </w:rPrChange>
                </w:rPr>
                <w:t>11,197</w:t>
              </w:r>
            </w:ins>
          </w:p>
        </w:tc>
        <w:tc>
          <w:tcPr>
            <w:tcW w:w="1231" w:type="dxa"/>
            <w:tcBorders>
              <w:bottom w:val="single" w:sz="4" w:space="0" w:color="auto"/>
            </w:tcBorders>
            <w:vAlign w:val="center"/>
            <w:hideMark/>
          </w:tcPr>
          <w:p w14:paraId="4AB20CC9" w14:textId="77777777" w:rsidR="002C72A4" w:rsidRPr="0029563D" w:rsidRDefault="002C72A4" w:rsidP="00A815DE">
            <w:pPr>
              <w:keepNext/>
              <w:keepLines/>
              <w:spacing w:after="0" w:line="240" w:lineRule="auto"/>
              <w:jc w:val="center"/>
              <w:rPr>
                <w:ins w:id="2459" w:author="Sina Furkan Özdemir" w:date="2021-09-20T17:21:00Z"/>
                <w:sz w:val="20"/>
                <w:szCs w:val="18"/>
                <w:lang w:val="en-US"/>
                <w:rPrChange w:id="2460" w:author="Sina Furkan Özdemir" w:date="2021-09-20T17:27:00Z">
                  <w:rPr>
                    <w:ins w:id="2461" w:author="Sina Furkan Özdemir" w:date="2021-09-20T17:21:00Z"/>
                    <w:sz w:val="20"/>
                    <w:szCs w:val="18"/>
                    <w:lang w:val="de-DE"/>
                  </w:rPr>
                </w:rPrChange>
              </w:rPr>
            </w:pPr>
            <w:ins w:id="2462" w:author="Sina Furkan Özdemir" w:date="2021-09-20T17:21:00Z">
              <w:r w:rsidRPr="0029563D">
                <w:rPr>
                  <w:sz w:val="20"/>
                  <w:szCs w:val="18"/>
                  <w:lang w:val="en-US"/>
                  <w:rPrChange w:id="2463" w:author="Sina Furkan Özdemir" w:date="2021-09-20T17:27:00Z">
                    <w:rPr>
                      <w:sz w:val="20"/>
                      <w:szCs w:val="18"/>
                      <w:lang w:val="de-DE"/>
                    </w:rPr>
                  </w:rPrChange>
                </w:rPr>
                <w:t>9,916</w:t>
              </w:r>
            </w:ins>
          </w:p>
        </w:tc>
      </w:tr>
      <w:tr w:rsidR="002C72A4" w:rsidRPr="0029563D" w14:paraId="1F80CB6F" w14:textId="77777777" w:rsidTr="00A815DE">
        <w:trPr>
          <w:tblCellSpacing w:w="15" w:type="dxa"/>
          <w:ins w:id="2464" w:author="Sina Furkan Özdemir" w:date="2021-09-20T17:21:00Z"/>
        </w:trPr>
        <w:tc>
          <w:tcPr>
            <w:tcW w:w="4633" w:type="dxa"/>
            <w:tcBorders>
              <w:bottom w:val="single" w:sz="4" w:space="0" w:color="auto"/>
            </w:tcBorders>
            <w:vAlign w:val="center"/>
            <w:hideMark/>
          </w:tcPr>
          <w:p w14:paraId="65F6BC77" w14:textId="77777777" w:rsidR="002C72A4" w:rsidRPr="0029563D" w:rsidRDefault="002C72A4" w:rsidP="00A815DE">
            <w:pPr>
              <w:keepNext/>
              <w:keepLines/>
              <w:spacing w:after="0" w:line="240" w:lineRule="auto"/>
              <w:jc w:val="both"/>
              <w:rPr>
                <w:ins w:id="2465" w:author="Sina Furkan Özdemir" w:date="2021-09-20T17:21:00Z"/>
                <w:sz w:val="20"/>
                <w:szCs w:val="18"/>
                <w:lang w:val="en-US"/>
                <w:rPrChange w:id="2466" w:author="Sina Furkan Özdemir" w:date="2021-09-20T17:27:00Z">
                  <w:rPr>
                    <w:ins w:id="2467" w:author="Sina Furkan Özdemir" w:date="2021-09-20T17:21:00Z"/>
                    <w:sz w:val="20"/>
                    <w:szCs w:val="18"/>
                    <w:lang w:val="de-DE"/>
                  </w:rPr>
                </w:rPrChange>
              </w:rPr>
            </w:pPr>
            <w:ins w:id="2468" w:author="Sina Furkan Özdemir" w:date="2021-09-20T17:21:00Z">
              <w:r w:rsidRPr="0029563D">
                <w:rPr>
                  <w:sz w:val="20"/>
                  <w:szCs w:val="18"/>
                  <w:lang w:val="en-US"/>
                  <w:rPrChange w:id="2469" w:author="Sina Furkan Özdemir" w:date="2021-09-20T17:27:00Z">
                    <w:rPr>
                      <w:sz w:val="20"/>
                      <w:szCs w:val="18"/>
                      <w:lang w:val="en-GB"/>
                    </w:rPr>
                  </w:rPrChange>
                </w:rPr>
                <w:t xml:space="preserve">EU values and fundamental rights must be respected by Member States and state authorities. </w:t>
              </w:r>
              <w:proofErr w:type="gramStart"/>
              <w:r w:rsidRPr="0029563D">
                <w:rPr>
                  <w:sz w:val="20"/>
                  <w:szCs w:val="18"/>
                  <w:lang w:val="en-US"/>
                  <w:rPrChange w:id="2470" w:author="Sina Furkan Özdemir" w:date="2021-09-20T17:27:00Z">
                    <w:rPr>
                      <w:sz w:val="20"/>
                      <w:szCs w:val="18"/>
                      <w:lang w:val="en-GB"/>
                    </w:rPr>
                  </w:rPrChange>
                </w:rPr>
                <w:t>This is why</w:t>
              </w:r>
              <w:proofErr w:type="gramEnd"/>
              <w:r w:rsidRPr="0029563D">
                <w:rPr>
                  <w:sz w:val="20"/>
                  <w:szCs w:val="18"/>
                  <w:lang w:val="en-US"/>
                  <w:rPrChange w:id="2471" w:author="Sina Furkan Özdemir" w:date="2021-09-20T17:27:00Z">
                    <w:rPr>
                      <w:sz w:val="20"/>
                      <w:szCs w:val="18"/>
                      <w:lang w:val="en-GB"/>
                    </w:rPr>
                  </w:rPrChange>
                </w:rPr>
                <w:t xml:space="preserve"> 6 town twinning applications </w:t>
              </w:r>
              <w:proofErr w:type="spellStart"/>
              <w:r w:rsidRPr="0029563D">
                <w:rPr>
                  <w:sz w:val="20"/>
                  <w:szCs w:val="18"/>
                  <w:lang w:val="en-US"/>
                  <w:rPrChange w:id="2472" w:author="Sina Furkan Özdemir" w:date="2021-09-20T17:27:00Z">
                    <w:rPr>
                      <w:sz w:val="20"/>
                      <w:szCs w:val="18"/>
                      <w:lang w:val="en-GB"/>
                    </w:rPr>
                  </w:rPrChange>
                </w:rPr>
                <w:t>invilving</w:t>
              </w:r>
              <w:proofErr w:type="spellEnd"/>
              <w:r w:rsidRPr="0029563D">
                <w:rPr>
                  <w:sz w:val="20"/>
                  <w:szCs w:val="18"/>
                  <w:lang w:val="en-US"/>
                  <w:rPrChange w:id="2473" w:author="Sina Furkan Özdemir" w:date="2021-09-20T17:27:00Z">
                    <w:rPr>
                      <w:sz w:val="20"/>
                      <w:szCs w:val="18"/>
                      <w:lang w:val="en-GB"/>
                    </w:rPr>
                  </w:rPrChange>
                </w:rPr>
                <w:t xml:space="preserve"> Polish authorities that adopted 'LGBTI free zones' or 'family rights' resolutions were rejected. </w:t>
              </w:r>
              <w:r w:rsidRPr="0029563D">
                <w:rPr>
                  <w:sz w:val="20"/>
                  <w:szCs w:val="18"/>
                  <w:lang w:val="en-US"/>
                  <w:rPrChange w:id="2474" w:author="Sina Furkan Özdemir" w:date="2021-09-20T17:27:00Z">
                    <w:rPr>
                      <w:sz w:val="20"/>
                      <w:szCs w:val="18"/>
                      <w:lang w:val="de-DE"/>
                    </w:rPr>
                  </w:rPrChange>
                </w:rPr>
                <w:t xml:space="preserve">#LGBTI #UnionOfEquality </w:t>
              </w:r>
            </w:ins>
          </w:p>
        </w:tc>
        <w:tc>
          <w:tcPr>
            <w:tcW w:w="1246" w:type="dxa"/>
            <w:tcBorders>
              <w:bottom w:val="single" w:sz="4" w:space="0" w:color="auto"/>
            </w:tcBorders>
            <w:vAlign w:val="center"/>
            <w:hideMark/>
          </w:tcPr>
          <w:p w14:paraId="45A9082F" w14:textId="77777777" w:rsidR="002C72A4" w:rsidRPr="0029563D" w:rsidRDefault="002C72A4" w:rsidP="00A815DE">
            <w:pPr>
              <w:keepNext/>
              <w:keepLines/>
              <w:spacing w:after="0" w:line="240" w:lineRule="auto"/>
              <w:jc w:val="center"/>
              <w:rPr>
                <w:ins w:id="2475" w:author="Sina Furkan Özdemir" w:date="2021-09-20T17:21:00Z"/>
                <w:i/>
                <w:iCs/>
                <w:sz w:val="20"/>
                <w:szCs w:val="18"/>
                <w:lang w:val="en-US"/>
                <w:rPrChange w:id="2476" w:author="Sina Furkan Özdemir" w:date="2021-09-20T17:27:00Z">
                  <w:rPr>
                    <w:ins w:id="2477" w:author="Sina Furkan Özdemir" w:date="2021-09-20T17:21:00Z"/>
                    <w:i/>
                    <w:iCs/>
                    <w:sz w:val="20"/>
                    <w:szCs w:val="18"/>
                    <w:lang w:val="de-DE"/>
                  </w:rPr>
                </w:rPrChange>
              </w:rPr>
            </w:pPr>
            <w:proofErr w:type="spellStart"/>
            <w:ins w:id="2478" w:author="Sina Furkan Özdemir" w:date="2021-09-20T17:21:00Z">
              <w:r w:rsidRPr="0029563D">
                <w:rPr>
                  <w:i/>
                  <w:iCs/>
                  <w:sz w:val="20"/>
                  <w:szCs w:val="18"/>
                  <w:lang w:val="en-US"/>
                  <w:rPrChange w:id="2479" w:author="Sina Furkan Özdemir" w:date="2021-09-20T17:27:00Z">
                    <w:rPr>
                      <w:i/>
                      <w:iCs/>
                      <w:sz w:val="20"/>
                      <w:szCs w:val="18"/>
                      <w:lang w:val="de-DE"/>
                    </w:rPr>
                  </w:rPrChange>
                </w:rPr>
                <w:t>helenadalli</w:t>
              </w:r>
              <w:proofErr w:type="spellEnd"/>
            </w:ins>
          </w:p>
        </w:tc>
        <w:tc>
          <w:tcPr>
            <w:tcW w:w="1104" w:type="dxa"/>
            <w:tcBorders>
              <w:bottom w:val="single" w:sz="4" w:space="0" w:color="auto"/>
            </w:tcBorders>
            <w:vAlign w:val="center"/>
            <w:hideMark/>
          </w:tcPr>
          <w:p w14:paraId="00ABBC95" w14:textId="77777777" w:rsidR="002C72A4" w:rsidRPr="0029563D" w:rsidRDefault="002C72A4" w:rsidP="00A815DE">
            <w:pPr>
              <w:keepNext/>
              <w:keepLines/>
              <w:spacing w:after="0" w:line="240" w:lineRule="auto"/>
              <w:jc w:val="center"/>
              <w:rPr>
                <w:ins w:id="2480" w:author="Sina Furkan Özdemir" w:date="2021-09-20T17:21:00Z"/>
                <w:sz w:val="20"/>
                <w:szCs w:val="18"/>
                <w:lang w:val="en-US"/>
                <w:rPrChange w:id="2481" w:author="Sina Furkan Özdemir" w:date="2021-09-20T17:27:00Z">
                  <w:rPr>
                    <w:ins w:id="2482" w:author="Sina Furkan Özdemir" w:date="2021-09-20T17:21:00Z"/>
                    <w:sz w:val="20"/>
                    <w:szCs w:val="18"/>
                    <w:lang w:val="de-DE"/>
                  </w:rPr>
                </w:rPrChange>
              </w:rPr>
            </w:pPr>
            <w:ins w:id="2483" w:author="Sina Furkan Özdemir" w:date="2021-09-20T17:21:00Z">
              <w:r w:rsidRPr="0029563D">
                <w:rPr>
                  <w:sz w:val="20"/>
                  <w:szCs w:val="18"/>
                  <w:lang w:val="en-US"/>
                  <w:rPrChange w:id="2484" w:author="Sina Furkan Özdemir" w:date="2021-09-20T17:27:00Z">
                    <w:rPr>
                      <w:sz w:val="20"/>
                      <w:szCs w:val="18"/>
                      <w:lang w:val="de-DE"/>
                    </w:rPr>
                  </w:rPrChange>
                </w:rPr>
                <w:t>2020-07-28</w:t>
              </w:r>
            </w:ins>
          </w:p>
        </w:tc>
        <w:tc>
          <w:tcPr>
            <w:tcW w:w="1387" w:type="dxa"/>
            <w:tcBorders>
              <w:bottom w:val="single" w:sz="4" w:space="0" w:color="auto"/>
            </w:tcBorders>
            <w:vAlign w:val="center"/>
            <w:hideMark/>
          </w:tcPr>
          <w:p w14:paraId="576E5ADF" w14:textId="77777777" w:rsidR="002C72A4" w:rsidRPr="0029563D" w:rsidRDefault="002C72A4" w:rsidP="00A815DE">
            <w:pPr>
              <w:keepNext/>
              <w:keepLines/>
              <w:spacing w:after="0" w:line="240" w:lineRule="auto"/>
              <w:jc w:val="center"/>
              <w:rPr>
                <w:ins w:id="2485" w:author="Sina Furkan Özdemir" w:date="2021-09-20T17:21:00Z"/>
                <w:sz w:val="20"/>
                <w:szCs w:val="18"/>
                <w:lang w:val="en-US"/>
                <w:rPrChange w:id="2486" w:author="Sina Furkan Özdemir" w:date="2021-09-20T17:27:00Z">
                  <w:rPr>
                    <w:ins w:id="2487" w:author="Sina Furkan Özdemir" w:date="2021-09-20T17:21:00Z"/>
                    <w:sz w:val="20"/>
                    <w:szCs w:val="18"/>
                    <w:lang w:val="de-DE"/>
                  </w:rPr>
                </w:rPrChange>
              </w:rPr>
            </w:pPr>
            <w:ins w:id="2488" w:author="Sina Furkan Özdemir" w:date="2021-09-20T17:21:00Z">
              <w:r w:rsidRPr="0029563D">
                <w:rPr>
                  <w:sz w:val="20"/>
                  <w:szCs w:val="18"/>
                  <w:lang w:val="en-US"/>
                  <w:rPrChange w:id="2489" w:author="Sina Furkan Özdemir" w:date="2021-09-20T17:27:00Z">
                    <w:rPr>
                      <w:sz w:val="20"/>
                      <w:szCs w:val="18"/>
                      <w:lang w:val="de-DE"/>
                    </w:rPr>
                  </w:rPrChange>
                </w:rPr>
                <w:t>9,756</w:t>
              </w:r>
            </w:ins>
          </w:p>
        </w:tc>
        <w:tc>
          <w:tcPr>
            <w:tcW w:w="1231" w:type="dxa"/>
            <w:tcBorders>
              <w:bottom w:val="single" w:sz="4" w:space="0" w:color="auto"/>
            </w:tcBorders>
            <w:vAlign w:val="center"/>
            <w:hideMark/>
          </w:tcPr>
          <w:p w14:paraId="3FA10670" w14:textId="77777777" w:rsidR="002C72A4" w:rsidRPr="0029563D" w:rsidRDefault="002C72A4" w:rsidP="00A815DE">
            <w:pPr>
              <w:keepNext/>
              <w:keepLines/>
              <w:spacing w:after="0" w:line="240" w:lineRule="auto"/>
              <w:jc w:val="center"/>
              <w:rPr>
                <w:ins w:id="2490" w:author="Sina Furkan Özdemir" w:date="2021-09-20T17:21:00Z"/>
                <w:sz w:val="20"/>
                <w:szCs w:val="18"/>
                <w:lang w:val="en-US"/>
                <w:rPrChange w:id="2491" w:author="Sina Furkan Özdemir" w:date="2021-09-20T17:27:00Z">
                  <w:rPr>
                    <w:ins w:id="2492" w:author="Sina Furkan Özdemir" w:date="2021-09-20T17:21:00Z"/>
                    <w:sz w:val="20"/>
                    <w:szCs w:val="18"/>
                    <w:lang w:val="de-DE"/>
                  </w:rPr>
                </w:rPrChange>
              </w:rPr>
            </w:pPr>
            <w:ins w:id="2493" w:author="Sina Furkan Özdemir" w:date="2021-09-20T17:21:00Z">
              <w:r w:rsidRPr="0029563D">
                <w:rPr>
                  <w:sz w:val="20"/>
                  <w:szCs w:val="18"/>
                  <w:lang w:val="en-US"/>
                  <w:rPrChange w:id="2494" w:author="Sina Furkan Özdemir" w:date="2021-09-20T17:27:00Z">
                    <w:rPr>
                      <w:sz w:val="20"/>
                      <w:szCs w:val="18"/>
                      <w:lang w:val="de-DE"/>
                    </w:rPr>
                  </w:rPrChange>
                </w:rPr>
                <w:t>8,036</w:t>
              </w:r>
            </w:ins>
          </w:p>
        </w:tc>
      </w:tr>
      <w:tr w:rsidR="002C72A4" w:rsidRPr="0029563D" w14:paraId="21750AEE" w14:textId="77777777" w:rsidTr="00A815DE">
        <w:trPr>
          <w:tblCellSpacing w:w="15" w:type="dxa"/>
          <w:ins w:id="2495" w:author="Sina Furkan Özdemir" w:date="2021-09-20T17:21:00Z"/>
        </w:trPr>
        <w:tc>
          <w:tcPr>
            <w:tcW w:w="4633" w:type="dxa"/>
            <w:tcBorders>
              <w:bottom w:val="single" w:sz="4" w:space="0" w:color="auto"/>
            </w:tcBorders>
            <w:vAlign w:val="center"/>
            <w:hideMark/>
          </w:tcPr>
          <w:p w14:paraId="2B092583" w14:textId="77777777" w:rsidR="002C72A4" w:rsidRPr="0029563D" w:rsidRDefault="002C72A4" w:rsidP="00A815DE">
            <w:pPr>
              <w:keepNext/>
              <w:keepLines/>
              <w:spacing w:after="0" w:line="240" w:lineRule="auto"/>
              <w:jc w:val="both"/>
              <w:rPr>
                <w:ins w:id="2496" w:author="Sina Furkan Özdemir" w:date="2021-09-20T17:21:00Z"/>
                <w:sz w:val="20"/>
                <w:szCs w:val="18"/>
                <w:lang w:val="en-US"/>
                <w:rPrChange w:id="2497" w:author="Sina Furkan Özdemir" w:date="2021-09-20T17:27:00Z">
                  <w:rPr>
                    <w:ins w:id="2498" w:author="Sina Furkan Özdemir" w:date="2021-09-20T17:21:00Z"/>
                    <w:sz w:val="20"/>
                    <w:szCs w:val="18"/>
                    <w:lang w:val="en-GB"/>
                  </w:rPr>
                </w:rPrChange>
              </w:rPr>
            </w:pPr>
            <w:ins w:id="2499" w:author="Sina Furkan Özdemir" w:date="2021-09-20T17:21:00Z">
              <w:r w:rsidRPr="0029563D">
                <w:rPr>
                  <w:sz w:val="20"/>
                  <w:szCs w:val="18"/>
                  <w:lang w:val="en-US"/>
                  <w:rPrChange w:id="2500" w:author="Sina Furkan Özdemir" w:date="2021-09-20T17:27:00Z">
                    <w:rPr>
                      <w:sz w:val="20"/>
                      <w:szCs w:val="18"/>
                      <w:lang w:val="en-GB"/>
                    </w:rPr>
                  </w:rPrChange>
                </w:rPr>
                <w:t xml:space="preserve">look at </w:t>
              </w:r>
              <w:proofErr w:type="gramStart"/>
              <w:r w:rsidRPr="0029563D">
                <w:rPr>
                  <w:sz w:val="20"/>
                  <w:szCs w:val="18"/>
                  <w:lang w:val="en-US"/>
                  <w:rPrChange w:id="2501" w:author="Sina Furkan Özdemir" w:date="2021-09-20T17:27:00Z">
                    <w:rPr>
                      <w:sz w:val="20"/>
                      <w:szCs w:val="18"/>
                      <w:lang w:val="en-GB"/>
                    </w:rPr>
                  </w:rPrChange>
                </w:rPr>
                <w:t>THIS !!</w:t>
              </w:r>
              <w:proofErr w:type="gramEnd"/>
              <w:r w:rsidRPr="0029563D">
                <w:rPr>
                  <w:sz w:val="20"/>
                  <w:szCs w:val="18"/>
                  <w:lang w:val="en-US"/>
                  <w:rPrChange w:id="2502" w:author="Sina Furkan Özdemir" w:date="2021-09-20T17:27:00Z">
                    <w:rPr>
                      <w:sz w:val="20"/>
                      <w:szCs w:val="18"/>
                      <w:lang w:val="en-GB"/>
                    </w:rPr>
                  </w:rPrChange>
                </w:rPr>
                <w:t xml:space="preserve"> The WHOLE core </w:t>
              </w:r>
              <w:proofErr w:type="spellStart"/>
              <w:r w:rsidRPr="0029563D">
                <w:rPr>
                  <w:sz w:val="20"/>
                  <w:szCs w:val="18"/>
                  <w:lang w:val="en-US"/>
                  <w:rPrChange w:id="2503" w:author="Sina Furkan Özdemir" w:date="2021-09-20T17:27:00Z">
                    <w:rPr>
                      <w:sz w:val="20"/>
                      <w:szCs w:val="18"/>
                      <w:lang w:val="en-GB"/>
                    </w:rPr>
                  </w:rPrChange>
                </w:rPr>
                <w:t>centre</w:t>
              </w:r>
              <w:proofErr w:type="spellEnd"/>
              <w:r w:rsidRPr="0029563D">
                <w:rPr>
                  <w:sz w:val="20"/>
                  <w:szCs w:val="18"/>
                  <w:lang w:val="en-US"/>
                  <w:rPrChange w:id="2504" w:author="Sina Furkan Özdemir" w:date="2021-09-20T17:27:00Z">
                    <w:rPr>
                      <w:sz w:val="20"/>
                      <w:szCs w:val="18"/>
                      <w:lang w:val="en-GB"/>
                    </w:rPr>
                  </w:rPrChange>
                </w:rPr>
                <w:t xml:space="preserve"> of </w:t>
              </w:r>
              <w:proofErr w:type="gramStart"/>
              <w:r w:rsidRPr="0029563D">
                <w:rPr>
                  <w:sz w:val="20"/>
                  <w:szCs w:val="18"/>
                  <w:lang w:val="en-US"/>
                  <w:rPrChange w:id="2505" w:author="Sina Furkan Özdemir" w:date="2021-09-20T17:27:00Z">
                    <w:rPr>
                      <w:sz w:val="20"/>
                      <w:szCs w:val="18"/>
                      <w:lang w:val="en-GB"/>
                    </w:rPr>
                  </w:rPrChange>
                </w:rPr>
                <w:t>brussels</w:t>
              </w:r>
              <w:proofErr w:type="gramEnd"/>
              <w:r w:rsidRPr="0029563D">
                <w:rPr>
                  <w:sz w:val="20"/>
                  <w:szCs w:val="18"/>
                  <w:lang w:val="en-US"/>
                  <w:rPrChange w:id="2506" w:author="Sina Furkan Özdemir" w:date="2021-09-20T17:27:00Z">
                    <w:rPr>
                      <w:sz w:val="20"/>
                      <w:szCs w:val="18"/>
                      <w:lang w:val="en-GB"/>
                    </w:rPr>
                  </w:rPrChange>
                </w:rPr>
                <w:t xml:space="preserve"> to go to 20kph for the summer from 1 May with priority to giving space to</w:t>
              </w:r>
              <w:r w:rsidRPr="0029563D">
                <w:rPr>
                  <w:rFonts w:ascii="Segoe UI Emoji" w:hAnsi="Segoe UI Emoji" w:cs="Segoe UI Emoji"/>
                  <w:sz w:val="20"/>
                  <w:szCs w:val="18"/>
                  <w:lang w:val="en-US"/>
                  <w:rPrChange w:id="2507" w:author="Sina Furkan Özdemir" w:date="2021-09-20T17:27:00Z">
                    <w:rPr>
                      <w:rFonts w:ascii="Segoe UI Emoji" w:hAnsi="Segoe UI Emoji" w:cs="Segoe UI Emoji"/>
                      <w:sz w:val="20"/>
                      <w:szCs w:val="18"/>
                      <w:lang w:val="en-GB"/>
                    </w:rPr>
                  </w:rPrChange>
                </w:rPr>
                <w:t>🚶</w:t>
              </w:r>
              <w:r w:rsidRPr="0029563D">
                <w:rPr>
                  <w:sz w:val="20"/>
                  <w:szCs w:val="18"/>
                  <w:lang w:val="en-US"/>
                  <w:rPrChange w:id="2508" w:author="Sina Furkan Özdemir" w:date="2021-09-20T17:27:00Z">
                    <w:rPr>
                      <w:sz w:val="20"/>
                      <w:szCs w:val="18"/>
                      <w:lang w:val="en-GB"/>
                    </w:rPr>
                  </w:rPrChange>
                </w:rPr>
                <w:t>‍</w:t>
              </w:r>
              <w:r w:rsidRPr="0029563D">
                <w:rPr>
                  <w:rFonts w:ascii="Segoe UI Emoji" w:hAnsi="Segoe UI Emoji" w:cs="Segoe UI Emoji"/>
                  <w:sz w:val="20"/>
                  <w:szCs w:val="18"/>
                  <w:lang w:val="en-US"/>
                  <w:rPrChange w:id="2509" w:author="Sina Furkan Özdemir" w:date="2021-09-20T17:27:00Z">
                    <w:rPr>
                      <w:rFonts w:ascii="Segoe UI Emoji" w:hAnsi="Segoe UI Emoji" w:cs="Segoe UI Emoji"/>
                      <w:sz w:val="20"/>
                      <w:szCs w:val="18"/>
                      <w:lang w:val="en-GB"/>
                    </w:rPr>
                  </w:rPrChange>
                </w:rPr>
                <w:t>♀</w:t>
              </w:r>
              <w:r w:rsidRPr="0029563D">
                <w:rPr>
                  <w:sz w:val="20"/>
                  <w:szCs w:val="18"/>
                  <w:lang w:val="en-US"/>
                  <w:rPrChange w:id="2510" w:author="Sina Furkan Özdemir" w:date="2021-09-20T17:27:00Z">
                    <w:rPr>
                      <w:sz w:val="20"/>
                      <w:szCs w:val="18"/>
                      <w:lang w:val="en-GB"/>
                    </w:rPr>
                  </w:rPrChange>
                </w:rPr>
                <w:t>️</w:t>
              </w:r>
              <w:r w:rsidRPr="0029563D">
                <w:rPr>
                  <w:rFonts w:ascii="Segoe UI Emoji" w:hAnsi="Segoe UI Emoji" w:cs="Segoe UI Emoji"/>
                  <w:sz w:val="20"/>
                  <w:szCs w:val="18"/>
                  <w:lang w:val="en-US"/>
                  <w:rPrChange w:id="2511" w:author="Sina Furkan Özdemir" w:date="2021-09-20T17:27:00Z">
                    <w:rPr>
                      <w:rFonts w:ascii="Segoe UI Emoji" w:hAnsi="Segoe UI Emoji" w:cs="Segoe UI Emoji"/>
                      <w:sz w:val="20"/>
                      <w:szCs w:val="18"/>
                      <w:lang w:val="en-GB"/>
                    </w:rPr>
                  </w:rPrChange>
                </w:rPr>
                <w:t>🚲</w:t>
              </w:r>
              <w:r w:rsidRPr="0029563D">
                <w:rPr>
                  <w:sz w:val="20"/>
                  <w:szCs w:val="18"/>
                  <w:lang w:val="en-US"/>
                  <w:rPrChange w:id="2512" w:author="Sina Furkan Özdemir" w:date="2021-09-20T17:27:00Z">
                    <w:rPr>
                      <w:sz w:val="20"/>
                      <w:szCs w:val="18"/>
                      <w:lang w:val="en-GB"/>
                    </w:rPr>
                  </w:rPrChange>
                </w:rPr>
                <w:t xml:space="preserve"> to exercise. Using the challenges of #CoronaVirus to rethink and transform mobility ... right here in Brussels... </w:t>
              </w:r>
              <w:r w:rsidRPr="0029563D">
                <w:rPr>
                  <w:rFonts w:ascii="Segoe UI Emoji" w:hAnsi="Segoe UI Emoji" w:cs="Segoe UI Emoji"/>
                  <w:sz w:val="20"/>
                  <w:szCs w:val="18"/>
                  <w:lang w:val="en-US"/>
                  <w:rPrChange w:id="2513" w:author="Sina Furkan Özdemir" w:date="2021-09-20T17:27:00Z">
                    <w:rPr>
                      <w:rFonts w:ascii="Segoe UI Emoji" w:hAnsi="Segoe UI Emoji" w:cs="Segoe UI Emoji"/>
                      <w:sz w:val="20"/>
                      <w:szCs w:val="18"/>
                      <w:lang w:val="en-GB"/>
                    </w:rPr>
                  </w:rPrChange>
                </w:rPr>
                <w:t>👍👏🙏</w:t>
              </w:r>
              <w:r w:rsidRPr="0029563D">
                <w:rPr>
                  <w:sz w:val="20"/>
                  <w:szCs w:val="18"/>
                  <w:lang w:val="en-US"/>
                  <w:rPrChange w:id="2514" w:author="Sina Furkan Özdemir" w:date="2021-09-20T17:27:00Z">
                    <w:rPr>
                      <w:sz w:val="20"/>
                      <w:szCs w:val="18"/>
                      <w:lang w:val="en-GB"/>
                    </w:rPr>
                  </w:rPrChange>
                </w:rPr>
                <w:t xml:space="preserve"> https://t.co/RgmJNBgx89 </w:t>
              </w:r>
            </w:ins>
          </w:p>
        </w:tc>
        <w:tc>
          <w:tcPr>
            <w:tcW w:w="1246" w:type="dxa"/>
            <w:tcBorders>
              <w:bottom w:val="single" w:sz="4" w:space="0" w:color="auto"/>
            </w:tcBorders>
            <w:vAlign w:val="center"/>
            <w:hideMark/>
          </w:tcPr>
          <w:p w14:paraId="18F0D14F" w14:textId="77777777" w:rsidR="002C72A4" w:rsidRPr="0029563D" w:rsidRDefault="002C72A4" w:rsidP="00A815DE">
            <w:pPr>
              <w:keepNext/>
              <w:keepLines/>
              <w:spacing w:after="0" w:line="240" w:lineRule="auto"/>
              <w:jc w:val="center"/>
              <w:rPr>
                <w:ins w:id="2515" w:author="Sina Furkan Özdemir" w:date="2021-09-20T17:21:00Z"/>
                <w:i/>
                <w:iCs/>
                <w:sz w:val="20"/>
                <w:szCs w:val="18"/>
                <w:lang w:val="en-US"/>
                <w:rPrChange w:id="2516" w:author="Sina Furkan Özdemir" w:date="2021-09-20T17:27:00Z">
                  <w:rPr>
                    <w:ins w:id="2517" w:author="Sina Furkan Özdemir" w:date="2021-09-20T17:21:00Z"/>
                    <w:i/>
                    <w:iCs/>
                    <w:sz w:val="20"/>
                    <w:szCs w:val="18"/>
                    <w:lang w:val="en-GB"/>
                  </w:rPr>
                </w:rPrChange>
              </w:rPr>
            </w:pPr>
            <w:ins w:id="2518" w:author="Sina Furkan Özdemir" w:date="2021-09-20T17:21:00Z">
              <w:r w:rsidRPr="0029563D">
                <w:rPr>
                  <w:i/>
                  <w:iCs/>
                  <w:sz w:val="20"/>
                  <w:szCs w:val="18"/>
                  <w:lang w:val="en-US"/>
                  <w:rPrChange w:id="2519" w:author="Sina Furkan Özdemir" w:date="2021-09-20T17:27:00Z">
                    <w:rPr>
                      <w:i/>
                      <w:iCs/>
                      <w:sz w:val="20"/>
                      <w:szCs w:val="18"/>
                      <w:lang w:val="en-GB"/>
                    </w:rPr>
                  </w:rPrChange>
                </w:rPr>
                <w:t>Baldwin</w:t>
              </w:r>
              <w:r w:rsidRPr="0029563D">
                <w:rPr>
                  <w:i/>
                  <w:iCs/>
                  <w:sz w:val="20"/>
                  <w:szCs w:val="18"/>
                  <w:lang w:val="en-US"/>
                  <w:rPrChange w:id="2520" w:author="Sina Furkan Özdemir" w:date="2021-09-20T17:27:00Z">
                    <w:rPr>
                      <w:i/>
                      <w:iCs/>
                      <w:sz w:val="20"/>
                      <w:szCs w:val="18"/>
                      <w:lang w:val="en-GB"/>
                    </w:rPr>
                  </w:rPrChange>
                </w:rPr>
                <w:br/>
                <w:t>Matthew_</w:t>
              </w:r>
            </w:ins>
          </w:p>
        </w:tc>
        <w:tc>
          <w:tcPr>
            <w:tcW w:w="1104" w:type="dxa"/>
            <w:tcBorders>
              <w:bottom w:val="single" w:sz="4" w:space="0" w:color="auto"/>
            </w:tcBorders>
            <w:vAlign w:val="center"/>
            <w:hideMark/>
          </w:tcPr>
          <w:p w14:paraId="699A7872" w14:textId="77777777" w:rsidR="002C72A4" w:rsidRPr="0029563D" w:rsidRDefault="002C72A4" w:rsidP="00A815DE">
            <w:pPr>
              <w:keepNext/>
              <w:keepLines/>
              <w:spacing w:after="0" w:line="240" w:lineRule="auto"/>
              <w:jc w:val="both"/>
              <w:rPr>
                <w:ins w:id="2521" w:author="Sina Furkan Özdemir" w:date="2021-09-20T17:21:00Z"/>
                <w:sz w:val="20"/>
                <w:szCs w:val="18"/>
                <w:lang w:val="en-US"/>
                <w:rPrChange w:id="2522" w:author="Sina Furkan Özdemir" w:date="2021-09-20T17:27:00Z">
                  <w:rPr>
                    <w:ins w:id="2523" w:author="Sina Furkan Özdemir" w:date="2021-09-20T17:21:00Z"/>
                    <w:sz w:val="20"/>
                    <w:szCs w:val="18"/>
                    <w:lang w:val="en-GB"/>
                  </w:rPr>
                </w:rPrChange>
              </w:rPr>
            </w:pPr>
            <w:ins w:id="2524" w:author="Sina Furkan Özdemir" w:date="2021-09-20T17:21:00Z">
              <w:r w:rsidRPr="0029563D">
                <w:rPr>
                  <w:sz w:val="20"/>
                  <w:szCs w:val="18"/>
                  <w:lang w:val="en-US"/>
                  <w:rPrChange w:id="2525" w:author="Sina Furkan Özdemir" w:date="2021-09-20T17:27:00Z">
                    <w:rPr>
                      <w:sz w:val="20"/>
                      <w:szCs w:val="18"/>
                      <w:lang w:val="en-GB"/>
                    </w:rPr>
                  </w:rPrChange>
                </w:rPr>
                <w:t>2020-04-20</w:t>
              </w:r>
            </w:ins>
          </w:p>
        </w:tc>
        <w:tc>
          <w:tcPr>
            <w:tcW w:w="1387" w:type="dxa"/>
            <w:tcBorders>
              <w:bottom w:val="single" w:sz="4" w:space="0" w:color="auto"/>
            </w:tcBorders>
            <w:vAlign w:val="center"/>
            <w:hideMark/>
          </w:tcPr>
          <w:p w14:paraId="660BA8D2" w14:textId="77777777" w:rsidR="002C72A4" w:rsidRPr="0029563D" w:rsidRDefault="002C72A4" w:rsidP="00A815DE">
            <w:pPr>
              <w:keepNext/>
              <w:keepLines/>
              <w:spacing w:after="0" w:line="240" w:lineRule="auto"/>
              <w:jc w:val="center"/>
              <w:rPr>
                <w:ins w:id="2526" w:author="Sina Furkan Özdemir" w:date="2021-09-20T17:21:00Z"/>
                <w:sz w:val="20"/>
                <w:szCs w:val="18"/>
                <w:lang w:val="en-US"/>
                <w:rPrChange w:id="2527" w:author="Sina Furkan Özdemir" w:date="2021-09-20T17:27:00Z">
                  <w:rPr>
                    <w:ins w:id="2528" w:author="Sina Furkan Özdemir" w:date="2021-09-20T17:21:00Z"/>
                    <w:sz w:val="20"/>
                    <w:szCs w:val="18"/>
                    <w:lang w:val="en-GB"/>
                  </w:rPr>
                </w:rPrChange>
              </w:rPr>
            </w:pPr>
            <w:ins w:id="2529" w:author="Sina Furkan Özdemir" w:date="2021-09-20T17:21:00Z">
              <w:r w:rsidRPr="0029563D">
                <w:rPr>
                  <w:sz w:val="20"/>
                  <w:szCs w:val="18"/>
                  <w:lang w:val="en-US"/>
                  <w:rPrChange w:id="2530" w:author="Sina Furkan Özdemir" w:date="2021-09-20T17:27:00Z">
                    <w:rPr>
                      <w:sz w:val="20"/>
                      <w:szCs w:val="18"/>
                      <w:lang w:val="en-GB"/>
                    </w:rPr>
                  </w:rPrChange>
                </w:rPr>
                <w:t>6,102</w:t>
              </w:r>
            </w:ins>
          </w:p>
        </w:tc>
        <w:tc>
          <w:tcPr>
            <w:tcW w:w="1231" w:type="dxa"/>
            <w:tcBorders>
              <w:bottom w:val="single" w:sz="4" w:space="0" w:color="auto"/>
            </w:tcBorders>
            <w:vAlign w:val="center"/>
            <w:hideMark/>
          </w:tcPr>
          <w:p w14:paraId="68586058" w14:textId="77777777" w:rsidR="002C72A4" w:rsidRPr="0029563D" w:rsidRDefault="002C72A4" w:rsidP="00A815DE">
            <w:pPr>
              <w:keepNext/>
              <w:keepLines/>
              <w:spacing w:after="0" w:line="240" w:lineRule="auto"/>
              <w:jc w:val="center"/>
              <w:rPr>
                <w:ins w:id="2531" w:author="Sina Furkan Özdemir" w:date="2021-09-20T17:21:00Z"/>
                <w:sz w:val="20"/>
                <w:szCs w:val="18"/>
                <w:lang w:val="en-US"/>
                <w:rPrChange w:id="2532" w:author="Sina Furkan Özdemir" w:date="2021-09-20T17:27:00Z">
                  <w:rPr>
                    <w:ins w:id="2533" w:author="Sina Furkan Özdemir" w:date="2021-09-20T17:21:00Z"/>
                    <w:sz w:val="20"/>
                    <w:szCs w:val="18"/>
                    <w:lang w:val="en-GB"/>
                  </w:rPr>
                </w:rPrChange>
              </w:rPr>
            </w:pPr>
            <w:ins w:id="2534" w:author="Sina Furkan Özdemir" w:date="2021-09-20T17:21:00Z">
              <w:r w:rsidRPr="0029563D">
                <w:rPr>
                  <w:sz w:val="20"/>
                  <w:szCs w:val="18"/>
                  <w:lang w:val="en-US"/>
                  <w:rPrChange w:id="2535" w:author="Sina Furkan Özdemir" w:date="2021-09-20T17:27:00Z">
                    <w:rPr>
                      <w:sz w:val="20"/>
                      <w:szCs w:val="18"/>
                      <w:lang w:val="en-GB"/>
                    </w:rPr>
                  </w:rPrChange>
                </w:rPr>
                <w:t>4,314</w:t>
              </w:r>
            </w:ins>
          </w:p>
        </w:tc>
      </w:tr>
      <w:tr w:rsidR="002C72A4" w:rsidRPr="0029563D" w14:paraId="5C97B1AD" w14:textId="77777777" w:rsidTr="00A815DE">
        <w:trPr>
          <w:tblCellSpacing w:w="15" w:type="dxa"/>
          <w:ins w:id="2536" w:author="Sina Furkan Özdemir" w:date="2021-09-20T17:21:00Z"/>
        </w:trPr>
        <w:tc>
          <w:tcPr>
            <w:tcW w:w="4633" w:type="dxa"/>
            <w:tcBorders>
              <w:bottom w:val="single" w:sz="4" w:space="0" w:color="auto"/>
            </w:tcBorders>
            <w:vAlign w:val="center"/>
            <w:hideMark/>
          </w:tcPr>
          <w:p w14:paraId="223102B6" w14:textId="77777777" w:rsidR="002C72A4" w:rsidRPr="0029563D" w:rsidRDefault="002C72A4" w:rsidP="00A815DE">
            <w:pPr>
              <w:keepNext/>
              <w:keepLines/>
              <w:spacing w:after="0" w:line="240" w:lineRule="auto"/>
              <w:jc w:val="both"/>
              <w:rPr>
                <w:ins w:id="2537" w:author="Sina Furkan Özdemir" w:date="2021-09-20T17:21:00Z"/>
                <w:sz w:val="20"/>
                <w:szCs w:val="18"/>
                <w:lang w:val="en-US"/>
                <w:rPrChange w:id="2538" w:author="Sina Furkan Özdemir" w:date="2021-09-20T17:27:00Z">
                  <w:rPr>
                    <w:ins w:id="2539" w:author="Sina Furkan Özdemir" w:date="2021-09-20T17:21:00Z"/>
                    <w:sz w:val="20"/>
                    <w:szCs w:val="18"/>
                    <w:lang w:val="de-DE"/>
                  </w:rPr>
                </w:rPrChange>
              </w:rPr>
            </w:pPr>
            <w:ins w:id="2540" w:author="Sina Furkan Özdemir" w:date="2021-09-20T17:21:00Z">
              <w:r w:rsidRPr="0029563D">
                <w:rPr>
                  <w:sz w:val="20"/>
                  <w:szCs w:val="18"/>
                  <w:lang w:val="en-US"/>
                  <w:rPrChange w:id="2541" w:author="Sina Furkan Özdemir" w:date="2021-09-20T17:27:00Z">
                    <w:rPr>
                      <w:sz w:val="20"/>
                      <w:szCs w:val="18"/>
                      <w:lang w:val="en-GB"/>
                    </w:rPr>
                  </w:rPrChange>
                </w:rPr>
                <w:t xml:space="preserve">Wait, wait. Why is that fishing trawler towing an empty wooden boat at high seas??? </w:t>
              </w:r>
              <w:r w:rsidRPr="0029563D">
                <w:rPr>
                  <w:sz w:val="20"/>
                  <w:szCs w:val="18"/>
                  <w:lang w:val="en-US"/>
                  <w:rPrChange w:id="2542" w:author="Sina Furkan Özdemir" w:date="2021-09-20T17:27:00Z">
                    <w:rPr>
                      <w:sz w:val="20"/>
                      <w:szCs w:val="18"/>
                      <w:lang w:val="de-DE"/>
                    </w:rPr>
                  </w:rPrChange>
                </w:rPr>
                <w:t xml:space="preserve">https://t.co/psy2z6z9Wp </w:t>
              </w:r>
            </w:ins>
          </w:p>
        </w:tc>
        <w:tc>
          <w:tcPr>
            <w:tcW w:w="1246" w:type="dxa"/>
            <w:tcBorders>
              <w:bottom w:val="single" w:sz="4" w:space="0" w:color="auto"/>
            </w:tcBorders>
            <w:vAlign w:val="center"/>
            <w:hideMark/>
          </w:tcPr>
          <w:p w14:paraId="4D41C713" w14:textId="77777777" w:rsidR="002C72A4" w:rsidRPr="0029563D" w:rsidRDefault="002C72A4" w:rsidP="00A815DE">
            <w:pPr>
              <w:keepNext/>
              <w:keepLines/>
              <w:spacing w:after="0" w:line="240" w:lineRule="auto"/>
              <w:jc w:val="center"/>
              <w:rPr>
                <w:ins w:id="2543" w:author="Sina Furkan Özdemir" w:date="2021-09-20T17:21:00Z"/>
                <w:i/>
                <w:iCs/>
                <w:sz w:val="20"/>
                <w:szCs w:val="18"/>
                <w:lang w:val="en-US"/>
                <w:rPrChange w:id="2544" w:author="Sina Furkan Özdemir" w:date="2021-09-20T17:27:00Z">
                  <w:rPr>
                    <w:ins w:id="2545" w:author="Sina Furkan Özdemir" w:date="2021-09-20T17:21:00Z"/>
                    <w:i/>
                    <w:iCs/>
                    <w:sz w:val="20"/>
                    <w:szCs w:val="18"/>
                    <w:lang w:val="de-DE"/>
                  </w:rPr>
                </w:rPrChange>
              </w:rPr>
            </w:pPr>
            <w:ins w:id="2546" w:author="Sina Furkan Özdemir" w:date="2021-09-20T17:21:00Z">
              <w:r w:rsidRPr="0029563D">
                <w:rPr>
                  <w:i/>
                  <w:iCs/>
                  <w:sz w:val="20"/>
                  <w:szCs w:val="18"/>
                  <w:lang w:val="en-US"/>
                  <w:rPrChange w:id="2547" w:author="Sina Furkan Özdemir" w:date="2021-09-20T17:27:00Z">
                    <w:rPr>
                      <w:i/>
                      <w:iCs/>
                      <w:sz w:val="20"/>
                      <w:szCs w:val="18"/>
                      <w:lang w:val="de-DE"/>
                    </w:rPr>
                  </w:rPrChange>
                </w:rPr>
                <w:t>Frontex</w:t>
              </w:r>
            </w:ins>
          </w:p>
        </w:tc>
        <w:tc>
          <w:tcPr>
            <w:tcW w:w="1104" w:type="dxa"/>
            <w:tcBorders>
              <w:bottom w:val="single" w:sz="4" w:space="0" w:color="auto"/>
            </w:tcBorders>
            <w:vAlign w:val="center"/>
            <w:hideMark/>
          </w:tcPr>
          <w:p w14:paraId="6F7EFE43" w14:textId="77777777" w:rsidR="002C72A4" w:rsidRPr="0029563D" w:rsidRDefault="002C72A4" w:rsidP="00A815DE">
            <w:pPr>
              <w:keepNext/>
              <w:keepLines/>
              <w:spacing w:after="0" w:line="240" w:lineRule="auto"/>
              <w:jc w:val="center"/>
              <w:rPr>
                <w:ins w:id="2548" w:author="Sina Furkan Özdemir" w:date="2021-09-20T17:21:00Z"/>
                <w:sz w:val="20"/>
                <w:szCs w:val="18"/>
                <w:lang w:val="en-US"/>
                <w:rPrChange w:id="2549" w:author="Sina Furkan Özdemir" w:date="2021-09-20T17:27:00Z">
                  <w:rPr>
                    <w:ins w:id="2550" w:author="Sina Furkan Özdemir" w:date="2021-09-20T17:21:00Z"/>
                    <w:sz w:val="20"/>
                    <w:szCs w:val="18"/>
                    <w:lang w:val="de-DE"/>
                  </w:rPr>
                </w:rPrChange>
              </w:rPr>
            </w:pPr>
            <w:ins w:id="2551" w:author="Sina Furkan Özdemir" w:date="2021-09-20T17:21:00Z">
              <w:r w:rsidRPr="0029563D">
                <w:rPr>
                  <w:sz w:val="20"/>
                  <w:szCs w:val="18"/>
                  <w:lang w:val="en-US"/>
                  <w:rPrChange w:id="2552" w:author="Sina Furkan Özdemir" w:date="2021-09-20T17:27:00Z">
                    <w:rPr>
                      <w:sz w:val="20"/>
                      <w:szCs w:val="18"/>
                      <w:lang w:val="de-DE"/>
                    </w:rPr>
                  </w:rPrChange>
                </w:rPr>
                <w:t>2019-06-22</w:t>
              </w:r>
            </w:ins>
          </w:p>
        </w:tc>
        <w:tc>
          <w:tcPr>
            <w:tcW w:w="1387" w:type="dxa"/>
            <w:tcBorders>
              <w:bottom w:val="single" w:sz="4" w:space="0" w:color="auto"/>
            </w:tcBorders>
            <w:vAlign w:val="center"/>
            <w:hideMark/>
          </w:tcPr>
          <w:p w14:paraId="75ED52C9" w14:textId="77777777" w:rsidR="002C72A4" w:rsidRPr="0029563D" w:rsidRDefault="002C72A4" w:rsidP="00A815DE">
            <w:pPr>
              <w:keepNext/>
              <w:keepLines/>
              <w:spacing w:after="0" w:line="240" w:lineRule="auto"/>
              <w:jc w:val="center"/>
              <w:rPr>
                <w:ins w:id="2553" w:author="Sina Furkan Özdemir" w:date="2021-09-20T17:21:00Z"/>
                <w:sz w:val="20"/>
                <w:szCs w:val="18"/>
                <w:lang w:val="en-US"/>
                <w:rPrChange w:id="2554" w:author="Sina Furkan Özdemir" w:date="2021-09-20T17:27:00Z">
                  <w:rPr>
                    <w:ins w:id="2555" w:author="Sina Furkan Özdemir" w:date="2021-09-20T17:21:00Z"/>
                    <w:sz w:val="20"/>
                    <w:szCs w:val="18"/>
                    <w:lang w:val="de-DE"/>
                  </w:rPr>
                </w:rPrChange>
              </w:rPr>
            </w:pPr>
            <w:ins w:id="2556" w:author="Sina Furkan Özdemir" w:date="2021-09-20T17:21:00Z">
              <w:r w:rsidRPr="0029563D">
                <w:rPr>
                  <w:sz w:val="20"/>
                  <w:szCs w:val="18"/>
                  <w:lang w:val="en-US"/>
                  <w:rPrChange w:id="2557" w:author="Sina Furkan Özdemir" w:date="2021-09-20T17:27:00Z">
                    <w:rPr>
                      <w:sz w:val="20"/>
                      <w:szCs w:val="18"/>
                      <w:lang w:val="de-DE"/>
                    </w:rPr>
                  </w:rPrChange>
                </w:rPr>
                <w:t>23,214</w:t>
              </w:r>
            </w:ins>
          </w:p>
        </w:tc>
        <w:tc>
          <w:tcPr>
            <w:tcW w:w="1231" w:type="dxa"/>
            <w:tcBorders>
              <w:bottom w:val="single" w:sz="4" w:space="0" w:color="auto"/>
            </w:tcBorders>
            <w:vAlign w:val="center"/>
            <w:hideMark/>
          </w:tcPr>
          <w:p w14:paraId="2C8DF25D" w14:textId="77777777" w:rsidR="002C72A4" w:rsidRPr="0029563D" w:rsidRDefault="002C72A4" w:rsidP="00A815DE">
            <w:pPr>
              <w:keepNext/>
              <w:keepLines/>
              <w:spacing w:after="0" w:line="240" w:lineRule="auto"/>
              <w:jc w:val="center"/>
              <w:rPr>
                <w:ins w:id="2558" w:author="Sina Furkan Özdemir" w:date="2021-09-20T17:21:00Z"/>
                <w:sz w:val="20"/>
                <w:szCs w:val="18"/>
                <w:lang w:val="en-US"/>
                <w:rPrChange w:id="2559" w:author="Sina Furkan Özdemir" w:date="2021-09-20T17:27:00Z">
                  <w:rPr>
                    <w:ins w:id="2560" w:author="Sina Furkan Özdemir" w:date="2021-09-20T17:21:00Z"/>
                    <w:sz w:val="20"/>
                    <w:szCs w:val="18"/>
                    <w:lang w:val="de-DE"/>
                  </w:rPr>
                </w:rPrChange>
              </w:rPr>
            </w:pPr>
            <w:ins w:id="2561" w:author="Sina Furkan Özdemir" w:date="2021-09-20T17:21:00Z">
              <w:r w:rsidRPr="0029563D">
                <w:rPr>
                  <w:sz w:val="20"/>
                  <w:szCs w:val="18"/>
                  <w:lang w:val="en-US"/>
                  <w:rPrChange w:id="2562" w:author="Sina Furkan Özdemir" w:date="2021-09-20T17:27:00Z">
                    <w:rPr>
                      <w:sz w:val="20"/>
                      <w:szCs w:val="18"/>
                      <w:lang w:val="de-DE"/>
                    </w:rPr>
                  </w:rPrChange>
                </w:rPr>
                <w:t>11,861</w:t>
              </w:r>
            </w:ins>
          </w:p>
        </w:tc>
      </w:tr>
      <w:tr w:rsidR="002C72A4" w:rsidRPr="0029563D" w14:paraId="2726E2A3" w14:textId="77777777" w:rsidTr="00A815DE">
        <w:trPr>
          <w:tblCellSpacing w:w="15" w:type="dxa"/>
          <w:ins w:id="2563" w:author="Sina Furkan Özdemir" w:date="2021-09-20T17:21:00Z"/>
        </w:trPr>
        <w:tc>
          <w:tcPr>
            <w:tcW w:w="4633" w:type="dxa"/>
            <w:tcBorders>
              <w:bottom w:val="single" w:sz="4" w:space="0" w:color="auto"/>
            </w:tcBorders>
            <w:vAlign w:val="center"/>
            <w:hideMark/>
          </w:tcPr>
          <w:p w14:paraId="42881629" w14:textId="77777777" w:rsidR="002C72A4" w:rsidRPr="0029563D" w:rsidRDefault="002C72A4" w:rsidP="00A815DE">
            <w:pPr>
              <w:keepNext/>
              <w:keepLines/>
              <w:spacing w:after="0" w:line="240" w:lineRule="auto"/>
              <w:jc w:val="both"/>
              <w:rPr>
                <w:ins w:id="2564" w:author="Sina Furkan Özdemir" w:date="2021-09-20T17:21:00Z"/>
                <w:sz w:val="20"/>
                <w:szCs w:val="18"/>
                <w:lang w:val="en-US"/>
                <w:rPrChange w:id="2565" w:author="Sina Furkan Özdemir" w:date="2021-09-20T17:27:00Z">
                  <w:rPr>
                    <w:ins w:id="2566" w:author="Sina Furkan Özdemir" w:date="2021-09-20T17:21:00Z"/>
                    <w:sz w:val="20"/>
                    <w:szCs w:val="18"/>
                    <w:lang w:val="en-GB"/>
                  </w:rPr>
                </w:rPrChange>
              </w:rPr>
            </w:pPr>
            <w:ins w:id="2567" w:author="Sina Furkan Özdemir" w:date="2021-09-20T17:21:00Z">
              <w:r w:rsidRPr="0029563D">
                <w:rPr>
                  <w:sz w:val="20"/>
                  <w:szCs w:val="18"/>
                  <w:lang w:val="en-US"/>
                  <w:rPrChange w:id="2568" w:author="Sina Furkan Özdemir" w:date="2021-09-20T17:27:00Z">
                    <w:rPr>
                      <w:sz w:val="20"/>
                      <w:szCs w:val="18"/>
                      <w:lang w:val="en-GB"/>
                    </w:rPr>
                  </w:rPrChange>
                </w:rPr>
                <w:t xml:space="preserve">Today, EMA staff lowered the 28 EU flags and symbolically said goodbye to their London offices. Guido </w:t>
              </w:r>
              <w:proofErr w:type="spellStart"/>
              <w:r w:rsidRPr="0029563D">
                <w:rPr>
                  <w:sz w:val="20"/>
                  <w:szCs w:val="18"/>
                  <w:lang w:val="en-US"/>
                  <w:rPrChange w:id="2569" w:author="Sina Furkan Özdemir" w:date="2021-09-20T17:27:00Z">
                    <w:rPr>
                      <w:sz w:val="20"/>
                      <w:szCs w:val="18"/>
                      <w:lang w:val="en-GB"/>
                    </w:rPr>
                  </w:rPrChange>
                </w:rPr>
                <w:t>Rasi</w:t>
              </w:r>
              <w:proofErr w:type="spellEnd"/>
              <w:r w:rsidRPr="0029563D">
                <w:rPr>
                  <w:sz w:val="20"/>
                  <w:szCs w:val="18"/>
                  <w:lang w:val="en-US"/>
                  <w:rPrChange w:id="2570" w:author="Sina Furkan Özdemir" w:date="2021-09-20T17:27:00Z">
                    <w:rPr>
                      <w:sz w:val="20"/>
                      <w:szCs w:val="18"/>
                      <w:lang w:val="en-GB"/>
                    </w:rPr>
                  </w:rPrChange>
                </w:rPr>
                <w:t xml:space="preserve"> expressed his thanks to the UK for its contribution to the work of the Agency and for having been a gracious host of EMA since 1995. https://t.co/KpsBvaXt42 </w:t>
              </w:r>
            </w:ins>
          </w:p>
        </w:tc>
        <w:tc>
          <w:tcPr>
            <w:tcW w:w="1246" w:type="dxa"/>
            <w:tcBorders>
              <w:bottom w:val="single" w:sz="4" w:space="0" w:color="auto"/>
            </w:tcBorders>
            <w:vAlign w:val="center"/>
            <w:hideMark/>
          </w:tcPr>
          <w:p w14:paraId="79C6F457" w14:textId="77777777" w:rsidR="002C72A4" w:rsidRPr="0029563D" w:rsidRDefault="002C72A4" w:rsidP="00A815DE">
            <w:pPr>
              <w:keepNext/>
              <w:keepLines/>
              <w:spacing w:after="0" w:line="240" w:lineRule="auto"/>
              <w:jc w:val="center"/>
              <w:rPr>
                <w:ins w:id="2571" w:author="Sina Furkan Özdemir" w:date="2021-09-20T17:21:00Z"/>
                <w:i/>
                <w:iCs/>
                <w:sz w:val="20"/>
                <w:szCs w:val="18"/>
                <w:lang w:val="en-US"/>
                <w:rPrChange w:id="2572" w:author="Sina Furkan Özdemir" w:date="2021-09-20T17:27:00Z">
                  <w:rPr>
                    <w:ins w:id="2573" w:author="Sina Furkan Özdemir" w:date="2021-09-20T17:21:00Z"/>
                    <w:i/>
                    <w:iCs/>
                    <w:sz w:val="20"/>
                    <w:szCs w:val="18"/>
                    <w:lang w:val="de-DE"/>
                  </w:rPr>
                </w:rPrChange>
              </w:rPr>
            </w:pPr>
            <w:proofErr w:type="spellStart"/>
            <w:ins w:id="2574" w:author="Sina Furkan Özdemir" w:date="2021-09-20T17:21:00Z">
              <w:r w:rsidRPr="0029563D">
                <w:rPr>
                  <w:i/>
                  <w:iCs/>
                  <w:sz w:val="20"/>
                  <w:szCs w:val="18"/>
                  <w:lang w:val="en-US"/>
                  <w:rPrChange w:id="2575" w:author="Sina Furkan Özdemir" w:date="2021-09-20T17:27:00Z">
                    <w:rPr>
                      <w:i/>
                      <w:iCs/>
                      <w:sz w:val="20"/>
                      <w:szCs w:val="18"/>
                      <w:lang w:val="de-DE"/>
                    </w:rPr>
                  </w:rPrChange>
                </w:rPr>
                <w:t>EMA_News</w:t>
              </w:r>
              <w:proofErr w:type="spellEnd"/>
            </w:ins>
          </w:p>
        </w:tc>
        <w:tc>
          <w:tcPr>
            <w:tcW w:w="1104" w:type="dxa"/>
            <w:tcBorders>
              <w:bottom w:val="single" w:sz="4" w:space="0" w:color="auto"/>
            </w:tcBorders>
            <w:vAlign w:val="center"/>
            <w:hideMark/>
          </w:tcPr>
          <w:p w14:paraId="60989874" w14:textId="77777777" w:rsidR="002C72A4" w:rsidRPr="0029563D" w:rsidRDefault="002C72A4" w:rsidP="00A815DE">
            <w:pPr>
              <w:keepNext/>
              <w:keepLines/>
              <w:spacing w:after="0" w:line="240" w:lineRule="auto"/>
              <w:jc w:val="center"/>
              <w:rPr>
                <w:ins w:id="2576" w:author="Sina Furkan Özdemir" w:date="2021-09-20T17:21:00Z"/>
                <w:sz w:val="20"/>
                <w:szCs w:val="18"/>
                <w:lang w:val="en-US"/>
                <w:rPrChange w:id="2577" w:author="Sina Furkan Özdemir" w:date="2021-09-20T17:27:00Z">
                  <w:rPr>
                    <w:ins w:id="2578" w:author="Sina Furkan Özdemir" w:date="2021-09-20T17:21:00Z"/>
                    <w:sz w:val="20"/>
                    <w:szCs w:val="18"/>
                    <w:lang w:val="de-DE"/>
                  </w:rPr>
                </w:rPrChange>
              </w:rPr>
            </w:pPr>
            <w:ins w:id="2579" w:author="Sina Furkan Özdemir" w:date="2021-09-20T17:21:00Z">
              <w:r w:rsidRPr="0029563D">
                <w:rPr>
                  <w:sz w:val="20"/>
                  <w:szCs w:val="18"/>
                  <w:lang w:val="en-US"/>
                  <w:rPrChange w:id="2580" w:author="Sina Furkan Özdemir" w:date="2021-09-20T17:27:00Z">
                    <w:rPr>
                      <w:sz w:val="20"/>
                      <w:szCs w:val="18"/>
                      <w:lang w:val="de-DE"/>
                    </w:rPr>
                  </w:rPrChange>
                </w:rPr>
                <w:t>2019-01-25</w:t>
              </w:r>
            </w:ins>
          </w:p>
        </w:tc>
        <w:tc>
          <w:tcPr>
            <w:tcW w:w="1387" w:type="dxa"/>
            <w:tcBorders>
              <w:bottom w:val="single" w:sz="4" w:space="0" w:color="auto"/>
            </w:tcBorders>
            <w:vAlign w:val="center"/>
            <w:hideMark/>
          </w:tcPr>
          <w:p w14:paraId="591D74E1" w14:textId="77777777" w:rsidR="002C72A4" w:rsidRPr="0029563D" w:rsidRDefault="002C72A4" w:rsidP="00A815DE">
            <w:pPr>
              <w:keepNext/>
              <w:keepLines/>
              <w:spacing w:after="0" w:line="240" w:lineRule="auto"/>
              <w:jc w:val="center"/>
              <w:rPr>
                <w:ins w:id="2581" w:author="Sina Furkan Özdemir" w:date="2021-09-20T17:21:00Z"/>
                <w:sz w:val="20"/>
                <w:szCs w:val="18"/>
                <w:lang w:val="en-US"/>
                <w:rPrChange w:id="2582" w:author="Sina Furkan Özdemir" w:date="2021-09-20T17:27:00Z">
                  <w:rPr>
                    <w:ins w:id="2583" w:author="Sina Furkan Özdemir" w:date="2021-09-20T17:21:00Z"/>
                    <w:sz w:val="20"/>
                    <w:szCs w:val="18"/>
                    <w:lang w:val="de-DE"/>
                  </w:rPr>
                </w:rPrChange>
              </w:rPr>
            </w:pPr>
            <w:ins w:id="2584" w:author="Sina Furkan Özdemir" w:date="2021-09-20T17:21:00Z">
              <w:r w:rsidRPr="0029563D">
                <w:rPr>
                  <w:sz w:val="20"/>
                  <w:szCs w:val="18"/>
                  <w:lang w:val="en-US"/>
                  <w:rPrChange w:id="2585" w:author="Sina Furkan Özdemir" w:date="2021-09-20T17:27:00Z">
                    <w:rPr>
                      <w:sz w:val="20"/>
                      <w:szCs w:val="18"/>
                      <w:lang w:val="de-DE"/>
                    </w:rPr>
                  </w:rPrChange>
                </w:rPr>
                <w:t>39,251</w:t>
              </w:r>
            </w:ins>
          </w:p>
        </w:tc>
        <w:tc>
          <w:tcPr>
            <w:tcW w:w="1231" w:type="dxa"/>
            <w:tcBorders>
              <w:bottom w:val="single" w:sz="4" w:space="0" w:color="auto"/>
            </w:tcBorders>
            <w:vAlign w:val="center"/>
            <w:hideMark/>
          </w:tcPr>
          <w:p w14:paraId="5A19B44D" w14:textId="77777777" w:rsidR="002C72A4" w:rsidRPr="0029563D" w:rsidRDefault="002C72A4" w:rsidP="00A815DE">
            <w:pPr>
              <w:keepNext/>
              <w:keepLines/>
              <w:spacing w:after="0" w:line="240" w:lineRule="auto"/>
              <w:jc w:val="center"/>
              <w:rPr>
                <w:ins w:id="2586" w:author="Sina Furkan Özdemir" w:date="2021-09-20T17:21:00Z"/>
                <w:sz w:val="20"/>
                <w:szCs w:val="18"/>
                <w:lang w:val="en-US"/>
                <w:rPrChange w:id="2587" w:author="Sina Furkan Özdemir" w:date="2021-09-20T17:27:00Z">
                  <w:rPr>
                    <w:ins w:id="2588" w:author="Sina Furkan Özdemir" w:date="2021-09-20T17:21:00Z"/>
                    <w:sz w:val="20"/>
                    <w:szCs w:val="18"/>
                    <w:lang w:val="de-DE"/>
                  </w:rPr>
                </w:rPrChange>
              </w:rPr>
            </w:pPr>
            <w:ins w:id="2589" w:author="Sina Furkan Özdemir" w:date="2021-09-20T17:21:00Z">
              <w:r w:rsidRPr="0029563D">
                <w:rPr>
                  <w:sz w:val="20"/>
                  <w:szCs w:val="18"/>
                  <w:lang w:val="en-US"/>
                  <w:rPrChange w:id="2590" w:author="Sina Furkan Özdemir" w:date="2021-09-20T17:27:00Z">
                    <w:rPr>
                      <w:sz w:val="20"/>
                      <w:szCs w:val="18"/>
                      <w:lang w:val="de-DE"/>
                    </w:rPr>
                  </w:rPrChange>
                </w:rPr>
                <w:t>18,853</w:t>
              </w:r>
            </w:ins>
          </w:p>
        </w:tc>
      </w:tr>
      <w:tr w:rsidR="002C72A4" w:rsidRPr="0029563D" w14:paraId="2F0D22BA" w14:textId="77777777" w:rsidTr="00A815DE">
        <w:trPr>
          <w:tblCellSpacing w:w="15" w:type="dxa"/>
          <w:ins w:id="2591" w:author="Sina Furkan Özdemir" w:date="2021-09-20T17:21:00Z"/>
        </w:trPr>
        <w:tc>
          <w:tcPr>
            <w:tcW w:w="4633" w:type="dxa"/>
            <w:tcBorders>
              <w:bottom w:val="double" w:sz="4" w:space="0" w:color="auto"/>
            </w:tcBorders>
            <w:vAlign w:val="center"/>
            <w:hideMark/>
          </w:tcPr>
          <w:p w14:paraId="19D159F0" w14:textId="77777777" w:rsidR="002C72A4" w:rsidRPr="0029563D" w:rsidRDefault="002C72A4" w:rsidP="00A815DE">
            <w:pPr>
              <w:keepNext/>
              <w:keepLines/>
              <w:spacing w:after="0" w:line="240" w:lineRule="auto"/>
              <w:jc w:val="both"/>
              <w:rPr>
                <w:ins w:id="2592" w:author="Sina Furkan Özdemir" w:date="2021-09-20T17:21:00Z"/>
                <w:sz w:val="20"/>
                <w:szCs w:val="18"/>
                <w:lang w:val="en-US"/>
                <w:rPrChange w:id="2593" w:author="Sina Furkan Özdemir" w:date="2021-09-20T17:27:00Z">
                  <w:rPr>
                    <w:ins w:id="2594" w:author="Sina Furkan Özdemir" w:date="2021-09-20T17:21:00Z"/>
                    <w:sz w:val="20"/>
                    <w:szCs w:val="18"/>
                    <w:lang w:val="en-GB"/>
                  </w:rPr>
                </w:rPrChange>
              </w:rPr>
            </w:pPr>
            <w:ins w:id="2595" w:author="Sina Furkan Özdemir" w:date="2021-09-20T17:21:00Z">
              <w:r w:rsidRPr="0029563D">
                <w:rPr>
                  <w:sz w:val="20"/>
                  <w:szCs w:val="18"/>
                  <w:lang w:val="en-US"/>
                  <w:rPrChange w:id="2596" w:author="Sina Furkan Özdemir" w:date="2021-09-20T17:27:00Z">
                    <w:rPr>
                      <w:sz w:val="20"/>
                      <w:szCs w:val="18"/>
                      <w:lang w:val="en-GB"/>
                    </w:rPr>
                  </w:rPrChange>
                </w:rPr>
                <w:t xml:space="preserve">#ECJ: UK is free to unilaterally revoke the notification of its intention to withdraw from the EU – Case C-621/18 Wightman #Brexit https://t.co/KUOI2eQ48C </w:t>
              </w:r>
            </w:ins>
          </w:p>
        </w:tc>
        <w:tc>
          <w:tcPr>
            <w:tcW w:w="1246" w:type="dxa"/>
            <w:tcBorders>
              <w:bottom w:val="double" w:sz="4" w:space="0" w:color="auto"/>
            </w:tcBorders>
            <w:vAlign w:val="center"/>
            <w:hideMark/>
          </w:tcPr>
          <w:p w14:paraId="0F74140C" w14:textId="77777777" w:rsidR="002C72A4" w:rsidRPr="0029563D" w:rsidRDefault="002C72A4" w:rsidP="00A815DE">
            <w:pPr>
              <w:keepNext/>
              <w:keepLines/>
              <w:spacing w:after="0" w:line="240" w:lineRule="auto"/>
              <w:jc w:val="center"/>
              <w:rPr>
                <w:ins w:id="2597" w:author="Sina Furkan Özdemir" w:date="2021-09-20T17:21:00Z"/>
                <w:i/>
                <w:iCs/>
                <w:sz w:val="20"/>
                <w:szCs w:val="18"/>
                <w:lang w:val="en-US"/>
                <w:rPrChange w:id="2598" w:author="Sina Furkan Özdemir" w:date="2021-09-20T17:27:00Z">
                  <w:rPr>
                    <w:ins w:id="2599" w:author="Sina Furkan Özdemir" w:date="2021-09-20T17:21:00Z"/>
                    <w:i/>
                    <w:iCs/>
                    <w:sz w:val="20"/>
                    <w:szCs w:val="18"/>
                    <w:lang w:val="de-DE"/>
                  </w:rPr>
                </w:rPrChange>
              </w:rPr>
            </w:pPr>
            <w:proofErr w:type="spellStart"/>
            <w:ins w:id="2600" w:author="Sina Furkan Özdemir" w:date="2021-09-20T17:21:00Z">
              <w:r w:rsidRPr="0029563D">
                <w:rPr>
                  <w:i/>
                  <w:iCs/>
                  <w:sz w:val="20"/>
                  <w:szCs w:val="18"/>
                  <w:lang w:val="en-US"/>
                  <w:rPrChange w:id="2601" w:author="Sina Furkan Özdemir" w:date="2021-09-20T17:27:00Z">
                    <w:rPr>
                      <w:i/>
                      <w:iCs/>
                      <w:sz w:val="20"/>
                      <w:szCs w:val="18"/>
                      <w:lang w:val="de-DE"/>
                    </w:rPr>
                  </w:rPrChange>
                </w:rPr>
                <w:t>EUCourtPress</w:t>
              </w:r>
              <w:proofErr w:type="spellEnd"/>
            </w:ins>
          </w:p>
        </w:tc>
        <w:tc>
          <w:tcPr>
            <w:tcW w:w="1104" w:type="dxa"/>
            <w:tcBorders>
              <w:bottom w:val="double" w:sz="4" w:space="0" w:color="auto"/>
            </w:tcBorders>
            <w:vAlign w:val="center"/>
            <w:hideMark/>
          </w:tcPr>
          <w:p w14:paraId="7331CB40" w14:textId="77777777" w:rsidR="002C72A4" w:rsidRPr="0029563D" w:rsidRDefault="002C72A4" w:rsidP="00A815DE">
            <w:pPr>
              <w:keepNext/>
              <w:keepLines/>
              <w:spacing w:after="0" w:line="240" w:lineRule="auto"/>
              <w:jc w:val="center"/>
              <w:rPr>
                <w:ins w:id="2602" w:author="Sina Furkan Özdemir" w:date="2021-09-20T17:21:00Z"/>
                <w:sz w:val="20"/>
                <w:szCs w:val="18"/>
                <w:lang w:val="en-US"/>
                <w:rPrChange w:id="2603" w:author="Sina Furkan Özdemir" w:date="2021-09-20T17:27:00Z">
                  <w:rPr>
                    <w:ins w:id="2604" w:author="Sina Furkan Özdemir" w:date="2021-09-20T17:21:00Z"/>
                    <w:sz w:val="20"/>
                    <w:szCs w:val="18"/>
                    <w:lang w:val="de-DE"/>
                  </w:rPr>
                </w:rPrChange>
              </w:rPr>
            </w:pPr>
            <w:ins w:id="2605" w:author="Sina Furkan Özdemir" w:date="2021-09-20T17:21:00Z">
              <w:r w:rsidRPr="0029563D">
                <w:rPr>
                  <w:sz w:val="20"/>
                  <w:szCs w:val="18"/>
                  <w:lang w:val="en-US"/>
                  <w:rPrChange w:id="2606" w:author="Sina Furkan Özdemir" w:date="2021-09-20T17:27:00Z">
                    <w:rPr>
                      <w:sz w:val="20"/>
                      <w:szCs w:val="18"/>
                      <w:lang w:val="de-DE"/>
                    </w:rPr>
                  </w:rPrChange>
                </w:rPr>
                <w:t>2018-12-10</w:t>
              </w:r>
            </w:ins>
          </w:p>
        </w:tc>
        <w:tc>
          <w:tcPr>
            <w:tcW w:w="1387" w:type="dxa"/>
            <w:tcBorders>
              <w:bottom w:val="double" w:sz="4" w:space="0" w:color="auto"/>
            </w:tcBorders>
            <w:vAlign w:val="center"/>
            <w:hideMark/>
          </w:tcPr>
          <w:p w14:paraId="584F4D9C" w14:textId="77777777" w:rsidR="002C72A4" w:rsidRPr="0029563D" w:rsidRDefault="002C72A4" w:rsidP="00A815DE">
            <w:pPr>
              <w:keepNext/>
              <w:keepLines/>
              <w:spacing w:after="0" w:line="240" w:lineRule="auto"/>
              <w:jc w:val="center"/>
              <w:rPr>
                <w:ins w:id="2607" w:author="Sina Furkan Özdemir" w:date="2021-09-20T17:21:00Z"/>
                <w:sz w:val="20"/>
                <w:szCs w:val="18"/>
                <w:lang w:val="en-US"/>
                <w:rPrChange w:id="2608" w:author="Sina Furkan Özdemir" w:date="2021-09-20T17:27:00Z">
                  <w:rPr>
                    <w:ins w:id="2609" w:author="Sina Furkan Özdemir" w:date="2021-09-20T17:21:00Z"/>
                    <w:sz w:val="20"/>
                    <w:szCs w:val="18"/>
                    <w:lang w:val="de-DE"/>
                  </w:rPr>
                </w:rPrChange>
              </w:rPr>
            </w:pPr>
            <w:ins w:id="2610" w:author="Sina Furkan Özdemir" w:date="2021-09-20T17:21:00Z">
              <w:r w:rsidRPr="0029563D">
                <w:rPr>
                  <w:sz w:val="20"/>
                  <w:szCs w:val="18"/>
                  <w:lang w:val="en-US"/>
                  <w:rPrChange w:id="2611" w:author="Sina Furkan Özdemir" w:date="2021-09-20T17:27:00Z">
                    <w:rPr>
                      <w:sz w:val="20"/>
                      <w:szCs w:val="18"/>
                      <w:lang w:val="de-DE"/>
                    </w:rPr>
                  </w:rPrChange>
                </w:rPr>
                <w:t>45,522</w:t>
              </w:r>
            </w:ins>
          </w:p>
        </w:tc>
        <w:tc>
          <w:tcPr>
            <w:tcW w:w="1231" w:type="dxa"/>
            <w:tcBorders>
              <w:bottom w:val="double" w:sz="4" w:space="0" w:color="auto"/>
            </w:tcBorders>
            <w:vAlign w:val="center"/>
            <w:hideMark/>
          </w:tcPr>
          <w:p w14:paraId="75614125" w14:textId="77777777" w:rsidR="002C72A4" w:rsidRPr="0029563D" w:rsidRDefault="002C72A4" w:rsidP="00A815DE">
            <w:pPr>
              <w:keepNext/>
              <w:keepLines/>
              <w:spacing w:after="0" w:line="240" w:lineRule="auto"/>
              <w:jc w:val="center"/>
              <w:rPr>
                <w:ins w:id="2612" w:author="Sina Furkan Özdemir" w:date="2021-09-20T17:21:00Z"/>
                <w:sz w:val="20"/>
                <w:szCs w:val="18"/>
                <w:lang w:val="en-US"/>
                <w:rPrChange w:id="2613" w:author="Sina Furkan Özdemir" w:date="2021-09-20T17:27:00Z">
                  <w:rPr>
                    <w:ins w:id="2614" w:author="Sina Furkan Özdemir" w:date="2021-09-20T17:21:00Z"/>
                    <w:sz w:val="20"/>
                    <w:szCs w:val="18"/>
                    <w:lang w:val="de-DE"/>
                  </w:rPr>
                </w:rPrChange>
              </w:rPr>
            </w:pPr>
            <w:ins w:id="2615" w:author="Sina Furkan Özdemir" w:date="2021-09-20T17:21:00Z">
              <w:r w:rsidRPr="0029563D">
                <w:rPr>
                  <w:sz w:val="20"/>
                  <w:szCs w:val="18"/>
                  <w:lang w:val="en-US"/>
                  <w:rPrChange w:id="2616" w:author="Sina Furkan Özdemir" w:date="2021-09-20T17:27:00Z">
                    <w:rPr>
                      <w:sz w:val="20"/>
                      <w:szCs w:val="18"/>
                      <w:lang w:val="de-DE"/>
                    </w:rPr>
                  </w:rPrChange>
                </w:rPr>
                <w:t>18,736</w:t>
              </w:r>
            </w:ins>
          </w:p>
        </w:tc>
      </w:tr>
    </w:tbl>
    <w:p w14:paraId="25F9FDD5" w14:textId="77777777" w:rsidR="002C72A4" w:rsidRPr="0029563D" w:rsidRDefault="002C72A4" w:rsidP="002C72A4">
      <w:pPr>
        <w:pStyle w:val="Caption"/>
        <w:keepNext/>
        <w:keepLines/>
        <w:jc w:val="center"/>
        <w:rPr>
          <w:ins w:id="2617" w:author="Sina Furkan Özdemir" w:date="2021-09-20T17:21:00Z"/>
          <w:b/>
          <w:bCs/>
          <w:color w:val="auto"/>
          <w:sz w:val="20"/>
          <w:lang w:val="en-US"/>
          <w:rPrChange w:id="2618" w:author="Sina Furkan Özdemir" w:date="2021-09-20T17:27:00Z">
            <w:rPr>
              <w:ins w:id="2619" w:author="Sina Furkan Özdemir" w:date="2021-09-20T17:21:00Z"/>
              <w:b/>
              <w:bCs/>
              <w:color w:val="auto"/>
              <w:sz w:val="20"/>
              <w:lang w:val="en-GB"/>
            </w:rPr>
          </w:rPrChange>
        </w:rPr>
      </w:pPr>
      <w:ins w:id="2620" w:author="Sina Furkan Özdemir" w:date="2021-09-20T17:21:00Z">
        <w:r w:rsidRPr="0029563D">
          <w:rPr>
            <w:b/>
            <w:bCs/>
            <w:color w:val="auto"/>
            <w:lang w:val="en-US"/>
            <w:rPrChange w:id="2621" w:author="Sina Furkan Özdemir" w:date="2021-09-20T17:27:00Z">
              <w:rPr>
                <w:b/>
                <w:bCs/>
                <w:color w:val="auto"/>
                <w:lang w:val="en-GB"/>
              </w:rPr>
            </w:rPrChange>
          </w:rPr>
          <w:t xml:space="preserve">Table </w:t>
        </w:r>
        <w:r w:rsidRPr="0029563D">
          <w:rPr>
            <w:b/>
            <w:bCs/>
            <w:color w:val="auto"/>
            <w:lang w:val="en-US"/>
            <w:rPrChange w:id="2622" w:author="Sina Furkan Özdemir" w:date="2021-09-20T17:27:00Z">
              <w:rPr>
                <w:b/>
                <w:bCs/>
                <w:color w:val="auto"/>
                <w:lang w:val="en-GB"/>
              </w:rPr>
            </w:rPrChange>
          </w:rPr>
          <w:fldChar w:fldCharType="begin"/>
        </w:r>
        <w:r w:rsidRPr="0029563D">
          <w:rPr>
            <w:b/>
            <w:bCs/>
            <w:color w:val="auto"/>
            <w:lang w:val="en-US"/>
            <w:rPrChange w:id="2623" w:author="Sina Furkan Özdemir" w:date="2021-09-20T17:27:00Z">
              <w:rPr>
                <w:b/>
                <w:bCs/>
                <w:color w:val="auto"/>
                <w:lang w:val="en-GB"/>
              </w:rPr>
            </w:rPrChange>
          </w:rPr>
          <w:instrText xml:space="preserve"> SEQ Table \* ARABIC </w:instrText>
        </w:r>
        <w:r w:rsidRPr="0029563D">
          <w:rPr>
            <w:b/>
            <w:bCs/>
            <w:color w:val="auto"/>
            <w:lang w:val="en-US"/>
            <w:rPrChange w:id="2624" w:author="Sina Furkan Özdemir" w:date="2021-09-20T17:27:00Z">
              <w:rPr>
                <w:b/>
                <w:bCs/>
                <w:color w:val="auto"/>
                <w:lang w:val="en-GB"/>
              </w:rPr>
            </w:rPrChange>
          </w:rPr>
          <w:fldChar w:fldCharType="separate"/>
        </w:r>
        <w:r w:rsidRPr="0029563D">
          <w:rPr>
            <w:b/>
            <w:bCs/>
            <w:noProof/>
            <w:color w:val="auto"/>
            <w:lang w:val="en-US"/>
            <w:rPrChange w:id="2625" w:author="Sina Furkan Özdemir" w:date="2021-09-20T17:27:00Z">
              <w:rPr>
                <w:b/>
                <w:bCs/>
                <w:noProof/>
                <w:color w:val="auto"/>
                <w:lang w:val="en-GB"/>
              </w:rPr>
            </w:rPrChange>
          </w:rPr>
          <w:t>3</w:t>
        </w:r>
        <w:r w:rsidRPr="0029563D">
          <w:rPr>
            <w:b/>
            <w:bCs/>
            <w:color w:val="auto"/>
            <w:lang w:val="en-US"/>
            <w:rPrChange w:id="2626" w:author="Sina Furkan Özdemir" w:date="2021-09-20T17:27:00Z">
              <w:rPr>
                <w:b/>
                <w:bCs/>
                <w:color w:val="auto"/>
                <w:lang w:val="en-GB"/>
              </w:rPr>
            </w:rPrChange>
          </w:rPr>
          <w:fldChar w:fldCharType="end"/>
        </w:r>
        <w:r w:rsidRPr="0029563D">
          <w:rPr>
            <w:b/>
            <w:bCs/>
            <w:color w:val="auto"/>
            <w:lang w:val="en-US"/>
            <w:rPrChange w:id="2627" w:author="Sina Furkan Özdemir" w:date="2021-09-20T17:27:00Z">
              <w:rPr>
                <w:b/>
                <w:bCs/>
                <w:color w:val="auto"/>
                <w:lang w:val="en-GB"/>
              </w:rPr>
            </w:rPrChange>
          </w:rPr>
          <w:t xml:space="preserve">: </w:t>
        </w:r>
        <w:r w:rsidRPr="0029563D">
          <w:rPr>
            <w:color w:val="auto"/>
            <w:lang w:val="en-US"/>
            <w:rPrChange w:id="2628" w:author="Sina Furkan Özdemir" w:date="2021-09-20T17:27:00Z">
              <w:rPr>
                <w:color w:val="auto"/>
                <w:lang w:val="en-GB"/>
              </w:rPr>
            </w:rPrChange>
          </w:rPr>
          <w:t>Supranational tweet examples with extraordinary engagement rates</w:t>
        </w:r>
      </w:ins>
    </w:p>
    <w:p w14:paraId="028B9A11" w14:textId="6054185D" w:rsidR="002C72A4" w:rsidRPr="0029563D" w:rsidRDefault="002C72A4" w:rsidP="002C72A4">
      <w:pPr>
        <w:spacing w:before="120" w:after="0" w:line="240" w:lineRule="auto"/>
        <w:jc w:val="both"/>
        <w:rPr>
          <w:ins w:id="2629" w:author="Sina Furkan Özdemir" w:date="2021-09-20T17:21:00Z"/>
          <w:sz w:val="20"/>
          <w:szCs w:val="18"/>
          <w:lang w:val="en-US"/>
          <w:rPrChange w:id="2630" w:author="Sina Furkan Özdemir" w:date="2021-09-20T17:27:00Z">
            <w:rPr>
              <w:ins w:id="2631" w:author="Sina Furkan Özdemir" w:date="2021-09-20T17:21:00Z"/>
              <w:sz w:val="20"/>
              <w:szCs w:val="18"/>
              <w:lang w:val="en-GB"/>
            </w:rPr>
          </w:rPrChange>
        </w:rPr>
      </w:pPr>
      <w:ins w:id="2632" w:author="Sina Furkan Özdemir" w:date="2021-09-20T17:21:00Z">
        <w:r w:rsidRPr="0029563D">
          <w:rPr>
            <w:sz w:val="20"/>
            <w:szCs w:val="18"/>
            <w:lang w:val="en-US"/>
            <w:rPrChange w:id="2633" w:author="Sina Furkan Özdemir" w:date="2021-09-20T17:27:00Z">
              <w:rPr>
                <w:sz w:val="20"/>
                <w:szCs w:val="18"/>
                <w:lang w:val="en-GB"/>
              </w:rPr>
            </w:rPrChange>
          </w:rPr>
          <w:t xml:space="preserve">These examples of highly engaging outliers also showcase the message characteristics that we have discussed thus far. We see, for example, clear and concise language, numerous hashtags and emojis, as well as embedded media and external links. How much these characteristics affect user engagement is hard to model exactly, as the proceedings of the Twitter algorithms are not known and tweet virality seems to follow partially endogenous dynamics and punctuated patterns. However, a basic multivariate perspective </w:t>
        </w:r>
      </w:ins>
      <w:ins w:id="2634" w:author="Sina Furkan Özdemir [2]" w:date="2021-09-24T08:59:00Z">
        <w:r w:rsidR="00FE7BE7">
          <w:rPr>
            <w:sz w:val="20"/>
            <w:szCs w:val="18"/>
            <w:lang w:val="en-US"/>
          </w:rPr>
          <w:t xml:space="preserve">(appendix A5) </w:t>
        </w:r>
      </w:ins>
      <w:ins w:id="2635" w:author="Sina Furkan Özdemir" w:date="2021-09-20T17:21:00Z">
        <w:del w:id="2636" w:author="Sina Furkan Özdemir [2]" w:date="2021-09-24T08:59:00Z">
          <w:r w:rsidRPr="0029563D" w:rsidDel="00FE7BE7">
            <w:rPr>
              <w:sz w:val="20"/>
              <w:szCs w:val="18"/>
              <w:lang w:val="en-US"/>
              <w:rPrChange w:id="2637" w:author="Sina Furkan Özdemir" w:date="2021-09-20T17:27:00Z">
                <w:rPr>
                  <w:sz w:val="20"/>
                  <w:szCs w:val="18"/>
                  <w:lang w:val="en-GB"/>
                </w:rPr>
              </w:rPrChange>
            </w:rPr>
            <w:delText xml:space="preserve">in figure 6 </w:delText>
          </w:r>
        </w:del>
        <w:r w:rsidRPr="0029563D">
          <w:rPr>
            <w:sz w:val="20"/>
            <w:szCs w:val="18"/>
            <w:lang w:val="en-US"/>
            <w:rPrChange w:id="2638" w:author="Sina Furkan Özdemir" w:date="2021-09-20T17:27:00Z">
              <w:rPr>
                <w:sz w:val="20"/>
                <w:szCs w:val="18"/>
                <w:lang w:val="en-GB"/>
              </w:rPr>
            </w:rPrChange>
          </w:rPr>
          <w:t>provides some valuable initial hints. Higher readability and more verbal style of a tweet is associated with modestly higher user engagement ratios. The inclusion of hashtags comes with slightly higher engagement rates as well. The most important factor in our initial model is visual information, however: embedded pictures as well as emojis are most strongly associated with user engagement in the samples of UK, IO, and EU tweets. It must be noted, in addition, that even when controlling for such message characteristics, user engagement is markedly higher for personal accounts. Individual communication triggers more engagement with supranational messages than messages from institutional accounts.</w:t>
        </w:r>
      </w:ins>
    </w:p>
    <w:p w14:paraId="40A22ECE" w14:textId="77777777" w:rsidR="002C72A4" w:rsidRPr="0029563D" w:rsidRDefault="002C72A4" w:rsidP="002C72A4">
      <w:pPr>
        <w:rPr>
          <w:ins w:id="2639" w:author="Sina Furkan Özdemir" w:date="2021-09-20T17:21:00Z"/>
          <w:lang w:val="en-US"/>
          <w:rPrChange w:id="2640" w:author="Sina Furkan Özdemir" w:date="2021-09-20T17:27:00Z">
            <w:rPr>
              <w:ins w:id="2641" w:author="Sina Furkan Özdemir" w:date="2021-09-20T17:21:00Z"/>
              <w:lang w:val="en-GB"/>
            </w:rPr>
          </w:rPrChange>
        </w:rPr>
      </w:pPr>
    </w:p>
    <w:p w14:paraId="28992719" w14:textId="7B5B276B" w:rsidR="004100E3" w:rsidRPr="0029563D" w:rsidDel="002C72A4" w:rsidRDefault="00FC6904" w:rsidP="00652588">
      <w:pPr>
        <w:spacing w:before="120" w:after="0" w:line="240" w:lineRule="auto"/>
        <w:jc w:val="both"/>
        <w:rPr>
          <w:del w:id="2642" w:author="Sina Furkan Özdemir" w:date="2021-09-20T17:21:00Z"/>
          <w:b/>
          <w:sz w:val="20"/>
          <w:szCs w:val="18"/>
          <w:lang w:val="en-US"/>
          <w:rPrChange w:id="2643" w:author="Sina Furkan Özdemir" w:date="2021-09-20T17:27:00Z">
            <w:rPr>
              <w:del w:id="2644" w:author="Sina Furkan Özdemir" w:date="2021-09-20T17:21:00Z"/>
              <w:b/>
              <w:sz w:val="20"/>
              <w:szCs w:val="18"/>
              <w:lang w:val="en-GB"/>
            </w:rPr>
          </w:rPrChange>
        </w:rPr>
      </w:pPr>
      <w:del w:id="2645" w:author="Sina Furkan Özdemir" w:date="2021-09-20T17:21:00Z">
        <w:r w:rsidRPr="0029563D" w:rsidDel="002C72A4">
          <w:rPr>
            <w:b/>
            <w:sz w:val="20"/>
            <w:szCs w:val="18"/>
            <w:lang w:val="en-US"/>
            <w:rPrChange w:id="2646" w:author="Sina Furkan Özdemir" w:date="2021-09-20T17:27:00Z">
              <w:rPr>
                <w:b/>
                <w:sz w:val="20"/>
                <w:szCs w:val="18"/>
                <w:lang w:val="en-GB"/>
              </w:rPr>
            </w:rPrChange>
          </w:rPr>
          <w:delText>3</w:delText>
        </w:r>
        <w:r w:rsidR="004100E3" w:rsidRPr="0029563D" w:rsidDel="002C72A4">
          <w:rPr>
            <w:b/>
            <w:sz w:val="20"/>
            <w:szCs w:val="18"/>
            <w:lang w:val="en-US"/>
            <w:rPrChange w:id="2647" w:author="Sina Furkan Özdemir" w:date="2021-09-20T17:27:00Z">
              <w:rPr>
                <w:b/>
                <w:sz w:val="20"/>
                <w:szCs w:val="18"/>
                <w:lang w:val="en-GB"/>
              </w:rPr>
            </w:rPrChange>
          </w:rPr>
          <w:delText xml:space="preserve">. </w:delText>
        </w:r>
        <w:r w:rsidRPr="0029563D" w:rsidDel="002C72A4">
          <w:rPr>
            <w:b/>
            <w:sz w:val="20"/>
            <w:szCs w:val="18"/>
            <w:lang w:val="en-US"/>
            <w:rPrChange w:id="2648" w:author="Sina Furkan Özdemir" w:date="2021-09-20T17:27:00Z">
              <w:rPr>
                <w:b/>
                <w:sz w:val="20"/>
                <w:szCs w:val="18"/>
                <w:lang w:val="en-GB"/>
              </w:rPr>
            </w:rPrChange>
          </w:rPr>
          <w:delText xml:space="preserve">Key characteristics of supranational Twitter </w:delText>
        </w:r>
        <w:r w:rsidR="00355A52" w:rsidRPr="0029563D" w:rsidDel="002C72A4">
          <w:rPr>
            <w:b/>
            <w:sz w:val="20"/>
            <w:szCs w:val="18"/>
            <w:lang w:val="en-US"/>
            <w:rPrChange w:id="2649" w:author="Sina Furkan Özdemir" w:date="2021-09-20T17:27:00Z">
              <w:rPr>
                <w:b/>
                <w:sz w:val="20"/>
                <w:szCs w:val="18"/>
                <w:lang w:val="en-GB"/>
              </w:rPr>
            </w:rPrChange>
          </w:rPr>
          <w:delText>messages</w:delText>
        </w:r>
      </w:del>
    </w:p>
    <w:p w14:paraId="76AA8F12" w14:textId="73043A84" w:rsidR="00FC6904" w:rsidRPr="0029563D" w:rsidDel="002C72A4" w:rsidRDefault="00FC6904" w:rsidP="00652588">
      <w:pPr>
        <w:spacing w:after="0" w:line="240" w:lineRule="auto"/>
        <w:jc w:val="both"/>
        <w:rPr>
          <w:del w:id="2650" w:author="Sina Furkan Özdemir" w:date="2021-09-20T17:21:00Z"/>
          <w:i/>
          <w:sz w:val="20"/>
          <w:szCs w:val="18"/>
          <w:lang w:val="en-US"/>
          <w:rPrChange w:id="2651" w:author="Sina Furkan Özdemir" w:date="2021-09-20T17:27:00Z">
            <w:rPr>
              <w:del w:id="2652" w:author="Sina Furkan Özdemir" w:date="2021-09-20T17:21:00Z"/>
              <w:i/>
              <w:sz w:val="20"/>
              <w:szCs w:val="18"/>
              <w:lang w:val="en-GB"/>
            </w:rPr>
          </w:rPrChange>
        </w:rPr>
      </w:pPr>
    </w:p>
    <w:p w14:paraId="167DB829" w14:textId="37318B0A" w:rsidR="004100E3" w:rsidRPr="0029563D" w:rsidDel="002C72A4" w:rsidRDefault="00FC6904" w:rsidP="00652588">
      <w:pPr>
        <w:spacing w:after="0" w:line="240" w:lineRule="auto"/>
        <w:jc w:val="both"/>
        <w:rPr>
          <w:del w:id="2653" w:author="Sina Furkan Özdemir" w:date="2021-09-20T17:21:00Z"/>
          <w:i/>
          <w:sz w:val="20"/>
          <w:szCs w:val="18"/>
          <w:lang w:val="en-US"/>
          <w:rPrChange w:id="2654" w:author="Sina Furkan Özdemir" w:date="2021-09-20T17:27:00Z">
            <w:rPr>
              <w:del w:id="2655" w:author="Sina Furkan Özdemir" w:date="2021-09-20T17:21:00Z"/>
              <w:i/>
              <w:sz w:val="20"/>
              <w:szCs w:val="18"/>
              <w:lang w:val="en-GB"/>
            </w:rPr>
          </w:rPrChange>
        </w:rPr>
      </w:pPr>
      <w:del w:id="2656" w:author="Sina Furkan Özdemir" w:date="2021-09-20T17:21:00Z">
        <w:r w:rsidRPr="0029563D" w:rsidDel="002C72A4">
          <w:rPr>
            <w:i/>
            <w:sz w:val="20"/>
            <w:szCs w:val="18"/>
            <w:lang w:val="en-US"/>
            <w:rPrChange w:id="2657" w:author="Sina Furkan Özdemir" w:date="2021-09-20T17:27:00Z">
              <w:rPr>
                <w:i/>
                <w:sz w:val="20"/>
                <w:szCs w:val="18"/>
                <w:lang w:val="en-GB"/>
              </w:rPr>
            </w:rPrChange>
          </w:rPr>
          <w:delText>3</w:delText>
        </w:r>
        <w:r w:rsidR="004100E3" w:rsidRPr="0029563D" w:rsidDel="002C72A4">
          <w:rPr>
            <w:i/>
            <w:sz w:val="20"/>
            <w:szCs w:val="18"/>
            <w:lang w:val="en-US"/>
            <w:rPrChange w:id="2658" w:author="Sina Furkan Özdemir" w:date="2021-09-20T17:27:00Z">
              <w:rPr>
                <w:i/>
                <w:sz w:val="20"/>
                <w:szCs w:val="18"/>
                <w:lang w:val="en-GB"/>
              </w:rPr>
            </w:rPrChange>
          </w:rPr>
          <w:delText xml:space="preserve">.1. </w:delText>
        </w:r>
        <w:r w:rsidRPr="0029563D" w:rsidDel="002C72A4">
          <w:rPr>
            <w:i/>
            <w:sz w:val="20"/>
            <w:szCs w:val="18"/>
            <w:lang w:val="en-US"/>
            <w:rPrChange w:id="2659" w:author="Sina Furkan Özdemir" w:date="2021-09-20T17:27:00Z">
              <w:rPr>
                <w:i/>
                <w:sz w:val="20"/>
                <w:szCs w:val="18"/>
                <w:lang w:val="en-GB"/>
              </w:rPr>
            </w:rPrChange>
          </w:rPr>
          <w:delText>Volume</w:delText>
        </w:r>
      </w:del>
    </w:p>
    <w:p w14:paraId="0364A94C" w14:textId="43F6CCA3" w:rsidR="00DB0C73" w:rsidRPr="0029563D" w:rsidDel="002C72A4" w:rsidRDefault="00D70D19" w:rsidP="00FC6904">
      <w:pPr>
        <w:spacing w:before="120" w:after="0" w:line="240" w:lineRule="auto"/>
        <w:jc w:val="both"/>
        <w:rPr>
          <w:del w:id="2660" w:author="Sina Furkan Özdemir" w:date="2021-09-20T17:21:00Z"/>
          <w:sz w:val="20"/>
          <w:szCs w:val="18"/>
          <w:lang w:val="en-US"/>
          <w:rPrChange w:id="2661" w:author="Sina Furkan Özdemir" w:date="2021-09-20T17:27:00Z">
            <w:rPr>
              <w:del w:id="2662" w:author="Sina Furkan Özdemir" w:date="2021-09-20T17:21:00Z"/>
              <w:sz w:val="20"/>
              <w:szCs w:val="18"/>
              <w:lang w:val="en-GB"/>
            </w:rPr>
          </w:rPrChange>
        </w:rPr>
      </w:pPr>
      <w:del w:id="2663" w:author="Sina Furkan Özdemir" w:date="2021-09-20T17:21:00Z">
        <w:r w:rsidRPr="0029563D" w:rsidDel="002C72A4">
          <w:rPr>
            <w:sz w:val="20"/>
            <w:szCs w:val="18"/>
            <w:lang w:val="en-US"/>
            <w:rPrChange w:id="2664" w:author="Sina Furkan Özdemir" w:date="2021-09-20T17:27:00Z">
              <w:rPr>
                <w:sz w:val="20"/>
                <w:szCs w:val="18"/>
                <w:lang w:val="en-GB"/>
              </w:rPr>
            </w:rPrChange>
          </w:rPr>
          <w:delText xml:space="preserve">The most basic answer </w:delText>
        </w:r>
        <w:r w:rsidR="005D4A7B" w:rsidRPr="0029563D" w:rsidDel="002C72A4">
          <w:rPr>
            <w:sz w:val="20"/>
            <w:szCs w:val="18"/>
            <w:lang w:val="en-US"/>
            <w:rPrChange w:id="2665" w:author="Sina Furkan Özdemir" w:date="2021-09-20T17:27:00Z">
              <w:rPr>
                <w:sz w:val="20"/>
                <w:szCs w:val="18"/>
                <w:lang w:val="en-GB"/>
              </w:rPr>
            </w:rPrChange>
          </w:rPr>
          <w:delText xml:space="preserve">to our overarching </w:delText>
        </w:r>
        <w:r w:rsidR="00FC6904" w:rsidRPr="0029563D" w:rsidDel="002C72A4">
          <w:rPr>
            <w:sz w:val="20"/>
            <w:szCs w:val="18"/>
            <w:lang w:val="en-US"/>
            <w:rPrChange w:id="2666" w:author="Sina Furkan Özdemir" w:date="2021-09-20T17:27:00Z">
              <w:rPr>
                <w:sz w:val="20"/>
                <w:szCs w:val="18"/>
                <w:lang w:val="en-GB"/>
              </w:rPr>
            </w:rPrChange>
          </w:rPr>
          <w:delText xml:space="preserve">question on how supranational EU actors use the </w:delText>
        </w:r>
        <w:r w:rsidR="005D4A7B" w:rsidRPr="0029563D" w:rsidDel="002C72A4">
          <w:rPr>
            <w:sz w:val="20"/>
            <w:szCs w:val="18"/>
            <w:lang w:val="en-US"/>
            <w:rPrChange w:id="2667" w:author="Sina Furkan Özdemir" w:date="2021-09-20T17:27:00Z">
              <w:rPr>
                <w:sz w:val="20"/>
                <w:szCs w:val="18"/>
                <w:lang w:val="en-GB"/>
              </w:rPr>
            </w:rPrChange>
          </w:rPr>
          <w:delText xml:space="preserve">public communication </w:delText>
        </w:r>
        <w:r w:rsidR="00FC6904" w:rsidRPr="0029563D" w:rsidDel="002C72A4">
          <w:rPr>
            <w:sz w:val="20"/>
            <w:szCs w:val="18"/>
            <w:lang w:val="en-US"/>
            <w:rPrChange w:id="2668" w:author="Sina Furkan Özdemir" w:date="2021-09-20T17:27:00Z">
              <w:rPr>
                <w:sz w:val="20"/>
                <w:szCs w:val="18"/>
                <w:lang w:val="en-GB"/>
              </w:rPr>
            </w:rPrChange>
          </w:rPr>
          <w:delText>potential of social media</w:delText>
        </w:r>
        <w:r w:rsidRPr="0029563D" w:rsidDel="002C72A4">
          <w:rPr>
            <w:sz w:val="20"/>
            <w:szCs w:val="18"/>
            <w:lang w:val="en-US"/>
            <w:rPrChange w:id="2669" w:author="Sina Furkan Özdemir" w:date="2021-09-20T17:27:00Z">
              <w:rPr>
                <w:sz w:val="20"/>
                <w:szCs w:val="18"/>
                <w:lang w:val="en-GB"/>
              </w:rPr>
            </w:rPrChange>
          </w:rPr>
          <w:delText xml:space="preserve"> lies in the volume of </w:delText>
        </w:r>
        <w:r w:rsidR="00E03F2B" w:rsidRPr="0029563D" w:rsidDel="002C72A4">
          <w:rPr>
            <w:sz w:val="20"/>
            <w:szCs w:val="18"/>
            <w:lang w:val="en-US"/>
            <w:rPrChange w:id="2670" w:author="Sina Furkan Özdemir" w:date="2021-09-20T17:27:00Z">
              <w:rPr>
                <w:sz w:val="20"/>
                <w:szCs w:val="18"/>
                <w:lang w:val="en-GB"/>
              </w:rPr>
            </w:rPrChange>
          </w:rPr>
          <w:delText xml:space="preserve">their </w:delText>
        </w:r>
        <w:r w:rsidRPr="0029563D" w:rsidDel="002C72A4">
          <w:rPr>
            <w:sz w:val="20"/>
            <w:szCs w:val="18"/>
            <w:lang w:val="en-US"/>
            <w:rPrChange w:id="2671" w:author="Sina Furkan Özdemir" w:date="2021-09-20T17:27:00Z">
              <w:rPr>
                <w:sz w:val="20"/>
                <w:szCs w:val="18"/>
                <w:lang w:val="en-GB"/>
              </w:rPr>
            </w:rPrChange>
          </w:rPr>
          <w:delText>messages</w:delText>
        </w:r>
        <w:r w:rsidR="005D4A7B" w:rsidRPr="0029563D" w:rsidDel="002C72A4">
          <w:rPr>
            <w:sz w:val="20"/>
            <w:szCs w:val="18"/>
            <w:lang w:val="en-US"/>
            <w:rPrChange w:id="2672" w:author="Sina Furkan Özdemir" w:date="2021-09-20T17:27:00Z">
              <w:rPr>
                <w:sz w:val="20"/>
                <w:szCs w:val="18"/>
                <w:lang w:val="en-GB"/>
              </w:rPr>
            </w:rPrChange>
          </w:rPr>
          <w:delText xml:space="preserve">. </w:delText>
        </w:r>
        <w:r w:rsidR="005D4A7B" w:rsidRPr="0029563D" w:rsidDel="002C72A4">
          <w:rPr>
            <w:sz w:val="20"/>
            <w:szCs w:val="20"/>
            <w:lang w:val="en-US"/>
            <w:rPrChange w:id="2673" w:author="Sina Furkan Özdemir" w:date="2021-09-20T17:27:00Z">
              <w:rPr>
                <w:sz w:val="20"/>
                <w:szCs w:val="20"/>
                <w:lang w:val="en-GB"/>
              </w:rPr>
            </w:rPrChange>
          </w:rPr>
          <w:fldChar w:fldCharType="begin"/>
        </w:r>
        <w:r w:rsidR="005D4A7B" w:rsidRPr="0029563D" w:rsidDel="002C72A4">
          <w:rPr>
            <w:sz w:val="20"/>
            <w:szCs w:val="20"/>
            <w:lang w:val="en-US"/>
            <w:rPrChange w:id="2674" w:author="Sina Furkan Özdemir" w:date="2021-09-20T17:27:00Z">
              <w:rPr>
                <w:sz w:val="20"/>
                <w:szCs w:val="20"/>
                <w:lang w:val="en-GB"/>
              </w:rPr>
            </w:rPrChange>
          </w:rPr>
          <w:delInstrText xml:space="preserve"> REF _Ref75267515 \h  \* MERGEFORMAT </w:delInstrText>
        </w:r>
        <w:r w:rsidR="005D4A7B" w:rsidRPr="0029563D" w:rsidDel="002C72A4">
          <w:rPr>
            <w:sz w:val="20"/>
            <w:szCs w:val="20"/>
            <w:lang w:val="en-US"/>
            <w:rPrChange w:id="2675" w:author="Sina Furkan Özdemir" w:date="2021-09-20T17:27:00Z">
              <w:rPr>
                <w:sz w:val="20"/>
                <w:szCs w:val="20"/>
                <w:lang w:val="en-US"/>
              </w:rPr>
            </w:rPrChange>
          </w:rPr>
        </w:r>
        <w:r w:rsidR="005D4A7B" w:rsidRPr="0029563D" w:rsidDel="002C72A4">
          <w:rPr>
            <w:sz w:val="20"/>
            <w:szCs w:val="20"/>
            <w:lang w:val="en-US"/>
            <w:rPrChange w:id="2676" w:author="Sina Furkan Özdemir" w:date="2021-09-20T17:27:00Z">
              <w:rPr>
                <w:sz w:val="20"/>
                <w:szCs w:val="20"/>
                <w:lang w:val="en-GB"/>
              </w:rPr>
            </w:rPrChange>
          </w:rPr>
          <w:fldChar w:fldCharType="separate"/>
        </w:r>
        <w:r w:rsidR="009D58C1" w:rsidRPr="0029563D" w:rsidDel="002C72A4">
          <w:rPr>
            <w:sz w:val="20"/>
            <w:szCs w:val="20"/>
            <w:lang w:val="en-US"/>
            <w:rPrChange w:id="2677" w:author="Sina Furkan Özdemir" w:date="2021-09-20T17:27:00Z">
              <w:rPr>
                <w:sz w:val="20"/>
                <w:szCs w:val="20"/>
                <w:lang w:val="en-GB"/>
              </w:rPr>
            </w:rPrChange>
          </w:rPr>
          <w:delText xml:space="preserve">Figure </w:delText>
        </w:r>
        <w:r w:rsidR="009D58C1" w:rsidRPr="0029563D" w:rsidDel="002C72A4">
          <w:rPr>
            <w:noProof/>
            <w:sz w:val="20"/>
            <w:szCs w:val="20"/>
            <w:lang w:val="en-US"/>
            <w:rPrChange w:id="2678" w:author="Sina Furkan Özdemir" w:date="2021-09-20T17:27:00Z">
              <w:rPr>
                <w:noProof/>
                <w:sz w:val="20"/>
                <w:szCs w:val="20"/>
                <w:lang w:val="en-GB"/>
              </w:rPr>
            </w:rPrChange>
          </w:rPr>
          <w:delText>1</w:delText>
        </w:r>
        <w:r w:rsidR="005D4A7B" w:rsidRPr="0029563D" w:rsidDel="002C72A4">
          <w:rPr>
            <w:sz w:val="20"/>
            <w:szCs w:val="20"/>
            <w:lang w:val="en-US"/>
            <w:rPrChange w:id="2679" w:author="Sina Furkan Özdemir" w:date="2021-09-20T17:27:00Z">
              <w:rPr>
                <w:sz w:val="20"/>
                <w:szCs w:val="20"/>
                <w:lang w:val="en-GB"/>
              </w:rPr>
            </w:rPrChange>
          </w:rPr>
          <w:fldChar w:fldCharType="end"/>
        </w:r>
        <w:r w:rsidR="005D4A7B" w:rsidRPr="0029563D" w:rsidDel="002C72A4">
          <w:rPr>
            <w:sz w:val="20"/>
            <w:szCs w:val="18"/>
            <w:lang w:val="en-US"/>
            <w:rPrChange w:id="2680" w:author="Sina Furkan Özdemir" w:date="2021-09-20T17:27:00Z">
              <w:rPr>
                <w:sz w:val="20"/>
                <w:szCs w:val="18"/>
                <w:lang w:val="en-GB"/>
              </w:rPr>
            </w:rPrChange>
          </w:rPr>
          <w:delText xml:space="preserve"> shows</w:delText>
        </w:r>
        <w:r w:rsidR="00FC6904" w:rsidRPr="0029563D" w:rsidDel="002C72A4">
          <w:rPr>
            <w:sz w:val="20"/>
            <w:szCs w:val="18"/>
            <w:lang w:val="en-US"/>
            <w:rPrChange w:id="2681" w:author="Sina Furkan Özdemir" w:date="2021-09-20T17:27:00Z">
              <w:rPr>
                <w:sz w:val="20"/>
                <w:szCs w:val="18"/>
                <w:lang w:val="en-GB"/>
              </w:rPr>
            </w:rPrChange>
          </w:rPr>
          <w:delText xml:space="preserve"> the average number of tweets per account and day. </w:delText>
        </w:r>
      </w:del>
    </w:p>
    <w:p w14:paraId="6B4C6D84" w14:textId="6E155B7C" w:rsidR="005D4A7B" w:rsidRPr="0029563D" w:rsidDel="002C72A4" w:rsidRDefault="005D4A7B" w:rsidP="00FC6904">
      <w:pPr>
        <w:spacing w:before="120" w:after="0" w:line="240" w:lineRule="auto"/>
        <w:jc w:val="both"/>
        <w:rPr>
          <w:del w:id="2682" w:author="Sina Furkan Özdemir" w:date="2021-09-20T17:21:00Z"/>
          <w:sz w:val="20"/>
          <w:szCs w:val="18"/>
          <w:lang w:val="en-US"/>
          <w:rPrChange w:id="2683" w:author="Sina Furkan Özdemir" w:date="2021-09-20T17:27:00Z">
            <w:rPr>
              <w:del w:id="2684" w:author="Sina Furkan Özdemir" w:date="2021-09-20T17:21:00Z"/>
              <w:sz w:val="20"/>
              <w:szCs w:val="18"/>
              <w:lang w:val="en-GB"/>
            </w:rPr>
          </w:rPrChange>
        </w:rPr>
      </w:pPr>
    </w:p>
    <w:p w14:paraId="4387178B" w14:textId="3A6AE1FC" w:rsidR="00DB0C73" w:rsidRPr="0029563D" w:rsidDel="002C72A4" w:rsidRDefault="00101DF3" w:rsidP="005D4A7B">
      <w:pPr>
        <w:keepLines/>
        <w:spacing w:before="120" w:after="0" w:line="240" w:lineRule="auto"/>
        <w:jc w:val="both"/>
        <w:rPr>
          <w:del w:id="2685" w:author="Sina Furkan Özdemir" w:date="2021-09-20T17:21:00Z"/>
          <w:sz w:val="20"/>
          <w:szCs w:val="18"/>
          <w:lang w:val="en-US"/>
          <w:rPrChange w:id="2686" w:author="Sina Furkan Özdemir" w:date="2021-09-20T17:27:00Z">
            <w:rPr>
              <w:del w:id="2687" w:author="Sina Furkan Özdemir" w:date="2021-09-20T17:21:00Z"/>
              <w:sz w:val="20"/>
              <w:szCs w:val="18"/>
              <w:lang w:val="en-GB"/>
            </w:rPr>
          </w:rPrChange>
        </w:rPr>
      </w:pPr>
      <w:del w:id="2688" w:author="Sina Furkan Özdemir" w:date="2021-09-20T17:21:00Z">
        <w:r w:rsidRPr="0029563D" w:rsidDel="002C72A4">
          <w:rPr>
            <w:noProof/>
            <w:lang w:val="en-US"/>
            <w:rPrChange w:id="2689" w:author="Sina Furkan Özdemir" w:date="2021-09-20T17:27:00Z">
              <w:rPr>
                <w:noProof/>
                <w:lang w:val="en-GB"/>
              </w:rPr>
            </w:rPrChange>
          </w:rPr>
          <w:drawing>
            <wp:inline distT="0" distB="0" distL="0" distR="0" wp14:anchorId="6510D966" wp14:editId="5B2337C2">
              <wp:extent cx="6188710" cy="3098165"/>
              <wp:effectExtent l="19050" t="19050" r="21590" b="2603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88710" cy="3098165"/>
                      </a:xfrm>
                      <a:prstGeom prst="rect">
                        <a:avLst/>
                      </a:prstGeom>
                      <a:noFill/>
                      <a:ln>
                        <a:solidFill>
                          <a:schemeClr val="tx1"/>
                        </a:solidFill>
                      </a:ln>
                    </pic:spPr>
                  </pic:pic>
                </a:graphicData>
              </a:graphic>
            </wp:inline>
          </w:drawing>
        </w:r>
      </w:del>
    </w:p>
    <w:p w14:paraId="3FCED0E9" w14:textId="43DCDDA1" w:rsidR="00DB0C73" w:rsidRPr="0029563D" w:rsidDel="002C72A4" w:rsidRDefault="005D4A7B" w:rsidP="005D4A7B">
      <w:pPr>
        <w:pStyle w:val="Caption"/>
        <w:keepLines/>
        <w:jc w:val="center"/>
        <w:rPr>
          <w:del w:id="2690" w:author="Sina Furkan Özdemir" w:date="2021-09-20T17:21:00Z"/>
          <w:color w:val="auto"/>
          <w:sz w:val="20"/>
          <w:lang w:val="en-US"/>
          <w:rPrChange w:id="2691" w:author="Sina Furkan Özdemir" w:date="2021-09-20T17:27:00Z">
            <w:rPr>
              <w:del w:id="2692" w:author="Sina Furkan Özdemir" w:date="2021-09-20T17:21:00Z"/>
              <w:color w:val="auto"/>
              <w:sz w:val="20"/>
              <w:lang w:val="en-GB"/>
            </w:rPr>
          </w:rPrChange>
        </w:rPr>
      </w:pPr>
      <w:bookmarkStart w:id="2693" w:name="_Ref75267515"/>
      <w:del w:id="2694" w:author="Sina Furkan Özdemir" w:date="2021-09-20T17:21:00Z">
        <w:r w:rsidRPr="0029563D" w:rsidDel="002C72A4">
          <w:rPr>
            <w:b/>
            <w:bCs/>
            <w:i w:val="0"/>
            <w:iCs w:val="0"/>
            <w:lang w:val="en-US"/>
            <w:rPrChange w:id="2695" w:author="Sina Furkan Özdemir" w:date="2021-09-20T17:27:00Z">
              <w:rPr>
                <w:b/>
                <w:bCs/>
                <w:i w:val="0"/>
                <w:iCs w:val="0"/>
                <w:lang w:val="en-GB"/>
              </w:rPr>
            </w:rPrChange>
          </w:rPr>
          <w:delText xml:space="preserve">Figure </w:delText>
        </w:r>
        <w:r w:rsidRPr="0029563D" w:rsidDel="002C72A4">
          <w:rPr>
            <w:b/>
            <w:bCs/>
            <w:i w:val="0"/>
            <w:iCs w:val="0"/>
            <w:lang w:val="en-US"/>
            <w:rPrChange w:id="2696" w:author="Sina Furkan Özdemir" w:date="2021-09-20T17:27:00Z">
              <w:rPr>
                <w:b/>
                <w:bCs/>
                <w:i w:val="0"/>
                <w:iCs w:val="0"/>
                <w:lang w:val="en-GB"/>
              </w:rPr>
            </w:rPrChange>
          </w:rPr>
          <w:fldChar w:fldCharType="begin"/>
        </w:r>
        <w:r w:rsidRPr="0029563D" w:rsidDel="002C72A4">
          <w:rPr>
            <w:b/>
            <w:bCs/>
            <w:i w:val="0"/>
            <w:iCs w:val="0"/>
            <w:lang w:val="en-US"/>
            <w:rPrChange w:id="2697" w:author="Sina Furkan Özdemir" w:date="2021-09-20T17:27:00Z">
              <w:rPr>
                <w:b/>
                <w:bCs/>
                <w:i w:val="0"/>
                <w:iCs w:val="0"/>
                <w:lang w:val="en-GB"/>
              </w:rPr>
            </w:rPrChange>
          </w:rPr>
          <w:delInstrText xml:space="preserve"> SEQ Figure \* ARABIC </w:delInstrText>
        </w:r>
        <w:r w:rsidRPr="0029563D" w:rsidDel="002C72A4">
          <w:rPr>
            <w:b/>
            <w:bCs/>
            <w:i w:val="0"/>
            <w:iCs w:val="0"/>
            <w:lang w:val="en-US"/>
            <w:rPrChange w:id="2698" w:author="Sina Furkan Özdemir" w:date="2021-09-20T17:27:00Z">
              <w:rPr>
                <w:b/>
                <w:bCs/>
                <w:i w:val="0"/>
                <w:iCs w:val="0"/>
                <w:lang w:val="en-GB"/>
              </w:rPr>
            </w:rPrChange>
          </w:rPr>
          <w:fldChar w:fldCharType="separate"/>
        </w:r>
        <w:r w:rsidR="009D58C1" w:rsidRPr="0029563D" w:rsidDel="002C72A4">
          <w:rPr>
            <w:b/>
            <w:bCs/>
            <w:i w:val="0"/>
            <w:iCs w:val="0"/>
            <w:noProof/>
            <w:lang w:val="en-US"/>
            <w:rPrChange w:id="2699" w:author="Sina Furkan Özdemir" w:date="2021-09-20T17:27:00Z">
              <w:rPr>
                <w:b/>
                <w:bCs/>
                <w:i w:val="0"/>
                <w:iCs w:val="0"/>
                <w:noProof/>
                <w:lang w:val="en-GB"/>
              </w:rPr>
            </w:rPrChange>
          </w:rPr>
          <w:delText>1</w:delText>
        </w:r>
        <w:r w:rsidRPr="0029563D" w:rsidDel="002C72A4">
          <w:rPr>
            <w:b/>
            <w:bCs/>
            <w:i w:val="0"/>
            <w:iCs w:val="0"/>
            <w:lang w:val="en-US"/>
            <w:rPrChange w:id="2700" w:author="Sina Furkan Özdemir" w:date="2021-09-20T17:27:00Z">
              <w:rPr>
                <w:b/>
                <w:bCs/>
                <w:i w:val="0"/>
                <w:iCs w:val="0"/>
                <w:lang w:val="en-GB"/>
              </w:rPr>
            </w:rPrChange>
          </w:rPr>
          <w:fldChar w:fldCharType="end"/>
        </w:r>
        <w:bookmarkEnd w:id="2693"/>
        <w:r w:rsidRPr="0029563D" w:rsidDel="002C72A4">
          <w:rPr>
            <w:i w:val="0"/>
            <w:iCs w:val="0"/>
            <w:lang w:val="en-US"/>
            <w:rPrChange w:id="2701" w:author="Sina Furkan Özdemir" w:date="2021-09-20T17:27:00Z">
              <w:rPr>
                <w:i w:val="0"/>
                <w:iCs w:val="0"/>
                <w:lang w:val="en-GB"/>
              </w:rPr>
            </w:rPrChange>
          </w:rPr>
          <w:delText>: Number of tweets per day and account</w:delText>
        </w:r>
      </w:del>
    </w:p>
    <w:p w14:paraId="66283671" w14:textId="00C9832D" w:rsidR="002140DD" w:rsidRPr="0029563D" w:rsidDel="002C72A4" w:rsidRDefault="005D4A7B" w:rsidP="00FC6904">
      <w:pPr>
        <w:spacing w:before="120" w:after="0" w:line="240" w:lineRule="auto"/>
        <w:jc w:val="both"/>
        <w:rPr>
          <w:del w:id="2702" w:author="Sina Furkan Özdemir" w:date="2021-09-20T17:21:00Z"/>
          <w:sz w:val="20"/>
          <w:szCs w:val="18"/>
          <w:lang w:val="en-US"/>
          <w:rPrChange w:id="2703" w:author="Sina Furkan Özdemir" w:date="2021-09-20T17:27:00Z">
            <w:rPr>
              <w:del w:id="2704" w:author="Sina Furkan Özdemir" w:date="2021-09-20T17:21:00Z"/>
              <w:sz w:val="20"/>
              <w:szCs w:val="18"/>
              <w:lang w:val="en-GB"/>
            </w:rPr>
          </w:rPrChange>
        </w:rPr>
      </w:pPr>
      <w:del w:id="2705" w:author="Sina Furkan Özdemir" w:date="2021-09-20T17:21:00Z">
        <w:r w:rsidRPr="0029563D" w:rsidDel="002C72A4">
          <w:rPr>
            <w:sz w:val="20"/>
            <w:szCs w:val="18"/>
            <w:lang w:val="en-US"/>
            <w:rPrChange w:id="2706" w:author="Sina Furkan Özdemir" w:date="2021-09-20T17:27:00Z">
              <w:rPr>
                <w:sz w:val="20"/>
                <w:szCs w:val="18"/>
                <w:lang w:val="en-GB"/>
              </w:rPr>
            </w:rPrChange>
          </w:rPr>
          <w:delText xml:space="preserve">The left panel </w:delText>
        </w:r>
        <w:r w:rsidR="000A0D2D" w:rsidRPr="0029563D" w:rsidDel="002C72A4">
          <w:rPr>
            <w:sz w:val="20"/>
            <w:szCs w:val="18"/>
            <w:lang w:val="en-US"/>
            <w:rPrChange w:id="2707" w:author="Sina Furkan Özdemir" w:date="2021-09-20T17:27:00Z">
              <w:rPr>
                <w:sz w:val="20"/>
                <w:szCs w:val="18"/>
                <w:lang w:val="en-GB"/>
              </w:rPr>
            </w:rPrChange>
          </w:rPr>
          <w:delText xml:space="preserve">initially </w:delText>
        </w:r>
        <w:r w:rsidRPr="0029563D" w:rsidDel="002C72A4">
          <w:rPr>
            <w:sz w:val="20"/>
            <w:szCs w:val="18"/>
            <w:lang w:val="en-US"/>
            <w:rPrChange w:id="2708" w:author="Sina Furkan Özdemir" w:date="2021-09-20T17:27:00Z">
              <w:rPr>
                <w:sz w:val="20"/>
                <w:szCs w:val="18"/>
                <w:lang w:val="en-GB"/>
              </w:rPr>
            </w:rPrChange>
          </w:rPr>
          <w:delText xml:space="preserve">indicates that supranational actors have </w:delText>
        </w:r>
        <w:r w:rsidR="000A0D2D" w:rsidRPr="0029563D" w:rsidDel="002C72A4">
          <w:rPr>
            <w:sz w:val="20"/>
            <w:szCs w:val="18"/>
            <w:lang w:val="en-US"/>
            <w:rPrChange w:id="2709" w:author="Sina Furkan Özdemir" w:date="2021-09-20T17:27:00Z">
              <w:rPr>
                <w:sz w:val="20"/>
                <w:szCs w:val="18"/>
                <w:lang w:val="en-GB"/>
              </w:rPr>
            </w:rPrChange>
          </w:rPr>
          <w:delText>markedly</w:delText>
        </w:r>
        <w:r w:rsidRPr="0029563D" w:rsidDel="002C72A4">
          <w:rPr>
            <w:sz w:val="20"/>
            <w:szCs w:val="18"/>
            <w:lang w:val="en-US"/>
            <w:rPrChange w:id="2710" w:author="Sina Furkan Özdemir" w:date="2021-09-20T17:27:00Z">
              <w:rPr>
                <w:sz w:val="20"/>
                <w:szCs w:val="18"/>
                <w:lang w:val="en-GB"/>
              </w:rPr>
            </w:rPrChange>
          </w:rPr>
          <w:delText xml:space="preserve"> increase</w:delText>
        </w:r>
        <w:r w:rsidR="000A0D2D" w:rsidRPr="0029563D" w:rsidDel="002C72A4">
          <w:rPr>
            <w:sz w:val="20"/>
            <w:szCs w:val="18"/>
            <w:lang w:val="en-US"/>
            <w:rPrChange w:id="2711" w:author="Sina Furkan Özdemir" w:date="2021-09-20T17:27:00Z">
              <w:rPr>
                <w:sz w:val="20"/>
                <w:szCs w:val="18"/>
                <w:lang w:val="en-GB"/>
              </w:rPr>
            </w:rPrChange>
          </w:rPr>
          <w:delText>d</w:delText>
        </w:r>
        <w:r w:rsidRPr="0029563D" w:rsidDel="002C72A4">
          <w:rPr>
            <w:sz w:val="20"/>
            <w:szCs w:val="18"/>
            <w:lang w:val="en-US"/>
            <w:rPrChange w:id="2712" w:author="Sina Furkan Özdemir" w:date="2021-09-20T17:27:00Z">
              <w:rPr>
                <w:sz w:val="20"/>
                <w:szCs w:val="18"/>
                <w:lang w:val="en-GB"/>
              </w:rPr>
            </w:rPrChange>
          </w:rPr>
          <w:delText xml:space="preserve"> the </w:delText>
        </w:r>
        <w:r w:rsidR="000A0D2D" w:rsidRPr="0029563D" w:rsidDel="002C72A4">
          <w:rPr>
            <w:sz w:val="20"/>
            <w:szCs w:val="18"/>
            <w:lang w:val="en-US"/>
            <w:rPrChange w:id="2713" w:author="Sina Furkan Özdemir" w:date="2021-09-20T17:27:00Z">
              <w:rPr>
                <w:sz w:val="20"/>
                <w:szCs w:val="18"/>
                <w:lang w:val="en-GB"/>
              </w:rPr>
            </w:rPrChange>
          </w:rPr>
          <w:delText>number</w:delText>
        </w:r>
        <w:r w:rsidRPr="0029563D" w:rsidDel="002C72A4">
          <w:rPr>
            <w:sz w:val="20"/>
            <w:szCs w:val="18"/>
            <w:lang w:val="en-US"/>
            <w:rPrChange w:id="2714" w:author="Sina Furkan Özdemir" w:date="2021-09-20T17:27:00Z">
              <w:rPr>
                <w:sz w:val="20"/>
                <w:szCs w:val="18"/>
                <w:lang w:val="en-GB"/>
              </w:rPr>
            </w:rPrChange>
          </w:rPr>
          <w:delText xml:space="preserve"> of message</w:delText>
        </w:r>
        <w:r w:rsidR="000A0D2D" w:rsidRPr="0029563D" w:rsidDel="002C72A4">
          <w:rPr>
            <w:sz w:val="20"/>
            <w:szCs w:val="18"/>
            <w:lang w:val="en-US"/>
            <w:rPrChange w:id="2715" w:author="Sina Furkan Özdemir" w:date="2021-09-20T17:27:00Z">
              <w:rPr>
                <w:sz w:val="20"/>
                <w:szCs w:val="18"/>
                <w:lang w:val="en-GB"/>
              </w:rPr>
            </w:rPrChange>
          </w:rPr>
          <w:delText>s</w:delText>
        </w:r>
        <w:r w:rsidRPr="0029563D" w:rsidDel="002C72A4">
          <w:rPr>
            <w:sz w:val="20"/>
            <w:szCs w:val="18"/>
            <w:lang w:val="en-US"/>
            <w:rPrChange w:id="2716" w:author="Sina Furkan Özdemir" w:date="2021-09-20T17:27:00Z">
              <w:rPr>
                <w:sz w:val="20"/>
                <w:szCs w:val="18"/>
                <w:lang w:val="en-GB"/>
              </w:rPr>
            </w:rPrChange>
          </w:rPr>
          <w:delText xml:space="preserve"> the</w:delText>
        </w:r>
        <w:r w:rsidR="000A0D2D" w:rsidRPr="0029563D" w:rsidDel="002C72A4">
          <w:rPr>
            <w:sz w:val="20"/>
            <w:szCs w:val="18"/>
            <w:lang w:val="en-US"/>
            <w:rPrChange w:id="2717" w:author="Sina Furkan Özdemir" w:date="2021-09-20T17:27:00Z">
              <w:rPr>
                <w:sz w:val="20"/>
                <w:szCs w:val="18"/>
                <w:lang w:val="en-GB"/>
              </w:rPr>
            </w:rPrChange>
          </w:rPr>
          <w:delText>y</w:delText>
        </w:r>
        <w:r w:rsidRPr="0029563D" w:rsidDel="002C72A4">
          <w:rPr>
            <w:sz w:val="20"/>
            <w:szCs w:val="18"/>
            <w:lang w:val="en-US"/>
            <w:rPrChange w:id="2718" w:author="Sina Furkan Özdemir" w:date="2021-09-20T17:27:00Z">
              <w:rPr>
                <w:sz w:val="20"/>
                <w:szCs w:val="18"/>
                <w:lang w:val="en-GB"/>
              </w:rPr>
            </w:rPrChange>
          </w:rPr>
          <w:delText xml:space="preserve"> </w:delText>
        </w:r>
        <w:r w:rsidR="000A0D2D" w:rsidRPr="0029563D" w:rsidDel="002C72A4">
          <w:rPr>
            <w:sz w:val="20"/>
            <w:szCs w:val="18"/>
            <w:lang w:val="en-US"/>
            <w:rPrChange w:id="2719" w:author="Sina Furkan Özdemir" w:date="2021-09-20T17:27:00Z">
              <w:rPr>
                <w:sz w:val="20"/>
                <w:szCs w:val="18"/>
                <w:lang w:val="en-GB"/>
              </w:rPr>
            </w:rPrChange>
          </w:rPr>
          <w:delText>publish</w:delText>
        </w:r>
        <w:r w:rsidRPr="0029563D" w:rsidDel="002C72A4">
          <w:rPr>
            <w:sz w:val="20"/>
            <w:szCs w:val="18"/>
            <w:lang w:val="en-US"/>
            <w:rPrChange w:id="2720" w:author="Sina Furkan Özdemir" w:date="2021-09-20T17:27:00Z">
              <w:rPr>
                <w:sz w:val="20"/>
                <w:szCs w:val="18"/>
                <w:lang w:val="en-GB"/>
              </w:rPr>
            </w:rPrChange>
          </w:rPr>
          <w:delText xml:space="preserve"> on Twitter</w:delText>
        </w:r>
        <w:r w:rsidR="000D33C2" w:rsidRPr="0029563D" w:rsidDel="002C72A4">
          <w:rPr>
            <w:sz w:val="20"/>
            <w:szCs w:val="18"/>
            <w:lang w:val="en-US"/>
            <w:rPrChange w:id="2721" w:author="Sina Furkan Özdemir" w:date="2021-09-20T17:27:00Z">
              <w:rPr>
                <w:sz w:val="20"/>
                <w:szCs w:val="18"/>
                <w:lang w:val="en-GB"/>
              </w:rPr>
            </w:rPrChange>
          </w:rPr>
          <w:delText xml:space="preserve"> from</w:delText>
        </w:r>
        <w:r w:rsidRPr="0029563D" w:rsidDel="002C72A4">
          <w:rPr>
            <w:sz w:val="20"/>
            <w:szCs w:val="18"/>
            <w:lang w:val="en-US"/>
            <w:rPrChange w:id="2722" w:author="Sina Furkan Özdemir" w:date="2021-09-20T17:27:00Z">
              <w:rPr>
                <w:sz w:val="20"/>
                <w:szCs w:val="18"/>
                <w:lang w:val="en-GB"/>
              </w:rPr>
            </w:rPrChange>
          </w:rPr>
          <w:delText xml:space="preserve"> roughly one tweet every second day during the </w:delText>
        </w:r>
        <w:r w:rsidR="00744334" w:rsidRPr="0029563D" w:rsidDel="002C72A4">
          <w:rPr>
            <w:sz w:val="20"/>
            <w:szCs w:val="18"/>
            <w:lang w:val="en-US"/>
            <w:rPrChange w:id="2723" w:author="Sina Furkan Özdemir" w:date="2021-09-20T17:27:00Z">
              <w:rPr>
                <w:sz w:val="20"/>
                <w:szCs w:val="18"/>
                <w:lang w:val="en-GB"/>
              </w:rPr>
            </w:rPrChange>
          </w:rPr>
          <w:delText>early phase of supranational Twitter presence</w:delText>
        </w:r>
        <w:r w:rsidR="000A0D2D" w:rsidRPr="0029563D" w:rsidDel="002C72A4">
          <w:rPr>
            <w:sz w:val="20"/>
            <w:szCs w:val="18"/>
            <w:lang w:val="en-US"/>
            <w:rPrChange w:id="2724" w:author="Sina Furkan Özdemir" w:date="2021-09-20T17:27:00Z">
              <w:rPr>
                <w:sz w:val="20"/>
                <w:szCs w:val="18"/>
                <w:lang w:val="en-GB"/>
              </w:rPr>
            </w:rPrChange>
          </w:rPr>
          <w:delText xml:space="preserve"> </w:delText>
        </w:r>
        <w:r w:rsidR="00744334" w:rsidRPr="0029563D" w:rsidDel="002C72A4">
          <w:rPr>
            <w:sz w:val="20"/>
            <w:szCs w:val="18"/>
            <w:lang w:val="en-US"/>
            <w:rPrChange w:id="2725" w:author="Sina Furkan Özdemir" w:date="2021-09-20T17:27:00Z">
              <w:rPr>
                <w:sz w:val="20"/>
                <w:szCs w:val="18"/>
                <w:lang w:val="en-GB"/>
              </w:rPr>
            </w:rPrChange>
          </w:rPr>
          <w:delText xml:space="preserve">to 3 to 3.5 </w:delText>
        </w:r>
        <w:r w:rsidR="00355A52" w:rsidRPr="0029563D" w:rsidDel="002C72A4">
          <w:rPr>
            <w:sz w:val="20"/>
            <w:szCs w:val="18"/>
            <w:lang w:val="en-US"/>
            <w:rPrChange w:id="2726" w:author="Sina Furkan Özdemir" w:date="2021-09-20T17:27:00Z">
              <w:rPr>
                <w:sz w:val="20"/>
                <w:szCs w:val="18"/>
                <w:lang w:val="en-GB"/>
              </w:rPr>
            </w:rPrChange>
          </w:rPr>
          <w:delText xml:space="preserve">daily </w:delText>
        </w:r>
        <w:r w:rsidR="00744334" w:rsidRPr="0029563D" w:rsidDel="002C72A4">
          <w:rPr>
            <w:sz w:val="20"/>
            <w:szCs w:val="18"/>
            <w:lang w:val="en-US"/>
            <w:rPrChange w:id="2727" w:author="Sina Furkan Özdemir" w:date="2021-09-20T17:27:00Z">
              <w:rPr>
                <w:sz w:val="20"/>
                <w:szCs w:val="18"/>
                <w:lang w:val="en-GB"/>
              </w:rPr>
            </w:rPrChange>
          </w:rPr>
          <w:delText xml:space="preserve">tweets more </w:delText>
        </w:r>
        <w:r w:rsidR="00B02F28" w:rsidRPr="0029563D" w:rsidDel="002C72A4">
          <w:rPr>
            <w:sz w:val="20"/>
            <w:szCs w:val="18"/>
            <w:lang w:val="en-US"/>
            <w:rPrChange w:id="2728" w:author="Sina Furkan Özdemir" w:date="2021-09-20T17:27:00Z">
              <w:rPr>
                <w:sz w:val="20"/>
                <w:szCs w:val="18"/>
                <w:lang w:val="en-GB"/>
              </w:rPr>
            </w:rPrChange>
          </w:rPr>
          <w:delText>recently</w:delText>
        </w:r>
        <w:r w:rsidR="000D33C2" w:rsidRPr="0029563D" w:rsidDel="002C72A4">
          <w:rPr>
            <w:sz w:val="20"/>
            <w:szCs w:val="18"/>
            <w:lang w:val="en-US"/>
            <w:rPrChange w:id="2729" w:author="Sina Furkan Özdemir" w:date="2021-09-20T17:27:00Z">
              <w:rPr>
                <w:sz w:val="20"/>
                <w:szCs w:val="18"/>
                <w:lang w:val="en-GB"/>
              </w:rPr>
            </w:rPrChange>
          </w:rPr>
          <w:delText xml:space="preserve"> (a nearly seven-fold increase)</w:delText>
        </w:r>
        <w:r w:rsidR="00B21829" w:rsidRPr="0029563D" w:rsidDel="002C72A4">
          <w:rPr>
            <w:sz w:val="20"/>
            <w:szCs w:val="18"/>
            <w:lang w:val="en-US"/>
            <w:rPrChange w:id="2730" w:author="Sina Furkan Özdemir" w:date="2021-09-20T17:27:00Z">
              <w:rPr>
                <w:sz w:val="20"/>
                <w:szCs w:val="18"/>
                <w:lang w:val="en-GB"/>
              </w:rPr>
            </w:rPrChange>
          </w:rPr>
          <w:delText xml:space="preserve">. </w:delText>
        </w:r>
        <w:r w:rsidR="00B02F28" w:rsidRPr="0029563D" w:rsidDel="002C72A4">
          <w:rPr>
            <w:sz w:val="20"/>
            <w:szCs w:val="18"/>
            <w:lang w:val="en-US"/>
            <w:rPrChange w:id="2731" w:author="Sina Furkan Özdemir" w:date="2021-09-20T17:27:00Z">
              <w:rPr>
                <w:sz w:val="20"/>
                <w:szCs w:val="18"/>
                <w:lang w:val="en-GB"/>
              </w:rPr>
            </w:rPrChange>
          </w:rPr>
          <w:delText>T</w:delText>
        </w:r>
        <w:r w:rsidR="002140DD" w:rsidRPr="0029563D" w:rsidDel="002C72A4">
          <w:rPr>
            <w:sz w:val="20"/>
            <w:szCs w:val="18"/>
            <w:lang w:val="en-US"/>
            <w:rPrChange w:id="2732" w:author="Sina Furkan Özdemir" w:date="2021-09-20T17:27:00Z">
              <w:rPr>
                <w:sz w:val="20"/>
                <w:szCs w:val="18"/>
                <w:lang w:val="en-GB"/>
              </w:rPr>
            </w:rPrChange>
          </w:rPr>
          <w:delText>he major increase in supranational Twitter messaging happened during 2010-2016, a phase of strongly surging public EU politicization amidst the Euro- and Schengen crises.</w:delText>
        </w:r>
        <w:r w:rsidR="005E5C2B" w:rsidRPr="0029563D" w:rsidDel="002C72A4">
          <w:rPr>
            <w:sz w:val="20"/>
            <w:szCs w:val="18"/>
            <w:lang w:val="en-US"/>
            <w:rPrChange w:id="2733" w:author="Sina Furkan Özdemir" w:date="2021-09-20T17:27:00Z">
              <w:rPr>
                <w:sz w:val="20"/>
                <w:szCs w:val="18"/>
                <w:lang w:val="en-GB"/>
              </w:rPr>
            </w:rPrChange>
          </w:rPr>
          <w:delText xml:space="preserve"> </w:delText>
        </w:r>
        <w:r w:rsidR="00B02F28" w:rsidRPr="0029563D" w:rsidDel="002C72A4">
          <w:rPr>
            <w:sz w:val="20"/>
            <w:szCs w:val="18"/>
            <w:lang w:val="en-US"/>
            <w:rPrChange w:id="2734" w:author="Sina Furkan Özdemir" w:date="2021-09-20T17:27:00Z">
              <w:rPr>
                <w:sz w:val="20"/>
                <w:szCs w:val="18"/>
                <w:lang w:val="en-GB"/>
              </w:rPr>
            </w:rPrChange>
          </w:rPr>
          <w:delText xml:space="preserve">It </w:delText>
        </w:r>
        <w:r w:rsidR="000A0D2D" w:rsidRPr="0029563D" w:rsidDel="002C72A4">
          <w:rPr>
            <w:sz w:val="20"/>
            <w:szCs w:val="18"/>
            <w:lang w:val="en-US"/>
            <w:rPrChange w:id="2735" w:author="Sina Furkan Özdemir" w:date="2021-09-20T17:27:00Z">
              <w:rPr>
                <w:sz w:val="20"/>
                <w:szCs w:val="18"/>
                <w:lang w:val="en-GB"/>
              </w:rPr>
            </w:rPrChange>
          </w:rPr>
          <w:delText xml:space="preserve">also coincides with a period in which the European Commission </w:delText>
        </w:r>
        <w:r w:rsidR="004A21DD" w:rsidRPr="0029563D" w:rsidDel="002C72A4">
          <w:rPr>
            <w:sz w:val="20"/>
            <w:szCs w:val="18"/>
            <w:lang w:val="en-US"/>
            <w:rPrChange w:id="2736" w:author="Sina Furkan Özdemir" w:date="2021-09-20T17:27:00Z">
              <w:rPr>
                <w:sz w:val="20"/>
                <w:szCs w:val="18"/>
                <w:lang w:val="en-GB"/>
              </w:rPr>
            </w:rPrChange>
          </w:rPr>
          <w:delText xml:space="preserve">notably </w:delText>
        </w:r>
        <w:r w:rsidR="000A0D2D" w:rsidRPr="0029563D" w:rsidDel="002C72A4">
          <w:rPr>
            <w:sz w:val="20"/>
            <w:szCs w:val="18"/>
            <w:lang w:val="en-US"/>
            <w:rPrChange w:id="2737" w:author="Sina Furkan Özdemir" w:date="2021-09-20T17:27:00Z">
              <w:rPr>
                <w:sz w:val="20"/>
                <w:szCs w:val="18"/>
                <w:lang w:val="en-GB"/>
              </w:rPr>
            </w:rPrChange>
          </w:rPr>
          <w:delText xml:space="preserve">reduced its output of traditional press releases </w:delText>
        </w:r>
        <w:r w:rsidR="000A0D2D" w:rsidRPr="0029563D" w:rsidDel="002C72A4">
          <w:rPr>
            <w:sz w:val="20"/>
            <w:szCs w:val="18"/>
            <w:lang w:val="en-US"/>
            <w:rPrChange w:id="2738" w:author="Sina Furkan Özdemir" w:date="2021-09-20T17:27:00Z">
              <w:rPr>
                <w:sz w:val="20"/>
                <w:szCs w:val="18"/>
                <w:lang w:val="en-GB"/>
              </w:rPr>
            </w:rPrChange>
          </w:rPr>
          <w:fldChar w:fldCharType="begin"/>
        </w:r>
        <w:r w:rsidR="0076658E" w:rsidRPr="0029563D" w:rsidDel="002C72A4">
          <w:rPr>
            <w:sz w:val="20"/>
            <w:szCs w:val="18"/>
            <w:lang w:val="en-US"/>
            <w:rPrChange w:id="2739" w:author="Sina Furkan Özdemir" w:date="2021-09-20T17:27:00Z">
              <w:rPr>
                <w:sz w:val="20"/>
                <w:szCs w:val="18"/>
                <w:lang w:val="en-GB"/>
              </w:rPr>
            </w:rPrChange>
          </w:rPr>
          <w:delInstrText xml:space="preserve"> ADDIN ZOTERO_ITEM CSL_CITATION {"citationID":"GjJDuD2d","properties":{"formattedCitation":"(Rauh 2021b)","plainCitation":"(Rauh 2021b)","noteIndex":0},"citationItems":[{"id":7107,"uris":["http://zotero.org/groups/2912652/items/HR4R9X5A"],"uri":["http://zotero.org/groups/2912652/items/HR4R9X5A"],"itemData":{"id":7107,"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schema":"https://github.com/citation-style-language/schema/raw/master/csl-citation.json"} </w:delInstrText>
        </w:r>
        <w:r w:rsidR="000A0D2D" w:rsidRPr="0029563D" w:rsidDel="002C72A4">
          <w:rPr>
            <w:sz w:val="20"/>
            <w:szCs w:val="18"/>
            <w:lang w:val="en-US"/>
            <w:rPrChange w:id="2740" w:author="Sina Furkan Özdemir" w:date="2021-09-20T17:27:00Z">
              <w:rPr>
                <w:sz w:val="20"/>
                <w:szCs w:val="18"/>
                <w:lang w:val="en-GB"/>
              </w:rPr>
            </w:rPrChange>
          </w:rPr>
          <w:fldChar w:fldCharType="separate"/>
        </w:r>
        <w:r w:rsidR="000A0D2D" w:rsidRPr="0029563D" w:rsidDel="002C72A4">
          <w:rPr>
            <w:rFonts w:cs="Calibri"/>
            <w:sz w:val="20"/>
            <w:lang w:val="en-US"/>
            <w:rPrChange w:id="2741" w:author="Sina Furkan Özdemir" w:date="2021-09-20T17:27:00Z">
              <w:rPr>
                <w:rFonts w:cs="Calibri"/>
                <w:sz w:val="20"/>
                <w:lang w:val="en-GB"/>
              </w:rPr>
            </w:rPrChange>
          </w:rPr>
          <w:delText>(Rauh 2021b)</w:delText>
        </w:r>
        <w:r w:rsidR="000A0D2D" w:rsidRPr="0029563D" w:rsidDel="002C72A4">
          <w:rPr>
            <w:sz w:val="20"/>
            <w:szCs w:val="18"/>
            <w:lang w:val="en-US"/>
            <w:rPrChange w:id="2742" w:author="Sina Furkan Özdemir" w:date="2021-09-20T17:27:00Z">
              <w:rPr>
                <w:sz w:val="20"/>
                <w:szCs w:val="18"/>
                <w:lang w:val="en-GB"/>
              </w:rPr>
            </w:rPrChange>
          </w:rPr>
          <w:fldChar w:fldCharType="end"/>
        </w:r>
        <w:r w:rsidR="000A0D2D" w:rsidRPr="0029563D" w:rsidDel="002C72A4">
          <w:rPr>
            <w:sz w:val="20"/>
            <w:szCs w:val="18"/>
            <w:lang w:val="en-US"/>
            <w:rPrChange w:id="2743" w:author="Sina Furkan Özdemir" w:date="2021-09-20T17:27:00Z">
              <w:rPr>
                <w:sz w:val="20"/>
                <w:szCs w:val="18"/>
                <w:lang w:val="en-GB"/>
              </w:rPr>
            </w:rPrChange>
          </w:rPr>
          <w:delText>, possibly indicating a re-distribution of internal communication resources.</w:delText>
        </w:r>
      </w:del>
    </w:p>
    <w:p w14:paraId="56958BD0" w14:textId="640832EA" w:rsidR="009E1560" w:rsidRPr="0029563D" w:rsidDel="002C72A4" w:rsidRDefault="000D33C2" w:rsidP="00FC6904">
      <w:pPr>
        <w:spacing w:before="120" w:after="0" w:line="240" w:lineRule="auto"/>
        <w:jc w:val="both"/>
        <w:rPr>
          <w:del w:id="2744" w:author="Sina Furkan Özdemir" w:date="2021-09-20T17:21:00Z"/>
          <w:sz w:val="20"/>
          <w:szCs w:val="20"/>
          <w:lang w:val="en-US"/>
          <w:rPrChange w:id="2745" w:author="Sina Furkan Özdemir" w:date="2021-09-20T17:27:00Z">
            <w:rPr>
              <w:del w:id="2746" w:author="Sina Furkan Özdemir" w:date="2021-09-20T17:21:00Z"/>
              <w:sz w:val="20"/>
              <w:szCs w:val="20"/>
              <w:lang w:val="en-GB"/>
            </w:rPr>
          </w:rPrChange>
        </w:rPr>
      </w:pPr>
      <w:del w:id="2747" w:author="Sina Furkan Özdemir" w:date="2021-09-20T17:21:00Z">
        <w:r w:rsidRPr="0029563D" w:rsidDel="002C72A4">
          <w:rPr>
            <w:sz w:val="20"/>
            <w:szCs w:val="18"/>
            <w:lang w:val="en-US"/>
            <w:rPrChange w:id="2748" w:author="Sina Furkan Özdemir" w:date="2021-09-20T17:27:00Z">
              <w:rPr>
                <w:sz w:val="20"/>
                <w:szCs w:val="18"/>
                <w:lang w:val="en-GB"/>
              </w:rPr>
            </w:rPrChange>
          </w:rPr>
          <w:delText>Furthermore, t</w:delText>
        </w:r>
        <w:r w:rsidR="00B21829" w:rsidRPr="0029563D" w:rsidDel="002C72A4">
          <w:rPr>
            <w:sz w:val="20"/>
            <w:szCs w:val="18"/>
            <w:lang w:val="en-US"/>
            <w:rPrChange w:id="2749" w:author="Sina Furkan Özdemir" w:date="2021-09-20T17:27:00Z">
              <w:rPr>
                <w:sz w:val="20"/>
                <w:szCs w:val="18"/>
                <w:lang w:val="en-GB"/>
              </w:rPr>
            </w:rPrChange>
          </w:rPr>
          <w:delText xml:space="preserve">he right panel of </w:delText>
        </w:r>
        <w:r w:rsidR="00B21829" w:rsidRPr="0029563D" w:rsidDel="002C72A4">
          <w:rPr>
            <w:sz w:val="20"/>
            <w:szCs w:val="20"/>
            <w:lang w:val="en-US"/>
            <w:rPrChange w:id="2750" w:author="Sina Furkan Özdemir" w:date="2021-09-20T17:27:00Z">
              <w:rPr>
                <w:sz w:val="20"/>
                <w:szCs w:val="20"/>
                <w:lang w:val="en-GB"/>
              </w:rPr>
            </w:rPrChange>
          </w:rPr>
          <w:fldChar w:fldCharType="begin"/>
        </w:r>
        <w:r w:rsidR="00B21829" w:rsidRPr="0029563D" w:rsidDel="002C72A4">
          <w:rPr>
            <w:sz w:val="20"/>
            <w:szCs w:val="20"/>
            <w:lang w:val="en-US"/>
            <w:rPrChange w:id="2751" w:author="Sina Furkan Özdemir" w:date="2021-09-20T17:27:00Z">
              <w:rPr>
                <w:sz w:val="20"/>
                <w:szCs w:val="20"/>
                <w:lang w:val="en-GB"/>
              </w:rPr>
            </w:rPrChange>
          </w:rPr>
          <w:delInstrText xml:space="preserve"> REF _Ref75267515 \h  \* MERGEFORMAT </w:delInstrText>
        </w:r>
        <w:r w:rsidR="00B21829" w:rsidRPr="0029563D" w:rsidDel="002C72A4">
          <w:rPr>
            <w:sz w:val="20"/>
            <w:szCs w:val="20"/>
            <w:lang w:val="en-US"/>
            <w:rPrChange w:id="2752" w:author="Sina Furkan Özdemir" w:date="2021-09-20T17:27:00Z">
              <w:rPr>
                <w:sz w:val="20"/>
                <w:szCs w:val="20"/>
                <w:lang w:val="en-US"/>
              </w:rPr>
            </w:rPrChange>
          </w:rPr>
        </w:r>
        <w:r w:rsidR="00B21829" w:rsidRPr="0029563D" w:rsidDel="002C72A4">
          <w:rPr>
            <w:sz w:val="20"/>
            <w:szCs w:val="20"/>
            <w:lang w:val="en-US"/>
            <w:rPrChange w:id="2753" w:author="Sina Furkan Özdemir" w:date="2021-09-20T17:27:00Z">
              <w:rPr>
                <w:sz w:val="20"/>
                <w:szCs w:val="20"/>
                <w:lang w:val="en-GB"/>
              </w:rPr>
            </w:rPrChange>
          </w:rPr>
          <w:fldChar w:fldCharType="separate"/>
        </w:r>
        <w:r w:rsidR="009D58C1" w:rsidRPr="0029563D" w:rsidDel="002C72A4">
          <w:rPr>
            <w:sz w:val="20"/>
            <w:szCs w:val="20"/>
            <w:lang w:val="en-US"/>
            <w:rPrChange w:id="2754" w:author="Sina Furkan Özdemir" w:date="2021-09-20T17:27:00Z">
              <w:rPr>
                <w:sz w:val="20"/>
                <w:szCs w:val="20"/>
                <w:lang w:val="en-GB"/>
              </w:rPr>
            </w:rPrChange>
          </w:rPr>
          <w:delText xml:space="preserve">Figure </w:delText>
        </w:r>
        <w:r w:rsidR="009D58C1" w:rsidRPr="0029563D" w:rsidDel="002C72A4">
          <w:rPr>
            <w:noProof/>
            <w:sz w:val="20"/>
            <w:szCs w:val="20"/>
            <w:lang w:val="en-US"/>
            <w:rPrChange w:id="2755" w:author="Sina Furkan Özdemir" w:date="2021-09-20T17:27:00Z">
              <w:rPr>
                <w:noProof/>
                <w:sz w:val="20"/>
                <w:szCs w:val="20"/>
                <w:lang w:val="en-GB"/>
              </w:rPr>
            </w:rPrChange>
          </w:rPr>
          <w:delText>1</w:delText>
        </w:r>
        <w:r w:rsidR="00B21829" w:rsidRPr="0029563D" w:rsidDel="002C72A4">
          <w:rPr>
            <w:sz w:val="20"/>
            <w:szCs w:val="20"/>
            <w:lang w:val="en-US"/>
            <w:rPrChange w:id="2756" w:author="Sina Furkan Özdemir" w:date="2021-09-20T17:27:00Z">
              <w:rPr>
                <w:sz w:val="20"/>
                <w:szCs w:val="20"/>
                <w:lang w:val="en-GB"/>
              </w:rPr>
            </w:rPrChange>
          </w:rPr>
          <w:fldChar w:fldCharType="end"/>
        </w:r>
        <w:r w:rsidR="00B21829" w:rsidRPr="0029563D" w:rsidDel="002C72A4">
          <w:rPr>
            <w:sz w:val="20"/>
            <w:szCs w:val="20"/>
            <w:lang w:val="en-US"/>
            <w:rPrChange w:id="2757" w:author="Sina Furkan Özdemir" w:date="2021-09-20T17:27:00Z">
              <w:rPr>
                <w:sz w:val="20"/>
                <w:szCs w:val="20"/>
                <w:lang w:val="en-GB"/>
              </w:rPr>
            </w:rPrChange>
          </w:rPr>
          <w:delText xml:space="preserve"> highlights that </w:delText>
        </w:r>
        <w:r w:rsidR="00B02F28" w:rsidRPr="0029563D" w:rsidDel="002C72A4">
          <w:rPr>
            <w:sz w:val="20"/>
            <w:szCs w:val="20"/>
            <w:lang w:val="en-US"/>
            <w:rPrChange w:id="2758" w:author="Sina Furkan Özdemir" w:date="2021-09-20T17:27:00Z">
              <w:rPr>
                <w:sz w:val="20"/>
                <w:szCs w:val="20"/>
                <w:lang w:val="en-GB"/>
              </w:rPr>
            </w:rPrChange>
          </w:rPr>
          <w:delText xml:space="preserve">this </w:delText>
        </w:r>
        <w:r w:rsidR="002140DD" w:rsidRPr="0029563D" w:rsidDel="002C72A4">
          <w:rPr>
            <w:sz w:val="20"/>
            <w:szCs w:val="20"/>
            <w:lang w:val="en-US"/>
            <w:rPrChange w:id="2759" w:author="Sina Furkan Özdemir" w:date="2021-09-20T17:27:00Z">
              <w:rPr>
                <w:sz w:val="20"/>
                <w:szCs w:val="20"/>
                <w:lang w:val="en-GB"/>
              </w:rPr>
            </w:rPrChange>
          </w:rPr>
          <w:delText>supranational tweet volume</w:delText>
        </w:r>
        <w:r w:rsidR="00B21829" w:rsidRPr="0029563D" w:rsidDel="002C72A4">
          <w:rPr>
            <w:sz w:val="20"/>
            <w:szCs w:val="20"/>
            <w:lang w:val="en-US"/>
            <w:rPrChange w:id="2760" w:author="Sina Furkan Özdemir" w:date="2021-09-20T17:27:00Z">
              <w:rPr>
                <w:sz w:val="20"/>
                <w:szCs w:val="20"/>
                <w:lang w:val="en-GB"/>
              </w:rPr>
            </w:rPrChange>
          </w:rPr>
          <w:delText xml:space="preserve"> is </w:delText>
        </w:r>
        <w:r w:rsidR="00795891" w:rsidRPr="0029563D" w:rsidDel="002C72A4">
          <w:rPr>
            <w:sz w:val="20"/>
            <w:szCs w:val="20"/>
            <w:lang w:val="en-US"/>
            <w:rPrChange w:id="2761" w:author="Sina Furkan Özdemir" w:date="2021-09-20T17:27:00Z">
              <w:rPr>
                <w:sz w:val="20"/>
                <w:szCs w:val="20"/>
                <w:lang w:val="en-GB"/>
              </w:rPr>
            </w:rPrChange>
          </w:rPr>
          <w:delText>to</w:delText>
        </w:r>
        <w:r w:rsidR="00B02F28" w:rsidRPr="0029563D" w:rsidDel="002C72A4">
          <w:rPr>
            <w:sz w:val="20"/>
            <w:szCs w:val="20"/>
            <w:lang w:val="en-US"/>
            <w:rPrChange w:id="2762" w:author="Sina Furkan Özdemir" w:date="2021-09-20T17:27:00Z">
              <w:rPr>
                <w:sz w:val="20"/>
                <w:szCs w:val="20"/>
                <w:lang w:val="en-GB"/>
              </w:rPr>
            </w:rPrChange>
          </w:rPr>
          <w:delText xml:space="preserve"> a large extent </w:delText>
        </w:r>
        <w:r w:rsidR="00B21829" w:rsidRPr="0029563D" w:rsidDel="002C72A4">
          <w:rPr>
            <w:sz w:val="20"/>
            <w:szCs w:val="20"/>
            <w:lang w:val="en-US"/>
            <w:rPrChange w:id="2763" w:author="Sina Furkan Özdemir" w:date="2021-09-20T17:27:00Z">
              <w:rPr>
                <w:sz w:val="20"/>
                <w:szCs w:val="20"/>
                <w:lang w:val="en-GB"/>
              </w:rPr>
            </w:rPrChange>
          </w:rPr>
          <w:delText xml:space="preserve">driven by institutional accounts, indicating a centralized and probably professionalized approach to supranational </w:delText>
        </w:r>
        <w:r w:rsidR="002140DD" w:rsidRPr="0029563D" w:rsidDel="002C72A4">
          <w:rPr>
            <w:sz w:val="20"/>
            <w:szCs w:val="20"/>
            <w:lang w:val="en-US"/>
            <w:rPrChange w:id="2764" w:author="Sina Furkan Özdemir" w:date="2021-09-20T17:27:00Z">
              <w:rPr>
                <w:sz w:val="20"/>
                <w:szCs w:val="20"/>
                <w:lang w:val="en-GB"/>
              </w:rPr>
            </w:rPrChange>
          </w:rPr>
          <w:delText xml:space="preserve">social media </w:delText>
        </w:r>
        <w:r w:rsidR="00B21829" w:rsidRPr="0029563D" w:rsidDel="002C72A4">
          <w:rPr>
            <w:sz w:val="20"/>
            <w:szCs w:val="20"/>
            <w:lang w:val="en-US"/>
            <w:rPrChange w:id="2765" w:author="Sina Furkan Özdemir" w:date="2021-09-20T17:27:00Z">
              <w:rPr>
                <w:sz w:val="20"/>
                <w:szCs w:val="20"/>
                <w:lang w:val="en-GB"/>
              </w:rPr>
            </w:rPrChange>
          </w:rPr>
          <w:delText>presence. Institutional</w:delText>
        </w:r>
        <w:r w:rsidR="000A0D2D" w:rsidRPr="0029563D" w:rsidDel="002C72A4">
          <w:rPr>
            <w:sz w:val="20"/>
            <w:szCs w:val="20"/>
            <w:lang w:val="en-US"/>
            <w:rPrChange w:id="2766" w:author="Sina Furkan Özdemir" w:date="2021-09-20T17:27:00Z">
              <w:rPr>
                <w:sz w:val="20"/>
                <w:szCs w:val="20"/>
                <w:lang w:val="en-GB"/>
              </w:rPr>
            </w:rPrChange>
          </w:rPr>
          <w:delText xml:space="preserve"> EU</w:delText>
        </w:r>
        <w:r w:rsidR="00B21829" w:rsidRPr="0029563D" w:rsidDel="002C72A4">
          <w:rPr>
            <w:sz w:val="20"/>
            <w:szCs w:val="20"/>
            <w:lang w:val="en-US"/>
            <w:rPrChange w:id="2767" w:author="Sina Furkan Özdemir" w:date="2021-09-20T17:27:00Z">
              <w:rPr>
                <w:sz w:val="20"/>
                <w:szCs w:val="20"/>
                <w:lang w:val="en-GB"/>
              </w:rPr>
            </w:rPrChange>
          </w:rPr>
          <w:delText xml:space="preserve"> accounts </w:delText>
        </w:r>
        <w:r w:rsidRPr="0029563D" w:rsidDel="002C72A4">
          <w:rPr>
            <w:sz w:val="20"/>
            <w:szCs w:val="20"/>
            <w:lang w:val="en-US"/>
            <w:rPrChange w:id="2768" w:author="Sina Furkan Özdemir" w:date="2021-09-20T17:27:00Z">
              <w:rPr>
                <w:sz w:val="20"/>
                <w:szCs w:val="20"/>
                <w:lang w:val="en-GB"/>
              </w:rPr>
            </w:rPrChange>
          </w:rPr>
          <w:delText xml:space="preserve">post </w:delText>
        </w:r>
        <w:r w:rsidR="00B21829" w:rsidRPr="0029563D" w:rsidDel="002C72A4">
          <w:rPr>
            <w:sz w:val="20"/>
            <w:szCs w:val="20"/>
            <w:lang w:val="en-US"/>
            <w:rPrChange w:id="2769" w:author="Sina Furkan Özdemir" w:date="2021-09-20T17:27:00Z">
              <w:rPr>
                <w:sz w:val="20"/>
                <w:szCs w:val="20"/>
                <w:lang w:val="en-GB"/>
              </w:rPr>
            </w:rPrChange>
          </w:rPr>
          <w:delText xml:space="preserve">around 3.5 tweets per day, while supranational actors tweeting in personal capacity issue around </w:delText>
        </w:r>
        <w:r w:rsidR="002140DD" w:rsidRPr="0029563D" w:rsidDel="002C72A4">
          <w:rPr>
            <w:sz w:val="20"/>
            <w:szCs w:val="20"/>
            <w:lang w:val="en-US"/>
            <w:rPrChange w:id="2770" w:author="Sina Furkan Özdemir" w:date="2021-09-20T17:27:00Z">
              <w:rPr>
                <w:sz w:val="20"/>
                <w:szCs w:val="20"/>
                <w:lang w:val="en-GB"/>
              </w:rPr>
            </w:rPrChange>
          </w:rPr>
          <w:delText>one</w:delText>
        </w:r>
        <w:r w:rsidR="000A0D2D" w:rsidRPr="0029563D" w:rsidDel="002C72A4">
          <w:rPr>
            <w:sz w:val="20"/>
            <w:szCs w:val="20"/>
            <w:lang w:val="en-US"/>
            <w:rPrChange w:id="2771" w:author="Sina Furkan Özdemir" w:date="2021-09-20T17:27:00Z">
              <w:rPr>
                <w:sz w:val="20"/>
                <w:szCs w:val="20"/>
                <w:lang w:val="en-GB"/>
              </w:rPr>
            </w:rPrChange>
          </w:rPr>
          <w:delText xml:space="preserve"> </w:delText>
        </w:r>
        <w:r w:rsidRPr="0029563D" w:rsidDel="002C72A4">
          <w:rPr>
            <w:sz w:val="20"/>
            <w:szCs w:val="20"/>
            <w:lang w:val="en-US"/>
            <w:rPrChange w:id="2772" w:author="Sina Furkan Özdemir" w:date="2021-09-20T17:27:00Z">
              <w:rPr>
                <w:sz w:val="20"/>
                <w:szCs w:val="20"/>
                <w:lang w:val="en-GB"/>
              </w:rPr>
            </w:rPrChange>
          </w:rPr>
          <w:delText xml:space="preserve">fewer </w:delText>
        </w:r>
        <w:r w:rsidR="000A0D2D" w:rsidRPr="0029563D" w:rsidDel="002C72A4">
          <w:rPr>
            <w:sz w:val="20"/>
            <w:szCs w:val="20"/>
            <w:lang w:val="en-US"/>
            <w:rPrChange w:id="2773" w:author="Sina Furkan Özdemir" w:date="2021-09-20T17:27:00Z">
              <w:rPr>
                <w:sz w:val="20"/>
                <w:szCs w:val="20"/>
                <w:lang w:val="en-GB"/>
              </w:rPr>
            </w:rPrChange>
          </w:rPr>
          <w:delText>daily</w:delText>
        </w:r>
        <w:r w:rsidR="002140DD" w:rsidRPr="0029563D" w:rsidDel="002C72A4">
          <w:rPr>
            <w:sz w:val="20"/>
            <w:szCs w:val="20"/>
            <w:lang w:val="en-US"/>
            <w:rPrChange w:id="2774" w:author="Sina Furkan Özdemir" w:date="2021-09-20T17:27:00Z">
              <w:rPr>
                <w:sz w:val="20"/>
                <w:szCs w:val="20"/>
                <w:lang w:val="en-GB"/>
              </w:rPr>
            </w:rPrChange>
          </w:rPr>
          <w:delText xml:space="preserve"> tweet</w:delText>
        </w:r>
        <w:r w:rsidR="00B21829" w:rsidRPr="0029563D" w:rsidDel="002C72A4">
          <w:rPr>
            <w:sz w:val="20"/>
            <w:szCs w:val="20"/>
            <w:lang w:val="en-US"/>
            <w:rPrChange w:id="2775" w:author="Sina Furkan Özdemir" w:date="2021-09-20T17:27:00Z">
              <w:rPr>
                <w:sz w:val="20"/>
                <w:szCs w:val="20"/>
                <w:lang w:val="en-GB"/>
              </w:rPr>
            </w:rPrChange>
          </w:rPr>
          <w:delText>.</w:delText>
        </w:r>
      </w:del>
    </w:p>
    <w:p w14:paraId="389A2F1A" w14:textId="1B1B328C" w:rsidR="00B21829" w:rsidRPr="0029563D" w:rsidDel="002C72A4" w:rsidRDefault="003C3069" w:rsidP="00D92073">
      <w:pPr>
        <w:spacing w:before="120" w:after="0" w:line="240" w:lineRule="auto"/>
        <w:jc w:val="both"/>
        <w:rPr>
          <w:del w:id="2776" w:author="Sina Furkan Özdemir" w:date="2021-09-20T17:21:00Z"/>
          <w:sz w:val="20"/>
          <w:szCs w:val="20"/>
          <w:lang w:val="en-US"/>
          <w:rPrChange w:id="2777" w:author="Sina Furkan Özdemir" w:date="2021-09-20T17:27:00Z">
            <w:rPr>
              <w:del w:id="2778" w:author="Sina Furkan Özdemir" w:date="2021-09-20T17:21:00Z"/>
              <w:sz w:val="20"/>
              <w:szCs w:val="20"/>
              <w:lang w:val="en-GB"/>
            </w:rPr>
          </w:rPrChange>
        </w:rPr>
      </w:pPr>
      <w:del w:id="2779" w:author="Sina Furkan Özdemir" w:date="2021-09-20T17:21:00Z">
        <w:r w:rsidRPr="0029563D" w:rsidDel="002C72A4">
          <w:rPr>
            <w:sz w:val="20"/>
            <w:szCs w:val="20"/>
            <w:lang w:val="en-US"/>
            <w:rPrChange w:id="2780" w:author="Sina Furkan Özdemir" w:date="2021-09-20T17:27:00Z">
              <w:rPr>
                <w:sz w:val="20"/>
                <w:szCs w:val="20"/>
                <w:lang w:val="en-GB"/>
              </w:rPr>
            </w:rPrChange>
          </w:rPr>
          <w:delText>There is</w:delText>
        </w:r>
        <w:r w:rsidR="00B21829" w:rsidRPr="0029563D" w:rsidDel="002C72A4">
          <w:rPr>
            <w:sz w:val="20"/>
            <w:szCs w:val="20"/>
            <w:lang w:val="en-US"/>
            <w:rPrChange w:id="2781" w:author="Sina Furkan Özdemir" w:date="2021-09-20T17:27:00Z">
              <w:rPr>
                <w:sz w:val="20"/>
                <w:szCs w:val="20"/>
                <w:lang w:val="en-GB"/>
              </w:rPr>
            </w:rPrChange>
          </w:rPr>
          <w:delText xml:space="preserve"> significant variation within our </w:delText>
        </w:r>
        <w:r w:rsidR="00795891" w:rsidRPr="0029563D" w:rsidDel="002C72A4">
          <w:rPr>
            <w:sz w:val="20"/>
            <w:szCs w:val="20"/>
            <w:lang w:val="en-US"/>
            <w:rPrChange w:id="2782" w:author="Sina Furkan Özdemir" w:date="2021-09-20T17:27:00Z">
              <w:rPr>
                <w:sz w:val="20"/>
                <w:szCs w:val="20"/>
                <w:lang w:val="en-GB"/>
              </w:rPr>
            </w:rPrChange>
          </w:rPr>
          <w:delText xml:space="preserve">supranational </w:delText>
        </w:r>
        <w:r w:rsidR="00B21829" w:rsidRPr="0029563D" w:rsidDel="002C72A4">
          <w:rPr>
            <w:sz w:val="20"/>
            <w:szCs w:val="20"/>
            <w:lang w:val="en-US"/>
            <w:rPrChange w:id="2783" w:author="Sina Furkan Özdemir" w:date="2021-09-20T17:27:00Z">
              <w:rPr>
                <w:sz w:val="20"/>
                <w:szCs w:val="20"/>
                <w:lang w:val="en-GB"/>
              </w:rPr>
            </w:rPrChange>
          </w:rPr>
          <w:delText xml:space="preserve">population. Among the most avid tweeters are the Commission’s Directorate-General </w:delText>
        </w:r>
        <w:r w:rsidR="002140DD" w:rsidRPr="0029563D" w:rsidDel="002C72A4">
          <w:rPr>
            <w:sz w:val="20"/>
            <w:szCs w:val="20"/>
            <w:lang w:val="en-US"/>
            <w:rPrChange w:id="2784" w:author="Sina Furkan Özdemir" w:date="2021-09-20T17:27:00Z">
              <w:rPr>
                <w:sz w:val="20"/>
                <w:szCs w:val="20"/>
                <w:lang w:val="en-GB"/>
              </w:rPr>
            </w:rPrChange>
          </w:rPr>
          <w:delText>for Digital Policies (@DigitalEU) with 13.7 tweets</w:delText>
        </w:r>
        <w:r w:rsidR="000A0D2D" w:rsidRPr="0029563D" w:rsidDel="002C72A4">
          <w:rPr>
            <w:sz w:val="20"/>
            <w:szCs w:val="20"/>
            <w:lang w:val="en-US"/>
            <w:rPrChange w:id="2785" w:author="Sina Furkan Özdemir" w:date="2021-09-20T17:27:00Z">
              <w:rPr>
                <w:sz w:val="20"/>
                <w:szCs w:val="20"/>
                <w:lang w:val="en-GB"/>
              </w:rPr>
            </w:rPrChange>
          </w:rPr>
          <w:delText xml:space="preserve"> per </w:delText>
        </w:r>
        <w:r w:rsidR="002140DD" w:rsidRPr="0029563D" w:rsidDel="002C72A4">
          <w:rPr>
            <w:sz w:val="20"/>
            <w:szCs w:val="20"/>
            <w:lang w:val="en-US"/>
            <w:rPrChange w:id="2786" w:author="Sina Furkan Özdemir" w:date="2021-09-20T17:27:00Z">
              <w:rPr>
                <w:sz w:val="20"/>
                <w:szCs w:val="20"/>
                <w:lang w:val="en-GB"/>
              </w:rPr>
            </w:rPrChange>
          </w:rPr>
          <w:delText>day</w:delText>
        </w:r>
        <w:r w:rsidR="000D33C2" w:rsidRPr="0029563D" w:rsidDel="002C72A4">
          <w:rPr>
            <w:sz w:val="20"/>
            <w:szCs w:val="20"/>
            <w:lang w:val="en-US"/>
            <w:rPrChange w:id="2787" w:author="Sina Furkan Özdemir" w:date="2021-09-20T17:27:00Z">
              <w:rPr>
                <w:sz w:val="20"/>
                <w:szCs w:val="20"/>
                <w:lang w:val="en-GB"/>
              </w:rPr>
            </w:rPrChange>
          </w:rPr>
          <w:delText xml:space="preserve"> and</w:delText>
        </w:r>
        <w:r w:rsidR="00A60668" w:rsidRPr="0029563D" w:rsidDel="002C72A4">
          <w:rPr>
            <w:sz w:val="20"/>
            <w:szCs w:val="20"/>
            <w:lang w:val="en-US"/>
            <w:rPrChange w:id="2788" w:author="Sina Furkan Özdemir" w:date="2021-09-20T17:27:00Z">
              <w:rPr>
                <w:sz w:val="20"/>
                <w:szCs w:val="20"/>
                <w:lang w:val="en-GB"/>
              </w:rPr>
            </w:rPrChange>
          </w:rPr>
          <w:delText xml:space="preserve"> </w:delText>
        </w:r>
        <w:r w:rsidR="002140DD" w:rsidRPr="0029563D" w:rsidDel="002C72A4">
          <w:rPr>
            <w:sz w:val="20"/>
            <w:szCs w:val="20"/>
            <w:lang w:val="en-US"/>
            <w:rPrChange w:id="2789" w:author="Sina Furkan Özdemir" w:date="2021-09-20T17:27:00Z">
              <w:rPr>
                <w:sz w:val="20"/>
                <w:szCs w:val="20"/>
                <w:lang w:val="en-GB"/>
              </w:rPr>
            </w:rPrChange>
          </w:rPr>
          <w:delText>the official account of the whole EU Commission run by the spokespersons service (@EU_Commission) with 10.4 tweets</w:delText>
        </w:r>
        <w:r w:rsidR="000A0D2D" w:rsidRPr="0029563D" w:rsidDel="002C72A4">
          <w:rPr>
            <w:sz w:val="20"/>
            <w:szCs w:val="20"/>
            <w:lang w:val="en-US"/>
            <w:rPrChange w:id="2790" w:author="Sina Furkan Özdemir" w:date="2021-09-20T17:27:00Z">
              <w:rPr>
                <w:sz w:val="20"/>
                <w:szCs w:val="20"/>
                <w:lang w:val="en-GB"/>
              </w:rPr>
            </w:rPrChange>
          </w:rPr>
          <w:delText xml:space="preserve"> a </w:delText>
        </w:r>
        <w:r w:rsidR="002140DD" w:rsidRPr="0029563D" w:rsidDel="002C72A4">
          <w:rPr>
            <w:sz w:val="20"/>
            <w:szCs w:val="20"/>
            <w:lang w:val="en-US"/>
            <w:rPrChange w:id="2791" w:author="Sina Furkan Özdemir" w:date="2021-09-20T17:27:00Z">
              <w:rPr>
                <w:sz w:val="20"/>
                <w:szCs w:val="20"/>
                <w:lang w:val="en-GB"/>
              </w:rPr>
            </w:rPrChange>
          </w:rPr>
          <w:delText xml:space="preserve">day. </w:delText>
        </w:r>
        <w:r w:rsidR="00D92073" w:rsidRPr="0029563D" w:rsidDel="002C72A4">
          <w:rPr>
            <w:sz w:val="20"/>
            <w:szCs w:val="20"/>
            <w:lang w:val="en-US"/>
            <w:rPrChange w:id="2792" w:author="Sina Furkan Özdemir" w:date="2021-09-20T17:27:00Z">
              <w:rPr>
                <w:sz w:val="20"/>
                <w:szCs w:val="20"/>
                <w:lang w:val="en-GB"/>
              </w:rPr>
            </w:rPrChange>
          </w:rPr>
          <w:delText xml:space="preserve">On the lower end of the </w:delText>
        </w:r>
        <w:r w:rsidR="003E4EAB" w:rsidRPr="0029563D" w:rsidDel="002C72A4">
          <w:rPr>
            <w:sz w:val="20"/>
            <w:szCs w:val="20"/>
            <w:lang w:val="en-US"/>
            <w:rPrChange w:id="2793" w:author="Sina Furkan Özdemir" w:date="2021-09-20T17:27:00Z">
              <w:rPr>
                <w:sz w:val="20"/>
                <w:szCs w:val="20"/>
                <w:lang w:val="en-GB"/>
              </w:rPr>
            </w:rPrChange>
          </w:rPr>
          <w:delText>distribution,</w:delText>
        </w:r>
        <w:r w:rsidR="00D92073" w:rsidRPr="0029563D" w:rsidDel="002C72A4">
          <w:rPr>
            <w:sz w:val="20"/>
            <w:szCs w:val="20"/>
            <w:lang w:val="en-US"/>
            <w:rPrChange w:id="2794" w:author="Sina Furkan Özdemir" w:date="2021-09-20T17:27:00Z">
              <w:rPr>
                <w:sz w:val="20"/>
                <w:szCs w:val="20"/>
                <w:lang w:val="en-GB"/>
              </w:rPr>
            </w:rPrChange>
          </w:rPr>
          <w:delText xml:space="preserve"> we find the European Court of Justice (@EUCourtPress) with around one tweet every second day </w:delText>
        </w:r>
        <w:r w:rsidR="00A60668" w:rsidRPr="0029563D" w:rsidDel="002C72A4">
          <w:rPr>
            <w:sz w:val="20"/>
            <w:szCs w:val="20"/>
            <w:lang w:val="en-US"/>
            <w:rPrChange w:id="2795" w:author="Sina Furkan Özdemir" w:date="2021-09-20T17:27:00Z">
              <w:rPr>
                <w:sz w:val="20"/>
                <w:szCs w:val="20"/>
                <w:lang w:val="en-GB"/>
              </w:rPr>
            </w:rPrChange>
          </w:rPr>
          <w:delText xml:space="preserve">and </w:delText>
        </w:r>
        <w:r w:rsidR="002140DD" w:rsidRPr="0029563D" w:rsidDel="002C72A4">
          <w:rPr>
            <w:sz w:val="20"/>
            <w:szCs w:val="20"/>
            <w:lang w:val="en-US"/>
            <w:rPrChange w:id="2796" w:author="Sina Furkan Özdemir" w:date="2021-09-20T17:27:00Z">
              <w:rPr>
                <w:sz w:val="20"/>
                <w:szCs w:val="20"/>
                <w:lang w:val="en-GB"/>
              </w:rPr>
            </w:rPrChange>
          </w:rPr>
          <w:delText xml:space="preserve">the Euratom Supply Agency (@EuratomA) </w:delText>
        </w:r>
        <w:r w:rsidR="00D92073" w:rsidRPr="0029563D" w:rsidDel="002C72A4">
          <w:rPr>
            <w:sz w:val="20"/>
            <w:szCs w:val="20"/>
            <w:lang w:val="en-US"/>
            <w:rPrChange w:id="2797" w:author="Sina Furkan Özdemir" w:date="2021-09-20T17:27:00Z">
              <w:rPr>
                <w:sz w:val="20"/>
                <w:szCs w:val="20"/>
                <w:lang w:val="en-GB"/>
              </w:rPr>
            </w:rPrChange>
          </w:rPr>
          <w:delText xml:space="preserve">issuing a message only around </w:delText>
        </w:r>
        <w:r w:rsidR="00A60668" w:rsidRPr="0029563D" w:rsidDel="002C72A4">
          <w:rPr>
            <w:sz w:val="20"/>
            <w:szCs w:val="20"/>
            <w:lang w:val="en-US"/>
            <w:rPrChange w:id="2798" w:author="Sina Furkan Özdemir" w:date="2021-09-20T17:27:00Z">
              <w:rPr>
                <w:sz w:val="20"/>
                <w:szCs w:val="20"/>
                <w:lang w:val="en-GB"/>
              </w:rPr>
            </w:rPrChange>
          </w:rPr>
          <w:delText>e</w:delText>
        </w:r>
        <w:r w:rsidR="00D92073" w:rsidRPr="0029563D" w:rsidDel="002C72A4">
          <w:rPr>
            <w:sz w:val="20"/>
            <w:szCs w:val="20"/>
            <w:lang w:val="en-US"/>
            <w:rPrChange w:id="2799" w:author="Sina Furkan Özdemir" w:date="2021-09-20T17:27:00Z">
              <w:rPr>
                <w:sz w:val="20"/>
                <w:szCs w:val="20"/>
                <w:lang w:val="en-GB"/>
              </w:rPr>
            </w:rPrChange>
          </w:rPr>
          <w:delText>very 10</w:delText>
        </w:r>
        <w:r w:rsidR="00D92073" w:rsidRPr="0029563D" w:rsidDel="002C72A4">
          <w:rPr>
            <w:sz w:val="20"/>
            <w:szCs w:val="20"/>
            <w:vertAlign w:val="superscript"/>
            <w:lang w:val="en-US"/>
            <w:rPrChange w:id="2800" w:author="Sina Furkan Özdemir" w:date="2021-09-20T17:27:00Z">
              <w:rPr>
                <w:sz w:val="20"/>
                <w:szCs w:val="20"/>
                <w:vertAlign w:val="superscript"/>
                <w:lang w:val="en-GB"/>
              </w:rPr>
            </w:rPrChange>
          </w:rPr>
          <w:delText>th</w:delText>
        </w:r>
        <w:r w:rsidR="00D92073" w:rsidRPr="0029563D" w:rsidDel="002C72A4">
          <w:rPr>
            <w:sz w:val="20"/>
            <w:szCs w:val="20"/>
            <w:lang w:val="en-US"/>
            <w:rPrChange w:id="2801" w:author="Sina Furkan Özdemir" w:date="2021-09-20T17:27:00Z">
              <w:rPr>
                <w:sz w:val="20"/>
                <w:szCs w:val="20"/>
                <w:lang w:val="en-GB"/>
              </w:rPr>
            </w:rPrChange>
          </w:rPr>
          <w:delText xml:space="preserve"> day on average. Yet, this variation in the tweet volume across supranational EU actors (standard deviation</w:delText>
        </w:r>
        <w:r w:rsidRPr="0029563D" w:rsidDel="002C72A4">
          <w:rPr>
            <w:sz w:val="20"/>
            <w:szCs w:val="20"/>
            <w:lang w:val="en-US"/>
            <w:rPrChange w:id="2802" w:author="Sina Furkan Özdemir" w:date="2021-09-20T17:27:00Z">
              <w:rPr>
                <w:sz w:val="20"/>
                <w:szCs w:val="20"/>
                <w:lang w:val="en-GB"/>
              </w:rPr>
            </w:rPrChange>
          </w:rPr>
          <w:delText>:</w:delText>
        </w:r>
        <w:r w:rsidR="00D92073" w:rsidRPr="0029563D" w:rsidDel="002C72A4">
          <w:rPr>
            <w:sz w:val="20"/>
            <w:szCs w:val="20"/>
            <w:lang w:val="en-US"/>
            <w:rPrChange w:id="2803" w:author="Sina Furkan Özdemir" w:date="2021-09-20T17:27:00Z">
              <w:rPr>
                <w:sz w:val="20"/>
                <w:szCs w:val="20"/>
                <w:lang w:val="en-GB"/>
              </w:rPr>
            </w:rPrChange>
          </w:rPr>
          <w:delText xml:space="preserve"> 2.58 </w:delText>
        </w:r>
        <w:r w:rsidR="00795891" w:rsidRPr="0029563D" w:rsidDel="002C72A4">
          <w:rPr>
            <w:sz w:val="20"/>
            <w:szCs w:val="20"/>
            <w:lang w:val="en-US"/>
            <w:rPrChange w:id="2804" w:author="Sina Furkan Özdemir" w:date="2021-09-20T17:27:00Z">
              <w:rPr>
                <w:sz w:val="20"/>
                <w:szCs w:val="20"/>
                <w:lang w:val="en-GB"/>
              </w:rPr>
            </w:rPrChange>
          </w:rPr>
          <w:delText xml:space="preserve">daily </w:delText>
        </w:r>
        <w:r w:rsidR="00D92073" w:rsidRPr="0029563D" w:rsidDel="002C72A4">
          <w:rPr>
            <w:sz w:val="20"/>
            <w:szCs w:val="20"/>
            <w:lang w:val="en-US"/>
            <w:rPrChange w:id="2805" w:author="Sina Furkan Özdemir" w:date="2021-09-20T17:27:00Z">
              <w:rPr>
                <w:sz w:val="20"/>
                <w:szCs w:val="20"/>
                <w:lang w:val="en-GB"/>
              </w:rPr>
            </w:rPrChange>
          </w:rPr>
          <w:delText xml:space="preserve">tweets) is not distinct from our UK sample (2.23 daily tweets) and markedly lower than in </w:delText>
        </w:r>
        <w:r w:rsidR="00A60668" w:rsidRPr="0029563D" w:rsidDel="002C72A4">
          <w:rPr>
            <w:sz w:val="20"/>
            <w:szCs w:val="20"/>
            <w:lang w:val="en-US"/>
            <w:rPrChange w:id="2806" w:author="Sina Furkan Özdemir" w:date="2021-09-20T17:27:00Z">
              <w:rPr>
                <w:sz w:val="20"/>
                <w:szCs w:val="20"/>
                <w:lang w:val="en-GB"/>
              </w:rPr>
            </w:rPrChange>
          </w:rPr>
          <w:delText xml:space="preserve">our </w:delText>
        </w:r>
        <w:r w:rsidR="00D92073" w:rsidRPr="0029563D" w:rsidDel="002C72A4">
          <w:rPr>
            <w:sz w:val="20"/>
            <w:szCs w:val="20"/>
            <w:lang w:val="en-US"/>
            <w:rPrChange w:id="2807" w:author="Sina Furkan Özdemir" w:date="2021-09-20T17:27:00Z">
              <w:rPr>
                <w:sz w:val="20"/>
                <w:szCs w:val="20"/>
                <w:lang w:val="en-GB"/>
              </w:rPr>
            </w:rPrChange>
          </w:rPr>
          <w:delText>sample of international organization</w:delText>
        </w:r>
        <w:r w:rsidR="00E10406" w:rsidRPr="0029563D" w:rsidDel="002C72A4">
          <w:rPr>
            <w:sz w:val="20"/>
            <w:szCs w:val="20"/>
            <w:lang w:val="en-US"/>
            <w:rPrChange w:id="2808" w:author="Sina Furkan Özdemir" w:date="2021-09-20T17:27:00Z">
              <w:rPr>
                <w:sz w:val="20"/>
                <w:szCs w:val="20"/>
                <w:lang w:val="en-GB"/>
              </w:rPr>
            </w:rPrChange>
          </w:rPr>
          <w:delText xml:space="preserve"> tweets </w:delText>
        </w:r>
        <w:r w:rsidR="00D92073" w:rsidRPr="0029563D" w:rsidDel="002C72A4">
          <w:rPr>
            <w:sz w:val="20"/>
            <w:szCs w:val="20"/>
            <w:lang w:val="en-US"/>
            <w:rPrChange w:id="2809" w:author="Sina Furkan Özdemir" w:date="2021-09-20T17:27:00Z">
              <w:rPr>
                <w:sz w:val="20"/>
                <w:szCs w:val="20"/>
                <w:lang w:val="en-GB"/>
              </w:rPr>
            </w:rPrChange>
          </w:rPr>
          <w:delText>(4 daily tweets).</w:delText>
        </w:r>
      </w:del>
    </w:p>
    <w:p w14:paraId="7D8B4BD2" w14:textId="72E7FE54" w:rsidR="002140DD" w:rsidRPr="0029563D" w:rsidDel="002C72A4" w:rsidRDefault="003E4EAB" w:rsidP="003E4EAB">
      <w:pPr>
        <w:spacing w:before="120" w:after="0" w:line="240" w:lineRule="auto"/>
        <w:jc w:val="both"/>
        <w:rPr>
          <w:del w:id="2810" w:author="Sina Furkan Özdemir" w:date="2021-09-20T17:21:00Z"/>
          <w:sz w:val="20"/>
          <w:szCs w:val="20"/>
          <w:lang w:val="en-US"/>
          <w:rPrChange w:id="2811" w:author="Sina Furkan Özdemir" w:date="2021-09-20T17:27:00Z">
            <w:rPr>
              <w:del w:id="2812" w:author="Sina Furkan Özdemir" w:date="2021-09-20T17:21:00Z"/>
              <w:sz w:val="20"/>
              <w:szCs w:val="20"/>
              <w:lang w:val="en-GB"/>
            </w:rPr>
          </w:rPrChange>
        </w:rPr>
      </w:pPr>
      <w:del w:id="2813" w:author="Sina Furkan Özdemir" w:date="2021-09-20T17:21:00Z">
        <w:r w:rsidRPr="0029563D" w:rsidDel="002C72A4">
          <w:rPr>
            <w:sz w:val="20"/>
            <w:szCs w:val="20"/>
            <w:lang w:val="en-US"/>
            <w:rPrChange w:id="2814" w:author="Sina Furkan Özdemir" w:date="2021-09-20T17:27:00Z">
              <w:rPr>
                <w:sz w:val="20"/>
                <w:szCs w:val="20"/>
                <w:lang w:val="en-GB"/>
              </w:rPr>
            </w:rPrChange>
          </w:rPr>
          <w:delText xml:space="preserve">In fact, the variation across our benchmark samples is more interesting, as the </w:delText>
        </w:r>
        <w:r w:rsidR="00E10406" w:rsidRPr="0029563D" w:rsidDel="002C72A4">
          <w:rPr>
            <w:sz w:val="20"/>
            <w:szCs w:val="20"/>
            <w:lang w:val="en-US"/>
            <w:rPrChange w:id="2815" w:author="Sina Furkan Özdemir" w:date="2021-09-20T17:27:00Z">
              <w:rPr>
                <w:sz w:val="20"/>
                <w:szCs w:val="20"/>
                <w:lang w:val="en-GB"/>
              </w:rPr>
            </w:rPrChange>
          </w:rPr>
          <w:delText>right</w:delText>
        </w:r>
        <w:r w:rsidRPr="0029563D" w:rsidDel="002C72A4">
          <w:rPr>
            <w:sz w:val="20"/>
            <w:szCs w:val="20"/>
            <w:lang w:val="en-US"/>
            <w:rPrChange w:id="2816" w:author="Sina Furkan Özdemir" w:date="2021-09-20T17:27:00Z">
              <w:rPr>
                <w:sz w:val="20"/>
                <w:szCs w:val="20"/>
                <w:lang w:val="en-GB"/>
              </w:rPr>
            </w:rPrChange>
          </w:rPr>
          <w:delText xml:space="preserve"> panel of </w:delText>
        </w:r>
        <w:r w:rsidR="005E5C2B" w:rsidRPr="0029563D" w:rsidDel="002C72A4">
          <w:rPr>
            <w:sz w:val="20"/>
            <w:szCs w:val="20"/>
            <w:lang w:val="en-US"/>
            <w:rPrChange w:id="2817" w:author="Sina Furkan Özdemir" w:date="2021-09-20T17:27:00Z">
              <w:rPr>
                <w:sz w:val="20"/>
                <w:szCs w:val="20"/>
                <w:lang w:val="en-GB"/>
              </w:rPr>
            </w:rPrChange>
          </w:rPr>
          <w:fldChar w:fldCharType="begin"/>
        </w:r>
        <w:r w:rsidR="005E5C2B" w:rsidRPr="0029563D" w:rsidDel="002C72A4">
          <w:rPr>
            <w:sz w:val="20"/>
            <w:szCs w:val="20"/>
            <w:lang w:val="en-US"/>
            <w:rPrChange w:id="2818" w:author="Sina Furkan Özdemir" w:date="2021-09-20T17:27:00Z">
              <w:rPr>
                <w:sz w:val="20"/>
                <w:szCs w:val="20"/>
                <w:lang w:val="en-GB"/>
              </w:rPr>
            </w:rPrChange>
          </w:rPr>
          <w:delInstrText xml:space="preserve"> REF _Ref75267515 \h  \* MERGEFORMAT </w:delInstrText>
        </w:r>
        <w:r w:rsidR="005E5C2B" w:rsidRPr="0029563D" w:rsidDel="002C72A4">
          <w:rPr>
            <w:sz w:val="20"/>
            <w:szCs w:val="20"/>
            <w:lang w:val="en-US"/>
            <w:rPrChange w:id="2819" w:author="Sina Furkan Özdemir" w:date="2021-09-20T17:27:00Z">
              <w:rPr>
                <w:sz w:val="20"/>
                <w:szCs w:val="20"/>
                <w:lang w:val="en-US"/>
              </w:rPr>
            </w:rPrChange>
          </w:rPr>
        </w:r>
        <w:r w:rsidR="005E5C2B" w:rsidRPr="0029563D" w:rsidDel="002C72A4">
          <w:rPr>
            <w:sz w:val="20"/>
            <w:szCs w:val="20"/>
            <w:lang w:val="en-US"/>
            <w:rPrChange w:id="2820" w:author="Sina Furkan Özdemir" w:date="2021-09-20T17:27:00Z">
              <w:rPr>
                <w:sz w:val="20"/>
                <w:szCs w:val="20"/>
                <w:lang w:val="en-GB"/>
              </w:rPr>
            </w:rPrChange>
          </w:rPr>
          <w:fldChar w:fldCharType="separate"/>
        </w:r>
        <w:r w:rsidR="009D58C1" w:rsidRPr="0029563D" w:rsidDel="002C72A4">
          <w:rPr>
            <w:sz w:val="20"/>
            <w:szCs w:val="20"/>
            <w:lang w:val="en-US"/>
            <w:rPrChange w:id="2821" w:author="Sina Furkan Özdemir" w:date="2021-09-20T17:27:00Z">
              <w:rPr>
                <w:sz w:val="20"/>
                <w:szCs w:val="20"/>
                <w:lang w:val="en-GB"/>
              </w:rPr>
            </w:rPrChange>
          </w:rPr>
          <w:delText xml:space="preserve">Figure </w:delText>
        </w:r>
        <w:r w:rsidR="009D58C1" w:rsidRPr="0029563D" w:rsidDel="002C72A4">
          <w:rPr>
            <w:noProof/>
            <w:sz w:val="20"/>
            <w:szCs w:val="20"/>
            <w:lang w:val="en-US"/>
            <w:rPrChange w:id="2822" w:author="Sina Furkan Özdemir" w:date="2021-09-20T17:27:00Z">
              <w:rPr>
                <w:noProof/>
                <w:sz w:val="20"/>
                <w:szCs w:val="20"/>
                <w:lang w:val="en-GB"/>
              </w:rPr>
            </w:rPrChange>
          </w:rPr>
          <w:delText>1</w:delText>
        </w:r>
        <w:r w:rsidR="005E5C2B" w:rsidRPr="0029563D" w:rsidDel="002C72A4">
          <w:rPr>
            <w:sz w:val="20"/>
            <w:szCs w:val="20"/>
            <w:lang w:val="en-US"/>
            <w:rPrChange w:id="2823" w:author="Sina Furkan Özdemir" w:date="2021-09-20T17:27:00Z">
              <w:rPr>
                <w:sz w:val="20"/>
                <w:szCs w:val="20"/>
                <w:lang w:val="en-GB"/>
              </w:rPr>
            </w:rPrChange>
          </w:rPr>
          <w:fldChar w:fldCharType="end"/>
        </w:r>
        <w:r w:rsidR="005E5C2B" w:rsidRPr="0029563D" w:rsidDel="002C72A4">
          <w:rPr>
            <w:sz w:val="20"/>
            <w:szCs w:val="20"/>
            <w:lang w:val="en-US"/>
            <w:rPrChange w:id="2824" w:author="Sina Furkan Özdemir" w:date="2021-09-20T17:27:00Z">
              <w:rPr>
                <w:sz w:val="20"/>
                <w:szCs w:val="20"/>
                <w:lang w:val="en-GB"/>
              </w:rPr>
            </w:rPrChange>
          </w:rPr>
          <w:delText xml:space="preserve"> </w:delText>
        </w:r>
        <w:r w:rsidRPr="0029563D" w:rsidDel="002C72A4">
          <w:rPr>
            <w:sz w:val="20"/>
            <w:szCs w:val="20"/>
            <w:lang w:val="en-US"/>
            <w:rPrChange w:id="2825" w:author="Sina Furkan Özdemir" w:date="2021-09-20T17:27:00Z">
              <w:rPr>
                <w:sz w:val="20"/>
                <w:szCs w:val="20"/>
                <w:lang w:val="en-GB"/>
              </w:rPr>
            </w:rPrChange>
          </w:rPr>
          <w:delText>highlights: The</w:delText>
        </w:r>
        <w:r w:rsidR="00DE17A6" w:rsidRPr="0029563D" w:rsidDel="002C72A4">
          <w:rPr>
            <w:sz w:val="20"/>
            <w:szCs w:val="20"/>
            <w:lang w:val="en-US"/>
            <w:rPrChange w:id="2826" w:author="Sina Furkan Özdemir" w:date="2021-09-20T17:27:00Z">
              <w:rPr>
                <w:sz w:val="20"/>
                <w:szCs w:val="20"/>
                <w:lang w:val="en-GB"/>
              </w:rPr>
            </w:rPrChange>
          </w:rPr>
          <w:delText xml:space="preserve"> </w:delText>
        </w:r>
        <w:r w:rsidR="00E10406" w:rsidRPr="0029563D" w:rsidDel="002C72A4">
          <w:rPr>
            <w:sz w:val="20"/>
            <w:szCs w:val="20"/>
            <w:lang w:val="en-US"/>
            <w:rPrChange w:id="2827" w:author="Sina Furkan Özdemir" w:date="2021-09-20T17:27:00Z">
              <w:rPr>
                <w:sz w:val="20"/>
                <w:szCs w:val="20"/>
                <w:lang w:val="en-GB"/>
              </w:rPr>
            </w:rPrChange>
          </w:rPr>
          <w:delText>average</w:delText>
        </w:r>
        <w:r w:rsidRPr="0029563D" w:rsidDel="002C72A4">
          <w:rPr>
            <w:sz w:val="20"/>
            <w:szCs w:val="20"/>
            <w:lang w:val="en-US"/>
            <w:rPrChange w:id="2828" w:author="Sina Furkan Özdemir" w:date="2021-09-20T17:27:00Z">
              <w:rPr>
                <w:sz w:val="20"/>
                <w:szCs w:val="20"/>
                <w:lang w:val="en-GB"/>
              </w:rPr>
            </w:rPrChange>
          </w:rPr>
          <w:delText xml:space="preserve"> volume of tweets from s</w:delText>
        </w:r>
        <w:r w:rsidR="005E5C2B" w:rsidRPr="0029563D" w:rsidDel="002C72A4">
          <w:rPr>
            <w:sz w:val="20"/>
            <w:szCs w:val="20"/>
            <w:lang w:val="en-US"/>
            <w:rPrChange w:id="2829" w:author="Sina Furkan Özdemir" w:date="2021-09-20T17:27:00Z">
              <w:rPr>
                <w:sz w:val="20"/>
                <w:szCs w:val="20"/>
                <w:lang w:val="en-GB"/>
              </w:rPr>
            </w:rPrChange>
          </w:rPr>
          <w:delText xml:space="preserve">upranational </w:delText>
        </w:r>
        <w:r w:rsidRPr="0029563D" w:rsidDel="002C72A4">
          <w:rPr>
            <w:sz w:val="20"/>
            <w:szCs w:val="20"/>
            <w:lang w:val="en-US"/>
            <w:rPrChange w:id="2830" w:author="Sina Furkan Özdemir" w:date="2021-09-20T17:27:00Z">
              <w:rPr>
                <w:sz w:val="20"/>
                <w:szCs w:val="20"/>
                <w:lang w:val="en-GB"/>
              </w:rPr>
            </w:rPrChange>
          </w:rPr>
          <w:delText xml:space="preserve">accounts clearly exceeds the tweet volume of international organizations and actors, while it is at least on par </w:delText>
        </w:r>
        <w:r w:rsidR="000449BB" w:rsidRPr="0029563D" w:rsidDel="002C72A4">
          <w:rPr>
            <w:sz w:val="20"/>
            <w:szCs w:val="20"/>
            <w:lang w:val="en-US"/>
            <w:rPrChange w:id="2831" w:author="Sina Furkan Özdemir" w:date="2021-09-20T17:27:00Z">
              <w:rPr>
                <w:sz w:val="20"/>
                <w:szCs w:val="20"/>
                <w:lang w:val="en-GB"/>
              </w:rPr>
            </w:rPrChange>
          </w:rPr>
          <w:delText xml:space="preserve">with </w:delText>
        </w:r>
        <w:r w:rsidRPr="0029563D" w:rsidDel="002C72A4">
          <w:rPr>
            <w:sz w:val="20"/>
            <w:szCs w:val="20"/>
            <w:lang w:val="en-US"/>
            <w:rPrChange w:id="2832" w:author="Sina Furkan Özdemir" w:date="2021-09-20T17:27:00Z">
              <w:rPr>
                <w:sz w:val="20"/>
                <w:szCs w:val="20"/>
                <w:lang w:val="en-GB"/>
              </w:rPr>
            </w:rPrChange>
          </w:rPr>
          <w:delText xml:space="preserve">national executives in the United Kingdom. </w:delText>
        </w:r>
        <w:r w:rsidR="00E352E9" w:rsidRPr="0029563D" w:rsidDel="002C72A4">
          <w:rPr>
            <w:sz w:val="20"/>
            <w:szCs w:val="20"/>
            <w:lang w:val="en-US"/>
            <w:rPrChange w:id="2833" w:author="Sina Furkan Özdemir" w:date="2021-09-20T17:27:00Z">
              <w:rPr>
                <w:sz w:val="20"/>
                <w:szCs w:val="20"/>
                <w:lang w:val="en-GB"/>
              </w:rPr>
            </w:rPrChange>
          </w:rPr>
          <w:delText>Regarding</w:delText>
        </w:r>
        <w:r w:rsidR="005E5C2B" w:rsidRPr="0029563D" w:rsidDel="002C72A4">
          <w:rPr>
            <w:sz w:val="20"/>
            <w:szCs w:val="20"/>
            <w:lang w:val="en-US"/>
            <w:rPrChange w:id="2834" w:author="Sina Furkan Özdemir" w:date="2021-09-20T17:27:00Z">
              <w:rPr>
                <w:sz w:val="20"/>
                <w:szCs w:val="20"/>
                <w:lang w:val="en-GB"/>
              </w:rPr>
            </w:rPrChange>
          </w:rPr>
          <w:delText xml:space="preserve"> volume, thus, we can state that supranational actors try to exploit the communication potentials of this particular social medium</w:delText>
        </w:r>
        <w:r w:rsidR="000449BB" w:rsidRPr="0029563D" w:rsidDel="002C72A4">
          <w:rPr>
            <w:sz w:val="20"/>
            <w:szCs w:val="20"/>
            <w:lang w:val="en-US"/>
            <w:rPrChange w:id="2835" w:author="Sina Furkan Özdemir" w:date="2021-09-20T17:27:00Z">
              <w:rPr>
                <w:sz w:val="20"/>
                <w:szCs w:val="20"/>
                <w:lang w:val="en-GB"/>
              </w:rPr>
            </w:rPrChange>
          </w:rPr>
          <w:delText xml:space="preserve"> relative to peer organizations</w:delText>
        </w:r>
        <w:r w:rsidR="005E5C2B" w:rsidRPr="0029563D" w:rsidDel="002C72A4">
          <w:rPr>
            <w:sz w:val="20"/>
            <w:szCs w:val="20"/>
            <w:lang w:val="en-US"/>
            <w:rPrChange w:id="2836" w:author="Sina Furkan Özdemir" w:date="2021-09-20T17:27:00Z">
              <w:rPr>
                <w:sz w:val="20"/>
                <w:szCs w:val="20"/>
                <w:lang w:val="en-GB"/>
              </w:rPr>
            </w:rPrChange>
          </w:rPr>
          <w:delText>.</w:delText>
        </w:r>
      </w:del>
    </w:p>
    <w:p w14:paraId="026E90E7" w14:textId="4914E20A" w:rsidR="005D4A7B" w:rsidRPr="0029563D" w:rsidDel="002C72A4" w:rsidRDefault="005D4A7B" w:rsidP="00FC6904">
      <w:pPr>
        <w:spacing w:before="120" w:after="0" w:line="240" w:lineRule="auto"/>
        <w:jc w:val="both"/>
        <w:rPr>
          <w:del w:id="2837" w:author="Sina Furkan Özdemir" w:date="2021-09-20T17:21:00Z"/>
          <w:sz w:val="20"/>
          <w:szCs w:val="18"/>
          <w:lang w:val="en-US"/>
          <w:rPrChange w:id="2838" w:author="Sina Furkan Özdemir" w:date="2021-09-20T17:27:00Z">
            <w:rPr>
              <w:del w:id="2839" w:author="Sina Furkan Özdemir" w:date="2021-09-20T17:21:00Z"/>
              <w:sz w:val="20"/>
              <w:szCs w:val="18"/>
              <w:lang w:val="en-GB"/>
            </w:rPr>
          </w:rPrChange>
        </w:rPr>
      </w:pPr>
    </w:p>
    <w:p w14:paraId="2E8A317D" w14:textId="3F5EE499" w:rsidR="009E1560" w:rsidRPr="0029563D" w:rsidDel="002C72A4" w:rsidRDefault="009E1560" w:rsidP="009E1560">
      <w:pPr>
        <w:spacing w:after="0" w:line="240" w:lineRule="auto"/>
        <w:jc w:val="both"/>
        <w:rPr>
          <w:del w:id="2840" w:author="Sina Furkan Özdemir" w:date="2021-09-20T17:21:00Z"/>
          <w:i/>
          <w:sz w:val="20"/>
          <w:szCs w:val="18"/>
          <w:lang w:val="en-US"/>
          <w:rPrChange w:id="2841" w:author="Sina Furkan Özdemir" w:date="2021-09-20T17:27:00Z">
            <w:rPr>
              <w:del w:id="2842" w:author="Sina Furkan Özdemir" w:date="2021-09-20T17:21:00Z"/>
              <w:i/>
              <w:sz w:val="20"/>
              <w:szCs w:val="18"/>
              <w:lang w:val="en-GB"/>
            </w:rPr>
          </w:rPrChange>
        </w:rPr>
      </w:pPr>
      <w:del w:id="2843" w:author="Sina Furkan Özdemir" w:date="2021-09-20T17:21:00Z">
        <w:r w:rsidRPr="0029563D" w:rsidDel="002C72A4">
          <w:rPr>
            <w:i/>
            <w:sz w:val="20"/>
            <w:szCs w:val="18"/>
            <w:lang w:val="en-US"/>
            <w:rPrChange w:id="2844" w:author="Sina Furkan Özdemir" w:date="2021-09-20T17:27:00Z">
              <w:rPr>
                <w:i/>
                <w:sz w:val="20"/>
                <w:szCs w:val="18"/>
                <w:lang w:val="en-GB"/>
              </w:rPr>
            </w:rPrChange>
          </w:rPr>
          <w:delText xml:space="preserve">3.2. The language of supranational </w:delText>
        </w:r>
        <w:r w:rsidR="006B4C5B" w:rsidRPr="0029563D" w:rsidDel="002C72A4">
          <w:rPr>
            <w:i/>
            <w:sz w:val="20"/>
            <w:szCs w:val="18"/>
            <w:lang w:val="en-US"/>
            <w:rPrChange w:id="2845" w:author="Sina Furkan Özdemir" w:date="2021-09-20T17:27:00Z">
              <w:rPr>
                <w:i/>
                <w:sz w:val="20"/>
                <w:szCs w:val="18"/>
                <w:lang w:val="en-GB"/>
              </w:rPr>
            </w:rPrChange>
          </w:rPr>
          <w:delText xml:space="preserve">Twitter </w:delText>
        </w:r>
        <w:r w:rsidRPr="0029563D" w:rsidDel="002C72A4">
          <w:rPr>
            <w:i/>
            <w:sz w:val="20"/>
            <w:szCs w:val="18"/>
            <w:lang w:val="en-US"/>
            <w:rPrChange w:id="2846" w:author="Sina Furkan Özdemir" w:date="2021-09-20T17:27:00Z">
              <w:rPr>
                <w:i/>
                <w:sz w:val="20"/>
                <w:szCs w:val="18"/>
                <w:lang w:val="en-GB"/>
              </w:rPr>
            </w:rPrChange>
          </w:rPr>
          <w:delText xml:space="preserve">messages </w:delText>
        </w:r>
      </w:del>
    </w:p>
    <w:p w14:paraId="5B4BD903" w14:textId="17355350" w:rsidR="008A6FB2" w:rsidRPr="0029563D" w:rsidDel="002C72A4" w:rsidRDefault="004154F4" w:rsidP="00FC6904">
      <w:pPr>
        <w:spacing w:before="120" w:after="0" w:line="240" w:lineRule="auto"/>
        <w:jc w:val="both"/>
        <w:rPr>
          <w:del w:id="2847" w:author="Sina Furkan Özdemir" w:date="2021-09-20T17:21:00Z"/>
          <w:sz w:val="20"/>
          <w:szCs w:val="18"/>
          <w:lang w:val="en-US"/>
          <w:rPrChange w:id="2848" w:author="Sina Furkan Özdemir" w:date="2021-09-20T17:27:00Z">
            <w:rPr>
              <w:del w:id="2849" w:author="Sina Furkan Özdemir" w:date="2021-09-20T17:21:00Z"/>
              <w:sz w:val="20"/>
              <w:szCs w:val="18"/>
              <w:lang w:val="en-GB"/>
            </w:rPr>
          </w:rPrChange>
        </w:rPr>
      </w:pPr>
      <w:del w:id="2850" w:author="Sina Furkan Özdemir" w:date="2021-09-20T17:21:00Z">
        <w:r w:rsidRPr="0029563D" w:rsidDel="002C72A4">
          <w:rPr>
            <w:sz w:val="20"/>
            <w:szCs w:val="18"/>
            <w:lang w:val="en-US"/>
            <w:rPrChange w:id="2851" w:author="Sina Furkan Özdemir" w:date="2021-09-20T17:27:00Z">
              <w:rPr>
                <w:sz w:val="20"/>
                <w:szCs w:val="18"/>
                <w:lang w:val="en-GB"/>
              </w:rPr>
            </w:rPrChange>
          </w:rPr>
          <w:delText xml:space="preserve">A more pressing question </w:delText>
        </w:r>
        <w:r w:rsidR="00E10406" w:rsidRPr="0029563D" w:rsidDel="002C72A4">
          <w:rPr>
            <w:sz w:val="20"/>
            <w:szCs w:val="18"/>
            <w:lang w:val="en-US"/>
            <w:rPrChange w:id="2852" w:author="Sina Furkan Özdemir" w:date="2021-09-20T17:27:00Z">
              <w:rPr>
                <w:sz w:val="20"/>
                <w:szCs w:val="18"/>
                <w:lang w:val="en-GB"/>
              </w:rPr>
            </w:rPrChange>
          </w:rPr>
          <w:delText>i</w:delText>
        </w:r>
        <w:r w:rsidR="008A6FB2" w:rsidRPr="0029563D" w:rsidDel="002C72A4">
          <w:rPr>
            <w:sz w:val="20"/>
            <w:szCs w:val="18"/>
            <w:lang w:val="en-US"/>
            <w:rPrChange w:id="2853" w:author="Sina Furkan Özdemir" w:date="2021-09-20T17:27:00Z">
              <w:rPr>
                <w:sz w:val="20"/>
                <w:szCs w:val="18"/>
                <w:lang w:val="en-GB"/>
              </w:rPr>
            </w:rPrChange>
          </w:rPr>
          <w:delText>s</w:delText>
        </w:r>
        <w:r w:rsidRPr="0029563D" w:rsidDel="002C72A4">
          <w:rPr>
            <w:sz w:val="20"/>
            <w:szCs w:val="18"/>
            <w:lang w:val="en-US"/>
            <w:rPrChange w:id="2854" w:author="Sina Furkan Özdemir" w:date="2021-09-20T17:27:00Z">
              <w:rPr>
                <w:sz w:val="20"/>
                <w:szCs w:val="18"/>
                <w:lang w:val="en-GB"/>
              </w:rPr>
            </w:rPrChange>
          </w:rPr>
          <w:delText xml:space="preserve"> whether</w:delText>
        </w:r>
        <w:r w:rsidR="008A6FB2" w:rsidRPr="0029563D" w:rsidDel="002C72A4">
          <w:rPr>
            <w:sz w:val="20"/>
            <w:szCs w:val="18"/>
            <w:lang w:val="en-US"/>
            <w:rPrChange w:id="2855" w:author="Sina Furkan Özdemir" w:date="2021-09-20T17:27:00Z">
              <w:rPr>
                <w:sz w:val="20"/>
                <w:szCs w:val="18"/>
                <w:lang w:val="en-GB"/>
              </w:rPr>
            </w:rPrChange>
          </w:rPr>
          <w:delText xml:space="preserve"> this increasing amount of supranational communication on Twitter</w:delText>
        </w:r>
        <w:r w:rsidR="000449BB" w:rsidRPr="0029563D" w:rsidDel="002C72A4">
          <w:rPr>
            <w:sz w:val="20"/>
            <w:szCs w:val="18"/>
            <w:lang w:val="en-US"/>
            <w:rPrChange w:id="2856" w:author="Sina Furkan Özdemir" w:date="2021-09-20T17:27:00Z">
              <w:rPr>
                <w:sz w:val="20"/>
                <w:szCs w:val="18"/>
                <w:lang w:val="en-GB"/>
              </w:rPr>
            </w:rPrChange>
          </w:rPr>
          <w:delText xml:space="preserve"> is</w:delText>
        </w:r>
        <w:r w:rsidR="008A6FB2" w:rsidRPr="0029563D" w:rsidDel="002C72A4">
          <w:rPr>
            <w:sz w:val="20"/>
            <w:szCs w:val="18"/>
            <w:lang w:val="en-US"/>
            <w:rPrChange w:id="2857" w:author="Sina Furkan Özdemir" w:date="2021-09-20T17:27:00Z">
              <w:rPr>
                <w:sz w:val="20"/>
                <w:szCs w:val="18"/>
                <w:lang w:val="en-GB"/>
              </w:rPr>
            </w:rPrChange>
          </w:rPr>
          <w:delText xml:space="preserve"> </w:delText>
        </w:r>
        <w:r w:rsidR="003E4EAB" w:rsidRPr="0029563D" w:rsidDel="002C72A4">
          <w:rPr>
            <w:sz w:val="20"/>
            <w:szCs w:val="18"/>
            <w:lang w:val="en-US"/>
            <w:rPrChange w:id="2858" w:author="Sina Furkan Özdemir" w:date="2021-09-20T17:27:00Z">
              <w:rPr>
                <w:sz w:val="20"/>
                <w:szCs w:val="18"/>
                <w:lang w:val="en-GB"/>
              </w:rPr>
            </w:rPrChange>
          </w:rPr>
          <w:delText>understandable to the average European citizen</w:delText>
        </w:r>
        <w:r w:rsidRPr="0029563D" w:rsidDel="002C72A4">
          <w:rPr>
            <w:sz w:val="20"/>
            <w:szCs w:val="18"/>
            <w:lang w:val="en-US"/>
            <w:rPrChange w:id="2859" w:author="Sina Furkan Özdemir" w:date="2021-09-20T17:27:00Z">
              <w:rPr>
                <w:sz w:val="20"/>
                <w:szCs w:val="18"/>
                <w:lang w:val="en-GB"/>
              </w:rPr>
            </w:rPrChange>
          </w:rPr>
          <w:delText xml:space="preserve">. </w:delText>
        </w:r>
        <w:r w:rsidR="00E10406" w:rsidRPr="0029563D" w:rsidDel="002C72A4">
          <w:rPr>
            <w:sz w:val="20"/>
            <w:szCs w:val="18"/>
            <w:lang w:val="en-US"/>
            <w:rPrChange w:id="2860" w:author="Sina Furkan Özdemir" w:date="2021-09-20T17:27:00Z">
              <w:rPr>
                <w:sz w:val="20"/>
                <w:szCs w:val="18"/>
                <w:lang w:val="en-GB"/>
              </w:rPr>
            </w:rPrChange>
          </w:rPr>
          <w:delText xml:space="preserve">Analysing the language of supranational Twitter messages </w:delText>
        </w:r>
        <w:r w:rsidR="00B02F28" w:rsidRPr="0029563D" w:rsidDel="002C72A4">
          <w:rPr>
            <w:sz w:val="20"/>
            <w:szCs w:val="18"/>
            <w:lang w:val="en-US"/>
            <w:rPrChange w:id="2861" w:author="Sina Furkan Özdemir" w:date="2021-09-20T17:27:00Z">
              <w:rPr>
                <w:sz w:val="20"/>
                <w:szCs w:val="18"/>
                <w:lang w:val="en-GB"/>
              </w:rPr>
            </w:rPrChange>
          </w:rPr>
          <w:delText>require</w:delText>
        </w:r>
        <w:r w:rsidR="00E10406" w:rsidRPr="0029563D" w:rsidDel="002C72A4">
          <w:rPr>
            <w:sz w:val="20"/>
            <w:szCs w:val="18"/>
            <w:lang w:val="en-US"/>
            <w:rPrChange w:id="2862" w:author="Sina Furkan Özdemir" w:date="2021-09-20T17:27:00Z">
              <w:rPr>
                <w:sz w:val="20"/>
                <w:szCs w:val="18"/>
                <w:lang w:val="en-GB"/>
              </w:rPr>
            </w:rPrChange>
          </w:rPr>
          <w:delText>s</w:delText>
        </w:r>
        <w:r w:rsidR="00B02F28" w:rsidRPr="0029563D" w:rsidDel="002C72A4">
          <w:rPr>
            <w:sz w:val="20"/>
            <w:szCs w:val="18"/>
            <w:lang w:val="en-US"/>
            <w:rPrChange w:id="2863" w:author="Sina Furkan Özdemir" w:date="2021-09-20T17:27:00Z">
              <w:rPr>
                <w:sz w:val="20"/>
                <w:szCs w:val="18"/>
                <w:lang w:val="en-GB"/>
              </w:rPr>
            </w:rPrChange>
          </w:rPr>
          <w:delText xml:space="preserve"> </w:delText>
        </w:r>
        <w:r w:rsidR="008A6FB2" w:rsidRPr="0029563D" w:rsidDel="002C72A4">
          <w:rPr>
            <w:sz w:val="20"/>
            <w:szCs w:val="18"/>
            <w:lang w:val="en-US"/>
            <w:rPrChange w:id="2864" w:author="Sina Furkan Özdemir" w:date="2021-09-20T17:27:00Z">
              <w:rPr>
                <w:sz w:val="20"/>
                <w:szCs w:val="18"/>
                <w:lang w:val="en-GB"/>
              </w:rPr>
            </w:rPrChange>
          </w:rPr>
          <w:delText>extensive pre-processing of the tweets’ contents</w:delText>
        </w:r>
        <w:r w:rsidR="00E10406" w:rsidRPr="0029563D" w:rsidDel="002C72A4">
          <w:rPr>
            <w:sz w:val="20"/>
            <w:szCs w:val="18"/>
            <w:lang w:val="en-US"/>
            <w:rPrChange w:id="2865" w:author="Sina Furkan Özdemir" w:date="2021-09-20T17:27:00Z">
              <w:rPr>
                <w:sz w:val="20"/>
                <w:szCs w:val="18"/>
                <w:lang w:val="en-GB"/>
              </w:rPr>
            </w:rPrChange>
          </w:rPr>
          <w:delText>. W</w:delText>
        </w:r>
        <w:r w:rsidR="00B02F28" w:rsidRPr="0029563D" w:rsidDel="002C72A4">
          <w:rPr>
            <w:sz w:val="20"/>
            <w:szCs w:val="18"/>
            <w:lang w:val="en-US"/>
            <w:rPrChange w:id="2866" w:author="Sina Furkan Özdemir" w:date="2021-09-20T17:27:00Z">
              <w:rPr>
                <w:sz w:val="20"/>
                <w:szCs w:val="18"/>
                <w:lang w:val="en-GB"/>
              </w:rPr>
            </w:rPrChange>
          </w:rPr>
          <w:delText>e aimed</w:delText>
        </w:r>
        <w:r w:rsidR="008A6FB2" w:rsidRPr="0029563D" w:rsidDel="002C72A4">
          <w:rPr>
            <w:sz w:val="20"/>
            <w:szCs w:val="18"/>
            <w:lang w:val="en-US"/>
            <w:rPrChange w:id="2867" w:author="Sina Furkan Özdemir" w:date="2021-09-20T17:27:00Z">
              <w:rPr>
                <w:sz w:val="20"/>
                <w:szCs w:val="18"/>
                <w:lang w:val="en-GB"/>
              </w:rPr>
            </w:rPrChange>
          </w:rPr>
          <w:delText xml:space="preserve"> to isolate the textual content to ensure reliable extraction of the language indicators</w:delText>
        </w:r>
        <w:r w:rsidR="003C3069" w:rsidRPr="0029563D" w:rsidDel="002C72A4">
          <w:rPr>
            <w:sz w:val="20"/>
            <w:szCs w:val="18"/>
            <w:lang w:val="en-US"/>
            <w:rPrChange w:id="2868" w:author="Sina Furkan Özdemir" w:date="2021-09-20T17:27:00Z">
              <w:rPr>
                <w:sz w:val="20"/>
                <w:szCs w:val="18"/>
                <w:lang w:val="en-GB"/>
              </w:rPr>
            </w:rPrChange>
          </w:rPr>
          <w:delText xml:space="preserve"> </w:delText>
        </w:r>
        <w:r w:rsidR="008A6FB2" w:rsidRPr="0029563D" w:rsidDel="002C72A4">
          <w:rPr>
            <w:sz w:val="20"/>
            <w:szCs w:val="18"/>
            <w:lang w:val="en-US"/>
            <w:rPrChange w:id="2869" w:author="Sina Furkan Özdemir" w:date="2021-09-20T17:27:00Z">
              <w:rPr>
                <w:sz w:val="20"/>
                <w:szCs w:val="18"/>
                <w:lang w:val="en-GB"/>
              </w:rPr>
            </w:rPrChange>
          </w:rPr>
          <w:delText>below. To this end, we removed all non-textual symbols, media, and external links (</w:delText>
        </w:r>
        <w:r w:rsidR="003C3069" w:rsidRPr="0029563D" w:rsidDel="002C72A4">
          <w:rPr>
            <w:sz w:val="20"/>
            <w:szCs w:val="18"/>
            <w:lang w:val="en-US"/>
            <w:rPrChange w:id="2870" w:author="Sina Furkan Özdemir" w:date="2021-09-20T17:27:00Z">
              <w:rPr>
                <w:sz w:val="20"/>
                <w:szCs w:val="18"/>
                <w:lang w:val="en-GB"/>
              </w:rPr>
            </w:rPrChange>
          </w:rPr>
          <w:delText>analysed</w:delText>
        </w:r>
        <w:r w:rsidR="008A6FB2" w:rsidRPr="0029563D" w:rsidDel="002C72A4">
          <w:rPr>
            <w:sz w:val="20"/>
            <w:szCs w:val="18"/>
            <w:lang w:val="en-US"/>
            <w:rPrChange w:id="2871" w:author="Sina Furkan Özdemir" w:date="2021-09-20T17:27:00Z">
              <w:rPr>
                <w:sz w:val="20"/>
                <w:szCs w:val="18"/>
                <w:lang w:val="en-GB"/>
              </w:rPr>
            </w:rPrChange>
          </w:rPr>
          <w:delText xml:space="preserve"> </w:delText>
        </w:r>
        <w:r w:rsidR="003C3069" w:rsidRPr="0029563D" w:rsidDel="002C72A4">
          <w:rPr>
            <w:sz w:val="20"/>
            <w:szCs w:val="18"/>
            <w:lang w:val="en-US"/>
            <w:rPrChange w:id="2872" w:author="Sina Furkan Özdemir" w:date="2021-09-20T17:27:00Z">
              <w:rPr>
                <w:sz w:val="20"/>
                <w:szCs w:val="18"/>
                <w:lang w:val="en-GB"/>
              </w:rPr>
            </w:rPrChange>
          </w:rPr>
          <w:delText>separately</w:delText>
        </w:r>
        <w:r w:rsidR="008A6FB2" w:rsidRPr="0029563D" w:rsidDel="002C72A4">
          <w:rPr>
            <w:sz w:val="20"/>
            <w:szCs w:val="18"/>
            <w:lang w:val="en-US"/>
            <w:rPrChange w:id="2873" w:author="Sina Furkan Özdemir" w:date="2021-09-20T17:27:00Z">
              <w:rPr>
                <w:sz w:val="20"/>
                <w:szCs w:val="18"/>
                <w:lang w:val="en-GB"/>
              </w:rPr>
            </w:rPrChange>
          </w:rPr>
          <w:delText>)</w:delText>
        </w:r>
        <w:r w:rsidR="00FE5DDD" w:rsidRPr="0029563D" w:rsidDel="002C72A4">
          <w:rPr>
            <w:sz w:val="20"/>
            <w:szCs w:val="18"/>
            <w:lang w:val="en-US"/>
            <w:rPrChange w:id="2874" w:author="Sina Furkan Özdemir" w:date="2021-09-20T17:27:00Z">
              <w:rPr>
                <w:sz w:val="20"/>
                <w:szCs w:val="18"/>
                <w:lang w:val="en-GB"/>
              </w:rPr>
            </w:rPrChange>
          </w:rPr>
          <w:delText>,</w:delText>
        </w:r>
        <w:r w:rsidR="008A6FB2" w:rsidRPr="0029563D" w:rsidDel="002C72A4">
          <w:rPr>
            <w:sz w:val="20"/>
            <w:szCs w:val="18"/>
            <w:lang w:val="en-US"/>
            <w:rPrChange w:id="2875" w:author="Sina Furkan Özdemir" w:date="2021-09-20T17:27:00Z">
              <w:rPr>
                <w:sz w:val="20"/>
                <w:szCs w:val="18"/>
                <w:lang w:val="en-GB"/>
              </w:rPr>
            </w:rPrChange>
          </w:rPr>
          <w:delText xml:space="preserve"> treat</w:delText>
        </w:r>
        <w:r w:rsidR="00FE5DDD" w:rsidRPr="0029563D" w:rsidDel="002C72A4">
          <w:rPr>
            <w:sz w:val="20"/>
            <w:szCs w:val="18"/>
            <w:lang w:val="en-US"/>
            <w:rPrChange w:id="2876" w:author="Sina Furkan Özdemir" w:date="2021-09-20T17:27:00Z">
              <w:rPr>
                <w:sz w:val="20"/>
                <w:szCs w:val="18"/>
                <w:lang w:val="en-GB"/>
              </w:rPr>
            </w:rPrChange>
          </w:rPr>
          <w:delText>ed</w:delText>
        </w:r>
        <w:r w:rsidR="008A6FB2" w:rsidRPr="0029563D" w:rsidDel="002C72A4">
          <w:rPr>
            <w:sz w:val="20"/>
            <w:szCs w:val="18"/>
            <w:lang w:val="en-US"/>
            <w:rPrChange w:id="2877" w:author="Sina Furkan Özdemir" w:date="2021-09-20T17:27:00Z">
              <w:rPr>
                <w:sz w:val="20"/>
                <w:szCs w:val="18"/>
                <w:lang w:val="en-GB"/>
              </w:rPr>
            </w:rPrChange>
          </w:rPr>
          <w:delText xml:space="preserve"> hashtags as individual or multiple words (if camel cased)</w:delText>
        </w:r>
        <w:r w:rsidR="00FE5DDD" w:rsidRPr="0029563D" w:rsidDel="002C72A4">
          <w:rPr>
            <w:sz w:val="20"/>
            <w:szCs w:val="18"/>
            <w:lang w:val="en-US"/>
            <w:rPrChange w:id="2878" w:author="Sina Furkan Özdemir" w:date="2021-09-20T17:27:00Z">
              <w:rPr>
                <w:sz w:val="20"/>
                <w:szCs w:val="18"/>
                <w:lang w:val="en-GB"/>
              </w:rPr>
            </w:rPrChange>
          </w:rPr>
          <w:delText>, and ensured proper punctuation</w:delText>
        </w:r>
        <w:r w:rsidR="008A6FB2" w:rsidRPr="0029563D" w:rsidDel="002C72A4">
          <w:rPr>
            <w:sz w:val="20"/>
            <w:szCs w:val="18"/>
            <w:lang w:val="en-US"/>
            <w:rPrChange w:id="2879" w:author="Sina Furkan Özdemir" w:date="2021-09-20T17:27:00Z">
              <w:rPr>
                <w:sz w:val="20"/>
                <w:szCs w:val="18"/>
                <w:lang w:val="en-GB"/>
              </w:rPr>
            </w:rPrChange>
          </w:rPr>
          <w:delText>. The replication scripts provide</w:delText>
        </w:r>
        <w:r w:rsidR="00933399" w:rsidRPr="0029563D" w:rsidDel="002C72A4">
          <w:rPr>
            <w:sz w:val="20"/>
            <w:szCs w:val="18"/>
            <w:lang w:val="en-US"/>
            <w:rPrChange w:id="2880" w:author="Sina Furkan Özdemir" w:date="2021-09-20T17:27:00Z">
              <w:rPr>
                <w:sz w:val="20"/>
                <w:szCs w:val="18"/>
                <w:lang w:val="en-GB"/>
              </w:rPr>
            </w:rPrChange>
          </w:rPr>
          <w:delText>d</w:delText>
        </w:r>
        <w:r w:rsidR="008A6FB2" w:rsidRPr="0029563D" w:rsidDel="002C72A4">
          <w:rPr>
            <w:sz w:val="20"/>
            <w:szCs w:val="18"/>
            <w:lang w:val="en-US"/>
            <w:rPrChange w:id="2881" w:author="Sina Furkan Özdemir" w:date="2021-09-20T17:27:00Z">
              <w:rPr>
                <w:sz w:val="20"/>
                <w:szCs w:val="18"/>
                <w:lang w:val="en-GB"/>
              </w:rPr>
            </w:rPrChange>
          </w:rPr>
          <w:delText xml:space="preserve"> full detail</w:delText>
        </w:r>
        <w:r w:rsidR="00933399" w:rsidRPr="0029563D" w:rsidDel="002C72A4">
          <w:rPr>
            <w:sz w:val="20"/>
            <w:szCs w:val="18"/>
            <w:lang w:val="en-US"/>
            <w:rPrChange w:id="2882" w:author="Sina Furkan Özdemir" w:date="2021-09-20T17:27:00Z">
              <w:rPr>
                <w:sz w:val="20"/>
                <w:szCs w:val="18"/>
                <w:lang w:val="en-GB"/>
              </w:rPr>
            </w:rPrChange>
          </w:rPr>
          <w:delText>s from each tweet;</w:delText>
        </w:r>
        <w:r w:rsidR="008A6FB2" w:rsidRPr="0029563D" w:rsidDel="002C72A4">
          <w:rPr>
            <w:sz w:val="20"/>
            <w:szCs w:val="18"/>
            <w:lang w:val="en-US"/>
            <w:rPrChange w:id="2883" w:author="Sina Furkan Özdemir" w:date="2021-09-20T17:27:00Z">
              <w:rPr>
                <w:sz w:val="20"/>
                <w:szCs w:val="18"/>
                <w:lang w:val="en-GB"/>
              </w:rPr>
            </w:rPrChange>
          </w:rPr>
          <w:delText xml:space="preserve"> </w:delText>
        </w:r>
        <w:r w:rsidR="00AB6DA4" w:rsidRPr="0029563D" w:rsidDel="002C72A4">
          <w:rPr>
            <w:sz w:val="20"/>
            <w:szCs w:val="20"/>
            <w:lang w:val="en-US"/>
            <w:rPrChange w:id="2884" w:author="Sina Furkan Özdemir" w:date="2021-09-20T17:27:00Z">
              <w:rPr>
                <w:sz w:val="20"/>
                <w:szCs w:val="20"/>
                <w:lang w:val="en-GB"/>
              </w:rPr>
            </w:rPrChange>
          </w:rPr>
          <w:fldChar w:fldCharType="begin"/>
        </w:r>
        <w:r w:rsidR="00AB6DA4" w:rsidRPr="0029563D" w:rsidDel="002C72A4">
          <w:rPr>
            <w:sz w:val="20"/>
            <w:szCs w:val="20"/>
            <w:lang w:val="en-US"/>
            <w:rPrChange w:id="2885" w:author="Sina Furkan Özdemir" w:date="2021-09-20T17:27:00Z">
              <w:rPr>
                <w:sz w:val="20"/>
                <w:szCs w:val="20"/>
                <w:lang w:val="en-GB"/>
              </w:rPr>
            </w:rPrChange>
          </w:rPr>
          <w:delInstrText xml:space="preserve"> REF _Ref75283045 \h  \* MERGEFORMAT </w:delInstrText>
        </w:r>
        <w:r w:rsidR="00AB6DA4" w:rsidRPr="0029563D" w:rsidDel="002C72A4">
          <w:rPr>
            <w:sz w:val="20"/>
            <w:szCs w:val="20"/>
            <w:lang w:val="en-US"/>
            <w:rPrChange w:id="2886" w:author="Sina Furkan Özdemir" w:date="2021-09-20T17:27:00Z">
              <w:rPr>
                <w:sz w:val="20"/>
                <w:szCs w:val="20"/>
                <w:lang w:val="en-US"/>
              </w:rPr>
            </w:rPrChange>
          </w:rPr>
        </w:r>
        <w:r w:rsidR="00AB6DA4" w:rsidRPr="0029563D" w:rsidDel="002C72A4">
          <w:rPr>
            <w:sz w:val="20"/>
            <w:szCs w:val="20"/>
            <w:lang w:val="en-US"/>
            <w:rPrChange w:id="2887" w:author="Sina Furkan Özdemir" w:date="2021-09-20T17:27:00Z">
              <w:rPr>
                <w:sz w:val="20"/>
                <w:szCs w:val="20"/>
                <w:lang w:val="en-GB"/>
              </w:rPr>
            </w:rPrChange>
          </w:rPr>
          <w:fldChar w:fldCharType="separate"/>
        </w:r>
        <w:r w:rsidR="009D58C1" w:rsidRPr="0029563D" w:rsidDel="002C72A4">
          <w:rPr>
            <w:sz w:val="20"/>
            <w:szCs w:val="20"/>
            <w:lang w:val="en-US"/>
            <w:rPrChange w:id="2888" w:author="Sina Furkan Özdemir" w:date="2021-09-20T17:27:00Z">
              <w:rPr>
                <w:sz w:val="20"/>
                <w:szCs w:val="20"/>
                <w:lang w:val="en-GB"/>
              </w:rPr>
            </w:rPrChange>
          </w:rPr>
          <w:delText xml:space="preserve">Table </w:delText>
        </w:r>
        <w:r w:rsidR="009D58C1" w:rsidRPr="0029563D" w:rsidDel="002C72A4">
          <w:rPr>
            <w:noProof/>
            <w:sz w:val="20"/>
            <w:szCs w:val="20"/>
            <w:lang w:val="en-US"/>
            <w:rPrChange w:id="2889" w:author="Sina Furkan Özdemir" w:date="2021-09-20T17:27:00Z">
              <w:rPr>
                <w:noProof/>
                <w:sz w:val="20"/>
                <w:szCs w:val="20"/>
                <w:lang w:val="en-GB"/>
              </w:rPr>
            </w:rPrChange>
          </w:rPr>
          <w:delText>2</w:delText>
        </w:r>
        <w:r w:rsidR="00AB6DA4" w:rsidRPr="0029563D" w:rsidDel="002C72A4">
          <w:rPr>
            <w:sz w:val="20"/>
            <w:szCs w:val="20"/>
            <w:lang w:val="en-US"/>
            <w:rPrChange w:id="2890" w:author="Sina Furkan Özdemir" w:date="2021-09-20T17:27:00Z">
              <w:rPr>
                <w:sz w:val="20"/>
                <w:szCs w:val="20"/>
                <w:lang w:val="en-GB"/>
              </w:rPr>
            </w:rPrChange>
          </w:rPr>
          <w:fldChar w:fldCharType="end"/>
        </w:r>
        <w:r w:rsidR="008A6FB2" w:rsidRPr="0029563D" w:rsidDel="002C72A4">
          <w:rPr>
            <w:sz w:val="20"/>
            <w:szCs w:val="18"/>
            <w:lang w:val="en-US"/>
            <w:rPrChange w:id="2891" w:author="Sina Furkan Özdemir" w:date="2021-09-20T17:27:00Z">
              <w:rPr>
                <w:sz w:val="20"/>
                <w:szCs w:val="18"/>
                <w:lang w:val="en-GB"/>
              </w:rPr>
            </w:rPrChange>
          </w:rPr>
          <w:delText xml:space="preserve"> illustrates </w:delText>
        </w:r>
        <w:r w:rsidR="007F4E91" w:rsidRPr="0029563D" w:rsidDel="002C72A4">
          <w:rPr>
            <w:sz w:val="20"/>
            <w:szCs w:val="18"/>
            <w:lang w:val="en-US"/>
            <w:rPrChange w:id="2892" w:author="Sina Furkan Özdemir" w:date="2021-09-20T17:27:00Z">
              <w:rPr>
                <w:sz w:val="20"/>
                <w:szCs w:val="18"/>
                <w:lang w:val="en-GB"/>
              </w:rPr>
            </w:rPrChange>
          </w:rPr>
          <w:delText>two random</w:delText>
        </w:r>
        <w:r w:rsidR="00FE5DDD" w:rsidRPr="0029563D" w:rsidDel="002C72A4">
          <w:rPr>
            <w:sz w:val="20"/>
            <w:szCs w:val="18"/>
            <w:lang w:val="en-US"/>
            <w:rPrChange w:id="2893" w:author="Sina Furkan Özdemir" w:date="2021-09-20T17:27:00Z">
              <w:rPr>
                <w:sz w:val="20"/>
                <w:szCs w:val="18"/>
                <w:lang w:val="en-GB"/>
              </w:rPr>
            </w:rPrChange>
          </w:rPr>
          <w:delText xml:space="preserve"> examples from </w:delText>
        </w:r>
        <w:r w:rsidR="00AB6DA4" w:rsidRPr="0029563D" w:rsidDel="002C72A4">
          <w:rPr>
            <w:sz w:val="20"/>
            <w:szCs w:val="18"/>
            <w:lang w:val="en-US"/>
            <w:rPrChange w:id="2894" w:author="Sina Furkan Özdemir" w:date="2021-09-20T17:27:00Z">
              <w:rPr>
                <w:sz w:val="20"/>
                <w:szCs w:val="18"/>
                <w:lang w:val="en-GB"/>
              </w:rPr>
            </w:rPrChange>
          </w:rPr>
          <w:delText>the</w:delText>
        </w:r>
        <w:r w:rsidR="00FE5DDD" w:rsidRPr="0029563D" w:rsidDel="002C72A4">
          <w:rPr>
            <w:sz w:val="20"/>
            <w:szCs w:val="18"/>
            <w:lang w:val="en-US"/>
            <w:rPrChange w:id="2895" w:author="Sina Furkan Özdemir" w:date="2021-09-20T17:27:00Z">
              <w:rPr>
                <w:sz w:val="20"/>
                <w:szCs w:val="18"/>
                <w:lang w:val="en-GB"/>
              </w:rPr>
            </w:rPrChange>
          </w:rPr>
          <w:delText xml:space="preserve"> supranational EU corpus.</w:delText>
        </w:r>
        <w:r w:rsidR="00AB6DA4" w:rsidRPr="0029563D" w:rsidDel="002C72A4">
          <w:rPr>
            <w:sz w:val="20"/>
            <w:szCs w:val="18"/>
            <w:lang w:val="en-US"/>
            <w:rPrChange w:id="2896" w:author="Sina Furkan Özdemir" w:date="2021-09-20T17:27:00Z">
              <w:rPr>
                <w:sz w:val="20"/>
                <w:szCs w:val="18"/>
                <w:lang w:val="en-GB"/>
              </w:rPr>
            </w:rPrChange>
          </w:rPr>
          <w:delText xml:space="preserve"> All benchmark samples were processed </w:delText>
        </w:r>
        <w:r w:rsidR="00933399" w:rsidRPr="0029563D" w:rsidDel="002C72A4">
          <w:rPr>
            <w:sz w:val="20"/>
            <w:szCs w:val="18"/>
            <w:lang w:val="en-US"/>
            <w:rPrChange w:id="2897" w:author="Sina Furkan Özdemir" w:date="2021-09-20T17:27:00Z">
              <w:rPr>
                <w:sz w:val="20"/>
                <w:szCs w:val="18"/>
                <w:lang w:val="en-GB"/>
              </w:rPr>
            </w:rPrChange>
          </w:rPr>
          <w:delText>similarly</w:delText>
        </w:r>
        <w:r w:rsidR="00AB6DA4" w:rsidRPr="0029563D" w:rsidDel="002C72A4">
          <w:rPr>
            <w:sz w:val="20"/>
            <w:szCs w:val="18"/>
            <w:lang w:val="en-US"/>
            <w:rPrChange w:id="2898" w:author="Sina Furkan Özdemir" w:date="2021-09-20T17:27:00Z">
              <w:rPr>
                <w:sz w:val="20"/>
                <w:szCs w:val="18"/>
                <w:lang w:val="en-GB"/>
              </w:rPr>
            </w:rPrChange>
          </w:rPr>
          <w:delText>.</w:delText>
        </w:r>
      </w:del>
    </w:p>
    <w:p w14:paraId="677982BC" w14:textId="73C9EEEA" w:rsidR="00DB0C73" w:rsidRPr="0029563D" w:rsidDel="002C72A4" w:rsidRDefault="00DB0C73" w:rsidP="00FC6904">
      <w:pPr>
        <w:spacing w:before="120" w:after="0" w:line="240" w:lineRule="auto"/>
        <w:jc w:val="both"/>
        <w:rPr>
          <w:del w:id="2899" w:author="Sina Furkan Özdemir" w:date="2021-09-20T17:21:00Z"/>
          <w:sz w:val="20"/>
          <w:szCs w:val="18"/>
          <w:lang w:val="en-US"/>
          <w:rPrChange w:id="2900" w:author="Sina Furkan Özdemir" w:date="2021-09-20T17:27:00Z">
            <w:rPr>
              <w:del w:id="2901" w:author="Sina Furkan Özdemir" w:date="2021-09-20T17:21:00Z"/>
              <w:sz w:val="20"/>
              <w:szCs w:val="18"/>
              <w:lang w:val="en-GB"/>
            </w:rPr>
          </w:rPrChange>
        </w:rPr>
      </w:pPr>
    </w:p>
    <w:tbl>
      <w:tblPr>
        <w:tblW w:w="0" w:type="auto"/>
        <w:tblCellSpacing w:w="15" w:type="dxa"/>
        <w:tblInd w:w="180" w:type="dxa"/>
        <w:tblCellMar>
          <w:top w:w="15" w:type="dxa"/>
          <w:left w:w="15" w:type="dxa"/>
          <w:bottom w:w="15" w:type="dxa"/>
          <w:right w:w="15" w:type="dxa"/>
        </w:tblCellMar>
        <w:tblLook w:val="04A0" w:firstRow="1" w:lastRow="0" w:firstColumn="1" w:lastColumn="0" w:noHBand="0" w:noVBand="1"/>
      </w:tblPr>
      <w:tblGrid>
        <w:gridCol w:w="5498"/>
        <w:gridCol w:w="4068"/>
      </w:tblGrid>
      <w:tr w:rsidR="008A6FB2" w:rsidRPr="0029563D" w:rsidDel="002C72A4" w14:paraId="57438C9F" w14:textId="4BC60D8A" w:rsidTr="00E10406">
        <w:trPr>
          <w:tblHeader/>
          <w:tblCellSpacing w:w="15" w:type="dxa"/>
          <w:del w:id="2902" w:author="Sina Furkan Özdemir" w:date="2021-09-20T17:21:00Z"/>
        </w:trPr>
        <w:tc>
          <w:tcPr>
            <w:tcW w:w="5453" w:type="dxa"/>
            <w:tcBorders>
              <w:top w:val="single" w:sz="4" w:space="0" w:color="auto"/>
              <w:bottom w:val="double" w:sz="4" w:space="0" w:color="auto"/>
            </w:tcBorders>
            <w:vAlign w:val="center"/>
            <w:hideMark/>
          </w:tcPr>
          <w:p w14:paraId="51202ED2" w14:textId="6D47C04C" w:rsidR="008A6FB2" w:rsidRPr="0029563D" w:rsidDel="002C72A4" w:rsidRDefault="00FE5DDD" w:rsidP="008A6FB2">
            <w:pPr>
              <w:spacing w:after="0" w:line="240" w:lineRule="auto"/>
              <w:rPr>
                <w:del w:id="2903" w:author="Sina Furkan Özdemir" w:date="2021-09-20T17:21:00Z"/>
                <w:rFonts w:asciiTheme="minorHAnsi" w:eastAsia="Times New Roman" w:hAnsiTheme="minorHAnsi" w:cstheme="minorHAnsi"/>
                <w:b/>
                <w:bCs/>
                <w:sz w:val="20"/>
                <w:szCs w:val="20"/>
                <w:lang w:val="en-US" w:eastAsia="de-DE"/>
                <w:rPrChange w:id="2904" w:author="Sina Furkan Özdemir" w:date="2021-09-20T17:27:00Z">
                  <w:rPr>
                    <w:del w:id="2905" w:author="Sina Furkan Özdemir" w:date="2021-09-20T17:21:00Z"/>
                    <w:rFonts w:asciiTheme="minorHAnsi" w:eastAsia="Times New Roman" w:hAnsiTheme="minorHAnsi" w:cstheme="minorHAnsi"/>
                    <w:b/>
                    <w:bCs/>
                    <w:sz w:val="20"/>
                    <w:szCs w:val="20"/>
                    <w:lang w:val="en-GB" w:eastAsia="de-DE"/>
                  </w:rPr>
                </w:rPrChange>
              </w:rPr>
            </w:pPr>
            <w:del w:id="2906" w:author="Sina Furkan Özdemir" w:date="2021-09-20T17:21:00Z">
              <w:r w:rsidRPr="0029563D" w:rsidDel="002C72A4">
                <w:rPr>
                  <w:rFonts w:asciiTheme="minorHAnsi" w:eastAsia="Times New Roman" w:hAnsiTheme="minorHAnsi" w:cstheme="minorHAnsi"/>
                  <w:b/>
                  <w:bCs/>
                  <w:sz w:val="20"/>
                  <w:szCs w:val="20"/>
                  <w:lang w:val="en-US" w:eastAsia="de-DE"/>
                  <w:rPrChange w:id="2907" w:author="Sina Furkan Özdemir" w:date="2021-09-20T17:27:00Z">
                    <w:rPr>
                      <w:rFonts w:asciiTheme="minorHAnsi" w:eastAsia="Times New Roman" w:hAnsiTheme="minorHAnsi" w:cstheme="minorHAnsi"/>
                      <w:b/>
                      <w:bCs/>
                      <w:sz w:val="20"/>
                      <w:szCs w:val="20"/>
                      <w:lang w:val="en-GB" w:eastAsia="de-DE"/>
                    </w:rPr>
                  </w:rPrChange>
                </w:rPr>
                <w:delText>Original tweet</w:delText>
              </w:r>
              <w:r w:rsidR="008A6FB2" w:rsidRPr="0029563D" w:rsidDel="002C72A4">
                <w:rPr>
                  <w:rFonts w:asciiTheme="minorHAnsi" w:eastAsia="Times New Roman" w:hAnsiTheme="minorHAnsi" w:cstheme="minorHAnsi"/>
                  <w:b/>
                  <w:bCs/>
                  <w:sz w:val="20"/>
                  <w:szCs w:val="20"/>
                  <w:lang w:val="en-US" w:eastAsia="de-DE"/>
                  <w:rPrChange w:id="2908" w:author="Sina Furkan Özdemir" w:date="2021-09-20T17:27:00Z">
                    <w:rPr>
                      <w:rFonts w:asciiTheme="minorHAnsi" w:eastAsia="Times New Roman" w:hAnsiTheme="minorHAnsi" w:cstheme="minorHAnsi"/>
                      <w:b/>
                      <w:bCs/>
                      <w:sz w:val="20"/>
                      <w:szCs w:val="20"/>
                      <w:lang w:val="en-GB" w:eastAsia="de-DE"/>
                    </w:rPr>
                  </w:rPrChange>
                </w:rPr>
                <w:delText xml:space="preserve"> </w:delText>
              </w:r>
            </w:del>
          </w:p>
        </w:tc>
        <w:tc>
          <w:tcPr>
            <w:tcW w:w="0" w:type="auto"/>
            <w:tcBorders>
              <w:top w:val="single" w:sz="4" w:space="0" w:color="auto"/>
              <w:bottom w:val="double" w:sz="4" w:space="0" w:color="auto"/>
            </w:tcBorders>
            <w:vAlign w:val="center"/>
            <w:hideMark/>
          </w:tcPr>
          <w:p w14:paraId="5AB11A1C" w14:textId="7C33014E" w:rsidR="008A6FB2" w:rsidRPr="0029563D" w:rsidDel="002C72A4" w:rsidRDefault="00FE5DDD" w:rsidP="008A6FB2">
            <w:pPr>
              <w:spacing w:after="0" w:line="240" w:lineRule="auto"/>
              <w:rPr>
                <w:del w:id="2909" w:author="Sina Furkan Özdemir" w:date="2021-09-20T17:21:00Z"/>
                <w:rFonts w:asciiTheme="minorHAnsi" w:eastAsia="Times New Roman" w:hAnsiTheme="minorHAnsi" w:cstheme="minorHAnsi"/>
                <w:b/>
                <w:bCs/>
                <w:sz w:val="20"/>
                <w:szCs w:val="20"/>
                <w:lang w:val="en-US" w:eastAsia="de-DE"/>
                <w:rPrChange w:id="2910" w:author="Sina Furkan Özdemir" w:date="2021-09-20T17:27:00Z">
                  <w:rPr>
                    <w:del w:id="2911" w:author="Sina Furkan Özdemir" w:date="2021-09-20T17:21:00Z"/>
                    <w:rFonts w:asciiTheme="minorHAnsi" w:eastAsia="Times New Roman" w:hAnsiTheme="minorHAnsi" w:cstheme="minorHAnsi"/>
                    <w:b/>
                    <w:bCs/>
                    <w:sz w:val="20"/>
                    <w:szCs w:val="20"/>
                    <w:lang w:val="en-GB" w:eastAsia="de-DE"/>
                  </w:rPr>
                </w:rPrChange>
              </w:rPr>
            </w:pPr>
            <w:del w:id="2912" w:author="Sina Furkan Özdemir" w:date="2021-09-20T17:21:00Z">
              <w:r w:rsidRPr="0029563D" w:rsidDel="002C72A4">
                <w:rPr>
                  <w:rFonts w:asciiTheme="minorHAnsi" w:eastAsia="Times New Roman" w:hAnsiTheme="minorHAnsi" w:cstheme="minorHAnsi"/>
                  <w:b/>
                  <w:bCs/>
                  <w:sz w:val="20"/>
                  <w:szCs w:val="20"/>
                  <w:lang w:val="en-US" w:eastAsia="de-DE"/>
                  <w:rPrChange w:id="2913" w:author="Sina Furkan Özdemir" w:date="2021-09-20T17:27:00Z">
                    <w:rPr>
                      <w:rFonts w:asciiTheme="minorHAnsi" w:eastAsia="Times New Roman" w:hAnsiTheme="minorHAnsi" w:cstheme="minorHAnsi"/>
                      <w:b/>
                      <w:bCs/>
                      <w:sz w:val="20"/>
                      <w:szCs w:val="20"/>
                      <w:lang w:val="en-GB" w:eastAsia="de-DE"/>
                    </w:rPr>
                  </w:rPrChange>
                </w:rPr>
                <w:delText xml:space="preserve">Extracted </w:delText>
              </w:r>
              <w:r w:rsidR="0050284E" w:rsidRPr="0029563D" w:rsidDel="002C72A4">
                <w:rPr>
                  <w:rFonts w:asciiTheme="minorHAnsi" w:eastAsia="Times New Roman" w:hAnsiTheme="minorHAnsi" w:cstheme="minorHAnsi"/>
                  <w:b/>
                  <w:bCs/>
                  <w:sz w:val="20"/>
                  <w:szCs w:val="20"/>
                  <w:lang w:val="en-US" w:eastAsia="de-DE"/>
                  <w:rPrChange w:id="2914" w:author="Sina Furkan Özdemir" w:date="2021-09-20T17:27:00Z">
                    <w:rPr>
                      <w:rFonts w:asciiTheme="minorHAnsi" w:eastAsia="Times New Roman" w:hAnsiTheme="minorHAnsi" w:cstheme="minorHAnsi"/>
                      <w:b/>
                      <w:bCs/>
                      <w:sz w:val="20"/>
                      <w:szCs w:val="20"/>
                      <w:lang w:val="en-GB" w:eastAsia="de-DE"/>
                    </w:rPr>
                  </w:rPrChange>
                </w:rPr>
                <w:delText>text</w:delText>
              </w:r>
              <w:r w:rsidR="008A6FB2" w:rsidRPr="0029563D" w:rsidDel="002C72A4">
                <w:rPr>
                  <w:rFonts w:asciiTheme="minorHAnsi" w:eastAsia="Times New Roman" w:hAnsiTheme="minorHAnsi" w:cstheme="minorHAnsi"/>
                  <w:b/>
                  <w:bCs/>
                  <w:sz w:val="20"/>
                  <w:szCs w:val="20"/>
                  <w:lang w:val="en-US" w:eastAsia="de-DE"/>
                  <w:rPrChange w:id="2915" w:author="Sina Furkan Özdemir" w:date="2021-09-20T17:27:00Z">
                    <w:rPr>
                      <w:rFonts w:asciiTheme="minorHAnsi" w:eastAsia="Times New Roman" w:hAnsiTheme="minorHAnsi" w:cstheme="minorHAnsi"/>
                      <w:b/>
                      <w:bCs/>
                      <w:sz w:val="20"/>
                      <w:szCs w:val="20"/>
                      <w:lang w:val="en-GB" w:eastAsia="de-DE"/>
                    </w:rPr>
                  </w:rPrChange>
                </w:rPr>
                <w:delText xml:space="preserve"> </w:delText>
              </w:r>
            </w:del>
          </w:p>
        </w:tc>
      </w:tr>
      <w:tr w:rsidR="008A6FB2" w:rsidRPr="0029563D" w:rsidDel="002C72A4" w14:paraId="488B2133" w14:textId="09719FE2" w:rsidTr="00E10406">
        <w:trPr>
          <w:tblCellSpacing w:w="15" w:type="dxa"/>
          <w:del w:id="2916" w:author="Sina Furkan Özdemir" w:date="2021-09-20T17:21:00Z"/>
        </w:trPr>
        <w:tc>
          <w:tcPr>
            <w:tcW w:w="5453" w:type="dxa"/>
            <w:tcBorders>
              <w:bottom w:val="single" w:sz="4" w:space="0" w:color="auto"/>
            </w:tcBorders>
            <w:vAlign w:val="center"/>
            <w:hideMark/>
          </w:tcPr>
          <w:p w14:paraId="5576918B" w14:textId="1AA3B930" w:rsidR="008A6FB2" w:rsidRPr="0029563D" w:rsidDel="002C72A4" w:rsidRDefault="008A6FB2" w:rsidP="008A6FB2">
            <w:pPr>
              <w:spacing w:after="0" w:line="240" w:lineRule="auto"/>
              <w:rPr>
                <w:del w:id="2917" w:author="Sina Furkan Özdemir" w:date="2021-09-20T17:21:00Z"/>
                <w:rFonts w:asciiTheme="minorHAnsi" w:eastAsia="Times New Roman" w:hAnsiTheme="minorHAnsi" w:cstheme="minorHAnsi"/>
                <w:sz w:val="20"/>
                <w:szCs w:val="20"/>
                <w:lang w:val="en-US" w:eastAsia="de-DE"/>
                <w:rPrChange w:id="2918" w:author="Sina Furkan Özdemir" w:date="2021-09-20T17:27:00Z">
                  <w:rPr>
                    <w:del w:id="2919" w:author="Sina Furkan Özdemir" w:date="2021-09-20T17:21:00Z"/>
                    <w:rFonts w:asciiTheme="minorHAnsi" w:eastAsia="Times New Roman" w:hAnsiTheme="minorHAnsi" w:cstheme="minorHAnsi"/>
                    <w:sz w:val="20"/>
                    <w:szCs w:val="20"/>
                    <w:lang w:val="en-GB" w:eastAsia="de-DE"/>
                  </w:rPr>
                </w:rPrChange>
              </w:rPr>
            </w:pPr>
            <w:del w:id="2920" w:author="Sina Furkan Özdemir" w:date="2021-09-20T17:21:00Z">
              <w:r w:rsidRPr="0029563D" w:rsidDel="002C72A4">
                <w:rPr>
                  <w:rFonts w:asciiTheme="minorHAnsi" w:eastAsia="Times New Roman" w:hAnsiTheme="minorHAnsi" w:cstheme="minorHAnsi"/>
                  <w:sz w:val="20"/>
                  <w:szCs w:val="20"/>
                  <w:lang w:val="en-US" w:eastAsia="de-DE"/>
                  <w:rPrChange w:id="2921" w:author="Sina Furkan Özdemir" w:date="2021-09-20T17:27:00Z">
                    <w:rPr>
                      <w:rFonts w:asciiTheme="minorHAnsi" w:eastAsia="Times New Roman" w:hAnsiTheme="minorHAnsi" w:cstheme="minorHAnsi"/>
                      <w:sz w:val="20"/>
                      <w:szCs w:val="20"/>
                      <w:lang w:val="en-GB" w:eastAsia="de-DE"/>
                    </w:rPr>
                  </w:rPrChange>
                </w:rPr>
                <w:delText xml:space="preserve">I fell asleep hoping to wake up from a bad dream.Europe is full of wonders that no one will bring us back. Preserving with #digitization is important for us &amp; for future generations. Close to the Parisians. With #NotreDame we've lost a piece of our history https://t.co/hQRqMGSsq3 https://t.co/CPLs1DqEcl </w:delText>
              </w:r>
            </w:del>
          </w:p>
        </w:tc>
        <w:tc>
          <w:tcPr>
            <w:tcW w:w="0" w:type="auto"/>
            <w:tcBorders>
              <w:bottom w:val="single" w:sz="4" w:space="0" w:color="auto"/>
            </w:tcBorders>
            <w:vAlign w:val="center"/>
            <w:hideMark/>
          </w:tcPr>
          <w:p w14:paraId="40BA5CE9" w14:textId="4642BDA1" w:rsidR="008A6FB2" w:rsidRPr="0029563D" w:rsidDel="002C72A4" w:rsidRDefault="008A6FB2" w:rsidP="008A6FB2">
            <w:pPr>
              <w:spacing w:after="0" w:line="240" w:lineRule="auto"/>
              <w:rPr>
                <w:del w:id="2922" w:author="Sina Furkan Özdemir" w:date="2021-09-20T17:21:00Z"/>
                <w:rFonts w:asciiTheme="minorHAnsi" w:eastAsia="Times New Roman" w:hAnsiTheme="minorHAnsi" w:cstheme="minorHAnsi"/>
                <w:sz w:val="20"/>
                <w:szCs w:val="20"/>
                <w:lang w:val="en-US" w:eastAsia="de-DE"/>
                <w:rPrChange w:id="2923" w:author="Sina Furkan Özdemir" w:date="2021-09-20T17:27:00Z">
                  <w:rPr>
                    <w:del w:id="2924" w:author="Sina Furkan Özdemir" w:date="2021-09-20T17:21:00Z"/>
                    <w:rFonts w:asciiTheme="minorHAnsi" w:eastAsia="Times New Roman" w:hAnsiTheme="minorHAnsi" w:cstheme="minorHAnsi"/>
                    <w:sz w:val="20"/>
                    <w:szCs w:val="20"/>
                    <w:lang w:val="en-GB" w:eastAsia="de-DE"/>
                  </w:rPr>
                </w:rPrChange>
              </w:rPr>
            </w:pPr>
            <w:del w:id="2925" w:author="Sina Furkan Özdemir" w:date="2021-09-20T17:21:00Z">
              <w:r w:rsidRPr="0029563D" w:rsidDel="002C72A4">
                <w:rPr>
                  <w:rFonts w:asciiTheme="minorHAnsi" w:eastAsia="Times New Roman" w:hAnsiTheme="minorHAnsi" w:cstheme="minorHAnsi"/>
                  <w:sz w:val="20"/>
                  <w:szCs w:val="20"/>
                  <w:lang w:val="en-US" w:eastAsia="de-DE"/>
                  <w:rPrChange w:id="2926" w:author="Sina Furkan Özdemir" w:date="2021-09-20T17:27:00Z">
                    <w:rPr>
                      <w:rFonts w:asciiTheme="minorHAnsi" w:eastAsia="Times New Roman" w:hAnsiTheme="minorHAnsi" w:cstheme="minorHAnsi"/>
                      <w:sz w:val="20"/>
                      <w:szCs w:val="20"/>
                      <w:lang w:val="en-GB" w:eastAsia="de-DE"/>
                    </w:rPr>
                  </w:rPrChange>
                </w:rPr>
                <w:delText xml:space="preserve">I fell asleep hoping to wake up from a bad dream. Europe is full of wonders that no one will bring us back. Preserving with digitization is important for us &amp; for future generations. Close to the Parisians. With Notre Dame we've lost a piece of our history. </w:delText>
              </w:r>
            </w:del>
          </w:p>
        </w:tc>
      </w:tr>
      <w:tr w:rsidR="008A6FB2" w:rsidRPr="0029563D" w:rsidDel="002C72A4" w14:paraId="242A24A9" w14:textId="1EB9BE26" w:rsidTr="00E10406">
        <w:trPr>
          <w:tblCellSpacing w:w="15" w:type="dxa"/>
          <w:del w:id="2927" w:author="Sina Furkan Özdemir" w:date="2021-09-20T17:21:00Z"/>
        </w:trPr>
        <w:tc>
          <w:tcPr>
            <w:tcW w:w="5453" w:type="dxa"/>
            <w:tcBorders>
              <w:bottom w:val="double" w:sz="4" w:space="0" w:color="auto"/>
            </w:tcBorders>
            <w:vAlign w:val="center"/>
            <w:hideMark/>
          </w:tcPr>
          <w:p w14:paraId="1C85711B" w14:textId="04DE3BDD" w:rsidR="008A6FB2" w:rsidRPr="0029563D" w:rsidDel="002C72A4" w:rsidRDefault="008A6FB2" w:rsidP="008A6FB2">
            <w:pPr>
              <w:spacing w:after="0" w:line="240" w:lineRule="auto"/>
              <w:rPr>
                <w:del w:id="2928" w:author="Sina Furkan Özdemir" w:date="2021-09-20T17:21:00Z"/>
                <w:rFonts w:asciiTheme="minorHAnsi" w:eastAsia="Times New Roman" w:hAnsiTheme="minorHAnsi" w:cstheme="minorHAnsi"/>
                <w:sz w:val="20"/>
                <w:szCs w:val="20"/>
                <w:lang w:val="en-US" w:eastAsia="de-DE"/>
                <w:rPrChange w:id="2929" w:author="Sina Furkan Özdemir" w:date="2021-09-20T17:27:00Z">
                  <w:rPr>
                    <w:del w:id="2930" w:author="Sina Furkan Özdemir" w:date="2021-09-20T17:21:00Z"/>
                    <w:rFonts w:asciiTheme="minorHAnsi" w:eastAsia="Times New Roman" w:hAnsiTheme="minorHAnsi" w:cstheme="minorHAnsi"/>
                    <w:sz w:val="20"/>
                    <w:szCs w:val="20"/>
                    <w:lang w:val="en-GB" w:eastAsia="de-DE"/>
                  </w:rPr>
                </w:rPrChange>
              </w:rPr>
            </w:pPr>
            <w:del w:id="2931" w:author="Sina Furkan Özdemir" w:date="2021-09-20T17:21:00Z">
              <w:r w:rsidRPr="0029563D" w:rsidDel="002C72A4">
                <w:rPr>
                  <w:rFonts w:ascii="Segoe UI Emoji" w:eastAsia="Times New Roman" w:hAnsi="Segoe UI Emoji" w:cs="Segoe UI Emoji"/>
                  <w:sz w:val="20"/>
                  <w:szCs w:val="20"/>
                  <w:lang w:val="en-US" w:eastAsia="de-DE"/>
                  <w:rPrChange w:id="2932" w:author="Sina Furkan Özdemir" w:date="2021-09-20T17:27:00Z">
                    <w:rPr>
                      <w:rFonts w:ascii="Segoe UI Emoji" w:eastAsia="Times New Roman" w:hAnsi="Segoe UI Emoji" w:cs="Segoe UI Emoji"/>
                      <w:sz w:val="20"/>
                      <w:szCs w:val="20"/>
                      <w:lang w:val="en-GB" w:eastAsia="de-DE"/>
                    </w:rPr>
                  </w:rPrChange>
                </w:rPr>
                <w:delText>🤝</w:delText>
              </w:r>
              <w:r w:rsidRPr="0029563D" w:rsidDel="002C72A4">
                <w:rPr>
                  <w:rFonts w:asciiTheme="minorHAnsi" w:eastAsia="Times New Roman" w:hAnsiTheme="minorHAnsi" w:cstheme="minorHAnsi"/>
                  <w:sz w:val="20"/>
                  <w:szCs w:val="20"/>
                  <w:lang w:val="en-US" w:eastAsia="de-DE"/>
                  <w:rPrChange w:id="2933" w:author="Sina Furkan Özdemir" w:date="2021-09-20T17:27:00Z">
                    <w:rPr>
                      <w:rFonts w:asciiTheme="minorHAnsi" w:eastAsia="Times New Roman" w:hAnsiTheme="minorHAnsi" w:cstheme="minorHAnsi"/>
                      <w:sz w:val="20"/>
                      <w:szCs w:val="20"/>
                      <w:lang w:val="en-GB" w:eastAsia="de-DE"/>
                    </w:rPr>
                  </w:rPrChange>
                </w:rPr>
                <w:delText xml:space="preserve"> Sharing risk.</w:delText>
              </w:r>
              <w:r w:rsidRPr="0029563D" w:rsidDel="002C72A4">
                <w:rPr>
                  <w:rFonts w:asciiTheme="minorHAnsi" w:eastAsia="Times New Roman" w:hAnsiTheme="minorHAnsi" w:cstheme="minorHAnsi"/>
                  <w:sz w:val="20"/>
                  <w:szCs w:val="20"/>
                  <w:lang w:val="en-US" w:eastAsia="de-DE"/>
                  <w:rPrChange w:id="2934" w:author="Sina Furkan Özdemir" w:date="2021-09-20T17:27:00Z">
                    <w:rPr>
                      <w:rFonts w:asciiTheme="minorHAnsi" w:eastAsia="Times New Roman" w:hAnsiTheme="minorHAnsi" w:cstheme="minorHAnsi"/>
                      <w:sz w:val="20"/>
                      <w:szCs w:val="20"/>
                      <w:lang w:val="en-GB" w:eastAsia="de-DE"/>
                    </w:rPr>
                  </w:rPrChange>
                </w:rPr>
                <w:br/>
              </w:r>
              <w:r w:rsidRPr="0029563D" w:rsidDel="002C72A4">
                <w:rPr>
                  <w:rFonts w:ascii="Segoe UI Emoji" w:eastAsia="Times New Roman" w:hAnsi="Segoe UI Emoji" w:cs="Segoe UI Emoji"/>
                  <w:sz w:val="20"/>
                  <w:szCs w:val="20"/>
                  <w:lang w:val="en-US" w:eastAsia="de-DE"/>
                  <w:rPrChange w:id="2935" w:author="Sina Furkan Özdemir" w:date="2021-09-20T17:27:00Z">
                    <w:rPr>
                      <w:rFonts w:ascii="Segoe UI Emoji" w:eastAsia="Times New Roman" w:hAnsi="Segoe UI Emoji" w:cs="Segoe UI Emoji"/>
                      <w:sz w:val="20"/>
                      <w:szCs w:val="20"/>
                      <w:lang w:val="en-GB" w:eastAsia="de-DE"/>
                    </w:rPr>
                  </w:rPrChange>
                </w:rPr>
                <w:delText>🌍</w:delText>
              </w:r>
              <w:r w:rsidRPr="0029563D" w:rsidDel="002C72A4">
                <w:rPr>
                  <w:rFonts w:asciiTheme="minorHAnsi" w:eastAsia="Times New Roman" w:hAnsiTheme="minorHAnsi" w:cstheme="minorHAnsi"/>
                  <w:sz w:val="20"/>
                  <w:szCs w:val="20"/>
                  <w:lang w:val="en-US" w:eastAsia="de-DE"/>
                  <w:rPrChange w:id="2936" w:author="Sina Furkan Özdemir" w:date="2021-09-20T17:27:00Z">
                    <w:rPr>
                      <w:rFonts w:asciiTheme="minorHAnsi" w:eastAsia="Times New Roman" w:hAnsiTheme="minorHAnsi" w:cstheme="minorHAnsi"/>
                      <w:sz w:val="20"/>
                      <w:szCs w:val="20"/>
                      <w:lang w:val="en-GB" w:eastAsia="de-DE"/>
                    </w:rPr>
                  </w:rPrChange>
                </w:rPr>
                <w:delText xml:space="preserve"> Maximising impact.</w:delText>
              </w:r>
              <w:r w:rsidRPr="0029563D" w:rsidDel="002C72A4">
                <w:rPr>
                  <w:rFonts w:asciiTheme="minorHAnsi" w:eastAsia="Times New Roman" w:hAnsiTheme="minorHAnsi" w:cstheme="minorHAnsi"/>
                  <w:sz w:val="20"/>
                  <w:szCs w:val="20"/>
                  <w:lang w:val="en-US" w:eastAsia="de-DE"/>
                  <w:rPrChange w:id="2937" w:author="Sina Furkan Özdemir" w:date="2021-09-20T17:27:00Z">
                    <w:rPr>
                      <w:rFonts w:asciiTheme="minorHAnsi" w:eastAsia="Times New Roman" w:hAnsiTheme="minorHAnsi" w:cstheme="minorHAnsi"/>
                      <w:sz w:val="20"/>
                      <w:szCs w:val="20"/>
                      <w:lang w:val="en-GB" w:eastAsia="de-DE"/>
                    </w:rPr>
                  </w:rPrChange>
                </w:rPr>
                <w:br/>
              </w:r>
              <w:r w:rsidRPr="0029563D" w:rsidDel="002C72A4">
                <w:rPr>
                  <w:rFonts w:asciiTheme="minorHAnsi" w:eastAsia="Times New Roman" w:hAnsiTheme="minorHAnsi" w:cstheme="minorHAnsi"/>
                  <w:sz w:val="20"/>
                  <w:szCs w:val="20"/>
                  <w:lang w:val="en-US" w:eastAsia="de-DE"/>
                  <w:rPrChange w:id="2938" w:author="Sina Furkan Özdemir" w:date="2021-09-20T17:27:00Z">
                    <w:rPr>
                      <w:rFonts w:asciiTheme="minorHAnsi" w:eastAsia="Times New Roman" w:hAnsiTheme="minorHAnsi" w:cstheme="minorHAnsi"/>
                      <w:sz w:val="20"/>
                      <w:szCs w:val="20"/>
                      <w:lang w:val="en-GB" w:eastAsia="de-DE"/>
                    </w:rPr>
                  </w:rPrChange>
                </w:rPr>
                <w:br/>
                <w:delText xml:space="preserve">Today we’ve signed 4 new guarantee agreements under the EU External Investment Plan to create more </w:delText>
              </w:r>
              <w:r w:rsidRPr="0029563D" w:rsidDel="002C72A4">
                <w:rPr>
                  <w:rFonts w:ascii="Segoe UI Emoji" w:eastAsia="Times New Roman" w:hAnsi="Segoe UI Emoji" w:cs="Segoe UI Emoji"/>
                  <w:sz w:val="20"/>
                  <w:szCs w:val="20"/>
                  <w:lang w:val="en-US" w:eastAsia="de-DE"/>
                  <w:rPrChange w:id="2939" w:author="Sina Furkan Özdemir" w:date="2021-09-20T17:27:00Z">
                    <w:rPr>
                      <w:rFonts w:ascii="Segoe UI Emoji" w:eastAsia="Times New Roman" w:hAnsi="Segoe UI Emoji" w:cs="Segoe UI Emoji"/>
                      <w:sz w:val="20"/>
                      <w:szCs w:val="20"/>
                      <w:lang w:val="en-GB" w:eastAsia="de-DE"/>
                    </w:rPr>
                  </w:rPrChange>
                </w:rPr>
                <w:delText>💡</w:delText>
              </w:r>
              <w:r w:rsidRPr="0029563D" w:rsidDel="002C72A4">
                <w:rPr>
                  <w:rFonts w:asciiTheme="minorHAnsi" w:eastAsia="Times New Roman" w:hAnsiTheme="minorHAnsi" w:cstheme="minorHAnsi"/>
                  <w:sz w:val="20"/>
                  <w:szCs w:val="20"/>
                  <w:lang w:val="en-US" w:eastAsia="de-DE"/>
                  <w:rPrChange w:id="2940" w:author="Sina Furkan Özdemir" w:date="2021-09-20T17:27:00Z">
                    <w:rPr>
                      <w:rFonts w:asciiTheme="minorHAnsi" w:eastAsia="Times New Roman" w:hAnsiTheme="minorHAnsi" w:cstheme="minorHAnsi"/>
                      <w:sz w:val="20"/>
                      <w:szCs w:val="20"/>
                      <w:lang w:val="en-GB" w:eastAsia="de-DE"/>
                    </w:rPr>
                  </w:rPrChange>
                </w:rPr>
                <w:delText xml:space="preserve"> opportunities for people in countries near the EU and in Africa. </w:delText>
              </w:r>
              <w:r w:rsidRPr="0029563D" w:rsidDel="002C72A4">
                <w:rPr>
                  <w:rFonts w:asciiTheme="minorHAnsi" w:eastAsia="Times New Roman" w:hAnsiTheme="minorHAnsi" w:cstheme="minorHAnsi"/>
                  <w:sz w:val="20"/>
                  <w:szCs w:val="20"/>
                  <w:lang w:val="en-US" w:eastAsia="de-DE"/>
                  <w:rPrChange w:id="2941" w:author="Sina Furkan Özdemir" w:date="2021-09-20T17:27:00Z">
                    <w:rPr>
                      <w:rFonts w:asciiTheme="minorHAnsi" w:eastAsia="Times New Roman" w:hAnsiTheme="minorHAnsi" w:cstheme="minorHAnsi"/>
                      <w:sz w:val="20"/>
                      <w:szCs w:val="20"/>
                      <w:lang w:val="en-GB" w:eastAsia="de-DE"/>
                    </w:rPr>
                  </w:rPrChange>
                </w:rPr>
                <w:br/>
              </w:r>
              <w:r w:rsidRPr="0029563D" w:rsidDel="002C72A4">
                <w:rPr>
                  <w:rFonts w:asciiTheme="minorHAnsi" w:eastAsia="Times New Roman" w:hAnsiTheme="minorHAnsi" w:cstheme="minorHAnsi"/>
                  <w:sz w:val="20"/>
                  <w:szCs w:val="20"/>
                  <w:lang w:val="en-US" w:eastAsia="de-DE"/>
                  <w:rPrChange w:id="2942" w:author="Sina Furkan Özdemir" w:date="2021-09-20T17:27:00Z">
                    <w:rPr>
                      <w:rFonts w:asciiTheme="minorHAnsi" w:eastAsia="Times New Roman" w:hAnsiTheme="minorHAnsi" w:cstheme="minorHAnsi"/>
                      <w:sz w:val="20"/>
                      <w:szCs w:val="20"/>
                      <w:lang w:val="en-GB" w:eastAsia="de-DE"/>
                    </w:rPr>
                  </w:rPrChange>
                </w:rPr>
                <w:br/>
                <w:delText xml:space="preserve">Read more </w:delText>
              </w:r>
              <w:r w:rsidRPr="0029563D" w:rsidDel="002C72A4">
                <w:rPr>
                  <w:rFonts w:ascii="Segoe UI Emoji" w:eastAsia="Times New Roman" w:hAnsi="Segoe UI Emoji" w:cs="Segoe UI Emoji"/>
                  <w:sz w:val="20"/>
                  <w:szCs w:val="20"/>
                  <w:lang w:val="en-US" w:eastAsia="de-DE"/>
                  <w:rPrChange w:id="2943" w:author="Sina Furkan Özdemir" w:date="2021-09-20T17:27:00Z">
                    <w:rPr>
                      <w:rFonts w:ascii="Segoe UI Emoji" w:eastAsia="Times New Roman" w:hAnsi="Segoe UI Emoji" w:cs="Segoe UI Emoji"/>
                      <w:sz w:val="20"/>
                      <w:szCs w:val="20"/>
                      <w:lang w:val="en-GB" w:eastAsia="de-DE"/>
                    </w:rPr>
                  </w:rPrChange>
                </w:rPr>
                <w:delText>➡</w:delText>
              </w:r>
              <w:r w:rsidRPr="0029563D" w:rsidDel="002C72A4">
                <w:rPr>
                  <w:rFonts w:asciiTheme="minorHAnsi" w:eastAsia="Times New Roman" w:hAnsiTheme="minorHAnsi" w:cstheme="minorHAnsi"/>
                  <w:sz w:val="20"/>
                  <w:szCs w:val="20"/>
                  <w:lang w:val="en-US" w:eastAsia="de-DE"/>
                  <w:rPrChange w:id="2944" w:author="Sina Furkan Özdemir" w:date="2021-09-20T17:27:00Z">
                    <w:rPr>
                      <w:rFonts w:asciiTheme="minorHAnsi" w:eastAsia="Times New Roman" w:hAnsiTheme="minorHAnsi" w:cstheme="minorHAnsi"/>
                      <w:sz w:val="20"/>
                      <w:szCs w:val="20"/>
                      <w:lang w:val="en-GB" w:eastAsia="de-DE"/>
                    </w:rPr>
                  </w:rPrChange>
                </w:rPr>
                <w:delText>https://t.co/YY3zPWSti4</w:delText>
              </w:r>
              <w:r w:rsidRPr="0029563D" w:rsidDel="002C72A4">
                <w:rPr>
                  <w:rFonts w:asciiTheme="minorHAnsi" w:eastAsia="Times New Roman" w:hAnsiTheme="minorHAnsi" w:cstheme="minorHAnsi"/>
                  <w:sz w:val="20"/>
                  <w:szCs w:val="20"/>
                  <w:lang w:val="en-US" w:eastAsia="de-DE"/>
                  <w:rPrChange w:id="2945" w:author="Sina Furkan Özdemir" w:date="2021-09-20T17:27:00Z">
                    <w:rPr>
                      <w:rFonts w:asciiTheme="minorHAnsi" w:eastAsia="Times New Roman" w:hAnsiTheme="minorHAnsi" w:cstheme="minorHAnsi"/>
                      <w:sz w:val="20"/>
                      <w:szCs w:val="20"/>
                      <w:lang w:val="en-GB" w:eastAsia="de-DE"/>
                    </w:rPr>
                  </w:rPrChange>
                </w:rPr>
                <w:br/>
              </w:r>
              <w:r w:rsidRPr="0029563D" w:rsidDel="002C72A4">
                <w:rPr>
                  <w:rFonts w:ascii="Segoe UI Emoji" w:eastAsia="Times New Roman" w:hAnsi="Segoe UI Emoji" w:cs="Segoe UI Emoji"/>
                  <w:sz w:val="20"/>
                  <w:szCs w:val="20"/>
                  <w:lang w:val="en-US" w:eastAsia="de-DE"/>
                  <w:rPrChange w:id="2946" w:author="Sina Furkan Özdemir" w:date="2021-09-20T17:27:00Z">
                    <w:rPr>
                      <w:rFonts w:ascii="Segoe UI Emoji" w:eastAsia="Times New Roman" w:hAnsi="Segoe UI Emoji" w:cs="Segoe UI Emoji"/>
                      <w:sz w:val="20"/>
                      <w:szCs w:val="20"/>
                      <w:lang w:val="en-GB" w:eastAsia="de-DE"/>
                    </w:rPr>
                  </w:rPrChange>
                </w:rPr>
                <w:delText>📈</w:delText>
              </w:r>
              <w:r w:rsidRPr="0029563D" w:rsidDel="002C72A4">
                <w:rPr>
                  <w:rFonts w:asciiTheme="minorHAnsi" w:eastAsia="Times New Roman" w:hAnsiTheme="minorHAnsi" w:cstheme="minorHAnsi"/>
                  <w:sz w:val="20"/>
                  <w:szCs w:val="20"/>
                  <w:lang w:val="en-US" w:eastAsia="de-DE"/>
                  <w:rPrChange w:id="2947" w:author="Sina Furkan Özdemir" w:date="2021-09-20T17:27:00Z">
                    <w:rPr>
                      <w:rFonts w:asciiTheme="minorHAnsi" w:eastAsia="Times New Roman" w:hAnsiTheme="minorHAnsi" w:cstheme="minorHAnsi"/>
                      <w:sz w:val="20"/>
                      <w:szCs w:val="20"/>
                      <w:lang w:val="en-GB" w:eastAsia="de-DE"/>
                    </w:rPr>
                  </w:rPrChange>
                </w:rPr>
                <w:delText xml:space="preserve"> #InvestGlobal #EIP https://t.co/HvYWuoVEOC </w:delText>
              </w:r>
            </w:del>
          </w:p>
        </w:tc>
        <w:tc>
          <w:tcPr>
            <w:tcW w:w="0" w:type="auto"/>
            <w:tcBorders>
              <w:bottom w:val="double" w:sz="4" w:space="0" w:color="auto"/>
            </w:tcBorders>
            <w:vAlign w:val="center"/>
            <w:hideMark/>
          </w:tcPr>
          <w:p w14:paraId="4650C88A" w14:textId="75F04CA8" w:rsidR="008A6FB2" w:rsidRPr="0029563D" w:rsidDel="002C72A4" w:rsidRDefault="008A6FB2" w:rsidP="008A6FB2">
            <w:pPr>
              <w:spacing w:after="0" w:line="240" w:lineRule="auto"/>
              <w:rPr>
                <w:del w:id="2948" w:author="Sina Furkan Özdemir" w:date="2021-09-20T17:21:00Z"/>
                <w:rFonts w:asciiTheme="minorHAnsi" w:eastAsia="Times New Roman" w:hAnsiTheme="minorHAnsi" w:cstheme="minorHAnsi"/>
                <w:sz w:val="20"/>
                <w:szCs w:val="20"/>
                <w:lang w:val="en-US" w:eastAsia="de-DE"/>
                <w:rPrChange w:id="2949" w:author="Sina Furkan Özdemir" w:date="2021-09-20T17:27:00Z">
                  <w:rPr>
                    <w:del w:id="2950" w:author="Sina Furkan Özdemir" w:date="2021-09-20T17:21:00Z"/>
                    <w:rFonts w:asciiTheme="minorHAnsi" w:eastAsia="Times New Roman" w:hAnsiTheme="minorHAnsi" w:cstheme="minorHAnsi"/>
                    <w:sz w:val="20"/>
                    <w:szCs w:val="20"/>
                    <w:lang w:val="en-GB" w:eastAsia="de-DE"/>
                  </w:rPr>
                </w:rPrChange>
              </w:rPr>
            </w:pPr>
            <w:del w:id="2951" w:author="Sina Furkan Özdemir" w:date="2021-09-20T17:21:00Z">
              <w:r w:rsidRPr="0029563D" w:rsidDel="002C72A4">
                <w:rPr>
                  <w:rFonts w:asciiTheme="minorHAnsi" w:eastAsia="Times New Roman" w:hAnsiTheme="minorHAnsi" w:cstheme="minorHAnsi"/>
                  <w:sz w:val="20"/>
                  <w:szCs w:val="20"/>
                  <w:lang w:val="en-US" w:eastAsia="de-DE"/>
                  <w:rPrChange w:id="2952" w:author="Sina Furkan Özdemir" w:date="2021-09-20T17:27:00Z">
                    <w:rPr>
                      <w:rFonts w:asciiTheme="minorHAnsi" w:eastAsia="Times New Roman" w:hAnsiTheme="minorHAnsi" w:cstheme="minorHAnsi"/>
                      <w:sz w:val="20"/>
                      <w:szCs w:val="20"/>
                      <w:lang w:val="en-GB" w:eastAsia="de-DE"/>
                    </w:rPr>
                  </w:rPrChange>
                </w:rPr>
                <w:delText>Sharing risk. Maximising impact. Today we’ve signed 4 new guarantee agreements under the EU External Investment Plan to create more opportunities for people in countries near the EU and in Africa. Read more</w:delText>
              </w:r>
              <w:r w:rsidR="009315E0" w:rsidRPr="0029563D" w:rsidDel="002C72A4">
                <w:rPr>
                  <w:rFonts w:asciiTheme="minorHAnsi" w:eastAsia="Times New Roman" w:hAnsiTheme="minorHAnsi" w:cstheme="minorHAnsi"/>
                  <w:sz w:val="20"/>
                  <w:szCs w:val="20"/>
                  <w:lang w:val="en-US" w:eastAsia="de-DE"/>
                  <w:rPrChange w:id="2953" w:author="Sina Furkan Özdemir" w:date="2021-09-20T17:27:00Z">
                    <w:rPr>
                      <w:rFonts w:asciiTheme="minorHAnsi" w:eastAsia="Times New Roman" w:hAnsiTheme="minorHAnsi" w:cstheme="minorHAnsi"/>
                      <w:sz w:val="20"/>
                      <w:szCs w:val="20"/>
                      <w:lang w:val="en-GB" w:eastAsia="de-DE"/>
                    </w:rPr>
                  </w:rPrChange>
                </w:rPr>
                <w:delText>.</w:delText>
              </w:r>
              <w:r w:rsidRPr="0029563D" w:rsidDel="002C72A4">
                <w:rPr>
                  <w:rFonts w:asciiTheme="minorHAnsi" w:eastAsia="Times New Roman" w:hAnsiTheme="minorHAnsi" w:cstheme="minorHAnsi"/>
                  <w:sz w:val="20"/>
                  <w:szCs w:val="20"/>
                  <w:lang w:val="en-US" w:eastAsia="de-DE"/>
                  <w:rPrChange w:id="2954" w:author="Sina Furkan Özdemir" w:date="2021-09-20T17:27:00Z">
                    <w:rPr>
                      <w:rFonts w:asciiTheme="minorHAnsi" w:eastAsia="Times New Roman" w:hAnsiTheme="minorHAnsi" w:cstheme="minorHAnsi"/>
                      <w:sz w:val="20"/>
                      <w:szCs w:val="20"/>
                      <w:lang w:val="en-GB" w:eastAsia="de-DE"/>
                    </w:rPr>
                  </w:rPrChange>
                </w:rPr>
                <w:delText xml:space="preserve"> Invest Global EIP. </w:delText>
              </w:r>
            </w:del>
          </w:p>
        </w:tc>
      </w:tr>
    </w:tbl>
    <w:p w14:paraId="555AB2D4" w14:textId="26BCBA31" w:rsidR="00AB6DA4" w:rsidRPr="0029563D" w:rsidDel="002C72A4" w:rsidRDefault="00AB6DA4" w:rsidP="00AB6DA4">
      <w:pPr>
        <w:pStyle w:val="Caption"/>
        <w:keepNext/>
        <w:keepLines/>
        <w:jc w:val="center"/>
        <w:rPr>
          <w:del w:id="2955" w:author="Sina Furkan Özdemir" w:date="2021-09-20T17:21:00Z"/>
          <w:b/>
          <w:bCs/>
          <w:color w:val="auto"/>
          <w:sz w:val="20"/>
          <w:lang w:val="en-US"/>
          <w:rPrChange w:id="2956" w:author="Sina Furkan Özdemir" w:date="2021-09-20T17:27:00Z">
            <w:rPr>
              <w:del w:id="2957" w:author="Sina Furkan Özdemir" w:date="2021-09-20T17:21:00Z"/>
              <w:b/>
              <w:bCs/>
              <w:color w:val="auto"/>
              <w:sz w:val="20"/>
              <w:lang w:val="en-GB"/>
            </w:rPr>
          </w:rPrChange>
        </w:rPr>
      </w:pPr>
      <w:bookmarkStart w:id="2958" w:name="_Ref75283045"/>
      <w:del w:id="2959" w:author="Sina Furkan Özdemir" w:date="2021-09-20T17:21:00Z">
        <w:r w:rsidRPr="0029563D" w:rsidDel="002C72A4">
          <w:rPr>
            <w:b/>
            <w:bCs/>
            <w:i w:val="0"/>
            <w:iCs w:val="0"/>
            <w:lang w:val="en-US"/>
            <w:rPrChange w:id="2960" w:author="Sina Furkan Özdemir" w:date="2021-09-20T17:27:00Z">
              <w:rPr>
                <w:b/>
                <w:bCs/>
                <w:i w:val="0"/>
                <w:iCs w:val="0"/>
                <w:lang w:val="en-GB"/>
              </w:rPr>
            </w:rPrChange>
          </w:rPr>
          <w:delText xml:space="preserve">Table </w:delText>
        </w:r>
        <w:r w:rsidRPr="0029563D" w:rsidDel="002C72A4">
          <w:rPr>
            <w:b/>
            <w:bCs/>
            <w:i w:val="0"/>
            <w:iCs w:val="0"/>
            <w:lang w:val="en-US"/>
            <w:rPrChange w:id="2961" w:author="Sina Furkan Özdemir" w:date="2021-09-20T17:27:00Z">
              <w:rPr>
                <w:b/>
                <w:bCs/>
                <w:i w:val="0"/>
                <w:iCs w:val="0"/>
                <w:lang w:val="en-GB"/>
              </w:rPr>
            </w:rPrChange>
          </w:rPr>
          <w:fldChar w:fldCharType="begin"/>
        </w:r>
        <w:r w:rsidRPr="0029563D" w:rsidDel="002C72A4">
          <w:rPr>
            <w:b/>
            <w:bCs/>
            <w:i w:val="0"/>
            <w:iCs w:val="0"/>
            <w:lang w:val="en-US"/>
            <w:rPrChange w:id="2962" w:author="Sina Furkan Özdemir" w:date="2021-09-20T17:27:00Z">
              <w:rPr>
                <w:b/>
                <w:bCs/>
                <w:i w:val="0"/>
                <w:iCs w:val="0"/>
                <w:lang w:val="en-GB"/>
              </w:rPr>
            </w:rPrChange>
          </w:rPr>
          <w:delInstrText xml:space="preserve"> SEQ Table \* ARABIC </w:delInstrText>
        </w:r>
        <w:r w:rsidRPr="0029563D" w:rsidDel="002C72A4">
          <w:rPr>
            <w:b/>
            <w:bCs/>
            <w:i w:val="0"/>
            <w:iCs w:val="0"/>
            <w:lang w:val="en-US"/>
            <w:rPrChange w:id="2963" w:author="Sina Furkan Özdemir" w:date="2021-09-20T17:27:00Z">
              <w:rPr>
                <w:b/>
                <w:bCs/>
                <w:i w:val="0"/>
                <w:iCs w:val="0"/>
                <w:lang w:val="en-GB"/>
              </w:rPr>
            </w:rPrChange>
          </w:rPr>
          <w:fldChar w:fldCharType="separate"/>
        </w:r>
        <w:r w:rsidR="009D58C1" w:rsidRPr="0029563D" w:rsidDel="002C72A4">
          <w:rPr>
            <w:b/>
            <w:bCs/>
            <w:i w:val="0"/>
            <w:iCs w:val="0"/>
            <w:noProof/>
            <w:lang w:val="en-US"/>
            <w:rPrChange w:id="2964" w:author="Sina Furkan Özdemir" w:date="2021-09-20T17:27:00Z">
              <w:rPr>
                <w:b/>
                <w:bCs/>
                <w:i w:val="0"/>
                <w:iCs w:val="0"/>
                <w:noProof/>
                <w:lang w:val="en-GB"/>
              </w:rPr>
            </w:rPrChange>
          </w:rPr>
          <w:delText>2</w:delText>
        </w:r>
        <w:r w:rsidRPr="0029563D" w:rsidDel="002C72A4">
          <w:rPr>
            <w:b/>
            <w:bCs/>
            <w:i w:val="0"/>
            <w:iCs w:val="0"/>
            <w:lang w:val="en-US"/>
            <w:rPrChange w:id="2965" w:author="Sina Furkan Özdemir" w:date="2021-09-20T17:27:00Z">
              <w:rPr>
                <w:b/>
                <w:bCs/>
                <w:i w:val="0"/>
                <w:iCs w:val="0"/>
                <w:lang w:val="en-GB"/>
              </w:rPr>
            </w:rPrChange>
          </w:rPr>
          <w:fldChar w:fldCharType="end"/>
        </w:r>
        <w:bookmarkEnd w:id="2958"/>
        <w:r w:rsidRPr="0029563D" w:rsidDel="002C72A4">
          <w:rPr>
            <w:b/>
            <w:bCs/>
            <w:i w:val="0"/>
            <w:iCs w:val="0"/>
            <w:lang w:val="en-US"/>
            <w:rPrChange w:id="2966" w:author="Sina Furkan Özdemir" w:date="2021-09-20T17:27:00Z">
              <w:rPr>
                <w:b/>
                <w:bCs/>
                <w:i w:val="0"/>
                <w:iCs w:val="0"/>
                <w:lang w:val="en-GB"/>
              </w:rPr>
            </w:rPrChange>
          </w:rPr>
          <w:delText xml:space="preserve">: </w:delText>
        </w:r>
        <w:r w:rsidRPr="0029563D" w:rsidDel="002C72A4">
          <w:rPr>
            <w:i w:val="0"/>
            <w:iCs w:val="0"/>
            <w:lang w:val="en-US"/>
            <w:rPrChange w:id="2967" w:author="Sina Furkan Özdemir" w:date="2021-09-20T17:27:00Z">
              <w:rPr>
                <w:i w:val="0"/>
                <w:iCs w:val="0"/>
                <w:lang w:val="en-GB"/>
              </w:rPr>
            </w:rPrChange>
          </w:rPr>
          <w:delText>Tweet text processing examples</w:delText>
        </w:r>
      </w:del>
    </w:p>
    <w:p w14:paraId="538D785D" w14:textId="060806E0" w:rsidR="00556793" w:rsidRPr="0029563D" w:rsidDel="002C72A4" w:rsidRDefault="00AB6DA4" w:rsidP="00FC6904">
      <w:pPr>
        <w:spacing w:before="120" w:after="0" w:line="240" w:lineRule="auto"/>
        <w:jc w:val="both"/>
        <w:rPr>
          <w:del w:id="2968" w:author="Sina Furkan Özdemir" w:date="2021-09-20T17:21:00Z"/>
          <w:sz w:val="20"/>
          <w:szCs w:val="18"/>
          <w:lang w:val="en-US"/>
          <w:rPrChange w:id="2969" w:author="Sina Furkan Özdemir" w:date="2021-09-20T17:27:00Z">
            <w:rPr>
              <w:del w:id="2970" w:author="Sina Furkan Özdemir" w:date="2021-09-20T17:21:00Z"/>
              <w:sz w:val="20"/>
              <w:szCs w:val="18"/>
              <w:lang w:val="en-GB"/>
            </w:rPr>
          </w:rPrChange>
        </w:rPr>
      </w:pPr>
      <w:del w:id="2971" w:author="Sina Furkan Özdemir" w:date="2021-09-20T17:21:00Z">
        <w:r w:rsidRPr="0029563D" w:rsidDel="002C72A4">
          <w:rPr>
            <w:sz w:val="20"/>
            <w:szCs w:val="18"/>
            <w:lang w:val="en-US"/>
            <w:rPrChange w:id="2972" w:author="Sina Furkan Özdemir" w:date="2021-09-20T17:27:00Z">
              <w:rPr>
                <w:sz w:val="20"/>
                <w:szCs w:val="18"/>
                <w:lang w:val="en-GB"/>
              </w:rPr>
            </w:rPrChange>
          </w:rPr>
          <w:delText xml:space="preserve">English is clearly the lingua franca of supranational </w:delText>
        </w:r>
        <w:r w:rsidR="00965014" w:rsidRPr="0029563D" w:rsidDel="002C72A4">
          <w:rPr>
            <w:sz w:val="20"/>
            <w:szCs w:val="18"/>
            <w:lang w:val="en-US"/>
            <w:rPrChange w:id="2973" w:author="Sina Furkan Özdemir" w:date="2021-09-20T17:27:00Z">
              <w:rPr>
                <w:sz w:val="20"/>
                <w:szCs w:val="18"/>
                <w:lang w:val="en-GB"/>
              </w:rPr>
            </w:rPrChange>
          </w:rPr>
          <w:delText>tweets</w:delText>
        </w:r>
        <w:r w:rsidR="00756FF3" w:rsidRPr="0029563D" w:rsidDel="002C72A4">
          <w:rPr>
            <w:sz w:val="20"/>
            <w:szCs w:val="18"/>
            <w:lang w:val="en-US"/>
            <w:rPrChange w:id="2974" w:author="Sina Furkan Özdemir" w:date="2021-09-20T17:27:00Z">
              <w:rPr>
                <w:sz w:val="20"/>
                <w:szCs w:val="18"/>
                <w:lang w:val="en-GB"/>
              </w:rPr>
            </w:rPrChange>
          </w:rPr>
          <w:delText>,</w:delText>
        </w:r>
        <w:r w:rsidR="00965014" w:rsidRPr="0029563D" w:rsidDel="002C72A4">
          <w:rPr>
            <w:sz w:val="20"/>
            <w:szCs w:val="18"/>
            <w:lang w:val="en-US"/>
            <w:rPrChange w:id="2975" w:author="Sina Furkan Özdemir" w:date="2021-09-20T17:27:00Z">
              <w:rPr>
                <w:sz w:val="20"/>
                <w:szCs w:val="18"/>
                <w:lang w:val="en-GB"/>
              </w:rPr>
            </w:rPrChange>
          </w:rPr>
          <w:delText xml:space="preserve"> </w:delText>
        </w:r>
        <w:r w:rsidR="00900B9E" w:rsidRPr="0029563D" w:rsidDel="002C72A4">
          <w:rPr>
            <w:sz w:val="20"/>
            <w:szCs w:val="18"/>
            <w:lang w:val="en-US"/>
            <w:rPrChange w:id="2976" w:author="Sina Furkan Özdemir" w:date="2021-09-20T17:27:00Z">
              <w:rPr>
                <w:sz w:val="20"/>
                <w:szCs w:val="18"/>
                <w:lang w:val="en-GB"/>
              </w:rPr>
            </w:rPrChange>
          </w:rPr>
          <w:fldChar w:fldCharType="begin"/>
        </w:r>
        <w:r w:rsidR="00897810" w:rsidRPr="0029563D" w:rsidDel="002C72A4">
          <w:rPr>
            <w:sz w:val="20"/>
            <w:szCs w:val="18"/>
            <w:lang w:val="en-US"/>
            <w:rPrChange w:id="2977" w:author="Sina Furkan Özdemir" w:date="2021-09-20T17:27:00Z">
              <w:rPr>
                <w:sz w:val="20"/>
                <w:szCs w:val="18"/>
                <w:lang w:val="en-GB"/>
              </w:rPr>
            </w:rPrChange>
          </w:rPr>
          <w:delInstrText xml:space="preserve"> ADDIN ZOTERO_ITEM CSL_CITATION {"citationID":"gczbKmbX","properties":{"formattedCitation":"(detected on sentence level with Google\\uc0\\u8217{}s compact language detector 2 as implemented in the cld2 R package, Ooms and Sites 2020)","plainCitation":"(detected on sentence level with Google’s compact language detector 2 as implemented in the cld2 R package, Ooms and Sites 2020)","noteIndex":0},"citationItems":[{"id":7163,"uris":["http://zotero.org/groups/2912652/items/6TJWGK6P"],"uri":["http://zotero.org/groups/2912652/items/6TJWGK6P"],"itemData":{"id":7163,"type":"webpage","abstract":"Bindings to Google's C++ library Compact Language Detector 2 (see &lt;https://github.com/cld2owners/cld2#readme&gt; for more information). Probabilistically detects over 80 languages in plain text or HTML. For mixed-language input it returns the top three detected languages and their approximate proportion of the total classified text bytes (e.g. 80% English and 20% French out of 1000 bytes). There is also a 'cld3' package on CRAN which uses a neural network model instead.","title":"cld2: Google's Compact Language Detector 2","title-short":"cld2","URL":"https://CRAN.R-project.org/package=cld2","author":[{"family":"Ooms","given":"Jeroen"},{"family":"Sites","given":"Dirk"}],"accessed":{"date-parts":[["2021",6,23]]},"issued":{"date-parts":[["2020",12,15]]}},"prefix":"detected on sentence level with Google’s compact language detector 2 as implemented in the cld2 R package, "}],"schema":"https://github.com/citation-style-language/schema/raw/master/csl-citation.json"} </w:delInstrText>
        </w:r>
        <w:r w:rsidR="00900B9E" w:rsidRPr="0029563D" w:rsidDel="002C72A4">
          <w:rPr>
            <w:sz w:val="20"/>
            <w:szCs w:val="18"/>
            <w:lang w:val="en-US"/>
            <w:rPrChange w:id="2978" w:author="Sina Furkan Özdemir" w:date="2021-09-20T17:27:00Z">
              <w:rPr>
                <w:sz w:val="20"/>
                <w:szCs w:val="18"/>
                <w:lang w:val="en-GB"/>
              </w:rPr>
            </w:rPrChange>
          </w:rPr>
          <w:fldChar w:fldCharType="separate"/>
        </w:r>
        <w:r w:rsidR="00756FF3" w:rsidRPr="0029563D" w:rsidDel="002C72A4">
          <w:rPr>
            <w:rFonts w:cs="Calibri"/>
            <w:sz w:val="20"/>
            <w:szCs w:val="24"/>
            <w:lang w:val="en-US"/>
            <w:rPrChange w:id="2979" w:author="Sina Furkan Özdemir" w:date="2021-09-20T17:27:00Z">
              <w:rPr>
                <w:rFonts w:cs="Calibri"/>
                <w:sz w:val="20"/>
                <w:szCs w:val="24"/>
              </w:rPr>
            </w:rPrChange>
          </w:rPr>
          <w:delText xml:space="preserve">as </w:delText>
        </w:r>
        <w:r w:rsidR="00900B9E" w:rsidRPr="0029563D" w:rsidDel="002C72A4">
          <w:rPr>
            <w:rFonts w:cs="Calibri"/>
            <w:sz w:val="20"/>
            <w:szCs w:val="24"/>
            <w:lang w:val="en-US"/>
            <w:rPrChange w:id="2980" w:author="Sina Furkan Özdemir" w:date="2021-09-20T17:27:00Z">
              <w:rPr>
                <w:rFonts w:cs="Calibri"/>
                <w:sz w:val="20"/>
                <w:szCs w:val="24"/>
              </w:rPr>
            </w:rPrChange>
          </w:rPr>
          <w:delText xml:space="preserve">detected on sentence level with Google’s </w:delText>
        </w:r>
        <w:r w:rsidR="005A7F70" w:rsidRPr="0029563D" w:rsidDel="002C72A4">
          <w:rPr>
            <w:rFonts w:cs="Calibri"/>
            <w:sz w:val="20"/>
            <w:szCs w:val="24"/>
            <w:lang w:val="en-US"/>
            <w:rPrChange w:id="2981" w:author="Sina Furkan Özdemir" w:date="2021-09-20T17:27:00Z">
              <w:rPr>
                <w:rFonts w:cs="Calibri"/>
                <w:sz w:val="20"/>
                <w:szCs w:val="24"/>
              </w:rPr>
            </w:rPrChange>
          </w:rPr>
          <w:delText>C</w:delText>
        </w:r>
        <w:r w:rsidR="00900B9E" w:rsidRPr="0029563D" w:rsidDel="002C72A4">
          <w:rPr>
            <w:rFonts w:cs="Calibri"/>
            <w:sz w:val="20"/>
            <w:szCs w:val="24"/>
            <w:lang w:val="en-US"/>
            <w:rPrChange w:id="2982" w:author="Sina Furkan Özdemir" w:date="2021-09-20T17:27:00Z">
              <w:rPr>
                <w:rFonts w:cs="Calibri"/>
                <w:sz w:val="20"/>
                <w:szCs w:val="24"/>
              </w:rPr>
            </w:rPrChange>
          </w:rPr>
          <w:delText xml:space="preserve">ompact </w:delText>
        </w:r>
        <w:r w:rsidR="005A7F70" w:rsidRPr="0029563D" w:rsidDel="002C72A4">
          <w:rPr>
            <w:rFonts w:cs="Calibri"/>
            <w:sz w:val="20"/>
            <w:szCs w:val="24"/>
            <w:lang w:val="en-US"/>
            <w:rPrChange w:id="2983" w:author="Sina Furkan Özdemir" w:date="2021-09-20T17:27:00Z">
              <w:rPr>
                <w:rFonts w:cs="Calibri"/>
                <w:sz w:val="20"/>
                <w:szCs w:val="24"/>
              </w:rPr>
            </w:rPrChange>
          </w:rPr>
          <w:delText>L</w:delText>
        </w:r>
        <w:r w:rsidR="00900B9E" w:rsidRPr="0029563D" w:rsidDel="002C72A4">
          <w:rPr>
            <w:rFonts w:cs="Calibri"/>
            <w:sz w:val="20"/>
            <w:szCs w:val="24"/>
            <w:lang w:val="en-US"/>
            <w:rPrChange w:id="2984" w:author="Sina Furkan Özdemir" w:date="2021-09-20T17:27:00Z">
              <w:rPr>
                <w:rFonts w:cs="Calibri"/>
                <w:sz w:val="20"/>
                <w:szCs w:val="24"/>
              </w:rPr>
            </w:rPrChange>
          </w:rPr>
          <w:delText xml:space="preserve">anguage </w:delText>
        </w:r>
        <w:r w:rsidR="005A7F70" w:rsidRPr="0029563D" w:rsidDel="002C72A4">
          <w:rPr>
            <w:rFonts w:cs="Calibri"/>
            <w:sz w:val="20"/>
            <w:szCs w:val="24"/>
            <w:lang w:val="en-US"/>
            <w:rPrChange w:id="2985" w:author="Sina Furkan Özdemir" w:date="2021-09-20T17:27:00Z">
              <w:rPr>
                <w:rFonts w:cs="Calibri"/>
                <w:sz w:val="20"/>
                <w:szCs w:val="24"/>
              </w:rPr>
            </w:rPrChange>
          </w:rPr>
          <w:delText>D</w:delText>
        </w:r>
        <w:r w:rsidR="00900B9E" w:rsidRPr="0029563D" w:rsidDel="002C72A4">
          <w:rPr>
            <w:rFonts w:cs="Calibri"/>
            <w:sz w:val="20"/>
            <w:szCs w:val="24"/>
            <w:lang w:val="en-US"/>
            <w:rPrChange w:id="2986" w:author="Sina Furkan Özdemir" w:date="2021-09-20T17:27:00Z">
              <w:rPr>
                <w:rFonts w:cs="Calibri"/>
                <w:sz w:val="20"/>
                <w:szCs w:val="24"/>
              </w:rPr>
            </w:rPrChange>
          </w:rPr>
          <w:delText xml:space="preserve">etector 2 as implemented in the cld2 R package </w:delText>
        </w:r>
        <w:r w:rsidR="00756FF3" w:rsidRPr="0029563D" w:rsidDel="002C72A4">
          <w:rPr>
            <w:rFonts w:cs="Calibri"/>
            <w:sz w:val="20"/>
            <w:szCs w:val="24"/>
            <w:lang w:val="en-US"/>
            <w:rPrChange w:id="2987" w:author="Sina Furkan Özdemir" w:date="2021-09-20T17:27:00Z">
              <w:rPr>
                <w:rFonts w:cs="Calibri"/>
                <w:sz w:val="20"/>
                <w:szCs w:val="24"/>
              </w:rPr>
            </w:rPrChange>
          </w:rPr>
          <w:delText>(</w:delText>
        </w:r>
        <w:r w:rsidR="00900B9E" w:rsidRPr="0029563D" w:rsidDel="002C72A4">
          <w:rPr>
            <w:rFonts w:cs="Calibri"/>
            <w:sz w:val="20"/>
            <w:szCs w:val="24"/>
            <w:lang w:val="en-US"/>
            <w:rPrChange w:id="2988" w:author="Sina Furkan Özdemir" w:date="2021-09-20T17:27:00Z">
              <w:rPr>
                <w:rFonts w:cs="Calibri"/>
                <w:sz w:val="20"/>
                <w:szCs w:val="24"/>
              </w:rPr>
            </w:rPrChange>
          </w:rPr>
          <w:delText>Ooms and Sites 2020)</w:delText>
        </w:r>
        <w:r w:rsidR="00900B9E" w:rsidRPr="0029563D" w:rsidDel="002C72A4">
          <w:rPr>
            <w:sz w:val="20"/>
            <w:szCs w:val="18"/>
            <w:lang w:val="en-US"/>
            <w:rPrChange w:id="2989" w:author="Sina Furkan Özdemir" w:date="2021-09-20T17:27:00Z">
              <w:rPr>
                <w:sz w:val="20"/>
                <w:szCs w:val="18"/>
                <w:lang w:val="en-GB"/>
              </w:rPr>
            </w:rPrChange>
          </w:rPr>
          <w:fldChar w:fldCharType="end"/>
        </w:r>
        <w:r w:rsidRPr="0029563D" w:rsidDel="002C72A4">
          <w:rPr>
            <w:sz w:val="20"/>
            <w:szCs w:val="18"/>
            <w:lang w:val="en-US"/>
            <w:rPrChange w:id="2990" w:author="Sina Furkan Özdemir" w:date="2021-09-20T17:27:00Z">
              <w:rPr>
                <w:sz w:val="20"/>
                <w:szCs w:val="18"/>
                <w:lang w:val="en-GB"/>
              </w:rPr>
            </w:rPrChange>
          </w:rPr>
          <w:delText>. In total</w:delText>
        </w:r>
        <w:r w:rsidR="000449BB" w:rsidRPr="0029563D" w:rsidDel="002C72A4">
          <w:rPr>
            <w:sz w:val="20"/>
            <w:szCs w:val="18"/>
            <w:lang w:val="en-US"/>
            <w:rPrChange w:id="2991" w:author="Sina Furkan Özdemir" w:date="2021-09-20T17:27:00Z">
              <w:rPr>
                <w:sz w:val="20"/>
                <w:szCs w:val="18"/>
                <w:lang w:val="en-GB"/>
              </w:rPr>
            </w:rPrChange>
          </w:rPr>
          <w:delText>,</w:delText>
        </w:r>
        <w:r w:rsidRPr="0029563D" w:rsidDel="002C72A4">
          <w:rPr>
            <w:sz w:val="20"/>
            <w:szCs w:val="18"/>
            <w:lang w:val="en-US"/>
            <w:rPrChange w:id="2992" w:author="Sina Furkan Özdemir" w:date="2021-09-20T17:27:00Z">
              <w:rPr>
                <w:sz w:val="20"/>
                <w:szCs w:val="18"/>
                <w:lang w:val="en-GB"/>
              </w:rPr>
            </w:rPrChange>
          </w:rPr>
          <w:delText xml:space="preserve"> 82% of all supranational tweets </w:delText>
        </w:r>
        <w:r w:rsidR="00AE2590" w:rsidRPr="0029563D" w:rsidDel="002C72A4">
          <w:rPr>
            <w:sz w:val="20"/>
            <w:szCs w:val="18"/>
            <w:lang w:val="en-US"/>
            <w:rPrChange w:id="2993" w:author="Sina Furkan Özdemir" w:date="2021-09-20T17:27:00Z">
              <w:rPr>
                <w:sz w:val="20"/>
                <w:szCs w:val="18"/>
                <w:lang w:val="en-GB"/>
              </w:rPr>
            </w:rPrChange>
          </w:rPr>
          <w:delText xml:space="preserve">were </w:delText>
        </w:r>
        <w:r w:rsidRPr="0029563D" w:rsidDel="002C72A4">
          <w:rPr>
            <w:sz w:val="20"/>
            <w:szCs w:val="18"/>
            <w:lang w:val="en-US"/>
            <w:rPrChange w:id="2994" w:author="Sina Furkan Özdemir" w:date="2021-09-20T17:27:00Z">
              <w:rPr>
                <w:sz w:val="20"/>
                <w:szCs w:val="18"/>
                <w:lang w:val="en-GB"/>
              </w:rPr>
            </w:rPrChange>
          </w:rPr>
          <w:delText>solely written in English while 88.2% contained at least on English sentence. Other languages appear</w:delText>
        </w:r>
        <w:r w:rsidR="00AE2590" w:rsidRPr="0029563D" w:rsidDel="002C72A4">
          <w:rPr>
            <w:sz w:val="20"/>
            <w:szCs w:val="18"/>
            <w:lang w:val="en-US"/>
            <w:rPrChange w:id="2995" w:author="Sina Furkan Özdemir" w:date="2021-09-20T17:27:00Z">
              <w:rPr>
                <w:sz w:val="20"/>
                <w:szCs w:val="18"/>
                <w:lang w:val="en-GB"/>
              </w:rPr>
            </w:rPrChange>
          </w:rPr>
          <w:delText>ed</w:delText>
        </w:r>
        <w:r w:rsidRPr="0029563D" w:rsidDel="002C72A4">
          <w:rPr>
            <w:sz w:val="20"/>
            <w:szCs w:val="18"/>
            <w:lang w:val="en-US"/>
            <w:rPrChange w:id="2996" w:author="Sina Furkan Özdemir" w:date="2021-09-20T17:27:00Z">
              <w:rPr>
                <w:sz w:val="20"/>
                <w:szCs w:val="18"/>
                <w:lang w:val="en-GB"/>
              </w:rPr>
            </w:rPrChange>
          </w:rPr>
          <w:delText xml:space="preserve"> much less frequently: we detected French in </w:delText>
        </w:r>
        <w:r w:rsidR="00556793" w:rsidRPr="0029563D" w:rsidDel="002C72A4">
          <w:rPr>
            <w:sz w:val="20"/>
            <w:szCs w:val="18"/>
            <w:lang w:val="en-US"/>
            <w:rPrChange w:id="2997" w:author="Sina Furkan Özdemir" w:date="2021-09-20T17:27:00Z">
              <w:rPr>
                <w:sz w:val="20"/>
                <w:szCs w:val="18"/>
                <w:lang w:val="en-GB"/>
              </w:rPr>
            </w:rPrChange>
          </w:rPr>
          <w:delText xml:space="preserve">about </w:delText>
        </w:r>
        <w:r w:rsidRPr="0029563D" w:rsidDel="002C72A4">
          <w:rPr>
            <w:sz w:val="20"/>
            <w:szCs w:val="18"/>
            <w:lang w:val="en-US"/>
            <w:rPrChange w:id="2998" w:author="Sina Furkan Özdemir" w:date="2021-09-20T17:27:00Z">
              <w:rPr>
                <w:sz w:val="20"/>
                <w:szCs w:val="18"/>
                <w:lang w:val="en-GB"/>
              </w:rPr>
            </w:rPrChange>
          </w:rPr>
          <w:delText>4%, Italian and Polish in around 1.5%</w:delText>
        </w:r>
        <w:r w:rsidR="00556793" w:rsidRPr="0029563D" w:rsidDel="002C72A4">
          <w:rPr>
            <w:sz w:val="20"/>
            <w:szCs w:val="18"/>
            <w:lang w:val="en-US"/>
            <w:rPrChange w:id="2999" w:author="Sina Furkan Özdemir" w:date="2021-09-20T17:27:00Z">
              <w:rPr>
                <w:sz w:val="20"/>
                <w:szCs w:val="18"/>
                <w:lang w:val="en-GB"/>
              </w:rPr>
            </w:rPrChange>
          </w:rPr>
          <w:delText>, as well as Italian, Swedish and German in around 1%</w:delText>
        </w:r>
        <w:r w:rsidR="00900B9E" w:rsidRPr="0029563D" w:rsidDel="002C72A4">
          <w:rPr>
            <w:sz w:val="20"/>
            <w:szCs w:val="18"/>
            <w:lang w:val="en-US"/>
            <w:rPrChange w:id="3000" w:author="Sina Furkan Özdemir" w:date="2021-09-20T17:27:00Z">
              <w:rPr>
                <w:sz w:val="20"/>
                <w:szCs w:val="18"/>
                <w:lang w:val="en-GB"/>
              </w:rPr>
            </w:rPrChange>
          </w:rPr>
          <w:delText xml:space="preserve"> of tweets</w:delText>
        </w:r>
        <w:r w:rsidR="00556793" w:rsidRPr="0029563D" w:rsidDel="002C72A4">
          <w:rPr>
            <w:sz w:val="20"/>
            <w:szCs w:val="18"/>
            <w:lang w:val="en-US"/>
            <w:rPrChange w:id="3001" w:author="Sina Furkan Özdemir" w:date="2021-09-20T17:27:00Z">
              <w:rPr>
                <w:sz w:val="20"/>
                <w:szCs w:val="18"/>
                <w:lang w:val="en-GB"/>
              </w:rPr>
            </w:rPrChange>
          </w:rPr>
          <w:delText xml:space="preserve">. This </w:delText>
        </w:r>
        <w:r w:rsidR="007F4E91" w:rsidRPr="0029563D" w:rsidDel="002C72A4">
          <w:rPr>
            <w:sz w:val="20"/>
            <w:szCs w:val="18"/>
            <w:lang w:val="en-US"/>
            <w:rPrChange w:id="3002" w:author="Sina Furkan Özdemir" w:date="2021-09-20T17:27:00Z">
              <w:rPr>
                <w:sz w:val="20"/>
                <w:szCs w:val="18"/>
                <w:lang w:val="en-GB"/>
              </w:rPr>
            </w:rPrChange>
          </w:rPr>
          <w:delText>seems to</w:delText>
        </w:r>
        <w:r w:rsidR="00556793" w:rsidRPr="0029563D" w:rsidDel="002C72A4">
          <w:rPr>
            <w:sz w:val="20"/>
            <w:szCs w:val="18"/>
            <w:lang w:val="en-US"/>
            <w:rPrChange w:id="3003" w:author="Sina Furkan Özdemir" w:date="2021-09-20T17:27:00Z">
              <w:rPr>
                <w:sz w:val="20"/>
                <w:szCs w:val="18"/>
                <w:lang w:val="en-GB"/>
              </w:rPr>
            </w:rPrChange>
          </w:rPr>
          <w:delText xml:space="preserve"> </w:delText>
        </w:r>
        <w:r w:rsidR="009315E0" w:rsidRPr="0029563D" w:rsidDel="002C72A4">
          <w:rPr>
            <w:sz w:val="20"/>
            <w:szCs w:val="18"/>
            <w:lang w:val="en-US"/>
            <w:rPrChange w:id="3004" w:author="Sina Furkan Özdemir" w:date="2021-09-20T17:27:00Z">
              <w:rPr>
                <w:sz w:val="20"/>
                <w:szCs w:val="18"/>
                <w:lang w:val="en-GB"/>
              </w:rPr>
            </w:rPrChange>
          </w:rPr>
          <w:delText xml:space="preserve">suggest that supranational actors do not respect </w:delText>
        </w:r>
        <w:r w:rsidR="003C3069" w:rsidRPr="0029563D" w:rsidDel="002C72A4">
          <w:rPr>
            <w:sz w:val="20"/>
            <w:szCs w:val="18"/>
            <w:lang w:val="en-US"/>
            <w:rPrChange w:id="3005" w:author="Sina Furkan Özdemir" w:date="2021-09-20T17:27:00Z">
              <w:rPr>
                <w:sz w:val="20"/>
                <w:szCs w:val="18"/>
                <w:lang w:val="en-GB"/>
              </w:rPr>
            </w:rPrChange>
          </w:rPr>
          <w:delText xml:space="preserve">the EU’s </w:delText>
        </w:r>
        <w:r w:rsidR="009315E0" w:rsidRPr="0029563D" w:rsidDel="002C72A4">
          <w:rPr>
            <w:sz w:val="20"/>
            <w:szCs w:val="18"/>
            <w:lang w:val="en-US"/>
            <w:rPrChange w:id="3006" w:author="Sina Furkan Özdemir" w:date="2021-09-20T17:27:00Z">
              <w:rPr>
                <w:sz w:val="20"/>
                <w:szCs w:val="18"/>
                <w:lang w:val="en-GB"/>
              </w:rPr>
            </w:rPrChange>
          </w:rPr>
          <w:delText xml:space="preserve">linguistic diversity </w:delText>
        </w:r>
        <w:r w:rsidR="00965014" w:rsidRPr="0029563D" w:rsidDel="002C72A4">
          <w:rPr>
            <w:sz w:val="20"/>
            <w:szCs w:val="18"/>
            <w:lang w:val="en-US"/>
            <w:rPrChange w:id="3007" w:author="Sina Furkan Özdemir" w:date="2021-09-20T17:27:00Z">
              <w:rPr>
                <w:sz w:val="20"/>
                <w:szCs w:val="18"/>
                <w:lang w:val="en-GB"/>
              </w:rPr>
            </w:rPrChange>
          </w:rPr>
          <w:delText>but that</w:delText>
        </w:r>
        <w:r w:rsidR="009315E0" w:rsidRPr="0029563D" w:rsidDel="002C72A4">
          <w:rPr>
            <w:sz w:val="20"/>
            <w:szCs w:val="18"/>
            <w:lang w:val="en-US"/>
            <w:rPrChange w:id="3008" w:author="Sina Furkan Özdemir" w:date="2021-09-20T17:27:00Z">
              <w:rPr>
                <w:sz w:val="20"/>
                <w:szCs w:val="18"/>
                <w:lang w:val="en-GB"/>
              </w:rPr>
            </w:rPrChange>
          </w:rPr>
          <w:delText xml:space="preserve"> should not be overstated. Virtually all Twitter end-user applications offer reliable auto-translation at the click of a button. More importantly, the European Commission </w:delText>
        </w:r>
        <w:r w:rsidR="00933399" w:rsidRPr="0029563D" w:rsidDel="002C72A4">
          <w:rPr>
            <w:sz w:val="20"/>
            <w:szCs w:val="18"/>
            <w:lang w:val="en-US"/>
            <w:rPrChange w:id="3009" w:author="Sina Furkan Özdemir" w:date="2021-09-20T17:27:00Z">
              <w:rPr>
                <w:sz w:val="20"/>
                <w:szCs w:val="18"/>
                <w:lang w:val="en-GB"/>
              </w:rPr>
            </w:rPrChange>
          </w:rPr>
          <w:delText xml:space="preserve">maintains </w:delText>
        </w:r>
        <w:r w:rsidR="009315E0" w:rsidRPr="0029563D" w:rsidDel="002C72A4">
          <w:rPr>
            <w:sz w:val="20"/>
            <w:szCs w:val="18"/>
            <w:lang w:val="en-US"/>
            <w:rPrChange w:id="3010" w:author="Sina Furkan Özdemir" w:date="2021-09-20T17:27:00Z">
              <w:rPr>
                <w:sz w:val="20"/>
                <w:szCs w:val="18"/>
                <w:lang w:val="en-GB"/>
              </w:rPr>
            </w:rPrChange>
          </w:rPr>
          <w:delText xml:space="preserve">representation in all member states, often with dedicated accounts </w:delText>
        </w:r>
        <w:r w:rsidR="00900B9E" w:rsidRPr="0029563D" w:rsidDel="002C72A4">
          <w:rPr>
            <w:sz w:val="20"/>
            <w:szCs w:val="18"/>
            <w:lang w:val="en-US"/>
            <w:rPrChange w:id="3011" w:author="Sina Furkan Özdemir" w:date="2021-09-20T17:27:00Z">
              <w:rPr>
                <w:sz w:val="20"/>
                <w:szCs w:val="18"/>
                <w:lang w:val="en-GB"/>
              </w:rPr>
            </w:rPrChange>
          </w:rPr>
          <w:delText xml:space="preserve">that tweet </w:delText>
        </w:r>
        <w:r w:rsidR="009315E0" w:rsidRPr="0029563D" w:rsidDel="002C72A4">
          <w:rPr>
            <w:sz w:val="20"/>
            <w:szCs w:val="18"/>
            <w:lang w:val="en-US"/>
            <w:rPrChange w:id="3012" w:author="Sina Furkan Özdemir" w:date="2021-09-20T17:27:00Z">
              <w:rPr>
                <w:sz w:val="20"/>
                <w:szCs w:val="18"/>
                <w:lang w:val="en-GB"/>
              </w:rPr>
            </w:rPrChange>
          </w:rPr>
          <w:delText xml:space="preserve">in the country’s main languages but </w:delText>
        </w:r>
        <w:r w:rsidR="007F4E91" w:rsidRPr="0029563D" w:rsidDel="002C72A4">
          <w:rPr>
            <w:sz w:val="20"/>
            <w:szCs w:val="18"/>
            <w:lang w:val="en-US"/>
            <w:rPrChange w:id="3013" w:author="Sina Furkan Özdemir" w:date="2021-09-20T17:27:00Z">
              <w:rPr>
                <w:sz w:val="20"/>
                <w:szCs w:val="18"/>
                <w:lang w:val="en-GB"/>
              </w:rPr>
            </w:rPrChange>
          </w:rPr>
          <w:delText xml:space="preserve">that </w:delText>
        </w:r>
        <w:r w:rsidR="009315E0" w:rsidRPr="0029563D" w:rsidDel="002C72A4">
          <w:rPr>
            <w:sz w:val="20"/>
            <w:szCs w:val="18"/>
            <w:lang w:val="en-US"/>
            <w:rPrChange w:id="3014" w:author="Sina Furkan Özdemir" w:date="2021-09-20T17:27:00Z">
              <w:rPr>
                <w:sz w:val="20"/>
                <w:szCs w:val="18"/>
                <w:lang w:val="en-GB"/>
              </w:rPr>
            </w:rPrChange>
          </w:rPr>
          <w:delText>are not part of our account selection.</w:delText>
        </w:r>
      </w:del>
    </w:p>
    <w:p w14:paraId="205FB5BD" w14:textId="50CBEE93" w:rsidR="0093719C" w:rsidRPr="0029563D" w:rsidDel="002C72A4" w:rsidRDefault="00965014" w:rsidP="00FC6904">
      <w:pPr>
        <w:spacing w:before="120" w:after="0" w:line="240" w:lineRule="auto"/>
        <w:jc w:val="both"/>
        <w:rPr>
          <w:del w:id="3015" w:author="Sina Furkan Özdemir" w:date="2021-09-20T17:21:00Z"/>
          <w:sz w:val="20"/>
          <w:szCs w:val="18"/>
          <w:lang w:val="en-US"/>
          <w:rPrChange w:id="3016" w:author="Sina Furkan Özdemir" w:date="2021-09-20T17:27:00Z">
            <w:rPr>
              <w:del w:id="3017" w:author="Sina Furkan Özdemir" w:date="2021-09-20T17:21:00Z"/>
              <w:sz w:val="20"/>
              <w:szCs w:val="18"/>
              <w:lang w:val="en-GB"/>
            </w:rPr>
          </w:rPrChange>
        </w:rPr>
      </w:pPr>
      <w:del w:id="3018" w:author="Sina Furkan Özdemir" w:date="2021-09-20T17:21:00Z">
        <w:r w:rsidRPr="0029563D" w:rsidDel="002C72A4">
          <w:rPr>
            <w:sz w:val="20"/>
            <w:szCs w:val="18"/>
            <w:lang w:val="en-US"/>
            <w:rPrChange w:id="3019" w:author="Sina Furkan Özdemir" w:date="2021-09-20T17:27:00Z">
              <w:rPr>
                <w:sz w:val="20"/>
                <w:szCs w:val="18"/>
                <w:lang w:val="en-GB"/>
              </w:rPr>
            </w:rPrChange>
          </w:rPr>
          <w:delText>Here we focus on the English-language content of the tweets</w:delText>
        </w:r>
        <w:r w:rsidR="00C54FD2" w:rsidRPr="0029563D" w:rsidDel="002C72A4">
          <w:rPr>
            <w:sz w:val="20"/>
            <w:szCs w:val="18"/>
            <w:lang w:val="en-US"/>
            <w:rPrChange w:id="3020" w:author="Sina Furkan Özdemir" w:date="2021-09-20T17:27:00Z">
              <w:rPr>
                <w:sz w:val="20"/>
                <w:szCs w:val="18"/>
                <w:lang w:val="en-GB"/>
              </w:rPr>
            </w:rPrChange>
          </w:rPr>
          <w:delText xml:space="preserve"> and want to learn whether they contribute to making EU politics transparent</w:delText>
        </w:r>
        <w:r w:rsidRPr="0029563D" w:rsidDel="002C72A4">
          <w:rPr>
            <w:sz w:val="20"/>
            <w:szCs w:val="18"/>
            <w:lang w:val="en-US"/>
            <w:rPrChange w:id="3021" w:author="Sina Furkan Özdemir" w:date="2021-09-20T17:27:00Z">
              <w:rPr>
                <w:sz w:val="20"/>
                <w:szCs w:val="18"/>
                <w:lang w:val="en-GB"/>
              </w:rPr>
            </w:rPrChange>
          </w:rPr>
          <w:delText xml:space="preserve">. </w:delText>
        </w:r>
        <w:r w:rsidR="00E665B7" w:rsidRPr="0029563D" w:rsidDel="002C72A4">
          <w:rPr>
            <w:sz w:val="20"/>
            <w:szCs w:val="18"/>
            <w:lang w:val="en-US"/>
            <w:rPrChange w:id="3022" w:author="Sina Furkan Özdemir" w:date="2021-09-20T17:27:00Z">
              <w:rPr>
                <w:sz w:val="20"/>
                <w:szCs w:val="18"/>
                <w:lang w:val="en-GB"/>
              </w:rPr>
            </w:rPrChange>
          </w:rPr>
          <w:delText xml:space="preserve">In this regard, </w:delText>
        </w:r>
        <w:r w:rsidR="00900B9E" w:rsidRPr="0029563D" w:rsidDel="002C72A4">
          <w:rPr>
            <w:sz w:val="20"/>
            <w:szCs w:val="18"/>
            <w:lang w:val="en-US"/>
            <w:rPrChange w:id="3023" w:author="Sina Furkan Özdemir" w:date="2021-09-20T17:27:00Z">
              <w:rPr>
                <w:sz w:val="20"/>
                <w:szCs w:val="18"/>
                <w:lang w:val="en-GB"/>
              </w:rPr>
            </w:rPrChange>
          </w:rPr>
          <w:delText xml:space="preserve">very different literatures </w:delText>
        </w:r>
        <w:r w:rsidR="00E665B7" w:rsidRPr="0029563D" w:rsidDel="002C72A4">
          <w:rPr>
            <w:sz w:val="20"/>
            <w:szCs w:val="18"/>
            <w:lang w:val="en-US"/>
            <w:rPrChange w:id="3024" w:author="Sina Furkan Özdemir" w:date="2021-09-20T17:27:00Z">
              <w:rPr>
                <w:sz w:val="20"/>
                <w:szCs w:val="18"/>
                <w:lang w:val="en-GB"/>
              </w:rPr>
            </w:rPrChange>
          </w:rPr>
          <w:delText xml:space="preserve">have repeatedly stressed that more political communication </w:delText>
        </w:r>
        <w:r w:rsidR="00900B9E" w:rsidRPr="0029563D" w:rsidDel="002C72A4">
          <w:rPr>
            <w:sz w:val="20"/>
            <w:szCs w:val="18"/>
            <w:lang w:val="en-US"/>
            <w:rPrChange w:id="3025" w:author="Sina Furkan Özdemir" w:date="2021-09-20T17:27:00Z">
              <w:rPr>
                <w:sz w:val="20"/>
                <w:szCs w:val="18"/>
                <w:lang w:val="en-GB"/>
              </w:rPr>
            </w:rPrChange>
          </w:rPr>
          <w:delText xml:space="preserve">does not help if </w:delText>
        </w:r>
        <w:r w:rsidR="00E665B7" w:rsidRPr="0029563D" w:rsidDel="002C72A4">
          <w:rPr>
            <w:sz w:val="20"/>
            <w:szCs w:val="18"/>
            <w:lang w:val="en-US"/>
            <w:rPrChange w:id="3026" w:author="Sina Furkan Özdemir" w:date="2021-09-20T17:27:00Z">
              <w:rPr>
                <w:sz w:val="20"/>
                <w:szCs w:val="18"/>
                <w:lang w:val="en-GB"/>
              </w:rPr>
            </w:rPrChange>
          </w:rPr>
          <w:delText>it does not clarify but rather obfuscate</w:delText>
        </w:r>
        <w:r w:rsidR="0017781E" w:rsidRPr="0029563D" w:rsidDel="002C72A4">
          <w:rPr>
            <w:sz w:val="20"/>
            <w:szCs w:val="18"/>
            <w:lang w:val="en-US"/>
            <w:rPrChange w:id="3027" w:author="Sina Furkan Özdemir" w:date="2021-09-20T17:27:00Z">
              <w:rPr>
                <w:sz w:val="20"/>
                <w:szCs w:val="18"/>
                <w:lang w:val="en-GB"/>
              </w:rPr>
            </w:rPrChange>
          </w:rPr>
          <w:delText>s</w:delText>
        </w:r>
        <w:r w:rsidR="00E665B7" w:rsidRPr="0029563D" w:rsidDel="002C72A4">
          <w:rPr>
            <w:sz w:val="20"/>
            <w:szCs w:val="18"/>
            <w:lang w:val="en-US"/>
            <w:rPrChange w:id="3028" w:author="Sina Furkan Özdemir" w:date="2021-09-20T17:27:00Z">
              <w:rPr>
                <w:sz w:val="20"/>
                <w:szCs w:val="18"/>
                <w:lang w:val="en-GB"/>
              </w:rPr>
            </w:rPrChange>
          </w:rPr>
          <w:delText xml:space="preserve"> political responsibilities </w:delText>
        </w:r>
        <w:r w:rsidR="00900B9E" w:rsidRPr="0029563D" w:rsidDel="002C72A4">
          <w:rPr>
            <w:sz w:val="20"/>
            <w:szCs w:val="18"/>
            <w:lang w:val="en-US"/>
            <w:rPrChange w:id="3029" w:author="Sina Furkan Özdemir" w:date="2021-09-20T17:27:00Z">
              <w:rPr>
                <w:sz w:val="20"/>
                <w:szCs w:val="18"/>
                <w:lang w:val="en-GB"/>
              </w:rPr>
            </w:rPrChange>
          </w:rPr>
          <w:fldChar w:fldCharType="begin"/>
        </w:r>
        <w:r w:rsidR="00897810" w:rsidRPr="0029563D" w:rsidDel="002C72A4">
          <w:rPr>
            <w:sz w:val="20"/>
            <w:szCs w:val="18"/>
            <w:lang w:val="en-US"/>
            <w:rPrChange w:id="3030" w:author="Sina Furkan Özdemir" w:date="2021-09-20T17:27:00Z">
              <w:rPr>
                <w:sz w:val="20"/>
                <w:szCs w:val="18"/>
                <w:lang w:val="en-GB"/>
              </w:rPr>
            </w:rPrChange>
          </w:rPr>
          <w:delInstrText xml:space="preserve"> ADDIN ZOTERO_ITEM CSL_CITATION {"citationID":"GhcZRoqZ","properties":{"formattedCitation":"(Fairclough 2003; Fowler {\\i{}et al.} 1979; Orwell 1946)","plainCitation":"(Fairclough 2003; Fowler et al. 1979; Orwell 1946)","noteIndex":0},"citationItems":[{"id":7154,"uris":["http://zotero.org/groups/2912652/items/4A8TR48S"],"uri":["http://zotero.org/groups/2912652/items/4A8TR48S"],"itemData":{"id":7154,"type":"book","abstract":"\"Analysing Discourse is an accessible introduction to text and discourse analysis for all students and researchers seeking to use and investigate real language data. Students and researchers in the social sciences, as well as language specialists, often discover that they cannot get as much from texts, conversations or research interviews as they would like because they are unsure exactly how to analyze these language materials. This book helps all students and researchers who rely on real language data to get the most out of their resources. Drawing on a range of social theorists from Bourdieu to Habermas, as well as his own past research, Fairclough's book presents a form of language analysis with a consistently social perspective. His approach is illustrated by and investigated through a range of real texts, from political speeches and TV news reports to management consultancy reports and texts concerning globalization. The book is an essential resource seeking to analyze real texts and discourse.\"--Publisher's description.","ISBN":"978-0-415-25893-7","language":"en","number-of-pages":"294","publisher":"Psychology Press","source":"Google Books","title":"Analysing Discourse: Textual Analysis for Social Research","title-short":"Analysing Discourse","author":[{"family":"Fairclough","given":"Norman"}],"issued":{"date-parts":[["2003"]]}}},{"id":7164,"uris":["http://zotero.org/groups/2912652/items/PWRH5RSZ"],"uri":["http://zotero.org/groups/2912652/items/PWRH5RSZ"],"itemData":{"id":7164,"type":"book","abstract":"Originally published in 1979. This book studies language variation as a part of social practice - how language expresses and helps regulate social relationships of all kinds. Different groups, classes, institutions and situations have their special modes of language and these varieties are not just stylistic reflections of social differences; speaking or writing in a certain manner entails articulating certain social meanings, however implicit. This book focuses on the repressive and falsifying side of linguistic practice but not without recognising the power of language to reveal and communicate. It analyses the language used in a variety of situations, including news reporting, interviews, rules and regulations, even such apparently innocuous language as the rhymes on greetings cards. It argues for a critical linguistics capable of exposing distortion and mystification in language, and introduces some basic tools for a do-it-yourself analysis of language, ideology and control.","event-place":"London","ISBN":"978-1-138-34986-5","language":"en","note":"Google-Books-ID: 0jCHuAEACAAJ","number-of-pages":"232","publisher":"Routledge","publisher-place":"London","source":"Google Books","title":"Language and Control","author":[{"family":"Fowler","given":"Roger"},{"family":"Hodge","given":"Bob"},{"family":"Trew","given":"Tony"},{"family":"Kress","given":"Gunther"}],"issued":{"date-parts":[["1979"]],"season":"2018"}}},{"id":7156,"uris":["http://zotero.org/groups/2912652/items/JT7H3K3D"],"uri":["http://zotero.org/groups/2912652/items/JT7H3K3D"],"itemData":{"id":7156,"type":"article-journal","container-title":"Horizon","issue":"76","page":"252-265","title":"Politics and the English Language","volume":"13","author":[{"family":"Orwell","given":"George"}],"issued":{"date-parts":[["1946"]]}}}],"schema":"https://github.com/citation-style-language/schema/raw/master/csl-citation.json"} </w:delInstrText>
        </w:r>
        <w:r w:rsidR="00900B9E" w:rsidRPr="0029563D" w:rsidDel="002C72A4">
          <w:rPr>
            <w:sz w:val="20"/>
            <w:szCs w:val="18"/>
            <w:lang w:val="en-US"/>
            <w:rPrChange w:id="3031" w:author="Sina Furkan Özdemir" w:date="2021-09-20T17:27:00Z">
              <w:rPr>
                <w:sz w:val="20"/>
                <w:szCs w:val="18"/>
                <w:lang w:val="en-GB"/>
              </w:rPr>
            </w:rPrChange>
          </w:rPr>
          <w:fldChar w:fldCharType="separate"/>
        </w:r>
        <w:r w:rsidR="00900B9E" w:rsidRPr="0029563D" w:rsidDel="002C72A4">
          <w:rPr>
            <w:rFonts w:cs="Calibri"/>
            <w:sz w:val="20"/>
            <w:szCs w:val="24"/>
            <w:lang w:val="en-US"/>
            <w:rPrChange w:id="3032" w:author="Sina Furkan Özdemir" w:date="2021-09-20T17:27:00Z">
              <w:rPr>
                <w:rFonts w:cs="Calibri"/>
                <w:sz w:val="20"/>
                <w:szCs w:val="24"/>
              </w:rPr>
            </w:rPrChange>
          </w:rPr>
          <w:delText xml:space="preserve">(Fairclough 2003; Fowler </w:delText>
        </w:r>
        <w:r w:rsidR="00900B9E" w:rsidRPr="0029563D" w:rsidDel="002C72A4">
          <w:rPr>
            <w:rFonts w:cs="Calibri"/>
            <w:i/>
            <w:iCs/>
            <w:sz w:val="20"/>
            <w:szCs w:val="24"/>
            <w:lang w:val="en-US"/>
            <w:rPrChange w:id="3033" w:author="Sina Furkan Özdemir" w:date="2021-09-20T17:27:00Z">
              <w:rPr>
                <w:rFonts w:cs="Calibri"/>
                <w:i/>
                <w:iCs/>
                <w:sz w:val="20"/>
                <w:szCs w:val="24"/>
              </w:rPr>
            </w:rPrChange>
          </w:rPr>
          <w:delText>et al.</w:delText>
        </w:r>
        <w:r w:rsidR="00900B9E" w:rsidRPr="0029563D" w:rsidDel="002C72A4">
          <w:rPr>
            <w:rFonts w:cs="Calibri"/>
            <w:sz w:val="20"/>
            <w:szCs w:val="24"/>
            <w:lang w:val="en-US"/>
            <w:rPrChange w:id="3034" w:author="Sina Furkan Özdemir" w:date="2021-09-20T17:27:00Z">
              <w:rPr>
                <w:rFonts w:cs="Calibri"/>
                <w:sz w:val="20"/>
                <w:szCs w:val="24"/>
              </w:rPr>
            </w:rPrChange>
          </w:rPr>
          <w:delText xml:space="preserve"> 1979; Orwell 1946)</w:delText>
        </w:r>
        <w:r w:rsidR="00900B9E" w:rsidRPr="0029563D" w:rsidDel="002C72A4">
          <w:rPr>
            <w:sz w:val="20"/>
            <w:szCs w:val="18"/>
            <w:lang w:val="en-US"/>
            <w:rPrChange w:id="3035" w:author="Sina Furkan Özdemir" w:date="2021-09-20T17:27:00Z">
              <w:rPr>
                <w:sz w:val="20"/>
                <w:szCs w:val="18"/>
                <w:lang w:val="en-GB"/>
              </w:rPr>
            </w:rPrChange>
          </w:rPr>
          <w:fldChar w:fldCharType="end"/>
        </w:r>
        <w:r w:rsidR="00E665B7" w:rsidRPr="0029563D" w:rsidDel="002C72A4">
          <w:rPr>
            <w:sz w:val="20"/>
            <w:szCs w:val="18"/>
            <w:lang w:val="en-US"/>
            <w:rPrChange w:id="3036" w:author="Sina Furkan Özdemir" w:date="2021-09-20T17:27:00Z">
              <w:rPr>
                <w:sz w:val="20"/>
                <w:szCs w:val="18"/>
                <w:lang w:val="en-GB"/>
              </w:rPr>
            </w:rPrChange>
          </w:rPr>
          <w:delText xml:space="preserve">. Sending clear and easily understandable </w:delText>
        </w:r>
        <w:r w:rsidR="0017781E" w:rsidRPr="0029563D" w:rsidDel="002C72A4">
          <w:rPr>
            <w:sz w:val="20"/>
            <w:szCs w:val="18"/>
            <w:lang w:val="en-US"/>
            <w:rPrChange w:id="3037" w:author="Sina Furkan Özdemir" w:date="2021-09-20T17:27:00Z">
              <w:rPr>
                <w:sz w:val="20"/>
                <w:szCs w:val="18"/>
                <w:lang w:val="en-GB"/>
              </w:rPr>
            </w:rPrChange>
          </w:rPr>
          <w:delText xml:space="preserve">messages </w:delText>
        </w:r>
        <w:r w:rsidR="00E665B7" w:rsidRPr="0029563D" w:rsidDel="002C72A4">
          <w:rPr>
            <w:sz w:val="20"/>
            <w:szCs w:val="18"/>
            <w:lang w:val="en-US"/>
            <w:rPrChange w:id="3038" w:author="Sina Furkan Özdemir" w:date="2021-09-20T17:27:00Z">
              <w:rPr>
                <w:sz w:val="20"/>
                <w:szCs w:val="18"/>
                <w:lang w:val="en-GB"/>
              </w:rPr>
            </w:rPrChange>
          </w:rPr>
          <w:delText xml:space="preserve">seems to be a particular challenge for </w:delText>
        </w:r>
        <w:r w:rsidR="0017781E" w:rsidRPr="0029563D" w:rsidDel="002C72A4">
          <w:rPr>
            <w:sz w:val="20"/>
            <w:szCs w:val="18"/>
            <w:lang w:val="en-US"/>
            <w:rPrChange w:id="3039" w:author="Sina Furkan Özdemir" w:date="2021-09-20T17:27:00Z">
              <w:rPr>
                <w:sz w:val="20"/>
                <w:szCs w:val="18"/>
                <w:lang w:val="en-GB"/>
              </w:rPr>
            </w:rPrChange>
          </w:rPr>
          <w:delText xml:space="preserve">detached, highly specialized institutions that often resort to a rather technocratic discourse </w:delText>
        </w:r>
        <w:r w:rsidR="00571BBD" w:rsidRPr="0029563D" w:rsidDel="002C72A4">
          <w:rPr>
            <w:sz w:val="20"/>
            <w:szCs w:val="18"/>
            <w:lang w:val="en-US"/>
            <w:rPrChange w:id="3040" w:author="Sina Furkan Özdemir" w:date="2021-09-20T17:27:00Z">
              <w:rPr>
                <w:sz w:val="20"/>
                <w:szCs w:val="18"/>
                <w:lang w:val="en-GB"/>
              </w:rPr>
            </w:rPrChange>
          </w:rPr>
          <w:fldChar w:fldCharType="begin"/>
        </w:r>
        <w:r w:rsidR="0076658E" w:rsidRPr="0029563D" w:rsidDel="002C72A4">
          <w:rPr>
            <w:sz w:val="20"/>
            <w:szCs w:val="18"/>
            <w:lang w:val="en-US"/>
            <w:rPrChange w:id="3041" w:author="Sina Furkan Özdemir" w:date="2021-09-20T17:27:00Z">
              <w:rPr>
                <w:sz w:val="20"/>
                <w:szCs w:val="18"/>
                <w:lang w:val="en-GB"/>
              </w:rPr>
            </w:rPrChange>
          </w:rPr>
          <w:delInstrText xml:space="preserve"> ADDIN ZOTERO_ITEM CSL_CITATION {"citationID":"Sz5b9wfG","properties":{"formattedCitation":"(Moretti and Pestre 2015; Rauh 2021b; Thibault 1991)","plainCitation":"(Moretti and Pestre 2015; Rauh 2021b; Thibault 1991)","noteIndex":0},"citationItems":[{"id":7151,"uris":["http://zotero.org/groups/2912652/items/DQX2NY25"],"uri":["http://zotero.org/groups/2912652/items/DQX2NY25"],"itemData":{"id":7151,"type":"article-journal","container-title":"The New Left Review","issue":"MAR APR 2015","page":"75-99","title":"Bankspeak: The Language of World Bank Reports","volume":"92","author":[{"family":"Moretti","given":"Franco"},{"family":"Pestre","given":"Dominique"}],"issued":{"date-parts":[["2015"]]}}},{"id":7107,"uris":["http://zotero.org/groups/2912652/items/HR4R9X5A"],"uri":["http://zotero.org/groups/2912652/items/HR4R9X5A"],"itemData":{"id":7107,"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id":7166,"uris":["http://zotero.org/groups/2912652/items/A87UVXK9"],"uri":["http://zotero.org/groups/2912652/items/A87UVXK9"],"itemData":{"id":7166,"type":"chapter","container-title":"Functional and Systemic Linguistics: Approaches and Uses","event-place":"Berlin","page":"281-306","publisher":"Walter de Gruyter","publisher-place":"Berlin","title":"Grammar, technocracy, and the noun","author":[{"family":"Thibault","given":"Paul J."}],"editor":[{"family":"Ventola","given":"Eija"}],"issued":{"date-parts":[["1991"]]}}}],"schema":"https://github.com/citation-style-language/schema/raw/master/csl-citation.json"} </w:delInstrText>
        </w:r>
        <w:r w:rsidR="00571BBD" w:rsidRPr="0029563D" w:rsidDel="002C72A4">
          <w:rPr>
            <w:sz w:val="20"/>
            <w:szCs w:val="18"/>
            <w:lang w:val="en-US"/>
            <w:rPrChange w:id="3042" w:author="Sina Furkan Özdemir" w:date="2021-09-20T17:27:00Z">
              <w:rPr>
                <w:sz w:val="20"/>
                <w:szCs w:val="18"/>
                <w:lang w:val="en-GB"/>
              </w:rPr>
            </w:rPrChange>
          </w:rPr>
          <w:fldChar w:fldCharType="separate"/>
        </w:r>
        <w:r w:rsidR="003047D1" w:rsidRPr="0029563D" w:rsidDel="002C72A4">
          <w:rPr>
            <w:rFonts w:cs="Calibri"/>
            <w:sz w:val="20"/>
            <w:lang w:val="en-US"/>
            <w:rPrChange w:id="3043" w:author="Sina Furkan Özdemir" w:date="2021-09-20T17:27:00Z">
              <w:rPr>
                <w:rFonts w:cs="Calibri"/>
                <w:sz w:val="20"/>
              </w:rPr>
            </w:rPrChange>
          </w:rPr>
          <w:delText>(Moretti and Pestre 2015; Rauh 2021b; Thibault 1991)</w:delText>
        </w:r>
        <w:r w:rsidR="00571BBD" w:rsidRPr="0029563D" w:rsidDel="002C72A4">
          <w:rPr>
            <w:sz w:val="20"/>
            <w:szCs w:val="18"/>
            <w:lang w:val="en-US"/>
            <w:rPrChange w:id="3044" w:author="Sina Furkan Özdemir" w:date="2021-09-20T17:27:00Z">
              <w:rPr>
                <w:sz w:val="20"/>
                <w:szCs w:val="18"/>
                <w:lang w:val="en-GB"/>
              </w:rPr>
            </w:rPrChange>
          </w:rPr>
          <w:fldChar w:fldCharType="end"/>
        </w:r>
        <w:r w:rsidR="0017781E" w:rsidRPr="0029563D" w:rsidDel="002C72A4">
          <w:rPr>
            <w:sz w:val="20"/>
            <w:szCs w:val="18"/>
            <w:lang w:val="en-US"/>
            <w:rPrChange w:id="3045" w:author="Sina Furkan Özdemir" w:date="2021-09-20T17:27:00Z">
              <w:rPr>
                <w:sz w:val="20"/>
                <w:szCs w:val="18"/>
                <w:lang w:val="en-GB"/>
              </w:rPr>
            </w:rPrChange>
          </w:rPr>
          <w:delText xml:space="preserve">. We thus extract three indicators for message clarity, primarily relying on the tools </w:delText>
        </w:r>
        <w:r w:rsidR="008828BA" w:rsidRPr="0029563D" w:rsidDel="002C72A4">
          <w:rPr>
            <w:sz w:val="20"/>
            <w:szCs w:val="18"/>
            <w:lang w:val="en-US"/>
            <w:rPrChange w:id="3046" w:author="Sina Furkan Özdemir" w:date="2021-09-20T17:27:00Z">
              <w:rPr>
                <w:sz w:val="20"/>
                <w:szCs w:val="18"/>
                <w:lang w:val="en-GB"/>
              </w:rPr>
            </w:rPrChange>
          </w:rPr>
          <w:delText xml:space="preserve">offered and validated </w:delText>
        </w:r>
        <w:r w:rsidR="0017781E" w:rsidRPr="0029563D" w:rsidDel="002C72A4">
          <w:rPr>
            <w:sz w:val="20"/>
            <w:szCs w:val="18"/>
            <w:lang w:val="en-US"/>
            <w:rPrChange w:id="3047" w:author="Sina Furkan Özdemir" w:date="2021-09-20T17:27:00Z">
              <w:rPr>
                <w:sz w:val="20"/>
                <w:szCs w:val="18"/>
                <w:lang w:val="en-GB"/>
              </w:rPr>
            </w:rPrChange>
          </w:rPr>
          <w:delText xml:space="preserve">by Benoit </w:delText>
        </w:r>
        <w:r w:rsidR="0017781E" w:rsidRPr="0029563D" w:rsidDel="002C72A4">
          <w:rPr>
            <w:i/>
            <w:sz w:val="20"/>
            <w:szCs w:val="18"/>
            <w:lang w:val="en-US"/>
            <w:rPrChange w:id="3048" w:author="Sina Furkan Özdemir" w:date="2021-09-20T17:27:00Z">
              <w:rPr>
                <w:i/>
                <w:sz w:val="20"/>
                <w:szCs w:val="18"/>
                <w:lang w:val="en-GB"/>
              </w:rPr>
            </w:rPrChange>
          </w:rPr>
          <w:delText>et al</w:delText>
        </w:r>
        <w:r w:rsidR="002255C6" w:rsidRPr="0029563D" w:rsidDel="002C72A4">
          <w:rPr>
            <w:i/>
            <w:sz w:val="20"/>
            <w:szCs w:val="18"/>
            <w:lang w:val="en-US"/>
            <w:rPrChange w:id="3049" w:author="Sina Furkan Özdemir" w:date="2021-09-20T17:27:00Z">
              <w:rPr>
                <w:i/>
                <w:sz w:val="20"/>
                <w:szCs w:val="18"/>
                <w:lang w:val="en-GB"/>
              </w:rPr>
            </w:rPrChange>
          </w:rPr>
          <w:delText>.</w:delText>
        </w:r>
        <w:r w:rsidR="0017781E" w:rsidRPr="0029563D" w:rsidDel="002C72A4">
          <w:rPr>
            <w:sz w:val="20"/>
            <w:szCs w:val="18"/>
            <w:lang w:val="en-US"/>
            <w:rPrChange w:id="3050" w:author="Sina Furkan Özdemir" w:date="2021-09-20T17:27:00Z">
              <w:rPr>
                <w:sz w:val="20"/>
                <w:szCs w:val="18"/>
                <w:lang w:val="en-GB"/>
              </w:rPr>
            </w:rPrChange>
          </w:rPr>
          <w:delText xml:space="preserve"> </w:delText>
        </w:r>
        <w:r w:rsidR="00571BBD" w:rsidRPr="0029563D" w:rsidDel="002C72A4">
          <w:rPr>
            <w:sz w:val="20"/>
            <w:szCs w:val="18"/>
            <w:lang w:val="en-US"/>
            <w:rPrChange w:id="3051" w:author="Sina Furkan Özdemir" w:date="2021-09-20T17:27:00Z">
              <w:rPr>
                <w:sz w:val="20"/>
                <w:szCs w:val="18"/>
                <w:lang w:val="en-GB"/>
              </w:rPr>
            </w:rPrChange>
          </w:rPr>
          <w:fldChar w:fldCharType="begin"/>
        </w:r>
        <w:r w:rsidR="00897810" w:rsidRPr="0029563D" w:rsidDel="002C72A4">
          <w:rPr>
            <w:sz w:val="20"/>
            <w:szCs w:val="18"/>
            <w:lang w:val="en-US"/>
            <w:rPrChange w:id="3052" w:author="Sina Furkan Özdemir" w:date="2021-09-20T17:27:00Z">
              <w:rPr>
                <w:sz w:val="20"/>
                <w:szCs w:val="18"/>
                <w:lang w:val="en-GB"/>
              </w:rPr>
            </w:rPrChange>
          </w:rPr>
          <w:delInstrText xml:space="preserve"> ADDIN ZOTERO_ITEM CSL_CITATION {"citationID":"ntDVyRrJ","properties":{"formattedCitation":"(2019)","plainCitation":"(2019)","noteIndex":0},"citationItems":[{"id":6935,"uris":["http://zotero.org/groups/2912652/items/KKVXM6T8"],"uri":["http://zotero.org/groups/2912652/items/KKVXM6T8"],"itemData":{"id":6935,"type":"article-journal","abstract":"Political scientists lack domain-specific measures for the purpose of measuring the sophistication of political communication. We systematically review the shortcomings of existing approaches, before developing a new and better method along with software tools to apply it. We use crowdsourcing to perform thousands of pairwise comparisons of text snippets and incorporate these results into a statistical model of sophistication. This includes previously excluded features such as parts of speech and a measure of word rarity derived from dynamic term frequencies in the Google Books data set. Our technique not only shows which features are appropriate to the political domain and how, but also provides a measure easily applied and rescaled to political texts in a way that facilitates probabilistic comparisons. We reanalyze the State of the Union corpus to demonstrate how conclusions differ when using our improved approach, including the ability to compare complexity as a function of covariates.","container-title":"American Journal of Political Science","DOI":"https://doi.org/10.1111/ajps.12423","ISSN":"1540-5907","issue":"2","language":"en","note":"_eprint: https://onlinelibrary.wiley.com/doi/pdf/10.1111/ajps.12423","page":"491-508","source":"Wiley Online Library","title":"Measuring and Explaining Political Sophistication through Textual Complexity","volume":"63","author":[{"family":"Benoit","given":"Kenneth"},{"family":"Munger","given":"Kevin"},{"family":"Spirling","given":"Arthur"}],"issued":{"date-parts":[["2019"]]}},"suppress-author":true}],"schema":"https://github.com/citation-style-language/schema/raw/master/csl-citation.json"} </w:delInstrText>
        </w:r>
        <w:r w:rsidR="00571BBD" w:rsidRPr="0029563D" w:rsidDel="002C72A4">
          <w:rPr>
            <w:sz w:val="20"/>
            <w:szCs w:val="18"/>
            <w:lang w:val="en-US"/>
            <w:rPrChange w:id="3053" w:author="Sina Furkan Özdemir" w:date="2021-09-20T17:27:00Z">
              <w:rPr>
                <w:sz w:val="20"/>
                <w:szCs w:val="18"/>
                <w:lang w:val="en-GB"/>
              </w:rPr>
            </w:rPrChange>
          </w:rPr>
          <w:fldChar w:fldCharType="separate"/>
        </w:r>
        <w:r w:rsidR="00571BBD" w:rsidRPr="0029563D" w:rsidDel="002C72A4">
          <w:rPr>
            <w:rFonts w:cs="Calibri"/>
            <w:sz w:val="20"/>
            <w:lang w:val="en-US"/>
            <w:rPrChange w:id="3054" w:author="Sina Furkan Özdemir" w:date="2021-09-20T17:27:00Z">
              <w:rPr>
                <w:rFonts w:cs="Calibri"/>
                <w:sz w:val="20"/>
              </w:rPr>
            </w:rPrChange>
          </w:rPr>
          <w:delText>(2019)</w:delText>
        </w:r>
        <w:r w:rsidR="00571BBD" w:rsidRPr="0029563D" w:rsidDel="002C72A4">
          <w:rPr>
            <w:sz w:val="20"/>
            <w:szCs w:val="18"/>
            <w:lang w:val="en-US"/>
            <w:rPrChange w:id="3055" w:author="Sina Furkan Özdemir" w:date="2021-09-20T17:27:00Z">
              <w:rPr>
                <w:sz w:val="20"/>
                <w:szCs w:val="18"/>
                <w:lang w:val="en-GB"/>
              </w:rPr>
            </w:rPrChange>
          </w:rPr>
          <w:fldChar w:fldCharType="end"/>
        </w:r>
        <w:r w:rsidR="0017781E" w:rsidRPr="0029563D" w:rsidDel="002C72A4">
          <w:rPr>
            <w:sz w:val="20"/>
            <w:szCs w:val="18"/>
            <w:lang w:val="en-US"/>
            <w:rPrChange w:id="3056" w:author="Sina Furkan Özdemir" w:date="2021-09-20T17:27:00Z">
              <w:rPr>
                <w:sz w:val="20"/>
                <w:szCs w:val="18"/>
                <w:lang w:val="en-GB"/>
              </w:rPr>
            </w:rPrChange>
          </w:rPr>
          <w:delText xml:space="preserve">. </w:delText>
        </w:r>
      </w:del>
    </w:p>
    <w:p w14:paraId="223893F7" w14:textId="48188DA1" w:rsidR="0093719C" w:rsidRPr="0029563D" w:rsidDel="002C72A4" w:rsidRDefault="0017781E" w:rsidP="00FC6904">
      <w:pPr>
        <w:spacing w:before="120" w:after="0" w:line="240" w:lineRule="auto"/>
        <w:jc w:val="both"/>
        <w:rPr>
          <w:del w:id="3057" w:author="Sina Furkan Özdemir" w:date="2021-09-20T17:21:00Z"/>
          <w:sz w:val="20"/>
          <w:szCs w:val="18"/>
          <w:lang w:val="en-US"/>
          <w:rPrChange w:id="3058" w:author="Sina Furkan Özdemir" w:date="2021-09-20T17:27:00Z">
            <w:rPr>
              <w:del w:id="3059" w:author="Sina Furkan Özdemir" w:date="2021-09-20T17:21:00Z"/>
              <w:sz w:val="20"/>
              <w:szCs w:val="18"/>
              <w:lang w:val="en-GB"/>
            </w:rPr>
          </w:rPrChange>
        </w:rPr>
      </w:pPr>
      <w:del w:id="3060" w:author="Sina Furkan Özdemir" w:date="2021-09-20T17:21:00Z">
        <w:r w:rsidRPr="0029563D" w:rsidDel="002C72A4">
          <w:rPr>
            <w:sz w:val="20"/>
            <w:szCs w:val="18"/>
            <w:lang w:val="en-US"/>
            <w:rPrChange w:id="3061" w:author="Sina Furkan Özdemir" w:date="2021-09-20T17:27:00Z">
              <w:rPr>
                <w:sz w:val="20"/>
                <w:szCs w:val="18"/>
                <w:lang w:val="en-GB"/>
              </w:rPr>
            </w:rPrChange>
          </w:rPr>
          <w:delText>First, the readin</w:delText>
        </w:r>
        <w:r w:rsidR="008828BA" w:rsidRPr="0029563D" w:rsidDel="002C72A4">
          <w:rPr>
            <w:sz w:val="20"/>
            <w:szCs w:val="18"/>
            <w:lang w:val="en-US"/>
            <w:rPrChange w:id="3062" w:author="Sina Furkan Özdemir" w:date="2021-09-20T17:27:00Z">
              <w:rPr>
                <w:sz w:val="20"/>
                <w:szCs w:val="18"/>
                <w:lang w:val="en-GB"/>
              </w:rPr>
            </w:rPrChange>
          </w:rPr>
          <w:delText>g</w:delText>
        </w:r>
        <w:r w:rsidRPr="0029563D" w:rsidDel="002C72A4">
          <w:rPr>
            <w:sz w:val="20"/>
            <w:szCs w:val="18"/>
            <w:lang w:val="en-US"/>
            <w:rPrChange w:id="3063" w:author="Sina Furkan Özdemir" w:date="2021-09-20T17:27:00Z">
              <w:rPr>
                <w:sz w:val="20"/>
                <w:szCs w:val="18"/>
                <w:lang w:val="en-GB"/>
              </w:rPr>
            </w:rPrChange>
          </w:rPr>
          <w:delText xml:space="preserve"> ease score measures syntactic complexity of the message </w:delText>
        </w:r>
        <w:r w:rsidR="008828BA" w:rsidRPr="0029563D" w:rsidDel="002C72A4">
          <w:rPr>
            <w:sz w:val="20"/>
            <w:szCs w:val="18"/>
            <w:lang w:val="en-US"/>
            <w:rPrChange w:id="3064" w:author="Sina Furkan Özdemir" w:date="2021-09-20T17:27:00Z">
              <w:rPr>
                <w:sz w:val="20"/>
                <w:szCs w:val="18"/>
                <w:lang w:val="en-GB"/>
              </w:rPr>
            </w:rPrChange>
          </w:rPr>
          <w:delText xml:space="preserve">by a compound indicator of sentence and word length </w:delText>
        </w:r>
        <w:r w:rsidR="00571BBD" w:rsidRPr="0029563D" w:rsidDel="002C72A4">
          <w:rPr>
            <w:sz w:val="20"/>
            <w:szCs w:val="18"/>
            <w:lang w:val="en-US"/>
            <w:rPrChange w:id="3065" w:author="Sina Furkan Özdemir" w:date="2021-09-20T17:27:00Z">
              <w:rPr>
                <w:sz w:val="20"/>
                <w:szCs w:val="18"/>
                <w:lang w:val="en-GB"/>
              </w:rPr>
            </w:rPrChange>
          </w:rPr>
          <w:fldChar w:fldCharType="begin"/>
        </w:r>
        <w:r w:rsidR="00897810" w:rsidRPr="0029563D" w:rsidDel="002C72A4">
          <w:rPr>
            <w:sz w:val="20"/>
            <w:szCs w:val="18"/>
            <w:lang w:val="en-US"/>
            <w:rPrChange w:id="3066" w:author="Sina Furkan Özdemir" w:date="2021-09-20T17:27:00Z">
              <w:rPr>
                <w:sz w:val="20"/>
                <w:szCs w:val="18"/>
                <w:lang w:val="en-GB"/>
              </w:rPr>
            </w:rPrChange>
          </w:rPr>
          <w:delInstrText xml:space="preserve"> ADDIN ZOTERO_ITEM CSL_CITATION {"citationID":"FoWThNVt","properties":{"formattedCitation":"(Flesch 1948)","plainCitation":"(Flesch 1948)","noteIndex":0},"citationItems":[{"id":7038,"uris":["http://zotero.org/groups/2912652/items/3PW2B6CH"],"uri":["http://zotero.org/groups/2912652/items/3PW2B6CH"],"itemData":{"id":7038,"type":"article-journal","container-title":"Journal of Applied Psychology","DOI":"10.1037/h0057532","ISSN":"1939-1854","issue":"3","note":"publisher: US: American Psychological Association","page":"221","source":"psycnet.apa.org","title":"A new readability yardstick.","volume":"32","author":[{"family":"Flesch","given":"Rudolph"}],"issued":{"date-parts":[["1948"]]}}}],"schema":"https://github.com/citation-style-language/schema/raw/master/csl-citation.json"} </w:delInstrText>
        </w:r>
        <w:r w:rsidR="00571BBD" w:rsidRPr="0029563D" w:rsidDel="002C72A4">
          <w:rPr>
            <w:sz w:val="20"/>
            <w:szCs w:val="18"/>
            <w:lang w:val="en-US"/>
            <w:rPrChange w:id="3067" w:author="Sina Furkan Özdemir" w:date="2021-09-20T17:27:00Z">
              <w:rPr>
                <w:sz w:val="20"/>
                <w:szCs w:val="18"/>
                <w:lang w:val="en-GB"/>
              </w:rPr>
            </w:rPrChange>
          </w:rPr>
          <w:fldChar w:fldCharType="separate"/>
        </w:r>
        <w:r w:rsidR="00571BBD" w:rsidRPr="0029563D" w:rsidDel="002C72A4">
          <w:rPr>
            <w:rFonts w:cs="Calibri"/>
            <w:sz w:val="20"/>
            <w:lang w:val="en-US"/>
            <w:rPrChange w:id="3068" w:author="Sina Furkan Özdemir" w:date="2021-09-20T17:27:00Z">
              <w:rPr>
                <w:rFonts w:cs="Calibri"/>
                <w:sz w:val="20"/>
              </w:rPr>
            </w:rPrChange>
          </w:rPr>
          <w:delText>(Flesch 1948)</w:delText>
        </w:r>
        <w:r w:rsidR="00571BBD" w:rsidRPr="0029563D" w:rsidDel="002C72A4">
          <w:rPr>
            <w:sz w:val="20"/>
            <w:szCs w:val="18"/>
            <w:lang w:val="en-US"/>
            <w:rPrChange w:id="3069" w:author="Sina Furkan Özdemir" w:date="2021-09-20T17:27:00Z">
              <w:rPr>
                <w:sz w:val="20"/>
                <w:szCs w:val="18"/>
                <w:lang w:val="en-GB"/>
              </w:rPr>
            </w:rPrChange>
          </w:rPr>
          <w:fldChar w:fldCharType="end"/>
        </w:r>
        <w:r w:rsidR="008828BA" w:rsidRPr="0029563D" w:rsidDel="002C72A4">
          <w:rPr>
            <w:sz w:val="20"/>
            <w:szCs w:val="18"/>
            <w:lang w:val="en-US"/>
            <w:rPrChange w:id="3070" w:author="Sina Furkan Özdemir" w:date="2021-09-20T17:27:00Z">
              <w:rPr>
                <w:sz w:val="20"/>
                <w:szCs w:val="18"/>
                <w:lang w:val="en-GB"/>
              </w:rPr>
            </w:rPrChange>
          </w:rPr>
          <w:delText xml:space="preserve">. The intuition is that higher grammatical complexity requires more cognitive effort to decipher a message, an ability that is attained primarily </w:delText>
        </w:r>
        <w:r w:rsidR="002255C6" w:rsidRPr="0029563D" w:rsidDel="002C72A4">
          <w:rPr>
            <w:sz w:val="20"/>
            <w:szCs w:val="18"/>
            <w:lang w:val="en-US"/>
            <w:rPrChange w:id="3071" w:author="Sina Furkan Özdemir" w:date="2021-09-20T17:27:00Z">
              <w:rPr>
                <w:sz w:val="20"/>
                <w:szCs w:val="18"/>
                <w:lang w:val="en-GB"/>
              </w:rPr>
            </w:rPrChange>
          </w:rPr>
          <w:delText xml:space="preserve">with </w:delText>
        </w:r>
        <w:r w:rsidR="008828BA" w:rsidRPr="0029563D" w:rsidDel="002C72A4">
          <w:rPr>
            <w:sz w:val="20"/>
            <w:szCs w:val="18"/>
            <w:lang w:val="en-US"/>
            <w:rPrChange w:id="3072" w:author="Sina Furkan Özdemir" w:date="2021-09-20T17:27:00Z">
              <w:rPr>
                <w:sz w:val="20"/>
                <w:szCs w:val="18"/>
                <w:lang w:val="en-GB"/>
              </w:rPr>
            </w:rPrChange>
          </w:rPr>
          <w:delText xml:space="preserve">progressing levels of formal education. The lower the reading ease score, the less citizens with average education levels can decipher a message. </w:delText>
        </w:r>
        <w:r w:rsidR="002255C6" w:rsidRPr="0029563D" w:rsidDel="002C72A4">
          <w:rPr>
            <w:sz w:val="20"/>
            <w:szCs w:val="18"/>
            <w:lang w:val="en-US"/>
            <w:rPrChange w:id="3073" w:author="Sina Furkan Özdemir" w:date="2021-09-20T17:27:00Z">
              <w:rPr>
                <w:sz w:val="20"/>
                <w:szCs w:val="18"/>
                <w:lang w:val="en-GB"/>
              </w:rPr>
            </w:rPrChange>
          </w:rPr>
          <w:delText xml:space="preserve">Prior research shows that reading ease is positively associated with engagement of social media users </w:delText>
        </w:r>
        <w:r w:rsidR="00933399" w:rsidRPr="0029563D" w:rsidDel="002C72A4">
          <w:rPr>
            <w:sz w:val="20"/>
            <w:szCs w:val="18"/>
            <w:lang w:val="en-US"/>
            <w:rPrChange w:id="3074" w:author="Sina Furkan Özdemir" w:date="2021-09-20T17:27:00Z">
              <w:rPr>
                <w:sz w:val="20"/>
                <w:szCs w:val="18"/>
                <w:lang w:val="en-GB"/>
              </w:rPr>
            </w:rPrChange>
          </w:rPr>
          <w:delText xml:space="preserve">and </w:delText>
        </w:r>
        <w:r w:rsidR="002255C6" w:rsidRPr="0029563D" w:rsidDel="002C72A4">
          <w:rPr>
            <w:sz w:val="20"/>
            <w:szCs w:val="18"/>
            <w:lang w:val="en-US"/>
            <w:rPrChange w:id="3075" w:author="Sina Furkan Özdemir" w:date="2021-09-20T17:27:00Z">
              <w:rPr>
                <w:sz w:val="20"/>
                <w:szCs w:val="18"/>
                <w:lang w:val="en-GB"/>
              </w:rPr>
            </w:rPrChange>
          </w:rPr>
          <w:delText xml:space="preserve">journalists </w:delText>
        </w:r>
        <w:r w:rsidR="002255C6" w:rsidRPr="0029563D" w:rsidDel="002C72A4">
          <w:rPr>
            <w:sz w:val="20"/>
            <w:szCs w:val="18"/>
            <w:lang w:val="en-US"/>
            <w:rPrChange w:id="3076" w:author="Sina Furkan Özdemir" w:date="2021-09-20T17:27:00Z">
              <w:rPr>
                <w:sz w:val="20"/>
                <w:szCs w:val="18"/>
                <w:lang w:val="en-GB"/>
              </w:rPr>
            </w:rPrChange>
          </w:rPr>
          <w:fldChar w:fldCharType="begin"/>
        </w:r>
        <w:r w:rsidR="0076658E" w:rsidRPr="0029563D" w:rsidDel="002C72A4">
          <w:rPr>
            <w:sz w:val="20"/>
            <w:szCs w:val="18"/>
            <w:lang w:val="en-US"/>
            <w:rPrChange w:id="3077" w:author="Sina Furkan Özdemir" w:date="2021-09-20T17:27:00Z">
              <w:rPr>
                <w:sz w:val="20"/>
                <w:szCs w:val="18"/>
                <w:lang w:val="en-GB"/>
              </w:rPr>
            </w:rPrChange>
          </w:rPr>
          <w:delInstrText xml:space="preserve"> ADDIN ZOTERO_ITEM CSL_CITATION {"citationID":"noQY0peZ","properties":{"formattedCitation":"(Ferrara and Angino 2021; Firouzjaei and \\uc0\\u214{}zdemir 2020)","plainCitation":"(Ferrara and Angino 2021; Firouzjaei and Özdemir 2020)","noteIndex":0},"citationItems":[{"id":7161,"uris":["http://zotero.org/groups/2912652/items/7CJBS4SK"],"uri":["http://zotero.org/groups/2912652/items/7CJBS4SK"],"itemData":{"id":7161,"type":"book","abstract":"Despite increasing communication efforts, it may be difficult for central banks to engage the public, as their language is often too difficult to understand for most citizens. Focusing on the case of the European Central Bank (ECB), we hypothesise that greater communication clarity is conducive to stronger engagement. We rely on readability metrics to measure the clarity of ECB communications. We show that communication clarity is a significant and robust predictor of the media engagement generated by the ECB with its speeches, press conferences and tweets. Our findings are validated by a placebo test and have significant policy implications for central bank communication.","note":"DOI: 10.13140/RG.2.2.35145.88165","source":"ResearchGate","title":"Does Clarity Make Central Banks More Engaging? Lessons from ECB Communications","title-short":"Does Clarity Make Central Banks More Engaging?","author":[{"family":"Ferrara","given":"Federico Maria"},{"family":"Angino","given":"Siria"}],"issued":{"date-parts":[["2021",6,23]]}}},{"id":7170,"uris":["http://zotero.org/groups/2912652/items/7AIUSDVY"],"uri":["http://zotero.org/groups/2912652/items/7AIUSDVY"],"itemData":{"id":7170,"type":"paper-conference","abstract":"Twitter   is   one   of   the   essential   infor-mation  environments  where  novel  information  joinand  diffuse  through  the  public  discourse  via  userengagement.  Although  the  previous  work  has  shedlight   on   the   role   of   the   content   in   informationdiffusion,   stylistic   factors   such   as   readability   arestill  under-explored.  We  investigated   the  effect  ofthe  readability  on  positive  user  engagement  for  over80,000  political  tweets  collected  for  a  period  of  sixmonths. We formulated a set of experiments involvingthe   use   of   regression   techniques   to   predict   userengagement.  Our  findings  indicate  that  the  additionof   the   readability   related   features   leads   to   moreaccurate and more robust predictions. Increase in theprediction  robustness  means  that  ease-of-read  havea  considerable  influence  on  the  positive  engagementpolitical  tweets  receive","container-title":"IEEE/ACM International Conference on Advances in Social Networks Analysis and Mining (ASONAM)","event":"IEEE/ACM International Conference on Advances in Social Networks Analysis and Mining (ASONAM)","title":"Effect of readability of political tweets on positive user engagement","URL":"https://web.ntpu.edu.tw/~myday/doc/ASONAM2020/ASONAM2020_Proceedings/pdf/papers/137_074_884.pdf","author":[{"family":"Firouzjaei","given":"Hassan Abed"},{"family":"Özdemir","given":"Sina Furkan"}],"issued":{"date-parts":[["2020"]]}}}],"schema":"https://github.com/citation-style-language/schema/raw/master/csl-citation.json"} </w:delInstrText>
        </w:r>
        <w:r w:rsidR="002255C6" w:rsidRPr="0029563D" w:rsidDel="002C72A4">
          <w:rPr>
            <w:sz w:val="20"/>
            <w:szCs w:val="18"/>
            <w:lang w:val="en-US"/>
            <w:rPrChange w:id="3078" w:author="Sina Furkan Özdemir" w:date="2021-09-20T17:27:00Z">
              <w:rPr>
                <w:sz w:val="20"/>
                <w:szCs w:val="18"/>
                <w:lang w:val="en-GB"/>
              </w:rPr>
            </w:rPrChange>
          </w:rPr>
          <w:fldChar w:fldCharType="separate"/>
        </w:r>
        <w:r w:rsidR="002255C6" w:rsidRPr="0029563D" w:rsidDel="002C72A4">
          <w:rPr>
            <w:rFonts w:cs="Calibri"/>
            <w:sz w:val="20"/>
            <w:szCs w:val="24"/>
            <w:lang w:val="en-US"/>
            <w:rPrChange w:id="3079" w:author="Sina Furkan Özdemir" w:date="2021-09-20T17:27:00Z">
              <w:rPr>
                <w:rFonts w:cs="Calibri"/>
                <w:sz w:val="20"/>
                <w:szCs w:val="24"/>
              </w:rPr>
            </w:rPrChange>
          </w:rPr>
          <w:delText>(Ferrara and Angino 2021; Firouzjaei and Özdemir 2020)</w:delText>
        </w:r>
        <w:r w:rsidR="002255C6" w:rsidRPr="0029563D" w:rsidDel="002C72A4">
          <w:rPr>
            <w:sz w:val="20"/>
            <w:szCs w:val="18"/>
            <w:lang w:val="en-US"/>
            <w:rPrChange w:id="3080" w:author="Sina Furkan Özdemir" w:date="2021-09-20T17:27:00Z">
              <w:rPr>
                <w:sz w:val="20"/>
                <w:szCs w:val="18"/>
                <w:lang w:val="en-GB"/>
              </w:rPr>
            </w:rPrChange>
          </w:rPr>
          <w:fldChar w:fldCharType="end"/>
        </w:r>
        <w:r w:rsidR="002255C6" w:rsidRPr="0029563D" w:rsidDel="002C72A4">
          <w:rPr>
            <w:sz w:val="20"/>
            <w:szCs w:val="18"/>
            <w:lang w:val="en-US"/>
            <w:rPrChange w:id="3081" w:author="Sina Furkan Özdemir" w:date="2021-09-20T17:27:00Z">
              <w:rPr>
                <w:sz w:val="20"/>
                <w:szCs w:val="18"/>
                <w:lang w:val="en-GB"/>
              </w:rPr>
            </w:rPrChange>
          </w:rPr>
          <w:delText>.</w:delText>
        </w:r>
      </w:del>
    </w:p>
    <w:p w14:paraId="4E341AA5" w14:textId="33AC19C3" w:rsidR="0093719C" w:rsidRPr="0029563D" w:rsidDel="002C72A4" w:rsidRDefault="008828BA" w:rsidP="00FC6904">
      <w:pPr>
        <w:spacing w:before="120" w:after="0" w:line="240" w:lineRule="auto"/>
        <w:jc w:val="both"/>
        <w:rPr>
          <w:del w:id="3082" w:author="Sina Furkan Özdemir" w:date="2021-09-20T17:21:00Z"/>
          <w:sz w:val="20"/>
          <w:szCs w:val="18"/>
          <w:lang w:val="en-US"/>
          <w:rPrChange w:id="3083" w:author="Sina Furkan Özdemir" w:date="2021-09-20T17:27:00Z">
            <w:rPr>
              <w:del w:id="3084" w:author="Sina Furkan Özdemir" w:date="2021-09-20T17:21:00Z"/>
              <w:sz w:val="20"/>
              <w:szCs w:val="18"/>
              <w:lang w:val="en-GB"/>
            </w:rPr>
          </w:rPrChange>
        </w:rPr>
      </w:pPr>
      <w:del w:id="3085" w:author="Sina Furkan Özdemir" w:date="2021-09-20T17:21:00Z">
        <w:r w:rsidRPr="0029563D" w:rsidDel="002C72A4">
          <w:rPr>
            <w:sz w:val="20"/>
            <w:szCs w:val="18"/>
            <w:lang w:val="en-US"/>
            <w:rPrChange w:id="3086" w:author="Sina Furkan Özdemir" w:date="2021-09-20T17:27:00Z">
              <w:rPr>
                <w:sz w:val="20"/>
                <w:szCs w:val="18"/>
                <w:lang w:val="en-GB"/>
              </w:rPr>
            </w:rPrChange>
          </w:rPr>
          <w:delText xml:space="preserve">Second, we </w:delText>
        </w:r>
        <w:r w:rsidR="002255C6" w:rsidRPr="0029563D" w:rsidDel="002C72A4">
          <w:rPr>
            <w:sz w:val="20"/>
            <w:szCs w:val="18"/>
            <w:lang w:val="en-US"/>
            <w:rPrChange w:id="3087" w:author="Sina Furkan Özdemir" w:date="2021-09-20T17:27:00Z">
              <w:rPr>
                <w:sz w:val="20"/>
                <w:szCs w:val="18"/>
                <w:lang w:val="en-GB"/>
              </w:rPr>
            </w:rPrChange>
          </w:rPr>
          <w:delText>measure</w:delText>
        </w:r>
        <w:r w:rsidR="00AE2590" w:rsidRPr="0029563D" w:rsidDel="002C72A4">
          <w:rPr>
            <w:sz w:val="20"/>
            <w:szCs w:val="18"/>
            <w:lang w:val="en-US"/>
            <w:rPrChange w:id="3088" w:author="Sina Furkan Özdemir" w:date="2021-09-20T17:27:00Z">
              <w:rPr>
                <w:sz w:val="20"/>
                <w:szCs w:val="18"/>
                <w:lang w:val="en-GB"/>
              </w:rPr>
            </w:rPrChange>
          </w:rPr>
          <w:delText>d</w:delText>
        </w:r>
        <w:r w:rsidR="002255C6" w:rsidRPr="0029563D" w:rsidDel="002C72A4">
          <w:rPr>
            <w:sz w:val="20"/>
            <w:szCs w:val="18"/>
            <w:lang w:val="en-US"/>
            <w:rPrChange w:id="3089" w:author="Sina Furkan Özdemir" w:date="2021-09-20T17:27:00Z">
              <w:rPr>
                <w:sz w:val="20"/>
                <w:szCs w:val="18"/>
                <w:lang w:val="en-GB"/>
              </w:rPr>
            </w:rPrChange>
          </w:rPr>
          <w:delText xml:space="preserve"> whether supranational actors use familiar vocabulary or </w:delText>
        </w:r>
        <w:r w:rsidRPr="0029563D" w:rsidDel="002C72A4">
          <w:rPr>
            <w:sz w:val="20"/>
            <w:szCs w:val="18"/>
            <w:lang w:val="en-US"/>
            <w:rPrChange w:id="3090" w:author="Sina Furkan Özdemir" w:date="2021-09-20T17:27:00Z">
              <w:rPr>
                <w:sz w:val="20"/>
                <w:szCs w:val="18"/>
                <w:lang w:val="en-GB"/>
              </w:rPr>
            </w:rPrChange>
          </w:rPr>
          <w:delText xml:space="preserve">specialized jargon. For each word </w:delText>
        </w:r>
        <w:r w:rsidR="002255C6" w:rsidRPr="0029563D" w:rsidDel="002C72A4">
          <w:rPr>
            <w:sz w:val="20"/>
            <w:szCs w:val="18"/>
            <w:lang w:val="en-US"/>
            <w:rPrChange w:id="3091" w:author="Sina Furkan Özdemir" w:date="2021-09-20T17:27:00Z">
              <w:rPr>
                <w:sz w:val="20"/>
                <w:szCs w:val="18"/>
                <w:lang w:val="en-GB"/>
              </w:rPr>
            </w:rPrChange>
          </w:rPr>
          <w:delText xml:space="preserve">in </w:delText>
        </w:r>
        <w:r w:rsidR="003C3069" w:rsidRPr="0029563D" w:rsidDel="002C72A4">
          <w:rPr>
            <w:sz w:val="20"/>
            <w:szCs w:val="18"/>
            <w:lang w:val="en-US"/>
            <w:rPrChange w:id="3092" w:author="Sina Furkan Özdemir" w:date="2021-09-20T17:27:00Z">
              <w:rPr>
                <w:sz w:val="20"/>
                <w:szCs w:val="18"/>
                <w:lang w:val="en-GB"/>
              </w:rPr>
            </w:rPrChange>
          </w:rPr>
          <w:delText>the</w:delText>
        </w:r>
        <w:r w:rsidR="002255C6" w:rsidRPr="0029563D" w:rsidDel="002C72A4">
          <w:rPr>
            <w:sz w:val="20"/>
            <w:szCs w:val="18"/>
            <w:lang w:val="en-US"/>
            <w:rPrChange w:id="3093" w:author="Sina Furkan Özdemir" w:date="2021-09-20T17:27:00Z">
              <w:rPr>
                <w:sz w:val="20"/>
                <w:szCs w:val="18"/>
                <w:lang w:val="en-GB"/>
              </w:rPr>
            </w:rPrChange>
          </w:rPr>
          <w:delText xml:space="preserve"> tweets</w:delText>
        </w:r>
        <w:r w:rsidR="00814738" w:rsidRPr="0029563D" w:rsidDel="002C72A4">
          <w:rPr>
            <w:sz w:val="20"/>
            <w:szCs w:val="18"/>
            <w:lang w:val="en-US"/>
            <w:rPrChange w:id="3094" w:author="Sina Furkan Özdemir" w:date="2021-09-20T17:27:00Z">
              <w:rPr>
                <w:sz w:val="20"/>
                <w:szCs w:val="18"/>
                <w:lang w:val="en-GB"/>
              </w:rPr>
            </w:rPrChange>
          </w:rPr>
          <w:delText>,</w:delText>
        </w:r>
        <w:r w:rsidR="002255C6" w:rsidRPr="0029563D" w:rsidDel="002C72A4">
          <w:rPr>
            <w:sz w:val="20"/>
            <w:szCs w:val="18"/>
            <w:lang w:val="en-US"/>
            <w:rPrChange w:id="3095" w:author="Sina Furkan Özdemir" w:date="2021-09-20T17:27:00Z">
              <w:rPr>
                <w:sz w:val="20"/>
                <w:szCs w:val="18"/>
                <w:lang w:val="en-GB"/>
              </w:rPr>
            </w:rPrChange>
          </w:rPr>
          <w:delText xml:space="preserve"> </w:delText>
        </w:r>
        <w:r w:rsidRPr="0029563D" w:rsidDel="002C72A4">
          <w:rPr>
            <w:sz w:val="20"/>
            <w:szCs w:val="18"/>
            <w:lang w:val="en-US"/>
            <w:rPrChange w:id="3096" w:author="Sina Furkan Özdemir" w:date="2021-09-20T17:27:00Z">
              <w:rPr>
                <w:sz w:val="20"/>
                <w:szCs w:val="18"/>
                <w:lang w:val="en-GB"/>
              </w:rPr>
            </w:rPrChange>
          </w:rPr>
          <w:delText>we capture how often it occurs in the overall Google books corpus, the broadest available representation of the general English language. The intuition is that words more common in the English language are better known and thus more readily understandable by a broad audience</w:delText>
        </w:r>
        <w:r w:rsidR="002255C6" w:rsidRPr="0029563D" w:rsidDel="002C72A4">
          <w:rPr>
            <w:sz w:val="20"/>
            <w:szCs w:val="18"/>
            <w:lang w:val="en-US"/>
            <w:rPrChange w:id="3097" w:author="Sina Furkan Özdemir" w:date="2021-09-20T17:27:00Z">
              <w:rPr>
                <w:sz w:val="20"/>
                <w:szCs w:val="18"/>
                <w:lang w:val="en-GB"/>
              </w:rPr>
            </w:rPrChange>
          </w:rPr>
          <w:delText xml:space="preserve"> </w:delText>
        </w:r>
        <w:r w:rsidR="002255C6" w:rsidRPr="0029563D" w:rsidDel="002C72A4">
          <w:rPr>
            <w:sz w:val="20"/>
            <w:szCs w:val="18"/>
            <w:lang w:val="en-US"/>
            <w:rPrChange w:id="3098" w:author="Sina Furkan Özdemir" w:date="2021-09-20T17:27:00Z">
              <w:rPr>
                <w:sz w:val="20"/>
                <w:szCs w:val="18"/>
                <w:lang w:val="en-GB"/>
              </w:rPr>
            </w:rPrChange>
          </w:rPr>
          <w:fldChar w:fldCharType="begin"/>
        </w:r>
        <w:r w:rsidR="00897810" w:rsidRPr="0029563D" w:rsidDel="002C72A4">
          <w:rPr>
            <w:sz w:val="20"/>
            <w:szCs w:val="18"/>
            <w:lang w:val="en-US"/>
            <w:rPrChange w:id="3099" w:author="Sina Furkan Özdemir" w:date="2021-09-20T17:27:00Z">
              <w:rPr>
                <w:sz w:val="20"/>
                <w:szCs w:val="18"/>
                <w:lang w:val="en-GB"/>
              </w:rPr>
            </w:rPrChange>
          </w:rPr>
          <w:delInstrText xml:space="preserve"> ADDIN ZOTERO_ITEM CSL_CITATION {"citationID":"3KaVAwQt","properties":{"formattedCitation":"(as validated in Benoit {\\i{}et al.} 2019)","plainCitation":"(as validated in Benoit et al. 2019)","noteIndex":0},"citationItems":[{"id":6935,"uris":["http://zotero.org/groups/2912652/items/KKVXM6T8"],"uri":["http://zotero.org/groups/2912652/items/KKVXM6T8"],"itemData":{"id":6935,"type":"article-journal","abstract":"Political scientists lack domain-specific measures for the purpose of measuring the sophistication of political communication. We systematically review the shortcomings of existing approaches, before developing a new and better method along with software tools to apply it. We use crowdsourcing to perform thousands of pairwise comparisons of text snippets and incorporate these results into a statistical model of sophistication. This includes previously excluded features such as parts of speech and a measure of word rarity derived from dynamic term frequencies in the Google Books data set. Our technique not only shows which features are appropriate to the political domain and how, but also provides a measure easily applied and rescaled to political texts in a way that facilitates probabilistic comparisons. We reanalyze the State of the Union corpus to demonstrate how conclusions differ when using our improved approach, including the ability to compare complexity as a function of covariates.","container-title":"American Journal of Political Science","DOI":"https://doi.org/10.1111/ajps.12423","ISSN":"1540-5907","issue":"2","language":"en","note":"_eprint: https://onlinelibrary.wiley.com/doi/pdf/10.1111/ajps.12423","page":"491-508","source":"Wiley Online Library","title":"Measuring and Explaining Political Sophistication through Textual Complexity","volume":"63","author":[{"family":"Benoit","given":"Kenneth"},{"family":"Munger","given":"Kevin"},{"family":"Spirling","given":"Arthur"}],"issued":{"date-parts":[["2019"]]}},"prefix":"as validated in"}],"schema":"https://github.com/citation-style-language/schema/raw/master/csl-citation.json"} </w:delInstrText>
        </w:r>
        <w:r w:rsidR="002255C6" w:rsidRPr="0029563D" w:rsidDel="002C72A4">
          <w:rPr>
            <w:sz w:val="20"/>
            <w:szCs w:val="18"/>
            <w:lang w:val="en-US"/>
            <w:rPrChange w:id="3100" w:author="Sina Furkan Özdemir" w:date="2021-09-20T17:27:00Z">
              <w:rPr>
                <w:sz w:val="20"/>
                <w:szCs w:val="18"/>
                <w:lang w:val="en-GB"/>
              </w:rPr>
            </w:rPrChange>
          </w:rPr>
          <w:fldChar w:fldCharType="separate"/>
        </w:r>
        <w:r w:rsidR="002255C6" w:rsidRPr="0029563D" w:rsidDel="002C72A4">
          <w:rPr>
            <w:rFonts w:cs="Calibri"/>
            <w:sz w:val="20"/>
            <w:szCs w:val="24"/>
            <w:lang w:val="en-US"/>
            <w:rPrChange w:id="3101" w:author="Sina Furkan Özdemir" w:date="2021-09-20T17:27:00Z">
              <w:rPr>
                <w:rFonts w:cs="Calibri"/>
                <w:sz w:val="20"/>
                <w:szCs w:val="24"/>
              </w:rPr>
            </w:rPrChange>
          </w:rPr>
          <w:delText xml:space="preserve">(as validated in Benoit </w:delText>
        </w:r>
        <w:r w:rsidR="002255C6" w:rsidRPr="0029563D" w:rsidDel="002C72A4">
          <w:rPr>
            <w:rFonts w:cs="Calibri"/>
            <w:i/>
            <w:iCs/>
            <w:sz w:val="20"/>
            <w:szCs w:val="24"/>
            <w:lang w:val="en-US"/>
            <w:rPrChange w:id="3102" w:author="Sina Furkan Özdemir" w:date="2021-09-20T17:27:00Z">
              <w:rPr>
                <w:rFonts w:cs="Calibri"/>
                <w:i/>
                <w:iCs/>
                <w:sz w:val="20"/>
                <w:szCs w:val="24"/>
              </w:rPr>
            </w:rPrChange>
          </w:rPr>
          <w:delText>et al.</w:delText>
        </w:r>
        <w:r w:rsidR="002255C6" w:rsidRPr="0029563D" w:rsidDel="002C72A4">
          <w:rPr>
            <w:rFonts w:cs="Calibri"/>
            <w:sz w:val="20"/>
            <w:szCs w:val="24"/>
            <w:lang w:val="en-US"/>
            <w:rPrChange w:id="3103" w:author="Sina Furkan Özdemir" w:date="2021-09-20T17:27:00Z">
              <w:rPr>
                <w:rFonts w:cs="Calibri"/>
                <w:sz w:val="20"/>
                <w:szCs w:val="24"/>
              </w:rPr>
            </w:rPrChange>
          </w:rPr>
          <w:delText xml:space="preserve"> 2019)</w:delText>
        </w:r>
        <w:r w:rsidR="002255C6" w:rsidRPr="0029563D" w:rsidDel="002C72A4">
          <w:rPr>
            <w:sz w:val="20"/>
            <w:szCs w:val="18"/>
            <w:lang w:val="en-US"/>
            <w:rPrChange w:id="3104" w:author="Sina Furkan Özdemir" w:date="2021-09-20T17:27:00Z">
              <w:rPr>
                <w:sz w:val="20"/>
                <w:szCs w:val="18"/>
                <w:lang w:val="en-GB"/>
              </w:rPr>
            </w:rPrChange>
          </w:rPr>
          <w:fldChar w:fldCharType="end"/>
        </w:r>
        <w:r w:rsidRPr="0029563D" w:rsidDel="002C72A4">
          <w:rPr>
            <w:sz w:val="20"/>
            <w:szCs w:val="18"/>
            <w:lang w:val="en-US"/>
            <w:rPrChange w:id="3105" w:author="Sina Furkan Özdemir" w:date="2021-09-20T17:27:00Z">
              <w:rPr>
                <w:sz w:val="20"/>
                <w:szCs w:val="18"/>
                <w:lang w:val="en-GB"/>
              </w:rPr>
            </w:rPrChange>
          </w:rPr>
          <w:delText xml:space="preserve">. </w:delText>
        </w:r>
      </w:del>
    </w:p>
    <w:p w14:paraId="36B5828D" w14:textId="1278FA88" w:rsidR="0050284E" w:rsidRPr="0029563D" w:rsidDel="002C72A4" w:rsidRDefault="008828BA" w:rsidP="00FC6904">
      <w:pPr>
        <w:spacing w:before="120" w:after="0" w:line="240" w:lineRule="auto"/>
        <w:jc w:val="both"/>
        <w:rPr>
          <w:del w:id="3106" w:author="Sina Furkan Özdemir" w:date="2021-09-20T17:21:00Z"/>
          <w:sz w:val="20"/>
          <w:szCs w:val="18"/>
          <w:lang w:val="en-US"/>
          <w:rPrChange w:id="3107" w:author="Sina Furkan Özdemir" w:date="2021-09-20T17:27:00Z">
            <w:rPr>
              <w:del w:id="3108" w:author="Sina Furkan Özdemir" w:date="2021-09-20T17:21:00Z"/>
              <w:sz w:val="20"/>
              <w:szCs w:val="18"/>
              <w:lang w:val="en-GB"/>
            </w:rPr>
          </w:rPrChange>
        </w:rPr>
      </w:pPr>
      <w:del w:id="3109" w:author="Sina Furkan Özdemir" w:date="2021-09-20T17:21:00Z">
        <w:r w:rsidRPr="0029563D" w:rsidDel="002C72A4">
          <w:rPr>
            <w:sz w:val="20"/>
            <w:szCs w:val="18"/>
            <w:lang w:val="en-US"/>
            <w:rPrChange w:id="3110" w:author="Sina Furkan Özdemir" w:date="2021-09-20T17:27:00Z">
              <w:rPr>
                <w:sz w:val="20"/>
                <w:szCs w:val="18"/>
                <w:lang w:val="en-GB"/>
              </w:rPr>
            </w:rPrChange>
          </w:rPr>
          <w:delText>Third</w:delText>
        </w:r>
        <w:r w:rsidR="00CD6A32" w:rsidRPr="0029563D" w:rsidDel="002C72A4">
          <w:rPr>
            <w:sz w:val="20"/>
            <w:szCs w:val="18"/>
            <w:lang w:val="en-US"/>
            <w:rPrChange w:id="3111" w:author="Sina Furkan Özdemir" w:date="2021-09-20T17:27:00Z">
              <w:rPr>
                <w:sz w:val="20"/>
                <w:szCs w:val="18"/>
                <w:lang w:val="en-GB"/>
              </w:rPr>
            </w:rPrChange>
          </w:rPr>
          <w:delText xml:space="preserve">, linguists stress that texts express </w:delText>
        </w:r>
        <w:r w:rsidR="002255C6" w:rsidRPr="0029563D" w:rsidDel="002C72A4">
          <w:rPr>
            <w:sz w:val="20"/>
            <w:szCs w:val="18"/>
            <w:lang w:val="en-US"/>
            <w:rPrChange w:id="3112" w:author="Sina Furkan Özdemir" w:date="2021-09-20T17:27:00Z">
              <w:rPr>
                <w:sz w:val="20"/>
                <w:szCs w:val="18"/>
                <w:lang w:val="en-GB"/>
              </w:rPr>
            </w:rPrChange>
          </w:rPr>
          <w:delText xml:space="preserve">political </w:delText>
        </w:r>
        <w:r w:rsidR="00CD6A32" w:rsidRPr="0029563D" w:rsidDel="002C72A4">
          <w:rPr>
            <w:sz w:val="20"/>
            <w:szCs w:val="18"/>
            <w:lang w:val="en-US"/>
            <w:rPrChange w:id="3113" w:author="Sina Furkan Özdemir" w:date="2021-09-20T17:27:00Z">
              <w:rPr>
                <w:sz w:val="20"/>
                <w:szCs w:val="18"/>
                <w:lang w:val="en-GB"/>
              </w:rPr>
            </w:rPrChange>
          </w:rPr>
          <w:delText xml:space="preserve">agency better </w:delText>
        </w:r>
        <w:r w:rsidR="002255C6" w:rsidRPr="0029563D" w:rsidDel="002C72A4">
          <w:rPr>
            <w:sz w:val="20"/>
            <w:szCs w:val="18"/>
            <w:lang w:val="en-US"/>
            <w:rPrChange w:id="3114" w:author="Sina Furkan Özdemir" w:date="2021-09-20T17:27:00Z">
              <w:rPr>
                <w:sz w:val="20"/>
                <w:szCs w:val="18"/>
                <w:lang w:val="en-GB"/>
              </w:rPr>
            </w:rPrChange>
          </w:rPr>
          <w:delText xml:space="preserve">when they </w:delText>
        </w:r>
        <w:r w:rsidR="005A58D8" w:rsidRPr="0029563D" w:rsidDel="002C72A4">
          <w:rPr>
            <w:sz w:val="20"/>
            <w:szCs w:val="18"/>
            <w:lang w:val="en-US"/>
            <w:rPrChange w:id="3115" w:author="Sina Furkan Özdemir" w:date="2021-09-20T17:27:00Z">
              <w:rPr>
                <w:sz w:val="20"/>
                <w:szCs w:val="18"/>
                <w:lang w:val="en-GB"/>
              </w:rPr>
            </w:rPrChange>
          </w:rPr>
          <w:delText xml:space="preserve">resort </w:delText>
        </w:r>
        <w:r w:rsidR="00CD6A32" w:rsidRPr="0029563D" w:rsidDel="002C72A4">
          <w:rPr>
            <w:sz w:val="20"/>
            <w:szCs w:val="18"/>
            <w:lang w:val="en-US"/>
            <w:rPrChange w:id="3116" w:author="Sina Furkan Özdemir" w:date="2021-09-20T17:27:00Z">
              <w:rPr>
                <w:sz w:val="20"/>
                <w:szCs w:val="18"/>
                <w:lang w:val="en-GB"/>
              </w:rPr>
            </w:rPrChange>
          </w:rPr>
          <w:delText>to a verbal as opposed to a nominal style</w:delText>
        </w:r>
        <w:r w:rsidR="00571BBD" w:rsidRPr="0029563D" w:rsidDel="002C72A4">
          <w:rPr>
            <w:sz w:val="20"/>
            <w:szCs w:val="18"/>
            <w:lang w:val="en-US"/>
            <w:rPrChange w:id="3117" w:author="Sina Furkan Özdemir" w:date="2021-09-20T17:27:00Z">
              <w:rPr>
                <w:sz w:val="20"/>
                <w:szCs w:val="18"/>
                <w:lang w:val="en-GB"/>
              </w:rPr>
            </w:rPrChange>
          </w:rPr>
          <w:delText xml:space="preserve"> </w:delText>
        </w:r>
        <w:r w:rsidR="00571BBD" w:rsidRPr="0029563D" w:rsidDel="002C72A4">
          <w:rPr>
            <w:sz w:val="20"/>
            <w:szCs w:val="18"/>
            <w:lang w:val="en-US"/>
            <w:rPrChange w:id="3118" w:author="Sina Furkan Özdemir" w:date="2021-09-20T17:27:00Z">
              <w:rPr>
                <w:sz w:val="20"/>
                <w:szCs w:val="18"/>
                <w:lang w:val="en-GB"/>
              </w:rPr>
            </w:rPrChange>
          </w:rPr>
          <w:fldChar w:fldCharType="begin"/>
        </w:r>
        <w:r w:rsidR="00897810" w:rsidRPr="0029563D" w:rsidDel="002C72A4">
          <w:rPr>
            <w:sz w:val="20"/>
            <w:szCs w:val="18"/>
            <w:lang w:val="en-US"/>
            <w:rPrChange w:id="3119" w:author="Sina Furkan Özdemir" w:date="2021-09-20T17:27:00Z">
              <w:rPr>
                <w:sz w:val="20"/>
                <w:szCs w:val="18"/>
                <w:lang w:val="en-GB"/>
              </w:rPr>
            </w:rPrChange>
          </w:rPr>
          <w:delInstrText xml:space="preserve"> ADDIN ZOTERO_ITEM CSL_CITATION {"citationID":"59COeTas","properties":{"formattedCitation":"(Biber {\\i{}et al.} 1998: 65 pp. Thibault 1991)","plainCitation":"(Biber et al. 1998: 65 pp. Thibault 1991)","noteIndex":0},"citationItems":[{"id":7152,"uris":["http://zotero.org/groups/2912652/items/U5JMTZUJ"],"uri":["http://zotero.org/groups/2912652/items/U5JMTZUJ"],"itemData":{"id":7152,"type":"book","abstract":"This book is about investigating the way people use language in speech and writing. It introduces the corpus-based approach to linguistics, based on analysis of large databases of real language examples stored on computer. Each chapter focuses on a different area of linguistics, including lexicography, grammar, discourse, register variation, language acquisition, and historical linguistics. Example analyses are presented in each chapter to provide concrete descriptions of the research methods and advantages of corpus-based techniques. Ten methodology boxes provide clear and concise explanations of the issues in doing corpus-based research and reading corpus-based studies and there is a useful appendix of resources for corpus-based investigation. This lucid and comprehensive introduction to the subject will be welcomed by a broad range of readers, from undergraduate students to professional researchers.","event-place":"Cambridge ; New York","ISBN":"978-0-521-49957-6","language":"Englisch","number-of-pages":"312","publisher":"Cambridge University Press","publisher-place":"Cambridge ; New York","source":"Amazon","title":"Corpus Linguistics: Investigating Language Structure and Use","title-short":"Corpus Linguistics","author":[{"family":"Biber","given":"Douglas"},{"family":"Conrad","given":"Susan"},{"family":"Reppen","given":"Randi"}],"issued":{"date-parts":[["1998"]]}},"suffix":": 65 pp."},{"id":7166,"uris":["http://zotero.org/groups/2912652/items/A87UVXK9"],"uri":["http://zotero.org/groups/2912652/items/A87UVXK9"],"itemData":{"id":7166,"type":"chapter","container-title":"Functional and Systemic Linguistics: Approaches and Uses","event-place":"Berlin","page":"281-306","publisher":"Walter de Gruyter","publisher-place":"Berlin","title":"Grammar, technocracy, and the noun","author":[{"family":"Thibault","given":"Paul J."}],"editor":[{"family":"Ventola","given":"Eija"}],"issued":{"date-parts":[["1991"]]}}}],"schema":"https://github.com/citation-style-language/schema/raw/master/csl-citation.json"} </w:delInstrText>
        </w:r>
        <w:r w:rsidR="00571BBD" w:rsidRPr="0029563D" w:rsidDel="002C72A4">
          <w:rPr>
            <w:sz w:val="20"/>
            <w:szCs w:val="18"/>
            <w:lang w:val="en-US"/>
            <w:rPrChange w:id="3120" w:author="Sina Furkan Özdemir" w:date="2021-09-20T17:27:00Z">
              <w:rPr>
                <w:sz w:val="20"/>
                <w:szCs w:val="18"/>
                <w:lang w:val="en-GB"/>
              </w:rPr>
            </w:rPrChange>
          </w:rPr>
          <w:fldChar w:fldCharType="separate"/>
        </w:r>
        <w:r w:rsidR="002255C6" w:rsidRPr="0029563D" w:rsidDel="002C72A4">
          <w:rPr>
            <w:rFonts w:cs="Calibri"/>
            <w:sz w:val="20"/>
            <w:szCs w:val="24"/>
            <w:lang w:val="en-US"/>
            <w:rPrChange w:id="3121" w:author="Sina Furkan Özdemir" w:date="2021-09-20T17:27:00Z">
              <w:rPr>
                <w:rFonts w:cs="Calibri"/>
                <w:sz w:val="20"/>
                <w:szCs w:val="24"/>
              </w:rPr>
            </w:rPrChange>
          </w:rPr>
          <w:delText xml:space="preserve">(Biber </w:delText>
        </w:r>
        <w:r w:rsidR="002255C6" w:rsidRPr="0029563D" w:rsidDel="002C72A4">
          <w:rPr>
            <w:rFonts w:cs="Calibri"/>
            <w:i/>
            <w:iCs/>
            <w:sz w:val="20"/>
            <w:szCs w:val="24"/>
            <w:lang w:val="en-US"/>
            <w:rPrChange w:id="3122" w:author="Sina Furkan Özdemir" w:date="2021-09-20T17:27:00Z">
              <w:rPr>
                <w:rFonts w:cs="Calibri"/>
                <w:i/>
                <w:iCs/>
                <w:sz w:val="20"/>
                <w:szCs w:val="24"/>
              </w:rPr>
            </w:rPrChange>
          </w:rPr>
          <w:delText>et al.</w:delText>
        </w:r>
        <w:r w:rsidR="002255C6" w:rsidRPr="0029563D" w:rsidDel="002C72A4">
          <w:rPr>
            <w:rFonts w:cs="Calibri"/>
            <w:sz w:val="20"/>
            <w:szCs w:val="24"/>
            <w:lang w:val="en-US"/>
            <w:rPrChange w:id="3123" w:author="Sina Furkan Özdemir" w:date="2021-09-20T17:27:00Z">
              <w:rPr>
                <w:rFonts w:cs="Calibri"/>
                <w:sz w:val="20"/>
                <w:szCs w:val="24"/>
              </w:rPr>
            </w:rPrChange>
          </w:rPr>
          <w:delText xml:space="preserve"> 1998: 65 pp. Thibault 1991)</w:delText>
        </w:r>
        <w:r w:rsidR="00571BBD" w:rsidRPr="0029563D" w:rsidDel="002C72A4">
          <w:rPr>
            <w:sz w:val="20"/>
            <w:szCs w:val="18"/>
            <w:lang w:val="en-US"/>
            <w:rPrChange w:id="3124" w:author="Sina Furkan Özdemir" w:date="2021-09-20T17:27:00Z">
              <w:rPr>
                <w:sz w:val="20"/>
                <w:szCs w:val="18"/>
                <w:lang w:val="en-GB"/>
              </w:rPr>
            </w:rPrChange>
          </w:rPr>
          <w:fldChar w:fldCharType="end"/>
        </w:r>
        <w:r w:rsidR="00CD6A32" w:rsidRPr="0029563D" w:rsidDel="002C72A4">
          <w:rPr>
            <w:sz w:val="20"/>
            <w:szCs w:val="18"/>
            <w:lang w:val="en-US"/>
            <w:rPrChange w:id="3125" w:author="Sina Furkan Özdemir" w:date="2021-09-20T17:27:00Z">
              <w:rPr>
                <w:sz w:val="20"/>
                <w:szCs w:val="18"/>
                <w:lang w:val="en-GB"/>
              </w:rPr>
            </w:rPrChange>
          </w:rPr>
          <w:delText>. A nominal style</w:delText>
        </w:r>
        <w:r w:rsidR="008E31D7" w:rsidRPr="0029563D" w:rsidDel="002C72A4">
          <w:rPr>
            <w:sz w:val="20"/>
            <w:szCs w:val="18"/>
            <w:lang w:val="en-US"/>
            <w:rPrChange w:id="3126" w:author="Sina Furkan Özdemir" w:date="2021-09-20T17:27:00Z">
              <w:rPr>
                <w:sz w:val="20"/>
                <w:szCs w:val="18"/>
                <w:lang w:val="en-GB"/>
              </w:rPr>
            </w:rPrChange>
          </w:rPr>
          <w:delText xml:space="preserve"> </w:delText>
        </w:r>
        <w:r w:rsidR="00B2654C" w:rsidRPr="0029563D" w:rsidDel="002C72A4">
          <w:rPr>
            <w:sz w:val="20"/>
            <w:szCs w:val="18"/>
            <w:lang w:val="en-US"/>
            <w:rPrChange w:id="3127" w:author="Sina Furkan Özdemir" w:date="2021-09-20T17:27:00Z">
              <w:rPr>
                <w:sz w:val="20"/>
                <w:szCs w:val="18"/>
                <w:lang w:val="en-GB"/>
              </w:rPr>
            </w:rPrChange>
          </w:rPr>
          <w:delText>(</w:delText>
        </w:r>
        <w:r w:rsidR="00CD6A32" w:rsidRPr="0029563D" w:rsidDel="002C72A4">
          <w:rPr>
            <w:sz w:val="20"/>
            <w:szCs w:val="18"/>
            <w:lang w:val="en-US"/>
            <w:rPrChange w:id="3128" w:author="Sina Furkan Özdemir" w:date="2021-09-20T17:27:00Z">
              <w:rPr>
                <w:sz w:val="20"/>
                <w:szCs w:val="18"/>
                <w:lang w:val="en-GB"/>
              </w:rPr>
            </w:rPrChange>
          </w:rPr>
          <w:delText xml:space="preserve">often a </w:delText>
        </w:r>
        <w:r w:rsidR="00A341E4" w:rsidRPr="0029563D" w:rsidDel="002C72A4">
          <w:rPr>
            <w:sz w:val="20"/>
            <w:szCs w:val="18"/>
            <w:lang w:val="en-US"/>
            <w:rPrChange w:id="3129" w:author="Sina Furkan Özdemir" w:date="2021-09-20T17:27:00Z">
              <w:rPr>
                <w:sz w:val="20"/>
                <w:szCs w:val="18"/>
                <w:lang w:val="en-GB"/>
              </w:rPr>
            </w:rPrChange>
          </w:rPr>
          <w:delText>characteristic</w:delText>
        </w:r>
        <w:r w:rsidR="00CD6A32" w:rsidRPr="0029563D" w:rsidDel="002C72A4">
          <w:rPr>
            <w:sz w:val="20"/>
            <w:szCs w:val="18"/>
            <w:lang w:val="en-US"/>
            <w:rPrChange w:id="3130" w:author="Sina Furkan Özdemir" w:date="2021-09-20T17:27:00Z">
              <w:rPr>
                <w:sz w:val="20"/>
                <w:szCs w:val="18"/>
                <w:lang w:val="en-GB"/>
              </w:rPr>
            </w:rPrChange>
          </w:rPr>
          <w:delText xml:space="preserve"> of academic prose</w:delText>
        </w:r>
        <w:r w:rsidR="00B2654C" w:rsidRPr="0029563D" w:rsidDel="002C72A4">
          <w:rPr>
            <w:sz w:val="20"/>
            <w:szCs w:val="18"/>
            <w:lang w:val="en-US"/>
            <w:rPrChange w:id="3131" w:author="Sina Furkan Özdemir" w:date="2021-09-20T17:27:00Z">
              <w:rPr>
                <w:sz w:val="20"/>
                <w:szCs w:val="18"/>
                <w:lang w:val="en-GB"/>
              </w:rPr>
            </w:rPrChange>
          </w:rPr>
          <w:delText>)</w:delText>
        </w:r>
        <w:r w:rsidR="00CD6A32" w:rsidRPr="0029563D" w:rsidDel="002C72A4">
          <w:rPr>
            <w:sz w:val="20"/>
            <w:szCs w:val="18"/>
            <w:lang w:val="en-US"/>
            <w:rPrChange w:id="3132" w:author="Sina Furkan Özdemir" w:date="2021-09-20T17:27:00Z">
              <w:rPr>
                <w:sz w:val="20"/>
                <w:szCs w:val="18"/>
                <w:lang w:val="en-GB"/>
              </w:rPr>
            </w:rPrChange>
          </w:rPr>
          <w:delText xml:space="preserve"> uses many nouns and nominalizations</w:delText>
        </w:r>
        <w:r w:rsidR="00441C3A" w:rsidRPr="0029563D" w:rsidDel="002C72A4">
          <w:rPr>
            <w:sz w:val="20"/>
            <w:szCs w:val="18"/>
            <w:lang w:val="en-US"/>
            <w:rPrChange w:id="3133" w:author="Sina Furkan Özdemir" w:date="2021-09-20T17:27:00Z">
              <w:rPr>
                <w:sz w:val="20"/>
                <w:szCs w:val="18"/>
                <w:lang w:val="en-GB"/>
              </w:rPr>
            </w:rPrChange>
          </w:rPr>
          <w:delText>,</w:delText>
        </w:r>
        <w:r w:rsidR="00CD6A32" w:rsidRPr="0029563D" w:rsidDel="002C72A4">
          <w:rPr>
            <w:sz w:val="20"/>
            <w:szCs w:val="18"/>
            <w:lang w:val="en-US"/>
            <w:rPrChange w:id="3134" w:author="Sina Furkan Özdemir" w:date="2021-09-20T17:27:00Z">
              <w:rPr>
                <w:sz w:val="20"/>
                <w:szCs w:val="18"/>
                <w:lang w:val="en-GB"/>
              </w:rPr>
            </w:rPrChange>
          </w:rPr>
          <w:delText xml:space="preserve"> thus prioritizing abstra</w:delText>
        </w:r>
        <w:r w:rsidR="00A341E4" w:rsidRPr="0029563D" w:rsidDel="002C72A4">
          <w:rPr>
            <w:sz w:val="20"/>
            <w:szCs w:val="18"/>
            <w:lang w:val="en-US"/>
            <w:rPrChange w:id="3135" w:author="Sina Furkan Özdemir" w:date="2021-09-20T17:27:00Z">
              <w:rPr>
                <w:sz w:val="20"/>
                <w:szCs w:val="18"/>
                <w:lang w:val="en-GB"/>
              </w:rPr>
            </w:rPrChange>
          </w:rPr>
          <w:delText>c</w:delText>
        </w:r>
        <w:r w:rsidR="00CD6A32" w:rsidRPr="0029563D" w:rsidDel="002C72A4">
          <w:rPr>
            <w:sz w:val="20"/>
            <w:szCs w:val="18"/>
            <w:lang w:val="en-US"/>
            <w:rPrChange w:id="3136" w:author="Sina Furkan Özdemir" w:date="2021-09-20T17:27:00Z">
              <w:rPr>
                <w:sz w:val="20"/>
                <w:szCs w:val="18"/>
                <w:lang w:val="en-GB"/>
              </w:rPr>
            </w:rPrChange>
          </w:rPr>
          <w:delText xml:space="preserve">t objects and process over action. A verbal </w:delText>
        </w:r>
        <w:r w:rsidR="00A341E4" w:rsidRPr="0029563D" w:rsidDel="002C72A4">
          <w:rPr>
            <w:sz w:val="20"/>
            <w:szCs w:val="18"/>
            <w:lang w:val="en-US"/>
            <w:rPrChange w:id="3137" w:author="Sina Furkan Özdemir" w:date="2021-09-20T17:27:00Z">
              <w:rPr>
                <w:sz w:val="20"/>
                <w:szCs w:val="18"/>
                <w:lang w:val="en-GB"/>
              </w:rPr>
            </w:rPrChange>
          </w:rPr>
          <w:delText>style</w:delText>
        </w:r>
        <w:r w:rsidR="00CD6A32" w:rsidRPr="0029563D" w:rsidDel="002C72A4">
          <w:rPr>
            <w:sz w:val="20"/>
            <w:szCs w:val="18"/>
            <w:lang w:val="en-US"/>
            <w:rPrChange w:id="3138" w:author="Sina Furkan Özdemir" w:date="2021-09-20T17:27:00Z">
              <w:rPr>
                <w:sz w:val="20"/>
                <w:szCs w:val="18"/>
                <w:lang w:val="en-GB"/>
              </w:rPr>
            </w:rPrChange>
          </w:rPr>
          <w:delText xml:space="preserve"> </w:delText>
        </w:r>
        <w:r w:rsidR="00B2654C" w:rsidRPr="0029563D" w:rsidDel="002C72A4">
          <w:rPr>
            <w:sz w:val="20"/>
            <w:szCs w:val="18"/>
            <w:lang w:val="en-US"/>
            <w:rPrChange w:id="3139" w:author="Sina Furkan Özdemir" w:date="2021-09-20T17:27:00Z">
              <w:rPr>
                <w:sz w:val="20"/>
                <w:szCs w:val="18"/>
                <w:lang w:val="en-GB"/>
              </w:rPr>
            </w:rPrChange>
          </w:rPr>
          <w:delText>(</w:delText>
        </w:r>
        <w:r w:rsidR="00CD6A32" w:rsidRPr="0029563D" w:rsidDel="002C72A4">
          <w:rPr>
            <w:sz w:val="20"/>
            <w:szCs w:val="18"/>
            <w:lang w:val="en-US"/>
            <w:rPrChange w:id="3140" w:author="Sina Furkan Özdemir" w:date="2021-09-20T17:27:00Z">
              <w:rPr>
                <w:sz w:val="20"/>
                <w:szCs w:val="18"/>
                <w:lang w:val="en-GB"/>
              </w:rPr>
            </w:rPrChange>
          </w:rPr>
          <w:delText xml:space="preserve">often a characteristic of </w:delText>
        </w:r>
        <w:r w:rsidR="00A341E4" w:rsidRPr="0029563D" w:rsidDel="002C72A4">
          <w:rPr>
            <w:sz w:val="20"/>
            <w:szCs w:val="18"/>
            <w:lang w:val="en-US"/>
            <w:rPrChange w:id="3141" w:author="Sina Furkan Özdemir" w:date="2021-09-20T17:27:00Z">
              <w:rPr>
                <w:sz w:val="20"/>
                <w:szCs w:val="18"/>
                <w:lang w:val="en-GB"/>
              </w:rPr>
            </w:rPrChange>
          </w:rPr>
          <w:delText>conversational</w:delText>
        </w:r>
        <w:r w:rsidR="00CD6A32" w:rsidRPr="0029563D" w:rsidDel="002C72A4">
          <w:rPr>
            <w:sz w:val="20"/>
            <w:szCs w:val="18"/>
            <w:lang w:val="en-US"/>
            <w:rPrChange w:id="3142" w:author="Sina Furkan Özdemir" w:date="2021-09-20T17:27:00Z">
              <w:rPr>
                <w:sz w:val="20"/>
                <w:szCs w:val="18"/>
                <w:lang w:val="en-GB"/>
              </w:rPr>
            </w:rPrChange>
          </w:rPr>
          <w:delText xml:space="preserve"> communication</w:delText>
        </w:r>
        <w:r w:rsidR="00B2654C" w:rsidRPr="0029563D" w:rsidDel="002C72A4">
          <w:rPr>
            <w:sz w:val="20"/>
            <w:szCs w:val="18"/>
            <w:lang w:val="en-US"/>
            <w:rPrChange w:id="3143" w:author="Sina Furkan Özdemir" w:date="2021-09-20T17:27:00Z">
              <w:rPr>
                <w:sz w:val="20"/>
                <w:szCs w:val="18"/>
                <w:lang w:val="en-GB"/>
              </w:rPr>
            </w:rPrChange>
          </w:rPr>
          <w:delText>)</w:delText>
        </w:r>
        <w:r w:rsidR="00CD6A32" w:rsidRPr="0029563D" w:rsidDel="002C72A4">
          <w:rPr>
            <w:sz w:val="20"/>
            <w:szCs w:val="18"/>
            <w:lang w:val="en-US"/>
            <w:rPrChange w:id="3144" w:author="Sina Furkan Özdemir" w:date="2021-09-20T17:27:00Z">
              <w:rPr>
                <w:sz w:val="20"/>
                <w:szCs w:val="18"/>
                <w:lang w:val="en-GB"/>
              </w:rPr>
            </w:rPrChange>
          </w:rPr>
          <w:delText xml:space="preserve"> uses many </w:delText>
        </w:r>
        <w:r w:rsidR="00BD4357" w:rsidRPr="0029563D" w:rsidDel="002C72A4">
          <w:rPr>
            <w:sz w:val="20"/>
            <w:szCs w:val="18"/>
            <w:lang w:val="en-US"/>
            <w:rPrChange w:id="3145" w:author="Sina Furkan Özdemir" w:date="2021-09-20T17:27:00Z">
              <w:rPr>
                <w:sz w:val="20"/>
                <w:szCs w:val="18"/>
                <w:lang w:val="en-GB"/>
              </w:rPr>
            </w:rPrChange>
          </w:rPr>
          <w:delText>verbs, thereby</w:delText>
        </w:r>
        <w:r w:rsidR="00CD6A32" w:rsidRPr="0029563D" w:rsidDel="002C72A4">
          <w:rPr>
            <w:sz w:val="20"/>
            <w:szCs w:val="18"/>
            <w:lang w:val="en-US"/>
            <w:rPrChange w:id="3146" w:author="Sina Furkan Özdemir" w:date="2021-09-20T17:27:00Z">
              <w:rPr>
                <w:sz w:val="20"/>
                <w:szCs w:val="18"/>
                <w:lang w:val="en-GB"/>
              </w:rPr>
            </w:rPrChange>
          </w:rPr>
          <w:delText xml:space="preserve"> clarifying who did what</w:delText>
        </w:r>
        <w:r w:rsidR="003A3F22" w:rsidRPr="0029563D" w:rsidDel="002C72A4">
          <w:rPr>
            <w:sz w:val="20"/>
            <w:szCs w:val="18"/>
            <w:lang w:val="en-US"/>
            <w:rPrChange w:id="3147" w:author="Sina Furkan Özdemir" w:date="2021-09-20T17:27:00Z">
              <w:rPr>
                <w:sz w:val="20"/>
                <w:szCs w:val="18"/>
                <w:lang w:val="en-GB"/>
              </w:rPr>
            </w:rPrChange>
          </w:rPr>
          <w:delText>,</w:delText>
        </w:r>
        <w:r w:rsidR="00CD6A32" w:rsidRPr="0029563D" w:rsidDel="002C72A4">
          <w:rPr>
            <w:sz w:val="20"/>
            <w:szCs w:val="18"/>
            <w:lang w:val="en-US"/>
            <w:rPrChange w:id="3148" w:author="Sina Furkan Özdemir" w:date="2021-09-20T17:27:00Z">
              <w:rPr>
                <w:sz w:val="20"/>
                <w:szCs w:val="18"/>
                <w:lang w:val="en-GB"/>
              </w:rPr>
            </w:rPrChange>
          </w:rPr>
          <w:delText xml:space="preserve"> </w:delText>
        </w:r>
        <w:r w:rsidR="00AE2590" w:rsidRPr="0029563D" w:rsidDel="002C72A4">
          <w:rPr>
            <w:sz w:val="20"/>
            <w:szCs w:val="18"/>
            <w:lang w:val="en-US"/>
            <w:rPrChange w:id="3149" w:author="Sina Furkan Özdemir" w:date="2021-09-20T17:27:00Z">
              <w:rPr>
                <w:sz w:val="20"/>
                <w:szCs w:val="18"/>
                <w:lang w:val="en-GB"/>
              </w:rPr>
            </w:rPrChange>
          </w:rPr>
          <w:delText xml:space="preserve">and </w:delText>
        </w:r>
        <w:r w:rsidR="00CD6A32" w:rsidRPr="0029563D" w:rsidDel="002C72A4">
          <w:rPr>
            <w:sz w:val="20"/>
            <w:szCs w:val="18"/>
            <w:lang w:val="en-US"/>
            <w:rPrChange w:id="3150" w:author="Sina Furkan Özdemir" w:date="2021-09-20T17:27:00Z">
              <w:rPr>
                <w:sz w:val="20"/>
                <w:szCs w:val="18"/>
                <w:lang w:val="en-GB"/>
              </w:rPr>
            </w:rPrChange>
          </w:rPr>
          <w:delText xml:space="preserve">providing information on the temporal order of events and processes. We thus capture the verb-to-noun ratio for every tweet. </w:delText>
        </w:r>
        <w:r w:rsidR="00BD4357" w:rsidRPr="0029563D" w:rsidDel="002C72A4">
          <w:rPr>
            <w:sz w:val="20"/>
            <w:szCs w:val="20"/>
            <w:lang w:val="en-US"/>
            <w:rPrChange w:id="3151" w:author="Sina Furkan Özdemir" w:date="2021-09-20T17:27:00Z">
              <w:rPr>
                <w:sz w:val="20"/>
                <w:szCs w:val="20"/>
                <w:lang w:val="en-GB"/>
              </w:rPr>
            </w:rPrChange>
          </w:rPr>
          <w:fldChar w:fldCharType="begin"/>
        </w:r>
        <w:r w:rsidR="00BD4357" w:rsidRPr="0029563D" w:rsidDel="002C72A4">
          <w:rPr>
            <w:sz w:val="20"/>
            <w:szCs w:val="20"/>
            <w:lang w:val="en-US"/>
            <w:rPrChange w:id="3152" w:author="Sina Furkan Özdemir" w:date="2021-09-20T17:27:00Z">
              <w:rPr>
                <w:sz w:val="20"/>
                <w:szCs w:val="20"/>
                <w:lang w:val="en-GB"/>
              </w:rPr>
            </w:rPrChange>
          </w:rPr>
          <w:delInstrText xml:space="preserve"> REF _Ref75336648 \h  \* MERGEFORMAT </w:delInstrText>
        </w:r>
        <w:r w:rsidR="00BD4357" w:rsidRPr="0029563D" w:rsidDel="002C72A4">
          <w:rPr>
            <w:sz w:val="20"/>
            <w:szCs w:val="20"/>
            <w:lang w:val="en-US"/>
            <w:rPrChange w:id="3153" w:author="Sina Furkan Özdemir" w:date="2021-09-20T17:27:00Z">
              <w:rPr>
                <w:sz w:val="20"/>
                <w:szCs w:val="20"/>
                <w:lang w:val="en-US"/>
              </w:rPr>
            </w:rPrChange>
          </w:rPr>
        </w:r>
        <w:r w:rsidR="00BD4357" w:rsidRPr="0029563D" w:rsidDel="002C72A4">
          <w:rPr>
            <w:sz w:val="20"/>
            <w:szCs w:val="20"/>
            <w:lang w:val="en-US"/>
            <w:rPrChange w:id="3154" w:author="Sina Furkan Özdemir" w:date="2021-09-20T17:27:00Z">
              <w:rPr>
                <w:sz w:val="20"/>
                <w:szCs w:val="20"/>
                <w:lang w:val="en-GB"/>
              </w:rPr>
            </w:rPrChange>
          </w:rPr>
          <w:fldChar w:fldCharType="separate"/>
        </w:r>
        <w:r w:rsidR="009D58C1" w:rsidRPr="0029563D" w:rsidDel="002C72A4">
          <w:rPr>
            <w:sz w:val="20"/>
            <w:szCs w:val="20"/>
            <w:lang w:val="en-US"/>
            <w:rPrChange w:id="3155" w:author="Sina Furkan Özdemir" w:date="2021-09-20T17:27:00Z">
              <w:rPr>
                <w:sz w:val="20"/>
                <w:szCs w:val="20"/>
                <w:lang w:val="en-GB"/>
              </w:rPr>
            </w:rPrChange>
          </w:rPr>
          <w:delText xml:space="preserve">Figure </w:delText>
        </w:r>
        <w:r w:rsidR="009D58C1" w:rsidRPr="0029563D" w:rsidDel="002C72A4">
          <w:rPr>
            <w:noProof/>
            <w:sz w:val="20"/>
            <w:szCs w:val="20"/>
            <w:lang w:val="en-US"/>
            <w:rPrChange w:id="3156" w:author="Sina Furkan Özdemir" w:date="2021-09-20T17:27:00Z">
              <w:rPr>
                <w:noProof/>
                <w:sz w:val="20"/>
                <w:szCs w:val="20"/>
                <w:lang w:val="en-GB"/>
              </w:rPr>
            </w:rPrChange>
          </w:rPr>
          <w:delText>2</w:delText>
        </w:r>
        <w:r w:rsidR="00BD4357" w:rsidRPr="0029563D" w:rsidDel="002C72A4">
          <w:rPr>
            <w:sz w:val="20"/>
            <w:szCs w:val="20"/>
            <w:lang w:val="en-US"/>
            <w:rPrChange w:id="3157" w:author="Sina Furkan Özdemir" w:date="2021-09-20T17:27:00Z">
              <w:rPr>
                <w:sz w:val="20"/>
                <w:szCs w:val="20"/>
                <w:lang w:val="en-GB"/>
              </w:rPr>
            </w:rPrChange>
          </w:rPr>
          <w:fldChar w:fldCharType="end"/>
        </w:r>
        <w:r w:rsidR="00A341E4" w:rsidRPr="0029563D" w:rsidDel="002C72A4">
          <w:rPr>
            <w:sz w:val="20"/>
            <w:szCs w:val="18"/>
            <w:lang w:val="en-US"/>
            <w:rPrChange w:id="3158" w:author="Sina Furkan Özdemir" w:date="2021-09-20T17:27:00Z">
              <w:rPr>
                <w:sz w:val="20"/>
                <w:szCs w:val="18"/>
                <w:lang w:val="en-GB"/>
              </w:rPr>
            </w:rPrChange>
          </w:rPr>
          <w:delText xml:space="preserve"> aggregates these indicators across our tweet samples.</w:delText>
        </w:r>
      </w:del>
    </w:p>
    <w:p w14:paraId="03377103" w14:textId="462FF3B2" w:rsidR="002255C6" w:rsidRPr="0029563D" w:rsidDel="002C72A4" w:rsidRDefault="002255C6" w:rsidP="00FC6904">
      <w:pPr>
        <w:spacing w:before="120" w:after="0" w:line="240" w:lineRule="auto"/>
        <w:jc w:val="both"/>
        <w:rPr>
          <w:del w:id="3159" w:author="Sina Furkan Özdemir" w:date="2021-09-20T17:21:00Z"/>
          <w:sz w:val="20"/>
          <w:szCs w:val="18"/>
          <w:lang w:val="en-US"/>
          <w:rPrChange w:id="3160" w:author="Sina Furkan Özdemir" w:date="2021-09-20T17:27:00Z">
            <w:rPr>
              <w:del w:id="3161" w:author="Sina Furkan Özdemir" w:date="2021-09-20T17:21:00Z"/>
              <w:sz w:val="20"/>
              <w:szCs w:val="18"/>
              <w:lang w:val="en-GB"/>
            </w:rPr>
          </w:rPrChange>
        </w:rPr>
      </w:pPr>
    </w:p>
    <w:p w14:paraId="3594566E" w14:textId="248C69A0" w:rsidR="00615977" w:rsidRPr="0029563D" w:rsidDel="002C72A4" w:rsidRDefault="00615977" w:rsidP="00FC6904">
      <w:pPr>
        <w:spacing w:before="120" w:after="0" w:line="240" w:lineRule="auto"/>
        <w:jc w:val="both"/>
        <w:rPr>
          <w:del w:id="3162" w:author="Sina Furkan Özdemir" w:date="2021-09-20T17:21:00Z"/>
          <w:sz w:val="20"/>
          <w:szCs w:val="18"/>
          <w:lang w:val="en-US"/>
          <w:rPrChange w:id="3163" w:author="Sina Furkan Özdemir" w:date="2021-09-20T17:27:00Z">
            <w:rPr>
              <w:del w:id="3164" w:author="Sina Furkan Özdemir" w:date="2021-09-20T17:21:00Z"/>
              <w:sz w:val="20"/>
              <w:szCs w:val="18"/>
              <w:lang w:val="en-GB"/>
            </w:rPr>
          </w:rPrChange>
        </w:rPr>
      </w:pPr>
      <w:del w:id="3165" w:author="Sina Furkan Özdemir" w:date="2021-09-20T17:21:00Z">
        <w:r w:rsidRPr="0029563D" w:rsidDel="002C72A4">
          <w:rPr>
            <w:noProof/>
            <w:sz w:val="20"/>
            <w:szCs w:val="18"/>
            <w:lang w:val="en-US"/>
            <w:rPrChange w:id="3166" w:author="Sina Furkan Özdemir" w:date="2021-09-20T17:27:00Z">
              <w:rPr>
                <w:noProof/>
                <w:sz w:val="20"/>
                <w:szCs w:val="18"/>
                <w:lang w:val="en-GB"/>
              </w:rPr>
            </w:rPrChange>
          </w:rPr>
          <w:drawing>
            <wp:inline distT="0" distB="0" distL="0" distR="0" wp14:anchorId="4BB980C4" wp14:editId="6818C83D">
              <wp:extent cx="6183630" cy="3091815"/>
              <wp:effectExtent l="19050" t="19050" r="26670" b="1333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83630" cy="3091815"/>
                      </a:xfrm>
                      <a:prstGeom prst="rect">
                        <a:avLst/>
                      </a:prstGeom>
                      <a:noFill/>
                      <a:ln>
                        <a:solidFill>
                          <a:schemeClr val="tx1"/>
                        </a:solidFill>
                      </a:ln>
                    </pic:spPr>
                  </pic:pic>
                </a:graphicData>
              </a:graphic>
            </wp:inline>
          </w:drawing>
        </w:r>
      </w:del>
    </w:p>
    <w:p w14:paraId="589C9EA2" w14:textId="71EDF794" w:rsidR="00CD6A32" w:rsidRPr="0029563D" w:rsidDel="002C72A4" w:rsidRDefault="00CD6A32" w:rsidP="00CD6A32">
      <w:pPr>
        <w:pStyle w:val="Caption"/>
        <w:keepLines/>
        <w:jc w:val="center"/>
        <w:rPr>
          <w:del w:id="3167" w:author="Sina Furkan Özdemir" w:date="2021-09-20T17:21:00Z"/>
          <w:color w:val="auto"/>
          <w:sz w:val="20"/>
          <w:lang w:val="en-US"/>
          <w:rPrChange w:id="3168" w:author="Sina Furkan Özdemir" w:date="2021-09-20T17:27:00Z">
            <w:rPr>
              <w:del w:id="3169" w:author="Sina Furkan Özdemir" w:date="2021-09-20T17:21:00Z"/>
              <w:color w:val="auto"/>
              <w:sz w:val="20"/>
              <w:lang w:val="en-GB"/>
            </w:rPr>
          </w:rPrChange>
        </w:rPr>
      </w:pPr>
      <w:bookmarkStart w:id="3170" w:name="_Ref75336648"/>
      <w:del w:id="3171" w:author="Sina Furkan Özdemir" w:date="2021-09-20T17:21:00Z">
        <w:r w:rsidRPr="0029563D" w:rsidDel="002C72A4">
          <w:rPr>
            <w:b/>
            <w:bCs/>
            <w:i w:val="0"/>
            <w:iCs w:val="0"/>
            <w:lang w:val="en-US"/>
            <w:rPrChange w:id="3172" w:author="Sina Furkan Özdemir" w:date="2021-09-20T17:27:00Z">
              <w:rPr>
                <w:b/>
                <w:bCs/>
                <w:i w:val="0"/>
                <w:iCs w:val="0"/>
                <w:lang w:val="en-GB"/>
              </w:rPr>
            </w:rPrChange>
          </w:rPr>
          <w:delText xml:space="preserve">Figure </w:delText>
        </w:r>
        <w:r w:rsidRPr="0029563D" w:rsidDel="002C72A4">
          <w:rPr>
            <w:b/>
            <w:bCs/>
            <w:i w:val="0"/>
            <w:iCs w:val="0"/>
            <w:lang w:val="en-US"/>
            <w:rPrChange w:id="3173" w:author="Sina Furkan Özdemir" w:date="2021-09-20T17:27:00Z">
              <w:rPr>
                <w:b/>
                <w:bCs/>
                <w:i w:val="0"/>
                <w:iCs w:val="0"/>
                <w:lang w:val="en-GB"/>
              </w:rPr>
            </w:rPrChange>
          </w:rPr>
          <w:fldChar w:fldCharType="begin"/>
        </w:r>
        <w:r w:rsidRPr="0029563D" w:rsidDel="002C72A4">
          <w:rPr>
            <w:b/>
            <w:bCs/>
            <w:i w:val="0"/>
            <w:iCs w:val="0"/>
            <w:lang w:val="en-US"/>
            <w:rPrChange w:id="3174" w:author="Sina Furkan Özdemir" w:date="2021-09-20T17:27:00Z">
              <w:rPr>
                <w:b/>
                <w:bCs/>
                <w:i w:val="0"/>
                <w:iCs w:val="0"/>
                <w:lang w:val="en-GB"/>
              </w:rPr>
            </w:rPrChange>
          </w:rPr>
          <w:delInstrText xml:space="preserve"> SEQ Figure \* ARABIC </w:delInstrText>
        </w:r>
        <w:r w:rsidRPr="0029563D" w:rsidDel="002C72A4">
          <w:rPr>
            <w:b/>
            <w:bCs/>
            <w:i w:val="0"/>
            <w:iCs w:val="0"/>
            <w:lang w:val="en-US"/>
            <w:rPrChange w:id="3175" w:author="Sina Furkan Özdemir" w:date="2021-09-20T17:27:00Z">
              <w:rPr>
                <w:b/>
                <w:bCs/>
                <w:i w:val="0"/>
                <w:iCs w:val="0"/>
                <w:lang w:val="en-GB"/>
              </w:rPr>
            </w:rPrChange>
          </w:rPr>
          <w:fldChar w:fldCharType="separate"/>
        </w:r>
        <w:r w:rsidR="009D58C1" w:rsidRPr="0029563D" w:rsidDel="002C72A4">
          <w:rPr>
            <w:b/>
            <w:bCs/>
            <w:i w:val="0"/>
            <w:iCs w:val="0"/>
            <w:noProof/>
            <w:lang w:val="en-US"/>
            <w:rPrChange w:id="3176" w:author="Sina Furkan Özdemir" w:date="2021-09-20T17:27:00Z">
              <w:rPr>
                <w:b/>
                <w:bCs/>
                <w:i w:val="0"/>
                <w:iCs w:val="0"/>
                <w:noProof/>
                <w:lang w:val="en-GB"/>
              </w:rPr>
            </w:rPrChange>
          </w:rPr>
          <w:delText>2</w:delText>
        </w:r>
        <w:r w:rsidRPr="0029563D" w:rsidDel="002C72A4">
          <w:rPr>
            <w:b/>
            <w:bCs/>
            <w:i w:val="0"/>
            <w:iCs w:val="0"/>
            <w:lang w:val="en-US"/>
            <w:rPrChange w:id="3177" w:author="Sina Furkan Özdemir" w:date="2021-09-20T17:27:00Z">
              <w:rPr>
                <w:b/>
                <w:bCs/>
                <w:i w:val="0"/>
                <w:iCs w:val="0"/>
                <w:lang w:val="en-GB"/>
              </w:rPr>
            </w:rPrChange>
          </w:rPr>
          <w:fldChar w:fldCharType="end"/>
        </w:r>
        <w:bookmarkEnd w:id="3170"/>
        <w:r w:rsidRPr="0029563D" w:rsidDel="002C72A4">
          <w:rPr>
            <w:i w:val="0"/>
            <w:iCs w:val="0"/>
            <w:lang w:val="en-US"/>
            <w:rPrChange w:id="3178" w:author="Sina Furkan Özdemir" w:date="2021-09-20T17:27:00Z">
              <w:rPr>
                <w:i w:val="0"/>
                <w:iCs w:val="0"/>
                <w:lang w:val="en-GB"/>
              </w:rPr>
            </w:rPrChange>
          </w:rPr>
          <w:delText>: Language clarity indicators</w:delText>
        </w:r>
      </w:del>
    </w:p>
    <w:p w14:paraId="21982503" w14:textId="22C044D7" w:rsidR="00CA02D3" w:rsidRPr="0029563D" w:rsidDel="002C72A4" w:rsidRDefault="00CA02D3" w:rsidP="00CA02D3">
      <w:pPr>
        <w:spacing w:before="120" w:after="0" w:line="240" w:lineRule="auto"/>
        <w:jc w:val="both"/>
        <w:rPr>
          <w:del w:id="3179" w:author="Sina Furkan Özdemir" w:date="2021-09-20T17:21:00Z"/>
          <w:sz w:val="20"/>
          <w:szCs w:val="18"/>
          <w:lang w:val="en-US"/>
          <w:rPrChange w:id="3180" w:author="Sina Furkan Özdemir" w:date="2021-09-20T17:27:00Z">
            <w:rPr>
              <w:del w:id="3181" w:author="Sina Furkan Özdemir" w:date="2021-09-20T17:21:00Z"/>
              <w:sz w:val="20"/>
              <w:szCs w:val="18"/>
              <w:lang w:val="en-GB"/>
            </w:rPr>
          </w:rPrChange>
        </w:rPr>
      </w:pPr>
      <w:del w:id="3182" w:author="Sina Furkan Özdemir" w:date="2021-09-20T17:21:00Z">
        <w:r w:rsidRPr="0029563D" w:rsidDel="002C72A4">
          <w:rPr>
            <w:sz w:val="20"/>
            <w:szCs w:val="18"/>
            <w:lang w:val="en-US"/>
            <w:rPrChange w:id="3183" w:author="Sina Furkan Özdemir" w:date="2021-09-20T17:27:00Z">
              <w:rPr>
                <w:sz w:val="20"/>
                <w:szCs w:val="18"/>
                <w:lang w:val="en-GB"/>
              </w:rPr>
            </w:rPrChange>
          </w:rPr>
          <w:delText xml:space="preserve">These data show that supranational EU tweets tend to be clearer than those </w:delText>
        </w:r>
        <w:r w:rsidR="00884891" w:rsidRPr="0029563D" w:rsidDel="002C72A4">
          <w:rPr>
            <w:sz w:val="20"/>
            <w:szCs w:val="18"/>
            <w:lang w:val="en-US"/>
            <w:rPrChange w:id="3184" w:author="Sina Furkan Özdemir" w:date="2021-09-20T17:27:00Z">
              <w:rPr>
                <w:sz w:val="20"/>
                <w:szCs w:val="18"/>
                <w:lang w:val="en-GB"/>
              </w:rPr>
            </w:rPrChange>
          </w:rPr>
          <w:delText>published</w:delText>
        </w:r>
        <w:r w:rsidRPr="0029563D" w:rsidDel="002C72A4">
          <w:rPr>
            <w:sz w:val="20"/>
            <w:szCs w:val="18"/>
            <w:lang w:val="en-US"/>
            <w:rPrChange w:id="3185" w:author="Sina Furkan Özdemir" w:date="2021-09-20T17:27:00Z">
              <w:rPr>
                <w:sz w:val="20"/>
                <w:szCs w:val="18"/>
                <w:lang w:val="en-GB"/>
              </w:rPr>
            </w:rPrChange>
          </w:rPr>
          <w:delText xml:space="preserve"> by international organization</w:delText>
        </w:r>
        <w:r w:rsidR="009975C1" w:rsidRPr="0029563D" w:rsidDel="002C72A4">
          <w:rPr>
            <w:sz w:val="20"/>
            <w:szCs w:val="18"/>
            <w:lang w:val="en-US"/>
            <w:rPrChange w:id="3186" w:author="Sina Furkan Özdemir" w:date="2021-09-20T17:27:00Z">
              <w:rPr>
                <w:sz w:val="20"/>
                <w:szCs w:val="18"/>
                <w:lang w:val="en-GB"/>
              </w:rPr>
            </w:rPrChange>
          </w:rPr>
          <w:delText>s</w:delText>
        </w:r>
        <w:r w:rsidRPr="0029563D" w:rsidDel="002C72A4">
          <w:rPr>
            <w:sz w:val="20"/>
            <w:szCs w:val="18"/>
            <w:lang w:val="en-US"/>
            <w:rPrChange w:id="3187" w:author="Sina Furkan Özdemir" w:date="2021-09-20T17:27:00Z">
              <w:rPr>
                <w:sz w:val="20"/>
                <w:szCs w:val="18"/>
                <w:lang w:val="en-GB"/>
              </w:rPr>
            </w:rPrChange>
          </w:rPr>
          <w:delText xml:space="preserve"> </w:delText>
        </w:r>
        <w:r w:rsidR="009975C1" w:rsidRPr="0029563D" w:rsidDel="002C72A4">
          <w:rPr>
            <w:sz w:val="20"/>
            <w:szCs w:val="18"/>
            <w:lang w:val="en-US"/>
            <w:rPrChange w:id="3188" w:author="Sina Furkan Özdemir" w:date="2021-09-20T17:27:00Z">
              <w:rPr>
                <w:sz w:val="20"/>
                <w:szCs w:val="18"/>
                <w:lang w:val="en-GB"/>
              </w:rPr>
            </w:rPrChange>
          </w:rPr>
          <w:delText>(</w:delText>
        </w:r>
        <w:r w:rsidRPr="0029563D" w:rsidDel="002C72A4">
          <w:rPr>
            <w:sz w:val="20"/>
            <w:szCs w:val="18"/>
            <w:lang w:val="en-US"/>
            <w:rPrChange w:id="3189" w:author="Sina Furkan Özdemir" w:date="2021-09-20T17:27:00Z">
              <w:rPr>
                <w:sz w:val="20"/>
                <w:szCs w:val="18"/>
                <w:lang w:val="en-GB"/>
              </w:rPr>
            </w:rPrChange>
          </w:rPr>
          <w:delText xml:space="preserve">with </w:delText>
        </w:r>
        <w:r w:rsidR="000129A6" w:rsidRPr="0029563D" w:rsidDel="002C72A4">
          <w:rPr>
            <w:sz w:val="20"/>
            <w:szCs w:val="18"/>
            <w:lang w:val="en-US"/>
            <w:rPrChange w:id="3190" w:author="Sina Furkan Özdemir" w:date="2021-09-20T17:27:00Z">
              <w:rPr>
                <w:sz w:val="20"/>
                <w:szCs w:val="18"/>
                <w:lang w:val="en-GB"/>
              </w:rPr>
            </w:rPrChange>
          </w:rPr>
          <w:delText xml:space="preserve">the notable exception of clarifying agency through a </w:delText>
        </w:r>
        <w:r w:rsidR="009975C1" w:rsidRPr="0029563D" w:rsidDel="002C72A4">
          <w:rPr>
            <w:sz w:val="20"/>
            <w:szCs w:val="18"/>
            <w:lang w:val="en-US"/>
            <w:rPrChange w:id="3191" w:author="Sina Furkan Özdemir" w:date="2021-09-20T17:27:00Z">
              <w:rPr>
                <w:sz w:val="20"/>
                <w:szCs w:val="18"/>
                <w:lang w:val="en-GB"/>
              </w:rPr>
            </w:rPrChange>
          </w:rPr>
          <w:delText xml:space="preserve">more </w:delText>
        </w:r>
        <w:r w:rsidR="000129A6" w:rsidRPr="0029563D" w:rsidDel="002C72A4">
          <w:rPr>
            <w:sz w:val="20"/>
            <w:szCs w:val="18"/>
            <w:lang w:val="en-US"/>
            <w:rPrChange w:id="3192" w:author="Sina Furkan Özdemir" w:date="2021-09-20T17:27:00Z">
              <w:rPr>
                <w:sz w:val="20"/>
                <w:szCs w:val="18"/>
                <w:lang w:val="en-GB"/>
              </w:rPr>
            </w:rPrChange>
          </w:rPr>
          <w:delText>verbal style</w:delText>
        </w:r>
        <w:r w:rsidR="009975C1" w:rsidRPr="0029563D" w:rsidDel="002C72A4">
          <w:rPr>
            <w:sz w:val="20"/>
            <w:szCs w:val="18"/>
            <w:lang w:val="en-US"/>
            <w:rPrChange w:id="3193" w:author="Sina Furkan Özdemir" w:date="2021-09-20T17:27:00Z">
              <w:rPr>
                <w:sz w:val="20"/>
                <w:szCs w:val="18"/>
                <w:lang w:val="en-GB"/>
              </w:rPr>
            </w:rPrChange>
          </w:rPr>
          <w:delText>)</w:delText>
        </w:r>
        <w:r w:rsidR="000129A6" w:rsidRPr="0029563D" w:rsidDel="002C72A4">
          <w:rPr>
            <w:sz w:val="20"/>
            <w:szCs w:val="18"/>
            <w:lang w:val="en-US"/>
            <w:rPrChange w:id="3194" w:author="Sina Furkan Özdemir" w:date="2021-09-20T17:27:00Z">
              <w:rPr>
                <w:sz w:val="20"/>
                <w:szCs w:val="18"/>
                <w:lang w:val="en-GB"/>
              </w:rPr>
            </w:rPrChange>
          </w:rPr>
          <w:delText xml:space="preserve">. </w:delText>
        </w:r>
        <w:r w:rsidR="009975C1" w:rsidRPr="0029563D" w:rsidDel="002C72A4">
          <w:rPr>
            <w:sz w:val="20"/>
            <w:szCs w:val="18"/>
            <w:lang w:val="en-US"/>
            <w:rPrChange w:id="3195" w:author="Sina Furkan Özdemir" w:date="2021-09-20T17:27:00Z">
              <w:rPr>
                <w:sz w:val="20"/>
                <w:szCs w:val="18"/>
                <w:lang w:val="en-GB"/>
              </w:rPr>
            </w:rPrChange>
          </w:rPr>
          <w:delText>More importantly, h</w:delText>
        </w:r>
        <w:r w:rsidRPr="0029563D" w:rsidDel="002C72A4">
          <w:rPr>
            <w:sz w:val="20"/>
            <w:szCs w:val="18"/>
            <w:lang w:val="en-US"/>
            <w:rPrChange w:id="3196" w:author="Sina Furkan Özdemir" w:date="2021-09-20T17:27:00Z">
              <w:rPr>
                <w:sz w:val="20"/>
                <w:szCs w:val="18"/>
                <w:lang w:val="en-GB"/>
              </w:rPr>
            </w:rPrChange>
          </w:rPr>
          <w:delText xml:space="preserve">owever, </w:delText>
        </w:r>
        <w:r w:rsidR="009975C1" w:rsidRPr="0029563D" w:rsidDel="002C72A4">
          <w:rPr>
            <w:sz w:val="20"/>
            <w:szCs w:val="18"/>
            <w:lang w:val="en-US"/>
            <w:rPrChange w:id="3197" w:author="Sina Furkan Özdemir" w:date="2021-09-20T17:27:00Z">
              <w:rPr>
                <w:sz w:val="20"/>
                <w:szCs w:val="18"/>
                <w:lang w:val="en-GB"/>
              </w:rPr>
            </w:rPrChange>
          </w:rPr>
          <w:delText>supranational communication is clearly and significantly harder to understand</w:delText>
        </w:r>
        <w:r w:rsidR="00217A3A" w:rsidRPr="0029563D" w:rsidDel="002C72A4">
          <w:rPr>
            <w:sz w:val="20"/>
            <w:szCs w:val="18"/>
            <w:lang w:val="en-US"/>
            <w:rPrChange w:id="3198" w:author="Sina Furkan Özdemir" w:date="2021-09-20T17:27:00Z">
              <w:rPr>
                <w:sz w:val="20"/>
                <w:szCs w:val="18"/>
                <w:lang w:val="en-GB"/>
              </w:rPr>
            </w:rPrChange>
          </w:rPr>
          <w:delText xml:space="preserve"> for</w:delText>
        </w:r>
        <w:r w:rsidR="009975C1" w:rsidRPr="0029563D" w:rsidDel="002C72A4">
          <w:rPr>
            <w:sz w:val="20"/>
            <w:szCs w:val="18"/>
            <w:lang w:val="en-US"/>
            <w:rPrChange w:id="3199" w:author="Sina Furkan Özdemir" w:date="2021-09-20T17:27:00Z">
              <w:rPr>
                <w:sz w:val="20"/>
                <w:szCs w:val="18"/>
                <w:lang w:val="en-GB"/>
              </w:rPr>
            </w:rPrChange>
          </w:rPr>
          <w:delText xml:space="preserve"> citizens when </w:delText>
        </w:r>
        <w:r w:rsidRPr="0029563D" w:rsidDel="002C72A4">
          <w:rPr>
            <w:sz w:val="20"/>
            <w:szCs w:val="18"/>
            <w:lang w:val="en-US"/>
            <w:rPrChange w:id="3200" w:author="Sina Furkan Özdemir" w:date="2021-09-20T17:27:00Z">
              <w:rPr>
                <w:sz w:val="20"/>
                <w:szCs w:val="18"/>
                <w:lang w:val="en-GB"/>
              </w:rPr>
            </w:rPrChange>
          </w:rPr>
          <w:delText xml:space="preserve">compared to random messages </w:delText>
        </w:r>
        <w:r w:rsidR="009975C1" w:rsidRPr="0029563D" w:rsidDel="002C72A4">
          <w:rPr>
            <w:sz w:val="20"/>
            <w:szCs w:val="18"/>
            <w:lang w:val="en-US"/>
            <w:rPrChange w:id="3201" w:author="Sina Furkan Özdemir" w:date="2021-09-20T17:27:00Z">
              <w:rPr>
                <w:sz w:val="20"/>
                <w:szCs w:val="18"/>
                <w:lang w:val="en-GB"/>
              </w:rPr>
            </w:rPrChange>
          </w:rPr>
          <w:delText xml:space="preserve">on </w:delText>
        </w:r>
        <w:r w:rsidR="005A58D8" w:rsidRPr="0029563D" w:rsidDel="002C72A4">
          <w:rPr>
            <w:sz w:val="20"/>
            <w:szCs w:val="18"/>
            <w:lang w:val="en-US"/>
            <w:rPrChange w:id="3202" w:author="Sina Furkan Özdemir" w:date="2021-09-20T17:27:00Z">
              <w:rPr>
                <w:sz w:val="20"/>
                <w:szCs w:val="18"/>
                <w:lang w:val="en-GB"/>
              </w:rPr>
            </w:rPrChange>
          </w:rPr>
          <w:delText>the T</w:delText>
        </w:r>
        <w:r w:rsidRPr="0029563D" w:rsidDel="002C72A4">
          <w:rPr>
            <w:sz w:val="20"/>
            <w:szCs w:val="18"/>
            <w:lang w:val="en-US"/>
            <w:rPrChange w:id="3203" w:author="Sina Furkan Özdemir" w:date="2021-09-20T17:27:00Z">
              <w:rPr>
                <w:sz w:val="20"/>
                <w:szCs w:val="18"/>
                <w:lang w:val="en-GB"/>
              </w:rPr>
            </w:rPrChange>
          </w:rPr>
          <w:delText xml:space="preserve">witter platform and especially </w:delText>
        </w:r>
        <w:r w:rsidR="009975C1" w:rsidRPr="0029563D" w:rsidDel="002C72A4">
          <w:rPr>
            <w:sz w:val="20"/>
            <w:szCs w:val="18"/>
            <w:lang w:val="en-US"/>
            <w:rPrChange w:id="3204" w:author="Sina Furkan Özdemir" w:date="2021-09-20T17:27:00Z">
              <w:rPr>
                <w:sz w:val="20"/>
                <w:szCs w:val="18"/>
                <w:lang w:val="en-GB"/>
              </w:rPr>
            </w:rPrChange>
          </w:rPr>
          <w:delText xml:space="preserve">when </w:delText>
        </w:r>
        <w:r w:rsidRPr="0029563D" w:rsidDel="002C72A4">
          <w:rPr>
            <w:sz w:val="20"/>
            <w:szCs w:val="18"/>
            <w:lang w:val="en-US"/>
            <w:rPrChange w:id="3205" w:author="Sina Furkan Özdemir" w:date="2021-09-20T17:27:00Z">
              <w:rPr>
                <w:sz w:val="20"/>
                <w:szCs w:val="18"/>
                <w:lang w:val="en-GB"/>
              </w:rPr>
            </w:rPrChange>
          </w:rPr>
          <w:delText xml:space="preserve">compared to the tweets of national institutions and executives from the UK. This reaffirms </w:delText>
        </w:r>
        <w:r w:rsidR="00441C3A" w:rsidRPr="0029563D" w:rsidDel="002C72A4">
          <w:rPr>
            <w:sz w:val="20"/>
            <w:szCs w:val="18"/>
            <w:lang w:val="en-US"/>
            <w:rPrChange w:id="3206" w:author="Sina Furkan Özdemir" w:date="2021-09-20T17:27:00Z">
              <w:rPr>
                <w:sz w:val="20"/>
                <w:szCs w:val="18"/>
                <w:lang w:val="en-GB"/>
              </w:rPr>
            </w:rPrChange>
          </w:rPr>
          <w:delText>findings</w:delText>
        </w:r>
        <w:r w:rsidRPr="0029563D" w:rsidDel="002C72A4">
          <w:rPr>
            <w:sz w:val="20"/>
            <w:szCs w:val="18"/>
            <w:lang w:val="en-US"/>
            <w:rPrChange w:id="3207" w:author="Sina Furkan Özdemir" w:date="2021-09-20T17:27:00Z">
              <w:rPr>
                <w:sz w:val="20"/>
                <w:szCs w:val="18"/>
                <w:lang w:val="en-GB"/>
              </w:rPr>
            </w:rPrChange>
          </w:rPr>
          <w:delText xml:space="preserve"> of a very technocratic </w:delText>
        </w:r>
        <w:r w:rsidR="00441C3A" w:rsidRPr="0029563D" w:rsidDel="002C72A4">
          <w:rPr>
            <w:sz w:val="20"/>
            <w:szCs w:val="18"/>
            <w:lang w:val="en-US"/>
            <w:rPrChange w:id="3208" w:author="Sina Furkan Özdemir" w:date="2021-09-20T17:27:00Z">
              <w:rPr>
                <w:sz w:val="20"/>
                <w:szCs w:val="18"/>
                <w:lang w:val="en-GB"/>
              </w:rPr>
            </w:rPrChange>
          </w:rPr>
          <w:delText xml:space="preserve">approach to </w:delText>
        </w:r>
        <w:r w:rsidR="009975C1" w:rsidRPr="0029563D" w:rsidDel="002C72A4">
          <w:rPr>
            <w:sz w:val="20"/>
            <w:szCs w:val="18"/>
            <w:lang w:val="en-US"/>
            <w:rPrChange w:id="3209" w:author="Sina Furkan Özdemir" w:date="2021-09-20T17:27:00Z">
              <w:rPr>
                <w:sz w:val="20"/>
                <w:szCs w:val="18"/>
                <w:lang w:val="en-GB"/>
              </w:rPr>
            </w:rPrChange>
          </w:rPr>
          <w:delText xml:space="preserve">communication </w:delText>
        </w:r>
        <w:r w:rsidR="00441C3A" w:rsidRPr="0029563D" w:rsidDel="002C72A4">
          <w:rPr>
            <w:sz w:val="20"/>
            <w:szCs w:val="18"/>
            <w:lang w:val="en-US"/>
            <w:rPrChange w:id="3210" w:author="Sina Furkan Özdemir" w:date="2021-09-20T17:27:00Z">
              <w:rPr>
                <w:sz w:val="20"/>
                <w:szCs w:val="18"/>
                <w:lang w:val="en-GB"/>
              </w:rPr>
            </w:rPrChange>
          </w:rPr>
          <w:delText xml:space="preserve">by supranational executive actors </w:delText>
        </w:r>
        <w:r w:rsidR="009975C1" w:rsidRPr="0029563D" w:rsidDel="002C72A4">
          <w:rPr>
            <w:sz w:val="20"/>
            <w:szCs w:val="18"/>
            <w:lang w:val="en-US"/>
            <w:rPrChange w:id="3211" w:author="Sina Furkan Özdemir" w:date="2021-09-20T17:27:00Z">
              <w:rPr>
                <w:sz w:val="20"/>
                <w:szCs w:val="18"/>
                <w:lang w:val="en-GB"/>
              </w:rPr>
            </w:rPrChange>
          </w:rPr>
          <w:fldChar w:fldCharType="begin"/>
        </w:r>
        <w:r w:rsidR="0076658E" w:rsidRPr="0029563D" w:rsidDel="002C72A4">
          <w:rPr>
            <w:sz w:val="20"/>
            <w:szCs w:val="18"/>
            <w:lang w:val="en-US"/>
            <w:rPrChange w:id="3212" w:author="Sina Furkan Özdemir" w:date="2021-09-20T17:27:00Z">
              <w:rPr>
                <w:sz w:val="20"/>
                <w:szCs w:val="18"/>
                <w:lang w:val="en-GB"/>
              </w:rPr>
            </w:rPrChange>
          </w:rPr>
          <w:delInstrText xml:space="preserve"> ADDIN ZOTERO_ITEM CSL_CITATION {"citationID":"B3sU2PoN","properties":{"formattedCitation":"(Rauh 2021b)","plainCitation":"(Rauh 2021b)","noteIndex":0},"citationItems":[{"id":7107,"uris":["http://zotero.org/groups/2912652/items/HR4R9X5A"],"uri":["http://zotero.org/groups/2912652/items/HR4R9X5A"],"itemData":{"id":7107,"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schema":"https://github.com/citation-style-language/schema/raw/master/csl-citation.json"} </w:delInstrText>
        </w:r>
        <w:r w:rsidR="009975C1" w:rsidRPr="0029563D" w:rsidDel="002C72A4">
          <w:rPr>
            <w:sz w:val="20"/>
            <w:szCs w:val="18"/>
            <w:lang w:val="en-US"/>
            <w:rPrChange w:id="3213" w:author="Sina Furkan Özdemir" w:date="2021-09-20T17:27:00Z">
              <w:rPr>
                <w:sz w:val="20"/>
                <w:szCs w:val="18"/>
                <w:lang w:val="en-GB"/>
              </w:rPr>
            </w:rPrChange>
          </w:rPr>
          <w:fldChar w:fldCharType="separate"/>
        </w:r>
        <w:r w:rsidR="009975C1" w:rsidRPr="0029563D" w:rsidDel="002C72A4">
          <w:rPr>
            <w:rFonts w:cs="Calibri"/>
            <w:sz w:val="20"/>
            <w:lang w:val="en-US"/>
            <w:rPrChange w:id="3214" w:author="Sina Furkan Özdemir" w:date="2021-09-20T17:27:00Z">
              <w:rPr>
                <w:rFonts w:cs="Calibri"/>
                <w:sz w:val="20"/>
              </w:rPr>
            </w:rPrChange>
          </w:rPr>
          <w:delText>(Rauh 2021b)</w:delText>
        </w:r>
        <w:r w:rsidR="009975C1" w:rsidRPr="0029563D" w:rsidDel="002C72A4">
          <w:rPr>
            <w:sz w:val="20"/>
            <w:szCs w:val="18"/>
            <w:lang w:val="en-US"/>
            <w:rPrChange w:id="3215" w:author="Sina Furkan Özdemir" w:date="2021-09-20T17:27:00Z">
              <w:rPr>
                <w:sz w:val="20"/>
                <w:szCs w:val="18"/>
                <w:lang w:val="en-GB"/>
              </w:rPr>
            </w:rPrChange>
          </w:rPr>
          <w:fldChar w:fldCharType="end"/>
        </w:r>
        <w:r w:rsidR="009975C1" w:rsidRPr="0029563D" w:rsidDel="002C72A4">
          <w:rPr>
            <w:sz w:val="20"/>
            <w:szCs w:val="18"/>
            <w:lang w:val="en-US"/>
            <w:rPrChange w:id="3216" w:author="Sina Furkan Özdemir" w:date="2021-09-20T17:27:00Z">
              <w:rPr>
                <w:sz w:val="20"/>
                <w:szCs w:val="18"/>
                <w:lang w:val="en-GB"/>
              </w:rPr>
            </w:rPrChange>
          </w:rPr>
          <w:delText>.</w:delText>
        </w:r>
      </w:del>
    </w:p>
    <w:p w14:paraId="6285FF57" w14:textId="68D2D0A8" w:rsidR="00CA02D3" w:rsidRPr="0029563D" w:rsidDel="002C72A4" w:rsidRDefault="00273E50" w:rsidP="00CA02D3">
      <w:pPr>
        <w:spacing w:before="120" w:after="0" w:line="240" w:lineRule="auto"/>
        <w:jc w:val="both"/>
        <w:rPr>
          <w:del w:id="3217" w:author="Sina Furkan Özdemir" w:date="2021-09-20T17:21:00Z"/>
          <w:sz w:val="20"/>
          <w:szCs w:val="18"/>
          <w:lang w:val="en-US"/>
          <w:rPrChange w:id="3218" w:author="Sina Furkan Özdemir" w:date="2021-09-20T17:27:00Z">
            <w:rPr>
              <w:del w:id="3219" w:author="Sina Furkan Özdemir" w:date="2021-09-20T17:21:00Z"/>
              <w:sz w:val="20"/>
              <w:szCs w:val="18"/>
              <w:lang w:val="en-GB"/>
            </w:rPr>
          </w:rPrChange>
        </w:rPr>
      </w:pPr>
      <w:del w:id="3220" w:author="Sina Furkan Özdemir" w:date="2021-09-20T17:21:00Z">
        <w:r w:rsidRPr="0029563D" w:rsidDel="002C72A4">
          <w:rPr>
            <w:sz w:val="20"/>
            <w:szCs w:val="18"/>
            <w:lang w:val="en-US"/>
            <w:rPrChange w:id="3221" w:author="Sina Furkan Özdemir" w:date="2021-09-20T17:27:00Z">
              <w:rPr>
                <w:sz w:val="20"/>
                <w:szCs w:val="18"/>
                <w:lang w:val="en-GB"/>
              </w:rPr>
            </w:rPrChange>
          </w:rPr>
          <w:delText>However</w:delText>
        </w:r>
        <w:r w:rsidR="007D0F40" w:rsidRPr="0029563D" w:rsidDel="002C72A4">
          <w:rPr>
            <w:sz w:val="20"/>
            <w:szCs w:val="18"/>
            <w:lang w:val="en-US"/>
            <w:rPrChange w:id="3222" w:author="Sina Furkan Özdemir" w:date="2021-09-20T17:27:00Z">
              <w:rPr>
                <w:sz w:val="20"/>
                <w:szCs w:val="18"/>
                <w:lang w:val="en-GB"/>
              </w:rPr>
            </w:rPrChange>
          </w:rPr>
          <w:delText xml:space="preserve">, notable variation within the </w:delText>
        </w:r>
        <w:r w:rsidR="00441C3A" w:rsidRPr="0029563D" w:rsidDel="002C72A4">
          <w:rPr>
            <w:sz w:val="20"/>
            <w:szCs w:val="18"/>
            <w:lang w:val="en-US"/>
            <w:rPrChange w:id="3223" w:author="Sina Furkan Özdemir" w:date="2021-09-20T17:27:00Z">
              <w:rPr>
                <w:sz w:val="20"/>
                <w:szCs w:val="18"/>
                <w:lang w:val="en-GB"/>
              </w:rPr>
            </w:rPrChange>
          </w:rPr>
          <w:delText xml:space="preserve">supranational </w:delText>
        </w:r>
        <w:r w:rsidR="007D0F40" w:rsidRPr="0029563D" w:rsidDel="002C72A4">
          <w:rPr>
            <w:sz w:val="20"/>
            <w:szCs w:val="18"/>
            <w:lang w:val="en-US"/>
            <w:rPrChange w:id="3224" w:author="Sina Furkan Özdemir" w:date="2021-09-20T17:27:00Z">
              <w:rPr>
                <w:sz w:val="20"/>
                <w:szCs w:val="18"/>
                <w:lang w:val="en-GB"/>
              </w:rPr>
            </w:rPrChange>
          </w:rPr>
          <w:delText>population exists. Based on the standardized averages of the three language-clarity indicators, the messages by current Commission President Von der Leyen, Commissioners Timmermans and Vestager, as well as Matthew Baldwin (European Coordinator for Road Safety) are easiest to understand. The least accessible messages - on average - are sent by the European Maritime Safety Agency, by the Commission D</w:delText>
        </w:r>
        <w:r w:rsidRPr="0029563D" w:rsidDel="002C72A4">
          <w:rPr>
            <w:sz w:val="20"/>
            <w:szCs w:val="18"/>
            <w:lang w:val="en-US"/>
            <w:rPrChange w:id="3225" w:author="Sina Furkan Özdemir" w:date="2021-09-20T17:27:00Z">
              <w:rPr>
                <w:sz w:val="20"/>
                <w:szCs w:val="18"/>
                <w:lang w:val="en-GB"/>
              </w:rPr>
            </w:rPrChange>
          </w:rPr>
          <w:delText>irector-</w:delText>
        </w:r>
        <w:r w:rsidR="007D0F40" w:rsidRPr="0029563D" w:rsidDel="002C72A4">
          <w:rPr>
            <w:sz w:val="20"/>
            <w:szCs w:val="18"/>
            <w:lang w:val="en-US"/>
            <w:rPrChange w:id="3226" w:author="Sina Furkan Özdemir" w:date="2021-09-20T17:27:00Z">
              <w:rPr>
                <w:sz w:val="20"/>
                <w:szCs w:val="18"/>
                <w:lang w:val="en-GB"/>
              </w:rPr>
            </w:rPrChange>
          </w:rPr>
          <w:delText>G</w:delText>
        </w:r>
        <w:r w:rsidRPr="0029563D" w:rsidDel="002C72A4">
          <w:rPr>
            <w:sz w:val="20"/>
            <w:szCs w:val="18"/>
            <w:lang w:val="en-US"/>
            <w:rPrChange w:id="3227" w:author="Sina Furkan Özdemir" w:date="2021-09-20T17:27:00Z">
              <w:rPr>
                <w:sz w:val="20"/>
                <w:szCs w:val="18"/>
                <w:lang w:val="en-GB"/>
              </w:rPr>
            </w:rPrChange>
          </w:rPr>
          <w:delText>eneral</w:delText>
        </w:r>
        <w:r w:rsidR="007D0F40" w:rsidRPr="0029563D" w:rsidDel="002C72A4">
          <w:rPr>
            <w:sz w:val="20"/>
            <w:szCs w:val="18"/>
            <w:lang w:val="en-US"/>
            <w:rPrChange w:id="3228" w:author="Sina Furkan Özdemir" w:date="2021-09-20T17:27:00Z">
              <w:rPr>
                <w:sz w:val="20"/>
                <w:szCs w:val="18"/>
                <w:lang w:val="en-GB"/>
              </w:rPr>
            </w:rPrChange>
          </w:rPr>
          <w:delText xml:space="preserve"> for Competition Policy (ironically headed by </w:delText>
        </w:r>
        <w:r w:rsidR="00C14E54" w:rsidRPr="0029563D" w:rsidDel="002C72A4">
          <w:rPr>
            <w:sz w:val="20"/>
            <w:szCs w:val="18"/>
            <w:lang w:val="en-US"/>
            <w:rPrChange w:id="3229" w:author="Sina Furkan Özdemir" w:date="2021-09-20T17:27:00Z">
              <w:rPr>
                <w:sz w:val="20"/>
                <w:szCs w:val="18"/>
                <w:lang w:val="en-GB"/>
              </w:rPr>
            </w:rPrChange>
          </w:rPr>
          <w:delText xml:space="preserve">the clearly communicating </w:delText>
        </w:r>
        <w:r w:rsidR="007D0F40" w:rsidRPr="0029563D" w:rsidDel="002C72A4">
          <w:rPr>
            <w:sz w:val="20"/>
            <w:szCs w:val="18"/>
            <w:lang w:val="en-US"/>
            <w:rPrChange w:id="3230" w:author="Sina Furkan Özdemir" w:date="2021-09-20T17:27:00Z">
              <w:rPr>
                <w:sz w:val="20"/>
                <w:szCs w:val="18"/>
                <w:lang w:val="en-GB"/>
              </w:rPr>
            </w:rPrChange>
          </w:rPr>
          <w:delText>Margrethe Vestager), Justice Commissioner Reynders</w:delText>
        </w:r>
        <w:r w:rsidR="00C557DA" w:rsidRPr="0029563D" w:rsidDel="002C72A4">
          <w:rPr>
            <w:sz w:val="20"/>
            <w:szCs w:val="18"/>
            <w:lang w:val="en-US"/>
            <w:rPrChange w:id="3231" w:author="Sina Furkan Özdemir" w:date="2021-09-20T17:27:00Z">
              <w:rPr>
                <w:sz w:val="20"/>
                <w:szCs w:val="18"/>
                <w:lang w:val="en-GB"/>
              </w:rPr>
            </w:rPrChange>
          </w:rPr>
          <w:delText>,</w:delText>
        </w:r>
        <w:r w:rsidR="007D0F40" w:rsidRPr="0029563D" w:rsidDel="002C72A4">
          <w:rPr>
            <w:sz w:val="20"/>
            <w:szCs w:val="18"/>
            <w:lang w:val="en-US"/>
            <w:rPrChange w:id="3232" w:author="Sina Furkan Özdemir" w:date="2021-09-20T17:27:00Z">
              <w:rPr>
                <w:sz w:val="20"/>
                <w:szCs w:val="18"/>
                <w:lang w:val="en-GB"/>
              </w:rPr>
            </w:rPrChange>
          </w:rPr>
          <w:delText xml:space="preserve"> </w:delText>
        </w:r>
        <w:r w:rsidR="00C557DA" w:rsidRPr="0029563D" w:rsidDel="002C72A4">
          <w:rPr>
            <w:sz w:val="20"/>
            <w:szCs w:val="18"/>
            <w:lang w:val="en-US"/>
            <w:rPrChange w:id="3233" w:author="Sina Furkan Özdemir" w:date="2021-09-20T17:27:00Z">
              <w:rPr>
                <w:sz w:val="20"/>
                <w:szCs w:val="18"/>
                <w:lang w:val="en-GB"/>
              </w:rPr>
            </w:rPrChange>
          </w:rPr>
          <w:delText xml:space="preserve">and </w:delText>
        </w:r>
        <w:r w:rsidR="007D0F40" w:rsidRPr="0029563D" w:rsidDel="002C72A4">
          <w:rPr>
            <w:sz w:val="20"/>
            <w:szCs w:val="18"/>
            <w:lang w:val="en-US"/>
            <w:rPrChange w:id="3234" w:author="Sina Furkan Özdemir" w:date="2021-09-20T17:27:00Z">
              <w:rPr>
                <w:sz w:val="20"/>
                <w:szCs w:val="18"/>
                <w:lang w:val="en-GB"/>
              </w:rPr>
            </w:rPrChange>
          </w:rPr>
          <w:delText xml:space="preserve">the European Defence Agency. </w:delText>
        </w:r>
        <w:r w:rsidR="005E3248" w:rsidRPr="0029563D" w:rsidDel="002C72A4">
          <w:rPr>
            <w:sz w:val="20"/>
            <w:szCs w:val="18"/>
            <w:lang w:val="en-US"/>
            <w:rPrChange w:id="3235" w:author="Sina Furkan Özdemir" w:date="2021-09-20T17:27:00Z">
              <w:rPr>
                <w:sz w:val="20"/>
                <w:szCs w:val="18"/>
                <w:lang w:val="en-GB"/>
              </w:rPr>
            </w:rPrChange>
          </w:rPr>
          <w:delText>Average</w:delText>
        </w:r>
        <w:r w:rsidR="003D016B" w:rsidRPr="0029563D" w:rsidDel="002C72A4">
          <w:rPr>
            <w:sz w:val="20"/>
            <w:szCs w:val="18"/>
            <w:lang w:val="en-US"/>
            <w:rPrChange w:id="3236" w:author="Sina Furkan Özdemir" w:date="2021-09-20T17:27:00Z">
              <w:rPr>
                <w:sz w:val="20"/>
                <w:szCs w:val="18"/>
                <w:lang w:val="en-GB"/>
              </w:rPr>
            </w:rPrChange>
          </w:rPr>
          <w:delText>d</w:delText>
        </w:r>
        <w:r w:rsidR="005E3248" w:rsidRPr="0029563D" w:rsidDel="002C72A4">
          <w:rPr>
            <w:sz w:val="20"/>
            <w:szCs w:val="18"/>
            <w:lang w:val="en-US"/>
            <w:rPrChange w:id="3237" w:author="Sina Furkan Özdemir" w:date="2021-09-20T17:27:00Z">
              <w:rPr>
                <w:sz w:val="20"/>
                <w:szCs w:val="18"/>
                <w:lang w:val="en-GB"/>
              </w:rPr>
            </w:rPrChange>
          </w:rPr>
          <w:delText xml:space="preserve"> across indicators</w:delText>
        </w:r>
        <w:r w:rsidR="002B2795" w:rsidRPr="0029563D" w:rsidDel="002C72A4">
          <w:rPr>
            <w:sz w:val="20"/>
            <w:szCs w:val="18"/>
            <w:lang w:val="en-US"/>
            <w:rPrChange w:id="3238" w:author="Sina Furkan Özdemir" w:date="2021-09-20T17:27:00Z">
              <w:rPr>
                <w:sz w:val="20"/>
                <w:szCs w:val="18"/>
                <w:lang w:val="en-GB"/>
              </w:rPr>
            </w:rPrChange>
          </w:rPr>
          <w:delText>, the tweets from supranational actors tweeting in personal capacity are easier to understand tha</w:delText>
        </w:r>
        <w:r w:rsidR="00C14E54" w:rsidRPr="0029563D" w:rsidDel="002C72A4">
          <w:rPr>
            <w:sz w:val="20"/>
            <w:szCs w:val="18"/>
            <w:lang w:val="en-US"/>
            <w:rPrChange w:id="3239" w:author="Sina Furkan Özdemir" w:date="2021-09-20T17:27:00Z">
              <w:rPr>
                <w:sz w:val="20"/>
                <w:szCs w:val="18"/>
                <w:lang w:val="en-GB"/>
              </w:rPr>
            </w:rPrChange>
          </w:rPr>
          <w:delText>n</w:delText>
        </w:r>
        <w:r w:rsidR="002B2795" w:rsidRPr="0029563D" w:rsidDel="002C72A4">
          <w:rPr>
            <w:sz w:val="20"/>
            <w:szCs w:val="18"/>
            <w:lang w:val="en-US"/>
            <w:rPrChange w:id="3240" w:author="Sina Furkan Özdemir" w:date="2021-09-20T17:27:00Z">
              <w:rPr>
                <w:sz w:val="20"/>
                <w:szCs w:val="18"/>
                <w:lang w:val="en-GB"/>
              </w:rPr>
            </w:rPrChange>
          </w:rPr>
          <w:delText xml:space="preserve"> tweets from institutional accounts.</w:delText>
        </w:r>
      </w:del>
    </w:p>
    <w:p w14:paraId="0E135F3D" w14:textId="7A9B9A8A" w:rsidR="009E1560" w:rsidRPr="0029563D" w:rsidDel="002C72A4" w:rsidRDefault="009E1560" w:rsidP="00FC6904">
      <w:pPr>
        <w:spacing w:before="120" w:after="0" w:line="240" w:lineRule="auto"/>
        <w:jc w:val="both"/>
        <w:rPr>
          <w:del w:id="3241" w:author="Sina Furkan Özdemir" w:date="2021-09-20T17:21:00Z"/>
          <w:sz w:val="20"/>
          <w:szCs w:val="18"/>
          <w:lang w:val="en-US"/>
          <w:rPrChange w:id="3242" w:author="Sina Furkan Özdemir" w:date="2021-09-20T17:27:00Z">
            <w:rPr>
              <w:del w:id="3243" w:author="Sina Furkan Özdemir" w:date="2021-09-20T17:21:00Z"/>
              <w:sz w:val="20"/>
              <w:szCs w:val="18"/>
              <w:lang w:val="en-GB"/>
            </w:rPr>
          </w:rPrChange>
        </w:rPr>
      </w:pPr>
    </w:p>
    <w:p w14:paraId="74D3CE19" w14:textId="7F3BE9AD" w:rsidR="009E1560" w:rsidRPr="0029563D" w:rsidDel="002C72A4" w:rsidRDefault="009E1560" w:rsidP="009E1560">
      <w:pPr>
        <w:spacing w:after="0" w:line="240" w:lineRule="auto"/>
        <w:jc w:val="both"/>
        <w:rPr>
          <w:del w:id="3244" w:author="Sina Furkan Özdemir" w:date="2021-09-20T17:21:00Z"/>
          <w:i/>
          <w:sz w:val="20"/>
          <w:szCs w:val="18"/>
          <w:lang w:val="en-US"/>
          <w:rPrChange w:id="3245" w:author="Sina Furkan Özdemir" w:date="2021-09-20T17:27:00Z">
            <w:rPr>
              <w:del w:id="3246" w:author="Sina Furkan Özdemir" w:date="2021-09-20T17:21:00Z"/>
              <w:i/>
              <w:sz w:val="20"/>
              <w:szCs w:val="18"/>
              <w:lang w:val="en-GB"/>
            </w:rPr>
          </w:rPrChange>
        </w:rPr>
      </w:pPr>
      <w:del w:id="3247" w:author="Sina Furkan Özdemir" w:date="2021-09-20T17:21:00Z">
        <w:r w:rsidRPr="0029563D" w:rsidDel="002C72A4">
          <w:rPr>
            <w:i/>
            <w:sz w:val="20"/>
            <w:szCs w:val="18"/>
            <w:lang w:val="en-US"/>
            <w:rPrChange w:id="3248" w:author="Sina Furkan Özdemir" w:date="2021-09-20T17:27:00Z">
              <w:rPr>
                <w:i/>
                <w:sz w:val="20"/>
                <w:szCs w:val="18"/>
                <w:lang w:val="en-GB"/>
              </w:rPr>
            </w:rPrChange>
          </w:rPr>
          <w:delText>3.1. Media usage</w:delText>
        </w:r>
      </w:del>
    </w:p>
    <w:p w14:paraId="11E4CEF3" w14:textId="5A163E07" w:rsidR="006B4C5B" w:rsidRPr="0029563D" w:rsidDel="002C72A4" w:rsidRDefault="006B4C5B" w:rsidP="00FC6904">
      <w:pPr>
        <w:spacing w:before="120" w:after="0" w:line="240" w:lineRule="auto"/>
        <w:jc w:val="both"/>
        <w:rPr>
          <w:del w:id="3249" w:author="Sina Furkan Özdemir" w:date="2021-09-20T17:21:00Z"/>
          <w:sz w:val="20"/>
          <w:szCs w:val="18"/>
          <w:lang w:val="en-US"/>
          <w:rPrChange w:id="3250" w:author="Sina Furkan Özdemir" w:date="2021-09-20T17:27:00Z">
            <w:rPr>
              <w:del w:id="3251" w:author="Sina Furkan Özdemir" w:date="2021-09-20T17:21:00Z"/>
              <w:sz w:val="20"/>
              <w:szCs w:val="18"/>
              <w:lang w:val="en-GB"/>
            </w:rPr>
          </w:rPrChange>
        </w:rPr>
      </w:pPr>
      <w:del w:id="3252" w:author="Sina Furkan Özdemir" w:date="2021-09-20T17:21:00Z">
        <w:r w:rsidRPr="0029563D" w:rsidDel="002C72A4">
          <w:rPr>
            <w:sz w:val="20"/>
            <w:szCs w:val="18"/>
            <w:lang w:val="en-US"/>
            <w:rPrChange w:id="3253" w:author="Sina Furkan Özdemir" w:date="2021-09-20T17:27:00Z">
              <w:rPr>
                <w:sz w:val="20"/>
                <w:szCs w:val="18"/>
                <w:lang w:val="en-GB"/>
              </w:rPr>
            </w:rPrChange>
          </w:rPr>
          <w:delText xml:space="preserve">Beyond text, Twitter offers various multimedia features </w:delText>
        </w:r>
        <w:r w:rsidR="00451F95" w:rsidRPr="0029563D" w:rsidDel="002C72A4">
          <w:rPr>
            <w:sz w:val="20"/>
            <w:szCs w:val="18"/>
            <w:lang w:val="en-US"/>
            <w:rPrChange w:id="3254" w:author="Sina Furkan Özdemir" w:date="2021-09-20T17:27:00Z">
              <w:rPr>
                <w:sz w:val="20"/>
                <w:szCs w:val="18"/>
                <w:lang w:val="en-GB"/>
              </w:rPr>
            </w:rPrChange>
          </w:rPr>
          <w:delText xml:space="preserve">designed </w:delText>
        </w:r>
        <w:r w:rsidRPr="0029563D" w:rsidDel="002C72A4">
          <w:rPr>
            <w:sz w:val="20"/>
            <w:szCs w:val="18"/>
            <w:lang w:val="en-US"/>
            <w:rPrChange w:id="3255" w:author="Sina Furkan Özdemir" w:date="2021-09-20T17:27:00Z">
              <w:rPr>
                <w:sz w:val="20"/>
                <w:szCs w:val="18"/>
                <w:lang w:val="en-GB"/>
              </w:rPr>
            </w:rPrChange>
          </w:rPr>
          <w:delText xml:space="preserve">to attract attention and generate engagement with messages. To what extent do supranational actors and institutions use this additional communication potential? Relying on the raw tweet texts as well as on the URL entities object </w:delText>
        </w:r>
        <w:r w:rsidR="005E3248" w:rsidRPr="0029563D" w:rsidDel="002C72A4">
          <w:rPr>
            <w:sz w:val="20"/>
            <w:szCs w:val="18"/>
            <w:lang w:val="en-US"/>
            <w:rPrChange w:id="3256" w:author="Sina Furkan Özdemir" w:date="2021-09-20T17:27:00Z">
              <w:rPr>
                <w:sz w:val="20"/>
                <w:szCs w:val="18"/>
                <w:lang w:val="en-GB"/>
              </w:rPr>
            </w:rPrChange>
          </w:rPr>
          <w:delText xml:space="preserve">of </w:delText>
        </w:r>
        <w:r w:rsidRPr="0029563D" w:rsidDel="002C72A4">
          <w:rPr>
            <w:sz w:val="20"/>
            <w:szCs w:val="18"/>
            <w:lang w:val="en-US"/>
            <w:rPrChange w:id="3257" w:author="Sina Furkan Özdemir" w:date="2021-09-20T17:27:00Z">
              <w:rPr>
                <w:sz w:val="20"/>
                <w:szCs w:val="18"/>
                <w:lang w:val="en-GB"/>
              </w:rPr>
            </w:rPrChange>
          </w:rPr>
          <w:delText xml:space="preserve">the Twitter API, we aggregate data on multimedia usage in </w:delText>
        </w:r>
        <w:r w:rsidRPr="0029563D" w:rsidDel="002C72A4">
          <w:rPr>
            <w:sz w:val="20"/>
            <w:szCs w:val="20"/>
            <w:lang w:val="en-US"/>
            <w:rPrChange w:id="3258" w:author="Sina Furkan Özdemir" w:date="2021-09-20T17:27:00Z">
              <w:rPr>
                <w:sz w:val="20"/>
                <w:szCs w:val="20"/>
                <w:lang w:val="en-GB"/>
              </w:rPr>
            </w:rPrChange>
          </w:rPr>
          <w:fldChar w:fldCharType="begin"/>
        </w:r>
        <w:r w:rsidRPr="0029563D" w:rsidDel="002C72A4">
          <w:rPr>
            <w:sz w:val="20"/>
            <w:szCs w:val="20"/>
            <w:lang w:val="en-US"/>
            <w:rPrChange w:id="3259" w:author="Sina Furkan Özdemir" w:date="2021-09-20T17:27:00Z">
              <w:rPr>
                <w:sz w:val="20"/>
                <w:szCs w:val="20"/>
                <w:lang w:val="en-GB"/>
              </w:rPr>
            </w:rPrChange>
          </w:rPr>
          <w:delInstrText xml:space="preserve"> REF _Ref75359496 \h  \* MERGEFORMAT </w:delInstrText>
        </w:r>
        <w:r w:rsidRPr="0029563D" w:rsidDel="002C72A4">
          <w:rPr>
            <w:sz w:val="20"/>
            <w:szCs w:val="20"/>
            <w:lang w:val="en-US"/>
            <w:rPrChange w:id="3260" w:author="Sina Furkan Özdemir" w:date="2021-09-20T17:27:00Z">
              <w:rPr>
                <w:sz w:val="20"/>
                <w:szCs w:val="20"/>
                <w:lang w:val="en-US"/>
              </w:rPr>
            </w:rPrChange>
          </w:rPr>
        </w:r>
        <w:r w:rsidRPr="0029563D" w:rsidDel="002C72A4">
          <w:rPr>
            <w:sz w:val="20"/>
            <w:szCs w:val="20"/>
            <w:lang w:val="en-US"/>
            <w:rPrChange w:id="3261" w:author="Sina Furkan Özdemir" w:date="2021-09-20T17:27:00Z">
              <w:rPr>
                <w:sz w:val="20"/>
                <w:szCs w:val="20"/>
                <w:lang w:val="en-GB"/>
              </w:rPr>
            </w:rPrChange>
          </w:rPr>
          <w:fldChar w:fldCharType="separate"/>
        </w:r>
        <w:r w:rsidR="009D58C1" w:rsidRPr="0029563D" w:rsidDel="002C72A4">
          <w:rPr>
            <w:sz w:val="20"/>
            <w:szCs w:val="20"/>
            <w:lang w:val="en-US"/>
            <w:rPrChange w:id="3262" w:author="Sina Furkan Özdemir" w:date="2021-09-20T17:27:00Z">
              <w:rPr>
                <w:sz w:val="20"/>
                <w:szCs w:val="20"/>
                <w:lang w:val="en-GB"/>
              </w:rPr>
            </w:rPrChange>
          </w:rPr>
          <w:delText xml:space="preserve">Figure </w:delText>
        </w:r>
        <w:r w:rsidR="009D58C1" w:rsidRPr="0029563D" w:rsidDel="002C72A4">
          <w:rPr>
            <w:noProof/>
            <w:sz w:val="20"/>
            <w:szCs w:val="20"/>
            <w:lang w:val="en-US"/>
            <w:rPrChange w:id="3263" w:author="Sina Furkan Özdemir" w:date="2021-09-20T17:27:00Z">
              <w:rPr>
                <w:noProof/>
                <w:sz w:val="20"/>
                <w:szCs w:val="20"/>
                <w:lang w:val="en-GB"/>
              </w:rPr>
            </w:rPrChange>
          </w:rPr>
          <w:delText>3</w:delText>
        </w:r>
        <w:r w:rsidRPr="0029563D" w:rsidDel="002C72A4">
          <w:rPr>
            <w:sz w:val="20"/>
            <w:szCs w:val="20"/>
            <w:lang w:val="en-US"/>
            <w:rPrChange w:id="3264" w:author="Sina Furkan Özdemir" w:date="2021-09-20T17:27:00Z">
              <w:rPr>
                <w:sz w:val="20"/>
                <w:szCs w:val="20"/>
                <w:lang w:val="en-GB"/>
              </w:rPr>
            </w:rPrChange>
          </w:rPr>
          <w:fldChar w:fldCharType="end"/>
        </w:r>
        <w:r w:rsidRPr="0029563D" w:rsidDel="002C72A4">
          <w:rPr>
            <w:sz w:val="20"/>
            <w:szCs w:val="20"/>
            <w:lang w:val="en-US"/>
            <w:rPrChange w:id="3265" w:author="Sina Furkan Özdemir" w:date="2021-09-20T17:27:00Z">
              <w:rPr>
                <w:sz w:val="20"/>
                <w:szCs w:val="20"/>
                <w:lang w:val="en-GB"/>
              </w:rPr>
            </w:rPrChange>
          </w:rPr>
          <w:delText>.</w:delText>
        </w:r>
      </w:del>
    </w:p>
    <w:p w14:paraId="0F014D24" w14:textId="225676F3" w:rsidR="009E1560" w:rsidRPr="0029563D" w:rsidDel="002C72A4" w:rsidRDefault="009E1560" w:rsidP="00FC6904">
      <w:pPr>
        <w:spacing w:before="120" w:after="0" w:line="240" w:lineRule="auto"/>
        <w:jc w:val="both"/>
        <w:rPr>
          <w:del w:id="3266" w:author="Sina Furkan Özdemir" w:date="2021-09-20T17:21:00Z"/>
          <w:sz w:val="20"/>
          <w:szCs w:val="18"/>
          <w:lang w:val="en-US"/>
          <w:rPrChange w:id="3267" w:author="Sina Furkan Özdemir" w:date="2021-09-20T17:27:00Z">
            <w:rPr>
              <w:del w:id="3268" w:author="Sina Furkan Özdemir" w:date="2021-09-20T17:21:00Z"/>
              <w:sz w:val="20"/>
              <w:szCs w:val="18"/>
              <w:lang w:val="en-GB"/>
            </w:rPr>
          </w:rPrChange>
        </w:rPr>
      </w:pPr>
    </w:p>
    <w:p w14:paraId="540A8144" w14:textId="1D9A5268" w:rsidR="009E1560" w:rsidRPr="0029563D" w:rsidDel="002C72A4" w:rsidRDefault="00615977" w:rsidP="00FC6904">
      <w:pPr>
        <w:spacing w:before="120" w:after="0" w:line="240" w:lineRule="auto"/>
        <w:jc w:val="both"/>
        <w:rPr>
          <w:del w:id="3269" w:author="Sina Furkan Özdemir" w:date="2021-09-20T17:21:00Z"/>
          <w:sz w:val="20"/>
          <w:szCs w:val="18"/>
          <w:lang w:val="en-US"/>
          <w:rPrChange w:id="3270" w:author="Sina Furkan Özdemir" w:date="2021-09-20T17:27:00Z">
            <w:rPr>
              <w:del w:id="3271" w:author="Sina Furkan Özdemir" w:date="2021-09-20T17:21:00Z"/>
              <w:sz w:val="20"/>
              <w:szCs w:val="18"/>
              <w:lang w:val="en-GB"/>
            </w:rPr>
          </w:rPrChange>
        </w:rPr>
      </w:pPr>
      <w:del w:id="3272" w:author="Sina Furkan Özdemir" w:date="2021-09-20T17:21:00Z">
        <w:r w:rsidRPr="0029563D" w:rsidDel="002C72A4">
          <w:rPr>
            <w:noProof/>
            <w:sz w:val="20"/>
            <w:szCs w:val="18"/>
            <w:lang w:val="en-US"/>
            <w:rPrChange w:id="3273" w:author="Sina Furkan Özdemir" w:date="2021-09-20T17:27:00Z">
              <w:rPr>
                <w:noProof/>
                <w:sz w:val="20"/>
                <w:szCs w:val="18"/>
                <w:lang w:val="en-GB"/>
              </w:rPr>
            </w:rPrChange>
          </w:rPr>
          <w:drawing>
            <wp:inline distT="0" distB="0" distL="0" distR="0" wp14:anchorId="0D16A06F" wp14:editId="0F2964F3">
              <wp:extent cx="6183630" cy="5153025"/>
              <wp:effectExtent l="19050" t="19050" r="26670" b="2857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83630" cy="5153025"/>
                      </a:xfrm>
                      <a:prstGeom prst="rect">
                        <a:avLst/>
                      </a:prstGeom>
                      <a:noFill/>
                      <a:ln>
                        <a:solidFill>
                          <a:schemeClr val="tx1"/>
                        </a:solidFill>
                      </a:ln>
                    </pic:spPr>
                  </pic:pic>
                </a:graphicData>
              </a:graphic>
            </wp:inline>
          </w:drawing>
        </w:r>
      </w:del>
    </w:p>
    <w:p w14:paraId="409C783D" w14:textId="2ED4DB04" w:rsidR="006B4C5B" w:rsidRPr="0029563D" w:rsidDel="002C72A4" w:rsidRDefault="006B4C5B" w:rsidP="006B4C5B">
      <w:pPr>
        <w:pStyle w:val="Caption"/>
        <w:keepLines/>
        <w:jc w:val="center"/>
        <w:rPr>
          <w:del w:id="3274" w:author="Sina Furkan Özdemir" w:date="2021-09-20T17:21:00Z"/>
          <w:color w:val="auto"/>
          <w:sz w:val="20"/>
          <w:lang w:val="en-US"/>
          <w:rPrChange w:id="3275" w:author="Sina Furkan Özdemir" w:date="2021-09-20T17:27:00Z">
            <w:rPr>
              <w:del w:id="3276" w:author="Sina Furkan Özdemir" w:date="2021-09-20T17:21:00Z"/>
              <w:color w:val="auto"/>
              <w:sz w:val="20"/>
              <w:lang w:val="en-GB"/>
            </w:rPr>
          </w:rPrChange>
        </w:rPr>
      </w:pPr>
      <w:bookmarkStart w:id="3277" w:name="_Ref75359496"/>
      <w:del w:id="3278" w:author="Sina Furkan Özdemir" w:date="2021-09-20T17:21:00Z">
        <w:r w:rsidRPr="0029563D" w:rsidDel="002C72A4">
          <w:rPr>
            <w:b/>
            <w:bCs/>
            <w:i w:val="0"/>
            <w:iCs w:val="0"/>
            <w:lang w:val="en-US"/>
            <w:rPrChange w:id="3279" w:author="Sina Furkan Özdemir" w:date="2021-09-20T17:27:00Z">
              <w:rPr>
                <w:b/>
                <w:bCs/>
                <w:i w:val="0"/>
                <w:iCs w:val="0"/>
                <w:lang w:val="en-GB"/>
              </w:rPr>
            </w:rPrChange>
          </w:rPr>
          <w:delText xml:space="preserve">Figure </w:delText>
        </w:r>
        <w:r w:rsidRPr="0029563D" w:rsidDel="002C72A4">
          <w:rPr>
            <w:b/>
            <w:bCs/>
            <w:i w:val="0"/>
            <w:iCs w:val="0"/>
            <w:lang w:val="en-US"/>
            <w:rPrChange w:id="3280" w:author="Sina Furkan Özdemir" w:date="2021-09-20T17:27:00Z">
              <w:rPr>
                <w:b/>
                <w:bCs/>
                <w:i w:val="0"/>
                <w:iCs w:val="0"/>
                <w:lang w:val="en-GB"/>
              </w:rPr>
            </w:rPrChange>
          </w:rPr>
          <w:fldChar w:fldCharType="begin"/>
        </w:r>
        <w:r w:rsidRPr="0029563D" w:rsidDel="002C72A4">
          <w:rPr>
            <w:b/>
            <w:bCs/>
            <w:i w:val="0"/>
            <w:iCs w:val="0"/>
            <w:lang w:val="en-US"/>
            <w:rPrChange w:id="3281" w:author="Sina Furkan Özdemir" w:date="2021-09-20T17:27:00Z">
              <w:rPr>
                <w:b/>
                <w:bCs/>
                <w:i w:val="0"/>
                <w:iCs w:val="0"/>
                <w:lang w:val="en-GB"/>
              </w:rPr>
            </w:rPrChange>
          </w:rPr>
          <w:delInstrText xml:space="preserve"> SEQ Figure \* ARABIC </w:delInstrText>
        </w:r>
        <w:r w:rsidRPr="0029563D" w:rsidDel="002C72A4">
          <w:rPr>
            <w:b/>
            <w:bCs/>
            <w:i w:val="0"/>
            <w:iCs w:val="0"/>
            <w:lang w:val="en-US"/>
            <w:rPrChange w:id="3282" w:author="Sina Furkan Özdemir" w:date="2021-09-20T17:27:00Z">
              <w:rPr>
                <w:b/>
                <w:bCs/>
                <w:i w:val="0"/>
                <w:iCs w:val="0"/>
                <w:lang w:val="en-GB"/>
              </w:rPr>
            </w:rPrChange>
          </w:rPr>
          <w:fldChar w:fldCharType="separate"/>
        </w:r>
        <w:r w:rsidR="009D58C1" w:rsidRPr="0029563D" w:rsidDel="002C72A4">
          <w:rPr>
            <w:b/>
            <w:bCs/>
            <w:i w:val="0"/>
            <w:iCs w:val="0"/>
            <w:noProof/>
            <w:lang w:val="en-US"/>
            <w:rPrChange w:id="3283" w:author="Sina Furkan Özdemir" w:date="2021-09-20T17:27:00Z">
              <w:rPr>
                <w:b/>
                <w:bCs/>
                <w:i w:val="0"/>
                <w:iCs w:val="0"/>
                <w:noProof/>
                <w:lang w:val="en-GB"/>
              </w:rPr>
            </w:rPrChange>
          </w:rPr>
          <w:delText>3</w:delText>
        </w:r>
        <w:r w:rsidRPr="0029563D" w:rsidDel="002C72A4">
          <w:rPr>
            <w:b/>
            <w:bCs/>
            <w:i w:val="0"/>
            <w:iCs w:val="0"/>
            <w:lang w:val="en-US"/>
            <w:rPrChange w:id="3284" w:author="Sina Furkan Özdemir" w:date="2021-09-20T17:27:00Z">
              <w:rPr>
                <w:b/>
                <w:bCs/>
                <w:i w:val="0"/>
                <w:iCs w:val="0"/>
                <w:lang w:val="en-GB"/>
              </w:rPr>
            </w:rPrChange>
          </w:rPr>
          <w:fldChar w:fldCharType="end"/>
        </w:r>
        <w:bookmarkEnd w:id="3277"/>
        <w:r w:rsidRPr="0029563D" w:rsidDel="002C72A4">
          <w:rPr>
            <w:i w:val="0"/>
            <w:iCs w:val="0"/>
            <w:lang w:val="en-US"/>
            <w:rPrChange w:id="3285" w:author="Sina Furkan Özdemir" w:date="2021-09-20T17:27:00Z">
              <w:rPr>
                <w:i w:val="0"/>
                <w:iCs w:val="0"/>
                <w:lang w:val="en-GB"/>
              </w:rPr>
            </w:rPrChange>
          </w:rPr>
          <w:delText>: Multimedia usage</w:delText>
        </w:r>
      </w:del>
    </w:p>
    <w:p w14:paraId="781A369B" w14:textId="145C352E" w:rsidR="00697553" w:rsidRPr="0029563D" w:rsidDel="002C72A4" w:rsidRDefault="005A58D8" w:rsidP="00FC6904">
      <w:pPr>
        <w:spacing w:before="120" w:after="0" w:line="240" w:lineRule="auto"/>
        <w:jc w:val="both"/>
        <w:rPr>
          <w:del w:id="3286" w:author="Sina Furkan Özdemir" w:date="2021-09-20T17:21:00Z"/>
          <w:sz w:val="20"/>
          <w:szCs w:val="18"/>
          <w:lang w:val="en-US"/>
          <w:rPrChange w:id="3287" w:author="Sina Furkan Özdemir" w:date="2021-09-20T17:27:00Z">
            <w:rPr>
              <w:del w:id="3288" w:author="Sina Furkan Özdemir" w:date="2021-09-20T17:21:00Z"/>
              <w:sz w:val="20"/>
              <w:szCs w:val="18"/>
              <w:lang w:val="en-GB"/>
            </w:rPr>
          </w:rPrChange>
        </w:rPr>
      </w:pPr>
      <w:del w:id="3289" w:author="Sina Furkan Özdemir" w:date="2021-09-20T17:21:00Z">
        <w:r w:rsidRPr="0029563D" w:rsidDel="002C72A4">
          <w:rPr>
            <w:sz w:val="20"/>
            <w:szCs w:val="18"/>
            <w:lang w:val="en-US"/>
            <w:rPrChange w:id="3290" w:author="Sina Furkan Özdemir" w:date="2021-09-20T17:27:00Z">
              <w:rPr>
                <w:sz w:val="20"/>
                <w:szCs w:val="18"/>
                <w:lang w:val="en-GB"/>
              </w:rPr>
            </w:rPrChange>
          </w:rPr>
          <w:delText>P</w:delText>
        </w:r>
        <w:r w:rsidR="00697553" w:rsidRPr="0029563D" w:rsidDel="002C72A4">
          <w:rPr>
            <w:sz w:val="20"/>
            <w:szCs w:val="18"/>
            <w:lang w:val="en-US"/>
            <w:rPrChange w:id="3291" w:author="Sina Furkan Özdemir" w:date="2021-09-20T17:27:00Z">
              <w:rPr>
                <w:sz w:val="20"/>
                <w:szCs w:val="18"/>
                <w:lang w:val="en-GB"/>
              </w:rPr>
            </w:rPrChange>
          </w:rPr>
          <w:delText xml:space="preserve">ictures and </w:delText>
        </w:r>
        <w:r w:rsidRPr="0029563D" w:rsidDel="002C72A4">
          <w:rPr>
            <w:sz w:val="20"/>
            <w:szCs w:val="18"/>
            <w:lang w:val="en-US"/>
            <w:rPrChange w:id="3292" w:author="Sina Furkan Özdemir" w:date="2021-09-20T17:27:00Z">
              <w:rPr>
                <w:sz w:val="20"/>
                <w:szCs w:val="18"/>
                <w:lang w:val="en-GB"/>
              </w:rPr>
            </w:rPrChange>
          </w:rPr>
          <w:delText xml:space="preserve">visual </w:delText>
        </w:r>
        <w:r w:rsidR="00697553" w:rsidRPr="0029563D" w:rsidDel="002C72A4">
          <w:rPr>
            <w:sz w:val="20"/>
            <w:szCs w:val="18"/>
            <w:lang w:val="en-US"/>
            <w:rPrChange w:id="3293" w:author="Sina Furkan Özdemir" w:date="2021-09-20T17:27:00Z">
              <w:rPr>
                <w:sz w:val="20"/>
                <w:szCs w:val="18"/>
                <w:lang w:val="en-GB"/>
              </w:rPr>
            </w:rPrChange>
          </w:rPr>
          <w:delText>detail</w:delText>
        </w:r>
        <w:r w:rsidR="00DB61BF" w:rsidRPr="0029563D" w:rsidDel="002C72A4">
          <w:rPr>
            <w:sz w:val="20"/>
            <w:szCs w:val="18"/>
            <w:lang w:val="en-US"/>
            <w:rPrChange w:id="3294" w:author="Sina Furkan Özdemir" w:date="2021-09-20T17:27:00Z">
              <w:rPr>
                <w:sz w:val="20"/>
                <w:szCs w:val="18"/>
                <w:lang w:val="en-GB"/>
              </w:rPr>
            </w:rPrChange>
          </w:rPr>
          <w:delText>s</w:delText>
        </w:r>
        <w:r w:rsidR="00697553" w:rsidRPr="0029563D" w:rsidDel="002C72A4">
          <w:rPr>
            <w:sz w:val="20"/>
            <w:szCs w:val="18"/>
            <w:lang w:val="en-US"/>
            <w:rPrChange w:id="3295" w:author="Sina Furkan Özdemir" w:date="2021-09-20T17:27:00Z">
              <w:rPr>
                <w:sz w:val="20"/>
                <w:szCs w:val="18"/>
                <w:lang w:val="en-GB"/>
              </w:rPr>
            </w:rPrChange>
          </w:rPr>
          <w:delText xml:space="preserve"> highlight messages in the timeline of </w:delText>
        </w:r>
        <w:r w:rsidRPr="0029563D" w:rsidDel="002C72A4">
          <w:rPr>
            <w:sz w:val="20"/>
            <w:szCs w:val="18"/>
            <w:lang w:val="en-US"/>
            <w:rPrChange w:id="3296" w:author="Sina Furkan Özdemir" w:date="2021-09-20T17:27:00Z">
              <w:rPr>
                <w:sz w:val="20"/>
                <w:szCs w:val="18"/>
                <w:lang w:val="en-GB"/>
              </w:rPr>
            </w:rPrChange>
          </w:rPr>
          <w:delText xml:space="preserve">Twitter </w:delText>
        </w:r>
        <w:r w:rsidR="00697553" w:rsidRPr="0029563D" w:rsidDel="002C72A4">
          <w:rPr>
            <w:sz w:val="20"/>
            <w:szCs w:val="18"/>
            <w:lang w:val="en-US"/>
            <w:rPrChange w:id="3297" w:author="Sina Furkan Özdemir" w:date="2021-09-20T17:27:00Z">
              <w:rPr>
                <w:sz w:val="20"/>
                <w:szCs w:val="18"/>
                <w:lang w:val="en-GB"/>
              </w:rPr>
            </w:rPrChange>
          </w:rPr>
          <w:delText xml:space="preserve">users. </w:delText>
        </w:r>
        <w:r w:rsidRPr="0029563D" w:rsidDel="002C72A4">
          <w:rPr>
            <w:sz w:val="20"/>
            <w:szCs w:val="18"/>
            <w:lang w:val="en-US"/>
            <w:rPrChange w:id="3298" w:author="Sina Furkan Özdemir" w:date="2021-09-20T17:27:00Z">
              <w:rPr>
                <w:sz w:val="20"/>
                <w:szCs w:val="18"/>
                <w:lang w:val="en-GB"/>
              </w:rPr>
            </w:rPrChange>
          </w:rPr>
          <w:delText>T</w:delText>
        </w:r>
        <w:r w:rsidR="00697553" w:rsidRPr="0029563D" w:rsidDel="002C72A4">
          <w:rPr>
            <w:sz w:val="20"/>
            <w:szCs w:val="18"/>
            <w:lang w:val="en-US"/>
            <w:rPrChange w:id="3299" w:author="Sina Furkan Özdemir" w:date="2021-09-20T17:27:00Z">
              <w:rPr>
                <w:sz w:val="20"/>
                <w:szCs w:val="18"/>
                <w:lang w:val="en-GB"/>
              </w:rPr>
            </w:rPrChange>
          </w:rPr>
          <w:delText xml:space="preserve">he top left panel of </w:delText>
        </w:r>
        <w:r w:rsidR="00697553" w:rsidRPr="0029563D" w:rsidDel="002C72A4">
          <w:rPr>
            <w:sz w:val="20"/>
            <w:szCs w:val="20"/>
            <w:lang w:val="en-US"/>
            <w:rPrChange w:id="3300" w:author="Sina Furkan Özdemir" w:date="2021-09-20T17:27:00Z">
              <w:rPr>
                <w:sz w:val="20"/>
                <w:szCs w:val="20"/>
                <w:lang w:val="en-GB"/>
              </w:rPr>
            </w:rPrChange>
          </w:rPr>
          <w:fldChar w:fldCharType="begin"/>
        </w:r>
        <w:r w:rsidR="00697553" w:rsidRPr="0029563D" w:rsidDel="002C72A4">
          <w:rPr>
            <w:sz w:val="20"/>
            <w:szCs w:val="20"/>
            <w:lang w:val="en-US"/>
            <w:rPrChange w:id="3301" w:author="Sina Furkan Özdemir" w:date="2021-09-20T17:27:00Z">
              <w:rPr>
                <w:sz w:val="20"/>
                <w:szCs w:val="20"/>
                <w:lang w:val="en-GB"/>
              </w:rPr>
            </w:rPrChange>
          </w:rPr>
          <w:delInstrText xml:space="preserve"> REF _Ref75359496 \h  \* MERGEFORMAT </w:delInstrText>
        </w:r>
        <w:r w:rsidR="00697553" w:rsidRPr="0029563D" w:rsidDel="002C72A4">
          <w:rPr>
            <w:sz w:val="20"/>
            <w:szCs w:val="20"/>
            <w:lang w:val="en-US"/>
            <w:rPrChange w:id="3302" w:author="Sina Furkan Özdemir" w:date="2021-09-20T17:27:00Z">
              <w:rPr>
                <w:sz w:val="20"/>
                <w:szCs w:val="20"/>
                <w:lang w:val="en-US"/>
              </w:rPr>
            </w:rPrChange>
          </w:rPr>
        </w:r>
        <w:r w:rsidR="00697553" w:rsidRPr="0029563D" w:rsidDel="002C72A4">
          <w:rPr>
            <w:sz w:val="20"/>
            <w:szCs w:val="20"/>
            <w:lang w:val="en-US"/>
            <w:rPrChange w:id="3303" w:author="Sina Furkan Özdemir" w:date="2021-09-20T17:27:00Z">
              <w:rPr>
                <w:sz w:val="20"/>
                <w:szCs w:val="20"/>
                <w:lang w:val="en-GB"/>
              </w:rPr>
            </w:rPrChange>
          </w:rPr>
          <w:fldChar w:fldCharType="separate"/>
        </w:r>
        <w:r w:rsidR="009D58C1" w:rsidRPr="0029563D" w:rsidDel="002C72A4">
          <w:rPr>
            <w:sz w:val="20"/>
            <w:szCs w:val="20"/>
            <w:lang w:val="en-US"/>
            <w:rPrChange w:id="3304" w:author="Sina Furkan Özdemir" w:date="2021-09-20T17:27:00Z">
              <w:rPr>
                <w:sz w:val="20"/>
                <w:szCs w:val="20"/>
                <w:lang w:val="en-GB"/>
              </w:rPr>
            </w:rPrChange>
          </w:rPr>
          <w:delText xml:space="preserve">Figure </w:delText>
        </w:r>
        <w:r w:rsidR="009D58C1" w:rsidRPr="0029563D" w:rsidDel="002C72A4">
          <w:rPr>
            <w:noProof/>
            <w:sz w:val="20"/>
            <w:szCs w:val="20"/>
            <w:lang w:val="en-US"/>
            <w:rPrChange w:id="3305" w:author="Sina Furkan Özdemir" w:date="2021-09-20T17:27:00Z">
              <w:rPr>
                <w:noProof/>
                <w:sz w:val="20"/>
                <w:szCs w:val="20"/>
                <w:lang w:val="en-GB"/>
              </w:rPr>
            </w:rPrChange>
          </w:rPr>
          <w:delText>3</w:delText>
        </w:r>
        <w:r w:rsidR="00697553" w:rsidRPr="0029563D" w:rsidDel="002C72A4">
          <w:rPr>
            <w:sz w:val="20"/>
            <w:szCs w:val="20"/>
            <w:lang w:val="en-US"/>
            <w:rPrChange w:id="3306" w:author="Sina Furkan Özdemir" w:date="2021-09-20T17:27:00Z">
              <w:rPr>
                <w:sz w:val="20"/>
                <w:szCs w:val="20"/>
                <w:lang w:val="en-GB"/>
              </w:rPr>
            </w:rPrChange>
          </w:rPr>
          <w:fldChar w:fldCharType="end"/>
        </w:r>
        <w:r w:rsidR="00697553" w:rsidRPr="0029563D" w:rsidDel="002C72A4">
          <w:rPr>
            <w:sz w:val="20"/>
            <w:szCs w:val="20"/>
            <w:lang w:val="en-US"/>
            <w:rPrChange w:id="3307" w:author="Sina Furkan Özdemir" w:date="2021-09-20T17:27:00Z">
              <w:rPr>
                <w:sz w:val="20"/>
                <w:szCs w:val="20"/>
                <w:lang w:val="en-GB"/>
              </w:rPr>
            </w:rPrChange>
          </w:rPr>
          <w:delText xml:space="preserve"> </w:delText>
        </w:r>
        <w:r w:rsidRPr="0029563D" w:rsidDel="002C72A4">
          <w:rPr>
            <w:sz w:val="20"/>
            <w:szCs w:val="18"/>
            <w:lang w:val="en-US"/>
            <w:rPrChange w:id="3308" w:author="Sina Furkan Özdemir" w:date="2021-09-20T17:27:00Z">
              <w:rPr>
                <w:sz w:val="20"/>
                <w:szCs w:val="18"/>
                <w:lang w:val="en-GB"/>
              </w:rPr>
            </w:rPrChange>
          </w:rPr>
          <w:delText>shows</w:delText>
        </w:r>
        <w:r w:rsidR="00697553" w:rsidRPr="0029563D" w:rsidDel="002C72A4">
          <w:rPr>
            <w:sz w:val="20"/>
            <w:szCs w:val="18"/>
            <w:lang w:val="en-US"/>
            <w:rPrChange w:id="3309" w:author="Sina Furkan Özdemir" w:date="2021-09-20T17:27:00Z">
              <w:rPr>
                <w:sz w:val="20"/>
                <w:szCs w:val="18"/>
                <w:lang w:val="en-GB"/>
              </w:rPr>
            </w:rPrChange>
          </w:rPr>
          <w:delText xml:space="preserve"> that a</w:delText>
        </w:r>
        <w:r w:rsidR="00173980" w:rsidRPr="0029563D" w:rsidDel="002C72A4">
          <w:rPr>
            <w:sz w:val="20"/>
            <w:szCs w:val="18"/>
            <w:lang w:val="en-US"/>
            <w:rPrChange w:id="3310" w:author="Sina Furkan Özdemir" w:date="2021-09-20T17:27:00Z">
              <w:rPr>
                <w:sz w:val="20"/>
                <w:szCs w:val="18"/>
                <w:lang w:val="en-GB"/>
              </w:rPr>
            </w:rPrChange>
          </w:rPr>
          <w:delText>round 35 to 40% of all supranational tweets embed at least one picture. This clearly exceed</w:delText>
        </w:r>
        <w:r w:rsidR="00697553" w:rsidRPr="0029563D" w:rsidDel="002C72A4">
          <w:rPr>
            <w:sz w:val="20"/>
            <w:szCs w:val="18"/>
            <w:lang w:val="en-US"/>
            <w:rPrChange w:id="3311" w:author="Sina Furkan Özdemir" w:date="2021-09-20T17:27:00Z">
              <w:rPr>
                <w:sz w:val="20"/>
                <w:szCs w:val="18"/>
                <w:lang w:val="en-GB"/>
              </w:rPr>
            </w:rPrChange>
          </w:rPr>
          <w:delText>s</w:delText>
        </w:r>
        <w:r w:rsidR="00173980" w:rsidRPr="0029563D" w:rsidDel="002C72A4">
          <w:rPr>
            <w:sz w:val="20"/>
            <w:szCs w:val="18"/>
            <w:lang w:val="en-US"/>
            <w:rPrChange w:id="3312" w:author="Sina Furkan Özdemir" w:date="2021-09-20T17:27:00Z">
              <w:rPr>
                <w:sz w:val="20"/>
                <w:szCs w:val="18"/>
                <w:lang w:val="en-GB"/>
              </w:rPr>
            </w:rPrChange>
          </w:rPr>
          <w:delText xml:space="preserve"> picture usage i</w:delText>
        </w:r>
        <w:r w:rsidRPr="0029563D" w:rsidDel="002C72A4">
          <w:rPr>
            <w:sz w:val="20"/>
            <w:szCs w:val="18"/>
            <w:lang w:val="en-US"/>
            <w:rPrChange w:id="3313" w:author="Sina Furkan Özdemir" w:date="2021-09-20T17:27:00Z">
              <w:rPr>
                <w:sz w:val="20"/>
                <w:szCs w:val="18"/>
                <w:lang w:val="en-GB"/>
              </w:rPr>
            </w:rPrChange>
          </w:rPr>
          <w:delText xml:space="preserve">n the </w:delText>
        </w:r>
        <w:r w:rsidR="00173980" w:rsidRPr="0029563D" w:rsidDel="002C72A4">
          <w:rPr>
            <w:sz w:val="20"/>
            <w:szCs w:val="18"/>
            <w:lang w:val="en-US"/>
            <w:rPrChange w:id="3314" w:author="Sina Furkan Özdemir" w:date="2021-09-20T17:27:00Z">
              <w:rPr>
                <w:sz w:val="20"/>
                <w:szCs w:val="18"/>
                <w:lang w:val="en-GB"/>
              </w:rPr>
            </w:rPrChange>
          </w:rPr>
          <w:delText xml:space="preserve">tweets </w:delText>
        </w:r>
        <w:r w:rsidRPr="0029563D" w:rsidDel="002C72A4">
          <w:rPr>
            <w:sz w:val="20"/>
            <w:szCs w:val="18"/>
            <w:lang w:val="en-US"/>
            <w:rPrChange w:id="3315" w:author="Sina Furkan Özdemir" w:date="2021-09-20T17:27:00Z">
              <w:rPr>
                <w:sz w:val="20"/>
                <w:szCs w:val="18"/>
                <w:lang w:val="en-GB"/>
              </w:rPr>
            </w:rPrChange>
          </w:rPr>
          <w:delText>by</w:delText>
        </w:r>
        <w:r w:rsidR="00173980" w:rsidRPr="0029563D" w:rsidDel="002C72A4">
          <w:rPr>
            <w:sz w:val="20"/>
            <w:szCs w:val="18"/>
            <w:lang w:val="en-US"/>
            <w:rPrChange w:id="3316" w:author="Sina Furkan Özdemir" w:date="2021-09-20T17:27:00Z">
              <w:rPr>
                <w:sz w:val="20"/>
                <w:szCs w:val="18"/>
                <w:lang w:val="en-GB"/>
              </w:rPr>
            </w:rPrChange>
          </w:rPr>
          <w:delText xml:space="preserve"> domestic political actors</w:delText>
        </w:r>
        <w:r w:rsidR="00697553" w:rsidRPr="0029563D" w:rsidDel="002C72A4">
          <w:rPr>
            <w:sz w:val="20"/>
            <w:szCs w:val="18"/>
            <w:lang w:val="en-US"/>
            <w:rPrChange w:id="3317" w:author="Sina Furkan Özdemir" w:date="2021-09-20T17:27:00Z">
              <w:rPr>
                <w:sz w:val="20"/>
                <w:szCs w:val="18"/>
                <w:lang w:val="en-GB"/>
              </w:rPr>
            </w:rPrChange>
          </w:rPr>
          <w:delText xml:space="preserve"> as well as by </w:delText>
        </w:r>
        <w:r w:rsidR="00173980" w:rsidRPr="0029563D" w:rsidDel="002C72A4">
          <w:rPr>
            <w:sz w:val="20"/>
            <w:szCs w:val="18"/>
            <w:lang w:val="en-US"/>
            <w:rPrChange w:id="3318" w:author="Sina Furkan Özdemir" w:date="2021-09-20T17:27:00Z">
              <w:rPr>
                <w:sz w:val="20"/>
                <w:szCs w:val="18"/>
                <w:lang w:val="en-GB"/>
              </w:rPr>
            </w:rPrChange>
          </w:rPr>
          <w:delText xml:space="preserve">institutional accounts of international organizations. </w:delText>
        </w:r>
        <w:r w:rsidR="00537EA2" w:rsidRPr="0029563D" w:rsidDel="002C72A4">
          <w:rPr>
            <w:sz w:val="20"/>
            <w:szCs w:val="18"/>
            <w:lang w:val="en-US"/>
            <w:rPrChange w:id="3319" w:author="Sina Furkan Özdemir" w:date="2021-09-20T17:27:00Z">
              <w:rPr>
                <w:sz w:val="20"/>
                <w:szCs w:val="18"/>
                <w:lang w:val="en-GB"/>
              </w:rPr>
            </w:rPrChange>
          </w:rPr>
          <w:delText>Likewise</w:delText>
        </w:r>
        <w:r w:rsidR="00560269" w:rsidRPr="0029563D" w:rsidDel="002C72A4">
          <w:rPr>
            <w:sz w:val="20"/>
            <w:szCs w:val="18"/>
            <w:lang w:val="en-US"/>
            <w:rPrChange w:id="3320" w:author="Sina Furkan Özdemir" w:date="2021-09-20T17:27:00Z">
              <w:rPr>
                <w:sz w:val="20"/>
                <w:szCs w:val="18"/>
                <w:lang w:val="en-GB"/>
              </w:rPr>
            </w:rPrChange>
          </w:rPr>
          <w:delText>,</w:delText>
        </w:r>
        <w:r w:rsidR="00537EA2" w:rsidRPr="0029563D" w:rsidDel="002C72A4">
          <w:rPr>
            <w:sz w:val="20"/>
            <w:szCs w:val="18"/>
            <w:lang w:val="en-US"/>
            <w:rPrChange w:id="3321" w:author="Sina Furkan Özdemir" w:date="2021-09-20T17:27:00Z">
              <w:rPr>
                <w:sz w:val="20"/>
                <w:szCs w:val="18"/>
                <w:lang w:val="en-GB"/>
              </w:rPr>
            </w:rPrChange>
          </w:rPr>
          <w:delText xml:space="preserve"> videos </w:delText>
        </w:r>
        <w:r w:rsidR="00DB61BF" w:rsidRPr="0029563D" w:rsidDel="002C72A4">
          <w:rPr>
            <w:sz w:val="20"/>
            <w:szCs w:val="18"/>
            <w:lang w:val="en-US"/>
            <w:rPrChange w:id="3322" w:author="Sina Furkan Özdemir" w:date="2021-09-20T17:27:00Z">
              <w:rPr>
                <w:sz w:val="20"/>
                <w:szCs w:val="18"/>
                <w:lang w:val="en-GB"/>
              </w:rPr>
            </w:rPrChange>
          </w:rPr>
          <w:delText>(</w:delText>
        </w:r>
        <w:r w:rsidR="00537EA2" w:rsidRPr="0029563D" w:rsidDel="002C72A4">
          <w:rPr>
            <w:sz w:val="20"/>
            <w:szCs w:val="18"/>
            <w:lang w:val="en-US"/>
            <w:rPrChange w:id="3323" w:author="Sina Furkan Özdemir" w:date="2021-09-20T17:27:00Z">
              <w:rPr>
                <w:sz w:val="20"/>
                <w:szCs w:val="18"/>
                <w:lang w:val="en-GB"/>
              </w:rPr>
            </w:rPrChange>
          </w:rPr>
          <w:delText>we consider movie files uploaded directly to Twitter as well as embedded videos from major platforms such as You</w:delText>
        </w:r>
        <w:r w:rsidR="00982672" w:rsidRPr="0029563D" w:rsidDel="002C72A4">
          <w:rPr>
            <w:sz w:val="20"/>
            <w:szCs w:val="18"/>
            <w:lang w:val="en-US"/>
            <w:rPrChange w:id="3324" w:author="Sina Furkan Özdemir" w:date="2021-09-20T17:27:00Z">
              <w:rPr>
                <w:sz w:val="20"/>
                <w:szCs w:val="18"/>
                <w:lang w:val="en-GB"/>
              </w:rPr>
            </w:rPrChange>
          </w:rPr>
          <w:delText>T</w:delText>
        </w:r>
        <w:r w:rsidR="00537EA2" w:rsidRPr="0029563D" w:rsidDel="002C72A4">
          <w:rPr>
            <w:sz w:val="20"/>
            <w:szCs w:val="18"/>
            <w:lang w:val="en-US"/>
            <w:rPrChange w:id="3325" w:author="Sina Furkan Özdemir" w:date="2021-09-20T17:27:00Z">
              <w:rPr>
                <w:sz w:val="20"/>
                <w:szCs w:val="18"/>
                <w:lang w:val="en-GB"/>
              </w:rPr>
            </w:rPrChange>
          </w:rPr>
          <w:delText>ube, Vimeo, TikTok, and Twitch</w:delText>
        </w:r>
        <w:r w:rsidR="00DB61BF" w:rsidRPr="0029563D" w:rsidDel="002C72A4">
          <w:rPr>
            <w:sz w:val="20"/>
            <w:szCs w:val="18"/>
            <w:lang w:val="en-US"/>
            <w:rPrChange w:id="3326" w:author="Sina Furkan Özdemir" w:date="2021-09-20T17:27:00Z">
              <w:rPr>
                <w:sz w:val="20"/>
                <w:szCs w:val="18"/>
                <w:lang w:val="en-GB"/>
              </w:rPr>
            </w:rPrChange>
          </w:rPr>
          <w:delText xml:space="preserve">) </w:delText>
        </w:r>
        <w:r w:rsidR="00537EA2" w:rsidRPr="0029563D" w:rsidDel="002C72A4">
          <w:rPr>
            <w:sz w:val="20"/>
            <w:szCs w:val="18"/>
            <w:lang w:val="en-US"/>
            <w:rPrChange w:id="3327" w:author="Sina Furkan Özdemir" w:date="2021-09-20T17:27:00Z">
              <w:rPr>
                <w:sz w:val="20"/>
                <w:szCs w:val="18"/>
                <w:lang w:val="en-GB"/>
              </w:rPr>
            </w:rPrChange>
          </w:rPr>
          <w:delText xml:space="preserve">occur frequently in supranational tweets – at least in relative terms. </w:delText>
        </w:r>
        <w:r w:rsidR="00982672" w:rsidRPr="0029563D" w:rsidDel="002C72A4">
          <w:rPr>
            <w:sz w:val="20"/>
            <w:szCs w:val="18"/>
            <w:lang w:val="en-US"/>
            <w:rPrChange w:id="3328" w:author="Sina Furkan Özdemir" w:date="2021-09-20T17:27:00Z">
              <w:rPr>
                <w:sz w:val="20"/>
                <w:szCs w:val="18"/>
                <w:lang w:val="en-GB"/>
              </w:rPr>
            </w:rPrChange>
          </w:rPr>
          <w:delText>Institutional accounts of supranational actors feature a video in around 6% of all messages which is only surpassed by the around 8% of Tweets from domestic executive institutions</w:delText>
        </w:r>
        <w:r w:rsidR="00537EA2" w:rsidRPr="0029563D" w:rsidDel="002C72A4">
          <w:rPr>
            <w:sz w:val="20"/>
            <w:szCs w:val="18"/>
            <w:lang w:val="en-US"/>
            <w:rPrChange w:id="3329" w:author="Sina Furkan Özdemir" w:date="2021-09-20T17:27:00Z">
              <w:rPr>
                <w:sz w:val="20"/>
                <w:szCs w:val="18"/>
                <w:lang w:val="en-GB"/>
              </w:rPr>
            </w:rPrChange>
          </w:rPr>
          <w:delText xml:space="preserve"> </w:delText>
        </w:r>
        <w:r w:rsidR="00982672" w:rsidRPr="0029563D" w:rsidDel="002C72A4">
          <w:rPr>
            <w:sz w:val="20"/>
            <w:szCs w:val="18"/>
            <w:lang w:val="en-US"/>
            <w:rPrChange w:id="3330" w:author="Sina Furkan Özdemir" w:date="2021-09-20T17:27:00Z">
              <w:rPr>
                <w:sz w:val="20"/>
                <w:szCs w:val="18"/>
                <w:lang w:val="en-GB"/>
              </w:rPr>
            </w:rPrChange>
          </w:rPr>
          <w:delText xml:space="preserve">in the UK. While we </w:delText>
        </w:r>
        <w:r w:rsidR="00DB61BF" w:rsidRPr="0029563D" w:rsidDel="002C72A4">
          <w:rPr>
            <w:sz w:val="20"/>
            <w:szCs w:val="18"/>
            <w:lang w:val="en-US"/>
            <w:rPrChange w:id="3331" w:author="Sina Furkan Özdemir" w:date="2021-09-20T17:27:00Z">
              <w:rPr>
                <w:sz w:val="20"/>
                <w:szCs w:val="18"/>
                <w:lang w:val="en-GB"/>
              </w:rPr>
            </w:rPrChange>
          </w:rPr>
          <w:delText xml:space="preserve">do not </w:delText>
        </w:r>
        <w:r w:rsidR="00982672" w:rsidRPr="0029563D" w:rsidDel="002C72A4">
          <w:rPr>
            <w:sz w:val="20"/>
            <w:szCs w:val="18"/>
            <w:lang w:val="en-US"/>
            <w:rPrChange w:id="3332" w:author="Sina Furkan Özdemir" w:date="2021-09-20T17:27:00Z">
              <w:rPr>
                <w:sz w:val="20"/>
                <w:szCs w:val="18"/>
                <w:lang w:val="en-GB"/>
              </w:rPr>
            </w:rPrChange>
          </w:rPr>
          <w:delText>exactly quantify this here, we note that many of these videos seem to be particularly produced for the purpose of communicating EU policies, again pointing to a professionalisation of supranational social media presence.</w:delText>
        </w:r>
      </w:del>
    </w:p>
    <w:p w14:paraId="10FC2741" w14:textId="458C93D7" w:rsidR="00615977" w:rsidRPr="0029563D" w:rsidDel="002C72A4" w:rsidRDefault="00697553" w:rsidP="00FC6904">
      <w:pPr>
        <w:spacing w:before="120" w:after="0" w:line="240" w:lineRule="auto"/>
        <w:jc w:val="both"/>
        <w:rPr>
          <w:del w:id="3333" w:author="Sina Furkan Özdemir" w:date="2021-09-20T17:21:00Z"/>
          <w:sz w:val="20"/>
          <w:szCs w:val="18"/>
          <w:lang w:val="en-US"/>
          <w:rPrChange w:id="3334" w:author="Sina Furkan Özdemir" w:date="2021-09-20T17:27:00Z">
            <w:rPr>
              <w:del w:id="3335" w:author="Sina Furkan Özdemir" w:date="2021-09-20T17:21:00Z"/>
              <w:sz w:val="20"/>
              <w:szCs w:val="18"/>
              <w:lang w:val="en-GB"/>
            </w:rPr>
          </w:rPrChange>
        </w:rPr>
      </w:pPr>
      <w:del w:id="3336" w:author="Sina Furkan Özdemir" w:date="2021-09-20T17:21:00Z">
        <w:r w:rsidRPr="0029563D" w:rsidDel="002C72A4">
          <w:rPr>
            <w:sz w:val="20"/>
            <w:szCs w:val="18"/>
            <w:lang w:val="en-US"/>
            <w:rPrChange w:id="3337" w:author="Sina Furkan Özdemir" w:date="2021-09-20T17:27:00Z">
              <w:rPr>
                <w:sz w:val="20"/>
                <w:szCs w:val="18"/>
                <w:lang w:val="en-GB"/>
              </w:rPr>
            </w:rPrChange>
          </w:rPr>
          <w:delText xml:space="preserve">Furthermore, Twitter is notorious for having </w:delText>
        </w:r>
        <w:r w:rsidR="00B2654C" w:rsidRPr="0029563D" w:rsidDel="002C72A4">
          <w:rPr>
            <w:sz w:val="20"/>
            <w:szCs w:val="18"/>
            <w:lang w:val="en-US"/>
            <w:rPrChange w:id="3338" w:author="Sina Furkan Özdemir" w:date="2021-09-20T17:27:00Z">
              <w:rPr>
                <w:sz w:val="20"/>
                <w:szCs w:val="18"/>
                <w:lang w:val="en-GB"/>
              </w:rPr>
            </w:rPrChange>
          </w:rPr>
          <w:delText xml:space="preserve">popularized </w:delText>
        </w:r>
        <w:r w:rsidRPr="0029563D" w:rsidDel="002C72A4">
          <w:rPr>
            <w:sz w:val="20"/>
            <w:szCs w:val="18"/>
            <w:lang w:val="en-US"/>
            <w:rPrChange w:id="3339" w:author="Sina Furkan Özdemir" w:date="2021-09-20T17:27:00Z">
              <w:rPr>
                <w:sz w:val="20"/>
                <w:szCs w:val="18"/>
                <w:lang w:val="en-GB"/>
              </w:rPr>
            </w:rPrChange>
          </w:rPr>
          <w:delText>the use of special characters and especially emoticons in public communication. Including such pictograms into the tweet text</w:delText>
        </w:r>
        <w:r w:rsidR="00DB61BF" w:rsidRPr="0029563D" w:rsidDel="002C72A4">
          <w:rPr>
            <w:sz w:val="20"/>
            <w:szCs w:val="18"/>
            <w:lang w:val="en-US"/>
            <w:rPrChange w:id="3340" w:author="Sina Furkan Özdemir" w:date="2021-09-20T17:27:00Z">
              <w:rPr>
                <w:sz w:val="20"/>
                <w:szCs w:val="18"/>
                <w:lang w:val="en-GB"/>
              </w:rPr>
            </w:rPrChange>
          </w:rPr>
          <w:delText>(</w:delText>
        </w:r>
        <w:r w:rsidR="00982672" w:rsidRPr="0029563D" w:rsidDel="002C72A4">
          <w:rPr>
            <w:sz w:val="20"/>
            <w:szCs w:val="18"/>
            <w:lang w:val="en-US"/>
            <w:rPrChange w:id="3341" w:author="Sina Furkan Özdemir" w:date="2021-09-20T17:27:00Z">
              <w:rPr>
                <w:sz w:val="20"/>
                <w:szCs w:val="18"/>
                <w:lang w:val="en-GB"/>
              </w:rPr>
            </w:rPrChange>
          </w:rPr>
          <w:delText xml:space="preserve">an </w:delText>
        </w:r>
        <w:r w:rsidRPr="0029563D" w:rsidDel="002C72A4">
          <w:rPr>
            <w:sz w:val="20"/>
            <w:szCs w:val="18"/>
            <w:lang w:val="en-US"/>
            <w:rPrChange w:id="3342" w:author="Sina Furkan Özdemir" w:date="2021-09-20T17:27:00Z">
              <w:rPr>
                <w:sz w:val="20"/>
                <w:szCs w:val="18"/>
                <w:lang w:val="en-GB"/>
              </w:rPr>
            </w:rPrChange>
          </w:rPr>
          <w:delText xml:space="preserve">example </w:delText>
        </w:r>
        <w:r w:rsidR="00982672" w:rsidRPr="0029563D" w:rsidDel="002C72A4">
          <w:rPr>
            <w:sz w:val="20"/>
            <w:szCs w:val="18"/>
            <w:lang w:val="en-US"/>
            <w:rPrChange w:id="3343" w:author="Sina Furkan Özdemir" w:date="2021-09-20T17:27:00Z">
              <w:rPr>
                <w:sz w:val="20"/>
                <w:szCs w:val="18"/>
                <w:lang w:val="en-GB"/>
              </w:rPr>
            </w:rPrChange>
          </w:rPr>
          <w:delText xml:space="preserve">in </w:delText>
        </w:r>
        <w:r w:rsidRPr="0029563D" w:rsidDel="002C72A4">
          <w:rPr>
            <w:sz w:val="20"/>
            <w:szCs w:val="18"/>
            <w:lang w:val="en-US"/>
            <w:rPrChange w:id="3344" w:author="Sina Furkan Özdemir" w:date="2021-09-20T17:27:00Z">
              <w:rPr>
                <w:sz w:val="20"/>
                <w:szCs w:val="18"/>
                <w:lang w:val="en-GB"/>
              </w:rPr>
            </w:rPrChange>
          </w:rPr>
          <w:delText>Table 2 above</w:delText>
        </w:r>
        <w:r w:rsidR="00DB61BF" w:rsidRPr="0029563D" w:rsidDel="002C72A4">
          <w:rPr>
            <w:sz w:val="20"/>
            <w:szCs w:val="18"/>
            <w:lang w:val="en-US"/>
            <w:rPrChange w:id="3345" w:author="Sina Furkan Özdemir" w:date="2021-09-20T17:27:00Z">
              <w:rPr>
                <w:sz w:val="20"/>
                <w:szCs w:val="18"/>
                <w:lang w:val="en-GB"/>
              </w:rPr>
            </w:rPrChange>
          </w:rPr>
          <w:delText>)</w:delText>
        </w:r>
        <w:r w:rsidRPr="0029563D" w:rsidDel="002C72A4">
          <w:rPr>
            <w:sz w:val="20"/>
            <w:szCs w:val="18"/>
            <w:lang w:val="en-US"/>
            <w:rPrChange w:id="3346" w:author="Sina Furkan Özdemir" w:date="2021-09-20T17:27:00Z">
              <w:rPr>
                <w:sz w:val="20"/>
                <w:szCs w:val="18"/>
                <w:lang w:val="en-GB"/>
              </w:rPr>
            </w:rPrChange>
          </w:rPr>
          <w:delText xml:space="preserve">  can </w:delText>
        </w:r>
        <w:r w:rsidRPr="0029563D" w:rsidDel="002C72A4">
          <w:rPr>
            <w:sz w:val="20"/>
            <w:szCs w:val="18"/>
            <w:lang w:val="en-US"/>
          </w:rPr>
          <w:delText>encode large amounts of information and attract</w:delText>
        </w:r>
        <w:r w:rsidR="00E352E9" w:rsidRPr="0029563D" w:rsidDel="002C72A4">
          <w:rPr>
            <w:sz w:val="20"/>
            <w:szCs w:val="18"/>
            <w:lang w:val="en-US"/>
          </w:rPr>
          <w:delText>s</w:delText>
        </w:r>
        <w:r w:rsidRPr="0029563D" w:rsidDel="002C72A4">
          <w:rPr>
            <w:sz w:val="20"/>
            <w:szCs w:val="18"/>
            <w:lang w:val="en-US"/>
          </w:rPr>
          <w:delText xml:space="preserve"> visual attention, thus aiding message comprehension </w:delText>
        </w:r>
        <w:r w:rsidRPr="0029563D" w:rsidDel="002C72A4">
          <w:rPr>
            <w:sz w:val="20"/>
            <w:szCs w:val="18"/>
            <w:lang w:val="en-US"/>
            <w:rPrChange w:id="3347" w:author="Sina Furkan Özdemir" w:date="2021-09-20T17:27:00Z">
              <w:rPr>
                <w:sz w:val="20"/>
                <w:szCs w:val="18"/>
                <w:lang w:val="en-US"/>
              </w:rPr>
            </w:rPrChange>
          </w:rPr>
          <w:fldChar w:fldCharType="begin"/>
        </w:r>
        <w:r w:rsidR="00897810" w:rsidRPr="0029563D" w:rsidDel="002C72A4">
          <w:rPr>
            <w:sz w:val="20"/>
            <w:szCs w:val="18"/>
            <w:lang w:val="en-US"/>
          </w:rPr>
          <w:delInstrText xml:space="preserve"> ADDIN ZOTERO_ITEM CSL_CITATION {"citationID":"NvwMOp82","properties":{"formattedCitation":"(Tang and Hew 2018)","plainCitation":"(Tang and Hew 2018)","noteIndex":0},"citationItems":[{"id":7037,"uris":["http://zotero.org/groups/2912652/items/RSK838UU"],"uri":["http://zotero.org/groups/2912652/items/RSK838UU"],"itemData":{"id":7037,"type":"paper-conference","abstract":"Using emoticons, emoji, and stickers can supplement the lack of human nonverbal cues in computer-mediated environment. Although the use of emoticons, emoji, and stickers has become a common practice, we lack a comprehensive understanding of its communicative function, its impact on online user interactions, the characteristics of user behavior, and user motives. This study is by far the first review to systematically categorize and conclude the studies on using emoticons, emoji, and stickers in computer-mediated communications. We searched related literature in 11 databases and reviewed 50 empirical studies. We then summarized the characteristics of previous studies and the major topics and findings in an inductive approach. The results show that proper use of emoticons, emoji, and stickers, especially positive emoticons, is conducive to both relationship formation and cognitive understanding. They not only help participants express emotions and manage interrelations but also function as words to aid message comprehension.","collection-title":"Educational Communications and Technology Yearbook","container-title":"New Media for Educational Change","DOI":"10.1007/978-981-10-8896-4_16","event-place":"Singapore","ISBN":"978-981-10-8896-4","language":"en","page":"191-201","publisher":"Springer","publisher-place":"Singapore","source":"Springer Link","title":"Emoticon, Emoji, and Sticker Use in Computer-Mediated Communications: Understanding Its Communicative Function, Impact, User Behavior, and Motive","title-short":"Emoticon, Emoji, and Sticker Use in Computer-Mediated Communications","author":[{"family":"Tang","given":"Ying"},{"family":"Hew","given":"Khe Foon"}],"editor":[{"family":"Deng","given":"Liping"},{"family":"Ma","given":"Will W. K."},{"family":"Fong","given":"Cheuk Wai Rose"}],"issued":{"date-parts":[["2018"]]}}}],"schema":"https://github.com/citation-style-language/schema/raw/master/csl-citation.json"} </w:delInstrText>
        </w:r>
        <w:r w:rsidRPr="0029563D" w:rsidDel="002C72A4">
          <w:rPr>
            <w:sz w:val="20"/>
            <w:szCs w:val="18"/>
            <w:lang w:val="en-US"/>
            <w:rPrChange w:id="3348" w:author="Sina Furkan Özdemir" w:date="2021-09-20T17:27:00Z">
              <w:rPr>
                <w:sz w:val="20"/>
                <w:szCs w:val="18"/>
                <w:lang w:val="en-GB"/>
              </w:rPr>
            </w:rPrChange>
          </w:rPr>
          <w:fldChar w:fldCharType="separate"/>
        </w:r>
        <w:r w:rsidR="00630732" w:rsidRPr="0029563D" w:rsidDel="002C72A4">
          <w:rPr>
            <w:rFonts w:cs="Calibri"/>
            <w:sz w:val="20"/>
            <w:lang w:val="en-US"/>
            <w:rPrChange w:id="3349" w:author="Sina Furkan Özdemir" w:date="2021-09-20T17:27:00Z">
              <w:rPr>
                <w:rFonts w:cs="Calibri"/>
                <w:sz w:val="20"/>
              </w:rPr>
            </w:rPrChange>
          </w:rPr>
          <w:delText>(Tang and Hew 2018)</w:delText>
        </w:r>
        <w:r w:rsidRPr="0029563D" w:rsidDel="002C72A4">
          <w:rPr>
            <w:sz w:val="20"/>
            <w:szCs w:val="18"/>
            <w:lang w:val="en-US"/>
            <w:rPrChange w:id="3350" w:author="Sina Furkan Özdemir" w:date="2021-09-20T17:27:00Z">
              <w:rPr>
                <w:sz w:val="20"/>
                <w:szCs w:val="18"/>
                <w:lang w:val="en-GB"/>
              </w:rPr>
            </w:rPrChange>
          </w:rPr>
          <w:fldChar w:fldCharType="end"/>
        </w:r>
        <w:r w:rsidRPr="0029563D" w:rsidDel="002C72A4">
          <w:rPr>
            <w:sz w:val="20"/>
            <w:szCs w:val="18"/>
            <w:lang w:val="en-US"/>
          </w:rPr>
          <w:delText xml:space="preserve">. </w:delText>
        </w:r>
        <w:r w:rsidRPr="0029563D" w:rsidDel="002C72A4">
          <w:rPr>
            <w:sz w:val="20"/>
            <w:szCs w:val="18"/>
            <w:lang w:val="en-US"/>
            <w:rPrChange w:id="3351" w:author="Sina Furkan Özdemir" w:date="2021-09-20T17:27:00Z">
              <w:rPr>
                <w:sz w:val="20"/>
                <w:szCs w:val="18"/>
                <w:lang w:val="en-GB"/>
              </w:rPr>
            </w:rPrChange>
          </w:rPr>
          <w:delText xml:space="preserve">The lower left panel of </w:delText>
        </w:r>
        <w:r w:rsidR="00537EA2" w:rsidRPr="0029563D" w:rsidDel="002C72A4">
          <w:rPr>
            <w:sz w:val="20"/>
            <w:szCs w:val="20"/>
            <w:lang w:val="en-US"/>
            <w:rPrChange w:id="3352" w:author="Sina Furkan Özdemir" w:date="2021-09-20T17:27:00Z">
              <w:rPr>
                <w:sz w:val="20"/>
                <w:szCs w:val="20"/>
                <w:lang w:val="en-GB"/>
              </w:rPr>
            </w:rPrChange>
          </w:rPr>
          <w:fldChar w:fldCharType="begin"/>
        </w:r>
        <w:r w:rsidR="00537EA2" w:rsidRPr="0029563D" w:rsidDel="002C72A4">
          <w:rPr>
            <w:sz w:val="20"/>
            <w:szCs w:val="20"/>
            <w:lang w:val="en-US"/>
            <w:rPrChange w:id="3353" w:author="Sina Furkan Özdemir" w:date="2021-09-20T17:27:00Z">
              <w:rPr>
                <w:sz w:val="20"/>
                <w:szCs w:val="20"/>
                <w:lang w:val="en-GB"/>
              </w:rPr>
            </w:rPrChange>
          </w:rPr>
          <w:delInstrText xml:space="preserve"> REF _Ref75359496 \h  \* MERGEFORMAT </w:delInstrText>
        </w:r>
        <w:r w:rsidR="00537EA2" w:rsidRPr="0029563D" w:rsidDel="002C72A4">
          <w:rPr>
            <w:sz w:val="20"/>
            <w:szCs w:val="20"/>
            <w:lang w:val="en-US"/>
            <w:rPrChange w:id="3354" w:author="Sina Furkan Özdemir" w:date="2021-09-20T17:27:00Z">
              <w:rPr>
                <w:sz w:val="20"/>
                <w:szCs w:val="20"/>
                <w:lang w:val="en-US"/>
              </w:rPr>
            </w:rPrChange>
          </w:rPr>
        </w:r>
        <w:r w:rsidR="00537EA2" w:rsidRPr="0029563D" w:rsidDel="002C72A4">
          <w:rPr>
            <w:sz w:val="20"/>
            <w:szCs w:val="20"/>
            <w:lang w:val="en-US"/>
            <w:rPrChange w:id="3355" w:author="Sina Furkan Özdemir" w:date="2021-09-20T17:27:00Z">
              <w:rPr>
                <w:sz w:val="20"/>
                <w:szCs w:val="20"/>
                <w:lang w:val="en-GB"/>
              </w:rPr>
            </w:rPrChange>
          </w:rPr>
          <w:fldChar w:fldCharType="separate"/>
        </w:r>
        <w:r w:rsidR="009D58C1" w:rsidRPr="0029563D" w:rsidDel="002C72A4">
          <w:rPr>
            <w:sz w:val="20"/>
            <w:szCs w:val="20"/>
            <w:lang w:val="en-US"/>
            <w:rPrChange w:id="3356" w:author="Sina Furkan Özdemir" w:date="2021-09-20T17:27:00Z">
              <w:rPr>
                <w:sz w:val="20"/>
                <w:szCs w:val="20"/>
                <w:lang w:val="en-GB"/>
              </w:rPr>
            </w:rPrChange>
          </w:rPr>
          <w:delText xml:space="preserve">Figure </w:delText>
        </w:r>
        <w:r w:rsidR="009D58C1" w:rsidRPr="0029563D" w:rsidDel="002C72A4">
          <w:rPr>
            <w:noProof/>
            <w:sz w:val="20"/>
            <w:szCs w:val="20"/>
            <w:lang w:val="en-US"/>
            <w:rPrChange w:id="3357" w:author="Sina Furkan Özdemir" w:date="2021-09-20T17:27:00Z">
              <w:rPr>
                <w:noProof/>
                <w:sz w:val="20"/>
                <w:szCs w:val="20"/>
                <w:lang w:val="en-GB"/>
              </w:rPr>
            </w:rPrChange>
          </w:rPr>
          <w:delText>3</w:delText>
        </w:r>
        <w:r w:rsidR="00537EA2" w:rsidRPr="0029563D" w:rsidDel="002C72A4">
          <w:rPr>
            <w:sz w:val="20"/>
            <w:szCs w:val="20"/>
            <w:lang w:val="en-US"/>
            <w:rPrChange w:id="3358" w:author="Sina Furkan Özdemir" w:date="2021-09-20T17:27:00Z">
              <w:rPr>
                <w:sz w:val="20"/>
                <w:szCs w:val="20"/>
                <w:lang w:val="en-GB"/>
              </w:rPr>
            </w:rPrChange>
          </w:rPr>
          <w:fldChar w:fldCharType="end"/>
        </w:r>
        <w:r w:rsidR="00537EA2" w:rsidRPr="0029563D" w:rsidDel="002C72A4">
          <w:rPr>
            <w:sz w:val="20"/>
            <w:szCs w:val="20"/>
            <w:lang w:val="en-US"/>
            <w:rPrChange w:id="3359" w:author="Sina Furkan Özdemir" w:date="2021-09-20T17:27:00Z">
              <w:rPr>
                <w:sz w:val="20"/>
                <w:szCs w:val="20"/>
                <w:lang w:val="en-GB"/>
              </w:rPr>
            </w:rPrChange>
          </w:rPr>
          <w:delText xml:space="preserve"> </w:delText>
        </w:r>
        <w:r w:rsidRPr="0029563D" w:rsidDel="002C72A4">
          <w:rPr>
            <w:sz w:val="20"/>
            <w:szCs w:val="18"/>
            <w:lang w:val="en-US"/>
            <w:rPrChange w:id="3360" w:author="Sina Furkan Özdemir" w:date="2021-09-20T17:27:00Z">
              <w:rPr>
                <w:sz w:val="20"/>
                <w:szCs w:val="18"/>
                <w:lang w:val="en-GB"/>
              </w:rPr>
            </w:rPrChange>
          </w:rPr>
          <w:delText xml:space="preserve">indicates that supranational EU tweeters </w:delText>
        </w:r>
        <w:r w:rsidR="00E352E9" w:rsidRPr="0029563D" w:rsidDel="002C72A4">
          <w:rPr>
            <w:sz w:val="20"/>
            <w:szCs w:val="18"/>
            <w:lang w:val="en-US"/>
            <w:rPrChange w:id="3361" w:author="Sina Furkan Özdemir" w:date="2021-09-20T17:27:00Z">
              <w:rPr>
                <w:sz w:val="20"/>
                <w:szCs w:val="18"/>
                <w:lang w:val="en-GB"/>
              </w:rPr>
            </w:rPrChange>
          </w:rPr>
          <w:delText xml:space="preserve">are </w:delText>
        </w:r>
        <w:r w:rsidR="00537EA2" w:rsidRPr="0029563D" w:rsidDel="002C72A4">
          <w:rPr>
            <w:sz w:val="20"/>
            <w:szCs w:val="18"/>
            <w:lang w:val="en-US"/>
            <w:rPrChange w:id="3362" w:author="Sina Furkan Özdemir" w:date="2021-09-20T17:27:00Z">
              <w:rPr>
                <w:sz w:val="20"/>
                <w:szCs w:val="18"/>
                <w:lang w:val="en-GB"/>
              </w:rPr>
            </w:rPrChange>
          </w:rPr>
          <w:delText xml:space="preserve">indeed </w:delText>
        </w:r>
        <w:r w:rsidRPr="0029563D" w:rsidDel="002C72A4">
          <w:rPr>
            <w:sz w:val="20"/>
            <w:szCs w:val="18"/>
            <w:lang w:val="en-US"/>
            <w:rPrChange w:id="3363" w:author="Sina Furkan Özdemir" w:date="2021-09-20T17:27:00Z">
              <w:rPr>
                <w:sz w:val="20"/>
                <w:szCs w:val="18"/>
                <w:lang w:val="en-GB"/>
              </w:rPr>
            </w:rPrChange>
          </w:rPr>
          <w:delText xml:space="preserve">champions of using </w:delText>
        </w:r>
        <w:r w:rsidR="00537EA2" w:rsidRPr="0029563D" w:rsidDel="002C72A4">
          <w:rPr>
            <w:sz w:val="20"/>
            <w:szCs w:val="18"/>
            <w:lang w:val="en-US"/>
            <w:rPrChange w:id="3364" w:author="Sina Furkan Özdemir" w:date="2021-09-20T17:27:00Z">
              <w:rPr>
                <w:sz w:val="20"/>
                <w:szCs w:val="18"/>
                <w:lang w:val="en-GB"/>
              </w:rPr>
            </w:rPrChange>
          </w:rPr>
          <w:delText xml:space="preserve">such </w:delText>
        </w:r>
        <w:r w:rsidRPr="0029563D" w:rsidDel="002C72A4">
          <w:rPr>
            <w:sz w:val="20"/>
            <w:szCs w:val="18"/>
            <w:lang w:val="en-US"/>
            <w:rPrChange w:id="3365" w:author="Sina Furkan Özdemir" w:date="2021-09-20T17:27:00Z">
              <w:rPr>
                <w:sz w:val="20"/>
                <w:szCs w:val="18"/>
                <w:lang w:val="en-GB"/>
              </w:rPr>
            </w:rPrChange>
          </w:rPr>
          <w:delText>special symbols</w:delText>
        </w:r>
        <w:r w:rsidR="00537EA2" w:rsidRPr="0029563D" w:rsidDel="002C72A4">
          <w:rPr>
            <w:sz w:val="20"/>
            <w:szCs w:val="18"/>
            <w:lang w:val="en-US"/>
            <w:rPrChange w:id="3366" w:author="Sina Furkan Özdemir" w:date="2021-09-20T17:27:00Z">
              <w:rPr>
                <w:sz w:val="20"/>
                <w:szCs w:val="18"/>
                <w:lang w:val="en-GB"/>
              </w:rPr>
            </w:rPrChange>
          </w:rPr>
          <w:delText xml:space="preserve"> in their messages. Additional analyses show that the by far most used symbol is the EU flag, occurring </w:delText>
        </w:r>
        <w:r w:rsidR="00E352E9" w:rsidRPr="0029563D" w:rsidDel="002C72A4">
          <w:rPr>
            <w:sz w:val="20"/>
            <w:szCs w:val="18"/>
            <w:lang w:val="en-US"/>
            <w:rPrChange w:id="3367" w:author="Sina Furkan Özdemir" w:date="2021-09-20T17:27:00Z">
              <w:rPr>
                <w:sz w:val="20"/>
                <w:szCs w:val="18"/>
                <w:lang w:val="en-GB"/>
              </w:rPr>
            </w:rPrChange>
          </w:rPr>
          <w:delText>more than 50</w:delText>
        </w:r>
        <w:r w:rsidR="00864B5C" w:rsidRPr="0029563D" w:rsidDel="002C72A4">
          <w:rPr>
            <w:sz w:val="20"/>
            <w:szCs w:val="18"/>
            <w:lang w:val="en-US"/>
            <w:rPrChange w:id="3368" w:author="Sina Furkan Özdemir" w:date="2021-09-20T17:27:00Z">
              <w:rPr>
                <w:sz w:val="20"/>
                <w:szCs w:val="18"/>
                <w:lang w:val="en-GB"/>
              </w:rPr>
            </w:rPrChange>
          </w:rPr>
          <w:delText>,</w:delText>
        </w:r>
        <w:r w:rsidR="00E352E9" w:rsidRPr="0029563D" w:rsidDel="002C72A4">
          <w:rPr>
            <w:sz w:val="20"/>
            <w:szCs w:val="18"/>
            <w:lang w:val="en-US"/>
            <w:rPrChange w:id="3369" w:author="Sina Furkan Özdemir" w:date="2021-09-20T17:27:00Z">
              <w:rPr>
                <w:sz w:val="20"/>
                <w:szCs w:val="18"/>
                <w:lang w:val="en-GB"/>
              </w:rPr>
            </w:rPrChange>
          </w:rPr>
          <w:delText>000 times and thus in about 5% of all supranational tweets</w:delText>
        </w:r>
        <w:r w:rsidR="00537EA2" w:rsidRPr="0029563D" w:rsidDel="002C72A4">
          <w:rPr>
            <w:sz w:val="20"/>
            <w:szCs w:val="18"/>
            <w:lang w:val="en-US"/>
            <w:rPrChange w:id="3370" w:author="Sina Furkan Özdemir" w:date="2021-09-20T17:27:00Z">
              <w:rPr>
                <w:sz w:val="20"/>
                <w:szCs w:val="18"/>
                <w:lang w:val="en-GB"/>
              </w:rPr>
            </w:rPrChange>
          </w:rPr>
          <w:delText xml:space="preserve">. </w:delText>
        </w:r>
        <w:r w:rsidR="00A71F03" w:rsidRPr="0029563D" w:rsidDel="002C72A4">
          <w:rPr>
            <w:sz w:val="20"/>
            <w:szCs w:val="18"/>
            <w:lang w:val="en-US"/>
            <w:rPrChange w:id="3371" w:author="Sina Furkan Özdemir" w:date="2021-09-20T17:27:00Z">
              <w:rPr>
                <w:sz w:val="20"/>
                <w:szCs w:val="18"/>
                <w:lang w:val="en-GB"/>
              </w:rPr>
            </w:rPrChange>
          </w:rPr>
          <w:delText>Flags of different individual countries occur in a combined total of about 7% of tweets. Beyond that, supranational actors like to use various pointing hand and arrow symbols, a pictogram of the globe</w:delText>
        </w:r>
        <w:r w:rsidR="005A58D8" w:rsidRPr="0029563D" w:rsidDel="002C72A4">
          <w:rPr>
            <w:sz w:val="20"/>
            <w:szCs w:val="18"/>
            <w:lang w:val="en-US"/>
            <w:rPrChange w:id="3372" w:author="Sina Furkan Özdemir" w:date="2021-09-20T17:27:00Z">
              <w:rPr>
                <w:sz w:val="20"/>
                <w:szCs w:val="18"/>
                <w:lang w:val="en-GB"/>
              </w:rPr>
            </w:rPrChange>
          </w:rPr>
          <w:delText>,</w:delText>
        </w:r>
        <w:r w:rsidR="00A71F03" w:rsidRPr="0029563D" w:rsidDel="002C72A4">
          <w:rPr>
            <w:sz w:val="20"/>
            <w:szCs w:val="18"/>
            <w:lang w:val="en-US"/>
            <w:rPrChange w:id="3373" w:author="Sina Furkan Özdemir" w:date="2021-09-20T17:27:00Z">
              <w:rPr>
                <w:sz w:val="20"/>
                <w:szCs w:val="18"/>
                <w:lang w:val="en-GB"/>
              </w:rPr>
            </w:rPrChange>
          </w:rPr>
          <w:delText xml:space="preserve"> as well as various version</w:delText>
        </w:r>
        <w:r w:rsidR="000A07F3" w:rsidRPr="0029563D" w:rsidDel="002C72A4">
          <w:rPr>
            <w:sz w:val="20"/>
            <w:szCs w:val="18"/>
            <w:lang w:val="en-US"/>
            <w:rPrChange w:id="3374" w:author="Sina Furkan Özdemir" w:date="2021-09-20T17:27:00Z">
              <w:rPr>
                <w:sz w:val="20"/>
                <w:szCs w:val="18"/>
                <w:lang w:val="en-GB"/>
              </w:rPr>
            </w:rPrChange>
          </w:rPr>
          <w:delText>s</w:delText>
        </w:r>
        <w:r w:rsidR="00A71F03" w:rsidRPr="0029563D" w:rsidDel="002C72A4">
          <w:rPr>
            <w:sz w:val="20"/>
            <w:szCs w:val="18"/>
            <w:lang w:val="en-US"/>
            <w:rPrChange w:id="3375" w:author="Sina Furkan Özdemir" w:date="2021-09-20T17:27:00Z">
              <w:rPr>
                <w:sz w:val="20"/>
                <w:szCs w:val="18"/>
                <w:lang w:val="en-GB"/>
              </w:rPr>
            </w:rPrChange>
          </w:rPr>
          <w:delText xml:space="preserve"> of checkmark symbols.</w:delText>
        </w:r>
      </w:del>
    </w:p>
    <w:p w14:paraId="12A635D4" w14:textId="11DE28FB" w:rsidR="00560269" w:rsidRPr="0029563D" w:rsidDel="002C72A4" w:rsidRDefault="00982672" w:rsidP="00FC6904">
      <w:pPr>
        <w:spacing w:before="120" w:after="0" w:line="240" w:lineRule="auto"/>
        <w:jc w:val="both"/>
        <w:rPr>
          <w:del w:id="3376" w:author="Sina Furkan Özdemir" w:date="2021-09-20T17:21:00Z"/>
          <w:sz w:val="20"/>
          <w:szCs w:val="18"/>
          <w:lang w:val="en-US"/>
          <w:rPrChange w:id="3377" w:author="Sina Furkan Özdemir" w:date="2021-09-20T17:27:00Z">
            <w:rPr>
              <w:del w:id="3378" w:author="Sina Furkan Özdemir" w:date="2021-09-20T17:21:00Z"/>
              <w:sz w:val="20"/>
              <w:szCs w:val="18"/>
              <w:lang w:val="en-GB"/>
            </w:rPr>
          </w:rPrChange>
        </w:rPr>
      </w:pPr>
      <w:del w:id="3379" w:author="Sina Furkan Özdemir" w:date="2021-09-20T17:21:00Z">
        <w:r w:rsidRPr="0029563D" w:rsidDel="002C72A4">
          <w:rPr>
            <w:sz w:val="20"/>
            <w:szCs w:val="18"/>
            <w:lang w:val="en-US"/>
            <w:rPrChange w:id="3380" w:author="Sina Furkan Özdemir" w:date="2021-09-20T17:27:00Z">
              <w:rPr>
                <w:sz w:val="20"/>
                <w:szCs w:val="18"/>
                <w:lang w:val="en-GB"/>
              </w:rPr>
            </w:rPrChange>
          </w:rPr>
          <w:delText xml:space="preserve">Finally, communicators can enrich their messages by supplying links to external online content. This </w:delText>
        </w:r>
        <w:r w:rsidR="00560269" w:rsidRPr="0029563D" w:rsidDel="002C72A4">
          <w:rPr>
            <w:sz w:val="20"/>
            <w:szCs w:val="18"/>
            <w:lang w:val="en-US"/>
            <w:rPrChange w:id="3381" w:author="Sina Furkan Özdemir" w:date="2021-09-20T17:27:00Z">
              <w:rPr>
                <w:sz w:val="20"/>
                <w:szCs w:val="18"/>
                <w:lang w:val="en-GB"/>
              </w:rPr>
            </w:rPrChange>
          </w:rPr>
          <w:delText xml:space="preserve">initially </w:delText>
        </w:r>
        <w:r w:rsidRPr="0029563D" w:rsidDel="002C72A4">
          <w:rPr>
            <w:sz w:val="20"/>
            <w:szCs w:val="18"/>
            <w:lang w:val="en-US"/>
            <w:rPrChange w:id="3382" w:author="Sina Furkan Özdemir" w:date="2021-09-20T17:27:00Z">
              <w:rPr>
                <w:sz w:val="20"/>
                <w:szCs w:val="18"/>
                <w:lang w:val="en-GB"/>
              </w:rPr>
            </w:rPrChange>
          </w:rPr>
          <w:delText>facilitate</w:delText>
        </w:r>
        <w:r w:rsidR="00560269" w:rsidRPr="0029563D" w:rsidDel="002C72A4">
          <w:rPr>
            <w:sz w:val="20"/>
            <w:szCs w:val="18"/>
            <w:lang w:val="en-US"/>
            <w:rPrChange w:id="3383" w:author="Sina Furkan Özdemir" w:date="2021-09-20T17:27:00Z">
              <w:rPr>
                <w:sz w:val="20"/>
                <w:szCs w:val="18"/>
                <w:lang w:val="en-GB"/>
              </w:rPr>
            </w:rPrChange>
          </w:rPr>
          <w:delText>s</w:delText>
        </w:r>
        <w:r w:rsidRPr="0029563D" w:rsidDel="002C72A4">
          <w:rPr>
            <w:sz w:val="20"/>
            <w:szCs w:val="18"/>
            <w:lang w:val="en-US"/>
            <w:rPrChange w:id="3384" w:author="Sina Furkan Özdemir" w:date="2021-09-20T17:27:00Z">
              <w:rPr>
                <w:sz w:val="20"/>
                <w:szCs w:val="18"/>
                <w:lang w:val="en-GB"/>
              </w:rPr>
            </w:rPrChange>
          </w:rPr>
          <w:delText xml:space="preserve"> further information</w:delText>
        </w:r>
        <w:r w:rsidR="000A07F3" w:rsidRPr="0029563D" w:rsidDel="002C72A4">
          <w:rPr>
            <w:sz w:val="20"/>
            <w:szCs w:val="18"/>
            <w:lang w:val="en-US"/>
            <w:rPrChange w:id="3385" w:author="Sina Furkan Özdemir" w:date="2021-09-20T17:27:00Z">
              <w:rPr>
                <w:sz w:val="20"/>
                <w:szCs w:val="18"/>
                <w:lang w:val="en-GB"/>
              </w:rPr>
            </w:rPrChange>
          </w:rPr>
          <w:delText>-</w:delText>
        </w:r>
        <w:r w:rsidRPr="0029563D" w:rsidDel="002C72A4">
          <w:rPr>
            <w:sz w:val="20"/>
            <w:szCs w:val="18"/>
            <w:lang w:val="en-US"/>
            <w:rPrChange w:id="3386" w:author="Sina Furkan Özdemir" w:date="2021-09-20T17:27:00Z">
              <w:rPr>
                <w:sz w:val="20"/>
                <w:szCs w:val="18"/>
                <w:lang w:val="en-GB"/>
              </w:rPr>
            </w:rPrChange>
          </w:rPr>
          <w:delText xml:space="preserve">seeking for </w:delText>
        </w:r>
        <w:r w:rsidR="00560269" w:rsidRPr="0029563D" w:rsidDel="002C72A4">
          <w:rPr>
            <w:sz w:val="20"/>
            <w:szCs w:val="18"/>
            <w:lang w:val="en-US"/>
            <w:rPrChange w:id="3387" w:author="Sina Furkan Özdemir" w:date="2021-09-20T17:27:00Z">
              <w:rPr>
                <w:sz w:val="20"/>
                <w:szCs w:val="18"/>
                <w:lang w:val="en-GB"/>
              </w:rPr>
            </w:rPrChange>
          </w:rPr>
          <w:delText xml:space="preserve">message </w:delText>
        </w:r>
        <w:r w:rsidRPr="0029563D" w:rsidDel="002C72A4">
          <w:rPr>
            <w:sz w:val="20"/>
            <w:szCs w:val="18"/>
            <w:lang w:val="en-US"/>
            <w:rPrChange w:id="3388" w:author="Sina Furkan Özdemir" w:date="2021-09-20T17:27:00Z">
              <w:rPr>
                <w:sz w:val="20"/>
                <w:szCs w:val="18"/>
                <w:lang w:val="en-GB"/>
              </w:rPr>
            </w:rPrChange>
          </w:rPr>
          <w:delText xml:space="preserve">recipients. </w:delText>
        </w:r>
        <w:r w:rsidR="00560269" w:rsidRPr="0029563D" w:rsidDel="002C72A4">
          <w:rPr>
            <w:sz w:val="20"/>
            <w:szCs w:val="18"/>
            <w:lang w:val="en-US"/>
            <w:rPrChange w:id="3389" w:author="Sina Furkan Özdemir" w:date="2021-09-20T17:27:00Z">
              <w:rPr>
                <w:sz w:val="20"/>
                <w:szCs w:val="18"/>
                <w:lang w:val="en-GB"/>
              </w:rPr>
            </w:rPrChange>
          </w:rPr>
          <w:delText xml:space="preserve">In addition, </w:delText>
        </w:r>
        <w:r w:rsidR="005A58D8" w:rsidRPr="0029563D" w:rsidDel="002C72A4">
          <w:rPr>
            <w:sz w:val="20"/>
            <w:szCs w:val="18"/>
            <w:lang w:val="en-US"/>
            <w:rPrChange w:id="3390" w:author="Sina Furkan Özdemir" w:date="2021-09-20T17:27:00Z">
              <w:rPr>
                <w:sz w:val="20"/>
                <w:szCs w:val="18"/>
                <w:lang w:val="en-GB"/>
              </w:rPr>
            </w:rPrChange>
          </w:rPr>
          <w:delText xml:space="preserve">most Twitter applications directly summarise </w:delText>
        </w:r>
        <w:r w:rsidRPr="0029563D" w:rsidDel="002C72A4">
          <w:rPr>
            <w:sz w:val="20"/>
            <w:szCs w:val="18"/>
            <w:lang w:val="en-US"/>
            <w:rPrChange w:id="3391" w:author="Sina Furkan Özdemir" w:date="2021-09-20T17:27:00Z">
              <w:rPr>
                <w:sz w:val="20"/>
                <w:szCs w:val="18"/>
                <w:lang w:val="en-GB"/>
              </w:rPr>
            </w:rPrChange>
          </w:rPr>
          <w:delText>external websites in thumbnails</w:delText>
        </w:r>
        <w:r w:rsidR="005A58D8" w:rsidRPr="0029563D" w:rsidDel="002C72A4">
          <w:rPr>
            <w:sz w:val="20"/>
            <w:szCs w:val="18"/>
            <w:lang w:val="en-US"/>
            <w:rPrChange w:id="3392" w:author="Sina Furkan Özdemir" w:date="2021-09-20T17:27:00Z">
              <w:rPr>
                <w:sz w:val="20"/>
                <w:szCs w:val="18"/>
                <w:lang w:val="en-GB"/>
              </w:rPr>
            </w:rPrChange>
          </w:rPr>
          <w:delText>,</w:delText>
        </w:r>
        <w:r w:rsidRPr="0029563D" w:rsidDel="002C72A4">
          <w:rPr>
            <w:sz w:val="20"/>
            <w:szCs w:val="18"/>
            <w:lang w:val="en-US"/>
            <w:rPrChange w:id="3393" w:author="Sina Furkan Özdemir" w:date="2021-09-20T17:27:00Z">
              <w:rPr>
                <w:sz w:val="20"/>
                <w:szCs w:val="18"/>
                <w:lang w:val="en-GB"/>
              </w:rPr>
            </w:rPrChange>
          </w:rPr>
          <w:delText xml:space="preserve"> </w:delText>
        </w:r>
        <w:r w:rsidR="00560269" w:rsidRPr="0029563D" w:rsidDel="002C72A4">
          <w:rPr>
            <w:sz w:val="20"/>
            <w:szCs w:val="18"/>
            <w:lang w:val="en-US"/>
            <w:rPrChange w:id="3394" w:author="Sina Furkan Özdemir" w:date="2021-09-20T17:27:00Z">
              <w:rPr>
                <w:sz w:val="20"/>
                <w:szCs w:val="18"/>
                <w:lang w:val="en-GB"/>
              </w:rPr>
            </w:rPrChange>
          </w:rPr>
          <w:delText>showing</w:delText>
        </w:r>
        <w:r w:rsidRPr="0029563D" w:rsidDel="002C72A4">
          <w:rPr>
            <w:sz w:val="20"/>
            <w:szCs w:val="18"/>
            <w:lang w:val="en-US"/>
            <w:rPrChange w:id="3395" w:author="Sina Furkan Özdemir" w:date="2021-09-20T17:27:00Z">
              <w:rPr>
                <w:sz w:val="20"/>
                <w:szCs w:val="18"/>
                <w:lang w:val="en-GB"/>
              </w:rPr>
            </w:rPrChange>
          </w:rPr>
          <w:delText xml:space="preserve"> additional media from the external source</w:delText>
        </w:r>
        <w:r w:rsidR="00560269" w:rsidRPr="0029563D" w:rsidDel="002C72A4">
          <w:rPr>
            <w:sz w:val="20"/>
            <w:szCs w:val="18"/>
            <w:lang w:val="en-US"/>
            <w:rPrChange w:id="3396" w:author="Sina Furkan Özdemir" w:date="2021-09-20T17:27:00Z">
              <w:rPr>
                <w:sz w:val="20"/>
                <w:szCs w:val="18"/>
                <w:lang w:val="en-GB"/>
              </w:rPr>
            </w:rPrChange>
          </w:rPr>
          <w:delText xml:space="preserve"> along the tweet</w:delText>
        </w:r>
        <w:r w:rsidRPr="0029563D" w:rsidDel="002C72A4">
          <w:rPr>
            <w:sz w:val="20"/>
            <w:szCs w:val="18"/>
            <w:lang w:val="en-US"/>
            <w:rPrChange w:id="3397" w:author="Sina Furkan Özdemir" w:date="2021-09-20T17:27:00Z">
              <w:rPr>
                <w:sz w:val="20"/>
                <w:szCs w:val="18"/>
                <w:lang w:val="en-GB"/>
              </w:rPr>
            </w:rPrChange>
          </w:rPr>
          <w:delText xml:space="preserve">. </w:delText>
        </w:r>
        <w:r w:rsidR="003361B0" w:rsidRPr="0029563D" w:rsidDel="002C72A4">
          <w:rPr>
            <w:sz w:val="20"/>
            <w:szCs w:val="18"/>
            <w:lang w:val="en-US"/>
            <w:rPrChange w:id="3398" w:author="Sina Furkan Özdemir" w:date="2021-09-20T17:27:00Z">
              <w:rPr>
                <w:sz w:val="20"/>
                <w:szCs w:val="18"/>
                <w:lang w:val="en-GB"/>
              </w:rPr>
            </w:rPrChange>
          </w:rPr>
          <w:delText>Also</w:delText>
        </w:r>
        <w:r w:rsidRPr="0029563D" w:rsidDel="002C72A4">
          <w:rPr>
            <w:sz w:val="20"/>
            <w:szCs w:val="18"/>
            <w:lang w:val="en-US"/>
            <w:rPrChange w:id="3399" w:author="Sina Furkan Özdemir" w:date="2021-09-20T17:27:00Z">
              <w:rPr>
                <w:sz w:val="20"/>
                <w:szCs w:val="18"/>
                <w:lang w:val="en-GB"/>
              </w:rPr>
            </w:rPrChange>
          </w:rPr>
          <w:delText xml:space="preserve"> with regard to this communication feature, tweets from supranational EU actors are on par </w:delText>
        </w:r>
        <w:r w:rsidR="000A07F3" w:rsidRPr="0029563D" w:rsidDel="002C72A4">
          <w:rPr>
            <w:sz w:val="20"/>
            <w:szCs w:val="18"/>
            <w:lang w:val="en-US"/>
            <w:rPrChange w:id="3400" w:author="Sina Furkan Özdemir" w:date="2021-09-20T17:27:00Z">
              <w:rPr>
                <w:sz w:val="20"/>
                <w:szCs w:val="18"/>
                <w:lang w:val="en-GB"/>
              </w:rPr>
            </w:rPrChange>
          </w:rPr>
          <w:delText xml:space="preserve">with </w:delText>
        </w:r>
        <w:r w:rsidRPr="0029563D" w:rsidDel="002C72A4">
          <w:rPr>
            <w:sz w:val="20"/>
            <w:szCs w:val="18"/>
            <w:lang w:val="en-US"/>
            <w:rPrChange w:id="3401" w:author="Sina Furkan Özdemir" w:date="2021-09-20T17:27:00Z">
              <w:rPr>
                <w:sz w:val="20"/>
                <w:szCs w:val="18"/>
                <w:lang w:val="en-GB"/>
              </w:rPr>
            </w:rPrChange>
          </w:rPr>
          <w:delText xml:space="preserve">or even exceed </w:delText>
        </w:r>
        <w:r w:rsidR="00DA3438" w:rsidRPr="0029563D" w:rsidDel="002C72A4">
          <w:rPr>
            <w:sz w:val="20"/>
            <w:szCs w:val="18"/>
            <w:lang w:val="en-US"/>
            <w:rPrChange w:id="3402" w:author="Sina Furkan Özdemir" w:date="2021-09-20T17:27:00Z">
              <w:rPr>
                <w:sz w:val="20"/>
                <w:szCs w:val="18"/>
                <w:lang w:val="en-GB"/>
              </w:rPr>
            </w:rPrChange>
          </w:rPr>
          <w:delText xml:space="preserve">messages from </w:delText>
        </w:r>
        <w:r w:rsidRPr="0029563D" w:rsidDel="002C72A4">
          <w:rPr>
            <w:sz w:val="20"/>
            <w:szCs w:val="18"/>
            <w:lang w:val="en-US"/>
            <w:rPrChange w:id="3403" w:author="Sina Furkan Özdemir" w:date="2021-09-20T17:27:00Z">
              <w:rPr>
                <w:sz w:val="20"/>
                <w:szCs w:val="18"/>
                <w:lang w:val="en-GB"/>
              </w:rPr>
            </w:rPrChange>
          </w:rPr>
          <w:delText xml:space="preserve">domestic and international political actors. In about 60 to 80% of all supranational </w:delText>
        </w:r>
        <w:r w:rsidR="00DA3438" w:rsidRPr="0029563D" w:rsidDel="002C72A4">
          <w:rPr>
            <w:sz w:val="20"/>
            <w:szCs w:val="18"/>
            <w:lang w:val="en-US"/>
            <w:rPrChange w:id="3404" w:author="Sina Furkan Özdemir" w:date="2021-09-20T17:27:00Z">
              <w:rPr>
                <w:sz w:val="20"/>
                <w:szCs w:val="18"/>
                <w:lang w:val="en-GB"/>
              </w:rPr>
            </w:rPrChange>
          </w:rPr>
          <w:delText xml:space="preserve">Twitter </w:delText>
        </w:r>
        <w:r w:rsidRPr="0029563D" w:rsidDel="002C72A4">
          <w:rPr>
            <w:sz w:val="20"/>
            <w:szCs w:val="18"/>
            <w:lang w:val="en-US"/>
            <w:rPrChange w:id="3405" w:author="Sina Furkan Özdemir" w:date="2021-09-20T17:27:00Z">
              <w:rPr>
                <w:sz w:val="20"/>
                <w:szCs w:val="18"/>
                <w:lang w:val="en-GB"/>
              </w:rPr>
            </w:rPrChange>
          </w:rPr>
          <w:delText>message</w:delText>
        </w:r>
        <w:r w:rsidR="00DA3438" w:rsidRPr="0029563D" w:rsidDel="002C72A4">
          <w:rPr>
            <w:sz w:val="20"/>
            <w:szCs w:val="18"/>
            <w:lang w:val="en-US"/>
            <w:rPrChange w:id="3406" w:author="Sina Furkan Özdemir" w:date="2021-09-20T17:27:00Z">
              <w:rPr>
                <w:sz w:val="20"/>
                <w:szCs w:val="18"/>
                <w:lang w:val="en-GB"/>
              </w:rPr>
            </w:rPrChange>
          </w:rPr>
          <w:delText>s</w:delText>
        </w:r>
        <w:r w:rsidRPr="0029563D" w:rsidDel="002C72A4">
          <w:rPr>
            <w:sz w:val="20"/>
            <w:szCs w:val="18"/>
            <w:lang w:val="en-US"/>
            <w:rPrChange w:id="3407" w:author="Sina Furkan Özdemir" w:date="2021-09-20T17:27:00Z">
              <w:rPr>
                <w:sz w:val="20"/>
                <w:szCs w:val="18"/>
                <w:lang w:val="en-GB"/>
              </w:rPr>
            </w:rPrChange>
          </w:rPr>
          <w:delText xml:space="preserve"> an external online source is referred to. </w:delText>
        </w:r>
        <w:r w:rsidR="00560269" w:rsidRPr="0029563D" w:rsidDel="002C72A4">
          <w:rPr>
            <w:sz w:val="20"/>
            <w:szCs w:val="18"/>
            <w:lang w:val="en-US"/>
            <w:rPrChange w:id="3408" w:author="Sina Furkan Özdemir" w:date="2021-09-20T17:27:00Z">
              <w:rPr>
                <w:sz w:val="20"/>
                <w:szCs w:val="18"/>
                <w:lang w:val="en-GB"/>
              </w:rPr>
            </w:rPrChange>
          </w:rPr>
          <w:delText>Where th</w:delText>
        </w:r>
        <w:r w:rsidR="009C4088" w:rsidRPr="0029563D" w:rsidDel="002C72A4">
          <w:rPr>
            <w:sz w:val="20"/>
            <w:szCs w:val="18"/>
            <w:lang w:val="en-US"/>
            <w:rPrChange w:id="3409" w:author="Sina Furkan Özdemir" w:date="2021-09-20T17:27:00Z">
              <w:rPr>
                <w:sz w:val="20"/>
                <w:szCs w:val="18"/>
                <w:lang w:val="en-GB"/>
              </w:rPr>
            </w:rPrChange>
          </w:rPr>
          <w:delText>ese</w:delText>
        </w:r>
        <w:r w:rsidR="00560269" w:rsidRPr="0029563D" w:rsidDel="002C72A4">
          <w:rPr>
            <w:sz w:val="20"/>
            <w:szCs w:val="18"/>
            <w:lang w:val="en-US"/>
            <w:rPrChange w:id="3410" w:author="Sina Furkan Özdemir" w:date="2021-09-20T17:27:00Z">
              <w:rPr>
                <w:sz w:val="20"/>
                <w:szCs w:val="18"/>
                <w:lang w:val="en-GB"/>
              </w:rPr>
            </w:rPrChange>
          </w:rPr>
          <w:delText xml:space="preserve"> links</w:delText>
        </w:r>
        <w:r w:rsidR="002F3D47" w:rsidRPr="0029563D" w:rsidDel="002C72A4">
          <w:rPr>
            <w:sz w:val="20"/>
            <w:szCs w:val="18"/>
            <w:lang w:val="en-US"/>
            <w:rPrChange w:id="3411" w:author="Sina Furkan Özdemir" w:date="2021-09-20T17:27:00Z">
              <w:rPr>
                <w:sz w:val="20"/>
                <w:szCs w:val="18"/>
                <w:lang w:val="en-GB"/>
              </w:rPr>
            </w:rPrChange>
          </w:rPr>
          <w:delText xml:space="preserve"> lead citizens </w:delText>
        </w:r>
        <w:r w:rsidR="00560269" w:rsidRPr="0029563D" w:rsidDel="002C72A4">
          <w:rPr>
            <w:sz w:val="20"/>
            <w:szCs w:val="18"/>
            <w:lang w:val="en-US"/>
            <w:rPrChange w:id="3412" w:author="Sina Furkan Özdemir" w:date="2021-09-20T17:27:00Z">
              <w:rPr>
                <w:sz w:val="20"/>
                <w:szCs w:val="18"/>
                <w:lang w:val="en-GB"/>
              </w:rPr>
            </w:rPrChange>
          </w:rPr>
          <w:delText xml:space="preserve">cannot be fully ascertained </w:delText>
        </w:r>
        <w:r w:rsidR="002F3D47" w:rsidRPr="0029563D" w:rsidDel="002C72A4">
          <w:rPr>
            <w:sz w:val="20"/>
            <w:szCs w:val="18"/>
            <w:lang w:val="en-US"/>
            <w:rPrChange w:id="3413" w:author="Sina Furkan Özdemir" w:date="2021-09-20T17:27:00Z">
              <w:rPr>
                <w:sz w:val="20"/>
                <w:szCs w:val="18"/>
                <w:lang w:val="en-GB"/>
              </w:rPr>
            </w:rPrChange>
          </w:rPr>
          <w:delText xml:space="preserve">by automated means </w:delText>
        </w:r>
        <w:r w:rsidR="009C4088" w:rsidRPr="0029563D" w:rsidDel="002C72A4">
          <w:rPr>
            <w:sz w:val="20"/>
            <w:szCs w:val="18"/>
            <w:lang w:val="en-US"/>
            <w:rPrChange w:id="3414" w:author="Sina Furkan Özdemir" w:date="2021-09-20T17:27:00Z">
              <w:rPr>
                <w:sz w:val="20"/>
                <w:szCs w:val="18"/>
                <w:lang w:val="en-GB"/>
              </w:rPr>
            </w:rPrChange>
          </w:rPr>
          <w:delText xml:space="preserve">as around 41% of them use URL shortening services. Yet, </w:delText>
        </w:r>
        <w:r w:rsidR="002F3D47" w:rsidRPr="0029563D" w:rsidDel="002C72A4">
          <w:rPr>
            <w:sz w:val="20"/>
            <w:szCs w:val="18"/>
            <w:lang w:val="en-US"/>
            <w:rPrChange w:id="3415" w:author="Sina Furkan Özdemir" w:date="2021-09-20T17:27:00Z">
              <w:rPr>
                <w:sz w:val="20"/>
                <w:szCs w:val="18"/>
                <w:lang w:val="en-GB"/>
              </w:rPr>
            </w:rPrChange>
          </w:rPr>
          <w:delText xml:space="preserve">in the remainders </w:delText>
        </w:r>
        <w:r w:rsidR="009C4088" w:rsidRPr="0029563D" w:rsidDel="002C72A4">
          <w:rPr>
            <w:sz w:val="20"/>
            <w:szCs w:val="18"/>
            <w:lang w:val="en-US"/>
            <w:rPrChange w:id="3416" w:author="Sina Furkan Özdemir" w:date="2021-09-20T17:27:00Z">
              <w:rPr>
                <w:sz w:val="20"/>
                <w:szCs w:val="18"/>
                <w:lang w:val="en-GB"/>
              </w:rPr>
            </w:rPrChange>
          </w:rPr>
          <w:delText xml:space="preserve">we see that supranational actors primarily refer to EU websites </w:delText>
        </w:r>
        <w:r w:rsidR="00DA3438" w:rsidRPr="0029563D" w:rsidDel="002C72A4">
          <w:rPr>
            <w:sz w:val="20"/>
            <w:szCs w:val="18"/>
            <w:lang w:val="en-US"/>
            <w:rPrChange w:id="3417" w:author="Sina Furkan Özdemir" w:date="2021-09-20T17:27:00Z">
              <w:rPr>
                <w:sz w:val="20"/>
                <w:szCs w:val="18"/>
                <w:lang w:val="en-GB"/>
              </w:rPr>
            </w:rPrChange>
          </w:rPr>
          <w:delText>with</w:delText>
        </w:r>
        <w:r w:rsidR="002F3D47" w:rsidRPr="0029563D" w:rsidDel="002C72A4">
          <w:rPr>
            <w:sz w:val="20"/>
            <w:szCs w:val="18"/>
            <w:lang w:val="en-US"/>
            <w:rPrChange w:id="3418" w:author="Sina Furkan Özdemir" w:date="2021-09-20T17:27:00Z">
              <w:rPr>
                <w:sz w:val="20"/>
                <w:szCs w:val="18"/>
                <w:lang w:val="en-GB"/>
              </w:rPr>
            </w:rPrChange>
          </w:rPr>
          <w:delText>in</w:delText>
        </w:r>
        <w:r w:rsidR="009C4088" w:rsidRPr="0029563D" w:rsidDel="002C72A4">
          <w:rPr>
            <w:sz w:val="20"/>
            <w:szCs w:val="18"/>
            <w:lang w:val="en-US"/>
            <w:rPrChange w:id="3419" w:author="Sina Furkan Özdemir" w:date="2021-09-20T17:27:00Z">
              <w:rPr>
                <w:sz w:val="20"/>
                <w:szCs w:val="18"/>
                <w:lang w:val="en-GB"/>
              </w:rPr>
            </w:rPrChange>
          </w:rPr>
          <w:delText xml:space="preserve"> the europa.eu </w:delText>
        </w:r>
        <w:r w:rsidR="002F3D47" w:rsidRPr="0029563D" w:rsidDel="002C72A4">
          <w:rPr>
            <w:sz w:val="20"/>
            <w:szCs w:val="18"/>
            <w:lang w:val="en-US"/>
            <w:rPrChange w:id="3420" w:author="Sina Furkan Özdemir" w:date="2021-09-20T17:27:00Z">
              <w:rPr>
                <w:sz w:val="20"/>
                <w:szCs w:val="18"/>
                <w:lang w:val="en-GB"/>
              </w:rPr>
            </w:rPrChange>
          </w:rPr>
          <w:delText xml:space="preserve">domain </w:delText>
        </w:r>
        <w:r w:rsidR="009C4088" w:rsidRPr="0029563D" w:rsidDel="002C72A4">
          <w:rPr>
            <w:sz w:val="20"/>
            <w:szCs w:val="18"/>
            <w:lang w:val="en-US"/>
            <w:rPrChange w:id="3421" w:author="Sina Furkan Özdemir" w:date="2021-09-20T17:27:00Z">
              <w:rPr>
                <w:sz w:val="20"/>
                <w:szCs w:val="18"/>
                <w:lang w:val="en-GB"/>
              </w:rPr>
            </w:rPrChange>
          </w:rPr>
          <w:delText>(35% of all external URLs), pointing message recipients especially to information from the European Commission’s servers.</w:delText>
        </w:r>
        <w:r w:rsidR="002F3D47" w:rsidRPr="0029563D" w:rsidDel="002C72A4">
          <w:rPr>
            <w:sz w:val="20"/>
            <w:szCs w:val="18"/>
            <w:lang w:val="en-US"/>
            <w:rPrChange w:id="3422" w:author="Sina Furkan Özdemir" w:date="2021-09-20T17:27:00Z">
              <w:rPr>
                <w:sz w:val="20"/>
                <w:szCs w:val="18"/>
                <w:lang w:val="en-GB"/>
              </w:rPr>
            </w:rPrChange>
          </w:rPr>
          <w:delText xml:space="preserve"> A sizeable share of around 5% of external links point to other social media platforms, notably Facebook, LinkedIn, and Instagram</w:delText>
        </w:r>
        <w:r w:rsidR="00CC2D3B" w:rsidRPr="0029563D" w:rsidDel="002C72A4">
          <w:rPr>
            <w:sz w:val="20"/>
            <w:szCs w:val="18"/>
            <w:lang w:val="en-US"/>
            <w:rPrChange w:id="3423" w:author="Sina Furkan Özdemir" w:date="2021-09-20T17:27:00Z">
              <w:rPr>
                <w:sz w:val="20"/>
                <w:szCs w:val="18"/>
                <w:lang w:val="en-GB"/>
              </w:rPr>
            </w:rPrChange>
          </w:rPr>
          <w:delText>.</w:delText>
        </w:r>
        <w:r w:rsidR="002F3D47" w:rsidRPr="0029563D" w:rsidDel="002C72A4">
          <w:rPr>
            <w:sz w:val="20"/>
            <w:szCs w:val="18"/>
            <w:lang w:val="en-US"/>
            <w:rPrChange w:id="3424" w:author="Sina Furkan Özdemir" w:date="2021-09-20T17:27:00Z">
              <w:rPr>
                <w:sz w:val="20"/>
                <w:szCs w:val="18"/>
                <w:lang w:val="en-GB"/>
              </w:rPr>
            </w:rPrChange>
          </w:rPr>
          <w:delText xml:space="preserve"> </w:delText>
        </w:r>
        <w:r w:rsidR="00CC2D3B" w:rsidRPr="0029563D" w:rsidDel="002C72A4">
          <w:rPr>
            <w:sz w:val="20"/>
            <w:szCs w:val="18"/>
            <w:lang w:val="en-US"/>
            <w:rPrChange w:id="3425" w:author="Sina Furkan Özdemir" w:date="2021-09-20T17:27:00Z">
              <w:rPr>
                <w:sz w:val="20"/>
                <w:szCs w:val="18"/>
                <w:lang w:val="en-GB"/>
              </w:rPr>
            </w:rPrChange>
          </w:rPr>
          <w:delText>S</w:delText>
        </w:r>
        <w:r w:rsidR="002F3D47" w:rsidRPr="0029563D" w:rsidDel="002C72A4">
          <w:rPr>
            <w:sz w:val="20"/>
            <w:szCs w:val="18"/>
            <w:lang w:val="en-US"/>
            <w:rPrChange w:id="3426" w:author="Sina Furkan Özdemir" w:date="2021-09-20T17:27:00Z">
              <w:rPr>
                <w:sz w:val="20"/>
                <w:szCs w:val="18"/>
                <w:lang w:val="en-GB"/>
              </w:rPr>
            </w:rPrChange>
          </w:rPr>
          <w:delText>upranational actors also seem to use services that automatically post content across different social media accounts (</w:delText>
        </w:r>
        <w:r w:rsidR="000A07F3" w:rsidRPr="0029563D" w:rsidDel="002C72A4">
          <w:rPr>
            <w:sz w:val="20"/>
            <w:szCs w:val="18"/>
            <w:lang w:val="en-US"/>
            <w:rPrChange w:id="3427" w:author="Sina Furkan Özdemir" w:date="2021-09-20T17:27:00Z">
              <w:rPr>
                <w:sz w:val="20"/>
                <w:szCs w:val="18"/>
                <w:lang w:val="en-GB"/>
              </w:rPr>
            </w:rPrChange>
          </w:rPr>
          <w:delText xml:space="preserve">e.g. </w:delText>
        </w:r>
        <w:r w:rsidR="002F3D47" w:rsidRPr="0029563D" w:rsidDel="002C72A4">
          <w:rPr>
            <w:sz w:val="20"/>
            <w:szCs w:val="18"/>
            <w:lang w:val="en-US"/>
            <w:rPrChange w:id="3428" w:author="Sina Furkan Özdemir" w:date="2021-09-20T17:27:00Z">
              <w:rPr>
                <w:sz w:val="20"/>
                <w:szCs w:val="18"/>
                <w:lang w:val="en-GB"/>
              </w:rPr>
            </w:rPrChange>
          </w:rPr>
          <w:delText>the dlvr.it domain accounts for around 3% of all external links).</w:delText>
        </w:r>
      </w:del>
    </w:p>
    <w:p w14:paraId="66B07A69" w14:textId="461455A0" w:rsidR="00697553" w:rsidRPr="0029563D" w:rsidDel="002C72A4" w:rsidRDefault="00CE24DD" w:rsidP="00FC6904">
      <w:pPr>
        <w:spacing w:before="120" w:after="0" w:line="240" w:lineRule="auto"/>
        <w:jc w:val="both"/>
        <w:rPr>
          <w:del w:id="3429" w:author="Sina Furkan Özdemir" w:date="2021-09-20T17:21:00Z"/>
          <w:sz w:val="20"/>
          <w:szCs w:val="18"/>
          <w:lang w:val="en-US"/>
          <w:rPrChange w:id="3430" w:author="Sina Furkan Özdemir" w:date="2021-09-20T17:27:00Z">
            <w:rPr>
              <w:del w:id="3431" w:author="Sina Furkan Özdemir" w:date="2021-09-20T17:21:00Z"/>
              <w:sz w:val="20"/>
              <w:szCs w:val="18"/>
              <w:lang w:val="en-GB"/>
            </w:rPr>
          </w:rPrChange>
        </w:rPr>
      </w:pPr>
      <w:del w:id="3432" w:author="Sina Furkan Özdemir" w:date="2021-09-20T17:21:00Z">
        <w:r w:rsidRPr="0029563D" w:rsidDel="002C72A4">
          <w:rPr>
            <w:sz w:val="20"/>
            <w:szCs w:val="18"/>
            <w:lang w:val="en-US"/>
            <w:rPrChange w:id="3433" w:author="Sina Furkan Özdemir" w:date="2021-09-20T17:27:00Z">
              <w:rPr>
                <w:sz w:val="20"/>
                <w:szCs w:val="18"/>
                <w:lang w:val="en-GB"/>
              </w:rPr>
            </w:rPrChange>
          </w:rPr>
          <w:delText xml:space="preserve">Based on these </w:delText>
        </w:r>
        <w:r w:rsidR="00A94267" w:rsidRPr="0029563D" w:rsidDel="002C72A4">
          <w:rPr>
            <w:sz w:val="20"/>
            <w:szCs w:val="18"/>
            <w:lang w:val="en-US"/>
            <w:rPrChange w:id="3434" w:author="Sina Furkan Özdemir" w:date="2021-09-20T17:27:00Z">
              <w:rPr>
                <w:sz w:val="20"/>
                <w:szCs w:val="18"/>
                <w:lang w:val="en-GB"/>
              </w:rPr>
            </w:rPrChange>
          </w:rPr>
          <w:delText>descriptions</w:delText>
        </w:r>
        <w:r w:rsidRPr="0029563D" w:rsidDel="002C72A4">
          <w:rPr>
            <w:sz w:val="20"/>
            <w:szCs w:val="18"/>
            <w:lang w:val="en-US"/>
            <w:rPrChange w:id="3435" w:author="Sina Furkan Özdemir" w:date="2021-09-20T17:27:00Z">
              <w:rPr>
                <w:sz w:val="20"/>
                <w:szCs w:val="18"/>
                <w:lang w:val="en-GB"/>
              </w:rPr>
            </w:rPrChange>
          </w:rPr>
          <w:delText xml:space="preserve"> we can state that supranational public communication on </w:delText>
        </w:r>
        <w:r w:rsidR="002F3D47" w:rsidRPr="0029563D" w:rsidDel="002C72A4">
          <w:rPr>
            <w:sz w:val="20"/>
            <w:szCs w:val="18"/>
            <w:lang w:val="en-US"/>
            <w:rPrChange w:id="3436" w:author="Sina Furkan Özdemir" w:date="2021-09-20T17:27:00Z">
              <w:rPr>
                <w:sz w:val="20"/>
                <w:szCs w:val="18"/>
                <w:lang w:val="en-GB"/>
              </w:rPr>
            </w:rPrChange>
          </w:rPr>
          <w:delText xml:space="preserve">Twitter goes beyond </w:delText>
        </w:r>
        <w:r w:rsidRPr="0029563D" w:rsidDel="002C72A4">
          <w:rPr>
            <w:sz w:val="20"/>
            <w:szCs w:val="18"/>
            <w:lang w:val="en-US"/>
            <w:rPrChange w:id="3437" w:author="Sina Furkan Özdemir" w:date="2021-09-20T17:27:00Z">
              <w:rPr>
                <w:sz w:val="20"/>
                <w:szCs w:val="18"/>
                <w:lang w:val="en-GB"/>
              </w:rPr>
            </w:rPrChange>
          </w:rPr>
          <w:delText>textual content</w:delText>
        </w:r>
        <w:r w:rsidR="002F3D47" w:rsidRPr="0029563D" w:rsidDel="002C72A4">
          <w:rPr>
            <w:sz w:val="20"/>
            <w:szCs w:val="18"/>
            <w:lang w:val="en-US"/>
            <w:rPrChange w:id="3438" w:author="Sina Furkan Özdemir" w:date="2021-09-20T17:27:00Z">
              <w:rPr>
                <w:sz w:val="20"/>
                <w:szCs w:val="18"/>
                <w:lang w:val="en-GB"/>
              </w:rPr>
            </w:rPrChange>
          </w:rPr>
          <w:delText>, relying</w:delText>
        </w:r>
        <w:r w:rsidRPr="0029563D" w:rsidDel="002C72A4">
          <w:rPr>
            <w:sz w:val="20"/>
            <w:szCs w:val="18"/>
            <w:lang w:val="en-US"/>
            <w:rPrChange w:id="3439" w:author="Sina Furkan Özdemir" w:date="2021-09-20T17:27:00Z">
              <w:rPr>
                <w:sz w:val="20"/>
                <w:szCs w:val="18"/>
                <w:lang w:val="en-GB"/>
              </w:rPr>
            </w:rPrChange>
          </w:rPr>
          <w:delText xml:space="preserve"> </w:delText>
        </w:r>
        <w:r w:rsidR="00D70D19" w:rsidRPr="0029563D" w:rsidDel="002C72A4">
          <w:rPr>
            <w:sz w:val="20"/>
            <w:szCs w:val="18"/>
            <w:lang w:val="en-US"/>
            <w:rPrChange w:id="3440" w:author="Sina Furkan Özdemir" w:date="2021-09-20T17:27:00Z">
              <w:rPr>
                <w:sz w:val="20"/>
                <w:szCs w:val="18"/>
                <w:lang w:val="en-GB"/>
              </w:rPr>
            </w:rPrChange>
          </w:rPr>
          <w:delText xml:space="preserve">especially </w:delText>
        </w:r>
        <w:r w:rsidR="002F3D47" w:rsidRPr="0029563D" w:rsidDel="002C72A4">
          <w:rPr>
            <w:sz w:val="20"/>
            <w:szCs w:val="18"/>
            <w:lang w:val="en-US"/>
            <w:rPrChange w:id="3441" w:author="Sina Furkan Özdemir" w:date="2021-09-20T17:27:00Z">
              <w:rPr>
                <w:sz w:val="20"/>
                <w:szCs w:val="18"/>
                <w:lang w:val="en-GB"/>
              </w:rPr>
            </w:rPrChange>
          </w:rPr>
          <w:delText xml:space="preserve">on </w:delText>
        </w:r>
        <w:r w:rsidRPr="0029563D" w:rsidDel="002C72A4">
          <w:rPr>
            <w:sz w:val="20"/>
            <w:szCs w:val="18"/>
            <w:lang w:val="en-US"/>
            <w:rPrChange w:id="3442" w:author="Sina Furkan Özdemir" w:date="2021-09-20T17:27:00Z">
              <w:rPr>
                <w:sz w:val="20"/>
                <w:szCs w:val="18"/>
                <w:lang w:val="en-GB"/>
              </w:rPr>
            </w:rPrChange>
          </w:rPr>
          <w:delText xml:space="preserve">visual </w:delText>
        </w:r>
        <w:r w:rsidR="00D70D19" w:rsidRPr="0029563D" w:rsidDel="002C72A4">
          <w:rPr>
            <w:sz w:val="20"/>
            <w:szCs w:val="18"/>
            <w:lang w:val="en-US"/>
            <w:rPrChange w:id="3443" w:author="Sina Furkan Özdemir" w:date="2021-09-20T17:27:00Z">
              <w:rPr>
                <w:sz w:val="20"/>
                <w:szCs w:val="18"/>
                <w:lang w:val="en-GB"/>
              </w:rPr>
            </w:rPrChange>
          </w:rPr>
          <w:delText>information</w:delText>
        </w:r>
        <w:r w:rsidR="002F3D47" w:rsidRPr="0029563D" w:rsidDel="002C72A4">
          <w:rPr>
            <w:sz w:val="20"/>
            <w:szCs w:val="18"/>
            <w:lang w:val="en-US"/>
            <w:rPrChange w:id="3444" w:author="Sina Furkan Özdemir" w:date="2021-09-20T17:27:00Z">
              <w:rPr>
                <w:sz w:val="20"/>
                <w:szCs w:val="18"/>
                <w:lang w:val="en-GB"/>
              </w:rPr>
            </w:rPrChange>
          </w:rPr>
          <w:delText xml:space="preserve"> and </w:delText>
        </w:r>
        <w:r w:rsidR="000A07F3" w:rsidRPr="0029563D" w:rsidDel="002C72A4">
          <w:rPr>
            <w:sz w:val="20"/>
            <w:szCs w:val="18"/>
            <w:lang w:val="en-US"/>
            <w:rPrChange w:id="3445" w:author="Sina Furkan Özdemir" w:date="2021-09-20T17:27:00Z">
              <w:rPr>
                <w:sz w:val="20"/>
                <w:szCs w:val="18"/>
                <w:lang w:val="en-GB"/>
              </w:rPr>
            </w:rPrChange>
          </w:rPr>
          <w:delText xml:space="preserve">their </w:delText>
        </w:r>
        <w:r w:rsidR="002F3D47" w:rsidRPr="0029563D" w:rsidDel="002C72A4">
          <w:rPr>
            <w:sz w:val="20"/>
            <w:szCs w:val="18"/>
            <w:lang w:val="en-US"/>
            <w:rPrChange w:id="3446" w:author="Sina Furkan Özdemir" w:date="2021-09-20T17:27:00Z">
              <w:rPr>
                <w:sz w:val="20"/>
                <w:szCs w:val="18"/>
                <w:lang w:val="en-GB"/>
              </w:rPr>
            </w:rPrChange>
          </w:rPr>
          <w:delText>own external online resources.</w:delText>
        </w:r>
      </w:del>
    </w:p>
    <w:p w14:paraId="1F13759E" w14:textId="1525C860" w:rsidR="002D4867" w:rsidRPr="0029563D" w:rsidDel="002C72A4" w:rsidRDefault="002D4867" w:rsidP="00D114D6">
      <w:pPr>
        <w:spacing w:before="120" w:after="0" w:line="240" w:lineRule="auto"/>
        <w:jc w:val="both"/>
        <w:rPr>
          <w:del w:id="3447" w:author="Sina Furkan Özdemir" w:date="2021-09-20T17:21:00Z"/>
          <w:sz w:val="20"/>
          <w:szCs w:val="18"/>
          <w:lang w:val="en-US"/>
          <w:rPrChange w:id="3448" w:author="Sina Furkan Özdemir" w:date="2021-09-20T17:27:00Z">
            <w:rPr>
              <w:del w:id="3449" w:author="Sina Furkan Özdemir" w:date="2021-09-20T17:21:00Z"/>
              <w:sz w:val="20"/>
              <w:szCs w:val="18"/>
              <w:lang w:val="en-GB"/>
            </w:rPr>
          </w:rPrChange>
        </w:rPr>
      </w:pPr>
    </w:p>
    <w:p w14:paraId="730EBB0F" w14:textId="18819272" w:rsidR="00532D33" w:rsidRPr="0029563D" w:rsidDel="002C72A4" w:rsidRDefault="00A94267" w:rsidP="002E534C">
      <w:pPr>
        <w:spacing w:before="120" w:after="0" w:line="240" w:lineRule="auto"/>
        <w:jc w:val="both"/>
        <w:rPr>
          <w:del w:id="3450" w:author="Sina Furkan Özdemir" w:date="2021-09-20T17:21:00Z"/>
          <w:b/>
          <w:sz w:val="20"/>
          <w:szCs w:val="18"/>
          <w:lang w:val="en-US"/>
          <w:rPrChange w:id="3451" w:author="Sina Furkan Özdemir" w:date="2021-09-20T17:27:00Z">
            <w:rPr>
              <w:del w:id="3452" w:author="Sina Furkan Özdemir" w:date="2021-09-20T17:21:00Z"/>
              <w:b/>
              <w:sz w:val="20"/>
              <w:szCs w:val="18"/>
              <w:lang w:val="en-GB"/>
            </w:rPr>
          </w:rPrChange>
        </w:rPr>
      </w:pPr>
      <w:del w:id="3453" w:author="Sina Furkan Özdemir" w:date="2021-09-20T17:21:00Z">
        <w:r w:rsidRPr="0029563D" w:rsidDel="002C72A4">
          <w:rPr>
            <w:b/>
            <w:sz w:val="20"/>
            <w:szCs w:val="18"/>
            <w:lang w:val="en-US"/>
            <w:rPrChange w:id="3454" w:author="Sina Furkan Özdemir" w:date="2021-09-20T17:27:00Z">
              <w:rPr>
                <w:b/>
                <w:sz w:val="20"/>
                <w:szCs w:val="18"/>
                <w:lang w:val="en-GB"/>
              </w:rPr>
            </w:rPrChange>
          </w:rPr>
          <w:delText>4</w:delText>
        </w:r>
        <w:r w:rsidR="002E534C" w:rsidRPr="0029563D" w:rsidDel="002C72A4">
          <w:rPr>
            <w:b/>
            <w:sz w:val="20"/>
            <w:szCs w:val="18"/>
            <w:lang w:val="en-US"/>
            <w:rPrChange w:id="3455" w:author="Sina Furkan Özdemir" w:date="2021-09-20T17:27:00Z">
              <w:rPr>
                <w:b/>
                <w:sz w:val="20"/>
                <w:szCs w:val="18"/>
                <w:lang w:val="en-GB"/>
              </w:rPr>
            </w:rPrChange>
          </w:rPr>
          <w:delText>.</w:delText>
        </w:r>
        <w:r w:rsidR="00532D33" w:rsidRPr="0029563D" w:rsidDel="002C72A4">
          <w:rPr>
            <w:b/>
            <w:sz w:val="20"/>
            <w:szCs w:val="18"/>
            <w:lang w:val="en-US"/>
            <w:rPrChange w:id="3456" w:author="Sina Furkan Özdemir" w:date="2021-09-20T17:27:00Z">
              <w:rPr>
                <w:b/>
                <w:sz w:val="20"/>
                <w:szCs w:val="18"/>
                <w:lang w:val="en-GB"/>
              </w:rPr>
            </w:rPrChange>
          </w:rPr>
          <w:delText xml:space="preserve"> </w:delText>
        </w:r>
        <w:r w:rsidR="00BC604B" w:rsidRPr="0029563D" w:rsidDel="002C72A4">
          <w:rPr>
            <w:b/>
            <w:sz w:val="20"/>
            <w:szCs w:val="18"/>
            <w:lang w:val="en-US"/>
            <w:rPrChange w:id="3457" w:author="Sina Furkan Özdemir" w:date="2021-09-20T17:27:00Z">
              <w:rPr>
                <w:b/>
                <w:sz w:val="20"/>
                <w:szCs w:val="18"/>
                <w:lang w:val="en-GB"/>
              </w:rPr>
            </w:rPrChange>
          </w:rPr>
          <w:delText>Publicity of supranational messages</w:delText>
        </w:r>
      </w:del>
    </w:p>
    <w:p w14:paraId="1CDE029C" w14:textId="01137F69" w:rsidR="00532D33" w:rsidRPr="0029563D" w:rsidDel="002C72A4" w:rsidRDefault="002E534C" w:rsidP="00D114D6">
      <w:pPr>
        <w:spacing w:before="120" w:after="0" w:line="240" w:lineRule="auto"/>
        <w:jc w:val="both"/>
        <w:rPr>
          <w:del w:id="3458" w:author="Sina Furkan Özdemir" w:date="2021-09-20T17:21:00Z"/>
          <w:sz w:val="20"/>
          <w:szCs w:val="18"/>
          <w:lang w:val="en-US"/>
          <w:rPrChange w:id="3459" w:author="Sina Furkan Özdemir" w:date="2021-09-20T17:27:00Z">
            <w:rPr>
              <w:del w:id="3460" w:author="Sina Furkan Özdemir" w:date="2021-09-20T17:21:00Z"/>
              <w:sz w:val="20"/>
              <w:szCs w:val="18"/>
              <w:lang w:val="en-GB"/>
            </w:rPr>
          </w:rPrChange>
        </w:rPr>
      </w:pPr>
      <w:del w:id="3461" w:author="Sina Furkan Özdemir" w:date="2021-09-20T17:21:00Z">
        <w:r w:rsidRPr="0029563D" w:rsidDel="002C72A4">
          <w:rPr>
            <w:sz w:val="20"/>
            <w:szCs w:val="18"/>
            <w:lang w:val="en-US"/>
            <w:rPrChange w:id="3462" w:author="Sina Furkan Özdemir" w:date="2021-09-20T17:27:00Z">
              <w:rPr>
                <w:sz w:val="20"/>
                <w:szCs w:val="18"/>
                <w:lang w:val="en-GB"/>
              </w:rPr>
            </w:rPrChange>
          </w:rPr>
          <w:delText>A crucial question for supranational public communication on social media is</w:delText>
        </w:r>
        <w:r w:rsidR="00BC604B" w:rsidRPr="0029563D" w:rsidDel="002C72A4">
          <w:rPr>
            <w:sz w:val="20"/>
            <w:szCs w:val="18"/>
            <w:lang w:val="en-US"/>
            <w:rPrChange w:id="3463" w:author="Sina Furkan Özdemir" w:date="2021-09-20T17:27:00Z">
              <w:rPr>
                <w:sz w:val="20"/>
                <w:szCs w:val="18"/>
                <w:lang w:val="en-GB"/>
              </w:rPr>
            </w:rPrChange>
          </w:rPr>
          <w:delText xml:space="preserve"> whether the</w:delText>
        </w:r>
        <w:r w:rsidR="003F758C" w:rsidRPr="0029563D" w:rsidDel="002C72A4">
          <w:rPr>
            <w:sz w:val="20"/>
            <w:szCs w:val="18"/>
            <w:lang w:val="en-US"/>
            <w:rPrChange w:id="3464" w:author="Sina Furkan Özdemir" w:date="2021-09-20T17:27:00Z">
              <w:rPr>
                <w:sz w:val="20"/>
                <w:szCs w:val="18"/>
                <w:lang w:val="en-GB"/>
              </w:rPr>
            </w:rPrChange>
          </w:rPr>
          <w:delText xml:space="preserve"> style and volume of</w:delText>
        </w:r>
        <w:r w:rsidR="00BC604B" w:rsidRPr="0029563D" w:rsidDel="002C72A4">
          <w:rPr>
            <w:sz w:val="20"/>
            <w:szCs w:val="18"/>
            <w:lang w:val="en-US"/>
            <w:rPrChange w:id="3465" w:author="Sina Furkan Özdemir" w:date="2021-09-20T17:27:00Z">
              <w:rPr>
                <w:sz w:val="20"/>
                <w:szCs w:val="18"/>
                <w:lang w:val="en-GB"/>
              </w:rPr>
            </w:rPrChange>
          </w:rPr>
          <w:delText xml:space="preserve"> communication</w:delText>
        </w:r>
        <w:r w:rsidR="003F758C" w:rsidRPr="0029563D" w:rsidDel="002C72A4">
          <w:rPr>
            <w:sz w:val="20"/>
            <w:szCs w:val="18"/>
            <w:lang w:val="en-US"/>
            <w:rPrChange w:id="3466" w:author="Sina Furkan Özdemir" w:date="2021-09-20T17:27:00Z">
              <w:rPr>
                <w:sz w:val="20"/>
                <w:szCs w:val="18"/>
                <w:lang w:val="en-GB"/>
              </w:rPr>
            </w:rPrChange>
          </w:rPr>
          <w:delText xml:space="preserve"> translates into publicity</w:delText>
        </w:r>
        <w:r w:rsidR="00057E4D" w:rsidRPr="0029563D" w:rsidDel="002C72A4">
          <w:rPr>
            <w:sz w:val="20"/>
            <w:szCs w:val="18"/>
            <w:lang w:val="en-US"/>
            <w:rPrChange w:id="3467" w:author="Sina Furkan Özdemir" w:date="2021-09-20T17:27:00Z">
              <w:rPr>
                <w:sz w:val="20"/>
                <w:szCs w:val="18"/>
                <w:lang w:val="en-GB"/>
              </w:rPr>
            </w:rPrChange>
          </w:rPr>
          <w:delText>. We approximate the publicity of the messages via</w:delText>
        </w:r>
        <w:r w:rsidRPr="0029563D" w:rsidDel="002C72A4">
          <w:rPr>
            <w:sz w:val="20"/>
            <w:szCs w:val="18"/>
            <w:lang w:val="en-US"/>
            <w:rPrChange w:id="3468" w:author="Sina Furkan Özdemir" w:date="2021-09-20T17:27:00Z">
              <w:rPr>
                <w:sz w:val="20"/>
                <w:szCs w:val="18"/>
                <w:lang w:val="en-GB"/>
              </w:rPr>
            </w:rPrChange>
          </w:rPr>
          <w:delText xml:space="preserve"> user engage</w:delText>
        </w:r>
        <w:r w:rsidR="00057E4D" w:rsidRPr="0029563D" w:rsidDel="002C72A4">
          <w:rPr>
            <w:sz w:val="20"/>
            <w:szCs w:val="18"/>
            <w:lang w:val="en-US"/>
            <w:rPrChange w:id="3469" w:author="Sina Furkan Özdemir" w:date="2021-09-20T17:27:00Z">
              <w:rPr>
                <w:sz w:val="20"/>
                <w:szCs w:val="18"/>
                <w:lang w:val="en-GB"/>
              </w:rPr>
            </w:rPrChange>
          </w:rPr>
          <w:delText>ment</w:delText>
        </w:r>
        <w:r w:rsidRPr="0029563D" w:rsidDel="002C72A4">
          <w:rPr>
            <w:sz w:val="20"/>
            <w:szCs w:val="18"/>
            <w:lang w:val="en-US"/>
            <w:rPrChange w:id="3470" w:author="Sina Furkan Özdemir" w:date="2021-09-20T17:27:00Z">
              <w:rPr>
                <w:sz w:val="20"/>
                <w:szCs w:val="18"/>
                <w:lang w:val="en-GB"/>
              </w:rPr>
            </w:rPrChange>
          </w:rPr>
          <w:delText xml:space="preserve"> with the messages. </w:delText>
        </w:r>
        <w:r w:rsidR="003F758C" w:rsidRPr="0029563D" w:rsidDel="002C72A4">
          <w:rPr>
            <w:sz w:val="20"/>
            <w:szCs w:val="18"/>
            <w:lang w:val="en-US"/>
            <w:rPrChange w:id="3471" w:author="Sina Furkan Özdemir" w:date="2021-09-20T17:27:00Z">
              <w:rPr>
                <w:sz w:val="20"/>
                <w:szCs w:val="18"/>
                <w:lang w:val="en-GB"/>
              </w:rPr>
            </w:rPrChange>
          </w:rPr>
          <w:delText>Our descriptive evidence</w:delText>
        </w:r>
        <w:r w:rsidR="00767723" w:rsidRPr="0029563D" w:rsidDel="002C72A4">
          <w:rPr>
            <w:sz w:val="20"/>
            <w:szCs w:val="18"/>
            <w:lang w:val="en-US"/>
            <w:rPrChange w:id="3472" w:author="Sina Furkan Özdemir" w:date="2021-09-20T17:27:00Z">
              <w:rPr>
                <w:sz w:val="20"/>
                <w:szCs w:val="18"/>
                <w:lang w:val="en-GB"/>
              </w:rPr>
            </w:rPrChange>
          </w:rPr>
          <w:delText xml:space="preserve"> and elementary inferential analysis (appendix</w:delText>
        </w:r>
        <w:r w:rsidR="00B81102" w:rsidRPr="0029563D" w:rsidDel="002C72A4">
          <w:rPr>
            <w:sz w:val="20"/>
            <w:szCs w:val="18"/>
            <w:lang w:val="en-US"/>
            <w:rPrChange w:id="3473" w:author="Sina Furkan Özdemir" w:date="2021-09-20T17:27:00Z">
              <w:rPr>
                <w:sz w:val="20"/>
                <w:szCs w:val="18"/>
                <w:lang w:val="en-GB"/>
              </w:rPr>
            </w:rPrChange>
          </w:rPr>
          <w:delText xml:space="preserve"> a4)</w:delText>
        </w:r>
        <w:r w:rsidR="00767723" w:rsidRPr="0029563D" w:rsidDel="002C72A4">
          <w:rPr>
            <w:sz w:val="20"/>
            <w:szCs w:val="18"/>
            <w:lang w:val="en-US"/>
            <w:rPrChange w:id="3474" w:author="Sina Furkan Özdemir" w:date="2021-09-20T17:27:00Z">
              <w:rPr>
                <w:sz w:val="20"/>
                <w:szCs w:val="18"/>
                <w:lang w:val="en-GB"/>
              </w:rPr>
            </w:rPrChange>
          </w:rPr>
          <w:delText xml:space="preserve"> show mixed results.</w:delText>
        </w:r>
        <w:r w:rsidR="00DD24F9" w:rsidRPr="0029563D" w:rsidDel="002C72A4">
          <w:rPr>
            <w:sz w:val="20"/>
            <w:szCs w:val="18"/>
            <w:lang w:val="en-US"/>
            <w:rPrChange w:id="3475" w:author="Sina Furkan Özdemir" w:date="2021-09-20T17:27:00Z">
              <w:rPr>
                <w:sz w:val="20"/>
                <w:szCs w:val="18"/>
                <w:lang w:val="en-GB"/>
              </w:rPr>
            </w:rPrChange>
          </w:rPr>
          <w:delText xml:space="preserve"> First of all,</w:delText>
        </w:r>
        <w:r w:rsidR="00767723" w:rsidRPr="0029563D" w:rsidDel="002C72A4">
          <w:rPr>
            <w:sz w:val="20"/>
            <w:szCs w:val="18"/>
            <w:lang w:val="en-US"/>
            <w:rPrChange w:id="3476" w:author="Sina Furkan Özdemir" w:date="2021-09-20T17:27:00Z">
              <w:rPr>
                <w:sz w:val="20"/>
                <w:szCs w:val="18"/>
                <w:lang w:val="en-GB"/>
              </w:rPr>
            </w:rPrChange>
          </w:rPr>
          <w:delText xml:space="preserve"> </w:delText>
        </w:r>
        <w:r w:rsidR="00DD24F9" w:rsidRPr="0029563D" w:rsidDel="002C72A4">
          <w:rPr>
            <w:sz w:val="20"/>
            <w:szCs w:val="18"/>
            <w:lang w:val="en-US"/>
            <w:rPrChange w:id="3477" w:author="Sina Furkan Özdemir" w:date="2021-09-20T17:27:00Z">
              <w:rPr>
                <w:sz w:val="20"/>
                <w:szCs w:val="18"/>
                <w:lang w:val="en-GB"/>
              </w:rPr>
            </w:rPrChange>
          </w:rPr>
          <w:delText>a</w:delText>
        </w:r>
        <w:r w:rsidRPr="0029563D" w:rsidDel="002C72A4">
          <w:rPr>
            <w:sz w:val="20"/>
            <w:szCs w:val="18"/>
            <w:lang w:val="en-US"/>
            <w:rPrChange w:id="3478" w:author="Sina Furkan Özdemir" w:date="2021-09-20T17:27:00Z">
              <w:rPr>
                <w:sz w:val="20"/>
                <w:szCs w:val="18"/>
                <w:lang w:val="en-GB"/>
              </w:rPr>
            </w:rPrChange>
          </w:rPr>
          <w:delText xml:space="preserve"> necessary condition for </w:delText>
        </w:r>
        <w:r w:rsidR="00DA3438" w:rsidRPr="0029563D" w:rsidDel="002C72A4">
          <w:rPr>
            <w:sz w:val="20"/>
            <w:szCs w:val="18"/>
            <w:lang w:val="en-US"/>
            <w:rPrChange w:id="3479" w:author="Sina Furkan Özdemir" w:date="2021-09-20T17:27:00Z">
              <w:rPr>
                <w:sz w:val="20"/>
                <w:szCs w:val="18"/>
                <w:lang w:val="en-GB"/>
              </w:rPr>
            </w:rPrChange>
          </w:rPr>
          <w:delText>engagement</w:delText>
        </w:r>
        <w:r w:rsidRPr="0029563D" w:rsidDel="002C72A4">
          <w:rPr>
            <w:sz w:val="20"/>
            <w:szCs w:val="18"/>
            <w:lang w:val="en-US"/>
            <w:rPrChange w:id="3480" w:author="Sina Furkan Özdemir" w:date="2021-09-20T17:27:00Z">
              <w:rPr>
                <w:sz w:val="20"/>
                <w:szCs w:val="18"/>
                <w:lang w:val="en-GB"/>
              </w:rPr>
            </w:rPrChange>
          </w:rPr>
          <w:delText xml:space="preserve"> is that users see the message</w:delText>
        </w:r>
        <w:r w:rsidR="004709BE" w:rsidRPr="0029563D" w:rsidDel="002C72A4">
          <w:rPr>
            <w:sz w:val="20"/>
            <w:szCs w:val="18"/>
            <w:lang w:val="en-US"/>
            <w:rPrChange w:id="3481" w:author="Sina Furkan Özdemir" w:date="2021-09-20T17:27:00Z">
              <w:rPr>
                <w:sz w:val="20"/>
                <w:szCs w:val="18"/>
                <w:lang w:val="en-GB"/>
              </w:rPr>
            </w:rPrChange>
          </w:rPr>
          <w:delText>s in the first place</w:delText>
        </w:r>
        <w:r w:rsidRPr="0029563D" w:rsidDel="002C72A4">
          <w:rPr>
            <w:sz w:val="20"/>
            <w:szCs w:val="18"/>
            <w:lang w:val="en-US"/>
            <w:rPrChange w:id="3482" w:author="Sina Furkan Özdemir" w:date="2021-09-20T17:27:00Z">
              <w:rPr>
                <w:sz w:val="20"/>
                <w:szCs w:val="18"/>
                <w:lang w:val="en-GB"/>
              </w:rPr>
            </w:rPrChange>
          </w:rPr>
          <w:delText xml:space="preserve">. </w:delText>
        </w:r>
        <w:r w:rsidR="00DA3438" w:rsidRPr="0029563D" w:rsidDel="002C72A4">
          <w:rPr>
            <w:sz w:val="20"/>
            <w:szCs w:val="18"/>
            <w:lang w:val="en-US"/>
            <w:rPrChange w:id="3483" w:author="Sina Furkan Özdemir" w:date="2021-09-20T17:27:00Z">
              <w:rPr>
                <w:sz w:val="20"/>
                <w:szCs w:val="18"/>
                <w:lang w:val="en-GB"/>
              </w:rPr>
            </w:rPrChange>
          </w:rPr>
          <w:delText>R</w:delText>
        </w:r>
        <w:r w:rsidR="004709BE" w:rsidRPr="0029563D" w:rsidDel="002C72A4">
          <w:rPr>
            <w:sz w:val="20"/>
            <w:szCs w:val="18"/>
            <w:lang w:val="en-US"/>
            <w:rPrChange w:id="3484" w:author="Sina Furkan Özdemir" w:date="2021-09-20T17:27:00Z">
              <w:rPr>
                <w:sz w:val="20"/>
                <w:szCs w:val="18"/>
                <w:lang w:val="en-GB"/>
              </w:rPr>
            </w:rPrChange>
          </w:rPr>
          <w:delText>eliable information on this</w:delText>
        </w:r>
        <w:r w:rsidR="00DA3438" w:rsidRPr="0029563D" w:rsidDel="002C72A4">
          <w:rPr>
            <w:sz w:val="20"/>
            <w:szCs w:val="18"/>
            <w:lang w:val="en-US"/>
            <w:rPrChange w:id="3485" w:author="Sina Furkan Özdemir" w:date="2021-09-20T17:27:00Z">
              <w:rPr>
                <w:sz w:val="20"/>
                <w:szCs w:val="18"/>
                <w:lang w:val="en-GB"/>
              </w:rPr>
            </w:rPrChange>
          </w:rPr>
          <w:delText xml:space="preserve"> is not easy to obtain, however.</w:delText>
        </w:r>
        <w:r w:rsidR="004709BE" w:rsidRPr="0029563D" w:rsidDel="002C72A4">
          <w:rPr>
            <w:sz w:val="20"/>
            <w:szCs w:val="18"/>
            <w:lang w:val="en-US"/>
            <w:rPrChange w:id="3486" w:author="Sina Furkan Özdemir" w:date="2021-09-20T17:27:00Z">
              <w:rPr>
                <w:sz w:val="20"/>
                <w:szCs w:val="18"/>
                <w:lang w:val="en-GB"/>
              </w:rPr>
            </w:rPrChange>
          </w:rPr>
          <w:delText xml:space="preserve"> The research track API does not include the number of ‘impressions’ per tweet which is also only available for the last 60 days in commercial access options. In addition, the algorithms by which Twitter decides which messages to show to which users </w:delText>
        </w:r>
        <w:r w:rsidR="00033892" w:rsidRPr="0029563D" w:rsidDel="002C72A4">
          <w:rPr>
            <w:sz w:val="20"/>
            <w:szCs w:val="18"/>
            <w:lang w:val="en-US"/>
            <w:rPrChange w:id="3487" w:author="Sina Furkan Özdemir" w:date="2021-09-20T17:27:00Z">
              <w:rPr>
                <w:sz w:val="20"/>
                <w:szCs w:val="18"/>
                <w:lang w:val="en-GB"/>
              </w:rPr>
            </w:rPrChange>
          </w:rPr>
          <w:delText xml:space="preserve">with what prominence </w:delText>
        </w:r>
        <w:r w:rsidR="004709BE" w:rsidRPr="0029563D" w:rsidDel="002C72A4">
          <w:rPr>
            <w:sz w:val="20"/>
            <w:szCs w:val="18"/>
            <w:lang w:val="en-US"/>
            <w:rPrChange w:id="3488" w:author="Sina Furkan Özdemir" w:date="2021-09-20T17:27:00Z">
              <w:rPr>
                <w:sz w:val="20"/>
                <w:szCs w:val="18"/>
                <w:lang w:val="en-GB"/>
              </w:rPr>
            </w:rPrChange>
          </w:rPr>
          <w:delText>are not public.</w:delText>
        </w:r>
      </w:del>
    </w:p>
    <w:p w14:paraId="4D66F1CE" w14:textId="7A1CED02" w:rsidR="00926A1D" w:rsidRPr="0029563D" w:rsidDel="002C72A4" w:rsidRDefault="004709BE" w:rsidP="00D114D6">
      <w:pPr>
        <w:spacing w:before="120" w:after="0" w:line="240" w:lineRule="auto"/>
        <w:jc w:val="both"/>
        <w:rPr>
          <w:del w:id="3489" w:author="Sina Furkan Özdemir" w:date="2021-09-20T17:21:00Z"/>
          <w:sz w:val="20"/>
          <w:szCs w:val="18"/>
          <w:lang w:val="en-US"/>
          <w:rPrChange w:id="3490" w:author="Sina Furkan Özdemir" w:date="2021-09-20T17:27:00Z">
            <w:rPr>
              <w:del w:id="3491" w:author="Sina Furkan Özdemir" w:date="2021-09-20T17:21:00Z"/>
              <w:sz w:val="20"/>
              <w:szCs w:val="18"/>
              <w:lang w:val="en-GB"/>
            </w:rPr>
          </w:rPrChange>
        </w:rPr>
      </w:pPr>
      <w:del w:id="3492" w:author="Sina Furkan Özdemir" w:date="2021-09-20T17:21:00Z">
        <w:r w:rsidRPr="0029563D" w:rsidDel="002C72A4">
          <w:rPr>
            <w:sz w:val="20"/>
            <w:szCs w:val="18"/>
            <w:lang w:val="en-US"/>
            <w:rPrChange w:id="3493" w:author="Sina Furkan Özdemir" w:date="2021-09-20T17:27:00Z">
              <w:rPr>
                <w:sz w:val="20"/>
                <w:szCs w:val="18"/>
                <w:lang w:val="en-GB"/>
              </w:rPr>
            </w:rPrChange>
          </w:rPr>
          <w:delText xml:space="preserve">What we </w:delText>
        </w:r>
        <w:r w:rsidR="00A9067A" w:rsidRPr="0029563D" w:rsidDel="002C72A4">
          <w:rPr>
            <w:sz w:val="20"/>
            <w:szCs w:val="18"/>
            <w:lang w:val="en-US"/>
            <w:rPrChange w:id="3494" w:author="Sina Furkan Özdemir" w:date="2021-09-20T17:27:00Z">
              <w:rPr>
                <w:sz w:val="20"/>
                <w:szCs w:val="18"/>
                <w:lang w:val="en-GB"/>
              </w:rPr>
            </w:rPrChange>
          </w:rPr>
          <w:delText xml:space="preserve">do </w:delText>
        </w:r>
        <w:r w:rsidRPr="0029563D" w:rsidDel="002C72A4">
          <w:rPr>
            <w:sz w:val="20"/>
            <w:szCs w:val="18"/>
            <w:lang w:val="en-US"/>
            <w:rPrChange w:id="3495" w:author="Sina Furkan Özdemir" w:date="2021-09-20T17:27:00Z">
              <w:rPr>
                <w:sz w:val="20"/>
                <w:szCs w:val="18"/>
                <w:lang w:val="en-GB"/>
              </w:rPr>
            </w:rPrChange>
          </w:rPr>
          <w:delText>know</w:delText>
        </w:r>
        <w:r w:rsidR="00357C26" w:rsidRPr="0029563D" w:rsidDel="002C72A4">
          <w:rPr>
            <w:sz w:val="20"/>
            <w:szCs w:val="18"/>
            <w:lang w:val="en-US"/>
            <w:rPrChange w:id="3496" w:author="Sina Furkan Özdemir" w:date="2021-09-20T17:27:00Z">
              <w:rPr>
                <w:sz w:val="20"/>
                <w:szCs w:val="18"/>
                <w:lang w:val="en-GB"/>
              </w:rPr>
            </w:rPrChange>
          </w:rPr>
          <w:delText xml:space="preserve"> </w:delText>
        </w:r>
        <w:r w:rsidRPr="0029563D" w:rsidDel="002C72A4">
          <w:rPr>
            <w:sz w:val="20"/>
            <w:szCs w:val="18"/>
            <w:lang w:val="en-US"/>
            <w:rPrChange w:id="3497" w:author="Sina Furkan Özdemir" w:date="2021-09-20T17:27:00Z">
              <w:rPr>
                <w:sz w:val="20"/>
                <w:szCs w:val="18"/>
                <w:lang w:val="en-GB"/>
              </w:rPr>
            </w:rPrChange>
          </w:rPr>
          <w:delText>is that messages are shown in the timelines of users that have subscribed to follow a supranational account</w:delText>
        </w:r>
        <w:r w:rsidR="00373035" w:rsidRPr="0029563D" w:rsidDel="002C72A4">
          <w:rPr>
            <w:sz w:val="20"/>
            <w:szCs w:val="18"/>
            <w:lang w:val="en-US"/>
            <w:rPrChange w:id="3498" w:author="Sina Furkan Özdemir" w:date="2021-09-20T17:27:00Z">
              <w:rPr>
                <w:sz w:val="20"/>
                <w:szCs w:val="18"/>
                <w:lang w:val="en-GB"/>
              </w:rPr>
            </w:rPrChange>
          </w:rPr>
          <w:delText xml:space="preserve">. Yet, historical follower count data are also not available through the Twitter APIs – only the numbers for the access day can be retrieved. Thus, we </w:delText>
        </w:r>
        <w:r w:rsidR="008D6558" w:rsidRPr="0029563D" w:rsidDel="002C72A4">
          <w:rPr>
            <w:sz w:val="20"/>
            <w:szCs w:val="18"/>
            <w:lang w:val="en-US"/>
            <w:rPrChange w:id="3499" w:author="Sina Furkan Özdemir" w:date="2021-09-20T17:27:00Z">
              <w:rPr>
                <w:sz w:val="20"/>
                <w:szCs w:val="18"/>
                <w:lang w:val="en-GB"/>
              </w:rPr>
            </w:rPrChange>
          </w:rPr>
          <w:delText>exploit</w:delText>
        </w:r>
        <w:r w:rsidR="00373035" w:rsidRPr="0029563D" w:rsidDel="002C72A4">
          <w:rPr>
            <w:sz w:val="20"/>
            <w:szCs w:val="18"/>
            <w:lang w:val="en-US"/>
            <w:rPrChange w:id="3500" w:author="Sina Furkan Özdemir" w:date="2021-09-20T17:27:00Z">
              <w:rPr>
                <w:sz w:val="20"/>
                <w:szCs w:val="18"/>
                <w:lang w:val="en-GB"/>
              </w:rPr>
            </w:rPrChange>
          </w:rPr>
          <w:delText xml:space="preserve"> the Internet Archive, a non-profit organisation working for free access to online information. Their archive.org engine crawls the web and takes static, timestamped snapshots of individual sites. We set up automated scripts</w:delText>
        </w:r>
        <w:r w:rsidR="004F49CC" w:rsidRPr="0029563D" w:rsidDel="002C72A4">
          <w:rPr>
            <w:sz w:val="20"/>
            <w:szCs w:val="18"/>
            <w:lang w:val="en-US"/>
            <w:rPrChange w:id="3501" w:author="Sina Furkan Özdemir" w:date="2021-09-20T17:27:00Z">
              <w:rPr>
                <w:sz w:val="20"/>
                <w:szCs w:val="18"/>
                <w:lang w:val="en-GB"/>
              </w:rPr>
            </w:rPrChange>
          </w:rPr>
          <w:delText xml:space="preserve"> </w:delText>
        </w:r>
        <w:r w:rsidR="003A3F22" w:rsidRPr="0029563D" w:rsidDel="002C72A4">
          <w:rPr>
            <w:sz w:val="20"/>
            <w:szCs w:val="18"/>
            <w:lang w:val="en-US"/>
            <w:rPrChange w:id="3502" w:author="Sina Furkan Özdemir" w:date="2021-09-20T17:27:00Z">
              <w:rPr>
                <w:sz w:val="20"/>
                <w:szCs w:val="18"/>
                <w:lang w:val="en-GB"/>
              </w:rPr>
            </w:rPrChange>
          </w:rPr>
          <w:delText>that</w:delText>
        </w:r>
        <w:r w:rsidR="00373035" w:rsidRPr="0029563D" w:rsidDel="002C72A4">
          <w:rPr>
            <w:sz w:val="20"/>
            <w:szCs w:val="18"/>
            <w:lang w:val="en-US"/>
            <w:rPrChange w:id="3503" w:author="Sina Furkan Özdemir" w:date="2021-09-20T17:27:00Z">
              <w:rPr>
                <w:sz w:val="20"/>
                <w:szCs w:val="18"/>
                <w:lang w:val="en-GB"/>
              </w:rPr>
            </w:rPrChange>
          </w:rPr>
          <w:delText xml:space="preserve"> extract all available snapshots for </w:delText>
        </w:r>
        <w:r w:rsidR="002354AA" w:rsidRPr="0029563D" w:rsidDel="002C72A4">
          <w:rPr>
            <w:sz w:val="20"/>
            <w:szCs w:val="18"/>
            <w:lang w:val="en-US"/>
            <w:rPrChange w:id="3504" w:author="Sina Furkan Özdemir" w:date="2021-09-20T17:27:00Z">
              <w:rPr>
                <w:sz w:val="20"/>
                <w:szCs w:val="18"/>
                <w:lang w:val="en-GB"/>
              </w:rPr>
            </w:rPrChange>
          </w:rPr>
          <w:delText>each Twitter account in our sample to then scrape the follower count</w:delText>
        </w:r>
        <w:r w:rsidR="00DA3438" w:rsidRPr="0029563D" w:rsidDel="002C72A4">
          <w:rPr>
            <w:sz w:val="20"/>
            <w:szCs w:val="18"/>
            <w:lang w:val="en-US"/>
            <w:rPrChange w:id="3505" w:author="Sina Furkan Özdemir" w:date="2021-09-20T17:27:00Z">
              <w:rPr>
                <w:sz w:val="20"/>
                <w:szCs w:val="18"/>
                <w:lang w:val="en-GB"/>
              </w:rPr>
            </w:rPrChange>
          </w:rPr>
          <w:delText>s from</w:delText>
        </w:r>
        <w:r w:rsidR="002354AA" w:rsidRPr="0029563D" w:rsidDel="002C72A4">
          <w:rPr>
            <w:sz w:val="20"/>
            <w:szCs w:val="18"/>
            <w:lang w:val="en-US"/>
            <w:rPrChange w:id="3506" w:author="Sina Furkan Özdemir" w:date="2021-09-20T17:27:00Z">
              <w:rPr>
                <w:sz w:val="20"/>
                <w:szCs w:val="18"/>
                <w:lang w:val="en-GB"/>
              </w:rPr>
            </w:rPrChange>
          </w:rPr>
          <w:delText xml:space="preserve"> the raw html of </w:delText>
        </w:r>
        <w:r w:rsidR="00DA3438" w:rsidRPr="0029563D" w:rsidDel="002C72A4">
          <w:rPr>
            <w:sz w:val="20"/>
            <w:szCs w:val="18"/>
            <w:lang w:val="en-US"/>
            <w:rPrChange w:id="3507" w:author="Sina Furkan Özdemir" w:date="2021-09-20T17:27:00Z">
              <w:rPr>
                <w:sz w:val="20"/>
                <w:szCs w:val="18"/>
                <w:lang w:val="en-GB"/>
              </w:rPr>
            </w:rPrChange>
          </w:rPr>
          <w:delText xml:space="preserve">the </w:delText>
        </w:r>
        <w:r w:rsidR="00033892" w:rsidRPr="0029563D" w:rsidDel="002C72A4">
          <w:rPr>
            <w:sz w:val="20"/>
            <w:szCs w:val="18"/>
            <w:lang w:val="en-US"/>
            <w:rPrChange w:id="3508" w:author="Sina Furkan Özdemir" w:date="2021-09-20T17:27:00Z">
              <w:rPr>
                <w:sz w:val="20"/>
                <w:szCs w:val="18"/>
                <w:lang w:val="en-GB"/>
              </w:rPr>
            </w:rPrChange>
          </w:rPr>
          <w:delText>snapshot</w:delText>
        </w:r>
        <w:r w:rsidR="00DA3438" w:rsidRPr="0029563D" w:rsidDel="002C72A4">
          <w:rPr>
            <w:sz w:val="20"/>
            <w:szCs w:val="18"/>
            <w:lang w:val="en-US"/>
            <w:rPrChange w:id="3509" w:author="Sina Furkan Özdemir" w:date="2021-09-20T17:27:00Z">
              <w:rPr>
                <w:sz w:val="20"/>
                <w:szCs w:val="18"/>
                <w:lang w:val="en-GB"/>
              </w:rPr>
            </w:rPrChange>
          </w:rPr>
          <w:delText>s</w:delText>
        </w:r>
        <w:r w:rsidR="002354AA" w:rsidRPr="0029563D" w:rsidDel="002C72A4">
          <w:rPr>
            <w:sz w:val="20"/>
            <w:szCs w:val="18"/>
            <w:lang w:val="en-US"/>
            <w:rPrChange w:id="3510" w:author="Sina Furkan Özdemir" w:date="2021-09-20T17:27:00Z">
              <w:rPr>
                <w:sz w:val="20"/>
                <w:szCs w:val="18"/>
                <w:lang w:val="en-GB"/>
              </w:rPr>
            </w:rPrChange>
          </w:rPr>
          <w:delText xml:space="preserve">. </w:delText>
        </w:r>
      </w:del>
    </w:p>
    <w:p w14:paraId="24D3D1FF" w14:textId="5D5C97CF" w:rsidR="0034145D" w:rsidRPr="0029563D" w:rsidDel="002C72A4" w:rsidRDefault="003A3F22" w:rsidP="00D114D6">
      <w:pPr>
        <w:spacing w:before="120" w:after="0" w:line="240" w:lineRule="auto"/>
        <w:jc w:val="both"/>
        <w:rPr>
          <w:del w:id="3511" w:author="Sina Furkan Özdemir" w:date="2021-09-20T17:21:00Z"/>
          <w:sz w:val="20"/>
          <w:szCs w:val="18"/>
          <w:lang w:val="en-US"/>
          <w:rPrChange w:id="3512" w:author="Sina Furkan Özdemir" w:date="2021-09-20T17:27:00Z">
            <w:rPr>
              <w:del w:id="3513" w:author="Sina Furkan Özdemir" w:date="2021-09-20T17:21:00Z"/>
              <w:sz w:val="20"/>
              <w:szCs w:val="18"/>
              <w:lang w:val="en-GB"/>
            </w:rPr>
          </w:rPrChange>
        </w:rPr>
      </w:pPr>
      <w:del w:id="3514" w:author="Sina Furkan Özdemir" w:date="2021-09-20T17:21:00Z">
        <w:r w:rsidRPr="0029563D" w:rsidDel="002C72A4">
          <w:rPr>
            <w:sz w:val="20"/>
            <w:szCs w:val="18"/>
            <w:lang w:val="en-US"/>
            <w:rPrChange w:id="3515" w:author="Sina Furkan Özdemir" w:date="2021-09-20T17:27:00Z">
              <w:rPr>
                <w:sz w:val="20"/>
                <w:szCs w:val="18"/>
                <w:lang w:val="en-GB"/>
              </w:rPr>
            </w:rPrChange>
          </w:rPr>
          <w:delText>One caveat applies:</w:delText>
        </w:r>
        <w:r w:rsidR="00926A1D" w:rsidRPr="0029563D" w:rsidDel="002C72A4">
          <w:rPr>
            <w:sz w:val="20"/>
            <w:szCs w:val="18"/>
            <w:lang w:val="en-US"/>
            <w:rPrChange w:id="3516" w:author="Sina Furkan Özdemir" w:date="2021-09-20T17:27:00Z">
              <w:rPr>
                <w:sz w:val="20"/>
                <w:szCs w:val="18"/>
                <w:lang w:val="en-GB"/>
              </w:rPr>
            </w:rPrChange>
          </w:rPr>
          <w:delText xml:space="preserve"> the availability of archive.org snapshots is rather unequally distributed</w:delText>
        </w:r>
        <w:r w:rsidR="00DA3438" w:rsidRPr="0029563D" w:rsidDel="002C72A4">
          <w:rPr>
            <w:sz w:val="20"/>
            <w:szCs w:val="18"/>
            <w:lang w:val="en-US"/>
            <w:rPrChange w:id="3517" w:author="Sina Furkan Özdemir" w:date="2021-09-20T17:27:00Z">
              <w:rPr>
                <w:sz w:val="20"/>
                <w:szCs w:val="18"/>
                <w:lang w:val="en-GB"/>
              </w:rPr>
            </w:rPrChange>
          </w:rPr>
          <w:delText>.</w:delText>
        </w:r>
        <w:r w:rsidR="00926A1D" w:rsidRPr="0029563D" w:rsidDel="002C72A4">
          <w:rPr>
            <w:sz w:val="20"/>
            <w:szCs w:val="18"/>
            <w:lang w:val="en-US"/>
            <w:rPrChange w:id="3518" w:author="Sina Furkan Özdemir" w:date="2021-09-20T17:27:00Z">
              <w:rPr>
                <w:sz w:val="20"/>
                <w:szCs w:val="18"/>
                <w:lang w:val="en-GB"/>
              </w:rPr>
            </w:rPrChange>
          </w:rPr>
          <w:delText xml:space="preserve"> </w:delText>
        </w:r>
        <w:r w:rsidR="00DA3438" w:rsidRPr="0029563D" w:rsidDel="002C72A4">
          <w:rPr>
            <w:sz w:val="20"/>
            <w:szCs w:val="18"/>
            <w:lang w:val="en-US"/>
            <w:rPrChange w:id="3519" w:author="Sina Furkan Özdemir" w:date="2021-09-20T17:27:00Z">
              <w:rPr>
                <w:sz w:val="20"/>
                <w:szCs w:val="18"/>
                <w:lang w:val="en-GB"/>
              </w:rPr>
            </w:rPrChange>
          </w:rPr>
          <w:delText>Withi</w:delText>
        </w:r>
        <w:r w:rsidR="00926A1D" w:rsidRPr="0029563D" w:rsidDel="002C72A4">
          <w:rPr>
            <w:sz w:val="20"/>
            <w:szCs w:val="18"/>
            <w:lang w:val="en-US"/>
            <w:rPrChange w:id="3520" w:author="Sina Furkan Özdemir" w:date="2021-09-20T17:27:00Z">
              <w:rPr>
                <w:sz w:val="20"/>
                <w:szCs w:val="18"/>
                <w:lang w:val="en-GB"/>
              </w:rPr>
            </w:rPrChange>
          </w:rPr>
          <w:delText>n our 115 supranational EU</w:delText>
        </w:r>
        <w:r w:rsidR="00942E8A" w:rsidRPr="0029563D" w:rsidDel="002C72A4">
          <w:rPr>
            <w:sz w:val="20"/>
            <w:szCs w:val="18"/>
            <w:lang w:val="en-US"/>
            <w:rPrChange w:id="3521" w:author="Sina Furkan Özdemir" w:date="2021-09-20T17:27:00Z">
              <w:rPr>
                <w:sz w:val="20"/>
                <w:szCs w:val="18"/>
                <w:lang w:val="en-GB"/>
              </w:rPr>
            </w:rPrChange>
          </w:rPr>
          <w:delText xml:space="preserve"> </w:delText>
        </w:r>
        <w:r w:rsidR="00926A1D" w:rsidRPr="0029563D" w:rsidDel="002C72A4">
          <w:rPr>
            <w:sz w:val="20"/>
            <w:szCs w:val="18"/>
            <w:lang w:val="en-US"/>
            <w:rPrChange w:id="3522" w:author="Sina Furkan Özdemir" w:date="2021-09-20T17:27:00Z">
              <w:rPr>
                <w:sz w:val="20"/>
                <w:szCs w:val="18"/>
                <w:lang w:val="en-GB"/>
              </w:rPr>
            </w:rPrChange>
          </w:rPr>
          <w:delText>accounts</w:delText>
        </w:r>
        <w:r w:rsidR="00942E8A" w:rsidRPr="0029563D" w:rsidDel="002C72A4">
          <w:rPr>
            <w:sz w:val="20"/>
            <w:szCs w:val="18"/>
            <w:lang w:val="en-US"/>
            <w:rPrChange w:id="3523" w:author="Sina Furkan Özdemir" w:date="2021-09-20T17:27:00Z">
              <w:rPr>
                <w:sz w:val="20"/>
                <w:szCs w:val="18"/>
                <w:lang w:val="en-GB"/>
              </w:rPr>
            </w:rPrChange>
          </w:rPr>
          <w:delText>,</w:delText>
        </w:r>
        <w:r w:rsidR="00926A1D" w:rsidRPr="0029563D" w:rsidDel="002C72A4">
          <w:rPr>
            <w:sz w:val="20"/>
            <w:szCs w:val="18"/>
            <w:lang w:val="en-US"/>
            <w:rPrChange w:id="3524" w:author="Sina Furkan Özdemir" w:date="2021-09-20T17:27:00Z">
              <w:rPr>
                <w:sz w:val="20"/>
                <w:szCs w:val="18"/>
                <w:lang w:val="en-GB"/>
              </w:rPr>
            </w:rPrChange>
          </w:rPr>
          <w:delText xml:space="preserve"> we can</w:delText>
        </w:r>
        <w:r w:rsidR="00357C26" w:rsidRPr="0029563D" w:rsidDel="002C72A4">
          <w:rPr>
            <w:sz w:val="20"/>
            <w:szCs w:val="18"/>
            <w:lang w:val="en-US"/>
            <w:rPrChange w:id="3525" w:author="Sina Furkan Özdemir" w:date="2021-09-20T17:27:00Z">
              <w:rPr>
                <w:sz w:val="20"/>
                <w:szCs w:val="18"/>
                <w:lang w:val="en-GB"/>
              </w:rPr>
            </w:rPrChange>
          </w:rPr>
          <w:delText>, for example,</w:delText>
        </w:r>
        <w:r w:rsidR="00926A1D" w:rsidRPr="0029563D" w:rsidDel="002C72A4">
          <w:rPr>
            <w:sz w:val="20"/>
            <w:szCs w:val="18"/>
            <w:lang w:val="en-US"/>
            <w:rPrChange w:id="3526" w:author="Sina Furkan Özdemir" w:date="2021-09-20T17:27:00Z">
              <w:rPr>
                <w:sz w:val="20"/>
                <w:szCs w:val="18"/>
                <w:lang w:val="en-GB"/>
              </w:rPr>
            </w:rPrChange>
          </w:rPr>
          <w:delText xml:space="preserve"> extract 842 </w:delText>
        </w:r>
        <w:r w:rsidR="0034145D" w:rsidRPr="0029563D" w:rsidDel="002C72A4">
          <w:rPr>
            <w:sz w:val="20"/>
            <w:szCs w:val="18"/>
            <w:lang w:val="en-US"/>
            <w:rPrChange w:id="3527" w:author="Sina Furkan Özdemir" w:date="2021-09-20T17:27:00Z">
              <w:rPr>
                <w:sz w:val="20"/>
                <w:szCs w:val="18"/>
                <w:lang w:val="en-GB"/>
              </w:rPr>
            </w:rPrChange>
          </w:rPr>
          <w:delText>snapshots</w:delText>
        </w:r>
        <w:r w:rsidR="00926A1D" w:rsidRPr="0029563D" w:rsidDel="002C72A4">
          <w:rPr>
            <w:sz w:val="20"/>
            <w:szCs w:val="18"/>
            <w:lang w:val="en-US"/>
            <w:rPrChange w:id="3528" w:author="Sina Furkan Özdemir" w:date="2021-09-20T17:27:00Z">
              <w:rPr>
                <w:sz w:val="20"/>
                <w:szCs w:val="18"/>
                <w:lang w:val="en-GB"/>
              </w:rPr>
            </w:rPrChange>
          </w:rPr>
          <w:delText xml:space="preserve"> of the @EU</w:delText>
        </w:r>
        <w:r w:rsidR="00DA3438" w:rsidRPr="0029563D" w:rsidDel="002C72A4">
          <w:rPr>
            <w:sz w:val="20"/>
            <w:szCs w:val="18"/>
            <w:lang w:val="en-US"/>
            <w:rPrChange w:id="3529" w:author="Sina Furkan Özdemir" w:date="2021-09-20T17:27:00Z">
              <w:rPr>
                <w:sz w:val="20"/>
                <w:szCs w:val="18"/>
                <w:lang w:val="en-GB"/>
              </w:rPr>
            </w:rPrChange>
          </w:rPr>
          <w:delText>_</w:delText>
        </w:r>
        <w:r w:rsidR="00926A1D" w:rsidRPr="0029563D" w:rsidDel="002C72A4">
          <w:rPr>
            <w:sz w:val="20"/>
            <w:szCs w:val="18"/>
            <w:lang w:val="en-US"/>
            <w:rPrChange w:id="3530" w:author="Sina Furkan Özdemir" w:date="2021-09-20T17:27:00Z">
              <w:rPr>
                <w:sz w:val="20"/>
                <w:szCs w:val="18"/>
                <w:lang w:val="en-GB"/>
              </w:rPr>
            </w:rPrChange>
          </w:rPr>
          <w:delText>Commission profile</w:delText>
        </w:r>
        <w:r w:rsidR="0034145D" w:rsidRPr="0029563D" w:rsidDel="002C72A4">
          <w:rPr>
            <w:sz w:val="20"/>
            <w:szCs w:val="18"/>
            <w:lang w:val="en-US"/>
            <w:rPrChange w:id="3531" w:author="Sina Furkan Özdemir" w:date="2021-09-20T17:27:00Z">
              <w:rPr>
                <w:sz w:val="20"/>
                <w:szCs w:val="18"/>
                <w:lang w:val="en-GB"/>
              </w:rPr>
            </w:rPrChange>
          </w:rPr>
          <w:delText>, 548 for @EUClimateAction, or 380 for @vonderleyen</w:delText>
        </w:r>
        <w:r w:rsidR="00DA3438" w:rsidRPr="0029563D" w:rsidDel="002C72A4">
          <w:rPr>
            <w:sz w:val="20"/>
            <w:szCs w:val="18"/>
            <w:lang w:val="en-US"/>
            <w:rPrChange w:id="3532" w:author="Sina Furkan Özdemir" w:date="2021-09-20T17:27:00Z">
              <w:rPr>
                <w:sz w:val="20"/>
                <w:szCs w:val="18"/>
                <w:lang w:val="en-GB"/>
              </w:rPr>
            </w:rPrChange>
          </w:rPr>
          <w:delText>. But</w:delText>
        </w:r>
        <w:r w:rsidR="0034145D" w:rsidRPr="0029563D" w:rsidDel="002C72A4">
          <w:rPr>
            <w:sz w:val="20"/>
            <w:szCs w:val="18"/>
            <w:lang w:val="en-US"/>
            <w:rPrChange w:id="3533" w:author="Sina Furkan Özdemir" w:date="2021-09-20T17:27:00Z">
              <w:rPr>
                <w:sz w:val="20"/>
                <w:szCs w:val="18"/>
                <w:lang w:val="en-GB"/>
              </w:rPr>
            </w:rPrChange>
          </w:rPr>
          <w:delText xml:space="preserve"> there are five accounts with only one snapshot and seven that have never been crawled by archive.org. We linearly interpolate the daily number of followers between each measurement point, taking only the account creation date and the scraping date for </w:delText>
        </w:r>
        <w:r w:rsidR="00DA3438" w:rsidRPr="0029563D" w:rsidDel="002C72A4">
          <w:rPr>
            <w:sz w:val="20"/>
            <w:szCs w:val="18"/>
            <w:lang w:val="en-US"/>
            <w:rPrChange w:id="3534" w:author="Sina Furkan Özdemir" w:date="2021-09-20T17:27:00Z">
              <w:rPr>
                <w:sz w:val="20"/>
                <w:szCs w:val="18"/>
                <w:lang w:val="en-GB"/>
              </w:rPr>
            </w:rPrChange>
          </w:rPr>
          <w:delText xml:space="preserve">accounts </w:delText>
        </w:r>
        <w:r w:rsidR="0034145D" w:rsidRPr="0029563D" w:rsidDel="002C72A4">
          <w:rPr>
            <w:sz w:val="20"/>
            <w:szCs w:val="18"/>
            <w:lang w:val="en-US"/>
            <w:rPrChange w:id="3535" w:author="Sina Furkan Özdemir" w:date="2021-09-20T17:27:00Z">
              <w:rPr>
                <w:sz w:val="20"/>
                <w:szCs w:val="18"/>
                <w:lang w:val="en-GB"/>
              </w:rPr>
            </w:rPrChange>
          </w:rPr>
          <w:delText xml:space="preserve">without snapshots. This is not very precise, but </w:delText>
        </w:r>
        <w:r w:rsidR="00864B5C" w:rsidRPr="0029563D" w:rsidDel="002C72A4">
          <w:rPr>
            <w:sz w:val="20"/>
            <w:szCs w:val="18"/>
            <w:lang w:val="en-US"/>
            <w:rPrChange w:id="3536" w:author="Sina Furkan Özdemir" w:date="2021-09-20T17:27:00Z">
              <w:rPr>
                <w:sz w:val="20"/>
                <w:szCs w:val="18"/>
                <w:lang w:val="en-GB"/>
              </w:rPr>
            </w:rPrChange>
          </w:rPr>
          <w:delText xml:space="preserve">offers a suitable proxy for </w:delText>
        </w:r>
        <w:r w:rsidR="00DA3438" w:rsidRPr="0029563D" w:rsidDel="002C72A4">
          <w:rPr>
            <w:sz w:val="20"/>
            <w:szCs w:val="18"/>
            <w:lang w:val="en-US"/>
            <w:rPrChange w:id="3537" w:author="Sina Furkan Özdemir" w:date="2021-09-20T17:27:00Z">
              <w:rPr>
                <w:sz w:val="20"/>
                <w:szCs w:val="18"/>
                <w:lang w:val="en-GB"/>
              </w:rPr>
            </w:rPrChange>
          </w:rPr>
          <w:delText>historical follower counts</w:delText>
        </w:r>
        <w:r w:rsidR="0034145D" w:rsidRPr="0029563D" w:rsidDel="002C72A4">
          <w:rPr>
            <w:sz w:val="20"/>
            <w:szCs w:val="18"/>
            <w:lang w:val="en-US"/>
            <w:rPrChange w:id="3538" w:author="Sina Furkan Özdemir" w:date="2021-09-20T17:27:00Z">
              <w:rPr>
                <w:sz w:val="20"/>
                <w:szCs w:val="18"/>
                <w:lang w:val="en-GB"/>
              </w:rPr>
            </w:rPrChange>
          </w:rPr>
          <w:delText xml:space="preserve">. </w:delText>
        </w:r>
        <w:r w:rsidR="00942E8A" w:rsidRPr="0029563D" w:rsidDel="002C72A4">
          <w:rPr>
            <w:rFonts w:cs="Calibri"/>
            <w:sz w:val="20"/>
            <w:szCs w:val="20"/>
            <w:lang w:val="en-US"/>
            <w:rPrChange w:id="3539" w:author="Sina Furkan Özdemir" w:date="2021-09-20T17:27:00Z">
              <w:rPr>
                <w:rFonts w:cs="Calibri"/>
                <w:sz w:val="20"/>
                <w:szCs w:val="20"/>
                <w:lang w:val="en-GB"/>
              </w:rPr>
            </w:rPrChange>
          </w:rPr>
          <w:fldChar w:fldCharType="begin"/>
        </w:r>
        <w:r w:rsidR="00942E8A" w:rsidRPr="0029563D" w:rsidDel="002C72A4">
          <w:rPr>
            <w:rFonts w:cs="Calibri"/>
            <w:sz w:val="20"/>
            <w:szCs w:val="20"/>
            <w:lang w:val="en-US"/>
            <w:rPrChange w:id="3540" w:author="Sina Furkan Özdemir" w:date="2021-09-20T17:27:00Z">
              <w:rPr>
                <w:rFonts w:cs="Calibri"/>
                <w:sz w:val="20"/>
                <w:szCs w:val="20"/>
                <w:lang w:val="en-GB"/>
              </w:rPr>
            </w:rPrChange>
          </w:rPr>
          <w:delInstrText xml:space="preserve"> REF _Ref75463867 \h  \* MERGEFORMAT </w:delInstrText>
        </w:r>
        <w:r w:rsidR="00942E8A" w:rsidRPr="0029563D" w:rsidDel="002C72A4">
          <w:rPr>
            <w:rFonts w:cs="Calibri"/>
            <w:sz w:val="20"/>
            <w:szCs w:val="20"/>
            <w:lang w:val="en-US"/>
            <w:rPrChange w:id="3541" w:author="Sina Furkan Özdemir" w:date="2021-09-20T17:27:00Z">
              <w:rPr>
                <w:rFonts w:cs="Calibri"/>
                <w:sz w:val="20"/>
                <w:szCs w:val="20"/>
                <w:lang w:val="en-US"/>
              </w:rPr>
            </w:rPrChange>
          </w:rPr>
        </w:r>
        <w:r w:rsidR="00942E8A" w:rsidRPr="0029563D" w:rsidDel="002C72A4">
          <w:rPr>
            <w:rFonts w:cs="Calibri"/>
            <w:sz w:val="20"/>
            <w:szCs w:val="20"/>
            <w:lang w:val="en-US"/>
            <w:rPrChange w:id="3542" w:author="Sina Furkan Özdemir" w:date="2021-09-20T17:27:00Z">
              <w:rPr>
                <w:rFonts w:cs="Calibri"/>
                <w:sz w:val="20"/>
                <w:szCs w:val="20"/>
                <w:lang w:val="en-GB"/>
              </w:rPr>
            </w:rPrChange>
          </w:rPr>
          <w:fldChar w:fldCharType="separate"/>
        </w:r>
        <w:r w:rsidR="009D58C1" w:rsidRPr="0029563D" w:rsidDel="002C72A4">
          <w:rPr>
            <w:rFonts w:cs="Calibri"/>
            <w:sz w:val="20"/>
            <w:szCs w:val="20"/>
            <w:lang w:val="en-US"/>
            <w:rPrChange w:id="3543" w:author="Sina Furkan Özdemir" w:date="2021-09-20T17:27:00Z">
              <w:rPr>
                <w:rFonts w:cs="Calibri"/>
                <w:sz w:val="20"/>
                <w:szCs w:val="20"/>
                <w:lang w:val="en-GB"/>
              </w:rPr>
            </w:rPrChange>
          </w:rPr>
          <w:delText xml:space="preserve">Figure </w:delText>
        </w:r>
        <w:r w:rsidR="009D58C1" w:rsidRPr="0029563D" w:rsidDel="002C72A4">
          <w:rPr>
            <w:rFonts w:cs="Calibri"/>
            <w:noProof/>
            <w:sz w:val="20"/>
            <w:szCs w:val="20"/>
            <w:lang w:val="en-US"/>
            <w:rPrChange w:id="3544" w:author="Sina Furkan Özdemir" w:date="2021-09-20T17:27:00Z">
              <w:rPr>
                <w:rFonts w:cs="Calibri"/>
                <w:noProof/>
                <w:sz w:val="20"/>
                <w:szCs w:val="20"/>
                <w:lang w:val="en-GB"/>
              </w:rPr>
            </w:rPrChange>
          </w:rPr>
          <w:delText>4</w:delText>
        </w:r>
        <w:r w:rsidR="00942E8A" w:rsidRPr="0029563D" w:rsidDel="002C72A4">
          <w:rPr>
            <w:rFonts w:cs="Calibri"/>
            <w:sz w:val="20"/>
            <w:szCs w:val="20"/>
            <w:lang w:val="en-US"/>
            <w:rPrChange w:id="3545" w:author="Sina Furkan Özdemir" w:date="2021-09-20T17:27:00Z">
              <w:rPr>
                <w:rFonts w:cs="Calibri"/>
                <w:sz w:val="20"/>
                <w:szCs w:val="20"/>
                <w:lang w:val="en-GB"/>
              </w:rPr>
            </w:rPrChange>
          </w:rPr>
          <w:fldChar w:fldCharType="end"/>
        </w:r>
        <w:r w:rsidR="00942E8A" w:rsidRPr="0029563D" w:rsidDel="002C72A4">
          <w:rPr>
            <w:rFonts w:cs="Calibri"/>
            <w:sz w:val="20"/>
            <w:szCs w:val="20"/>
            <w:lang w:val="en-US"/>
            <w:rPrChange w:id="3546" w:author="Sina Furkan Özdemir" w:date="2021-09-20T17:27:00Z">
              <w:rPr>
                <w:rFonts w:cs="Calibri"/>
                <w:sz w:val="20"/>
                <w:szCs w:val="20"/>
                <w:lang w:val="en-GB"/>
              </w:rPr>
            </w:rPrChange>
          </w:rPr>
          <w:delText xml:space="preserve"> </w:delText>
        </w:r>
        <w:r w:rsidR="00A9067A" w:rsidRPr="0029563D" w:rsidDel="002C72A4">
          <w:rPr>
            <w:sz w:val="20"/>
            <w:szCs w:val="18"/>
            <w:lang w:val="en-US"/>
            <w:rPrChange w:id="3547" w:author="Sina Furkan Özdemir" w:date="2021-09-20T17:27:00Z">
              <w:rPr>
                <w:sz w:val="20"/>
                <w:szCs w:val="18"/>
                <w:lang w:val="en-GB"/>
              </w:rPr>
            </w:rPrChange>
          </w:rPr>
          <w:delText xml:space="preserve">estimates </w:delText>
        </w:r>
        <w:r w:rsidR="00DA3438" w:rsidRPr="0029563D" w:rsidDel="002C72A4">
          <w:rPr>
            <w:sz w:val="20"/>
            <w:szCs w:val="18"/>
            <w:lang w:val="en-US"/>
            <w:rPrChange w:id="3548" w:author="Sina Furkan Özdemir" w:date="2021-09-20T17:27:00Z">
              <w:rPr>
                <w:sz w:val="20"/>
                <w:szCs w:val="18"/>
                <w:lang w:val="en-GB"/>
              </w:rPr>
            </w:rPrChange>
          </w:rPr>
          <w:delText xml:space="preserve">how </w:delText>
        </w:r>
        <w:r w:rsidR="00357C26" w:rsidRPr="0029563D" w:rsidDel="002C72A4">
          <w:rPr>
            <w:sz w:val="20"/>
            <w:szCs w:val="18"/>
            <w:lang w:val="en-US"/>
            <w:rPrChange w:id="3549" w:author="Sina Furkan Özdemir" w:date="2021-09-20T17:27:00Z">
              <w:rPr>
                <w:sz w:val="20"/>
                <w:szCs w:val="18"/>
                <w:lang w:val="en-GB"/>
              </w:rPr>
            </w:rPrChange>
          </w:rPr>
          <w:delText xml:space="preserve">many users followed </w:delText>
        </w:r>
        <w:r w:rsidR="0034145D" w:rsidRPr="0029563D" w:rsidDel="002C72A4">
          <w:rPr>
            <w:sz w:val="20"/>
            <w:szCs w:val="18"/>
            <w:lang w:val="en-US"/>
            <w:rPrChange w:id="3550" w:author="Sina Furkan Özdemir" w:date="2021-09-20T17:27:00Z">
              <w:rPr>
                <w:sz w:val="20"/>
                <w:szCs w:val="18"/>
                <w:lang w:val="en-GB"/>
              </w:rPr>
            </w:rPrChange>
          </w:rPr>
          <w:delText>supranational Twitter profiles over time.</w:delText>
        </w:r>
      </w:del>
    </w:p>
    <w:p w14:paraId="27837A7C" w14:textId="531CF713" w:rsidR="002E5018" w:rsidRPr="0029563D" w:rsidDel="002C72A4" w:rsidRDefault="002E5018" w:rsidP="00D114D6">
      <w:pPr>
        <w:spacing w:before="120" w:after="0" w:line="240" w:lineRule="auto"/>
        <w:jc w:val="both"/>
        <w:rPr>
          <w:del w:id="3551" w:author="Sina Furkan Özdemir" w:date="2021-09-20T17:21:00Z"/>
          <w:sz w:val="20"/>
          <w:szCs w:val="18"/>
          <w:lang w:val="en-US"/>
          <w:rPrChange w:id="3552" w:author="Sina Furkan Özdemir" w:date="2021-09-20T17:27:00Z">
            <w:rPr>
              <w:del w:id="3553" w:author="Sina Furkan Özdemir" w:date="2021-09-20T17:21:00Z"/>
              <w:sz w:val="20"/>
              <w:szCs w:val="18"/>
              <w:lang w:val="en-GB"/>
            </w:rPr>
          </w:rPrChange>
        </w:rPr>
      </w:pPr>
      <w:del w:id="3554" w:author="Sina Furkan Özdemir" w:date="2021-09-20T17:21:00Z">
        <w:r w:rsidRPr="0029563D" w:rsidDel="002C72A4">
          <w:rPr>
            <w:noProof/>
            <w:lang w:val="en-US"/>
            <w:rPrChange w:id="3555" w:author="Sina Furkan Özdemir" w:date="2021-09-20T17:27:00Z">
              <w:rPr>
                <w:noProof/>
              </w:rPr>
            </w:rPrChange>
          </w:rPr>
          <w:drawing>
            <wp:inline distT="0" distB="0" distL="0" distR="0" wp14:anchorId="7753A2F7" wp14:editId="686E6D0B">
              <wp:extent cx="6188710" cy="2580005"/>
              <wp:effectExtent l="19050" t="19050" r="21590" b="1079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88710" cy="2580005"/>
                      </a:xfrm>
                      <a:prstGeom prst="rect">
                        <a:avLst/>
                      </a:prstGeom>
                      <a:noFill/>
                      <a:ln>
                        <a:solidFill>
                          <a:schemeClr val="tx1"/>
                        </a:solidFill>
                      </a:ln>
                    </pic:spPr>
                  </pic:pic>
                </a:graphicData>
              </a:graphic>
            </wp:inline>
          </w:drawing>
        </w:r>
      </w:del>
    </w:p>
    <w:p w14:paraId="31EA2AD8" w14:textId="0794D2D3" w:rsidR="00DA3438" w:rsidRPr="0029563D" w:rsidDel="002C72A4" w:rsidRDefault="00DA3438" w:rsidP="00DA3438">
      <w:pPr>
        <w:pStyle w:val="Caption"/>
        <w:keepLines/>
        <w:jc w:val="center"/>
        <w:rPr>
          <w:del w:id="3556" w:author="Sina Furkan Özdemir" w:date="2021-09-20T17:21:00Z"/>
          <w:color w:val="auto"/>
          <w:sz w:val="20"/>
          <w:lang w:val="en-US"/>
          <w:rPrChange w:id="3557" w:author="Sina Furkan Özdemir" w:date="2021-09-20T17:27:00Z">
            <w:rPr>
              <w:del w:id="3558" w:author="Sina Furkan Özdemir" w:date="2021-09-20T17:21:00Z"/>
              <w:color w:val="auto"/>
              <w:sz w:val="20"/>
              <w:lang w:val="en-GB"/>
            </w:rPr>
          </w:rPrChange>
        </w:rPr>
      </w:pPr>
      <w:bookmarkStart w:id="3559" w:name="_Ref75463867"/>
      <w:del w:id="3560" w:author="Sina Furkan Özdemir" w:date="2021-09-20T17:21:00Z">
        <w:r w:rsidRPr="0029563D" w:rsidDel="002C72A4">
          <w:rPr>
            <w:b/>
            <w:bCs/>
            <w:i w:val="0"/>
            <w:iCs w:val="0"/>
            <w:lang w:val="en-US"/>
            <w:rPrChange w:id="3561" w:author="Sina Furkan Özdemir" w:date="2021-09-20T17:27:00Z">
              <w:rPr>
                <w:b/>
                <w:bCs/>
                <w:i w:val="0"/>
                <w:iCs w:val="0"/>
                <w:lang w:val="en-GB"/>
              </w:rPr>
            </w:rPrChange>
          </w:rPr>
          <w:delText xml:space="preserve">Figure </w:delText>
        </w:r>
        <w:r w:rsidRPr="0029563D" w:rsidDel="002C72A4">
          <w:rPr>
            <w:b/>
            <w:bCs/>
            <w:i w:val="0"/>
            <w:iCs w:val="0"/>
            <w:lang w:val="en-US"/>
            <w:rPrChange w:id="3562" w:author="Sina Furkan Özdemir" w:date="2021-09-20T17:27:00Z">
              <w:rPr>
                <w:b/>
                <w:bCs/>
                <w:i w:val="0"/>
                <w:iCs w:val="0"/>
                <w:lang w:val="en-GB"/>
              </w:rPr>
            </w:rPrChange>
          </w:rPr>
          <w:fldChar w:fldCharType="begin"/>
        </w:r>
        <w:r w:rsidRPr="0029563D" w:rsidDel="002C72A4">
          <w:rPr>
            <w:b/>
            <w:bCs/>
            <w:i w:val="0"/>
            <w:iCs w:val="0"/>
            <w:lang w:val="en-US"/>
            <w:rPrChange w:id="3563" w:author="Sina Furkan Özdemir" w:date="2021-09-20T17:27:00Z">
              <w:rPr>
                <w:b/>
                <w:bCs/>
                <w:i w:val="0"/>
                <w:iCs w:val="0"/>
                <w:lang w:val="en-GB"/>
              </w:rPr>
            </w:rPrChange>
          </w:rPr>
          <w:delInstrText xml:space="preserve"> SEQ Figure \* ARABIC </w:delInstrText>
        </w:r>
        <w:r w:rsidRPr="0029563D" w:rsidDel="002C72A4">
          <w:rPr>
            <w:b/>
            <w:bCs/>
            <w:i w:val="0"/>
            <w:iCs w:val="0"/>
            <w:lang w:val="en-US"/>
            <w:rPrChange w:id="3564" w:author="Sina Furkan Özdemir" w:date="2021-09-20T17:27:00Z">
              <w:rPr>
                <w:b/>
                <w:bCs/>
                <w:i w:val="0"/>
                <w:iCs w:val="0"/>
                <w:lang w:val="en-GB"/>
              </w:rPr>
            </w:rPrChange>
          </w:rPr>
          <w:fldChar w:fldCharType="separate"/>
        </w:r>
        <w:r w:rsidR="009D58C1" w:rsidRPr="0029563D" w:rsidDel="002C72A4">
          <w:rPr>
            <w:b/>
            <w:bCs/>
            <w:i w:val="0"/>
            <w:iCs w:val="0"/>
            <w:noProof/>
            <w:lang w:val="en-US"/>
            <w:rPrChange w:id="3565" w:author="Sina Furkan Özdemir" w:date="2021-09-20T17:27:00Z">
              <w:rPr>
                <w:b/>
                <w:bCs/>
                <w:i w:val="0"/>
                <w:iCs w:val="0"/>
                <w:noProof/>
                <w:lang w:val="en-GB"/>
              </w:rPr>
            </w:rPrChange>
          </w:rPr>
          <w:delText>4</w:delText>
        </w:r>
        <w:r w:rsidRPr="0029563D" w:rsidDel="002C72A4">
          <w:rPr>
            <w:b/>
            <w:bCs/>
            <w:i w:val="0"/>
            <w:iCs w:val="0"/>
            <w:lang w:val="en-US"/>
            <w:rPrChange w:id="3566" w:author="Sina Furkan Özdemir" w:date="2021-09-20T17:27:00Z">
              <w:rPr>
                <w:b/>
                <w:bCs/>
                <w:i w:val="0"/>
                <w:iCs w:val="0"/>
                <w:lang w:val="en-GB"/>
              </w:rPr>
            </w:rPrChange>
          </w:rPr>
          <w:fldChar w:fldCharType="end"/>
        </w:r>
        <w:bookmarkEnd w:id="3559"/>
        <w:r w:rsidRPr="0029563D" w:rsidDel="002C72A4">
          <w:rPr>
            <w:i w:val="0"/>
            <w:iCs w:val="0"/>
            <w:lang w:val="en-US"/>
            <w:rPrChange w:id="3567" w:author="Sina Furkan Özdemir" w:date="2021-09-20T17:27:00Z">
              <w:rPr>
                <w:i w:val="0"/>
                <w:iCs w:val="0"/>
                <w:lang w:val="en-GB"/>
              </w:rPr>
            </w:rPrChange>
          </w:rPr>
          <w:delText>: Followers of supranational Twitter accounts</w:delText>
        </w:r>
      </w:del>
    </w:p>
    <w:p w14:paraId="648C5159" w14:textId="736897B4" w:rsidR="00852435" w:rsidRPr="0029563D" w:rsidDel="002C72A4" w:rsidRDefault="00852435" w:rsidP="00852435">
      <w:pPr>
        <w:spacing w:before="120" w:after="0" w:line="240" w:lineRule="auto"/>
        <w:jc w:val="both"/>
        <w:rPr>
          <w:del w:id="3568" w:author="Sina Furkan Özdemir" w:date="2021-09-20T17:21:00Z"/>
          <w:sz w:val="20"/>
          <w:szCs w:val="18"/>
          <w:lang w:val="en-US"/>
          <w:rPrChange w:id="3569" w:author="Sina Furkan Özdemir" w:date="2021-09-20T17:27:00Z">
            <w:rPr>
              <w:del w:id="3570" w:author="Sina Furkan Özdemir" w:date="2021-09-20T17:21:00Z"/>
              <w:sz w:val="20"/>
              <w:szCs w:val="18"/>
              <w:lang w:val="en-GB"/>
            </w:rPr>
          </w:rPrChange>
        </w:rPr>
      </w:pPr>
    </w:p>
    <w:p w14:paraId="12655778" w14:textId="36A042AB" w:rsidR="00852435" w:rsidRPr="0029563D" w:rsidDel="002C72A4" w:rsidRDefault="00852435" w:rsidP="00852435">
      <w:pPr>
        <w:spacing w:before="120" w:after="0" w:line="240" w:lineRule="auto"/>
        <w:jc w:val="both"/>
        <w:rPr>
          <w:del w:id="3571" w:author="Sina Furkan Özdemir" w:date="2021-09-20T17:21:00Z"/>
          <w:sz w:val="20"/>
          <w:szCs w:val="18"/>
          <w:lang w:val="en-US"/>
          <w:rPrChange w:id="3572" w:author="Sina Furkan Özdemir" w:date="2021-09-20T17:27:00Z">
            <w:rPr>
              <w:del w:id="3573" w:author="Sina Furkan Özdemir" w:date="2021-09-20T17:21:00Z"/>
              <w:sz w:val="20"/>
              <w:szCs w:val="18"/>
              <w:lang w:val="en-GB"/>
            </w:rPr>
          </w:rPrChange>
        </w:rPr>
      </w:pPr>
      <w:del w:id="3574" w:author="Sina Furkan Özdemir" w:date="2021-09-20T17:21:00Z">
        <w:r w:rsidRPr="0029563D" w:rsidDel="002C72A4">
          <w:rPr>
            <w:sz w:val="20"/>
            <w:szCs w:val="18"/>
            <w:lang w:val="en-US"/>
            <w:rPrChange w:id="3575" w:author="Sina Furkan Özdemir" w:date="2021-09-20T17:27:00Z">
              <w:rPr>
                <w:sz w:val="20"/>
                <w:szCs w:val="18"/>
                <w:lang w:val="en-GB"/>
              </w:rPr>
            </w:rPrChange>
          </w:rPr>
          <w:delText xml:space="preserve">The period of growing supranational tweet volume </w:delText>
        </w:r>
        <w:r w:rsidR="00A9067A" w:rsidRPr="0029563D" w:rsidDel="002C72A4">
          <w:rPr>
            <w:sz w:val="20"/>
            <w:szCs w:val="18"/>
            <w:lang w:val="en-US"/>
            <w:rPrChange w:id="3576" w:author="Sina Furkan Özdemir" w:date="2021-09-20T17:27:00Z">
              <w:rPr>
                <w:sz w:val="20"/>
                <w:szCs w:val="18"/>
                <w:lang w:val="en-GB"/>
              </w:rPr>
            </w:rPrChange>
          </w:rPr>
          <w:delText xml:space="preserve">from </w:delText>
        </w:r>
        <w:r w:rsidRPr="0029563D" w:rsidDel="002C72A4">
          <w:rPr>
            <w:sz w:val="20"/>
            <w:szCs w:val="18"/>
            <w:lang w:val="en-US"/>
            <w:rPrChange w:id="3577" w:author="Sina Furkan Özdemir" w:date="2021-09-20T17:27:00Z">
              <w:rPr>
                <w:sz w:val="20"/>
                <w:szCs w:val="18"/>
                <w:lang w:val="en-GB"/>
              </w:rPr>
            </w:rPrChange>
          </w:rPr>
          <w:delText xml:space="preserve">2010-5 was followed by a period in which an increasing number of Twitter users also decided to subscribe to these accounts. </w:delText>
        </w:r>
        <w:r w:rsidR="00F3179C" w:rsidRPr="0029563D" w:rsidDel="002C72A4">
          <w:rPr>
            <w:sz w:val="20"/>
            <w:szCs w:val="18"/>
            <w:lang w:val="en-US"/>
            <w:rPrChange w:id="3578" w:author="Sina Furkan Özdemir" w:date="2021-09-20T17:27:00Z">
              <w:rPr>
                <w:sz w:val="20"/>
                <w:szCs w:val="18"/>
                <w:lang w:val="en-GB"/>
              </w:rPr>
            </w:rPrChange>
          </w:rPr>
          <w:delText>T</w:delText>
        </w:r>
        <w:r w:rsidRPr="0029563D" w:rsidDel="002C72A4">
          <w:rPr>
            <w:sz w:val="20"/>
            <w:szCs w:val="18"/>
            <w:lang w:val="en-US"/>
            <w:rPrChange w:id="3579" w:author="Sina Furkan Özdemir" w:date="2021-09-20T17:27:00Z">
              <w:rPr>
                <w:sz w:val="20"/>
                <w:szCs w:val="18"/>
                <w:lang w:val="en-GB"/>
              </w:rPr>
            </w:rPrChange>
          </w:rPr>
          <w:delText xml:space="preserve">he figure </w:delText>
        </w:r>
        <w:r w:rsidR="00A9067A" w:rsidRPr="0029563D" w:rsidDel="002C72A4">
          <w:rPr>
            <w:sz w:val="20"/>
            <w:szCs w:val="18"/>
            <w:lang w:val="en-US"/>
            <w:rPrChange w:id="3580" w:author="Sina Furkan Özdemir" w:date="2021-09-20T17:27:00Z">
              <w:rPr>
                <w:sz w:val="20"/>
                <w:szCs w:val="18"/>
                <w:lang w:val="en-GB"/>
              </w:rPr>
            </w:rPrChange>
          </w:rPr>
          <w:delText xml:space="preserve">above </w:delText>
        </w:r>
        <w:r w:rsidRPr="0029563D" w:rsidDel="002C72A4">
          <w:rPr>
            <w:sz w:val="20"/>
            <w:szCs w:val="18"/>
            <w:lang w:val="en-US"/>
            <w:rPrChange w:id="3581" w:author="Sina Furkan Özdemir" w:date="2021-09-20T17:27:00Z">
              <w:rPr>
                <w:sz w:val="20"/>
                <w:szCs w:val="18"/>
                <w:lang w:val="en-GB"/>
              </w:rPr>
            </w:rPrChange>
          </w:rPr>
          <w:delText>also highlights</w:delText>
        </w:r>
        <w:r w:rsidR="00F3179C" w:rsidRPr="0029563D" w:rsidDel="002C72A4">
          <w:rPr>
            <w:sz w:val="20"/>
            <w:szCs w:val="18"/>
            <w:lang w:val="en-US"/>
            <w:rPrChange w:id="3582" w:author="Sina Furkan Özdemir" w:date="2021-09-20T17:27:00Z">
              <w:rPr>
                <w:sz w:val="20"/>
                <w:szCs w:val="18"/>
                <w:lang w:val="en-GB"/>
              </w:rPr>
            </w:rPrChange>
          </w:rPr>
          <w:delText>, however,</w:delText>
        </w:r>
        <w:r w:rsidRPr="0029563D" w:rsidDel="002C72A4">
          <w:rPr>
            <w:sz w:val="20"/>
            <w:szCs w:val="18"/>
            <w:lang w:val="en-US"/>
            <w:rPrChange w:id="3583" w:author="Sina Furkan Özdemir" w:date="2021-09-20T17:27:00Z">
              <w:rPr>
                <w:sz w:val="20"/>
                <w:szCs w:val="18"/>
                <w:lang w:val="en-GB"/>
              </w:rPr>
            </w:rPrChange>
          </w:rPr>
          <w:delText xml:space="preserve"> that the distribution of followers across supranational accounts is extremely right skewed</w:delText>
        </w:r>
        <w:r w:rsidR="00A9067A" w:rsidRPr="0029563D" w:rsidDel="002C72A4">
          <w:rPr>
            <w:sz w:val="20"/>
            <w:szCs w:val="18"/>
            <w:lang w:val="en-US"/>
            <w:rPrChange w:id="3584" w:author="Sina Furkan Özdemir" w:date="2021-09-20T17:27:00Z">
              <w:rPr>
                <w:sz w:val="20"/>
                <w:szCs w:val="18"/>
                <w:lang w:val="en-GB"/>
              </w:rPr>
            </w:rPrChange>
          </w:rPr>
          <w:delText>,</w:delText>
        </w:r>
        <w:r w:rsidRPr="0029563D" w:rsidDel="002C72A4">
          <w:rPr>
            <w:sz w:val="20"/>
            <w:szCs w:val="18"/>
            <w:lang w:val="en-US"/>
            <w:rPrChange w:id="3585" w:author="Sina Furkan Özdemir" w:date="2021-09-20T17:27:00Z">
              <w:rPr>
                <w:sz w:val="20"/>
                <w:szCs w:val="18"/>
                <w:lang w:val="en-GB"/>
              </w:rPr>
            </w:rPrChange>
          </w:rPr>
          <w:delText xml:space="preserve"> which has intensified over time. </w:delText>
        </w:r>
        <w:r w:rsidR="00A9067A" w:rsidRPr="0029563D" w:rsidDel="002C72A4">
          <w:rPr>
            <w:sz w:val="20"/>
            <w:szCs w:val="18"/>
            <w:lang w:val="en-US"/>
            <w:rPrChange w:id="3586" w:author="Sina Furkan Özdemir" w:date="2021-09-20T17:27:00Z">
              <w:rPr>
                <w:sz w:val="20"/>
                <w:szCs w:val="18"/>
                <w:lang w:val="en-GB"/>
              </w:rPr>
            </w:rPrChange>
          </w:rPr>
          <w:delText>B</w:delText>
        </w:r>
        <w:r w:rsidRPr="0029563D" w:rsidDel="002C72A4">
          <w:rPr>
            <w:sz w:val="20"/>
            <w:szCs w:val="18"/>
            <w:lang w:val="en-US"/>
            <w:rPrChange w:id="3587" w:author="Sina Furkan Özdemir" w:date="2021-09-20T17:27:00Z">
              <w:rPr>
                <w:sz w:val="20"/>
                <w:szCs w:val="18"/>
                <w:lang w:val="en-GB"/>
              </w:rPr>
            </w:rPrChange>
          </w:rPr>
          <w:delText>y far</w:delText>
        </w:r>
        <w:r w:rsidR="00A9067A" w:rsidRPr="0029563D" w:rsidDel="002C72A4">
          <w:rPr>
            <w:sz w:val="20"/>
            <w:szCs w:val="18"/>
            <w:lang w:val="en-US"/>
            <w:rPrChange w:id="3588" w:author="Sina Furkan Özdemir" w:date="2021-09-20T17:27:00Z">
              <w:rPr>
                <w:sz w:val="20"/>
                <w:szCs w:val="18"/>
                <w:lang w:val="en-GB"/>
              </w:rPr>
            </w:rPrChange>
          </w:rPr>
          <w:delText>, the</w:delText>
        </w:r>
        <w:r w:rsidRPr="0029563D" w:rsidDel="002C72A4">
          <w:rPr>
            <w:sz w:val="20"/>
            <w:szCs w:val="18"/>
            <w:lang w:val="en-US"/>
            <w:rPrChange w:id="3589" w:author="Sina Furkan Özdemir" w:date="2021-09-20T17:27:00Z">
              <w:rPr>
                <w:sz w:val="20"/>
                <w:szCs w:val="18"/>
                <w:lang w:val="en-GB"/>
              </w:rPr>
            </w:rPrChange>
          </w:rPr>
          <w:delText xml:space="preserve"> most prominent supranational account is @EU_Commission with 1,491,</w:delText>
        </w:r>
        <w:r w:rsidR="00597BF3" w:rsidRPr="0029563D" w:rsidDel="002C72A4">
          <w:rPr>
            <w:sz w:val="20"/>
            <w:szCs w:val="18"/>
            <w:lang w:val="en-US"/>
            <w:rPrChange w:id="3590" w:author="Sina Furkan Özdemir" w:date="2021-09-20T17:27:00Z">
              <w:rPr>
                <w:sz w:val="20"/>
                <w:szCs w:val="18"/>
                <w:lang w:val="en-GB"/>
              </w:rPr>
            </w:rPrChange>
          </w:rPr>
          <w:delText>171</w:delText>
        </w:r>
        <w:r w:rsidRPr="0029563D" w:rsidDel="002C72A4">
          <w:rPr>
            <w:sz w:val="20"/>
            <w:szCs w:val="18"/>
            <w:lang w:val="en-US"/>
            <w:rPrChange w:id="3591" w:author="Sina Furkan Özdemir" w:date="2021-09-20T17:27:00Z">
              <w:rPr>
                <w:sz w:val="20"/>
                <w:szCs w:val="18"/>
                <w:lang w:val="en-GB"/>
              </w:rPr>
            </w:rPrChange>
          </w:rPr>
          <w:delText xml:space="preserve"> followers as of May </w:delText>
        </w:r>
        <w:r w:rsidR="002136F4" w:rsidRPr="0029563D" w:rsidDel="002C72A4">
          <w:rPr>
            <w:sz w:val="20"/>
            <w:szCs w:val="18"/>
            <w:lang w:val="en-US"/>
            <w:rPrChange w:id="3592" w:author="Sina Furkan Özdemir" w:date="2021-09-20T17:27:00Z">
              <w:rPr>
                <w:sz w:val="20"/>
                <w:szCs w:val="18"/>
                <w:lang w:val="en-GB"/>
              </w:rPr>
            </w:rPrChange>
          </w:rPr>
          <w:delText>4</w:delText>
        </w:r>
        <w:r w:rsidRPr="0029563D" w:rsidDel="002C72A4">
          <w:rPr>
            <w:sz w:val="20"/>
            <w:szCs w:val="18"/>
            <w:lang w:val="en-US"/>
            <w:rPrChange w:id="3593" w:author="Sina Furkan Özdemir" w:date="2021-09-20T17:27:00Z">
              <w:rPr>
                <w:sz w:val="20"/>
                <w:szCs w:val="18"/>
                <w:lang w:val="en-GB"/>
              </w:rPr>
            </w:rPrChange>
          </w:rPr>
          <w:delText>, 2021, followed by the institutional accounts of the European Council President (</w:delText>
        </w:r>
        <w:r w:rsidR="00FF339A" w:rsidRPr="0029563D" w:rsidDel="002C72A4">
          <w:rPr>
            <w:sz w:val="20"/>
            <w:szCs w:val="18"/>
            <w:lang w:val="en-US"/>
            <w:rPrChange w:id="3594" w:author="Sina Furkan Özdemir" w:date="2021-09-20T17:27:00Z">
              <w:rPr>
                <w:sz w:val="20"/>
                <w:szCs w:val="18"/>
                <w:lang w:val="en-GB"/>
              </w:rPr>
            </w:rPrChange>
          </w:rPr>
          <w:delText>1,194,648</w:delText>
        </w:r>
        <w:r w:rsidRPr="0029563D" w:rsidDel="002C72A4">
          <w:rPr>
            <w:sz w:val="20"/>
            <w:szCs w:val="18"/>
            <w:lang w:val="en-US"/>
            <w:rPrChange w:id="3595" w:author="Sina Furkan Özdemir" w:date="2021-09-20T17:27:00Z">
              <w:rPr>
                <w:sz w:val="20"/>
                <w:szCs w:val="18"/>
                <w:lang w:val="en-GB"/>
              </w:rPr>
            </w:rPrChange>
          </w:rPr>
          <w:delText xml:space="preserve"> followers) and the European Central Bank (</w:delText>
        </w:r>
        <w:r w:rsidR="00FF5476" w:rsidRPr="0029563D" w:rsidDel="002C72A4">
          <w:rPr>
            <w:sz w:val="20"/>
            <w:szCs w:val="18"/>
            <w:lang w:val="en-US"/>
            <w:rPrChange w:id="3596" w:author="Sina Furkan Özdemir" w:date="2021-09-20T17:27:00Z">
              <w:rPr>
                <w:sz w:val="20"/>
                <w:szCs w:val="18"/>
                <w:lang w:val="en-GB"/>
              </w:rPr>
            </w:rPrChange>
          </w:rPr>
          <w:delText>627,385</w:delText>
        </w:r>
        <w:r w:rsidRPr="0029563D" w:rsidDel="002C72A4">
          <w:rPr>
            <w:sz w:val="20"/>
            <w:szCs w:val="18"/>
            <w:lang w:val="en-US"/>
            <w:rPrChange w:id="3597" w:author="Sina Furkan Özdemir" w:date="2021-09-20T17:27:00Z">
              <w:rPr>
                <w:sz w:val="20"/>
                <w:szCs w:val="18"/>
                <w:lang w:val="en-GB"/>
              </w:rPr>
            </w:rPrChange>
          </w:rPr>
          <w:delText>). Among the most prominent personal accounts are Commission president Von der Leyen (587,814 followers), Competition Commissioner Vestager (</w:delText>
        </w:r>
        <w:r w:rsidR="00464155" w:rsidRPr="0029563D" w:rsidDel="002C72A4">
          <w:rPr>
            <w:sz w:val="20"/>
            <w:szCs w:val="18"/>
            <w:lang w:val="en-US"/>
            <w:rPrChange w:id="3598" w:author="Sina Furkan Özdemir" w:date="2021-09-20T17:27:00Z">
              <w:rPr>
                <w:sz w:val="20"/>
                <w:szCs w:val="18"/>
                <w:lang w:val="en-GB"/>
              </w:rPr>
            </w:rPrChange>
          </w:rPr>
          <w:delText>295,650</w:delText>
        </w:r>
        <w:r w:rsidRPr="0029563D" w:rsidDel="002C72A4">
          <w:rPr>
            <w:sz w:val="20"/>
            <w:szCs w:val="18"/>
            <w:lang w:val="en-US"/>
            <w:rPrChange w:id="3599" w:author="Sina Furkan Özdemir" w:date="2021-09-20T17:27:00Z">
              <w:rPr>
                <w:sz w:val="20"/>
                <w:szCs w:val="18"/>
                <w:lang w:val="en-GB"/>
              </w:rPr>
            </w:rPrChange>
          </w:rPr>
          <w:delText>), and the High Representative for Foreign Affairs and Security Policy, Josep Borell (</w:delText>
        </w:r>
        <w:r w:rsidR="00BB606A" w:rsidRPr="0029563D" w:rsidDel="002C72A4">
          <w:rPr>
            <w:sz w:val="20"/>
            <w:szCs w:val="18"/>
            <w:lang w:val="en-US"/>
            <w:rPrChange w:id="3600" w:author="Sina Furkan Özdemir" w:date="2021-09-20T17:27:00Z">
              <w:rPr>
                <w:sz w:val="20"/>
                <w:szCs w:val="18"/>
                <w:lang w:val="en-GB"/>
              </w:rPr>
            </w:rPrChange>
          </w:rPr>
          <w:delText>202,519</w:delText>
        </w:r>
        <w:r w:rsidRPr="0029563D" w:rsidDel="002C72A4">
          <w:rPr>
            <w:sz w:val="20"/>
            <w:szCs w:val="18"/>
            <w:lang w:val="en-US"/>
            <w:rPrChange w:id="3601" w:author="Sina Furkan Özdemir" w:date="2021-09-20T17:27:00Z">
              <w:rPr>
                <w:sz w:val="20"/>
                <w:szCs w:val="18"/>
                <w:lang w:val="en-GB"/>
              </w:rPr>
            </w:rPrChange>
          </w:rPr>
          <w:delText>). Personal accounts have</w:delText>
        </w:r>
        <w:r w:rsidR="00A9067A" w:rsidRPr="0029563D" w:rsidDel="002C72A4">
          <w:rPr>
            <w:sz w:val="20"/>
            <w:szCs w:val="18"/>
            <w:lang w:val="en-US"/>
            <w:rPrChange w:id="3602" w:author="Sina Furkan Özdemir" w:date="2021-09-20T17:27:00Z">
              <w:rPr>
                <w:sz w:val="20"/>
                <w:szCs w:val="18"/>
                <w:lang w:val="en-GB"/>
              </w:rPr>
            </w:rPrChange>
          </w:rPr>
          <w:delText>,</w:delText>
        </w:r>
        <w:r w:rsidRPr="0029563D" w:rsidDel="002C72A4">
          <w:rPr>
            <w:sz w:val="20"/>
            <w:szCs w:val="18"/>
            <w:lang w:val="en-US"/>
            <w:rPrChange w:id="3603" w:author="Sina Furkan Özdemir" w:date="2021-09-20T17:27:00Z">
              <w:rPr>
                <w:sz w:val="20"/>
                <w:szCs w:val="18"/>
                <w:lang w:val="en-GB"/>
              </w:rPr>
            </w:rPrChange>
          </w:rPr>
          <w:delText xml:space="preserve"> on average</w:delText>
        </w:r>
        <w:r w:rsidR="00A9067A" w:rsidRPr="0029563D" w:rsidDel="002C72A4">
          <w:rPr>
            <w:sz w:val="20"/>
            <w:szCs w:val="18"/>
            <w:lang w:val="en-US"/>
            <w:rPrChange w:id="3604" w:author="Sina Furkan Özdemir" w:date="2021-09-20T17:27:00Z">
              <w:rPr>
                <w:sz w:val="20"/>
                <w:szCs w:val="18"/>
                <w:lang w:val="en-GB"/>
              </w:rPr>
            </w:rPrChange>
          </w:rPr>
          <w:delText>,</w:delText>
        </w:r>
        <w:r w:rsidRPr="0029563D" w:rsidDel="002C72A4">
          <w:rPr>
            <w:sz w:val="20"/>
            <w:szCs w:val="18"/>
            <w:lang w:val="en-US"/>
            <w:rPrChange w:id="3605" w:author="Sina Furkan Özdemir" w:date="2021-09-20T17:27:00Z">
              <w:rPr>
                <w:sz w:val="20"/>
                <w:szCs w:val="18"/>
                <w:lang w:val="en-GB"/>
              </w:rPr>
            </w:rPrChange>
          </w:rPr>
          <w:delText xml:space="preserve"> 13,000 </w:delText>
        </w:r>
        <w:r w:rsidR="00A9067A" w:rsidRPr="0029563D" w:rsidDel="002C72A4">
          <w:rPr>
            <w:sz w:val="20"/>
            <w:szCs w:val="18"/>
            <w:lang w:val="en-US"/>
            <w:rPrChange w:id="3606" w:author="Sina Furkan Özdemir" w:date="2021-09-20T17:27:00Z">
              <w:rPr>
                <w:sz w:val="20"/>
                <w:szCs w:val="18"/>
                <w:lang w:val="en-GB"/>
              </w:rPr>
            </w:rPrChange>
          </w:rPr>
          <w:delText xml:space="preserve">fewer </w:delText>
        </w:r>
        <w:r w:rsidRPr="0029563D" w:rsidDel="002C72A4">
          <w:rPr>
            <w:sz w:val="20"/>
            <w:szCs w:val="18"/>
            <w:lang w:val="en-US"/>
            <w:rPrChange w:id="3607" w:author="Sina Furkan Özdemir" w:date="2021-09-20T17:27:00Z">
              <w:rPr>
                <w:sz w:val="20"/>
                <w:szCs w:val="18"/>
                <w:lang w:val="en-GB"/>
              </w:rPr>
            </w:rPrChange>
          </w:rPr>
          <w:delText>followers than institutional accounts, but this difference is not statistically significant, indicating sizeable within-group variation. At the lower end of the distribution, we find several Commission Directors-General as well as the Euratom Supply Agency with only 7</w:delText>
        </w:r>
        <w:r w:rsidR="00D34072" w:rsidRPr="0029563D" w:rsidDel="002C72A4">
          <w:rPr>
            <w:sz w:val="20"/>
            <w:szCs w:val="18"/>
            <w:lang w:val="en-US"/>
            <w:rPrChange w:id="3608" w:author="Sina Furkan Özdemir" w:date="2021-09-20T17:27:00Z">
              <w:rPr>
                <w:sz w:val="20"/>
                <w:szCs w:val="18"/>
                <w:lang w:val="en-GB"/>
              </w:rPr>
            </w:rPrChange>
          </w:rPr>
          <w:delText>8</w:delText>
        </w:r>
        <w:r w:rsidRPr="0029563D" w:rsidDel="002C72A4">
          <w:rPr>
            <w:sz w:val="20"/>
            <w:szCs w:val="18"/>
            <w:lang w:val="en-US"/>
            <w:rPrChange w:id="3609" w:author="Sina Furkan Özdemir" w:date="2021-09-20T17:27:00Z">
              <w:rPr>
                <w:sz w:val="20"/>
                <w:szCs w:val="18"/>
                <w:lang w:val="en-GB"/>
              </w:rPr>
            </w:rPrChange>
          </w:rPr>
          <w:delText xml:space="preserve"> followers.</w:delText>
        </w:r>
      </w:del>
    </w:p>
    <w:p w14:paraId="717C0D0F" w14:textId="636767C8" w:rsidR="002E5018" w:rsidRPr="0029563D" w:rsidDel="002C72A4" w:rsidRDefault="00852435" w:rsidP="00D114D6">
      <w:pPr>
        <w:spacing w:before="120" w:after="0" w:line="240" w:lineRule="auto"/>
        <w:jc w:val="both"/>
        <w:rPr>
          <w:del w:id="3610" w:author="Sina Furkan Özdemir" w:date="2021-09-20T17:21:00Z"/>
          <w:sz w:val="20"/>
          <w:szCs w:val="18"/>
          <w:lang w:val="en-US"/>
          <w:rPrChange w:id="3611" w:author="Sina Furkan Özdemir" w:date="2021-09-20T17:27:00Z">
            <w:rPr>
              <w:del w:id="3612" w:author="Sina Furkan Özdemir" w:date="2021-09-20T17:21:00Z"/>
              <w:sz w:val="20"/>
              <w:szCs w:val="18"/>
              <w:lang w:val="en-GB"/>
            </w:rPr>
          </w:rPrChange>
        </w:rPr>
      </w:pPr>
      <w:del w:id="3613" w:author="Sina Furkan Özdemir" w:date="2021-09-20T17:21:00Z">
        <w:r w:rsidRPr="0029563D" w:rsidDel="002C72A4">
          <w:rPr>
            <w:sz w:val="20"/>
            <w:szCs w:val="18"/>
            <w:lang w:val="en-US"/>
            <w:rPrChange w:id="3614" w:author="Sina Furkan Özdemir" w:date="2021-09-20T17:27:00Z">
              <w:rPr>
                <w:sz w:val="20"/>
                <w:szCs w:val="18"/>
                <w:lang w:val="en-GB"/>
              </w:rPr>
            </w:rPrChange>
          </w:rPr>
          <w:delText>H</w:delText>
        </w:r>
        <w:r w:rsidR="002D4867" w:rsidRPr="0029563D" w:rsidDel="002C72A4">
          <w:rPr>
            <w:sz w:val="20"/>
            <w:szCs w:val="18"/>
            <w:lang w:val="en-US"/>
            <w:rPrChange w:id="3615" w:author="Sina Furkan Özdemir" w:date="2021-09-20T17:27:00Z">
              <w:rPr>
                <w:sz w:val="20"/>
                <w:szCs w:val="18"/>
                <w:lang w:val="en-GB"/>
              </w:rPr>
            </w:rPrChange>
          </w:rPr>
          <w:delText>ow strongly do</w:delText>
        </w:r>
        <w:r w:rsidR="00D054CB" w:rsidRPr="0029563D" w:rsidDel="002C72A4">
          <w:rPr>
            <w:sz w:val="20"/>
            <w:szCs w:val="18"/>
            <w:lang w:val="en-US"/>
            <w:rPrChange w:id="3616" w:author="Sina Furkan Özdemir" w:date="2021-09-20T17:27:00Z">
              <w:rPr>
                <w:sz w:val="20"/>
                <w:szCs w:val="18"/>
                <w:lang w:val="en-GB"/>
              </w:rPr>
            </w:rPrChange>
          </w:rPr>
          <w:delText xml:space="preserve"> </w:delText>
        </w:r>
        <w:r w:rsidR="003A3F22" w:rsidRPr="0029563D" w:rsidDel="002C72A4">
          <w:rPr>
            <w:sz w:val="20"/>
            <w:szCs w:val="18"/>
            <w:lang w:val="en-US"/>
            <w:rPrChange w:id="3617" w:author="Sina Furkan Özdemir" w:date="2021-09-20T17:27:00Z">
              <w:rPr>
                <w:sz w:val="20"/>
                <w:szCs w:val="18"/>
                <w:lang w:val="en-GB"/>
              </w:rPr>
            </w:rPrChange>
          </w:rPr>
          <w:delText xml:space="preserve">these </w:delText>
        </w:r>
        <w:r w:rsidR="00D054CB" w:rsidRPr="0029563D" w:rsidDel="002C72A4">
          <w:rPr>
            <w:sz w:val="20"/>
            <w:szCs w:val="18"/>
            <w:lang w:val="en-US"/>
            <w:rPrChange w:id="3618" w:author="Sina Furkan Özdemir" w:date="2021-09-20T17:27:00Z">
              <w:rPr>
                <w:sz w:val="20"/>
                <w:szCs w:val="18"/>
                <w:lang w:val="en-GB"/>
              </w:rPr>
            </w:rPrChange>
          </w:rPr>
          <w:delText xml:space="preserve">users actually engage with the </w:delText>
        </w:r>
        <w:r w:rsidR="003A3F22" w:rsidRPr="0029563D" w:rsidDel="002C72A4">
          <w:rPr>
            <w:sz w:val="20"/>
            <w:szCs w:val="18"/>
            <w:lang w:val="en-US"/>
            <w:rPrChange w:id="3619" w:author="Sina Furkan Özdemir" w:date="2021-09-20T17:27:00Z">
              <w:rPr>
                <w:sz w:val="20"/>
                <w:szCs w:val="18"/>
                <w:lang w:val="en-GB"/>
              </w:rPr>
            </w:rPrChange>
          </w:rPr>
          <w:delText xml:space="preserve">supranational </w:delText>
        </w:r>
        <w:r w:rsidR="00D054CB" w:rsidRPr="0029563D" w:rsidDel="002C72A4">
          <w:rPr>
            <w:sz w:val="20"/>
            <w:szCs w:val="18"/>
            <w:lang w:val="en-US"/>
            <w:rPrChange w:id="3620" w:author="Sina Furkan Özdemir" w:date="2021-09-20T17:27:00Z">
              <w:rPr>
                <w:sz w:val="20"/>
                <w:szCs w:val="18"/>
                <w:lang w:val="en-GB"/>
              </w:rPr>
            </w:rPrChange>
          </w:rPr>
          <w:delText>messages?</w:delText>
        </w:r>
        <w:r w:rsidR="008D6558" w:rsidRPr="0029563D" w:rsidDel="002C72A4">
          <w:rPr>
            <w:sz w:val="20"/>
            <w:szCs w:val="18"/>
            <w:lang w:val="en-US"/>
            <w:rPrChange w:id="3621" w:author="Sina Furkan Özdemir" w:date="2021-09-20T17:27:00Z">
              <w:rPr>
                <w:sz w:val="20"/>
                <w:szCs w:val="18"/>
                <w:lang w:val="en-GB"/>
              </w:rPr>
            </w:rPrChange>
          </w:rPr>
          <w:delText xml:space="preserve"> Clearly, we have no off-platform information on what user</w:delText>
        </w:r>
        <w:r w:rsidRPr="0029563D" w:rsidDel="002C72A4">
          <w:rPr>
            <w:sz w:val="20"/>
            <w:szCs w:val="18"/>
            <w:lang w:val="en-US"/>
            <w:rPrChange w:id="3622" w:author="Sina Furkan Özdemir" w:date="2021-09-20T17:27:00Z">
              <w:rPr>
                <w:sz w:val="20"/>
                <w:szCs w:val="18"/>
                <w:lang w:val="en-GB"/>
              </w:rPr>
            </w:rPrChange>
          </w:rPr>
          <w:delText>s</w:delText>
        </w:r>
        <w:r w:rsidR="008D6558" w:rsidRPr="0029563D" w:rsidDel="002C72A4">
          <w:rPr>
            <w:sz w:val="20"/>
            <w:szCs w:val="18"/>
            <w:lang w:val="en-US"/>
            <w:rPrChange w:id="3623" w:author="Sina Furkan Özdemir" w:date="2021-09-20T17:27:00Z">
              <w:rPr>
                <w:sz w:val="20"/>
                <w:szCs w:val="18"/>
                <w:lang w:val="en-GB"/>
              </w:rPr>
            </w:rPrChange>
          </w:rPr>
          <w:delText xml:space="preserve"> do with the information they receive. </w:delText>
        </w:r>
        <w:r w:rsidR="00A9067A" w:rsidRPr="0029563D" w:rsidDel="002C72A4">
          <w:rPr>
            <w:sz w:val="20"/>
            <w:szCs w:val="18"/>
            <w:lang w:val="en-US"/>
            <w:rPrChange w:id="3624" w:author="Sina Furkan Özdemir" w:date="2021-09-20T17:27:00Z">
              <w:rPr>
                <w:sz w:val="20"/>
                <w:szCs w:val="18"/>
                <w:lang w:val="en-GB"/>
              </w:rPr>
            </w:rPrChange>
          </w:rPr>
          <w:delText xml:space="preserve">However, </w:delText>
        </w:r>
        <w:r w:rsidR="008D6558" w:rsidRPr="0029563D" w:rsidDel="002C72A4">
          <w:rPr>
            <w:sz w:val="20"/>
            <w:szCs w:val="18"/>
            <w:lang w:val="en-US"/>
            <w:rPrChange w:id="3625" w:author="Sina Furkan Özdemir" w:date="2021-09-20T17:27:00Z">
              <w:rPr>
                <w:sz w:val="20"/>
                <w:szCs w:val="18"/>
                <w:lang w:val="en-GB"/>
              </w:rPr>
            </w:rPrChange>
          </w:rPr>
          <w:delText>we can observe their direct on-platform engagement.</w:delText>
        </w:r>
        <w:r w:rsidR="00D054CB" w:rsidRPr="0029563D" w:rsidDel="002C72A4">
          <w:rPr>
            <w:sz w:val="20"/>
            <w:szCs w:val="18"/>
            <w:lang w:val="en-US"/>
            <w:rPrChange w:id="3626" w:author="Sina Furkan Özdemir" w:date="2021-09-20T17:27:00Z">
              <w:rPr>
                <w:sz w:val="20"/>
                <w:szCs w:val="18"/>
                <w:lang w:val="en-GB"/>
              </w:rPr>
            </w:rPrChange>
          </w:rPr>
          <w:delText xml:space="preserve"> </w:delText>
        </w:r>
        <w:r w:rsidR="008D6558" w:rsidRPr="0029563D" w:rsidDel="002C72A4">
          <w:rPr>
            <w:sz w:val="20"/>
            <w:szCs w:val="18"/>
            <w:lang w:val="en-US"/>
            <w:rPrChange w:id="3627" w:author="Sina Furkan Özdemir" w:date="2021-09-20T17:27:00Z">
              <w:rPr>
                <w:sz w:val="20"/>
                <w:szCs w:val="18"/>
                <w:lang w:val="en-GB"/>
              </w:rPr>
            </w:rPrChange>
          </w:rPr>
          <w:delText xml:space="preserve">Twitter allows users to </w:delText>
        </w:r>
        <w:r w:rsidR="00D054CB" w:rsidRPr="0029563D" w:rsidDel="002C72A4">
          <w:rPr>
            <w:sz w:val="20"/>
            <w:szCs w:val="18"/>
            <w:lang w:val="en-US"/>
            <w:rPrChange w:id="3628" w:author="Sina Furkan Özdemir" w:date="2021-09-20T17:27:00Z">
              <w:rPr>
                <w:sz w:val="20"/>
                <w:szCs w:val="18"/>
                <w:lang w:val="en-GB"/>
              </w:rPr>
            </w:rPrChange>
          </w:rPr>
          <w:delText>like</w:delText>
        </w:r>
        <w:r w:rsidR="008D6558" w:rsidRPr="0029563D" w:rsidDel="002C72A4">
          <w:rPr>
            <w:sz w:val="20"/>
            <w:szCs w:val="18"/>
            <w:lang w:val="en-US"/>
            <w:rPrChange w:id="3629" w:author="Sina Furkan Özdemir" w:date="2021-09-20T17:27:00Z">
              <w:rPr>
                <w:sz w:val="20"/>
                <w:szCs w:val="18"/>
                <w:lang w:val="en-GB"/>
              </w:rPr>
            </w:rPrChange>
          </w:rPr>
          <w:delText xml:space="preserve"> messages</w:delText>
        </w:r>
        <w:r w:rsidR="00D054CB" w:rsidRPr="0029563D" w:rsidDel="002C72A4">
          <w:rPr>
            <w:sz w:val="20"/>
            <w:szCs w:val="18"/>
            <w:lang w:val="en-US"/>
            <w:rPrChange w:id="3630" w:author="Sina Furkan Özdemir" w:date="2021-09-20T17:27:00Z">
              <w:rPr>
                <w:sz w:val="20"/>
                <w:szCs w:val="18"/>
                <w:lang w:val="en-GB"/>
              </w:rPr>
            </w:rPrChange>
          </w:rPr>
          <w:delText xml:space="preserve">, </w:delText>
        </w:r>
        <w:r w:rsidR="008D6558" w:rsidRPr="0029563D" w:rsidDel="002C72A4">
          <w:rPr>
            <w:sz w:val="20"/>
            <w:szCs w:val="18"/>
            <w:lang w:val="en-US"/>
            <w:rPrChange w:id="3631" w:author="Sina Furkan Özdemir" w:date="2021-09-20T17:27:00Z">
              <w:rPr>
                <w:sz w:val="20"/>
                <w:szCs w:val="18"/>
                <w:lang w:val="en-GB"/>
              </w:rPr>
            </w:rPrChange>
          </w:rPr>
          <w:delText xml:space="preserve">to amplify or contextualise them by </w:delText>
        </w:r>
        <w:r w:rsidR="00D054CB" w:rsidRPr="0029563D" w:rsidDel="002C72A4">
          <w:rPr>
            <w:sz w:val="20"/>
            <w:szCs w:val="18"/>
            <w:lang w:val="en-US"/>
            <w:rPrChange w:id="3632" w:author="Sina Furkan Özdemir" w:date="2021-09-20T17:27:00Z">
              <w:rPr>
                <w:sz w:val="20"/>
                <w:szCs w:val="18"/>
                <w:lang w:val="en-GB"/>
              </w:rPr>
            </w:rPrChange>
          </w:rPr>
          <w:delText>retweets</w:delText>
        </w:r>
        <w:r w:rsidR="008D6558" w:rsidRPr="0029563D" w:rsidDel="002C72A4">
          <w:rPr>
            <w:sz w:val="20"/>
            <w:szCs w:val="18"/>
            <w:lang w:val="en-US"/>
            <w:rPrChange w:id="3633" w:author="Sina Furkan Özdemir" w:date="2021-09-20T17:27:00Z">
              <w:rPr>
                <w:sz w:val="20"/>
                <w:szCs w:val="18"/>
                <w:lang w:val="en-GB"/>
              </w:rPr>
            </w:rPrChange>
          </w:rPr>
          <w:delText xml:space="preserve"> or </w:delText>
        </w:r>
        <w:r w:rsidR="00D054CB" w:rsidRPr="0029563D" w:rsidDel="002C72A4">
          <w:rPr>
            <w:sz w:val="20"/>
            <w:szCs w:val="18"/>
            <w:lang w:val="en-US"/>
            <w:rPrChange w:id="3634" w:author="Sina Furkan Özdemir" w:date="2021-09-20T17:27:00Z">
              <w:rPr>
                <w:sz w:val="20"/>
                <w:szCs w:val="18"/>
                <w:lang w:val="en-GB"/>
              </w:rPr>
            </w:rPrChange>
          </w:rPr>
          <w:delText>quotes</w:delText>
        </w:r>
        <w:r w:rsidR="008D6558" w:rsidRPr="0029563D" w:rsidDel="002C72A4">
          <w:rPr>
            <w:sz w:val="20"/>
            <w:szCs w:val="18"/>
            <w:lang w:val="en-US"/>
            <w:rPrChange w:id="3635" w:author="Sina Furkan Özdemir" w:date="2021-09-20T17:27:00Z">
              <w:rPr>
                <w:sz w:val="20"/>
                <w:szCs w:val="18"/>
                <w:lang w:val="en-GB"/>
              </w:rPr>
            </w:rPrChange>
          </w:rPr>
          <w:delText xml:space="preserve">, or to </w:delText>
        </w:r>
        <w:r w:rsidR="00A9067A" w:rsidRPr="0029563D" w:rsidDel="002C72A4">
          <w:rPr>
            <w:sz w:val="20"/>
            <w:szCs w:val="18"/>
            <w:lang w:val="en-US"/>
            <w:rPrChange w:id="3636" w:author="Sina Furkan Özdemir" w:date="2021-09-20T17:27:00Z">
              <w:rPr>
                <w:sz w:val="20"/>
                <w:szCs w:val="18"/>
                <w:lang w:val="en-GB"/>
              </w:rPr>
            </w:rPrChange>
          </w:rPr>
          <w:delText xml:space="preserve">directly </w:delText>
        </w:r>
        <w:r w:rsidR="008D6558" w:rsidRPr="0029563D" w:rsidDel="002C72A4">
          <w:rPr>
            <w:sz w:val="20"/>
            <w:szCs w:val="18"/>
            <w:lang w:val="en-US"/>
            <w:rPrChange w:id="3637" w:author="Sina Furkan Özdemir" w:date="2021-09-20T17:27:00Z">
              <w:rPr>
                <w:sz w:val="20"/>
                <w:szCs w:val="18"/>
                <w:lang w:val="en-GB"/>
              </w:rPr>
            </w:rPrChange>
          </w:rPr>
          <w:delText xml:space="preserve">publicly reply. We collect the counts of each of these engagements </w:delText>
        </w:r>
        <w:r w:rsidR="00D054CB" w:rsidRPr="0029563D" w:rsidDel="002C72A4">
          <w:rPr>
            <w:sz w:val="20"/>
            <w:szCs w:val="18"/>
            <w:lang w:val="en-US"/>
            <w:rPrChange w:id="3638" w:author="Sina Furkan Özdemir" w:date="2021-09-20T17:27:00Z">
              <w:rPr>
                <w:sz w:val="20"/>
                <w:szCs w:val="18"/>
                <w:lang w:val="en-GB"/>
              </w:rPr>
            </w:rPrChange>
          </w:rPr>
          <w:delText xml:space="preserve">in response to </w:delText>
        </w:r>
        <w:r w:rsidR="008D6558" w:rsidRPr="0029563D" w:rsidDel="002C72A4">
          <w:rPr>
            <w:sz w:val="20"/>
            <w:szCs w:val="18"/>
            <w:lang w:val="en-US"/>
            <w:rPrChange w:id="3639" w:author="Sina Furkan Özdemir" w:date="2021-09-20T17:27:00Z">
              <w:rPr>
                <w:sz w:val="20"/>
                <w:szCs w:val="18"/>
                <w:lang w:val="en-GB"/>
              </w:rPr>
            </w:rPrChange>
          </w:rPr>
          <w:delText xml:space="preserve">each </w:delText>
        </w:r>
        <w:r w:rsidR="00D054CB" w:rsidRPr="0029563D" w:rsidDel="002C72A4">
          <w:rPr>
            <w:sz w:val="20"/>
            <w:szCs w:val="18"/>
            <w:lang w:val="en-US"/>
            <w:rPrChange w:id="3640" w:author="Sina Furkan Özdemir" w:date="2021-09-20T17:27:00Z">
              <w:rPr>
                <w:sz w:val="20"/>
                <w:szCs w:val="18"/>
                <w:lang w:val="en-GB"/>
              </w:rPr>
            </w:rPrChange>
          </w:rPr>
          <w:delText>original, self-authored tweet</w:delText>
        </w:r>
        <w:r w:rsidR="008D6558" w:rsidRPr="0029563D" w:rsidDel="002C72A4">
          <w:rPr>
            <w:sz w:val="20"/>
            <w:szCs w:val="18"/>
            <w:lang w:val="en-US"/>
            <w:rPrChange w:id="3641" w:author="Sina Furkan Özdemir" w:date="2021-09-20T17:27:00Z">
              <w:rPr>
                <w:sz w:val="20"/>
                <w:szCs w:val="18"/>
                <w:lang w:val="en-GB"/>
              </w:rPr>
            </w:rPrChange>
          </w:rPr>
          <w:delText xml:space="preserve"> </w:delText>
        </w:r>
        <w:r w:rsidRPr="0029563D" w:rsidDel="002C72A4">
          <w:rPr>
            <w:sz w:val="20"/>
            <w:szCs w:val="18"/>
            <w:lang w:val="en-US"/>
            <w:rPrChange w:id="3642" w:author="Sina Furkan Özdemir" w:date="2021-09-20T17:27:00Z">
              <w:rPr>
                <w:sz w:val="20"/>
                <w:szCs w:val="18"/>
                <w:lang w:val="en-GB"/>
              </w:rPr>
            </w:rPrChange>
          </w:rPr>
          <w:delText xml:space="preserve">by </w:delText>
        </w:r>
        <w:r w:rsidR="00D054CB" w:rsidRPr="0029563D" w:rsidDel="002C72A4">
          <w:rPr>
            <w:sz w:val="20"/>
            <w:szCs w:val="18"/>
            <w:lang w:val="en-US"/>
            <w:rPrChange w:id="3643" w:author="Sina Furkan Özdemir" w:date="2021-09-20T17:27:00Z">
              <w:rPr>
                <w:sz w:val="20"/>
                <w:szCs w:val="18"/>
                <w:lang w:val="en-GB"/>
              </w:rPr>
            </w:rPrChange>
          </w:rPr>
          <w:delText>supranational actors. Since the number of user</w:delText>
        </w:r>
        <w:r w:rsidR="003A3F22" w:rsidRPr="0029563D" w:rsidDel="002C72A4">
          <w:rPr>
            <w:sz w:val="20"/>
            <w:szCs w:val="18"/>
            <w:lang w:val="en-US"/>
            <w:rPrChange w:id="3644" w:author="Sina Furkan Özdemir" w:date="2021-09-20T17:27:00Z">
              <w:rPr>
                <w:sz w:val="20"/>
                <w:szCs w:val="18"/>
                <w:lang w:val="en-GB"/>
              </w:rPr>
            </w:rPrChange>
          </w:rPr>
          <w:delText>s</w:delText>
        </w:r>
        <w:r w:rsidR="00D054CB" w:rsidRPr="0029563D" w:rsidDel="002C72A4">
          <w:rPr>
            <w:sz w:val="20"/>
            <w:szCs w:val="18"/>
            <w:lang w:val="en-US"/>
            <w:rPrChange w:id="3645" w:author="Sina Furkan Özdemir" w:date="2021-09-20T17:27:00Z">
              <w:rPr>
                <w:sz w:val="20"/>
                <w:szCs w:val="18"/>
                <w:lang w:val="en-GB"/>
              </w:rPr>
            </w:rPrChange>
          </w:rPr>
          <w:delText xml:space="preserve"> that may have seen the tweet in the first place affects the number of possible engagements, </w:delText>
        </w:r>
        <w:r w:rsidR="00CA4FA3" w:rsidRPr="0029563D" w:rsidDel="002C72A4">
          <w:rPr>
            <w:sz w:val="20"/>
            <w:szCs w:val="18"/>
            <w:lang w:val="en-US"/>
            <w:rPrChange w:id="3646" w:author="Sina Furkan Özdemir" w:date="2021-09-20T17:27:00Z">
              <w:rPr>
                <w:sz w:val="20"/>
                <w:szCs w:val="18"/>
                <w:lang w:val="en-GB"/>
              </w:rPr>
            </w:rPrChange>
          </w:rPr>
          <w:delText xml:space="preserve">we </w:delText>
        </w:r>
        <w:r w:rsidR="00FF26F1" w:rsidRPr="0029563D" w:rsidDel="002C72A4">
          <w:rPr>
            <w:sz w:val="20"/>
            <w:szCs w:val="18"/>
            <w:lang w:val="en-US"/>
            <w:rPrChange w:id="3647" w:author="Sina Furkan Özdemir" w:date="2021-09-20T17:27:00Z">
              <w:rPr>
                <w:sz w:val="20"/>
                <w:szCs w:val="18"/>
                <w:lang w:val="en-GB"/>
              </w:rPr>
            </w:rPrChange>
          </w:rPr>
          <w:delText>express the</w:delText>
        </w:r>
        <w:r w:rsidR="008D6558" w:rsidRPr="0029563D" w:rsidDel="002C72A4">
          <w:rPr>
            <w:sz w:val="20"/>
            <w:szCs w:val="18"/>
            <w:lang w:val="en-US"/>
            <w:rPrChange w:id="3648" w:author="Sina Furkan Özdemir" w:date="2021-09-20T17:27:00Z">
              <w:rPr>
                <w:sz w:val="20"/>
                <w:szCs w:val="18"/>
                <w:lang w:val="en-GB"/>
              </w:rPr>
            </w:rPrChange>
          </w:rPr>
          <w:delText xml:space="preserve">m as </w:delText>
        </w:r>
        <w:r w:rsidR="00FF26F1" w:rsidRPr="0029563D" w:rsidDel="002C72A4">
          <w:rPr>
            <w:sz w:val="20"/>
            <w:szCs w:val="18"/>
            <w:lang w:val="en-US"/>
            <w:rPrChange w:id="3649" w:author="Sina Furkan Özdemir" w:date="2021-09-20T17:27:00Z">
              <w:rPr>
                <w:sz w:val="20"/>
                <w:szCs w:val="18"/>
                <w:lang w:val="en-GB"/>
              </w:rPr>
            </w:rPrChange>
          </w:rPr>
          <w:delText xml:space="preserve">the percentage share of followers </w:delText>
        </w:r>
        <w:r w:rsidR="004E3FC8" w:rsidRPr="0029563D" w:rsidDel="002C72A4">
          <w:rPr>
            <w:sz w:val="20"/>
            <w:szCs w:val="18"/>
            <w:lang w:val="en-US"/>
            <w:rPrChange w:id="3650" w:author="Sina Furkan Özdemir" w:date="2021-09-20T17:27:00Z">
              <w:rPr>
                <w:sz w:val="20"/>
                <w:szCs w:val="18"/>
                <w:lang w:val="en-GB"/>
              </w:rPr>
            </w:rPrChange>
          </w:rPr>
          <w:delText xml:space="preserve">at the time </w:delText>
        </w:r>
        <w:r w:rsidRPr="0029563D" w:rsidDel="002C72A4">
          <w:rPr>
            <w:sz w:val="20"/>
            <w:szCs w:val="18"/>
            <w:lang w:val="en-US"/>
            <w:rPrChange w:id="3651" w:author="Sina Furkan Özdemir" w:date="2021-09-20T17:27:00Z">
              <w:rPr>
                <w:sz w:val="20"/>
                <w:szCs w:val="18"/>
                <w:lang w:val="en-GB"/>
              </w:rPr>
            </w:rPrChange>
          </w:rPr>
          <w:delText xml:space="preserve">each tweet </w:delText>
        </w:r>
        <w:r w:rsidR="008D6558" w:rsidRPr="0029563D" w:rsidDel="002C72A4">
          <w:rPr>
            <w:sz w:val="20"/>
            <w:szCs w:val="18"/>
            <w:lang w:val="en-US"/>
            <w:rPrChange w:id="3652" w:author="Sina Furkan Özdemir" w:date="2021-09-20T17:27:00Z">
              <w:rPr>
                <w:sz w:val="20"/>
                <w:szCs w:val="18"/>
                <w:lang w:val="en-GB"/>
              </w:rPr>
            </w:rPrChange>
          </w:rPr>
          <w:delText>was published</w:delText>
        </w:r>
        <w:r w:rsidR="004E3FC8" w:rsidRPr="0029563D" w:rsidDel="002C72A4">
          <w:rPr>
            <w:sz w:val="20"/>
            <w:szCs w:val="18"/>
            <w:lang w:val="en-US"/>
            <w:rPrChange w:id="3653" w:author="Sina Furkan Özdemir" w:date="2021-09-20T17:27:00Z">
              <w:rPr>
                <w:sz w:val="20"/>
                <w:szCs w:val="18"/>
                <w:lang w:val="en-GB"/>
              </w:rPr>
            </w:rPrChange>
          </w:rPr>
          <w:delText xml:space="preserve">. </w:delText>
        </w:r>
        <w:r w:rsidR="00D054CB" w:rsidRPr="0029563D" w:rsidDel="002C72A4">
          <w:rPr>
            <w:sz w:val="20"/>
            <w:szCs w:val="18"/>
            <w:lang w:val="en-US"/>
            <w:rPrChange w:id="3654" w:author="Sina Furkan Özdemir" w:date="2021-09-20T17:27:00Z">
              <w:rPr>
                <w:sz w:val="20"/>
                <w:szCs w:val="18"/>
                <w:lang w:val="en-GB"/>
              </w:rPr>
            </w:rPrChange>
          </w:rPr>
          <w:delText xml:space="preserve">Given the imprecision in </w:delText>
        </w:r>
        <w:r w:rsidRPr="0029563D" w:rsidDel="002C72A4">
          <w:rPr>
            <w:sz w:val="20"/>
            <w:szCs w:val="18"/>
            <w:lang w:val="en-US"/>
            <w:rPrChange w:id="3655" w:author="Sina Furkan Özdemir" w:date="2021-09-20T17:27:00Z">
              <w:rPr>
                <w:sz w:val="20"/>
                <w:szCs w:val="18"/>
                <w:lang w:val="en-GB"/>
              </w:rPr>
            </w:rPrChange>
          </w:rPr>
          <w:delText xml:space="preserve">interpolated </w:delText>
        </w:r>
        <w:r w:rsidR="003A3F22" w:rsidRPr="0029563D" w:rsidDel="002C72A4">
          <w:rPr>
            <w:sz w:val="20"/>
            <w:szCs w:val="18"/>
            <w:lang w:val="en-US"/>
            <w:rPrChange w:id="3656" w:author="Sina Furkan Özdemir" w:date="2021-09-20T17:27:00Z">
              <w:rPr>
                <w:sz w:val="20"/>
                <w:szCs w:val="18"/>
                <w:lang w:val="en-GB"/>
              </w:rPr>
            </w:rPrChange>
          </w:rPr>
          <w:delText>f</w:delText>
        </w:r>
        <w:r w:rsidR="00D054CB" w:rsidRPr="0029563D" w:rsidDel="002C72A4">
          <w:rPr>
            <w:sz w:val="20"/>
            <w:szCs w:val="18"/>
            <w:lang w:val="en-US"/>
            <w:rPrChange w:id="3657" w:author="Sina Furkan Özdemir" w:date="2021-09-20T17:27:00Z">
              <w:rPr>
                <w:sz w:val="20"/>
                <w:szCs w:val="18"/>
                <w:lang w:val="en-GB"/>
              </w:rPr>
            </w:rPrChange>
          </w:rPr>
          <w:delText>ollower counts</w:delText>
        </w:r>
        <w:r w:rsidR="008D6558" w:rsidRPr="0029563D" w:rsidDel="002C72A4">
          <w:rPr>
            <w:sz w:val="20"/>
            <w:szCs w:val="18"/>
            <w:lang w:val="en-US"/>
            <w:rPrChange w:id="3658" w:author="Sina Furkan Özdemir" w:date="2021-09-20T17:27:00Z">
              <w:rPr>
                <w:sz w:val="20"/>
                <w:szCs w:val="18"/>
                <w:lang w:val="en-GB"/>
              </w:rPr>
            </w:rPrChange>
          </w:rPr>
          <w:delText xml:space="preserve"> noted above</w:delText>
        </w:r>
        <w:r w:rsidR="00D054CB" w:rsidRPr="0029563D" w:rsidDel="002C72A4">
          <w:rPr>
            <w:sz w:val="20"/>
            <w:szCs w:val="18"/>
            <w:lang w:val="en-US"/>
            <w:rPrChange w:id="3659" w:author="Sina Furkan Özdemir" w:date="2021-09-20T17:27:00Z">
              <w:rPr>
                <w:sz w:val="20"/>
                <w:szCs w:val="18"/>
                <w:lang w:val="en-GB"/>
              </w:rPr>
            </w:rPrChange>
          </w:rPr>
          <w:delText>, we reduce our sample</w:delText>
        </w:r>
        <w:r w:rsidRPr="0029563D" w:rsidDel="002C72A4">
          <w:rPr>
            <w:sz w:val="20"/>
            <w:szCs w:val="18"/>
            <w:lang w:val="en-US"/>
            <w:rPrChange w:id="3660" w:author="Sina Furkan Özdemir" w:date="2021-09-20T17:27:00Z">
              <w:rPr>
                <w:sz w:val="20"/>
                <w:szCs w:val="18"/>
                <w:lang w:val="en-GB"/>
              </w:rPr>
            </w:rPrChange>
          </w:rPr>
          <w:delText>s</w:delText>
        </w:r>
        <w:r w:rsidR="00D054CB" w:rsidRPr="0029563D" w:rsidDel="002C72A4">
          <w:rPr>
            <w:sz w:val="20"/>
            <w:szCs w:val="18"/>
            <w:lang w:val="en-US"/>
            <w:rPrChange w:id="3661" w:author="Sina Furkan Özdemir" w:date="2021-09-20T17:27:00Z">
              <w:rPr>
                <w:sz w:val="20"/>
                <w:szCs w:val="18"/>
                <w:lang w:val="en-GB"/>
              </w:rPr>
            </w:rPrChange>
          </w:rPr>
          <w:delText xml:space="preserve"> to accounts that have at least </w:delText>
        </w:r>
        <w:r w:rsidR="003A3F22" w:rsidRPr="0029563D" w:rsidDel="002C72A4">
          <w:rPr>
            <w:sz w:val="20"/>
            <w:szCs w:val="18"/>
            <w:lang w:val="en-US"/>
            <w:rPrChange w:id="3662" w:author="Sina Furkan Özdemir" w:date="2021-09-20T17:27:00Z">
              <w:rPr>
                <w:sz w:val="20"/>
                <w:szCs w:val="18"/>
                <w:lang w:val="en-GB"/>
              </w:rPr>
            </w:rPrChange>
          </w:rPr>
          <w:delText>two</w:delText>
        </w:r>
        <w:r w:rsidR="00D054CB" w:rsidRPr="0029563D" w:rsidDel="002C72A4">
          <w:rPr>
            <w:sz w:val="20"/>
            <w:szCs w:val="18"/>
            <w:lang w:val="en-US"/>
            <w:rPrChange w:id="3663" w:author="Sina Furkan Özdemir" w:date="2021-09-20T17:27:00Z">
              <w:rPr>
                <w:sz w:val="20"/>
                <w:szCs w:val="18"/>
                <w:lang w:val="en-GB"/>
              </w:rPr>
            </w:rPrChange>
          </w:rPr>
          <w:delText xml:space="preserve"> archive.org snapshots, taking</w:delText>
        </w:r>
        <w:r w:rsidR="00E60970" w:rsidRPr="0029563D" w:rsidDel="002C72A4">
          <w:rPr>
            <w:sz w:val="20"/>
            <w:szCs w:val="18"/>
            <w:lang w:val="en-US"/>
            <w:rPrChange w:id="3664" w:author="Sina Furkan Özdemir" w:date="2021-09-20T17:27:00Z">
              <w:rPr>
                <w:sz w:val="20"/>
                <w:szCs w:val="18"/>
                <w:lang w:val="en-GB"/>
              </w:rPr>
            </w:rPrChange>
          </w:rPr>
          <w:delText xml:space="preserve"> into account</w:delText>
        </w:r>
        <w:r w:rsidR="00D054CB" w:rsidRPr="0029563D" w:rsidDel="002C72A4">
          <w:rPr>
            <w:sz w:val="20"/>
            <w:szCs w:val="18"/>
            <w:lang w:val="en-US"/>
            <w:rPrChange w:id="3665" w:author="Sina Furkan Özdemir" w:date="2021-09-20T17:27:00Z">
              <w:rPr>
                <w:sz w:val="20"/>
                <w:szCs w:val="18"/>
                <w:lang w:val="en-GB"/>
              </w:rPr>
            </w:rPrChange>
          </w:rPr>
          <w:delText xml:space="preserve"> only tweets at or after the first of those snapshots</w:delText>
        </w:r>
        <w:r w:rsidR="00E60970" w:rsidRPr="0029563D" w:rsidDel="002C72A4">
          <w:rPr>
            <w:sz w:val="20"/>
            <w:szCs w:val="18"/>
            <w:lang w:val="en-US"/>
            <w:rPrChange w:id="3666" w:author="Sina Furkan Özdemir" w:date="2021-09-20T17:27:00Z">
              <w:rPr>
                <w:sz w:val="20"/>
                <w:szCs w:val="18"/>
                <w:lang w:val="en-GB"/>
              </w:rPr>
            </w:rPrChange>
          </w:rPr>
          <w:delText xml:space="preserve">. </w:delText>
        </w:r>
        <w:r w:rsidR="00F37122" w:rsidRPr="0029563D" w:rsidDel="002C72A4">
          <w:rPr>
            <w:sz w:val="20"/>
            <w:szCs w:val="20"/>
            <w:lang w:val="en-US"/>
            <w:rPrChange w:id="3667" w:author="Sina Furkan Özdemir" w:date="2021-09-20T17:27:00Z">
              <w:rPr>
                <w:sz w:val="20"/>
                <w:szCs w:val="20"/>
                <w:lang w:val="en-GB"/>
              </w:rPr>
            </w:rPrChange>
          </w:rPr>
          <w:fldChar w:fldCharType="begin"/>
        </w:r>
        <w:r w:rsidR="00F37122" w:rsidRPr="0029563D" w:rsidDel="002C72A4">
          <w:rPr>
            <w:sz w:val="20"/>
            <w:szCs w:val="20"/>
            <w:lang w:val="en-US"/>
            <w:rPrChange w:id="3668" w:author="Sina Furkan Özdemir" w:date="2021-09-20T17:27:00Z">
              <w:rPr>
                <w:sz w:val="20"/>
                <w:szCs w:val="20"/>
                <w:lang w:val="en-GB"/>
              </w:rPr>
            </w:rPrChange>
          </w:rPr>
          <w:delInstrText xml:space="preserve"> REF _Ref75772374 \h  \* MERGEFORMAT </w:delInstrText>
        </w:r>
        <w:r w:rsidR="00F37122" w:rsidRPr="0029563D" w:rsidDel="002C72A4">
          <w:rPr>
            <w:sz w:val="20"/>
            <w:szCs w:val="20"/>
            <w:lang w:val="en-US"/>
            <w:rPrChange w:id="3669" w:author="Sina Furkan Özdemir" w:date="2021-09-20T17:27:00Z">
              <w:rPr>
                <w:sz w:val="20"/>
                <w:szCs w:val="20"/>
                <w:lang w:val="en-US"/>
              </w:rPr>
            </w:rPrChange>
          </w:rPr>
        </w:r>
        <w:r w:rsidR="00F37122" w:rsidRPr="0029563D" w:rsidDel="002C72A4">
          <w:rPr>
            <w:sz w:val="20"/>
            <w:szCs w:val="20"/>
            <w:lang w:val="en-US"/>
            <w:rPrChange w:id="3670" w:author="Sina Furkan Özdemir" w:date="2021-09-20T17:27:00Z">
              <w:rPr>
                <w:sz w:val="20"/>
                <w:szCs w:val="20"/>
                <w:lang w:val="en-GB"/>
              </w:rPr>
            </w:rPrChange>
          </w:rPr>
          <w:fldChar w:fldCharType="separate"/>
        </w:r>
        <w:r w:rsidR="009D58C1" w:rsidRPr="0029563D" w:rsidDel="002C72A4">
          <w:rPr>
            <w:sz w:val="20"/>
            <w:szCs w:val="20"/>
            <w:lang w:val="en-US"/>
            <w:rPrChange w:id="3671" w:author="Sina Furkan Özdemir" w:date="2021-09-20T17:27:00Z">
              <w:rPr>
                <w:sz w:val="20"/>
                <w:szCs w:val="20"/>
                <w:lang w:val="en-GB"/>
              </w:rPr>
            </w:rPrChange>
          </w:rPr>
          <w:delText xml:space="preserve">Figure </w:delText>
        </w:r>
        <w:r w:rsidR="009D58C1" w:rsidRPr="0029563D" w:rsidDel="002C72A4">
          <w:rPr>
            <w:noProof/>
            <w:sz w:val="20"/>
            <w:szCs w:val="20"/>
            <w:lang w:val="en-US"/>
            <w:rPrChange w:id="3672" w:author="Sina Furkan Özdemir" w:date="2021-09-20T17:27:00Z">
              <w:rPr>
                <w:noProof/>
                <w:sz w:val="20"/>
                <w:szCs w:val="20"/>
                <w:lang w:val="en-GB"/>
              </w:rPr>
            </w:rPrChange>
          </w:rPr>
          <w:delText>5</w:delText>
        </w:r>
        <w:r w:rsidR="00F37122" w:rsidRPr="0029563D" w:rsidDel="002C72A4">
          <w:rPr>
            <w:sz w:val="20"/>
            <w:szCs w:val="20"/>
            <w:lang w:val="en-US"/>
            <w:rPrChange w:id="3673" w:author="Sina Furkan Özdemir" w:date="2021-09-20T17:27:00Z">
              <w:rPr>
                <w:sz w:val="20"/>
                <w:szCs w:val="20"/>
                <w:lang w:val="en-GB"/>
              </w:rPr>
            </w:rPrChange>
          </w:rPr>
          <w:fldChar w:fldCharType="end"/>
        </w:r>
        <w:r w:rsidR="00D054CB" w:rsidRPr="0029563D" w:rsidDel="002C72A4">
          <w:rPr>
            <w:sz w:val="20"/>
            <w:szCs w:val="20"/>
            <w:lang w:val="en-US"/>
            <w:rPrChange w:id="3674" w:author="Sina Furkan Özdemir" w:date="2021-09-20T17:27:00Z">
              <w:rPr>
                <w:sz w:val="20"/>
                <w:szCs w:val="20"/>
                <w:lang w:val="en-GB"/>
              </w:rPr>
            </w:rPrChange>
          </w:rPr>
          <w:delText xml:space="preserve"> </w:delText>
        </w:r>
        <w:r w:rsidR="00D054CB" w:rsidRPr="0029563D" w:rsidDel="002C72A4">
          <w:rPr>
            <w:sz w:val="20"/>
            <w:szCs w:val="18"/>
            <w:lang w:val="en-US"/>
            <w:rPrChange w:id="3675" w:author="Sina Furkan Özdemir" w:date="2021-09-20T17:27:00Z">
              <w:rPr>
                <w:sz w:val="20"/>
                <w:szCs w:val="18"/>
                <w:lang w:val="en-GB"/>
              </w:rPr>
            </w:rPrChange>
          </w:rPr>
          <w:delText>plots these engagement ratios against our equally treated benchmark samples.</w:delText>
        </w:r>
      </w:del>
    </w:p>
    <w:p w14:paraId="5A74AFE4" w14:textId="110559BF" w:rsidR="00852435" w:rsidRPr="0029563D" w:rsidDel="002C72A4" w:rsidRDefault="00852435" w:rsidP="00D114D6">
      <w:pPr>
        <w:spacing w:before="120" w:after="0" w:line="240" w:lineRule="auto"/>
        <w:jc w:val="both"/>
        <w:rPr>
          <w:del w:id="3676" w:author="Sina Furkan Özdemir" w:date="2021-09-20T17:21:00Z"/>
          <w:sz w:val="20"/>
          <w:szCs w:val="18"/>
          <w:lang w:val="en-US"/>
          <w:rPrChange w:id="3677" w:author="Sina Furkan Özdemir" w:date="2021-09-20T17:27:00Z">
            <w:rPr>
              <w:del w:id="3678" w:author="Sina Furkan Özdemir" w:date="2021-09-20T17:21:00Z"/>
              <w:sz w:val="20"/>
              <w:szCs w:val="18"/>
              <w:lang w:val="en-GB"/>
            </w:rPr>
          </w:rPrChange>
        </w:rPr>
      </w:pPr>
    </w:p>
    <w:p w14:paraId="5E3B9056" w14:textId="53CB895E" w:rsidR="00D054CB" w:rsidRPr="0029563D" w:rsidDel="002C72A4" w:rsidRDefault="00F37122" w:rsidP="00852435">
      <w:pPr>
        <w:keepNext/>
        <w:keepLines/>
        <w:widowControl w:val="0"/>
        <w:spacing w:before="120" w:after="0" w:line="240" w:lineRule="auto"/>
        <w:jc w:val="both"/>
        <w:rPr>
          <w:del w:id="3679" w:author="Sina Furkan Özdemir" w:date="2021-09-20T17:21:00Z"/>
          <w:sz w:val="20"/>
          <w:szCs w:val="18"/>
          <w:lang w:val="en-US"/>
          <w:rPrChange w:id="3680" w:author="Sina Furkan Özdemir" w:date="2021-09-20T17:27:00Z">
            <w:rPr>
              <w:del w:id="3681" w:author="Sina Furkan Özdemir" w:date="2021-09-20T17:21:00Z"/>
              <w:sz w:val="20"/>
              <w:szCs w:val="18"/>
              <w:lang w:val="en-GB"/>
            </w:rPr>
          </w:rPrChange>
        </w:rPr>
      </w:pPr>
      <w:del w:id="3682" w:author="Sina Furkan Özdemir" w:date="2021-09-20T17:21:00Z">
        <w:r w:rsidRPr="0029563D" w:rsidDel="002C72A4">
          <w:rPr>
            <w:noProof/>
            <w:lang w:val="en-US"/>
            <w:rPrChange w:id="3683" w:author="Sina Furkan Özdemir" w:date="2021-09-20T17:27:00Z">
              <w:rPr>
                <w:noProof/>
              </w:rPr>
            </w:rPrChange>
          </w:rPr>
          <w:drawing>
            <wp:inline distT="0" distB="0" distL="0" distR="0" wp14:anchorId="462445D8" wp14:editId="54D57905">
              <wp:extent cx="6186572" cy="4181291"/>
              <wp:effectExtent l="19050" t="19050" r="24130" b="1016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230528" cy="4210999"/>
                      </a:xfrm>
                      <a:prstGeom prst="rect">
                        <a:avLst/>
                      </a:prstGeom>
                      <a:noFill/>
                      <a:ln>
                        <a:solidFill>
                          <a:schemeClr val="tx1"/>
                        </a:solidFill>
                      </a:ln>
                    </pic:spPr>
                  </pic:pic>
                </a:graphicData>
              </a:graphic>
            </wp:inline>
          </w:drawing>
        </w:r>
      </w:del>
    </w:p>
    <w:p w14:paraId="559C34CD" w14:textId="1520EE6A" w:rsidR="00F37122" w:rsidRPr="0029563D" w:rsidDel="002C72A4" w:rsidRDefault="00F37122" w:rsidP="00852435">
      <w:pPr>
        <w:pStyle w:val="Caption"/>
        <w:keepLines/>
        <w:jc w:val="center"/>
        <w:rPr>
          <w:del w:id="3684" w:author="Sina Furkan Özdemir" w:date="2021-09-20T17:21:00Z"/>
          <w:color w:val="auto"/>
          <w:sz w:val="20"/>
          <w:lang w:val="en-US"/>
          <w:rPrChange w:id="3685" w:author="Sina Furkan Özdemir" w:date="2021-09-20T17:27:00Z">
            <w:rPr>
              <w:del w:id="3686" w:author="Sina Furkan Özdemir" w:date="2021-09-20T17:21:00Z"/>
              <w:color w:val="auto"/>
              <w:sz w:val="20"/>
              <w:lang w:val="en-GB"/>
            </w:rPr>
          </w:rPrChange>
        </w:rPr>
      </w:pPr>
      <w:bookmarkStart w:id="3687" w:name="_Ref75772374"/>
      <w:del w:id="3688" w:author="Sina Furkan Özdemir" w:date="2021-09-20T17:21:00Z">
        <w:r w:rsidRPr="0029563D" w:rsidDel="002C72A4">
          <w:rPr>
            <w:b/>
            <w:bCs/>
            <w:i w:val="0"/>
            <w:iCs w:val="0"/>
            <w:lang w:val="en-US"/>
            <w:rPrChange w:id="3689" w:author="Sina Furkan Özdemir" w:date="2021-09-20T17:27:00Z">
              <w:rPr>
                <w:b/>
                <w:bCs/>
                <w:i w:val="0"/>
                <w:iCs w:val="0"/>
                <w:lang w:val="en-GB"/>
              </w:rPr>
            </w:rPrChange>
          </w:rPr>
          <w:delText xml:space="preserve">Figure </w:delText>
        </w:r>
        <w:r w:rsidRPr="0029563D" w:rsidDel="002C72A4">
          <w:rPr>
            <w:b/>
            <w:bCs/>
            <w:i w:val="0"/>
            <w:iCs w:val="0"/>
            <w:lang w:val="en-US"/>
            <w:rPrChange w:id="3690" w:author="Sina Furkan Özdemir" w:date="2021-09-20T17:27:00Z">
              <w:rPr>
                <w:b/>
                <w:bCs/>
                <w:i w:val="0"/>
                <w:iCs w:val="0"/>
                <w:lang w:val="en-GB"/>
              </w:rPr>
            </w:rPrChange>
          </w:rPr>
          <w:fldChar w:fldCharType="begin"/>
        </w:r>
        <w:r w:rsidRPr="0029563D" w:rsidDel="002C72A4">
          <w:rPr>
            <w:b/>
            <w:bCs/>
            <w:i w:val="0"/>
            <w:iCs w:val="0"/>
            <w:lang w:val="en-US"/>
            <w:rPrChange w:id="3691" w:author="Sina Furkan Özdemir" w:date="2021-09-20T17:27:00Z">
              <w:rPr>
                <w:b/>
                <w:bCs/>
                <w:i w:val="0"/>
                <w:iCs w:val="0"/>
                <w:lang w:val="en-GB"/>
              </w:rPr>
            </w:rPrChange>
          </w:rPr>
          <w:delInstrText xml:space="preserve"> SEQ Figure \* ARABIC </w:delInstrText>
        </w:r>
        <w:r w:rsidRPr="0029563D" w:rsidDel="002C72A4">
          <w:rPr>
            <w:b/>
            <w:bCs/>
            <w:i w:val="0"/>
            <w:iCs w:val="0"/>
            <w:lang w:val="en-US"/>
            <w:rPrChange w:id="3692" w:author="Sina Furkan Özdemir" w:date="2021-09-20T17:27:00Z">
              <w:rPr>
                <w:b/>
                <w:bCs/>
                <w:i w:val="0"/>
                <w:iCs w:val="0"/>
                <w:lang w:val="en-GB"/>
              </w:rPr>
            </w:rPrChange>
          </w:rPr>
          <w:fldChar w:fldCharType="separate"/>
        </w:r>
        <w:r w:rsidR="009D58C1" w:rsidRPr="0029563D" w:rsidDel="002C72A4">
          <w:rPr>
            <w:b/>
            <w:bCs/>
            <w:i w:val="0"/>
            <w:iCs w:val="0"/>
            <w:noProof/>
            <w:lang w:val="en-US"/>
            <w:rPrChange w:id="3693" w:author="Sina Furkan Özdemir" w:date="2021-09-20T17:27:00Z">
              <w:rPr>
                <w:b/>
                <w:bCs/>
                <w:i w:val="0"/>
                <w:iCs w:val="0"/>
                <w:noProof/>
                <w:lang w:val="en-GB"/>
              </w:rPr>
            </w:rPrChange>
          </w:rPr>
          <w:delText>5</w:delText>
        </w:r>
        <w:r w:rsidRPr="0029563D" w:rsidDel="002C72A4">
          <w:rPr>
            <w:b/>
            <w:bCs/>
            <w:i w:val="0"/>
            <w:iCs w:val="0"/>
            <w:lang w:val="en-US"/>
            <w:rPrChange w:id="3694" w:author="Sina Furkan Özdemir" w:date="2021-09-20T17:27:00Z">
              <w:rPr>
                <w:b/>
                <w:bCs/>
                <w:i w:val="0"/>
                <w:iCs w:val="0"/>
                <w:lang w:val="en-GB"/>
              </w:rPr>
            </w:rPrChange>
          </w:rPr>
          <w:fldChar w:fldCharType="end"/>
        </w:r>
        <w:bookmarkEnd w:id="3687"/>
        <w:r w:rsidRPr="0029563D" w:rsidDel="002C72A4">
          <w:rPr>
            <w:i w:val="0"/>
            <w:iCs w:val="0"/>
            <w:lang w:val="en-US"/>
            <w:rPrChange w:id="3695" w:author="Sina Furkan Özdemir" w:date="2021-09-20T17:27:00Z">
              <w:rPr>
                <w:i w:val="0"/>
                <w:iCs w:val="0"/>
                <w:lang w:val="en-GB"/>
              </w:rPr>
            </w:rPrChange>
          </w:rPr>
          <w:delText>: User engagement indicators</w:delText>
        </w:r>
      </w:del>
    </w:p>
    <w:p w14:paraId="68DF30F0" w14:textId="0C4CCFC5" w:rsidR="00852435" w:rsidRPr="0029563D" w:rsidDel="002C72A4" w:rsidRDefault="00852435" w:rsidP="00852435">
      <w:pPr>
        <w:spacing w:before="120" w:after="0" w:line="240" w:lineRule="auto"/>
        <w:jc w:val="both"/>
        <w:rPr>
          <w:del w:id="3696" w:author="Sina Furkan Özdemir" w:date="2021-09-20T17:21:00Z"/>
          <w:sz w:val="20"/>
          <w:szCs w:val="18"/>
          <w:lang w:val="en-US"/>
          <w:rPrChange w:id="3697" w:author="Sina Furkan Özdemir" w:date="2021-09-20T17:27:00Z">
            <w:rPr>
              <w:del w:id="3698" w:author="Sina Furkan Özdemir" w:date="2021-09-20T17:21:00Z"/>
              <w:sz w:val="20"/>
              <w:szCs w:val="18"/>
              <w:lang w:val="en-GB"/>
            </w:rPr>
          </w:rPrChange>
        </w:rPr>
      </w:pPr>
      <w:del w:id="3699" w:author="Sina Furkan Özdemir" w:date="2021-09-20T17:21:00Z">
        <w:r w:rsidRPr="0029563D" w:rsidDel="002C72A4">
          <w:rPr>
            <w:sz w:val="20"/>
            <w:szCs w:val="18"/>
            <w:lang w:val="en-US"/>
            <w:rPrChange w:id="3700" w:author="Sina Furkan Özdemir" w:date="2021-09-20T17:27:00Z">
              <w:rPr>
                <w:sz w:val="20"/>
                <w:szCs w:val="18"/>
                <w:lang w:val="en-GB"/>
              </w:rPr>
            </w:rPrChange>
          </w:rPr>
          <w:delText>These data provide three main insights. First, supranational messages receive</w:delText>
        </w:r>
        <w:r w:rsidR="00542614" w:rsidRPr="0029563D" w:rsidDel="002C72A4">
          <w:rPr>
            <w:sz w:val="20"/>
            <w:szCs w:val="18"/>
            <w:lang w:val="en-US"/>
            <w:rPrChange w:id="3701" w:author="Sina Furkan Özdemir" w:date="2021-09-20T17:27:00Z">
              <w:rPr>
                <w:sz w:val="20"/>
                <w:szCs w:val="18"/>
                <w:lang w:val="en-GB"/>
              </w:rPr>
            </w:rPrChange>
          </w:rPr>
          <w:delText>,</w:delText>
        </w:r>
        <w:r w:rsidR="004F1D57" w:rsidRPr="0029563D" w:rsidDel="002C72A4">
          <w:rPr>
            <w:sz w:val="20"/>
            <w:szCs w:val="18"/>
            <w:lang w:val="en-US"/>
            <w:rPrChange w:id="3702" w:author="Sina Furkan Özdemir" w:date="2021-09-20T17:27:00Z">
              <w:rPr>
                <w:sz w:val="20"/>
                <w:szCs w:val="18"/>
                <w:lang w:val="en-GB"/>
              </w:rPr>
            </w:rPrChange>
          </w:rPr>
          <w:delText xml:space="preserve"> </w:delText>
        </w:r>
        <w:r w:rsidR="00542614" w:rsidRPr="0029563D" w:rsidDel="002C72A4">
          <w:rPr>
            <w:sz w:val="20"/>
            <w:szCs w:val="18"/>
            <w:lang w:val="en-US"/>
            <w:rPrChange w:id="3703" w:author="Sina Furkan Özdemir" w:date="2021-09-20T17:27:00Z">
              <w:rPr>
                <w:sz w:val="20"/>
                <w:szCs w:val="18"/>
                <w:lang w:val="en-GB"/>
              </w:rPr>
            </w:rPrChange>
          </w:rPr>
          <w:delText>overall,</w:delText>
        </w:r>
        <w:r w:rsidRPr="0029563D" w:rsidDel="002C72A4">
          <w:rPr>
            <w:sz w:val="20"/>
            <w:szCs w:val="18"/>
            <w:lang w:val="en-US"/>
            <w:rPrChange w:id="3704" w:author="Sina Furkan Özdemir" w:date="2021-09-20T17:27:00Z">
              <w:rPr>
                <w:sz w:val="20"/>
                <w:szCs w:val="18"/>
                <w:lang w:val="en-GB"/>
              </w:rPr>
            </w:rPrChange>
          </w:rPr>
          <w:delText xml:space="preserve"> as much direct Twitter user engagement as messages from executive actors and institutions at the national and international levels. Supranational messages are</w:delText>
        </w:r>
        <w:r w:rsidR="00762100" w:rsidRPr="0029563D" w:rsidDel="002C72A4">
          <w:rPr>
            <w:sz w:val="20"/>
            <w:szCs w:val="18"/>
            <w:lang w:val="en-US"/>
            <w:rPrChange w:id="3705" w:author="Sina Furkan Özdemir" w:date="2021-09-20T17:27:00Z">
              <w:rPr>
                <w:sz w:val="20"/>
                <w:szCs w:val="18"/>
                <w:lang w:val="en-GB"/>
              </w:rPr>
            </w:rPrChange>
          </w:rPr>
          <w:delText>,</w:delText>
        </w:r>
        <w:r w:rsidRPr="0029563D" w:rsidDel="002C72A4">
          <w:rPr>
            <w:sz w:val="20"/>
            <w:szCs w:val="18"/>
            <w:lang w:val="en-US"/>
            <w:rPrChange w:id="3706" w:author="Sina Furkan Özdemir" w:date="2021-09-20T17:27:00Z">
              <w:rPr>
                <w:sz w:val="20"/>
                <w:szCs w:val="18"/>
                <w:lang w:val="en-GB"/>
              </w:rPr>
            </w:rPrChange>
          </w:rPr>
          <w:delText xml:space="preserve"> in fact</w:delText>
        </w:r>
        <w:r w:rsidR="00762100" w:rsidRPr="0029563D" w:rsidDel="002C72A4">
          <w:rPr>
            <w:sz w:val="20"/>
            <w:szCs w:val="18"/>
            <w:lang w:val="en-US"/>
            <w:rPrChange w:id="3707" w:author="Sina Furkan Özdemir" w:date="2021-09-20T17:27:00Z">
              <w:rPr>
                <w:sz w:val="20"/>
                <w:szCs w:val="18"/>
                <w:lang w:val="en-GB"/>
              </w:rPr>
            </w:rPrChange>
          </w:rPr>
          <w:delText>,</w:delText>
        </w:r>
        <w:r w:rsidRPr="0029563D" w:rsidDel="002C72A4">
          <w:rPr>
            <w:sz w:val="20"/>
            <w:szCs w:val="18"/>
            <w:lang w:val="en-US"/>
            <w:rPrChange w:id="3708" w:author="Sina Furkan Özdemir" w:date="2021-09-20T17:27:00Z">
              <w:rPr>
                <w:sz w:val="20"/>
                <w:szCs w:val="18"/>
                <w:lang w:val="en-GB"/>
              </w:rPr>
            </w:rPrChange>
          </w:rPr>
          <w:delText xml:space="preserve"> slightly more frequently liked and retweeted than those from national institutions and actors in the UK. Only UK actors tweeting in personal capacity received a markedly higher share of quotes and replies on their messages. Second, across all samples, Twitter users tend to engage more strongly with personal accounts than with institutional ones. Personalization of political messaging seems to matter on this social medium and for supranational EU actors as well. Third, direct engagement with executive tweets is not particularly high in absolute terms. On average, the number of direct engagements with supranational tweets by either liking, retweeting, quoting, or replying does not exceed a share of 0.14% of the number of users following the respective account.</w:delText>
        </w:r>
      </w:del>
    </w:p>
    <w:p w14:paraId="3EBD6C28" w14:textId="6EA9F0A1" w:rsidR="00A6502E" w:rsidRPr="0029563D" w:rsidDel="002C72A4" w:rsidRDefault="00A6502E" w:rsidP="00852435">
      <w:pPr>
        <w:spacing w:before="120" w:after="0" w:line="240" w:lineRule="auto"/>
        <w:jc w:val="both"/>
        <w:rPr>
          <w:del w:id="3709" w:author="Sina Furkan Özdemir" w:date="2021-09-20T17:21:00Z"/>
          <w:sz w:val="20"/>
          <w:szCs w:val="18"/>
          <w:lang w:val="en-US"/>
          <w:rPrChange w:id="3710" w:author="Sina Furkan Özdemir" w:date="2021-09-20T17:27:00Z">
            <w:rPr>
              <w:del w:id="3711" w:author="Sina Furkan Özdemir" w:date="2021-09-20T17:21:00Z"/>
              <w:sz w:val="20"/>
              <w:szCs w:val="18"/>
              <w:lang w:val="en-GB"/>
            </w:rPr>
          </w:rPrChange>
        </w:rPr>
      </w:pPr>
      <w:del w:id="3712" w:author="Sina Furkan Özdemir" w:date="2021-09-20T17:21:00Z">
        <w:r w:rsidRPr="0029563D" w:rsidDel="002C72A4">
          <w:rPr>
            <w:sz w:val="20"/>
            <w:szCs w:val="18"/>
            <w:lang w:val="en-US"/>
            <w:rPrChange w:id="3713" w:author="Sina Furkan Özdemir" w:date="2021-09-20T17:27:00Z">
              <w:rPr>
                <w:sz w:val="20"/>
                <w:szCs w:val="18"/>
                <w:lang w:val="en-GB"/>
              </w:rPr>
            </w:rPrChange>
          </w:rPr>
          <w:delText>Our initial multivariate analysis</w:delText>
        </w:r>
        <w:r w:rsidR="00FE2F44" w:rsidRPr="0029563D" w:rsidDel="002C72A4">
          <w:rPr>
            <w:sz w:val="20"/>
            <w:szCs w:val="18"/>
            <w:lang w:val="en-US"/>
            <w:rPrChange w:id="3714" w:author="Sina Furkan Özdemir" w:date="2021-09-20T17:27:00Z">
              <w:rPr>
                <w:sz w:val="20"/>
                <w:szCs w:val="18"/>
                <w:lang w:val="en-GB"/>
              </w:rPr>
            </w:rPrChange>
          </w:rPr>
          <w:delText xml:space="preserve"> (appendix a4)</w:delText>
        </w:r>
        <w:r w:rsidRPr="0029563D" w:rsidDel="002C72A4">
          <w:rPr>
            <w:sz w:val="20"/>
            <w:szCs w:val="18"/>
            <w:lang w:val="en-US"/>
            <w:rPrChange w:id="3715" w:author="Sina Furkan Özdemir" w:date="2021-09-20T17:27:00Z">
              <w:rPr>
                <w:sz w:val="20"/>
                <w:szCs w:val="18"/>
                <w:lang w:val="en-GB"/>
              </w:rPr>
            </w:rPrChange>
          </w:rPr>
          <w:delText xml:space="preserve"> indicates that </w:delText>
        </w:r>
        <w:r w:rsidR="00A92F17" w:rsidRPr="0029563D" w:rsidDel="002C72A4">
          <w:rPr>
            <w:sz w:val="20"/>
            <w:szCs w:val="18"/>
            <w:lang w:val="en-US"/>
            <w:rPrChange w:id="3716" w:author="Sina Furkan Özdemir" w:date="2021-09-20T17:27:00Z">
              <w:rPr>
                <w:sz w:val="20"/>
                <w:szCs w:val="18"/>
                <w:lang w:val="en-GB"/>
              </w:rPr>
            </w:rPrChange>
          </w:rPr>
          <w:delText xml:space="preserve">ease-of-read, word familiarity, verbal style and external references have considerably smaller effect on attracting engagement </w:delText>
        </w:r>
        <w:r w:rsidR="008D2C53" w:rsidRPr="0029563D" w:rsidDel="002C72A4">
          <w:rPr>
            <w:sz w:val="20"/>
            <w:szCs w:val="18"/>
            <w:lang w:val="en-US"/>
            <w:rPrChange w:id="3717" w:author="Sina Furkan Özdemir" w:date="2021-09-20T17:27:00Z">
              <w:rPr>
                <w:sz w:val="20"/>
                <w:szCs w:val="18"/>
                <w:lang w:val="en-GB"/>
              </w:rPr>
            </w:rPrChange>
          </w:rPr>
          <w:delText xml:space="preserve">compared to </w:delText>
        </w:r>
        <w:r w:rsidR="00FE2F44" w:rsidRPr="0029563D" w:rsidDel="002C72A4">
          <w:rPr>
            <w:sz w:val="20"/>
            <w:szCs w:val="18"/>
            <w:lang w:val="en-US"/>
            <w:rPrChange w:id="3718" w:author="Sina Furkan Özdemir" w:date="2021-09-20T17:27:00Z">
              <w:rPr>
                <w:sz w:val="20"/>
                <w:szCs w:val="18"/>
                <w:lang w:val="en-GB"/>
              </w:rPr>
            </w:rPrChange>
          </w:rPr>
          <w:delText>embedded pictures and frequent use of meta-linguistic communication.</w:delText>
        </w:r>
        <w:r w:rsidR="00A35DBA" w:rsidRPr="0029563D" w:rsidDel="002C72A4">
          <w:rPr>
            <w:sz w:val="20"/>
            <w:szCs w:val="18"/>
            <w:lang w:val="en-US"/>
            <w:rPrChange w:id="3719" w:author="Sina Furkan Özdemir" w:date="2021-09-20T17:27:00Z">
              <w:rPr>
                <w:sz w:val="20"/>
                <w:szCs w:val="18"/>
                <w:lang w:val="en-GB"/>
              </w:rPr>
            </w:rPrChange>
          </w:rPr>
          <w:delText xml:space="preserve"> </w:delText>
        </w:r>
        <w:r w:rsidR="002A4982" w:rsidRPr="0029563D" w:rsidDel="002C72A4">
          <w:rPr>
            <w:sz w:val="20"/>
            <w:szCs w:val="18"/>
            <w:lang w:val="en-US"/>
            <w:rPrChange w:id="3720" w:author="Sina Furkan Özdemir" w:date="2021-09-20T17:27:00Z">
              <w:rPr>
                <w:sz w:val="20"/>
                <w:szCs w:val="18"/>
                <w:lang w:val="en-GB"/>
              </w:rPr>
            </w:rPrChange>
          </w:rPr>
          <w:delText xml:space="preserve">Similarly, number of mentions in a tweet seems to </w:delText>
        </w:r>
        <w:r w:rsidR="000D2A4F" w:rsidRPr="0029563D" w:rsidDel="002C72A4">
          <w:rPr>
            <w:sz w:val="20"/>
            <w:szCs w:val="18"/>
            <w:lang w:val="en-US"/>
            <w:rPrChange w:id="3721" w:author="Sina Furkan Özdemir" w:date="2021-09-20T17:27:00Z">
              <w:rPr>
                <w:sz w:val="20"/>
                <w:szCs w:val="18"/>
                <w:lang w:val="en-GB"/>
              </w:rPr>
            </w:rPrChange>
          </w:rPr>
          <w:delText>suppress the potential publicity of a tweet.</w:delText>
        </w:r>
        <w:r w:rsidR="00BD005E" w:rsidRPr="0029563D" w:rsidDel="002C72A4">
          <w:rPr>
            <w:sz w:val="20"/>
            <w:szCs w:val="18"/>
            <w:lang w:val="en-US"/>
            <w:rPrChange w:id="3722" w:author="Sina Furkan Özdemir" w:date="2021-09-20T17:27:00Z">
              <w:rPr>
                <w:sz w:val="20"/>
                <w:szCs w:val="18"/>
                <w:lang w:val="en-GB"/>
              </w:rPr>
            </w:rPrChange>
          </w:rPr>
          <w:delText xml:space="preserve"> Our simple linear regression model</w:delText>
        </w:r>
        <w:r w:rsidR="000D2A4F" w:rsidRPr="0029563D" w:rsidDel="002C72A4">
          <w:rPr>
            <w:sz w:val="20"/>
            <w:szCs w:val="18"/>
            <w:lang w:val="en-US"/>
            <w:rPrChange w:id="3723" w:author="Sina Furkan Özdemir" w:date="2021-09-20T17:27:00Z">
              <w:rPr>
                <w:sz w:val="20"/>
                <w:szCs w:val="18"/>
                <w:lang w:val="en-GB"/>
              </w:rPr>
            </w:rPrChange>
          </w:rPr>
          <w:delText xml:space="preserve"> </w:delText>
        </w:r>
        <w:r w:rsidR="00BD005E" w:rsidRPr="0029563D" w:rsidDel="002C72A4">
          <w:rPr>
            <w:sz w:val="20"/>
            <w:szCs w:val="18"/>
            <w:lang w:val="en-US"/>
            <w:rPrChange w:id="3724" w:author="Sina Furkan Özdemir" w:date="2021-09-20T17:27:00Z">
              <w:rPr>
                <w:sz w:val="20"/>
                <w:szCs w:val="18"/>
                <w:lang w:val="en-GB"/>
              </w:rPr>
            </w:rPrChange>
          </w:rPr>
          <w:delText>shows that n</w:delText>
        </w:r>
        <w:r w:rsidR="000D2A4F" w:rsidRPr="0029563D" w:rsidDel="002C72A4">
          <w:rPr>
            <w:sz w:val="20"/>
            <w:szCs w:val="18"/>
            <w:lang w:val="en-US"/>
            <w:rPrChange w:id="3725" w:author="Sina Furkan Özdemir" w:date="2021-09-20T17:27:00Z">
              <w:rPr>
                <w:sz w:val="20"/>
                <w:szCs w:val="18"/>
                <w:lang w:val="en-GB"/>
              </w:rPr>
            </w:rPrChange>
          </w:rPr>
          <w:delText xml:space="preserve">umber of hashtags and </w:delText>
        </w:r>
        <w:r w:rsidR="00BD005E" w:rsidRPr="0029563D" w:rsidDel="002C72A4">
          <w:rPr>
            <w:sz w:val="20"/>
            <w:szCs w:val="18"/>
            <w:lang w:val="en-US"/>
            <w:rPrChange w:id="3726" w:author="Sina Furkan Özdemir" w:date="2021-09-20T17:27:00Z">
              <w:rPr>
                <w:sz w:val="20"/>
                <w:szCs w:val="18"/>
                <w:lang w:val="en-GB"/>
              </w:rPr>
            </w:rPrChange>
          </w:rPr>
          <w:delText>personal account origin</w:delText>
        </w:r>
        <w:r w:rsidR="0016126B" w:rsidRPr="0029563D" w:rsidDel="002C72A4">
          <w:rPr>
            <w:sz w:val="20"/>
            <w:szCs w:val="18"/>
            <w:lang w:val="en-US"/>
            <w:rPrChange w:id="3727" w:author="Sina Furkan Özdemir" w:date="2021-09-20T17:27:00Z">
              <w:rPr>
                <w:sz w:val="20"/>
                <w:szCs w:val="18"/>
                <w:lang w:val="en-GB"/>
              </w:rPr>
            </w:rPrChange>
          </w:rPr>
          <w:delText xml:space="preserve"> help garner publicity for the message. However, it should be noted that our model is a simple one; thus, results should be taken with a grain salt.</w:delText>
        </w:r>
      </w:del>
    </w:p>
    <w:p w14:paraId="51D2230D" w14:textId="2FB1969A" w:rsidR="00347E88" w:rsidRPr="0029563D" w:rsidDel="002C72A4" w:rsidRDefault="00347E88" w:rsidP="00D114D6">
      <w:pPr>
        <w:spacing w:before="120" w:after="0" w:line="240" w:lineRule="auto"/>
        <w:jc w:val="both"/>
        <w:rPr>
          <w:del w:id="3728" w:author="Sina Furkan Özdemir" w:date="2021-09-20T17:21:00Z"/>
          <w:sz w:val="20"/>
          <w:szCs w:val="20"/>
          <w:lang w:val="en-US"/>
          <w:rPrChange w:id="3729" w:author="Sina Furkan Özdemir" w:date="2021-09-20T17:27:00Z">
            <w:rPr>
              <w:del w:id="3730" w:author="Sina Furkan Özdemir" w:date="2021-09-20T17:21:00Z"/>
              <w:sz w:val="20"/>
              <w:szCs w:val="20"/>
              <w:lang w:val="en-GB"/>
            </w:rPr>
          </w:rPrChange>
        </w:rPr>
      </w:pPr>
      <w:del w:id="3731" w:author="Sina Furkan Özdemir" w:date="2021-09-20T17:21:00Z">
        <w:r w:rsidRPr="0029563D" w:rsidDel="002C72A4">
          <w:rPr>
            <w:sz w:val="20"/>
            <w:szCs w:val="18"/>
            <w:lang w:val="en-US"/>
            <w:rPrChange w:id="3732" w:author="Sina Furkan Özdemir" w:date="2021-09-20T17:27:00Z">
              <w:rPr>
                <w:sz w:val="20"/>
                <w:szCs w:val="18"/>
                <w:lang w:val="en-GB"/>
              </w:rPr>
            </w:rPrChange>
          </w:rPr>
          <w:delText xml:space="preserve">There are </w:delText>
        </w:r>
        <w:r w:rsidR="00581385" w:rsidRPr="0029563D" w:rsidDel="002C72A4">
          <w:rPr>
            <w:sz w:val="20"/>
            <w:szCs w:val="18"/>
            <w:lang w:val="en-US"/>
            <w:rPrChange w:id="3733" w:author="Sina Furkan Özdemir" w:date="2021-09-20T17:27:00Z">
              <w:rPr>
                <w:sz w:val="20"/>
                <w:szCs w:val="18"/>
                <w:lang w:val="en-GB"/>
              </w:rPr>
            </w:rPrChange>
          </w:rPr>
          <w:delText xml:space="preserve">a few </w:delText>
        </w:r>
        <w:r w:rsidRPr="0029563D" w:rsidDel="002C72A4">
          <w:rPr>
            <w:sz w:val="20"/>
            <w:szCs w:val="18"/>
            <w:lang w:val="en-US"/>
            <w:rPrChange w:id="3734" w:author="Sina Furkan Özdemir" w:date="2021-09-20T17:27:00Z">
              <w:rPr>
                <w:sz w:val="20"/>
                <w:szCs w:val="18"/>
                <w:lang w:val="en-GB"/>
              </w:rPr>
            </w:rPrChange>
          </w:rPr>
          <w:delText>notable exceptions to th</w:delText>
        </w:r>
        <w:r w:rsidR="00AF5214" w:rsidRPr="0029563D" w:rsidDel="002C72A4">
          <w:rPr>
            <w:sz w:val="20"/>
            <w:szCs w:val="18"/>
            <w:lang w:val="en-US"/>
            <w:rPrChange w:id="3735" w:author="Sina Furkan Özdemir" w:date="2021-09-20T17:27:00Z">
              <w:rPr>
                <w:sz w:val="20"/>
                <w:szCs w:val="18"/>
                <w:lang w:val="en-GB"/>
              </w:rPr>
            </w:rPrChange>
          </w:rPr>
          <w:delText>ese results</w:delText>
        </w:r>
        <w:r w:rsidRPr="0029563D" w:rsidDel="002C72A4">
          <w:rPr>
            <w:sz w:val="20"/>
            <w:szCs w:val="18"/>
            <w:lang w:val="en-US"/>
            <w:rPrChange w:id="3736" w:author="Sina Furkan Özdemir" w:date="2021-09-20T17:27:00Z">
              <w:rPr>
                <w:sz w:val="20"/>
                <w:szCs w:val="18"/>
                <w:lang w:val="en-GB"/>
              </w:rPr>
            </w:rPrChange>
          </w:rPr>
          <w:delText>, however.</w:delText>
        </w:r>
        <w:r w:rsidR="00581385" w:rsidRPr="0029563D" w:rsidDel="002C72A4">
          <w:rPr>
            <w:sz w:val="20"/>
            <w:szCs w:val="18"/>
            <w:lang w:val="en-US"/>
            <w:rPrChange w:id="3737" w:author="Sina Furkan Özdemir" w:date="2021-09-20T17:27:00Z">
              <w:rPr>
                <w:sz w:val="20"/>
                <w:szCs w:val="18"/>
                <w:lang w:val="en-GB"/>
              </w:rPr>
            </w:rPrChange>
          </w:rPr>
          <w:delText xml:space="preserve"> For example,</w:delText>
        </w:r>
        <w:r w:rsidR="004A522C" w:rsidRPr="0029563D" w:rsidDel="002C72A4">
          <w:rPr>
            <w:sz w:val="20"/>
            <w:szCs w:val="18"/>
            <w:lang w:val="en-US"/>
            <w:rPrChange w:id="3738" w:author="Sina Furkan Özdemir" w:date="2021-09-20T17:27:00Z">
              <w:rPr>
                <w:sz w:val="20"/>
                <w:szCs w:val="18"/>
                <w:lang w:val="en-GB"/>
              </w:rPr>
            </w:rPrChange>
          </w:rPr>
          <w:delText xml:space="preserve"> for</w:delText>
        </w:r>
        <w:r w:rsidR="00581385" w:rsidRPr="0029563D" w:rsidDel="002C72A4">
          <w:rPr>
            <w:sz w:val="20"/>
            <w:szCs w:val="18"/>
            <w:lang w:val="en-US"/>
            <w:rPrChange w:id="3739" w:author="Sina Furkan Özdemir" w:date="2021-09-20T17:27:00Z">
              <w:rPr>
                <w:sz w:val="20"/>
                <w:szCs w:val="18"/>
                <w:lang w:val="en-GB"/>
              </w:rPr>
            </w:rPrChange>
          </w:rPr>
          <w:delText xml:space="preserve"> 18 tweets from our supranational sample, the overall number of direct user engagements exceed</w:delText>
        </w:r>
        <w:r w:rsidR="00A908E8" w:rsidRPr="0029563D" w:rsidDel="002C72A4">
          <w:rPr>
            <w:sz w:val="20"/>
            <w:szCs w:val="18"/>
            <w:lang w:val="en-US"/>
            <w:rPrChange w:id="3740" w:author="Sina Furkan Özdemir" w:date="2021-09-20T17:27:00Z">
              <w:rPr>
                <w:sz w:val="20"/>
                <w:szCs w:val="18"/>
                <w:lang w:val="en-GB"/>
              </w:rPr>
            </w:rPrChange>
          </w:rPr>
          <w:delText>s</w:delText>
        </w:r>
        <w:r w:rsidR="00581385" w:rsidRPr="0029563D" w:rsidDel="002C72A4">
          <w:rPr>
            <w:sz w:val="20"/>
            <w:szCs w:val="18"/>
            <w:lang w:val="en-US"/>
            <w:rPrChange w:id="3741" w:author="Sina Furkan Özdemir" w:date="2021-09-20T17:27:00Z">
              <w:rPr>
                <w:sz w:val="20"/>
                <w:szCs w:val="18"/>
                <w:lang w:val="en-GB"/>
              </w:rPr>
            </w:rPrChange>
          </w:rPr>
          <w:delText xml:space="preserve"> 30% of the follower</w:delText>
        </w:r>
        <w:r w:rsidR="00A908E8" w:rsidRPr="0029563D" w:rsidDel="002C72A4">
          <w:rPr>
            <w:sz w:val="20"/>
            <w:szCs w:val="18"/>
            <w:lang w:val="en-US"/>
            <w:rPrChange w:id="3742" w:author="Sina Furkan Özdemir" w:date="2021-09-20T17:27:00Z">
              <w:rPr>
                <w:sz w:val="20"/>
                <w:szCs w:val="18"/>
                <w:lang w:val="en-GB"/>
              </w:rPr>
            </w:rPrChange>
          </w:rPr>
          <w:delText xml:space="preserve"> counts at the time of the message. </w:delText>
        </w:r>
        <w:r w:rsidR="00A908E8" w:rsidRPr="0029563D" w:rsidDel="002C72A4">
          <w:rPr>
            <w:sz w:val="20"/>
            <w:szCs w:val="20"/>
            <w:lang w:val="en-US"/>
            <w:rPrChange w:id="3743" w:author="Sina Furkan Özdemir" w:date="2021-09-20T17:27:00Z">
              <w:rPr>
                <w:sz w:val="20"/>
                <w:szCs w:val="20"/>
                <w:lang w:val="en-GB"/>
              </w:rPr>
            </w:rPrChange>
          </w:rPr>
          <w:fldChar w:fldCharType="begin"/>
        </w:r>
        <w:r w:rsidR="00A908E8" w:rsidRPr="0029563D" w:rsidDel="002C72A4">
          <w:rPr>
            <w:sz w:val="20"/>
            <w:szCs w:val="20"/>
            <w:lang w:val="en-US"/>
            <w:rPrChange w:id="3744" w:author="Sina Furkan Özdemir" w:date="2021-09-20T17:27:00Z">
              <w:rPr>
                <w:sz w:val="20"/>
                <w:szCs w:val="20"/>
                <w:lang w:val="en-GB"/>
              </w:rPr>
            </w:rPrChange>
          </w:rPr>
          <w:delInstrText xml:space="preserve"> REF _Ref75779314 \h  \* MERGEFORMAT </w:delInstrText>
        </w:r>
        <w:r w:rsidR="00A908E8" w:rsidRPr="0029563D" w:rsidDel="002C72A4">
          <w:rPr>
            <w:sz w:val="20"/>
            <w:szCs w:val="20"/>
            <w:lang w:val="en-US"/>
            <w:rPrChange w:id="3745" w:author="Sina Furkan Özdemir" w:date="2021-09-20T17:27:00Z">
              <w:rPr>
                <w:sz w:val="20"/>
                <w:szCs w:val="20"/>
                <w:lang w:val="en-US"/>
              </w:rPr>
            </w:rPrChange>
          </w:rPr>
        </w:r>
        <w:r w:rsidR="00A908E8" w:rsidRPr="0029563D" w:rsidDel="002C72A4">
          <w:rPr>
            <w:sz w:val="20"/>
            <w:szCs w:val="20"/>
            <w:lang w:val="en-US"/>
            <w:rPrChange w:id="3746" w:author="Sina Furkan Özdemir" w:date="2021-09-20T17:27:00Z">
              <w:rPr>
                <w:sz w:val="20"/>
                <w:szCs w:val="20"/>
                <w:lang w:val="en-GB"/>
              </w:rPr>
            </w:rPrChange>
          </w:rPr>
          <w:fldChar w:fldCharType="separate"/>
        </w:r>
        <w:r w:rsidR="009D58C1" w:rsidRPr="0029563D" w:rsidDel="002C72A4">
          <w:rPr>
            <w:sz w:val="20"/>
            <w:szCs w:val="20"/>
            <w:lang w:val="en-US"/>
            <w:rPrChange w:id="3747" w:author="Sina Furkan Özdemir" w:date="2021-09-20T17:27:00Z">
              <w:rPr>
                <w:sz w:val="20"/>
                <w:szCs w:val="20"/>
                <w:lang w:val="en-GB"/>
              </w:rPr>
            </w:rPrChange>
          </w:rPr>
          <w:delText xml:space="preserve">Table </w:delText>
        </w:r>
        <w:r w:rsidR="009D58C1" w:rsidRPr="0029563D" w:rsidDel="002C72A4">
          <w:rPr>
            <w:noProof/>
            <w:sz w:val="20"/>
            <w:szCs w:val="20"/>
            <w:lang w:val="en-US"/>
            <w:rPrChange w:id="3748" w:author="Sina Furkan Özdemir" w:date="2021-09-20T17:27:00Z">
              <w:rPr>
                <w:noProof/>
                <w:sz w:val="20"/>
                <w:szCs w:val="20"/>
                <w:lang w:val="en-GB"/>
              </w:rPr>
            </w:rPrChange>
          </w:rPr>
          <w:delText>3</w:delText>
        </w:r>
        <w:r w:rsidR="00A908E8" w:rsidRPr="0029563D" w:rsidDel="002C72A4">
          <w:rPr>
            <w:sz w:val="20"/>
            <w:szCs w:val="20"/>
            <w:lang w:val="en-US"/>
            <w:rPrChange w:id="3749" w:author="Sina Furkan Özdemir" w:date="2021-09-20T17:27:00Z">
              <w:rPr>
                <w:sz w:val="20"/>
                <w:szCs w:val="20"/>
                <w:lang w:val="en-GB"/>
              </w:rPr>
            </w:rPrChange>
          </w:rPr>
          <w:fldChar w:fldCharType="end"/>
        </w:r>
        <w:r w:rsidR="00A908E8" w:rsidRPr="0029563D" w:rsidDel="002C72A4">
          <w:rPr>
            <w:sz w:val="20"/>
            <w:szCs w:val="20"/>
            <w:lang w:val="en-US"/>
            <w:rPrChange w:id="3750" w:author="Sina Furkan Özdemir" w:date="2021-09-20T17:27:00Z">
              <w:rPr>
                <w:sz w:val="20"/>
                <w:szCs w:val="20"/>
                <w:lang w:val="en-GB"/>
              </w:rPr>
            </w:rPrChange>
          </w:rPr>
          <w:delText xml:space="preserve"> provides six illustrative examples for extremely ‘engaging’ supranational tweets in our sample.</w:delText>
        </w:r>
      </w:del>
    </w:p>
    <w:p w14:paraId="4F5615A9" w14:textId="42AF8023" w:rsidR="00F3179C" w:rsidRPr="0029563D" w:rsidDel="002C72A4" w:rsidRDefault="00F3179C" w:rsidP="00F3179C">
      <w:pPr>
        <w:spacing w:before="120" w:after="0" w:line="240" w:lineRule="auto"/>
        <w:jc w:val="both"/>
        <w:rPr>
          <w:del w:id="3751" w:author="Sina Furkan Özdemir" w:date="2021-09-20T17:21:00Z"/>
          <w:sz w:val="20"/>
          <w:szCs w:val="18"/>
          <w:lang w:val="en-US"/>
          <w:rPrChange w:id="3752" w:author="Sina Furkan Özdemir" w:date="2021-09-20T17:27:00Z">
            <w:rPr>
              <w:del w:id="3753" w:author="Sina Furkan Özdemir" w:date="2021-09-20T17:21:00Z"/>
              <w:sz w:val="20"/>
              <w:szCs w:val="18"/>
              <w:lang w:val="en-GB"/>
            </w:rPr>
          </w:rPrChange>
        </w:rPr>
      </w:pPr>
      <w:del w:id="3754" w:author="Sina Furkan Özdemir" w:date="2021-09-20T17:21:00Z">
        <w:r w:rsidRPr="0029563D" w:rsidDel="002C72A4">
          <w:rPr>
            <w:sz w:val="20"/>
            <w:szCs w:val="18"/>
            <w:lang w:val="en-US"/>
            <w:rPrChange w:id="3755" w:author="Sina Furkan Özdemir" w:date="2021-09-20T17:27:00Z">
              <w:rPr>
                <w:sz w:val="20"/>
                <w:szCs w:val="18"/>
                <w:lang w:val="en-GB"/>
              </w:rPr>
            </w:rPrChange>
          </w:rPr>
          <w:delText xml:space="preserve">Caution is warranted when generalising from such few and outlying examples, but we note that the most engaging tweets in our sample also seem to invoke highly politicized EU policy issues. Examples are Commissioner Dalli’s stance on LGBTI rights in Poland, the Frontex tweet embedding surveillance footage from the Mediterranean Sea (leading to a heated Twitter debate about whether priority should be given to sea rescue or the fight against human trafficking), the </w:delText>
        </w:r>
        <w:r w:rsidR="00D86D3C" w:rsidRPr="0029563D" w:rsidDel="002C72A4">
          <w:rPr>
            <w:sz w:val="20"/>
            <w:szCs w:val="18"/>
            <w:lang w:val="en-US"/>
            <w:rPrChange w:id="3756" w:author="Sina Furkan Özdemir" w:date="2021-09-20T17:27:00Z">
              <w:rPr>
                <w:sz w:val="20"/>
                <w:szCs w:val="18"/>
                <w:lang w:val="en-GB"/>
              </w:rPr>
            </w:rPrChange>
          </w:rPr>
          <w:delText xml:space="preserve">European Court of Justice’s </w:delText>
        </w:r>
        <w:r w:rsidRPr="0029563D" w:rsidDel="002C72A4">
          <w:rPr>
            <w:sz w:val="20"/>
            <w:szCs w:val="18"/>
            <w:lang w:val="en-US"/>
            <w:rPrChange w:id="3757" w:author="Sina Furkan Özdemir" w:date="2021-09-20T17:27:00Z">
              <w:rPr>
                <w:sz w:val="20"/>
                <w:szCs w:val="18"/>
                <w:lang w:val="en-GB"/>
              </w:rPr>
            </w:rPrChange>
          </w:rPr>
          <w:delText xml:space="preserve">announcement that the UK may unilaterally revoke its withdrawal request, and the farewell note from the European Medicines Agency when finally leaving London due to Brexit. </w:delText>
        </w:r>
      </w:del>
    </w:p>
    <w:p w14:paraId="3C824DBC" w14:textId="61D3A032" w:rsidR="002E5018" w:rsidRPr="0029563D" w:rsidDel="002C72A4" w:rsidRDefault="002E5018" w:rsidP="00D114D6">
      <w:pPr>
        <w:spacing w:before="120" w:after="0" w:line="240" w:lineRule="auto"/>
        <w:jc w:val="both"/>
        <w:rPr>
          <w:del w:id="3758" w:author="Sina Furkan Özdemir" w:date="2021-09-20T17:21:00Z"/>
          <w:sz w:val="20"/>
          <w:szCs w:val="18"/>
          <w:lang w:val="en-US"/>
          <w:rPrChange w:id="3759" w:author="Sina Furkan Özdemir" w:date="2021-09-20T17:27:00Z">
            <w:rPr>
              <w:del w:id="3760" w:author="Sina Furkan Özdemir" w:date="2021-09-20T17:21:00Z"/>
              <w:sz w:val="20"/>
              <w:szCs w:val="18"/>
              <w:lang w:val="en-GB"/>
            </w:rPr>
          </w:rPrChange>
        </w:rPr>
      </w:pPr>
    </w:p>
    <w:tbl>
      <w:tblPr>
        <w:tblW w:w="9781"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4678"/>
        <w:gridCol w:w="1276"/>
        <w:gridCol w:w="1134"/>
        <w:gridCol w:w="1417"/>
        <w:gridCol w:w="1276"/>
      </w:tblGrid>
      <w:tr w:rsidR="003C7D64" w:rsidRPr="0029563D" w:rsidDel="002C72A4" w14:paraId="3E64515E" w14:textId="3D7560E5" w:rsidTr="003C7D64">
        <w:trPr>
          <w:tblHeader/>
          <w:tblCellSpacing w:w="15" w:type="dxa"/>
          <w:del w:id="3761" w:author="Sina Furkan Özdemir" w:date="2021-09-20T17:21:00Z"/>
        </w:trPr>
        <w:tc>
          <w:tcPr>
            <w:tcW w:w="4633" w:type="dxa"/>
            <w:tcBorders>
              <w:top w:val="single" w:sz="4" w:space="0" w:color="auto"/>
              <w:bottom w:val="double" w:sz="4" w:space="0" w:color="auto"/>
            </w:tcBorders>
            <w:vAlign w:val="center"/>
            <w:hideMark/>
          </w:tcPr>
          <w:p w14:paraId="2C7EB88F" w14:textId="64985B36" w:rsidR="003C7D64" w:rsidRPr="0029563D" w:rsidDel="002C72A4" w:rsidRDefault="003C7D64" w:rsidP="0021355D">
            <w:pPr>
              <w:keepNext/>
              <w:keepLines/>
              <w:spacing w:after="0" w:line="240" w:lineRule="auto"/>
              <w:jc w:val="both"/>
              <w:rPr>
                <w:del w:id="3762" w:author="Sina Furkan Özdemir" w:date="2021-09-20T17:21:00Z"/>
                <w:b/>
                <w:bCs/>
                <w:sz w:val="20"/>
                <w:szCs w:val="18"/>
                <w:lang w:val="en-US"/>
                <w:rPrChange w:id="3763" w:author="Sina Furkan Özdemir" w:date="2021-09-20T17:27:00Z">
                  <w:rPr>
                    <w:del w:id="3764" w:author="Sina Furkan Özdemir" w:date="2021-09-20T17:21:00Z"/>
                    <w:b/>
                    <w:bCs/>
                    <w:sz w:val="20"/>
                    <w:szCs w:val="18"/>
                    <w:lang w:val="de-DE"/>
                  </w:rPr>
                </w:rPrChange>
              </w:rPr>
            </w:pPr>
            <w:del w:id="3765" w:author="Sina Furkan Özdemir" w:date="2021-09-20T17:21:00Z">
              <w:r w:rsidRPr="0029563D" w:rsidDel="002C72A4">
                <w:rPr>
                  <w:b/>
                  <w:bCs/>
                  <w:sz w:val="20"/>
                  <w:szCs w:val="18"/>
                  <w:lang w:val="en-US"/>
                  <w:rPrChange w:id="3766" w:author="Sina Furkan Özdemir" w:date="2021-09-20T17:27:00Z">
                    <w:rPr>
                      <w:b/>
                      <w:bCs/>
                      <w:sz w:val="20"/>
                      <w:szCs w:val="18"/>
                      <w:lang w:val="de-DE"/>
                    </w:rPr>
                  </w:rPrChange>
                </w:rPr>
                <w:delText xml:space="preserve">Tweet </w:delText>
              </w:r>
            </w:del>
          </w:p>
        </w:tc>
        <w:tc>
          <w:tcPr>
            <w:tcW w:w="1246" w:type="dxa"/>
            <w:tcBorders>
              <w:top w:val="single" w:sz="4" w:space="0" w:color="auto"/>
              <w:bottom w:val="double" w:sz="4" w:space="0" w:color="auto"/>
            </w:tcBorders>
            <w:vAlign w:val="center"/>
            <w:hideMark/>
          </w:tcPr>
          <w:p w14:paraId="147AFF46" w14:textId="6D4ACC43" w:rsidR="003C7D64" w:rsidRPr="0029563D" w:rsidDel="002C72A4" w:rsidRDefault="003C7D64" w:rsidP="0021355D">
            <w:pPr>
              <w:keepNext/>
              <w:keepLines/>
              <w:spacing w:after="0" w:line="240" w:lineRule="auto"/>
              <w:jc w:val="center"/>
              <w:rPr>
                <w:del w:id="3767" w:author="Sina Furkan Özdemir" w:date="2021-09-20T17:21:00Z"/>
                <w:b/>
                <w:bCs/>
                <w:sz w:val="20"/>
                <w:szCs w:val="18"/>
                <w:lang w:val="en-US"/>
                <w:rPrChange w:id="3768" w:author="Sina Furkan Özdemir" w:date="2021-09-20T17:27:00Z">
                  <w:rPr>
                    <w:del w:id="3769" w:author="Sina Furkan Özdemir" w:date="2021-09-20T17:21:00Z"/>
                    <w:b/>
                    <w:bCs/>
                    <w:sz w:val="20"/>
                    <w:szCs w:val="18"/>
                    <w:lang w:val="de-DE"/>
                  </w:rPr>
                </w:rPrChange>
              </w:rPr>
            </w:pPr>
            <w:del w:id="3770" w:author="Sina Furkan Özdemir" w:date="2021-09-20T17:21:00Z">
              <w:r w:rsidRPr="0029563D" w:rsidDel="002C72A4">
                <w:rPr>
                  <w:b/>
                  <w:bCs/>
                  <w:sz w:val="20"/>
                  <w:szCs w:val="18"/>
                  <w:lang w:val="en-US"/>
                  <w:rPrChange w:id="3771" w:author="Sina Furkan Özdemir" w:date="2021-09-20T17:27:00Z">
                    <w:rPr>
                      <w:b/>
                      <w:bCs/>
                      <w:sz w:val="20"/>
                      <w:szCs w:val="18"/>
                      <w:lang w:val="de-DE"/>
                    </w:rPr>
                  </w:rPrChange>
                </w:rPr>
                <w:delText>Account</w:delText>
              </w:r>
            </w:del>
          </w:p>
        </w:tc>
        <w:tc>
          <w:tcPr>
            <w:tcW w:w="1104" w:type="dxa"/>
            <w:tcBorders>
              <w:top w:val="single" w:sz="4" w:space="0" w:color="auto"/>
              <w:bottom w:val="double" w:sz="4" w:space="0" w:color="auto"/>
            </w:tcBorders>
            <w:vAlign w:val="center"/>
            <w:hideMark/>
          </w:tcPr>
          <w:p w14:paraId="4D9FD22E" w14:textId="197ADDDF" w:rsidR="003C7D64" w:rsidRPr="0029563D" w:rsidDel="002C72A4" w:rsidRDefault="003C7D64" w:rsidP="0021355D">
            <w:pPr>
              <w:keepNext/>
              <w:keepLines/>
              <w:spacing w:after="0" w:line="240" w:lineRule="auto"/>
              <w:jc w:val="center"/>
              <w:rPr>
                <w:del w:id="3772" w:author="Sina Furkan Özdemir" w:date="2021-09-20T17:21:00Z"/>
                <w:b/>
                <w:bCs/>
                <w:sz w:val="20"/>
                <w:szCs w:val="18"/>
                <w:lang w:val="en-US"/>
                <w:rPrChange w:id="3773" w:author="Sina Furkan Özdemir" w:date="2021-09-20T17:27:00Z">
                  <w:rPr>
                    <w:del w:id="3774" w:author="Sina Furkan Özdemir" w:date="2021-09-20T17:21:00Z"/>
                    <w:b/>
                    <w:bCs/>
                    <w:sz w:val="20"/>
                    <w:szCs w:val="18"/>
                    <w:lang w:val="de-DE"/>
                  </w:rPr>
                </w:rPrChange>
              </w:rPr>
            </w:pPr>
            <w:del w:id="3775" w:author="Sina Furkan Özdemir" w:date="2021-09-20T17:21:00Z">
              <w:r w:rsidRPr="0029563D" w:rsidDel="002C72A4">
                <w:rPr>
                  <w:b/>
                  <w:bCs/>
                  <w:sz w:val="20"/>
                  <w:szCs w:val="18"/>
                  <w:lang w:val="en-US"/>
                  <w:rPrChange w:id="3776" w:author="Sina Furkan Özdemir" w:date="2021-09-20T17:27:00Z">
                    <w:rPr>
                      <w:b/>
                      <w:bCs/>
                      <w:sz w:val="20"/>
                      <w:szCs w:val="18"/>
                      <w:lang w:val="de-DE"/>
                    </w:rPr>
                  </w:rPrChange>
                </w:rPr>
                <w:delText>Date</w:delText>
              </w:r>
            </w:del>
          </w:p>
        </w:tc>
        <w:tc>
          <w:tcPr>
            <w:tcW w:w="1387" w:type="dxa"/>
            <w:tcBorders>
              <w:top w:val="single" w:sz="4" w:space="0" w:color="auto"/>
              <w:bottom w:val="double" w:sz="4" w:space="0" w:color="auto"/>
            </w:tcBorders>
            <w:vAlign w:val="center"/>
            <w:hideMark/>
          </w:tcPr>
          <w:p w14:paraId="074F1FEE" w14:textId="75319A80" w:rsidR="003C7D64" w:rsidRPr="0029563D" w:rsidDel="002C72A4" w:rsidRDefault="003C7D64" w:rsidP="0021355D">
            <w:pPr>
              <w:keepNext/>
              <w:keepLines/>
              <w:spacing w:after="0" w:line="240" w:lineRule="auto"/>
              <w:jc w:val="center"/>
              <w:rPr>
                <w:del w:id="3777" w:author="Sina Furkan Özdemir" w:date="2021-09-20T17:21:00Z"/>
                <w:b/>
                <w:bCs/>
                <w:sz w:val="20"/>
                <w:szCs w:val="18"/>
                <w:lang w:val="en-US"/>
                <w:rPrChange w:id="3778" w:author="Sina Furkan Özdemir" w:date="2021-09-20T17:27:00Z">
                  <w:rPr>
                    <w:del w:id="3779" w:author="Sina Furkan Özdemir" w:date="2021-09-20T17:21:00Z"/>
                    <w:b/>
                    <w:bCs/>
                    <w:sz w:val="20"/>
                    <w:szCs w:val="18"/>
                    <w:lang w:val="de-DE"/>
                  </w:rPr>
                </w:rPrChange>
              </w:rPr>
            </w:pPr>
            <w:del w:id="3780" w:author="Sina Furkan Özdemir" w:date="2021-09-20T17:21:00Z">
              <w:r w:rsidRPr="0029563D" w:rsidDel="002C72A4">
                <w:rPr>
                  <w:b/>
                  <w:bCs/>
                  <w:sz w:val="20"/>
                  <w:szCs w:val="18"/>
                  <w:lang w:val="en-US"/>
                  <w:rPrChange w:id="3781" w:author="Sina Furkan Özdemir" w:date="2021-09-20T17:27:00Z">
                    <w:rPr>
                      <w:b/>
                      <w:bCs/>
                      <w:sz w:val="20"/>
                      <w:szCs w:val="18"/>
                      <w:lang w:val="de-DE"/>
                    </w:rPr>
                  </w:rPrChange>
                </w:rPr>
                <w:delText>Followers</w:delText>
              </w:r>
            </w:del>
          </w:p>
        </w:tc>
        <w:tc>
          <w:tcPr>
            <w:tcW w:w="1231" w:type="dxa"/>
            <w:tcBorders>
              <w:top w:val="single" w:sz="4" w:space="0" w:color="auto"/>
              <w:bottom w:val="double" w:sz="4" w:space="0" w:color="auto"/>
            </w:tcBorders>
            <w:vAlign w:val="center"/>
            <w:hideMark/>
          </w:tcPr>
          <w:p w14:paraId="0700A270" w14:textId="7E2A7271" w:rsidR="003C7D64" w:rsidRPr="0029563D" w:rsidDel="002C72A4" w:rsidRDefault="003C7D64" w:rsidP="0021355D">
            <w:pPr>
              <w:keepNext/>
              <w:keepLines/>
              <w:spacing w:after="0" w:line="240" w:lineRule="auto"/>
              <w:jc w:val="center"/>
              <w:rPr>
                <w:del w:id="3782" w:author="Sina Furkan Özdemir" w:date="2021-09-20T17:21:00Z"/>
                <w:b/>
                <w:bCs/>
                <w:sz w:val="20"/>
                <w:szCs w:val="18"/>
                <w:lang w:val="en-US"/>
                <w:rPrChange w:id="3783" w:author="Sina Furkan Özdemir" w:date="2021-09-20T17:27:00Z">
                  <w:rPr>
                    <w:del w:id="3784" w:author="Sina Furkan Özdemir" w:date="2021-09-20T17:21:00Z"/>
                    <w:b/>
                    <w:bCs/>
                    <w:sz w:val="20"/>
                    <w:szCs w:val="18"/>
                    <w:lang w:val="de-DE"/>
                  </w:rPr>
                </w:rPrChange>
              </w:rPr>
            </w:pPr>
            <w:del w:id="3785" w:author="Sina Furkan Özdemir" w:date="2021-09-20T17:21:00Z">
              <w:r w:rsidRPr="0029563D" w:rsidDel="002C72A4">
                <w:rPr>
                  <w:b/>
                  <w:bCs/>
                  <w:sz w:val="20"/>
                  <w:szCs w:val="18"/>
                  <w:lang w:val="en-US"/>
                  <w:rPrChange w:id="3786" w:author="Sina Furkan Özdemir" w:date="2021-09-20T17:27:00Z">
                    <w:rPr>
                      <w:b/>
                      <w:bCs/>
                      <w:sz w:val="20"/>
                      <w:szCs w:val="18"/>
                      <w:lang w:val="de-DE"/>
                    </w:rPr>
                  </w:rPrChange>
                </w:rPr>
                <w:delText>All direct</w:delText>
              </w:r>
              <w:r w:rsidRPr="0029563D" w:rsidDel="002C72A4">
                <w:rPr>
                  <w:b/>
                  <w:bCs/>
                  <w:sz w:val="20"/>
                  <w:szCs w:val="18"/>
                  <w:lang w:val="en-US"/>
                  <w:rPrChange w:id="3787" w:author="Sina Furkan Özdemir" w:date="2021-09-20T17:27:00Z">
                    <w:rPr>
                      <w:b/>
                      <w:bCs/>
                      <w:sz w:val="20"/>
                      <w:szCs w:val="18"/>
                      <w:lang w:val="de-DE"/>
                    </w:rPr>
                  </w:rPrChange>
                </w:rPr>
                <w:br/>
                <w:delText>engagements</w:delText>
              </w:r>
            </w:del>
          </w:p>
        </w:tc>
      </w:tr>
      <w:tr w:rsidR="003C7D64" w:rsidRPr="0029563D" w:rsidDel="002C72A4" w14:paraId="16FA8FE0" w14:textId="059A9014" w:rsidTr="003C7D64">
        <w:trPr>
          <w:tblCellSpacing w:w="15" w:type="dxa"/>
          <w:del w:id="3788" w:author="Sina Furkan Özdemir" w:date="2021-09-20T17:21:00Z"/>
        </w:trPr>
        <w:tc>
          <w:tcPr>
            <w:tcW w:w="4633" w:type="dxa"/>
            <w:tcBorders>
              <w:bottom w:val="single" w:sz="4" w:space="0" w:color="auto"/>
            </w:tcBorders>
            <w:vAlign w:val="center"/>
            <w:hideMark/>
          </w:tcPr>
          <w:p w14:paraId="29926335" w14:textId="0C0D739C" w:rsidR="003C7D64" w:rsidRPr="0029563D" w:rsidDel="002C72A4" w:rsidRDefault="003C7D64" w:rsidP="0021355D">
            <w:pPr>
              <w:keepNext/>
              <w:keepLines/>
              <w:spacing w:after="0" w:line="240" w:lineRule="auto"/>
              <w:jc w:val="both"/>
              <w:rPr>
                <w:del w:id="3789" w:author="Sina Furkan Özdemir" w:date="2021-09-20T17:21:00Z"/>
                <w:sz w:val="20"/>
                <w:szCs w:val="18"/>
                <w:lang w:val="en-US"/>
                <w:rPrChange w:id="3790" w:author="Sina Furkan Özdemir" w:date="2021-09-20T17:27:00Z">
                  <w:rPr>
                    <w:del w:id="3791" w:author="Sina Furkan Özdemir" w:date="2021-09-20T17:21:00Z"/>
                    <w:sz w:val="20"/>
                    <w:szCs w:val="18"/>
                    <w:lang w:val="en-GB"/>
                  </w:rPr>
                </w:rPrChange>
              </w:rPr>
            </w:pPr>
            <w:del w:id="3792" w:author="Sina Furkan Özdemir" w:date="2021-09-20T17:21:00Z">
              <w:r w:rsidRPr="0029563D" w:rsidDel="002C72A4">
                <w:rPr>
                  <w:sz w:val="20"/>
                  <w:szCs w:val="18"/>
                  <w:lang w:val="en-US"/>
                  <w:rPrChange w:id="3793" w:author="Sina Furkan Özdemir" w:date="2021-09-20T17:27:00Z">
                    <w:rPr>
                      <w:sz w:val="20"/>
                      <w:szCs w:val="18"/>
                      <w:lang w:val="en-GB"/>
                    </w:rPr>
                  </w:rPrChange>
                </w:rPr>
                <w:delText xml:space="preserve">Meet Mismo </w:delText>
              </w:r>
              <w:r w:rsidRPr="0029563D" w:rsidDel="002C72A4">
                <w:rPr>
                  <w:rFonts w:ascii="Segoe UI Emoji" w:hAnsi="Segoe UI Emoji" w:cs="Segoe UI Emoji"/>
                  <w:sz w:val="20"/>
                  <w:szCs w:val="18"/>
                  <w:lang w:val="en-US"/>
                  <w:rPrChange w:id="3794" w:author="Sina Furkan Özdemir" w:date="2021-09-20T17:27:00Z">
                    <w:rPr>
                      <w:rFonts w:ascii="Segoe UI Emoji" w:hAnsi="Segoe UI Emoji" w:cs="Segoe UI Emoji"/>
                      <w:sz w:val="20"/>
                      <w:szCs w:val="18"/>
                      <w:lang w:val="de-DE"/>
                    </w:rPr>
                  </w:rPrChange>
                </w:rPr>
                <w:delText>🐶</w:delText>
              </w:r>
              <w:r w:rsidRPr="0029563D" w:rsidDel="002C72A4">
                <w:rPr>
                  <w:sz w:val="20"/>
                  <w:szCs w:val="18"/>
                  <w:lang w:val="en-US"/>
                  <w:rPrChange w:id="3795" w:author="Sina Furkan Özdemir" w:date="2021-09-20T17:27:00Z">
                    <w:rPr>
                      <w:sz w:val="20"/>
                      <w:szCs w:val="18"/>
                      <w:lang w:val="en-GB"/>
                    </w:rPr>
                  </w:rPrChange>
                </w:rPr>
                <w:delText xml:space="preserve">, a customs sniffer dog, who will tell you all about his job. #50CU #DogsWithJobs More info about the 50th anniversary of the EU #CustomsUnion: https://t.co/tD9clkog5q https://t.co/5MXpNH3Fqy </w:delText>
              </w:r>
            </w:del>
          </w:p>
        </w:tc>
        <w:tc>
          <w:tcPr>
            <w:tcW w:w="1246" w:type="dxa"/>
            <w:tcBorders>
              <w:bottom w:val="single" w:sz="4" w:space="0" w:color="auto"/>
            </w:tcBorders>
            <w:vAlign w:val="center"/>
            <w:hideMark/>
          </w:tcPr>
          <w:p w14:paraId="6FF4BCD8" w14:textId="023D6242" w:rsidR="003C7D64" w:rsidRPr="0029563D" w:rsidDel="002C72A4" w:rsidRDefault="003C7D64" w:rsidP="0021355D">
            <w:pPr>
              <w:keepNext/>
              <w:keepLines/>
              <w:spacing w:after="0" w:line="240" w:lineRule="auto"/>
              <w:jc w:val="center"/>
              <w:rPr>
                <w:del w:id="3796" w:author="Sina Furkan Özdemir" w:date="2021-09-20T17:21:00Z"/>
                <w:i/>
                <w:iCs/>
                <w:sz w:val="20"/>
                <w:szCs w:val="18"/>
                <w:lang w:val="en-US"/>
                <w:rPrChange w:id="3797" w:author="Sina Furkan Özdemir" w:date="2021-09-20T17:27:00Z">
                  <w:rPr>
                    <w:del w:id="3798" w:author="Sina Furkan Özdemir" w:date="2021-09-20T17:21:00Z"/>
                    <w:i/>
                    <w:iCs/>
                    <w:sz w:val="20"/>
                    <w:szCs w:val="18"/>
                    <w:lang w:val="de-DE"/>
                  </w:rPr>
                </w:rPrChange>
              </w:rPr>
            </w:pPr>
            <w:del w:id="3799" w:author="Sina Furkan Özdemir" w:date="2021-09-20T17:21:00Z">
              <w:r w:rsidRPr="0029563D" w:rsidDel="002C72A4">
                <w:rPr>
                  <w:i/>
                  <w:iCs/>
                  <w:sz w:val="20"/>
                  <w:szCs w:val="18"/>
                  <w:lang w:val="en-US"/>
                  <w:rPrChange w:id="3800" w:author="Sina Furkan Özdemir" w:date="2021-09-20T17:27:00Z">
                    <w:rPr>
                      <w:i/>
                      <w:iCs/>
                      <w:sz w:val="20"/>
                      <w:szCs w:val="18"/>
                      <w:lang w:val="de-DE"/>
                    </w:rPr>
                  </w:rPrChange>
                </w:rPr>
                <w:delText>EU_Taxud</w:delText>
              </w:r>
            </w:del>
          </w:p>
        </w:tc>
        <w:tc>
          <w:tcPr>
            <w:tcW w:w="1104" w:type="dxa"/>
            <w:tcBorders>
              <w:bottom w:val="single" w:sz="4" w:space="0" w:color="auto"/>
            </w:tcBorders>
            <w:vAlign w:val="center"/>
            <w:hideMark/>
          </w:tcPr>
          <w:p w14:paraId="1AFDAD72" w14:textId="7ED2FA9B" w:rsidR="003C7D64" w:rsidRPr="0029563D" w:rsidDel="002C72A4" w:rsidRDefault="003C7D64" w:rsidP="0021355D">
            <w:pPr>
              <w:keepNext/>
              <w:keepLines/>
              <w:spacing w:after="0" w:line="240" w:lineRule="auto"/>
              <w:jc w:val="center"/>
              <w:rPr>
                <w:del w:id="3801" w:author="Sina Furkan Özdemir" w:date="2021-09-20T17:21:00Z"/>
                <w:sz w:val="20"/>
                <w:szCs w:val="18"/>
                <w:lang w:val="en-US"/>
                <w:rPrChange w:id="3802" w:author="Sina Furkan Özdemir" w:date="2021-09-20T17:27:00Z">
                  <w:rPr>
                    <w:del w:id="3803" w:author="Sina Furkan Özdemir" w:date="2021-09-20T17:21:00Z"/>
                    <w:sz w:val="20"/>
                    <w:szCs w:val="18"/>
                    <w:lang w:val="de-DE"/>
                  </w:rPr>
                </w:rPrChange>
              </w:rPr>
            </w:pPr>
            <w:del w:id="3804" w:author="Sina Furkan Özdemir" w:date="2021-09-20T17:21:00Z">
              <w:r w:rsidRPr="0029563D" w:rsidDel="002C72A4">
                <w:rPr>
                  <w:sz w:val="20"/>
                  <w:szCs w:val="18"/>
                  <w:lang w:val="en-US"/>
                  <w:rPrChange w:id="3805" w:author="Sina Furkan Özdemir" w:date="2021-09-20T17:27:00Z">
                    <w:rPr>
                      <w:sz w:val="20"/>
                      <w:szCs w:val="18"/>
                      <w:lang w:val="de-DE"/>
                    </w:rPr>
                  </w:rPrChange>
                </w:rPr>
                <w:delText>2018-06-15</w:delText>
              </w:r>
            </w:del>
          </w:p>
        </w:tc>
        <w:tc>
          <w:tcPr>
            <w:tcW w:w="1387" w:type="dxa"/>
            <w:tcBorders>
              <w:bottom w:val="single" w:sz="4" w:space="0" w:color="auto"/>
            </w:tcBorders>
            <w:vAlign w:val="center"/>
            <w:hideMark/>
          </w:tcPr>
          <w:p w14:paraId="10F3B560" w14:textId="59726912" w:rsidR="003C7D64" w:rsidRPr="0029563D" w:rsidDel="002C72A4" w:rsidRDefault="003C7D64" w:rsidP="0021355D">
            <w:pPr>
              <w:keepNext/>
              <w:keepLines/>
              <w:spacing w:after="0" w:line="240" w:lineRule="auto"/>
              <w:jc w:val="center"/>
              <w:rPr>
                <w:del w:id="3806" w:author="Sina Furkan Özdemir" w:date="2021-09-20T17:21:00Z"/>
                <w:sz w:val="20"/>
                <w:szCs w:val="18"/>
                <w:lang w:val="en-US"/>
                <w:rPrChange w:id="3807" w:author="Sina Furkan Özdemir" w:date="2021-09-20T17:27:00Z">
                  <w:rPr>
                    <w:del w:id="3808" w:author="Sina Furkan Özdemir" w:date="2021-09-20T17:21:00Z"/>
                    <w:sz w:val="20"/>
                    <w:szCs w:val="18"/>
                    <w:lang w:val="de-DE"/>
                  </w:rPr>
                </w:rPrChange>
              </w:rPr>
            </w:pPr>
            <w:del w:id="3809" w:author="Sina Furkan Özdemir" w:date="2021-09-20T17:21:00Z">
              <w:r w:rsidRPr="0029563D" w:rsidDel="002C72A4">
                <w:rPr>
                  <w:sz w:val="20"/>
                  <w:szCs w:val="18"/>
                  <w:lang w:val="en-US"/>
                  <w:rPrChange w:id="3810" w:author="Sina Furkan Özdemir" w:date="2021-09-20T17:27:00Z">
                    <w:rPr>
                      <w:sz w:val="20"/>
                      <w:szCs w:val="18"/>
                      <w:lang w:val="de-DE"/>
                    </w:rPr>
                  </w:rPrChange>
                </w:rPr>
                <w:delText>11</w:delText>
              </w:r>
              <w:r w:rsidR="00347E88" w:rsidRPr="0029563D" w:rsidDel="002C72A4">
                <w:rPr>
                  <w:sz w:val="20"/>
                  <w:szCs w:val="18"/>
                  <w:lang w:val="en-US"/>
                  <w:rPrChange w:id="3811" w:author="Sina Furkan Özdemir" w:date="2021-09-20T17:27:00Z">
                    <w:rPr>
                      <w:sz w:val="20"/>
                      <w:szCs w:val="18"/>
                      <w:lang w:val="de-DE"/>
                    </w:rPr>
                  </w:rPrChange>
                </w:rPr>
                <w:delText>,</w:delText>
              </w:r>
              <w:r w:rsidRPr="0029563D" w:rsidDel="002C72A4">
                <w:rPr>
                  <w:sz w:val="20"/>
                  <w:szCs w:val="18"/>
                  <w:lang w:val="en-US"/>
                  <w:rPrChange w:id="3812" w:author="Sina Furkan Özdemir" w:date="2021-09-20T17:27:00Z">
                    <w:rPr>
                      <w:sz w:val="20"/>
                      <w:szCs w:val="18"/>
                      <w:lang w:val="de-DE"/>
                    </w:rPr>
                  </w:rPrChange>
                </w:rPr>
                <w:delText>197</w:delText>
              </w:r>
            </w:del>
          </w:p>
        </w:tc>
        <w:tc>
          <w:tcPr>
            <w:tcW w:w="1231" w:type="dxa"/>
            <w:tcBorders>
              <w:bottom w:val="single" w:sz="4" w:space="0" w:color="auto"/>
            </w:tcBorders>
            <w:vAlign w:val="center"/>
            <w:hideMark/>
          </w:tcPr>
          <w:p w14:paraId="5CE6A2A6" w14:textId="324B1612" w:rsidR="003C7D64" w:rsidRPr="0029563D" w:rsidDel="002C72A4" w:rsidRDefault="003C7D64" w:rsidP="0021355D">
            <w:pPr>
              <w:keepNext/>
              <w:keepLines/>
              <w:spacing w:after="0" w:line="240" w:lineRule="auto"/>
              <w:jc w:val="center"/>
              <w:rPr>
                <w:del w:id="3813" w:author="Sina Furkan Özdemir" w:date="2021-09-20T17:21:00Z"/>
                <w:sz w:val="20"/>
                <w:szCs w:val="18"/>
                <w:lang w:val="en-US"/>
                <w:rPrChange w:id="3814" w:author="Sina Furkan Özdemir" w:date="2021-09-20T17:27:00Z">
                  <w:rPr>
                    <w:del w:id="3815" w:author="Sina Furkan Özdemir" w:date="2021-09-20T17:21:00Z"/>
                    <w:sz w:val="20"/>
                    <w:szCs w:val="18"/>
                    <w:lang w:val="de-DE"/>
                  </w:rPr>
                </w:rPrChange>
              </w:rPr>
            </w:pPr>
            <w:del w:id="3816" w:author="Sina Furkan Özdemir" w:date="2021-09-20T17:21:00Z">
              <w:r w:rsidRPr="0029563D" w:rsidDel="002C72A4">
                <w:rPr>
                  <w:sz w:val="20"/>
                  <w:szCs w:val="18"/>
                  <w:lang w:val="en-US"/>
                  <w:rPrChange w:id="3817" w:author="Sina Furkan Özdemir" w:date="2021-09-20T17:27:00Z">
                    <w:rPr>
                      <w:sz w:val="20"/>
                      <w:szCs w:val="18"/>
                      <w:lang w:val="de-DE"/>
                    </w:rPr>
                  </w:rPrChange>
                </w:rPr>
                <w:delText>9</w:delText>
              </w:r>
              <w:r w:rsidR="00347E88" w:rsidRPr="0029563D" w:rsidDel="002C72A4">
                <w:rPr>
                  <w:sz w:val="20"/>
                  <w:szCs w:val="18"/>
                  <w:lang w:val="en-US"/>
                  <w:rPrChange w:id="3818" w:author="Sina Furkan Özdemir" w:date="2021-09-20T17:27:00Z">
                    <w:rPr>
                      <w:sz w:val="20"/>
                      <w:szCs w:val="18"/>
                      <w:lang w:val="de-DE"/>
                    </w:rPr>
                  </w:rPrChange>
                </w:rPr>
                <w:delText>,</w:delText>
              </w:r>
              <w:r w:rsidRPr="0029563D" w:rsidDel="002C72A4">
                <w:rPr>
                  <w:sz w:val="20"/>
                  <w:szCs w:val="18"/>
                  <w:lang w:val="en-US"/>
                  <w:rPrChange w:id="3819" w:author="Sina Furkan Özdemir" w:date="2021-09-20T17:27:00Z">
                    <w:rPr>
                      <w:sz w:val="20"/>
                      <w:szCs w:val="18"/>
                      <w:lang w:val="de-DE"/>
                    </w:rPr>
                  </w:rPrChange>
                </w:rPr>
                <w:delText>916</w:delText>
              </w:r>
            </w:del>
          </w:p>
        </w:tc>
      </w:tr>
      <w:tr w:rsidR="003C7D64" w:rsidRPr="0029563D" w:rsidDel="002C72A4" w14:paraId="52925BA9" w14:textId="19B21085" w:rsidTr="003C7D64">
        <w:trPr>
          <w:tblCellSpacing w:w="15" w:type="dxa"/>
          <w:del w:id="3820" w:author="Sina Furkan Özdemir" w:date="2021-09-20T17:21:00Z"/>
        </w:trPr>
        <w:tc>
          <w:tcPr>
            <w:tcW w:w="4633" w:type="dxa"/>
            <w:tcBorders>
              <w:bottom w:val="single" w:sz="4" w:space="0" w:color="auto"/>
            </w:tcBorders>
            <w:vAlign w:val="center"/>
            <w:hideMark/>
          </w:tcPr>
          <w:p w14:paraId="256E487D" w14:textId="6D8C3EEE" w:rsidR="003C7D64" w:rsidRPr="0029563D" w:rsidDel="002C72A4" w:rsidRDefault="003C7D64" w:rsidP="0021355D">
            <w:pPr>
              <w:keepNext/>
              <w:keepLines/>
              <w:spacing w:after="0" w:line="240" w:lineRule="auto"/>
              <w:jc w:val="both"/>
              <w:rPr>
                <w:del w:id="3821" w:author="Sina Furkan Özdemir" w:date="2021-09-20T17:21:00Z"/>
                <w:sz w:val="20"/>
                <w:szCs w:val="18"/>
                <w:lang w:val="en-US"/>
                <w:rPrChange w:id="3822" w:author="Sina Furkan Özdemir" w:date="2021-09-20T17:27:00Z">
                  <w:rPr>
                    <w:del w:id="3823" w:author="Sina Furkan Özdemir" w:date="2021-09-20T17:21:00Z"/>
                    <w:sz w:val="20"/>
                    <w:szCs w:val="18"/>
                    <w:lang w:val="de-DE"/>
                  </w:rPr>
                </w:rPrChange>
              </w:rPr>
            </w:pPr>
            <w:del w:id="3824" w:author="Sina Furkan Özdemir" w:date="2021-09-20T17:21:00Z">
              <w:r w:rsidRPr="0029563D" w:rsidDel="002C72A4">
                <w:rPr>
                  <w:sz w:val="20"/>
                  <w:szCs w:val="18"/>
                  <w:lang w:val="en-US"/>
                  <w:rPrChange w:id="3825" w:author="Sina Furkan Özdemir" w:date="2021-09-20T17:27:00Z">
                    <w:rPr>
                      <w:sz w:val="20"/>
                      <w:szCs w:val="18"/>
                      <w:lang w:val="en-GB"/>
                    </w:rPr>
                  </w:rPrChange>
                </w:rPr>
                <w:delText xml:space="preserve">EU values and fundamental rights must be respected by Member States and state authorities. This is why 6 town twinning applications invilving Polish authorities that adopted 'LGBTI free zones' or 'family rights' resolutions were rejected. </w:delText>
              </w:r>
              <w:r w:rsidRPr="0029563D" w:rsidDel="002C72A4">
                <w:rPr>
                  <w:sz w:val="20"/>
                  <w:szCs w:val="18"/>
                  <w:lang w:val="en-US"/>
                  <w:rPrChange w:id="3826" w:author="Sina Furkan Özdemir" w:date="2021-09-20T17:27:00Z">
                    <w:rPr>
                      <w:sz w:val="20"/>
                      <w:szCs w:val="18"/>
                      <w:lang w:val="de-DE"/>
                    </w:rPr>
                  </w:rPrChange>
                </w:rPr>
                <w:delText xml:space="preserve">#LGBTI #UnionOfEquality </w:delText>
              </w:r>
            </w:del>
          </w:p>
        </w:tc>
        <w:tc>
          <w:tcPr>
            <w:tcW w:w="1246" w:type="dxa"/>
            <w:tcBorders>
              <w:bottom w:val="single" w:sz="4" w:space="0" w:color="auto"/>
            </w:tcBorders>
            <w:vAlign w:val="center"/>
            <w:hideMark/>
          </w:tcPr>
          <w:p w14:paraId="12DF9B29" w14:textId="02E7679C" w:rsidR="003C7D64" w:rsidRPr="0029563D" w:rsidDel="002C72A4" w:rsidRDefault="003C7D64" w:rsidP="0021355D">
            <w:pPr>
              <w:keepNext/>
              <w:keepLines/>
              <w:spacing w:after="0" w:line="240" w:lineRule="auto"/>
              <w:jc w:val="center"/>
              <w:rPr>
                <w:del w:id="3827" w:author="Sina Furkan Özdemir" w:date="2021-09-20T17:21:00Z"/>
                <w:i/>
                <w:iCs/>
                <w:sz w:val="20"/>
                <w:szCs w:val="18"/>
                <w:lang w:val="en-US"/>
                <w:rPrChange w:id="3828" w:author="Sina Furkan Özdemir" w:date="2021-09-20T17:27:00Z">
                  <w:rPr>
                    <w:del w:id="3829" w:author="Sina Furkan Özdemir" w:date="2021-09-20T17:21:00Z"/>
                    <w:i/>
                    <w:iCs/>
                    <w:sz w:val="20"/>
                    <w:szCs w:val="18"/>
                    <w:lang w:val="de-DE"/>
                  </w:rPr>
                </w:rPrChange>
              </w:rPr>
            </w:pPr>
            <w:del w:id="3830" w:author="Sina Furkan Özdemir" w:date="2021-09-20T17:21:00Z">
              <w:r w:rsidRPr="0029563D" w:rsidDel="002C72A4">
                <w:rPr>
                  <w:i/>
                  <w:iCs/>
                  <w:sz w:val="20"/>
                  <w:szCs w:val="18"/>
                  <w:lang w:val="en-US"/>
                  <w:rPrChange w:id="3831" w:author="Sina Furkan Özdemir" w:date="2021-09-20T17:27:00Z">
                    <w:rPr>
                      <w:i/>
                      <w:iCs/>
                      <w:sz w:val="20"/>
                      <w:szCs w:val="18"/>
                      <w:lang w:val="de-DE"/>
                    </w:rPr>
                  </w:rPrChange>
                </w:rPr>
                <w:delText>helenadalli</w:delText>
              </w:r>
            </w:del>
          </w:p>
        </w:tc>
        <w:tc>
          <w:tcPr>
            <w:tcW w:w="1104" w:type="dxa"/>
            <w:tcBorders>
              <w:bottom w:val="single" w:sz="4" w:space="0" w:color="auto"/>
            </w:tcBorders>
            <w:vAlign w:val="center"/>
            <w:hideMark/>
          </w:tcPr>
          <w:p w14:paraId="27502CC4" w14:textId="4BD7AFD9" w:rsidR="003C7D64" w:rsidRPr="0029563D" w:rsidDel="002C72A4" w:rsidRDefault="003C7D64" w:rsidP="0021355D">
            <w:pPr>
              <w:keepNext/>
              <w:keepLines/>
              <w:spacing w:after="0" w:line="240" w:lineRule="auto"/>
              <w:jc w:val="center"/>
              <w:rPr>
                <w:del w:id="3832" w:author="Sina Furkan Özdemir" w:date="2021-09-20T17:21:00Z"/>
                <w:sz w:val="20"/>
                <w:szCs w:val="18"/>
                <w:lang w:val="en-US"/>
                <w:rPrChange w:id="3833" w:author="Sina Furkan Özdemir" w:date="2021-09-20T17:27:00Z">
                  <w:rPr>
                    <w:del w:id="3834" w:author="Sina Furkan Özdemir" w:date="2021-09-20T17:21:00Z"/>
                    <w:sz w:val="20"/>
                    <w:szCs w:val="18"/>
                    <w:lang w:val="de-DE"/>
                  </w:rPr>
                </w:rPrChange>
              </w:rPr>
            </w:pPr>
            <w:del w:id="3835" w:author="Sina Furkan Özdemir" w:date="2021-09-20T17:21:00Z">
              <w:r w:rsidRPr="0029563D" w:rsidDel="002C72A4">
                <w:rPr>
                  <w:sz w:val="20"/>
                  <w:szCs w:val="18"/>
                  <w:lang w:val="en-US"/>
                  <w:rPrChange w:id="3836" w:author="Sina Furkan Özdemir" w:date="2021-09-20T17:27:00Z">
                    <w:rPr>
                      <w:sz w:val="20"/>
                      <w:szCs w:val="18"/>
                      <w:lang w:val="de-DE"/>
                    </w:rPr>
                  </w:rPrChange>
                </w:rPr>
                <w:delText>2020-07-28</w:delText>
              </w:r>
            </w:del>
          </w:p>
        </w:tc>
        <w:tc>
          <w:tcPr>
            <w:tcW w:w="1387" w:type="dxa"/>
            <w:tcBorders>
              <w:bottom w:val="single" w:sz="4" w:space="0" w:color="auto"/>
            </w:tcBorders>
            <w:vAlign w:val="center"/>
            <w:hideMark/>
          </w:tcPr>
          <w:p w14:paraId="49D22FDF" w14:textId="19358532" w:rsidR="003C7D64" w:rsidRPr="0029563D" w:rsidDel="002C72A4" w:rsidRDefault="003C7D64" w:rsidP="0021355D">
            <w:pPr>
              <w:keepNext/>
              <w:keepLines/>
              <w:spacing w:after="0" w:line="240" w:lineRule="auto"/>
              <w:jc w:val="center"/>
              <w:rPr>
                <w:del w:id="3837" w:author="Sina Furkan Özdemir" w:date="2021-09-20T17:21:00Z"/>
                <w:sz w:val="20"/>
                <w:szCs w:val="18"/>
                <w:lang w:val="en-US"/>
                <w:rPrChange w:id="3838" w:author="Sina Furkan Özdemir" w:date="2021-09-20T17:27:00Z">
                  <w:rPr>
                    <w:del w:id="3839" w:author="Sina Furkan Özdemir" w:date="2021-09-20T17:21:00Z"/>
                    <w:sz w:val="20"/>
                    <w:szCs w:val="18"/>
                    <w:lang w:val="de-DE"/>
                  </w:rPr>
                </w:rPrChange>
              </w:rPr>
            </w:pPr>
            <w:del w:id="3840" w:author="Sina Furkan Özdemir" w:date="2021-09-20T17:21:00Z">
              <w:r w:rsidRPr="0029563D" w:rsidDel="002C72A4">
                <w:rPr>
                  <w:sz w:val="20"/>
                  <w:szCs w:val="18"/>
                  <w:lang w:val="en-US"/>
                  <w:rPrChange w:id="3841" w:author="Sina Furkan Özdemir" w:date="2021-09-20T17:27:00Z">
                    <w:rPr>
                      <w:sz w:val="20"/>
                      <w:szCs w:val="18"/>
                      <w:lang w:val="de-DE"/>
                    </w:rPr>
                  </w:rPrChange>
                </w:rPr>
                <w:delText>9</w:delText>
              </w:r>
              <w:r w:rsidR="00347E88" w:rsidRPr="0029563D" w:rsidDel="002C72A4">
                <w:rPr>
                  <w:sz w:val="20"/>
                  <w:szCs w:val="18"/>
                  <w:lang w:val="en-US"/>
                  <w:rPrChange w:id="3842" w:author="Sina Furkan Özdemir" w:date="2021-09-20T17:27:00Z">
                    <w:rPr>
                      <w:sz w:val="20"/>
                      <w:szCs w:val="18"/>
                      <w:lang w:val="de-DE"/>
                    </w:rPr>
                  </w:rPrChange>
                </w:rPr>
                <w:delText>,</w:delText>
              </w:r>
              <w:r w:rsidRPr="0029563D" w:rsidDel="002C72A4">
                <w:rPr>
                  <w:sz w:val="20"/>
                  <w:szCs w:val="18"/>
                  <w:lang w:val="en-US"/>
                  <w:rPrChange w:id="3843" w:author="Sina Furkan Özdemir" w:date="2021-09-20T17:27:00Z">
                    <w:rPr>
                      <w:sz w:val="20"/>
                      <w:szCs w:val="18"/>
                      <w:lang w:val="de-DE"/>
                    </w:rPr>
                  </w:rPrChange>
                </w:rPr>
                <w:delText>756</w:delText>
              </w:r>
            </w:del>
          </w:p>
        </w:tc>
        <w:tc>
          <w:tcPr>
            <w:tcW w:w="1231" w:type="dxa"/>
            <w:tcBorders>
              <w:bottom w:val="single" w:sz="4" w:space="0" w:color="auto"/>
            </w:tcBorders>
            <w:vAlign w:val="center"/>
            <w:hideMark/>
          </w:tcPr>
          <w:p w14:paraId="68D51BA4" w14:textId="1DCB4210" w:rsidR="003C7D64" w:rsidRPr="0029563D" w:rsidDel="002C72A4" w:rsidRDefault="003C7D64" w:rsidP="0021355D">
            <w:pPr>
              <w:keepNext/>
              <w:keepLines/>
              <w:spacing w:after="0" w:line="240" w:lineRule="auto"/>
              <w:jc w:val="center"/>
              <w:rPr>
                <w:del w:id="3844" w:author="Sina Furkan Özdemir" w:date="2021-09-20T17:21:00Z"/>
                <w:sz w:val="20"/>
                <w:szCs w:val="18"/>
                <w:lang w:val="en-US"/>
                <w:rPrChange w:id="3845" w:author="Sina Furkan Özdemir" w:date="2021-09-20T17:27:00Z">
                  <w:rPr>
                    <w:del w:id="3846" w:author="Sina Furkan Özdemir" w:date="2021-09-20T17:21:00Z"/>
                    <w:sz w:val="20"/>
                    <w:szCs w:val="18"/>
                    <w:lang w:val="de-DE"/>
                  </w:rPr>
                </w:rPrChange>
              </w:rPr>
            </w:pPr>
            <w:del w:id="3847" w:author="Sina Furkan Özdemir" w:date="2021-09-20T17:21:00Z">
              <w:r w:rsidRPr="0029563D" w:rsidDel="002C72A4">
                <w:rPr>
                  <w:sz w:val="20"/>
                  <w:szCs w:val="18"/>
                  <w:lang w:val="en-US"/>
                  <w:rPrChange w:id="3848" w:author="Sina Furkan Özdemir" w:date="2021-09-20T17:27:00Z">
                    <w:rPr>
                      <w:sz w:val="20"/>
                      <w:szCs w:val="18"/>
                      <w:lang w:val="de-DE"/>
                    </w:rPr>
                  </w:rPrChange>
                </w:rPr>
                <w:delText>8</w:delText>
              </w:r>
              <w:r w:rsidR="00347E88" w:rsidRPr="0029563D" w:rsidDel="002C72A4">
                <w:rPr>
                  <w:sz w:val="20"/>
                  <w:szCs w:val="18"/>
                  <w:lang w:val="en-US"/>
                  <w:rPrChange w:id="3849" w:author="Sina Furkan Özdemir" w:date="2021-09-20T17:27:00Z">
                    <w:rPr>
                      <w:sz w:val="20"/>
                      <w:szCs w:val="18"/>
                      <w:lang w:val="de-DE"/>
                    </w:rPr>
                  </w:rPrChange>
                </w:rPr>
                <w:delText>,</w:delText>
              </w:r>
              <w:r w:rsidRPr="0029563D" w:rsidDel="002C72A4">
                <w:rPr>
                  <w:sz w:val="20"/>
                  <w:szCs w:val="18"/>
                  <w:lang w:val="en-US"/>
                  <w:rPrChange w:id="3850" w:author="Sina Furkan Özdemir" w:date="2021-09-20T17:27:00Z">
                    <w:rPr>
                      <w:sz w:val="20"/>
                      <w:szCs w:val="18"/>
                      <w:lang w:val="de-DE"/>
                    </w:rPr>
                  </w:rPrChange>
                </w:rPr>
                <w:delText>036</w:delText>
              </w:r>
            </w:del>
          </w:p>
        </w:tc>
      </w:tr>
      <w:tr w:rsidR="003C7D64" w:rsidRPr="0029563D" w:rsidDel="002C72A4" w14:paraId="3C385F70" w14:textId="261D6508" w:rsidTr="003C7D64">
        <w:trPr>
          <w:tblCellSpacing w:w="15" w:type="dxa"/>
          <w:del w:id="3851" w:author="Sina Furkan Özdemir" w:date="2021-09-20T17:21:00Z"/>
        </w:trPr>
        <w:tc>
          <w:tcPr>
            <w:tcW w:w="4633" w:type="dxa"/>
            <w:tcBorders>
              <w:bottom w:val="single" w:sz="4" w:space="0" w:color="auto"/>
            </w:tcBorders>
            <w:vAlign w:val="center"/>
            <w:hideMark/>
          </w:tcPr>
          <w:p w14:paraId="53D3509D" w14:textId="45E25A2D" w:rsidR="003C7D64" w:rsidRPr="0029563D" w:rsidDel="002C72A4" w:rsidRDefault="003C7D64" w:rsidP="0021355D">
            <w:pPr>
              <w:keepNext/>
              <w:keepLines/>
              <w:spacing w:after="0" w:line="240" w:lineRule="auto"/>
              <w:jc w:val="both"/>
              <w:rPr>
                <w:del w:id="3852" w:author="Sina Furkan Özdemir" w:date="2021-09-20T17:21:00Z"/>
                <w:sz w:val="20"/>
                <w:szCs w:val="18"/>
                <w:lang w:val="en-US"/>
                <w:rPrChange w:id="3853" w:author="Sina Furkan Özdemir" w:date="2021-09-20T17:27:00Z">
                  <w:rPr>
                    <w:del w:id="3854" w:author="Sina Furkan Özdemir" w:date="2021-09-20T17:21:00Z"/>
                    <w:sz w:val="20"/>
                    <w:szCs w:val="18"/>
                    <w:lang w:val="en-GB"/>
                  </w:rPr>
                </w:rPrChange>
              </w:rPr>
            </w:pPr>
            <w:del w:id="3855" w:author="Sina Furkan Özdemir" w:date="2021-09-20T17:21:00Z">
              <w:r w:rsidRPr="0029563D" w:rsidDel="002C72A4">
                <w:rPr>
                  <w:sz w:val="20"/>
                  <w:szCs w:val="18"/>
                  <w:lang w:val="en-US"/>
                  <w:rPrChange w:id="3856" w:author="Sina Furkan Özdemir" w:date="2021-09-20T17:27:00Z">
                    <w:rPr>
                      <w:sz w:val="20"/>
                      <w:szCs w:val="18"/>
                      <w:lang w:val="en-GB"/>
                    </w:rPr>
                  </w:rPrChange>
                </w:rPr>
                <w:delText>look at THIS !! The WHOLE core centre of brussels to go to 20kph for the summer from 1 May with priority to giving space to</w:delText>
              </w:r>
              <w:r w:rsidRPr="0029563D" w:rsidDel="002C72A4">
                <w:rPr>
                  <w:rFonts w:ascii="Segoe UI Emoji" w:hAnsi="Segoe UI Emoji" w:cs="Segoe UI Emoji"/>
                  <w:sz w:val="20"/>
                  <w:szCs w:val="18"/>
                  <w:lang w:val="en-US"/>
                  <w:rPrChange w:id="3857" w:author="Sina Furkan Özdemir" w:date="2021-09-20T17:27:00Z">
                    <w:rPr>
                      <w:rFonts w:ascii="Segoe UI Emoji" w:hAnsi="Segoe UI Emoji" w:cs="Segoe UI Emoji"/>
                      <w:sz w:val="20"/>
                      <w:szCs w:val="18"/>
                      <w:lang w:val="en-GB"/>
                    </w:rPr>
                  </w:rPrChange>
                </w:rPr>
                <w:delText>🚶</w:delText>
              </w:r>
              <w:r w:rsidRPr="0029563D" w:rsidDel="002C72A4">
                <w:rPr>
                  <w:sz w:val="20"/>
                  <w:szCs w:val="18"/>
                  <w:lang w:val="en-US"/>
                  <w:rPrChange w:id="3858" w:author="Sina Furkan Özdemir" w:date="2021-09-20T17:27:00Z">
                    <w:rPr>
                      <w:sz w:val="20"/>
                      <w:szCs w:val="18"/>
                      <w:lang w:val="en-GB"/>
                    </w:rPr>
                  </w:rPrChange>
                </w:rPr>
                <w:delText>‍</w:delText>
              </w:r>
              <w:r w:rsidRPr="0029563D" w:rsidDel="002C72A4">
                <w:rPr>
                  <w:rFonts w:ascii="Segoe UI Emoji" w:hAnsi="Segoe UI Emoji" w:cs="Segoe UI Emoji"/>
                  <w:sz w:val="20"/>
                  <w:szCs w:val="18"/>
                  <w:lang w:val="en-US"/>
                  <w:rPrChange w:id="3859" w:author="Sina Furkan Özdemir" w:date="2021-09-20T17:27:00Z">
                    <w:rPr>
                      <w:rFonts w:ascii="Segoe UI Emoji" w:hAnsi="Segoe UI Emoji" w:cs="Segoe UI Emoji"/>
                      <w:sz w:val="20"/>
                      <w:szCs w:val="18"/>
                      <w:lang w:val="en-GB"/>
                    </w:rPr>
                  </w:rPrChange>
                </w:rPr>
                <w:delText>♀</w:delText>
              </w:r>
              <w:r w:rsidRPr="0029563D" w:rsidDel="002C72A4">
                <w:rPr>
                  <w:sz w:val="20"/>
                  <w:szCs w:val="18"/>
                  <w:lang w:val="en-US"/>
                  <w:rPrChange w:id="3860" w:author="Sina Furkan Özdemir" w:date="2021-09-20T17:27:00Z">
                    <w:rPr>
                      <w:sz w:val="20"/>
                      <w:szCs w:val="18"/>
                      <w:lang w:val="en-GB"/>
                    </w:rPr>
                  </w:rPrChange>
                </w:rPr>
                <w:delText>️</w:delText>
              </w:r>
              <w:r w:rsidRPr="0029563D" w:rsidDel="002C72A4">
                <w:rPr>
                  <w:rFonts w:ascii="Segoe UI Emoji" w:hAnsi="Segoe UI Emoji" w:cs="Segoe UI Emoji"/>
                  <w:sz w:val="20"/>
                  <w:szCs w:val="18"/>
                  <w:lang w:val="en-US"/>
                  <w:rPrChange w:id="3861" w:author="Sina Furkan Özdemir" w:date="2021-09-20T17:27:00Z">
                    <w:rPr>
                      <w:rFonts w:ascii="Segoe UI Emoji" w:hAnsi="Segoe UI Emoji" w:cs="Segoe UI Emoji"/>
                      <w:sz w:val="20"/>
                      <w:szCs w:val="18"/>
                      <w:lang w:val="en-GB"/>
                    </w:rPr>
                  </w:rPrChange>
                </w:rPr>
                <w:delText>🚲</w:delText>
              </w:r>
              <w:r w:rsidRPr="0029563D" w:rsidDel="002C72A4">
                <w:rPr>
                  <w:sz w:val="20"/>
                  <w:szCs w:val="18"/>
                  <w:lang w:val="en-US"/>
                  <w:rPrChange w:id="3862" w:author="Sina Furkan Özdemir" w:date="2021-09-20T17:27:00Z">
                    <w:rPr>
                      <w:sz w:val="20"/>
                      <w:szCs w:val="18"/>
                      <w:lang w:val="en-GB"/>
                    </w:rPr>
                  </w:rPrChange>
                </w:rPr>
                <w:delText xml:space="preserve"> to exercise. Using the challenges of #CoronaVirus to rethink and transform mobility ... right here in Brussels... </w:delText>
              </w:r>
              <w:r w:rsidRPr="0029563D" w:rsidDel="002C72A4">
                <w:rPr>
                  <w:rFonts w:ascii="Segoe UI Emoji" w:hAnsi="Segoe UI Emoji" w:cs="Segoe UI Emoji"/>
                  <w:sz w:val="20"/>
                  <w:szCs w:val="18"/>
                  <w:lang w:val="en-US"/>
                  <w:rPrChange w:id="3863" w:author="Sina Furkan Özdemir" w:date="2021-09-20T17:27:00Z">
                    <w:rPr>
                      <w:rFonts w:ascii="Segoe UI Emoji" w:hAnsi="Segoe UI Emoji" w:cs="Segoe UI Emoji"/>
                      <w:sz w:val="20"/>
                      <w:szCs w:val="18"/>
                      <w:lang w:val="en-GB"/>
                    </w:rPr>
                  </w:rPrChange>
                </w:rPr>
                <w:delText>👍👏🙏</w:delText>
              </w:r>
              <w:r w:rsidRPr="0029563D" w:rsidDel="002C72A4">
                <w:rPr>
                  <w:sz w:val="20"/>
                  <w:szCs w:val="18"/>
                  <w:lang w:val="en-US"/>
                  <w:rPrChange w:id="3864" w:author="Sina Furkan Özdemir" w:date="2021-09-20T17:27:00Z">
                    <w:rPr>
                      <w:sz w:val="20"/>
                      <w:szCs w:val="18"/>
                      <w:lang w:val="en-GB"/>
                    </w:rPr>
                  </w:rPrChange>
                </w:rPr>
                <w:delText xml:space="preserve"> https://t.co/RgmJNBgx89 </w:delText>
              </w:r>
            </w:del>
          </w:p>
        </w:tc>
        <w:tc>
          <w:tcPr>
            <w:tcW w:w="1246" w:type="dxa"/>
            <w:tcBorders>
              <w:bottom w:val="single" w:sz="4" w:space="0" w:color="auto"/>
            </w:tcBorders>
            <w:vAlign w:val="center"/>
            <w:hideMark/>
          </w:tcPr>
          <w:p w14:paraId="6CC8784A" w14:textId="08566286" w:rsidR="003C7D64" w:rsidRPr="0029563D" w:rsidDel="002C72A4" w:rsidRDefault="003C7D64" w:rsidP="0021355D">
            <w:pPr>
              <w:keepNext/>
              <w:keepLines/>
              <w:spacing w:after="0" w:line="240" w:lineRule="auto"/>
              <w:jc w:val="center"/>
              <w:rPr>
                <w:del w:id="3865" w:author="Sina Furkan Özdemir" w:date="2021-09-20T17:21:00Z"/>
                <w:i/>
                <w:iCs/>
                <w:sz w:val="20"/>
                <w:szCs w:val="18"/>
                <w:lang w:val="en-US"/>
                <w:rPrChange w:id="3866" w:author="Sina Furkan Özdemir" w:date="2021-09-20T17:27:00Z">
                  <w:rPr>
                    <w:del w:id="3867" w:author="Sina Furkan Özdemir" w:date="2021-09-20T17:21:00Z"/>
                    <w:i/>
                    <w:iCs/>
                    <w:sz w:val="20"/>
                    <w:szCs w:val="18"/>
                    <w:lang w:val="en-GB"/>
                  </w:rPr>
                </w:rPrChange>
              </w:rPr>
            </w:pPr>
            <w:del w:id="3868" w:author="Sina Furkan Özdemir" w:date="2021-09-20T17:21:00Z">
              <w:r w:rsidRPr="0029563D" w:rsidDel="002C72A4">
                <w:rPr>
                  <w:i/>
                  <w:iCs/>
                  <w:sz w:val="20"/>
                  <w:szCs w:val="18"/>
                  <w:lang w:val="en-US"/>
                  <w:rPrChange w:id="3869" w:author="Sina Furkan Özdemir" w:date="2021-09-20T17:27:00Z">
                    <w:rPr>
                      <w:i/>
                      <w:iCs/>
                      <w:sz w:val="20"/>
                      <w:szCs w:val="18"/>
                      <w:lang w:val="en-GB"/>
                    </w:rPr>
                  </w:rPrChange>
                </w:rPr>
                <w:delText>Baldwin</w:delText>
              </w:r>
              <w:r w:rsidRPr="0029563D" w:rsidDel="002C72A4">
                <w:rPr>
                  <w:i/>
                  <w:iCs/>
                  <w:sz w:val="20"/>
                  <w:szCs w:val="18"/>
                  <w:lang w:val="en-US"/>
                  <w:rPrChange w:id="3870" w:author="Sina Furkan Özdemir" w:date="2021-09-20T17:27:00Z">
                    <w:rPr>
                      <w:i/>
                      <w:iCs/>
                      <w:sz w:val="20"/>
                      <w:szCs w:val="18"/>
                      <w:lang w:val="en-GB"/>
                    </w:rPr>
                  </w:rPrChange>
                </w:rPr>
                <w:br/>
                <w:delText>Matthew_</w:delText>
              </w:r>
            </w:del>
          </w:p>
        </w:tc>
        <w:tc>
          <w:tcPr>
            <w:tcW w:w="1104" w:type="dxa"/>
            <w:tcBorders>
              <w:bottom w:val="single" w:sz="4" w:space="0" w:color="auto"/>
            </w:tcBorders>
            <w:vAlign w:val="center"/>
            <w:hideMark/>
          </w:tcPr>
          <w:p w14:paraId="61BBA63E" w14:textId="45A73562" w:rsidR="003C7D64" w:rsidRPr="0029563D" w:rsidDel="002C72A4" w:rsidRDefault="003C7D64" w:rsidP="0021355D">
            <w:pPr>
              <w:keepNext/>
              <w:keepLines/>
              <w:spacing w:after="0" w:line="240" w:lineRule="auto"/>
              <w:jc w:val="both"/>
              <w:rPr>
                <w:del w:id="3871" w:author="Sina Furkan Özdemir" w:date="2021-09-20T17:21:00Z"/>
                <w:sz w:val="20"/>
                <w:szCs w:val="18"/>
                <w:lang w:val="en-US"/>
                <w:rPrChange w:id="3872" w:author="Sina Furkan Özdemir" w:date="2021-09-20T17:27:00Z">
                  <w:rPr>
                    <w:del w:id="3873" w:author="Sina Furkan Özdemir" w:date="2021-09-20T17:21:00Z"/>
                    <w:sz w:val="20"/>
                    <w:szCs w:val="18"/>
                    <w:lang w:val="en-GB"/>
                  </w:rPr>
                </w:rPrChange>
              </w:rPr>
            </w:pPr>
            <w:del w:id="3874" w:author="Sina Furkan Özdemir" w:date="2021-09-20T17:21:00Z">
              <w:r w:rsidRPr="0029563D" w:rsidDel="002C72A4">
                <w:rPr>
                  <w:sz w:val="20"/>
                  <w:szCs w:val="18"/>
                  <w:lang w:val="en-US"/>
                  <w:rPrChange w:id="3875" w:author="Sina Furkan Özdemir" w:date="2021-09-20T17:27:00Z">
                    <w:rPr>
                      <w:sz w:val="20"/>
                      <w:szCs w:val="18"/>
                      <w:lang w:val="en-GB"/>
                    </w:rPr>
                  </w:rPrChange>
                </w:rPr>
                <w:delText>2020-04-20</w:delText>
              </w:r>
            </w:del>
          </w:p>
        </w:tc>
        <w:tc>
          <w:tcPr>
            <w:tcW w:w="1387" w:type="dxa"/>
            <w:tcBorders>
              <w:bottom w:val="single" w:sz="4" w:space="0" w:color="auto"/>
            </w:tcBorders>
            <w:vAlign w:val="center"/>
            <w:hideMark/>
          </w:tcPr>
          <w:p w14:paraId="76E57FFF" w14:textId="368E982D" w:rsidR="003C7D64" w:rsidRPr="0029563D" w:rsidDel="002C72A4" w:rsidRDefault="003C7D64" w:rsidP="0021355D">
            <w:pPr>
              <w:keepNext/>
              <w:keepLines/>
              <w:spacing w:after="0" w:line="240" w:lineRule="auto"/>
              <w:jc w:val="center"/>
              <w:rPr>
                <w:del w:id="3876" w:author="Sina Furkan Özdemir" w:date="2021-09-20T17:21:00Z"/>
                <w:sz w:val="20"/>
                <w:szCs w:val="18"/>
                <w:lang w:val="en-US"/>
                <w:rPrChange w:id="3877" w:author="Sina Furkan Özdemir" w:date="2021-09-20T17:27:00Z">
                  <w:rPr>
                    <w:del w:id="3878" w:author="Sina Furkan Özdemir" w:date="2021-09-20T17:21:00Z"/>
                    <w:sz w:val="20"/>
                    <w:szCs w:val="18"/>
                    <w:lang w:val="en-GB"/>
                  </w:rPr>
                </w:rPrChange>
              </w:rPr>
            </w:pPr>
            <w:del w:id="3879" w:author="Sina Furkan Özdemir" w:date="2021-09-20T17:21:00Z">
              <w:r w:rsidRPr="0029563D" w:rsidDel="002C72A4">
                <w:rPr>
                  <w:sz w:val="20"/>
                  <w:szCs w:val="18"/>
                  <w:lang w:val="en-US"/>
                  <w:rPrChange w:id="3880" w:author="Sina Furkan Özdemir" w:date="2021-09-20T17:27:00Z">
                    <w:rPr>
                      <w:sz w:val="20"/>
                      <w:szCs w:val="18"/>
                      <w:lang w:val="en-GB"/>
                    </w:rPr>
                  </w:rPrChange>
                </w:rPr>
                <w:delText>6</w:delText>
              </w:r>
              <w:r w:rsidR="00347E88" w:rsidRPr="0029563D" w:rsidDel="002C72A4">
                <w:rPr>
                  <w:sz w:val="20"/>
                  <w:szCs w:val="18"/>
                  <w:lang w:val="en-US"/>
                  <w:rPrChange w:id="3881" w:author="Sina Furkan Özdemir" w:date="2021-09-20T17:27:00Z">
                    <w:rPr>
                      <w:sz w:val="20"/>
                      <w:szCs w:val="18"/>
                      <w:lang w:val="en-GB"/>
                    </w:rPr>
                  </w:rPrChange>
                </w:rPr>
                <w:delText>,</w:delText>
              </w:r>
              <w:r w:rsidRPr="0029563D" w:rsidDel="002C72A4">
                <w:rPr>
                  <w:sz w:val="20"/>
                  <w:szCs w:val="18"/>
                  <w:lang w:val="en-US"/>
                  <w:rPrChange w:id="3882" w:author="Sina Furkan Özdemir" w:date="2021-09-20T17:27:00Z">
                    <w:rPr>
                      <w:sz w:val="20"/>
                      <w:szCs w:val="18"/>
                      <w:lang w:val="en-GB"/>
                    </w:rPr>
                  </w:rPrChange>
                </w:rPr>
                <w:delText>102</w:delText>
              </w:r>
            </w:del>
          </w:p>
        </w:tc>
        <w:tc>
          <w:tcPr>
            <w:tcW w:w="1231" w:type="dxa"/>
            <w:tcBorders>
              <w:bottom w:val="single" w:sz="4" w:space="0" w:color="auto"/>
            </w:tcBorders>
            <w:vAlign w:val="center"/>
            <w:hideMark/>
          </w:tcPr>
          <w:p w14:paraId="40ACB213" w14:textId="766F47AB" w:rsidR="003C7D64" w:rsidRPr="0029563D" w:rsidDel="002C72A4" w:rsidRDefault="003C7D64" w:rsidP="0021355D">
            <w:pPr>
              <w:keepNext/>
              <w:keepLines/>
              <w:spacing w:after="0" w:line="240" w:lineRule="auto"/>
              <w:jc w:val="center"/>
              <w:rPr>
                <w:del w:id="3883" w:author="Sina Furkan Özdemir" w:date="2021-09-20T17:21:00Z"/>
                <w:sz w:val="20"/>
                <w:szCs w:val="18"/>
                <w:lang w:val="en-US"/>
                <w:rPrChange w:id="3884" w:author="Sina Furkan Özdemir" w:date="2021-09-20T17:27:00Z">
                  <w:rPr>
                    <w:del w:id="3885" w:author="Sina Furkan Özdemir" w:date="2021-09-20T17:21:00Z"/>
                    <w:sz w:val="20"/>
                    <w:szCs w:val="18"/>
                    <w:lang w:val="en-GB"/>
                  </w:rPr>
                </w:rPrChange>
              </w:rPr>
            </w:pPr>
            <w:del w:id="3886" w:author="Sina Furkan Özdemir" w:date="2021-09-20T17:21:00Z">
              <w:r w:rsidRPr="0029563D" w:rsidDel="002C72A4">
                <w:rPr>
                  <w:sz w:val="20"/>
                  <w:szCs w:val="18"/>
                  <w:lang w:val="en-US"/>
                  <w:rPrChange w:id="3887" w:author="Sina Furkan Özdemir" w:date="2021-09-20T17:27:00Z">
                    <w:rPr>
                      <w:sz w:val="20"/>
                      <w:szCs w:val="18"/>
                      <w:lang w:val="en-GB"/>
                    </w:rPr>
                  </w:rPrChange>
                </w:rPr>
                <w:delText>4</w:delText>
              </w:r>
              <w:r w:rsidR="00347E88" w:rsidRPr="0029563D" w:rsidDel="002C72A4">
                <w:rPr>
                  <w:sz w:val="20"/>
                  <w:szCs w:val="18"/>
                  <w:lang w:val="en-US"/>
                  <w:rPrChange w:id="3888" w:author="Sina Furkan Özdemir" w:date="2021-09-20T17:27:00Z">
                    <w:rPr>
                      <w:sz w:val="20"/>
                      <w:szCs w:val="18"/>
                      <w:lang w:val="en-GB"/>
                    </w:rPr>
                  </w:rPrChange>
                </w:rPr>
                <w:delText>,</w:delText>
              </w:r>
              <w:r w:rsidRPr="0029563D" w:rsidDel="002C72A4">
                <w:rPr>
                  <w:sz w:val="20"/>
                  <w:szCs w:val="18"/>
                  <w:lang w:val="en-US"/>
                  <w:rPrChange w:id="3889" w:author="Sina Furkan Özdemir" w:date="2021-09-20T17:27:00Z">
                    <w:rPr>
                      <w:sz w:val="20"/>
                      <w:szCs w:val="18"/>
                      <w:lang w:val="en-GB"/>
                    </w:rPr>
                  </w:rPrChange>
                </w:rPr>
                <w:delText>314</w:delText>
              </w:r>
            </w:del>
          </w:p>
        </w:tc>
      </w:tr>
      <w:tr w:rsidR="003C7D64" w:rsidRPr="0029563D" w:rsidDel="002C72A4" w14:paraId="395BB21B" w14:textId="4503D622" w:rsidTr="003C7D64">
        <w:trPr>
          <w:tblCellSpacing w:w="15" w:type="dxa"/>
          <w:del w:id="3890" w:author="Sina Furkan Özdemir" w:date="2021-09-20T17:21:00Z"/>
        </w:trPr>
        <w:tc>
          <w:tcPr>
            <w:tcW w:w="4633" w:type="dxa"/>
            <w:tcBorders>
              <w:bottom w:val="single" w:sz="4" w:space="0" w:color="auto"/>
            </w:tcBorders>
            <w:vAlign w:val="center"/>
            <w:hideMark/>
          </w:tcPr>
          <w:p w14:paraId="229BBB9B" w14:textId="433E4514" w:rsidR="003C7D64" w:rsidRPr="0029563D" w:rsidDel="002C72A4" w:rsidRDefault="003C7D64" w:rsidP="0021355D">
            <w:pPr>
              <w:keepNext/>
              <w:keepLines/>
              <w:spacing w:after="0" w:line="240" w:lineRule="auto"/>
              <w:jc w:val="both"/>
              <w:rPr>
                <w:del w:id="3891" w:author="Sina Furkan Özdemir" w:date="2021-09-20T17:21:00Z"/>
                <w:sz w:val="20"/>
                <w:szCs w:val="18"/>
                <w:lang w:val="en-US"/>
                <w:rPrChange w:id="3892" w:author="Sina Furkan Özdemir" w:date="2021-09-20T17:27:00Z">
                  <w:rPr>
                    <w:del w:id="3893" w:author="Sina Furkan Özdemir" w:date="2021-09-20T17:21:00Z"/>
                    <w:sz w:val="20"/>
                    <w:szCs w:val="18"/>
                    <w:lang w:val="de-DE"/>
                  </w:rPr>
                </w:rPrChange>
              </w:rPr>
            </w:pPr>
            <w:del w:id="3894" w:author="Sina Furkan Özdemir" w:date="2021-09-20T17:21:00Z">
              <w:r w:rsidRPr="0029563D" w:rsidDel="002C72A4">
                <w:rPr>
                  <w:sz w:val="20"/>
                  <w:szCs w:val="18"/>
                  <w:lang w:val="en-US"/>
                  <w:rPrChange w:id="3895" w:author="Sina Furkan Özdemir" w:date="2021-09-20T17:27:00Z">
                    <w:rPr>
                      <w:sz w:val="20"/>
                      <w:szCs w:val="18"/>
                      <w:lang w:val="en-GB"/>
                    </w:rPr>
                  </w:rPrChange>
                </w:rPr>
                <w:delText xml:space="preserve">Wait, wait. Why is that fishing trawler towing an empty wooden boat at high seas??? </w:delText>
              </w:r>
              <w:r w:rsidRPr="0029563D" w:rsidDel="002C72A4">
                <w:rPr>
                  <w:sz w:val="20"/>
                  <w:szCs w:val="18"/>
                  <w:lang w:val="en-US"/>
                  <w:rPrChange w:id="3896" w:author="Sina Furkan Özdemir" w:date="2021-09-20T17:27:00Z">
                    <w:rPr>
                      <w:sz w:val="20"/>
                      <w:szCs w:val="18"/>
                      <w:lang w:val="de-DE"/>
                    </w:rPr>
                  </w:rPrChange>
                </w:rPr>
                <w:delText xml:space="preserve">https://t.co/psy2z6z9Wp </w:delText>
              </w:r>
            </w:del>
          </w:p>
        </w:tc>
        <w:tc>
          <w:tcPr>
            <w:tcW w:w="1246" w:type="dxa"/>
            <w:tcBorders>
              <w:bottom w:val="single" w:sz="4" w:space="0" w:color="auto"/>
            </w:tcBorders>
            <w:vAlign w:val="center"/>
            <w:hideMark/>
          </w:tcPr>
          <w:p w14:paraId="4B78E3D4" w14:textId="0BE907F2" w:rsidR="003C7D64" w:rsidRPr="0029563D" w:rsidDel="002C72A4" w:rsidRDefault="003C7D64" w:rsidP="0021355D">
            <w:pPr>
              <w:keepNext/>
              <w:keepLines/>
              <w:spacing w:after="0" w:line="240" w:lineRule="auto"/>
              <w:jc w:val="center"/>
              <w:rPr>
                <w:del w:id="3897" w:author="Sina Furkan Özdemir" w:date="2021-09-20T17:21:00Z"/>
                <w:i/>
                <w:iCs/>
                <w:sz w:val="20"/>
                <w:szCs w:val="18"/>
                <w:lang w:val="en-US"/>
                <w:rPrChange w:id="3898" w:author="Sina Furkan Özdemir" w:date="2021-09-20T17:27:00Z">
                  <w:rPr>
                    <w:del w:id="3899" w:author="Sina Furkan Özdemir" w:date="2021-09-20T17:21:00Z"/>
                    <w:i/>
                    <w:iCs/>
                    <w:sz w:val="20"/>
                    <w:szCs w:val="18"/>
                    <w:lang w:val="de-DE"/>
                  </w:rPr>
                </w:rPrChange>
              </w:rPr>
            </w:pPr>
            <w:del w:id="3900" w:author="Sina Furkan Özdemir" w:date="2021-09-20T17:21:00Z">
              <w:r w:rsidRPr="0029563D" w:rsidDel="002C72A4">
                <w:rPr>
                  <w:i/>
                  <w:iCs/>
                  <w:sz w:val="20"/>
                  <w:szCs w:val="18"/>
                  <w:lang w:val="en-US"/>
                  <w:rPrChange w:id="3901" w:author="Sina Furkan Özdemir" w:date="2021-09-20T17:27:00Z">
                    <w:rPr>
                      <w:i/>
                      <w:iCs/>
                      <w:sz w:val="20"/>
                      <w:szCs w:val="18"/>
                      <w:lang w:val="de-DE"/>
                    </w:rPr>
                  </w:rPrChange>
                </w:rPr>
                <w:delText>Frontex</w:delText>
              </w:r>
            </w:del>
          </w:p>
        </w:tc>
        <w:tc>
          <w:tcPr>
            <w:tcW w:w="1104" w:type="dxa"/>
            <w:tcBorders>
              <w:bottom w:val="single" w:sz="4" w:space="0" w:color="auto"/>
            </w:tcBorders>
            <w:vAlign w:val="center"/>
            <w:hideMark/>
          </w:tcPr>
          <w:p w14:paraId="77C91088" w14:textId="6034EB08" w:rsidR="003C7D64" w:rsidRPr="0029563D" w:rsidDel="002C72A4" w:rsidRDefault="003C7D64" w:rsidP="0021355D">
            <w:pPr>
              <w:keepNext/>
              <w:keepLines/>
              <w:spacing w:after="0" w:line="240" w:lineRule="auto"/>
              <w:jc w:val="center"/>
              <w:rPr>
                <w:del w:id="3902" w:author="Sina Furkan Özdemir" w:date="2021-09-20T17:21:00Z"/>
                <w:sz w:val="20"/>
                <w:szCs w:val="18"/>
                <w:lang w:val="en-US"/>
                <w:rPrChange w:id="3903" w:author="Sina Furkan Özdemir" w:date="2021-09-20T17:27:00Z">
                  <w:rPr>
                    <w:del w:id="3904" w:author="Sina Furkan Özdemir" w:date="2021-09-20T17:21:00Z"/>
                    <w:sz w:val="20"/>
                    <w:szCs w:val="18"/>
                    <w:lang w:val="de-DE"/>
                  </w:rPr>
                </w:rPrChange>
              </w:rPr>
            </w:pPr>
            <w:del w:id="3905" w:author="Sina Furkan Özdemir" w:date="2021-09-20T17:21:00Z">
              <w:r w:rsidRPr="0029563D" w:rsidDel="002C72A4">
                <w:rPr>
                  <w:sz w:val="20"/>
                  <w:szCs w:val="18"/>
                  <w:lang w:val="en-US"/>
                  <w:rPrChange w:id="3906" w:author="Sina Furkan Özdemir" w:date="2021-09-20T17:27:00Z">
                    <w:rPr>
                      <w:sz w:val="20"/>
                      <w:szCs w:val="18"/>
                      <w:lang w:val="de-DE"/>
                    </w:rPr>
                  </w:rPrChange>
                </w:rPr>
                <w:delText>2019-06-22</w:delText>
              </w:r>
            </w:del>
          </w:p>
        </w:tc>
        <w:tc>
          <w:tcPr>
            <w:tcW w:w="1387" w:type="dxa"/>
            <w:tcBorders>
              <w:bottom w:val="single" w:sz="4" w:space="0" w:color="auto"/>
            </w:tcBorders>
            <w:vAlign w:val="center"/>
            <w:hideMark/>
          </w:tcPr>
          <w:p w14:paraId="778C2D69" w14:textId="0542A6B4" w:rsidR="003C7D64" w:rsidRPr="0029563D" w:rsidDel="002C72A4" w:rsidRDefault="003C7D64" w:rsidP="0021355D">
            <w:pPr>
              <w:keepNext/>
              <w:keepLines/>
              <w:spacing w:after="0" w:line="240" w:lineRule="auto"/>
              <w:jc w:val="center"/>
              <w:rPr>
                <w:del w:id="3907" w:author="Sina Furkan Özdemir" w:date="2021-09-20T17:21:00Z"/>
                <w:sz w:val="20"/>
                <w:szCs w:val="18"/>
                <w:lang w:val="en-US"/>
                <w:rPrChange w:id="3908" w:author="Sina Furkan Özdemir" w:date="2021-09-20T17:27:00Z">
                  <w:rPr>
                    <w:del w:id="3909" w:author="Sina Furkan Özdemir" w:date="2021-09-20T17:21:00Z"/>
                    <w:sz w:val="20"/>
                    <w:szCs w:val="18"/>
                    <w:lang w:val="de-DE"/>
                  </w:rPr>
                </w:rPrChange>
              </w:rPr>
            </w:pPr>
            <w:del w:id="3910" w:author="Sina Furkan Özdemir" w:date="2021-09-20T17:21:00Z">
              <w:r w:rsidRPr="0029563D" w:rsidDel="002C72A4">
                <w:rPr>
                  <w:sz w:val="20"/>
                  <w:szCs w:val="18"/>
                  <w:lang w:val="en-US"/>
                  <w:rPrChange w:id="3911" w:author="Sina Furkan Özdemir" w:date="2021-09-20T17:27:00Z">
                    <w:rPr>
                      <w:sz w:val="20"/>
                      <w:szCs w:val="18"/>
                      <w:lang w:val="de-DE"/>
                    </w:rPr>
                  </w:rPrChange>
                </w:rPr>
                <w:delText>23</w:delText>
              </w:r>
              <w:r w:rsidR="00347E88" w:rsidRPr="0029563D" w:rsidDel="002C72A4">
                <w:rPr>
                  <w:sz w:val="20"/>
                  <w:szCs w:val="18"/>
                  <w:lang w:val="en-US"/>
                  <w:rPrChange w:id="3912" w:author="Sina Furkan Özdemir" w:date="2021-09-20T17:27:00Z">
                    <w:rPr>
                      <w:sz w:val="20"/>
                      <w:szCs w:val="18"/>
                      <w:lang w:val="de-DE"/>
                    </w:rPr>
                  </w:rPrChange>
                </w:rPr>
                <w:delText>,</w:delText>
              </w:r>
              <w:r w:rsidRPr="0029563D" w:rsidDel="002C72A4">
                <w:rPr>
                  <w:sz w:val="20"/>
                  <w:szCs w:val="18"/>
                  <w:lang w:val="en-US"/>
                  <w:rPrChange w:id="3913" w:author="Sina Furkan Özdemir" w:date="2021-09-20T17:27:00Z">
                    <w:rPr>
                      <w:sz w:val="20"/>
                      <w:szCs w:val="18"/>
                      <w:lang w:val="de-DE"/>
                    </w:rPr>
                  </w:rPrChange>
                </w:rPr>
                <w:delText>214</w:delText>
              </w:r>
            </w:del>
          </w:p>
        </w:tc>
        <w:tc>
          <w:tcPr>
            <w:tcW w:w="1231" w:type="dxa"/>
            <w:tcBorders>
              <w:bottom w:val="single" w:sz="4" w:space="0" w:color="auto"/>
            </w:tcBorders>
            <w:vAlign w:val="center"/>
            <w:hideMark/>
          </w:tcPr>
          <w:p w14:paraId="062AF73E" w14:textId="1B63215E" w:rsidR="003C7D64" w:rsidRPr="0029563D" w:rsidDel="002C72A4" w:rsidRDefault="003C7D64" w:rsidP="0021355D">
            <w:pPr>
              <w:keepNext/>
              <w:keepLines/>
              <w:spacing w:after="0" w:line="240" w:lineRule="auto"/>
              <w:jc w:val="center"/>
              <w:rPr>
                <w:del w:id="3914" w:author="Sina Furkan Özdemir" w:date="2021-09-20T17:21:00Z"/>
                <w:sz w:val="20"/>
                <w:szCs w:val="18"/>
                <w:lang w:val="en-US"/>
                <w:rPrChange w:id="3915" w:author="Sina Furkan Özdemir" w:date="2021-09-20T17:27:00Z">
                  <w:rPr>
                    <w:del w:id="3916" w:author="Sina Furkan Özdemir" w:date="2021-09-20T17:21:00Z"/>
                    <w:sz w:val="20"/>
                    <w:szCs w:val="18"/>
                    <w:lang w:val="de-DE"/>
                  </w:rPr>
                </w:rPrChange>
              </w:rPr>
            </w:pPr>
            <w:del w:id="3917" w:author="Sina Furkan Özdemir" w:date="2021-09-20T17:21:00Z">
              <w:r w:rsidRPr="0029563D" w:rsidDel="002C72A4">
                <w:rPr>
                  <w:sz w:val="20"/>
                  <w:szCs w:val="18"/>
                  <w:lang w:val="en-US"/>
                  <w:rPrChange w:id="3918" w:author="Sina Furkan Özdemir" w:date="2021-09-20T17:27:00Z">
                    <w:rPr>
                      <w:sz w:val="20"/>
                      <w:szCs w:val="18"/>
                      <w:lang w:val="de-DE"/>
                    </w:rPr>
                  </w:rPrChange>
                </w:rPr>
                <w:delText>11</w:delText>
              </w:r>
              <w:r w:rsidR="00347E88" w:rsidRPr="0029563D" w:rsidDel="002C72A4">
                <w:rPr>
                  <w:sz w:val="20"/>
                  <w:szCs w:val="18"/>
                  <w:lang w:val="en-US"/>
                  <w:rPrChange w:id="3919" w:author="Sina Furkan Özdemir" w:date="2021-09-20T17:27:00Z">
                    <w:rPr>
                      <w:sz w:val="20"/>
                      <w:szCs w:val="18"/>
                      <w:lang w:val="de-DE"/>
                    </w:rPr>
                  </w:rPrChange>
                </w:rPr>
                <w:delText>,</w:delText>
              </w:r>
              <w:r w:rsidRPr="0029563D" w:rsidDel="002C72A4">
                <w:rPr>
                  <w:sz w:val="20"/>
                  <w:szCs w:val="18"/>
                  <w:lang w:val="en-US"/>
                  <w:rPrChange w:id="3920" w:author="Sina Furkan Özdemir" w:date="2021-09-20T17:27:00Z">
                    <w:rPr>
                      <w:sz w:val="20"/>
                      <w:szCs w:val="18"/>
                      <w:lang w:val="de-DE"/>
                    </w:rPr>
                  </w:rPrChange>
                </w:rPr>
                <w:delText>861</w:delText>
              </w:r>
            </w:del>
          </w:p>
        </w:tc>
      </w:tr>
      <w:tr w:rsidR="003C7D64" w:rsidRPr="0029563D" w:rsidDel="002C72A4" w14:paraId="3236A1A7" w14:textId="7B8ED900" w:rsidTr="003C7D64">
        <w:trPr>
          <w:tblCellSpacing w:w="15" w:type="dxa"/>
          <w:del w:id="3921" w:author="Sina Furkan Özdemir" w:date="2021-09-20T17:21:00Z"/>
        </w:trPr>
        <w:tc>
          <w:tcPr>
            <w:tcW w:w="4633" w:type="dxa"/>
            <w:tcBorders>
              <w:bottom w:val="single" w:sz="4" w:space="0" w:color="auto"/>
            </w:tcBorders>
            <w:vAlign w:val="center"/>
            <w:hideMark/>
          </w:tcPr>
          <w:p w14:paraId="1F4D16FB" w14:textId="0301F6B4" w:rsidR="003C7D64" w:rsidRPr="0029563D" w:rsidDel="002C72A4" w:rsidRDefault="003C7D64" w:rsidP="0021355D">
            <w:pPr>
              <w:keepNext/>
              <w:keepLines/>
              <w:spacing w:after="0" w:line="240" w:lineRule="auto"/>
              <w:jc w:val="both"/>
              <w:rPr>
                <w:del w:id="3922" w:author="Sina Furkan Özdemir" w:date="2021-09-20T17:21:00Z"/>
                <w:sz w:val="20"/>
                <w:szCs w:val="18"/>
                <w:lang w:val="en-US"/>
                <w:rPrChange w:id="3923" w:author="Sina Furkan Özdemir" w:date="2021-09-20T17:27:00Z">
                  <w:rPr>
                    <w:del w:id="3924" w:author="Sina Furkan Özdemir" w:date="2021-09-20T17:21:00Z"/>
                    <w:sz w:val="20"/>
                    <w:szCs w:val="18"/>
                    <w:lang w:val="en-GB"/>
                  </w:rPr>
                </w:rPrChange>
              </w:rPr>
            </w:pPr>
            <w:del w:id="3925" w:author="Sina Furkan Özdemir" w:date="2021-09-20T17:21:00Z">
              <w:r w:rsidRPr="0029563D" w:rsidDel="002C72A4">
                <w:rPr>
                  <w:sz w:val="20"/>
                  <w:szCs w:val="18"/>
                  <w:lang w:val="en-US"/>
                  <w:rPrChange w:id="3926" w:author="Sina Furkan Özdemir" w:date="2021-09-20T17:27:00Z">
                    <w:rPr>
                      <w:sz w:val="20"/>
                      <w:szCs w:val="18"/>
                      <w:lang w:val="en-GB"/>
                    </w:rPr>
                  </w:rPrChange>
                </w:rPr>
                <w:delText xml:space="preserve">Today, EMA staff lowered the 28 EU flags and symbolically said goodbye to their London offices. Guido Rasi expressed his thanks to the UK for its contribution to the work of the Agency and for having been a gracious host of EMA since 1995. https://t.co/KpsBvaXt42 </w:delText>
              </w:r>
            </w:del>
          </w:p>
        </w:tc>
        <w:tc>
          <w:tcPr>
            <w:tcW w:w="1246" w:type="dxa"/>
            <w:tcBorders>
              <w:bottom w:val="single" w:sz="4" w:space="0" w:color="auto"/>
            </w:tcBorders>
            <w:vAlign w:val="center"/>
            <w:hideMark/>
          </w:tcPr>
          <w:p w14:paraId="6B775F5E" w14:textId="332870C4" w:rsidR="003C7D64" w:rsidRPr="0029563D" w:rsidDel="002C72A4" w:rsidRDefault="003C7D64" w:rsidP="0021355D">
            <w:pPr>
              <w:keepNext/>
              <w:keepLines/>
              <w:spacing w:after="0" w:line="240" w:lineRule="auto"/>
              <w:jc w:val="center"/>
              <w:rPr>
                <w:del w:id="3927" w:author="Sina Furkan Özdemir" w:date="2021-09-20T17:21:00Z"/>
                <w:i/>
                <w:iCs/>
                <w:sz w:val="20"/>
                <w:szCs w:val="18"/>
                <w:lang w:val="en-US"/>
                <w:rPrChange w:id="3928" w:author="Sina Furkan Özdemir" w:date="2021-09-20T17:27:00Z">
                  <w:rPr>
                    <w:del w:id="3929" w:author="Sina Furkan Özdemir" w:date="2021-09-20T17:21:00Z"/>
                    <w:i/>
                    <w:iCs/>
                    <w:sz w:val="20"/>
                    <w:szCs w:val="18"/>
                    <w:lang w:val="de-DE"/>
                  </w:rPr>
                </w:rPrChange>
              </w:rPr>
            </w:pPr>
            <w:del w:id="3930" w:author="Sina Furkan Özdemir" w:date="2021-09-20T17:21:00Z">
              <w:r w:rsidRPr="0029563D" w:rsidDel="002C72A4">
                <w:rPr>
                  <w:i/>
                  <w:iCs/>
                  <w:sz w:val="20"/>
                  <w:szCs w:val="18"/>
                  <w:lang w:val="en-US"/>
                  <w:rPrChange w:id="3931" w:author="Sina Furkan Özdemir" w:date="2021-09-20T17:27:00Z">
                    <w:rPr>
                      <w:i/>
                      <w:iCs/>
                      <w:sz w:val="20"/>
                      <w:szCs w:val="18"/>
                      <w:lang w:val="de-DE"/>
                    </w:rPr>
                  </w:rPrChange>
                </w:rPr>
                <w:delText>EMA_News</w:delText>
              </w:r>
            </w:del>
          </w:p>
        </w:tc>
        <w:tc>
          <w:tcPr>
            <w:tcW w:w="1104" w:type="dxa"/>
            <w:tcBorders>
              <w:bottom w:val="single" w:sz="4" w:space="0" w:color="auto"/>
            </w:tcBorders>
            <w:vAlign w:val="center"/>
            <w:hideMark/>
          </w:tcPr>
          <w:p w14:paraId="5D927E3A" w14:textId="52AA23E9" w:rsidR="003C7D64" w:rsidRPr="0029563D" w:rsidDel="002C72A4" w:rsidRDefault="003C7D64" w:rsidP="0021355D">
            <w:pPr>
              <w:keepNext/>
              <w:keepLines/>
              <w:spacing w:after="0" w:line="240" w:lineRule="auto"/>
              <w:jc w:val="center"/>
              <w:rPr>
                <w:del w:id="3932" w:author="Sina Furkan Özdemir" w:date="2021-09-20T17:21:00Z"/>
                <w:sz w:val="20"/>
                <w:szCs w:val="18"/>
                <w:lang w:val="en-US"/>
                <w:rPrChange w:id="3933" w:author="Sina Furkan Özdemir" w:date="2021-09-20T17:27:00Z">
                  <w:rPr>
                    <w:del w:id="3934" w:author="Sina Furkan Özdemir" w:date="2021-09-20T17:21:00Z"/>
                    <w:sz w:val="20"/>
                    <w:szCs w:val="18"/>
                    <w:lang w:val="de-DE"/>
                  </w:rPr>
                </w:rPrChange>
              </w:rPr>
            </w:pPr>
            <w:del w:id="3935" w:author="Sina Furkan Özdemir" w:date="2021-09-20T17:21:00Z">
              <w:r w:rsidRPr="0029563D" w:rsidDel="002C72A4">
                <w:rPr>
                  <w:sz w:val="20"/>
                  <w:szCs w:val="18"/>
                  <w:lang w:val="en-US"/>
                  <w:rPrChange w:id="3936" w:author="Sina Furkan Özdemir" w:date="2021-09-20T17:27:00Z">
                    <w:rPr>
                      <w:sz w:val="20"/>
                      <w:szCs w:val="18"/>
                      <w:lang w:val="de-DE"/>
                    </w:rPr>
                  </w:rPrChange>
                </w:rPr>
                <w:delText>2019-01-25</w:delText>
              </w:r>
            </w:del>
          </w:p>
        </w:tc>
        <w:tc>
          <w:tcPr>
            <w:tcW w:w="1387" w:type="dxa"/>
            <w:tcBorders>
              <w:bottom w:val="single" w:sz="4" w:space="0" w:color="auto"/>
            </w:tcBorders>
            <w:vAlign w:val="center"/>
            <w:hideMark/>
          </w:tcPr>
          <w:p w14:paraId="58015242" w14:textId="4965256D" w:rsidR="003C7D64" w:rsidRPr="0029563D" w:rsidDel="002C72A4" w:rsidRDefault="003C7D64" w:rsidP="0021355D">
            <w:pPr>
              <w:keepNext/>
              <w:keepLines/>
              <w:spacing w:after="0" w:line="240" w:lineRule="auto"/>
              <w:jc w:val="center"/>
              <w:rPr>
                <w:del w:id="3937" w:author="Sina Furkan Özdemir" w:date="2021-09-20T17:21:00Z"/>
                <w:sz w:val="20"/>
                <w:szCs w:val="18"/>
                <w:lang w:val="en-US"/>
                <w:rPrChange w:id="3938" w:author="Sina Furkan Özdemir" w:date="2021-09-20T17:27:00Z">
                  <w:rPr>
                    <w:del w:id="3939" w:author="Sina Furkan Özdemir" w:date="2021-09-20T17:21:00Z"/>
                    <w:sz w:val="20"/>
                    <w:szCs w:val="18"/>
                    <w:lang w:val="de-DE"/>
                  </w:rPr>
                </w:rPrChange>
              </w:rPr>
            </w:pPr>
            <w:del w:id="3940" w:author="Sina Furkan Özdemir" w:date="2021-09-20T17:21:00Z">
              <w:r w:rsidRPr="0029563D" w:rsidDel="002C72A4">
                <w:rPr>
                  <w:sz w:val="20"/>
                  <w:szCs w:val="18"/>
                  <w:lang w:val="en-US"/>
                  <w:rPrChange w:id="3941" w:author="Sina Furkan Özdemir" w:date="2021-09-20T17:27:00Z">
                    <w:rPr>
                      <w:sz w:val="20"/>
                      <w:szCs w:val="18"/>
                      <w:lang w:val="de-DE"/>
                    </w:rPr>
                  </w:rPrChange>
                </w:rPr>
                <w:delText>39</w:delText>
              </w:r>
              <w:r w:rsidR="00347E88" w:rsidRPr="0029563D" w:rsidDel="002C72A4">
                <w:rPr>
                  <w:sz w:val="20"/>
                  <w:szCs w:val="18"/>
                  <w:lang w:val="en-US"/>
                  <w:rPrChange w:id="3942" w:author="Sina Furkan Özdemir" w:date="2021-09-20T17:27:00Z">
                    <w:rPr>
                      <w:sz w:val="20"/>
                      <w:szCs w:val="18"/>
                      <w:lang w:val="de-DE"/>
                    </w:rPr>
                  </w:rPrChange>
                </w:rPr>
                <w:delText>,</w:delText>
              </w:r>
              <w:r w:rsidRPr="0029563D" w:rsidDel="002C72A4">
                <w:rPr>
                  <w:sz w:val="20"/>
                  <w:szCs w:val="18"/>
                  <w:lang w:val="en-US"/>
                  <w:rPrChange w:id="3943" w:author="Sina Furkan Özdemir" w:date="2021-09-20T17:27:00Z">
                    <w:rPr>
                      <w:sz w:val="20"/>
                      <w:szCs w:val="18"/>
                      <w:lang w:val="de-DE"/>
                    </w:rPr>
                  </w:rPrChange>
                </w:rPr>
                <w:delText>251</w:delText>
              </w:r>
            </w:del>
          </w:p>
        </w:tc>
        <w:tc>
          <w:tcPr>
            <w:tcW w:w="1231" w:type="dxa"/>
            <w:tcBorders>
              <w:bottom w:val="single" w:sz="4" w:space="0" w:color="auto"/>
            </w:tcBorders>
            <w:vAlign w:val="center"/>
            <w:hideMark/>
          </w:tcPr>
          <w:p w14:paraId="0C8DAD1B" w14:textId="3824EC6D" w:rsidR="003C7D64" w:rsidRPr="0029563D" w:rsidDel="002C72A4" w:rsidRDefault="003C7D64" w:rsidP="0021355D">
            <w:pPr>
              <w:keepNext/>
              <w:keepLines/>
              <w:spacing w:after="0" w:line="240" w:lineRule="auto"/>
              <w:jc w:val="center"/>
              <w:rPr>
                <w:del w:id="3944" w:author="Sina Furkan Özdemir" w:date="2021-09-20T17:21:00Z"/>
                <w:sz w:val="20"/>
                <w:szCs w:val="18"/>
                <w:lang w:val="en-US"/>
                <w:rPrChange w:id="3945" w:author="Sina Furkan Özdemir" w:date="2021-09-20T17:27:00Z">
                  <w:rPr>
                    <w:del w:id="3946" w:author="Sina Furkan Özdemir" w:date="2021-09-20T17:21:00Z"/>
                    <w:sz w:val="20"/>
                    <w:szCs w:val="18"/>
                    <w:lang w:val="de-DE"/>
                  </w:rPr>
                </w:rPrChange>
              </w:rPr>
            </w:pPr>
            <w:del w:id="3947" w:author="Sina Furkan Özdemir" w:date="2021-09-20T17:21:00Z">
              <w:r w:rsidRPr="0029563D" w:rsidDel="002C72A4">
                <w:rPr>
                  <w:sz w:val="20"/>
                  <w:szCs w:val="18"/>
                  <w:lang w:val="en-US"/>
                  <w:rPrChange w:id="3948" w:author="Sina Furkan Özdemir" w:date="2021-09-20T17:27:00Z">
                    <w:rPr>
                      <w:sz w:val="20"/>
                      <w:szCs w:val="18"/>
                      <w:lang w:val="de-DE"/>
                    </w:rPr>
                  </w:rPrChange>
                </w:rPr>
                <w:delText>18</w:delText>
              </w:r>
              <w:r w:rsidR="00347E88" w:rsidRPr="0029563D" w:rsidDel="002C72A4">
                <w:rPr>
                  <w:sz w:val="20"/>
                  <w:szCs w:val="18"/>
                  <w:lang w:val="en-US"/>
                  <w:rPrChange w:id="3949" w:author="Sina Furkan Özdemir" w:date="2021-09-20T17:27:00Z">
                    <w:rPr>
                      <w:sz w:val="20"/>
                      <w:szCs w:val="18"/>
                      <w:lang w:val="de-DE"/>
                    </w:rPr>
                  </w:rPrChange>
                </w:rPr>
                <w:delText>,</w:delText>
              </w:r>
              <w:r w:rsidRPr="0029563D" w:rsidDel="002C72A4">
                <w:rPr>
                  <w:sz w:val="20"/>
                  <w:szCs w:val="18"/>
                  <w:lang w:val="en-US"/>
                  <w:rPrChange w:id="3950" w:author="Sina Furkan Özdemir" w:date="2021-09-20T17:27:00Z">
                    <w:rPr>
                      <w:sz w:val="20"/>
                      <w:szCs w:val="18"/>
                      <w:lang w:val="de-DE"/>
                    </w:rPr>
                  </w:rPrChange>
                </w:rPr>
                <w:delText>853</w:delText>
              </w:r>
            </w:del>
          </w:p>
        </w:tc>
      </w:tr>
      <w:tr w:rsidR="003C7D64" w:rsidRPr="0029563D" w:rsidDel="002C72A4" w14:paraId="3F3727FF" w14:textId="7D9C9DCD" w:rsidTr="003C7D64">
        <w:trPr>
          <w:tblCellSpacing w:w="15" w:type="dxa"/>
          <w:del w:id="3951" w:author="Sina Furkan Özdemir" w:date="2021-09-20T17:21:00Z"/>
        </w:trPr>
        <w:tc>
          <w:tcPr>
            <w:tcW w:w="4633" w:type="dxa"/>
            <w:tcBorders>
              <w:bottom w:val="double" w:sz="4" w:space="0" w:color="auto"/>
            </w:tcBorders>
            <w:vAlign w:val="center"/>
            <w:hideMark/>
          </w:tcPr>
          <w:p w14:paraId="2F0C1EB7" w14:textId="3DC356B5" w:rsidR="003C7D64" w:rsidRPr="0029563D" w:rsidDel="002C72A4" w:rsidRDefault="003C7D64" w:rsidP="0021355D">
            <w:pPr>
              <w:keepNext/>
              <w:keepLines/>
              <w:spacing w:after="0" w:line="240" w:lineRule="auto"/>
              <w:jc w:val="both"/>
              <w:rPr>
                <w:del w:id="3952" w:author="Sina Furkan Özdemir" w:date="2021-09-20T17:21:00Z"/>
                <w:sz w:val="20"/>
                <w:szCs w:val="18"/>
                <w:lang w:val="en-US"/>
                <w:rPrChange w:id="3953" w:author="Sina Furkan Özdemir" w:date="2021-09-20T17:27:00Z">
                  <w:rPr>
                    <w:del w:id="3954" w:author="Sina Furkan Özdemir" w:date="2021-09-20T17:21:00Z"/>
                    <w:sz w:val="20"/>
                    <w:szCs w:val="18"/>
                    <w:lang w:val="en-GB"/>
                  </w:rPr>
                </w:rPrChange>
              </w:rPr>
            </w:pPr>
            <w:del w:id="3955" w:author="Sina Furkan Özdemir" w:date="2021-09-20T17:21:00Z">
              <w:r w:rsidRPr="0029563D" w:rsidDel="002C72A4">
                <w:rPr>
                  <w:sz w:val="20"/>
                  <w:szCs w:val="18"/>
                  <w:lang w:val="en-US"/>
                  <w:rPrChange w:id="3956" w:author="Sina Furkan Özdemir" w:date="2021-09-20T17:27:00Z">
                    <w:rPr>
                      <w:sz w:val="20"/>
                      <w:szCs w:val="18"/>
                      <w:lang w:val="en-GB"/>
                    </w:rPr>
                  </w:rPrChange>
                </w:rPr>
                <w:delText xml:space="preserve">#ECJ: UK is free to unilaterally revoke the notification of its intention to withdraw from the EU – Case C-621/18 Wightman #Brexit https://t.co/KUOI2eQ48C </w:delText>
              </w:r>
            </w:del>
          </w:p>
        </w:tc>
        <w:tc>
          <w:tcPr>
            <w:tcW w:w="1246" w:type="dxa"/>
            <w:tcBorders>
              <w:bottom w:val="double" w:sz="4" w:space="0" w:color="auto"/>
            </w:tcBorders>
            <w:vAlign w:val="center"/>
            <w:hideMark/>
          </w:tcPr>
          <w:p w14:paraId="7F032DE4" w14:textId="482DA05D" w:rsidR="003C7D64" w:rsidRPr="0029563D" w:rsidDel="002C72A4" w:rsidRDefault="003C7D64" w:rsidP="0021355D">
            <w:pPr>
              <w:keepNext/>
              <w:keepLines/>
              <w:spacing w:after="0" w:line="240" w:lineRule="auto"/>
              <w:jc w:val="center"/>
              <w:rPr>
                <w:del w:id="3957" w:author="Sina Furkan Özdemir" w:date="2021-09-20T17:21:00Z"/>
                <w:i/>
                <w:iCs/>
                <w:sz w:val="20"/>
                <w:szCs w:val="18"/>
                <w:lang w:val="en-US"/>
                <w:rPrChange w:id="3958" w:author="Sina Furkan Özdemir" w:date="2021-09-20T17:27:00Z">
                  <w:rPr>
                    <w:del w:id="3959" w:author="Sina Furkan Özdemir" w:date="2021-09-20T17:21:00Z"/>
                    <w:i/>
                    <w:iCs/>
                    <w:sz w:val="20"/>
                    <w:szCs w:val="18"/>
                    <w:lang w:val="de-DE"/>
                  </w:rPr>
                </w:rPrChange>
              </w:rPr>
            </w:pPr>
            <w:del w:id="3960" w:author="Sina Furkan Özdemir" w:date="2021-09-20T17:21:00Z">
              <w:r w:rsidRPr="0029563D" w:rsidDel="002C72A4">
                <w:rPr>
                  <w:i/>
                  <w:iCs/>
                  <w:sz w:val="20"/>
                  <w:szCs w:val="18"/>
                  <w:lang w:val="en-US"/>
                  <w:rPrChange w:id="3961" w:author="Sina Furkan Özdemir" w:date="2021-09-20T17:27:00Z">
                    <w:rPr>
                      <w:i/>
                      <w:iCs/>
                      <w:sz w:val="20"/>
                      <w:szCs w:val="18"/>
                      <w:lang w:val="de-DE"/>
                    </w:rPr>
                  </w:rPrChange>
                </w:rPr>
                <w:delText>EUCourtPress</w:delText>
              </w:r>
            </w:del>
          </w:p>
        </w:tc>
        <w:tc>
          <w:tcPr>
            <w:tcW w:w="1104" w:type="dxa"/>
            <w:tcBorders>
              <w:bottom w:val="double" w:sz="4" w:space="0" w:color="auto"/>
            </w:tcBorders>
            <w:vAlign w:val="center"/>
            <w:hideMark/>
          </w:tcPr>
          <w:p w14:paraId="380474BF" w14:textId="27526030" w:rsidR="003C7D64" w:rsidRPr="0029563D" w:rsidDel="002C72A4" w:rsidRDefault="003C7D64" w:rsidP="0021355D">
            <w:pPr>
              <w:keepNext/>
              <w:keepLines/>
              <w:spacing w:after="0" w:line="240" w:lineRule="auto"/>
              <w:jc w:val="center"/>
              <w:rPr>
                <w:del w:id="3962" w:author="Sina Furkan Özdemir" w:date="2021-09-20T17:21:00Z"/>
                <w:sz w:val="20"/>
                <w:szCs w:val="18"/>
                <w:lang w:val="en-US"/>
                <w:rPrChange w:id="3963" w:author="Sina Furkan Özdemir" w:date="2021-09-20T17:27:00Z">
                  <w:rPr>
                    <w:del w:id="3964" w:author="Sina Furkan Özdemir" w:date="2021-09-20T17:21:00Z"/>
                    <w:sz w:val="20"/>
                    <w:szCs w:val="18"/>
                    <w:lang w:val="de-DE"/>
                  </w:rPr>
                </w:rPrChange>
              </w:rPr>
            </w:pPr>
            <w:del w:id="3965" w:author="Sina Furkan Özdemir" w:date="2021-09-20T17:21:00Z">
              <w:r w:rsidRPr="0029563D" w:rsidDel="002C72A4">
                <w:rPr>
                  <w:sz w:val="20"/>
                  <w:szCs w:val="18"/>
                  <w:lang w:val="en-US"/>
                  <w:rPrChange w:id="3966" w:author="Sina Furkan Özdemir" w:date="2021-09-20T17:27:00Z">
                    <w:rPr>
                      <w:sz w:val="20"/>
                      <w:szCs w:val="18"/>
                      <w:lang w:val="de-DE"/>
                    </w:rPr>
                  </w:rPrChange>
                </w:rPr>
                <w:delText>2018-12-10</w:delText>
              </w:r>
            </w:del>
          </w:p>
        </w:tc>
        <w:tc>
          <w:tcPr>
            <w:tcW w:w="1387" w:type="dxa"/>
            <w:tcBorders>
              <w:bottom w:val="double" w:sz="4" w:space="0" w:color="auto"/>
            </w:tcBorders>
            <w:vAlign w:val="center"/>
            <w:hideMark/>
          </w:tcPr>
          <w:p w14:paraId="1DFF930A" w14:textId="62E5A443" w:rsidR="003C7D64" w:rsidRPr="0029563D" w:rsidDel="002C72A4" w:rsidRDefault="003C7D64" w:rsidP="0021355D">
            <w:pPr>
              <w:keepNext/>
              <w:keepLines/>
              <w:spacing w:after="0" w:line="240" w:lineRule="auto"/>
              <w:jc w:val="center"/>
              <w:rPr>
                <w:del w:id="3967" w:author="Sina Furkan Özdemir" w:date="2021-09-20T17:21:00Z"/>
                <w:sz w:val="20"/>
                <w:szCs w:val="18"/>
                <w:lang w:val="en-US"/>
                <w:rPrChange w:id="3968" w:author="Sina Furkan Özdemir" w:date="2021-09-20T17:27:00Z">
                  <w:rPr>
                    <w:del w:id="3969" w:author="Sina Furkan Özdemir" w:date="2021-09-20T17:21:00Z"/>
                    <w:sz w:val="20"/>
                    <w:szCs w:val="18"/>
                    <w:lang w:val="de-DE"/>
                  </w:rPr>
                </w:rPrChange>
              </w:rPr>
            </w:pPr>
            <w:del w:id="3970" w:author="Sina Furkan Özdemir" w:date="2021-09-20T17:21:00Z">
              <w:r w:rsidRPr="0029563D" w:rsidDel="002C72A4">
                <w:rPr>
                  <w:sz w:val="20"/>
                  <w:szCs w:val="18"/>
                  <w:lang w:val="en-US"/>
                  <w:rPrChange w:id="3971" w:author="Sina Furkan Özdemir" w:date="2021-09-20T17:27:00Z">
                    <w:rPr>
                      <w:sz w:val="20"/>
                      <w:szCs w:val="18"/>
                      <w:lang w:val="de-DE"/>
                    </w:rPr>
                  </w:rPrChange>
                </w:rPr>
                <w:delText>45</w:delText>
              </w:r>
              <w:r w:rsidR="00347E88" w:rsidRPr="0029563D" w:rsidDel="002C72A4">
                <w:rPr>
                  <w:sz w:val="20"/>
                  <w:szCs w:val="18"/>
                  <w:lang w:val="en-US"/>
                  <w:rPrChange w:id="3972" w:author="Sina Furkan Özdemir" w:date="2021-09-20T17:27:00Z">
                    <w:rPr>
                      <w:sz w:val="20"/>
                      <w:szCs w:val="18"/>
                      <w:lang w:val="de-DE"/>
                    </w:rPr>
                  </w:rPrChange>
                </w:rPr>
                <w:delText>,</w:delText>
              </w:r>
              <w:r w:rsidRPr="0029563D" w:rsidDel="002C72A4">
                <w:rPr>
                  <w:sz w:val="20"/>
                  <w:szCs w:val="18"/>
                  <w:lang w:val="en-US"/>
                  <w:rPrChange w:id="3973" w:author="Sina Furkan Özdemir" w:date="2021-09-20T17:27:00Z">
                    <w:rPr>
                      <w:sz w:val="20"/>
                      <w:szCs w:val="18"/>
                      <w:lang w:val="de-DE"/>
                    </w:rPr>
                  </w:rPrChange>
                </w:rPr>
                <w:delText>522</w:delText>
              </w:r>
            </w:del>
          </w:p>
        </w:tc>
        <w:tc>
          <w:tcPr>
            <w:tcW w:w="1231" w:type="dxa"/>
            <w:tcBorders>
              <w:bottom w:val="double" w:sz="4" w:space="0" w:color="auto"/>
            </w:tcBorders>
            <w:vAlign w:val="center"/>
            <w:hideMark/>
          </w:tcPr>
          <w:p w14:paraId="69D8DA2F" w14:textId="12345B3B" w:rsidR="003C7D64" w:rsidRPr="0029563D" w:rsidDel="002C72A4" w:rsidRDefault="003C7D64" w:rsidP="0021355D">
            <w:pPr>
              <w:keepNext/>
              <w:keepLines/>
              <w:spacing w:after="0" w:line="240" w:lineRule="auto"/>
              <w:jc w:val="center"/>
              <w:rPr>
                <w:del w:id="3974" w:author="Sina Furkan Özdemir" w:date="2021-09-20T17:21:00Z"/>
                <w:sz w:val="20"/>
                <w:szCs w:val="18"/>
                <w:lang w:val="en-US"/>
                <w:rPrChange w:id="3975" w:author="Sina Furkan Özdemir" w:date="2021-09-20T17:27:00Z">
                  <w:rPr>
                    <w:del w:id="3976" w:author="Sina Furkan Özdemir" w:date="2021-09-20T17:21:00Z"/>
                    <w:sz w:val="20"/>
                    <w:szCs w:val="18"/>
                    <w:lang w:val="de-DE"/>
                  </w:rPr>
                </w:rPrChange>
              </w:rPr>
            </w:pPr>
            <w:del w:id="3977" w:author="Sina Furkan Özdemir" w:date="2021-09-20T17:21:00Z">
              <w:r w:rsidRPr="0029563D" w:rsidDel="002C72A4">
                <w:rPr>
                  <w:sz w:val="20"/>
                  <w:szCs w:val="18"/>
                  <w:lang w:val="en-US"/>
                  <w:rPrChange w:id="3978" w:author="Sina Furkan Özdemir" w:date="2021-09-20T17:27:00Z">
                    <w:rPr>
                      <w:sz w:val="20"/>
                      <w:szCs w:val="18"/>
                      <w:lang w:val="de-DE"/>
                    </w:rPr>
                  </w:rPrChange>
                </w:rPr>
                <w:delText>18</w:delText>
              </w:r>
              <w:r w:rsidR="00347E88" w:rsidRPr="0029563D" w:rsidDel="002C72A4">
                <w:rPr>
                  <w:sz w:val="20"/>
                  <w:szCs w:val="18"/>
                  <w:lang w:val="en-US"/>
                  <w:rPrChange w:id="3979" w:author="Sina Furkan Özdemir" w:date="2021-09-20T17:27:00Z">
                    <w:rPr>
                      <w:sz w:val="20"/>
                      <w:szCs w:val="18"/>
                      <w:lang w:val="de-DE"/>
                    </w:rPr>
                  </w:rPrChange>
                </w:rPr>
                <w:delText>,</w:delText>
              </w:r>
              <w:r w:rsidRPr="0029563D" w:rsidDel="002C72A4">
                <w:rPr>
                  <w:sz w:val="20"/>
                  <w:szCs w:val="18"/>
                  <w:lang w:val="en-US"/>
                  <w:rPrChange w:id="3980" w:author="Sina Furkan Özdemir" w:date="2021-09-20T17:27:00Z">
                    <w:rPr>
                      <w:sz w:val="20"/>
                      <w:szCs w:val="18"/>
                      <w:lang w:val="de-DE"/>
                    </w:rPr>
                  </w:rPrChange>
                </w:rPr>
                <w:delText>736</w:delText>
              </w:r>
            </w:del>
          </w:p>
        </w:tc>
      </w:tr>
    </w:tbl>
    <w:p w14:paraId="0673DBF2" w14:textId="5C69132E" w:rsidR="00820AF0" w:rsidRPr="0029563D" w:rsidDel="002C72A4" w:rsidRDefault="00820AF0" w:rsidP="0021355D">
      <w:pPr>
        <w:pStyle w:val="Caption"/>
        <w:keepNext/>
        <w:keepLines/>
        <w:jc w:val="center"/>
        <w:rPr>
          <w:del w:id="3981" w:author="Sina Furkan Özdemir" w:date="2021-09-20T17:21:00Z"/>
          <w:b/>
          <w:bCs/>
          <w:color w:val="auto"/>
          <w:sz w:val="20"/>
          <w:lang w:val="en-US"/>
          <w:rPrChange w:id="3982" w:author="Sina Furkan Özdemir" w:date="2021-09-20T17:27:00Z">
            <w:rPr>
              <w:del w:id="3983" w:author="Sina Furkan Özdemir" w:date="2021-09-20T17:21:00Z"/>
              <w:b/>
              <w:bCs/>
              <w:color w:val="auto"/>
              <w:sz w:val="20"/>
              <w:lang w:val="en-GB"/>
            </w:rPr>
          </w:rPrChange>
        </w:rPr>
      </w:pPr>
      <w:bookmarkStart w:id="3984" w:name="_Ref75779314"/>
      <w:del w:id="3985" w:author="Sina Furkan Özdemir" w:date="2021-09-20T17:21:00Z">
        <w:r w:rsidRPr="0029563D" w:rsidDel="002C72A4">
          <w:rPr>
            <w:b/>
            <w:bCs/>
            <w:i w:val="0"/>
            <w:iCs w:val="0"/>
            <w:lang w:val="en-US"/>
            <w:rPrChange w:id="3986" w:author="Sina Furkan Özdemir" w:date="2021-09-20T17:27:00Z">
              <w:rPr>
                <w:b/>
                <w:bCs/>
                <w:i w:val="0"/>
                <w:iCs w:val="0"/>
                <w:lang w:val="en-GB"/>
              </w:rPr>
            </w:rPrChange>
          </w:rPr>
          <w:delText xml:space="preserve">Table </w:delText>
        </w:r>
        <w:r w:rsidRPr="0029563D" w:rsidDel="002C72A4">
          <w:rPr>
            <w:b/>
            <w:bCs/>
            <w:i w:val="0"/>
            <w:iCs w:val="0"/>
            <w:lang w:val="en-US"/>
            <w:rPrChange w:id="3987" w:author="Sina Furkan Özdemir" w:date="2021-09-20T17:27:00Z">
              <w:rPr>
                <w:b/>
                <w:bCs/>
                <w:i w:val="0"/>
                <w:iCs w:val="0"/>
                <w:lang w:val="en-GB"/>
              </w:rPr>
            </w:rPrChange>
          </w:rPr>
          <w:fldChar w:fldCharType="begin"/>
        </w:r>
        <w:r w:rsidRPr="0029563D" w:rsidDel="002C72A4">
          <w:rPr>
            <w:b/>
            <w:bCs/>
            <w:i w:val="0"/>
            <w:iCs w:val="0"/>
            <w:lang w:val="en-US"/>
            <w:rPrChange w:id="3988" w:author="Sina Furkan Özdemir" w:date="2021-09-20T17:27:00Z">
              <w:rPr>
                <w:b/>
                <w:bCs/>
                <w:i w:val="0"/>
                <w:iCs w:val="0"/>
                <w:lang w:val="en-GB"/>
              </w:rPr>
            </w:rPrChange>
          </w:rPr>
          <w:delInstrText xml:space="preserve"> SEQ Table \* ARABIC </w:delInstrText>
        </w:r>
        <w:r w:rsidRPr="0029563D" w:rsidDel="002C72A4">
          <w:rPr>
            <w:b/>
            <w:bCs/>
            <w:i w:val="0"/>
            <w:iCs w:val="0"/>
            <w:lang w:val="en-US"/>
            <w:rPrChange w:id="3989" w:author="Sina Furkan Özdemir" w:date="2021-09-20T17:27:00Z">
              <w:rPr>
                <w:b/>
                <w:bCs/>
                <w:i w:val="0"/>
                <w:iCs w:val="0"/>
                <w:lang w:val="en-GB"/>
              </w:rPr>
            </w:rPrChange>
          </w:rPr>
          <w:fldChar w:fldCharType="separate"/>
        </w:r>
        <w:r w:rsidR="009D58C1" w:rsidRPr="0029563D" w:rsidDel="002C72A4">
          <w:rPr>
            <w:b/>
            <w:bCs/>
            <w:i w:val="0"/>
            <w:iCs w:val="0"/>
            <w:noProof/>
            <w:lang w:val="en-US"/>
            <w:rPrChange w:id="3990" w:author="Sina Furkan Özdemir" w:date="2021-09-20T17:27:00Z">
              <w:rPr>
                <w:b/>
                <w:bCs/>
                <w:i w:val="0"/>
                <w:iCs w:val="0"/>
                <w:noProof/>
                <w:lang w:val="en-GB"/>
              </w:rPr>
            </w:rPrChange>
          </w:rPr>
          <w:delText>3</w:delText>
        </w:r>
        <w:r w:rsidRPr="0029563D" w:rsidDel="002C72A4">
          <w:rPr>
            <w:b/>
            <w:bCs/>
            <w:i w:val="0"/>
            <w:iCs w:val="0"/>
            <w:lang w:val="en-US"/>
            <w:rPrChange w:id="3991" w:author="Sina Furkan Özdemir" w:date="2021-09-20T17:27:00Z">
              <w:rPr>
                <w:b/>
                <w:bCs/>
                <w:i w:val="0"/>
                <w:iCs w:val="0"/>
                <w:lang w:val="en-GB"/>
              </w:rPr>
            </w:rPrChange>
          </w:rPr>
          <w:fldChar w:fldCharType="end"/>
        </w:r>
        <w:bookmarkEnd w:id="3984"/>
        <w:r w:rsidRPr="0029563D" w:rsidDel="002C72A4">
          <w:rPr>
            <w:b/>
            <w:bCs/>
            <w:i w:val="0"/>
            <w:iCs w:val="0"/>
            <w:lang w:val="en-US"/>
            <w:rPrChange w:id="3992" w:author="Sina Furkan Özdemir" w:date="2021-09-20T17:27:00Z">
              <w:rPr>
                <w:b/>
                <w:bCs/>
                <w:i w:val="0"/>
                <w:iCs w:val="0"/>
                <w:lang w:val="en-GB"/>
              </w:rPr>
            </w:rPrChange>
          </w:rPr>
          <w:delText xml:space="preserve">: </w:delText>
        </w:r>
        <w:r w:rsidRPr="0029563D" w:rsidDel="002C72A4">
          <w:rPr>
            <w:i w:val="0"/>
            <w:iCs w:val="0"/>
            <w:lang w:val="en-US"/>
            <w:rPrChange w:id="3993" w:author="Sina Furkan Özdemir" w:date="2021-09-20T17:27:00Z">
              <w:rPr>
                <w:i w:val="0"/>
                <w:iCs w:val="0"/>
                <w:lang w:val="en-GB"/>
              </w:rPr>
            </w:rPrChange>
          </w:rPr>
          <w:delText>Supranational tweet examples with extraordinary engagement rates</w:delText>
        </w:r>
      </w:del>
    </w:p>
    <w:p w14:paraId="2DDA0800" w14:textId="7CEFF578" w:rsidR="00213604" w:rsidRPr="0029563D" w:rsidDel="002C72A4" w:rsidRDefault="00D86D3C" w:rsidP="00D114D6">
      <w:pPr>
        <w:spacing w:before="120" w:after="0" w:line="240" w:lineRule="auto"/>
        <w:jc w:val="both"/>
        <w:rPr>
          <w:del w:id="3994" w:author="Sina Furkan Özdemir" w:date="2021-09-20T17:21:00Z"/>
          <w:sz w:val="20"/>
          <w:szCs w:val="18"/>
          <w:lang w:val="en-US"/>
          <w:rPrChange w:id="3995" w:author="Sina Furkan Özdemir" w:date="2021-09-20T17:27:00Z">
            <w:rPr>
              <w:del w:id="3996" w:author="Sina Furkan Özdemir" w:date="2021-09-20T17:21:00Z"/>
              <w:sz w:val="20"/>
              <w:szCs w:val="18"/>
              <w:lang w:val="en-GB"/>
            </w:rPr>
          </w:rPrChange>
        </w:rPr>
      </w:pPr>
      <w:del w:id="3997" w:author="Sina Furkan Özdemir" w:date="2021-09-20T17:21:00Z">
        <w:r w:rsidRPr="0029563D" w:rsidDel="002C72A4">
          <w:rPr>
            <w:sz w:val="20"/>
            <w:szCs w:val="18"/>
            <w:lang w:val="en-US"/>
            <w:rPrChange w:id="3998" w:author="Sina Furkan Özdemir" w:date="2021-09-20T17:27:00Z">
              <w:rPr>
                <w:sz w:val="20"/>
                <w:szCs w:val="18"/>
                <w:lang w:val="en-GB"/>
              </w:rPr>
            </w:rPrChange>
          </w:rPr>
          <w:delText>T</w:delText>
        </w:r>
        <w:r w:rsidR="004F646E" w:rsidRPr="0029563D" w:rsidDel="002C72A4">
          <w:rPr>
            <w:sz w:val="20"/>
            <w:szCs w:val="18"/>
            <w:lang w:val="en-US"/>
            <w:rPrChange w:id="3999" w:author="Sina Furkan Özdemir" w:date="2021-09-20T17:27:00Z">
              <w:rPr>
                <w:sz w:val="20"/>
                <w:szCs w:val="18"/>
                <w:lang w:val="en-GB"/>
              </w:rPr>
            </w:rPrChange>
          </w:rPr>
          <w:delText xml:space="preserve">hese examples of </w:delText>
        </w:r>
        <w:r w:rsidR="00CB7529" w:rsidRPr="0029563D" w:rsidDel="002C72A4">
          <w:rPr>
            <w:sz w:val="20"/>
            <w:szCs w:val="18"/>
            <w:lang w:val="en-US"/>
            <w:rPrChange w:id="4000" w:author="Sina Furkan Özdemir" w:date="2021-09-20T17:27:00Z">
              <w:rPr>
                <w:sz w:val="20"/>
                <w:szCs w:val="18"/>
                <w:lang w:val="en-GB"/>
              </w:rPr>
            </w:rPrChange>
          </w:rPr>
          <w:delText xml:space="preserve">highly engaging outliers </w:delText>
        </w:r>
        <w:r w:rsidR="004F646E" w:rsidRPr="0029563D" w:rsidDel="002C72A4">
          <w:rPr>
            <w:sz w:val="20"/>
            <w:szCs w:val="18"/>
            <w:lang w:val="en-US"/>
            <w:rPrChange w:id="4001" w:author="Sina Furkan Özdemir" w:date="2021-09-20T17:27:00Z">
              <w:rPr>
                <w:sz w:val="20"/>
                <w:szCs w:val="18"/>
                <w:lang w:val="en-GB"/>
              </w:rPr>
            </w:rPrChange>
          </w:rPr>
          <w:delText xml:space="preserve">also </w:delText>
        </w:r>
        <w:r w:rsidR="00331D26" w:rsidRPr="0029563D" w:rsidDel="002C72A4">
          <w:rPr>
            <w:sz w:val="20"/>
            <w:szCs w:val="18"/>
            <w:lang w:val="en-US"/>
            <w:rPrChange w:id="4002" w:author="Sina Furkan Özdemir" w:date="2021-09-20T17:27:00Z">
              <w:rPr>
                <w:sz w:val="20"/>
                <w:szCs w:val="18"/>
                <w:lang w:val="en-GB"/>
              </w:rPr>
            </w:rPrChange>
          </w:rPr>
          <w:delText xml:space="preserve">showcase the message </w:delText>
        </w:r>
        <w:r w:rsidR="00CB7529" w:rsidRPr="0029563D" w:rsidDel="002C72A4">
          <w:rPr>
            <w:sz w:val="20"/>
            <w:szCs w:val="18"/>
            <w:lang w:val="en-US"/>
            <w:rPrChange w:id="4003" w:author="Sina Furkan Özdemir" w:date="2021-09-20T17:27:00Z">
              <w:rPr>
                <w:sz w:val="20"/>
                <w:szCs w:val="18"/>
                <w:lang w:val="en-GB"/>
              </w:rPr>
            </w:rPrChange>
          </w:rPr>
          <w:delText xml:space="preserve">characteristics </w:delText>
        </w:r>
        <w:r w:rsidR="00331D26" w:rsidRPr="0029563D" w:rsidDel="002C72A4">
          <w:rPr>
            <w:sz w:val="20"/>
            <w:szCs w:val="18"/>
            <w:lang w:val="en-US"/>
            <w:rPrChange w:id="4004" w:author="Sina Furkan Özdemir" w:date="2021-09-20T17:27:00Z">
              <w:rPr>
                <w:sz w:val="20"/>
                <w:szCs w:val="18"/>
                <w:lang w:val="en-GB"/>
              </w:rPr>
            </w:rPrChange>
          </w:rPr>
          <w:delText xml:space="preserve">that </w:delText>
        </w:r>
        <w:r w:rsidR="00CB7529" w:rsidRPr="0029563D" w:rsidDel="002C72A4">
          <w:rPr>
            <w:sz w:val="20"/>
            <w:szCs w:val="18"/>
            <w:lang w:val="en-US"/>
            <w:rPrChange w:id="4005" w:author="Sina Furkan Özdemir" w:date="2021-09-20T17:27:00Z">
              <w:rPr>
                <w:sz w:val="20"/>
                <w:szCs w:val="18"/>
                <w:lang w:val="en-GB"/>
              </w:rPr>
            </w:rPrChange>
          </w:rPr>
          <w:delText>we have discussed thus far</w:delText>
        </w:r>
        <w:r w:rsidR="004F646E" w:rsidRPr="0029563D" w:rsidDel="002C72A4">
          <w:rPr>
            <w:sz w:val="20"/>
            <w:szCs w:val="18"/>
            <w:lang w:val="en-US"/>
            <w:rPrChange w:id="4006" w:author="Sina Furkan Özdemir" w:date="2021-09-20T17:27:00Z">
              <w:rPr>
                <w:sz w:val="20"/>
                <w:szCs w:val="18"/>
                <w:lang w:val="en-GB"/>
              </w:rPr>
            </w:rPrChange>
          </w:rPr>
          <w:delText>. We see,</w:delText>
        </w:r>
        <w:r w:rsidR="00CB7529" w:rsidRPr="0029563D" w:rsidDel="002C72A4">
          <w:rPr>
            <w:sz w:val="20"/>
            <w:szCs w:val="18"/>
            <w:lang w:val="en-US"/>
            <w:rPrChange w:id="4007" w:author="Sina Furkan Özdemir" w:date="2021-09-20T17:27:00Z">
              <w:rPr>
                <w:sz w:val="20"/>
                <w:szCs w:val="18"/>
                <w:lang w:val="en-GB"/>
              </w:rPr>
            </w:rPrChange>
          </w:rPr>
          <w:delText xml:space="preserve"> for example, clear and concise language, </w:delText>
        </w:r>
        <w:r w:rsidR="004F646E" w:rsidRPr="0029563D" w:rsidDel="002C72A4">
          <w:rPr>
            <w:sz w:val="20"/>
            <w:szCs w:val="18"/>
            <w:lang w:val="en-US"/>
            <w:rPrChange w:id="4008" w:author="Sina Furkan Özdemir" w:date="2021-09-20T17:27:00Z">
              <w:rPr>
                <w:sz w:val="20"/>
                <w:szCs w:val="18"/>
                <w:lang w:val="en-GB"/>
              </w:rPr>
            </w:rPrChange>
          </w:rPr>
          <w:delText xml:space="preserve">numerous </w:delText>
        </w:r>
        <w:r w:rsidR="00CB7529" w:rsidRPr="0029563D" w:rsidDel="002C72A4">
          <w:rPr>
            <w:sz w:val="20"/>
            <w:szCs w:val="18"/>
            <w:lang w:val="en-US"/>
            <w:rPrChange w:id="4009" w:author="Sina Furkan Özdemir" w:date="2021-09-20T17:27:00Z">
              <w:rPr>
                <w:sz w:val="20"/>
                <w:szCs w:val="18"/>
                <w:lang w:val="en-GB"/>
              </w:rPr>
            </w:rPrChange>
          </w:rPr>
          <w:delText>hashtags and emojis, as well as embedded media and external links.</w:delText>
        </w:r>
        <w:r w:rsidR="004F646E" w:rsidRPr="0029563D" w:rsidDel="002C72A4">
          <w:rPr>
            <w:sz w:val="20"/>
            <w:szCs w:val="18"/>
            <w:lang w:val="en-US"/>
            <w:rPrChange w:id="4010" w:author="Sina Furkan Özdemir" w:date="2021-09-20T17:27:00Z">
              <w:rPr>
                <w:sz w:val="20"/>
                <w:szCs w:val="18"/>
                <w:lang w:val="en-GB"/>
              </w:rPr>
            </w:rPrChange>
          </w:rPr>
          <w:delText xml:space="preserve"> How much these characteristics </w:delText>
        </w:r>
        <w:r w:rsidR="00584446" w:rsidRPr="0029563D" w:rsidDel="002C72A4">
          <w:rPr>
            <w:sz w:val="20"/>
            <w:szCs w:val="18"/>
            <w:lang w:val="en-US"/>
            <w:rPrChange w:id="4011" w:author="Sina Furkan Özdemir" w:date="2021-09-20T17:27:00Z">
              <w:rPr>
                <w:sz w:val="20"/>
                <w:szCs w:val="18"/>
                <w:lang w:val="en-GB"/>
              </w:rPr>
            </w:rPrChange>
          </w:rPr>
          <w:delText>affect</w:delText>
        </w:r>
        <w:r w:rsidR="00331D26" w:rsidRPr="0029563D" w:rsidDel="002C72A4">
          <w:rPr>
            <w:sz w:val="20"/>
            <w:szCs w:val="18"/>
            <w:lang w:val="en-US"/>
            <w:rPrChange w:id="4012" w:author="Sina Furkan Özdemir" w:date="2021-09-20T17:27:00Z">
              <w:rPr>
                <w:sz w:val="20"/>
                <w:szCs w:val="18"/>
                <w:lang w:val="en-GB"/>
              </w:rPr>
            </w:rPrChange>
          </w:rPr>
          <w:delText xml:space="preserve"> user engagement </w:delText>
        </w:r>
        <w:r w:rsidR="004F646E" w:rsidRPr="0029563D" w:rsidDel="002C72A4">
          <w:rPr>
            <w:sz w:val="20"/>
            <w:szCs w:val="18"/>
            <w:lang w:val="en-US"/>
            <w:rPrChange w:id="4013" w:author="Sina Furkan Özdemir" w:date="2021-09-20T17:27:00Z">
              <w:rPr>
                <w:sz w:val="20"/>
                <w:szCs w:val="18"/>
                <w:lang w:val="en-GB"/>
              </w:rPr>
            </w:rPrChange>
          </w:rPr>
          <w:delText xml:space="preserve">is hard to model </w:delText>
        </w:r>
        <w:r w:rsidR="00331D26" w:rsidRPr="0029563D" w:rsidDel="002C72A4">
          <w:rPr>
            <w:sz w:val="20"/>
            <w:szCs w:val="18"/>
            <w:lang w:val="en-US"/>
            <w:rPrChange w:id="4014" w:author="Sina Furkan Özdemir" w:date="2021-09-20T17:27:00Z">
              <w:rPr>
                <w:sz w:val="20"/>
                <w:szCs w:val="18"/>
                <w:lang w:val="en-GB"/>
              </w:rPr>
            </w:rPrChange>
          </w:rPr>
          <w:delText xml:space="preserve">exactly, </w:delText>
        </w:r>
        <w:r w:rsidR="004F646E" w:rsidRPr="0029563D" w:rsidDel="002C72A4">
          <w:rPr>
            <w:sz w:val="20"/>
            <w:szCs w:val="18"/>
            <w:lang w:val="en-US"/>
            <w:rPrChange w:id="4015" w:author="Sina Furkan Özdemir" w:date="2021-09-20T17:27:00Z">
              <w:rPr>
                <w:sz w:val="20"/>
                <w:szCs w:val="18"/>
                <w:lang w:val="en-GB"/>
              </w:rPr>
            </w:rPrChange>
          </w:rPr>
          <w:delText xml:space="preserve">as the proceedings of the Twitter algorithms are not known and tweet virality seems to follow </w:delText>
        </w:r>
        <w:r w:rsidR="00213604" w:rsidRPr="0029563D" w:rsidDel="002C72A4">
          <w:rPr>
            <w:sz w:val="20"/>
            <w:szCs w:val="18"/>
            <w:lang w:val="en-US"/>
            <w:rPrChange w:id="4016" w:author="Sina Furkan Özdemir" w:date="2021-09-20T17:27:00Z">
              <w:rPr>
                <w:sz w:val="20"/>
                <w:szCs w:val="18"/>
                <w:lang w:val="en-GB"/>
              </w:rPr>
            </w:rPrChange>
          </w:rPr>
          <w:delText xml:space="preserve">partially endogenous dynamics and punctuated patterns (for example, by showing a message to followers of followers who have engaged with a supranational message in the first place). However, a basic multivariate perspective in Appendix </w:delText>
        </w:r>
        <w:r w:rsidR="00630732" w:rsidRPr="0029563D" w:rsidDel="002C72A4">
          <w:rPr>
            <w:sz w:val="20"/>
            <w:szCs w:val="18"/>
            <w:lang w:val="en-US"/>
            <w:rPrChange w:id="4017" w:author="Sina Furkan Özdemir" w:date="2021-09-20T17:27:00Z">
              <w:rPr>
                <w:sz w:val="20"/>
                <w:szCs w:val="18"/>
                <w:lang w:val="en-GB"/>
              </w:rPr>
            </w:rPrChange>
          </w:rPr>
          <w:delText>A4</w:delText>
        </w:r>
        <w:r w:rsidR="00213604" w:rsidRPr="0029563D" w:rsidDel="002C72A4">
          <w:rPr>
            <w:sz w:val="20"/>
            <w:szCs w:val="18"/>
            <w:lang w:val="en-US"/>
            <w:rPrChange w:id="4018" w:author="Sina Furkan Özdemir" w:date="2021-09-20T17:27:00Z">
              <w:rPr>
                <w:sz w:val="20"/>
                <w:szCs w:val="18"/>
                <w:lang w:val="en-GB"/>
              </w:rPr>
            </w:rPrChange>
          </w:rPr>
          <w:delText xml:space="preserve"> provides some valuable initial hints. </w:delText>
        </w:r>
        <w:r w:rsidR="00331D26" w:rsidRPr="0029563D" w:rsidDel="002C72A4">
          <w:rPr>
            <w:sz w:val="20"/>
            <w:szCs w:val="18"/>
            <w:lang w:val="en-US"/>
            <w:rPrChange w:id="4019" w:author="Sina Furkan Özdemir" w:date="2021-09-20T17:27:00Z">
              <w:rPr>
                <w:sz w:val="20"/>
                <w:szCs w:val="18"/>
                <w:lang w:val="en-GB"/>
              </w:rPr>
            </w:rPrChange>
          </w:rPr>
          <w:delText>Higher</w:delText>
        </w:r>
        <w:r w:rsidR="00213604" w:rsidRPr="0029563D" w:rsidDel="002C72A4">
          <w:rPr>
            <w:sz w:val="20"/>
            <w:szCs w:val="18"/>
            <w:lang w:val="en-US"/>
            <w:rPrChange w:id="4020" w:author="Sina Furkan Özdemir" w:date="2021-09-20T17:27:00Z">
              <w:rPr>
                <w:sz w:val="20"/>
                <w:szCs w:val="18"/>
                <w:lang w:val="en-GB"/>
              </w:rPr>
            </w:rPrChange>
          </w:rPr>
          <w:delText xml:space="preserve"> readability and more verbal style of a tweet </w:delText>
        </w:r>
        <w:r w:rsidR="00331D26" w:rsidRPr="0029563D" w:rsidDel="002C72A4">
          <w:rPr>
            <w:sz w:val="20"/>
            <w:szCs w:val="18"/>
            <w:lang w:val="en-US"/>
            <w:rPrChange w:id="4021" w:author="Sina Furkan Özdemir" w:date="2021-09-20T17:27:00Z">
              <w:rPr>
                <w:sz w:val="20"/>
                <w:szCs w:val="18"/>
                <w:lang w:val="en-GB"/>
              </w:rPr>
            </w:rPrChange>
          </w:rPr>
          <w:delText xml:space="preserve">is associated with modestly higher </w:delText>
        </w:r>
        <w:r w:rsidR="00213604" w:rsidRPr="0029563D" w:rsidDel="002C72A4">
          <w:rPr>
            <w:sz w:val="20"/>
            <w:szCs w:val="18"/>
            <w:lang w:val="en-US"/>
            <w:rPrChange w:id="4022" w:author="Sina Furkan Özdemir" w:date="2021-09-20T17:27:00Z">
              <w:rPr>
                <w:sz w:val="20"/>
                <w:szCs w:val="18"/>
                <w:lang w:val="en-GB"/>
              </w:rPr>
            </w:rPrChange>
          </w:rPr>
          <w:delText xml:space="preserve">user engagement </w:delText>
        </w:r>
        <w:r w:rsidR="00331D26" w:rsidRPr="0029563D" w:rsidDel="002C72A4">
          <w:rPr>
            <w:sz w:val="20"/>
            <w:szCs w:val="18"/>
            <w:lang w:val="en-US"/>
            <w:rPrChange w:id="4023" w:author="Sina Furkan Özdemir" w:date="2021-09-20T17:27:00Z">
              <w:rPr>
                <w:sz w:val="20"/>
                <w:szCs w:val="18"/>
                <w:lang w:val="en-GB"/>
              </w:rPr>
            </w:rPrChange>
          </w:rPr>
          <w:delText>ratios</w:delText>
        </w:r>
        <w:r w:rsidR="00213604" w:rsidRPr="0029563D" w:rsidDel="002C72A4">
          <w:rPr>
            <w:sz w:val="20"/>
            <w:szCs w:val="18"/>
            <w:lang w:val="en-US"/>
            <w:rPrChange w:id="4024" w:author="Sina Furkan Özdemir" w:date="2021-09-20T17:27:00Z">
              <w:rPr>
                <w:sz w:val="20"/>
                <w:szCs w:val="18"/>
                <w:lang w:val="en-GB"/>
              </w:rPr>
            </w:rPrChange>
          </w:rPr>
          <w:delText xml:space="preserve">. </w:delText>
        </w:r>
        <w:r w:rsidR="002D7F75" w:rsidRPr="0029563D" w:rsidDel="002C72A4">
          <w:rPr>
            <w:sz w:val="20"/>
            <w:szCs w:val="18"/>
            <w:lang w:val="en-US"/>
            <w:rPrChange w:id="4025" w:author="Sina Furkan Özdemir" w:date="2021-09-20T17:27:00Z">
              <w:rPr>
                <w:sz w:val="20"/>
                <w:szCs w:val="18"/>
                <w:lang w:val="en-GB"/>
              </w:rPr>
            </w:rPrChange>
          </w:rPr>
          <w:delText>T</w:delText>
        </w:r>
        <w:r w:rsidR="00331D26" w:rsidRPr="0029563D" w:rsidDel="002C72A4">
          <w:rPr>
            <w:sz w:val="20"/>
            <w:szCs w:val="18"/>
            <w:lang w:val="en-US"/>
            <w:rPrChange w:id="4026" w:author="Sina Furkan Özdemir" w:date="2021-09-20T17:27:00Z">
              <w:rPr>
                <w:sz w:val="20"/>
                <w:szCs w:val="18"/>
                <w:lang w:val="en-GB"/>
              </w:rPr>
            </w:rPrChange>
          </w:rPr>
          <w:delText>he inclusion of hashtags comes with slightly higher engagement rates</w:delText>
        </w:r>
        <w:r w:rsidR="002D7F75" w:rsidRPr="0029563D" w:rsidDel="002C72A4">
          <w:rPr>
            <w:sz w:val="20"/>
            <w:szCs w:val="18"/>
            <w:lang w:val="en-US"/>
            <w:rPrChange w:id="4027" w:author="Sina Furkan Özdemir" w:date="2021-09-20T17:27:00Z">
              <w:rPr>
                <w:sz w:val="20"/>
                <w:szCs w:val="18"/>
                <w:lang w:val="en-GB"/>
              </w:rPr>
            </w:rPrChange>
          </w:rPr>
          <w:delText xml:space="preserve"> as well</w:delText>
        </w:r>
        <w:r w:rsidR="00331D26" w:rsidRPr="0029563D" w:rsidDel="002C72A4">
          <w:rPr>
            <w:sz w:val="20"/>
            <w:szCs w:val="18"/>
            <w:lang w:val="en-US"/>
            <w:rPrChange w:id="4028" w:author="Sina Furkan Özdemir" w:date="2021-09-20T17:27:00Z">
              <w:rPr>
                <w:sz w:val="20"/>
                <w:szCs w:val="18"/>
                <w:lang w:val="en-GB"/>
              </w:rPr>
            </w:rPrChange>
          </w:rPr>
          <w:delText xml:space="preserve">. The most important factor in </w:delText>
        </w:r>
        <w:r w:rsidR="002D7F75" w:rsidRPr="0029563D" w:rsidDel="002C72A4">
          <w:rPr>
            <w:sz w:val="20"/>
            <w:szCs w:val="18"/>
            <w:lang w:val="en-US"/>
            <w:rPrChange w:id="4029" w:author="Sina Furkan Özdemir" w:date="2021-09-20T17:27:00Z">
              <w:rPr>
                <w:sz w:val="20"/>
                <w:szCs w:val="18"/>
                <w:lang w:val="en-GB"/>
              </w:rPr>
            </w:rPrChange>
          </w:rPr>
          <w:delText>our</w:delText>
        </w:r>
        <w:r w:rsidR="00331D26" w:rsidRPr="0029563D" w:rsidDel="002C72A4">
          <w:rPr>
            <w:sz w:val="20"/>
            <w:szCs w:val="18"/>
            <w:lang w:val="en-US"/>
            <w:rPrChange w:id="4030" w:author="Sina Furkan Özdemir" w:date="2021-09-20T17:27:00Z">
              <w:rPr>
                <w:sz w:val="20"/>
                <w:szCs w:val="18"/>
                <w:lang w:val="en-GB"/>
              </w:rPr>
            </w:rPrChange>
          </w:rPr>
          <w:delText xml:space="preserve"> initial model is visual information, however: embedded pictures as well as emojis are most strongly associated with user engagement </w:delText>
        </w:r>
        <w:r w:rsidR="002D7F75" w:rsidRPr="0029563D" w:rsidDel="002C72A4">
          <w:rPr>
            <w:sz w:val="20"/>
            <w:szCs w:val="18"/>
            <w:lang w:val="en-US"/>
            <w:rPrChange w:id="4031" w:author="Sina Furkan Özdemir" w:date="2021-09-20T17:27:00Z">
              <w:rPr>
                <w:sz w:val="20"/>
                <w:szCs w:val="18"/>
                <w:lang w:val="en-GB"/>
              </w:rPr>
            </w:rPrChange>
          </w:rPr>
          <w:delText>in the samples of UK, IO, and EU tweets</w:delText>
        </w:r>
        <w:r w:rsidR="00331D26" w:rsidRPr="0029563D" w:rsidDel="002C72A4">
          <w:rPr>
            <w:sz w:val="20"/>
            <w:szCs w:val="18"/>
            <w:lang w:val="en-US"/>
            <w:rPrChange w:id="4032" w:author="Sina Furkan Özdemir" w:date="2021-09-20T17:27:00Z">
              <w:rPr>
                <w:sz w:val="20"/>
                <w:szCs w:val="18"/>
                <w:lang w:val="en-GB"/>
              </w:rPr>
            </w:rPrChange>
          </w:rPr>
          <w:delText>. It must be noted, in addition, that even when controlling for such message characteristics, user engagement is markedly higher for personal accounts. Individual communication triggers more engagement with supranational messages</w:delText>
        </w:r>
        <w:r w:rsidR="002D7F75" w:rsidRPr="0029563D" w:rsidDel="002C72A4">
          <w:rPr>
            <w:sz w:val="20"/>
            <w:szCs w:val="18"/>
            <w:lang w:val="en-US"/>
            <w:rPrChange w:id="4033" w:author="Sina Furkan Özdemir" w:date="2021-09-20T17:27:00Z">
              <w:rPr>
                <w:sz w:val="20"/>
                <w:szCs w:val="18"/>
                <w:lang w:val="en-GB"/>
              </w:rPr>
            </w:rPrChange>
          </w:rPr>
          <w:delText xml:space="preserve"> than messages from institutional accounts</w:delText>
        </w:r>
        <w:r w:rsidR="00331D26" w:rsidRPr="0029563D" w:rsidDel="002C72A4">
          <w:rPr>
            <w:sz w:val="20"/>
            <w:szCs w:val="18"/>
            <w:lang w:val="en-US"/>
            <w:rPrChange w:id="4034" w:author="Sina Furkan Özdemir" w:date="2021-09-20T17:27:00Z">
              <w:rPr>
                <w:sz w:val="20"/>
                <w:szCs w:val="18"/>
                <w:lang w:val="en-GB"/>
              </w:rPr>
            </w:rPrChange>
          </w:rPr>
          <w:delText>.</w:delText>
        </w:r>
      </w:del>
    </w:p>
    <w:p w14:paraId="7CD5F125" w14:textId="1CA909E9" w:rsidR="00532D33" w:rsidRPr="0029563D" w:rsidDel="002C72A4" w:rsidRDefault="00532D33" w:rsidP="00D114D6">
      <w:pPr>
        <w:spacing w:before="120" w:after="0" w:line="240" w:lineRule="auto"/>
        <w:jc w:val="both"/>
        <w:rPr>
          <w:del w:id="4035" w:author="Sina Furkan Özdemir" w:date="2021-09-20T17:21:00Z"/>
          <w:sz w:val="20"/>
          <w:szCs w:val="18"/>
          <w:lang w:val="en-US"/>
          <w:rPrChange w:id="4036" w:author="Sina Furkan Özdemir" w:date="2021-09-20T17:27:00Z">
            <w:rPr>
              <w:del w:id="4037" w:author="Sina Furkan Özdemir" w:date="2021-09-20T17:21:00Z"/>
              <w:sz w:val="20"/>
              <w:szCs w:val="18"/>
              <w:lang w:val="en-GB"/>
            </w:rPr>
          </w:rPrChange>
        </w:rPr>
      </w:pPr>
    </w:p>
    <w:p w14:paraId="3FC5B858" w14:textId="5C298330" w:rsidR="00532D33" w:rsidRPr="0029563D" w:rsidRDefault="00FF546C" w:rsidP="00532D33">
      <w:pPr>
        <w:spacing w:before="120" w:after="0" w:line="240" w:lineRule="auto"/>
        <w:jc w:val="both"/>
        <w:rPr>
          <w:b/>
          <w:sz w:val="20"/>
          <w:szCs w:val="18"/>
          <w:lang w:val="en-US"/>
          <w:rPrChange w:id="4038" w:author="Sina Furkan Özdemir" w:date="2021-09-20T17:27:00Z">
            <w:rPr>
              <w:b/>
              <w:sz w:val="20"/>
              <w:szCs w:val="18"/>
              <w:lang w:val="en-GB"/>
            </w:rPr>
          </w:rPrChange>
        </w:rPr>
      </w:pPr>
      <w:ins w:id="4039" w:author="Sina Furkan Özdemir [2]" w:date="2021-09-21T16:17:00Z">
        <w:r>
          <w:rPr>
            <w:b/>
            <w:sz w:val="20"/>
            <w:szCs w:val="18"/>
            <w:lang w:val="en-US"/>
          </w:rPr>
          <w:t>6</w:t>
        </w:r>
      </w:ins>
      <w:del w:id="4040" w:author="Sina Furkan Özdemir [2]" w:date="2021-09-21T16:17:00Z">
        <w:r w:rsidR="00DC2184" w:rsidRPr="0029563D" w:rsidDel="00FF546C">
          <w:rPr>
            <w:b/>
            <w:sz w:val="20"/>
            <w:szCs w:val="18"/>
            <w:lang w:val="en-US"/>
            <w:rPrChange w:id="4041" w:author="Sina Furkan Özdemir" w:date="2021-09-20T17:27:00Z">
              <w:rPr>
                <w:b/>
                <w:sz w:val="20"/>
                <w:szCs w:val="18"/>
                <w:lang w:val="en-GB"/>
              </w:rPr>
            </w:rPrChange>
          </w:rPr>
          <w:delText>5</w:delText>
        </w:r>
      </w:del>
      <w:r w:rsidR="00532D33" w:rsidRPr="0029563D">
        <w:rPr>
          <w:b/>
          <w:sz w:val="20"/>
          <w:szCs w:val="18"/>
          <w:lang w:val="en-US"/>
          <w:rPrChange w:id="4042" w:author="Sina Furkan Özdemir" w:date="2021-09-20T17:27:00Z">
            <w:rPr>
              <w:b/>
              <w:sz w:val="20"/>
              <w:szCs w:val="18"/>
              <w:lang w:val="en-GB"/>
            </w:rPr>
          </w:rPrChange>
        </w:rPr>
        <w:t xml:space="preserve">. </w:t>
      </w:r>
      <w:r w:rsidR="008073B7" w:rsidRPr="0029563D">
        <w:rPr>
          <w:b/>
          <w:sz w:val="20"/>
          <w:szCs w:val="18"/>
          <w:lang w:val="en-US"/>
          <w:rPrChange w:id="4043" w:author="Sina Furkan Özdemir" w:date="2021-09-20T17:27:00Z">
            <w:rPr>
              <w:b/>
              <w:sz w:val="20"/>
              <w:szCs w:val="18"/>
              <w:lang w:val="en-GB"/>
            </w:rPr>
          </w:rPrChange>
        </w:rPr>
        <w:t>C</w:t>
      </w:r>
      <w:r w:rsidR="00532D33" w:rsidRPr="0029563D">
        <w:rPr>
          <w:b/>
          <w:sz w:val="20"/>
          <w:szCs w:val="18"/>
          <w:lang w:val="en-US"/>
          <w:rPrChange w:id="4044" w:author="Sina Furkan Özdemir" w:date="2021-09-20T17:27:00Z">
            <w:rPr>
              <w:b/>
              <w:sz w:val="20"/>
              <w:szCs w:val="18"/>
              <w:lang w:val="en-GB"/>
            </w:rPr>
          </w:rPrChange>
        </w:rPr>
        <w:t>onclusions</w:t>
      </w:r>
    </w:p>
    <w:p w14:paraId="495BC11F" w14:textId="77777777" w:rsidR="00AA2F7F" w:rsidRPr="0029563D" w:rsidRDefault="00AA2F7F" w:rsidP="00AA2F7F">
      <w:pPr>
        <w:spacing w:before="120" w:after="0" w:line="240" w:lineRule="auto"/>
        <w:jc w:val="both"/>
        <w:rPr>
          <w:ins w:id="4045" w:author="Sina Furkan Özdemir" w:date="2021-09-20T17:25:00Z"/>
          <w:sz w:val="20"/>
          <w:szCs w:val="18"/>
          <w:lang w:val="en-US"/>
          <w:rPrChange w:id="4046" w:author="Sina Furkan Özdemir" w:date="2021-09-20T17:27:00Z">
            <w:rPr>
              <w:ins w:id="4047" w:author="Sina Furkan Özdemir" w:date="2021-09-20T17:25:00Z"/>
              <w:sz w:val="20"/>
              <w:szCs w:val="18"/>
              <w:lang w:val="en-GB"/>
            </w:rPr>
          </w:rPrChange>
        </w:rPr>
      </w:pPr>
      <w:ins w:id="4048" w:author="Sina Furkan Özdemir" w:date="2021-09-20T17:25:00Z">
        <w:r w:rsidRPr="0029563D">
          <w:rPr>
            <w:sz w:val="20"/>
            <w:szCs w:val="18"/>
            <w:lang w:val="en-US"/>
            <w:rPrChange w:id="4049" w:author="Sina Furkan Özdemir" w:date="2021-09-20T17:27:00Z">
              <w:rPr>
                <w:sz w:val="20"/>
                <w:szCs w:val="18"/>
                <w:lang w:val="en-GB"/>
              </w:rPr>
            </w:rPrChange>
          </w:rPr>
          <w:t>In the face of public politicization, popular legitimacy challenges, and notable communication deficits, social media promise to be an attractive additional communication channel for the detached executive supranational actors of the European Union. Thus far, however, an aggregate picture on how these actors use social media has been lacking. This bird’s eye perspective of the full population of the more than one million messages from 115 Twitter accounts in the 2009-2021 period underlines that supranational EU actors put considerable effort in public communication via social media.</w:t>
        </w:r>
      </w:ins>
    </w:p>
    <w:p w14:paraId="600CA88A" w14:textId="77777777" w:rsidR="00AA2F7F" w:rsidRPr="0029563D" w:rsidRDefault="00AA2F7F" w:rsidP="00AA2F7F">
      <w:pPr>
        <w:spacing w:before="120" w:after="0" w:line="240" w:lineRule="auto"/>
        <w:jc w:val="both"/>
        <w:rPr>
          <w:ins w:id="4050" w:author="Sina Furkan Özdemir" w:date="2021-09-20T17:25:00Z"/>
          <w:sz w:val="20"/>
          <w:szCs w:val="18"/>
          <w:lang w:val="en-US"/>
          <w:rPrChange w:id="4051" w:author="Sina Furkan Özdemir" w:date="2021-09-20T17:27:00Z">
            <w:rPr>
              <w:ins w:id="4052" w:author="Sina Furkan Özdemir" w:date="2021-09-20T17:25:00Z"/>
              <w:sz w:val="20"/>
              <w:szCs w:val="18"/>
              <w:lang w:val="en-GB"/>
            </w:rPr>
          </w:rPrChange>
        </w:rPr>
      </w:pPr>
      <w:ins w:id="4053" w:author="Sina Furkan Özdemir" w:date="2021-09-20T17:25:00Z">
        <w:r w:rsidRPr="0029563D">
          <w:rPr>
            <w:sz w:val="20"/>
            <w:szCs w:val="18"/>
            <w:lang w:val="en-US"/>
            <w:rPrChange w:id="4054" w:author="Sina Furkan Özdemir" w:date="2021-09-20T17:27:00Z">
              <w:rPr>
                <w:sz w:val="20"/>
                <w:szCs w:val="18"/>
                <w:lang w:val="en-GB"/>
              </w:rPr>
            </w:rPrChange>
          </w:rPr>
          <w:lastRenderedPageBreak/>
          <w:t xml:space="preserve">Firstly, our encompassing description shows that the volume of supranational social media communication has grown markedly since 2010, having reached or even exceeding the number of social media messaging that national executives or international organizations with comparable policy scopes provide. Second, several of the observed patterns suggest a growing professionalization of supranational social media usage. Supranational actors make extensive use of Twitter’s multi-media features, engage in cross-posting social media content, and try to garner attention to their own online resources outside of Twitter. Supranational EU actors are in no way inferior but often better than domestic and international executives on Twitter in this regard. Third, this communicative investment seems to pay off in terms of publicity. The number of users subscribing to supranational EU accounts has been growing on average, and in dramatic ways for some actors. Direct user engagement with supranational messages on the platform is not particularly high in absolute terms, but by and large corresponds to the engagement rates one can observe for executive messages form national and international actors. </w:t>
        </w:r>
      </w:ins>
    </w:p>
    <w:p w14:paraId="60AA8DA6" w14:textId="462A4CCF" w:rsidR="00AA2F7F" w:rsidRPr="0029563D" w:rsidRDefault="00AA2F7F" w:rsidP="00AA2F7F">
      <w:pPr>
        <w:spacing w:before="120" w:after="0" w:line="240" w:lineRule="auto"/>
        <w:jc w:val="both"/>
        <w:rPr>
          <w:ins w:id="4055" w:author="Sina Furkan Özdemir" w:date="2021-09-20T17:25:00Z"/>
          <w:sz w:val="20"/>
          <w:szCs w:val="18"/>
          <w:lang w:val="en-US"/>
          <w:rPrChange w:id="4056" w:author="Sina Furkan Özdemir" w:date="2021-09-20T17:27:00Z">
            <w:rPr>
              <w:ins w:id="4057" w:author="Sina Furkan Özdemir" w:date="2021-09-20T17:25:00Z"/>
              <w:sz w:val="20"/>
              <w:szCs w:val="18"/>
              <w:lang w:val="en-GB"/>
            </w:rPr>
          </w:rPrChange>
        </w:rPr>
      </w:pPr>
      <w:ins w:id="4058" w:author="Sina Furkan Özdemir" w:date="2021-09-20T17:25:00Z">
        <w:r w:rsidRPr="0029563D">
          <w:rPr>
            <w:sz w:val="20"/>
            <w:szCs w:val="18"/>
            <w:lang w:val="en-US"/>
            <w:rPrChange w:id="4059" w:author="Sina Furkan Özdemir" w:date="2021-09-20T17:27:00Z">
              <w:rPr>
                <w:sz w:val="20"/>
                <w:szCs w:val="18"/>
                <w:lang w:val="en-GB"/>
              </w:rPr>
            </w:rPrChange>
          </w:rPr>
          <w:t xml:space="preserve">Yet, our encompassing description also contains warning signs regarding the possible transparency and publicity effects of supranational communication. As has been found for other communication channels, the textual content of supranational communication is </w:t>
        </w:r>
      </w:ins>
      <w:ins w:id="4060" w:author="Sina Furkan Özdemir" w:date="2021-09-20T17:28:00Z">
        <w:r w:rsidR="0029563D" w:rsidRPr="0029563D">
          <w:rPr>
            <w:sz w:val="20"/>
            <w:szCs w:val="18"/>
            <w:lang w:val="en-US"/>
          </w:rPr>
          <w:t>characterized</w:t>
        </w:r>
      </w:ins>
      <w:ins w:id="4061" w:author="Sina Furkan Özdemir" w:date="2021-09-20T17:25:00Z">
        <w:r w:rsidRPr="0029563D">
          <w:rPr>
            <w:sz w:val="20"/>
            <w:szCs w:val="18"/>
            <w:lang w:val="en-US"/>
            <w:rPrChange w:id="4062" w:author="Sina Furkan Özdemir" w:date="2021-09-20T17:27:00Z">
              <w:rPr>
                <w:sz w:val="20"/>
                <w:szCs w:val="18"/>
                <w:lang w:val="en-GB"/>
              </w:rPr>
            </w:rPrChange>
          </w:rPr>
          <w:t xml:space="preserve"> by comparatively high syntactical complexity, less familiar vocabulary, and a rather nominal style that may obfuscate political agency. On this dimension, social media communication from domestic executive actors in the UK provides much clearer messaging in comparison. We also must note that the follower numbers and the engagement rates are hardly equally distributed across supranational communicators. They rather concentrate on a few selected institutional, and especially high-profile individual accounts of supranational actors. Generally, on most of our indicators, marked variation within the sample of supranational communicators and messages can be observed.</w:t>
        </w:r>
      </w:ins>
    </w:p>
    <w:p w14:paraId="0A08F924" w14:textId="77777777" w:rsidR="00AA2F7F" w:rsidRPr="0029563D" w:rsidRDefault="00AA2F7F" w:rsidP="00AA2F7F">
      <w:pPr>
        <w:spacing w:before="120" w:after="0" w:line="240" w:lineRule="auto"/>
        <w:jc w:val="both"/>
        <w:rPr>
          <w:ins w:id="4063" w:author="Sina Furkan Özdemir" w:date="2021-09-20T17:25:00Z"/>
          <w:sz w:val="20"/>
          <w:szCs w:val="18"/>
          <w:lang w:val="en-US"/>
          <w:rPrChange w:id="4064" w:author="Sina Furkan Özdemir" w:date="2021-09-20T17:27:00Z">
            <w:rPr>
              <w:ins w:id="4065" w:author="Sina Furkan Özdemir" w:date="2021-09-20T17:25:00Z"/>
              <w:sz w:val="20"/>
              <w:szCs w:val="18"/>
              <w:lang w:val="en-GB"/>
            </w:rPr>
          </w:rPrChange>
        </w:rPr>
      </w:pPr>
      <w:ins w:id="4066" w:author="Sina Furkan Özdemir" w:date="2021-09-20T17:25:00Z">
        <w:r w:rsidRPr="0029563D">
          <w:rPr>
            <w:sz w:val="20"/>
            <w:szCs w:val="18"/>
            <w:lang w:val="en-US"/>
            <w:rPrChange w:id="4067" w:author="Sina Furkan Özdemir" w:date="2021-09-20T17:27:00Z">
              <w:rPr>
                <w:sz w:val="20"/>
                <w:szCs w:val="18"/>
                <w:lang w:val="en-GB"/>
              </w:rPr>
            </w:rPrChange>
          </w:rPr>
          <w:t>Our bird’s eye view indicates that social media are becoming increasingly relevant for supranational public communication, yet this is hardly the final step to understand the nexus of public communication, social media platforms and popular legitimacy</w:t>
        </w:r>
        <w:r w:rsidRPr="0029563D">
          <w:rPr>
            <w:sz w:val="20"/>
            <w:szCs w:val="18"/>
            <w:u w:val="single"/>
            <w:lang w:val="en-US"/>
            <w:rPrChange w:id="4068" w:author="Sina Furkan Özdemir" w:date="2021-09-20T17:27:00Z">
              <w:rPr>
                <w:sz w:val="20"/>
                <w:szCs w:val="18"/>
                <w:u w:val="single"/>
                <w:lang w:val="en-GB"/>
              </w:rPr>
            </w:rPrChange>
          </w:rPr>
          <w:t>.</w:t>
        </w:r>
        <w:r w:rsidRPr="0029563D">
          <w:rPr>
            <w:sz w:val="20"/>
            <w:szCs w:val="18"/>
            <w:lang w:val="en-US"/>
            <w:rPrChange w:id="4069" w:author="Sina Furkan Özdemir" w:date="2021-09-20T17:27:00Z">
              <w:rPr>
                <w:sz w:val="20"/>
                <w:szCs w:val="18"/>
                <w:lang w:val="en-GB"/>
              </w:rPr>
            </w:rPrChange>
          </w:rPr>
          <w:t xml:space="preserve"> Whether and how the communication we describe affects the precarious societal legitimacy of supranational decision-making requires further analyses. For scholars willing to dig deeper into this type of data, the patterns we show provide four informative points. First, the sobering findings on textual understandability highlight the need to dissect supranational messages further in terms of the claims that supranational actors make, including their relation to actual political activity. Whether these public messages are mere propaganda or genuine, transparent political accountability reporting would help us understand to what extent public communication contributes to or possibly undermines the popular legitimacy of supranational actors. Second, our qualitative examples for the most engaging tweets highlight variation across externally politicized topics and suggests that topical contents of messages may provide valuable hints on the publicity that supranational messages generate. Third, our findings highlight that especially visual content is part and parcel of supranational public communication, requiring additional forms of content analyses. Fourth and finally, the clearer communication and higher engagement rates that accounts of individual supranational actors generate highlight that the personalization of EU politics can be meaningfully observed on Twitter. </w:t>
        </w:r>
      </w:ins>
    </w:p>
    <w:p w14:paraId="154A99C5" w14:textId="064AA5D9" w:rsidR="00AA2F7F" w:rsidRPr="0029563D" w:rsidRDefault="00AA2F7F" w:rsidP="00AA2F7F">
      <w:pPr>
        <w:spacing w:before="120" w:after="0" w:line="240" w:lineRule="auto"/>
        <w:jc w:val="both"/>
        <w:rPr>
          <w:ins w:id="4070" w:author="Sina Furkan Özdemir" w:date="2021-09-20T17:25:00Z"/>
          <w:sz w:val="20"/>
          <w:szCs w:val="18"/>
          <w:lang w:val="en-US"/>
          <w:rPrChange w:id="4071" w:author="Sina Furkan Özdemir" w:date="2021-09-20T17:27:00Z">
            <w:rPr>
              <w:ins w:id="4072" w:author="Sina Furkan Özdemir" w:date="2021-09-20T17:25:00Z"/>
              <w:sz w:val="20"/>
              <w:szCs w:val="18"/>
              <w:lang w:val="en-GB"/>
            </w:rPr>
          </w:rPrChange>
        </w:rPr>
      </w:pPr>
      <w:ins w:id="4073" w:author="Sina Furkan Özdemir" w:date="2021-09-20T17:25:00Z">
        <w:r w:rsidRPr="0029563D">
          <w:rPr>
            <w:sz w:val="20"/>
            <w:szCs w:val="18"/>
            <w:lang w:val="en-US"/>
            <w:rPrChange w:id="4074" w:author="Sina Furkan Özdemir" w:date="2021-09-20T17:27:00Z">
              <w:rPr>
                <w:sz w:val="20"/>
                <w:szCs w:val="18"/>
                <w:lang w:val="en-GB"/>
              </w:rPr>
            </w:rPrChange>
          </w:rPr>
          <w:t xml:space="preserve">Finally, we would like to draw attention to several notable challenges pertaining to studying citizen engagement with European politics on social as we encountered in our study. Cardinal among these challenges is perhaps the volume and variation the data entails. The volume is a Janus-faced characteristics of social media data. On the one hand, access to such vast amount of data, especially from transparent platforms such as Twitter, allows researchers to study full population of unit of analysis. In our case, this is all the tweets issued by selected accounts. Concomitantly, this allows researchers to obtain a less biased picture of the phenomena of interest. On the other hand, managing such large volumes of data entails major logistical problems. As the volume increases, storing, </w:t>
        </w:r>
      </w:ins>
      <w:ins w:id="4075" w:author="Sina Furkan Özdemir" w:date="2021-09-20T17:28:00Z">
        <w:r w:rsidR="0029563D" w:rsidRPr="0029563D">
          <w:rPr>
            <w:sz w:val="20"/>
            <w:szCs w:val="18"/>
            <w:lang w:val="en-US"/>
          </w:rPr>
          <w:t>sharing,</w:t>
        </w:r>
      </w:ins>
      <w:ins w:id="4076" w:author="Sina Furkan Özdemir" w:date="2021-09-20T17:25:00Z">
        <w:r w:rsidRPr="0029563D">
          <w:rPr>
            <w:sz w:val="20"/>
            <w:szCs w:val="18"/>
            <w:lang w:val="en-US"/>
            <w:rPrChange w:id="4077" w:author="Sina Furkan Özdemir" w:date="2021-09-20T17:27:00Z">
              <w:rPr>
                <w:sz w:val="20"/>
                <w:szCs w:val="18"/>
                <w:lang w:val="en-GB"/>
              </w:rPr>
            </w:rPrChange>
          </w:rPr>
          <w:t xml:space="preserve"> and </w:t>
        </w:r>
      </w:ins>
      <w:ins w:id="4078" w:author="Sina Furkan Özdemir" w:date="2021-09-20T17:28:00Z">
        <w:r w:rsidR="0029563D" w:rsidRPr="0029563D">
          <w:rPr>
            <w:sz w:val="20"/>
            <w:szCs w:val="18"/>
            <w:lang w:val="en-US"/>
          </w:rPr>
          <w:t>analyzing</w:t>
        </w:r>
      </w:ins>
      <w:ins w:id="4079" w:author="Sina Furkan Özdemir" w:date="2021-09-20T17:25:00Z">
        <w:r w:rsidRPr="0029563D">
          <w:rPr>
            <w:sz w:val="20"/>
            <w:szCs w:val="18"/>
            <w:lang w:val="en-US"/>
            <w:rPrChange w:id="4080" w:author="Sina Furkan Özdemir" w:date="2021-09-20T17:27:00Z">
              <w:rPr>
                <w:sz w:val="20"/>
                <w:szCs w:val="18"/>
                <w:lang w:val="en-GB"/>
              </w:rPr>
            </w:rPrChange>
          </w:rPr>
          <w:t xml:space="preserve"> the data becomes much more challenging. In our case, this reflected as waiting for several hours, if not a couple of days, to obtain descriptive information from our dataset. There are many convenient and free-to-use services with regards to storage and sharing the data. However, such free-of-charge services are not intended for large amounts of data and may take some creativity and ingenuity from the researchers. In our case, we have circumvented these problems by locally saving our dataset and sharing our analysis scripts via </w:t>
        </w:r>
      </w:ins>
      <w:ins w:id="4081" w:author="Sina Furkan Özdemir" w:date="2021-09-20T17:28:00Z">
        <w:r w:rsidR="0029563D" w:rsidRPr="0029563D">
          <w:rPr>
            <w:sz w:val="20"/>
            <w:szCs w:val="18"/>
            <w:lang w:val="en-US"/>
          </w:rPr>
          <w:t>GitHub</w:t>
        </w:r>
      </w:ins>
      <w:ins w:id="4082" w:author="Sina Furkan Özdemir" w:date="2021-09-20T17:25:00Z">
        <w:r w:rsidRPr="0029563D">
          <w:rPr>
            <w:sz w:val="20"/>
            <w:szCs w:val="18"/>
            <w:lang w:val="en-US"/>
            <w:rPrChange w:id="4083" w:author="Sina Furkan Özdemir" w:date="2021-09-20T17:27:00Z">
              <w:rPr>
                <w:sz w:val="20"/>
                <w:szCs w:val="18"/>
                <w:lang w:val="en-GB"/>
              </w:rPr>
            </w:rPrChange>
          </w:rPr>
          <w:t xml:space="preserve">. Another attending problem of the volume relates to processing. Platforms offer such large datasets in formats that are unconventional in political science and similar fields such as JSON. Working with such formats often requires the researcher to be well-versed in data structures and storage techniques. As we are not trained computer scientists, this proved to be a learning moment for us.  Finally, as the European politics transcends national boundaries so does the engagement with it on social media. This manifested itself as linguistic diversity in our study. Like in any other text data, most analysis methods have limited capacity to handle multi-lingual corpus, even more so when the corpus includes meta-linguistic features such as hashtags and emojis. Studying political phenomena in resource rich languages such as English, </w:t>
        </w:r>
      </w:ins>
      <w:ins w:id="4084" w:author="Sina Furkan Özdemir" w:date="2021-09-20T17:28:00Z">
        <w:r w:rsidR="0029563D" w:rsidRPr="0029563D">
          <w:rPr>
            <w:sz w:val="20"/>
            <w:szCs w:val="18"/>
            <w:lang w:val="en-US"/>
          </w:rPr>
          <w:t>German,</w:t>
        </w:r>
      </w:ins>
      <w:ins w:id="4085" w:author="Sina Furkan Özdemir" w:date="2021-09-20T17:25:00Z">
        <w:r w:rsidRPr="0029563D">
          <w:rPr>
            <w:sz w:val="20"/>
            <w:szCs w:val="18"/>
            <w:lang w:val="en-US"/>
            <w:rPrChange w:id="4086" w:author="Sina Furkan Özdemir" w:date="2021-09-20T17:27:00Z">
              <w:rPr>
                <w:sz w:val="20"/>
                <w:szCs w:val="18"/>
                <w:lang w:val="en-GB"/>
              </w:rPr>
            </w:rPrChange>
          </w:rPr>
          <w:t xml:space="preserve"> and French is rather easy. Unfortunately, doing the same thing with resource scarce languages such as Slavic languages is extremely challenging as available techniques and methods are very limited and comparable. We hope that </w:t>
        </w:r>
      </w:ins>
      <w:ins w:id="4087" w:author="Sina Furkan Özdemir" w:date="2021-09-20T17:28:00Z">
        <w:r w:rsidR="0029563D" w:rsidRPr="0029563D">
          <w:rPr>
            <w:sz w:val="20"/>
            <w:szCs w:val="18"/>
            <w:lang w:val="en-US"/>
          </w:rPr>
          <w:t>soon</w:t>
        </w:r>
      </w:ins>
      <w:ins w:id="4088" w:author="Sina Furkan Özdemir" w:date="2021-09-20T17:25:00Z">
        <w:r w:rsidRPr="0029563D">
          <w:rPr>
            <w:sz w:val="20"/>
            <w:szCs w:val="18"/>
            <w:lang w:val="en-US"/>
            <w:rPrChange w:id="4089" w:author="Sina Furkan Özdemir" w:date="2021-09-20T17:27:00Z">
              <w:rPr>
                <w:sz w:val="20"/>
                <w:szCs w:val="18"/>
                <w:lang w:val="en-GB"/>
              </w:rPr>
            </w:rPrChange>
          </w:rPr>
          <w:t xml:space="preserve"> these challenges will be eliminated by the future generation of scholars.</w:t>
        </w:r>
      </w:ins>
    </w:p>
    <w:p w14:paraId="54CDD3D5" w14:textId="7217DEF0" w:rsidR="00DC2184" w:rsidRPr="0029563D" w:rsidDel="00AA2F7F" w:rsidRDefault="00872D2B" w:rsidP="00D114D6">
      <w:pPr>
        <w:spacing w:before="120" w:after="0" w:line="240" w:lineRule="auto"/>
        <w:jc w:val="both"/>
        <w:rPr>
          <w:del w:id="4090" w:author="Sina Furkan Özdemir" w:date="2021-09-20T17:25:00Z"/>
          <w:sz w:val="20"/>
          <w:szCs w:val="18"/>
          <w:lang w:val="en-US"/>
          <w:rPrChange w:id="4091" w:author="Sina Furkan Özdemir" w:date="2021-09-20T17:27:00Z">
            <w:rPr>
              <w:del w:id="4092" w:author="Sina Furkan Özdemir" w:date="2021-09-20T17:25:00Z"/>
              <w:sz w:val="20"/>
              <w:szCs w:val="18"/>
              <w:lang w:val="en-GB"/>
            </w:rPr>
          </w:rPrChange>
        </w:rPr>
      </w:pPr>
      <w:del w:id="4093" w:author="Sina Furkan Özdemir" w:date="2021-09-20T17:25:00Z">
        <w:r w:rsidRPr="0029563D" w:rsidDel="00AA2F7F">
          <w:rPr>
            <w:sz w:val="20"/>
            <w:szCs w:val="18"/>
            <w:lang w:val="en-US"/>
            <w:rPrChange w:id="4094" w:author="Sina Furkan Özdemir" w:date="2021-09-20T17:27:00Z">
              <w:rPr>
                <w:sz w:val="20"/>
                <w:szCs w:val="18"/>
                <w:lang w:val="en-GB"/>
              </w:rPr>
            </w:rPrChange>
          </w:rPr>
          <w:delText xml:space="preserve">In the </w:delText>
        </w:r>
        <w:r w:rsidR="008073B7" w:rsidRPr="0029563D" w:rsidDel="00AA2F7F">
          <w:rPr>
            <w:sz w:val="20"/>
            <w:szCs w:val="18"/>
            <w:lang w:val="en-US"/>
            <w:rPrChange w:id="4095" w:author="Sina Furkan Özdemir" w:date="2021-09-20T17:27:00Z">
              <w:rPr>
                <w:sz w:val="20"/>
                <w:szCs w:val="18"/>
                <w:lang w:val="en-GB"/>
              </w:rPr>
            </w:rPrChange>
          </w:rPr>
          <w:delText>face</w:delText>
        </w:r>
        <w:r w:rsidRPr="0029563D" w:rsidDel="00AA2F7F">
          <w:rPr>
            <w:sz w:val="20"/>
            <w:szCs w:val="18"/>
            <w:lang w:val="en-US"/>
            <w:rPrChange w:id="4096" w:author="Sina Furkan Özdemir" w:date="2021-09-20T17:27:00Z">
              <w:rPr>
                <w:sz w:val="20"/>
                <w:szCs w:val="18"/>
                <w:lang w:val="en-GB"/>
              </w:rPr>
            </w:rPrChange>
          </w:rPr>
          <w:delText xml:space="preserve"> of </w:delText>
        </w:r>
        <w:r w:rsidR="008073B7" w:rsidRPr="0029563D" w:rsidDel="00AA2F7F">
          <w:rPr>
            <w:sz w:val="20"/>
            <w:szCs w:val="18"/>
            <w:lang w:val="en-US"/>
            <w:rPrChange w:id="4097" w:author="Sina Furkan Özdemir" w:date="2021-09-20T17:27:00Z">
              <w:rPr>
                <w:sz w:val="20"/>
                <w:szCs w:val="18"/>
                <w:lang w:val="en-GB"/>
              </w:rPr>
            </w:rPrChange>
          </w:rPr>
          <w:delText xml:space="preserve">public </w:delText>
        </w:r>
        <w:r w:rsidRPr="0029563D" w:rsidDel="00AA2F7F">
          <w:rPr>
            <w:sz w:val="20"/>
            <w:szCs w:val="18"/>
            <w:lang w:val="en-US"/>
            <w:rPrChange w:id="4098" w:author="Sina Furkan Özdemir" w:date="2021-09-20T17:27:00Z">
              <w:rPr>
                <w:sz w:val="20"/>
                <w:szCs w:val="18"/>
                <w:lang w:val="en-GB"/>
              </w:rPr>
            </w:rPrChange>
          </w:rPr>
          <w:delText>politicization</w:delText>
        </w:r>
        <w:r w:rsidR="008073B7" w:rsidRPr="0029563D" w:rsidDel="00AA2F7F">
          <w:rPr>
            <w:sz w:val="20"/>
            <w:szCs w:val="18"/>
            <w:lang w:val="en-US"/>
            <w:rPrChange w:id="4099" w:author="Sina Furkan Özdemir" w:date="2021-09-20T17:27:00Z">
              <w:rPr>
                <w:sz w:val="20"/>
                <w:szCs w:val="18"/>
                <w:lang w:val="en-GB"/>
              </w:rPr>
            </w:rPrChange>
          </w:rPr>
          <w:delText>,</w:delText>
        </w:r>
        <w:r w:rsidR="00B1451D" w:rsidRPr="0029563D" w:rsidDel="00AA2F7F">
          <w:rPr>
            <w:sz w:val="20"/>
            <w:szCs w:val="18"/>
            <w:lang w:val="en-US"/>
            <w:rPrChange w:id="4100" w:author="Sina Furkan Özdemir" w:date="2021-09-20T17:27:00Z">
              <w:rPr>
                <w:sz w:val="20"/>
                <w:szCs w:val="18"/>
                <w:lang w:val="en-GB"/>
              </w:rPr>
            </w:rPrChange>
          </w:rPr>
          <w:delText xml:space="preserve"> popular legitimacy challenges, </w:delText>
        </w:r>
        <w:r w:rsidR="008073B7" w:rsidRPr="0029563D" w:rsidDel="00AA2F7F">
          <w:rPr>
            <w:sz w:val="20"/>
            <w:szCs w:val="18"/>
            <w:lang w:val="en-US"/>
            <w:rPrChange w:id="4101" w:author="Sina Furkan Özdemir" w:date="2021-09-20T17:27:00Z">
              <w:rPr>
                <w:sz w:val="20"/>
                <w:szCs w:val="18"/>
                <w:lang w:val="en-GB"/>
              </w:rPr>
            </w:rPrChange>
          </w:rPr>
          <w:delText xml:space="preserve">and notable communication deficits, </w:delText>
        </w:r>
        <w:r w:rsidR="00B1451D" w:rsidRPr="0029563D" w:rsidDel="00AA2F7F">
          <w:rPr>
            <w:sz w:val="20"/>
            <w:szCs w:val="18"/>
            <w:lang w:val="en-US"/>
            <w:rPrChange w:id="4102" w:author="Sina Furkan Özdemir" w:date="2021-09-20T17:27:00Z">
              <w:rPr>
                <w:sz w:val="20"/>
                <w:szCs w:val="18"/>
                <w:lang w:val="en-GB"/>
              </w:rPr>
            </w:rPrChange>
          </w:rPr>
          <w:delText>s</w:delText>
        </w:r>
        <w:r w:rsidR="00D06036" w:rsidRPr="0029563D" w:rsidDel="00AA2F7F">
          <w:rPr>
            <w:sz w:val="20"/>
            <w:szCs w:val="18"/>
            <w:lang w:val="en-US"/>
            <w:rPrChange w:id="4103" w:author="Sina Furkan Özdemir" w:date="2021-09-20T17:27:00Z">
              <w:rPr>
                <w:sz w:val="20"/>
                <w:szCs w:val="18"/>
                <w:lang w:val="en-GB"/>
              </w:rPr>
            </w:rPrChange>
          </w:rPr>
          <w:delText xml:space="preserve">ocial media </w:delText>
        </w:r>
        <w:r w:rsidR="00DC2184" w:rsidRPr="0029563D" w:rsidDel="00AA2F7F">
          <w:rPr>
            <w:sz w:val="20"/>
            <w:szCs w:val="18"/>
            <w:lang w:val="en-US"/>
            <w:rPrChange w:id="4104" w:author="Sina Furkan Özdemir" w:date="2021-09-20T17:27:00Z">
              <w:rPr>
                <w:sz w:val="20"/>
                <w:szCs w:val="18"/>
                <w:lang w:val="en-GB"/>
              </w:rPr>
            </w:rPrChange>
          </w:rPr>
          <w:delText>promise to be</w:delText>
        </w:r>
        <w:r w:rsidR="008073B7" w:rsidRPr="0029563D" w:rsidDel="00AA2F7F">
          <w:rPr>
            <w:sz w:val="20"/>
            <w:szCs w:val="18"/>
            <w:lang w:val="en-US"/>
            <w:rPrChange w:id="4105" w:author="Sina Furkan Özdemir" w:date="2021-09-20T17:27:00Z">
              <w:rPr>
                <w:sz w:val="20"/>
                <w:szCs w:val="18"/>
                <w:lang w:val="en-GB"/>
              </w:rPr>
            </w:rPrChange>
          </w:rPr>
          <w:delText xml:space="preserve"> </w:delText>
        </w:r>
        <w:r w:rsidR="00D06036" w:rsidRPr="0029563D" w:rsidDel="00AA2F7F">
          <w:rPr>
            <w:sz w:val="20"/>
            <w:szCs w:val="18"/>
            <w:lang w:val="en-US"/>
            <w:rPrChange w:id="4106" w:author="Sina Furkan Özdemir" w:date="2021-09-20T17:27:00Z">
              <w:rPr>
                <w:sz w:val="20"/>
                <w:szCs w:val="18"/>
                <w:lang w:val="en-GB"/>
              </w:rPr>
            </w:rPrChange>
          </w:rPr>
          <w:delText xml:space="preserve">an attractive additional communication channel for </w:delText>
        </w:r>
        <w:r w:rsidR="00DC2184" w:rsidRPr="0029563D" w:rsidDel="00AA2F7F">
          <w:rPr>
            <w:sz w:val="20"/>
            <w:szCs w:val="18"/>
            <w:lang w:val="en-US"/>
            <w:rPrChange w:id="4107" w:author="Sina Furkan Özdemir" w:date="2021-09-20T17:27:00Z">
              <w:rPr>
                <w:sz w:val="20"/>
                <w:szCs w:val="18"/>
                <w:lang w:val="en-GB"/>
              </w:rPr>
            </w:rPrChange>
          </w:rPr>
          <w:delText xml:space="preserve">the detached </w:delText>
        </w:r>
        <w:r w:rsidR="008073B7" w:rsidRPr="0029563D" w:rsidDel="00AA2F7F">
          <w:rPr>
            <w:sz w:val="20"/>
            <w:szCs w:val="18"/>
            <w:lang w:val="en-US"/>
            <w:rPrChange w:id="4108" w:author="Sina Furkan Özdemir" w:date="2021-09-20T17:27:00Z">
              <w:rPr>
                <w:sz w:val="20"/>
                <w:szCs w:val="18"/>
                <w:lang w:val="en-GB"/>
              </w:rPr>
            </w:rPrChange>
          </w:rPr>
          <w:delText xml:space="preserve">executive </w:delText>
        </w:r>
        <w:r w:rsidR="00D06036" w:rsidRPr="0029563D" w:rsidDel="00AA2F7F">
          <w:rPr>
            <w:sz w:val="20"/>
            <w:szCs w:val="18"/>
            <w:lang w:val="en-US"/>
            <w:rPrChange w:id="4109" w:author="Sina Furkan Özdemir" w:date="2021-09-20T17:27:00Z">
              <w:rPr>
                <w:sz w:val="20"/>
                <w:szCs w:val="18"/>
                <w:lang w:val="en-GB"/>
              </w:rPr>
            </w:rPrChange>
          </w:rPr>
          <w:delText>supranational actors of the European Union</w:delText>
        </w:r>
        <w:r w:rsidR="00B1451D" w:rsidRPr="0029563D" w:rsidDel="00AA2F7F">
          <w:rPr>
            <w:sz w:val="20"/>
            <w:szCs w:val="18"/>
            <w:lang w:val="en-US"/>
            <w:rPrChange w:id="4110" w:author="Sina Furkan Özdemir" w:date="2021-09-20T17:27:00Z">
              <w:rPr>
                <w:sz w:val="20"/>
                <w:szCs w:val="18"/>
                <w:lang w:val="en-GB"/>
              </w:rPr>
            </w:rPrChange>
          </w:rPr>
          <w:delText>.</w:delText>
        </w:r>
        <w:r w:rsidR="00D06036" w:rsidRPr="0029563D" w:rsidDel="00AA2F7F">
          <w:rPr>
            <w:sz w:val="20"/>
            <w:szCs w:val="18"/>
            <w:lang w:val="en-US"/>
            <w:rPrChange w:id="4111" w:author="Sina Furkan Özdemir" w:date="2021-09-20T17:27:00Z">
              <w:rPr>
                <w:sz w:val="20"/>
                <w:szCs w:val="18"/>
                <w:lang w:val="en-GB"/>
              </w:rPr>
            </w:rPrChange>
          </w:rPr>
          <w:delText xml:space="preserve"> </w:delText>
        </w:r>
        <w:r w:rsidR="008073B7" w:rsidRPr="0029563D" w:rsidDel="00AA2F7F">
          <w:rPr>
            <w:sz w:val="20"/>
            <w:szCs w:val="18"/>
            <w:lang w:val="en-US"/>
            <w:rPrChange w:id="4112" w:author="Sina Furkan Özdemir" w:date="2021-09-20T17:27:00Z">
              <w:rPr>
                <w:sz w:val="20"/>
                <w:szCs w:val="18"/>
                <w:lang w:val="en-GB"/>
              </w:rPr>
            </w:rPrChange>
          </w:rPr>
          <w:delText>T</w:delText>
        </w:r>
        <w:r w:rsidR="00D06036" w:rsidRPr="0029563D" w:rsidDel="00AA2F7F">
          <w:rPr>
            <w:sz w:val="20"/>
            <w:szCs w:val="18"/>
            <w:lang w:val="en-US"/>
            <w:rPrChange w:id="4113" w:author="Sina Furkan Özdemir" w:date="2021-09-20T17:27:00Z">
              <w:rPr>
                <w:sz w:val="20"/>
                <w:szCs w:val="18"/>
                <w:lang w:val="en-GB"/>
              </w:rPr>
            </w:rPrChange>
          </w:rPr>
          <w:delText>hus far</w:delText>
        </w:r>
        <w:r w:rsidR="008073B7" w:rsidRPr="0029563D" w:rsidDel="00AA2F7F">
          <w:rPr>
            <w:sz w:val="20"/>
            <w:szCs w:val="18"/>
            <w:lang w:val="en-US"/>
            <w:rPrChange w:id="4114" w:author="Sina Furkan Özdemir" w:date="2021-09-20T17:27:00Z">
              <w:rPr>
                <w:sz w:val="20"/>
                <w:szCs w:val="18"/>
                <w:lang w:val="en-GB"/>
              </w:rPr>
            </w:rPrChange>
          </w:rPr>
          <w:delText>, however,</w:delText>
        </w:r>
        <w:r w:rsidR="00D06036" w:rsidRPr="0029563D" w:rsidDel="00AA2F7F">
          <w:rPr>
            <w:sz w:val="20"/>
            <w:szCs w:val="18"/>
            <w:lang w:val="en-US"/>
            <w:rPrChange w:id="4115" w:author="Sina Furkan Özdemir" w:date="2021-09-20T17:27:00Z">
              <w:rPr>
                <w:sz w:val="20"/>
                <w:szCs w:val="18"/>
                <w:lang w:val="en-GB"/>
              </w:rPr>
            </w:rPrChange>
          </w:rPr>
          <w:delText xml:space="preserve"> an aggregate picture on how </w:delText>
        </w:r>
        <w:r w:rsidR="00DC2184" w:rsidRPr="0029563D" w:rsidDel="00AA2F7F">
          <w:rPr>
            <w:sz w:val="20"/>
            <w:szCs w:val="18"/>
            <w:lang w:val="en-US"/>
            <w:rPrChange w:id="4116" w:author="Sina Furkan Özdemir" w:date="2021-09-20T17:27:00Z">
              <w:rPr>
                <w:sz w:val="20"/>
                <w:szCs w:val="18"/>
                <w:lang w:val="en-GB"/>
              </w:rPr>
            </w:rPrChange>
          </w:rPr>
          <w:delText>these</w:delText>
        </w:r>
        <w:r w:rsidR="00D06036" w:rsidRPr="0029563D" w:rsidDel="00AA2F7F">
          <w:rPr>
            <w:sz w:val="20"/>
            <w:szCs w:val="18"/>
            <w:lang w:val="en-US"/>
            <w:rPrChange w:id="4117" w:author="Sina Furkan Özdemir" w:date="2021-09-20T17:27:00Z">
              <w:rPr>
                <w:sz w:val="20"/>
                <w:szCs w:val="18"/>
                <w:lang w:val="en-GB"/>
              </w:rPr>
            </w:rPrChange>
          </w:rPr>
          <w:delText xml:space="preserve"> actors </w:delText>
        </w:r>
        <w:r w:rsidR="00DC2184" w:rsidRPr="0029563D" w:rsidDel="00AA2F7F">
          <w:rPr>
            <w:sz w:val="20"/>
            <w:szCs w:val="18"/>
            <w:lang w:val="en-US"/>
            <w:rPrChange w:id="4118" w:author="Sina Furkan Özdemir" w:date="2021-09-20T17:27:00Z">
              <w:rPr>
                <w:sz w:val="20"/>
                <w:szCs w:val="18"/>
                <w:lang w:val="en-GB"/>
              </w:rPr>
            </w:rPrChange>
          </w:rPr>
          <w:delText xml:space="preserve">actually </w:delText>
        </w:r>
        <w:r w:rsidR="008073B7" w:rsidRPr="0029563D" w:rsidDel="00AA2F7F">
          <w:rPr>
            <w:sz w:val="20"/>
            <w:szCs w:val="18"/>
            <w:lang w:val="en-US"/>
            <w:rPrChange w:id="4119" w:author="Sina Furkan Özdemir" w:date="2021-09-20T17:27:00Z">
              <w:rPr>
                <w:sz w:val="20"/>
                <w:szCs w:val="18"/>
                <w:lang w:val="en-GB"/>
              </w:rPr>
            </w:rPrChange>
          </w:rPr>
          <w:delText>use</w:delText>
        </w:r>
        <w:r w:rsidR="00D06036" w:rsidRPr="0029563D" w:rsidDel="00AA2F7F">
          <w:rPr>
            <w:sz w:val="20"/>
            <w:szCs w:val="18"/>
            <w:lang w:val="en-US"/>
            <w:rPrChange w:id="4120" w:author="Sina Furkan Özdemir" w:date="2021-09-20T17:27:00Z">
              <w:rPr>
                <w:sz w:val="20"/>
                <w:szCs w:val="18"/>
                <w:lang w:val="en-GB"/>
              </w:rPr>
            </w:rPrChange>
          </w:rPr>
          <w:delText xml:space="preserve"> social media has been lacking. </w:delText>
        </w:r>
        <w:r w:rsidR="00DC2184" w:rsidRPr="0029563D" w:rsidDel="00AA2F7F">
          <w:rPr>
            <w:sz w:val="20"/>
            <w:szCs w:val="18"/>
            <w:lang w:val="en-US"/>
            <w:rPrChange w:id="4121" w:author="Sina Furkan Özdemir" w:date="2021-09-20T17:27:00Z">
              <w:rPr>
                <w:sz w:val="20"/>
                <w:szCs w:val="18"/>
                <w:lang w:val="en-GB"/>
              </w:rPr>
            </w:rPrChange>
          </w:rPr>
          <w:delText>Th</w:delText>
        </w:r>
        <w:r w:rsidR="00584446" w:rsidRPr="0029563D" w:rsidDel="00AA2F7F">
          <w:rPr>
            <w:sz w:val="20"/>
            <w:szCs w:val="18"/>
            <w:lang w:val="en-US"/>
            <w:rPrChange w:id="4122" w:author="Sina Furkan Özdemir" w:date="2021-09-20T17:27:00Z">
              <w:rPr>
                <w:sz w:val="20"/>
                <w:szCs w:val="18"/>
                <w:lang w:val="en-GB"/>
              </w:rPr>
            </w:rPrChange>
          </w:rPr>
          <w:delText>is</w:delText>
        </w:r>
        <w:r w:rsidR="00DC2184" w:rsidRPr="0029563D" w:rsidDel="00AA2F7F">
          <w:rPr>
            <w:sz w:val="20"/>
            <w:szCs w:val="18"/>
            <w:lang w:val="en-US"/>
            <w:rPrChange w:id="4123" w:author="Sina Furkan Özdemir" w:date="2021-09-20T17:27:00Z">
              <w:rPr>
                <w:sz w:val="20"/>
                <w:szCs w:val="18"/>
                <w:lang w:val="en-GB"/>
              </w:rPr>
            </w:rPrChange>
          </w:rPr>
          <w:delText xml:space="preserve"> </w:delText>
        </w:r>
        <w:r w:rsidR="00D06036" w:rsidRPr="0029563D" w:rsidDel="00AA2F7F">
          <w:rPr>
            <w:sz w:val="20"/>
            <w:szCs w:val="18"/>
            <w:lang w:val="en-US"/>
            <w:rPrChange w:id="4124" w:author="Sina Furkan Özdemir" w:date="2021-09-20T17:27:00Z">
              <w:rPr>
                <w:sz w:val="20"/>
                <w:szCs w:val="18"/>
                <w:lang w:val="en-GB"/>
              </w:rPr>
            </w:rPrChange>
          </w:rPr>
          <w:delText xml:space="preserve">bird’s eye </w:delText>
        </w:r>
        <w:r w:rsidR="00DC2184" w:rsidRPr="0029563D" w:rsidDel="00AA2F7F">
          <w:rPr>
            <w:sz w:val="20"/>
            <w:szCs w:val="18"/>
            <w:lang w:val="en-US"/>
            <w:rPrChange w:id="4125" w:author="Sina Furkan Özdemir" w:date="2021-09-20T17:27:00Z">
              <w:rPr>
                <w:sz w:val="20"/>
                <w:szCs w:val="18"/>
                <w:lang w:val="en-GB"/>
              </w:rPr>
            </w:rPrChange>
          </w:rPr>
          <w:delText xml:space="preserve">perspective </w:delText>
        </w:r>
        <w:r w:rsidR="00584446" w:rsidRPr="0029563D" w:rsidDel="00AA2F7F">
          <w:rPr>
            <w:sz w:val="20"/>
            <w:szCs w:val="18"/>
            <w:lang w:val="en-US"/>
            <w:rPrChange w:id="4126" w:author="Sina Furkan Özdemir" w:date="2021-09-20T17:27:00Z">
              <w:rPr>
                <w:sz w:val="20"/>
                <w:szCs w:val="18"/>
                <w:lang w:val="en-GB"/>
              </w:rPr>
            </w:rPrChange>
          </w:rPr>
          <w:delText xml:space="preserve">of </w:delText>
        </w:r>
        <w:r w:rsidR="008073B7" w:rsidRPr="0029563D" w:rsidDel="00AA2F7F">
          <w:rPr>
            <w:sz w:val="20"/>
            <w:szCs w:val="18"/>
            <w:lang w:val="en-US"/>
            <w:rPrChange w:id="4127" w:author="Sina Furkan Özdemir" w:date="2021-09-20T17:27:00Z">
              <w:rPr>
                <w:sz w:val="20"/>
                <w:szCs w:val="18"/>
                <w:lang w:val="en-GB"/>
              </w:rPr>
            </w:rPrChange>
          </w:rPr>
          <w:delText>the</w:delText>
        </w:r>
        <w:r w:rsidR="005D593A" w:rsidRPr="0029563D" w:rsidDel="00AA2F7F">
          <w:rPr>
            <w:sz w:val="20"/>
            <w:szCs w:val="18"/>
            <w:lang w:val="en-US"/>
            <w:rPrChange w:id="4128" w:author="Sina Furkan Özdemir" w:date="2021-09-20T17:27:00Z">
              <w:rPr>
                <w:sz w:val="20"/>
                <w:szCs w:val="18"/>
                <w:lang w:val="en-GB"/>
              </w:rPr>
            </w:rPrChange>
          </w:rPr>
          <w:delText xml:space="preserve"> full population of </w:delText>
        </w:r>
        <w:r w:rsidR="008073B7" w:rsidRPr="0029563D" w:rsidDel="00AA2F7F">
          <w:rPr>
            <w:sz w:val="20"/>
            <w:szCs w:val="18"/>
            <w:lang w:val="en-US"/>
            <w:rPrChange w:id="4129" w:author="Sina Furkan Özdemir" w:date="2021-09-20T17:27:00Z">
              <w:rPr>
                <w:sz w:val="20"/>
                <w:szCs w:val="18"/>
                <w:lang w:val="en-GB"/>
              </w:rPr>
            </w:rPrChange>
          </w:rPr>
          <w:delText xml:space="preserve">the more than one million </w:delText>
        </w:r>
        <w:r w:rsidR="005D593A" w:rsidRPr="0029563D" w:rsidDel="00AA2F7F">
          <w:rPr>
            <w:sz w:val="20"/>
            <w:szCs w:val="18"/>
            <w:lang w:val="en-US"/>
            <w:rPrChange w:id="4130" w:author="Sina Furkan Özdemir" w:date="2021-09-20T17:27:00Z">
              <w:rPr>
                <w:sz w:val="20"/>
                <w:szCs w:val="18"/>
                <w:lang w:val="en-GB"/>
              </w:rPr>
            </w:rPrChange>
          </w:rPr>
          <w:delText xml:space="preserve">messages </w:delText>
        </w:r>
        <w:r w:rsidR="00D06036" w:rsidRPr="0029563D" w:rsidDel="00AA2F7F">
          <w:rPr>
            <w:sz w:val="20"/>
            <w:szCs w:val="18"/>
            <w:lang w:val="en-US"/>
            <w:rPrChange w:id="4131" w:author="Sina Furkan Özdemir" w:date="2021-09-20T17:27:00Z">
              <w:rPr>
                <w:sz w:val="20"/>
                <w:szCs w:val="18"/>
                <w:lang w:val="en-GB"/>
              </w:rPr>
            </w:rPrChange>
          </w:rPr>
          <w:delText>from 115 Twitter accounts in the 2009-2021 period</w:delText>
        </w:r>
        <w:r w:rsidR="00DC2184" w:rsidRPr="0029563D" w:rsidDel="00AA2F7F">
          <w:rPr>
            <w:sz w:val="20"/>
            <w:szCs w:val="18"/>
            <w:lang w:val="en-US"/>
            <w:rPrChange w:id="4132" w:author="Sina Furkan Özdemir" w:date="2021-09-20T17:27:00Z">
              <w:rPr>
                <w:sz w:val="20"/>
                <w:szCs w:val="18"/>
                <w:lang w:val="en-GB"/>
              </w:rPr>
            </w:rPrChange>
          </w:rPr>
          <w:delText xml:space="preserve"> underlines that supranational EU actors </w:delText>
        </w:r>
        <w:r w:rsidR="00395D8C" w:rsidRPr="0029563D" w:rsidDel="00AA2F7F">
          <w:rPr>
            <w:sz w:val="20"/>
            <w:szCs w:val="18"/>
            <w:lang w:val="en-US"/>
            <w:rPrChange w:id="4133" w:author="Sina Furkan Özdemir" w:date="2021-09-20T17:27:00Z">
              <w:rPr>
                <w:sz w:val="20"/>
                <w:szCs w:val="18"/>
                <w:lang w:val="en-GB"/>
              </w:rPr>
            </w:rPrChange>
          </w:rPr>
          <w:delText xml:space="preserve">put considerable effort </w:delText>
        </w:r>
        <w:r w:rsidR="00DC2184" w:rsidRPr="0029563D" w:rsidDel="00AA2F7F">
          <w:rPr>
            <w:sz w:val="20"/>
            <w:szCs w:val="18"/>
            <w:lang w:val="en-US"/>
            <w:rPrChange w:id="4134" w:author="Sina Furkan Özdemir" w:date="2021-09-20T17:27:00Z">
              <w:rPr>
                <w:sz w:val="20"/>
                <w:szCs w:val="18"/>
                <w:lang w:val="en-GB"/>
              </w:rPr>
            </w:rPrChange>
          </w:rPr>
          <w:delText>in public communication via social media.</w:delText>
        </w:r>
      </w:del>
    </w:p>
    <w:p w14:paraId="2259B77D" w14:textId="1A50CE72" w:rsidR="0039691C" w:rsidRPr="0029563D" w:rsidDel="00AA2F7F" w:rsidRDefault="008801A7" w:rsidP="00DC2184">
      <w:pPr>
        <w:spacing w:before="120" w:after="0" w:line="240" w:lineRule="auto"/>
        <w:jc w:val="both"/>
        <w:rPr>
          <w:del w:id="4135" w:author="Sina Furkan Özdemir" w:date="2021-09-20T17:25:00Z"/>
          <w:sz w:val="20"/>
          <w:szCs w:val="18"/>
          <w:lang w:val="en-US"/>
          <w:rPrChange w:id="4136" w:author="Sina Furkan Özdemir" w:date="2021-09-20T17:27:00Z">
            <w:rPr>
              <w:del w:id="4137" w:author="Sina Furkan Özdemir" w:date="2021-09-20T17:25:00Z"/>
              <w:sz w:val="20"/>
              <w:szCs w:val="18"/>
              <w:lang w:val="en-GB"/>
            </w:rPr>
          </w:rPrChange>
        </w:rPr>
      </w:pPr>
      <w:del w:id="4138" w:author="Sina Furkan Özdemir" w:date="2021-09-20T17:25:00Z">
        <w:r w:rsidRPr="0029563D" w:rsidDel="00AA2F7F">
          <w:rPr>
            <w:sz w:val="20"/>
            <w:szCs w:val="18"/>
            <w:lang w:val="en-US"/>
            <w:rPrChange w:id="4139" w:author="Sina Furkan Özdemir" w:date="2021-09-20T17:27:00Z">
              <w:rPr>
                <w:sz w:val="20"/>
                <w:szCs w:val="18"/>
                <w:lang w:val="en-GB"/>
              </w:rPr>
            </w:rPrChange>
          </w:rPr>
          <w:delText>Firstly, o</w:delText>
        </w:r>
        <w:r w:rsidR="00DC2184" w:rsidRPr="0029563D" w:rsidDel="00AA2F7F">
          <w:rPr>
            <w:sz w:val="20"/>
            <w:szCs w:val="18"/>
            <w:lang w:val="en-US"/>
            <w:rPrChange w:id="4140" w:author="Sina Furkan Özdemir" w:date="2021-09-20T17:27:00Z">
              <w:rPr>
                <w:sz w:val="20"/>
                <w:szCs w:val="18"/>
                <w:lang w:val="en-GB"/>
              </w:rPr>
            </w:rPrChange>
          </w:rPr>
          <w:delText xml:space="preserve">ur encompassing description shows that the </w:delText>
        </w:r>
        <w:r w:rsidR="007344BF" w:rsidRPr="0029563D" w:rsidDel="00AA2F7F">
          <w:rPr>
            <w:sz w:val="20"/>
            <w:szCs w:val="18"/>
            <w:lang w:val="en-US"/>
            <w:rPrChange w:id="4141" w:author="Sina Furkan Özdemir" w:date="2021-09-20T17:27:00Z">
              <w:rPr>
                <w:sz w:val="20"/>
                <w:szCs w:val="18"/>
                <w:lang w:val="en-GB"/>
              </w:rPr>
            </w:rPrChange>
          </w:rPr>
          <w:delText xml:space="preserve">volume of </w:delText>
        </w:r>
        <w:r w:rsidR="00DC2184" w:rsidRPr="0029563D" w:rsidDel="00AA2F7F">
          <w:rPr>
            <w:sz w:val="20"/>
            <w:szCs w:val="18"/>
            <w:lang w:val="en-US"/>
            <w:rPrChange w:id="4142" w:author="Sina Furkan Özdemir" w:date="2021-09-20T17:27:00Z">
              <w:rPr>
                <w:sz w:val="20"/>
                <w:szCs w:val="18"/>
                <w:lang w:val="en-GB"/>
              </w:rPr>
            </w:rPrChange>
          </w:rPr>
          <w:delText xml:space="preserve">supranational social media </w:delText>
        </w:r>
        <w:r w:rsidR="007344BF" w:rsidRPr="0029563D" w:rsidDel="00AA2F7F">
          <w:rPr>
            <w:sz w:val="20"/>
            <w:szCs w:val="18"/>
            <w:lang w:val="en-US"/>
            <w:rPrChange w:id="4143" w:author="Sina Furkan Özdemir" w:date="2021-09-20T17:27:00Z">
              <w:rPr>
                <w:sz w:val="20"/>
                <w:szCs w:val="18"/>
                <w:lang w:val="en-GB"/>
              </w:rPr>
            </w:rPrChange>
          </w:rPr>
          <w:delText xml:space="preserve">communication </w:delText>
        </w:r>
        <w:r w:rsidR="00DC2184" w:rsidRPr="0029563D" w:rsidDel="00AA2F7F">
          <w:rPr>
            <w:sz w:val="20"/>
            <w:szCs w:val="18"/>
            <w:lang w:val="en-US"/>
            <w:rPrChange w:id="4144" w:author="Sina Furkan Özdemir" w:date="2021-09-20T17:27:00Z">
              <w:rPr>
                <w:sz w:val="20"/>
                <w:szCs w:val="18"/>
                <w:lang w:val="en-GB"/>
              </w:rPr>
            </w:rPrChange>
          </w:rPr>
          <w:delText xml:space="preserve">has grown markedly </w:delText>
        </w:r>
        <w:r w:rsidR="00584446" w:rsidRPr="0029563D" w:rsidDel="00AA2F7F">
          <w:rPr>
            <w:sz w:val="20"/>
            <w:szCs w:val="18"/>
            <w:lang w:val="en-US"/>
            <w:rPrChange w:id="4145" w:author="Sina Furkan Özdemir" w:date="2021-09-20T17:27:00Z">
              <w:rPr>
                <w:sz w:val="20"/>
                <w:szCs w:val="18"/>
                <w:lang w:val="en-GB"/>
              </w:rPr>
            </w:rPrChange>
          </w:rPr>
          <w:delText xml:space="preserve">since </w:delText>
        </w:r>
        <w:r w:rsidR="00DC2184" w:rsidRPr="0029563D" w:rsidDel="00AA2F7F">
          <w:rPr>
            <w:sz w:val="20"/>
            <w:szCs w:val="18"/>
            <w:lang w:val="en-US"/>
            <w:rPrChange w:id="4146" w:author="Sina Furkan Özdemir" w:date="2021-09-20T17:27:00Z">
              <w:rPr>
                <w:sz w:val="20"/>
                <w:szCs w:val="18"/>
                <w:lang w:val="en-GB"/>
              </w:rPr>
            </w:rPrChange>
          </w:rPr>
          <w:delText xml:space="preserve">2010, having reached or </w:delText>
        </w:r>
        <w:r w:rsidR="0039691C" w:rsidRPr="0029563D" w:rsidDel="00AA2F7F">
          <w:rPr>
            <w:sz w:val="20"/>
            <w:szCs w:val="18"/>
            <w:lang w:val="en-US"/>
            <w:rPrChange w:id="4147" w:author="Sina Furkan Özdemir" w:date="2021-09-20T17:27:00Z">
              <w:rPr>
                <w:sz w:val="20"/>
                <w:szCs w:val="18"/>
                <w:lang w:val="en-GB"/>
              </w:rPr>
            </w:rPrChange>
          </w:rPr>
          <w:delText>e</w:delText>
        </w:r>
        <w:r w:rsidR="00DC2184" w:rsidRPr="0029563D" w:rsidDel="00AA2F7F">
          <w:rPr>
            <w:sz w:val="20"/>
            <w:szCs w:val="18"/>
            <w:lang w:val="en-US"/>
            <w:rPrChange w:id="4148" w:author="Sina Furkan Özdemir" w:date="2021-09-20T17:27:00Z">
              <w:rPr>
                <w:sz w:val="20"/>
                <w:szCs w:val="18"/>
                <w:lang w:val="en-GB"/>
              </w:rPr>
            </w:rPrChange>
          </w:rPr>
          <w:delText xml:space="preserve">ven exceeding the </w:delText>
        </w:r>
        <w:r w:rsidR="00BA0E1F" w:rsidRPr="0029563D" w:rsidDel="00AA2F7F">
          <w:rPr>
            <w:sz w:val="20"/>
            <w:szCs w:val="18"/>
            <w:lang w:val="en-US"/>
            <w:rPrChange w:id="4149" w:author="Sina Furkan Özdemir" w:date="2021-09-20T17:27:00Z">
              <w:rPr>
                <w:sz w:val="20"/>
                <w:szCs w:val="18"/>
                <w:lang w:val="en-GB"/>
              </w:rPr>
            </w:rPrChange>
          </w:rPr>
          <w:delText>number</w:delText>
        </w:r>
        <w:r w:rsidR="0039691C" w:rsidRPr="0029563D" w:rsidDel="00AA2F7F">
          <w:rPr>
            <w:sz w:val="20"/>
            <w:szCs w:val="18"/>
            <w:lang w:val="en-US"/>
            <w:rPrChange w:id="4150" w:author="Sina Furkan Özdemir" w:date="2021-09-20T17:27:00Z">
              <w:rPr>
                <w:sz w:val="20"/>
                <w:szCs w:val="18"/>
                <w:lang w:val="en-GB"/>
              </w:rPr>
            </w:rPrChange>
          </w:rPr>
          <w:delText xml:space="preserve"> of social media messaging that national executives or international organizations with comparable policy scope</w:delText>
        </w:r>
        <w:r w:rsidR="00AF751E" w:rsidRPr="0029563D" w:rsidDel="00AA2F7F">
          <w:rPr>
            <w:sz w:val="20"/>
            <w:szCs w:val="18"/>
            <w:lang w:val="en-US"/>
            <w:rPrChange w:id="4151" w:author="Sina Furkan Özdemir" w:date="2021-09-20T17:27:00Z">
              <w:rPr>
                <w:sz w:val="20"/>
                <w:szCs w:val="18"/>
                <w:lang w:val="en-GB"/>
              </w:rPr>
            </w:rPrChange>
          </w:rPr>
          <w:delText>s</w:delText>
        </w:r>
        <w:r w:rsidR="0039691C" w:rsidRPr="0029563D" w:rsidDel="00AA2F7F">
          <w:rPr>
            <w:sz w:val="20"/>
            <w:szCs w:val="18"/>
            <w:lang w:val="en-US"/>
            <w:rPrChange w:id="4152" w:author="Sina Furkan Özdemir" w:date="2021-09-20T17:27:00Z">
              <w:rPr>
                <w:sz w:val="20"/>
                <w:szCs w:val="18"/>
                <w:lang w:val="en-GB"/>
              </w:rPr>
            </w:rPrChange>
          </w:rPr>
          <w:delText xml:space="preserve"> provide. Second, several of the observed patterns suggest a growing professionalization of supranational social media usage. Supranational actors make extensive use of Twitter’s multi-media features, engage in cross-posting social media content, and try to garner attention to their own online resources outside of Twitter. </w:delText>
        </w:r>
        <w:r w:rsidR="002F5BBE" w:rsidRPr="0029563D" w:rsidDel="00AA2F7F">
          <w:rPr>
            <w:sz w:val="20"/>
            <w:szCs w:val="18"/>
            <w:lang w:val="en-US"/>
            <w:rPrChange w:id="4153" w:author="Sina Furkan Özdemir" w:date="2021-09-20T17:27:00Z">
              <w:rPr>
                <w:sz w:val="20"/>
                <w:szCs w:val="18"/>
                <w:lang w:val="en-GB"/>
              </w:rPr>
            </w:rPrChange>
          </w:rPr>
          <w:delText>S</w:delText>
        </w:r>
        <w:r w:rsidR="0039691C" w:rsidRPr="0029563D" w:rsidDel="00AA2F7F">
          <w:rPr>
            <w:sz w:val="20"/>
            <w:szCs w:val="18"/>
            <w:lang w:val="en-US"/>
            <w:rPrChange w:id="4154" w:author="Sina Furkan Özdemir" w:date="2021-09-20T17:27:00Z">
              <w:rPr>
                <w:sz w:val="20"/>
                <w:szCs w:val="18"/>
                <w:lang w:val="en-GB"/>
              </w:rPr>
            </w:rPrChange>
          </w:rPr>
          <w:delText xml:space="preserve">upranational EU actors are in no way inferior but often </w:delText>
        </w:r>
        <w:r w:rsidR="004C3F7E" w:rsidRPr="0029563D" w:rsidDel="00AA2F7F">
          <w:rPr>
            <w:sz w:val="20"/>
            <w:szCs w:val="18"/>
            <w:lang w:val="en-US"/>
            <w:rPrChange w:id="4155" w:author="Sina Furkan Özdemir" w:date="2021-09-20T17:27:00Z">
              <w:rPr>
                <w:sz w:val="20"/>
                <w:szCs w:val="18"/>
                <w:lang w:val="en-GB"/>
              </w:rPr>
            </w:rPrChange>
          </w:rPr>
          <w:delText>b</w:delText>
        </w:r>
        <w:r w:rsidR="00421067" w:rsidRPr="0029563D" w:rsidDel="00AA2F7F">
          <w:rPr>
            <w:sz w:val="20"/>
            <w:szCs w:val="18"/>
            <w:lang w:val="en-US"/>
            <w:rPrChange w:id="4156" w:author="Sina Furkan Özdemir" w:date="2021-09-20T17:27:00Z">
              <w:rPr>
                <w:sz w:val="20"/>
                <w:szCs w:val="18"/>
                <w:lang w:val="en-GB"/>
              </w:rPr>
            </w:rPrChange>
          </w:rPr>
          <w:delText>etter than</w:delText>
        </w:r>
        <w:r w:rsidR="0039691C" w:rsidRPr="0029563D" w:rsidDel="00AA2F7F">
          <w:rPr>
            <w:sz w:val="20"/>
            <w:szCs w:val="18"/>
            <w:lang w:val="en-US"/>
            <w:rPrChange w:id="4157" w:author="Sina Furkan Özdemir" w:date="2021-09-20T17:27:00Z">
              <w:rPr>
                <w:sz w:val="20"/>
                <w:szCs w:val="18"/>
                <w:lang w:val="en-GB"/>
              </w:rPr>
            </w:rPrChange>
          </w:rPr>
          <w:delText xml:space="preserve">  domestic and international executives on Twitter</w:delText>
        </w:r>
        <w:r w:rsidR="002F5BBE" w:rsidRPr="0029563D" w:rsidDel="00AA2F7F">
          <w:rPr>
            <w:sz w:val="20"/>
            <w:szCs w:val="18"/>
            <w:lang w:val="en-US"/>
            <w:rPrChange w:id="4158" w:author="Sina Furkan Özdemir" w:date="2021-09-20T17:27:00Z">
              <w:rPr>
                <w:sz w:val="20"/>
                <w:szCs w:val="18"/>
                <w:lang w:val="en-GB"/>
              </w:rPr>
            </w:rPrChange>
          </w:rPr>
          <w:delText xml:space="preserve"> in this regard</w:delText>
        </w:r>
        <w:r w:rsidR="0039691C" w:rsidRPr="0029563D" w:rsidDel="00AA2F7F">
          <w:rPr>
            <w:sz w:val="20"/>
            <w:szCs w:val="18"/>
            <w:lang w:val="en-US"/>
            <w:rPrChange w:id="4159" w:author="Sina Furkan Özdemir" w:date="2021-09-20T17:27:00Z">
              <w:rPr>
                <w:sz w:val="20"/>
                <w:szCs w:val="18"/>
                <w:lang w:val="en-GB"/>
              </w:rPr>
            </w:rPrChange>
          </w:rPr>
          <w:delText xml:space="preserve">. Third, this communicative investment seems to pay off in terms of publicity. The number of users subscribing to supranational EU accounts has been growing on average, and </w:delText>
        </w:r>
        <w:r w:rsidR="00E41576" w:rsidRPr="0029563D" w:rsidDel="00AA2F7F">
          <w:rPr>
            <w:sz w:val="20"/>
            <w:szCs w:val="18"/>
            <w:lang w:val="en-US"/>
            <w:rPrChange w:id="4160" w:author="Sina Furkan Özdemir" w:date="2021-09-20T17:27:00Z">
              <w:rPr>
                <w:sz w:val="20"/>
                <w:szCs w:val="18"/>
                <w:lang w:val="en-GB"/>
              </w:rPr>
            </w:rPrChange>
          </w:rPr>
          <w:delText xml:space="preserve">in dramatic ways </w:delText>
        </w:r>
        <w:r w:rsidR="0039691C" w:rsidRPr="0029563D" w:rsidDel="00AA2F7F">
          <w:rPr>
            <w:sz w:val="20"/>
            <w:szCs w:val="18"/>
            <w:lang w:val="en-US"/>
            <w:rPrChange w:id="4161" w:author="Sina Furkan Özdemir" w:date="2021-09-20T17:27:00Z">
              <w:rPr>
                <w:sz w:val="20"/>
                <w:szCs w:val="18"/>
                <w:lang w:val="en-GB"/>
              </w:rPr>
            </w:rPrChange>
          </w:rPr>
          <w:delText>for some actors</w:delText>
        </w:r>
        <w:r w:rsidR="008274D3" w:rsidRPr="0029563D" w:rsidDel="00AA2F7F">
          <w:rPr>
            <w:sz w:val="20"/>
            <w:szCs w:val="18"/>
            <w:lang w:val="en-US"/>
            <w:rPrChange w:id="4162" w:author="Sina Furkan Özdemir" w:date="2021-09-20T17:27:00Z">
              <w:rPr>
                <w:sz w:val="20"/>
                <w:szCs w:val="18"/>
                <w:lang w:val="en-GB"/>
              </w:rPr>
            </w:rPrChange>
          </w:rPr>
          <w:delText>.</w:delText>
        </w:r>
        <w:r w:rsidR="0039691C" w:rsidRPr="0029563D" w:rsidDel="00AA2F7F">
          <w:rPr>
            <w:sz w:val="20"/>
            <w:szCs w:val="18"/>
            <w:lang w:val="en-US"/>
            <w:rPrChange w:id="4163" w:author="Sina Furkan Özdemir" w:date="2021-09-20T17:27:00Z">
              <w:rPr>
                <w:sz w:val="20"/>
                <w:szCs w:val="18"/>
                <w:lang w:val="en-GB"/>
              </w:rPr>
            </w:rPrChange>
          </w:rPr>
          <w:delText xml:space="preserve"> </w:delText>
        </w:r>
        <w:r w:rsidR="008274D3" w:rsidRPr="0029563D" w:rsidDel="00AA2F7F">
          <w:rPr>
            <w:sz w:val="20"/>
            <w:szCs w:val="18"/>
            <w:lang w:val="en-US"/>
            <w:rPrChange w:id="4164" w:author="Sina Furkan Özdemir" w:date="2021-09-20T17:27:00Z">
              <w:rPr>
                <w:sz w:val="20"/>
                <w:szCs w:val="18"/>
                <w:lang w:val="en-GB"/>
              </w:rPr>
            </w:rPrChange>
          </w:rPr>
          <w:delText>D</w:delText>
        </w:r>
        <w:r w:rsidR="0039691C" w:rsidRPr="0029563D" w:rsidDel="00AA2F7F">
          <w:rPr>
            <w:sz w:val="20"/>
            <w:szCs w:val="18"/>
            <w:lang w:val="en-US"/>
            <w:rPrChange w:id="4165" w:author="Sina Furkan Özdemir" w:date="2021-09-20T17:27:00Z">
              <w:rPr>
                <w:sz w:val="20"/>
                <w:szCs w:val="18"/>
                <w:lang w:val="en-GB"/>
              </w:rPr>
            </w:rPrChange>
          </w:rPr>
          <w:delText xml:space="preserve">irect user engagement with supranational messages on the platform </w:delText>
        </w:r>
        <w:r w:rsidR="008274D3" w:rsidRPr="0029563D" w:rsidDel="00AA2F7F">
          <w:rPr>
            <w:sz w:val="20"/>
            <w:szCs w:val="18"/>
            <w:lang w:val="en-US"/>
            <w:rPrChange w:id="4166" w:author="Sina Furkan Özdemir" w:date="2021-09-20T17:27:00Z">
              <w:rPr>
                <w:sz w:val="20"/>
                <w:szCs w:val="18"/>
                <w:lang w:val="en-GB"/>
              </w:rPr>
            </w:rPrChange>
          </w:rPr>
          <w:delText xml:space="preserve">is not particularly high in absolute terms, but by and large corresponds to the engagement rates one can observe for executive messages </w:delText>
        </w:r>
        <w:r w:rsidR="008216DF" w:rsidRPr="0029563D" w:rsidDel="00AA2F7F">
          <w:rPr>
            <w:sz w:val="20"/>
            <w:szCs w:val="18"/>
            <w:lang w:val="en-US"/>
            <w:rPrChange w:id="4167" w:author="Sina Furkan Özdemir" w:date="2021-09-20T17:27:00Z">
              <w:rPr>
                <w:sz w:val="20"/>
                <w:szCs w:val="18"/>
                <w:lang w:val="en-GB"/>
              </w:rPr>
            </w:rPrChange>
          </w:rPr>
          <w:delText>form</w:delText>
        </w:r>
        <w:r w:rsidR="008274D3" w:rsidRPr="0029563D" w:rsidDel="00AA2F7F">
          <w:rPr>
            <w:sz w:val="20"/>
            <w:szCs w:val="18"/>
            <w:lang w:val="en-US"/>
            <w:rPrChange w:id="4168" w:author="Sina Furkan Özdemir" w:date="2021-09-20T17:27:00Z">
              <w:rPr>
                <w:sz w:val="20"/>
                <w:szCs w:val="18"/>
                <w:lang w:val="en-GB"/>
              </w:rPr>
            </w:rPrChange>
          </w:rPr>
          <w:delText xml:space="preserve"> national and international </w:delText>
        </w:r>
        <w:r w:rsidR="008216DF" w:rsidRPr="0029563D" w:rsidDel="00AA2F7F">
          <w:rPr>
            <w:sz w:val="20"/>
            <w:szCs w:val="18"/>
            <w:lang w:val="en-US"/>
            <w:rPrChange w:id="4169" w:author="Sina Furkan Özdemir" w:date="2021-09-20T17:27:00Z">
              <w:rPr>
                <w:sz w:val="20"/>
                <w:szCs w:val="18"/>
                <w:lang w:val="en-GB"/>
              </w:rPr>
            </w:rPrChange>
          </w:rPr>
          <w:delText>actors</w:delText>
        </w:r>
        <w:r w:rsidR="008274D3" w:rsidRPr="0029563D" w:rsidDel="00AA2F7F">
          <w:rPr>
            <w:sz w:val="20"/>
            <w:szCs w:val="18"/>
            <w:lang w:val="en-US"/>
            <w:rPrChange w:id="4170" w:author="Sina Furkan Özdemir" w:date="2021-09-20T17:27:00Z">
              <w:rPr>
                <w:sz w:val="20"/>
                <w:szCs w:val="18"/>
                <w:lang w:val="en-GB"/>
              </w:rPr>
            </w:rPrChange>
          </w:rPr>
          <w:delText xml:space="preserve">. </w:delText>
        </w:r>
      </w:del>
    </w:p>
    <w:p w14:paraId="7056571B" w14:textId="779E4095" w:rsidR="008274D3" w:rsidRPr="0029563D" w:rsidDel="00AA2F7F" w:rsidRDefault="008274D3" w:rsidP="00D114D6">
      <w:pPr>
        <w:spacing w:before="120" w:after="0" w:line="240" w:lineRule="auto"/>
        <w:jc w:val="both"/>
        <w:rPr>
          <w:del w:id="4171" w:author="Sina Furkan Özdemir" w:date="2021-09-20T17:25:00Z"/>
          <w:sz w:val="20"/>
          <w:szCs w:val="18"/>
          <w:lang w:val="en-US"/>
          <w:rPrChange w:id="4172" w:author="Sina Furkan Özdemir" w:date="2021-09-20T17:27:00Z">
            <w:rPr>
              <w:del w:id="4173" w:author="Sina Furkan Özdemir" w:date="2021-09-20T17:25:00Z"/>
              <w:sz w:val="20"/>
              <w:szCs w:val="18"/>
              <w:lang w:val="en-GB"/>
            </w:rPr>
          </w:rPrChange>
        </w:rPr>
      </w:pPr>
      <w:del w:id="4174" w:author="Sina Furkan Özdemir" w:date="2021-09-20T17:25:00Z">
        <w:r w:rsidRPr="0029563D" w:rsidDel="00AA2F7F">
          <w:rPr>
            <w:sz w:val="20"/>
            <w:szCs w:val="18"/>
            <w:lang w:val="en-US"/>
            <w:rPrChange w:id="4175" w:author="Sina Furkan Özdemir" w:date="2021-09-20T17:27:00Z">
              <w:rPr>
                <w:sz w:val="20"/>
                <w:szCs w:val="18"/>
                <w:lang w:val="en-GB"/>
              </w:rPr>
            </w:rPrChange>
          </w:rPr>
          <w:delText xml:space="preserve">Yet, our </w:delText>
        </w:r>
        <w:r w:rsidR="00AF751E" w:rsidRPr="0029563D" w:rsidDel="00AA2F7F">
          <w:rPr>
            <w:sz w:val="20"/>
            <w:szCs w:val="18"/>
            <w:lang w:val="en-US"/>
            <w:rPrChange w:id="4176" w:author="Sina Furkan Özdemir" w:date="2021-09-20T17:27:00Z">
              <w:rPr>
                <w:sz w:val="20"/>
                <w:szCs w:val="18"/>
                <w:lang w:val="en-GB"/>
              </w:rPr>
            </w:rPrChange>
          </w:rPr>
          <w:delText xml:space="preserve">encompassing </w:delText>
        </w:r>
        <w:r w:rsidRPr="0029563D" w:rsidDel="00AA2F7F">
          <w:rPr>
            <w:sz w:val="20"/>
            <w:szCs w:val="18"/>
            <w:lang w:val="en-US"/>
            <w:rPrChange w:id="4177" w:author="Sina Furkan Özdemir" w:date="2021-09-20T17:27:00Z">
              <w:rPr>
                <w:sz w:val="20"/>
                <w:szCs w:val="18"/>
                <w:lang w:val="en-GB"/>
              </w:rPr>
            </w:rPrChange>
          </w:rPr>
          <w:delText xml:space="preserve">description also contains warning signs </w:delText>
        </w:r>
        <w:r w:rsidR="00E41576" w:rsidRPr="0029563D" w:rsidDel="00AA2F7F">
          <w:rPr>
            <w:sz w:val="20"/>
            <w:szCs w:val="18"/>
            <w:lang w:val="en-US"/>
            <w:rPrChange w:id="4178" w:author="Sina Furkan Özdemir" w:date="2021-09-20T17:27:00Z">
              <w:rPr>
                <w:sz w:val="20"/>
                <w:szCs w:val="18"/>
                <w:lang w:val="en-GB"/>
              </w:rPr>
            </w:rPrChange>
          </w:rPr>
          <w:delText>regarding</w:delText>
        </w:r>
        <w:r w:rsidRPr="0029563D" w:rsidDel="00AA2F7F">
          <w:rPr>
            <w:sz w:val="20"/>
            <w:szCs w:val="18"/>
            <w:lang w:val="en-US"/>
            <w:rPrChange w:id="4179" w:author="Sina Furkan Özdemir" w:date="2021-09-20T17:27:00Z">
              <w:rPr>
                <w:sz w:val="20"/>
                <w:szCs w:val="18"/>
                <w:lang w:val="en-GB"/>
              </w:rPr>
            </w:rPrChange>
          </w:rPr>
          <w:delText xml:space="preserve"> the </w:delText>
        </w:r>
        <w:r w:rsidR="008216DF" w:rsidRPr="0029563D" w:rsidDel="00AA2F7F">
          <w:rPr>
            <w:sz w:val="20"/>
            <w:szCs w:val="18"/>
            <w:lang w:val="en-US"/>
            <w:rPrChange w:id="4180" w:author="Sina Furkan Özdemir" w:date="2021-09-20T17:27:00Z">
              <w:rPr>
                <w:sz w:val="20"/>
                <w:szCs w:val="18"/>
                <w:lang w:val="en-GB"/>
              </w:rPr>
            </w:rPrChange>
          </w:rPr>
          <w:delText xml:space="preserve">possible </w:delText>
        </w:r>
        <w:r w:rsidRPr="0029563D" w:rsidDel="00AA2F7F">
          <w:rPr>
            <w:sz w:val="20"/>
            <w:szCs w:val="18"/>
            <w:lang w:val="en-US"/>
            <w:rPrChange w:id="4181" w:author="Sina Furkan Özdemir" w:date="2021-09-20T17:27:00Z">
              <w:rPr>
                <w:sz w:val="20"/>
                <w:szCs w:val="18"/>
                <w:lang w:val="en-GB"/>
              </w:rPr>
            </w:rPrChange>
          </w:rPr>
          <w:delText>transparency</w:delText>
        </w:r>
        <w:r w:rsidR="008216DF" w:rsidRPr="0029563D" w:rsidDel="00AA2F7F">
          <w:rPr>
            <w:sz w:val="20"/>
            <w:szCs w:val="18"/>
            <w:lang w:val="en-US"/>
            <w:rPrChange w:id="4182" w:author="Sina Furkan Özdemir" w:date="2021-09-20T17:27:00Z">
              <w:rPr>
                <w:sz w:val="20"/>
                <w:szCs w:val="18"/>
                <w:lang w:val="en-GB"/>
              </w:rPr>
            </w:rPrChange>
          </w:rPr>
          <w:delText xml:space="preserve"> and publicity</w:delText>
        </w:r>
        <w:r w:rsidRPr="0029563D" w:rsidDel="00AA2F7F">
          <w:rPr>
            <w:sz w:val="20"/>
            <w:szCs w:val="18"/>
            <w:lang w:val="en-US"/>
            <w:rPrChange w:id="4183" w:author="Sina Furkan Özdemir" w:date="2021-09-20T17:27:00Z">
              <w:rPr>
                <w:sz w:val="20"/>
                <w:szCs w:val="18"/>
                <w:lang w:val="en-GB"/>
              </w:rPr>
            </w:rPrChange>
          </w:rPr>
          <w:delText xml:space="preserve"> effect</w:delText>
        </w:r>
        <w:r w:rsidR="008216DF" w:rsidRPr="0029563D" w:rsidDel="00AA2F7F">
          <w:rPr>
            <w:sz w:val="20"/>
            <w:szCs w:val="18"/>
            <w:lang w:val="en-US"/>
            <w:rPrChange w:id="4184" w:author="Sina Furkan Özdemir" w:date="2021-09-20T17:27:00Z">
              <w:rPr>
                <w:sz w:val="20"/>
                <w:szCs w:val="18"/>
                <w:lang w:val="en-GB"/>
              </w:rPr>
            </w:rPrChange>
          </w:rPr>
          <w:delText>s</w:delText>
        </w:r>
        <w:r w:rsidRPr="0029563D" w:rsidDel="00AA2F7F">
          <w:rPr>
            <w:sz w:val="20"/>
            <w:szCs w:val="18"/>
            <w:lang w:val="en-US"/>
            <w:rPrChange w:id="4185" w:author="Sina Furkan Özdemir" w:date="2021-09-20T17:27:00Z">
              <w:rPr>
                <w:sz w:val="20"/>
                <w:szCs w:val="18"/>
                <w:lang w:val="en-GB"/>
              </w:rPr>
            </w:rPrChange>
          </w:rPr>
          <w:delText xml:space="preserve"> of supranational communication. As has been found for other communication channels, the textual content of supranational communication is </w:delText>
        </w:r>
        <w:r w:rsidR="00904B74" w:rsidRPr="0029563D" w:rsidDel="00AA2F7F">
          <w:rPr>
            <w:sz w:val="20"/>
            <w:szCs w:val="18"/>
            <w:lang w:val="en-US"/>
            <w:rPrChange w:id="4186" w:author="Sina Furkan Özdemir" w:date="2021-09-20T17:27:00Z">
              <w:rPr>
                <w:sz w:val="20"/>
                <w:szCs w:val="18"/>
                <w:lang w:val="en-GB"/>
              </w:rPr>
            </w:rPrChange>
          </w:rPr>
          <w:delText>characterised</w:delText>
        </w:r>
        <w:r w:rsidRPr="0029563D" w:rsidDel="00AA2F7F">
          <w:rPr>
            <w:sz w:val="20"/>
            <w:szCs w:val="18"/>
            <w:lang w:val="en-US"/>
            <w:rPrChange w:id="4187" w:author="Sina Furkan Özdemir" w:date="2021-09-20T17:27:00Z">
              <w:rPr>
                <w:sz w:val="20"/>
                <w:szCs w:val="18"/>
                <w:lang w:val="en-GB"/>
              </w:rPr>
            </w:rPrChange>
          </w:rPr>
          <w:delText xml:space="preserve"> by comparatively high syntactical complexity, less familiar vocabulary, and a rather nominal style that may obfuscate political agency. On this dimension, social media communication from domestic executive actors in the UK provides much clearer messaging</w:delText>
        </w:r>
        <w:r w:rsidR="00904B74" w:rsidRPr="0029563D" w:rsidDel="00AA2F7F">
          <w:rPr>
            <w:sz w:val="20"/>
            <w:szCs w:val="18"/>
            <w:lang w:val="en-US"/>
            <w:rPrChange w:id="4188" w:author="Sina Furkan Özdemir" w:date="2021-09-20T17:27:00Z">
              <w:rPr>
                <w:sz w:val="20"/>
                <w:szCs w:val="18"/>
                <w:lang w:val="en-GB"/>
              </w:rPr>
            </w:rPrChange>
          </w:rPr>
          <w:delText xml:space="preserve"> in comparison</w:delText>
        </w:r>
        <w:r w:rsidRPr="0029563D" w:rsidDel="00AA2F7F">
          <w:rPr>
            <w:sz w:val="20"/>
            <w:szCs w:val="18"/>
            <w:lang w:val="en-US"/>
            <w:rPrChange w:id="4189" w:author="Sina Furkan Özdemir" w:date="2021-09-20T17:27:00Z">
              <w:rPr>
                <w:sz w:val="20"/>
                <w:szCs w:val="18"/>
                <w:lang w:val="en-GB"/>
              </w:rPr>
            </w:rPrChange>
          </w:rPr>
          <w:delText xml:space="preserve">. We also </w:delText>
        </w:r>
        <w:r w:rsidR="00AF751E" w:rsidRPr="0029563D" w:rsidDel="00AA2F7F">
          <w:rPr>
            <w:sz w:val="20"/>
            <w:szCs w:val="18"/>
            <w:lang w:val="en-US"/>
            <w:rPrChange w:id="4190" w:author="Sina Furkan Özdemir" w:date="2021-09-20T17:27:00Z">
              <w:rPr>
                <w:sz w:val="20"/>
                <w:szCs w:val="18"/>
                <w:lang w:val="en-GB"/>
              </w:rPr>
            </w:rPrChange>
          </w:rPr>
          <w:delText>must</w:delText>
        </w:r>
        <w:r w:rsidRPr="0029563D" w:rsidDel="00AA2F7F">
          <w:rPr>
            <w:sz w:val="20"/>
            <w:szCs w:val="18"/>
            <w:lang w:val="en-US"/>
            <w:rPrChange w:id="4191" w:author="Sina Furkan Özdemir" w:date="2021-09-20T17:27:00Z">
              <w:rPr>
                <w:sz w:val="20"/>
                <w:szCs w:val="18"/>
                <w:lang w:val="en-GB"/>
              </w:rPr>
            </w:rPrChange>
          </w:rPr>
          <w:delText xml:space="preserve"> note </w:delText>
        </w:r>
        <w:r w:rsidR="00904B74" w:rsidRPr="0029563D" w:rsidDel="00AA2F7F">
          <w:rPr>
            <w:sz w:val="20"/>
            <w:szCs w:val="18"/>
            <w:lang w:val="en-US"/>
            <w:rPrChange w:id="4192" w:author="Sina Furkan Özdemir" w:date="2021-09-20T17:27:00Z">
              <w:rPr>
                <w:sz w:val="20"/>
                <w:szCs w:val="18"/>
                <w:lang w:val="en-GB"/>
              </w:rPr>
            </w:rPrChange>
          </w:rPr>
          <w:delText>that the follower numbers and the engagement rates are hardly equally distributed across supranational communicators. The</w:delText>
        </w:r>
        <w:r w:rsidR="00AF751E" w:rsidRPr="0029563D" w:rsidDel="00AA2F7F">
          <w:rPr>
            <w:sz w:val="20"/>
            <w:szCs w:val="18"/>
            <w:lang w:val="en-US"/>
            <w:rPrChange w:id="4193" w:author="Sina Furkan Özdemir" w:date="2021-09-20T17:27:00Z">
              <w:rPr>
                <w:sz w:val="20"/>
                <w:szCs w:val="18"/>
                <w:lang w:val="en-GB"/>
              </w:rPr>
            </w:rPrChange>
          </w:rPr>
          <w:delText>y</w:delText>
        </w:r>
        <w:r w:rsidR="00904B74" w:rsidRPr="0029563D" w:rsidDel="00AA2F7F">
          <w:rPr>
            <w:sz w:val="20"/>
            <w:szCs w:val="18"/>
            <w:lang w:val="en-US"/>
            <w:rPrChange w:id="4194" w:author="Sina Furkan Özdemir" w:date="2021-09-20T17:27:00Z">
              <w:rPr>
                <w:sz w:val="20"/>
                <w:szCs w:val="18"/>
                <w:lang w:val="en-GB"/>
              </w:rPr>
            </w:rPrChange>
          </w:rPr>
          <w:delText xml:space="preserve"> rather concentrate on a few selected institutional, and especially high-profile individual accounts of supranational actors. Generally, on most of our indicators</w:delText>
        </w:r>
        <w:r w:rsidR="00AF751E" w:rsidRPr="0029563D" w:rsidDel="00AA2F7F">
          <w:rPr>
            <w:sz w:val="20"/>
            <w:szCs w:val="18"/>
            <w:lang w:val="en-US"/>
            <w:rPrChange w:id="4195" w:author="Sina Furkan Özdemir" w:date="2021-09-20T17:27:00Z">
              <w:rPr>
                <w:sz w:val="20"/>
                <w:szCs w:val="18"/>
                <w:lang w:val="en-GB"/>
              </w:rPr>
            </w:rPrChange>
          </w:rPr>
          <w:delText>,</w:delText>
        </w:r>
        <w:r w:rsidR="00904B74" w:rsidRPr="0029563D" w:rsidDel="00AA2F7F">
          <w:rPr>
            <w:sz w:val="20"/>
            <w:szCs w:val="18"/>
            <w:lang w:val="en-US"/>
            <w:rPrChange w:id="4196" w:author="Sina Furkan Özdemir" w:date="2021-09-20T17:27:00Z">
              <w:rPr>
                <w:sz w:val="20"/>
                <w:szCs w:val="18"/>
                <w:lang w:val="en-GB"/>
              </w:rPr>
            </w:rPrChange>
          </w:rPr>
          <w:delText xml:space="preserve"> marked variation within the sample of supranational communicators </w:delText>
        </w:r>
        <w:r w:rsidR="00AF751E" w:rsidRPr="0029563D" w:rsidDel="00AA2F7F">
          <w:rPr>
            <w:sz w:val="20"/>
            <w:szCs w:val="18"/>
            <w:lang w:val="en-US"/>
            <w:rPrChange w:id="4197" w:author="Sina Furkan Özdemir" w:date="2021-09-20T17:27:00Z">
              <w:rPr>
                <w:sz w:val="20"/>
                <w:szCs w:val="18"/>
                <w:lang w:val="en-GB"/>
              </w:rPr>
            </w:rPrChange>
          </w:rPr>
          <w:delText xml:space="preserve">and messages </w:delText>
        </w:r>
        <w:r w:rsidR="00904B74" w:rsidRPr="0029563D" w:rsidDel="00AA2F7F">
          <w:rPr>
            <w:sz w:val="20"/>
            <w:szCs w:val="18"/>
            <w:lang w:val="en-US"/>
            <w:rPrChange w:id="4198" w:author="Sina Furkan Özdemir" w:date="2021-09-20T17:27:00Z">
              <w:rPr>
                <w:sz w:val="20"/>
                <w:szCs w:val="18"/>
                <w:lang w:val="en-GB"/>
              </w:rPr>
            </w:rPrChange>
          </w:rPr>
          <w:delText>can be observed.</w:delText>
        </w:r>
      </w:del>
    </w:p>
    <w:p w14:paraId="0C3AD3E2" w14:textId="5382509F" w:rsidR="00904B74" w:rsidRPr="0029563D" w:rsidDel="00AA2F7F" w:rsidRDefault="00AB70ED" w:rsidP="00D114D6">
      <w:pPr>
        <w:spacing w:before="120" w:after="0" w:line="240" w:lineRule="auto"/>
        <w:jc w:val="both"/>
        <w:rPr>
          <w:del w:id="4199" w:author="Sina Furkan Özdemir" w:date="2021-09-20T17:25:00Z"/>
          <w:sz w:val="20"/>
          <w:szCs w:val="18"/>
          <w:lang w:val="en-US"/>
          <w:rPrChange w:id="4200" w:author="Sina Furkan Özdemir" w:date="2021-09-20T17:27:00Z">
            <w:rPr>
              <w:del w:id="4201" w:author="Sina Furkan Özdemir" w:date="2021-09-20T17:25:00Z"/>
              <w:sz w:val="20"/>
              <w:szCs w:val="18"/>
              <w:lang w:val="en-GB"/>
            </w:rPr>
          </w:rPrChange>
        </w:rPr>
      </w:pPr>
      <w:del w:id="4202" w:author="Sina Furkan Özdemir" w:date="2021-09-20T17:25:00Z">
        <w:r w:rsidRPr="0029563D" w:rsidDel="00AA2F7F">
          <w:rPr>
            <w:sz w:val="20"/>
            <w:szCs w:val="18"/>
            <w:lang w:val="en-US"/>
            <w:rPrChange w:id="4203" w:author="Sina Furkan Özdemir" w:date="2021-09-20T17:27:00Z">
              <w:rPr>
                <w:sz w:val="20"/>
                <w:szCs w:val="18"/>
                <w:lang w:val="en-GB"/>
              </w:rPr>
            </w:rPrChange>
          </w:rPr>
          <w:delText>O</w:delText>
        </w:r>
        <w:r w:rsidR="00AF751E" w:rsidRPr="0029563D" w:rsidDel="00AA2F7F">
          <w:rPr>
            <w:sz w:val="20"/>
            <w:szCs w:val="18"/>
            <w:lang w:val="en-US"/>
            <w:rPrChange w:id="4204" w:author="Sina Furkan Özdemir" w:date="2021-09-20T17:27:00Z">
              <w:rPr>
                <w:sz w:val="20"/>
                <w:szCs w:val="18"/>
                <w:lang w:val="en-GB"/>
              </w:rPr>
            </w:rPrChange>
          </w:rPr>
          <w:delText xml:space="preserve">ur bird’s eye </w:delText>
        </w:r>
        <w:r w:rsidR="00E41576" w:rsidRPr="0029563D" w:rsidDel="00AA2F7F">
          <w:rPr>
            <w:sz w:val="20"/>
            <w:szCs w:val="18"/>
            <w:lang w:val="en-US"/>
            <w:rPrChange w:id="4205" w:author="Sina Furkan Özdemir" w:date="2021-09-20T17:27:00Z">
              <w:rPr>
                <w:sz w:val="20"/>
                <w:szCs w:val="18"/>
                <w:lang w:val="en-GB"/>
              </w:rPr>
            </w:rPrChange>
          </w:rPr>
          <w:delText xml:space="preserve">view </w:delText>
        </w:r>
        <w:r w:rsidRPr="0029563D" w:rsidDel="00AA2F7F">
          <w:rPr>
            <w:sz w:val="20"/>
            <w:szCs w:val="18"/>
            <w:lang w:val="en-US"/>
            <w:rPrChange w:id="4206" w:author="Sina Furkan Özdemir" w:date="2021-09-20T17:27:00Z">
              <w:rPr>
                <w:sz w:val="20"/>
                <w:szCs w:val="18"/>
                <w:lang w:val="en-GB"/>
              </w:rPr>
            </w:rPrChange>
          </w:rPr>
          <w:delText>indicates</w:delText>
        </w:r>
        <w:r w:rsidR="00904B74" w:rsidRPr="0029563D" w:rsidDel="00AA2F7F">
          <w:rPr>
            <w:sz w:val="20"/>
            <w:szCs w:val="18"/>
            <w:lang w:val="en-US"/>
            <w:rPrChange w:id="4207" w:author="Sina Furkan Özdemir" w:date="2021-09-20T17:27:00Z">
              <w:rPr>
                <w:sz w:val="20"/>
                <w:szCs w:val="18"/>
                <w:lang w:val="en-GB"/>
              </w:rPr>
            </w:rPrChange>
          </w:rPr>
          <w:delText xml:space="preserve"> </w:delText>
        </w:r>
        <w:r w:rsidRPr="0029563D" w:rsidDel="00AA2F7F">
          <w:rPr>
            <w:sz w:val="20"/>
            <w:szCs w:val="18"/>
            <w:lang w:val="en-US"/>
            <w:rPrChange w:id="4208" w:author="Sina Furkan Özdemir" w:date="2021-09-20T17:27:00Z">
              <w:rPr>
                <w:sz w:val="20"/>
                <w:szCs w:val="18"/>
                <w:lang w:val="en-GB"/>
              </w:rPr>
            </w:rPrChange>
          </w:rPr>
          <w:delText xml:space="preserve">that social media are becoming </w:delText>
        </w:r>
        <w:r w:rsidR="00904B74" w:rsidRPr="0029563D" w:rsidDel="00AA2F7F">
          <w:rPr>
            <w:sz w:val="20"/>
            <w:szCs w:val="18"/>
            <w:lang w:val="en-US"/>
            <w:rPrChange w:id="4209" w:author="Sina Furkan Özdemir" w:date="2021-09-20T17:27:00Z">
              <w:rPr>
                <w:sz w:val="20"/>
                <w:szCs w:val="18"/>
                <w:lang w:val="en-GB"/>
              </w:rPr>
            </w:rPrChange>
          </w:rPr>
          <w:delText>increasingly relevant</w:delText>
        </w:r>
        <w:r w:rsidRPr="0029563D" w:rsidDel="00AA2F7F">
          <w:rPr>
            <w:sz w:val="20"/>
            <w:szCs w:val="18"/>
            <w:lang w:val="en-US"/>
            <w:rPrChange w:id="4210" w:author="Sina Furkan Özdemir" w:date="2021-09-20T17:27:00Z">
              <w:rPr>
                <w:sz w:val="20"/>
                <w:szCs w:val="18"/>
                <w:lang w:val="en-GB"/>
              </w:rPr>
            </w:rPrChange>
          </w:rPr>
          <w:delText xml:space="preserve"> for supranational public communication</w:delText>
        </w:r>
        <w:r w:rsidR="00AF751E" w:rsidRPr="0029563D" w:rsidDel="00AA2F7F">
          <w:rPr>
            <w:sz w:val="20"/>
            <w:szCs w:val="18"/>
            <w:lang w:val="en-US"/>
            <w:rPrChange w:id="4211" w:author="Sina Furkan Özdemir" w:date="2021-09-20T17:27:00Z">
              <w:rPr>
                <w:sz w:val="20"/>
                <w:szCs w:val="18"/>
                <w:lang w:val="en-GB"/>
              </w:rPr>
            </w:rPrChange>
          </w:rPr>
          <w:delText xml:space="preserve">, </w:delText>
        </w:r>
        <w:r w:rsidR="008216DF" w:rsidRPr="0029563D" w:rsidDel="00AA2F7F">
          <w:rPr>
            <w:sz w:val="20"/>
            <w:szCs w:val="18"/>
            <w:lang w:val="en-US"/>
            <w:rPrChange w:id="4212" w:author="Sina Furkan Özdemir" w:date="2021-09-20T17:27:00Z">
              <w:rPr>
                <w:sz w:val="20"/>
                <w:szCs w:val="18"/>
                <w:lang w:val="en-GB"/>
              </w:rPr>
            </w:rPrChange>
          </w:rPr>
          <w:delText>yet</w:delText>
        </w:r>
        <w:r w:rsidRPr="0029563D" w:rsidDel="00AA2F7F">
          <w:rPr>
            <w:sz w:val="20"/>
            <w:szCs w:val="18"/>
            <w:lang w:val="en-US"/>
            <w:rPrChange w:id="4213" w:author="Sina Furkan Özdemir" w:date="2021-09-20T17:27:00Z">
              <w:rPr>
                <w:sz w:val="20"/>
                <w:szCs w:val="18"/>
                <w:lang w:val="en-GB"/>
              </w:rPr>
            </w:rPrChange>
          </w:rPr>
          <w:delText xml:space="preserve"> this is hardly the final step to understand </w:delText>
        </w:r>
        <w:r w:rsidR="003A050C" w:rsidRPr="0029563D" w:rsidDel="00AA2F7F">
          <w:rPr>
            <w:sz w:val="20"/>
            <w:szCs w:val="18"/>
            <w:lang w:val="en-US"/>
            <w:rPrChange w:id="4214" w:author="Sina Furkan Özdemir" w:date="2021-09-20T17:27:00Z">
              <w:rPr>
                <w:sz w:val="20"/>
                <w:szCs w:val="18"/>
                <w:lang w:val="en-GB"/>
              </w:rPr>
            </w:rPrChange>
          </w:rPr>
          <w:delText>the nexus of public communication, social media platforms and popular legitimacy</w:delText>
        </w:r>
        <w:r w:rsidR="00904B74" w:rsidRPr="0029563D" w:rsidDel="00AA2F7F">
          <w:rPr>
            <w:sz w:val="20"/>
            <w:szCs w:val="18"/>
            <w:u w:val="single"/>
            <w:lang w:val="en-US"/>
            <w:rPrChange w:id="4215" w:author="Sina Furkan Özdemir" w:date="2021-09-20T17:27:00Z">
              <w:rPr>
                <w:sz w:val="20"/>
                <w:szCs w:val="18"/>
                <w:u w:val="single"/>
                <w:lang w:val="en-GB"/>
              </w:rPr>
            </w:rPrChange>
          </w:rPr>
          <w:delText>.</w:delText>
        </w:r>
        <w:r w:rsidR="00904B74" w:rsidRPr="0029563D" w:rsidDel="00AA2F7F">
          <w:rPr>
            <w:sz w:val="20"/>
            <w:szCs w:val="18"/>
            <w:lang w:val="en-US"/>
            <w:rPrChange w:id="4216" w:author="Sina Furkan Özdemir" w:date="2021-09-20T17:27:00Z">
              <w:rPr>
                <w:sz w:val="20"/>
                <w:szCs w:val="18"/>
                <w:lang w:val="en-GB"/>
              </w:rPr>
            </w:rPrChange>
          </w:rPr>
          <w:delText xml:space="preserve"> </w:delText>
        </w:r>
        <w:r w:rsidR="00AF751E" w:rsidRPr="0029563D" w:rsidDel="00AA2F7F">
          <w:rPr>
            <w:sz w:val="20"/>
            <w:szCs w:val="18"/>
            <w:lang w:val="en-US"/>
            <w:rPrChange w:id="4217" w:author="Sina Furkan Özdemir" w:date="2021-09-20T17:27:00Z">
              <w:rPr>
                <w:sz w:val="20"/>
                <w:szCs w:val="18"/>
                <w:lang w:val="en-GB"/>
              </w:rPr>
            </w:rPrChange>
          </w:rPr>
          <w:delText xml:space="preserve">Whether and how the </w:delText>
        </w:r>
        <w:r w:rsidR="00904B74" w:rsidRPr="0029563D" w:rsidDel="00AA2F7F">
          <w:rPr>
            <w:sz w:val="20"/>
            <w:szCs w:val="18"/>
            <w:lang w:val="en-US"/>
            <w:rPrChange w:id="4218" w:author="Sina Furkan Özdemir" w:date="2021-09-20T17:27:00Z">
              <w:rPr>
                <w:sz w:val="20"/>
                <w:szCs w:val="18"/>
                <w:lang w:val="en-GB"/>
              </w:rPr>
            </w:rPrChange>
          </w:rPr>
          <w:delText xml:space="preserve">communication </w:delText>
        </w:r>
        <w:r w:rsidR="00AF751E" w:rsidRPr="0029563D" w:rsidDel="00AA2F7F">
          <w:rPr>
            <w:sz w:val="20"/>
            <w:szCs w:val="18"/>
            <w:lang w:val="en-US"/>
            <w:rPrChange w:id="4219" w:author="Sina Furkan Özdemir" w:date="2021-09-20T17:27:00Z">
              <w:rPr>
                <w:sz w:val="20"/>
                <w:szCs w:val="18"/>
                <w:lang w:val="en-GB"/>
              </w:rPr>
            </w:rPrChange>
          </w:rPr>
          <w:delText xml:space="preserve">we describe affects </w:delText>
        </w:r>
        <w:r w:rsidR="00904B74" w:rsidRPr="0029563D" w:rsidDel="00AA2F7F">
          <w:rPr>
            <w:sz w:val="20"/>
            <w:szCs w:val="18"/>
            <w:lang w:val="en-US"/>
            <w:rPrChange w:id="4220" w:author="Sina Furkan Özdemir" w:date="2021-09-20T17:27:00Z">
              <w:rPr>
                <w:sz w:val="20"/>
                <w:szCs w:val="18"/>
                <w:lang w:val="en-GB"/>
              </w:rPr>
            </w:rPrChange>
          </w:rPr>
          <w:delText>the precarious societal legitimacy of supranational decision</w:delText>
        </w:r>
        <w:r w:rsidR="00E41576" w:rsidRPr="0029563D" w:rsidDel="00AA2F7F">
          <w:rPr>
            <w:sz w:val="20"/>
            <w:szCs w:val="18"/>
            <w:lang w:val="en-US"/>
            <w:rPrChange w:id="4221" w:author="Sina Furkan Özdemir" w:date="2021-09-20T17:27:00Z">
              <w:rPr>
                <w:sz w:val="20"/>
                <w:szCs w:val="18"/>
                <w:lang w:val="en-GB"/>
              </w:rPr>
            </w:rPrChange>
          </w:rPr>
          <w:delText>-</w:delText>
        </w:r>
        <w:r w:rsidR="00904B74" w:rsidRPr="0029563D" w:rsidDel="00AA2F7F">
          <w:rPr>
            <w:sz w:val="20"/>
            <w:szCs w:val="18"/>
            <w:lang w:val="en-US"/>
            <w:rPrChange w:id="4222" w:author="Sina Furkan Özdemir" w:date="2021-09-20T17:27:00Z">
              <w:rPr>
                <w:sz w:val="20"/>
                <w:szCs w:val="18"/>
                <w:lang w:val="en-GB"/>
              </w:rPr>
            </w:rPrChange>
          </w:rPr>
          <w:delText>making</w:delText>
        </w:r>
        <w:r w:rsidR="00AF751E" w:rsidRPr="0029563D" w:rsidDel="00AA2F7F">
          <w:rPr>
            <w:sz w:val="20"/>
            <w:szCs w:val="18"/>
            <w:lang w:val="en-US"/>
            <w:rPrChange w:id="4223" w:author="Sina Furkan Özdemir" w:date="2021-09-20T17:27:00Z">
              <w:rPr>
                <w:sz w:val="20"/>
                <w:szCs w:val="18"/>
                <w:lang w:val="en-GB"/>
              </w:rPr>
            </w:rPrChange>
          </w:rPr>
          <w:delText xml:space="preserve"> requires further analyses</w:delText>
        </w:r>
        <w:r w:rsidR="00904B74" w:rsidRPr="0029563D" w:rsidDel="00AA2F7F">
          <w:rPr>
            <w:sz w:val="20"/>
            <w:szCs w:val="18"/>
            <w:lang w:val="en-US"/>
            <w:rPrChange w:id="4224" w:author="Sina Furkan Özdemir" w:date="2021-09-20T17:27:00Z">
              <w:rPr>
                <w:sz w:val="20"/>
                <w:szCs w:val="18"/>
                <w:lang w:val="en-GB"/>
              </w:rPr>
            </w:rPrChange>
          </w:rPr>
          <w:delText xml:space="preserve">. </w:delText>
        </w:r>
        <w:r w:rsidR="008216DF" w:rsidRPr="0029563D" w:rsidDel="00AA2F7F">
          <w:rPr>
            <w:sz w:val="20"/>
            <w:szCs w:val="18"/>
            <w:lang w:val="en-US"/>
            <w:rPrChange w:id="4225" w:author="Sina Furkan Özdemir" w:date="2021-09-20T17:27:00Z">
              <w:rPr>
                <w:sz w:val="20"/>
                <w:szCs w:val="18"/>
                <w:lang w:val="en-GB"/>
              </w:rPr>
            </w:rPrChange>
          </w:rPr>
          <w:delText>F</w:delText>
        </w:r>
        <w:r w:rsidR="00904B74" w:rsidRPr="0029563D" w:rsidDel="00AA2F7F">
          <w:rPr>
            <w:sz w:val="20"/>
            <w:szCs w:val="18"/>
            <w:lang w:val="en-US"/>
            <w:rPrChange w:id="4226" w:author="Sina Furkan Özdemir" w:date="2021-09-20T17:27:00Z">
              <w:rPr>
                <w:sz w:val="20"/>
                <w:szCs w:val="18"/>
                <w:lang w:val="en-GB"/>
              </w:rPr>
            </w:rPrChange>
          </w:rPr>
          <w:delText xml:space="preserve">or </w:delText>
        </w:r>
        <w:r w:rsidR="00AF751E" w:rsidRPr="0029563D" w:rsidDel="00AA2F7F">
          <w:rPr>
            <w:sz w:val="20"/>
            <w:szCs w:val="18"/>
            <w:lang w:val="en-US"/>
            <w:rPrChange w:id="4227" w:author="Sina Furkan Özdemir" w:date="2021-09-20T17:27:00Z">
              <w:rPr>
                <w:sz w:val="20"/>
                <w:szCs w:val="18"/>
                <w:lang w:val="en-GB"/>
              </w:rPr>
            </w:rPrChange>
          </w:rPr>
          <w:delText>scholars</w:delText>
        </w:r>
        <w:r w:rsidR="00904B74" w:rsidRPr="0029563D" w:rsidDel="00AA2F7F">
          <w:rPr>
            <w:sz w:val="20"/>
            <w:szCs w:val="18"/>
            <w:lang w:val="en-US"/>
            <w:rPrChange w:id="4228" w:author="Sina Furkan Özdemir" w:date="2021-09-20T17:27:00Z">
              <w:rPr>
                <w:sz w:val="20"/>
                <w:szCs w:val="18"/>
                <w:lang w:val="en-GB"/>
              </w:rPr>
            </w:rPrChange>
          </w:rPr>
          <w:delText xml:space="preserve"> willing to dig deeper</w:delText>
        </w:r>
        <w:r w:rsidR="00AF751E" w:rsidRPr="0029563D" w:rsidDel="00AA2F7F">
          <w:rPr>
            <w:sz w:val="20"/>
            <w:szCs w:val="18"/>
            <w:lang w:val="en-US"/>
            <w:rPrChange w:id="4229" w:author="Sina Furkan Özdemir" w:date="2021-09-20T17:27:00Z">
              <w:rPr>
                <w:sz w:val="20"/>
                <w:szCs w:val="18"/>
                <w:lang w:val="en-GB"/>
              </w:rPr>
            </w:rPrChange>
          </w:rPr>
          <w:delText xml:space="preserve"> into this type of data</w:delText>
        </w:r>
        <w:r w:rsidR="00904B74" w:rsidRPr="0029563D" w:rsidDel="00AA2F7F">
          <w:rPr>
            <w:sz w:val="20"/>
            <w:szCs w:val="18"/>
            <w:lang w:val="en-US"/>
            <w:rPrChange w:id="4230" w:author="Sina Furkan Özdemir" w:date="2021-09-20T17:27:00Z">
              <w:rPr>
                <w:sz w:val="20"/>
                <w:szCs w:val="18"/>
                <w:lang w:val="en-GB"/>
              </w:rPr>
            </w:rPrChange>
          </w:rPr>
          <w:delText xml:space="preserve">, the patterns </w:delText>
        </w:r>
        <w:r w:rsidR="00AF751E" w:rsidRPr="0029563D" w:rsidDel="00AA2F7F">
          <w:rPr>
            <w:sz w:val="20"/>
            <w:szCs w:val="18"/>
            <w:lang w:val="en-US"/>
            <w:rPrChange w:id="4231" w:author="Sina Furkan Özdemir" w:date="2021-09-20T17:27:00Z">
              <w:rPr>
                <w:sz w:val="20"/>
                <w:szCs w:val="18"/>
                <w:lang w:val="en-GB"/>
              </w:rPr>
            </w:rPrChange>
          </w:rPr>
          <w:delText xml:space="preserve">we show </w:delText>
        </w:r>
        <w:r w:rsidR="00904B74" w:rsidRPr="0029563D" w:rsidDel="00AA2F7F">
          <w:rPr>
            <w:sz w:val="20"/>
            <w:szCs w:val="18"/>
            <w:lang w:val="en-US"/>
            <w:rPrChange w:id="4232" w:author="Sina Furkan Özdemir" w:date="2021-09-20T17:27:00Z">
              <w:rPr>
                <w:sz w:val="20"/>
                <w:szCs w:val="18"/>
                <w:lang w:val="en-GB"/>
              </w:rPr>
            </w:rPrChange>
          </w:rPr>
          <w:delText xml:space="preserve">provide </w:delText>
        </w:r>
        <w:r w:rsidR="00B2374D" w:rsidRPr="0029563D" w:rsidDel="00AA2F7F">
          <w:rPr>
            <w:sz w:val="20"/>
            <w:szCs w:val="18"/>
            <w:lang w:val="en-US"/>
            <w:rPrChange w:id="4233" w:author="Sina Furkan Özdemir" w:date="2021-09-20T17:27:00Z">
              <w:rPr>
                <w:sz w:val="20"/>
                <w:szCs w:val="18"/>
                <w:lang w:val="en-GB"/>
              </w:rPr>
            </w:rPrChange>
          </w:rPr>
          <w:delText xml:space="preserve">four </w:delText>
        </w:r>
        <w:r w:rsidR="00904B74" w:rsidRPr="0029563D" w:rsidDel="00AA2F7F">
          <w:rPr>
            <w:sz w:val="20"/>
            <w:szCs w:val="18"/>
            <w:lang w:val="en-US"/>
            <w:rPrChange w:id="4234" w:author="Sina Furkan Özdemir" w:date="2021-09-20T17:27:00Z">
              <w:rPr>
                <w:sz w:val="20"/>
                <w:szCs w:val="18"/>
                <w:lang w:val="en-GB"/>
              </w:rPr>
            </w:rPrChange>
          </w:rPr>
          <w:delText xml:space="preserve">informative </w:delText>
        </w:r>
        <w:r w:rsidR="00AF751E" w:rsidRPr="0029563D" w:rsidDel="00AA2F7F">
          <w:rPr>
            <w:sz w:val="20"/>
            <w:szCs w:val="18"/>
            <w:lang w:val="en-US"/>
            <w:rPrChange w:id="4235" w:author="Sina Furkan Özdemir" w:date="2021-09-20T17:27:00Z">
              <w:rPr>
                <w:sz w:val="20"/>
                <w:szCs w:val="18"/>
                <w:lang w:val="en-GB"/>
              </w:rPr>
            </w:rPrChange>
          </w:rPr>
          <w:delText>point</w:delText>
        </w:r>
        <w:r w:rsidR="00702D9C" w:rsidRPr="0029563D" w:rsidDel="00AA2F7F">
          <w:rPr>
            <w:sz w:val="20"/>
            <w:szCs w:val="18"/>
            <w:lang w:val="en-US"/>
            <w:rPrChange w:id="4236" w:author="Sina Furkan Özdemir" w:date="2021-09-20T17:27:00Z">
              <w:rPr>
                <w:sz w:val="20"/>
                <w:szCs w:val="18"/>
                <w:lang w:val="en-GB"/>
              </w:rPr>
            </w:rPrChange>
          </w:rPr>
          <w:delText>s</w:delText>
        </w:r>
        <w:r w:rsidR="00AF751E" w:rsidRPr="0029563D" w:rsidDel="00AA2F7F">
          <w:rPr>
            <w:sz w:val="20"/>
            <w:szCs w:val="18"/>
            <w:lang w:val="en-US"/>
            <w:rPrChange w:id="4237" w:author="Sina Furkan Özdemir" w:date="2021-09-20T17:27:00Z">
              <w:rPr>
                <w:sz w:val="20"/>
                <w:szCs w:val="18"/>
                <w:lang w:val="en-GB"/>
              </w:rPr>
            </w:rPrChange>
          </w:rPr>
          <w:delText>. First, the sobering findings on textual understandability highlight the need to dissect supranational messages further in terms of the claims that supranational actors make, including their relation to actual political activity. Whether these public messages are mere propaganda or genuine</w:delText>
        </w:r>
        <w:r w:rsidR="008216DF" w:rsidRPr="0029563D" w:rsidDel="00AA2F7F">
          <w:rPr>
            <w:sz w:val="20"/>
            <w:szCs w:val="18"/>
            <w:lang w:val="en-US"/>
            <w:rPrChange w:id="4238" w:author="Sina Furkan Özdemir" w:date="2021-09-20T17:27:00Z">
              <w:rPr>
                <w:sz w:val="20"/>
                <w:szCs w:val="18"/>
                <w:lang w:val="en-GB"/>
              </w:rPr>
            </w:rPrChange>
          </w:rPr>
          <w:delText>, transparent</w:delText>
        </w:r>
        <w:r w:rsidR="00AF751E" w:rsidRPr="0029563D" w:rsidDel="00AA2F7F">
          <w:rPr>
            <w:sz w:val="20"/>
            <w:szCs w:val="18"/>
            <w:lang w:val="en-US"/>
            <w:rPrChange w:id="4239" w:author="Sina Furkan Özdemir" w:date="2021-09-20T17:27:00Z">
              <w:rPr>
                <w:sz w:val="20"/>
                <w:szCs w:val="18"/>
                <w:lang w:val="en-GB"/>
              </w:rPr>
            </w:rPrChange>
          </w:rPr>
          <w:delText xml:space="preserve"> political accountability reporting would help us understand to what extent public communication contributes </w:delText>
        </w:r>
        <w:r w:rsidR="008216DF" w:rsidRPr="0029563D" w:rsidDel="00AA2F7F">
          <w:rPr>
            <w:sz w:val="20"/>
            <w:szCs w:val="18"/>
            <w:lang w:val="en-US"/>
            <w:rPrChange w:id="4240" w:author="Sina Furkan Özdemir" w:date="2021-09-20T17:27:00Z">
              <w:rPr>
                <w:sz w:val="20"/>
                <w:szCs w:val="18"/>
                <w:lang w:val="en-GB"/>
              </w:rPr>
            </w:rPrChange>
          </w:rPr>
          <w:delText xml:space="preserve">to </w:delText>
        </w:r>
        <w:r w:rsidR="00AF751E" w:rsidRPr="0029563D" w:rsidDel="00AA2F7F">
          <w:rPr>
            <w:sz w:val="20"/>
            <w:szCs w:val="18"/>
            <w:lang w:val="en-US"/>
            <w:rPrChange w:id="4241" w:author="Sina Furkan Özdemir" w:date="2021-09-20T17:27:00Z">
              <w:rPr>
                <w:sz w:val="20"/>
                <w:szCs w:val="18"/>
                <w:lang w:val="en-GB"/>
              </w:rPr>
            </w:rPrChange>
          </w:rPr>
          <w:delText xml:space="preserve">or possibly undermines the popular legitimacy of supranational actors. </w:delText>
        </w:r>
        <w:r w:rsidR="008216DF" w:rsidRPr="0029563D" w:rsidDel="00AA2F7F">
          <w:rPr>
            <w:sz w:val="20"/>
            <w:szCs w:val="18"/>
            <w:lang w:val="en-US"/>
            <w:rPrChange w:id="4242" w:author="Sina Furkan Özdemir" w:date="2021-09-20T17:27:00Z">
              <w:rPr>
                <w:sz w:val="20"/>
                <w:szCs w:val="18"/>
                <w:lang w:val="en-GB"/>
              </w:rPr>
            </w:rPrChange>
          </w:rPr>
          <w:delText>Second, our qualitative examples for the most engaging tweets highlight variation across externally politicized topics and suggests that</w:delText>
        </w:r>
        <w:r w:rsidR="00564D2E" w:rsidRPr="0029563D" w:rsidDel="00AA2F7F">
          <w:rPr>
            <w:sz w:val="20"/>
            <w:szCs w:val="18"/>
            <w:lang w:val="en-US"/>
            <w:rPrChange w:id="4243" w:author="Sina Furkan Özdemir" w:date="2021-09-20T17:27:00Z">
              <w:rPr>
                <w:sz w:val="20"/>
                <w:szCs w:val="18"/>
                <w:lang w:val="en-GB"/>
              </w:rPr>
            </w:rPrChange>
          </w:rPr>
          <w:delText xml:space="preserve"> topical</w:delText>
        </w:r>
        <w:r w:rsidR="008216DF" w:rsidRPr="0029563D" w:rsidDel="00AA2F7F">
          <w:rPr>
            <w:sz w:val="20"/>
            <w:szCs w:val="18"/>
            <w:lang w:val="en-US"/>
            <w:rPrChange w:id="4244" w:author="Sina Furkan Özdemir" w:date="2021-09-20T17:27:00Z">
              <w:rPr>
                <w:sz w:val="20"/>
                <w:szCs w:val="18"/>
                <w:lang w:val="en-GB"/>
              </w:rPr>
            </w:rPrChange>
          </w:rPr>
          <w:delText xml:space="preserve"> content</w:delText>
        </w:r>
        <w:r w:rsidR="00564D2E" w:rsidRPr="0029563D" w:rsidDel="00AA2F7F">
          <w:rPr>
            <w:sz w:val="20"/>
            <w:szCs w:val="18"/>
            <w:lang w:val="en-US"/>
            <w:rPrChange w:id="4245" w:author="Sina Furkan Özdemir" w:date="2021-09-20T17:27:00Z">
              <w:rPr>
                <w:sz w:val="20"/>
                <w:szCs w:val="18"/>
                <w:lang w:val="en-GB"/>
              </w:rPr>
            </w:rPrChange>
          </w:rPr>
          <w:delText>s of messages</w:delText>
        </w:r>
        <w:r w:rsidR="008216DF" w:rsidRPr="0029563D" w:rsidDel="00AA2F7F">
          <w:rPr>
            <w:sz w:val="20"/>
            <w:szCs w:val="18"/>
            <w:lang w:val="en-US"/>
            <w:rPrChange w:id="4246" w:author="Sina Furkan Özdemir" w:date="2021-09-20T17:27:00Z">
              <w:rPr>
                <w:sz w:val="20"/>
                <w:szCs w:val="18"/>
                <w:lang w:val="en-GB"/>
              </w:rPr>
            </w:rPrChange>
          </w:rPr>
          <w:delText xml:space="preserve"> may provide valuable hints on the publicity that supranational messages generate. Third, our findings highlight that especially visual content is part and parcel of supranational public communication</w:delText>
        </w:r>
        <w:r w:rsidR="00B2374D" w:rsidRPr="0029563D" w:rsidDel="00AA2F7F">
          <w:rPr>
            <w:sz w:val="20"/>
            <w:szCs w:val="18"/>
            <w:lang w:val="en-US"/>
            <w:rPrChange w:id="4247" w:author="Sina Furkan Özdemir" w:date="2021-09-20T17:27:00Z">
              <w:rPr>
                <w:sz w:val="20"/>
                <w:szCs w:val="18"/>
                <w:lang w:val="en-GB"/>
              </w:rPr>
            </w:rPrChange>
          </w:rPr>
          <w:delText>,</w:delText>
        </w:r>
        <w:r w:rsidR="008216DF" w:rsidRPr="0029563D" w:rsidDel="00AA2F7F">
          <w:rPr>
            <w:sz w:val="20"/>
            <w:szCs w:val="18"/>
            <w:lang w:val="en-US"/>
            <w:rPrChange w:id="4248" w:author="Sina Furkan Özdemir" w:date="2021-09-20T17:27:00Z">
              <w:rPr>
                <w:sz w:val="20"/>
                <w:szCs w:val="18"/>
                <w:lang w:val="en-GB"/>
              </w:rPr>
            </w:rPrChange>
          </w:rPr>
          <w:delText xml:space="preserve"> requiring additional forms of content analyses. Fourth and finally, the clearer communication and higher engagement rates that accounts of individual supranational actors generate </w:delText>
        </w:r>
        <w:r w:rsidR="00702D9C" w:rsidRPr="0029563D" w:rsidDel="00AA2F7F">
          <w:rPr>
            <w:sz w:val="20"/>
            <w:szCs w:val="18"/>
            <w:lang w:val="en-US"/>
            <w:rPrChange w:id="4249" w:author="Sina Furkan Özdemir" w:date="2021-09-20T17:27:00Z">
              <w:rPr>
                <w:sz w:val="20"/>
                <w:szCs w:val="18"/>
                <w:lang w:val="en-GB"/>
              </w:rPr>
            </w:rPrChange>
          </w:rPr>
          <w:delText xml:space="preserve">highlight </w:delText>
        </w:r>
        <w:r w:rsidR="008216DF" w:rsidRPr="0029563D" w:rsidDel="00AA2F7F">
          <w:rPr>
            <w:sz w:val="20"/>
            <w:szCs w:val="18"/>
            <w:lang w:val="en-US"/>
            <w:rPrChange w:id="4250" w:author="Sina Furkan Özdemir" w:date="2021-09-20T17:27:00Z">
              <w:rPr>
                <w:sz w:val="20"/>
                <w:szCs w:val="18"/>
                <w:lang w:val="en-GB"/>
              </w:rPr>
            </w:rPrChange>
          </w:rPr>
          <w:delText>that the personalization of EU politics can be meaningfully observed on Twitter.</w:delText>
        </w:r>
        <w:r w:rsidR="00B2374D" w:rsidRPr="0029563D" w:rsidDel="00AA2F7F">
          <w:rPr>
            <w:sz w:val="20"/>
            <w:szCs w:val="18"/>
            <w:lang w:val="en-US"/>
            <w:rPrChange w:id="4251" w:author="Sina Furkan Özdemir" w:date="2021-09-20T17:27:00Z">
              <w:rPr>
                <w:sz w:val="20"/>
                <w:szCs w:val="18"/>
                <w:lang w:val="en-GB"/>
              </w:rPr>
            </w:rPrChange>
          </w:rPr>
          <w:delText xml:space="preserve"> In any case, however, our data demonstrate that social media are highly relevant channel</w:delText>
        </w:r>
        <w:r w:rsidR="00235F4B" w:rsidRPr="0029563D" w:rsidDel="00AA2F7F">
          <w:rPr>
            <w:sz w:val="20"/>
            <w:szCs w:val="18"/>
            <w:lang w:val="en-US"/>
            <w:rPrChange w:id="4252" w:author="Sina Furkan Özdemir" w:date="2021-09-20T17:27:00Z">
              <w:rPr>
                <w:sz w:val="20"/>
                <w:szCs w:val="18"/>
                <w:lang w:val="en-GB"/>
              </w:rPr>
            </w:rPrChange>
          </w:rPr>
          <w:delText>s</w:delText>
        </w:r>
        <w:r w:rsidR="00B2374D" w:rsidRPr="0029563D" w:rsidDel="00AA2F7F">
          <w:rPr>
            <w:sz w:val="20"/>
            <w:szCs w:val="18"/>
            <w:lang w:val="en-US"/>
            <w:rPrChange w:id="4253" w:author="Sina Furkan Özdemir" w:date="2021-09-20T17:27:00Z">
              <w:rPr>
                <w:sz w:val="20"/>
                <w:szCs w:val="18"/>
                <w:lang w:val="en-GB"/>
              </w:rPr>
            </w:rPrChange>
          </w:rPr>
          <w:delText xml:space="preserve"> for the outbound communication of supranational actors in the European Union.</w:delText>
        </w:r>
      </w:del>
    </w:p>
    <w:p w14:paraId="07A80093" w14:textId="77777777" w:rsidR="007868AA" w:rsidRPr="0029563D" w:rsidRDefault="007868AA" w:rsidP="00D114D6">
      <w:pPr>
        <w:spacing w:before="120" w:after="0" w:line="240" w:lineRule="auto"/>
        <w:jc w:val="both"/>
        <w:rPr>
          <w:sz w:val="20"/>
          <w:szCs w:val="18"/>
          <w:lang w:val="en-US"/>
          <w:rPrChange w:id="4254" w:author="Sina Furkan Özdemir" w:date="2021-09-20T17:27:00Z">
            <w:rPr>
              <w:sz w:val="20"/>
              <w:szCs w:val="18"/>
              <w:lang w:val="en-GB"/>
            </w:rPr>
          </w:rPrChange>
        </w:rPr>
      </w:pPr>
    </w:p>
    <w:p w14:paraId="2FD70F18" w14:textId="429A0F52" w:rsidR="00D114D6" w:rsidRPr="0029563D" w:rsidRDefault="00DC2184" w:rsidP="00D114D6">
      <w:pPr>
        <w:spacing w:before="120" w:after="0" w:line="240" w:lineRule="auto"/>
        <w:jc w:val="both"/>
        <w:rPr>
          <w:b/>
          <w:sz w:val="20"/>
          <w:szCs w:val="18"/>
          <w:lang w:val="en-US"/>
          <w:rPrChange w:id="4255" w:author="Sina Furkan Özdemir" w:date="2021-09-20T17:27:00Z">
            <w:rPr>
              <w:b/>
              <w:sz w:val="20"/>
              <w:szCs w:val="18"/>
              <w:lang w:val="en-GB"/>
            </w:rPr>
          </w:rPrChange>
        </w:rPr>
      </w:pPr>
      <w:r w:rsidRPr="0029563D">
        <w:rPr>
          <w:b/>
          <w:bCs/>
          <w:sz w:val="20"/>
          <w:szCs w:val="18"/>
          <w:lang w:val="en-US"/>
          <w:rPrChange w:id="4256" w:author="Sina Furkan Özdemir" w:date="2021-09-20T17:27:00Z">
            <w:rPr>
              <w:b/>
              <w:bCs/>
              <w:sz w:val="20"/>
              <w:szCs w:val="18"/>
              <w:lang w:val="en-GB"/>
            </w:rPr>
          </w:rPrChange>
        </w:rPr>
        <w:lastRenderedPageBreak/>
        <w:t>6</w:t>
      </w:r>
      <w:r w:rsidR="00D114D6" w:rsidRPr="0029563D">
        <w:rPr>
          <w:b/>
          <w:sz w:val="20"/>
          <w:szCs w:val="18"/>
          <w:lang w:val="en-US"/>
          <w:rPrChange w:id="4257" w:author="Sina Furkan Özdemir" w:date="2021-09-20T17:27:00Z">
            <w:rPr>
              <w:b/>
              <w:sz w:val="20"/>
              <w:szCs w:val="18"/>
              <w:lang w:val="en-GB"/>
            </w:rPr>
          </w:rPrChange>
        </w:rPr>
        <w:t>. References</w:t>
      </w:r>
    </w:p>
    <w:p w14:paraId="118B0434" w14:textId="77777777" w:rsidR="00E516C4" w:rsidRPr="00E516C4" w:rsidRDefault="00E516C4">
      <w:pPr>
        <w:pStyle w:val="Bibliography"/>
        <w:rPr>
          <w:ins w:id="4258" w:author="Sina Furkan Özdemir [2]" w:date="2021-09-24T08:50:00Z"/>
          <w:rFonts w:cs="Calibri"/>
          <w:sz w:val="20"/>
          <w:rPrChange w:id="4259" w:author="Sina Furkan Özdemir [2]" w:date="2021-09-24T08:50:00Z">
            <w:rPr>
              <w:ins w:id="4260" w:author="Sina Furkan Özdemir [2]" w:date="2021-09-24T08:50:00Z"/>
            </w:rPr>
          </w:rPrChange>
        </w:rPr>
        <w:pPrChange w:id="4261" w:author="Sina Furkan Özdemir [2]" w:date="2021-09-24T08:50:00Z">
          <w:pPr>
            <w:widowControl w:val="0"/>
            <w:autoSpaceDE w:val="0"/>
            <w:autoSpaceDN w:val="0"/>
            <w:adjustRightInd w:val="0"/>
            <w:spacing w:after="0" w:line="240" w:lineRule="auto"/>
          </w:pPr>
        </w:pPrChange>
      </w:pPr>
      <w:ins w:id="4262" w:author="Sina Furkan Özdemir [2]" w:date="2021-09-24T08:50:00Z">
        <w:r>
          <w:rPr>
            <w:b/>
            <w:sz w:val="20"/>
            <w:szCs w:val="20"/>
            <w:lang w:val="en-US"/>
          </w:rPr>
          <w:fldChar w:fldCharType="begin"/>
        </w:r>
        <w:r>
          <w:rPr>
            <w:b/>
            <w:sz w:val="20"/>
            <w:szCs w:val="20"/>
            <w:lang w:val="en-US"/>
          </w:rPr>
          <w:instrText xml:space="preserve"> ADDIN ZOTERO_BIBL {"uncited":[],"omitted":[],"custom":[]} CSL_BIBLIOGRAPHY </w:instrText>
        </w:r>
      </w:ins>
      <w:r>
        <w:rPr>
          <w:b/>
          <w:sz w:val="20"/>
          <w:szCs w:val="20"/>
          <w:lang w:val="en-US"/>
        </w:rPr>
        <w:fldChar w:fldCharType="separate"/>
      </w:r>
      <w:ins w:id="4263" w:author="Sina Furkan Özdemir [2]" w:date="2021-09-24T08:50:00Z">
        <w:r w:rsidRPr="00E516C4">
          <w:rPr>
            <w:rFonts w:cs="Calibri"/>
            <w:sz w:val="20"/>
            <w:rPrChange w:id="4264" w:author="Sina Furkan Özdemir [2]" w:date="2021-09-24T08:50:00Z">
              <w:rPr/>
            </w:rPrChange>
          </w:rPr>
          <w:t xml:space="preserve">Altides, C. (2009) </w:t>
        </w:r>
        <w:r w:rsidRPr="00E516C4">
          <w:rPr>
            <w:rFonts w:cs="Calibri"/>
            <w:i/>
            <w:iCs/>
            <w:sz w:val="20"/>
            <w:rPrChange w:id="4265" w:author="Sina Furkan Özdemir [2]" w:date="2021-09-24T08:50:00Z">
              <w:rPr>
                <w:i/>
                <w:iCs/>
              </w:rPr>
            </w:rPrChange>
          </w:rPr>
          <w:t>Making EU politics public: how the EU institutions develop public communication</w:t>
        </w:r>
        <w:r w:rsidRPr="00E516C4">
          <w:rPr>
            <w:rFonts w:cs="Calibri"/>
            <w:sz w:val="20"/>
            <w:rPrChange w:id="4266" w:author="Sina Furkan Özdemir [2]" w:date="2021-09-24T08:50:00Z">
              <w:rPr/>
            </w:rPrChange>
          </w:rPr>
          <w:t>, Baden-Baden: Nomos.</w:t>
        </w:r>
      </w:ins>
    </w:p>
    <w:p w14:paraId="1D2CF8AA" w14:textId="77777777" w:rsidR="00E516C4" w:rsidRPr="00E516C4" w:rsidRDefault="00E516C4">
      <w:pPr>
        <w:pStyle w:val="Bibliography"/>
        <w:rPr>
          <w:ins w:id="4267" w:author="Sina Furkan Özdemir [2]" w:date="2021-09-24T08:50:00Z"/>
          <w:rFonts w:cs="Calibri"/>
          <w:sz w:val="20"/>
          <w:rPrChange w:id="4268" w:author="Sina Furkan Özdemir [2]" w:date="2021-09-24T08:50:00Z">
            <w:rPr>
              <w:ins w:id="4269" w:author="Sina Furkan Özdemir [2]" w:date="2021-09-24T08:50:00Z"/>
            </w:rPr>
          </w:rPrChange>
        </w:rPr>
        <w:pPrChange w:id="4270" w:author="Sina Furkan Özdemir [2]" w:date="2021-09-24T08:50:00Z">
          <w:pPr>
            <w:widowControl w:val="0"/>
            <w:autoSpaceDE w:val="0"/>
            <w:autoSpaceDN w:val="0"/>
            <w:adjustRightInd w:val="0"/>
            <w:spacing w:after="0" w:line="240" w:lineRule="auto"/>
          </w:pPr>
        </w:pPrChange>
      </w:pPr>
      <w:ins w:id="4271" w:author="Sina Furkan Özdemir [2]" w:date="2021-09-24T08:50:00Z">
        <w:r w:rsidRPr="00E516C4">
          <w:rPr>
            <w:rFonts w:cs="Calibri"/>
            <w:sz w:val="20"/>
            <w:rPrChange w:id="4272" w:author="Sina Furkan Özdemir [2]" w:date="2021-09-24T08:50:00Z">
              <w:rPr/>
            </w:rPrChange>
          </w:rPr>
          <w:t xml:space="preserve">Barisione, M. and Michailidou, A. (eds) (2017) </w:t>
        </w:r>
        <w:r w:rsidRPr="00E516C4">
          <w:rPr>
            <w:rFonts w:cs="Calibri"/>
            <w:i/>
            <w:iCs/>
            <w:sz w:val="20"/>
            <w:rPrChange w:id="4273" w:author="Sina Furkan Özdemir [2]" w:date="2021-09-24T08:50:00Z">
              <w:rPr>
                <w:i/>
                <w:iCs/>
              </w:rPr>
            </w:rPrChange>
          </w:rPr>
          <w:t>Social media and European politics: rethinking power and legitimacy in the digital era</w:t>
        </w:r>
        <w:r w:rsidRPr="00E516C4">
          <w:rPr>
            <w:rFonts w:cs="Calibri"/>
            <w:sz w:val="20"/>
            <w:rPrChange w:id="4274" w:author="Sina Furkan Özdemir [2]" w:date="2021-09-24T08:50:00Z">
              <w:rPr/>
            </w:rPrChange>
          </w:rPr>
          <w:t>, London, United Kingdom: Palgrave Macmillan.</w:t>
        </w:r>
      </w:ins>
    </w:p>
    <w:p w14:paraId="614C46F5" w14:textId="77777777" w:rsidR="00E516C4" w:rsidRPr="00E516C4" w:rsidRDefault="00E516C4">
      <w:pPr>
        <w:pStyle w:val="Bibliography"/>
        <w:rPr>
          <w:ins w:id="4275" w:author="Sina Furkan Özdemir [2]" w:date="2021-09-24T08:50:00Z"/>
          <w:rFonts w:cs="Calibri"/>
          <w:sz w:val="20"/>
          <w:rPrChange w:id="4276" w:author="Sina Furkan Özdemir [2]" w:date="2021-09-24T08:50:00Z">
            <w:rPr>
              <w:ins w:id="4277" w:author="Sina Furkan Özdemir [2]" w:date="2021-09-24T08:50:00Z"/>
            </w:rPr>
          </w:rPrChange>
        </w:rPr>
        <w:pPrChange w:id="4278" w:author="Sina Furkan Özdemir [2]" w:date="2021-09-24T08:50:00Z">
          <w:pPr>
            <w:widowControl w:val="0"/>
            <w:autoSpaceDE w:val="0"/>
            <w:autoSpaceDN w:val="0"/>
            <w:adjustRightInd w:val="0"/>
            <w:spacing w:after="0" w:line="240" w:lineRule="auto"/>
          </w:pPr>
        </w:pPrChange>
      </w:pPr>
      <w:ins w:id="4279" w:author="Sina Furkan Özdemir [2]" w:date="2021-09-24T08:50:00Z">
        <w:r w:rsidRPr="00E516C4">
          <w:rPr>
            <w:rFonts w:cs="Calibri"/>
            <w:sz w:val="20"/>
            <w:rPrChange w:id="4280" w:author="Sina Furkan Özdemir [2]" w:date="2021-09-24T08:50:00Z">
              <w:rPr/>
            </w:rPrChange>
          </w:rPr>
          <w:t xml:space="preserve">Benoit, K., Munger, K. and Spirling, A. (2019) ‘Measuring and Explaining Political Sophistication through Textual Complexity’, </w:t>
        </w:r>
        <w:r w:rsidRPr="00E516C4">
          <w:rPr>
            <w:rFonts w:cs="Calibri"/>
            <w:i/>
            <w:iCs/>
            <w:sz w:val="20"/>
            <w:rPrChange w:id="4281" w:author="Sina Furkan Özdemir [2]" w:date="2021-09-24T08:50:00Z">
              <w:rPr>
                <w:i/>
                <w:iCs/>
              </w:rPr>
            </w:rPrChange>
          </w:rPr>
          <w:t>American Journal of Political Science</w:t>
        </w:r>
        <w:r w:rsidRPr="00E516C4">
          <w:rPr>
            <w:rFonts w:cs="Calibri"/>
            <w:sz w:val="20"/>
            <w:rPrChange w:id="4282" w:author="Sina Furkan Özdemir [2]" w:date="2021-09-24T08:50:00Z">
              <w:rPr/>
            </w:rPrChange>
          </w:rPr>
          <w:t xml:space="preserve"> 63(2): 491–508.</w:t>
        </w:r>
      </w:ins>
    </w:p>
    <w:p w14:paraId="464AFD7F" w14:textId="77777777" w:rsidR="00E516C4" w:rsidRPr="00E516C4" w:rsidRDefault="00E516C4">
      <w:pPr>
        <w:pStyle w:val="Bibliography"/>
        <w:rPr>
          <w:ins w:id="4283" w:author="Sina Furkan Özdemir [2]" w:date="2021-09-24T08:50:00Z"/>
          <w:rFonts w:cs="Calibri"/>
          <w:sz w:val="20"/>
          <w:rPrChange w:id="4284" w:author="Sina Furkan Özdemir [2]" w:date="2021-09-24T08:50:00Z">
            <w:rPr>
              <w:ins w:id="4285" w:author="Sina Furkan Özdemir [2]" w:date="2021-09-24T08:50:00Z"/>
            </w:rPr>
          </w:rPrChange>
        </w:rPr>
        <w:pPrChange w:id="4286" w:author="Sina Furkan Özdemir [2]" w:date="2021-09-24T08:50:00Z">
          <w:pPr>
            <w:widowControl w:val="0"/>
            <w:autoSpaceDE w:val="0"/>
            <w:autoSpaceDN w:val="0"/>
            <w:adjustRightInd w:val="0"/>
            <w:spacing w:after="0" w:line="240" w:lineRule="auto"/>
          </w:pPr>
        </w:pPrChange>
      </w:pPr>
      <w:ins w:id="4287" w:author="Sina Furkan Özdemir [2]" w:date="2021-09-24T08:50:00Z">
        <w:r w:rsidRPr="00E516C4">
          <w:rPr>
            <w:rFonts w:cs="Calibri"/>
            <w:sz w:val="20"/>
            <w:rPrChange w:id="4288" w:author="Sina Furkan Özdemir [2]" w:date="2021-09-24T08:50:00Z">
              <w:rPr/>
            </w:rPrChange>
          </w:rPr>
          <w:t xml:space="preserve">Biber, D., Conrad, S. and Reppen, R. (1998) </w:t>
        </w:r>
        <w:r w:rsidRPr="00E516C4">
          <w:rPr>
            <w:rFonts w:cs="Calibri"/>
            <w:i/>
            <w:iCs/>
            <w:sz w:val="20"/>
            <w:rPrChange w:id="4289" w:author="Sina Furkan Özdemir [2]" w:date="2021-09-24T08:50:00Z">
              <w:rPr>
                <w:i/>
                <w:iCs/>
              </w:rPr>
            </w:rPrChange>
          </w:rPr>
          <w:t>Corpus Linguistics: Investigating Language Structure and Use</w:t>
        </w:r>
        <w:r w:rsidRPr="00E516C4">
          <w:rPr>
            <w:rFonts w:cs="Calibri"/>
            <w:sz w:val="20"/>
            <w:rPrChange w:id="4290" w:author="Sina Furkan Özdemir [2]" w:date="2021-09-24T08:50:00Z">
              <w:rPr/>
            </w:rPrChange>
          </w:rPr>
          <w:t>, Cambridge ; New York: Cambridge University Press.</w:t>
        </w:r>
      </w:ins>
    </w:p>
    <w:p w14:paraId="45EBB878" w14:textId="77777777" w:rsidR="00E516C4" w:rsidRPr="00E516C4" w:rsidRDefault="00E516C4">
      <w:pPr>
        <w:pStyle w:val="Bibliography"/>
        <w:rPr>
          <w:ins w:id="4291" w:author="Sina Furkan Özdemir [2]" w:date="2021-09-24T08:50:00Z"/>
          <w:rFonts w:cs="Calibri"/>
          <w:sz w:val="20"/>
          <w:rPrChange w:id="4292" w:author="Sina Furkan Özdemir [2]" w:date="2021-09-24T08:50:00Z">
            <w:rPr>
              <w:ins w:id="4293" w:author="Sina Furkan Özdemir [2]" w:date="2021-09-24T08:50:00Z"/>
            </w:rPr>
          </w:rPrChange>
        </w:rPr>
        <w:pPrChange w:id="4294" w:author="Sina Furkan Özdemir [2]" w:date="2021-09-24T08:50:00Z">
          <w:pPr>
            <w:widowControl w:val="0"/>
            <w:autoSpaceDE w:val="0"/>
            <w:autoSpaceDN w:val="0"/>
            <w:adjustRightInd w:val="0"/>
            <w:spacing w:after="0" w:line="240" w:lineRule="auto"/>
          </w:pPr>
        </w:pPrChange>
      </w:pPr>
      <w:ins w:id="4295" w:author="Sina Furkan Özdemir [2]" w:date="2021-09-24T08:50:00Z">
        <w:r w:rsidRPr="00E516C4">
          <w:rPr>
            <w:rFonts w:cs="Calibri"/>
            <w:sz w:val="20"/>
            <w:rPrChange w:id="4296" w:author="Sina Furkan Özdemir [2]" w:date="2021-09-24T08:50:00Z">
              <w:rPr/>
            </w:rPrChange>
          </w:rPr>
          <w:t xml:space="preserve">Biegoń, D. (2013) ‘Specifying the Arena of Possibilities: Post-structuralist Narrative Analysis and the European Commission’s Legitimation Strategies’, </w:t>
        </w:r>
        <w:r w:rsidRPr="00E516C4">
          <w:rPr>
            <w:rFonts w:cs="Calibri"/>
            <w:i/>
            <w:iCs/>
            <w:sz w:val="20"/>
            <w:rPrChange w:id="4297" w:author="Sina Furkan Özdemir [2]" w:date="2021-09-24T08:50:00Z">
              <w:rPr>
                <w:i/>
                <w:iCs/>
              </w:rPr>
            </w:rPrChange>
          </w:rPr>
          <w:t>JCMS: Journal of Common Market Studies</w:t>
        </w:r>
        <w:r w:rsidRPr="00E516C4">
          <w:rPr>
            <w:rFonts w:cs="Calibri"/>
            <w:sz w:val="20"/>
            <w:rPrChange w:id="4298" w:author="Sina Furkan Özdemir [2]" w:date="2021-09-24T08:50:00Z">
              <w:rPr/>
            </w:rPrChange>
          </w:rPr>
          <w:t xml:space="preserve"> 51(2): 194–211.</w:t>
        </w:r>
      </w:ins>
    </w:p>
    <w:p w14:paraId="7F10AA6F" w14:textId="77777777" w:rsidR="00E516C4" w:rsidRPr="00E516C4" w:rsidRDefault="00E516C4">
      <w:pPr>
        <w:pStyle w:val="Bibliography"/>
        <w:rPr>
          <w:ins w:id="4299" w:author="Sina Furkan Özdemir [2]" w:date="2021-09-24T08:50:00Z"/>
          <w:rFonts w:cs="Calibri"/>
          <w:sz w:val="20"/>
          <w:rPrChange w:id="4300" w:author="Sina Furkan Özdemir [2]" w:date="2021-09-24T08:50:00Z">
            <w:rPr>
              <w:ins w:id="4301" w:author="Sina Furkan Özdemir [2]" w:date="2021-09-24T08:50:00Z"/>
            </w:rPr>
          </w:rPrChange>
        </w:rPr>
        <w:pPrChange w:id="4302" w:author="Sina Furkan Özdemir [2]" w:date="2021-09-24T08:50:00Z">
          <w:pPr>
            <w:widowControl w:val="0"/>
            <w:autoSpaceDE w:val="0"/>
            <w:autoSpaceDN w:val="0"/>
            <w:adjustRightInd w:val="0"/>
            <w:spacing w:after="0" w:line="240" w:lineRule="auto"/>
          </w:pPr>
        </w:pPrChange>
      </w:pPr>
      <w:ins w:id="4303" w:author="Sina Furkan Özdemir [2]" w:date="2021-09-24T08:50:00Z">
        <w:r w:rsidRPr="00E516C4">
          <w:rPr>
            <w:rFonts w:cs="Calibri"/>
            <w:sz w:val="20"/>
            <w:rPrChange w:id="4304" w:author="Sina Furkan Özdemir [2]" w:date="2021-09-24T08:50:00Z">
              <w:rPr/>
            </w:rPrChange>
          </w:rPr>
          <w:t xml:space="preserve">Bijsmans, P. and Altides, C. (2007) ‘“Bridging the Gap” between EU Politics and Citizens? The European Commission, National Media and EU Affairs in the Public Sphere’, </w:t>
        </w:r>
        <w:r w:rsidRPr="00E516C4">
          <w:rPr>
            <w:rFonts w:cs="Calibri"/>
            <w:i/>
            <w:iCs/>
            <w:sz w:val="20"/>
            <w:rPrChange w:id="4305" w:author="Sina Furkan Özdemir [2]" w:date="2021-09-24T08:50:00Z">
              <w:rPr>
                <w:i/>
                <w:iCs/>
              </w:rPr>
            </w:rPrChange>
          </w:rPr>
          <w:t>Journal of European Integration</w:t>
        </w:r>
        <w:r w:rsidRPr="00E516C4">
          <w:rPr>
            <w:rFonts w:cs="Calibri"/>
            <w:sz w:val="20"/>
            <w:rPrChange w:id="4306" w:author="Sina Furkan Özdemir [2]" w:date="2021-09-24T08:50:00Z">
              <w:rPr/>
            </w:rPrChange>
          </w:rPr>
          <w:t xml:space="preserve"> 29(3): 323–340.</w:t>
        </w:r>
      </w:ins>
    </w:p>
    <w:p w14:paraId="3D67522B" w14:textId="77777777" w:rsidR="00E516C4" w:rsidRPr="00E516C4" w:rsidRDefault="00E516C4">
      <w:pPr>
        <w:pStyle w:val="Bibliography"/>
        <w:rPr>
          <w:ins w:id="4307" w:author="Sina Furkan Özdemir [2]" w:date="2021-09-24T08:50:00Z"/>
          <w:rFonts w:cs="Calibri"/>
          <w:sz w:val="20"/>
          <w:rPrChange w:id="4308" w:author="Sina Furkan Özdemir [2]" w:date="2021-09-24T08:50:00Z">
            <w:rPr>
              <w:ins w:id="4309" w:author="Sina Furkan Özdemir [2]" w:date="2021-09-24T08:50:00Z"/>
            </w:rPr>
          </w:rPrChange>
        </w:rPr>
        <w:pPrChange w:id="4310" w:author="Sina Furkan Özdemir [2]" w:date="2021-09-24T08:50:00Z">
          <w:pPr>
            <w:widowControl w:val="0"/>
            <w:autoSpaceDE w:val="0"/>
            <w:autoSpaceDN w:val="0"/>
            <w:adjustRightInd w:val="0"/>
            <w:spacing w:after="0" w:line="240" w:lineRule="auto"/>
          </w:pPr>
        </w:pPrChange>
      </w:pPr>
      <w:ins w:id="4311" w:author="Sina Furkan Özdemir [2]" w:date="2021-09-24T08:50:00Z">
        <w:r w:rsidRPr="00E516C4">
          <w:rPr>
            <w:rFonts w:cs="Calibri"/>
            <w:sz w:val="20"/>
            <w:rPrChange w:id="4312" w:author="Sina Furkan Özdemir [2]" w:date="2021-09-24T08:50:00Z">
              <w:rPr/>
            </w:rPrChange>
          </w:rPr>
          <w:t xml:space="preserve">Bischof, D. and Senninger, R. (2018) ‘Simple politics for the people? Complexity in campaign messages and political knowledge’, </w:t>
        </w:r>
        <w:r w:rsidRPr="00E516C4">
          <w:rPr>
            <w:rFonts w:cs="Calibri"/>
            <w:i/>
            <w:iCs/>
            <w:sz w:val="20"/>
            <w:rPrChange w:id="4313" w:author="Sina Furkan Özdemir [2]" w:date="2021-09-24T08:50:00Z">
              <w:rPr>
                <w:i/>
                <w:iCs/>
              </w:rPr>
            </w:rPrChange>
          </w:rPr>
          <w:t>European Journal of Political Research</w:t>
        </w:r>
        <w:r w:rsidRPr="00E516C4">
          <w:rPr>
            <w:rFonts w:cs="Calibri"/>
            <w:sz w:val="20"/>
            <w:rPrChange w:id="4314" w:author="Sina Furkan Özdemir [2]" w:date="2021-09-24T08:50:00Z">
              <w:rPr/>
            </w:rPrChange>
          </w:rPr>
          <w:t xml:space="preserve"> 57(2): 473–495.</w:t>
        </w:r>
      </w:ins>
    </w:p>
    <w:p w14:paraId="3FC8208D" w14:textId="77777777" w:rsidR="00E516C4" w:rsidRPr="00E516C4" w:rsidRDefault="00E516C4">
      <w:pPr>
        <w:pStyle w:val="Bibliography"/>
        <w:rPr>
          <w:ins w:id="4315" w:author="Sina Furkan Özdemir [2]" w:date="2021-09-24T08:50:00Z"/>
          <w:rFonts w:cs="Calibri"/>
          <w:sz w:val="20"/>
          <w:rPrChange w:id="4316" w:author="Sina Furkan Özdemir [2]" w:date="2021-09-24T08:50:00Z">
            <w:rPr>
              <w:ins w:id="4317" w:author="Sina Furkan Özdemir [2]" w:date="2021-09-24T08:50:00Z"/>
            </w:rPr>
          </w:rPrChange>
        </w:rPr>
        <w:pPrChange w:id="4318" w:author="Sina Furkan Özdemir [2]" w:date="2021-09-24T08:50:00Z">
          <w:pPr>
            <w:widowControl w:val="0"/>
            <w:autoSpaceDE w:val="0"/>
            <w:autoSpaceDN w:val="0"/>
            <w:adjustRightInd w:val="0"/>
            <w:spacing w:after="0" w:line="240" w:lineRule="auto"/>
          </w:pPr>
        </w:pPrChange>
      </w:pPr>
      <w:ins w:id="4319" w:author="Sina Furkan Özdemir [2]" w:date="2021-09-24T08:50:00Z">
        <w:r w:rsidRPr="00E516C4">
          <w:rPr>
            <w:rFonts w:cs="Calibri"/>
            <w:sz w:val="20"/>
            <w:rPrChange w:id="4320" w:author="Sina Furkan Özdemir [2]" w:date="2021-09-24T08:50:00Z">
              <w:rPr/>
            </w:rPrChange>
          </w:rPr>
          <w:t xml:space="preserve">Boomgaarden, H. et al. (2013) ‘Across time and space: Explaining variation in news coverage of the European Union’, </w:t>
        </w:r>
        <w:r w:rsidRPr="00E516C4">
          <w:rPr>
            <w:rFonts w:cs="Calibri"/>
            <w:i/>
            <w:iCs/>
            <w:sz w:val="20"/>
            <w:rPrChange w:id="4321" w:author="Sina Furkan Özdemir [2]" w:date="2021-09-24T08:50:00Z">
              <w:rPr>
                <w:i/>
                <w:iCs/>
              </w:rPr>
            </w:rPrChange>
          </w:rPr>
          <w:t>European Journal of Political Research</w:t>
        </w:r>
        <w:r w:rsidRPr="00E516C4">
          <w:rPr>
            <w:rFonts w:cs="Calibri"/>
            <w:sz w:val="20"/>
            <w:rPrChange w:id="4322" w:author="Sina Furkan Özdemir [2]" w:date="2021-09-24T08:50:00Z">
              <w:rPr/>
            </w:rPrChange>
          </w:rPr>
          <w:t xml:space="preserve"> 52(5): 608–629.</w:t>
        </w:r>
      </w:ins>
    </w:p>
    <w:p w14:paraId="7B958E65" w14:textId="77777777" w:rsidR="00E516C4" w:rsidRPr="00E516C4" w:rsidRDefault="00E516C4">
      <w:pPr>
        <w:pStyle w:val="Bibliography"/>
        <w:rPr>
          <w:ins w:id="4323" w:author="Sina Furkan Özdemir [2]" w:date="2021-09-24T08:50:00Z"/>
          <w:rFonts w:cs="Calibri"/>
          <w:sz w:val="20"/>
          <w:rPrChange w:id="4324" w:author="Sina Furkan Özdemir [2]" w:date="2021-09-24T08:50:00Z">
            <w:rPr>
              <w:ins w:id="4325" w:author="Sina Furkan Özdemir [2]" w:date="2021-09-24T08:50:00Z"/>
            </w:rPr>
          </w:rPrChange>
        </w:rPr>
        <w:pPrChange w:id="4326" w:author="Sina Furkan Özdemir [2]" w:date="2021-09-24T08:50:00Z">
          <w:pPr>
            <w:widowControl w:val="0"/>
            <w:autoSpaceDE w:val="0"/>
            <w:autoSpaceDN w:val="0"/>
            <w:adjustRightInd w:val="0"/>
            <w:spacing w:after="0" w:line="240" w:lineRule="auto"/>
          </w:pPr>
        </w:pPrChange>
      </w:pPr>
      <w:ins w:id="4327" w:author="Sina Furkan Özdemir [2]" w:date="2021-09-24T08:50:00Z">
        <w:r w:rsidRPr="00E516C4">
          <w:rPr>
            <w:rFonts w:cs="Calibri"/>
            <w:sz w:val="20"/>
            <w:rPrChange w:id="4328" w:author="Sina Furkan Özdemir [2]" w:date="2021-09-24T08:50:00Z">
              <w:rPr/>
            </w:rPrChange>
          </w:rPr>
          <w:t xml:space="preserve">Bressanelli, E., Koop, C. and Reh, C. (2020) ‘EU Actors under pressure: politicisation and depoliticisation as strategic responses’, </w:t>
        </w:r>
        <w:r w:rsidRPr="00E516C4">
          <w:rPr>
            <w:rFonts w:cs="Calibri"/>
            <w:i/>
            <w:iCs/>
            <w:sz w:val="20"/>
            <w:rPrChange w:id="4329" w:author="Sina Furkan Özdemir [2]" w:date="2021-09-24T08:50:00Z">
              <w:rPr>
                <w:i/>
                <w:iCs/>
              </w:rPr>
            </w:rPrChange>
          </w:rPr>
          <w:t>Journal of European Public Policy</w:t>
        </w:r>
        <w:r w:rsidRPr="00E516C4">
          <w:rPr>
            <w:rFonts w:cs="Calibri"/>
            <w:sz w:val="20"/>
            <w:rPrChange w:id="4330" w:author="Sina Furkan Özdemir [2]" w:date="2021-09-24T08:50:00Z">
              <w:rPr/>
            </w:rPrChange>
          </w:rPr>
          <w:t xml:space="preserve"> 27(3): 329–341.</w:t>
        </w:r>
      </w:ins>
    </w:p>
    <w:p w14:paraId="3384BC57" w14:textId="77777777" w:rsidR="00E516C4" w:rsidRPr="00E516C4" w:rsidRDefault="00E516C4">
      <w:pPr>
        <w:pStyle w:val="Bibliography"/>
        <w:rPr>
          <w:ins w:id="4331" w:author="Sina Furkan Özdemir [2]" w:date="2021-09-24T08:50:00Z"/>
          <w:rFonts w:cs="Calibri"/>
          <w:sz w:val="20"/>
          <w:rPrChange w:id="4332" w:author="Sina Furkan Özdemir [2]" w:date="2021-09-24T08:50:00Z">
            <w:rPr>
              <w:ins w:id="4333" w:author="Sina Furkan Özdemir [2]" w:date="2021-09-24T08:50:00Z"/>
            </w:rPr>
          </w:rPrChange>
        </w:rPr>
        <w:pPrChange w:id="4334" w:author="Sina Furkan Özdemir [2]" w:date="2021-09-24T08:50:00Z">
          <w:pPr>
            <w:widowControl w:val="0"/>
            <w:autoSpaceDE w:val="0"/>
            <w:autoSpaceDN w:val="0"/>
            <w:adjustRightInd w:val="0"/>
            <w:spacing w:after="0" w:line="240" w:lineRule="auto"/>
          </w:pPr>
        </w:pPrChange>
      </w:pPr>
      <w:ins w:id="4335" w:author="Sina Furkan Özdemir [2]" w:date="2021-09-24T08:50:00Z">
        <w:r w:rsidRPr="00E516C4">
          <w:rPr>
            <w:rFonts w:cs="Calibri"/>
            <w:sz w:val="20"/>
            <w:rPrChange w:id="4336" w:author="Sina Furkan Özdemir [2]" w:date="2021-09-24T08:50:00Z">
              <w:rPr/>
            </w:rPrChange>
          </w:rPr>
          <w:t xml:space="preserve">Brüggemann, M. (2010) ‘Information Policy and the Public Sphere’, </w:t>
        </w:r>
        <w:r w:rsidRPr="00E516C4">
          <w:rPr>
            <w:rFonts w:cs="Calibri"/>
            <w:i/>
            <w:iCs/>
            <w:sz w:val="20"/>
            <w:rPrChange w:id="4337" w:author="Sina Furkan Özdemir [2]" w:date="2021-09-24T08:50:00Z">
              <w:rPr>
                <w:i/>
                <w:iCs/>
              </w:rPr>
            </w:rPrChange>
          </w:rPr>
          <w:t>Javnost - The Public</w:t>
        </w:r>
        <w:r w:rsidRPr="00E516C4">
          <w:rPr>
            <w:rFonts w:cs="Calibri"/>
            <w:sz w:val="20"/>
            <w:rPrChange w:id="4338" w:author="Sina Furkan Özdemir [2]" w:date="2021-09-24T08:50:00Z">
              <w:rPr/>
            </w:rPrChange>
          </w:rPr>
          <w:t xml:space="preserve"> 17(1): 5–21.</w:t>
        </w:r>
      </w:ins>
    </w:p>
    <w:p w14:paraId="063A34FE" w14:textId="77777777" w:rsidR="00E516C4" w:rsidRPr="00E516C4" w:rsidRDefault="00E516C4">
      <w:pPr>
        <w:pStyle w:val="Bibliography"/>
        <w:rPr>
          <w:ins w:id="4339" w:author="Sina Furkan Özdemir [2]" w:date="2021-09-24T08:50:00Z"/>
          <w:rFonts w:cs="Calibri"/>
          <w:sz w:val="20"/>
          <w:rPrChange w:id="4340" w:author="Sina Furkan Özdemir [2]" w:date="2021-09-24T08:50:00Z">
            <w:rPr>
              <w:ins w:id="4341" w:author="Sina Furkan Özdemir [2]" w:date="2021-09-24T08:50:00Z"/>
            </w:rPr>
          </w:rPrChange>
        </w:rPr>
        <w:pPrChange w:id="4342" w:author="Sina Furkan Özdemir [2]" w:date="2021-09-24T08:50:00Z">
          <w:pPr>
            <w:widowControl w:val="0"/>
            <w:autoSpaceDE w:val="0"/>
            <w:autoSpaceDN w:val="0"/>
            <w:adjustRightInd w:val="0"/>
            <w:spacing w:after="0" w:line="240" w:lineRule="auto"/>
          </w:pPr>
        </w:pPrChange>
      </w:pPr>
      <w:ins w:id="4343" w:author="Sina Furkan Özdemir [2]" w:date="2021-09-24T08:50:00Z">
        <w:r w:rsidRPr="00E516C4">
          <w:rPr>
            <w:rFonts w:cs="Calibri"/>
            <w:sz w:val="20"/>
            <w:rPrChange w:id="4344" w:author="Sina Furkan Özdemir [2]" w:date="2021-09-24T08:50:00Z">
              <w:rPr/>
            </w:rPrChange>
          </w:rPr>
          <w:t xml:space="preserve">Cage, J., Herve, N. and Mazoyer, B. (2020) </w:t>
        </w:r>
        <w:r w:rsidRPr="00E516C4">
          <w:rPr>
            <w:rFonts w:cs="Calibri"/>
            <w:i/>
            <w:iCs/>
            <w:sz w:val="20"/>
            <w:rPrChange w:id="4345" w:author="Sina Furkan Özdemir [2]" w:date="2021-09-24T08:50:00Z">
              <w:rPr>
                <w:i/>
                <w:iCs/>
              </w:rPr>
            </w:rPrChange>
          </w:rPr>
          <w:t>Social Media and Newsroom Production Decisions</w:t>
        </w:r>
        <w:r w:rsidRPr="00E516C4">
          <w:rPr>
            <w:rFonts w:cs="Calibri"/>
            <w:sz w:val="20"/>
            <w:rPrChange w:id="4346" w:author="Sina Furkan Özdemir [2]" w:date="2021-09-24T08:50:00Z">
              <w:rPr/>
            </w:rPrChange>
          </w:rPr>
          <w:t>, Rochester, NY: Social Science Research Network, doi:10.2139/ssrn.3663899.</w:t>
        </w:r>
      </w:ins>
    </w:p>
    <w:p w14:paraId="020FB085" w14:textId="77777777" w:rsidR="00E516C4" w:rsidRPr="00E516C4" w:rsidRDefault="00E516C4">
      <w:pPr>
        <w:pStyle w:val="Bibliography"/>
        <w:rPr>
          <w:ins w:id="4347" w:author="Sina Furkan Özdemir [2]" w:date="2021-09-24T08:50:00Z"/>
          <w:rFonts w:cs="Calibri"/>
          <w:sz w:val="20"/>
          <w:rPrChange w:id="4348" w:author="Sina Furkan Özdemir [2]" w:date="2021-09-24T08:50:00Z">
            <w:rPr>
              <w:ins w:id="4349" w:author="Sina Furkan Özdemir [2]" w:date="2021-09-24T08:50:00Z"/>
            </w:rPr>
          </w:rPrChange>
        </w:rPr>
        <w:pPrChange w:id="4350" w:author="Sina Furkan Özdemir [2]" w:date="2021-09-24T08:50:00Z">
          <w:pPr>
            <w:widowControl w:val="0"/>
            <w:autoSpaceDE w:val="0"/>
            <w:autoSpaceDN w:val="0"/>
            <w:adjustRightInd w:val="0"/>
            <w:spacing w:after="0" w:line="240" w:lineRule="auto"/>
          </w:pPr>
        </w:pPrChange>
      </w:pPr>
      <w:ins w:id="4351" w:author="Sina Furkan Özdemir [2]" w:date="2021-09-24T08:50:00Z">
        <w:r w:rsidRPr="00E516C4">
          <w:rPr>
            <w:rFonts w:cs="Calibri"/>
            <w:sz w:val="20"/>
            <w:rPrChange w:id="4352" w:author="Sina Furkan Özdemir [2]" w:date="2021-09-24T08:50:00Z">
              <w:rPr/>
            </w:rPrChange>
          </w:rPr>
          <w:t xml:space="preserve">Chatzopoulou, S. (2015) ‘Unpacking the Mechanisms of the EU “Throughput” Governance Legitimacy: The Case of EFSA’, </w:t>
        </w:r>
        <w:r w:rsidRPr="00E516C4">
          <w:rPr>
            <w:rFonts w:cs="Calibri"/>
            <w:i/>
            <w:iCs/>
            <w:sz w:val="20"/>
            <w:rPrChange w:id="4353" w:author="Sina Furkan Özdemir [2]" w:date="2021-09-24T08:50:00Z">
              <w:rPr>
                <w:i/>
                <w:iCs/>
              </w:rPr>
            </w:rPrChange>
          </w:rPr>
          <w:t>European Politics and Society</w:t>
        </w:r>
        <w:r w:rsidRPr="00E516C4">
          <w:rPr>
            <w:rFonts w:cs="Calibri"/>
            <w:sz w:val="20"/>
            <w:rPrChange w:id="4354" w:author="Sina Furkan Özdemir [2]" w:date="2021-09-24T08:50:00Z">
              <w:rPr/>
            </w:rPrChange>
          </w:rPr>
          <w:t xml:space="preserve"> 16(2): 159–177.</w:t>
        </w:r>
      </w:ins>
    </w:p>
    <w:p w14:paraId="2EF3934B" w14:textId="77777777" w:rsidR="00E516C4" w:rsidRPr="00E516C4" w:rsidRDefault="00E516C4">
      <w:pPr>
        <w:pStyle w:val="Bibliography"/>
        <w:rPr>
          <w:ins w:id="4355" w:author="Sina Furkan Özdemir [2]" w:date="2021-09-24T08:50:00Z"/>
          <w:rFonts w:cs="Calibri"/>
          <w:sz w:val="20"/>
          <w:rPrChange w:id="4356" w:author="Sina Furkan Özdemir [2]" w:date="2021-09-24T08:50:00Z">
            <w:rPr>
              <w:ins w:id="4357" w:author="Sina Furkan Özdemir [2]" w:date="2021-09-24T08:50:00Z"/>
            </w:rPr>
          </w:rPrChange>
        </w:rPr>
        <w:pPrChange w:id="4358" w:author="Sina Furkan Özdemir [2]" w:date="2021-09-24T08:50:00Z">
          <w:pPr>
            <w:widowControl w:val="0"/>
            <w:autoSpaceDE w:val="0"/>
            <w:autoSpaceDN w:val="0"/>
            <w:adjustRightInd w:val="0"/>
            <w:spacing w:after="0" w:line="240" w:lineRule="auto"/>
          </w:pPr>
        </w:pPrChange>
      </w:pPr>
      <w:ins w:id="4359" w:author="Sina Furkan Özdemir [2]" w:date="2021-09-24T08:50:00Z">
        <w:r w:rsidRPr="00E516C4">
          <w:rPr>
            <w:rFonts w:cs="Calibri"/>
            <w:sz w:val="20"/>
            <w:rPrChange w:id="4360" w:author="Sina Furkan Özdemir [2]" w:date="2021-09-24T08:50:00Z">
              <w:rPr/>
            </w:rPrChange>
          </w:rPr>
          <w:t xml:space="preserve">Curtin, D. and Meijer, A. J. (2006) ‘Does transparency strengthen legitimacy?’, </w:t>
        </w:r>
        <w:r w:rsidRPr="00E516C4">
          <w:rPr>
            <w:rFonts w:cs="Calibri"/>
            <w:i/>
            <w:iCs/>
            <w:sz w:val="20"/>
            <w:rPrChange w:id="4361" w:author="Sina Furkan Özdemir [2]" w:date="2021-09-24T08:50:00Z">
              <w:rPr>
                <w:i/>
                <w:iCs/>
              </w:rPr>
            </w:rPrChange>
          </w:rPr>
          <w:t>Information Polity</w:t>
        </w:r>
        <w:r w:rsidRPr="00E516C4">
          <w:rPr>
            <w:rFonts w:cs="Calibri"/>
            <w:sz w:val="20"/>
            <w:rPrChange w:id="4362" w:author="Sina Furkan Özdemir [2]" w:date="2021-09-24T08:50:00Z">
              <w:rPr/>
            </w:rPrChange>
          </w:rPr>
          <w:t xml:space="preserve"> 11(2): 109–122.</w:t>
        </w:r>
      </w:ins>
    </w:p>
    <w:p w14:paraId="516667D5" w14:textId="77777777" w:rsidR="00E516C4" w:rsidRPr="00E516C4" w:rsidRDefault="00E516C4">
      <w:pPr>
        <w:pStyle w:val="Bibliography"/>
        <w:rPr>
          <w:ins w:id="4363" w:author="Sina Furkan Özdemir [2]" w:date="2021-09-24T08:50:00Z"/>
          <w:rFonts w:cs="Calibri"/>
          <w:sz w:val="20"/>
          <w:rPrChange w:id="4364" w:author="Sina Furkan Özdemir [2]" w:date="2021-09-24T08:50:00Z">
            <w:rPr>
              <w:ins w:id="4365" w:author="Sina Furkan Özdemir [2]" w:date="2021-09-24T08:50:00Z"/>
            </w:rPr>
          </w:rPrChange>
        </w:rPr>
        <w:pPrChange w:id="4366" w:author="Sina Furkan Özdemir [2]" w:date="2021-09-24T08:50:00Z">
          <w:pPr>
            <w:widowControl w:val="0"/>
            <w:autoSpaceDE w:val="0"/>
            <w:autoSpaceDN w:val="0"/>
            <w:adjustRightInd w:val="0"/>
            <w:spacing w:after="0" w:line="240" w:lineRule="auto"/>
          </w:pPr>
        </w:pPrChange>
      </w:pPr>
      <w:ins w:id="4367" w:author="Sina Furkan Özdemir [2]" w:date="2021-09-24T08:50:00Z">
        <w:r w:rsidRPr="00E516C4">
          <w:rPr>
            <w:rFonts w:cs="Calibri"/>
            <w:sz w:val="20"/>
            <w:rPrChange w:id="4368" w:author="Sina Furkan Özdemir [2]" w:date="2021-09-24T08:50:00Z">
              <w:rPr/>
            </w:rPrChange>
          </w:rPr>
          <w:t xml:space="preserve">De Vreese, C. (2001) ‘“Europe” in the News: A Cross-National Comparative Study of the News Coverage of Key EU Events’, </w:t>
        </w:r>
        <w:r w:rsidRPr="00E516C4">
          <w:rPr>
            <w:rFonts w:cs="Calibri"/>
            <w:i/>
            <w:iCs/>
            <w:sz w:val="20"/>
            <w:rPrChange w:id="4369" w:author="Sina Furkan Özdemir [2]" w:date="2021-09-24T08:50:00Z">
              <w:rPr>
                <w:i/>
                <w:iCs/>
              </w:rPr>
            </w:rPrChange>
          </w:rPr>
          <w:t>European Union Politics</w:t>
        </w:r>
        <w:r w:rsidRPr="00E516C4">
          <w:rPr>
            <w:rFonts w:cs="Calibri"/>
            <w:sz w:val="20"/>
            <w:rPrChange w:id="4370" w:author="Sina Furkan Özdemir [2]" w:date="2021-09-24T08:50:00Z">
              <w:rPr/>
            </w:rPrChange>
          </w:rPr>
          <w:t xml:space="preserve"> 2(3): 283–307.</w:t>
        </w:r>
      </w:ins>
    </w:p>
    <w:p w14:paraId="60AA4113" w14:textId="77777777" w:rsidR="00E516C4" w:rsidRPr="00E516C4" w:rsidRDefault="00E516C4">
      <w:pPr>
        <w:pStyle w:val="Bibliography"/>
        <w:rPr>
          <w:ins w:id="4371" w:author="Sina Furkan Özdemir [2]" w:date="2021-09-24T08:50:00Z"/>
          <w:rFonts w:cs="Calibri"/>
          <w:sz w:val="20"/>
          <w:rPrChange w:id="4372" w:author="Sina Furkan Özdemir [2]" w:date="2021-09-24T08:50:00Z">
            <w:rPr>
              <w:ins w:id="4373" w:author="Sina Furkan Özdemir [2]" w:date="2021-09-24T08:50:00Z"/>
            </w:rPr>
          </w:rPrChange>
        </w:rPr>
        <w:pPrChange w:id="4374" w:author="Sina Furkan Özdemir [2]" w:date="2021-09-24T08:50:00Z">
          <w:pPr>
            <w:widowControl w:val="0"/>
            <w:autoSpaceDE w:val="0"/>
            <w:autoSpaceDN w:val="0"/>
            <w:adjustRightInd w:val="0"/>
            <w:spacing w:after="0" w:line="240" w:lineRule="auto"/>
          </w:pPr>
        </w:pPrChange>
      </w:pPr>
      <w:ins w:id="4375" w:author="Sina Furkan Özdemir [2]" w:date="2021-09-24T08:50:00Z">
        <w:r w:rsidRPr="00E516C4">
          <w:rPr>
            <w:rFonts w:cs="Calibri"/>
            <w:sz w:val="20"/>
            <w:rPrChange w:id="4376" w:author="Sina Furkan Özdemir [2]" w:date="2021-09-24T08:50:00Z">
              <w:rPr/>
            </w:rPrChange>
          </w:rPr>
          <w:t xml:space="preserve">De Vreese, C., Banducci, S., Semetko, H. and Boomgaarden, H. (2006) ‘The News Coverage of the 2004 European Parliamentary Election Campaign in 25 Countries’, </w:t>
        </w:r>
        <w:r w:rsidRPr="00E516C4">
          <w:rPr>
            <w:rFonts w:cs="Calibri"/>
            <w:i/>
            <w:iCs/>
            <w:sz w:val="20"/>
            <w:rPrChange w:id="4377" w:author="Sina Furkan Özdemir [2]" w:date="2021-09-24T08:50:00Z">
              <w:rPr>
                <w:i/>
                <w:iCs/>
              </w:rPr>
            </w:rPrChange>
          </w:rPr>
          <w:t>European Union Politics</w:t>
        </w:r>
        <w:r w:rsidRPr="00E516C4">
          <w:rPr>
            <w:rFonts w:cs="Calibri"/>
            <w:sz w:val="20"/>
            <w:rPrChange w:id="4378" w:author="Sina Furkan Özdemir [2]" w:date="2021-09-24T08:50:00Z">
              <w:rPr/>
            </w:rPrChange>
          </w:rPr>
          <w:t xml:space="preserve"> 7(4): 477–504.</w:t>
        </w:r>
      </w:ins>
    </w:p>
    <w:p w14:paraId="7E8F68EA" w14:textId="77777777" w:rsidR="00E516C4" w:rsidRPr="00E516C4" w:rsidRDefault="00E516C4">
      <w:pPr>
        <w:pStyle w:val="Bibliography"/>
        <w:rPr>
          <w:ins w:id="4379" w:author="Sina Furkan Özdemir [2]" w:date="2021-09-24T08:50:00Z"/>
          <w:rFonts w:cs="Calibri"/>
          <w:sz w:val="20"/>
          <w:rPrChange w:id="4380" w:author="Sina Furkan Özdemir [2]" w:date="2021-09-24T08:50:00Z">
            <w:rPr>
              <w:ins w:id="4381" w:author="Sina Furkan Özdemir [2]" w:date="2021-09-24T08:50:00Z"/>
            </w:rPr>
          </w:rPrChange>
        </w:rPr>
        <w:pPrChange w:id="4382" w:author="Sina Furkan Özdemir [2]" w:date="2021-09-24T08:50:00Z">
          <w:pPr>
            <w:widowControl w:val="0"/>
            <w:autoSpaceDE w:val="0"/>
            <w:autoSpaceDN w:val="0"/>
            <w:adjustRightInd w:val="0"/>
            <w:spacing w:after="0" w:line="240" w:lineRule="auto"/>
          </w:pPr>
        </w:pPrChange>
      </w:pPr>
      <w:ins w:id="4383" w:author="Sina Furkan Özdemir [2]" w:date="2021-09-24T08:50:00Z">
        <w:r w:rsidRPr="00E516C4">
          <w:rPr>
            <w:rFonts w:cs="Calibri"/>
            <w:sz w:val="20"/>
            <w:rPrChange w:id="4384" w:author="Sina Furkan Özdemir [2]" w:date="2021-09-24T08:50:00Z">
              <w:rPr/>
            </w:rPrChange>
          </w:rPr>
          <w:t xml:space="preserve">De Wilde, P. and Zürn, M. (2012) ‘Can the Politicization of European Integration be Reversed?*’, </w:t>
        </w:r>
        <w:r w:rsidRPr="00E516C4">
          <w:rPr>
            <w:rFonts w:cs="Calibri"/>
            <w:i/>
            <w:iCs/>
            <w:sz w:val="20"/>
            <w:rPrChange w:id="4385" w:author="Sina Furkan Özdemir [2]" w:date="2021-09-24T08:50:00Z">
              <w:rPr>
                <w:i/>
                <w:iCs/>
              </w:rPr>
            </w:rPrChange>
          </w:rPr>
          <w:t>JCMS: Journal of Common Market Studies</w:t>
        </w:r>
        <w:r w:rsidRPr="00E516C4">
          <w:rPr>
            <w:rFonts w:cs="Calibri"/>
            <w:sz w:val="20"/>
            <w:rPrChange w:id="4386" w:author="Sina Furkan Özdemir [2]" w:date="2021-09-24T08:50:00Z">
              <w:rPr/>
            </w:rPrChange>
          </w:rPr>
          <w:t xml:space="preserve"> 50(s1): 137–153.</w:t>
        </w:r>
      </w:ins>
    </w:p>
    <w:p w14:paraId="5EB8D23E" w14:textId="77777777" w:rsidR="00E516C4" w:rsidRPr="00E516C4" w:rsidRDefault="00E516C4">
      <w:pPr>
        <w:pStyle w:val="Bibliography"/>
        <w:rPr>
          <w:ins w:id="4387" w:author="Sina Furkan Özdemir [2]" w:date="2021-09-24T08:50:00Z"/>
          <w:rFonts w:cs="Calibri"/>
          <w:sz w:val="20"/>
          <w:rPrChange w:id="4388" w:author="Sina Furkan Özdemir [2]" w:date="2021-09-24T08:50:00Z">
            <w:rPr>
              <w:ins w:id="4389" w:author="Sina Furkan Özdemir [2]" w:date="2021-09-24T08:50:00Z"/>
            </w:rPr>
          </w:rPrChange>
        </w:rPr>
        <w:pPrChange w:id="4390" w:author="Sina Furkan Özdemir [2]" w:date="2021-09-24T08:50:00Z">
          <w:pPr>
            <w:widowControl w:val="0"/>
            <w:autoSpaceDE w:val="0"/>
            <w:autoSpaceDN w:val="0"/>
            <w:adjustRightInd w:val="0"/>
            <w:spacing w:after="0" w:line="240" w:lineRule="auto"/>
          </w:pPr>
        </w:pPrChange>
      </w:pPr>
      <w:ins w:id="4391" w:author="Sina Furkan Özdemir [2]" w:date="2021-09-24T08:50:00Z">
        <w:r w:rsidRPr="00E516C4">
          <w:rPr>
            <w:rFonts w:cs="Calibri"/>
            <w:sz w:val="20"/>
            <w:rPrChange w:id="4392" w:author="Sina Furkan Özdemir [2]" w:date="2021-09-24T08:50:00Z">
              <w:rPr/>
            </w:rPrChange>
          </w:rPr>
          <w:t xml:space="preserve">Ecker-Ehrhardt, M. (2018) ‘Self-legitimation in the face of politicization: Why international organizations centralized public communication’, </w:t>
        </w:r>
        <w:r w:rsidRPr="00E516C4">
          <w:rPr>
            <w:rFonts w:cs="Calibri"/>
            <w:i/>
            <w:iCs/>
            <w:sz w:val="20"/>
            <w:rPrChange w:id="4393" w:author="Sina Furkan Özdemir [2]" w:date="2021-09-24T08:50:00Z">
              <w:rPr>
                <w:i/>
                <w:iCs/>
              </w:rPr>
            </w:rPrChange>
          </w:rPr>
          <w:t>The Review of International Organizations</w:t>
        </w:r>
        <w:r w:rsidRPr="00E516C4">
          <w:rPr>
            <w:rFonts w:cs="Calibri"/>
            <w:sz w:val="20"/>
            <w:rPrChange w:id="4394" w:author="Sina Furkan Özdemir [2]" w:date="2021-09-24T08:50:00Z">
              <w:rPr/>
            </w:rPrChange>
          </w:rPr>
          <w:t xml:space="preserve"> 13(4): 519–546.</w:t>
        </w:r>
      </w:ins>
    </w:p>
    <w:p w14:paraId="73666A77" w14:textId="77777777" w:rsidR="00E516C4" w:rsidRPr="00E516C4" w:rsidRDefault="00E516C4">
      <w:pPr>
        <w:pStyle w:val="Bibliography"/>
        <w:rPr>
          <w:ins w:id="4395" w:author="Sina Furkan Özdemir [2]" w:date="2021-09-24T08:50:00Z"/>
          <w:rFonts w:cs="Calibri"/>
          <w:sz w:val="20"/>
          <w:rPrChange w:id="4396" w:author="Sina Furkan Özdemir [2]" w:date="2021-09-24T08:50:00Z">
            <w:rPr>
              <w:ins w:id="4397" w:author="Sina Furkan Özdemir [2]" w:date="2021-09-24T08:50:00Z"/>
            </w:rPr>
          </w:rPrChange>
        </w:rPr>
        <w:pPrChange w:id="4398" w:author="Sina Furkan Özdemir [2]" w:date="2021-09-24T08:50:00Z">
          <w:pPr>
            <w:widowControl w:val="0"/>
            <w:autoSpaceDE w:val="0"/>
            <w:autoSpaceDN w:val="0"/>
            <w:adjustRightInd w:val="0"/>
            <w:spacing w:after="0" w:line="240" w:lineRule="auto"/>
          </w:pPr>
        </w:pPrChange>
      </w:pPr>
      <w:ins w:id="4399" w:author="Sina Furkan Özdemir [2]" w:date="2021-09-24T08:50:00Z">
        <w:r w:rsidRPr="00E516C4">
          <w:rPr>
            <w:rFonts w:cs="Calibri"/>
            <w:sz w:val="20"/>
            <w:rPrChange w:id="4400" w:author="Sina Furkan Özdemir [2]" w:date="2021-09-24T08:50:00Z">
              <w:rPr/>
            </w:rPrChange>
          </w:rPr>
          <w:t xml:space="preserve">Ecker-Ehrhardt, M. (2020) ‘IO Public Communication Going Digital? Understanding Social Media Adoption and Use in Times of Politicization’, in </w:t>
        </w:r>
        <w:r w:rsidRPr="00E516C4">
          <w:rPr>
            <w:rFonts w:cs="Calibri"/>
            <w:i/>
            <w:iCs/>
            <w:sz w:val="20"/>
            <w:rPrChange w:id="4401" w:author="Sina Furkan Özdemir [2]" w:date="2021-09-24T08:50:00Z">
              <w:rPr>
                <w:i/>
                <w:iCs/>
              </w:rPr>
            </w:rPrChange>
          </w:rPr>
          <w:t>Digital Diplomacy and International Organisations</w:t>
        </w:r>
        <w:r w:rsidRPr="00E516C4">
          <w:rPr>
            <w:rFonts w:cs="Calibri"/>
            <w:sz w:val="20"/>
            <w:rPrChange w:id="4402" w:author="Sina Furkan Özdemir [2]" w:date="2021-09-24T08:50:00Z">
              <w:rPr/>
            </w:rPrChange>
          </w:rPr>
          <w:t>. Routledge.</w:t>
        </w:r>
      </w:ins>
    </w:p>
    <w:p w14:paraId="3B0F3E2F" w14:textId="77777777" w:rsidR="00E516C4" w:rsidRPr="00E516C4" w:rsidRDefault="00E516C4">
      <w:pPr>
        <w:pStyle w:val="Bibliography"/>
        <w:rPr>
          <w:ins w:id="4403" w:author="Sina Furkan Özdemir [2]" w:date="2021-09-24T08:50:00Z"/>
          <w:rFonts w:cs="Calibri"/>
          <w:sz w:val="20"/>
          <w:rPrChange w:id="4404" w:author="Sina Furkan Özdemir [2]" w:date="2021-09-24T08:50:00Z">
            <w:rPr>
              <w:ins w:id="4405" w:author="Sina Furkan Özdemir [2]" w:date="2021-09-24T08:50:00Z"/>
            </w:rPr>
          </w:rPrChange>
        </w:rPr>
        <w:pPrChange w:id="4406" w:author="Sina Furkan Özdemir [2]" w:date="2021-09-24T08:50:00Z">
          <w:pPr>
            <w:widowControl w:val="0"/>
            <w:autoSpaceDE w:val="0"/>
            <w:autoSpaceDN w:val="0"/>
            <w:adjustRightInd w:val="0"/>
            <w:spacing w:after="0" w:line="240" w:lineRule="auto"/>
          </w:pPr>
        </w:pPrChange>
      </w:pPr>
      <w:ins w:id="4407" w:author="Sina Furkan Özdemir [2]" w:date="2021-09-24T08:50:00Z">
        <w:r w:rsidRPr="00E516C4">
          <w:rPr>
            <w:rFonts w:cs="Calibri"/>
            <w:sz w:val="20"/>
            <w:rPrChange w:id="4408" w:author="Sina Furkan Özdemir [2]" w:date="2021-09-24T08:50:00Z">
              <w:rPr/>
            </w:rPrChange>
          </w:rPr>
          <w:t xml:space="preserve">European Parliament. Directorate General for Parliamentary Research Services. (2021) </w:t>
        </w:r>
        <w:r w:rsidRPr="00E516C4">
          <w:rPr>
            <w:rFonts w:cs="Calibri"/>
            <w:i/>
            <w:iCs/>
            <w:sz w:val="20"/>
            <w:rPrChange w:id="4409" w:author="Sina Furkan Özdemir [2]" w:date="2021-09-24T08:50:00Z">
              <w:rPr>
                <w:i/>
                <w:iCs/>
              </w:rPr>
            </w:rPrChange>
          </w:rPr>
          <w:t>The Twitter activity of members of the European Council: a content analysis of EU leaders’ use of Twitter in 2019 20.</w:t>
        </w:r>
        <w:r w:rsidRPr="00E516C4">
          <w:rPr>
            <w:rFonts w:cs="Calibri"/>
            <w:sz w:val="20"/>
            <w:rPrChange w:id="4410" w:author="Sina Furkan Özdemir [2]" w:date="2021-09-24T08:50:00Z">
              <w:rPr/>
            </w:rPrChange>
          </w:rPr>
          <w:t>, LU: Publications Office, available at https://data.europa.eu/doi/10.2861/17201 (accessed June 2021).</w:t>
        </w:r>
      </w:ins>
    </w:p>
    <w:p w14:paraId="52D15ABA" w14:textId="77777777" w:rsidR="00E516C4" w:rsidRPr="00E516C4" w:rsidRDefault="00E516C4">
      <w:pPr>
        <w:pStyle w:val="Bibliography"/>
        <w:rPr>
          <w:ins w:id="4411" w:author="Sina Furkan Özdemir [2]" w:date="2021-09-24T08:50:00Z"/>
          <w:rFonts w:cs="Calibri"/>
          <w:sz w:val="20"/>
          <w:rPrChange w:id="4412" w:author="Sina Furkan Özdemir [2]" w:date="2021-09-24T08:50:00Z">
            <w:rPr>
              <w:ins w:id="4413" w:author="Sina Furkan Özdemir [2]" w:date="2021-09-24T08:50:00Z"/>
            </w:rPr>
          </w:rPrChange>
        </w:rPr>
        <w:pPrChange w:id="4414" w:author="Sina Furkan Özdemir [2]" w:date="2021-09-24T08:50:00Z">
          <w:pPr>
            <w:widowControl w:val="0"/>
            <w:autoSpaceDE w:val="0"/>
            <w:autoSpaceDN w:val="0"/>
            <w:adjustRightInd w:val="0"/>
            <w:spacing w:after="0" w:line="240" w:lineRule="auto"/>
          </w:pPr>
        </w:pPrChange>
      </w:pPr>
      <w:ins w:id="4415" w:author="Sina Furkan Özdemir [2]" w:date="2021-09-24T08:50:00Z">
        <w:r w:rsidRPr="00E516C4">
          <w:rPr>
            <w:rFonts w:cs="Calibri"/>
            <w:sz w:val="20"/>
            <w:rPrChange w:id="4416" w:author="Sina Furkan Özdemir [2]" w:date="2021-09-24T08:50:00Z">
              <w:rPr/>
            </w:rPrChange>
          </w:rPr>
          <w:lastRenderedPageBreak/>
          <w:t xml:space="preserve">Fairclough, N. (2003) </w:t>
        </w:r>
        <w:r w:rsidRPr="00E516C4">
          <w:rPr>
            <w:rFonts w:cs="Calibri"/>
            <w:i/>
            <w:iCs/>
            <w:sz w:val="20"/>
            <w:rPrChange w:id="4417" w:author="Sina Furkan Özdemir [2]" w:date="2021-09-24T08:50:00Z">
              <w:rPr>
                <w:i/>
                <w:iCs/>
              </w:rPr>
            </w:rPrChange>
          </w:rPr>
          <w:t>Analysing Discourse: Textual Analysis for Social Research</w:t>
        </w:r>
        <w:r w:rsidRPr="00E516C4">
          <w:rPr>
            <w:rFonts w:cs="Calibri"/>
            <w:sz w:val="20"/>
            <w:rPrChange w:id="4418" w:author="Sina Furkan Özdemir [2]" w:date="2021-09-24T08:50:00Z">
              <w:rPr/>
            </w:rPrChange>
          </w:rPr>
          <w:t>, Psychology Press.</w:t>
        </w:r>
      </w:ins>
    </w:p>
    <w:p w14:paraId="4492809D" w14:textId="77777777" w:rsidR="00E516C4" w:rsidRPr="00E516C4" w:rsidRDefault="00E516C4">
      <w:pPr>
        <w:pStyle w:val="Bibliography"/>
        <w:rPr>
          <w:ins w:id="4419" w:author="Sina Furkan Özdemir [2]" w:date="2021-09-24T08:50:00Z"/>
          <w:rFonts w:cs="Calibri"/>
          <w:sz w:val="20"/>
          <w:rPrChange w:id="4420" w:author="Sina Furkan Özdemir [2]" w:date="2021-09-24T08:50:00Z">
            <w:rPr>
              <w:ins w:id="4421" w:author="Sina Furkan Özdemir [2]" w:date="2021-09-24T08:50:00Z"/>
            </w:rPr>
          </w:rPrChange>
        </w:rPr>
        <w:pPrChange w:id="4422" w:author="Sina Furkan Özdemir [2]" w:date="2021-09-24T08:50:00Z">
          <w:pPr>
            <w:widowControl w:val="0"/>
            <w:autoSpaceDE w:val="0"/>
            <w:autoSpaceDN w:val="0"/>
            <w:adjustRightInd w:val="0"/>
            <w:spacing w:after="0" w:line="240" w:lineRule="auto"/>
          </w:pPr>
        </w:pPrChange>
      </w:pPr>
      <w:ins w:id="4423" w:author="Sina Furkan Özdemir [2]" w:date="2021-09-24T08:50:00Z">
        <w:r w:rsidRPr="00E516C4">
          <w:rPr>
            <w:rFonts w:cs="Calibri"/>
            <w:sz w:val="20"/>
            <w:rPrChange w:id="4424" w:author="Sina Furkan Özdemir [2]" w:date="2021-09-24T08:50:00Z">
              <w:rPr/>
            </w:rPrChange>
          </w:rPr>
          <w:t xml:space="preserve">Fazekas, Z., Popa, S. A., Schmitt, H., Barberá, P. and Theocharis, Y. (2021) ‘Elite-public interaction on twitter: EU issue expansion in the campaign’, </w:t>
        </w:r>
        <w:r w:rsidRPr="00E516C4">
          <w:rPr>
            <w:rFonts w:cs="Calibri"/>
            <w:i/>
            <w:iCs/>
            <w:sz w:val="20"/>
            <w:rPrChange w:id="4425" w:author="Sina Furkan Özdemir [2]" w:date="2021-09-24T08:50:00Z">
              <w:rPr>
                <w:i/>
                <w:iCs/>
              </w:rPr>
            </w:rPrChange>
          </w:rPr>
          <w:t>European Journal of Political Research</w:t>
        </w:r>
        <w:r w:rsidRPr="00E516C4">
          <w:rPr>
            <w:rFonts w:cs="Calibri"/>
            <w:sz w:val="20"/>
            <w:rPrChange w:id="4426" w:author="Sina Furkan Özdemir [2]" w:date="2021-09-24T08:50:00Z">
              <w:rPr/>
            </w:rPrChange>
          </w:rPr>
          <w:t xml:space="preserve"> 60(2): 376–396.</w:t>
        </w:r>
      </w:ins>
    </w:p>
    <w:p w14:paraId="435CE838" w14:textId="77777777" w:rsidR="00E516C4" w:rsidRPr="00E516C4" w:rsidRDefault="00E516C4">
      <w:pPr>
        <w:pStyle w:val="Bibliography"/>
        <w:rPr>
          <w:ins w:id="4427" w:author="Sina Furkan Özdemir [2]" w:date="2021-09-24T08:50:00Z"/>
          <w:rFonts w:cs="Calibri"/>
          <w:sz w:val="20"/>
          <w:rPrChange w:id="4428" w:author="Sina Furkan Özdemir [2]" w:date="2021-09-24T08:50:00Z">
            <w:rPr>
              <w:ins w:id="4429" w:author="Sina Furkan Özdemir [2]" w:date="2021-09-24T08:50:00Z"/>
            </w:rPr>
          </w:rPrChange>
        </w:rPr>
        <w:pPrChange w:id="4430" w:author="Sina Furkan Özdemir [2]" w:date="2021-09-24T08:50:00Z">
          <w:pPr>
            <w:widowControl w:val="0"/>
            <w:autoSpaceDE w:val="0"/>
            <w:autoSpaceDN w:val="0"/>
            <w:adjustRightInd w:val="0"/>
            <w:spacing w:after="0" w:line="240" w:lineRule="auto"/>
          </w:pPr>
        </w:pPrChange>
      </w:pPr>
      <w:ins w:id="4431" w:author="Sina Furkan Özdemir [2]" w:date="2021-09-24T08:50:00Z">
        <w:r w:rsidRPr="00E516C4">
          <w:rPr>
            <w:rFonts w:cs="Calibri"/>
            <w:sz w:val="20"/>
            <w:rPrChange w:id="4432" w:author="Sina Furkan Özdemir [2]" w:date="2021-09-24T08:50:00Z">
              <w:rPr/>
            </w:rPrChange>
          </w:rPr>
          <w:t xml:space="preserve">Flesch, R. (1948) ‘A new readability yardstick.’, </w:t>
        </w:r>
        <w:r w:rsidRPr="00E516C4">
          <w:rPr>
            <w:rFonts w:cs="Calibri"/>
            <w:i/>
            <w:iCs/>
            <w:sz w:val="20"/>
            <w:rPrChange w:id="4433" w:author="Sina Furkan Özdemir [2]" w:date="2021-09-24T08:50:00Z">
              <w:rPr>
                <w:i/>
                <w:iCs/>
              </w:rPr>
            </w:rPrChange>
          </w:rPr>
          <w:t>Journal of Applied Psychology</w:t>
        </w:r>
        <w:r w:rsidRPr="00E516C4">
          <w:rPr>
            <w:rFonts w:cs="Calibri"/>
            <w:sz w:val="20"/>
            <w:rPrChange w:id="4434" w:author="Sina Furkan Özdemir [2]" w:date="2021-09-24T08:50:00Z">
              <w:rPr/>
            </w:rPrChange>
          </w:rPr>
          <w:t xml:space="preserve"> 32(3): 221.</w:t>
        </w:r>
      </w:ins>
    </w:p>
    <w:p w14:paraId="5E45765F" w14:textId="77777777" w:rsidR="00E516C4" w:rsidRPr="00E516C4" w:rsidRDefault="00E516C4">
      <w:pPr>
        <w:pStyle w:val="Bibliography"/>
        <w:rPr>
          <w:ins w:id="4435" w:author="Sina Furkan Özdemir [2]" w:date="2021-09-24T08:50:00Z"/>
          <w:rFonts w:cs="Calibri"/>
          <w:sz w:val="20"/>
          <w:rPrChange w:id="4436" w:author="Sina Furkan Özdemir [2]" w:date="2021-09-24T08:50:00Z">
            <w:rPr>
              <w:ins w:id="4437" w:author="Sina Furkan Özdemir [2]" w:date="2021-09-24T08:50:00Z"/>
            </w:rPr>
          </w:rPrChange>
        </w:rPr>
        <w:pPrChange w:id="4438" w:author="Sina Furkan Özdemir [2]" w:date="2021-09-24T08:50:00Z">
          <w:pPr>
            <w:widowControl w:val="0"/>
            <w:autoSpaceDE w:val="0"/>
            <w:autoSpaceDN w:val="0"/>
            <w:adjustRightInd w:val="0"/>
            <w:spacing w:after="0" w:line="240" w:lineRule="auto"/>
          </w:pPr>
        </w:pPrChange>
      </w:pPr>
      <w:ins w:id="4439" w:author="Sina Furkan Özdemir [2]" w:date="2021-09-24T08:50:00Z">
        <w:r w:rsidRPr="00E516C4">
          <w:rPr>
            <w:rFonts w:cs="Calibri"/>
            <w:sz w:val="20"/>
            <w:rPrChange w:id="4440" w:author="Sina Furkan Özdemir [2]" w:date="2021-09-24T08:50:00Z">
              <w:rPr/>
            </w:rPrChange>
          </w:rPr>
          <w:t xml:space="preserve">Fowler, R., Hodge, B., Trew, T. and Kress, G. (1979) </w:t>
        </w:r>
        <w:r w:rsidRPr="00E516C4">
          <w:rPr>
            <w:rFonts w:cs="Calibri"/>
            <w:i/>
            <w:iCs/>
            <w:sz w:val="20"/>
            <w:rPrChange w:id="4441" w:author="Sina Furkan Özdemir [2]" w:date="2021-09-24T08:50:00Z">
              <w:rPr>
                <w:i/>
                <w:iCs/>
              </w:rPr>
            </w:rPrChange>
          </w:rPr>
          <w:t>Language and Control</w:t>
        </w:r>
        <w:r w:rsidRPr="00E516C4">
          <w:rPr>
            <w:rFonts w:cs="Calibri"/>
            <w:sz w:val="20"/>
            <w:rPrChange w:id="4442" w:author="Sina Furkan Özdemir [2]" w:date="2021-09-24T08:50:00Z">
              <w:rPr/>
            </w:rPrChange>
          </w:rPr>
          <w:t>, London: Routledge.</w:t>
        </w:r>
      </w:ins>
    </w:p>
    <w:p w14:paraId="29DB0609" w14:textId="77777777" w:rsidR="00E516C4" w:rsidRPr="00E516C4" w:rsidRDefault="00E516C4">
      <w:pPr>
        <w:pStyle w:val="Bibliography"/>
        <w:rPr>
          <w:ins w:id="4443" w:author="Sina Furkan Özdemir [2]" w:date="2021-09-24T08:50:00Z"/>
          <w:rFonts w:cs="Calibri"/>
          <w:sz w:val="20"/>
          <w:rPrChange w:id="4444" w:author="Sina Furkan Özdemir [2]" w:date="2021-09-24T08:50:00Z">
            <w:rPr>
              <w:ins w:id="4445" w:author="Sina Furkan Özdemir [2]" w:date="2021-09-24T08:50:00Z"/>
            </w:rPr>
          </w:rPrChange>
        </w:rPr>
        <w:pPrChange w:id="4446" w:author="Sina Furkan Özdemir [2]" w:date="2021-09-24T08:50:00Z">
          <w:pPr>
            <w:widowControl w:val="0"/>
            <w:autoSpaceDE w:val="0"/>
            <w:autoSpaceDN w:val="0"/>
            <w:adjustRightInd w:val="0"/>
            <w:spacing w:after="0" w:line="240" w:lineRule="auto"/>
          </w:pPr>
        </w:pPrChange>
      </w:pPr>
      <w:ins w:id="4447" w:author="Sina Furkan Özdemir [2]" w:date="2021-09-24T08:50:00Z">
        <w:r w:rsidRPr="00E516C4">
          <w:rPr>
            <w:rFonts w:cs="Calibri"/>
            <w:sz w:val="20"/>
            <w:rPrChange w:id="4448" w:author="Sina Furkan Özdemir [2]" w:date="2021-09-24T08:50:00Z">
              <w:rPr/>
            </w:rPrChange>
          </w:rPr>
          <w:t xml:space="preserve">Gerhards, J., Offerhaus, A. and Roose, J. (2009) ‘Wer ist verantwortlich? Die Europäische Union, ihre Nationalstaaten und die massenmediale Attribution von Verantwortung für Erfolge und Misserfolge’, </w:t>
        </w:r>
        <w:r w:rsidRPr="00E516C4">
          <w:rPr>
            <w:rFonts w:cs="Calibri"/>
            <w:i/>
            <w:iCs/>
            <w:sz w:val="20"/>
            <w:rPrChange w:id="4449" w:author="Sina Furkan Özdemir [2]" w:date="2021-09-24T08:50:00Z">
              <w:rPr>
                <w:i/>
                <w:iCs/>
              </w:rPr>
            </w:rPrChange>
          </w:rPr>
          <w:t>Politische Vierteljahresschrift Sonderhefte</w:t>
        </w:r>
        <w:r w:rsidRPr="00E516C4">
          <w:rPr>
            <w:rFonts w:cs="Calibri"/>
            <w:sz w:val="20"/>
            <w:rPrChange w:id="4450" w:author="Sina Furkan Özdemir [2]" w:date="2021-09-24T08:50:00Z">
              <w:rPr/>
            </w:rPrChange>
          </w:rPr>
          <w:t xml:space="preserve"> Band 42 ‘Politik in der Mediendemokratie’: 529–558.</w:t>
        </w:r>
      </w:ins>
    </w:p>
    <w:p w14:paraId="528353D8" w14:textId="77777777" w:rsidR="00E516C4" w:rsidRPr="00E516C4" w:rsidRDefault="00E516C4">
      <w:pPr>
        <w:pStyle w:val="Bibliography"/>
        <w:rPr>
          <w:ins w:id="4451" w:author="Sina Furkan Özdemir [2]" w:date="2021-09-24T08:50:00Z"/>
          <w:rFonts w:cs="Calibri"/>
          <w:sz w:val="20"/>
          <w:rPrChange w:id="4452" w:author="Sina Furkan Özdemir [2]" w:date="2021-09-24T08:50:00Z">
            <w:rPr>
              <w:ins w:id="4453" w:author="Sina Furkan Özdemir [2]" w:date="2021-09-24T08:50:00Z"/>
            </w:rPr>
          </w:rPrChange>
        </w:rPr>
        <w:pPrChange w:id="4454" w:author="Sina Furkan Özdemir [2]" w:date="2021-09-24T08:50:00Z">
          <w:pPr>
            <w:widowControl w:val="0"/>
            <w:autoSpaceDE w:val="0"/>
            <w:autoSpaceDN w:val="0"/>
            <w:adjustRightInd w:val="0"/>
            <w:spacing w:after="0" w:line="240" w:lineRule="auto"/>
          </w:pPr>
        </w:pPrChange>
      </w:pPr>
      <w:ins w:id="4455" w:author="Sina Furkan Özdemir [2]" w:date="2021-09-24T08:50:00Z">
        <w:r w:rsidRPr="00E516C4">
          <w:rPr>
            <w:rFonts w:cs="Calibri"/>
            <w:sz w:val="20"/>
            <w:rPrChange w:id="4456" w:author="Sina Furkan Özdemir [2]" w:date="2021-09-24T08:50:00Z">
              <w:rPr/>
            </w:rPrChange>
          </w:rPr>
          <w:t xml:space="preserve">Gronau, J. and Schmidtke, H. (2016) ‘The quest for legitimacy in world politics – international institutions’ legitimation strategies’, </w:t>
        </w:r>
        <w:r w:rsidRPr="00E516C4">
          <w:rPr>
            <w:rFonts w:cs="Calibri"/>
            <w:i/>
            <w:iCs/>
            <w:sz w:val="20"/>
            <w:rPrChange w:id="4457" w:author="Sina Furkan Özdemir [2]" w:date="2021-09-24T08:50:00Z">
              <w:rPr>
                <w:i/>
                <w:iCs/>
              </w:rPr>
            </w:rPrChange>
          </w:rPr>
          <w:t>Review of International Studies</w:t>
        </w:r>
        <w:r w:rsidRPr="00E516C4">
          <w:rPr>
            <w:rFonts w:cs="Calibri"/>
            <w:sz w:val="20"/>
            <w:rPrChange w:id="4458" w:author="Sina Furkan Özdemir [2]" w:date="2021-09-24T08:50:00Z">
              <w:rPr/>
            </w:rPrChange>
          </w:rPr>
          <w:t xml:space="preserve"> 42(3): 535–557.</w:t>
        </w:r>
      </w:ins>
    </w:p>
    <w:p w14:paraId="133477BD" w14:textId="77777777" w:rsidR="00E516C4" w:rsidRPr="00E516C4" w:rsidRDefault="00E516C4">
      <w:pPr>
        <w:pStyle w:val="Bibliography"/>
        <w:rPr>
          <w:ins w:id="4459" w:author="Sina Furkan Özdemir [2]" w:date="2021-09-24T08:50:00Z"/>
          <w:rFonts w:cs="Calibri"/>
          <w:sz w:val="20"/>
          <w:rPrChange w:id="4460" w:author="Sina Furkan Özdemir [2]" w:date="2021-09-24T08:50:00Z">
            <w:rPr>
              <w:ins w:id="4461" w:author="Sina Furkan Özdemir [2]" w:date="2021-09-24T08:50:00Z"/>
            </w:rPr>
          </w:rPrChange>
        </w:rPr>
        <w:pPrChange w:id="4462" w:author="Sina Furkan Özdemir [2]" w:date="2021-09-24T08:50:00Z">
          <w:pPr>
            <w:widowControl w:val="0"/>
            <w:autoSpaceDE w:val="0"/>
            <w:autoSpaceDN w:val="0"/>
            <w:adjustRightInd w:val="0"/>
            <w:spacing w:after="0" w:line="240" w:lineRule="auto"/>
          </w:pPr>
        </w:pPrChange>
      </w:pPr>
      <w:ins w:id="4463" w:author="Sina Furkan Özdemir [2]" w:date="2021-09-24T08:50:00Z">
        <w:r w:rsidRPr="00E516C4">
          <w:rPr>
            <w:rFonts w:cs="Calibri"/>
            <w:sz w:val="20"/>
            <w:rPrChange w:id="4464" w:author="Sina Furkan Özdemir [2]" w:date="2021-09-24T08:50:00Z">
              <w:rPr/>
            </w:rPrChange>
          </w:rPr>
          <w:t xml:space="preserve">Hamřík, L. (2021) ‘Is there any “price” for making individual EU politicians more important? The personalization of politics in the European Commission’, </w:t>
        </w:r>
        <w:r w:rsidRPr="00E516C4">
          <w:rPr>
            <w:rFonts w:cs="Calibri"/>
            <w:i/>
            <w:iCs/>
            <w:sz w:val="20"/>
            <w:rPrChange w:id="4465" w:author="Sina Furkan Özdemir [2]" w:date="2021-09-24T08:50:00Z">
              <w:rPr>
                <w:i/>
                <w:iCs/>
              </w:rPr>
            </w:rPrChange>
          </w:rPr>
          <w:t>Journal of European Integration</w:t>
        </w:r>
        <w:r w:rsidRPr="00E516C4">
          <w:rPr>
            <w:rFonts w:cs="Calibri"/>
            <w:sz w:val="20"/>
            <w:rPrChange w:id="4466" w:author="Sina Furkan Özdemir [2]" w:date="2021-09-24T08:50:00Z">
              <w:rPr/>
            </w:rPrChange>
          </w:rPr>
          <w:t xml:space="preserve"> 43(4): 403–420.</w:t>
        </w:r>
      </w:ins>
    </w:p>
    <w:p w14:paraId="5EE24136" w14:textId="77777777" w:rsidR="00E516C4" w:rsidRPr="00E516C4" w:rsidRDefault="00E516C4">
      <w:pPr>
        <w:pStyle w:val="Bibliography"/>
        <w:rPr>
          <w:ins w:id="4467" w:author="Sina Furkan Özdemir [2]" w:date="2021-09-24T08:50:00Z"/>
          <w:rFonts w:cs="Calibri"/>
          <w:sz w:val="20"/>
          <w:rPrChange w:id="4468" w:author="Sina Furkan Özdemir [2]" w:date="2021-09-24T08:50:00Z">
            <w:rPr>
              <w:ins w:id="4469" w:author="Sina Furkan Özdemir [2]" w:date="2021-09-24T08:50:00Z"/>
            </w:rPr>
          </w:rPrChange>
        </w:rPr>
        <w:pPrChange w:id="4470" w:author="Sina Furkan Özdemir [2]" w:date="2021-09-24T08:50:00Z">
          <w:pPr>
            <w:widowControl w:val="0"/>
            <w:autoSpaceDE w:val="0"/>
            <w:autoSpaceDN w:val="0"/>
            <w:adjustRightInd w:val="0"/>
            <w:spacing w:after="0" w:line="240" w:lineRule="auto"/>
          </w:pPr>
        </w:pPrChange>
      </w:pPr>
      <w:ins w:id="4471" w:author="Sina Furkan Özdemir [2]" w:date="2021-09-24T08:50:00Z">
        <w:r w:rsidRPr="00E516C4">
          <w:rPr>
            <w:rFonts w:cs="Calibri"/>
            <w:sz w:val="20"/>
            <w:rPrChange w:id="4472" w:author="Sina Furkan Özdemir [2]" w:date="2021-09-24T08:50:00Z">
              <w:rPr/>
            </w:rPrChange>
          </w:rPr>
          <w:t xml:space="preserve">Harteveld, E., Schaper, J., Lange, S. L. D. and Brug, W. V. D. (2018) ‘Blaming Brussels? The Impact of (News about) the Refugee Crisis on Attitudes towards the EU and National Politics’, </w:t>
        </w:r>
        <w:r w:rsidRPr="00E516C4">
          <w:rPr>
            <w:rFonts w:cs="Calibri"/>
            <w:i/>
            <w:iCs/>
            <w:sz w:val="20"/>
            <w:rPrChange w:id="4473" w:author="Sina Furkan Özdemir [2]" w:date="2021-09-24T08:50:00Z">
              <w:rPr>
                <w:i/>
                <w:iCs/>
              </w:rPr>
            </w:rPrChange>
          </w:rPr>
          <w:t>JCMS: Journal of Common Market Studies</w:t>
        </w:r>
        <w:r w:rsidRPr="00E516C4">
          <w:rPr>
            <w:rFonts w:cs="Calibri"/>
            <w:sz w:val="20"/>
            <w:rPrChange w:id="4474" w:author="Sina Furkan Özdemir [2]" w:date="2021-09-24T08:50:00Z">
              <w:rPr/>
            </w:rPrChange>
          </w:rPr>
          <w:t xml:space="preserve"> 56(1): 157–177.</w:t>
        </w:r>
      </w:ins>
    </w:p>
    <w:p w14:paraId="28EC8D42" w14:textId="77777777" w:rsidR="00E516C4" w:rsidRPr="00E516C4" w:rsidRDefault="00E516C4">
      <w:pPr>
        <w:pStyle w:val="Bibliography"/>
        <w:rPr>
          <w:ins w:id="4475" w:author="Sina Furkan Özdemir [2]" w:date="2021-09-24T08:50:00Z"/>
          <w:rFonts w:cs="Calibri"/>
          <w:sz w:val="20"/>
          <w:rPrChange w:id="4476" w:author="Sina Furkan Özdemir [2]" w:date="2021-09-24T08:50:00Z">
            <w:rPr>
              <w:ins w:id="4477" w:author="Sina Furkan Özdemir [2]" w:date="2021-09-24T08:50:00Z"/>
            </w:rPr>
          </w:rPrChange>
        </w:rPr>
        <w:pPrChange w:id="4478" w:author="Sina Furkan Özdemir [2]" w:date="2021-09-24T08:50:00Z">
          <w:pPr>
            <w:widowControl w:val="0"/>
            <w:autoSpaceDE w:val="0"/>
            <w:autoSpaceDN w:val="0"/>
            <w:adjustRightInd w:val="0"/>
            <w:spacing w:after="0" w:line="240" w:lineRule="auto"/>
          </w:pPr>
        </w:pPrChange>
      </w:pPr>
      <w:ins w:id="4479" w:author="Sina Furkan Özdemir [2]" w:date="2021-09-24T08:50:00Z">
        <w:r w:rsidRPr="00E516C4">
          <w:rPr>
            <w:rFonts w:cs="Calibri"/>
            <w:sz w:val="20"/>
            <w:rPrChange w:id="4480" w:author="Sina Furkan Özdemir [2]" w:date="2021-09-24T08:50:00Z">
              <w:rPr/>
            </w:rPrChange>
          </w:rPr>
          <w:t xml:space="preserve">Hartlapp, M., Metz, J. and Rauh, C. (2014) </w:t>
        </w:r>
        <w:r w:rsidRPr="00E516C4">
          <w:rPr>
            <w:rFonts w:cs="Calibri"/>
            <w:i/>
            <w:iCs/>
            <w:sz w:val="20"/>
            <w:rPrChange w:id="4481" w:author="Sina Furkan Özdemir [2]" w:date="2021-09-24T08:50:00Z">
              <w:rPr>
                <w:i/>
                <w:iCs/>
              </w:rPr>
            </w:rPrChange>
          </w:rPr>
          <w:t>Which Policy for Europe?: Power and Conflict inside the European Commission</w:t>
        </w:r>
        <w:r w:rsidRPr="00E516C4">
          <w:rPr>
            <w:rFonts w:cs="Calibri"/>
            <w:sz w:val="20"/>
            <w:rPrChange w:id="4482" w:author="Sina Furkan Özdemir [2]" w:date="2021-09-24T08:50:00Z">
              <w:rPr/>
            </w:rPrChange>
          </w:rPr>
          <w:t>, Oxford: Oxford University Press.</w:t>
        </w:r>
      </w:ins>
    </w:p>
    <w:p w14:paraId="15F3F23F" w14:textId="77777777" w:rsidR="00E516C4" w:rsidRPr="00E516C4" w:rsidRDefault="00E516C4">
      <w:pPr>
        <w:pStyle w:val="Bibliography"/>
        <w:rPr>
          <w:ins w:id="4483" w:author="Sina Furkan Özdemir [2]" w:date="2021-09-24T08:50:00Z"/>
          <w:rFonts w:cs="Calibri"/>
          <w:sz w:val="20"/>
          <w:rPrChange w:id="4484" w:author="Sina Furkan Özdemir [2]" w:date="2021-09-24T08:50:00Z">
            <w:rPr>
              <w:ins w:id="4485" w:author="Sina Furkan Özdemir [2]" w:date="2021-09-24T08:50:00Z"/>
            </w:rPr>
          </w:rPrChange>
        </w:rPr>
        <w:pPrChange w:id="4486" w:author="Sina Furkan Özdemir [2]" w:date="2021-09-24T08:50:00Z">
          <w:pPr>
            <w:widowControl w:val="0"/>
            <w:autoSpaceDE w:val="0"/>
            <w:autoSpaceDN w:val="0"/>
            <w:adjustRightInd w:val="0"/>
            <w:spacing w:after="0" w:line="240" w:lineRule="auto"/>
          </w:pPr>
        </w:pPrChange>
      </w:pPr>
      <w:ins w:id="4487" w:author="Sina Furkan Özdemir [2]" w:date="2021-09-24T08:50:00Z">
        <w:r w:rsidRPr="00E516C4">
          <w:rPr>
            <w:rFonts w:cs="Calibri"/>
            <w:sz w:val="20"/>
            <w:rPrChange w:id="4488" w:author="Sina Furkan Özdemir [2]" w:date="2021-09-24T08:50:00Z">
              <w:rPr/>
            </w:rPrChange>
          </w:rPr>
          <w:t xml:space="preserve">Haßler, J., Magin, M., Russmann, U. and Fenoll, V. (eds) (2021) </w:t>
        </w:r>
        <w:r w:rsidRPr="00E516C4">
          <w:rPr>
            <w:rFonts w:cs="Calibri"/>
            <w:i/>
            <w:iCs/>
            <w:sz w:val="20"/>
            <w:rPrChange w:id="4489" w:author="Sina Furkan Özdemir [2]" w:date="2021-09-24T08:50:00Z">
              <w:rPr>
                <w:i/>
                <w:iCs/>
              </w:rPr>
            </w:rPrChange>
          </w:rPr>
          <w:t>Campaigning on Facebook in the 2019 European Parliament Election: Informing, Interacting with, and Mobilising Voters</w:t>
        </w:r>
        <w:r w:rsidRPr="00E516C4">
          <w:rPr>
            <w:rFonts w:cs="Calibri"/>
            <w:sz w:val="20"/>
            <w:rPrChange w:id="4490" w:author="Sina Furkan Özdemir [2]" w:date="2021-09-24T08:50:00Z">
              <w:rPr/>
            </w:rPrChange>
          </w:rPr>
          <w:t>, Palgrave Macmillan, doi:10.1007/978-3-030-73851-8.</w:t>
        </w:r>
      </w:ins>
    </w:p>
    <w:p w14:paraId="4AA1297C" w14:textId="77777777" w:rsidR="00E516C4" w:rsidRPr="00E516C4" w:rsidRDefault="00E516C4">
      <w:pPr>
        <w:pStyle w:val="Bibliography"/>
        <w:rPr>
          <w:ins w:id="4491" w:author="Sina Furkan Özdemir [2]" w:date="2021-09-24T08:50:00Z"/>
          <w:rFonts w:cs="Calibri"/>
          <w:sz w:val="20"/>
          <w:rPrChange w:id="4492" w:author="Sina Furkan Özdemir [2]" w:date="2021-09-24T08:50:00Z">
            <w:rPr>
              <w:ins w:id="4493" w:author="Sina Furkan Özdemir [2]" w:date="2021-09-24T08:50:00Z"/>
            </w:rPr>
          </w:rPrChange>
        </w:rPr>
        <w:pPrChange w:id="4494" w:author="Sina Furkan Özdemir [2]" w:date="2021-09-24T08:50:00Z">
          <w:pPr>
            <w:widowControl w:val="0"/>
            <w:autoSpaceDE w:val="0"/>
            <w:autoSpaceDN w:val="0"/>
            <w:adjustRightInd w:val="0"/>
            <w:spacing w:after="0" w:line="240" w:lineRule="auto"/>
          </w:pPr>
        </w:pPrChange>
      </w:pPr>
      <w:ins w:id="4495" w:author="Sina Furkan Özdemir [2]" w:date="2021-09-24T08:50:00Z">
        <w:r w:rsidRPr="00E516C4">
          <w:rPr>
            <w:rFonts w:cs="Calibri"/>
            <w:sz w:val="20"/>
            <w:rPrChange w:id="4496" w:author="Sina Furkan Özdemir [2]" w:date="2021-09-24T08:50:00Z">
              <w:rPr/>
            </w:rPrChange>
          </w:rPr>
          <w:t xml:space="preserve">Haverland, M., de Ruiter, M. and Van de Walle, S. (2018) ‘Agenda-setting by the European Commission. Seeking public opinion?’, </w:t>
        </w:r>
        <w:r w:rsidRPr="00E516C4">
          <w:rPr>
            <w:rFonts w:cs="Calibri"/>
            <w:i/>
            <w:iCs/>
            <w:sz w:val="20"/>
            <w:rPrChange w:id="4497" w:author="Sina Furkan Özdemir [2]" w:date="2021-09-24T08:50:00Z">
              <w:rPr>
                <w:i/>
                <w:iCs/>
              </w:rPr>
            </w:rPrChange>
          </w:rPr>
          <w:t>Journal of European Public Policy</w:t>
        </w:r>
        <w:r w:rsidRPr="00E516C4">
          <w:rPr>
            <w:rFonts w:cs="Calibri"/>
            <w:sz w:val="20"/>
            <w:rPrChange w:id="4498" w:author="Sina Furkan Özdemir [2]" w:date="2021-09-24T08:50:00Z">
              <w:rPr/>
            </w:rPrChange>
          </w:rPr>
          <w:t xml:space="preserve"> 25(3): 327–345.</w:t>
        </w:r>
      </w:ins>
    </w:p>
    <w:p w14:paraId="23C168A5" w14:textId="77777777" w:rsidR="00E516C4" w:rsidRPr="00E516C4" w:rsidRDefault="00E516C4">
      <w:pPr>
        <w:pStyle w:val="Bibliography"/>
        <w:rPr>
          <w:ins w:id="4499" w:author="Sina Furkan Özdemir [2]" w:date="2021-09-24T08:50:00Z"/>
          <w:rFonts w:cs="Calibri"/>
          <w:sz w:val="20"/>
          <w:rPrChange w:id="4500" w:author="Sina Furkan Özdemir [2]" w:date="2021-09-24T08:50:00Z">
            <w:rPr>
              <w:ins w:id="4501" w:author="Sina Furkan Özdemir [2]" w:date="2021-09-24T08:50:00Z"/>
            </w:rPr>
          </w:rPrChange>
        </w:rPr>
        <w:pPrChange w:id="4502" w:author="Sina Furkan Özdemir [2]" w:date="2021-09-24T08:50:00Z">
          <w:pPr>
            <w:widowControl w:val="0"/>
            <w:autoSpaceDE w:val="0"/>
            <w:autoSpaceDN w:val="0"/>
            <w:adjustRightInd w:val="0"/>
            <w:spacing w:after="0" w:line="240" w:lineRule="auto"/>
          </w:pPr>
        </w:pPrChange>
      </w:pPr>
      <w:ins w:id="4503" w:author="Sina Furkan Özdemir [2]" w:date="2021-09-24T08:50:00Z">
        <w:r w:rsidRPr="00E516C4">
          <w:rPr>
            <w:rFonts w:cs="Calibri"/>
            <w:sz w:val="20"/>
            <w:rPrChange w:id="4504" w:author="Sina Furkan Özdemir [2]" w:date="2021-09-24T08:50:00Z">
              <w:rPr/>
            </w:rPrChange>
          </w:rPr>
          <w:t xml:space="preserve">Heinkelmann-Wild, T. and Zangl, B. (2020) ‘Multilevel blame games: Blame-shifting in the European Union’, </w:t>
        </w:r>
        <w:r w:rsidRPr="00E516C4">
          <w:rPr>
            <w:rFonts w:cs="Calibri"/>
            <w:i/>
            <w:iCs/>
            <w:sz w:val="20"/>
            <w:rPrChange w:id="4505" w:author="Sina Furkan Özdemir [2]" w:date="2021-09-24T08:50:00Z">
              <w:rPr>
                <w:i/>
                <w:iCs/>
              </w:rPr>
            </w:rPrChange>
          </w:rPr>
          <w:t>Governance</w:t>
        </w:r>
        <w:r w:rsidRPr="00E516C4">
          <w:rPr>
            <w:rFonts w:cs="Calibri"/>
            <w:sz w:val="20"/>
            <w:rPrChange w:id="4506" w:author="Sina Furkan Özdemir [2]" w:date="2021-09-24T08:50:00Z">
              <w:rPr/>
            </w:rPrChange>
          </w:rPr>
          <w:t xml:space="preserve"> 33(4): 953–969.</w:t>
        </w:r>
      </w:ins>
    </w:p>
    <w:p w14:paraId="4DD83950" w14:textId="77777777" w:rsidR="00E516C4" w:rsidRPr="00E516C4" w:rsidRDefault="00E516C4">
      <w:pPr>
        <w:pStyle w:val="Bibliography"/>
        <w:rPr>
          <w:ins w:id="4507" w:author="Sina Furkan Özdemir [2]" w:date="2021-09-24T08:50:00Z"/>
          <w:rFonts w:cs="Calibri"/>
          <w:sz w:val="20"/>
          <w:rPrChange w:id="4508" w:author="Sina Furkan Özdemir [2]" w:date="2021-09-24T08:50:00Z">
            <w:rPr>
              <w:ins w:id="4509" w:author="Sina Furkan Özdemir [2]" w:date="2021-09-24T08:50:00Z"/>
            </w:rPr>
          </w:rPrChange>
        </w:rPr>
        <w:pPrChange w:id="4510" w:author="Sina Furkan Özdemir [2]" w:date="2021-09-24T08:50:00Z">
          <w:pPr>
            <w:widowControl w:val="0"/>
            <w:autoSpaceDE w:val="0"/>
            <w:autoSpaceDN w:val="0"/>
            <w:adjustRightInd w:val="0"/>
            <w:spacing w:after="0" w:line="240" w:lineRule="auto"/>
          </w:pPr>
        </w:pPrChange>
      </w:pPr>
      <w:ins w:id="4511" w:author="Sina Furkan Özdemir [2]" w:date="2021-09-24T08:50:00Z">
        <w:r w:rsidRPr="00E516C4">
          <w:rPr>
            <w:rFonts w:cs="Calibri"/>
            <w:sz w:val="20"/>
            <w:rPrChange w:id="4512" w:author="Sina Furkan Özdemir [2]" w:date="2021-09-24T08:50:00Z">
              <w:rPr/>
            </w:rPrChange>
          </w:rPr>
          <w:t xml:space="preserve">Hobolt, S. B. (2014) ‘Public Attitudes towards the Euro Crisis’, in O. Cramme and S. B. Hobolt (eds). </w:t>
        </w:r>
        <w:r w:rsidRPr="00E516C4">
          <w:rPr>
            <w:rFonts w:cs="Calibri"/>
            <w:i/>
            <w:iCs/>
            <w:sz w:val="20"/>
            <w:rPrChange w:id="4513" w:author="Sina Furkan Özdemir [2]" w:date="2021-09-24T08:50:00Z">
              <w:rPr>
                <w:i/>
                <w:iCs/>
              </w:rPr>
            </w:rPrChange>
          </w:rPr>
          <w:t>Democratic Politics in a European Union Under Stress</w:t>
        </w:r>
        <w:r w:rsidRPr="00E516C4">
          <w:rPr>
            <w:rFonts w:cs="Calibri"/>
            <w:sz w:val="20"/>
            <w:rPrChange w:id="4514" w:author="Sina Furkan Özdemir [2]" w:date="2021-09-24T08:50:00Z">
              <w:rPr/>
            </w:rPrChange>
          </w:rPr>
          <w:t>. Oxford University Press, pp. 48–66, doi:10.1093/acprof:oso/9780198724483.003.0003.</w:t>
        </w:r>
      </w:ins>
    </w:p>
    <w:p w14:paraId="7B1B94D1" w14:textId="77777777" w:rsidR="00E516C4" w:rsidRPr="00E516C4" w:rsidRDefault="00E516C4">
      <w:pPr>
        <w:pStyle w:val="Bibliography"/>
        <w:rPr>
          <w:ins w:id="4515" w:author="Sina Furkan Özdemir [2]" w:date="2021-09-24T08:50:00Z"/>
          <w:rFonts w:cs="Calibri"/>
          <w:sz w:val="20"/>
          <w:rPrChange w:id="4516" w:author="Sina Furkan Özdemir [2]" w:date="2021-09-24T08:50:00Z">
            <w:rPr>
              <w:ins w:id="4517" w:author="Sina Furkan Özdemir [2]" w:date="2021-09-24T08:50:00Z"/>
            </w:rPr>
          </w:rPrChange>
        </w:rPr>
        <w:pPrChange w:id="4518" w:author="Sina Furkan Özdemir [2]" w:date="2021-09-24T08:50:00Z">
          <w:pPr>
            <w:widowControl w:val="0"/>
            <w:autoSpaceDE w:val="0"/>
            <w:autoSpaceDN w:val="0"/>
            <w:adjustRightInd w:val="0"/>
            <w:spacing w:after="0" w:line="240" w:lineRule="auto"/>
          </w:pPr>
        </w:pPrChange>
      </w:pPr>
      <w:ins w:id="4519" w:author="Sina Furkan Özdemir [2]" w:date="2021-09-24T08:50:00Z">
        <w:r w:rsidRPr="00E516C4">
          <w:rPr>
            <w:rFonts w:cs="Calibri"/>
            <w:sz w:val="20"/>
            <w:rPrChange w:id="4520" w:author="Sina Furkan Özdemir [2]" w:date="2021-09-24T08:50:00Z">
              <w:rPr/>
            </w:rPrChange>
          </w:rPr>
          <w:t xml:space="preserve">Hobolt, S. B. and Tilley, J. (2014) </w:t>
        </w:r>
        <w:r w:rsidRPr="00E516C4">
          <w:rPr>
            <w:rFonts w:cs="Calibri"/>
            <w:i/>
            <w:iCs/>
            <w:sz w:val="20"/>
            <w:rPrChange w:id="4521" w:author="Sina Furkan Özdemir [2]" w:date="2021-09-24T08:50:00Z">
              <w:rPr>
                <w:i/>
                <w:iCs/>
              </w:rPr>
            </w:rPrChange>
          </w:rPr>
          <w:t>Blaming Europe?: Responsibility Without Accountability in the European Union</w:t>
        </w:r>
        <w:r w:rsidRPr="00E516C4">
          <w:rPr>
            <w:rFonts w:cs="Calibri"/>
            <w:sz w:val="20"/>
            <w:rPrChange w:id="4522" w:author="Sina Furkan Özdemir [2]" w:date="2021-09-24T08:50:00Z">
              <w:rPr/>
            </w:rPrChange>
          </w:rPr>
          <w:t>, Oxford University Press, doi:10.1093/acprof:oso/9780199665686.001.0001.</w:t>
        </w:r>
      </w:ins>
    </w:p>
    <w:p w14:paraId="6C28FF33" w14:textId="77777777" w:rsidR="00E516C4" w:rsidRPr="00E516C4" w:rsidRDefault="00E516C4">
      <w:pPr>
        <w:pStyle w:val="Bibliography"/>
        <w:rPr>
          <w:ins w:id="4523" w:author="Sina Furkan Özdemir [2]" w:date="2021-09-24T08:50:00Z"/>
          <w:rFonts w:cs="Calibri"/>
          <w:sz w:val="20"/>
          <w:rPrChange w:id="4524" w:author="Sina Furkan Özdemir [2]" w:date="2021-09-24T08:50:00Z">
            <w:rPr>
              <w:ins w:id="4525" w:author="Sina Furkan Özdemir [2]" w:date="2021-09-24T08:50:00Z"/>
            </w:rPr>
          </w:rPrChange>
        </w:rPr>
        <w:pPrChange w:id="4526" w:author="Sina Furkan Özdemir [2]" w:date="2021-09-24T08:50:00Z">
          <w:pPr>
            <w:widowControl w:val="0"/>
            <w:autoSpaceDE w:val="0"/>
            <w:autoSpaceDN w:val="0"/>
            <w:adjustRightInd w:val="0"/>
            <w:spacing w:after="0" w:line="240" w:lineRule="auto"/>
          </w:pPr>
        </w:pPrChange>
      </w:pPr>
      <w:ins w:id="4527" w:author="Sina Furkan Özdemir [2]" w:date="2021-09-24T08:50:00Z">
        <w:r w:rsidRPr="00E516C4">
          <w:rPr>
            <w:rFonts w:cs="Calibri"/>
            <w:sz w:val="20"/>
            <w:rPrChange w:id="4528" w:author="Sina Furkan Özdemir [2]" w:date="2021-09-24T08:50:00Z">
              <w:rPr/>
            </w:rPrChange>
          </w:rPr>
          <w:t xml:space="preserve">Hooghe, L. et al. (2017) </w:t>
        </w:r>
        <w:r w:rsidRPr="00E516C4">
          <w:rPr>
            <w:rFonts w:cs="Calibri"/>
            <w:i/>
            <w:iCs/>
            <w:sz w:val="20"/>
            <w:rPrChange w:id="4529" w:author="Sina Furkan Özdemir [2]" w:date="2021-09-24T08:50:00Z">
              <w:rPr>
                <w:i/>
                <w:iCs/>
              </w:rPr>
            </w:rPrChange>
          </w:rPr>
          <w:t>Measuring International Authority: A Postfunctionalist Theory of Governance, Volume III</w:t>
        </w:r>
        <w:r w:rsidRPr="00E516C4">
          <w:rPr>
            <w:rFonts w:cs="Calibri"/>
            <w:sz w:val="20"/>
            <w:rPrChange w:id="4530" w:author="Sina Furkan Özdemir [2]" w:date="2021-09-24T08:50:00Z">
              <w:rPr/>
            </w:rPrChange>
          </w:rPr>
          <w:t>, Oxford, New York: Oxford University Press.</w:t>
        </w:r>
      </w:ins>
    </w:p>
    <w:p w14:paraId="7BD3294E" w14:textId="77777777" w:rsidR="00E516C4" w:rsidRPr="00E516C4" w:rsidRDefault="00E516C4">
      <w:pPr>
        <w:pStyle w:val="Bibliography"/>
        <w:rPr>
          <w:ins w:id="4531" w:author="Sina Furkan Özdemir [2]" w:date="2021-09-24T08:50:00Z"/>
          <w:rFonts w:cs="Calibri"/>
          <w:sz w:val="20"/>
          <w:rPrChange w:id="4532" w:author="Sina Furkan Özdemir [2]" w:date="2021-09-24T08:50:00Z">
            <w:rPr>
              <w:ins w:id="4533" w:author="Sina Furkan Özdemir [2]" w:date="2021-09-24T08:50:00Z"/>
            </w:rPr>
          </w:rPrChange>
        </w:rPr>
        <w:pPrChange w:id="4534" w:author="Sina Furkan Özdemir [2]" w:date="2021-09-24T08:50:00Z">
          <w:pPr>
            <w:widowControl w:val="0"/>
            <w:autoSpaceDE w:val="0"/>
            <w:autoSpaceDN w:val="0"/>
            <w:adjustRightInd w:val="0"/>
            <w:spacing w:after="0" w:line="240" w:lineRule="auto"/>
          </w:pPr>
        </w:pPrChange>
      </w:pPr>
      <w:ins w:id="4535" w:author="Sina Furkan Özdemir [2]" w:date="2021-09-24T08:50:00Z">
        <w:r w:rsidRPr="00E516C4">
          <w:rPr>
            <w:rFonts w:cs="Calibri"/>
            <w:sz w:val="20"/>
            <w:rPrChange w:id="4536" w:author="Sina Furkan Özdemir [2]" w:date="2021-09-24T08:50:00Z">
              <w:rPr/>
            </w:rPrChange>
          </w:rPr>
          <w:t xml:space="preserve">Hooghe, L. and Marks, G. (2009) ‘A Postfunctionalist theory of European integration: From permissive consensus to constraining dissensus’, </w:t>
        </w:r>
        <w:r w:rsidRPr="00E516C4">
          <w:rPr>
            <w:rFonts w:cs="Calibri"/>
            <w:i/>
            <w:iCs/>
            <w:sz w:val="20"/>
            <w:rPrChange w:id="4537" w:author="Sina Furkan Özdemir [2]" w:date="2021-09-24T08:50:00Z">
              <w:rPr>
                <w:i/>
                <w:iCs/>
              </w:rPr>
            </w:rPrChange>
          </w:rPr>
          <w:t>British Journal of Political Science</w:t>
        </w:r>
        <w:r w:rsidRPr="00E516C4">
          <w:rPr>
            <w:rFonts w:cs="Calibri"/>
            <w:sz w:val="20"/>
            <w:rPrChange w:id="4538" w:author="Sina Furkan Özdemir [2]" w:date="2021-09-24T08:50:00Z">
              <w:rPr/>
            </w:rPrChange>
          </w:rPr>
          <w:t xml:space="preserve"> 39(1): 1–23.</w:t>
        </w:r>
      </w:ins>
    </w:p>
    <w:p w14:paraId="6EE4972F" w14:textId="77777777" w:rsidR="00E516C4" w:rsidRPr="00E516C4" w:rsidRDefault="00E516C4">
      <w:pPr>
        <w:pStyle w:val="Bibliography"/>
        <w:rPr>
          <w:ins w:id="4539" w:author="Sina Furkan Özdemir [2]" w:date="2021-09-24T08:50:00Z"/>
          <w:rFonts w:cs="Calibri"/>
          <w:sz w:val="20"/>
          <w:rPrChange w:id="4540" w:author="Sina Furkan Özdemir [2]" w:date="2021-09-24T08:50:00Z">
            <w:rPr>
              <w:ins w:id="4541" w:author="Sina Furkan Özdemir [2]" w:date="2021-09-24T08:50:00Z"/>
            </w:rPr>
          </w:rPrChange>
        </w:rPr>
        <w:pPrChange w:id="4542" w:author="Sina Furkan Özdemir [2]" w:date="2021-09-24T08:50:00Z">
          <w:pPr>
            <w:widowControl w:val="0"/>
            <w:autoSpaceDE w:val="0"/>
            <w:autoSpaceDN w:val="0"/>
            <w:adjustRightInd w:val="0"/>
            <w:spacing w:after="0" w:line="240" w:lineRule="auto"/>
          </w:pPr>
        </w:pPrChange>
      </w:pPr>
      <w:ins w:id="4543" w:author="Sina Furkan Özdemir [2]" w:date="2021-09-24T08:50:00Z">
        <w:r w:rsidRPr="00E516C4">
          <w:rPr>
            <w:rFonts w:cs="Calibri"/>
            <w:sz w:val="20"/>
            <w:rPrChange w:id="4544" w:author="Sina Furkan Özdemir [2]" w:date="2021-09-24T08:50:00Z">
              <w:rPr/>
            </w:rPrChange>
          </w:rPr>
          <w:t xml:space="preserve">Hüller, T. (2007) ‘Assessing EU strategies for publicity’, </w:t>
        </w:r>
        <w:r w:rsidRPr="00E516C4">
          <w:rPr>
            <w:rFonts w:cs="Calibri"/>
            <w:i/>
            <w:iCs/>
            <w:sz w:val="20"/>
            <w:rPrChange w:id="4545" w:author="Sina Furkan Özdemir [2]" w:date="2021-09-24T08:50:00Z">
              <w:rPr>
                <w:i/>
                <w:iCs/>
              </w:rPr>
            </w:rPrChange>
          </w:rPr>
          <w:t>Journal of European Public Policy</w:t>
        </w:r>
        <w:r w:rsidRPr="00E516C4">
          <w:rPr>
            <w:rFonts w:cs="Calibri"/>
            <w:sz w:val="20"/>
            <w:rPrChange w:id="4546" w:author="Sina Furkan Özdemir [2]" w:date="2021-09-24T08:50:00Z">
              <w:rPr/>
            </w:rPrChange>
          </w:rPr>
          <w:t xml:space="preserve"> 14(4): 563–581.</w:t>
        </w:r>
      </w:ins>
    </w:p>
    <w:p w14:paraId="5288DE09" w14:textId="77777777" w:rsidR="00E516C4" w:rsidRPr="00E516C4" w:rsidRDefault="00E516C4">
      <w:pPr>
        <w:pStyle w:val="Bibliography"/>
        <w:rPr>
          <w:ins w:id="4547" w:author="Sina Furkan Özdemir [2]" w:date="2021-09-24T08:50:00Z"/>
          <w:rFonts w:cs="Calibri"/>
          <w:sz w:val="20"/>
          <w:rPrChange w:id="4548" w:author="Sina Furkan Özdemir [2]" w:date="2021-09-24T08:50:00Z">
            <w:rPr>
              <w:ins w:id="4549" w:author="Sina Furkan Özdemir [2]" w:date="2021-09-24T08:50:00Z"/>
            </w:rPr>
          </w:rPrChange>
        </w:rPr>
        <w:pPrChange w:id="4550" w:author="Sina Furkan Özdemir [2]" w:date="2021-09-24T08:50:00Z">
          <w:pPr>
            <w:widowControl w:val="0"/>
            <w:autoSpaceDE w:val="0"/>
            <w:autoSpaceDN w:val="0"/>
            <w:adjustRightInd w:val="0"/>
            <w:spacing w:after="0" w:line="240" w:lineRule="auto"/>
          </w:pPr>
        </w:pPrChange>
      </w:pPr>
      <w:ins w:id="4551" w:author="Sina Furkan Özdemir [2]" w:date="2021-09-24T08:50:00Z">
        <w:r w:rsidRPr="00E516C4">
          <w:rPr>
            <w:rFonts w:cs="Calibri"/>
            <w:sz w:val="20"/>
            <w:rPrChange w:id="4552" w:author="Sina Furkan Özdemir [2]" w:date="2021-09-24T08:50:00Z">
              <w:rPr/>
            </w:rPrChange>
          </w:rPr>
          <w:t xml:space="preserve">Jungherr, A. (2016) ‘Twitter use in election campaigns: A systematic literature review’, </w:t>
        </w:r>
        <w:r w:rsidRPr="00E516C4">
          <w:rPr>
            <w:rFonts w:cs="Calibri"/>
            <w:i/>
            <w:iCs/>
            <w:sz w:val="20"/>
            <w:rPrChange w:id="4553" w:author="Sina Furkan Özdemir [2]" w:date="2021-09-24T08:50:00Z">
              <w:rPr>
                <w:i/>
                <w:iCs/>
              </w:rPr>
            </w:rPrChange>
          </w:rPr>
          <w:t>Journal of Information Technology &amp; Politics</w:t>
        </w:r>
        <w:r w:rsidRPr="00E516C4">
          <w:rPr>
            <w:rFonts w:cs="Calibri"/>
            <w:sz w:val="20"/>
            <w:rPrChange w:id="4554" w:author="Sina Furkan Özdemir [2]" w:date="2021-09-24T08:50:00Z">
              <w:rPr/>
            </w:rPrChange>
          </w:rPr>
          <w:t xml:space="preserve"> 13(1): 72–91.</w:t>
        </w:r>
      </w:ins>
    </w:p>
    <w:p w14:paraId="67BAD1C3" w14:textId="77777777" w:rsidR="00E516C4" w:rsidRPr="00E516C4" w:rsidRDefault="00E516C4">
      <w:pPr>
        <w:pStyle w:val="Bibliography"/>
        <w:rPr>
          <w:ins w:id="4555" w:author="Sina Furkan Özdemir [2]" w:date="2021-09-24T08:50:00Z"/>
          <w:rFonts w:cs="Calibri"/>
          <w:sz w:val="20"/>
          <w:rPrChange w:id="4556" w:author="Sina Furkan Özdemir [2]" w:date="2021-09-24T08:50:00Z">
            <w:rPr>
              <w:ins w:id="4557" w:author="Sina Furkan Özdemir [2]" w:date="2021-09-24T08:50:00Z"/>
            </w:rPr>
          </w:rPrChange>
        </w:rPr>
        <w:pPrChange w:id="4558" w:author="Sina Furkan Özdemir [2]" w:date="2021-09-24T08:50:00Z">
          <w:pPr>
            <w:widowControl w:val="0"/>
            <w:autoSpaceDE w:val="0"/>
            <w:autoSpaceDN w:val="0"/>
            <w:adjustRightInd w:val="0"/>
            <w:spacing w:after="0" w:line="240" w:lineRule="auto"/>
          </w:pPr>
        </w:pPrChange>
      </w:pPr>
      <w:ins w:id="4559" w:author="Sina Furkan Özdemir [2]" w:date="2021-09-24T08:50:00Z">
        <w:r w:rsidRPr="00E516C4">
          <w:rPr>
            <w:rFonts w:cs="Calibri"/>
            <w:sz w:val="20"/>
            <w:rPrChange w:id="4560" w:author="Sina Furkan Özdemir [2]" w:date="2021-09-24T08:50:00Z">
              <w:rPr/>
            </w:rPrChange>
          </w:rPr>
          <w:t xml:space="preserve">Kassim, H., Connolly, S., Dehousse, R., Rozenberg, O. and Bendjaballah, S. (2017) ‘Managing the house: the Presidency, agenda control and policy activism in the European Commission’, </w:t>
        </w:r>
        <w:r w:rsidRPr="00E516C4">
          <w:rPr>
            <w:rFonts w:cs="Calibri"/>
            <w:i/>
            <w:iCs/>
            <w:sz w:val="20"/>
            <w:rPrChange w:id="4561" w:author="Sina Furkan Özdemir [2]" w:date="2021-09-24T08:50:00Z">
              <w:rPr>
                <w:i/>
                <w:iCs/>
              </w:rPr>
            </w:rPrChange>
          </w:rPr>
          <w:t>Journal of European Public Policy</w:t>
        </w:r>
        <w:r w:rsidRPr="00E516C4">
          <w:rPr>
            <w:rFonts w:cs="Calibri"/>
            <w:sz w:val="20"/>
            <w:rPrChange w:id="4562" w:author="Sina Furkan Özdemir [2]" w:date="2021-09-24T08:50:00Z">
              <w:rPr/>
            </w:rPrChange>
          </w:rPr>
          <w:t xml:space="preserve"> 24(5): 653–674.</w:t>
        </w:r>
      </w:ins>
    </w:p>
    <w:p w14:paraId="050E2586" w14:textId="77777777" w:rsidR="00E516C4" w:rsidRPr="00E516C4" w:rsidRDefault="00E516C4">
      <w:pPr>
        <w:pStyle w:val="Bibliography"/>
        <w:rPr>
          <w:ins w:id="4563" w:author="Sina Furkan Özdemir [2]" w:date="2021-09-24T08:50:00Z"/>
          <w:rFonts w:cs="Calibri"/>
          <w:sz w:val="20"/>
          <w:rPrChange w:id="4564" w:author="Sina Furkan Özdemir [2]" w:date="2021-09-24T08:50:00Z">
            <w:rPr>
              <w:ins w:id="4565" w:author="Sina Furkan Özdemir [2]" w:date="2021-09-24T08:50:00Z"/>
            </w:rPr>
          </w:rPrChange>
        </w:rPr>
        <w:pPrChange w:id="4566" w:author="Sina Furkan Özdemir [2]" w:date="2021-09-24T08:50:00Z">
          <w:pPr>
            <w:widowControl w:val="0"/>
            <w:autoSpaceDE w:val="0"/>
            <w:autoSpaceDN w:val="0"/>
            <w:adjustRightInd w:val="0"/>
            <w:spacing w:after="0" w:line="240" w:lineRule="auto"/>
          </w:pPr>
        </w:pPrChange>
      </w:pPr>
      <w:ins w:id="4567" w:author="Sina Furkan Özdemir [2]" w:date="2021-09-24T08:50:00Z">
        <w:r w:rsidRPr="00E516C4">
          <w:rPr>
            <w:rFonts w:cs="Calibri"/>
            <w:sz w:val="20"/>
            <w:rPrChange w:id="4568" w:author="Sina Furkan Özdemir [2]" w:date="2021-09-24T08:50:00Z">
              <w:rPr/>
            </w:rPrChange>
          </w:rPr>
          <w:lastRenderedPageBreak/>
          <w:t xml:space="preserve">Koopmans, R. and Statham, P. (2010) </w:t>
        </w:r>
        <w:r w:rsidRPr="00E516C4">
          <w:rPr>
            <w:rFonts w:cs="Calibri"/>
            <w:i/>
            <w:iCs/>
            <w:sz w:val="20"/>
            <w:rPrChange w:id="4569" w:author="Sina Furkan Özdemir [2]" w:date="2021-09-24T08:50:00Z">
              <w:rPr>
                <w:i/>
                <w:iCs/>
              </w:rPr>
            </w:rPrChange>
          </w:rPr>
          <w:t>The making of a European public sphere</w:t>
        </w:r>
        <w:r w:rsidRPr="00E516C4">
          <w:rPr>
            <w:rFonts w:cs="Calibri"/>
            <w:sz w:val="20"/>
            <w:rPrChange w:id="4570" w:author="Sina Furkan Özdemir [2]" w:date="2021-09-24T08:50:00Z">
              <w:rPr/>
            </w:rPrChange>
          </w:rPr>
          <w:t>, Cambridge: Cambridge University Press.</w:t>
        </w:r>
      </w:ins>
    </w:p>
    <w:p w14:paraId="0AC22694" w14:textId="77777777" w:rsidR="00E516C4" w:rsidRPr="00E516C4" w:rsidRDefault="00E516C4">
      <w:pPr>
        <w:pStyle w:val="Bibliography"/>
        <w:rPr>
          <w:ins w:id="4571" w:author="Sina Furkan Özdemir [2]" w:date="2021-09-24T08:50:00Z"/>
          <w:rFonts w:cs="Calibri"/>
          <w:sz w:val="20"/>
          <w:rPrChange w:id="4572" w:author="Sina Furkan Özdemir [2]" w:date="2021-09-24T08:50:00Z">
            <w:rPr>
              <w:ins w:id="4573" w:author="Sina Furkan Özdemir [2]" w:date="2021-09-24T08:50:00Z"/>
            </w:rPr>
          </w:rPrChange>
        </w:rPr>
        <w:pPrChange w:id="4574" w:author="Sina Furkan Özdemir [2]" w:date="2021-09-24T08:50:00Z">
          <w:pPr>
            <w:widowControl w:val="0"/>
            <w:autoSpaceDE w:val="0"/>
            <w:autoSpaceDN w:val="0"/>
            <w:adjustRightInd w:val="0"/>
            <w:spacing w:after="0" w:line="240" w:lineRule="auto"/>
          </w:pPr>
        </w:pPrChange>
      </w:pPr>
      <w:ins w:id="4575" w:author="Sina Furkan Özdemir [2]" w:date="2021-09-24T08:50:00Z">
        <w:r w:rsidRPr="00E516C4">
          <w:rPr>
            <w:rFonts w:cs="Calibri"/>
            <w:sz w:val="20"/>
            <w:rPrChange w:id="4576" w:author="Sina Furkan Özdemir [2]" w:date="2021-09-24T08:50:00Z">
              <w:rPr/>
            </w:rPrChange>
          </w:rPr>
          <w:t xml:space="preserve">Krzyżanowski, M. (2020) ‘Digital Diplomacy or Political Communication? Exploring Social Media in The EU Institutions from a Critical Discourse Perspective’, in </w:t>
        </w:r>
        <w:r w:rsidRPr="00E516C4">
          <w:rPr>
            <w:rFonts w:cs="Calibri"/>
            <w:i/>
            <w:iCs/>
            <w:sz w:val="20"/>
            <w:rPrChange w:id="4577" w:author="Sina Furkan Özdemir [2]" w:date="2021-09-24T08:50:00Z">
              <w:rPr>
                <w:i/>
                <w:iCs/>
              </w:rPr>
            </w:rPrChange>
          </w:rPr>
          <w:t>Digital Diplomacy and International Organisations</w:t>
        </w:r>
        <w:r w:rsidRPr="00E516C4">
          <w:rPr>
            <w:rFonts w:cs="Calibri"/>
            <w:sz w:val="20"/>
            <w:rPrChange w:id="4578" w:author="Sina Furkan Özdemir [2]" w:date="2021-09-24T08:50:00Z">
              <w:rPr/>
            </w:rPrChange>
          </w:rPr>
          <w:t>. Routledge.</w:t>
        </w:r>
      </w:ins>
    </w:p>
    <w:p w14:paraId="554EA546" w14:textId="77777777" w:rsidR="00E516C4" w:rsidRPr="00E516C4" w:rsidRDefault="00E516C4">
      <w:pPr>
        <w:pStyle w:val="Bibliography"/>
        <w:rPr>
          <w:ins w:id="4579" w:author="Sina Furkan Özdemir [2]" w:date="2021-09-24T08:50:00Z"/>
          <w:rFonts w:cs="Calibri"/>
          <w:sz w:val="20"/>
          <w:rPrChange w:id="4580" w:author="Sina Furkan Özdemir [2]" w:date="2021-09-24T08:50:00Z">
            <w:rPr>
              <w:ins w:id="4581" w:author="Sina Furkan Özdemir [2]" w:date="2021-09-24T08:50:00Z"/>
            </w:rPr>
          </w:rPrChange>
        </w:rPr>
        <w:pPrChange w:id="4582" w:author="Sina Furkan Özdemir [2]" w:date="2021-09-24T08:50:00Z">
          <w:pPr>
            <w:widowControl w:val="0"/>
            <w:autoSpaceDE w:val="0"/>
            <w:autoSpaceDN w:val="0"/>
            <w:adjustRightInd w:val="0"/>
            <w:spacing w:after="0" w:line="240" w:lineRule="auto"/>
          </w:pPr>
        </w:pPrChange>
      </w:pPr>
      <w:ins w:id="4583" w:author="Sina Furkan Özdemir [2]" w:date="2021-09-24T08:50:00Z">
        <w:r w:rsidRPr="00E516C4">
          <w:rPr>
            <w:rFonts w:cs="Calibri"/>
            <w:sz w:val="20"/>
            <w:rPrChange w:id="4584" w:author="Sina Furkan Özdemir [2]" w:date="2021-09-24T08:50:00Z">
              <w:rPr/>
            </w:rPrChange>
          </w:rPr>
          <w:t xml:space="preserve">Meyer, C. (1999) ‘Political Legitimacy and the Invisibility of Politics: Exploring the European Union’s Communication Deficit’, </w:t>
        </w:r>
        <w:r w:rsidRPr="00E516C4">
          <w:rPr>
            <w:rFonts w:cs="Calibri"/>
            <w:i/>
            <w:iCs/>
            <w:sz w:val="20"/>
            <w:rPrChange w:id="4585" w:author="Sina Furkan Özdemir [2]" w:date="2021-09-24T08:50:00Z">
              <w:rPr>
                <w:i/>
                <w:iCs/>
              </w:rPr>
            </w:rPrChange>
          </w:rPr>
          <w:t>JCMS: Journal of Common Market Studies</w:t>
        </w:r>
        <w:r w:rsidRPr="00E516C4">
          <w:rPr>
            <w:rFonts w:cs="Calibri"/>
            <w:sz w:val="20"/>
            <w:rPrChange w:id="4586" w:author="Sina Furkan Özdemir [2]" w:date="2021-09-24T08:50:00Z">
              <w:rPr/>
            </w:rPrChange>
          </w:rPr>
          <w:t xml:space="preserve"> 37(4): 617–639.</w:t>
        </w:r>
      </w:ins>
    </w:p>
    <w:p w14:paraId="45276065" w14:textId="77777777" w:rsidR="00E516C4" w:rsidRPr="00E516C4" w:rsidRDefault="00E516C4">
      <w:pPr>
        <w:pStyle w:val="Bibliography"/>
        <w:rPr>
          <w:ins w:id="4587" w:author="Sina Furkan Özdemir [2]" w:date="2021-09-24T08:50:00Z"/>
          <w:rFonts w:cs="Calibri"/>
          <w:sz w:val="20"/>
          <w:rPrChange w:id="4588" w:author="Sina Furkan Özdemir [2]" w:date="2021-09-24T08:50:00Z">
            <w:rPr>
              <w:ins w:id="4589" w:author="Sina Furkan Özdemir [2]" w:date="2021-09-24T08:50:00Z"/>
            </w:rPr>
          </w:rPrChange>
        </w:rPr>
        <w:pPrChange w:id="4590" w:author="Sina Furkan Özdemir [2]" w:date="2021-09-24T08:50:00Z">
          <w:pPr>
            <w:widowControl w:val="0"/>
            <w:autoSpaceDE w:val="0"/>
            <w:autoSpaceDN w:val="0"/>
            <w:adjustRightInd w:val="0"/>
            <w:spacing w:after="0" w:line="240" w:lineRule="auto"/>
          </w:pPr>
        </w:pPrChange>
      </w:pPr>
      <w:ins w:id="4591" w:author="Sina Furkan Özdemir [2]" w:date="2021-09-24T08:50:00Z">
        <w:r w:rsidRPr="00E516C4">
          <w:rPr>
            <w:rFonts w:cs="Calibri"/>
            <w:sz w:val="20"/>
            <w:rPrChange w:id="4592" w:author="Sina Furkan Özdemir [2]" w:date="2021-09-24T08:50:00Z">
              <w:rPr/>
            </w:rPrChange>
          </w:rPr>
          <w:t xml:space="preserve">Moretti, F. and Pestre, D. (2015) ‘Bankspeak: The Language of World Bank Reports’, </w:t>
        </w:r>
        <w:r w:rsidRPr="00E516C4">
          <w:rPr>
            <w:rFonts w:cs="Calibri"/>
            <w:i/>
            <w:iCs/>
            <w:sz w:val="20"/>
            <w:rPrChange w:id="4593" w:author="Sina Furkan Özdemir [2]" w:date="2021-09-24T08:50:00Z">
              <w:rPr>
                <w:i/>
                <w:iCs/>
              </w:rPr>
            </w:rPrChange>
          </w:rPr>
          <w:t>The New Left Review</w:t>
        </w:r>
        <w:r w:rsidRPr="00E516C4">
          <w:rPr>
            <w:rFonts w:cs="Calibri"/>
            <w:sz w:val="20"/>
            <w:rPrChange w:id="4594" w:author="Sina Furkan Özdemir [2]" w:date="2021-09-24T08:50:00Z">
              <w:rPr/>
            </w:rPrChange>
          </w:rPr>
          <w:t xml:space="preserve"> 92(MAR APR 2015): 75–99.</w:t>
        </w:r>
      </w:ins>
    </w:p>
    <w:p w14:paraId="12A9E719" w14:textId="77777777" w:rsidR="00E516C4" w:rsidRPr="00E516C4" w:rsidRDefault="00E516C4">
      <w:pPr>
        <w:pStyle w:val="Bibliography"/>
        <w:rPr>
          <w:ins w:id="4595" w:author="Sina Furkan Özdemir [2]" w:date="2021-09-24T08:50:00Z"/>
          <w:rFonts w:cs="Calibri"/>
          <w:sz w:val="20"/>
          <w:rPrChange w:id="4596" w:author="Sina Furkan Özdemir [2]" w:date="2021-09-24T08:50:00Z">
            <w:rPr>
              <w:ins w:id="4597" w:author="Sina Furkan Özdemir [2]" w:date="2021-09-24T08:50:00Z"/>
            </w:rPr>
          </w:rPrChange>
        </w:rPr>
        <w:pPrChange w:id="4598" w:author="Sina Furkan Özdemir [2]" w:date="2021-09-24T08:50:00Z">
          <w:pPr>
            <w:widowControl w:val="0"/>
            <w:autoSpaceDE w:val="0"/>
            <w:autoSpaceDN w:val="0"/>
            <w:adjustRightInd w:val="0"/>
            <w:spacing w:after="0" w:line="240" w:lineRule="auto"/>
          </w:pPr>
        </w:pPrChange>
      </w:pPr>
      <w:ins w:id="4599" w:author="Sina Furkan Özdemir [2]" w:date="2021-09-24T08:50:00Z">
        <w:r w:rsidRPr="00E516C4">
          <w:rPr>
            <w:rFonts w:cs="Calibri"/>
            <w:sz w:val="20"/>
            <w:rPrChange w:id="4600" w:author="Sina Furkan Özdemir [2]" w:date="2021-09-24T08:50:00Z">
              <w:rPr/>
            </w:rPrChange>
          </w:rPr>
          <w:t xml:space="preserve">Nulty, P., Theocharis, Y., Popa, S. A., Parnet, O. and Benoit, K. (2016) ‘Social media and political communication in the 2014 elections to the European Parliament’, </w:t>
        </w:r>
        <w:r w:rsidRPr="00E516C4">
          <w:rPr>
            <w:rFonts w:cs="Calibri"/>
            <w:i/>
            <w:iCs/>
            <w:sz w:val="20"/>
            <w:rPrChange w:id="4601" w:author="Sina Furkan Özdemir [2]" w:date="2021-09-24T08:50:00Z">
              <w:rPr>
                <w:i/>
                <w:iCs/>
              </w:rPr>
            </w:rPrChange>
          </w:rPr>
          <w:t>Electoral Studies</w:t>
        </w:r>
        <w:r w:rsidRPr="00E516C4">
          <w:rPr>
            <w:rFonts w:cs="Calibri"/>
            <w:sz w:val="20"/>
            <w:rPrChange w:id="4602" w:author="Sina Furkan Özdemir [2]" w:date="2021-09-24T08:50:00Z">
              <w:rPr/>
            </w:rPrChange>
          </w:rPr>
          <w:t xml:space="preserve"> 44: 429–444.</w:t>
        </w:r>
      </w:ins>
    </w:p>
    <w:p w14:paraId="1B136CD9" w14:textId="77777777" w:rsidR="00E516C4" w:rsidRPr="00E516C4" w:rsidRDefault="00E516C4">
      <w:pPr>
        <w:pStyle w:val="Bibliography"/>
        <w:rPr>
          <w:ins w:id="4603" w:author="Sina Furkan Özdemir [2]" w:date="2021-09-24T08:50:00Z"/>
          <w:rFonts w:cs="Calibri"/>
          <w:sz w:val="20"/>
          <w:rPrChange w:id="4604" w:author="Sina Furkan Özdemir [2]" w:date="2021-09-24T08:50:00Z">
            <w:rPr>
              <w:ins w:id="4605" w:author="Sina Furkan Özdemir [2]" w:date="2021-09-24T08:50:00Z"/>
            </w:rPr>
          </w:rPrChange>
        </w:rPr>
        <w:pPrChange w:id="4606" w:author="Sina Furkan Özdemir [2]" w:date="2021-09-24T08:50:00Z">
          <w:pPr>
            <w:widowControl w:val="0"/>
            <w:autoSpaceDE w:val="0"/>
            <w:autoSpaceDN w:val="0"/>
            <w:adjustRightInd w:val="0"/>
            <w:spacing w:after="0" w:line="240" w:lineRule="auto"/>
          </w:pPr>
        </w:pPrChange>
      </w:pPr>
      <w:ins w:id="4607" w:author="Sina Furkan Özdemir [2]" w:date="2021-09-24T08:50:00Z">
        <w:r w:rsidRPr="00E516C4">
          <w:rPr>
            <w:rFonts w:cs="Calibri"/>
            <w:sz w:val="20"/>
            <w:rPrChange w:id="4608" w:author="Sina Furkan Özdemir [2]" w:date="2021-09-24T08:50:00Z">
              <w:rPr/>
            </w:rPrChange>
          </w:rPr>
          <w:t xml:space="preserve">Ooms, J. and Sites, D. (2020) </w:t>
        </w:r>
        <w:r w:rsidRPr="00E516C4">
          <w:rPr>
            <w:rFonts w:cs="Calibri"/>
            <w:i/>
            <w:iCs/>
            <w:sz w:val="20"/>
            <w:rPrChange w:id="4609" w:author="Sina Furkan Özdemir [2]" w:date="2021-09-24T08:50:00Z">
              <w:rPr>
                <w:i/>
                <w:iCs/>
              </w:rPr>
            </w:rPrChange>
          </w:rPr>
          <w:t>cld2: Google’s Compact Language Detector 2</w:t>
        </w:r>
        <w:r w:rsidRPr="00E516C4">
          <w:rPr>
            <w:rFonts w:cs="Calibri"/>
            <w:sz w:val="20"/>
            <w:rPrChange w:id="4610" w:author="Sina Furkan Özdemir [2]" w:date="2021-09-24T08:50:00Z">
              <w:rPr/>
            </w:rPrChange>
          </w:rPr>
          <w:t>, 15 December 2020, available at https://CRAN.R-project.org/package=cld2 (accessed June 2021).</w:t>
        </w:r>
      </w:ins>
    </w:p>
    <w:p w14:paraId="53436E3D" w14:textId="77777777" w:rsidR="00E516C4" w:rsidRPr="00E516C4" w:rsidRDefault="00E516C4">
      <w:pPr>
        <w:pStyle w:val="Bibliography"/>
        <w:rPr>
          <w:ins w:id="4611" w:author="Sina Furkan Özdemir [2]" w:date="2021-09-24T08:50:00Z"/>
          <w:rFonts w:cs="Calibri"/>
          <w:sz w:val="20"/>
          <w:rPrChange w:id="4612" w:author="Sina Furkan Özdemir [2]" w:date="2021-09-24T08:50:00Z">
            <w:rPr>
              <w:ins w:id="4613" w:author="Sina Furkan Özdemir [2]" w:date="2021-09-24T08:50:00Z"/>
            </w:rPr>
          </w:rPrChange>
        </w:rPr>
        <w:pPrChange w:id="4614" w:author="Sina Furkan Özdemir [2]" w:date="2021-09-24T08:50:00Z">
          <w:pPr>
            <w:widowControl w:val="0"/>
            <w:autoSpaceDE w:val="0"/>
            <w:autoSpaceDN w:val="0"/>
            <w:adjustRightInd w:val="0"/>
            <w:spacing w:after="0" w:line="240" w:lineRule="auto"/>
          </w:pPr>
        </w:pPrChange>
      </w:pPr>
      <w:ins w:id="4615" w:author="Sina Furkan Özdemir [2]" w:date="2021-09-24T08:50:00Z">
        <w:r w:rsidRPr="00E516C4">
          <w:rPr>
            <w:rFonts w:cs="Calibri"/>
            <w:sz w:val="20"/>
            <w:rPrChange w:id="4616" w:author="Sina Furkan Özdemir [2]" w:date="2021-09-24T08:50:00Z">
              <w:rPr/>
            </w:rPrChange>
          </w:rPr>
          <w:t xml:space="preserve">Orwell, G. (1946) ‘Politics and the English Language’, </w:t>
        </w:r>
        <w:r w:rsidRPr="00E516C4">
          <w:rPr>
            <w:rFonts w:cs="Calibri"/>
            <w:i/>
            <w:iCs/>
            <w:sz w:val="20"/>
            <w:rPrChange w:id="4617" w:author="Sina Furkan Özdemir [2]" w:date="2021-09-24T08:50:00Z">
              <w:rPr>
                <w:i/>
                <w:iCs/>
              </w:rPr>
            </w:rPrChange>
          </w:rPr>
          <w:t>Horizon</w:t>
        </w:r>
        <w:r w:rsidRPr="00E516C4">
          <w:rPr>
            <w:rFonts w:cs="Calibri"/>
            <w:sz w:val="20"/>
            <w:rPrChange w:id="4618" w:author="Sina Furkan Özdemir [2]" w:date="2021-09-24T08:50:00Z">
              <w:rPr/>
            </w:rPrChange>
          </w:rPr>
          <w:t xml:space="preserve"> 13(76): 252–265.</w:t>
        </w:r>
      </w:ins>
    </w:p>
    <w:p w14:paraId="5CE8F6D8" w14:textId="77777777" w:rsidR="00E516C4" w:rsidRPr="00E516C4" w:rsidRDefault="00E516C4">
      <w:pPr>
        <w:pStyle w:val="Bibliography"/>
        <w:rPr>
          <w:ins w:id="4619" w:author="Sina Furkan Özdemir [2]" w:date="2021-09-24T08:50:00Z"/>
          <w:rFonts w:cs="Calibri"/>
          <w:sz w:val="20"/>
          <w:rPrChange w:id="4620" w:author="Sina Furkan Özdemir [2]" w:date="2021-09-24T08:50:00Z">
            <w:rPr>
              <w:ins w:id="4621" w:author="Sina Furkan Özdemir [2]" w:date="2021-09-24T08:50:00Z"/>
            </w:rPr>
          </w:rPrChange>
        </w:rPr>
        <w:pPrChange w:id="4622" w:author="Sina Furkan Özdemir [2]" w:date="2021-09-24T08:50:00Z">
          <w:pPr>
            <w:widowControl w:val="0"/>
            <w:autoSpaceDE w:val="0"/>
            <w:autoSpaceDN w:val="0"/>
            <w:adjustRightInd w:val="0"/>
            <w:spacing w:after="0" w:line="240" w:lineRule="auto"/>
          </w:pPr>
        </w:pPrChange>
      </w:pPr>
      <w:ins w:id="4623" w:author="Sina Furkan Özdemir [2]" w:date="2021-09-24T08:50:00Z">
        <w:r w:rsidRPr="00E516C4">
          <w:rPr>
            <w:rFonts w:cs="Calibri"/>
            <w:sz w:val="20"/>
            <w:rPrChange w:id="4624" w:author="Sina Furkan Özdemir [2]" w:date="2021-09-24T08:50:00Z">
              <w:rPr/>
            </w:rPrChange>
          </w:rPr>
          <w:t xml:space="preserve">Oschatz, C., Stier, S. and Maier, J. (2021) ‘Twitter in the News: An Analysis of Embedded Tweets in Political News Coverage’, </w:t>
        </w:r>
        <w:r w:rsidRPr="00E516C4">
          <w:rPr>
            <w:rFonts w:cs="Calibri"/>
            <w:i/>
            <w:iCs/>
            <w:sz w:val="20"/>
            <w:rPrChange w:id="4625" w:author="Sina Furkan Özdemir [2]" w:date="2021-09-24T08:50:00Z">
              <w:rPr>
                <w:i/>
                <w:iCs/>
              </w:rPr>
            </w:rPrChange>
          </w:rPr>
          <w:t>Digital Journalism</w:t>
        </w:r>
        <w:r w:rsidRPr="00E516C4">
          <w:rPr>
            <w:rFonts w:cs="Calibri"/>
            <w:sz w:val="20"/>
            <w:rPrChange w:id="4626" w:author="Sina Furkan Özdemir [2]" w:date="2021-09-24T08:50:00Z">
              <w:rPr/>
            </w:rPrChange>
          </w:rPr>
          <w:t xml:space="preserve"> 0(0): 1–20.</w:t>
        </w:r>
      </w:ins>
    </w:p>
    <w:p w14:paraId="7052B0C1" w14:textId="77777777" w:rsidR="00E516C4" w:rsidRPr="00E516C4" w:rsidRDefault="00E516C4">
      <w:pPr>
        <w:pStyle w:val="Bibliography"/>
        <w:rPr>
          <w:ins w:id="4627" w:author="Sina Furkan Özdemir [2]" w:date="2021-09-24T08:50:00Z"/>
          <w:rFonts w:cs="Calibri"/>
          <w:sz w:val="20"/>
          <w:rPrChange w:id="4628" w:author="Sina Furkan Özdemir [2]" w:date="2021-09-24T08:50:00Z">
            <w:rPr>
              <w:ins w:id="4629" w:author="Sina Furkan Özdemir [2]" w:date="2021-09-24T08:50:00Z"/>
            </w:rPr>
          </w:rPrChange>
        </w:rPr>
        <w:pPrChange w:id="4630" w:author="Sina Furkan Özdemir [2]" w:date="2021-09-24T08:50:00Z">
          <w:pPr>
            <w:widowControl w:val="0"/>
            <w:autoSpaceDE w:val="0"/>
            <w:autoSpaceDN w:val="0"/>
            <w:adjustRightInd w:val="0"/>
            <w:spacing w:after="0" w:line="240" w:lineRule="auto"/>
          </w:pPr>
        </w:pPrChange>
      </w:pPr>
      <w:ins w:id="4631" w:author="Sina Furkan Özdemir [2]" w:date="2021-09-24T08:50:00Z">
        <w:r w:rsidRPr="00E516C4">
          <w:rPr>
            <w:rFonts w:cs="Calibri"/>
            <w:sz w:val="20"/>
            <w:rPrChange w:id="4632" w:author="Sina Furkan Özdemir [2]" w:date="2021-09-24T08:50:00Z">
              <w:rPr/>
            </w:rPrChange>
          </w:rPr>
          <w:t xml:space="preserve">Rauh, C. (2021a) ‘Between neo-functionalist optimism and post-functionalist pessimism: Integrating politicisation into integration theory’, in N. Brack and S. Gürkan (eds). </w:t>
        </w:r>
        <w:r w:rsidRPr="00E516C4">
          <w:rPr>
            <w:rFonts w:cs="Calibri"/>
            <w:i/>
            <w:iCs/>
            <w:sz w:val="20"/>
            <w:rPrChange w:id="4633" w:author="Sina Furkan Özdemir [2]" w:date="2021-09-24T08:50:00Z">
              <w:rPr>
                <w:i/>
                <w:iCs/>
              </w:rPr>
            </w:rPrChange>
          </w:rPr>
          <w:t>Theorising the Crises of the European Union</w:t>
        </w:r>
        <w:r w:rsidRPr="00E516C4">
          <w:rPr>
            <w:rFonts w:cs="Calibri"/>
            <w:sz w:val="20"/>
            <w:rPrChange w:id="4634" w:author="Sina Furkan Özdemir [2]" w:date="2021-09-24T08:50:00Z">
              <w:rPr/>
            </w:rPrChange>
          </w:rPr>
          <w:t>. Abingdon, Oxon: Routledge, pp. 119–137.</w:t>
        </w:r>
      </w:ins>
    </w:p>
    <w:p w14:paraId="2F53D8B8" w14:textId="77777777" w:rsidR="00E516C4" w:rsidRPr="00E516C4" w:rsidRDefault="00E516C4">
      <w:pPr>
        <w:pStyle w:val="Bibliography"/>
        <w:rPr>
          <w:ins w:id="4635" w:author="Sina Furkan Özdemir [2]" w:date="2021-09-24T08:50:00Z"/>
          <w:rFonts w:cs="Calibri"/>
          <w:sz w:val="20"/>
          <w:rPrChange w:id="4636" w:author="Sina Furkan Özdemir [2]" w:date="2021-09-24T08:50:00Z">
            <w:rPr>
              <w:ins w:id="4637" w:author="Sina Furkan Özdemir [2]" w:date="2021-09-24T08:50:00Z"/>
            </w:rPr>
          </w:rPrChange>
        </w:rPr>
        <w:pPrChange w:id="4638" w:author="Sina Furkan Özdemir [2]" w:date="2021-09-24T08:50:00Z">
          <w:pPr>
            <w:widowControl w:val="0"/>
            <w:autoSpaceDE w:val="0"/>
            <w:autoSpaceDN w:val="0"/>
            <w:adjustRightInd w:val="0"/>
            <w:spacing w:after="0" w:line="240" w:lineRule="auto"/>
          </w:pPr>
        </w:pPrChange>
      </w:pPr>
      <w:ins w:id="4639" w:author="Sina Furkan Özdemir [2]" w:date="2021-09-24T08:50:00Z">
        <w:r w:rsidRPr="00E516C4">
          <w:rPr>
            <w:rFonts w:cs="Calibri"/>
            <w:sz w:val="20"/>
            <w:rPrChange w:id="4640" w:author="Sina Furkan Özdemir [2]" w:date="2021-09-24T08:50:00Z">
              <w:rPr/>
            </w:rPrChange>
          </w:rPr>
          <w:t xml:space="preserve">Rauh, C. (2021b) ‘From the Berlaymont to the citizen? The language of European Commission press releases 1985-2020’, in </w:t>
        </w:r>
        <w:r w:rsidRPr="00E516C4">
          <w:rPr>
            <w:rFonts w:cs="Calibri"/>
            <w:i/>
            <w:iCs/>
            <w:sz w:val="20"/>
            <w:rPrChange w:id="4641" w:author="Sina Furkan Özdemir [2]" w:date="2021-09-24T08:50:00Z">
              <w:rPr>
                <w:i/>
                <w:iCs/>
              </w:rPr>
            </w:rPrChange>
          </w:rPr>
          <w:t>International Studies Association</w:t>
        </w:r>
        <w:r w:rsidRPr="00E516C4">
          <w:rPr>
            <w:rFonts w:cs="Calibri"/>
            <w:sz w:val="20"/>
            <w:rPrChange w:id="4642" w:author="Sina Furkan Özdemir [2]" w:date="2021-09-24T08:50:00Z">
              <w:rPr/>
            </w:rPrChange>
          </w:rPr>
          <w:t>. 2021, available at https://www.researchgate.net/publication/350152854_From_the_Berlaymont_to_the_citizen_The_language_of_European_Commission_press_releases_1985-2020.</w:t>
        </w:r>
      </w:ins>
    </w:p>
    <w:p w14:paraId="3EADE761" w14:textId="77777777" w:rsidR="00E516C4" w:rsidRPr="00E516C4" w:rsidRDefault="00E516C4">
      <w:pPr>
        <w:pStyle w:val="Bibliography"/>
        <w:rPr>
          <w:ins w:id="4643" w:author="Sina Furkan Özdemir [2]" w:date="2021-09-24T08:50:00Z"/>
          <w:rFonts w:cs="Calibri"/>
          <w:sz w:val="20"/>
          <w:rPrChange w:id="4644" w:author="Sina Furkan Özdemir [2]" w:date="2021-09-24T08:50:00Z">
            <w:rPr>
              <w:ins w:id="4645" w:author="Sina Furkan Özdemir [2]" w:date="2021-09-24T08:50:00Z"/>
            </w:rPr>
          </w:rPrChange>
        </w:rPr>
        <w:pPrChange w:id="4646" w:author="Sina Furkan Özdemir [2]" w:date="2021-09-24T08:50:00Z">
          <w:pPr>
            <w:widowControl w:val="0"/>
            <w:autoSpaceDE w:val="0"/>
            <w:autoSpaceDN w:val="0"/>
            <w:adjustRightInd w:val="0"/>
            <w:spacing w:after="0" w:line="240" w:lineRule="auto"/>
          </w:pPr>
        </w:pPrChange>
      </w:pPr>
      <w:ins w:id="4647" w:author="Sina Furkan Özdemir [2]" w:date="2021-09-24T08:50:00Z">
        <w:r w:rsidRPr="00E516C4">
          <w:rPr>
            <w:rFonts w:cs="Calibri"/>
            <w:sz w:val="20"/>
            <w:rPrChange w:id="4648" w:author="Sina Furkan Özdemir [2]" w:date="2021-09-24T08:50:00Z">
              <w:rPr/>
            </w:rPrChange>
          </w:rPr>
          <w:t xml:space="preserve">Rauh, C., Bes, B. J. and Schoonvelde, M. (2020) ‘Undermining, defusing or defending European integration? Assessing public communication of European executives in times of EU politicisation’, </w:t>
        </w:r>
        <w:r w:rsidRPr="00E516C4">
          <w:rPr>
            <w:rFonts w:cs="Calibri"/>
            <w:i/>
            <w:iCs/>
            <w:sz w:val="20"/>
            <w:rPrChange w:id="4649" w:author="Sina Furkan Özdemir [2]" w:date="2021-09-24T08:50:00Z">
              <w:rPr>
                <w:i/>
                <w:iCs/>
              </w:rPr>
            </w:rPrChange>
          </w:rPr>
          <w:t>European Journal of Political Research</w:t>
        </w:r>
        <w:r w:rsidRPr="00E516C4">
          <w:rPr>
            <w:rFonts w:cs="Calibri"/>
            <w:sz w:val="20"/>
            <w:rPrChange w:id="4650" w:author="Sina Furkan Özdemir [2]" w:date="2021-09-24T08:50:00Z">
              <w:rPr/>
            </w:rPrChange>
          </w:rPr>
          <w:t xml:space="preserve"> 59(2): 397–423.</w:t>
        </w:r>
      </w:ins>
    </w:p>
    <w:p w14:paraId="30925A97" w14:textId="77777777" w:rsidR="00E516C4" w:rsidRPr="00E516C4" w:rsidRDefault="00E516C4">
      <w:pPr>
        <w:pStyle w:val="Bibliography"/>
        <w:rPr>
          <w:ins w:id="4651" w:author="Sina Furkan Özdemir [2]" w:date="2021-09-24T08:50:00Z"/>
          <w:rFonts w:cs="Calibri"/>
          <w:sz w:val="20"/>
          <w:rPrChange w:id="4652" w:author="Sina Furkan Özdemir [2]" w:date="2021-09-24T08:50:00Z">
            <w:rPr>
              <w:ins w:id="4653" w:author="Sina Furkan Özdemir [2]" w:date="2021-09-24T08:50:00Z"/>
            </w:rPr>
          </w:rPrChange>
        </w:rPr>
        <w:pPrChange w:id="4654" w:author="Sina Furkan Özdemir [2]" w:date="2021-09-24T08:50:00Z">
          <w:pPr>
            <w:widowControl w:val="0"/>
            <w:autoSpaceDE w:val="0"/>
            <w:autoSpaceDN w:val="0"/>
            <w:adjustRightInd w:val="0"/>
            <w:spacing w:after="0" w:line="240" w:lineRule="auto"/>
          </w:pPr>
        </w:pPrChange>
      </w:pPr>
      <w:ins w:id="4655" w:author="Sina Furkan Özdemir [2]" w:date="2021-09-24T08:50:00Z">
        <w:r w:rsidRPr="00E516C4">
          <w:rPr>
            <w:rFonts w:cs="Calibri"/>
            <w:sz w:val="20"/>
            <w:rPrChange w:id="4656" w:author="Sina Furkan Özdemir [2]" w:date="2021-09-24T08:50:00Z">
              <w:rPr/>
            </w:rPrChange>
          </w:rPr>
          <w:t xml:space="preserve">Risse, T. (2014) </w:t>
        </w:r>
        <w:r w:rsidRPr="00E516C4">
          <w:rPr>
            <w:rFonts w:cs="Calibri"/>
            <w:i/>
            <w:iCs/>
            <w:sz w:val="20"/>
            <w:rPrChange w:id="4657" w:author="Sina Furkan Özdemir [2]" w:date="2021-09-24T08:50:00Z">
              <w:rPr>
                <w:i/>
                <w:iCs/>
              </w:rPr>
            </w:rPrChange>
          </w:rPr>
          <w:t>European Public Spheres: Politics Is Back</w:t>
        </w:r>
        <w:r w:rsidRPr="00E516C4">
          <w:rPr>
            <w:rFonts w:cs="Calibri"/>
            <w:sz w:val="20"/>
            <w:rPrChange w:id="4658" w:author="Sina Furkan Özdemir [2]" w:date="2021-09-24T08:50:00Z">
              <w:rPr/>
            </w:rPrChange>
          </w:rPr>
          <w:t>, Cambridge: Cambridge University Press.</w:t>
        </w:r>
      </w:ins>
    </w:p>
    <w:p w14:paraId="79AA3156" w14:textId="77777777" w:rsidR="00E516C4" w:rsidRPr="00E516C4" w:rsidRDefault="00E516C4">
      <w:pPr>
        <w:pStyle w:val="Bibliography"/>
        <w:rPr>
          <w:ins w:id="4659" w:author="Sina Furkan Özdemir [2]" w:date="2021-09-24T08:50:00Z"/>
          <w:rFonts w:cs="Calibri"/>
          <w:sz w:val="20"/>
          <w:rPrChange w:id="4660" w:author="Sina Furkan Özdemir [2]" w:date="2021-09-24T08:50:00Z">
            <w:rPr>
              <w:ins w:id="4661" w:author="Sina Furkan Özdemir [2]" w:date="2021-09-24T08:50:00Z"/>
            </w:rPr>
          </w:rPrChange>
        </w:rPr>
        <w:pPrChange w:id="4662" w:author="Sina Furkan Özdemir [2]" w:date="2021-09-24T08:50:00Z">
          <w:pPr>
            <w:widowControl w:val="0"/>
            <w:autoSpaceDE w:val="0"/>
            <w:autoSpaceDN w:val="0"/>
            <w:adjustRightInd w:val="0"/>
            <w:spacing w:after="0" w:line="240" w:lineRule="auto"/>
          </w:pPr>
        </w:pPrChange>
      </w:pPr>
      <w:ins w:id="4663" w:author="Sina Furkan Özdemir [2]" w:date="2021-09-24T08:50:00Z">
        <w:r w:rsidRPr="00E516C4">
          <w:rPr>
            <w:rFonts w:cs="Calibri"/>
            <w:sz w:val="20"/>
            <w:rPrChange w:id="4664" w:author="Sina Furkan Özdemir [2]" w:date="2021-09-24T08:50:00Z">
              <w:rPr/>
            </w:rPrChange>
          </w:rPr>
          <w:t xml:space="preserve">Rittberger, B., Schwarzenbeck, H. and Zangl, B. (2017) ‘Where Does the Buck Stop? Explaining Public Responsibility Attributions in Complex International Institutions’, </w:t>
        </w:r>
        <w:r w:rsidRPr="00E516C4">
          <w:rPr>
            <w:rFonts w:cs="Calibri"/>
            <w:i/>
            <w:iCs/>
            <w:sz w:val="20"/>
            <w:rPrChange w:id="4665" w:author="Sina Furkan Özdemir [2]" w:date="2021-09-24T08:50:00Z">
              <w:rPr>
                <w:i/>
                <w:iCs/>
              </w:rPr>
            </w:rPrChange>
          </w:rPr>
          <w:t>JCMS: Journal of Common Market Studies</w:t>
        </w:r>
        <w:r w:rsidRPr="00E516C4">
          <w:rPr>
            <w:rFonts w:cs="Calibri"/>
            <w:sz w:val="20"/>
            <w:rPrChange w:id="4666" w:author="Sina Furkan Özdemir [2]" w:date="2021-09-24T08:50:00Z">
              <w:rPr/>
            </w:rPrChange>
          </w:rPr>
          <w:t xml:space="preserve"> 55(4): 909–924.</w:t>
        </w:r>
      </w:ins>
    </w:p>
    <w:p w14:paraId="1133B252" w14:textId="77777777" w:rsidR="00E516C4" w:rsidRPr="00E516C4" w:rsidRDefault="00E516C4">
      <w:pPr>
        <w:pStyle w:val="Bibliography"/>
        <w:rPr>
          <w:ins w:id="4667" w:author="Sina Furkan Özdemir [2]" w:date="2021-09-24T08:50:00Z"/>
          <w:rFonts w:cs="Calibri"/>
          <w:sz w:val="20"/>
          <w:rPrChange w:id="4668" w:author="Sina Furkan Özdemir [2]" w:date="2021-09-24T08:50:00Z">
            <w:rPr>
              <w:ins w:id="4669" w:author="Sina Furkan Özdemir [2]" w:date="2021-09-24T08:50:00Z"/>
            </w:rPr>
          </w:rPrChange>
        </w:rPr>
        <w:pPrChange w:id="4670" w:author="Sina Furkan Özdemir [2]" w:date="2021-09-24T08:50:00Z">
          <w:pPr>
            <w:widowControl w:val="0"/>
            <w:autoSpaceDE w:val="0"/>
            <w:autoSpaceDN w:val="0"/>
            <w:adjustRightInd w:val="0"/>
            <w:spacing w:after="0" w:line="240" w:lineRule="auto"/>
          </w:pPr>
        </w:pPrChange>
      </w:pPr>
      <w:ins w:id="4671" w:author="Sina Furkan Özdemir [2]" w:date="2021-09-24T08:50:00Z">
        <w:r w:rsidRPr="00E516C4">
          <w:rPr>
            <w:rFonts w:cs="Calibri"/>
            <w:sz w:val="20"/>
            <w:rPrChange w:id="4672" w:author="Sina Furkan Özdemir [2]" w:date="2021-09-24T08:50:00Z">
              <w:rPr/>
            </w:rPrChange>
          </w:rPr>
          <w:t xml:space="preserve">Schafer, C., Schlipphak, B. and Trieb, O. (2021) </w:t>
        </w:r>
        <w:r w:rsidRPr="00E516C4">
          <w:rPr>
            <w:rFonts w:cs="Calibri"/>
            <w:i/>
            <w:iCs/>
            <w:sz w:val="20"/>
            <w:rPrChange w:id="4673" w:author="Sina Furkan Özdemir [2]" w:date="2021-09-24T08:50:00Z">
              <w:rPr>
                <w:i/>
                <w:iCs/>
              </w:rPr>
            </w:rPrChange>
          </w:rPr>
          <w:t>The ideal setting of the EU in the mind of European citizens</w:t>
        </w:r>
        <w:r w:rsidRPr="00E516C4">
          <w:rPr>
            <w:rFonts w:cs="Calibri"/>
            <w:sz w:val="20"/>
            <w:rPrChange w:id="4674" w:author="Sina Furkan Özdemir [2]" w:date="2021-09-24T08:50:00Z">
              <w:rPr/>
            </w:rPrChange>
          </w:rPr>
          <w:t>, Germany: University of Muenster, available at https://reconnect-europe.eu/wp-content/uploads/2021/04/D9.2.pdf (accessed September 2021).</w:t>
        </w:r>
      </w:ins>
    </w:p>
    <w:p w14:paraId="074CB3DB" w14:textId="77777777" w:rsidR="00E516C4" w:rsidRPr="00E516C4" w:rsidRDefault="00E516C4">
      <w:pPr>
        <w:pStyle w:val="Bibliography"/>
        <w:rPr>
          <w:ins w:id="4675" w:author="Sina Furkan Özdemir [2]" w:date="2021-09-24T08:50:00Z"/>
          <w:rFonts w:cs="Calibri"/>
          <w:sz w:val="20"/>
          <w:rPrChange w:id="4676" w:author="Sina Furkan Özdemir [2]" w:date="2021-09-24T08:50:00Z">
            <w:rPr>
              <w:ins w:id="4677" w:author="Sina Furkan Özdemir [2]" w:date="2021-09-24T08:50:00Z"/>
            </w:rPr>
          </w:rPrChange>
        </w:rPr>
        <w:pPrChange w:id="4678" w:author="Sina Furkan Özdemir [2]" w:date="2021-09-24T08:50:00Z">
          <w:pPr>
            <w:widowControl w:val="0"/>
            <w:autoSpaceDE w:val="0"/>
            <w:autoSpaceDN w:val="0"/>
            <w:adjustRightInd w:val="0"/>
            <w:spacing w:after="0" w:line="240" w:lineRule="auto"/>
          </w:pPr>
        </w:pPrChange>
      </w:pPr>
      <w:ins w:id="4679" w:author="Sina Furkan Özdemir [2]" w:date="2021-09-24T08:50:00Z">
        <w:r w:rsidRPr="00E516C4">
          <w:rPr>
            <w:rFonts w:cs="Calibri"/>
            <w:sz w:val="20"/>
            <w:rPrChange w:id="4680" w:author="Sina Furkan Özdemir [2]" w:date="2021-09-24T08:50:00Z">
              <w:rPr/>
            </w:rPrChange>
          </w:rPr>
          <w:t xml:space="preserve">Schimmelfennig, F. (2020) ‘Politicisation management in the European Union’, </w:t>
        </w:r>
        <w:r w:rsidRPr="00E516C4">
          <w:rPr>
            <w:rFonts w:cs="Calibri"/>
            <w:i/>
            <w:iCs/>
            <w:sz w:val="20"/>
            <w:rPrChange w:id="4681" w:author="Sina Furkan Özdemir [2]" w:date="2021-09-24T08:50:00Z">
              <w:rPr>
                <w:i/>
                <w:iCs/>
              </w:rPr>
            </w:rPrChange>
          </w:rPr>
          <w:t>Journal of European Public Policy</w:t>
        </w:r>
        <w:r w:rsidRPr="00E516C4">
          <w:rPr>
            <w:rFonts w:cs="Calibri"/>
            <w:sz w:val="20"/>
            <w:rPrChange w:id="4682" w:author="Sina Furkan Özdemir [2]" w:date="2021-09-24T08:50:00Z">
              <w:rPr/>
            </w:rPrChange>
          </w:rPr>
          <w:t xml:space="preserve"> 27(3): 342–361.</w:t>
        </w:r>
      </w:ins>
    </w:p>
    <w:p w14:paraId="249C97A6" w14:textId="77777777" w:rsidR="00E516C4" w:rsidRPr="00E516C4" w:rsidRDefault="00E516C4">
      <w:pPr>
        <w:pStyle w:val="Bibliography"/>
        <w:rPr>
          <w:ins w:id="4683" w:author="Sina Furkan Özdemir [2]" w:date="2021-09-24T08:50:00Z"/>
          <w:rFonts w:cs="Calibri"/>
          <w:sz w:val="20"/>
          <w:rPrChange w:id="4684" w:author="Sina Furkan Özdemir [2]" w:date="2021-09-24T08:50:00Z">
            <w:rPr>
              <w:ins w:id="4685" w:author="Sina Furkan Özdemir [2]" w:date="2021-09-24T08:50:00Z"/>
            </w:rPr>
          </w:rPrChange>
        </w:rPr>
        <w:pPrChange w:id="4686" w:author="Sina Furkan Özdemir [2]" w:date="2021-09-24T08:50:00Z">
          <w:pPr>
            <w:widowControl w:val="0"/>
            <w:autoSpaceDE w:val="0"/>
            <w:autoSpaceDN w:val="0"/>
            <w:adjustRightInd w:val="0"/>
            <w:spacing w:after="0" w:line="240" w:lineRule="auto"/>
          </w:pPr>
        </w:pPrChange>
      </w:pPr>
      <w:ins w:id="4687" w:author="Sina Furkan Özdemir [2]" w:date="2021-09-24T08:50:00Z">
        <w:r w:rsidRPr="00E516C4">
          <w:rPr>
            <w:rFonts w:cs="Calibri"/>
            <w:sz w:val="20"/>
            <w:rPrChange w:id="4688" w:author="Sina Furkan Özdemir [2]" w:date="2021-09-24T08:50:00Z">
              <w:rPr/>
            </w:rPrChange>
          </w:rPr>
          <w:t xml:space="preserve">Schlipphak, B. and Treib, O. (2017) ‘Playing the blame game on Brussels: the domestic political effects of EU interventions against democratic backsliding’, </w:t>
        </w:r>
        <w:r w:rsidRPr="00E516C4">
          <w:rPr>
            <w:rFonts w:cs="Calibri"/>
            <w:i/>
            <w:iCs/>
            <w:sz w:val="20"/>
            <w:rPrChange w:id="4689" w:author="Sina Furkan Özdemir [2]" w:date="2021-09-24T08:50:00Z">
              <w:rPr>
                <w:i/>
                <w:iCs/>
              </w:rPr>
            </w:rPrChange>
          </w:rPr>
          <w:t>Journal of European Public Policy</w:t>
        </w:r>
        <w:r w:rsidRPr="00E516C4">
          <w:rPr>
            <w:rFonts w:cs="Calibri"/>
            <w:sz w:val="20"/>
            <w:rPrChange w:id="4690" w:author="Sina Furkan Özdemir [2]" w:date="2021-09-24T08:50:00Z">
              <w:rPr/>
            </w:rPrChange>
          </w:rPr>
          <w:t xml:space="preserve"> 24(3): 352–365.</w:t>
        </w:r>
      </w:ins>
    </w:p>
    <w:p w14:paraId="267292E6" w14:textId="77777777" w:rsidR="00E516C4" w:rsidRPr="00E516C4" w:rsidRDefault="00E516C4">
      <w:pPr>
        <w:pStyle w:val="Bibliography"/>
        <w:rPr>
          <w:ins w:id="4691" w:author="Sina Furkan Özdemir [2]" w:date="2021-09-24T08:50:00Z"/>
          <w:rFonts w:cs="Calibri"/>
          <w:sz w:val="20"/>
          <w:rPrChange w:id="4692" w:author="Sina Furkan Özdemir [2]" w:date="2021-09-24T08:50:00Z">
            <w:rPr>
              <w:ins w:id="4693" w:author="Sina Furkan Özdemir [2]" w:date="2021-09-24T08:50:00Z"/>
            </w:rPr>
          </w:rPrChange>
        </w:rPr>
        <w:pPrChange w:id="4694" w:author="Sina Furkan Özdemir [2]" w:date="2021-09-24T08:50:00Z">
          <w:pPr>
            <w:widowControl w:val="0"/>
            <w:autoSpaceDE w:val="0"/>
            <w:autoSpaceDN w:val="0"/>
            <w:adjustRightInd w:val="0"/>
            <w:spacing w:after="0" w:line="240" w:lineRule="auto"/>
          </w:pPr>
        </w:pPrChange>
      </w:pPr>
      <w:ins w:id="4695" w:author="Sina Furkan Özdemir [2]" w:date="2021-09-24T08:50:00Z">
        <w:r w:rsidRPr="00E516C4">
          <w:rPr>
            <w:rFonts w:cs="Calibri"/>
            <w:sz w:val="20"/>
            <w:rPrChange w:id="4696" w:author="Sina Furkan Özdemir [2]" w:date="2021-09-24T08:50:00Z">
              <w:rPr/>
            </w:rPrChange>
          </w:rPr>
          <w:t xml:space="preserve">Segesten, A. D. and Bossetta, M. (2017) ‘A typology of political participation online: how citizens used Twitter to mobilize during the 2015 British general elections’, </w:t>
        </w:r>
        <w:r w:rsidRPr="00E516C4">
          <w:rPr>
            <w:rFonts w:cs="Calibri"/>
            <w:i/>
            <w:iCs/>
            <w:sz w:val="20"/>
            <w:rPrChange w:id="4697" w:author="Sina Furkan Özdemir [2]" w:date="2021-09-24T08:50:00Z">
              <w:rPr>
                <w:i/>
                <w:iCs/>
              </w:rPr>
            </w:rPrChange>
          </w:rPr>
          <w:t>Information, Communication &amp; Society</w:t>
        </w:r>
        <w:r w:rsidRPr="00E516C4">
          <w:rPr>
            <w:rFonts w:cs="Calibri"/>
            <w:sz w:val="20"/>
            <w:rPrChange w:id="4698" w:author="Sina Furkan Özdemir [2]" w:date="2021-09-24T08:50:00Z">
              <w:rPr/>
            </w:rPrChange>
          </w:rPr>
          <w:t xml:space="preserve"> 20(11): 1625–1643.</w:t>
        </w:r>
      </w:ins>
    </w:p>
    <w:p w14:paraId="147A41FF" w14:textId="77777777" w:rsidR="00E516C4" w:rsidRPr="00E516C4" w:rsidRDefault="00E516C4">
      <w:pPr>
        <w:pStyle w:val="Bibliography"/>
        <w:rPr>
          <w:ins w:id="4699" w:author="Sina Furkan Özdemir [2]" w:date="2021-09-24T08:50:00Z"/>
          <w:rFonts w:cs="Calibri"/>
          <w:sz w:val="20"/>
          <w:rPrChange w:id="4700" w:author="Sina Furkan Özdemir [2]" w:date="2021-09-24T08:50:00Z">
            <w:rPr>
              <w:ins w:id="4701" w:author="Sina Furkan Özdemir [2]" w:date="2021-09-24T08:50:00Z"/>
            </w:rPr>
          </w:rPrChange>
        </w:rPr>
        <w:pPrChange w:id="4702" w:author="Sina Furkan Özdemir [2]" w:date="2021-09-24T08:50:00Z">
          <w:pPr>
            <w:widowControl w:val="0"/>
            <w:autoSpaceDE w:val="0"/>
            <w:autoSpaceDN w:val="0"/>
            <w:adjustRightInd w:val="0"/>
            <w:spacing w:after="0" w:line="240" w:lineRule="auto"/>
          </w:pPr>
        </w:pPrChange>
      </w:pPr>
      <w:ins w:id="4703" w:author="Sina Furkan Özdemir [2]" w:date="2021-09-24T08:50:00Z">
        <w:r w:rsidRPr="00E516C4">
          <w:rPr>
            <w:rFonts w:cs="Calibri"/>
            <w:sz w:val="20"/>
            <w:rPrChange w:id="4704" w:author="Sina Furkan Özdemir [2]" w:date="2021-09-24T08:50:00Z">
              <w:rPr/>
            </w:rPrChange>
          </w:rPr>
          <w:t xml:space="preserve">Silva, T., Kartalis, Y. and Lobo, M. C. (2021) ‘Highlighting supranational institutions? An automated analysis of EU politicisation (2002–2017)’, </w:t>
        </w:r>
        <w:r w:rsidRPr="00E516C4">
          <w:rPr>
            <w:rFonts w:cs="Calibri"/>
            <w:i/>
            <w:iCs/>
            <w:sz w:val="20"/>
            <w:rPrChange w:id="4705" w:author="Sina Furkan Özdemir [2]" w:date="2021-09-24T08:50:00Z">
              <w:rPr>
                <w:i/>
                <w:iCs/>
              </w:rPr>
            </w:rPrChange>
          </w:rPr>
          <w:t>West European Politics</w:t>
        </w:r>
        <w:r w:rsidRPr="00E516C4">
          <w:rPr>
            <w:rFonts w:cs="Calibri"/>
            <w:sz w:val="20"/>
            <w:rPrChange w:id="4706" w:author="Sina Furkan Özdemir [2]" w:date="2021-09-24T08:50:00Z">
              <w:rPr/>
            </w:rPrChange>
          </w:rPr>
          <w:t xml:space="preserve"> 0(0): 1–25.</w:t>
        </w:r>
      </w:ins>
    </w:p>
    <w:p w14:paraId="31428F35" w14:textId="77777777" w:rsidR="00E516C4" w:rsidRPr="00E516C4" w:rsidRDefault="00E516C4">
      <w:pPr>
        <w:pStyle w:val="Bibliography"/>
        <w:rPr>
          <w:ins w:id="4707" w:author="Sina Furkan Özdemir [2]" w:date="2021-09-24T08:50:00Z"/>
          <w:rFonts w:cs="Calibri"/>
          <w:sz w:val="20"/>
          <w:rPrChange w:id="4708" w:author="Sina Furkan Özdemir [2]" w:date="2021-09-24T08:50:00Z">
            <w:rPr>
              <w:ins w:id="4709" w:author="Sina Furkan Özdemir [2]" w:date="2021-09-24T08:50:00Z"/>
            </w:rPr>
          </w:rPrChange>
        </w:rPr>
        <w:pPrChange w:id="4710" w:author="Sina Furkan Özdemir [2]" w:date="2021-09-24T08:50:00Z">
          <w:pPr>
            <w:widowControl w:val="0"/>
            <w:autoSpaceDE w:val="0"/>
            <w:autoSpaceDN w:val="0"/>
            <w:adjustRightInd w:val="0"/>
            <w:spacing w:after="0" w:line="240" w:lineRule="auto"/>
          </w:pPr>
        </w:pPrChange>
      </w:pPr>
      <w:ins w:id="4711" w:author="Sina Furkan Özdemir [2]" w:date="2021-09-24T08:50:00Z">
        <w:r w:rsidRPr="00E516C4">
          <w:rPr>
            <w:rFonts w:cs="Calibri"/>
            <w:sz w:val="20"/>
            <w:rPrChange w:id="4712" w:author="Sina Furkan Özdemir [2]" w:date="2021-09-24T08:50:00Z">
              <w:rPr/>
            </w:rPrChange>
          </w:rPr>
          <w:lastRenderedPageBreak/>
          <w:t xml:space="preserve">Stier, S., Bleier, A., Lietz, H. and Strohmaier, M. (2018) ‘Election Campaigning on Social Media: Politicians, Audiences, and the Mediation of Political Communication on Facebook and Twitter’, </w:t>
        </w:r>
        <w:r w:rsidRPr="00E516C4">
          <w:rPr>
            <w:rFonts w:cs="Calibri"/>
            <w:i/>
            <w:iCs/>
            <w:sz w:val="20"/>
            <w:rPrChange w:id="4713" w:author="Sina Furkan Özdemir [2]" w:date="2021-09-24T08:50:00Z">
              <w:rPr>
                <w:i/>
                <w:iCs/>
              </w:rPr>
            </w:rPrChange>
          </w:rPr>
          <w:t>Political Communication</w:t>
        </w:r>
        <w:r w:rsidRPr="00E516C4">
          <w:rPr>
            <w:rFonts w:cs="Calibri"/>
            <w:sz w:val="20"/>
            <w:rPrChange w:id="4714" w:author="Sina Furkan Özdemir [2]" w:date="2021-09-24T08:50:00Z">
              <w:rPr/>
            </w:rPrChange>
          </w:rPr>
          <w:t xml:space="preserve"> 35(1): 50–74.</w:t>
        </w:r>
      </w:ins>
    </w:p>
    <w:p w14:paraId="617CA73D" w14:textId="77777777" w:rsidR="00E516C4" w:rsidRPr="00E516C4" w:rsidRDefault="00E516C4">
      <w:pPr>
        <w:pStyle w:val="Bibliography"/>
        <w:rPr>
          <w:ins w:id="4715" w:author="Sina Furkan Özdemir [2]" w:date="2021-09-24T08:50:00Z"/>
          <w:rFonts w:cs="Calibri"/>
          <w:sz w:val="20"/>
          <w:rPrChange w:id="4716" w:author="Sina Furkan Özdemir [2]" w:date="2021-09-24T08:50:00Z">
            <w:rPr>
              <w:ins w:id="4717" w:author="Sina Furkan Özdemir [2]" w:date="2021-09-24T08:50:00Z"/>
            </w:rPr>
          </w:rPrChange>
        </w:rPr>
        <w:pPrChange w:id="4718" w:author="Sina Furkan Özdemir [2]" w:date="2021-09-24T08:50:00Z">
          <w:pPr>
            <w:widowControl w:val="0"/>
            <w:autoSpaceDE w:val="0"/>
            <w:autoSpaceDN w:val="0"/>
            <w:adjustRightInd w:val="0"/>
            <w:spacing w:after="0" w:line="240" w:lineRule="auto"/>
          </w:pPr>
        </w:pPrChange>
      </w:pPr>
      <w:ins w:id="4719" w:author="Sina Furkan Özdemir [2]" w:date="2021-09-24T08:50:00Z">
        <w:r w:rsidRPr="00E516C4">
          <w:rPr>
            <w:rFonts w:cs="Calibri"/>
            <w:sz w:val="20"/>
            <w:rPrChange w:id="4720" w:author="Sina Furkan Özdemir [2]" w:date="2021-09-24T08:50:00Z">
              <w:rPr/>
            </w:rPrChange>
          </w:rPr>
          <w:t xml:space="preserve">Tang, Y. and Hew, K. F. (2018) ‘Emoticon, Emoji, and Sticker Use in Computer-Mediated Communications: Understanding Its Communicative Function, Impact, User Behavior, and Motive’, in L. Deng, W. W. K. Ma, and C. W. R. Fong (eds). </w:t>
        </w:r>
        <w:r w:rsidRPr="00E516C4">
          <w:rPr>
            <w:rFonts w:cs="Calibri"/>
            <w:i/>
            <w:iCs/>
            <w:sz w:val="20"/>
            <w:rPrChange w:id="4721" w:author="Sina Furkan Özdemir [2]" w:date="2021-09-24T08:50:00Z">
              <w:rPr>
                <w:i/>
                <w:iCs/>
              </w:rPr>
            </w:rPrChange>
          </w:rPr>
          <w:t>New Media for Educational Change</w:t>
        </w:r>
        <w:r w:rsidRPr="00E516C4">
          <w:rPr>
            <w:rFonts w:cs="Calibri"/>
            <w:sz w:val="20"/>
            <w:rPrChange w:id="4722" w:author="Sina Furkan Özdemir [2]" w:date="2021-09-24T08:50:00Z">
              <w:rPr/>
            </w:rPrChange>
          </w:rPr>
          <w:t>. 2018, Singapore: Springer, pp. 191–201.</w:t>
        </w:r>
      </w:ins>
    </w:p>
    <w:p w14:paraId="0628B7D7" w14:textId="77777777" w:rsidR="00E516C4" w:rsidRPr="00E516C4" w:rsidRDefault="00E516C4">
      <w:pPr>
        <w:pStyle w:val="Bibliography"/>
        <w:rPr>
          <w:ins w:id="4723" w:author="Sina Furkan Özdemir [2]" w:date="2021-09-24T08:50:00Z"/>
          <w:rFonts w:cs="Calibri"/>
          <w:sz w:val="20"/>
          <w:rPrChange w:id="4724" w:author="Sina Furkan Özdemir [2]" w:date="2021-09-24T08:50:00Z">
            <w:rPr>
              <w:ins w:id="4725" w:author="Sina Furkan Özdemir [2]" w:date="2021-09-24T08:50:00Z"/>
            </w:rPr>
          </w:rPrChange>
        </w:rPr>
        <w:pPrChange w:id="4726" w:author="Sina Furkan Özdemir [2]" w:date="2021-09-24T08:50:00Z">
          <w:pPr>
            <w:widowControl w:val="0"/>
            <w:autoSpaceDE w:val="0"/>
            <w:autoSpaceDN w:val="0"/>
            <w:adjustRightInd w:val="0"/>
            <w:spacing w:after="0" w:line="240" w:lineRule="auto"/>
          </w:pPr>
        </w:pPrChange>
      </w:pPr>
      <w:ins w:id="4727" w:author="Sina Furkan Özdemir [2]" w:date="2021-09-24T08:50:00Z">
        <w:r w:rsidRPr="00E516C4">
          <w:rPr>
            <w:rFonts w:cs="Calibri"/>
            <w:sz w:val="20"/>
            <w:rPrChange w:id="4728" w:author="Sina Furkan Özdemir [2]" w:date="2021-09-24T08:50:00Z">
              <w:rPr/>
            </w:rPrChange>
          </w:rPr>
          <w:t xml:space="preserve">Thibault, P. J. (1991) ‘Grammar, technocracy, and the noun’, in E. Ventola (ed.). </w:t>
        </w:r>
        <w:r w:rsidRPr="00E516C4">
          <w:rPr>
            <w:rFonts w:cs="Calibri"/>
            <w:i/>
            <w:iCs/>
            <w:sz w:val="20"/>
            <w:rPrChange w:id="4729" w:author="Sina Furkan Özdemir [2]" w:date="2021-09-24T08:50:00Z">
              <w:rPr>
                <w:i/>
                <w:iCs/>
              </w:rPr>
            </w:rPrChange>
          </w:rPr>
          <w:t>Functional and Systemic Linguistics: Approaches and Uses</w:t>
        </w:r>
        <w:r w:rsidRPr="00E516C4">
          <w:rPr>
            <w:rFonts w:cs="Calibri"/>
            <w:sz w:val="20"/>
            <w:rPrChange w:id="4730" w:author="Sina Furkan Özdemir [2]" w:date="2021-09-24T08:50:00Z">
              <w:rPr/>
            </w:rPrChange>
          </w:rPr>
          <w:t>. Berlin: Walter de Gruyter, pp. 281–306.</w:t>
        </w:r>
      </w:ins>
    </w:p>
    <w:p w14:paraId="63215D10" w14:textId="77777777" w:rsidR="00E516C4" w:rsidRPr="00E516C4" w:rsidRDefault="00E516C4">
      <w:pPr>
        <w:pStyle w:val="Bibliography"/>
        <w:rPr>
          <w:ins w:id="4731" w:author="Sina Furkan Özdemir [2]" w:date="2021-09-24T08:50:00Z"/>
          <w:rFonts w:cs="Calibri"/>
          <w:sz w:val="20"/>
          <w:rPrChange w:id="4732" w:author="Sina Furkan Özdemir [2]" w:date="2021-09-24T08:50:00Z">
            <w:rPr>
              <w:ins w:id="4733" w:author="Sina Furkan Özdemir [2]" w:date="2021-09-24T08:50:00Z"/>
            </w:rPr>
          </w:rPrChange>
        </w:rPr>
        <w:pPrChange w:id="4734" w:author="Sina Furkan Özdemir [2]" w:date="2021-09-24T08:50:00Z">
          <w:pPr>
            <w:widowControl w:val="0"/>
            <w:autoSpaceDE w:val="0"/>
            <w:autoSpaceDN w:val="0"/>
            <w:adjustRightInd w:val="0"/>
            <w:spacing w:after="0" w:line="240" w:lineRule="auto"/>
          </w:pPr>
        </w:pPrChange>
      </w:pPr>
      <w:ins w:id="4735" w:author="Sina Furkan Özdemir [2]" w:date="2021-09-24T08:50:00Z">
        <w:r w:rsidRPr="00E516C4">
          <w:rPr>
            <w:rFonts w:cs="Calibri"/>
            <w:sz w:val="20"/>
            <w:rPrChange w:id="4736" w:author="Sina Furkan Özdemir [2]" w:date="2021-09-24T08:50:00Z">
              <w:rPr/>
            </w:rPrChange>
          </w:rPr>
          <w:t xml:space="preserve">Tolochko, P., Song, H. and Boomgaarden, H. (2019) ‘“That Looks Hard!”: Effects of Objective and Perceived Textual Complexity on Factual and Structural Political Knowledge’, </w:t>
        </w:r>
        <w:r w:rsidRPr="00E516C4">
          <w:rPr>
            <w:rFonts w:cs="Calibri"/>
            <w:i/>
            <w:iCs/>
            <w:sz w:val="20"/>
            <w:rPrChange w:id="4737" w:author="Sina Furkan Özdemir [2]" w:date="2021-09-24T08:50:00Z">
              <w:rPr>
                <w:i/>
                <w:iCs/>
              </w:rPr>
            </w:rPrChange>
          </w:rPr>
          <w:t>Political Communication</w:t>
        </w:r>
        <w:r w:rsidRPr="00E516C4">
          <w:rPr>
            <w:rFonts w:cs="Calibri"/>
            <w:sz w:val="20"/>
            <w:rPrChange w:id="4738" w:author="Sina Furkan Özdemir [2]" w:date="2021-09-24T08:50:00Z">
              <w:rPr/>
            </w:rPrChange>
          </w:rPr>
          <w:t xml:space="preserve"> 36(4): 609–628.</w:t>
        </w:r>
      </w:ins>
    </w:p>
    <w:p w14:paraId="11FC243A" w14:textId="77777777" w:rsidR="00E516C4" w:rsidRPr="00E516C4" w:rsidRDefault="00E516C4">
      <w:pPr>
        <w:pStyle w:val="Bibliography"/>
        <w:rPr>
          <w:ins w:id="4739" w:author="Sina Furkan Özdemir [2]" w:date="2021-09-24T08:50:00Z"/>
          <w:rFonts w:cs="Calibri"/>
          <w:sz w:val="20"/>
          <w:rPrChange w:id="4740" w:author="Sina Furkan Özdemir [2]" w:date="2021-09-24T08:50:00Z">
            <w:rPr>
              <w:ins w:id="4741" w:author="Sina Furkan Özdemir [2]" w:date="2021-09-24T08:50:00Z"/>
            </w:rPr>
          </w:rPrChange>
        </w:rPr>
        <w:pPrChange w:id="4742" w:author="Sina Furkan Özdemir [2]" w:date="2021-09-24T08:50:00Z">
          <w:pPr>
            <w:widowControl w:val="0"/>
            <w:autoSpaceDE w:val="0"/>
            <w:autoSpaceDN w:val="0"/>
            <w:adjustRightInd w:val="0"/>
            <w:spacing w:after="0" w:line="240" w:lineRule="auto"/>
          </w:pPr>
        </w:pPrChange>
      </w:pPr>
      <w:ins w:id="4743" w:author="Sina Furkan Özdemir [2]" w:date="2021-09-24T08:50:00Z">
        <w:r w:rsidRPr="00E516C4">
          <w:rPr>
            <w:rFonts w:cs="Calibri"/>
            <w:sz w:val="20"/>
            <w:rPrChange w:id="4744" w:author="Sina Furkan Özdemir [2]" w:date="2021-09-24T08:50:00Z">
              <w:rPr/>
            </w:rPrChange>
          </w:rPr>
          <w:t xml:space="preserve">Traber, D., Schoonvelde, M. and Schumacher, G. (2020) ‘Errors have been made, others will be blamed: Issue engagement and blame shifting in prime minister speeches during the economic crisis in Europe’, </w:t>
        </w:r>
        <w:r w:rsidRPr="00E516C4">
          <w:rPr>
            <w:rFonts w:cs="Calibri"/>
            <w:i/>
            <w:iCs/>
            <w:sz w:val="20"/>
            <w:rPrChange w:id="4745" w:author="Sina Furkan Özdemir [2]" w:date="2021-09-24T08:50:00Z">
              <w:rPr>
                <w:i/>
                <w:iCs/>
              </w:rPr>
            </w:rPrChange>
          </w:rPr>
          <w:t>European Journal of Political Research</w:t>
        </w:r>
        <w:r w:rsidRPr="00E516C4">
          <w:rPr>
            <w:rFonts w:cs="Calibri"/>
            <w:sz w:val="20"/>
            <w:rPrChange w:id="4746" w:author="Sina Furkan Özdemir [2]" w:date="2021-09-24T08:50:00Z">
              <w:rPr/>
            </w:rPrChange>
          </w:rPr>
          <w:t xml:space="preserve"> 59(1): 45–67.</w:t>
        </w:r>
      </w:ins>
    </w:p>
    <w:p w14:paraId="110690C0" w14:textId="77777777" w:rsidR="00E516C4" w:rsidRPr="00E516C4" w:rsidRDefault="00E516C4">
      <w:pPr>
        <w:pStyle w:val="Bibliography"/>
        <w:rPr>
          <w:ins w:id="4747" w:author="Sina Furkan Özdemir [2]" w:date="2021-09-24T08:50:00Z"/>
          <w:rFonts w:cs="Calibri"/>
          <w:sz w:val="20"/>
          <w:rPrChange w:id="4748" w:author="Sina Furkan Özdemir [2]" w:date="2021-09-24T08:50:00Z">
            <w:rPr>
              <w:ins w:id="4749" w:author="Sina Furkan Özdemir [2]" w:date="2021-09-24T08:50:00Z"/>
            </w:rPr>
          </w:rPrChange>
        </w:rPr>
        <w:pPrChange w:id="4750" w:author="Sina Furkan Özdemir [2]" w:date="2021-09-24T08:50:00Z">
          <w:pPr>
            <w:widowControl w:val="0"/>
            <w:autoSpaceDE w:val="0"/>
            <w:autoSpaceDN w:val="0"/>
            <w:adjustRightInd w:val="0"/>
            <w:spacing w:after="0" w:line="240" w:lineRule="auto"/>
          </w:pPr>
        </w:pPrChange>
      </w:pPr>
      <w:ins w:id="4751" w:author="Sina Furkan Özdemir [2]" w:date="2021-09-24T08:50:00Z">
        <w:r w:rsidRPr="00E516C4">
          <w:rPr>
            <w:rFonts w:cs="Calibri"/>
            <w:sz w:val="20"/>
            <w:rPrChange w:id="4752" w:author="Sina Furkan Özdemir [2]" w:date="2021-09-24T08:50:00Z">
              <w:rPr/>
            </w:rPrChange>
          </w:rPr>
          <w:t xml:space="preserve">Trenz, H. (2008) ‘Understanding Media Impact on European Integration: Enhancing or Restricting the Scope of Legitimacy of the EU?’, </w:t>
        </w:r>
        <w:r w:rsidRPr="00E516C4">
          <w:rPr>
            <w:rFonts w:cs="Calibri"/>
            <w:i/>
            <w:iCs/>
            <w:sz w:val="20"/>
            <w:rPrChange w:id="4753" w:author="Sina Furkan Özdemir [2]" w:date="2021-09-24T08:50:00Z">
              <w:rPr>
                <w:i/>
                <w:iCs/>
              </w:rPr>
            </w:rPrChange>
          </w:rPr>
          <w:t>Journal of European Integration</w:t>
        </w:r>
        <w:r w:rsidRPr="00E516C4">
          <w:rPr>
            <w:rFonts w:cs="Calibri"/>
            <w:sz w:val="20"/>
            <w:rPrChange w:id="4754" w:author="Sina Furkan Özdemir [2]" w:date="2021-09-24T08:50:00Z">
              <w:rPr/>
            </w:rPrChange>
          </w:rPr>
          <w:t xml:space="preserve"> 30(2): 291–309.</w:t>
        </w:r>
      </w:ins>
    </w:p>
    <w:p w14:paraId="43EBDAC2" w14:textId="77777777" w:rsidR="00E516C4" w:rsidRPr="00E516C4" w:rsidRDefault="00E516C4">
      <w:pPr>
        <w:pStyle w:val="Bibliography"/>
        <w:rPr>
          <w:ins w:id="4755" w:author="Sina Furkan Özdemir [2]" w:date="2021-09-24T08:50:00Z"/>
          <w:rFonts w:cs="Calibri"/>
          <w:sz w:val="20"/>
          <w:rPrChange w:id="4756" w:author="Sina Furkan Özdemir [2]" w:date="2021-09-24T08:50:00Z">
            <w:rPr>
              <w:ins w:id="4757" w:author="Sina Furkan Özdemir [2]" w:date="2021-09-24T08:50:00Z"/>
            </w:rPr>
          </w:rPrChange>
        </w:rPr>
        <w:pPrChange w:id="4758" w:author="Sina Furkan Özdemir [2]" w:date="2021-09-24T08:50:00Z">
          <w:pPr>
            <w:widowControl w:val="0"/>
            <w:autoSpaceDE w:val="0"/>
            <w:autoSpaceDN w:val="0"/>
            <w:adjustRightInd w:val="0"/>
            <w:spacing w:after="0" w:line="240" w:lineRule="auto"/>
          </w:pPr>
        </w:pPrChange>
      </w:pPr>
      <w:ins w:id="4759" w:author="Sina Furkan Özdemir [2]" w:date="2021-09-24T08:50:00Z">
        <w:r w:rsidRPr="00E516C4">
          <w:rPr>
            <w:rFonts w:cs="Calibri"/>
            <w:sz w:val="20"/>
            <w:rPrChange w:id="4760" w:author="Sina Furkan Özdemir [2]" w:date="2021-09-24T08:50:00Z">
              <w:rPr/>
            </w:rPrChange>
          </w:rPr>
          <w:t xml:space="preserve">Trenz, H.-J. (2004) ‘Media Coverage on European Governance: Exploring the European Public Sphere in National Quality Newspapers’, </w:t>
        </w:r>
        <w:r w:rsidRPr="00E516C4">
          <w:rPr>
            <w:rFonts w:cs="Calibri"/>
            <w:i/>
            <w:iCs/>
            <w:sz w:val="20"/>
            <w:rPrChange w:id="4761" w:author="Sina Furkan Özdemir [2]" w:date="2021-09-24T08:50:00Z">
              <w:rPr>
                <w:i/>
                <w:iCs/>
              </w:rPr>
            </w:rPrChange>
          </w:rPr>
          <w:t>European Journal of Communication</w:t>
        </w:r>
        <w:r w:rsidRPr="00E516C4">
          <w:rPr>
            <w:rFonts w:cs="Calibri"/>
            <w:sz w:val="20"/>
            <w:rPrChange w:id="4762" w:author="Sina Furkan Özdemir [2]" w:date="2021-09-24T08:50:00Z">
              <w:rPr/>
            </w:rPrChange>
          </w:rPr>
          <w:t xml:space="preserve"> 19(3): 291–319.</w:t>
        </w:r>
      </w:ins>
    </w:p>
    <w:p w14:paraId="4A34297B" w14:textId="77777777" w:rsidR="00E516C4" w:rsidRPr="00E516C4" w:rsidRDefault="00E516C4">
      <w:pPr>
        <w:pStyle w:val="Bibliography"/>
        <w:rPr>
          <w:ins w:id="4763" w:author="Sina Furkan Özdemir [2]" w:date="2021-09-24T08:50:00Z"/>
          <w:rFonts w:cs="Calibri"/>
          <w:sz w:val="20"/>
          <w:rPrChange w:id="4764" w:author="Sina Furkan Özdemir [2]" w:date="2021-09-24T08:50:00Z">
            <w:rPr>
              <w:ins w:id="4765" w:author="Sina Furkan Özdemir [2]" w:date="2021-09-24T08:50:00Z"/>
            </w:rPr>
          </w:rPrChange>
        </w:rPr>
        <w:pPrChange w:id="4766" w:author="Sina Furkan Özdemir [2]" w:date="2021-09-24T08:50:00Z">
          <w:pPr>
            <w:widowControl w:val="0"/>
            <w:autoSpaceDE w:val="0"/>
            <w:autoSpaceDN w:val="0"/>
            <w:adjustRightInd w:val="0"/>
            <w:spacing w:after="0" w:line="240" w:lineRule="auto"/>
          </w:pPr>
        </w:pPrChange>
      </w:pPr>
      <w:ins w:id="4767" w:author="Sina Furkan Özdemir [2]" w:date="2021-09-24T08:50:00Z">
        <w:r w:rsidRPr="00E516C4">
          <w:rPr>
            <w:rFonts w:cs="Calibri"/>
            <w:sz w:val="20"/>
            <w:rPrChange w:id="4768" w:author="Sina Furkan Özdemir [2]" w:date="2021-09-24T08:50:00Z">
              <w:rPr/>
            </w:rPrChange>
          </w:rPr>
          <w:t xml:space="preserve">Umit, R. (2017) ‘Strategic communication of EU affairs: an analysis of legislative behaviour on Twitter’, </w:t>
        </w:r>
        <w:r w:rsidRPr="00E516C4">
          <w:rPr>
            <w:rFonts w:cs="Calibri"/>
            <w:i/>
            <w:iCs/>
            <w:sz w:val="20"/>
            <w:rPrChange w:id="4769" w:author="Sina Furkan Özdemir [2]" w:date="2021-09-24T08:50:00Z">
              <w:rPr>
                <w:i/>
                <w:iCs/>
              </w:rPr>
            </w:rPrChange>
          </w:rPr>
          <w:t>Journal of Legislative Studies</w:t>
        </w:r>
        <w:r w:rsidRPr="00E516C4">
          <w:rPr>
            <w:rFonts w:cs="Calibri"/>
            <w:sz w:val="20"/>
            <w:rPrChange w:id="4770" w:author="Sina Furkan Özdemir [2]" w:date="2021-09-24T08:50:00Z">
              <w:rPr/>
            </w:rPrChange>
          </w:rPr>
          <w:t xml:space="preserve"> 23(1): 93–124.</w:t>
        </w:r>
      </w:ins>
    </w:p>
    <w:p w14:paraId="4E2827D4" w14:textId="77777777" w:rsidR="00E516C4" w:rsidRPr="00E516C4" w:rsidRDefault="00E516C4">
      <w:pPr>
        <w:pStyle w:val="Bibliography"/>
        <w:rPr>
          <w:ins w:id="4771" w:author="Sina Furkan Özdemir [2]" w:date="2021-09-24T08:50:00Z"/>
          <w:rFonts w:cs="Calibri"/>
          <w:sz w:val="20"/>
          <w:rPrChange w:id="4772" w:author="Sina Furkan Özdemir [2]" w:date="2021-09-24T08:50:00Z">
            <w:rPr>
              <w:ins w:id="4773" w:author="Sina Furkan Özdemir [2]" w:date="2021-09-24T08:50:00Z"/>
            </w:rPr>
          </w:rPrChange>
        </w:rPr>
        <w:pPrChange w:id="4774" w:author="Sina Furkan Özdemir [2]" w:date="2021-09-24T08:50:00Z">
          <w:pPr>
            <w:widowControl w:val="0"/>
            <w:autoSpaceDE w:val="0"/>
            <w:autoSpaceDN w:val="0"/>
            <w:adjustRightInd w:val="0"/>
            <w:spacing w:after="0" w:line="240" w:lineRule="auto"/>
          </w:pPr>
        </w:pPrChange>
      </w:pPr>
      <w:ins w:id="4775" w:author="Sina Furkan Özdemir [2]" w:date="2021-09-24T08:50:00Z">
        <w:r w:rsidRPr="00E516C4">
          <w:rPr>
            <w:rFonts w:cs="Calibri"/>
            <w:sz w:val="20"/>
            <w:rPrChange w:id="4776" w:author="Sina Furkan Özdemir [2]" w:date="2021-09-24T08:50:00Z">
              <w:rPr/>
            </w:rPrChange>
          </w:rPr>
          <w:t xml:space="preserve">Vasilopoulou, S., Halikiopoulou, D. and Exadaktylos, T. (2014) ‘Greece in Crisis: Austerity, Populism and the Politics of Blame’, </w:t>
        </w:r>
        <w:r w:rsidRPr="00E516C4">
          <w:rPr>
            <w:rFonts w:cs="Calibri"/>
            <w:i/>
            <w:iCs/>
            <w:sz w:val="20"/>
            <w:rPrChange w:id="4777" w:author="Sina Furkan Özdemir [2]" w:date="2021-09-24T08:50:00Z">
              <w:rPr>
                <w:i/>
                <w:iCs/>
              </w:rPr>
            </w:rPrChange>
          </w:rPr>
          <w:t>JCMS: Journal of Common Market Studies</w:t>
        </w:r>
        <w:r w:rsidRPr="00E516C4">
          <w:rPr>
            <w:rFonts w:cs="Calibri"/>
            <w:sz w:val="20"/>
            <w:rPrChange w:id="4778" w:author="Sina Furkan Özdemir [2]" w:date="2021-09-24T08:50:00Z">
              <w:rPr/>
            </w:rPrChange>
          </w:rPr>
          <w:t xml:space="preserve"> 52(2): 388–402.</w:t>
        </w:r>
      </w:ins>
    </w:p>
    <w:p w14:paraId="758CC92D" w14:textId="77777777" w:rsidR="00E516C4" w:rsidRPr="00E516C4" w:rsidRDefault="00E516C4">
      <w:pPr>
        <w:pStyle w:val="Bibliography"/>
        <w:rPr>
          <w:ins w:id="4779" w:author="Sina Furkan Özdemir [2]" w:date="2021-09-24T08:50:00Z"/>
          <w:rFonts w:cs="Calibri"/>
          <w:sz w:val="20"/>
          <w:rPrChange w:id="4780" w:author="Sina Furkan Özdemir [2]" w:date="2021-09-24T08:50:00Z">
            <w:rPr>
              <w:ins w:id="4781" w:author="Sina Furkan Özdemir [2]" w:date="2021-09-24T08:50:00Z"/>
            </w:rPr>
          </w:rPrChange>
        </w:rPr>
        <w:pPrChange w:id="4782" w:author="Sina Furkan Özdemir [2]" w:date="2021-09-24T08:50:00Z">
          <w:pPr>
            <w:widowControl w:val="0"/>
            <w:autoSpaceDE w:val="0"/>
            <w:autoSpaceDN w:val="0"/>
            <w:adjustRightInd w:val="0"/>
            <w:spacing w:after="0" w:line="240" w:lineRule="auto"/>
          </w:pPr>
        </w:pPrChange>
      </w:pPr>
      <w:ins w:id="4783" w:author="Sina Furkan Özdemir [2]" w:date="2021-09-24T08:50:00Z">
        <w:r w:rsidRPr="00E516C4">
          <w:rPr>
            <w:rFonts w:cs="Calibri"/>
            <w:sz w:val="20"/>
            <w:rPrChange w:id="4784" w:author="Sina Furkan Özdemir [2]" w:date="2021-09-24T08:50:00Z">
              <w:rPr/>
            </w:rPrChange>
          </w:rPr>
          <w:t xml:space="preserve">Walter, S. (2015) ‘Explaining the visibility of EU citizens: a multi-level analysis of European Union news’, </w:t>
        </w:r>
        <w:r w:rsidRPr="00E516C4">
          <w:rPr>
            <w:rFonts w:cs="Calibri"/>
            <w:i/>
            <w:iCs/>
            <w:sz w:val="20"/>
            <w:rPrChange w:id="4785" w:author="Sina Furkan Özdemir [2]" w:date="2021-09-24T08:50:00Z">
              <w:rPr>
                <w:i/>
                <w:iCs/>
              </w:rPr>
            </w:rPrChange>
          </w:rPr>
          <w:t>European Political Science Review</w:t>
        </w:r>
        <w:r w:rsidRPr="00E516C4">
          <w:rPr>
            <w:rFonts w:cs="Calibri"/>
            <w:sz w:val="20"/>
            <w:rPrChange w:id="4786" w:author="Sina Furkan Özdemir [2]" w:date="2021-09-24T08:50:00Z">
              <w:rPr/>
            </w:rPrChange>
          </w:rPr>
          <w:t xml:space="preserve"> FirstView: 1–21.</w:t>
        </w:r>
      </w:ins>
    </w:p>
    <w:p w14:paraId="350EC965" w14:textId="77777777" w:rsidR="00E516C4" w:rsidRPr="00E516C4" w:rsidRDefault="00E516C4">
      <w:pPr>
        <w:pStyle w:val="Bibliography"/>
        <w:rPr>
          <w:ins w:id="4787" w:author="Sina Furkan Özdemir [2]" w:date="2021-09-24T08:50:00Z"/>
          <w:rFonts w:cs="Calibri"/>
          <w:sz w:val="20"/>
          <w:rPrChange w:id="4788" w:author="Sina Furkan Özdemir [2]" w:date="2021-09-24T08:50:00Z">
            <w:rPr>
              <w:ins w:id="4789" w:author="Sina Furkan Özdemir [2]" w:date="2021-09-24T08:50:00Z"/>
            </w:rPr>
          </w:rPrChange>
        </w:rPr>
        <w:pPrChange w:id="4790" w:author="Sina Furkan Özdemir [2]" w:date="2021-09-24T08:50:00Z">
          <w:pPr>
            <w:widowControl w:val="0"/>
            <w:autoSpaceDE w:val="0"/>
            <w:autoSpaceDN w:val="0"/>
            <w:adjustRightInd w:val="0"/>
            <w:spacing w:after="0" w:line="240" w:lineRule="auto"/>
          </w:pPr>
        </w:pPrChange>
      </w:pPr>
      <w:ins w:id="4791" w:author="Sina Furkan Özdemir [2]" w:date="2021-09-24T08:50:00Z">
        <w:r w:rsidRPr="00E516C4">
          <w:rPr>
            <w:rFonts w:cs="Calibri"/>
            <w:sz w:val="20"/>
            <w:rPrChange w:id="4792" w:author="Sina Furkan Özdemir [2]" w:date="2021-09-24T08:50:00Z">
              <w:rPr/>
            </w:rPrChange>
          </w:rPr>
          <w:t xml:space="preserve">Wilde, P. de and Trenz, H.-J. (2012) ‘Denouncing European integration: Euroscepticism as polity contestation’, </w:t>
        </w:r>
        <w:r w:rsidRPr="00E516C4">
          <w:rPr>
            <w:rFonts w:cs="Calibri"/>
            <w:i/>
            <w:iCs/>
            <w:sz w:val="20"/>
            <w:rPrChange w:id="4793" w:author="Sina Furkan Özdemir [2]" w:date="2021-09-24T08:50:00Z">
              <w:rPr>
                <w:i/>
                <w:iCs/>
              </w:rPr>
            </w:rPrChange>
          </w:rPr>
          <w:t>European Journal of Social Theory</w:t>
        </w:r>
        <w:r w:rsidRPr="00E516C4">
          <w:rPr>
            <w:rFonts w:cs="Calibri"/>
            <w:sz w:val="20"/>
            <w:rPrChange w:id="4794" w:author="Sina Furkan Özdemir [2]" w:date="2021-09-24T08:50:00Z">
              <w:rPr/>
            </w:rPrChange>
          </w:rPr>
          <w:t xml:space="preserve"> 15(4): 537–554.</w:t>
        </w:r>
      </w:ins>
    </w:p>
    <w:p w14:paraId="1350FFE3" w14:textId="77777777" w:rsidR="00E516C4" w:rsidRPr="00E516C4" w:rsidRDefault="00E516C4">
      <w:pPr>
        <w:pStyle w:val="Bibliography"/>
        <w:rPr>
          <w:ins w:id="4795" w:author="Sina Furkan Özdemir [2]" w:date="2021-09-24T08:50:00Z"/>
          <w:rFonts w:cs="Calibri"/>
          <w:sz w:val="20"/>
          <w:rPrChange w:id="4796" w:author="Sina Furkan Özdemir [2]" w:date="2021-09-24T08:50:00Z">
            <w:rPr>
              <w:ins w:id="4797" w:author="Sina Furkan Özdemir [2]" w:date="2021-09-24T08:50:00Z"/>
            </w:rPr>
          </w:rPrChange>
        </w:rPr>
        <w:pPrChange w:id="4798" w:author="Sina Furkan Özdemir [2]" w:date="2021-09-24T08:50:00Z">
          <w:pPr>
            <w:widowControl w:val="0"/>
            <w:autoSpaceDE w:val="0"/>
            <w:autoSpaceDN w:val="0"/>
            <w:adjustRightInd w:val="0"/>
            <w:spacing w:after="0" w:line="240" w:lineRule="auto"/>
          </w:pPr>
        </w:pPrChange>
      </w:pPr>
      <w:ins w:id="4799" w:author="Sina Furkan Özdemir [2]" w:date="2021-09-24T08:50:00Z">
        <w:r w:rsidRPr="00E516C4">
          <w:rPr>
            <w:rFonts w:cs="Calibri"/>
            <w:sz w:val="20"/>
            <w:rPrChange w:id="4800" w:author="Sina Furkan Özdemir [2]" w:date="2021-09-24T08:50:00Z">
              <w:rPr/>
            </w:rPrChange>
          </w:rPr>
          <w:t xml:space="preserve">Zaiotti, R. (2020) ‘The (UN)Making of International Organisations’ Digital Reputation: The European Union, the “refugee crisis,” and social media’, in </w:t>
        </w:r>
        <w:r w:rsidRPr="00E516C4">
          <w:rPr>
            <w:rFonts w:cs="Calibri"/>
            <w:i/>
            <w:iCs/>
            <w:sz w:val="20"/>
            <w:rPrChange w:id="4801" w:author="Sina Furkan Özdemir [2]" w:date="2021-09-24T08:50:00Z">
              <w:rPr>
                <w:i/>
                <w:iCs/>
              </w:rPr>
            </w:rPrChange>
          </w:rPr>
          <w:t>Digital Diplomacy and International Organisations</w:t>
        </w:r>
        <w:r w:rsidRPr="00E516C4">
          <w:rPr>
            <w:rFonts w:cs="Calibri"/>
            <w:sz w:val="20"/>
            <w:rPrChange w:id="4802" w:author="Sina Furkan Özdemir [2]" w:date="2021-09-24T08:50:00Z">
              <w:rPr/>
            </w:rPrChange>
          </w:rPr>
          <w:t>. Routledge.</w:t>
        </w:r>
      </w:ins>
    </w:p>
    <w:p w14:paraId="41B1CE3A" w14:textId="20FB0F10" w:rsidR="00DC2184" w:rsidRPr="0029563D" w:rsidDel="0063237A" w:rsidRDefault="00E516C4" w:rsidP="0076658E">
      <w:pPr>
        <w:spacing w:before="120" w:after="0" w:line="240" w:lineRule="auto"/>
        <w:jc w:val="both"/>
        <w:rPr>
          <w:del w:id="4803" w:author="Sina Furkan Özdemir" w:date="2021-09-20T17:23:00Z"/>
          <w:b/>
          <w:sz w:val="20"/>
          <w:szCs w:val="20"/>
          <w:lang w:val="en-US"/>
          <w:rPrChange w:id="4804" w:author="Sina Furkan Özdemir" w:date="2021-09-20T17:27:00Z">
            <w:rPr>
              <w:del w:id="4805" w:author="Sina Furkan Özdemir" w:date="2021-09-20T17:23:00Z"/>
              <w:b/>
              <w:sz w:val="20"/>
              <w:szCs w:val="20"/>
              <w:lang w:val="en-GB"/>
            </w:rPr>
          </w:rPrChange>
        </w:rPr>
      </w:pPr>
      <w:ins w:id="4806" w:author="Sina Furkan Özdemir [2]" w:date="2021-09-24T08:50:00Z">
        <w:r>
          <w:rPr>
            <w:b/>
            <w:sz w:val="20"/>
            <w:szCs w:val="20"/>
            <w:lang w:val="en-US"/>
          </w:rPr>
          <w:fldChar w:fldCharType="end"/>
        </w:r>
      </w:ins>
    </w:p>
    <w:p w14:paraId="4B36E8DB" w14:textId="559A8B76" w:rsidR="0076658E" w:rsidRPr="0029563D" w:rsidDel="00E516C4" w:rsidRDefault="00CF6326">
      <w:pPr>
        <w:spacing w:before="120" w:after="0" w:line="240" w:lineRule="auto"/>
        <w:jc w:val="both"/>
        <w:rPr>
          <w:del w:id="4807" w:author="Sina Furkan Özdemir [2]" w:date="2021-09-24T08:49:00Z"/>
          <w:sz w:val="20"/>
          <w:szCs w:val="20"/>
          <w:lang w:val="en-US"/>
          <w:rPrChange w:id="4808" w:author="Sina Furkan Özdemir" w:date="2021-09-20T17:27:00Z">
            <w:rPr>
              <w:del w:id="4809" w:author="Sina Furkan Özdemir [2]" w:date="2021-09-24T08:49:00Z"/>
              <w:sz w:val="20"/>
              <w:szCs w:val="20"/>
            </w:rPr>
          </w:rPrChange>
        </w:rPr>
        <w:pPrChange w:id="4810" w:author="Sina Furkan Özdemir [2]" w:date="2021-09-24T08:49:00Z">
          <w:pPr>
            <w:pStyle w:val="Bibliography"/>
            <w:spacing w:before="120" w:after="0"/>
            <w:jc w:val="both"/>
          </w:pPr>
        </w:pPrChange>
      </w:pPr>
      <w:del w:id="4811" w:author="Sina Furkan Özdemir [2]" w:date="2021-09-24T08:49:00Z">
        <w:r w:rsidRPr="0029563D" w:rsidDel="00E516C4">
          <w:rPr>
            <w:sz w:val="20"/>
            <w:szCs w:val="20"/>
            <w:lang w:val="en-US"/>
            <w:rPrChange w:id="4812" w:author="Sina Furkan Özdemir" w:date="2021-09-20T17:27:00Z">
              <w:rPr>
                <w:sz w:val="20"/>
                <w:szCs w:val="20"/>
                <w:lang w:val="en-GB"/>
              </w:rPr>
            </w:rPrChange>
          </w:rPr>
          <w:fldChar w:fldCharType="begin"/>
        </w:r>
        <w:r w:rsidR="0076658E" w:rsidRPr="0029563D" w:rsidDel="00E516C4">
          <w:rPr>
            <w:sz w:val="20"/>
            <w:szCs w:val="20"/>
            <w:lang w:val="en-US"/>
            <w:rPrChange w:id="4813" w:author="Sina Furkan Özdemir" w:date="2021-09-20T17:27:00Z">
              <w:rPr>
                <w:sz w:val="20"/>
                <w:szCs w:val="20"/>
                <w:lang w:val="en-GB"/>
              </w:rPr>
            </w:rPrChange>
          </w:rPr>
          <w:delInstrText xml:space="preserve"> ADDIN ZOTERO_BIBL {"uncited":[],"omitted":[],"custom":[]} CSL_BIBLIOGRAPHY </w:delInstrText>
        </w:r>
        <w:r w:rsidRPr="0029563D" w:rsidDel="00E516C4">
          <w:rPr>
            <w:sz w:val="20"/>
            <w:szCs w:val="20"/>
            <w:lang w:val="en-US"/>
            <w:rPrChange w:id="4814" w:author="Sina Furkan Özdemir" w:date="2021-09-20T17:27:00Z">
              <w:rPr>
                <w:sz w:val="20"/>
                <w:szCs w:val="20"/>
                <w:lang w:val="en-GB"/>
              </w:rPr>
            </w:rPrChange>
          </w:rPr>
          <w:fldChar w:fldCharType="separate"/>
        </w:r>
        <w:r w:rsidR="0076658E" w:rsidRPr="0029563D" w:rsidDel="00E516C4">
          <w:rPr>
            <w:sz w:val="20"/>
            <w:szCs w:val="20"/>
            <w:lang w:val="en-US"/>
            <w:rPrChange w:id="4815" w:author="Sina Furkan Özdemir" w:date="2021-09-20T17:27:00Z">
              <w:rPr>
                <w:sz w:val="20"/>
                <w:szCs w:val="20"/>
              </w:rPr>
            </w:rPrChange>
          </w:rPr>
          <w:delText xml:space="preserve">Altides, C. (2009) </w:delText>
        </w:r>
        <w:r w:rsidR="0076658E" w:rsidRPr="0029563D" w:rsidDel="00E516C4">
          <w:rPr>
            <w:i/>
            <w:iCs/>
            <w:sz w:val="20"/>
            <w:szCs w:val="20"/>
            <w:lang w:val="en-US"/>
            <w:rPrChange w:id="4816" w:author="Sina Furkan Özdemir" w:date="2021-09-20T17:27:00Z">
              <w:rPr>
                <w:i/>
                <w:iCs/>
                <w:sz w:val="20"/>
                <w:szCs w:val="20"/>
              </w:rPr>
            </w:rPrChange>
          </w:rPr>
          <w:delText>Making EU politics public: how the EU institutions develop public communication</w:delText>
        </w:r>
        <w:r w:rsidR="0076658E" w:rsidRPr="0029563D" w:rsidDel="00E516C4">
          <w:rPr>
            <w:sz w:val="20"/>
            <w:szCs w:val="20"/>
            <w:lang w:val="en-US"/>
            <w:rPrChange w:id="4817" w:author="Sina Furkan Özdemir" w:date="2021-09-20T17:27:00Z">
              <w:rPr>
                <w:sz w:val="20"/>
                <w:szCs w:val="20"/>
              </w:rPr>
            </w:rPrChange>
          </w:rPr>
          <w:delText>, Baden-Baden: Nomos.</w:delText>
        </w:r>
      </w:del>
    </w:p>
    <w:p w14:paraId="148FEDEE" w14:textId="447C0207" w:rsidR="0076658E" w:rsidRPr="0029563D" w:rsidDel="00E516C4" w:rsidRDefault="0076658E">
      <w:pPr>
        <w:spacing w:before="120" w:after="0" w:line="240" w:lineRule="auto"/>
        <w:jc w:val="both"/>
        <w:rPr>
          <w:del w:id="4818" w:author="Sina Furkan Özdemir [2]" w:date="2021-09-24T08:49:00Z"/>
          <w:sz w:val="20"/>
          <w:szCs w:val="20"/>
          <w:lang w:val="en-US"/>
          <w:rPrChange w:id="4819" w:author="Sina Furkan Özdemir" w:date="2021-09-20T17:27:00Z">
            <w:rPr>
              <w:del w:id="4820" w:author="Sina Furkan Özdemir [2]" w:date="2021-09-24T08:49:00Z"/>
              <w:sz w:val="20"/>
              <w:szCs w:val="20"/>
            </w:rPr>
          </w:rPrChange>
        </w:rPr>
        <w:pPrChange w:id="4821" w:author="Sina Furkan Özdemir [2]" w:date="2021-09-24T08:49:00Z">
          <w:pPr>
            <w:pStyle w:val="Bibliography"/>
            <w:spacing w:before="120" w:after="0"/>
            <w:jc w:val="both"/>
          </w:pPr>
        </w:pPrChange>
      </w:pPr>
      <w:del w:id="4822" w:author="Sina Furkan Özdemir [2]" w:date="2021-09-24T08:49:00Z">
        <w:r w:rsidRPr="0029563D" w:rsidDel="00E516C4">
          <w:rPr>
            <w:sz w:val="20"/>
            <w:szCs w:val="20"/>
            <w:lang w:val="en-US"/>
            <w:rPrChange w:id="4823" w:author="Sina Furkan Özdemir" w:date="2021-09-20T17:27:00Z">
              <w:rPr>
                <w:sz w:val="20"/>
                <w:szCs w:val="20"/>
              </w:rPr>
            </w:rPrChange>
          </w:rPr>
          <w:delText xml:space="preserve">Barisione, M. and Michailidou, A. (eds) (2017) </w:delText>
        </w:r>
        <w:r w:rsidRPr="0029563D" w:rsidDel="00E516C4">
          <w:rPr>
            <w:i/>
            <w:iCs/>
            <w:sz w:val="20"/>
            <w:szCs w:val="20"/>
            <w:lang w:val="en-US"/>
            <w:rPrChange w:id="4824" w:author="Sina Furkan Özdemir" w:date="2021-09-20T17:27:00Z">
              <w:rPr>
                <w:i/>
                <w:iCs/>
                <w:sz w:val="20"/>
                <w:szCs w:val="20"/>
              </w:rPr>
            </w:rPrChange>
          </w:rPr>
          <w:delText>Social media and European politics: rethinking power and legitimacy in the digital era</w:delText>
        </w:r>
        <w:r w:rsidRPr="0029563D" w:rsidDel="00E516C4">
          <w:rPr>
            <w:sz w:val="20"/>
            <w:szCs w:val="20"/>
            <w:lang w:val="en-US"/>
            <w:rPrChange w:id="4825" w:author="Sina Furkan Özdemir" w:date="2021-09-20T17:27:00Z">
              <w:rPr>
                <w:sz w:val="20"/>
                <w:szCs w:val="20"/>
              </w:rPr>
            </w:rPrChange>
          </w:rPr>
          <w:delText>, London, United Kingdom: Palgrave Macmillan.</w:delText>
        </w:r>
      </w:del>
    </w:p>
    <w:p w14:paraId="70A78B2A" w14:textId="1F6EC523" w:rsidR="0076658E" w:rsidRPr="0029563D" w:rsidDel="00E516C4" w:rsidRDefault="0076658E">
      <w:pPr>
        <w:spacing w:before="120" w:after="0" w:line="240" w:lineRule="auto"/>
        <w:jc w:val="both"/>
        <w:rPr>
          <w:del w:id="4826" w:author="Sina Furkan Özdemir [2]" w:date="2021-09-24T08:49:00Z"/>
          <w:sz w:val="20"/>
          <w:szCs w:val="20"/>
          <w:lang w:val="en-US"/>
          <w:rPrChange w:id="4827" w:author="Sina Furkan Özdemir" w:date="2021-09-20T17:27:00Z">
            <w:rPr>
              <w:del w:id="4828" w:author="Sina Furkan Özdemir [2]" w:date="2021-09-24T08:49:00Z"/>
              <w:sz w:val="20"/>
              <w:szCs w:val="20"/>
            </w:rPr>
          </w:rPrChange>
        </w:rPr>
        <w:pPrChange w:id="4829" w:author="Sina Furkan Özdemir [2]" w:date="2021-09-24T08:49:00Z">
          <w:pPr>
            <w:pStyle w:val="Bibliography"/>
            <w:spacing w:before="120" w:after="0"/>
            <w:jc w:val="both"/>
          </w:pPr>
        </w:pPrChange>
      </w:pPr>
      <w:del w:id="4830" w:author="Sina Furkan Özdemir [2]" w:date="2021-09-24T08:49:00Z">
        <w:r w:rsidRPr="0029563D" w:rsidDel="00E516C4">
          <w:rPr>
            <w:sz w:val="20"/>
            <w:szCs w:val="20"/>
            <w:lang w:val="en-US"/>
            <w:rPrChange w:id="4831" w:author="Sina Furkan Özdemir" w:date="2021-09-20T17:27:00Z">
              <w:rPr>
                <w:sz w:val="20"/>
                <w:szCs w:val="20"/>
              </w:rPr>
            </w:rPrChange>
          </w:rPr>
          <w:delText xml:space="preserve">Benoit, K., Munger, K. and Spirling, A. (2019) ‘Measuring and Explaining Political Sophistication through Textual Complexity’, </w:delText>
        </w:r>
        <w:r w:rsidRPr="0029563D" w:rsidDel="00E516C4">
          <w:rPr>
            <w:i/>
            <w:iCs/>
            <w:sz w:val="20"/>
            <w:szCs w:val="20"/>
            <w:lang w:val="en-US"/>
            <w:rPrChange w:id="4832" w:author="Sina Furkan Özdemir" w:date="2021-09-20T17:27:00Z">
              <w:rPr>
                <w:i/>
                <w:iCs/>
                <w:sz w:val="20"/>
                <w:szCs w:val="20"/>
              </w:rPr>
            </w:rPrChange>
          </w:rPr>
          <w:delText>American Journal of Political Science</w:delText>
        </w:r>
        <w:r w:rsidRPr="0029563D" w:rsidDel="00E516C4">
          <w:rPr>
            <w:sz w:val="20"/>
            <w:szCs w:val="20"/>
            <w:lang w:val="en-US"/>
            <w:rPrChange w:id="4833" w:author="Sina Furkan Özdemir" w:date="2021-09-20T17:27:00Z">
              <w:rPr>
                <w:sz w:val="20"/>
                <w:szCs w:val="20"/>
              </w:rPr>
            </w:rPrChange>
          </w:rPr>
          <w:delText xml:space="preserve"> 63(2): 491–508.</w:delText>
        </w:r>
      </w:del>
    </w:p>
    <w:p w14:paraId="6692C3F0" w14:textId="6E57F780" w:rsidR="0076658E" w:rsidRPr="0029563D" w:rsidDel="00E516C4" w:rsidRDefault="0076658E">
      <w:pPr>
        <w:spacing w:before="120" w:after="0" w:line="240" w:lineRule="auto"/>
        <w:jc w:val="both"/>
        <w:rPr>
          <w:del w:id="4834" w:author="Sina Furkan Özdemir [2]" w:date="2021-09-24T08:49:00Z"/>
          <w:sz w:val="20"/>
          <w:szCs w:val="20"/>
          <w:lang w:val="en-US"/>
          <w:rPrChange w:id="4835" w:author="Sina Furkan Özdemir" w:date="2021-09-20T17:27:00Z">
            <w:rPr>
              <w:del w:id="4836" w:author="Sina Furkan Özdemir [2]" w:date="2021-09-24T08:49:00Z"/>
              <w:sz w:val="20"/>
              <w:szCs w:val="20"/>
            </w:rPr>
          </w:rPrChange>
        </w:rPr>
        <w:pPrChange w:id="4837" w:author="Sina Furkan Özdemir [2]" w:date="2021-09-24T08:49:00Z">
          <w:pPr>
            <w:pStyle w:val="Bibliography"/>
            <w:spacing w:before="120" w:after="0"/>
            <w:jc w:val="both"/>
          </w:pPr>
        </w:pPrChange>
      </w:pPr>
      <w:del w:id="4838" w:author="Sina Furkan Özdemir [2]" w:date="2021-09-24T08:49:00Z">
        <w:r w:rsidRPr="0029563D" w:rsidDel="00E516C4">
          <w:rPr>
            <w:sz w:val="20"/>
            <w:szCs w:val="20"/>
            <w:lang w:val="en-US"/>
            <w:rPrChange w:id="4839" w:author="Sina Furkan Özdemir" w:date="2021-09-20T17:27:00Z">
              <w:rPr>
                <w:sz w:val="20"/>
                <w:szCs w:val="20"/>
              </w:rPr>
            </w:rPrChange>
          </w:rPr>
          <w:delText xml:space="preserve">Biber, D., Conrad, S. and Reppen, R. (1998) </w:delText>
        </w:r>
        <w:r w:rsidRPr="0029563D" w:rsidDel="00E516C4">
          <w:rPr>
            <w:i/>
            <w:iCs/>
            <w:sz w:val="20"/>
            <w:szCs w:val="20"/>
            <w:lang w:val="en-US"/>
            <w:rPrChange w:id="4840" w:author="Sina Furkan Özdemir" w:date="2021-09-20T17:27:00Z">
              <w:rPr>
                <w:i/>
                <w:iCs/>
                <w:sz w:val="20"/>
                <w:szCs w:val="20"/>
              </w:rPr>
            </w:rPrChange>
          </w:rPr>
          <w:delText>Corpus Linguistics: Investigating Language Structure and Use</w:delText>
        </w:r>
        <w:r w:rsidRPr="0029563D" w:rsidDel="00E516C4">
          <w:rPr>
            <w:sz w:val="20"/>
            <w:szCs w:val="20"/>
            <w:lang w:val="en-US"/>
            <w:rPrChange w:id="4841" w:author="Sina Furkan Özdemir" w:date="2021-09-20T17:27:00Z">
              <w:rPr>
                <w:sz w:val="20"/>
                <w:szCs w:val="20"/>
              </w:rPr>
            </w:rPrChange>
          </w:rPr>
          <w:delText>, Cambridge ; New York: Cambridge University Press.</w:delText>
        </w:r>
      </w:del>
    </w:p>
    <w:p w14:paraId="2773CDCB" w14:textId="7A128C94" w:rsidR="0076658E" w:rsidRPr="0029563D" w:rsidDel="00E516C4" w:rsidRDefault="0076658E">
      <w:pPr>
        <w:spacing w:before="120" w:after="0" w:line="240" w:lineRule="auto"/>
        <w:jc w:val="both"/>
        <w:rPr>
          <w:del w:id="4842" w:author="Sina Furkan Özdemir [2]" w:date="2021-09-24T08:49:00Z"/>
          <w:sz w:val="20"/>
          <w:szCs w:val="20"/>
          <w:lang w:val="en-US"/>
          <w:rPrChange w:id="4843" w:author="Sina Furkan Özdemir" w:date="2021-09-20T17:27:00Z">
            <w:rPr>
              <w:del w:id="4844" w:author="Sina Furkan Özdemir [2]" w:date="2021-09-24T08:49:00Z"/>
              <w:sz w:val="20"/>
              <w:szCs w:val="20"/>
            </w:rPr>
          </w:rPrChange>
        </w:rPr>
        <w:pPrChange w:id="4845" w:author="Sina Furkan Özdemir [2]" w:date="2021-09-24T08:49:00Z">
          <w:pPr>
            <w:pStyle w:val="Bibliography"/>
            <w:spacing w:before="120" w:after="0"/>
            <w:jc w:val="both"/>
          </w:pPr>
        </w:pPrChange>
      </w:pPr>
      <w:del w:id="4846" w:author="Sina Furkan Özdemir [2]" w:date="2021-09-24T08:49:00Z">
        <w:r w:rsidRPr="0029563D" w:rsidDel="00E516C4">
          <w:rPr>
            <w:sz w:val="20"/>
            <w:szCs w:val="20"/>
            <w:lang w:val="en-US"/>
            <w:rPrChange w:id="4847" w:author="Sina Furkan Özdemir" w:date="2021-09-20T17:27:00Z">
              <w:rPr>
                <w:sz w:val="20"/>
                <w:szCs w:val="20"/>
              </w:rPr>
            </w:rPrChange>
          </w:rPr>
          <w:delText xml:space="preserve">Biegoń, D. (2013) ‘Specifying the Arena of Possibilities: Post-structuralist Narrative Analysis and the European Commission’s Legitimation Strategies’, </w:delText>
        </w:r>
        <w:r w:rsidRPr="0029563D" w:rsidDel="00E516C4">
          <w:rPr>
            <w:i/>
            <w:iCs/>
            <w:sz w:val="20"/>
            <w:szCs w:val="20"/>
            <w:lang w:val="en-US"/>
            <w:rPrChange w:id="4848" w:author="Sina Furkan Özdemir" w:date="2021-09-20T17:27:00Z">
              <w:rPr>
                <w:i/>
                <w:iCs/>
                <w:sz w:val="20"/>
                <w:szCs w:val="20"/>
              </w:rPr>
            </w:rPrChange>
          </w:rPr>
          <w:delText>JCMS: Journal of Common Market Studies</w:delText>
        </w:r>
        <w:r w:rsidRPr="0029563D" w:rsidDel="00E516C4">
          <w:rPr>
            <w:sz w:val="20"/>
            <w:szCs w:val="20"/>
            <w:lang w:val="en-US"/>
            <w:rPrChange w:id="4849" w:author="Sina Furkan Özdemir" w:date="2021-09-20T17:27:00Z">
              <w:rPr>
                <w:sz w:val="20"/>
                <w:szCs w:val="20"/>
              </w:rPr>
            </w:rPrChange>
          </w:rPr>
          <w:delText xml:space="preserve"> 51(2): 194–211.</w:delText>
        </w:r>
      </w:del>
    </w:p>
    <w:p w14:paraId="20AAA509" w14:textId="44705CB2" w:rsidR="0076658E" w:rsidRPr="0029563D" w:rsidDel="00E516C4" w:rsidRDefault="0076658E">
      <w:pPr>
        <w:spacing w:before="120" w:after="0" w:line="240" w:lineRule="auto"/>
        <w:jc w:val="both"/>
        <w:rPr>
          <w:del w:id="4850" w:author="Sina Furkan Özdemir [2]" w:date="2021-09-24T08:49:00Z"/>
          <w:sz w:val="20"/>
          <w:szCs w:val="20"/>
          <w:lang w:val="en-US"/>
          <w:rPrChange w:id="4851" w:author="Sina Furkan Özdemir" w:date="2021-09-20T17:27:00Z">
            <w:rPr>
              <w:del w:id="4852" w:author="Sina Furkan Özdemir [2]" w:date="2021-09-24T08:49:00Z"/>
              <w:sz w:val="20"/>
              <w:szCs w:val="20"/>
            </w:rPr>
          </w:rPrChange>
        </w:rPr>
        <w:pPrChange w:id="4853" w:author="Sina Furkan Özdemir [2]" w:date="2021-09-24T08:49:00Z">
          <w:pPr>
            <w:pStyle w:val="Bibliography"/>
            <w:spacing w:before="120" w:after="0"/>
            <w:jc w:val="both"/>
          </w:pPr>
        </w:pPrChange>
      </w:pPr>
      <w:del w:id="4854" w:author="Sina Furkan Özdemir [2]" w:date="2021-09-24T08:49:00Z">
        <w:r w:rsidRPr="0029563D" w:rsidDel="00E516C4">
          <w:rPr>
            <w:sz w:val="20"/>
            <w:szCs w:val="20"/>
            <w:lang w:val="en-US"/>
            <w:rPrChange w:id="4855" w:author="Sina Furkan Özdemir" w:date="2021-09-20T17:27:00Z">
              <w:rPr>
                <w:sz w:val="20"/>
                <w:szCs w:val="20"/>
              </w:rPr>
            </w:rPrChange>
          </w:rPr>
          <w:delText xml:space="preserve">Bijsmans, P. and Altides, C. (2007) ‘“Bridging the Gap” between EU Politics and Citizens? The European Commission, National Media and EU Affairs in the Public Sphere’, </w:delText>
        </w:r>
        <w:r w:rsidRPr="0029563D" w:rsidDel="00E516C4">
          <w:rPr>
            <w:i/>
            <w:iCs/>
            <w:sz w:val="20"/>
            <w:szCs w:val="20"/>
            <w:lang w:val="en-US"/>
            <w:rPrChange w:id="4856" w:author="Sina Furkan Özdemir" w:date="2021-09-20T17:27:00Z">
              <w:rPr>
                <w:i/>
                <w:iCs/>
                <w:sz w:val="20"/>
                <w:szCs w:val="20"/>
              </w:rPr>
            </w:rPrChange>
          </w:rPr>
          <w:delText>Journal of European Integration</w:delText>
        </w:r>
        <w:r w:rsidRPr="0029563D" w:rsidDel="00E516C4">
          <w:rPr>
            <w:sz w:val="20"/>
            <w:szCs w:val="20"/>
            <w:lang w:val="en-US"/>
            <w:rPrChange w:id="4857" w:author="Sina Furkan Özdemir" w:date="2021-09-20T17:27:00Z">
              <w:rPr>
                <w:sz w:val="20"/>
                <w:szCs w:val="20"/>
              </w:rPr>
            </w:rPrChange>
          </w:rPr>
          <w:delText xml:space="preserve"> 29(3): 323–340.</w:delText>
        </w:r>
      </w:del>
    </w:p>
    <w:p w14:paraId="4D8A1E43" w14:textId="502DDFC0" w:rsidR="0076658E" w:rsidRPr="0029563D" w:rsidDel="00E516C4" w:rsidRDefault="0076658E">
      <w:pPr>
        <w:spacing w:before="120" w:after="0" w:line="240" w:lineRule="auto"/>
        <w:jc w:val="both"/>
        <w:rPr>
          <w:del w:id="4858" w:author="Sina Furkan Özdemir [2]" w:date="2021-09-24T08:49:00Z"/>
          <w:sz w:val="20"/>
          <w:szCs w:val="20"/>
          <w:lang w:val="en-US"/>
          <w:rPrChange w:id="4859" w:author="Sina Furkan Özdemir" w:date="2021-09-20T17:27:00Z">
            <w:rPr>
              <w:del w:id="4860" w:author="Sina Furkan Özdemir [2]" w:date="2021-09-24T08:49:00Z"/>
              <w:sz w:val="20"/>
              <w:szCs w:val="20"/>
            </w:rPr>
          </w:rPrChange>
        </w:rPr>
        <w:pPrChange w:id="4861" w:author="Sina Furkan Özdemir [2]" w:date="2021-09-24T08:49:00Z">
          <w:pPr>
            <w:pStyle w:val="Bibliography"/>
            <w:spacing w:before="120" w:after="0"/>
            <w:jc w:val="both"/>
          </w:pPr>
        </w:pPrChange>
      </w:pPr>
      <w:del w:id="4862" w:author="Sina Furkan Özdemir [2]" w:date="2021-09-24T08:49:00Z">
        <w:r w:rsidRPr="0029563D" w:rsidDel="00E516C4">
          <w:rPr>
            <w:sz w:val="20"/>
            <w:szCs w:val="20"/>
            <w:lang w:val="en-US"/>
            <w:rPrChange w:id="4863" w:author="Sina Furkan Özdemir" w:date="2021-09-20T17:27:00Z">
              <w:rPr>
                <w:sz w:val="20"/>
                <w:szCs w:val="20"/>
              </w:rPr>
            </w:rPrChange>
          </w:rPr>
          <w:delText xml:space="preserve">Bischof, D. and Senninger, R. (2018) ‘Simple politics for the people? Complexity in campaign messages and political knowledge’, </w:delText>
        </w:r>
        <w:r w:rsidRPr="0029563D" w:rsidDel="00E516C4">
          <w:rPr>
            <w:i/>
            <w:iCs/>
            <w:sz w:val="20"/>
            <w:szCs w:val="20"/>
            <w:lang w:val="en-US"/>
            <w:rPrChange w:id="4864" w:author="Sina Furkan Özdemir" w:date="2021-09-20T17:27:00Z">
              <w:rPr>
                <w:i/>
                <w:iCs/>
                <w:sz w:val="20"/>
                <w:szCs w:val="20"/>
              </w:rPr>
            </w:rPrChange>
          </w:rPr>
          <w:delText>European Journal of Political Research</w:delText>
        </w:r>
        <w:r w:rsidRPr="0029563D" w:rsidDel="00E516C4">
          <w:rPr>
            <w:sz w:val="20"/>
            <w:szCs w:val="20"/>
            <w:lang w:val="en-US"/>
            <w:rPrChange w:id="4865" w:author="Sina Furkan Özdemir" w:date="2021-09-20T17:27:00Z">
              <w:rPr>
                <w:sz w:val="20"/>
                <w:szCs w:val="20"/>
              </w:rPr>
            </w:rPrChange>
          </w:rPr>
          <w:delText xml:space="preserve"> 57(2): 473–495.</w:delText>
        </w:r>
      </w:del>
    </w:p>
    <w:p w14:paraId="46B7E1EE" w14:textId="0372EB27" w:rsidR="0076658E" w:rsidRPr="0029563D" w:rsidDel="00E516C4" w:rsidRDefault="0076658E">
      <w:pPr>
        <w:spacing w:before="120" w:after="0" w:line="240" w:lineRule="auto"/>
        <w:jc w:val="both"/>
        <w:rPr>
          <w:del w:id="4866" w:author="Sina Furkan Özdemir [2]" w:date="2021-09-24T08:49:00Z"/>
          <w:sz w:val="20"/>
          <w:szCs w:val="20"/>
          <w:lang w:val="en-US"/>
          <w:rPrChange w:id="4867" w:author="Sina Furkan Özdemir" w:date="2021-09-20T17:27:00Z">
            <w:rPr>
              <w:del w:id="4868" w:author="Sina Furkan Özdemir [2]" w:date="2021-09-24T08:49:00Z"/>
              <w:sz w:val="20"/>
              <w:szCs w:val="20"/>
            </w:rPr>
          </w:rPrChange>
        </w:rPr>
        <w:pPrChange w:id="4869" w:author="Sina Furkan Özdemir [2]" w:date="2021-09-24T08:49:00Z">
          <w:pPr>
            <w:pStyle w:val="Bibliography"/>
            <w:spacing w:before="120" w:after="0"/>
            <w:jc w:val="both"/>
          </w:pPr>
        </w:pPrChange>
      </w:pPr>
      <w:del w:id="4870" w:author="Sina Furkan Özdemir [2]" w:date="2021-09-24T08:49:00Z">
        <w:r w:rsidRPr="0029563D" w:rsidDel="00E516C4">
          <w:rPr>
            <w:sz w:val="20"/>
            <w:szCs w:val="20"/>
            <w:lang w:val="en-US"/>
            <w:rPrChange w:id="4871" w:author="Sina Furkan Özdemir" w:date="2021-09-20T17:27:00Z">
              <w:rPr>
                <w:sz w:val="20"/>
                <w:szCs w:val="20"/>
              </w:rPr>
            </w:rPrChange>
          </w:rPr>
          <w:delText xml:space="preserve">Boomgaarden, H. et al. (2013) ‘Across time and space: Explaining variation in news coverage of the European Union’, </w:delText>
        </w:r>
        <w:r w:rsidRPr="0029563D" w:rsidDel="00E516C4">
          <w:rPr>
            <w:i/>
            <w:iCs/>
            <w:sz w:val="20"/>
            <w:szCs w:val="20"/>
            <w:lang w:val="en-US"/>
            <w:rPrChange w:id="4872" w:author="Sina Furkan Özdemir" w:date="2021-09-20T17:27:00Z">
              <w:rPr>
                <w:i/>
                <w:iCs/>
                <w:sz w:val="20"/>
                <w:szCs w:val="20"/>
              </w:rPr>
            </w:rPrChange>
          </w:rPr>
          <w:delText>European Journal of Political Research</w:delText>
        </w:r>
        <w:r w:rsidRPr="0029563D" w:rsidDel="00E516C4">
          <w:rPr>
            <w:sz w:val="20"/>
            <w:szCs w:val="20"/>
            <w:lang w:val="en-US"/>
            <w:rPrChange w:id="4873" w:author="Sina Furkan Özdemir" w:date="2021-09-20T17:27:00Z">
              <w:rPr>
                <w:sz w:val="20"/>
                <w:szCs w:val="20"/>
              </w:rPr>
            </w:rPrChange>
          </w:rPr>
          <w:delText xml:space="preserve"> 52(5): 608–629.</w:delText>
        </w:r>
      </w:del>
    </w:p>
    <w:p w14:paraId="17634F64" w14:textId="1F0BD8F7" w:rsidR="0076658E" w:rsidRPr="0029563D" w:rsidDel="00E516C4" w:rsidRDefault="0076658E">
      <w:pPr>
        <w:spacing w:before="120" w:after="0" w:line="240" w:lineRule="auto"/>
        <w:jc w:val="both"/>
        <w:rPr>
          <w:del w:id="4874" w:author="Sina Furkan Özdemir [2]" w:date="2021-09-24T08:49:00Z"/>
          <w:sz w:val="20"/>
          <w:szCs w:val="20"/>
          <w:lang w:val="en-US"/>
          <w:rPrChange w:id="4875" w:author="Sina Furkan Özdemir" w:date="2021-09-20T17:27:00Z">
            <w:rPr>
              <w:del w:id="4876" w:author="Sina Furkan Özdemir [2]" w:date="2021-09-24T08:49:00Z"/>
              <w:sz w:val="20"/>
              <w:szCs w:val="20"/>
            </w:rPr>
          </w:rPrChange>
        </w:rPr>
        <w:pPrChange w:id="4877" w:author="Sina Furkan Özdemir [2]" w:date="2021-09-24T08:49:00Z">
          <w:pPr>
            <w:pStyle w:val="Bibliography"/>
            <w:spacing w:before="120" w:after="0"/>
            <w:jc w:val="both"/>
          </w:pPr>
        </w:pPrChange>
      </w:pPr>
      <w:del w:id="4878" w:author="Sina Furkan Özdemir [2]" w:date="2021-09-24T08:49:00Z">
        <w:r w:rsidRPr="0029563D" w:rsidDel="00E516C4">
          <w:rPr>
            <w:sz w:val="20"/>
            <w:szCs w:val="20"/>
            <w:lang w:val="en-US"/>
            <w:rPrChange w:id="4879" w:author="Sina Furkan Özdemir" w:date="2021-09-20T17:27:00Z">
              <w:rPr>
                <w:sz w:val="20"/>
                <w:szCs w:val="20"/>
              </w:rPr>
            </w:rPrChange>
          </w:rPr>
          <w:delText xml:space="preserve">Bressanelli, E., Koop, C. and Reh, C. (2020) ‘EU Actors under pressure: politicisation and depoliticisation as strategic responses’, </w:delText>
        </w:r>
        <w:r w:rsidRPr="0029563D" w:rsidDel="00E516C4">
          <w:rPr>
            <w:i/>
            <w:iCs/>
            <w:sz w:val="20"/>
            <w:szCs w:val="20"/>
            <w:lang w:val="en-US"/>
            <w:rPrChange w:id="4880" w:author="Sina Furkan Özdemir" w:date="2021-09-20T17:27:00Z">
              <w:rPr>
                <w:i/>
                <w:iCs/>
                <w:sz w:val="20"/>
                <w:szCs w:val="20"/>
              </w:rPr>
            </w:rPrChange>
          </w:rPr>
          <w:delText>Journal of European Public Policy</w:delText>
        </w:r>
        <w:r w:rsidRPr="0029563D" w:rsidDel="00E516C4">
          <w:rPr>
            <w:sz w:val="20"/>
            <w:szCs w:val="20"/>
            <w:lang w:val="en-US"/>
            <w:rPrChange w:id="4881" w:author="Sina Furkan Özdemir" w:date="2021-09-20T17:27:00Z">
              <w:rPr>
                <w:sz w:val="20"/>
                <w:szCs w:val="20"/>
              </w:rPr>
            </w:rPrChange>
          </w:rPr>
          <w:delText xml:space="preserve"> 27(3): 329–341.</w:delText>
        </w:r>
      </w:del>
    </w:p>
    <w:p w14:paraId="57E96055" w14:textId="70C5217A" w:rsidR="0076658E" w:rsidRPr="0029563D" w:rsidDel="00E516C4" w:rsidRDefault="0076658E">
      <w:pPr>
        <w:spacing w:before="120" w:after="0" w:line="240" w:lineRule="auto"/>
        <w:jc w:val="both"/>
        <w:rPr>
          <w:del w:id="4882" w:author="Sina Furkan Özdemir [2]" w:date="2021-09-24T08:49:00Z"/>
          <w:sz w:val="20"/>
          <w:szCs w:val="20"/>
          <w:lang w:val="en-US"/>
          <w:rPrChange w:id="4883" w:author="Sina Furkan Özdemir" w:date="2021-09-20T17:27:00Z">
            <w:rPr>
              <w:del w:id="4884" w:author="Sina Furkan Özdemir [2]" w:date="2021-09-24T08:49:00Z"/>
              <w:sz w:val="20"/>
              <w:szCs w:val="20"/>
            </w:rPr>
          </w:rPrChange>
        </w:rPr>
        <w:pPrChange w:id="4885" w:author="Sina Furkan Özdemir [2]" w:date="2021-09-24T08:49:00Z">
          <w:pPr>
            <w:pStyle w:val="Bibliography"/>
            <w:spacing w:before="120" w:after="0"/>
            <w:jc w:val="both"/>
          </w:pPr>
        </w:pPrChange>
      </w:pPr>
      <w:del w:id="4886" w:author="Sina Furkan Özdemir [2]" w:date="2021-09-24T08:49:00Z">
        <w:r w:rsidRPr="0029563D" w:rsidDel="00E516C4">
          <w:rPr>
            <w:sz w:val="20"/>
            <w:szCs w:val="20"/>
            <w:lang w:val="en-US"/>
            <w:rPrChange w:id="4887" w:author="Sina Furkan Özdemir" w:date="2021-09-20T17:27:00Z">
              <w:rPr>
                <w:sz w:val="20"/>
                <w:szCs w:val="20"/>
              </w:rPr>
            </w:rPrChange>
          </w:rPr>
          <w:delText xml:space="preserve">Brüggemann, M. (2010) ‘Information Policy and the Public Sphere’, </w:delText>
        </w:r>
        <w:r w:rsidRPr="0029563D" w:rsidDel="00E516C4">
          <w:rPr>
            <w:i/>
            <w:iCs/>
            <w:sz w:val="20"/>
            <w:szCs w:val="20"/>
            <w:lang w:val="en-US"/>
            <w:rPrChange w:id="4888" w:author="Sina Furkan Özdemir" w:date="2021-09-20T17:27:00Z">
              <w:rPr>
                <w:i/>
                <w:iCs/>
                <w:sz w:val="20"/>
                <w:szCs w:val="20"/>
              </w:rPr>
            </w:rPrChange>
          </w:rPr>
          <w:delText>Javnost - The Public</w:delText>
        </w:r>
        <w:r w:rsidRPr="0029563D" w:rsidDel="00E516C4">
          <w:rPr>
            <w:sz w:val="20"/>
            <w:szCs w:val="20"/>
            <w:lang w:val="en-US"/>
            <w:rPrChange w:id="4889" w:author="Sina Furkan Özdemir" w:date="2021-09-20T17:27:00Z">
              <w:rPr>
                <w:sz w:val="20"/>
                <w:szCs w:val="20"/>
              </w:rPr>
            </w:rPrChange>
          </w:rPr>
          <w:delText xml:space="preserve"> 17(1): 5–21.</w:delText>
        </w:r>
      </w:del>
    </w:p>
    <w:p w14:paraId="2F216EC7" w14:textId="73947B2A" w:rsidR="0076658E" w:rsidRPr="0029563D" w:rsidDel="00E516C4" w:rsidRDefault="0076658E">
      <w:pPr>
        <w:spacing w:before="120" w:after="0" w:line="240" w:lineRule="auto"/>
        <w:jc w:val="both"/>
        <w:rPr>
          <w:del w:id="4890" w:author="Sina Furkan Özdemir [2]" w:date="2021-09-24T08:49:00Z"/>
          <w:sz w:val="20"/>
          <w:szCs w:val="20"/>
          <w:lang w:val="en-US"/>
          <w:rPrChange w:id="4891" w:author="Sina Furkan Özdemir" w:date="2021-09-20T17:27:00Z">
            <w:rPr>
              <w:del w:id="4892" w:author="Sina Furkan Özdemir [2]" w:date="2021-09-24T08:49:00Z"/>
              <w:sz w:val="20"/>
              <w:szCs w:val="20"/>
            </w:rPr>
          </w:rPrChange>
        </w:rPr>
        <w:pPrChange w:id="4893" w:author="Sina Furkan Özdemir [2]" w:date="2021-09-24T08:49:00Z">
          <w:pPr>
            <w:pStyle w:val="Bibliography"/>
            <w:spacing w:before="120" w:after="0"/>
            <w:jc w:val="both"/>
          </w:pPr>
        </w:pPrChange>
      </w:pPr>
      <w:del w:id="4894" w:author="Sina Furkan Özdemir [2]" w:date="2021-09-24T08:49:00Z">
        <w:r w:rsidRPr="0029563D" w:rsidDel="00E516C4">
          <w:rPr>
            <w:sz w:val="20"/>
            <w:szCs w:val="20"/>
            <w:lang w:val="en-US"/>
            <w:rPrChange w:id="4895" w:author="Sina Furkan Özdemir" w:date="2021-09-20T17:27:00Z">
              <w:rPr>
                <w:sz w:val="20"/>
                <w:szCs w:val="20"/>
              </w:rPr>
            </w:rPrChange>
          </w:rPr>
          <w:delText xml:space="preserve">Cage, J., Herve, N. and Mazoyer, B. (2020) </w:delText>
        </w:r>
        <w:r w:rsidRPr="0029563D" w:rsidDel="00E516C4">
          <w:rPr>
            <w:i/>
            <w:iCs/>
            <w:sz w:val="20"/>
            <w:szCs w:val="20"/>
            <w:lang w:val="en-US"/>
            <w:rPrChange w:id="4896" w:author="Sina Furkan Özdemir" w:date="2021-09-20T17:27:00Z">
              <w:rPr>
                <w:i/>
                <w:iCs/>
                <w:sz w:val="20"/>
                <w:szCs w:val="20"/>
              </w:rPr>
            </w:rPrChange>
          </w:rPr>
          <w:delText>Social Media and Newsroom Production Decisions</w:delText>
        </w:r>
        <w:r w:rsidRPr="0029563D" w:rsidDel="00E516C4">
          <w:rPr>
            <w:sz w:val="20"/>
            <w:szCs w:val="20"/>
            <w:lang w:val="en-US"/>
            <w:rPrChange w:id="4897" w:author="Sina Furkan Özdemir" w:date="2021-09-20T17:27:00Z">
              <w:rPr>
                <w:sz w:val="20"/>
                <w:szCs w:val="20"/>
              </w:rPr>
            </w:rPrChange>
          </w:rPr>
          <w:delText>, Rochester, NY: Social Science Research Network, doi:10.2139/ssrn.3663899.</w:delText>
        </w:r>
      </w:del>
    </w:p>
    <w:p w14:paraId="30A3903A" w14:textId="7AD0B073" w:rsidR="0076658E" w:rsidRPr="0029563D" w:rsidDel="00E516C4" w:rsidRDefault="0076658E">
      <w:pPr>
        <w:spacing w:before="120" w:after="0" w:line="240" w:lineRule="auto"/>
        <w:jc w:val="both"/>
        <w:rPr>
          <w:del w:id="4898" w:author="Sina Furkan Özdemir [2]" w:date="2021-09-24T08:49:00Z"/>
          <w:sz w:val="20"/>
          <w:szCs w:val="20"/>
          <w:lang w:val="en-US"/>
          <w:rPrChange w:id="4899" w:author="Sina Furkan Özdemir" w:date="2021-09-20T17:27:00Z">
            <w:rPr>
              <w:del w:id="4900" w:author="Sina Furkan Özdemir [2]" w:date="2021-09-24T08:49:00Z"/>
              <w:sz w:val="20"/>
              <w:szCs w:val="20"/>
            </w:rPr>
          </w:rPrChange>
        </w:rPr>
        <w:pPrChange w:id="4901" w:author="Sina Furkan Özdemir [2]" w:date="2021-09-24T08:49:00Z">
          <w:pPr>
            <w:pStyle w:val="Bibliography"/>
            <w:spacing w:before="120" w:after="0"/>
            <w:jc w:val="both"/>
          </w:pPr>
        </w:pPrChange>
      </w:pPr>
      <w:del w:id="4902" w:author="Sina Furkan Özdemir [2]" w:date="2021-09-24T08:49:00Z">
        <w:r w:rsidRPr="0029563D" w:rsidDel="00E516C4">
          <w:rPr>
            <w:sz w:val="20"/>
            <w:szCs w:val="20"/>
            <w:lang w:val="en-US"/>
            <w:rPrChange w:id="4903" w:author="Sina Furkan Özdemir" w:date="2021-09-20T17:27:00Z">
              <w:rPr>
                <w:sz w:val="20"/>
                <w:szCs w:val="20"/>
              </w:rPr>
            </w:rPrChange>
          </w:rPr>
          <w:delText xml:space="preserve">Curtin, D. and Meijer, A. J. (2006) ‘Does transparency strengthen legitimacy?’, </w:delText>
        </w:r>
        <w:r w:rsidRPr="0029563D" w:rsidDel="00E516C4">
          <w:rPr>
            <w:i/>
            <w:iCs/>
            <w:sz w:val="20"/>
            <w:szCs w:val="20"/>
            <w:lang w:val="en-US"/>
            <w:rPrChange w:id="4904" w:author="Sina Furkan Özdemir" w:date="2021-09-20T17:27:00Z">
              <w:rPr>
                <w:i/>
                <w:iCs/>
                <w:sz w:val="20"/>
                <w:szCs w:val="20"/>
              </w:rPr>
            </w:rPrChange>
          </w:rPr>
          <w:delText>Information Polity</w:delText>
        </w:r>
        <w:r w:rsidRPr="0029563D" w:rsidDel="00E516C4">
          <w:rPr>
            <w:sz w:val="20"/>
            <w:szCs w:val="20"/>
            <w:lang w:val="en-US"/>
            <w:rPrChange w:id="4905" w:author="Sina Furkan Özdemir" w:date="2021-09-20T17:27:00Z">
              <w:rPr>
                <w:sz w:val="20"/>
                <w:szCs w:val="20"/>
              </w:rPr>
            </w:rPrChange>
          </w:rPr>
          <w:delText xml:space="preserve"> 11(2): 109–122.</w:delText>
        </w:r>
      </w:del>
    </w:p>
    <w:p w14:paraId="0DE0C2F0" w14:textId="0FFD0C75" w:rsidR="0076658E" w:rsidRPr="0029563D" w:rsidDel="00E516C4" w:rsidRDefault="0076658E">
      <w:pPr>
        <w:spacing w:before="120" w:after="0" w:line="240" w:lineRule="auto"/>
        <w:jc w:val="both"/>
        <w:rPr>
          <w:del w:id="4906" w:author="Sina Furkan Özdemir [2]" w:date="2021-09-24T08:49:00Z"/>
          <w:sz w:val="20"/>
          <w:szCs w:val="20"/>
          <w:lang w:val="en-US"/>
          <w:rPrChange w:id="4907" w:author="Sina Furkan Özdemir" w:date="2021-09-20T17:27:00Z">
            <w:rPr>
              <w:del w:id="4908" w:author="Sina Furkan Özdemir [2]" w:date="2021-09-24T08:49:00Z"/>
              <w:sz w:val="20"/>
              <w:szCs w:val="20"/>
            </w:rPr>
          </w:rPrChange>
        </w:rPr>
        <w:pPrChange w:id="4909" w:author="Sina Furkan Özdemir [2]" w:date="2021-09-24T08:49:00Z">
          <w:pPr>
            <w:pStyle w:val="Bibliography"/>
            <w:spacing w:before="120" w:after="0"/>
            <w:jc w:val="both"/>
          </w:pPr>
        </w:pPrChange>
      </w:pPr>
      <w:del w:id="4910" w:author="Sina Furkan Özdemir [2]" w:date="2021-09-24T08:49:00Z">
        <w:r w:rsidRPr="0029563D" w:rsidDel="00E516C4">
          <w:rPr>
            <w:sz w:val="20"/>
            <w:szCs w:val="20"/>
            <w:lang w:val="en-US"/>
            <w:rPrChange w:id="4911" w:author="Sina Furkan Özdemir" w:date="2021-09-20T17:27:00Z">
              <w:rPr>
                <w:sz w:val="20"/>
                <w:szCs w:val="20"/>
              </w:rPr>
            </w:rPrChange>
          </w:rPr>
          <w:delText xml:space="preserve">De Vreese, C. (2001) ‘“Europe” in the News: A Cross-National Comparative Study of the News Coverage of Key EU Events’, </w:delText>
        </w:r>
        <w:r w:rsidRPr="0029563D" w:rsidDel="00E516C4">
          <w:rPr>
            <w:i/>
            <w:iCs/>
            <w:sz w:val="20"/>
            <w:szCs w:val="20"/>
            <w:lang w:val="en-US"/>
            <w:rPrChange w:id="4912" w:author="Sina Furkan Özdemir" w:date="2021-09-20T17:27:00Z">
              <w:rPr>
                <w:i/>
                <w:iCs/>
                <w:sz w:val="20"/>
                <w:szCs w:val="20"/>
              </w:rPr>
            </w:rPrChange>
          </w:rPr>
          <w:delText>European Union Politics</w:delText>
        </w:r>
        <w:r w:rsidRPr="0029563D" w:rsidDel="00E516C4">
          <w:rPr>
            <w:sz w:val="20"/>
            <w:szCs w:val="20"/>
            <w:lang w:val="en-US"/>
            <w:rPrChange w:id="4913" w:author="Sina Furkan Özdemir" w:date="2021-09-20T17:27:00Z">
              <w:rPr>
                <w:sz w:val="20"/>
                <w:szCs w:val="20"/>
              </w:rPr>
            </w:rPrChange>
          </w:rPr>
          <w:delText xml:space="preserve"> 2(3): 283–307.</w:delText>
        </w:r>
      </w:del>
    </w:p>
    <w:p w14:paraId="02A317B4" w14:textId="25055CCB" w:rsidR="0076658E" w:rsidRPr="0029563D" w:rsidDel="00E516C4" w:rsidRDefault="0076658E">
      <w:pPr>
        <w:spacing w:before="120" w:after="0" w:line="240" w:lineRule="auto"/>
        <w:jc w:val="both"/>
        <w:rPr>
          <w:del w:id="4914" w:author="Sina Furkan Özdemir [2]" w:date="2021-09-24T08:49:00Z"/>
          <w:sz w:val="20"/>
          <w:szCs w:val="20"/>
          <w:lang w:val="en-US"/>
          <w:rPrChange w:id="4915" w:author="Sina Furkan Özdemir" w:date="2021-09-20T17:27:00Z">
            <w:rPr>
              <w:del w:id="4916" w:author="Sina Furkan Özdemir [2]" w:date="2021-09-24T08:49:00Z"/>
              <w:sz w:val="20"/>
              <w:szCs w:val="20"/>
            </w:rPr>
          </w:rPrChange>
        </w:rPr>
        <w:pPrChange w:id="4917" w:author="Sina Furkan Özdemir [2]" w:date="2021-09-24T08:49:00Z">
          <w:pPr>
            <w:pStyle w:val="Bibliography"/>
            <w:spacing w:before="120" w:after="0"/>
            <w:jc w:val="both"/>
          </w:pPr>
        </w:pPrChange>
      </w:pPr>
      <w:del w:id="4918" w:author="Sina Furkan Özdemir [2]" w:date="2021-09-24T08:49:00Z">
        <w:r w:rsidRPr="0029563D" w:rsidDel="00E516C4">
          <w:rPr>
            <w:sz w:val="20"/>
            <w:szCs w:val="20"/>
            <w:lang w:val="en-US"/>
            <w:rPrChange w:id="4919" w:author="Sina Furkan Özdemir" w:date="2021-09-20T17:27:00Z">
              <w:rPr>
                <w:sz w:val="20"/>
                <w:szCs w:val="20"/>
              </w:rPr>
            </w:rPrChange>
          </w:rPr>
          <w:delText xml:space="preserve">De Vreese, C., Banducci, S., Semetko, H. and Boomgaarden, H. (2006) ‘The News Coverage of the 2004 European Parliamentary Election Campaign in 25 Countries’, </w:delText>
        </w:r>
        <w:r w:rsidRPr="0029563D" w:rsidDel="00E516C4">
          <w:rPr>
            <w:i/>
            <w:iCs/>
            <w:sz w:val="20"/>
            <w:szCs w:val="20"/>
            <w:lang w:val="en-US"/>
            <w:rPrChange w:id="4920" w:author="Sina Furkan Özdemir" w:date="2021-09-20T17:27:00Z">
              <w:rPr>
                <w:i/>
                <w:iCs/>
                <w:sz w:val="20"/>
                <w:szCs w:val="20"/>
              </w:rPr>
            </w:rPrChange>
          </w:rPr>
          <w:delText>European Union Politics</w:delText>
        </w:r>
        <w:r w:rsidRPr="0029563D" w:rsidDel="00E516C4">
          <w:rPr>
            <w:sz w:val="20"/>
            <w:szCs w:val="20"/>
            <w:lang w:val="en-US"/>
            <w:rPrChange w:id="4921" w:author="Sina Furkan Özdemir" w:date="2021-09-20T17:27:00Z">
              <w:rPr>
                <w:sz w:val="20"/>
                <w:szCs w:val="20"/>
              </w:rPr>
            </w:rPrChange>
          </w:rPr>
          <w:delText xml:space="preserve"> 7(4): 477–504.</w:delText>
        </w:r>
      </w:del>
    </w:p>
    <w:p w14:paraId="45D115CE" w14:textId="753B2A04" w:rsidR="0076658E" w:rsidRPr="0029563D" w:rsidDel="00E516C4" w:rsidRDefault="0076658E">
      <w:pPr>
        <w:spacing w:before="120" w:after="0" w:line="240" w:lineRule="auto"/>
        <w:jc w:val="both"/>
        <w:rPr>
          <w:del w:id="4922" w:author="Sina Furkan Özdemir [2]" w:date="2021-09-24T08:49:00Z"/>
          <w:sz w:val="20"/>
          <w:szCs w:val="20"/>
          <w:lang w:val="en-US"/>
          <w:rPrChange w:id="4923" w:author="Sina Furkan Özdemir" w:date="2021-09-20T17:27:00Z">
            <w:rPr>
              <w:del w:id="4924" w:author="Sina Furkan Özdemir [2]" w:date="2021-09-24T08:49:00Z"/>
              <w:sz w:val="20"/>
              <w:szCs w:val="20"/>
            </w:rPr>
          </w:rPrChange>
        </w:rPr>
        <w:pPrChange w:id="4925" w:author="Sina Furkan Özdemir [2]" w:date="2021-09-24T08:49:00Z">
          <w:pPr>
            <w:pStyle w:val="Bibliography"/>
            <w:spacing w:before="120" w:after="0"/>
            <w:jc w:val="both"/>
          </w:pPr>
        </w:pPrChange>
      </w:pPr>
      <w:del w:id="4926" w:author="Sina Furkan Özdemir [2]" w:date="2021-09-24T08:49:00Z">
        <w:r w:rsidRPr="0029563D" w:rsidDel="00E516C4">
          <w:rPr>
            <w:sz w:val="20"/>
            <w:szCs w:val="20"/>
            <w:lang w:val="en-US"/>
            <w:rPrChange w:id="4927" w:author="Sina Furkan Özdemir" w:date="2021-09-20T17:27:00Z">
              <w:rPr>
                <w:sz w:val="20"/>
                <w:szCs w:val="20"/>
              </w:rPr>
            </w:rPrChange>
          </w:rPr>
          <w:delText xml:space="preserve">De Wilde, P. and Zürn, M. (2012) ‘Can the Politicization of European Integration be Reversed?*’, </w:delText>
        </w:r>
        <w:r w:rsidRPr="0029563D" w:rsidDel="00E516C4">
          <w:rPr>
            <w:i/>
            <w:iCs/>
            <w:sz w:val="20"/>
            <w:szCs w:val="20"/>
            <w:lang w:val="en-US"/>
            <w:rPrChange w:id="4928" w:author="Sina Furkan Özdemir" w:date="2021-09-20T17:27:00Z">
              <w:rPr>
                <w:i/>
                <w:iCs/>
                <w:sz w:val="20"/>
                <w:szCs w:val="20"/>
              </w:rPr>
            </w:rPrChange>
          </w:rPr>
          <w:delText>JCMS: Journal of Common Market Studies</w:delText>
        </w:r>
        <w:r w:rsidRPr="0029563D" w:rsidDel="00E516C4">
          <w:rPr>
            <w:sz w:val="20"/>
            <w:szCs w:val="20"/>
            <w:lang w:val="en-US"/>
            <w:rPrChange w:id="4929" w:author="Sina Furkan Özdemir" w:date="2021-09-20T17:27:00Z">
              <w:rPr>
                <w:sz w:val="20"/>
                <w:szCs w:val="20"/>
              </w:rPr>
            </w:rPrChange>
          </w:rPr>
          <w:delText xml:space="preserve"> 50(s1): 137–153.</w:delText>
        </w:r>
      </w:del>
    </w:p>
    <w:p w14:paraId="013E4946" w14:textId="2A644FC5" w:rsidR="0076658E" w:rsidRPr="0029563D" w:rsidDel="00E516C4" w:rsidRDefault="0076658E">
      <w:pPr>
        <w:spacing w:before="120" w:after="0" w:line="240" w:lineRule="auto"/>
        <w:jc w:val="both"/>
        <w:rPr>
          <w:del w:id="4930" w:author="Sina Furkan Özdemir [2]" w:date="2021-09-24T08:49:00Z"/>
          <w:sz w:val="20"/>
          <w:szCs w:val="20"/>
          <w:lang w:val="en-US"/>
          <w:rPrChange w:id="4931" w:author="Sina Furkan Özdemir" w:date="2021-09-20T17:27:00Z">
            <w:rPr>
              <w:del w:id="4932" w:author="Sina Furkan Özdemir [2]" w:date="2021-09-24T08:49:00Z"/>
              <w:sz w:val="20"/>
              <w:szCs w:val="20"/>
            </w:rPr>
          </w:rPrChange>
        </w:rPr>
        <w:pPrChange w:id="4933" w:author="Sina Furkan Özdemir [2]" w:date="2021-09-24T08:49:00Z">
          <w:pPr>
            <w:pStyle w:val="Bibliography"/>
            <w:spacing w:before="120" w:after="0"/>
            <w:jc w:val="both"/>
          </w:pPr>
        </w:pPrChange>
      </w:pPr>
      <w:del w:id="4934" w:author="Sina Furkan Özdemir [2]" w:date="2021-09-24T08:49:00Z">
        <w:r w:rsidRPr="0029563D" w:rsidDel="00E516C4">
          <w:rPr>
            <w:sz w:val="20"/>
            <w:szCs w:val="20"/>
            <w:lang w:val="en-US"/>
            <w:rPrChange w:id="4935" w:author="Sina Furkan Özdemir" w:date="2021-09-20T17:27:00Z">
              <w:rPr>
                <w:sz w:val="20"/>
                <w:szCs w:val="20"/>
              </w:rPr>
            </w:rPrChange>
          </w:rPr>
          <w:delText xml:space="preserve">Ecker-Ehrhardt, M. (2018) ‘Self-legitimation in the face of politicization: Why international organizations centralized public communication’, </w:delText>
        </w:r>
        <w:r w:rsidRPr="0029563D" w:rsidDel="00E516C4">
          <w:rPr>
            <w:i/>
            <w:iCs/>
            <w:sz w:val="20"/>
            <w:szCs w:val="20"/>
            <w:lang w:val="en-US"/>
            <w:rPrChange w:id="4936" w:author="Sina Furkan Özdemir" w:date="2021-09-20T17:27:00Z">
              <w:rPr>
                <w:i/>
                <w:iCs/>
                <w:sz w:val="20"/>
                <w:szCs w:val="20"/>
              </w:rPr>
            </w:rPrChange>
          </w:rPr>
          <w:delText>The Review of International Organizations</w:delText>
        </w:r>
        <w:r w:rsidRPr="0029563D" w:rsidDel="00E516C4">
          <w:rPr>
            <w:sz w:val="20"/>
            <w:szCs w:val="20"/>
            <w:lang w:val="en-US"/>
            <w:rPrChange w:id="4937" w:author="Sina Furkan Özdemir" w:date="2021-09-20T17:27:00Z">
              <w:rPr>
                <w:sz w:val="20"/>
                <w:szCs w:val="20"/>
              </w:rPr>
            </w:rPrChange>
          </w:rPr>
          <w:delText xml:space="preserve"> 13(4): 519–546.</w:delText>
        </w:r>
      </w:del>
    </w:p>
    <w:p w14:paraId="4D8DA6D8" w14:textId="5526F0AE" w:rsidR="0076658E" w:rsidRPr="0029563D" w:rsidDel="00E516C4" w:rsidRDefault="0076658E">
      <w:pPr>
        <w:spacing w:before="120" w:after="0" w:line="240" w:lineRule="auto"/>
        <w:jc w:val="both"/>
        <w:rPr>
          <w:del w:id="4938" w:author="Sina Furkan Özdemir [2]" w:date="2021-09-24T08:49:00Z"/>
          <w:sz w:val="20"/>
          <w:szCs w:val="20"/>
          <w:lang w:val="en-US"/>
          <w:rPrChange w:id="4939" w:author="Sina Furkan Özdemir" w:date="2021-09-20T17:27:00Z">
            <w:rPr>
              <w:del w:id="4940" w:author="Sina Furkan Özdemir [2]" w:date="2021-09-24T08:49:00Z"/>
              <w:sz w:val="20"/>
              <w:szCs w:val="20"/>
            </w:rPr>
          </w:rPrChange>
        </w:rPr>
        <w:pPrChange w:id="4941" w:author="Sina Furkan Özdemir [2]" w:date="2021-09-24T08:49:00Z">
          <w:pPr>
            <w:pStyle w:val="Bibliography"/>
            <w:spacing w:before="120" w:after="0"/>
            <w:jc w:val="both"/>
          </w:pPr>
        </w:pPrChange>
      </w:pPr>
      <w:del w:id="4942" w:author="Sina Furkan Özdemir [2]" w:date="2021-09-24T08:49:00Z">
        <w:r w:rsidRPr="0029563D" w:rsidDel="00E516C4">
          <w:rPr>
            <w:sz w:val="20"/>
            <w:szCs w:val="20"/>
            <w:lang w:val="en-US"/>
            <w:rPrChange w:id="4943" w:author="Sina Furkan Özdemir" w:date="2021-09-20T17:27:00Z">
              <w:rPr>
                <w:sz w:val="20"/>
                <w:szCs w:val="20"/>
              </w:rPr>
            </w:rPrChange>
          </w:rPr>
          <w:delText xml:space="preserve">Ecker-Ehrhardt, M. (2020) ‘IO Public Communication Going Digital? Understanding Social Media Adoption and Use in Times of Politicization’, in </w:delText>
        </w:r>
        <w:r w:rsidRPr="0029563D" w:rsidDel="00E516C4">
          <w:rPr>
            <w:i/>
            <w:iCs/>
            <w:sz w:val="20"/>
            <w:szCs w:val="20"/>
            <w:lang w:val="en-US"/>
            <w:rPrChange w:id="4944" w:author="Sina Furkan Özdemir" w:date="2021-09-20T17:27:00Z">
              <w:rPr>
                <w:i/>
                <w:iCs/>
                <w:sz w:val="20"/>
                <w:szCs w:val="20"/>
              </w:rPr>
            </w:rPrChange>
          </w:rPr>
          <w:delText>Digital Diplomacy and International Organisations</w:delText>
        </w:r>
        <w:r w:rsidRPr="0029563D" w:rsidDel="00E516C4">
          <w:rPr>
            <w:sz w:val="20"/>
            <w:szCs w:val="20"/>
            <w:lang w:val="en-US"/>
            <w:rPrChange w:id="4945" w:author="Sina Furkan Özdemir" w:date="2021-09-20T17:27:00Z">
              <w:rPr>
                <w:sz w:val="20"/>
                <w:szCs w:val="20"/>
              </w:rPr>
            </w:rPrChange>
          </w:rPr>
          <w:delText>. Routledge.</w:delText>
        </w:r>
      </w:del>
    </w:p>
    <w:p w14:paraId="4E4690F3" w14:textId="52ED7067" w:rsidR="0076658E" w:rsidRPr="0029563D" w:rsidDel="00E516C4" w:rsidRDefault="0076658E">
      <w:pPr>
        <w:spacing w:before="120" w:after="0" w:line="240" w:lineRule="auto"/>
        <w:jc w:val="both"/>
        <w:rPr>
          <w:del w:id="4946" w:author="Sina Furkan Özdemir [2]" w:date="2021-09-24T08:49:00Z"/>
          <w:sz w:val="20"/>
          <w:szCs w:val="20"/>
          <w:lang w:val="en-US"/>
          <w:rPrChange w:id="4947" w:author="Sina Furkan Özdemir" w:date="2021-09-20T17:27:00Z">
            <w:rPr>
              <w:del w:id="4948" w:author="Sina Furkan Özdemir [2]" w:date="2021-09-24T08:49:00Z"/>
              <w:sz w:val="20"/>
              <w:szCs w:val="20"/>
            </w:rPr>
          </w:rPrChange>
        </w:rPr>
        <w:pPrChange w:id="4949" w:author="Sina Furkan Özdemir [2]" w:date="2021-09-24T08:49:00Z">
          <w:pPr>
            <w:pStyle w:val="Bibliography"/>
            <w:spacing w:before="120" w:after="0"/>
            <w:jc w:val="both"/>
          </w:pPr>
        </w:pPrChange>
      </w:pPr>
      <w:del w:id="4950" w:author="Sina Furkan Özdemir [2]" w:date="2021-09-24T08:49:00Z">
        <w:r w:rsidRPr="0029563D" w:rsidDel="00E516C4">
          <w:rPr>
            <w:sz w:val="20"/>
            <w:szCs w:val="20"/>
            <w:lang w:val="en-US"/>
            <w:rPrChange w:id="4951" w:author="Sina Furkan Özdemir" w:date="2021-09-20T17:27:00Z">
              <w:rPr>
                <w:sz w:val="20"/>
                <w:szCs w:val="20"/>
              </w:rPr>
            </w:rPrChange>
          </w:rPr>
          <w:delText xml:space="preserve">European Parliament. Directorate General for Parliamentary Research Services. (2021) </w:delText>
        </w:r>
        <w:r w:rsidRPr="0029563D" w:rsidDel="00E516C4">
          <w:rPr>
            <w:i/>
            <w:iCs/>
            <w:sz w:val="20"/>
            <w:szCs w:val="20"/>
            <w:lang w:val="en-US"/>
            <w:rPrChange w:id="4952" w:author="Sina Furkan Özdemir" w:date="2021-09-20T17:27:00Z">
              <w:rPr>
                <w:i/>
                <w:iCs/>
                <w:sz w:val="20"/>
                <w:szCs w:val="20"/>
              </w:rPr>
            </w:rPrChange>
          </w:rPr>
          <w:delText>The Twitter activity of members of the European Council: a content analysis of EU leaders’ use of Twitter in 2019 20.</w:delText>
        </w:r>
        <w:r w:rsidRPr="0029563D" w:rsidDel="00E516C4">
          <w:rPr>
            <w:sz w:val="20"/>
            <w:szCs w:val="20"/>
            <w:lang w:val="en-US"/>
            <w:rPrChange w:id="4953" w:author="Sina Furkan Özdemir" w:date="2021-09-20T17:27:00Z">
              <w:rPr>
                <w:sz w:val="20"/>
                <w:szCs w:val="20"/>
              </w:rPr>
            </w:rPrChange>
          </w:rPr>
          <w:delText>, LU: Publications Office, available at https://data.europa.eu/doi/10.2861/17201 (accessed June 2021).</w:delText>
        </w:r>
      </w:del>
    </w:p>
    <w:p w14:paraId="04338F7A" w14:textId="533B1449" w:rsidR="0076658E" w:rsidRPr="0029563D" w:rsidDel="00E516C4" w:rsidRDefault="0076658E">
      <w:pPr>
        <w:spacing w:before="120" w:after="0" w:line="240" w:lineRule="auto"/>
        <w:jc w:val="both"/>
        <w:rPr>
          <w:del w:id="4954" w:author="Sina Furkan Özdemir [2]" w:date="2021-09-24T08:49:00Z"/>
          <w:sz w:val="20"/>
          <w:szCs w:val="20"/>
          <w:lang w:val="en-US"/>
          <w:rPrChange w:id="4955" w:author="Sina Furkan Özdemir" w:date="2021-09-20T17:27:00Z">
            <w:rPr>
              <w:del w:id="4956" w:author="Sina Furkan Özdemir [2]" w:date="2021-09-24T08:49:00Z"/>
              <w:sz w:val="20"/>
              <w:szCs w:val="20"/>
            </w:rPr>
          </w:rPrChange>
        </w:rPr>
        <w:pPrChange w:id="4957" w:author="Sina Furkan Özdemir [2]" w:date="2021-09-24T08:49:00Z">
          <w:pPr>
            <w:pStyle w:val="Bibliography"/>
            <w:spacing w:before="120" w:after="0"/>
            <w:jc w:val="both"/>
          </w:pPr>
        </w:pPrChange>
      </w:pPr>
      <w:del w:id="4958" w:author="Sina Furkan Özdemir [2]" w:date="2021-09-24T08:49:00Z">
        <w:r w:rsidRPr="0029563D" w:rsidDel="00E516C4">
          <w:rPr>
            <w:sz w:val="20"/>
            <w:szCs w:val="20"/>
            <w:lang w:val="en-US"/>
            <w:rPrChange w:id="4959" w:author="Sina Furkan Özdemir" w:date="2021-09-20T17:27:00Z">
              <w:rPr>
                <w:sz w:val="20"/>
                <w:szCs w:val="20"/>
              </w:rPr>
            </w:rPrChange>
          </w:rPr>
          <w:delText xml:space="preserve">Fairclough, N. (2003) </w:delText>
        </w:r>
        <w:r w:rsidRPr="0029563D" w:rsidDel="00E516C4">
          <w:rPr>
            <w:i/>
            <w:iCs/>
            <w:sz w:val="20"/>
            <w:szCs w:val="20"/>
            <w:lang w:val="en-US"/>
            <w:rPrChange w:id="4960" w:author="Sina Furkan Özdemir" w:date="2021-09-20T17:27:00Z">
              <w:rPr>
                <w:i/>
                <w:iCs/>
                <w:sz w:val="20"/>
                <w:szCs w:val="20"/>
              </w:rPr>
            </w:rPrChange>
          </w:rPr>
          <w:delText>Analysing Discourse: Textual Analysis for Social Research</w:delText>
        </w:r>
        <w:r w:rsidRPr="0029563D" w:rsidDel="00E516C4">
          <w:rPr>
            <w:sz w:val="20"/>
            <w:szCs w:val="20"/>
            <w:lang w:val="en-US"/>
            <w:rPrChange w:id="4961" w:author="Sina Furkan Özdemir" w:date="2021-09-20T17:27:00Z">
              <w:rPr>
                <w:sz w:val="20"/>
                <w:szCs w:val="20"/>
              </w:rPr>
            </w:rPrChange>
          </w:rPr>
          <w:delText>, Psychology Press.</w:delText>
        </w:r>
      </w:del>
    </w:p>
    <w:p w14:paraId="4913DC97" w14:textId="004EBA8D" w:rsidR="0076658E" w:rsidRPr="0029563D" w:rsidDel="00E516C4" w:rsidRDefault="0076658E">
      <w:pPr>
        <w:spacing w:before="120" w:after="0" w:line="240" w:lineRule="auto"/>
        <w:jc w:val="both"/>
        <w:rPr>
          <w:del w:id="4962" w:author="Sina Furkan Özdemir [2]" w:date="2021-09-24T08:49:00Z"/>
          <w:sz w:val="20"/>
          <w:szCs w:val="20"/>
          <w:lang w:val="en-US"/>
          <w:rPrChange w:id="4963" w:author="Sina Furkan Özdemir" w:date="2021-09-20T17:27:00Z">
            <w:rPr>
              <w:del w:id="4964" w:author="Sina Furkan Özdemir [2]" w:date="2021-09-24T08:49:00Z"/>
              <w:sz w:val="20"/>
              <w:szCs w:val="20"/>
            </w:rPr>
          </w:rPrChange>
        </w:rPr>
        <w:pPrChange w:id="4965" w:author="Sina Furkan Özdemir [2]" w:date="2021-09-24T08:49:00Z">
          <w:pPr>
            <w:pStyle w:val="Bibliography"/>
            <w:spacing w:before="120" w:after="0"/>
            <w:jc w:val="both"/>
          </w:pPr>
        </w:pPrChange>
      </w:pPr>
      <w:del w:id="4966" w:author="Sina Furkan Özdemir [2]" w:date="2021-09-24T08:49:00Z">
        <w:r w:rsidRPr="0029563D" w:rsidDel="00E516C4">
          <w:rPr>
            <w:sz w:val="20"/>
            <w:szCs w:val="20"/>
            <w:lang w:val="en-US"/>
            <w:rPrChange w:id="4967" w:author="Sina Furkan Özdemir" w:date="2021-09-20T17:27:00Z">
              <w:rPr>
                <w:sz w:val="20"/>
                <w:szCs w:val="20"/>
              </w:rPr>
            </w:rPrChange>
          </w:rPr>
          <w:delText xml:space="preserve">Fazekas, Z., Popa, S. A., Schmitt, H., Barberá, P. and Theocharis, Y. (2021) ‘Elite-public interaction on twitter: EU issue expansion in the campaign’, </w:delText>
        </w:r>
        <w:r w:rsidRPr="0029563D" w:rsidDel="00E516C4">
          <w:rPr>
            <w:i/>
            <w:iCs/>
            <w:sz w:val="20"/>
            <w:szCs w:val="20"/>
            <w:lang w:val="en-US"/>
            <w:rPrChange w:id="4968" w:author="Sina Furkan Özdemir" w:date="2021-09-20T17:27:00Z">
              <w:rPr>
                <w:i/>
                <w:iCs/>
                <w:sz w:val="20"/>
                <w:szCs w:val="20"/>
              </w:rPr>
            </w:rPrChange>
          </w:rPr>
          <w:delText>European Journal of Political Research</w:delText>
        </w:r>
        <w:r w:rsidRPr="0029563D" w:rsidDel="00E516C4">
          <w:rPr>
            <w:sz w:val="20"/>
            <w:szCs w:val="20"/>
            <w:lang w:val="en-US"/>
            <w:rPrChange w:id="4969" w:author="Sina Furkan Özdemir" w:date="2021-09-20T17:27:00Z">
              <w:rPr>
                <w:sz w:val="20"/>
                <w:szCs w:val="20"/>
              </w:rPr>
            </w:rPrChange>
          </w:rPr>
          <w:delText xml:space="preserve"> 60(2): 376–396.</w:delText>
        </w:r>
      </w:del>
    </w:p>
    <w:p w14:paraId="1A025936" w14:textId="4F551F0C" w:rsidR="0076658E" w:rsidRPr="0029563D" w:rsidDel="00E516C4" w:rsidRDefault="0076658E">
      <w:pPr>
        <w:spacing w:before="120" w:after="0" w:line="240" w:lineRule="auto"/>
        <w:jc w:val="both"/>
        <w:rPr>
          <w:del w:id="4970" w:author="Sina Furkan Özdemir [2]" w:date="2021-09-24T08:49:00Z"/>
          <w:sz w:val="20"/>
          <w:szCs w:val="20"/>
          <w:lang w:val="en-US"/>
          <w:rPrChange w:id="4971" w:author="Sina Furkan Özdemir" w:date="2021-09-20T17:27:00Z">
            <w:rPr>
              <w:del w:id="4972" w:author="Sina Furkan Özdemir [2]" w:date="2021-09-24T08:49:00Z"/>
              <w:sz w:val="20"/>
              <w:szCs w:val="20"/>
            </w:rPr>
          </w:rPrChange>
        </w:rPr>
        <w:pPrChange w:id="4973" w:author="Sina Furkan Özdemir [2]" w:date="2021-09-24T08:49:00Z">
          <w:pPr>
            <w:pStyle w:val="Bibliography"/>
            <w:spacing w:before="120" w:after="0"/>
            <w:jc w:val="both"/>
          </w:pPr>
        </w:pPrChange>
      </w:pPr>
      <w:del w:id="4974" w:author="Sina Furkan Özdemir [2]" w:date="2021-09-24T08:49:00Z">
        <w:r w:rsidRPr="0029563D" w:rsidDel="00E516C4">
          <w:rPr>
            <w:sz w:val="20"/>
            <w:szCs w:val="20"/>
            <w:lang w:val="en-US"/>
            <w:rPrChange w:id="4975" w:author="Sina Furkan Özdemir" w:date="2021-09-20T17:27:00Z">
              <w:rPr>
                <w:sz w:val="20"/>
                <w:szCs w:val="20"/>
              </w:rPr>
            </w:rPrChange>
          </w:rPr>
          <w:delText xml:space="preserve">Ferrara, F. M. and Angino, S. (2021) </w:delText>
        </w:r>
        <w:r w:rsidRPr="0029563D" w:rsidDel="00E516C4">
          <w:rPr>
            <w:i/>
            <w:iCs/>
            <w:sz w:val="20"/>
            <w:szCs w:val="20"/>
            <w:lang w:val="en-US"/>
            <w:rPrChange w:id="4976" w:author="Sina Furkan Özdemir" w:date="2021-09-20T17:27:00Z">
              <w:rPr>
                <w:i/>
                <w:iCs/>
                <w:sz w:val="20"/>
                <w:szCs w:val="20"/>
              </w:rPr>
            </w:rPrChange>
          </w:rPr>
          <w:delText>Does Clarity Make Central Banks More Engaging? Lessons from ECB Communications</w:delText>
        </w:r>
        <w:r w:rsidRPr="0029563D" w:rsidDel="00E516C4">
          <w:rPr>
            <w:sz w:val="20"/>
            <w:szCs w:val="20"/>
            <w:lang w:val="en-US"/>
            <w:rPrChange w:id="4977" w:author="Sina Furkan Özdemir" w:date="2021-09-20T17:27:00Z">
              <w:rPr>
                <w:sz w:val="20"/>
                <w:szCs w:val="20"/>
              </w:rPr>
            </w:rPrChange>
          </w:rPr>
          <w:delText>.</w:delText>
        </w:r>
      </w:del>
    </w:p>
    <w:p w14:paraId="6725239D" w14:textId="6301554C" w:rsidR="0076658E" w:rsidRPr="0029563D" w:rsidDel="00E516C4" w:rsidRDefault="0076658E">
      <w:pPr>
        <w:spacing w:before="120" w:after="0" w:line="240" w:lineRule="auto"/>
        <w:jc w:val="both"/>
        <w:rPr>
          <w:del w:id="4978" w:author="Sina Furkan Özdemir [2]" w:date="2021-09-24T08:49:00Z"/>
          <w:sz w:val="20"/>
          <w:szCs w:val="20"/>
          <w:lang w:val="en-US"/>
          <w:rPrChange w:id="4979" w:author="Sina Furkan Özdemir" w:date="2021-09-20T17:27:00Z">
            <w:rPr>
              <w:del w:id="4980" w:author="Sina Furkan Özdemir [2]" w:date="2021-09-24T08:49:00Z"/>
              <w:sz w:val="20"/>
              <w:szCs w:val="20"/>
            </w:rPr>
          </w:rPrChange>
        </w:rPr>
        <w:pPrChange w:id="4981" w:author="Sina Furkan Özdemir [2]" w:date="2021-09-24T08:49:00Z">
          <w:pPr>
            <w:pStyle w:val="Bibliography"/>
            <w:spacing w:before="120" w:after="0"/>
            <w:jc w:val="both"/>
          </w:pPr>
        </w:pPrChange>
      </w:pPr>
      <w:del w:id="4982" w:author="Sina Furkan Özdemir [2]" w:date="2021-09-24T08:49:00Z">
        <w:r w:rsidRPr="0029563D" w:rsidDel="00E516C4">
          <w:rPr>
            <w:sz w:val="20"/>
            <w:szCs w:val="20"/>
            <w:lang w:val="en-US"/>
            <w:rPrChange w:id="4983" w:author="Sina Furkan Özdemir" w:date="2021-09-20T17:27:00Z">
              <w:rPr>
                <w:sz w:val="20"/>
                <w:szCs w:val="20"/>
              </w:rPr>
            </w:rPrChange>
          </w:rPr>
          <w:delText xml:space="preserve">Firouzjaei, H. A. and Özdemir, S. F. (2020) ‘Effect of readability of political tweets on positive user engagement’, in </w:delText>
        </w:r>
        <w:r w:rsidRPr="0029563D" w:rsidDel="00E516C4">
          <w:rPr>
            <w:i/>
            <w:iCs/>
            <w:sz w:val="20"/>
            <w:szCs w:val="20"/>
            <w:lang w:val="en-US"/>
            <w:rPrChange w:id="4984" w:author="Sina Furkan Özdemir" w:date="2021-09-20T17:27:00Z">
              <w:rPr>
                <w:i/>
                <w:iCs/>
                <w:sz w:val="20"/>
                <w:szCs w:val="20"/>
              </w:rPr>
            </w:rPrChange>
          </w:rPr>
          <w:delText>IEEE/ACM International Conference on Advances in Social Networks Analysis and Mining (ASONAM)</w:delText>
        </w:r>
        <w:r w:rsidRPr="0029563D" w:rsidDel="00E516C4">
          <w:rPr>
            <w:sz w:val="20"/>
            <w:szCs w:val="20"/>
            <w:lang w:val="en-US"/>
            <w:rPrChange w:id="4985" w:author="Sina Furkan Özdemir" w:date="2021-09-20T17:27:00Z">
              <w:rPr>
                <w:sz w:val="20"/>
                <w:szCs w:val="20"/>
              </w:rPr>
            </w:rPrChange>
          </w:rPr>
          <w:delText>. 2020, available at https://web.ntpu.edu.tw/~myday/doc/ASONAM2020/ASONAM2020_Proceedings/pdf/papers/137_074_884.pdf.</w:delText>
        </w:r>
      </w:del>
    </w:p>
    <w:p w14:paraId="16D42451" w14:textId="4C162B0E" w:rsidR="0076658E" w:rsidRPr="0029563D" w:rsidDel="00E516C4" w:rsidRDefault="0076658E">
      <w:pPr>
        <w:spacing w:before="120" w:after="0" w:line="240" w:lineRule="auto"/>
        <w:jc w:val="both"/>
        <w:rPr>
          <w:del w:id="4986" w:author="Sina Furkan Özdemir [2]" w:date="2021-09-24T08:49:00Z"/>
          <w:sz w:val="20"/>
          <w:szCs w:val="20"/>
          <w:lang w:val="en-US"/>
          <w:rPrChange w:id="4987" w:author="Sina Furkan Özdemir" w:date="2021-09-20T17:27:00Z">
            <w:rPr>
              <w:del w:id="4988" w:author="Sina Furkan Özdemir [2]" w:date="2021-09-24T08:49:00Z"/>
              <w:sz w:val="20"/>
              <w:szCs w:val="20"/>
            </w:rPr>
          </w:rPrChange>
        </w:rPr>
        <w:pPrChange w:id="4989" w:author="Sina Furkan Özdemir [2]" w:date="2021-09-24T08:49:00Z">
          <w:pPr>
            <w:pStyle w:val="Bibliography"/>
            <w:spacing w:before="120" w:after="0"/>
            <w:jc w:val="both"/>
          </w:pPr>
        </w:pPrChange>
      </w:pPr>
      <w:del w:id="4990" w:author="Sina Furkan Özdemir [2]" w:date="2021-09-24T08:49:00Z">
        <w:r w:rsidRPr="0029563D" w:rsidDel="00E516C4">
          <w:rPr>
            <w:sz w:val="20"/>
            <w:szCs w:val="20"/>
            <w:lang w:val="en-US"/>
            <w:rPrChange w:id="4991" w:author="Sina Furkan Özdemir" w:date="2021-09-20T17:27:00Z">
              <w:rPr>
                <w:sz w:val="20"/>
                <w:szCs w:val="20"/>
              </w:rPr>
            </w:rPrChange>
          </w:rPr>
          <w:delText xml:space="preserve">Flesch, R. (1948) ‘A new readability yardstick.’, </w:delText>
        </w:r>
        <w:r w:rsidRPr="0029563D" w:rsidDel="00E516C4">
          <w:rPr>
            <w:i/>
            <w:iCs/>
            <w:sz w:val="20"/>
            <w:szCs w:val="20"/>
            <w:lang w:val="en-US"/>
            <w:rPrChange w:id="4992" w:author="Sina Furkan Özdemir" w:date="2021-09-20T17:27:00Z">
              <w:rPr>
                <w:i/>
                <w:iCs/>
                <w:sz w:val="20"/>
                <w:szCs w:val="20"/>
              </w:rPr>
            </w:rPrChange>
          </w:rPr>
          <w:delText>Journal of Applied Psychology</w:delText>
        </w:r>
        <w:r w:rsidRPr="0029563D" w:rsidDel="00E516C4">
          <w:rPr>
            <w:sz w:val="20"/>
            <w:szCs w:val="20"/>
            <w:lang w:val="en-US"/>
            <w:rPrChange w:id="4993" w:author="Sina Furkan Özdemir" w:date="2021-09-20T17:27:00Z">
              <w:rPr>
                <w:sz w:val="20"/>
                <w:szCs w:val="20"/>
              </w:rPr>
            </w:rPrChange>
          </w:rPr>
          <w:delText xml:space="preserve"> 32(3): 221.</w:delText>
        </w:r>
      </w:del>
    </w:p>
    <w:p w14:paraId="6381E894" w14:textId="23D62347" w:rsidR="0076658E" w:rsidRPr="0029563D" w:rsidDel="00E516C4" w:rsidRDefault="0076658E">
      <w:pPr>
        <w:spacing w:before="120" w:after="0" w:line="240" w:lineRule="auto"/>
        <w:jc w:val="both"/>
        <w:rPr>
          <w:del w:id="4994" w:author="Sina Furkan Özdemir [2]" w:date="2021-09-24T08:49:00Z"/>
          <w:sz w:val="20"/>
          <w:szCs w:val="20"/>
          <w:lang w:val="en-US"/>
          <w:rPrChange w:id="4995" w:author="Sina Furkan Özdemir" w:date="2021-09-20T17:27:00Z">
            <w:rPr>
              <w:del w:id="4996" w:author="Sina Furkan Özdemir [2]" w:date="2021-09-24T08:49:00Z"/>
              <w:sz w:val="20"/>
              <w:szCs w:val="20"/>
            </w:rPr>
          </w:rPrChange>
        </w:rPr>
        <w:pPrChange w:id="4997" w:author="Sina Furkan Özdemir [2]" w:date="2021-09-24T08:49:00Z">
          <w:pPr>
            <w:pStyle w:val="Bibliography"/>
            <w:spacing w:before="120" w:after="0"/>
            <w:jc w:val="both"/>
          </w:pPr>
        </w:pPrChange>
      </w:pPr>
      <w:del w:id="4998" w:author="Sina Furkan Özdemir [2]" w:date="2021-09-24T08:49:00Z">
        <w:r w:rsidRPr="0029563D" w:rsidDel="00E516C4">
          <w:rPr>
            <w:sz w:val="20"/>
            <w:szCs w:val="20"/>
            <w:lang w:val="en-US"/>
            <w:rPrChange w:id="4999" w:author="Sina Furkan Özdemir" w:date="2021-09-20T17:27:00Z">
              <w:rPr>
                <w:sz w:val="20"/>
                <w:szCs w:val="20"/>
              </w:rPr>
            </w:rPrChange>
          </w:rPr>
          <w:delText xml:space="preserve">Fowler, R., Hodge, B., Trew, T. and Kress, G. (1979) </w:delText>
        </w:r>
        <w:r w:rsidRPr="0029563D" w:rsidDel="00E516C4">
          <w:rPr>
            <w:i/>
            <w:iCs/>
            <w:sz w:val="20"/>
            <w:szCs w:val="20"/>
            <w:lang w:val="en-US"/>
            <w:rPrChange w:id="5000" w:author="Sina Furkan Özdemir" w:date="2021-09-20T17:27:00Z">
              <w:rPr>
                <w:i/>
                <w:iCs/>
                <w:sz w:val="20"/>
                <w:szCs w:val="20"/>
              </w:rPr>
            </w:rPrChange>
          </w:rPr>
          <w:delText>Language and Control</w:delText>
        </w:r>
        <w:r w:rsidRPr="0029563D" w:rsidDel="00E516C4">
          <w:rPr>
            <w:sz w:val="20"/>
            <w:szCs w:val="20"/>
            <w:lang w:val="en-US"/>
            <w:rPrChange w:id="5001" w:author="Sina Furkan Özdemir" w:date="2021-09-20T17:27:00Z">
              <w:rPr>
                <w:sz w:val="20"/>
                <w:szCs w:val="20"/>
              </w:rPr>
            </w:rPrChange>
          </w:rPr>
          <w:delText>, London: Routledge.</w:delText>
        </w:r>
      </w:del>
    </w:p>
    <w:p w14:paraId="09C4559A" w14:textId="71B69C5A" w:rsidR="0076658E" w:rsidRPr="0029563D" w:rsidDel="00E516C4" w:rsidRDefault="0076658E">
      <w:pPr>
        <w:spacing w:before="120" w:after="0" w:line="240" w:lineRule="auto"/>
        <w:jc w:val="both"/>
        <w:rPr>
          <w:del w:id="5002" w:author="Sina Furkan Özdemir [2]" w:date="2021-09-24T08:49:00Z"/>
          <w:sz w:val="20"/>
          <w:szCs w:val="20"/>
          <w:lang w:val="en-US"/>
          <w:rPrChange w:id="5003" w:author="Sina Furkan Özdemir" w:date="2021-09-20T17:27:00Z">
            <w:rPr>
              <w:del w:id="5004" w:author="Sina Furkan Özdemir [2]" w:date="2021-09-24T08:49:00Z"/>
              <w:sz w:val="20"/>
              <w:szCs w:val="20"/>
            </w:rPr>
          </w:rPrChange>
        </w:rPr>
        <w:pPrChange w:id="5005" w:author="Sina Furkan Özdemir [2]" w:date="2021-09-24T08:49:00Z">
          <w:pPr>
            <w:pStyle w:val="Bibliography"/>
            <w:spacing w:before="120" w:after="0"/>
            <w:jc w:val="both"/>
          </w:pPr>
        </w:pPrChange>
      </w:pPr>
      <w:del w:id="5006" w:author="Sina Furkan Özdemir [2]" w:date="2021-09-24T08:49:00Z">
        <w:r w:rsidRPr="0029563D" w:rsidDel="00E516C4">
          <w:rPr>
            <w:sz w:val="20"/>
            <w:szCs w:val="20"/>
            <w:lang w:val="en-US"/>
            <w:rPrChange w:id="5007" w:author="Sina Furkan Özdemir" w:date="2021-09-20T17:27:00Z">
              <w:rPr>
                <w:sz w:val="20"/>
                <w:szCs w:val="20"/>
              </w:rPr>
            </w:rPrChange>
          </w:rPr>
          <w:delText xml:space="preserve">Gerhards, J., Offerhaus, A. and Roose, J. (2009) ‘Wer ist verantwortlich? Die Europäische Union, ihre Nationalstaaten und die massenmediale Attribution von Verantwortung für Erfolge und Misserfolge’, </w:delText>
        </w:r>
        <w:r w:rsidRPr="0029563D" w:rsidDel="00E516C4">
          <w:rPr>
            <w:i/>
            <w:iCs/>
            <w:sz w:val="20"/>
            <w:szCs w:val="20"/>
            <w:lang w:val="en-US"/>
            <w:rPrChange w:id="5008" w:author="Sina Furkan Özdemir" w:date="2021-09-20T17:27:00Z">
              <w:rPr>
                <w:i/>
                <w:iCs/>
                <w:sz w:val="20"/>
                <w:szCs w:val="20"/>
              </w:rPr>
            </w:rPrChange>
          </w:rPr>
          <w:delText>Politische Vierteljahresschrift Sonderhefte</w:delText>
        </w:r>
        <w:r w:rsidRPr="0029563D" w:rsidDel="00E516C4">
          <w:rPr>
            <w:sz w:val="20"/>
            <w:szCs w:val="20"/>
            <w:lang w:val="en-US"/>
            <w:rPrChange w:id="5009" w:author="Sina Furkan Özdemir" w:date="2021-09-20T17:27:00Z">
              <w:rPr>
                <w:sz w:val="20"/>
                <w:szCs w:val="20"/>
              </w:rPr>
            </w:rPrChange>
          </w:rPr>
          <w:delText xml:space="preserve"> Band 42 ‘Politik in der Mediendemokratie’: 529–558.</w:delText>
        </w:r>
      </w:del>
    </w:p>
    <w:p w14:paraId="4C14B4A2" w14:textId="0DFA71F5" w:rsidR="0076658E" w:rsidRPr="0029563D" w:rsidDel="00E516C4" w:rsidRDefault="0076658E">
      <w:pPr>
        <w:spacing w:before="120" w:after="0" w:line="240" w:lineRule="auto"/>
        <w:jc w:val="both"/>
        <w:rPr>
          <w:del w:id="5010" w:author="Sina Furkan Özdemir [2]" w:date="2021-09-24T08:49:00Z"/>
          <w:sz w:val="20"/>
          <w:szCs w:val="20"/>
          <w:lang w:val="en-US"/>
          <w:rPrChange w:id="5011" w:author="Sina Furkan Özdemir" w:date="2021-09-20T17:27:00Z">
            <w:rPr>
              <w:del w:id="5012" w:author="Sina Furkan Özdemir [2]" w:date="2021-09-24T08:49:00Z"/>
              <w:sz w:val="20"/>
              <w:szCs w:val="20"/>
            </w:rPr>
          </w:rPrChange>
        </w:rPr>
        <w:pPrChange w:id="5013" w:author="Sina Furkan Özdemir [2]" w:date="2021-09-24T08:49:00Z">
          <w:pPr>
            <w:pStyle w:val="Bibliography"/>
            <w:spacing w:before="120" w:after="0"/>
            <w:jc w:val="both"/>
          </w:pPr>
        </w:pPrChange>
      </w:pPr>
      <w:del w:id="5014" w:author="Sina Furkan Özdemir [2]" w:date="2021-09-24T08:49:00Z">
        <w:r w:rsidRPr="0029563D" w:rsidDel="00E516C4">
          <w:rPr>
            <w:sz w:val="20"/>
            <w:szCs w:val="20"/>
            <w:lang w:val="en-US"/>
            <w:rPrChange w:id="5015" w:author="Sina Furkan Özdemir" w:date="2021-09-20T17:27:00Z">
              <w:rPr>
                <w:sz w:val="20"/>
                <w:szCs w:val="20"/>
              </w:rPr>
            </w:rPrChange>
          </w:rPr>
          <w:delText xml:space="preserve">Harteveld, E., Schaper, J., Lange, S. L. D. and Brug, W. V. D. (2018) ‘Blaming Brussels? The Impact of (News about) the Refugee Crisis on Attitudes towards the EU and National Politics’, </w:delText>
        </w:r>
        <w:r w:rsidRPr="0029563D" w:rsidDel="00E516C4">
          <w:rPr>
            <w:i/>
            <w:iCs/>
            <w:sz w:val="20"/>
            <w:szCs w:val="20"/>
            <w:lang w:val="en-US"/>
            <w:rPrChange w:id="5016" w:author="Sina Furkan Özdemir" w:date="2021-09-20T17:27:00Z">
              <w:rPr>
                <w:i/>
                <w:iCs/>
                <w:sz w:val="20"/>
                <w:szCs w:val="20"/>
              </w:rPr>
            </w:rPrChange>
          </w:rPr>
          <w:delText>JCMS: Journal of Common Market Studies</w:delText>
        </w:r>
        <w:r w:rsidRPr="0029563D" w:rsidDel="00E516C4">
          <w:rPr>
            <w:sz w:val="20"/>
            <w:szCs w:val="20"/>
            <w:lang w:val="en-US"/>
            <w:rPrChange w:id="5017" w:author="Sina Furkan Özdemir" w:date="2021-09-20T17:27:00Z">
              <w:rPr>
                <w:sz w:val="20"/>
                <w:szCs w:val="20"/>
              </w:rPr>
            </w:rPrChange>
          </w:rPr>
          <w:delText xml:space="preserve"> 56(1): 157–177.</w:delText>
        </w:r>
      </w:del>
    </w:p>
    <w:p w14:paraId="516293D3" w14:textId="68052AB3" w:rsidR="0076658E" w:rsidRPr="0029563D" w:rsidDel="00E516C4" w:rsidRDefault="0076658E">
      <w:pPr>
        <w:spacing w:before="120" w:after="0" w:line="240" w:lineRule="auto"/>
        <w:jc w:val="both"/>
        <w:rPr>
          <w:del w:id="5018" w:author="Sina Furkan Özdemir [2]" w:date="2021-09-24T08:49:00Z"/>
          <w:sz w:val="20"/>
          <w:szCs w:val="20"/>
          <w:lang w:val="en-US"/>
          <w:rPrChange w:id="5019" w:author="Sina Furkan Özdemir" w:date="2021-09-20T17:27:00Z">
            <w:rPr>
              <w:del w:id="5020" w:author="Sina Furkan Özdemir [2]" w:date="2021-09-24T08:49:00Z"/>
              <w:sz w:val="20"/>
              <w:szCs w:val="20"/>
            </w:rPr>
          </w:rPrChange>
        </w:rPr>
        <w:pPrChange w:id="5021" w:author="Sina Furkan Özdemir [2]" w:date="2021-09-24T08:49:00Z">
          <w:pPr>
            <w:pStyle w:val="Bibliography"/>
            <w:spacing w:before="120" w:after="0"/>
            <w:jc w:val="both"/>
          </w:pPr>
        </w:pPrChange>
      </w:pPr>
      <w:del w:id="5022" w:author="Sina Furkan Özdemir [2]" w:date="2021-09-24T08:49:00Z">
        <w:r w:rsidRPr="0029563D" w:rsidDel="00E516C4">
          <w:rPr>
            <w:sz w:val="20"/>
            <w:szCs w:val="20"/>
            <w:lang w:val="en-US"/>
            <w:rPrChange w:id="5023" w:author="Sina Furkan Özdemir" w:date="2021-09-20T17:27:00Z">
              <w:rPr>
                <w:sz w:val="20"/>
                <w:szCs w:val="20"/>
              </w:rPr>
            </w:rPrChange>
          </w:rPr>
          <w:delText xml:space="preserve">Hartlapp, M., Metz, J. and Rauh, C. (2014) </w:delText>
        </w:r>
        <w:r w:rsidRPr="0029563D" w:rsidDel="00E516C4">
          <w:rPr>
            <w:i/>
            <w:iCs/>
            <w:sz w:val="20"/>
            <w:szCs w:val="20"/>
            <w:lang w:val="en-US"/>
            <w:rPrChange w:id="5024" w:author="Sina Furkan Özdemir" w:date="2021-09-20T17:27:00Z">
              <w:rPr>
                <w:i/>
                <w:iCs/>
                <w:sz w:val="20"/>
                <w:szCs w:val="20"/>
              </w:rPr>
            </w:rPrChange>
          </w:rPr>
          <w:delText>Which Policy for Europe?: Power and Conflict inside the European Commission</w:delText>
        </w:r>
        <w:r w:rsidRPr="0029563D" w:rsidDel="00E516C4">
          <w:rPr>
            <w:sz w:val="20"/>
            <w:szCs w:val="20"/>
            <w:lang w:val="en-US"/>
            <w:rPrChange w:id="5025" w:author="Sina Furkan Özdemir" w:date="2021-09-20T17:27:00Z">
              <w:rPr>
                <w:sz w:val="20"/>
                <w:szCs w:val="20"/>
              </w:rPr>
            </w:rPrChange>
          </w:rPr>
          <w:delText>, Oxford: Oxford University Press.</w:delText>
        </w:r>
      </w:del>
    </w:p>
    <w:p w14:paraId="4DCDF1D9" w14:textId="50682211" w:rsidR="0076658E" w:rsidRPr="0029563D" w:rsidDel="00E516C4" w:rsidRDefault="0076658E">
      <w:pPr>
        <w:spacing w:before="120" w:after="0" w:line="240" w:lineRule="auto"/>
        <w:jc w:val="both"/>
        <w:rPr>
          <w:del w:id="5026" w:author="Sina Furkan Özdemir [2]" w:date="2021-09-24T08:49:00Z"/>
          <w:sz w:val="20"/>
          <w:szCs w:val="20"/>
          <w:lang w:val="en-US"/>
          <w:rPrChange w:id="5027" w:author="Sina Furkan Özdemir" w:date="2021-09-20T17:27:00Z">
            <w:rPr>
              <w:del w:id="5028" w:author="Sina Furkan Özdemir [2]" w:date="2021-09-24T08:49:00Z"/>
              <w:sz w:val="20"/>
              <w:szCs w:val="20"/>
            </w:rPr>
          </w:rPrChange>
        </w:rPr>
        <w:pPrChange w:id="5029" w:author="Sina Furkan Özdemir [2]" w:date="2021-09-24T08:49:00Z">
          <w:pPr>
            <w:pStyle w:val="Bibliography"/>
            <w:spacing w:before="120" w:after="0"/>
            <w:jc w:val="both"/>
          </w:pPr>
        </w:pPrChange>
      </w:pPr>
      <w:del w:id="5030" w:author="Sina Furkan Özdemir [2]" w:date="2021-09-24T08:49:00Z">
        <w:r w:rsidRPr="0029563D" w:rsidDel="00E516C4">
          <w:rPr>
            <w:sz w:val="20"/>
            <w:szCs w:val="20"/>
            <w:lang w:val="en-US"/>
            <w:rPrChange w:id="5031" w:author="Sina Furkan Özdemir" w:date="2021-09-20T17:27:00Z">
              <w:rPr>
                <w:sz w:val="20"/>
                <w:szCs w:val="20"/>
              </w:rPr>
            </w:rPrChange>
          </w:rPr>
          <w:delText xml:space="preserve">Haßler, J., Magin, M., Russmann, U. and Fenoll, V. (eds) (2021) </w:delText>
        </w:r>
        <w:r w:rsidRPr="0029563D" w:rsidDel="00E516C4">
          <w:rPr>
            <w:i/>
            <w:iCs/>
            <w:sz w:val="20"/>
            <w:szCs w:val="20"/>
            <w:lang w:val="en-US"/>
            <w:rPrChange w:id="5032" w:author="Sina Furkan Özdemir" w:date="2021-09-20T17:27:00Z">
              <w:rPr>
                <w:i/>
                <w:iCs/>
                <w:sz w:val="20"/>
                <w:szCs w:val="20"/>
              </w:rPr>
            </w:rPrChange>
          </w:rPr>
          <w:delText>Campaigning on Facebook in the 2019 European Parliament Election: Informing, Interacting with, and Mobilising Voters</w:delText>
        </w:r>
        <w:r w:rsidRPr="0029563D" w:rsidDel="00E516C4">
          <w:rPr>
            <w:sz w:val="20"/>
            <w:szCs w:val="20"/>
            <w:lang w:val="en-US"/>
            <w:rPrChange w:id="5033" w:author="Sina Furkan Özdemir" w:date="2021-09-20T17:27:00Z">
              <w:rPr>
                <w:sz w:val="20"/>
                <w:szCs w:val="20"/>
              </w:rPr>
            </w:rPrChange>
          </w:rPr>
          <w:delText>, Palgrave Macmillan, doi:10.1007/978-3-030-73851-8.</w:delText>
        </w:r>
      </w:del>
    </w:p>
    <w:p w14:paraId="70C3F6C2" w14:textId="405B8691" w:rsidR="0076658E" w:rsidRPr="0029563D" w:rsidDel="00E516C4" w:rsidRDefault="0076658E">
      <w:pPr>
        <w:spacing w:before="120" w:after="0" w:line="240" w:lineRule="auto"/>
        <w:jc w:val="both"/>
        <w:rPr>
          <w:del w:id="5034" w:author="Sina Furkan Özdemir [2]" w:date="2021-09-24T08:49:00Z"/>
          <w:sz w:val="20"/>
          <w:szCs w:val="20"/>
          <w:lang w:val="en-US"/>
          <w:rPrChange w:id="5035" w:author="Sina Furkan Özdemir" w:date="2021-09-20T17:27:00Z">
            <w:rPr>
              <w:del w:id="5036" w:author="Sina Furkan Özdemir [2]" w:date="2021-09-24T08:49:00Z"/>
              <w:sz w:val="20"/>
              <w:szCs w:val="20"/>
            </w:rPr>
          </w:rPrChange>
        </w:rPr>
        <w:pPrChange w:id="5037" w:author="Sina Furkan Özdemir [2]" w:date="2021-09-24T08:49:00Z">
          <w:pPr>
            <w:pStyle w:val="Bibliography"/>
            <w:spacing w:before="120" w:after="0"/>
            <w:jc w:val="both"/>
          </w:pPr>
        </w:pPrChange>
      </w:pPr>
      <w:del w:id="5038" w:author="Sina Furkan Özdemir [2]" w:date="2021-09-24T08:49:00Z">
        <w:r w:rsidRPr="0029563D" w:rsidDel="00E516C4">
          <w:rPr>
            <w:sz w:val="20"/>
            <w:szCs w:val="20"/>
            <w:lang w:val="en-US"/>
            <w:rPrChange w:id="5039" w:author="Sina Furkan Özdemir" w:date="2021-09-20T17:27:00Z">
              <w:rPr>
                <w:sz w:val="20"/>
                <w:szCs w:val="20"/>
              </w:rPr>
            </w:rPrChange>
          </w:rPr>
          <w:delText xml:space="preserve">Hobolt, S. B. and Tilley, J. (2014) </w:delText>
        </w:r>
        <w:r w:rsidRPr="0029563D" w:rsidDel="00E516C4">
          <w:rPr>
            <w:i/>
            <w:iCs/>
            <w:sz w:val="20"/>
            <w:szCs w:val="20"/>
            <w:lang w:val="en-US"/>
            <w:rPrChange w:id="5040" w:author="Sina Furkan Özdemir" w:date="2021-09-20T17:27:00Z">
              <w:rPr>
                <w:i/>
                <w:iCs/>
                <w:sz w:val="20"/>
                <w:szCs w:val="20"/>
              </w:rPr>
            </w:rPrChange>
          </w:rPr>
          <w:delText>Blaming Europe?: Responsibility Without Accountability in the European Union</w:delText>
        </w:r>
        <w:r w:rsidRPr="0029563D" w:rsidDel="00E516C4">
          <w:rPr>
            <w:sz w:val="20"/>
            <w:szCs w:val="20"/>
            <w:lang w:val="en-US"/>
            <w:rPrChange w:id="5041" w:author="Sina Furkan Özdemir" w:date="2021-09-20T17:27:00Z">
              <w:rPr>
                <w:sz w:val="20"/>
                <w:szCs w:val="20"/>
              </w:rPr>
            </w:rPrChange>
          </w:rPr>
          <w:delText>, Oxford University Press, doi:10.1093/acprof:oso/9780199665686.001.0001.</w:delText>
        </w:r>
      </w:del>
    </w:p>
    <w:p w14:paraId="28DE6405" w14:textId="03E58F0F" w:rsidR="0076658E" w:rsidRPr="0029563D" w:rsidDel="00E516C4" w:rsidRDefault="0076658E">
      <w:pPr>
        <w:spacing w:before="120" w:after="0" w:line="240" w:lineRule="auto"/>
        <w:jc w:val="both"/>
        <w:rPr>
          <w:del w:id="5042" w:author="Sina Furkan Özdemir [2]" w:date="2021-09-24T08:49:00Z"/>
          <w:sz w:val="20"/>
          <w:szCs w:val="20"/>
          <w:lang w:val="en-US"/>
          <w:rPrChange w:id="5043" w:author="Sina Furkan Özdemir" w:date="2021-09-20T17:27:00Z">
            <w:rPr>
              <w:del w:id="5044" w:author="Sina Furkan Özdemir [2]" w:date="2021-09-24T08:49:00Z"/>
              <w:sz w:val="20"/>
              <w:szCs w:val="20"/>
            </w:rPr>
          </w:rPrChange>
        </w:rPr>
        <w:pPrChange w:id="5045" w:author="Sina Furkan Özdemir [2]" w:date="2021-09-24T08:49:00Z">
          <w:pPr>
            <w:pStyle w:val="Bibliography"/>
            <w:spacing w:before="120" w:after="0"/>
            <w:jc w:val="both"/>
          </w:pPr>
        </w:pPrChange>
      </w:pPr>
      <w:del w:id="5046" w:author="Sina Furkan Özdemir [2]" w:date="2021-09-24T08:49:00Z">
        <w:r w:rsidRPr="0029563D" w:rsidDel="00E516C4">
          <w:rPr>
            <w:sz w:val="20"/>
            <w:szCs w:val="20"/>
            <w:lang w:val="en-US"/>
            <w:rPrChange w:id="5047" w:author="Sina Furkan Özdemir" w:date="2021-09-20T17:27:00Z">
              <w:rPr>
                <w:sz w:val="20"/>
                <w:szCs w:val="20"/>
              </w:rPr>
            </w:rPrChange>
          </w:rPr>
          <w:delText xml:space="preserve">Hooghe, L. et al. (2017) </w:delText>
        </w:r>
        <w:r w:rsidRPr="0029563D" w:rsidDel="00E516C4">
          <w:rPr>
            <w:i/>
            <w:iCs/>
            <w:sz w:val="20"/>
            <w:szCs w:val="20"/>
            <w:lang w:val="en-US"/>
            <w:rPrChange w:id="5048" w:author="Sina Furkan Özdemir" w:date="2021-09-20T17:27:00Z">
              <w:rPr>
                <w:i/>
                <w:iCs/>
                <w:sz w:val="20"/>
                <w:szCs w:val="20"/>
              </w:rPr>
            </w:rPrChange>
          </w:rPr>
          <w:delText>Measuring International Authority: A Postfunctionalist Theory of Governance, Volume III</w:delText>
        </w:r>
        <w:r w:rsidRPr="0029563D" w:rsidDel="00E516C4">
          <w:rPr>
            <w:sz w:val="20"/>
            <w:szCs w:val="20"/>
            <w:lang w:val="en-US"/>
            <w:rPrChange w:id="5049" w:author="Sina Furkan Özdemir" w:date="2021-09-20T17:27:00Z">
              <w:rPr>
                <w:sz w:val="20"/>
                <w:szCs w:val="20"/>
              </w:rPr>
            </w:rPrChange>
          </w:rPr>
          <w:delText>, Oxford, New York: Oxford University Press.</w:delText>
        </w:r>
      </w:del>
    </w:p>
    <w:p w14:paraId="76AFCAE3" w14:textId="07E9948B" w:rsidR="0076658E" w:rsidRPr="0029563D" w:rsidDel="00E516C4" w:rsidRDefault="0076658E">
      <w:pPr>
        <w:spacing w:before="120" w:after="0" w:line="240" w:lineRule="auto"/>
        <w:jc w:val="both"/>
        <w:rPr>
          <w:del w:id="5050" w:author="Sina Furkan Özdemir [2]" w:date="2021-09-24T08:49:00Z"/>
          <w:sz w:val="20"/>
          <w:szCs w:val="20"/>
          <w:lang w:val="en-US"/>
          <w:rPrChange w:id="5051" w:author="Sina Furkan Özdemir" w:date="2021-09-20T17:27:00Z">
            <w:rPr>
              <w:del w:id="5052" w:author="Sina Furkan Özdemir [2]" w:date="2021-09-24T08:49:00Z"/>
              <w:sz w:val="20"/>
              <w:szCs w:val="20"/>
            </w:rPr>
          </w:rPrChange>
        </w:rPr>
        <w:pPrChange w:id="5053" w:author="Sina Furkan Özdemir [2]" w:date="2021-09-24T08:49:00Z">
          <w:pPr>
            <w:pStyle w:val="Bibliography"/>
            <w:spacing w:before="120" w:after="0"/>
            <w:jc w:val="both"/>
          </w:pPr>
        </w:pPrChange>
      </w:pPr>
      <w:del w:id="5054" w:author="Sina Furkan Özdemir [2]" w:date="2021-09-24T08:49:00Z">
        <w:r w:rsidRPr="0029563D" w:rsidDel="00E516C4">
          <w:rPr>
            <w:sz w:val="20"/>
            <w:szCs w:val="20"/>
            <w:lang w:val="en-US"/>
            <w:rPrChange w:id="5055" w:author="Sina Furkan Özdemir" w:date="2021-09-20T17:27:00Z">
              <w:rPr>
                <w:sz w:val="20"/>
                <w:szCs w:val="20"/>
              </w:rPr>
            </w:rPrChange>
          </w:rPr>
          <w:delText xml:space="preserve">Hooghe, L. and Marks, G. (2009) ‘A Postfunctionalist theory of European integration: From permissive consensus to constraining dissensus’, </w:delText>
        </w:r>
        <w:r w:rsidRPr="0029563D" w:rsidDel="00E516C4">
          <w:rPr>
            <w:i/>
            <w:iCs/>
            <w:sz w:val="20"/>
            <w:szCs w:val="20"/>
            <w:lang w:val="en-US"/>
            <w:rPrChange w:id="5056" w:author="Sina Furkan Özdemir" w:date="2021-09-20T17:27:00Z">
              <w:rPr>
                <w:i/>
                <w:iCs/>
                <w:sz w:val="20"/>
                <w:szCs w:val="20"/>
              </w:rPr>
            </w:rPrChange>
          </w:rPr>
          <w:delText>British Journal of Political Science</w:delText>
        </w:r>
        <w:r w:rsidRPr="0029563D" w:rsidDel="00E516C4">
          <w:rPr>
            <w:sz w:val="20"/>
            <w:szCs w:val="20"/>
            <w:lang w:val="en-US"/>
            <w:rPrChange w:id="5057" w:author="Sina Furkan Özdemir" w:date="2021-09-20T17:27:00Z">
              <w:rPr>
                <w:sz w:val="20"/>
                <w:szCs w:val="20"/>
              </w:rPr>
            </w:rPrChange>
          </w:rPr>
          <w:delText xml:space="preserve"> 39(1): 1–23.</w:delText>
        </w:r>
      </w:del>
    </w:p>
    <w:p w14:paraId="510753B6" w14:textId="2097C2F4" w:rsidR="0076658E" w:rsidRPr="0029563D" w:rsidDel="00E516C4" w:rsidRDefault="0076658E">
      <w:pPr>
        <w:spacing w:before="120" w:after="0" w:line="240" w:lineRule="auto"/>
        <w:jc w:val="both"/>
        <w:rPr>
          <w:del w:id="5058" w:author="Sina Furkan Özdemir [2]" w:date="2021-09-24T08:49:00Z"/>
          <w:sz w:val="20"/>
          <w:szCs w:val="20"/>
          <w:lang w:val="en-US"/>
          <w:rPrChange w:id="5059" w:author="Sina Furkan Özdemir" w:date="2021-09-20T17:27:00Z">
            <w:rPr>
              <w:del w:id="5060" w:author="Sina Furkan Özdemir [2]" w:date="2021-09-24T08:49:00Z"/>
              <w:sz w:val="20"/>
              <w:szCs w:val="20"/>
            </w:rPr>
          </w:rPrChange>
        </w:rPr>
        <w:pPrChange w:id="5061" w:author="Sina Furkan Özdemir [2]" w:date="2021-09-24T08:49:00Z">
          <w:pPr>
            <w:pStyle w:val="Bibliography"/>
            <w:spacing w:before="120" w:after="0"/>
            <w:jc w:val="both"/>
          </w:pPr>
        </w:pPrChange>
      </w:pPr>
      <w:del w:id="5062" w:author="Sina Furkan Özdemir [2]" w:date="2021-09-24T08:49:00Z">
        <w:r w:rsidRPr="0029563D" w:rsidDel="00E516C4">
          <w:rPr>
            <w:sz w:val="20"/>
            <w:szCs w:val="20"/>
            <w:lang w:val="en-US"/>
            <w:rPrChange w:id="5063" w:author="Sina Furkan Özdemir" w:date="2021-09-20T17:27:00Z">
              <w:rPr>
                <w:sz w:val="20"/>
                <w:szCs w:val="20"/>
              </w:rPr>
            </w:rPrChange>
          </w:rPr>
          <w:delText xml:space="preserve">Hüller, T. (2007) ‘Assessing EU strategies for publicity’, </w:delText>
        </w:r>
        <w:r w:rsidRPr="0029563D" w:rsidDel="00E516C4">
          <w:rPr>
            <w:i/>
            <w:iCs/>
            <w:sz w:val="20"/>
            <w:szCs w:val="20"/>
            <w:lang w:val="en-US"/>
            <w:rPrChange w:id="5064" w:author="Sina Furkan Özdemir" w:date="2021-09-20T17:27:00Z">
              <w:rPr>
                <w:i/>
                <w:iCs/>
                <w:sz w:val="20"/>
                <w:szCs w:val="20"/>
              </w:rPr>
            </w:rPrChange>
          </w:rPr>
          <w:delText>Journal of European Public Policy</w:delText>
        </w:r>
        <w:r w:rsidRPr="0029563D" w:rsidDel="00E516C4">
          <w:rPr>
            <w:sz w:val="20"/>
            <w:szCs w:val="20"/>
            <w:lang w:val="en-US"/>
            <w:rPrChange w:id="5065" w:author="Sina Furkan Özdemir" w:date="2021-09-20T17:27:00Z">
              <w:rPr>
                <w:sz w:val="20"/>
                <w:szCs w:val="20"/>
              </w:rPr>
            </w:rPrChange>
          </w:rPr>
          <w:delText xml:space="preserve"> 14(4): 563–581.</w:delText>
        </w:r>
      </w:del>
    </w:p>
    <w:p w14:paraId="212340AA" w14:textId="02ED13F6" w:rsidR="0076658E" w:rsidRPr="0029563D" w:rsidDel="00E516C4" w:rsidRDefault="0076658E">
      <w:pPr>
        <w:spacing w:before="120" w:after="0" w:line="240" w:lineRule="auto"/>
        <w:jc w:val="both"/>
        <w:rPr>
          <w:del w:id="5066" w:author="Sina Furkan Özdemir [2]" w:date="2021-09-24T08:49:00Z"/>
          <w:sz w:val="20"/>
          <w:szCs w:val="20"/>
          <w:lang w:val="en-US"/>
          <w:rPrChange w:id="5067" w:author="Sina Furkan Özdemir" w:date="2021-09-20T17:27:00Z">
            <w:rPr>
              <w:del w:id="5068" w:author="Sina Furkan Özdemir [2]" w:date="2021-09-24T08:49:00Z"/>
              <w:sz w:val="20"/>
              <w:szCs w:val="20"/>
            </w:rPr>
          </w:rPrChange>
        </w:rPr>
        <w:pPrChange w:id="5069" w:author="Sina Furkan Özdemir [2]" w:date="2021-09-24T08:49:00Z">
          <w:pPr>
            <w:pStyle w:val="Bibliography"/>
            <w:spacing w:before="120" w:after="0"/>
            <w:jc w:val="both"/>
          </w:pPr>
        </w:pPrChange>
      </w:pPr>
      <w:del w:id="5070" w:author="Sina Furkan Özdemir [2]" w:date="2021-09-24T08:49:00Z">
        <w:r w:rsidRPr="0029563D" w:rsidDel="00E516C4">
          <w:rPr>
            <w:sz w:val="20"/>
            <w:szCs w:val="20"/>
            <w:lang w:val="en-US"/>
            <w:rPrChange w:id="5071" w:author="Sina Furkan Özdemir" w:date="2021-09-20T17:27:00Z">
              <w:rPr>
                <w:sz w:val="20"/>
                <w:szCs w:val="20"/>
              </w:rPr>
            </w:rPrChange>
          </w:rPr>
          <w:delText xml:space="preserve">Jungherr, A. (2016) ‘Twitter use in election campaigns: A systematic literature review’, </w:delText>
        </w:r>
        <w:r w:rsidRPr="0029563D" w:rsidDel="00E516C4">
          <w:rPr>
            <w:i/>
            <w:iCs/>
            <w:sz w:val="20"/>
            <w:szCs w:val="20"/>
            <w:lang w:val="en-US"/>
            <w:rPrChange w:id="5072" w:author="Sina Furkan Özdemir" w:date="2021-09-20T17:27:00Z">
              <w:rPr>
                <w:i/>
                <w:iCs/>
                <w:sz w:val="20"/>
                <w:szCs w:val="20"/>
              </w:rPr>
            </w:rPrChange>
          </w:rPr>
          <w:delText>Journal of Information Technology &amp; Politics</w:delText>
        </w:r>
        <w:r w:rsidRPr="0029563D" w:rsidDel="00E516C4">
          <w:rPr>
            <w:sz w:val="20"/>
            <w:szCs w:val="20"/>
            <w:lang w:val="en-US"/>
            <w:rPrChange w:id="5073" w:author="Sina Furkan Özdemir" w:date="2021-09-20T17:27:00Z">
              <w:rPr>
                <w:sz w:val="20"/>
                <w:szCs w:val="20"/>
              </w:rPr>
            </w:rPrChange>
          </w:rPr>
          <w:delText xml:space="preserve"> 13(1): 72–91.</w:delText>
        </w:r>
      </w:del>
    </w:p>
    <w:p w14:paraId="6074818A" w14:textId="6CAD1E3F" w:rsidR="0076658E" w:rsidRPr="0029563D" w:rsidDel="00E516C4" w:rsidRDefault="0076658E">
      <w:pPr>
        <w:spacing w:before="120" w:after="0" w:line="240" w:lineRule="auto"/>
        <w:jc w:val="both"/>
        <w:rPr>
          <w:del w:id="5074" w:author="Sina Furkan Özdemir [2]" w:date="2021-09-24T08:49:00Z"/>
          <w:sz w:val="20"/>
          <w:szCs w:val="20"/>
          <w:lang w:val="en-US"/>
          <w:rPrChange w:id="5075" w:author="Sina Furkan Özdemir" w:date="2021-09-20T17:27:00Z">
            <w:rPr>
              <w:del w:id="5076" w:author="Sina Furkan Özdemir [2]" w:date="2021-09-24T08:49:00Z"/>
              <w:sz w:val="20"/>
              <w:szCs w:val="20"/>
            </w:rPr>
          </w:rPrChange>
        </w:rPr>
        <w:pPrChange w:id="5077" w:author="Sina Furkan Özdemir [2]" w:date="2021-09-24T08:49:00Z">
          <w:pPr>
            <w:pStyle w:val="Bibliography"/>
            <w:spacing w:before="120" w:after="0"/>
            <w:jc w:val="both"/>
          </w:pPr>
        </w:pPrChange>
      </w:pPr>
      <w:del w:id="5078" w:author="Sina Furkan Özdemir [2]" w:date="2021-09-24T08:49:00Z">
        <w:r w:rsidRPr="0029563D" w:rsidDel="00E516C4">
          <w:rPr>
            <w:sz w:val="20"/>
            <w:szCs w:val="20"/>
            <w:lang w:val="en-US"/>
            <w:rPrChange w:id="5079" w:author="Sina Furkan Özdemir" w:date="2021-09-20T17:27:00Z">
              <w:rPr>
                <w:sz w:val="20"/>
                <w:szCs w:val="20"/>
              </w:rPr>
            </w:rPrChange>
          </w:rPr>
          <w:delText xml:space="preserve">Koopmans, R. and Statham, P. (2010) </w:delText>
        </w:r>
        <w:r w:rsidRPr="0029563D" w:rsidDel="00E516C4">
          <w:rPr>
            <w:i/>
            <w:iCs/>
            <w:sz w:val="20"/>
            <w:szCs w:val="20"/>
            <w:lang w:val="en-US"/>
            <w:rPrChange w:id="5080" w:author="Sina Furkan Özdemir" w:date="2021-09-20T17:27:00Z">
              <w:rPr>
                <w:i/>
                <w:iCs/>
                <w:sz w:val="20"/>
                <w:szCs w:val="20"/>
              </w:rPr>
            </w:rPrChange>
          </w:rPr>
          <w:delText>The making of a European public sphere</w:delText>
        </w:r>
        <w:r w:rsidRPr="0029563D" w:rsidDel="00E516C4">
          <w:rPr>
            <w:sz w:val="20"/>
            <w:szCs w:val="20"/>
            <w:lang w:val="en-US"/>
            <w:rPrChange w:id="5081" w:author="Sina Furkan Özdemir" w:date="2021-09-20T17:27:00Z">
              <w:rPr>
                <w:sz w:val="20"/>
                <w:szCs w:val="20"/>
              </w:rPr>
            </w:rPrChange>
          </w:rPr>
          <w:delText>, Cambridge: Cambridge University Press.</w:delText>
        </w:r>
      </w:del>
    </w:p>
    <w:p w14:paraId="709A656B" w14:textId="056A8855" w:rsidR="0076658E" w:rsidRPr="0029563D" w:rsidDel="00E516C4" w:rsidRDefault="0076658E">
      <w:pPr>
        <w:spacing w:before="120" w:after="0" w:line="240" w:lineRule="auto"/>
        <w:jc w:val="both"/>
        <w:rPr>
          <w:del w:id="5082" w:author="Sina Furkan Özdemir [2]" w:date="2021-09-24T08:49:00Z"/>
          <w:sz w:val="20"/>
          <w:szCs w:val="20"/>
          <w:lang w:val="en-US"/>
          <w:rPrChange w:id="5083" w:author="Sina Furkan Özdemir" w:date="2021-09-20T17:27:00Z">
            <w:rPr>
              <w:del w:id="5084" w:author="Sina Furkan Özdemir [2]" w:date="2021-09-24T08:49:00Z"/>
              <w:sz w:val="20"/>
              <w:szCs w:val="20"/>
            </w:rPr>
          </w:rPrChange>
        </w:rPr>
        <w:pPrChange w:id="5085" w:author="Sina Furkan Özdemir [2]" w:date="2021-09-24T08:49:00Z">
          <w:pPr>
            <w:pStyle w:val="Bibliography"/>
            <w:spacing w:before="120" w:after="0"/>
            <w:jc w:val="both"/>
          </w:pPr>
        </w:pPrChange>
      </w:pPr>
      <w:del w:id="5086" w:author="Sina Furkan Özdemir [2]" w:date="2021-09-24T08:49:00Z">
        <w:r w:rsidRPr="0029563D" w:rsidDel="00E516C4">
          <w:rPr>
            <w:sz w:val="20"/>
            <w:szCs w:val="20"/>
            <w:lang w:val="en-US"/>
            <w:rPrChange w:id="5087" w:author="Sina Furkan Özdemir" w:date="2021-09-20T17:27:00Z">
              <w:rPr>
                <w:sz w:val="20"/>
                <w:szCs w:val="20"/>
              </w:rPr>
            </w:rPrChange>
          </w:rPr>
          <w:delText xml:space="preserve">Krzyżanowski, M. (2020) ‘Digital Diplomacy or Political Communication? Exploring Social Media in The EU Institutions from a Critical Discourse Perspective’, in </w:delText>
        </w:r>
        <w:r w:rsidRPr="0029563D" w:rsidDel="00E516C4">
          <w:rPr>
            <w:i/>
            <w:iCs/>
            <w:sz w:val="20"/>
            <w:szCs w:val="20"/>
            <w:lang w:val="en-US"/>
            <w:rPrChange w:id="5088" w:author="Sina Furkan Özdemir" w:date="2021-09-20T17:27:00Z">
              <w:rPr>
                <w:i/>
                <w:iCs/>
                <w:sz w:val="20"/>
                <w:szCs w:val="20"/>
              </w:rPr>
            </w:rPrChange>
          </w:rPr>
          <w:delText>Digital Diplomacy and International Organisations</w:delText>
        </w:r>
        <w:r w:rsidRPr="0029563D" w:rsidDel="00E516C4">
          <w:rPr>
            <w:sz w:val="20"/>
            <w:szCs w:val="20"/>
            <w:lang w:val="en-US"/>
            <w:rPrChange w:id="5089" w:author="Sina Furkan Özdemir" w:date="2021-09-20T17:27:00Z">
              <w:rPr>
                <w:sz w:val="20"/>
                <w:szCs w:val="20"/>
              </w:rPr>
            </w:rPrChange>
          </w:rPr>
          <w:delText>. Routledge.</w:delText>
        </w:r>
      </w:del>
    </w:p>
    <w:p w14:paraId="6E31B55A" w14:textId="21C3A0D8" w:rsidR="0076658E" w:rsidRPr="0029563D" w:rsidDel="00E516C4" w:rsidRDefault="0076658E">
      <w:pPr>
        <w:spacing w:before="120" w:after="0" w:line="240" w:lineRule="auto"/>
        <w:jc w:val="both"/>
        <w:rPr>
          <w:del w:id="5090" w:author="Sina Furkan Özdemir [2]" w:date="2021-09-24T08:49:00Z"/>
          <w:sz w:val="20"/>
          <w:szCs w:val="20"/>
          <w:lang w:val="en-US"/>
          <w:rPrChange w:id="5091" w:author="Sina Furkan Özdemir" w:date="2021-09-20T17:27:00Z">
            <w:rPr>
              <w:del w:id="5092" w:author="Sina Furkan Özdemir [2]" w:date="2021-09-24T08:49:00Z"/>
              <w:sz w:val="20"/>
              <w:szCs w:val="20"/>
            </w:rPr>
          </w:rPrChange>
        </w:rPr>
        <w:pPrChange w:id="5093" w:author="Sina Furkan Özdemir [2]" w:date="2021-09-24T08:49:00Z">
          <w:pPr>
            <w:pStyle w:val="Bibliography"/>
            <w:spacing w:before="120" w:after="0"/>
            <w:jc w:val="both"/>
          </w:pPr>
        </w:pPrChange>
      </w:pPr>
      <w:del w:id="5094" w:author="Sina Furkan Özdemir [2]" w:date="2021-09-24T08:49:00Z">
        <w:r w:rsidRPr="0029563D" w:rsidDel="00E516C4">
          <w:rPr>
            <w:sz w:val="20"/>
            <w:szCs w:val="20"/>
            <w:lang w:val="en-US"/>
            <w:rPrChange w:id="5095" w:author="Sina Furkan Özdemir" w:date="2021-09-20T17:27:00Z">
              <w:rPr>
                <w:sz w:val="20"/>
                <w:szCs w:val="20"/>
              </w:rPr>
            </w:rPrChange>
          </w:rPr>
          <w:delText xml:space="preserve">Meyer, C. (1999) ‘Political Legitimacy and the Invisibility of Politics: Exploring the European Union’s Communication Deficit’, </w:delText>
        </w:r>
        <w:r w:rsidRPr="0029563D" w:rsidDel="00E516C4">
          <w:rPr>
            <w:i/>
            <w:iCs/>
            <w:sz w:val="20"/>
            <w:szCs w:val="20"/>
            <w:lang w:val="en-US"/>
            <w:rPrChange w:id="5096" w:author="Sina Furkan Özdemir" w:date="2021-09-20T17:27:00Z">
              <w:rPr>
                <w:i/>
                <w:iCs/>
                <w:sz w:val="20"/>
                <w:szCs w:val="20"/>
              </w:rPr>
            </w:rPrChange>
          </w:rPr>
          <w:delText>JCMS: Journal of Common Market Studies</w:delText>
        </w:r>
        <w:r w:rsidRPr="0029563D" w:rsidDel="00E516C4">
          <w:rPr>
            <w:sz w:val="20"/>
            <w:szCs w:val="20"/>
            <w:lang w:val="en-US"/>
            <w:rPrChange w:id="5097" w:author="Sina Furkan Özdemir" w:date="2021-09-20T17:27:00Z">
              <w:rPr>
                <w:sz w:val="20"/>
                <w:szCs w:val="20"/>
              </w:rPr>
            </w:rPrChange>
          </w:rPr>
          <w:delText xml:space="preserve"> 37(4): 617–639.</w:delText>
        </w:r>
      </w:del>
    </w:p>
    <w:p w14:paraId="040724BA" w14:textId="6517AA1D" w:rsidR="0076658E" w:rsidRPr="0029563D" w:rsidDel="00E516C4" w:rsidRDefault="0076658E">
      <w:pPr>
        <w:spacing w:before="120" w:after="0" w:line="240" w:lineRule="auto"/>
        <w:jc w:val="both"/>
        <w:rPr>
          <w:del w:id="5098" w:author="Sina Furkan Özdemir [2]" w:date="2021-09-24T08:49:00Z"/>
          <w:sz w:val="20"/>
          <w:szCs w:val="20"/>
          <w:lang w:val="en-US"/>
          <w:rPrChange w:id="5099" w:author="Sina Furkan Özdemir" w:date="2021-09-20T17:27:00Z">
            <w:rPr>
              <w:del w:id="5100" w:author="Sina Furkan Özdemir [2]" w:date="2021-09-24T08:49:00Z"/>
              <w:sz w:val="20"/>
              <w:szCs w:val="20"/>
            </w:rPr>
          </w:rPrChange>
        </w:rPr>
        <w:pPrChange w:id="5101" w:author="Sina Furkan Özdemir [2]" w:date="2021-09-24T08:49:00Z">
          <w:pPr>
            <w:pStyle w:val="Bibliography"/>
            <w:spacing w:before="120" w:after="0"/>
            <w:jc w:val="both"/>
          </w:pPr>
        </w:pPrChange>
      </w:pPr>
      <w:del w:id="5102" w:author="Sina Furkan Özdemir [2]" w:date="2021-09-24T08:49:00Z">
        <w:r w:rsidRPr="0029563D" w:rsidDel="00E516C4">
          <w:rPr>
            <w:sz w:val="20"/>
            <w:szCs w:val="20"/>
            <w:lang w:val="en-US"/>
            <w:rPrChange w:id="5103" w:author="Sina Furkan Özdemir" w:date="2021-09-20T17:27:00Z">
              <w:rPr>
                <w:sz w:val="20"/>
                <w:szCs w:val="20"/>
              </w:rPr>
            </w:rPrChange>
          </w:rPr>
          <w:delText xml:space="preserve">Moretti, F. and Pestre, D. (2015) ‘Bankspeak: The Language of World Bank Reports’, </w:delText>
        </w:r>
        <w:r w:rsidRPr="0029563D" w:rsidDel="00E516C4">
          <w:rPr>
            <w:i/>
            <w:iCs/>
            <w:sz w:val="20"/>
            <w:szCs w:val="20"/>
            <w:lang w:val="en-US"/>
            <w:rPrChange w:id="5104" w:author="Sina Furkan Özdemir" w:date="2021-09-20T17:27:00Z">
              <w:rPr>
                <w:i/>
                <w:iCs/>
                <w:sz w:val="20"/>
                <w:szCs w:val="20"/>
              </w:rPr>
            </w:rPrChange>
          </w:rPr>
          <w:delText>The New Left Review</w:delText>
        </w:r>
        <w:r w:rsidRPr="0029563D" w:rsidDel="00E516C4">
          <w:rPr>
            <w:sz w:val="20"/>
            <w:szCs w:val="20"/>
            <w:lang w:val="en-US"/>
            <w:rPrChange w:id="5105" w:author="Sina Furkan Özdemir" w:date="2021-09-20T17:27:00Z">
              <w:rPr>
                <w:sz w:val="20"/>
                <w:szCs w:val="20"/>
              </w:rPr>
            </w:rPrChange>
          </w:rPr>
          <w:delText xml:space="preserve"> 92(MAR APR 2015): 75–99.</w:delText>
        </w:r>
      </w:del>
    </w:p>
    <w:p w14:paraId="21189DC2" w14:textId="5BFDA39D" w:rsidR="0076658E" w:rsidRPr="0029563D" w:rsidDel="00E516C4" w:rsidRDefault="0076658E">
      <w:pPr>
        <w:spacing w:before="120" w:after="0" w:line="240" w:lineRule="auto"/>
        <w:jc w:val="both"/>
        <w:rPr>
          <w:del w:id="5106" w:author="Sina Furkan Özdemir [2]" w:date="2021-09-24T08:49:00Z"/>
          <w:sz w:val="20"/>
          <w:szCs w:val="20"/>
          <w:lang w:val="en-US"/>
          <w:rPrChange w:id="5107" w:author="Sina Furkan Özdemir" w:date="2021-09-20T17:27:00Z">
            <w:rPr>
              <w:del w:id="5108" w:author="Sina Furkan Özdemir [2]" w:date="2021-09-24T08:49:00Z"/>
              <w:sz w:val="20"/>
              <w:szCs w:val="20"/>
            </w:rPr>
          </w:rPrChange>
        </w:rPr>
        <w:pPrChange w:id="5109" w:author="Sina Furkan Özdemir [2]" w:date="2021-09-24T08:49:00Z">
          <w:pPr>
            <w:pStyle w:val="Bibliography"/>
            <w:spacing w:before="120" w:after="0"/>
            <w:jc w:val="both"/>
          </w:pPr>
        </w:pPrChange>
      </w:pPr>
      <w:del w:id="5110" w:author="Sina Furkan Özdemir [2]" w:date="2021-09-24T08:49:00Z">
        <w:r w:rsidRPr="0029563D" w:rsidDel="00E516C4">
          <w:rPr>
            <w:sz w:val="20"/>
            <w:szCs w:val="20"/>
            <w:lang w:val="en-US"/>
            <w:rPrChange w:id="5111" w:author="Sina Furkan Özdemir" w:date="2021-09-20T17:27:00Z">
              <w:rPr>
                <w:sz w:val="20"/>
                <w:szCs w:val="20"/>
              </w:rPr>
            </w:rPrChange>
          </w:rPr>
          <w:delText xml:space="preserve">Nulty, P., Theocharis, Y., Popa, S. A., Parnet, O. and Benoit, K. (2016) ‘Social media and political communication in the 2014 elections to the European Parliament’, </w:delText>
        </w:r>
        <w:r w:rsidRPr="0029563D" w:rsidDel="00E516C4">
          <w:rPr>
            <w:i/>
            <w:iCs/>
            <w:sz w:val="20"/>
            <w:szCs w:val="20"/>
            <w:lang w:val="en-US"/>
            <w:rPrChange w:id="5112" w:author="Sina Furkan Özdemir" w:date="2021-09-20T17:27:00Z">
              <w:rPr>
                <w:i/>
                <w:iCs/>
                <w:sz w:val="20"/>
                <w:szCs w:val="20"/>
              </w:rPr>
            </w:rPrChange>
          </w:rPr>
          <w:delText>Electoral Studies</w:delText>
        </w:r>
        <w:r w:rsidRPr="0029563D" w:rsidDel="00E516C4">
          <w:rPr>
            <w:sz w:val="20"/>
            <w:szCs w:val="20"/>
            <w:lang w:val="en-US"/>
            <w:rPrChange w:id="5113" w:author="Sina Furkan Özdemir" w:date="2021-09-20T17:27:00Z">
              <w:rPr>
                <w:sz w:val="20"/>
                <w:szCs w:val="20"/>
              </w:rPr>
            </w:rPrChange>
          </w:rPr>
          <w:delText xml:space="preserve"> 44: 429–444.</w:delText>
        </w:r>
      </w:del>
    </w:p>
    <w:p w14:paraId="4868D911" w14:textId="60DFCAD1" w:rsidR="0076658E" w:rsidRPr="0029563D" w:rsidDel="00E516C4" w:rsidRDefault="0076658E">
      <w:pPr>
        <w:spacing w:before="120" w:after="0" w:line="240" w:lineRule="auto"/>
        <w:jc w:val="both"/>
        <w:rPr>
          <w:del w:id="5114" w:author="Sina Furkan Özdemir [2]" w:date="2021-09-24T08:49:00Z"/>
          <w:sz w:val="20"/>
          <w:szCs w:val="20"/>
          <w:lang w:val="en-US"/>
          <w:rPrChange w:id="5115" w:author="Sina Furkan Özdemir" w:date="2021-09-20T17:27:00Z">
            <w:rPr>
              <w:del w:id="5116" w:author="Sina Furkan Özdemir [2]" w:date="2021-09-24T08:49:00Z"/>
              <w:sz w:val="20"/>
              <w:szCs w:val="20"/>
            </w:rPr>
          </w:rPrChange>
        </w:rPr>
        <w:pPrChange w:id="5117" w:author="Sina Furkan Özdemir [2]" w:date="2021-09-24T08:49:00Z">
          <w:pPr>
            <w:pStyle w:val="Bibliography"/>
            <w:spacing w:before="120" w:after="0"/>
            <w:jc w:val="both"/>
          </w:pPr>
        </w:pPrChange>
      </w:pPr>
      <w:del w:id="5118" w:author="Sina Furkan Özdemir [2]" w:date="2021-09-24T08:49:00Z">
        <w:r w:rsidRPr="0029563D" w:rsidDel="00E516C4">
          <w:rPr>
            <w:sz w:val="20"/>
            <w:szCs w:val="20"/>
            <w:lang w:val="en-US"/>
            <w:rPrChange w:id="5119" w:author="Sina Furkan Özdemir" w:date="2021-09-20T17:27:00Z">
              <w:rPr>
                <w:sz w:val="20"/>
                <w:szCs w:val="20"/>
              </w:rPr>
            </w:rPrChange>
          </w:rPr>
          <w:delText xml:space="preserve">Ooms, J. and Sites, D. (2020) </w:delText>
        </w:r>
        <w:r w:rsidRPr="0029563D" w:rsidDel="00E516C4">
          <w:rPr>
            <w:i/>
            <w:iCs/>
            <w:sz w:val="20"/>
            <w:szCs w:val="20"/>
            <w:lang w:val="en-US"/>
            <w:rPrChange w:id="5120" w:author="Sina Furkan Özdemir" w:date="2021-09-20T17:27:00Z">
              <w:rPr>
                <w:i/>
                <w:iCs/>
                <w:sz w:val="20"/>
                <w:szCs w:val="20"/>
              </w:rPr>
            </w:rPrChange>
          </w:rPr>
          <w:delText>cld2: Google’s Compact Language Detector 2</w:delText>
        </w:r>
        <w:r w:rsidRPr="0029563D" w:rsidDel="00E516C4">
          <w:rPr>
            <w:sz w:val="20"/>
            <w:szCs w:val="20"/>
            <w:lang w:val="en-US"/>
            <w:rPrChange w:id="5121" w:author="Sina Furkan Özdemir" w:date="2021-09-20T17:27:00Z">
              <w:rPr>
                <w:sz w:val="20"/>
                <w:szCs w:val="20"/>
              </w:rPr>
            </w:rPrChange>
          </w:rPr>
          <w:delText>, 15 December 2020, available at https://CRAN.R-project.org/package=cld2 (accessed June 2021).</w:delText>
        </w:r>
      </w:del>
    </w:p>
    <w:p w14:paraId="795C46DA" w14:textId="724CE62D" w:rsidR="0076658E" w:rsidRPr="0029563D" w:rsidDel="00E516C4" w:rsidRDefault="0076658E">
      <w:pPr>
        <w:spacing w:before="120" w:after="0" w:line="240" w:lineRule="auto"/>
        <w:jc w:val="both"/>
        <w:rPr>
          <w:del w:id="5122" w:author="Sina Furkan Özdemir [2]" w:date="2021-09-24T08:49:00Z"/>
          <w:sz w:val="20"/>
          <w:szCs w:val="20"/>
          <w:lang w:val="en-US"/>
          <w:rPrChange w:id="5123" w:author="Sina Furkan Özdemir" w:date="2021-09-20T17:27:00Z">
            <w:rPr>
              <w:del w:id="5124" w:author="Sina Furkan Özdemir [2]" w:date="2021-09-24T08:49:00Z"/>
              <w:sz w:val="20"/>
              <w:szCs w:val="20"/>
            </w:rPr>
          </w:rPrChange>
        </w:rPr>
        <w:pPrChange w:id="5125" w:author="Sina Furkan Özdemir [2]" w:date="2021-09-24T08:49:00Z">
          <w:pPr>
            <w:pStyle w:val="Bibliography"/>
            <w:spacing w:before="120" w:after="0"/>
            <w:jc w:val="both"/>
          </w:pPr>
        </w:pPrChange>
      </w:pPr>
      <w:del w:id="5126" w:author="Sina Furkan Özdemir [2]" w:date="2021-09-24T08:49:00Z">
        <w:r w:rsidRPr="0029563D" w:rsidDel="00E516C4">
          <w:rPr>
            <w:sz w:val="20"/>
            <w:szCs w:val="20"/>
            <w:lang w:val="en-US"/>
            <w:rPrChange w:id="5127" w:author="Sina Furkan Özdemir" w:date="2021-09-20T17:27:00Z">
              <w:rPr>
                <w:sz w:val="20"/>
                <w:szCs w:val="20"/>
              </w:rPr>
            </w:rPrChange>
          </w:rPr>
          <w:delText xml:space="preserve">Orwell, G. (1946) ‘Politics and the English Language’, </w:delText>
        </w:r>
        <w:r w:rsidRPr="0029563D" w:rsidDel="00E516C4">
          <w:rPr>
            <w:i/>
            <w:iCs/>
            <w:sz w:val="20"/>
            <w:szCs w:val="20"/>
            <w:lang w:val="en-US"/>
            <w:rPrChange w:id="5128" w:author="Sina Furkan Özdemir" w:date="2021-09-20T17:27:00Z">
              <w:rPr>
                <w:i/>
                <w:iCs/>
                <w:sz w:val="20"/>
                <w:szCs w:val="20"/>
              </w:rPr>
            </w:rPrChange>
          </w:rPr>
          <w:delText>Horizon</w:delText>
        </w:r>
        <w:r w:rsidRPr="0029563D" w:rsidDel="00E516C4">
          <w:rPr>
            <w:sz w:val="20"/>
            <w:szCs w:val="20"/>
            <w:lang w:val="en-US"/>
            <w:rPrChange w:id="5129" w:author="Sina Furkan Özdemir" w:date="2021-09-20T17:27:00Z">
              <w:rPr>
                <w:sz w:val="20"/>
                <w:szCs w:val="20"/>
              </w:rPr>
            </w:rPrChange>
          </w:rPr>
          <w:delText xml:space="preserve"> 13(76): 252–265.</w:delText>
        </w:r>
      </w:del>
    </w:p>
    <w:p w14:paraId="641705B1" w14:textId="40961213" w:rsidR="0076658E" w:rsidRPr="0029563D" w:rsidDel="00E516C4" w:rsidRDefault="0076658E">
      <w:pPr>
        <w:spacing w:before="120" w:after="0" w:line="240" w:lineRule="auto"/>
        <w:jc w:val="both"/>
        <w:rPr>
          <w:del w:id="5130" w:author="Sina Furkan Özdemir [2]" w:date="2021-09-24T08:49:00Z"/>
          <w:sz w:val="20"/>
          <w:szCs w:val="20"/>
          <w:lang w:val="en-US"/>
          <w:rPrChange w:id="5131" w:author="Sina Furkan Özdemir" w:date="2021-09-20T17:27:00Z">
            <w:rPr>
              <w:del w:id="5132" w:author="Sina Furkan Özdemir [2]" w:date="2021-09-24T08:49:00Z"/>
              <w:sz w:val="20"/>
              <w:szCs w:val="20"/>
            </w:rPr>
          </w:rPrChange>
        </w:rPr>
        <w:pPrChange w:id="5133" w:author="Sina Furkan Özdemir [2]" w:date="2021-09-24T08:49:00Z">
          <w:pPr>
            <w:pStyle w:val="Bibliography"/>
            <w:spacing w:before="120" w:after="0"/>
            <w:jc w:val="both"/>
          </w:pPr>
        </w:pPrChange>
      </w:pPr>
      <w:del w:id="5134" w:author="Sina Furkan Özdemir [2]" w:date="2021-09-24T08:49:00Z">
        <w:r w:rsidRPr="0029563D" w:rsidDel="00E516C4">
          <w:rPr>
            <w:sz w:val="20"/>
            <w:szCs w:val="20"/>
            <w:lang w:val="en-US"/>
            <w:rPrChange w:id="5135" w:author="Sina Furkan Özdemir" w:date="2021-09-20T17:27:00Z">
              <w:rPr>
                <w:sz w:val="20"/>
                <w:szCs w:val="20"/>
              </w:rPr>
            </w:rPrChange>
          </w:rPr>
          <w:delText xml:space="preserve">Oschatz, C., Stier, S. and Maier, J. (2021) ‘Twitter in the News: An Analysis of Embedded Tweets in Political News Coverage’, </w:delText>
        </w:r>
        <w:r w:rsidRPr="0029563D" w:rsidDel="00E516C4">
          <w:rPr>
            <w:i/>
            <w:iCs/>
            <w:sz w:val="20"/>
            <w:szCs w:val="20"/>
            <w:lang w:val="en-US"/>
            <w:rPrChange w:id="5136" w:author="Sina Furkan Özdemir" w:date="2021-09-20T17:27:00Z">
              <w:rPr>
                <w:i/>
                <w:iCs/>
                <w:sz w:val="20"/>
                <w:szCs w:val="20"/>
              </w:rPr>
            </w:rPrChange>
          </w:rPr>
          <w:delText>Digital Journalism</w:delText>
        </w:r>
        <w:r w:rsidRPr="0029563D" w:rsidDel="00E516C4">
          <w:rPr>
            <w:sz w:val="20"/>
            <w:szCs w:val="20"/>
            <w:lang w:val="en-US"/>
            <w:rPrChange w:id="5137" w:author="Sina Furkan Özdemir" w:date="2021-09-20T17:27:00Z">
              <w:rPr>
                <w:sz w:val="20"/>
                <w:szCs w:val="20"/>
              </w:rPr>
            </w:rPrChange>
          </w:rPr>
          <w:delText xml:space="preserve"> 0(0): 1–20.</w:delText>
        </w:r>
      </w:del>
    </w:p>
    <w:p w14:paraId="624231BD" w14:textId="5063362D" w:rsidR="0076658E" w:rsidRPr="0029563D" w:rsidDel="00E516C4" w:rsidRDefault="0076658E">
      <w:pPr>
        <w:spacing w:before="120" w:after="0" w:line="240" w:lineRule="auto"/>
        <w:jc w:val="both"/>
        <w:rPr>
          <w:del w:id="5138" w:author="Sina Furkan Özdemir [2]" w:date="2021-09-24T08:49:00Z"/>
          <w:sz w:val="20"/>
          <w:szCs w:val="20"/>
          <w:lang w:val="en-US"/>
          <w:rPrChange w:id="5139" w:author="Sina Furkan Özdemir" w:date="2021-09-20T17:27:00Z">
            <w:rPr>
              <w:del w:id="5140" w:author="Sina Furkan Özdemir [2]" w:date="2021-09-24T08:49:00Z"/>
              <w:sz w:val="20"/>
              <w:szCs w:val="20"/>
            </w:rPr>
          </w:rPrChange>
        </w:rPr>
        <w:pPrChange w:id="5141" w:author="Sina Furkan Özdemir [2]" w:date="2021-09-24T08:49:00Z">
          <w:pPr>
            <w:pStyle w:val="Bibliography"/>
            <w:spacing w:before="120" w:after="0"/>
            <w:jc w:val="both"/>
          </w:pPr>
        </w:pPrChange>
      </w:pPr>
      <w:del w:id="5142" w:author="Sina Furkan Özdemir [2]" w:date="2021-09-24T08:49:00Z">
        <w:r w:rsidRPr="0029563D" w:rsidDel="00E516C4">
          <w:rPr>
            <w:sz w:val="20"/>
            <w:szCs w:val="20"/>
            <w:lang w:val="en-US"/>
            <w:rPrChange w:id="5143" w:author="Sina Furkan Özdemir" w:date="2021-09-20T17:27:00Z">
              <w:rPr>
                <w:sz w:val="20"/>
                <w:szCs w:val="20"/>
              </w:rPr>
            </w:rPrChange>
          </w:rPr>
          <w:delText xml:space="preserve">Rauh, C. (2021a) ‘Between neo-functionalist optimism and post-functionalist pessimism: Integrating politicisation into integration theory’, in N. Brack and S. Gürkan (eds). </w:delText>
        </w:r>
        <w:r w:rsidRPr="0029563D" w:rsidDel="00E516C4">
          <w:rPr>
            <w:i/>
            <w:iCs/>
            <w:sz w:val="20"/>
            <w:szCs w:val="20"/>
            <w:lang w:val="en-US"/>
            <w:rPrChange w:id="5144" w:author="Sina Furkan Özdemir" w:date="2021-09-20T17:27:00Z">
              <w:rPr>
                <w:i/>
                <w:iCs/>
                <w:sz w:val="20"/>
                <w:szCs w:val="20"/>
              </w:rPr>
            </w:rPrChange>
          </w:rPr>
          <w:delText>Theorising the Crises of the European Union</w:delText>
        </w:r>
        <w:r w:rsidRPr="0029563D" w:rsidDel="00E516C4">
          <w:rPr>
            <w:sz w:val="20"/>
            <w:szCs w:val="20"/>
            <w:lang w:val="en-US"/>
            <w:rPrChange w:id="5145" w:author="Sina Furkan Özdemir" w:date="2021-09-20T17:27:00Z">
              <w:rPr>
                <w:sz w:val="20"/>
                <w:szCs w:val="20"/>
              </w:rPr>
            </w:rPrChange>
          </w:rPr>
          <w:delText>. Abingdon, Oxon: Routledge, pp. 119–137.</w:delText>
        </w:r>
      </w:del>
    </w:p>
    <w:p w14:paraId="207B02B8" w14:textId="745986A9" w:rsidR="0076658E" w:rsidRPr="0029563D" w:rsidDel="00E516C4" w:rsidRDefault="0076658E">
      <w:pPr>
        <w:spacing w:before="120" w:after="0" w:line="240" w:lineRule="auto"/>
        <w:jc w:val="both"/>
        <w:rPr>
          <w:del w:id="5146" w:author="Sina Furkan Özdemir [2]" w:date="2021-09-24T08:49:00Z"/>
          <w:sz w:val="20"/>
          <w:szCs w:val="20"/>
          <w:lang w:val="en-US"/>
          <w:rPrChange w:id="5147" w:author="Sina Furkan Özdemir" w:date="2021-09-20T17:27:00Z">
            <w:rPr>
              <w:del w:id="5148" w:author="Sina Furkan Özdemir [2]" w:date="2021-09-24T08:49:00Z"/>
              <w:sz w:val="20"/>
              <w:szCs w:val="20"/>
            </w:rPr>
          </w:rPrChange>
        </w:rPr>
        <w:pPrChange w:id="5149" w:author="Sina Furkan Özdemir [2]" w:date="2021-09-24T08:49:00Z">
          <w:pPr>
            <w:pStyle w:val="Bibliography"/>
            <w:spacing w:before="120" w:after="0"/>
            <w:jc w:val="both"/>
          </w:pPr>
        </w:pPrChange>
      </w:pPr>
      <w:del w:id="5150" w:author="Sina Furkan Özdemir [2]" w:date="2021-09-24T08:49:00Z">
        <w:r w:rsidRPr="0029563D" w:rsidDel="00E516C4">
          <w:rPr>
            <w:sz w:val="20"/>
            <w:szCs w:val="20"/>
            <w:lang w:val="en-US"/>
            <w:rPrChange w:id="5151" w:author="Sina Furkan Özdemir" w:date="2021-09-20T17:27:00Z">
              <w:rPr>
                <w:sz w:val="20"/>
                <w:szCs w:val="20"/>
              </w:rPr>
            </w:rPrChange>
          </w:rPr>
          <w:delText xml:space="preserve">Rauh, C. (2021b) ‘From the Berlaymont to the citizen? The language of European Commission press releases 1985-2020’, in </w:delText>
        </w:r>
        <w:r w:rsidRPr="0029563D" w:rsidDel="00E516C4">
          <w:rPr>
            <w:i/>
            <w:iCs/>
            <w:sz w:val="20"/>
            <w:szCs w:val="20"/>
            <w:lang w:val="en-US"/>
            <w:rPrChange w:id="5152" w:author="Sina Furkan Özdemir" w:date="2021-09-20T17:27:00Z">
              <w:rPr>
                <w:i/>
                <w:iCs/>
                <w:sz w:val="20"/>
                <w:szCs w:val="20"/>
              </w:rPr>
            </w:rPrChange>
          </w:rPr>
          <w:delText>International Studies Association</w:delText>
        </w:r>
        <w:r w:rsidRPr="0029563D" w:rsidDel="00E516C4">
          <w:rPr>
            <w:sz w:val="20"/>
            <w:szCs w:val="20"/>
            <w:lang w:val="en-US"/>
            <w:rPrChange w:id="5153" w:author="Sina Furkan Özdemir" w:date="2021-09-20T17:27:00Z">
              <w:rPr>
                <w:sz w:val="20"/>
                <w:szCs w:val="20"/>
              </w:rPr>
            </w:rPrChange>
          </w:rPr>
          <w:delText>. 2021, available at https://www.researchgate.net/publication/350152854_From_the_Berlaymont_to_the_citizen_The_language_of_European_Commission_press_releases_1985-2020.</w:delText>
        </w:r>
      </w:del>
    </w:p>
    <w:p w14:paraId="2A240544" w14:textId="140E0A25" w:rsidR="0076658E" w:rsidRPr="0029563D" w:rsidDel="00E516C4" w:rsidRDefault="0076658E">
      <w:pPr>
        <w:spacing w:before="120" w:after="0" w:line="240" w:lineRule="auto"/>
        <w:jc w:val="both"/>
        <w:rPr>
          <w:del w:id="5154" w:author="Sina Furkan Özdemir [2]" w:date="2021-09-24T08:49:00Z"/>
          <w:sz w:val="20"/>
          <w:szCs w:val="20"/>
          <w:lang w:val="en-US"/>
          <w:rPrChange w:id="5155" w:author="Sina Furkan Özdemir" w:date="2021-09-20T17:27:00Z">
            <w:rPr>
              <w:del w:id="5156" w:author="Sina Furkan Özdemir [2]" w:date="2021-09-24T08:49:00Z"/>
              <w:sz w:val="20"/>
              <w:szCs w:val="20"/>
            </w:rPr>
          </w:rPrChange>
        </w:rPr>
        <w:pPrChange w:id="5157" w:author="Sina Furkan Özdemir [2]" w:date="2021-09-24T08:49:00Z">
          <w:pPr>
            <w:pStyle w:val="Bibliography"/>
            <w:spacing w:before="120" w:after="0"/>
            <w:jc w:val="both"/>
          </w:pPr>
        </w:pPrChange>
      </w:pPr>
      <w:del w:id="5158" w:author="Sina Furkan Özdemir [2]" w:date="2021-09-24T08:49:00Z">
        <w:r w:rsidRPr="0029563D" w:rsidDel="00E516C4">
          <w:rPr>
            <w:sz w:val="20"/>
            <w:szCs w:val="20"/>
            <w:lang w:val="en-US"/>
            <w:rPrChange w:id="5159" w:author="Sina Furkan Özdemir" w:date="2021-09-20T17:27:00Z">
              <w:rPr>
                <w:sz w:val="20"/>
                <w:szCs w:val="20"/>
              </w:rPr>
            </w:rPrChange>
          </w:rPr>
          <w:delText xml:space="preserve">Rauh, C., Bes, B. J. and Schoonvelde, M. (2020) ‘Undermining, defusing or defending European integration? Assessing public communication of European executives in times of EU politicisation’, </w:delText>
        </w:r>
        <w:r w:rsidRPr="0029563D" w:rsidDel="00E516C4">
          <w:rPr>
            <w:i/>
            <w:iCs/>
            <w:sz w:val="20"/>
            <w:szCs w:val="20"/>
            <w:lang w:val="en-US"/>
            <w:rPrChange w:id="5160" w:author="Sina Furkan Özdemir" w:date="2021-09-20T17:27:00Z">
              <w:rPr>
                <w:i/>
                <w:iCs/>
                <w:sz w:val="20"/>
                <w:szCs w:val="20"/>
              </w:rPr>
            </w:rPrChange>
          </w:rPr>
          <w:delText>European Journal of Political Research</w:delText>
        </w:r>
        <w:r w:rsidRPr="0029563D" w:rsidDel="00E516C4">
          <w:rPr>
            <w:sz w:val="20"/>
            <w:szCs w:val="20"/>
            <w:lang w:val="en-US"/>
            <w:rPrChange w:id="5161" w:author="Sina Furkan Özdemir" w:date="2021-09-20T17:27:00Z">
              <w:rPr>
                <w:sz w:val="20"/>
                <w:szCs w:val="20"/>
              </w:rPr>
            </w:rPrChange>
          </w:rPr>
          <w:delText xml:space="preserve"> 59(2): 397–423.</w:delText>
        </w:r>
      </w:del>
    </w:p>
    <w:p w14:paraId="42EAD2ED" w14:textId="30A90B46" w:rsidR="0076658E" w:rsidRPr="0029563D" w:rsidDel="00E516C4" w:rsidRDefault="0076658E">
      <w:pPr>
        <w:spacing w:before="120" w:after="0" w:line="240" w:lineRule="auto"/>
        <w:jc w:val="both"/>
        <w:rPr>
          <w:del w:id="5162" w:author="Sina Furkan Özdemir [2]" w:date="2021-09-24T08:49:00Z"/>
          <w:sz w:val="20"/>
          <w:szCs w:val="20"/>
          <w:lang w:val="en-US"/>
          <w:rPrChange w:id="5163" w:author="Sina Furkan Özdemir" w:date="2021-09-20T17:27:00Z">
            <w:rPr>
              <w:del w:id="5164" w:author="Sina Furkan Özdemir [2]" w:date="2021-09-24T08:49:00Z"/>
              <w:sz w:val="20"/>
              <w:szCs w:val="20"/>
            </w:rPr>
          </w:rPrChange>
        </w:rPr>
        <w:pPrChange w:id="5165" w:author="Sina Furkan Özdemir [2]" w:date="2021-09-24T08:49:00Z">
          <w:pPr>
            <w:pStyle w:val="Bibliography"/>
            <w:spacing w:before="120" w:after="0"/>
            <w:jc w:val="both"/>
          </w:pPr>
        </w:pPrChange>
      </w:pPr>
      <w:del w:id="5166" w:author="Sina Furkan Özdemir [2]" w:date="2021-09-24T08:49:00Z">
        <w:r w:rsidRPr="0029563D" w:rsidDel="00E516C4">
          <w:rPr>
            <w:sz w:val="20"/>
            <w:szCs w:val="20"/>
            <w:lang w:val="en-US"/>
            <w:rPrChange w:id="5167" w:author="Sina Furkan Özdemir" w:date="2021-09-20T17:27:00Z">
              <w:rPr>
                <w:sz w:val="20"/>
                <w:szCs w:val="20"/>
              </w:rPr>
            </w:rPrChange>
          </w:rPr>
          <w:delText xml:space="preserve">Risse, T. (2014) </w:delText>
        </w:r>
        <w:r w:rsidRPr="0029563D" w:rsidDel="00E516C4">
          <w:rPr>
            <w:i/>
            <w:iCs/>
            <w:sz w:val="20"/>
            <w:szCs w:val="20"/>
            <w:lang w:val="en-US"/>
            <w:rPrChange w:id="5168" w:author="Sina Furkan Özdemir" w:date="2021-09-20T17:27:00Z">
              <w:rPr>
                <w:i/>
                <w:iCs/>
                <w:sz w:val="20"/>
                <w:szCs w:val="20"/>
              </w:rPr>
            </w:rPrChange>
          </w:rPr>
          <w:delText>European Public Spheres: Politics Is Back</w:delText>
        </w:r>
        <w:r w:rsidRPr="0029563D" w:rsidDel="00E516C4">
          <w:rPr>
            <w:sz w:val="20"/>
            <w:szCs w:val="20"/>
            <w:lang w:val="en-US"/>
            <w:rPrChange w:id="5169" w:author="Sina Furkan Özdemir" w:date="2021-09-20T17:27:00Z">
              <w:rPr>
                <w:sz w:val="20"/>
                <w:szCs w:val="20"/>
              </w:rPr>
            </w:rPrChange>
          </w:rPr>
          <w:delText>, Cambridge: Cambridge University Press.</w:delText>
        </w:r>
      </w:del>
    </w:p>
    <w:p w14:paraId="45AAA40A" w14:textId="719B63F5" w:rsidR="0076658E" w:rsidRPr="0029563D" w:rsidDel="00E516C4" w:rsidRDefault="0076658E">
      <w:pPr>
        <w:spacing w:before="120" w:after="0" w:line="240" w:lineRule="auto"/>
        <w:jc w:val="both"/>
        <w:rPr>
          <w:del w:id="5170" w:author="Sina Furkan Özdemir [2]" w:date="2021-09-24T08:49:00Z"/>
          <w:sz w:val="20"/>
          <w:szCs w:val="20"/>
          <w:lang w:val="en-US"/>
          <w:rPrChange w:id="5171" w:author="Sina Furkan Özdemir" w:date="2021-09-20T17:27:00Z">
            <w:rPr>
              <w:del w:id="5172" w:author="Sina Furkan Özdemir [2]" w:date="2021-09-24T08:49:00Z"/>
              <w:sz w:val="20"/>
              <w:szCs w:val="20"/>
            </w:rPr>
          </w:rPrChange>
        </w:rPr>
        <w:pPrChange w:id="5173" w:author="Sina Furkan Özdemir [2]" w:date="2021-09-24T08:49:00Z">
          <w:pPr>
            <w:pStyle w:val="Bibliography"/>
            <w:spacing w:before="120" w:after="0"/>
            <w:jc w:val="both"/>
          </w:pPr>
        </w:pPrChange>
      </w:pPr>
      <w:del w:id="5174" w:author="Sina Furkan Özdemir [2]" w:date="2021-09-24T08:49:00Z">
        <w:r w:rsidRPr="0029563D" w:rsidDel="00E516C4">
          <w:rPr>
            <w:sz w:val="20"/>
            <w:szCs w:val="20"/>
            <w:lang w:val="en-US"/>
            <w:rPrChange w:id="5175" w:author="Sina Furkan Özdemir" w:date="2021-09-20T17:27:00Z">
              <w:rPr>
                <w:sz w:val="20"/>
                <w:szCs w:val="20"/>
              </w:rPr>
            </w:rPrChange>
          </w:rPr>
          <w:delText xml:space="preserve">Schimmelfennig, F. (2020) ‘Politicisation management in the European Union’, </w:delText>
        </w:r>
        <w:r w:rsidRPr="0029563D" w:rsidDel="00E516C4">
          <w:rPr>
            <w:i/>
            <w:iCs/>
            <w:sz w:val="20"/>
            <w:szCs w:val="20"/>
            <w:lang w:val="en-US"/>
            <w:rPrChange w:id="5176" w:author="Sina Furkan Özdemir" w:date="2021-09-20T17:27:00Z">
              <w:rPr>
                <w:i/>
                <w:iCs/>
                <w:sz w:val="20"/>
                <w:szCs w:val="20"/>
              </w:rPr>
            </w:rPrChange>
          </w:rPr>
          <w:delText>Journal of European Public Policy</w:delText>
        </w:r>
        <w:r w:rsidRPr="0029563D" w:rsidDel="00E516C4">
          <w:rPr>
            <w:sz w:val="20"/>
            <w:szCs w:val="20"/>
            <w:lang w:val="en-US"/>
            <w:rPrChange w:id="5177" w:author="Sina Furkan Özdemir" w:date="2021-09-20T17:27:00Z">
              <w:rPr>
                <w:sz w:val="20"/>
                <w:szCs w:val="20"/>
              </w:rPr>
            </w:rPrChange>
          </w:rPr>
          <w:delText xml:space="preserve"> 27(3): 342–361.</w:delText>
        </w:r>
      </w:del>
    </w:p>
    <w:p w14:paraId="3E63FA96" w14:textId="1D8124B3" w:rsidR="0076658E" w:rsidRPr="0029563D" w:rsidDel="00E516C4" w:rsidRDefault="0076658E">
      <w:pPr>
        <w:spacing w:before="120" w:after="0" w:line="240" w:lineRule="auto"/>
        <w:jc w:val="both"/>
        <w:rPr>
          <w:del w:id="5178" w:author="Sina Furkan Özdemir [2]" w:date="2021-09-24T08:49:00Z"/>
          <w:sz w:val="20"/>
          <w:szCs w:val="20"/>
          <w:lang w:val="en-US"/>
          <w:rPrChange w:id="5179" w:author="Sina Furkan Özdemir" w:date="2021-09-20T17:27:00Z">
            <w:rPr>
              <w:del w:id="5180" w:author="Sina Furkan Özdemir [2]" w:date="2021-09-24T08:49:00Z"/>
              <w:sz w:val="20"/>
              <w:szCs w:val="20"/>
            </w:rPr>
          </w:rPrChange>
        </w:rPr>
        <w:pPrChange w:id="5181" w:author="Sina Furkan Özdemir [2]" w:date="2021-09-24T08:49:00Z">
          <w:pPr>
            <w:pStyle w:val="Bibliography"/>
            <w:spacing w:before="120" w:after="0"/>
            <w:jc w:val="both"/>
          </w:pPr>
        </w:pPrChange>
      </w:pPr>
      <w:del w:id="5182" w:author="Sina Furkan Özdemir [2]" w:date="2021-09-24T08:49:00Z">
        <w:r w:rsidRPr="0029563D" w:rsidDel="00E516C4">
          <w:rPr>
            <w:sz w:val="20"/>
            <w:szCs w:val="20"/>
            <w:lang w:val="en-US"/>
            <w:rPrChange w:id="5183" w:author="Sina Furkan Özdemir" w:date="2021-09-20T17:27:00Z">
              <w:rPr>
                <w:sz w:val="20"/>
                <w:szCs w:val="20"/>
              </w:rPr>
            </w:rPrChange>
          </w:rPr>
          <w:delText xml:space="preserve">Segesten, A. D. and Bossetta, M. (2017) ‘A typology of political participation online: how citizens used Twitter to mobilize during the 2015 British general elections’, </w:delText>
        </w:r>
        <w:r w:rsidRPr="0029563D" w:rsidDel="00E516C4">
          <w:rPr>
            <w:i/>
            <w:iCs/>
            <w:sz w:val="20"/>
            <w:szCs w:val="20"/>
            <w:lang w:val="en-US"/>
            <w:rPrChange w:id="5184" w:author="Sina Furkan Özdemir" w:date="2021-09-20T17:27:00Z">
              <w:rPr>
                <w:i/>
                <w:iCs/>
                <w:sz w:val="20"/>
                <w:szCs w:val="20"/>
              </w:rPr>
            </w:rPrChange>
          </w:rPr>
          <w:delText>Information, Communication &amp; Society</w:delText>
        </w:r>
        <w:r w:rsidRPr="0029563D" w:rsidDel="00E516C4">
          <w:rPr>
            <w:sz w:val="20"/>
            <w:szCs w:val="20"/>
            <w:lang w:val="en-US"/>
            <w:rPrChange w:id="5185" w:author="Sina Furkan Özdemir" w:date="2021-09-20T17:27:00Z">
              <w:rPr>
                <w:sz w:val="20"/>
                <w:szCs w:val="20"/>
              </w:rPr>
            </w:rPrChange>
          </w:rPr>
          <w:delText xml:space="preserve"> 20(11): 1625–1643.</w:delText>
        </w:r>
      </w:del>
    </w:p>
    <w:p w14:paraId="1C911600" w14:textId="37027729" w:rsidR="0076658E" w:rsidRPr="0029563D" w:rsidDel="00E516C4" w:rsidRDefault="0076658E">
      <w:pPr>
        <w:spacing w:before="120" w:after="0" w:line="240" w:lineRule="auto"/>
        <w:jc w:val="both"/>
        <w:rPr>
          <w:del w:id="5186" w:author="Sina Furkan Özdemir [2]" w:date="2021-09-24T08:49:00Z"/>
          <w:sz w:val="20"/>
          <w:szCs w:val="20"/>
          <w:lang w:val="en-US"/>
          <w:rPrChange w:id="5187" w:author="Sina Furkan Özdemir" w:date="2021-09-20T17:27:00Z">
            <w:rPr>
              <w:del w:id="5188" w:author="Sina Furkan Özdemir [2]" w:date="2021-09-24T08:49:00Z"/>
              <w:sz w:val="20"/>
              <w:szCs w:val="20"/>
            </w:rPr>
          </w:rPrChange>
        </w:rPr>
        <w:pPrChange w:id="5189" w:author="Sina Furkan Özdemir [2]" w:date="2021-09-24T08:49:00Z">
          <w:pPr>
            <w:pStyle w:val="Bibliography"/>
            <w:spacing w:before="120" w:after="0"/>
            <w:jc w:val="both"/>
          </w:pPr>
        </w:pPrChange>
      </w:pPr>
      <w:del w:id="5190" w:author="Sina Furkan Özdemir [2]" w:date="2021-09-24T08:49:00Z">
        <w:r w:rsidRPr="0029563D" w:rsidDel="00E516C4">
          <w:rPr>
            <w:sz w:val="20"/>
            <w:szCs w:val="20"/>
            <w:lang w:val="en-US"/>
            <w:rPrChange w:id="5191" w:author="Sina Furkan Özdemir" w:date="2021-09-20T17:27:00Z">
              <w:rPr>
                <w:sz w:val="20"/>
                <w:szCs w:val="20"/>
              </w:rPr>
            </w:rPrChange>
          </w:rPr>
          <w:delText xml:space="preserve">Silva, T., Kartalis, Y. and Lobo, M. C. (2021) ‘Highlighting supranational institutions? An automated analysis of EU politicisation (2002–2017)’, </w:delText>
        </w:r>
        <w:r w:rsidRPr="0029563D" w:rsidDel="00E516C4">
          <w:rPr>
            <w:i/>
            <w:iCs/>
            <w:sz w:val="20"/>
            <w:szCs w:val="20"/>
            <w:lang w:val="en-US"/>
            <w:rPrChange w:id="5192" w:author="Sina Furkan Özdemir" w:date="2021-09-20T17:27:00Z">
              <w:rPr>
                <w:i/>
                <w:iCs/>
                <w:sz w:val="20"/>
                <w:szCs w:val="20"/>
              </w:rPr>
            </w:rPrChange>
          </w:rPr>
          <w:delText>West European Politics</w:delText>
        </w:r>
        <w:r w:rsidRPr="0029563D" w:rsidDel="00E516C4">
          <w:rPr>
            <w:sz w:val="20"/>
            <w:szCs w:val="20"/>
            <w:lang w:val="en-US"/>
            <w:rPrChange w:id="5193" w:author="Sina Furkan Özdemir" w:date="2021-09-20T17:27:00Z">
              <w:rPr>
                <w:sz w:val="20"/>
                <w:szCs w:val="20"/>
              </w:rPr>
            </w:rPrChange>
          </w:rPr>
          <w:delText xml:space="preserve"> 0(0): 1–25.</w:delText>
        </w:r>
      </w:del>
    </w:p>
    <w:p w14:paraId="0505B8BF" w14:textId="119D6E09" w:rsidR="0076658E" w:rsidRPr="0029563D" w:rsidDel="00E516C4" w:rsidRDefault="0076658E">
      <w:pPr>
        <w:spacing w:before="120" w:after="0" w:line="240" w:lineRule="auto"/>
        <w:jc w:val="both"/>
        <w:rPr>
          <w:del w:id="5194" w:author="Sina Furkan Özdemir [2]" w:date="2021-09-24T08:49:00Z"/>
          <w:sz w:val="20"/>
          <w:szCs w:val="20"/>
          <w:lang w:val="en-US"/>
          <w:rPrChange w:id="5195" w:author="Sina Furkan Özdemir" w:date="2021-09-20T17:27:00Z">
            <w:rPr>
              <w:del w:id="5196" w:author="Sina Furkan Özdemir [2]" w:date="2021-09-24T08:49:00Z"/>
              <w:sz w:val="20"/>
              <w:szCs w:val="20"/>
            </w:rPr>
          </w:rPrChange>
        </w:rPr>
        <w:pPrChange w:id="5197" w:author="Sina Furkan Özdemir [2]" w:date="2021-09-24T08:49:00Z">
          <w:pPr>
            <w:pStyle w:val="Bibliography"/>
            <w:spacing w:before="120" w:after="0"/>
            <w:jc w:val="both"/>
          </w:pPr>
        </w:pPrChange>
      </w:pPr>
      <w:del w:id="5198" w:author="Sina Furkan Özdemir [2]" w:date="2021-09-24T08:49:00Z">
        <w:r w:rsidRPr="0029563D" w:rsidDel="00E516C4">
          <w:rPr>
            <w:sz w:val="20"/>
            <w:szCs w:val="20"/>
            <w:lang w:val="en-US"/>
            <w:rPrChange w:id="5199" w:author="Sina Furkan Özdemir" w:date="2021-09-20T17:27:00Z">
              <w:rPr>
                <w:sz w:val="20"/>
                <w:szCs w:val="20"/>
              </w:rPr>
            </w:rPrChange>
          </w:rPr>
          <w:delText xml:space="preserve">Stier, S., Bleier, A., Lietz, H. and Strohmaier, M. (2018) ‘Election Campaigning on Social Media: Politicians, Audiences, and the Mediation of Political Communication on Facebook and Twitter’, </w:delText>
        </w:r>
        <w:r w:rsidRPr="0029563D" w:rsidDel="00E516C4">
          <w:rPr>
            <w:i/>
            <w:iCs/>
            <w:sz w:val="20"/>
            <w:szCs w:val="20"/>
            <w:lang w:val="en-US"/>
            <w:rPrChange w:id="5200" w:author="Sina Furkan Özdemir" w:date="2021-09-20T17:27:00Z">
              <w:rPr>
                <w:i/>
                <w:iCs/>
                <w:sz w:val="20"/>
                <w:szCs w:val="20"/>
              </w:rPr>
            </w:rPrChange>
          </w:rPr>
          <w:delText>Political Communication</w:delText>
        </w:r>
        <w:r w:rsidRPr="0029563D" w:rsidDel="00E516C4">
          <w:rPr>
            <w:sz w:val="20"/>
            <w:szCs w:val="20"/>
            <w:lang w:val="en-US"/>
            <w:rPrChange w:id="5201" w:author="Sina Furkan Özdemir" w:date="2021-09-20T17:27:00Z">
              <w:rPr>
                <w:sz w:val="20"/>
                <w:szCs w:val="20"/>
              </w:rPr>
            </w:rPrChange>
          </w:rPr>
          <w:delText xml:space="preserve"> 35(1): 50–74.</w:delText>
        </w:r>
      </w:del>
    </w:p>
    <w:p w14:paraId="478D3A73" w14:textId="79587295" w:rsidR="0076658E" w:rsidRPr="0029563D" w:rsidDel="00E516C4" w:rsidRDefault="0076658E">
      <w:pPr>
        <w:spacing w:before="120" w:after="0" w:line="240" w:lineRule="auto"/>
        <w:jc w:val="both"/>
        <w:rPr>
          <w:del w:id="5202" w:author="Sina Furkan Özdemir [2]" w:date="2021-09-24T08:49:00Z"/>
          <w:sz w:val="20"/>
          <w:szCs w:val="20"/>
          <w:lang w:val="en-US"/>
          <w:rPrChange w:id="5203" w:author="Sina Furkan Özdemir" w:date="2021-09-20T17:27:00Z">
            <w:rPr>
              <w:del w:id="5204" w:author="Sina Furkan Özdemir [2]" w:date="2021-09-24T08:49:00Z"/>
              <w:sz w:val="20"/>
              <w:szCs w:val="20"/>
            </w:rPr>
          </w:rPrChange>
        </w:rPr>
        <w:pPrChange w:id="5205" w:author="Sina Furkan Özdemir [2]" w:date="2021-09-24T08:49:00Z">
          <w:pPr>
            <w:pStyle w:val="Bibliography"/>
            <w:spacing w:before="120" w:after="0"/>
            <w:jc w:val="both"/>
          </w:pPr>
        </w:pPrChange>
      </w:pPr>
      <w:del w:id="5206" w:author="Sina Furkan Özdemir [2]" w:date="2021-09-24T08:49:00Z">
        <w:r w:rsidRPr="0029563D" w:rsidDel="00E516C4">
          <w:rPr>
            <w:sz w:val="20"/>
            <w:szCs w:val="20"/>
            <w:lang w:val="en-US"/>
            <w:rPrChange w:id="5207" w:author="Sina Furkan Özdemir" w:date="2021-09-20T17:27:00Z">
              <w:rPr>
                <w:sz w:val="20"/>
                <w:szCs w:val="20"/>
              </w:rPr>
            </w:rPrChange>
          </w:rPr>
          <w:delText xml:space="preserve">Tang, Y. and Hew, K. F. (2018) ‘Emoticon, Emoji, and Sticker Use in Computer-Mediated Communications: Understanding Its Communicative Function, Impact, User Behavior, and Motive’, in L. Deng, W. W. K. Ma, and C. W. R. Fong (eds). </w:delText>
        </w:r>
        <w:r w:rsidRPr="0029563D" w:rsidDel="00E516C4">
          <w:rPr>
            <w:i/>
            <w:iCs/>
            <w:sz w:val="20"/>
            <w:szCs w:val="20"/>
            <w:lang w:val="en-US"/>
            <w:rPrChange w:id="5208" w:author="Sina Furkan Özdemir" w:date="2021-09-20T17:27:00Z">
              <w:rPr>
                <w:i/>
                <w:iCs/>
                <w:sz w:val="20"/>
                <w:szCs w:val="20"/>
              </w:rPr>
            </w:rPrChange>
          </w:rPr>
          <w:delText>New Media for Educational Change</w:delText>
        </w:r>
        <w:r w:rsidRPr="0029563D" w:rsidDel="00E516C4">
          <w:rPr>
            <w:sz w:val="20"/>
            <w:szCs w:val="20"/>
            <w:lang w:val="en-US"/>
            <w:rPrChange w:id="5209" w:author="Sina Furkan Özdemir" w:date="2021-09-20T17:27:00Z">
              <w:rPr>
                <w:sz w:val="20"/>
                <w:szCs w:val="20"/>
              </w:rPr>
            </w:rPrChange>
          </w:rPr>
          <w:delText>. 2018, Singapore: Springer, pp. 191–201.</w:delText>
        </w:r>
      </w:del>
    </w:p>
    <w:p w14:paraId="1008170F" w14:textId="2AB624D9" w:rsidR="0076658E" w:rsidRPr="0029563D" w:rsidDel="00E516C4" w:rsidRDefault="0076658E">
      <w:pPr>
        <w:spacing w:before="120" w:after="0" w:line="240" w:lineRule="auto"/>
        <w:jc w:val="both"/>
        <w:rPr>
          <w:del w:id="5210" w:author="Sina Furkan Özdemir [2]" w:date="2021-09-24T08:49:00Z"/>
          <w:sz w:val="20"/>
          <w:szCs w:val="20"/>
          <w:lang w:val="en-US"/>
          <w:rPrChange w:id="5211" w:author="Sina Furkan Özdemir" w:date="2021-09-20T17:27:00Z">
            <w:rPr>
              <w:del w:id="5212" w:author="Sina Furkan Özdemir [2]" w:date="2021-09-24T08:49:00Z"/>
              <w:sz w:val="20"/>
              <w:szCs w:val="20"/>
            </w:rPr>
          </w:rPrChange>
        </w:rPr>
        <w:pPrChange w:id="5213" w:author="Sina Furkan Özdemir [2]" w:date="2021-09-24T08:49:00Z">
          <w:pPr>
            <w:pStyle w:val="Bibliography"/>
            <w:spacing w:before="120" w:after="0"/>
            <w:jc w:val="both"/>
          </w:pPr>
        </w:pPrChange>
      </w:pPr>
      <w:del w:id="5214" w:author="Sina Furkan Özdemir [2]" w:date="2021-09-24T08:49:00Z">
        <w:r w:rsidRPr="0029563D" w:rsidDel="00E516C4">
          <w:rPr>
            <w:sz w:val="20"/>
            <w:szCs w:val="20"/>
            <w:lang w:val="en-US"/>
            <w:rPrChange w:id="5215" w:author="Sina Furkan Özdemir" w:date="2021-09-20T17:27:00Z">
              <w:rPr>
                <w:sz w:val="20"/>
                <w:szCs w:val="20"/>
              </w:rPr>
            </w:rPrChange>
          </w:rPr>
          <w:delText xml:space="preserve">Thibault, P. J. (1991) ‘Grammar, technocracy, and the noun’, in E. Ventola (ed.). </w:delText>
        </w:r>
        <w:r w:rsidRPr="0029563D" w:rsidDel="00E516C4">
          <w:rPr>
            <w:i/>
            <w:iCs/>
            <w:sz w:val="20"/>
            <w:szCs w:val="20"/>
            <w:lang w:val="en-US"/>
            <w:rPrChange w:id="5216" w:author="Sina Furkan Özdemir" w:date="2021-09-20T17:27:00Z">
              <w:rPr>
                <w:i/>
                <w:iCs/>
                <w:sz w:val="20"/>
                <w:szCs w:val="20"/>
              </w:rPr>
            </w:rPrChange>
          </w:rPr>
          <w:delText>Functional and Systemic Linguistics: Approaches and Uses</w:delText>
        </w:r>
        <w:r w:rsidRPr="0029563D" w:rsidDel="00E516C4">
          <w:rPr>
            <w:sz w:val="20"/>
            <w:szCs w:val="20"/>
            <w:lang w:val="en-US"/>
            <w:rPrChange w:id="5217" w:author="Sina Furkan Özdemir" w:date="2021-09-20T17:27:00Z">
              <w:rPr>
                <w:sz w:val="20"/>
                <w:szCs w:val="20"/>
              </w:rPr>
            </w:rPrChange>
          </w:rPr>
          <w:delText>. Berlin: Walter de Gruyter, pp. 281–306.</w:delText>
        </w:r>
      </w:del>
    </w:p>
    <w:p w14:paraId="216966A7" w14:textId="1DC1FAEA" w:rsidR="0076658E" w:rsidRPr="0029563D" w:rsidDel="00E516C4" w:rsidRDefault="0076658E">
      <w:pPr>
        <w:spacing w:before="120" w:after="0" w:line="240" w:lineRule="auto"/>
        <w:jc w:val="both"/>
        <w:rPr>
          <w:del w:id="5218" w:author="Sina Furkan Özdemir [2]" w:date="2021-09-24T08:49:00Z"/>
          <w:sz w:val="20"/>
          <w:szCs w:val="20"/>
          <w:lang w:val="en-US"/>
          <w:rPrChange w:id="5219" w:author="Sina Furkan Özdemir" w:date="2021-09-20T17:27:00Z">
            <w:rPr>
              <w:del w:id="5220" w:author="Sina Furkan Özdemir [2]" w:date="2021-09-24T08:49:00Z"/>
              <w:sz w:val="20"/>
              <w:szCs w:val="20"/>
            </w:rPr>
          </w:rPrChange>
        </w:rPr>
        <w:pPrChange w:id="5221" w:author="Sina Furkan Özdemir [2]" w:date="2021-09-24T08:49:00Z">
          <w:pPr>
            <w:pStyle w:val="Bibliography"/>
            <w:spacing w:before="120" w:after="0"/>
            <w:jc w:val="both"/>
          </w:pPr>
        </w:pPrChange>
      </w:pPr>
      <w:del w:id="5222" w:author="Sina Furkan Özdemir [2]" w:date="2021-09-24T08:49:00Z">
        <w:r w:rsidRPr="0029563D" w:rsidDel="00E516C4">
          <w:rPr>
            <w:sz w:val="20"/>
            <w:szCs w:val="20"/>
            <w:lang w:val="en-US"/>
            <w:rPrChange w:id="5223" w:author="Sina Furkan Özdemir" w:date="2021-09-20T17:27:00Z">
              <w:rPr>
                <w:sz w:val="20"/>
                <w:szCs w:val="20"/>
              </w:rPr>
            </w:rPrChange>
          </w:rPr>
          <w:delText xml:space="preserve">Tolochko, P., Song, H. and Boomgaarden, H. (2019) ‘“That Looks Hard!”: Effects of Objective and Perceived Textual Complexity on Factual and Structural Political Knowledge’, </w:delText>
        </w:r>
        <w:r w:rsidRPr="0029563D" w:rsidDel="00E516C4">
          <w:rPr>
            <w:i/>
            <w:iCs/>
            <w:sz w:val="20"/>
            <w:szCs w:val="20"/>
            <w:lang w:val="en-US"/>
            <w:rPrChange w:id="5224" w:author="Sina Furkan Özdemir" w:date="2021-09-20T17:27:00Z">
              <w:rPr>
                <w:i/>
                <w:iCs/>
                <w:sz w:val="20"/>
                <w:szCs w:val="20"/>
              </w:rPr>
            </w:rPrChange>
          </w:rPr>
          <w:delText>Political Communication</w:delText>
        </w:r>
        <w:r w:rsidRPr="0029563D" w:rsidDel="00E516C4">
          <w:rPr>
            <w:sz w:val="20"/>
            <w:szCs w:val="20"/>
            <w:lang w:val="en-US"/>
            <w:rPrChange w:id="5225" w:author="Sina Furkan Özdemir" w:date="2021-09-20T17:27:00Z">
              <w:rPr>
                <w:sz w:val="20"/>
                <w:szCs w:val="20"/>
              </w:rPr>
            </w:rPrChange>
          </w:rPr>
          <w:delText xml:space="preserve"> 36(4): 609–628.</w:delText>
        </w:r>
      </w:del>
    </w:p>
    <w:p w14:paraId="6393E417" w14:textId="78855475" w:rsidR="0076658E" w:rsidRPr="0029563D" w:rsidDel="00E516C4" w:rsidRDefault="0076658E">
      <w:pPr>
        <w:spacing w:before="120" w:after="0" w:line="240" w:lineRule="auto"/>
        <w:jc w:val="both"/>
        <w:rPr>
          <w:del w:id="5226" w:author="Sina Furkan Özdemir [2]" w:date="2021-09-24T08:49:00Z"/>
          <w:sz w:val="20"/>
          <w:szCs w:val="20"/>
          <w:lang w:val="en-US"/>
          <w:rPrChange w:id="5227" w:author="Sina Furkan Özdemir" w:date="2021-09-20T17:27:00Z">
            <w:rPr>
              <w:del w:id="5228" w:author="Sina Furkan Özdemir [2]" w:date="2021-09-24T08:49:00Z"/>
              <w:sz w:val="20"/>
              <w:szCs w:val="20"/>
            </w:rPr>
          </w:rPrChange>
        </w:rPr>
        <w:pPrChange w:id="5229" w:author="Sina Furkan Özdemir [2]" w:date="2021-09-24T08:49:00Z">
          <w:pPr>
            <w:pStyle w:val="Bibliography"/>
            <w:spacing w:before="120" w:after="0"/>
            <w:jc w:val="both"/>
          </w:pPr>
        </w:pPrChange>
      </w:pPr>
      <w:del w:id="5230" w:author="Sina Furkan Özdemir [2]" w:date="2021-09-24T08:49:00Z">
        <w:r w:rsidRPr="0029563D" w:rsidDel="00E516C4">
          <w:rPr>
            <w:sz w:val="20"/>
            <w:szCs w:val="20"/>
            <w:lang w:val="en-US"/>
            <w:rPrChange w:id="5231" w:author="Sina Furkan Özdemir" w:date="2021-09-20T17:27:00Z">
              <w:rPr>
                <w:sz w:val="20"/>
                <w:szCs w:val="20"/>
              </w:rPr>
            </w:rPrChange>
          </w:rPr>
          <w:delText xml:space="preserve">Trenz, H. (2008) ‘Understanding Media Impact on European Integration: Enhancing or Restricting the Scope of Legitimacy of the EU?’, </w:delText>
        </w:r>
        <w:r w:rsidRPr="0029563D" w:rsidDel="00E516C4">
          <w:rPr>
            <w:i/>
            <w:iCs/>
            <w:sz w:val="20"/>
            <w:szCs w:val="20"/>
            <w:lang w:val="en-US"/>
            <w:rPrChange w:id="5232" w:author="Sina Furkan Özdemir" w:date="2021-09-20T17:27:00Z">
              <w:rPr>
                <w:i/>
                <w:iCs/>
                <w:sz w:val="20"/>
                <w:szCs w:val="20"/>
              </w:rPr>
            </w:rPrChange>
          </w:rPr>
          <w:delText>Journal of European Integration</w:delText>
        </w:r>
        <w:r w:rsidRPr="0029563D" w:rsidDel="00E516C4">
          <w:rPr>
            <w:sz w:val="20"/>
            <w:szCs w:val="20"/>
            <w:lang w:val="en-US"/>
            <w:rPrChange w:id="5233" w:author="Sina Furkan Özdemir" w:date="2021-09-20T17:27:00Z">
              <w:rPr>
                <w:sz w:val="20"/>
                <w:szCs w:val="20"/>
              </w:rPr>
            </w:rPrChange>
          </w:rPr>
          <w:delText xml:space="preserve"> 30(2): 291–309.</w:delText>
        </w:r>
      </w:del>
    </w:p>
    <w:p w14:paraId="3BA234E0" w14:textId="53F9F720" w:rsidR="0076658E" w:rsidRPr="0029563D" w:rsidDel="00E516C4" w:rsidRDefault="0076658E">
      <w:pPr>
        <w:spacing w:before="120" w:after="0" w:line="240" w:lineRule="auto"/>
        <w:jc w:val="both"/>
        <w:rPr>
          <w:del w:id="5234" w:author="Sina Furkan Özdemir [2]" w:date="2021-09-24T08:49:00Z"/>
          <w:sz w:val="20"/>
          <w:szCs w:val="20"/>
          <w:lang w:val="en-US"/>
          <w:rPrChange w:id="5235" w:author="Sina Furkan Özdemir" w:date="2021-09-20T17:27:00Z">
            <w:rPr>
              <w:del w:id="5236" w:author="Sina Furkan Özdemir [2]" w:date="2021-09-24T08:49:00Z"/>
              <w:sz w:val="20"/>
              <w:szCs w:val="20"/>
            </w:rPr>
          </w:rPrChange>
        </w:rPr>
        <w:pPrChange w:id="5237" w:author="Sina Furkan Özdemir [2]" w:date="2021-09-24T08:49:00Z">
          <w:pPr>
            <w:pStyle w:val="Bibliography"/>
            <w:spacing w:before="120" w:after="0"/>
            <w:jc w:val="both"/>
          </w:pPr>
        </w:pPrChange>
      </w:pPr>
      <w:del w:id="5238" w:author="Sina Furkan Özdemir [2]" w:date="2021-09-24T08:49:00Z">
        <w:r w:rsidRPr="0029563D" w:rsidDel="00E516C4">
          <w:rPr>
            <w:sz w:val="20"/>
            <w:szCs w:val="20"/>
            <w:lang w:val="en-US"/>
            <w:rPrChange w:id="5239" w:author="Sina Furkan Özdemir" w:date="2021-09-20T17:27:00Z">
              <w:rPr>
                <w:sz w:val="20"/>
                <w:szCs w:val="20"/>
              </w:rPr>
            </w:rPrChange>
          </w:rPr>
          <w:delText xml:space="preserve">Trenz, H.-J. (2004) ‘Media Coverage on European Governance: Exploring the European Public Sphere in National Quality Newspapers’, </w:delText>
        </w:r>
        <w:r w:rsidRPr="0029563D" w:rsidDel="00E516C4">
          <w:rPr>
            <w:i/>
            <w:iCs/>
            <w:sz w:val="20"/>
            <w:szCs w:val="20"/>
            <w:lang w:val="en-US"/>
            <w:rPrChange w:id="5240" w:author="Sina Furkan Özdemir" w:date="2021-09-20T17:27:00Z">
              <w:rPr>
                <w:i/>
                <w:iCs/>
                <w:sz w:val="20"/>
                <w:szCs w:val="20"/>
              </w:rPr>
            </w:rPrChange>
          </w:rPr>
          <w:delText>European Journal of Communication</w:delText>
        </w:r>
        <w:r w:rsidRPr="0029563D" w:rsidDel="00E516C4">
          <w:rPr>
            <w:sz w:val="20"/>
            <w:szCs w:val="20"/>
            <w:lang w:val="en-US"/>
            <w:rPrChange w:id="5241" w:author="Sina Furkan Özdemir" w:date="2021-09-20T17:27:00Z">
              <w:rPr>
                <w:sz w:val="20"/>
                <w:szCs w:val="20"/>
              </w:rPr>
            </w:rPrChange>
          </w:rPr>
          <w:delText xml:space="preserve"> 19(3): 291–319.</w:delText>
        </w:r>
      </w:del>
    </w:p>
    <w:p w14:paraId="58D34C24" w14:textId="577049C2" w:rsidR="0076658E" w:rsidRPr="0029563D" w:rsidDel="00E516C4" w:rsidRDefault="0076658E">
      <w:pPr>
        <w:spacing w:before="120" w:after="0" w:line="240" w:lineRule="auto"/>
        <w:jc w:val="both"/>
        <w:rPr>
          <w:del w:id="5242" w:author="Sina Furkan Özdemir [2]" w:date="2021-09-24T08:49:00Z"/>
          <w:sz w:val="20"/>
          <w:szCs w:val="20"/>
          <w:lang w:val="en-US"/>
          <w:rPrChange w:id="5243" w:author="Sina Furkan Özdemir" w:date="2021-09-20T17:27:00Z">
            <w:rPr>
              <w:del w:id="5244" w:author="Sina Furkan Özdemir [2]" w:date="2021-09-24T08:49:00Z"/>
              <w:sz w:val="20"/>
              <w:szCs w:val="20"/>
            </w:rPr>
          </w:rPrChange>
        </w:rPr>
        <w:pPrChange w:id="5245" w:author="Sina Furkan Özdemir [2]" w:date="2021-09-24T08:49:00Z">
          <w:pPr>
            <w:pStyle w:val="Bibliography"/>
            <w:spacing w:before="120" w:after="0"/>
            <w:jc w:val="both"/>
          </w:pPr>
        </w:pPrChange>
      </w:pPr>
      <w:del w:id="5246" w:author="Sina Furkan Özdemir [2]" w:date="2021-09-24T08:49:00Z">
        <w:r w:rsidRPr="0029563D" w:rsidDel="00E516C4">
          <w:rPr>
            <w:sz w:val="20"/>
            <w:szCs w:val="20"/>
            <w:lang w:val="en-US"/>
            <w:rPrChange w:id="5247" w:author="Sina Furkan Özdemir" w:date="2021-09-20T17:27:00Z">
              <w:rPr>
                <w:sz w:val="20"/>
                <w:szCs w:val="20"/>
              </w:rPr>
            </w:rPrChange>
          </w:rPr>
          <w:delText xml:space="preserve">Umit, R. (2017) ‘Strategic communication of EU affairs: an analysis of legislative behaviour on Twitter’, </w:delText>
        </w:r>
        <w:r w:rsidRPr="0029563D" w:rsidDel="00E516C4">
          <w:rPr>
            <w:i/>
            <w:iCs/>
            <w:sz w:val="20"/>
            <w:szCs w:val="20"/>
            <w:lang w:val="en-US"/>
            <w:rPrChange w:id="5248" w:author="Sina Furkan Özdemir" w:date="2021-09-20T17:27:00Z">
              <w:rPr>
                <w:i/>
                <w:iCs/>
                <w:sz w:val="20"/>
                <w:szCs w:val="20"/>
              </w:rPr>
            </w:rPrChange>
          </w:rPr>
          <w:delText>Journal of Legislative Studies</w:delText>
        </w:r>
        <w:r w:rsidRPr="0029563D" w:rsidDel="00E516C4">
          <w:rPr>
            <w:sz w:val="20"/>
            <w:szCs w:val="20"/>
            <w:lang w:val="en-US"/>
            <w:rPrChange w:id="5249" w:author="Sina Furkan Özdemir" w:date="2021-09-20T17:27:00Z">
              <w:rPr>
                <w:sz w:val="20"/>
                <w:szCs w:val="20"/>
              </w:rPr>
            </w:rPrChange>
          </w:rPr>
          <w:delText xml:space="preserve"> 23(1): 93–124.</w:delText>
        </w:r>
      </w:del>
    </w:p>
    <w:p w14:paraId="3D1CE7F5" w14:textId="5A0EFB65" w:rsidR="0076658E" w:rsidRPr="0029563D" w:rsidDel="00E516C4" w:rsidRDefault="0076658E">
      <w:pPr>
        <w:spacing w:before="120" w:after="0" w:line="240" w:lineRule="auto"/>
        <w:jc w:val="both"/>
        <w:rPr>
          <w:del w:id="5250" w:author="Sina Furkan Özdemir [2]" w:date="2021-09-24T08:49:00Z"/>
          <w:sz w:val="20"/>
          <w:szCs w:val="20"/>
          <w:lang w:val="en-US"/>
          <w:rPrChange w:id="5251" w:author="Sina Furkan Özdemir" w:date="2021-09-20T17:27:00Z">
            <w:rPr>
              <w:del w:id="5252" w:author="Sina Furkan Özdemir [2]" w:date="2021-09-24T08:49:00Z"/>
              <w:sz w:val="20"/>
              <w:szCs w:val="20"/>
            </w:rPr>
          </w:rPrChange>
        </w:rPr>
        <w:pPrChange w:id="5253" w:author="Sina Furkan Özdemir [2]" w:date="2021-09-24T08:49:00Z">
          <w:pPr>
            <w:pStyle w:val="Bibliography"/>
            <w:spacing w:before="120" w:after="0"/>
            <w:jc w:val="both"/>
          </w:pPr>
        </w:pPrChange>
      </w:pPr>
      <w:del w:id="5254" w:author="Sina Furkan Özdemir [2]" w:date="2021-09-24T08:49:00Z">
        <w:r w:rsidRPr="0029563D" w:rsidDel="00E516C4">
          <w:rPr>
            <w:sz w:val="20"/>
            <w:szCs w:val="20"/>
            <w:lang w:val="en-US"/>
            <w:rPrChange w:id="5255" w:author="Sina Furkan Özdemir" w:date="2021-09-20T17:27:00Z">
              <w:rPr>
                <w:sz w:val="20"/>
                <w:szCs w:val="20"/>
              </w:rPr>
            </w:rPrChange>
          </w:rPr>
          <w:delText xml:space="preserve">Walter, S. (2015) ‘Explaining the visibility of EU citizens: a multi-level analysis of European Union news’, </w:delText>
        </w:r>
        <w:r w:rsidRPr="0029563D" w:rsidDel="00E516C4">
          <w:rPr>
            <w:i/>
            <w:iCs/>
            <w:sz w:val="20"/>
            <w:szCs w:val="20"/>
            <w:lang w:val="en-US"/>
            <w:rPrChange w:id="5256" w:author="Sina Furkan Özdemir" w:date="2021-09-20T17:27:00Z">
              <w:rPr>
                <w:i/>
                <w:iCs/>
                <w:sz w:val="20"/>
                <w:szCs w:val="20"/>
              </w:rPr>
            </w:rPrChange>
          </w:rPr>
          <w:delText>European Political Science Review</w:delText>
        </w:r>
        <w:r w:rsidRPr="0029563D" w:rsidDel="00E516C4">
          <w:rPr>
            <w:sz w:val="20"/>
            <w:szCs w:val="20"/>
            <w:lang w:val="en-US"/>
            <w:rPrChange w:id="5257" w:author="Sina Furkan Özdemir" w:date="2021-09-20T17:27:00Z">
              <w:rPr>
                <w:sz w:val="20"/>
                <w:szCs w:val="20"/>
              </w:rPr>
            </w:rPrChange>
          </w:rPr>
          <w:delText xml:space="preserve"> FirstView: 1–21.</w:delText>
        </w:r>
      </w:del>
    </w:p>
    <w:p w14:paraId="18FB648B" w14:textId="234C4375" w:rsidR="0076658E" w:rsidRPr="0029563D" w:rsidDel="00E516C4" w:rsidRDefault="0076658E">
      <w:pPr>
        <w:spacing w:before="120" w:after="0" w:line="240" w:lineRule="auto"/>
        <w:jc w:val="both"/>
        <w:rPr>
          <w:del w:id="5258" w:author="Sina Furkan Özdemir [2]" w:date="2021-09-24T08:49:00Z"/>
          <w:sz w:val="20"/>
          <w:szCs w:val="20"/>
          <w:lang w:val="en-US"/>
          <w:rPrChange w:id="5259" w:author="Sina Furkan Özdemir" w:date="2021-09-20T17:27:00Z">
            <w:rPr>
              <w:del w:id="5260" w:author="Sina Furkan Özdemir [2]" w:date="2021-09-24T08:49:00Z"/>
              <w:sz w:val="20"/>
              <w:szCs w:val="20"/>
            </w:rPr>
          </w:rPrChange>
        </w:rPr>
        <w:pPrChange w:id="5261" w:author="Sina Furkan Özdemir [2]" w:date="2021-09-24T08:49:00Z">
          <w:pPr>
            <w:pStyle w:val="Bibliography"/>
            <w:spacing w:before="120" w:after="0"/>
            <w:jc w:val="both"/>
          </w:pPr>
        </w:pPrChange>
      </w:pPr>
      <w:del w:id="5262" w:author="Sina Furkan Özdemir [2]" w:date="2021-09-24T08:49:00Z">
        <w:r w:rsidRPr="0029563D" w:rsidDel="00E516C4">
          <w:rPr>
            <w:sz w:val="20"/>
            <w:szCs w:val="20"/>
            <w:lang w:val="en-US"/>
            <w:rPrChange w:id="5263" w:author="Sina Furkan Özdemir" w:date="2021-09-20T17:27:00Z">
              <w:rPr>
                <w:sz w:val="20"/>
                <w:szCs w:val="20"/>
              </w:rPr>
            </w:rPrChange>
          </w:rPr>
          <w:delText xml:space="preserve">Zaiotti, R. (2020) ‘The (UN)Making of International Organisations’ Digital Reputation: The European Union, the “refugee crisis,” and social media’, in </w:delText>
        </w:r>
        <w:r w:rsidRPr="0029563D" w:rsidDel="00E516C4">
          <w:rPr>
            <w:i/>
            <w:iCs/>
            <w:sz w:val="20"/>
            <w:szCs w:val="20"/>
            <w:lang w:val="en-US"/>
            <w:rPrChange w:id="5264" w:author="Sina Furkan Özdemir" w:date="2021-09-20T17:27:00Z">
              <w:rPr>
                <w:i/>
                <w:iCs/>
                <w:sz w:val="20"/>
                <w:szCs w:val="20"/>
              </w:rPr>
            </w:rPrChange>
          </w:rPr>
          <w:delText>Digital Diplomacy and International Organisations</w:delText>
        </w:r>
        <w:r w:rsidRPr="0029563D" w:rsidDel="00E516C4">
          <w:rPr>
            <w:sz w:val="20"/>
            <w:szCs w:val="20"/>
            <w:lang w:val="en-US"/>
            <w:rPrChange w:id="5265" w:author="Sina Furkan Özdemir" w:date="2021-09-20T17:27:00Z">
              <w:rPr>
                <w:sz w:val="20"/>
                <w:szCs w:val="20"/>
              </w:rPr>
            </w:rPrChange>
          </w:rPr>
          <w:delText>. Routledge.</w:delText>
        </w:r>
      </w:del>
    </w:p>
    <w:p w14:paraId="012B6611" w14:textId="77B9C5A4" w:rsidR="006628FE" w:rsidRPr="0029563D" w:rsidDel="00E516C4" w:rsidRDefault="00CF6326">
      <w:pPr>
        <w:spacing w:before="120" w:after="0" w:line="240" w:lineRule="auto"/>
        <w:jc w:val="both"/>
        <w:rPr>
          <w:del w:id="5266" w:author="Sina Furkan Özdemir [2]" w:date="2021-09-24T08:49:00Z"/>
          <w:sz w:val="20"/>
          <w:szCs w:val="20"/>
          <w:lang w:val="en-US"/>
          <w:rPrChange w:id="5267" w:author="Sina Furkan Özdemir" w:date="2021-09-20T17:27:00Z">
            <w:rPr>
              <w:del w:id="5268" w:author="Sina Furkan Özdemir [2]" w:date="2021-09-24T08:49:00Z"/>
              <w:sz w:val="20"/>
              <w:szCs w:val="20"/>
              <w:lang w:val="en-GB"/>
            </w:rPr>
          </w:rPrChange>
        </w:rPr>
      </w:pPr>
      <w:del w:id="5269" w:author="Sina Furkan Özdemir [2]" w:date="2021-09-24T08:49:00Z">
        <w:r w:rsidRPr="0029563D" w:rsidDel="00E516C4">
          <w:rPr>
            <w:sz w:val="20"/>
            <w:szCs w:val="20"/>
            <w:lang w:val="en-US"/>
            <w:rPrChange w:id="5270" w:author="Sina Furkan Özdemir" w:date="2021-09-20T17:27:00Z">
              <w:rPr>
                <w:sz w:val="20"/>
                <w:szCs w:val="20"/>
                <w:lang w:val="en-GB"/>
              </w:rPr>
            </w:rPrChange>
          </w:rPr>
          <w:fldChar w:fldCharType="end"/>
        </w:r>
      </w:del>
    </w:p>
    <w:p w14:paraId="4648C0AD" w14:textId="7BC97A46" w:rsidR="0032464D" w:rsidRPr="0032464D" w:rsidDel="00F70249" w:rsidRDefault="0032464D">
      <w:pPr>
        <w:spacing w:before="120" w:after="0" w:line="240" w:lineRule="auto"/>
        <w:jc w:val="both"/>
        <w:rPr>
          <w:del w:id="5271" w:author="Sina Furkan Özdemir [2]" w:date="2021-09-21T15:57:00Z"/>
          <w:rFonts w:cs="Calibri"/>
          <w:sz w:val="20"/>
        </w:rPr>
        <w:pPrChange w:id="5272" w:author="Sina Furkan Özdemir [2]" w:date="2021-09-24T08:49:00Z">
          <w:pPr>
            <w:pStyle w:val="Bibliography"/>
          </w:pPr>
        </w:pPrChange>
      </w:pPr>
      <w:del w:id="5273" w:author="Sina Furkan Özdemir [2]" w:date="2021-09-24T08:49:00Z">
        <w:r w:rsidDel="00E516C4">
          <w:rPr>
            <w:sz w:val="20"/>
            <w:szCs w:val="20"/>
            <w:lang w:val="en-US"/>
          </w:rPr>
          <w:fldChar w:fldCharType="begin"/>
        </w:r>
        <w:r w:rsidDel="00E516C4">
          <w:rPr>
            <w:sz w:val="20"/>
            <w:szCs w:val="20"/>
            <w:lang w:val="en-US"/>
          </w:rPr>
          <w:delInstrText xml:space="preserve"> ADDIN ZOTERO_BIBL {"uncited":[],"omitted":[],"custom":[]} CSL_BIBLIOGRAPHY </w:delInstrText>
        </w:r>
        <w:r w:rsidDel="00E516C4">
          <w:rPr>
            <w:sz w:val="20"/>
            <w:szCs w:val="20"/>
            <w:lang w:val="en-US"/>
          </w:rPr>
          <w:fldChar w:fldCharType="separate"/>
        </w:r>
      </w:del>
      <w:del w:id="5274" w:author="Sina Furkan Özdemir [2]" w:date="2021-09-21T15:57:00Z">
        <w:r w:rsidRPr="0032464D" w:rsidDel="00F70249">
          <w:rPr>
            <w:rFonts w:cs="Calibri"/>
            <w:sz w:val="20"/>
          </w:rPr>
          <w:delText xml:space="preserve">Altides, C. (2009) </w:delText>
        </w:r>
        <w:r w:rsidRPr="0032464D" w:rsidDel="00F70249">
          <w:rPr>
            <w:rFonts w:cs="Calibri"/>
            <w:i/>
            <w:iCs/>
            <w:sz w:val="20"/>
          </w:rPr>
          <w:delText>Making EU politics public: how the EU institutions develop public communication</w:delText>
        </w:r>
        <w:r w:rsidRPr="0032464D" w:rsidDel="00F70249">
          <w:rPr>
            <w:rFonts w:cs="Calibri"/>
            <w:sz w:val="20"/>
          </w:rPr>
          <w:delText>, Baden-Baden: Nomos.</w:delText>
        </w:r>
      </w:del>
    </w:p>
    <w:p w14:paraId="70148855" w14:textId="083B37A9" w:rsidR="0032464D" w:rsidRPr="0032464D" w:rsidDel="00F70249" w:rsidRDefault="0032464D">
      <w:pPr>
        <w:spacing w:before="120" w:after="0" w:line="240" w:lineRule="auto"/>
        <w:jc w:val="both"/>
        <w:rPr>
          <w:del w:id="5275" w:author="Sina Furkan Özdemir [2]" w:date="2021-09-21T15:57:00Z"/>
          <w:rFonts w:cs="Calibri"/>
          <w:sz w:val="20"/>
        </w:rPr>
        <w:pPrChange w:id="5276" w:author="Sina Furkan Özdemir [2]" w:date="2021-09-24T08:49:00Z">
          <w:pPr>
            <w:pStyle w:val="Bibliography"/>
          </w:pPr>
        </w:pPrChange>
      </w:pPr>
      <w:del w:id="5277" w:author="Sina Furkan Özdemir [2]" w:date="2021-09-21T15:57:00Z">
        <w:r w:rsidRPr="0032464D" w:rsidDel="00F70249">
          <w:rPr>
            <w:rFonts w:cs="Calibri"/>
            <w:sz w:val="20"/>
          </w:rPr>
          <w:delText xml:space="preserve">Barisione, M. and Michailidou, A. (eds) (2017) </w:delText>
        </w:r>
        <w:r w:rsidRPr="0032464D" w:rsidDel="00F70249">
          <w:rPr>
            <w:rFonts w:cs="Calibri"/>
            <w:i/>
            <w:iCs/>
            <w:sz w:val="20"/>
          </w:rPr>
          <w:delText>Social media and European politics: rethinking power and legitimacy in the digital era</w:delText>
        </w:r>
        <w:r w:rsidRPr="0032464D" w:rsidDel="00F70249">
          <w:rPr>
            <w:rFonts w:cs="Calibri"/>
            <w:sz w:val="20"/>
          </w:rPr>
          <w:delText>, London, United Kingdom: Palgrave Macmillan.</w:delText>
        </w:r>
      </w:del>
    </w:p>
    <w:p w14:paraId="5EBF1CC3" w14:textId="791691A2" w:rsidR="0032464D" w:rsidRPr="0032464D" w:rsidDel="00F70249" w:rsidRDefault="0032464D">
      <w:pPr>
        <w:spacing w:before="120" w:after="0" w:line="240" w:lineRule="auto"/>
        <w:jc w:val="both"/>
        <w:rPr>
          <w:del w:id="5278" w:author="Sina Furkan Özdemir [2]" w:date="2021-09-21T15:57:00Z"/>
          <w:rFonts w:cs="Calibri"/>
          <w:sz w:val="20"/>
        </w:rPr>
        <w:pPrChange w:id="5279" w:author="Sina Furkan Özdemir [2]" w:date="2021-09-24T08:49:00Z">
          <w:pPr>
            <w:pStyle w:val="Bibliography"/>
          </w:pPr>
        </w:pPrChange>
      </w:pPr>
      <w:del w:id="5280" w:author="Sina Furkan Özdemir [2]" w:date="2021-09-21T15:57:00Z">
        <w:r w:rsidRPr="0032464D" w:rsidDel="00F70249">
          <w:rPr>
            <w:rFonts w:cs="Calibri"/>
            <w:sz w:val="20"/>
          </w:rPr>
          <w:delText xml:space="preserve">Benoit, K., Munger, K. and Spirling, A. (2019) ‘Measuring and Explaining Political Sophistication through Textual Complexity’, </w:delText>
        </w:r>
        <w:r w:rsidRPr="0032464D" w:rsidDel="00F70249">
          <w:rPr>
            <w:rFonts w:cs="Calibri"/>
            <w:i/>
            <w:iCs/>
            <w:sz w:val="20"/>
          </w:rPr>
          <w:delText>American Journal of Political Science</w:delText>
        </w:r>
        <w:r w:rsidRPr="0032464D" w:rsidDel="00F70249">
          <w:rPr>
            <w:rFonts w:cs="Calibri"/>
            <w:sz w:val="20"/>
          </w:rPr>
          <w:delText xml:space="preserve"> 63(2): 491–508.</w:delText>
        </w:r>
      </w:del>
    </w:p>
    <w:p w14:paraId="64BF56A7" w14:textId="04692E65" w:rsidR="0032464D" w:rsidRPr="0032464D" w:rsidDel="00F70249" w:rsidRDefault="0032464D">
      <w:pPr>
        <w:spacing w:before="120" w:after="0" w:line="240" w:lineRule="auto"/>
        <w:jc w:val="both"/>
        <w:rPr>
          <w:del w:id="5281" w:author="Sina Furkan Özdemir [2]" w:date="2021-09-21T15:57:00Z"/>
          <w:rFonts w:cs="Calibri"/>
          <w:sz w:val="20"/>
        </w:rPr>
        <w:pPrChange w:id="5282" w:author="Sina Furkan Özdemir [2]" w:date="2021-09-24T08:49:00Z">
          <w:pPr>
            <w:pStyle w:val="Bibliography"/>
          </w:pPr>
        </w:pPrChange>
      </w:pPr>
      <w:del w:id="5283" w:author="Sina Furkan Özdemir [2]" w:date="2021-09-21T15:57:00Z">
        <w:r w:rsidRPr="0032464D" w:rsidDel="00F70249">
          <w:rPr>
            <w:rFonts w:cs="Calibri"/>
            <w:sz w:val="20"/>
          </w:rPr>
          <w:delText xml:space="preserve">Biber, D., Conrad, S. and Reppen, R. (1998) </w:delText>
        </w:r>
        <w:r w:rsidRPr="0032464D" w:rsidDel="00F70249">
          <w:rPr>
            <w:rFonts w:cs="Calibri"/>
            <w:i/>
            <w:iCs/>
            <w:sz w:val="20"/>
          </w:rPr>
          <w:delText>Corpus Linguistics: Investigating Language Structure and Use</w:delText>
        </w:r>
        <w:r w:rsidRPr="0032464D" w:rsidDel="00F70249">
          <w:rPr>
            <w:rFonts w:cs="Calibri"/>
            <w:sz w:val="20"/>
          </w:rPr>
          <w:delText>, Cambridge ; New York: Cambridge University Press.</w:delText>
        </w:r>
      </w:del>
    </w:p>
    <w:p w14:paraId="1B6C4180" w14:textId="1EF950AB" w:rsidR="0032464D" w:rsidRPr="0032464D" w:rsidDel="00F70249" w:rsidRDefault="0032464D">
      <w:pPr>
        <w:spacing w:before="120" w:after="0" w:line="240" w:lineRule="auto"/>
        <w:jc w:val="both"/>
        <w:rPr>
          <w:del w:id="5284" w:author="Sina Furkan Özdemir [2]" w:date="2021-09-21T15:57:00Z"/>
          <w:rFonts w:cs="Calibri"/>
          <w:sz w:val="20"/>
        </w:rPr>
        <w:pPrChange w:id="5285" w:author="Sina Furkan Özdemir [2]" w:date="2021-09-24T08:49:00Z">
          <w:pPr>
            <w:pStyle w:val="Bibliography"/>
          </w:pPr>
        </w:pPrChange>
      </w:pPr>
      <w:del w:id="5286" w:author="Sina Furkan Özdemir [2]" w:date="2021-09-21T15:57:00Z">
        <w:r w:rsidRPr="0032464D" w:rsidDel="00F70249">
          <w:rPr>
            <w:rFonts w:cs="Calibri"/>
            <w:sz w:val="20"/>
          </w:rPr>
          <w:delText xml:space="preserve">Biegoń, D. (2013) ‘Specifying the Arena of Possibilities: Post-structuralist Narrative Analysis and the European Commission’s Legitimation Strategies’, </w:delText>
        </w:r>
        <w:r w:rsidRPr="0032464D" w:rsidDel="00F70249">
          <w:rPr>
            <w:rFonts w:cs="Calibri"/>
            <w:i/>
            <w:iCs/>
            <w:sz w:val="20"/>
          </w:rPr>
          <w:delText>JCMS: Journal of Common Market Studies</w:delText>
        </w:r>
        <w:r w:rsidRPr="0032464D" w:rsidDel="00F70249">
          <w:rPr>
            <w:rFonts w:cs="Calibri"/>
            <w:sz w:val="20"/>
          </w:rPr>
          <w:delText xml:space="preserve"> 51(2): 194–211.</w:delText>
        </w:r>
      </w:del>
    </w:p>
    <w:p w14:paraId="23199681" w14:textId="719422A0" w:rsidR="0032464D" w:rsidRPr="0032464D" w:rsidDel="00F70249" w:rsidRDefault="0032464D">
      <w:pPr>
        <w:spacing w:before="120" w:after="0" w:line="240" w:lineRule="auto"/>
        <w:jc w:val="both"/>
        <w:rPr>
          <w:del w:id="5287" w:author="Sina Furkan Özdemir [2]" w:date="2021-09-21T15:57:00Z"/>
          <w:rFonts w:cs="Calibri"/>
          <w:sz w:val="20"/>
        </w:rPr>
        <w:pPrChange w:id="5288" w:author="Sina Furkan Özdemir [2]" w:date="2021-09-24T08:49:00Z">
          <w:pPr>
            <w:pStyle w:val="Bibliography"/>
          </w:pPr>
        </w:pPrChange>
      </w:pPr>
      <w:del w:id="5289" w:author="Sina Furkan Özdemir [2]" w:date="2021-09-21T15:57:00Z">
        <w:r w:rsidRPr="0032464D" w:rsidDel="00F70249">
          <w:rPr>
            <w:rFonts w:cs="Calibri"/>
            <w:sz w:val="20"/>
          </w:rPr>
          <w:delText xml:space="preserve">Bijsmans, P. and Altides, C. (2007) ‘“Bridging the Gap” between EU Politics and Citizens? The European Commission, National Media and EU Affairs in the Public Sphere’, </w:delText>
        </w:r>
        <w:r w:rsidRPr="0032464D" w:rsidDel="00F70249">
          <w:rPr>
            <w:rFonts w:cs="Calibri"/>
            <w:i/>
            <w:iCs/>
            <w:sz w:val="20"/>
          </w:rPr>
          <w:delText>Journal of European Integration</w:delText>
        </w:r>
        <w:r w:rsidRPr="0032464D" w:rsidDel="00F70249">
          <w:rPr>
            <w:rFonts w:cs="Calibri"/>
            <w:sz w:val="20"/>
          </w:rPr>
          <w:delText xml:space="preserve"> 29(3): 323–340.</w:delText>
        </w:r>
      </w:del>
    </w:p>
    <w:p w14:paraId="27AFA5E3" w14:textId="3396ED90" w:rsidR="0032464D" w:rsidRPr="0032464D" w:rsidDel="00F70249" w:rsidRDefault="0032464D">
      <w:pPr>
        <w:spacing w:before="120" w:after="0" w:line="240" w:lineRule="auto"/>
        <w:jc w:val="both"/>
        <w:rPr>
          <w:del w:id="5290" w:author="Sina Furkan Özdemir [2]" w:date="2021-09-21T15:57:00Z"/>
          <w:rFonts w:cs="Calibri"/>
          <w:sz w:val="20"/>
        </w:rPr>
        <w:pPrChange w:id="5291" w:author="Sina Furkan Özdemir [2]" w:date="2021-09-24T08:49:00Z">
          <w:pPr>
            <w:pStyle w:val="Bibliography"/>
          </w:pPr>
        </w:pPrChange>
      </w:pPr>
      <w:del w:id="5292" w:author="Sina Furkan Özdemir [2]" w:date="2021-09-21T15:57:00Z">
        <w:r w:rsidRPr="0032464D" w:rsidDel="00F70249">
          <w:rPr>
            <w:rFonts w:cs="Calibri"/>
            <w:sz w:val="20"/>
          </w:rPr>
          <w:delText xml:space="preserve">Boomgaarden, H. et al. (2013) ‘Across time and space: Explaining variation in news coverage of the European Union’, </w:delText>
        </w:r>
        <w:r w:rsidRPr="0032464D" w:rsidDel="00F70249">
          <w:rPr>
            <w:rFonts w:cs="Calibri"/>
            <w:i/>
            <w:iCs/>
            <w:sz w:val="20"/>
          </w:rPr>
          <w:delText>European Journal of Political Research</w:delText>
        </w:r>
        <w:r w:rsidRPr="0032464D" w:rsidDel="00F70249">
          <w:rPr>
            <w:rFonts w:cs="Calibri"/>
            <w:sz w:val="20"/>
          </w:rPr>
          <w:delText xml:space="preserve"> 52(5): 608–629.</w:delText>
        </w:r>
      </w:del>
    </w:p>
    <w:p w14:paraId="187BB2D5" w14:textId="1AF56383" w:rsidR="0032464D" w:rsidRPr="0032464D" w:rsidDel="00F70249" w:rsidRDefault="0032464D">
      <w:pPr>
        <w:spacing w:before="120" w:after="0" w:line="240" w:lineRule="auto"/>
        <w:jc w:val="both"/>
        <w:rPr>
          <w:del w:id="5293" w:author="Sina Furkan Özdemir [2]" w:date="2021-09-21T15:57:00Z"/>
          <w:rFonts w:cs="Calibri"/>
          <w:sz w:val="20"/>
        </w:rPr>
        <w:pPrChange w:id="5294" w:author="Sina Furkan Özdemir [2]" w:date="2021-09-24T08:49:00Z">
          <w:pPr>
            <w:pStyle w:val="Bibliography"/>
          </w:pPr>
        </w:pPrChange>
      </w:pPr>
      <w:del w:id="5295" w:author="Sina Furkan Özdemir [2]" w:date="2021-09-21T15:57:00Z">
        <w:r w:rsidRPr="0032464D" w:rsidDel="00F70249">
          <w:rPr>
            <w:rFonts w:cs="Calibri"/>
            <w:sz w:val="20"/>
          </w:rPr>
          <w:delText xml:space="preserve">Bressanelli, E., Koop, C. and Reh, C. (2020) ‘EU Actors under pressure: politicisation and depoliticisation as strategic responses’, </w:delText>
        </w:r>
        <w:r w:rsidRPr="0032464D" w:rsidDel="00F70249">
          <w:rPr>
            <w:rFonts w:cs="Calibri"/>
            <w:i/>
            <w:iCs/>
            <w:sz w:val="20"/>
          </w:rPr>
          <w:delText>Journal of European Public Policy</w:delText>
        </w:r>
        <w:r w:rsidRPr="0032464D" w:rsidDel="00F70249">
          <w:rPr>
            <w:rFonts w:cs="Calibri"/>
            <w:sz w:val="20"/>
          </w:rPr>
          <w:delText xml:space="preserve"> 27(3): 329–341.</w:delText>
        </w:r>
      </w:del>
    </w:p>
    <w:p w14:paraId="5C886626" w14:textId="22FA7738" w:rsidR="0032464D" w:rsidRPr="0032464D" w:rsidDel="00F70249" w:rsidRDefault="0032464D">
      <w:pPr>
        <w:spacing w:before="120" w:after="0" w:line="240" w:lineRule="auto"/>
        <w:jc w:val="both"/>
        <w:rPr>
          <w:del w:id="5296" w:author="Sina Furkan Özdemir [2]" w:date="2021-09-21T15:57:00Z"/>
          <w:rFonts w:cs="Calibri"/>
          <w:sz w:val="20"/>
        </w:rPr>
        <w:pPrChange w:id="5297" w:author="Sina Furkan Özdemir [2]" w:date="2021-09-24T08:49:00Z">
          <w:pPr>
            <w:pStyle w:val="Bibliography"/>
          </w:pPr>
        </w:pPrChange>
      </w:pPr>
      <w:del w:id="5298" w:author="Sina Furkan Özdemir [2]" w:date="2021-09-21T15:57:00Z">
        <w:r w:rsidRPr="0032464D" w:rsidDel="00F70249">
          <w:rPr>
            <w:rFonts w:cs="Calibri"/>
            <w:sz w:val="20"/>
          </w:rPr>
          <w:delText xml:space="preserve">Brüggemann, M. (2010) ‘Information Policy and the Public Sphere’, </w:delText>
        </w:r>
        <w:r w:rsidRPr="0032464D" w:rsidDel="00F70249">
          <w:rPr>
            <w:rFonts w:cs="Calibri"/>
            <w:i/>
            <w:iCs/>
            <w:sz w:val="20"/>
          </w:rPr>
          <w:delText>Javnost - The Public</w:delText>
        </w:r>
        <w:r w:rsidRPr="0032464D" w:rsidDel="00F70249">
          <w:rPr>
            <w:rFonts w:cs="Calibri"/>
            <w:sz w:val="20"/>
          </w:rPr>
          <w:delText xml:space="preserve"> 17(1): 5–21.</w:delText>
        </w:r>
      </w:del>
    </w:p>
    <w:p w14:paraId="77C3B8A9" w14:textId="21C521CD" w:rsidR="0032464D" w:rsidRPr="0032464D" w:rsidDel="00F70249" w:rsidRDefault="0032464D">
      <w:pPr>
        <w:spacing w:before="120" w:after="0" w:line="240" w:lineRule="auto"/>
        <w:jc w:val="both"/>
        <w:rPr>
          <w:del w:id="5299" w:author="Sina Furkan Özdemir [2]" w:date="2021-09-21T15:57:00Z"/>
          <w:rFonts w:cs="Calibri"/>
          <w:sz w:val="20"/>
        </w:rPr>
        <w:pPrChange w:id="5300" w:author="Sina Furkan Özdemir [2]" w:date="2021-09-24T08:49:00Z">
          <w:pPr>
            <w:pStyle w:val="Bibliography"/>
          </w:pPr>
        </w:pPrChange>
      </w:pPr>
      <w:del w:id="5301" w:author="Sina Furkan Özdemir [2]" w:date="2021-09-21T15:57:00Z">
        <w:r w:rsidRPr="0032464D" w:rsidDel="00F70249">
          <w:rPr>
            <w:rFonts w:cs="Calibri"/>
            <w:sz w:val="20"/>
          </w:rPr>
          <w:delText xml:space="preserve">Cage, J., Herve, N. and Mazoyer, B. (2020) </w:delText>
        </w:r>
        <w:r w:rsidRPr="0032464D" w:rsidDel="00F70249">
          <w:rPr>
            <w:rFonts w:cs="Calibri"/>
            <w:i/>
            <w:iCs/>
            <w:sz w:val="20"/>
          </w:rPr>
          <w:delText>Social Media and Newsroom Production Decisions</w:delText>
        </w:r>
        <w:r w:rsidRPr="0032464D" w:rsidDel="00F70249">
          <w:rPr>
            <w:rFonts w:cs="Calibri"/>
            <w:sz w:val="20"/>
          </w:rPr>
          <w:delText>, Rochester, NY: Social Science Research Network, doi:10.2139/ssrn.3663899.</w:delText>
        </w:r>
      </w:del>
    </w:p>
    <w:p w14:paraId="2A902B13" w14:textId="375727BD" w:rsidR="0032464D" w:rsidRPr="0032464D" w:rsidDel="00F70249" w:rsidRDefault="0032464D">
      <w:pPr>
        <w:spacing w:before="120" w:after="0" w:line="240" w:lineRule="auto"/>
        <w:jc w:val="both"/>
        <w:rPr>
          <w:del w:id="5302" w:author="Sina Furkan Özdemir [2]" w:date="2021-09-21T15:57:00Z"/>
          <w:rFonts w:cs="Calibri"/>
          <w:sz w:val="20"/>
        </w:rPr>
        <w:pPrChange w:id="5303" w:author="Sina Furkan Özdemir [2]" w:date="2021-09-24T08:49:00Z">
          <w:pPr>
            <w:pStyle w:val="Bibliography"/>
          </w:pPr>
        </w:pPrChange>
      </w:pPr>
      <w:del w:id="5304" w:author="Sina Furkan Özdemir [2]" w:date="2021-09-21T15:57:00Z">
        <w:r w:rsidRPr="0032464D" w:rsidDel="00F70249">
          <w:rPr>
            <w:rFonts w:cs="Calibri"/>
            <w:sz w:val="20"/>
          </w:rPr>
          <w:delText xml:space="preserve">Chatzopoulou, S. (2015) ‘Unpacking the Mechanisms of the EU “Throughput” Governance Legitimacy: The Case of EFSA’, </w:delText>
        </w:r>
        <w:r w:rsidRPr="0032464D" w:rsidDel="00F70249">
          <w:rPr>
            <w:rFonts w:cs="Calibri"/>
            <w:i/>
            <w:iCs/>
            <w:sz w:val="20"/>
          </w:rPr>
          <w:delText>European Politics and Society</w:delText>
        </w:r>
        <w:r w:rsidRPr="0032464D" w:rsidDel="00F70249">
          <w:rPr>
            <w:rFonts w:cs="Calibri"/>
            <w:sz w:val="20"/>
          </w:rPr>
          <w:delText xml:space="preserve"> 16(2): 159–177.</w:delText>
        </w:r>
      </w:del>
    </w:p>
    <w:p w14:paraId="77D13F28" w14:textId="5429B01D" w:rsidR="0032464D" w:rsidRPr="0032464D" w:rsidDel="00F70249" w:rsidRDefault="0032464D">
      <w:pPr>
        <w:spacing w:before="120" w:after="0" w:line="240" w:lineRule="auto"/>
        <w:jc w:val="both"/>
        <w:rPr>
          <w:del w:id="5305" w:author="Sina Furkan Özdemir [2]" w:date="2021-09-21T15:57:00Z"/>
          <w:rFonts w:cs="Calibri"/>
          <w:sz w:val="20"/>
        </w:rPr>
        <w:pPrChange w:id="5306" w:author="Sina Furkan Özdemir [2]" w:date="2021-09-24T08:49:00Z">
          <w:pPr>
            <w:pStyle w:val="Bibliography"/>
          </w:pPr>
        </w:pPrChange>
      </w:pPr>
      <w:del w:id="5307" w:author="Sina Furkan Özdemir [2]" w:date="2021-09-21T15:57:00Z">
        <w:r w:rsidRPr="0032464D" w:rsidDel="00F70249">
          <w:rPr>
            <w:rFonts w:cs="Calibri"/>
            <w:sz w:val="20"/>
          </w:rPr>
          <w:delText xml:space="preserve">De Vreese, C. (2001) ‘“Europe” in the News: A Cross-National Comparative Study of the News Coverage of Key EU Events’, </w:delText>
        </w:r>
        <w:r w:rsidRPr="0032464D" w:rsidDel="00F70249">
          <w:rPr>
            <w:rFonts w:cs="Calibri"/>
            <w:i/>
            <w:iCs/>
            <w:sz w:val="20"/>
          </w:rPr>
          <w:delText>European Union Politics</w:delText>
        </w:r>
        <w:r w:rsidRPr="0032464D" w:rsidDel="00F70249">
          <w:rPr>
            <w:rFonts w:cs="Calibri"/>
            <w:sz w:val="20"/>
          </w:rPr>
          <w:delText xml:space="preserve"> 2(3): 283–307.</w:delText>
        </w:r>
      </w:del>
    </w:p>
    <w:p w14:paraId="3170D7C5" w14:textId="28F602D1" w:rsidR="0032464D" w:rsidRPr="0032464D" w:rsidDel="00F70249" w:rsidRDefault="0032464D">
      <w:pPr>
        <w:spacing w:before="120" w:after="0" w:line="240" w:lineRule="auto"/>
        <w:jc w:val="both"/>
        <w:rPr>
          <w:del w:id="5308" w:author="Sina Furkan Özdemir [2]" w:date="2021-09-21T15:57:00Z"/>
          <w:rFonts w:cs="Calibri"/>
          <w:sz w:val="20"/>
        </w:rPr>
        <w:pPrChange w:id="5309" w:author="Sina Furkan Özdemir [2]" w:date="2021-09-24T08:49:00Z">
          <w:pPr>
            <w:pStyle w:val="Bibliography"/>
          </w:pPr>
        </w:pPrChange>
      </w:pPr>
      <w:del w:id="5310" w:author="Sina Furkan Özdemir [2]" w:date="2021-09-21T15:57:00Z">
        <w:r w:rsidRPr="0032464D" w:rsidDel="00F70249">
          <w:rPr>
            <w:rFonts w:cs="Calibri"/>
            <w:sz w:val="20"/>
          </w:rPr>
          <w:delText xml:space="preserve">De Vreese, C., Banducci, S., Semetko, H. and Boomgaarden, H. (2006) ‘The News Coverage of the 2004 European Parliamentary Election Campaign in 25 Countries’, </w:delText>
        </w:r>
        <w:r w:rsidRPr="0032464D" w:rsidDel="00F70249">
          <w:rPr>
            <w:rFonts w:cs="Calibri"/>
            <w:i/>
            <w:iCs/>
            <w:sz w:val="20"/>
          </w:rPr>
          <w:delText>European Union Politics</w:delText>
        </w:r>
        <w:r w:rsidRPr="0032464D" w:rsidDel="00F70249">
          <w:rPr>
            <w:rFonts w:cs="Calibri"/>
            <w:sz w:val="20"/>
          </w:rPr>
          <w:delText xml:space="preserve"> 7(4): 477–504.</w:delText>
        </w:r>
      </w:del>
    </w:p>
    <w:p w14:paraId="51126C51" w14:textId="34D5D2D8" w:rsidR="0032464D" w:rsidRPr="0032464D" w:rsidDel="00F70249" w:rsidRDefault="0032464D">
      <w:pPr>
        <w:spacing w:before="120" w:after="0" w:line="240" w:lineRule="auto"/>
        <w:jc w:val="both"/>
        <w:rPr>
          <w:del w:id="5311" w:author="Sina Furkan Özdemir [2]" w:date="2021-09-21T15:57:00Z"/>
          <w:rFonts w:cs="Calibri"/>
          <w:sz w:val="20"/>
        </w:rPr>
        <w:pPrChange w:id="5312" w:author="Sina Furkan Özdemir [2]" w:date="2021-09-24T08:49:00Z">
          <w:pPr>
            <w:pStyle w:val="Bibliography"/>
          </w:pPr>
        </w:pPrChange>
      </w:pPr>
      <w:del w:id="5313" w:author="Sina Furkan Özdemir [2]" w:date="2021-09-21T15:57:00Z">
        <w:r w:rsidRPr="0032464D" w:rsidDel="00F70249">
          <w:rPr>
            <w:rFonts w:cs="Calibri"/>
            <w:sz w:val="20"/>
          </w:rPr>
          <w:delText xml:space="preserve">De Wilde, P. and Zürn, M. (2012) ‘Can the Politicization of European Integration be Reversed?*’, </w:delText>
        </w:r>
        <w:r w:rsidRPr="0032464D" w:rsidDel="00F70249">
          <w:rPr>
            <w:rFonts w:cs="Calibri"/>
            <w:i/>
            <w:iCs/>
            <w:sz w:val="20"/>
          </w:rPr>
          <w:delText>JCMS: Journal of Common Market Studies</w:delText>
        </w:r>
        <w:r w:rsidRPr="0032464D" w:rsidDel="00F70249">
          <w:rPr>
            <w:rFonts w:cs="Calibri"/>
            <w:sz w:val="20"/>
          </w:rPr>
          <w:delText xml:space="preserve"> 50(s1): 137–153.</w:delText>
        </w:r>
      </w:del>
    </w:p>
    <w:p w14:paraId="4AD251C4" w14:textId="262A5055" w:rsidR="0032464D" w:rsidRPr="0032464D" w:rsidDel="00F70249" w:rsidRDefault="0032464D">
      <w:pPr>
        <w:spacing w:before="120" w:after="0" w:line="240" w:lineRule="auto"/>
        <w:jc w:val="both"/>
        <w:rPr>
          <w:del w:id="5314" w:author="Sina Furkan Özdemir [2]" w:date="2021-09-21T15:57:00Z"/>
          <w:rFonts w:cs="Calibri"/>
          <w:sz w:val="20"/>
        </w:rPr>
        <w:pPrChange w:id="5315" w:author="Sina Furkan Özdemir [2]" w:date="2021-09-24T08:49:00Z">
          <w:pPr>
            <w:pStyle w:val="Bibliography"/>
          </w:pPr>
        </w:pPrChange>
      </w:pPr>
      <w:del w:id="5316" w:author="Sina Furkan Özdemir [2]" w:date="2021-09-21T15:57:00Z">
        <w:r w:rsidRPr="0032464D" w:rsidDel="00F70249">
          <w:rPr>
            <w:rFonts w:cs="Calibri"/>
            <w:sz w:val="20"/>
          </w:rPr>
          <w:delText xml:space="preserve">Ecker-Ehrhardt, M. (2018) ‘Self-legitimation in the face of politicization: Why international organizations centralized public communication’, </w:delText>
        </w:r>
        <w:r w:rsidRPr="0032464D" w:rsidDel="00F70249">
          <w:rPr>
            <w:rFonts w:cs="Calibri"/>
            <w:i/>
            <w:iCs/>
            <w:sz w:val="20"/>
          </w:rPr>
          <w:delText>The Review of International Organizations</w:delText>
        </w:r>
        <w:r w:rsidRPr="0032464D" w:rsidDel="00F70249">
          <w:rPr>
            <w:rFonts w:cs="Calibri"/>
            <w:sz w:val="20"/>
          </w:rPr>
          <w:delText xml:space="preserve"> 13(4): 519–546.</w:delText>
        </w:r>
      </w:del>
    </w:p>
    <w:p w14:paraId="0197AD17" w14:textId="60B7100B" w:rsidR="0032464D" w:rsidRPr="0032464D" w:rsidDel="00F70249" w:rsidRDefault="0032464D">
      <w:pPr>
        <w:spacing w:before="120" w:after="0" w:line="240" w:lineRule="auto"/>
        <w:jc w:val="both"/>
        <w:rPr>
          <w:del w:id="5317" w:author="Sina Furkan Özdemir [2]" w:date="2021-09-21T15:57:00Z"/>
          <w:rFonts w:cs="Calibri"/>
          <w:sz w:val="20"/>
        </w:rPr>
        <w:pPrChange w:id="5318" w:author="Sina Furkan Özdemir [2]" w:date="2021-09-24T08:49:00Z">
          <w:pPr>
            <w:pStyle w:val="Bibliography"/>
          </w:pPr>
        </w:pPrChange>
      </w:pPr>
      <w:del w:id="5319" w:author="Sina Furkan Özdemir [2]" w:date="2021-09-21T15:57:00Z">
        <w:r w:rsidRPr="0032464D" w:rsidDel="00F70249">
          <w:rPr>
            <w:rFonts w:cs="Calibri"/>
            <w:sz w:val="20"/>
          </w:rPr>
          <w:delText xml:space="preserve">Ecker-Ehrhardt, M. (2020) ‘IO Public Communication Going Digital? Understanding Social Media Adoption and Use in Times of Politicization’, in </w:delText>
        </w:r>
        <w:r w:rsidRPr="0032464D" w:rsidDel="00F70249">
          <w:rPr>
            <w:rFonts w:cs="Calibri"/>
            <w:i/>
            <w:iCs/>
            <w:sz w:val="20"/>
          </w:rPr>
          <w:delText>Digital Diplomacy and International Organisations</w:delText>
        </w:r>
        <w:r w:rsidRPr="0032464D" w:rsidDel="00F70249">
          <w:rPr>
            <w:rFonts w:cs="Calibri"/>
            <w:sz w:val="20"/>
          </w:rPr>
          <w:delText>. Routledge.</w:delText>
        </w:r>
      </w:del>
    </w:p>
    <w:p w14:paraId="32D7F983" w14:textId="58084EDA" w:rsidR="0032464D" w:rsidRPr="0032464D" w:rsidDel="00F70249" w:rsidRDefault="0032464D">
      <w:pPr>
        <w:spacing w:before="120" w:after="0" w:line="240" w:lineRule="auto"/>
        <w:jc w:val="both"/>
        <w:rPr>
          <w:del w:id="5320" w:author="Sina Furkan Özdemir [2]" w:date="2021-09-21T15:57:00Z"/>
          <w:rFonts w:cs="Calibri"/>
          <w:sz w:val="20"/>
        </w:rPr>
        <w:pPrChange w:id="5321" w:author="Sina Furkan Özdemir [2]" w:date="2021-09-24T08:49:00Z">
          <w:pPr>
            <w:pStyle w:val="Bibliography"/>
          </w:pPr>
        </w:pPrChange>
      </w:pPr>
      <w:del w:id="5322" w:author="Sina Furkan Özdemir [2]" w:date="2021-09-21T15:57:00Z">
        <w:r w:rsidRPr="0032464D" w:rsidDel="00F70249">
          <w:rPr>
            <w:rFonts w:cs="Calibri"/>
            <w:sz w:val="20"/>
          </w:rPr>
          <w:delText xml:space="preserve">European Parliament. Directorate General for Parliamentary Research Services. (2021) </w:delText>
        </w:r>
        <w:r w:rsidRPr="0032464D" w:rsidDel="00F70249">
          <w:rPr>
            <w:rFonts w:cs="Calibri"/>
            <w:i/>
            <w:iCs/>
            <w:sz w:val="20"/>
          </w:rPr>
          <w:delText>The Twitter activity of members of the European Council: a content analysis of EU leaders’ use of Twitter in 2019 20.</w:delText>
        </w:r>
        <w:r w:rsidRPr="0032464D" w:rsidDel="00F70249">
          <w:rPr>
            <w:rFonts w:cs="Calibri"/>
            <w:sz w:val="20"/>
          </w:rPr>
          <w:delText>, LU: Publications Office, available at https://data.europa.eu/doi/10.2861/17201 (accessed June 2021).</w:delText>
        </w:r>
      </w:del>
    </w:p>
    <w:p w14:paraId="228BEC3C" w14:textId="2F461622" w:rsidR="0032464D" w:rsidRPr="0032464D" w:rsidDel="00F70249" w:rsidRDefault="0032464D">
      <w:pPr>
        <w:spacing w:before="120" w:after="0" w:line="240" w:lineRule="auto"/>
        <w:jc w:val="both"/>
        <w:rPr>
          <w:del w:id="5323" w:author="Sina Furkan Özdemir [2]" w:date="2021-09-21T15:57:00Z"/>
          <w:rFonts w:cs="Calibri"/>
          <w:sz w:val="20"/>
        </w:rPr>
        <w:pPrChange w:id="5324" w:author="Sina Furkan Özdemir [2]" w:date="2021-09-24T08:49:00Z">
          <w:pPr>
            <w:pStyle w:val="Bibliography"/>
          </w:pPr>
        </w:pPrChange>
      </w:pPr>
      <w:del w:id="5325" w:author="Sina Furkan Özdemir [2]" w:date="2021-09-21T15:57:00Z">
        <w:r w:rsidRPr="0032464D" w:rsidDel="00F70249">
          <w:rPr>
            <w:rFonts w:cs="Calibri"/>
            <w:sz w:val="20"/>
          </w:rPr>
          <w:delText xml:space="preserve">Fairclough, N. (2003) </w:delText>
        </w:r>
        <w:r w:rsidRPr="0032464D" w:rsidDel="00F70249">
          <w:rPr>
            <w:rFonts w:cs="Calibri"/>
            <w:i/>
            <w:iCs/>
            <w:sz w:val="20"/>
          </w:rPr>
          <w:delText>Analysing Discourse: Textual Analysis for Social Research</w:delText>
        </w:r>
        <w:r w:rsidRPr="0032464D" w:rsidDel="00F70249">
          <w:rPr>
            <w:rFonts w:cs="Calibri"/>
            <w:sz w:val="20"/>
          </w:rPr>
          <w:delText>, Psychology Press.</w:delText>
        </w:r>
      </w:del>
    </w:p>
    <w:p w14:paraId="6CF29060" w14:textId="5DBC61C3" w:rsidR="0032464D" w:rsidRPr="0032464D" w:rsidDel="00F70249" w:rsidRDefault="0032464D">
      <w:pPr>
        <w:spacing w:before="120" w:after="0" w:line="240" w:lineRule="auto"/>
        <w:jc w:val="both"/>
        <w:rPr>
          <w:del w:id="5326" w:author="Sina Furkan Özdemir [2]" w:date="2021-09-21T15:57:00Z"/>
          <w:rFonts w:cs="Calibri"/>
          <w:sz w:val="20"/>
        </w:rPr>
        <w:pPrChange w:id="5327" w:author="Sina Furkan Özdemir [2]" w:date="2021-09-24T08:49:00Z">
          <w:pPr>
            <w:pStyle w:val="Bibliography"/>
          </w:pPr>
        </w:pPrChange>
      </w:pPr>
      <w:del w:id="5328" w:author="Sina Furkan Özdemir [2]" w:date="2021-09-21T15:57:00Z">
        <w:r w:rsidRPr="0032464D" w:rsidDel="00F70249">
          <w:rPr>
            <w:rFonts w:cs="Calibri"/>
            <w:sz w:val="20"/>
          </w:rPr>
          <w:delText xml:space="preserve">Fazekas, Z., Popa, S. A., Schmitt, H., Barberá, P. and Theocharis, Y. (2021) ‘Elite-public interaction on twitter: EU issue expansion in the campaign’, </w:delText>
        </w:r>
        <w:r w:rsidRPr="0032464D" w:rsidDel="00F70249">
          <w:rPr>
            <w:rFonts w:cs="Calibri"/>
            <w:i/>
            <w:iCs/>
            <w:sz w:val="20"/>
          </w:rPr>
          <w:delText>European Journal of Political Research</w:delText>
        </w:r>
        <w:r w:rsidRPr="0032464D" w:rsidDel="00F70249">
          <w:rPr>
            <w:rFonts w:cs="Calibri"/>
            <w:sz w:val="20"/>
          </w:rPr>
          <w:delText xml:space="preserve"> 60(2): 376–396.</w:delText>
        </w:r>
      </w:del>
    </w:p>
    <w:p w14:paraId="30999B83" w14:textId="23F21803" w:rsidR="0032464D" w:rsidRPr="0032464D" w:rsidDel="00F70249" w:rsidRDefault="0032464D">
      <w:pPr>
        <w:spacing w:before="120" w:after="0" w:line="240" w:lineRule="auto"/>
        <w:jc w:val="both"/>
        <w:rPr>
          <w:del w:id="5329" w:author="Sina Furkan Özdemir [2]" w:date="2021-09-21T15:57:00Z"/>
          <w:rFonts w:cs="Calibri"/>
          <w:sz w:val="20"/>
        </w:rPr>
        <w:pPrChange w:id="5330" w:author="Sina Furkan Özdemir [2]" w:date="2021-09-24T08:49:00Z">
          <w:pPr>
            <w:pStyle w:val="Bibliography"/>
          </w:pPr>
        </w:pPrChange>
      </w:pPr>
      <w:del w:id="5331" w:author="Sina Furkan Özdemir [2]" w:date="2021-09-21T15:57:00Z">
        <w:r w:rsidRPr="0032464D" w:rsidDel="00F70249">
          <w:rPr>
            <w:rFonts w:cs="Calibri"/>
            <w:sz w:val="20"/>
          </w:rPr>
          <w:delText xml:space="preserve">Fowler, R., Hodge, B., Trew, T. and Kress, G. (1979) </w:delText>
        </w:r>
        <w:r w:rsidRPr="0032464D" w:rsidDel="00F70249">
          <w:rPr>
            <w:rFonts w:cs="Calibri"/>
            <w:i/>
            <w:iCs/>
            <w:sz w:val="20"/>
          </w:rPr>
          <w:delText>Language and Control</w:delText>
        </w:r>
        <w:r w:rsidRPr="0032464D" w:rsidDel="00F70249">
          <w:rPr>
            <w:rFonts w:cs="Calibri"/>
            <w:sz w:val="20"/>
          </w:rPr>
          <w:delText>, London: Routledge.</w:delText>
        </w:r>
      </w:del>
    </w:p>
    <w:p w14:paraId="0FEFD0BA" w14:textId="1023C300" w:rsidR="0032464D" w:rsidRPr="0032464D" w:rsidDel="00F70249" w:rsidRDefault="0032464D">
      <w:pPr>
        <w:spacing w:before="120" w:after="0" w:line="240" w:lineRule="auto"/>
        <w:jc w:val="both"/>
        <w:rPr>
          <w:del w:id="5332" w:author="Sina Furkan Özdemir [2]" w:date="2021-09-21T15:57:00Z"/>
          <w:rFonts w:cs="Calibri"/>
          <w:sz w:val="20"/>
        </w:rPr>
        <w:pPrChange w:id="5333" w:author="Sina Furkan Özdemir [2]" w:date="2021-09-24T08:49:00Z">
          <w:pPr>
            <w:pStyle w:val="Bibliography"/>
          </w:pPr>
        </w:pPrChange>
      </w:pPr>
      <w:del w:id="5334" w:author="Sina Furkan Özdemir [2]" w:date="2021-09-21T15:57:00Z">
        <w:r w:rsidRPr="0032464D" w:rsidDel="00F70249">
          <w:rPr>
            <w:rFonts w:cs="Calibri"/>
            <w:sz w:val="20"/>
          </w:rPr>
          <w:delText xml:space="preserve">Gerhards, J., Offerhaus, A. and Roose, J. (2009) ‘Wer ist verantwortlich? Die Europäische Union, ihre Nationalstaaten und die massenmediale Attribution von Verantwortung für Erfolge und Misserfolge’, </w:delText>
        </w:r>
        <w:r w:rsidRPr="0032464D" w:rsidDel="00F70249">
          <w:rPr>
            <w:rFonts w:cs="Calibri"/>
            <w:i/>
            <w:iCs/>
            <w:sz w:val="20"/>
          </w:rPr>
          <w:delText>Politische Vierteljahresschrift Sonderhefte</w:delText>
        </w:r>
        <w:r w:rsidRPr="0032464D" w:rsidDel="00F70249">
          <w:rPr>
            <w:rFonts w:cs="Calibri"/>
            <w:sz w:val="20"/>
          </w:rPr>
          <w:delText xml:space="preserve"> Band 42 ‘Politik in der Mediendemokratie’: 529–558.</w:delText>
        </w:r>
      </w:del>
    </w:p>
    <w:p w14:paraId="7E2724C4" w14:textId="381A44E3" w:rsidR="0032464D" w:rsidRPr="0032464D" w:rsidDel="00F70249" w:rsidRDefault="0032464D">
      <w:pPr>
        <w:spacing w:before="120" w:after="0" w:line="240" w:lineRule="auto"/>
        <w:jc w:val="both"/>
        <w:rPr>
          <w:del w:id="5335" w:author="Sina Furkan Özdemir [2]" w:date="2021-09-21T15:57:00Z"/>
          <w:rFonts w:cs="Calibri"/>
          <w:sz w:val="20"/>
        </w:rPr>
        <w:pPrChange w:id="5336" w:author="Sina Furkan Özdemir [2]" w:date="2021-09-24T08:49:00Z">
          <w:pPr>
            <w:pStyle w:val="Bibliography"/>
          </w:pPr>
        </w:pPrChange>
      </w:pPr>
      <w:del w:id="5337" w:author="Sina Furkan Özdemir [2]" w:date="2021-09-21T15:57:00Z">
        <w:r w:rsidRPr="0032464D" w:rsidDel="00F70249">
          <w:rPr>
            <w:rFonts w:cs="Calibri"/>
            <w:sz w:val="20"/>
          </w:rPr>
          <w:delText xml:space="preserve">Hamřík, L. (2021) ‘Is there any “price” for making individual EU politicians more important? The personalization of politics in the European Commission’, </w:delText>
        </w:r>
        <w:r w:rsidRPr="0032464D" w:rsidDel="00F70249">
          <w:rPr>
            <w:rFonts w:cs="Calibri"/>
            <w:i/>
            <w:iCs/>
            <w:sz w:val="20"/>
          </w:rPr>
          <w:delText>Journal of European Integration</w:delText>
        </w:r>
        <w:r w:rsidRPr="0032464D" w:rsidDel="00F70249">
          <w:rPr>
            <w:rFonts w:cs="Calibri"/>
            <w:sz w:val="20"/>
          </w:rPr>
          <w:delText xml:space="preserve"> 43(4): 403–420.</w:delText>
        </w:r>
      </w:del>
    </w:p>
    <w:p w14:paraId="3EBA720F" w14:textId="642A2A81" w:rsidR="0032464D" w:rsidRPr="0032464D" w:rsidDel="00F70249" w:rsidRDefault="0032464D">
      <w:pPr>
        <w:spacing w:before="120" w:after="0" w:line="240" w:lineRule="auto"/>
        <w:jc w:val="both"/>
        <w:rPr>
          <w:del w:id="5338" w:author="Sina Furkan Özdemir [2]" w:date="2021-09-21T15:57:00Z"/>
          <w:rFonts w:cs="Calibri"/>
          <w:sz w:val="20"/>
        </w:rPr>
        <w:pPrChange w:id="5339" w:author="Sina Furkan Özdemir [2]" w:date="2021-09-24T08:49:00Z">
          <w:pPr>
            <w:pStyle w:val="Bibliography"/>
          </w:pPr>
        </w:pPrChange>
      </w:pPr>
      <w:del w:id="5340" w:author="Sina Furkan Özdemir [2]" w:date="2021-09-21T15:57:00Z">
        <w:r w:rsidRPr="0032464D" w:rsidDel="00F70249">
          <w:rPr>
            <w:rFonts w:cs="Calibri"/>
            <w:sz w:val="20"/>
          </w:rPr>
          <w:delText xml:space="preserve">Harteveld, E., Schaper, J., Lange, S. L. D. and Brug, W. V. D. (2018) ‘Blaming Brussels? The Impact of (News about) the Refugee Crisis on Attitudes towards the EU and National Politics’, </w:delText>
        </w:r>
        <w:r w:rsidRPr="0032464D" w:rsidDel="00F70249">
          <w:rPr>
            <w:rFonts w:cs="Calibri"/>
            <w:i/>
            <w:iCs/>
            <w:sz w:val="20"/>
          </w:rPr>
          <w:delText>JCMS: Journal of Common Market Studies</w:delText>
        </w:r>
        <w:r w:rsidRPr="0032464D" w:rsidDel="00F70249">
          <w:rPr>
            <w:rFonts w:cs="Calibri"/>
            <w:sz w:val="20"/>
          </w:rPr>
          <w:delText xml:space="preserve"> 56(1): 157–177.</w:delText>
        </w:r>
      </w:del>
    </w:p>
    <w:p w14:paraId="11B670DC" w14:textId="7D574081" w:rsidR="0032464D" w:rsidRPr="0032464D" w:rsidDel="00F70249" w:rsidRDefault="0032464D">
      <w:pPr>
        <w:spacing w:before="120" w:after="0" w:line="240" w:lineRule="auto"/>
        <w:jc w:val="both"/>
        <w:rPr>
          <w:del w:id="5341" w:author="Sina Furkan Özdemir [2]" w:date="2021-09-21T15:57:00Z"/>
          <w:rFonts w:cs="Calibri"/>
          <w:sz w:val="20"/>
        </w:rPr>
        <w:pPrChange w:id="5342" w:author="Sina Furkan Özdemir [2]" w:date="2021-09-24T08:49:00Z">
          <w:pPr>
            <w:pStyle w:val="Bibliography"/>
          </w:pPr>
        </w:pPrChange>
      </w:pPr>
      <w:del w:id="5343" w:author="Sina Furkan Özdemir [2]" w:date="2021-09-21T15:57:00Z">
        <w:r w:rsidRPr="0032464D" w:rsidDel="00F70249">
          <w:rPr>
            <w:rFonts w:cs="Calibri"/>
            <w:sz w:val="20"/>
          </w:rPr>
          <w:delText xml:space="preserve">Hartlapp, M., Metz, J. and Rauh, C. (2014) </w:delText>
        </w:r>
        <w:r w:rsidRPr="0032464D" w:rsidDel="00F70249">
          <w:rPr>
            <w:rFonts w:cs="Calibri"/>
            <w:i/>
            <w:iCs/>
            <w:sz w:val="20"/>
          </w:rPr>
          <w:delText>Which Policy for Europe?: Power and Conflict inside the European Commission</w:delText>
        </w:r>
        <w:r w:rsidRPr="0032464D" w:rsidDel="00F70249">
          <w:rPr>
            <w:rFonts w:cs="Calibri"/>
            <w:sz w:val="20"/>
          </w:rPr>
          <w:delText>, Oxford: Oxford University Press.</w:delText>
        </w:r>
      </w:del>
    </w:p>
    <w:p w14:paraId="1F145F5F" w14:textId="41EB1515" w:rsidR="0032464D" w:rsidRPr="0032464D" w:rsidDel="00F70249" w:rsidRDefault="0032464D">
      <w:pPr>
        <w:spacing w:before="120" w:after="0" w:line="240" w:lineRule="auto"/>
        <w:jc w:val="both"/>
        <w:rPr>
          <w:del w:id="5344" w:author="Sina Furkan Özdemir [2]" w:date="2021-09-21T15:57:00Z"/>
          <w:rFonts w:cs="Calibri"/>
          <w:sz w:val="20"/>
        </w:rPr>
        <w:pPrChange w:id="5345" w:author="Sina Furkan Özdemir [2]" w:date="2021-09-24T08:49:00Z">
          <w:pPr>
            <w:pStyle w:val="Bibliography"/>
          </w:pPr>
        </w:pPrChange>
      </w:pPr>
      <w:del w:id="5346" w:author="Sina Furkan Özdemir [2]" w:date="2021-09-21T15:57:00Z">
        <w:r w:rsidRPr="0032464D" w:rsidDel="00F70249">
          <w:rPr>
            <w:rFonts w:cs="Calibri"/>
            <w:sz w:val="20"/>
          </w:rPr>
          <w:delText xml:space="preserve">Haßler, J., Magin, M., Russmann, U. and Fenoll, V. (eds) (2021) </w:delText>
        </w:r>
        <w:r w:rsidRPr="0032464D" w:rsidDel="00F70249">
          <w:rPr>
            <w:rFonts w:cs="Calibri"/>
            <w:i/>
            <w:iCs/>
            <w:sz w:val="20"/>
          </w:rPr>
          <w:delText>Campaigning on Facebook in the 2019 European Parliament Election: Informing, Interacting with, and Mobilising Voters</w:delText>
        </w:r>
        <w:r w:rsidRPr="0032464D" w:rsidDel="00F70249">
          <w:rPr>
            <w:rFonts w:cs="Calibri"/>
            <w:sz w:val="20"/>
          </w:rPr>
          <w:delText>, Palgrave Macmillan, doi:10.1007/978-3-030-73851-8.</w:delText>
        </w:r>
      </w:del>
    </w:p>
    <w:p w14:paraId="6B9B82DF" w14:textId="3B41D169" w:rsidR="0032464D" w:rsidRPr="0032464D" w:rsidDel="00F70249" w:rsidRDefault="0032464D">
      <w:pPr>
        <w:spacing w:before="120" w:after="0" w:line="240" w:lineRule="auto"/>
        <w:jc w:val="both"/>
        <w:rPr>
          <w:del w:id="5347" w:author="Sina Furkan Özdemir [2]" w:date="2021-09-21T15:57:00Z"/>
          <w:rFonts w:cs="Calibri"/>
          <w:sz w:val="20"/>
        </w:rPr>
        <w:pPrChange w:id="5348" w:author="Sina Furkan Özdemir [2]" w:date="2021-09-24T08:49:00Z">
          <w:pPr>
            <w:pStyle w:val="Bibliography"/>
          </w:pPr>
        </w:pPrChange>
      </w:pPr>
      <w:del w:id="5349" w:author="Sina Furkan Özdemir [2]" w:date="2021-09-21T15:57:00Z">
        <w:r w:rsidRPr="0032464D" w:rsidDel="00F70249">
          <w:rPr>
            <w:rFonts w:cs="Calibri"/>
            <w:sz w:val="20"/>
          </w:rPr>
          <w:delText xml:space="preserve">Haverland, M., de Ruiter, M. and Van de Walle, S. (2018) ‘Agenda-setting by the European Commission. Seeking public opinion?’, </w:delText>
        </w:r>
        <w:r w:rsidRPr="0032464D" w:rsidDel="00F70249">
          <w:rPr>
            <w:rFonts w:cs="Calibri"/>
            <w:i/>
            <w:iCs/>
            <w:sz w:val="20"/>
          </w:rPr>
          <w:delText>Journal of European Public Policy</w:delText>
        </w:r>
        <w:r w:rsidRPr="0032464D" w:rsidDel="00F70249">
          <w:rPr>
            <w:rFonts w:cs="Calibri"/>
            <w:sz w:val="20"/>
          </w:rPr>
          <w:delText xml:space="preserve"> 25(3): 327–345.</w:delText>
        </w:r>
      </w:del>
    </w:p>
    <w:p w14:paraId="47F88A2A" w14:textId="72BAD08C" w:rsidR="0032464D" w:rsidRPr="0032464D" w:rsidDel="00F70249" w:rsidRDefault="0032464D">
      <w:pPr>
        <w:spacing w:before="120" w:after="0" w:line="240" w:lineRule="auto"/>
        <w:jc w:val="both"/>
        <w:rPr>
          <w:del w:id="5350" w:author="Sina Furkan Özdemir [2]" w:date="2021-09-21T15:57:00Z"/>
          <w:rFonts w:cs="Calibri"/>
          <w:sz w:val="20"/>
        </w:rPr>
        <w:pPrChange w:id="5351" w:author="Sina Furkan Özdemir [2]" w:date="2021-09-24T08:49:00Z">
          <w:pPr>
            <w:pStyle w:val="Bibliography"/>
          </w:pPr>
        </w:pPrChange>
      </w:pPr>
      <w:del w:id="5352" w:author="Sina Furkan Özdemir [2]" w:date="2021-09-21T15:57:00Z">
        <w:r w:rsidRPr="0032464D" w:rsidDel="00F70249">
          <w:rPr>
            <w:rFonts w:cs="Calibri"/>
            <w:sz w:val="20"/>
          </w:rPr>
          <w:delText xml:space="preserve">Heinkelmann-Wild, T. and Zangl, B. (2020) ‘Multilevel blame games: Blame-shifting in the European Union’, </w:delText>
        </w:r>
        <w:r w:rsidRPr="0032464D" w:rsidDel="00F70249">
          <w:rPr>
            <w:rFonts w:cs="Calibri"/>
            <w:i/>
            <w:iCs/>
            <w:sz w:val="20"/>
          </w:rPr>
          <w:delText>Governance</w:delText>
        </w:r>
        <w:r w:rsidRPr="0032464D" w:rsidDel="00F70249">
          <w:rPr>
            <w:rFonts w:cs="Calibri"/>
            <w:sz w:val="20"/>
          </w:rPr>
          <w:delText xml:space="preserve"> 33(4): 953–969.</w:delText>
        </w:r>
      </w:del>
    </w:p>
    <w:p w14:paraId="24D94F7E" w14:textId="4D4AF4D5" w:rsidR="0032464D" w:rsidRPr="0032464D" w:rsidDel="00F70249" w:rsidRDefault="0032464D">
      <w:pPr>
        <w:spacing w:before="120" w:after="0" w:line="240" w:lineRule="auto"/>
        <w:jc w:val="both"/>
        <w:rPr>
          <w:del w:id="5353" w:author="Sina Furkan Özdemir [2]" w:date="2021-09-21T15:57:00Z"/>
          <w:rFonts w:cs="Calibri"/>
          <w:sz w:val="20"/>
        </w:rPr>
        <w:pPrChange w:id="5354" w:author="Sina Furkan Özdemir [2]" w:date="2021-09-24T08:49:00Z">
          <w:pPr>
            <w:pStyle w:val="Bibliography"/>
          </w:pPr>
        </w:pPrChange>
      </w:pPr>
      <w:del w:id="5355" w:author="Sina Furkan Özdemir [2]" w:date="2021-09-21T15:57:00Z">
        <w:r w:rsidRPr="0032464D" w:rsidDel="00F70249">
          <w:rPr>
            <w:rFonts w:cs="Calibri"/>
            <w:sz w:val="20"/>
          </w:rPr>
          <w:delText xml:space="preserve">Hobolt, S. B. (2014) ‘Public Attitudes towards the Euro Crisis’, in O. Cramme and S. B. Hobolt (eds). </w:delText>
        </w:r>
        <w:r w:rsidRPr="0032464D" w:rsidDel="00F70249">
          <w:rPr>
            <w:rFonts w:cs="Calibri"/>
            <w:i/>
            <w:iCs/>
            <w:sz w:val="20"/>
          </w:rPr>
          <w:delText>Democratic Politics in a European Union Under Stress</w:delText>
        </w:r>
        <w:r w:rsidRPr="0032464D" w:rsidDel="00F70249">
          <w:rPr>
            <w:rFonts w:cs="Calibri"/>
            <w:sz w:val="20"/>
          </w:rPr>
          <w:delText>. Oxford University Press, pp. 48–66, doi:10.1093/acprof:oso/9780198724483.003.0003.</w:delText>
        </w:r>
      </w:del>
    </w:p>
    <w:p w14:paraId="3FCB4D45" w14:textId="395EA192" w:rsidR="0032464D" w:rsidRPr="0032464D" w:rsidDel="00F70249" w:rsidRDefault="0032464D">
      <w:pPr>
        <w:spacing w:before="120" w:after="0" w:line="240" w:lineRule="auto"/>
        <w:jc w:val="both"/>
        <w:rPr>
          <w:del w:id="5356" w:author="Sina Furkan Özdemir [2]" w:date="2021-09-21T15:57:00Z"/>
          <w:rFonts w:cs="Calibri"/>
          <w:sz w:val="20"/>
        </w:rPr>
        <w:pPrChange w:id="5357" w:author="Sina Furkan Özdemir [2]" w:date="2021-09-24T08:49:00Z">
          <w:pPr>
            <w:pStyle w:val="Bibliography"/>
          </w:pPr>
        </w:pPrChange>
      </w:pPr>
      <w:del w:id="5358" w:author="Sina Furkan Özdemir [2]" w:date="2021-09-21T15:57:00Z">
        <w:r w:rsidRPr="0032464D" w:rsidDel="00F70249">
          <w:rPr>
            <w:rFonts w:cs="Calibri"/>
            <w:sz w:val="20"/>
          </w:rPr>
          <w:delText xml:space="preserve">Hobolt, S. B. and Tilley, J. (2014) </w:delText>
        </w:r>
        <w:r w:rsidRPr="0032464D" w:rsidDel="00F70249">
          <w:rPr>
            <w:rFonts w:cs="Calibri"/>
            <w:i/>
            <w:iCs/>
            <w:sz w:val="20"/>
          </w:rPr>
          <w:delText>Blaming Europe?: Responsibility Without Accountability in the European Union</w:delText>
        </w:r>
        <w:r w:rsidRPr="0032464D" w:rsidDel="00F70249">
          <w:rPr>
            <w:rFonts w:cs="Calibri"/>
            <w:sz w:val="20"/>
          </w:rPr>
          <w:delText>, Oxford University Press, doi:10.1093/acprof:oso/9780199665686.001.0001.</w:delText>
        </w:r>
      </w:del>
    </w:p>
    <w:p w14:paraId="75602841" w14:textId="10BBBB54" w:rsidR="0032464D" w:rsidRPr="0032464D" w:rsidDel="00F70249" w:rsidRDefault="0032464D">
      <w:pPr>
        <w:spacing w:before="120" w:after="0" w:line="240" w:lineRule="auto"/>
        <w:jc w:val="both"/>
        <w:rPr>
          <w:del w:id="5359" w:author="Sina Furkan Özdemir [2]" w:date="2021-09-21T15:57:00Z"/>
          <w:rFonts w:cs="Calibri"/>
          <w:sz w:val="20"/>
        </w:rPr>
        <w:pPrChange w:id="5360" w:author="Sina Furkan Özdemir [2]" w:date="2021-09-24T08:49:00Z">
          <w:pPr>
            <w:pStyle w:val="Bibliography"/>
          </w:pPr>
        </w:pPrChange>
      </w:pPr>
      <w:del w:id="5361" w:author="Sina Furkan Özdemir [2]" w:date="2021-09-21T15:57:00Z">
        <w:r w:rsidRPr="0032464D" w:rsidDel="00F70249">
          <w:rPr>
            <w:rFonts w:cs="Calibri"/>
            <w:sz w:val="20"/>
          </w:rPr>
          <w:delText xml:space="preserve">Hooghe, L. et al. (2017) </w:delText>
        </w:r>
        <w:r w:rsidRPr="0032464D" w:rsidDel="00F70249">
          <w:rPr>
            <w:rFonts w:cs="Calibri"/>
            <w:i/>
            <w:iCs/>
            <w:sz w:val="20"/>
          </w:rPr>
          <w:delText>Measuring International Authority: A Postfunctionalist Theory of Governance, Volume III</w:delText>
        </w:r>
        <w:r w:rsidRPr="0032464D" w:rsidDel="00F70249">
          <w:rPr>
            <w:rFonts w:cs="Calibri"/>
            <w:sz w:val="20"/>
          </w:rPr>
          <w:delText>, Oxford, New York: Oxford University Press.</w:delText>
        </w:r>
      </w:del>
    </w:p>
    <w:p w14:paraId="04F53DCD" w14:textId="7FA6C447" w:rsidR="0032464D" w:rsidRPr="0032464D" w:rsidDel="00F70249" w:rsidRDefault="0032464D">
      <w:pPr>
        <w:spacing w:before="120" w:after="0" w:line="240" w:lineRule="auto"/>
        <w:jc w:val="both"/>
        <w:rPr>
          <w:del w:id="5362" w:author="Sina Furkan Özdemir [2]" w:date="2021-09-21T15:57:00Z"/>
          <w:rFonts w:cs="Calibri"/>
          <w:sz w:val="20"/>
        </w:rPr>
        <w:pPrChange w:id="5363" w:author="Sina Furkan Özdemir [2]" w:date="2021-09-24T08:49:00Z">
          <w:pPr>
            <w:pStyle w:val="Bibliography"/>
          </w:pPr>
        </w:pPrChange>
      </w:pPr>
      <w:del w:id="5364" w:author="Sina Furkan Özdemir [2]" w:date="2021-09-21T15:57:00Z">
        <w:r w:rsidRPr="0032464D" w:rsidDel="00F70249">
          <w:rPr>
            <w:rFonts w:cs="Calibri"/>
            <w:sz w:val="20"/>
          </w:rPr>
          <w:delText xml:space="preserve">Hooghe, L. and Marks, G. (2009) ‘A Postfunctionalist theory of European integration: From permissive consensus to constraining dissensus’, </w:delText>
        </w:r>
        <w:r w:rsidRPr="0032464D" w:rsidDel="00F70249">
          <w:rPr>
            <w:rFonts w:cs="Calibri"/>
            <w:i/>
            <w:iCs/>
            <w:sz w:val="20"/>
          </w:rPr>
          <w:delText>British Journal of Political Science</w:delText>
        </w:r>
        <w:r w:rsidRPr="0032464D" w:rsidDel="00F70249">
          <w:rPr>
            <w:rFonts w:cs="Calibri"/>
            <w:sz w:val="20"/>
          </w:rPr>
          <w:delText xml:space="preserve"> 39(1): 1–23.</w:delText>
        </w:r>
      </w:del>
    </w:p>
    <w:p w14:paraId="4F50A26F" w14:textId="049AF04E" w:rsidR="0032464D" w:rsidRPr="0032464D" w:rsidDel="00F70249" w:rsidRDefault="0032464D">
      <w:pPr>
        <w:spacing w:before="120" w:after="0" w:line="240" w:lineRule="auto"/>
        <w:jc w:val="both"/>
        <w:rPr>
          <w:del w:id="5365" w:author="Sina Furkan Özdemir [2]" w:date="2021-09-21T15:57:00Z"/>
          <w:rFonts w:cs="Calibri"/>
          <w:sz w:val="20"/>
        </w:rPr>
        <w:pPrChange w:id="5366" w:author="Sina Furkan Özdemir [2]" w:date="2021-09-24T08:49:00Z">
          <w:pPr>
            <w:pStyle w:val="Bibliography"/>
          </w:pPr>
        </w:pPrChange>
      </w:pPr>
      <w:del w:id="5367" w:author="Sina Furkan Özdemir [2]" w:date="2021-09-21T15:57:00Z">
        <w:r w:rsidRPr="0032464D" w:rsidDel="00F70249">
          <w:rPr>
            <w:rFonts w:cs="Calibri"/>
            <w:sz w:val="20"/>
          </w:rPr>
          <w:delText xml:space="preserve">Jungherr, A. (2016) ‘Twitter use in election campaigns: A systematic literature review’, </w:delText>
        </w:r>
        <w:r w:rsidRPr="0032464D" w:rsidDel="00F70249">
          <w:rPr>
            <w:rFonts w:cs="Calibri"/>
            <w:i/>
            <w:iCs/>
            <w:sz w:val="20"/>
          </w:rPr>
          <w:delText>Journal of Information Technology &amp; Politics</w:delText>
        </w:r>
        <w:r w:rsidRPr="0032464D" w:rsidDel="00F70249">
          <w:rPr>
            <w:rFonts w:cs="Calibri"/>
            <w:sz w:val="20"/>
          </w:rPr>
          <w:delText xml:space="preserve"> 13(1): 72–91.</w:delText>
        </w:r>
      </w:del>
    </w:p>
    <w:p w14:paraId="637468AB" w14:textId="7714CD0D" w:rsidR="0032464D" w:rsidRPr="0032464D" w:rsidDel="00F70249" w:rsidRDefault="0032464D">
      <w:pPr>
        <w:spacing w:before="120" w:after="0" w:line="240" w:lineRule="auto"/>
        <w:jc w:val="both"/>
        <w:rPr>
          <w:del w:id="5368" w:author="Sina Furkan Özdemir [2]" w:date="2021-09-21T15:57:00Z"/>
          <w:rFonts w:cs="Calibri"/>
          <w:sz w:val="20"/>
        </w:rPr>
        <w:pPrChange w:id="5369" w:author="Sina Furkan Özdemir [2]" w:date="2021-09-24T08:49:00Z">
          <w:pPr>
            <w:pStyle w:val="Bibliography"/>
          </w:pPr>
        </w:pPrChange>
      </w:pPr>
      <w:del w:id="5370" w:author="Sina Furkan Özdemir [2]" w:date="2021-09-21T15:57:00Z">
        <w:r w:rsidRPr="0032464D" w:rsidDel="00F70249">
          <w:rPr>
            <w:rFonts w:cs="Calibri"/>
            <w:sz w:val="20"/>
          </w:rPr>
          <w:delText xml:space="preserve">Kassim, H., Connolly, S., Dehousse, R., Rozenberg, O. and Bendjaballah, S. (2017) ‘Managing the house: the Presidency, agenda control and policy activism in the European Commission’, </w:delText>
        </w:r>
        <w:r w:rsidRPr="0032464D" w:rsidDel="00F70249">
          <w:rPr>
            <w:rFonts w:cs="Calibri"/>
            <w:i/>
            <w:iCs/>
            <w:sz w:val="20"/>
          </w:rPr>
          <w:delText>Journal of European Public Policy</w:delText>
        </w:r>
        <w:r w:rsidRPr="0032464D" w:rsidDel="00F70249">
          <w:rPr>
            <w:rFonts w:cs="Calibri"/>
            <w:sz w:val="20"/>
          </w:rPr>
          <w:delText xml:space="preserve"> 24(5): 653–674.</w:delText>
        </w:r>
      </w:del>
    </w:p>
    <w:p w14:paraId="03E05AFD" w14:textId="7EEA6152" w:rsidR="0032464D" w:rsidRPr="0032464D" w:rsidDel="00F70249" w:rsidRDefault="0032464D">
      <w:pPr>
        <w:spacing w:before="120" w:after="0" w:line="240" w:lineRule="auto"/>
        <w:jc w:val="both"/>
        <w:rPr>
          <w:del w:id="5371" w:author="Sina Furkan Özdemir [2]" w:date="2021-09-21T15:57:00Z"/>
          <w:rFonts w:cs="Calibri"/>
          <w:sz w:val="20"/>
        </w:rPr>
        <w:pPrChange w:id="5372" w:author="Sina Furkan Özdemir [2]" w:date="2021-09-24T08:49:00Z">
          <w:pPr>
            <w:pStyle w:val="Bibliography"/>
          </w:pPr>
        </w:pPrChange>
      </w:pPr>
      <w:del w:id="5373" w:author="Sina Furkan Özdemir [2]" w:date="2021-09-21T15:57:00Z">
        <w:r w:rsidRPr="0032464D" w:rsidDel="00F70249">
          <w:rPr>
            <w:rFonts w:cs="Calibri"/>
            <w:sz w:val="20"/>
          </w:rPr>
          <w:delText xml:space="preserve">Koopmans, R. and Statham, P. (2010) </w:delText>
        </w:r>
        <w:r w:rsidRPr="0032464D" w:rsidDel="00F70249">
          <w:rPr>
            <w:rFonts w:cs="Calibri"/>
            <w:i/>
            <w:iCs/>
            <w:sz w:val="20"/>
          </w:rPr>
          <w:delText>The making of a European public sphere</w:delText>
        </w:r>
        <w:r w:rsidRPr="0032464D" w:rsidDel="00F70249">
          <w:rPr>
            <w:rFonts w:cs="Calibri"/>
            <w:sz w:val="20"/>
          </w:rPr>
          <w:delText>, Cambridge: Cambridge University Press.</w:delText>
        </w:r>
      </w:del>
    </w:p>
    <w:p w14:paraId="510F60D8" w14:textId="3469C8B4" w:rsidR="0032464D" w:rsidRPr="0032464D" w:rsidDel="00F70249" w:rsidRDefault="0032464D">
      <w:pPr>
        <w:spacing w:before="120" w:after="0" w:line="240" w:lineRule="auto"/>
        <w:jc w:val="both"/>
        <w:rPr>
          <w:del w:id="5374" w:author="Sina Furkan Özdemir [2]" w:date="2021-09-21T15:57:00Z"/>
          <w:rFonts w:cs="Calibri"/>
          <w:sz w:val="20"/>
        </w:rPr>
        <w:pPrChange w:id="5375" w:author="Sina Furkan Özdemir [2]" w:date="2021-09-24T08:49:00Z">
          <w:pPr>
            <w:pStyle w:val="Bibliography"/>
          </w:pPr>
        </w:pPrChange>
      </w:pPr>
      <w:del w:id="5376" w:author="Sina Furkan Özdemir [2]" w:date="2021-09-21T15:57:00Z">
        <w:r w:rsidRPr="0032464D" w:rsidDel="00F70249">
          <w:rPr>
            <w:rFonts w:cs="Calibri"/>
            <w:sz w:val="20"/>
          </w:rPr>
          <w:delText xml:space="preserve">Krzyżanowski, M. (2020) ‘Digital Diplomacy or Political Communication? Exploring Social Media in The EU Institutions from a Critical Discourse Perspective’, in </w:delText>
        </w:r>
        <w:r w:rsidRPr="0032464D" w:rsidDel="00F70249">
          <w:rPr>
            <w:rFonts w:cs="Calibri"/>
            <w:i/>
            <w:iCs/>
            <w:sz w:val="20"/>
          </w:rPr>
          <w:delText>Digital Diplomacy and International Organisations</w:delText>
        </w:r>
        <w:r w:rsidRPr="0032464D" w:rsidDel="00F70249">
          <w:rPr>
            <w:rFonts w:cs="Calibri"/>
            <w:sz w:val="20"/>
          </w:rPr>
          <w:delText>. Routledge.</w:delText>
        </w:r>
      </w:del>
    </w:p>
    <w:p w14:paraId="56031C81" w14:textId="2FD88676" w:rsidR="0032464D" w:rsidRPr="0032464D" w:rsidDel="00F70249" w:rsidRDefault="0032464D">
      <w:pPr>
        <w:spacing w:before="120" w:after="0" w:line="240" w:lineRule="auto"/>
        <w:jc w:val="both"/>
        <w:rPr>
          <w:del w:id="5377" w:author="Sina Furkan Özdemir [2]" w:date="2021-09-21T15:57:00Z"/>
          <w:rFonts w:cs="Calibri"/>
          <w:sz w:val="20"/>
        </w:rPr>
        <w:pPrChange w:id="5378" w:author="Sina Furkan Özdemir [2]" w:date="2021-09-24T08:49:00Z">
          <w:pPr>
            <w:pStyle w:val="Bibliography"/>
          </w:pPr>
        </w:pPrChange>
      </w:pPr>
      <w:del w:id="5379" w:author="Sina Furkan Özdemir [2]" w:date="2021-09-21T15:57:00Z">
        <w:r w:rsidRPr="0032464D" w:rsidDel="00F70249">
          <w:rPr>
            <w:rFonts w:cs="Calibri"/>
            <w:sz w:val="20"/>
          </w:rPr>
          <w:delText xml:space="preserve">Meyer, C. (1999) ‘Political Legitimacy and the Invisibility of Politics: Exploring the European Union’s Communication Deficit’, </w:delText>
        </w:r>
        <w:r w:rsidRPr="0032464D" w:rsidDel="00F70249">
          <w:rPr>
            <w:rFonts w:cs="Calibri"/>
            <w:i/>
            <w:iCs/>
            <w:sz w:val="20"/>
          </w:rPr>
          <w:delText>JCMS: Journal of Common Market Studies</w:delText>
        </w:r>
        <w:r w:rsidRPr="0032464D" w:rsidDel="00F70249">
          <w:rPr>
            <w:rFonts w:cs="Calibri"/>
            <w:sz w:val="20"/>
          </w:rPr>
          <w:delText xml:space="preserve"> 37(4): 617–639.</w:delText>
        </w:r>
      </w:del>
    </w:p>
    <w:p w14:paraId="50695921" w14:textId="28A96346" w:rsidR="0032464D" w:rsidRPr="0032464D" w:rsidDel="00F70249" w:rsidRDefault="0032464D">
      <w:pPr>
        <w:spacing w:before="120" w:after="0" w:line="240" w:lineRule="auto"/>
        <w:jc w:val="both"/>
        <w:rPr>
          <w:del w:id="5380" w:author="Sina Furkan Özdemir [2]" w:date="2021-09-21T15:57:00Z"/>
          <w:rFonts w:cs="Calibri"/>
          <w:sz w:val="20"/>
        </w:rPr>
        <w:pPrChange w:id="5381" w:author="Sina Furkan Özdemir [2]" w:date="2021-09-24T08:49:00Z">
          <w:pPr>
            <w:pStyle w:val="Bibliography"/>
          </w:pPr>
        </w:pPrChange>
      </w:pPr>
      <w:del w:id="5382" w:author="Sina Furkan Özdemir [2]" w:date="2021-09-21T15:57:00Z">
        <w:r w:rsidRPr="0032464D" w:rsidDel="00F70249">
          <w:rPr>
            <w:rFonts w:cs="Calibri"/>
            <w:sz w:val="20"/>
          </w:rPr>
          <w:delText xml:space="preserve">Moretti, F. and Pestre, D. (2015) ‘Bankspeak: The Language of World Bank Reports’, </w:delText>
        </w:r>
        <w:r w:rsidRPr="0032464D" w:rsidDel="00F70249">
          <w:rPr>
            <w:rFonts w:cs="Calibri"/>
            <w:i/>
            <w:iCs/>
            <w:sz w:val="20"/>
          </w:rPr>
          <w:delText>The New Left Review</w:delText>
        </w:r>
        <w:r w:rsidRPr="0032464D" w:rsidDel="00F70249">
          <w:rPr>
            <w:rFonts w:cs="Calibri"/>
            <w:sz w:val="20"/>
          </w:rPr>
          <w:delText xml:space="preserve"> 92(MAR APR 2015): 75–99.</w:delText>
        </w:r>
      </w:del>
    </w:p>
    <w:p w14:paraId="748D1FC7" w14:textId="3E23B718" w:rsidR="0032464D" w:rsidRPr="0032464D" w:rsidDel="00F70249" w:rsidRDefault="0032464D">
      <w:pPr>
        <w:spacing w:before="120" w:after="0" w:line="240" w:lineRule="auto"/>
        <w:jc w:val="both"/>
        <w:rPr>
          <w:del w:id="5383" w:author="Sina Furkan Özdemir [2]" w:date="2021-09-21T15:57:00Z"/>
          <w:rFonts w:cs="Calibri"/>
          <w:sz w:val="20"/>
        </w:rPr>
        <w:pPrChange w:id="5384" w:author="Sina Furkan Özdemir [2]" w:date="2021-09-24T08:49:00Z">
          <w:pPr>
            <w:pStyle w:val="Bibliography"/>
          </w:pPr>
        </w:pPrChange>
      </w:pPr>
      <w:del w:id="5385" w:author="Sina Furkan Özdemir [2]" w:date="2021-09-21T15:57:00Z">
        <w:r w:rsidRPr="0032464D" w:rsidDel="00F70249">
          <w:rPr>
            <w:rFonts w:cs="Calibri"/>
            <w:sz w:val="20"/>
          </w:rPr>
          <w:delText xml:space="preserve">Moschella, M., Pinto, L. and Martocchia Diodati, N. (2020) ‘Let’s speak more? How the ECB responds to public contestation’, </w:delText>
        </w:r>
        <w:r w:rsidRPr="0032464D" w:rsidDel="00F70249">
          <w:rPr>
            <w:rFonts w:cs="Calibri"/>
            <w:i/>
            <w:iCs/>
            <w:sz w:val="20"/>
          </w:rPr>
          <w:delText>Journal of European Public Policy</w:delText>
        </w:r>
        <w:r w:rsidRPr="0032464D" w:rsidDel="00F70249">
          <w:rPr>
            <w:rFonts w:cs="Calibri"/>
            <w:sz w:val="20"/>
          </w:rPr>
          <w:delText xml:space="preserve"> 27(3): 400–418.</w:delText>
        </w:r>
      </w:del>
    </w:p>
    <w:p w14:paraId="6508F87F" w14:textId="6936918C" w:rsidR="0032464D" w:rsidRPr="0032464D" w:rsidDel="00F70249" w:rsidRDefault="0032464D">
      <w:pPr>
        <w:spacing w:before="120" w:after="0" w:line="240" w:lineRule="auto"/>
        <w:jc w:val="both"/>
        <w:rPr>
          <w:del w:id="5386" w:author="Sina Furkan Özdemir [2]" w:date="2021-09-21T15:57:00Z"/>
          <w:rFonts w:cs="Calibri"/>
          <w:sz w:val="20"/>
        </w:rPr>
        <w:pPrChange w:id="5387" w:author="Sina Furkan Özdemir [2]" w:date="2021-09-24T08:49:00Z">
          <w:pPr>
            <w:pStyle w:val="Bibliography"/>
          </w:pPr>
        </w:pPrChange>
      </w:pPr>
      <w:del w:id="5388" w:author="Sina Furkan Özdemir [2]" w:date="2021-09-21T15:57:00Z">
        <w:r w:rsidRPr="0032464D" w:rsidDel="00F70249">
          <w:rPr>
            <w:rFonts w:cs="Calibri"/>
            <w:sz w:val="20"/>
          </w:rPr>
          <w:delText xml:space="preserve">Nulty, P., Theocharis, Y., Popa, S. A., Parnet, O. and Benoit, K. (2016) ‘Social media and political communication in the 2014 elections to the European Parliament’, </w:delText>
        </w:r>
        <w:r w:rsidRPr="0032464D" w:rsidDel="00F70249">
          <w:rPr>
            <w:rFonts w:cs="Calibri"/>
            <w:i/>
            <w:iCs/>
            <w:sz w:val="20"/>
          </w:rPr>
          <w:delText>Electoral Studies</w:delText>
        </w:r>
        <w:r w:rsidRPr="0032464D" w:rsidDel="00F70249">
          <w:rPr>
            <w:rFonts w:cs="Calibri"/>
            <w:sz w:val="20"/>
          </w:rPr>
          <w:delText xml:space="preserve"> 44: 429–444.</w:delText>
        </w:r>
      </w:del>
    </w:p>
    <w:p w14:paraId="24320CDC" w14:textId="24F67A12" w:rsidR="0032464D" w:rsidRPr="0032464D" w:rsidDel="00F70249" w:rsidRDefault="0032464D">
      <w:pPr>
        <w:spacing w:before="120" w:after="0" w:line="240" w:lineRule="auto"/>
        <w:jc w:val="both"/>
        <w:rPr>
          <w:del w:id="5389" w:author="Sina Furkan Özdemir [2]" w:date="2021-09-21T15:57:00Z"/>
          <w:rFonts w:cs="Calibri"/>
          <w:sz w:val="20"/>
        </w:rPr>
        <w:pPrChange w:id="5390" w:author="Sina Furkan Özdemir [2]" w:date="2021-09-24T08:49:00Z">
          <w:pPr>
            <w:pStyle w:val="Bibliography"/>
          </w:pPr>
        </w:pPrChange>
      </w:pPr>
      <w:del w:id="5391" w:author="Sina Furkan Özdemir [2]" w:date="2021-09-21T15:57:00Z">
        <w:r w:rsidRPr="0032464D" w:rsidDel="00F70249">
          <w:rPr>
            <w:rFonts w:cs="Calibri"/>
            <w:sz w:val="20"/>
          </w:rPr>
          <w:delText xml:space="preserve">Ooms, J. and Sites, D. (2020) </w:delText>
        </w:r>
        <w:r w:rsidRPr="0032464D" w:rsidDel="00F70249">
          <w:rPr>
            <w:rFonts w:cs="Calibri"/>
            <w:i/>
            <w:iCs/>
            <w:sz w:val="20"/>
          </w:rPr>
          <w:delText>cld2: Google’s Compact Language Detector 2</w:delText>
        </w:r>
        <w:r w:rsidRPr="0032464D" w:rsidDel="00F70249">
          <w:rPr>
            <w:rFonts w:cs="Calibri"/>
            <w:sz w:val="20"/>
          </w:rPr>
          <w:delText>, 15 December 2020, available at https://CRAN.R-project.org/package=cld2 (accessed June 2021).</w:delText>
        </w:r>
      </w:del>
    </w:p>
    <w:p w14:paraId="2F241CE7" w14:textId="7762BE42" w:rsidR="0032464D" w:rsidRPr="0032464D" w:rsidDel="00F70249" w:rsidRDefault="0032464D">
      <w:pPr>
        <w:spacing w:before="120" w:after="0" w:line="240" w:lineRule="auto"/>
        <w:jc w:val="both"/>
        <w:rPr>
          <w:del w:id="5392" w:author="Sina Furkan Özdemir [2]" w:date="2021-09-21T15:57:00Z"/>
          <w:rFonts w:cs="Calibri"/>
          <w:sz w:val="20"/>
        </w:rPr>
        <w:pPrChange w:id="5393" w:author="Sina Furkan Özdemir [2]" w:date="2021-09-24T08:49:00Z">
          <w:pPr>
            <w:pStyle w:val="Bibliography"/>
          </w:pPr>
        </w:pPrChange>
      </w:pPr>
      <w:del w:id="5394" w:author="Sina Furkan Özdemir [2]" w:date="2021-09-21T15:57:00Z">
        <w:r w:rsidRPr="0032464D" w:rsidDel="00F70249">
          <w:rPr>
            <w:rFonts w:cs="Calibri"/>
            <w:sz w:val="20"/>
          </w:rPr>
          <w:delText xml:space="preserve">Orwell, G. (1946) ‘Politics and the English Language’, </w:delText>
        </w:r>
        <w:r w:rsidRPr="0032464D" w:rsidDel="00F70249">
          <w:rPr>
            <w:rFonts w:cs="Calibri"/>
            <w:i/>
            <w:iCs/>
            <w:sz w:val="20"/>
          </w:rPr>
          <w:delText>Horizon</w:delText>
        </w:r>
        <w:r w:rsidRPr="0032464D" w:rsidDel="00F70249">
          <w:rPr>
            <w:rFonts w:cs="Calibri"/>
            <w:sz w:val="20"/>
          </w:rPr>
          <w:delText xml:space="preserve"> 13(76): 252–265.</w:delText>
        </w:r>
      </w:del>
    </w:p>
    <w:p w14:paraId="1775A09D" w14:textId="13BD5F81" w:rsidR="0032464D" w:rsidRPr="0032464D" w:rsidDel="00F70249" w:rsidRDefault="0032464D">
      <w:pPr>
        <w:spacing w:before="120" w:after="0" w:line="240" w:lineRule="auto"/>
        <w:jc w:val="both"/>
        <w:rPr>
          <w:del w:id="5395" w:author="Sina Furkan Özdemir [2]" w:date="2021-09-21T15:57:00Z"/>
          <w:rFonts w:cs="Calibri"/>
          <w:sz w:val="20"/>
        </w:rPr>
        <w:pPrChange w:id="5396" w:author="Sina Furkan Özdemir [2]" w:date="2021-09-24T08:49:00Z">
          <w:pPr>
            <w:pStyle w:val="Bibliography"/>
          </w:pPr>
        </w:pPrChange>
      </w:pPr>
      <w:del w:id="5397" w:author="Sina Furkan Özdemir [2]" w:date="2021-09-21T15:57:00Z">
        <w:r w:rsidRPr="0032464D" w:rsidDel="00F70249">
          <w:rPr>
            <w:rFonts w:cs="Calibri"/>
            <w:sz w:val="20"/>
          </w:rPr>
          <w:delText xml:space="preserve">Oschatz, C., Stier, S. and Maier, J. (2021) ‘Twitter in the News: An Analysis of Embedded Tweets in Political News Coverage’, </w:delText>
        </w:r>
        <w:r w:rsidRPr="0032464D" w:rsidDel="00F70249">
          <w:rPr>
            <w:rFonts w:cs="Calibri"/>
            <w:i/>
            <w:iCs/>
            <w:sz w:val="20"/>
          </w:rPr>
          <w:delText>Digital Journalism</w:delText>
        </w:r>
        <w:r w:rsidRPr="0032464D" w:rsidDel="00F70249">
          <w:rPr>
            <w:rFonts w:cs="Calibri"/>
            <w:sz w:val="20"/>
          </w:rPr>
          <w:delText xml:space="preserve"> 0(0): 1–20.</w:delText>
        </w:r>
      </w:del>
    </w:p>
    <w:p w14:paraId="169F6095" w14:textId="1F4029E9" w:rsidR="0032464D" w:rsidRPr="0032464D" w:rsidDel="00F70249" w:rsidRDefault="0032464D">
      <w:pPr>
        <w:spacing w:before="120" w:after="0" w:line="240" w:lineRule="auto"/>
        <w:jc w:val="both"/>
        <w:rPr>
          <w:del w:id="5398" w:author="Sina Furkan Özdemir [2]" w:date="2021-09-21T15:57:00Z"/>
          <w:rFonts w:cs="Calibri"/>
          <w:sz w:val="20"/>
        </w:rPr>
        <w:pPrChange w:id="5399" w:author="Sina Furkan Özdemir [2]" w:date="2021-09-24T08:49:00Z">
          <w:pPr>
            <w:pStyle w:val="Bibliography"/>
          </w:pPr>
        </w:pPrChange>
      </w:pPr>
      <w:del w:id="5400" w:author="Sina Furkan Özdemir [2]" w:date="2021-09-21T15:57:00Z">
        <w:r w:rsidRPr="0032464D" w:rsidDel="00F70249">
          <w:rPr>
            <w:rFonts w:cs="Calibri"/>
            <w:sz w:val="20"/>
          </w:rPr>
          <w:delText xml:space="preserve">Rauh, C. (2021a) ‘Between neo-functionalist optimism and post-functionalist pessimism: Integrating politicisation into integration theory’, in N. Brack and S. Gürkan (eds). </w:delText>
        </w:r>
        <w:r w:rsidRPr="0032464D" w:rsidDel="00F70249">
          <w:rPr>
            <w:rFonts w:cs="Calibri"/>
            <w:i/>
            <w:iCs/>
            <w:sz w:val="20"/>
          </w:rPr>
          <w:delText>Theorising the Crises of the European Union</w:delText>
        </w:r>
        <w:r w:rsidRPr="0032464D" w:rsidDel="00F70249">
          <w:rPr>
            <w:rFonts w:cs="Calibri"/>
            <w:sz w:val="20"/>
          </w:rPr>
          <w:delText>. Abingdon, Oxon: Routledge, pp. 119–137.</w:delText>
        </w:r>
      </w:del>
    </w:p>
    <w:p w14:paraId="7B48FAC8" w14:textId="674F1DB1" w:rsidR="0032464D" w:rsidRPr="0032464D" w:rsidDel="00F70249" w:rsidRDefault="0032464D">
      <w:pPr>
        <w:spacing w:before="120" w:after="0" w:line="240" w:lineRule="auto"/>
        <w:jc w:val="both"/>
        <w:rPr>
          <w:del w:id="5401" w:author="Sina Furkan Özdemir [2]" w:date="2021-09-21T15:57:00Z"/>
          <w:rFonts w:cs="Calibri"/>
          <w:sz w:val="20"/>
        </w:rPr>
        <w:pPrChange w:id="5402" w:author="Sina Furkan Özdemir [2]" w:date="2021-09-24T08:49:00Z">
          <w:pPr>
            <w:pStyle w:val="Bibliography"/>
          </w:pPr>
        </w:pPrChange>
      </w:pPr>
      <w:del w:id="5403" w:author="Sina Furkan Özdemir [2]" w:date="2021-09-21T15:57:00Z">
        <w:r w:rsidRPr="0032464D" w:rsidDel="00F70249">
          <w:rPr>
            <w:rFonts w:cs="Calibri"/>
            <w:sz w:val="20"/>
          </w:rPr>
          <w:delText xml:space="preserve">Rauh, C. (2021b) ‘From the Berlaymont to the citizen? The language of European Commission press releases 1985-2020’, in </w:delText>
        </w:r>
        <w:r w:rsidRPr="0032464D" w:rsidDel="00F70249">
          <w:rPr>
            <w:rFonts w:cs="Calibri"/>
            <w:i/>
            <w:iCs/>
            <w:sz w:val="20"/>
          </w:rPr>
          <w:delText>International Studies Association</w:delText>
        </w:r>
        <w:r w:rsidRPr="0032464D" w:rsidDel="00F70249">
          <w:rPr>
            <w:rFonts w:cs="Calibri"/>
            <w:sz w:val="20"/>
          </w:rPr>
          <w:delText>. 2021, available at https://www.researchgate.net/publication/350152854_From_the_Berlaymont_to_the_citizen_The_language_of_European_Commission_press_releases_1985-2020.</w:delText>
        </w:r>
      </w:del>
    </w:p>
    <w:p w14:paraId="39C9D5E0" w14:textId="5C74F262" w:rsidR="0032464D" w:rsidRPr="0032464D" w:rsidDel="00F70249" w:rsidRDefault="0032464D">
      <w:pPr>
        <w:spacing w:before="120" w:after="0" w:line="240" w:lineRule="auto"/>
        <w:jc w:val="both"/>
        <w:rPr>
          <w:del w:id="5404" w:author="Sina Furkan Özdemir [2]" w:date="2021-09-21T15:57:00Z"/>
          <w:rFonts w:cs="Calibri"/>
          <w:sz w:val="20"/>
        </w:rPr>
        <w:pPrChange w:id="5405" w:author="Sina Furkan Özdemir [2]" w:date="2021-09-24T08:49:00Z">
          <w:pPr>
            <w:pStyle w:val="Bibliography"/>
          </w:pPr>
        </w:pPrChange>
      </w:pPr>
      <w:del w:id="5406" w:author="Sina Furkan Özdemir [2]" w:date="2021-09-21T15:57:00Z">
        <w:r w:rsidRPr="0032464D" w:rsidDel="00F70249">
          <w:rPr>
            <w:rFonts w:cs="Calibri"/>
            <w:sz w:val="20"/>
          </w:rPr>
          <w:delText xml:space="preserve">Rauh, C., Bes, B. J. and Schoonvelde, M. (2020) ‘Undermining, defusing or defending European integration? Assessing public communication of European executives in times of EU politicisation’, </w:delText>
        </w:r>
        <w:r w:rsidRPr="0032464D" w:rsidDel="00F70249">
          <w:rPr>
            <w:rFonts w:cs="Calibri"/>
            <w:i/>
            <w:iCs/>
            <w:sz w:val="20"/>
          </w:rPr>
          <w:delText>European Journal of Political Research</w:delText>
        </w:r>
        <w:r w:rsidRPr="0032464D" w:rsidDel="00F70249">
          <w:rPr>
            <w:rFonts w:cs="Calibri"/>
            <w:sz w:val="20"/>
          </w:rPr>
          <w:delText xml:space="preserve"> 59(2): 397–423.</w:delText>
        </w:r>
      </w:del>
    </w:p>
    <w:p w14:paraId="0F1EB8BC" w14:textId="5D7605B1" w:rsidR="0032464D" w:rsidRPr="0032464D" w:rsidDel="00F70249" w:rsidRDefault="0032464D">
      <w:pPr>
        <w:spacing w:before="120" w:after="0" w:line="240" w:lineRule="auto"/>
        <w:jc w:val="both"/>
        <w:rPr>
          <w:del w:id="5407" w:author="Sina Furkan Özdemir [2]" w:date="2021-09-21T15:57:00Z"/>
          <w:rFonts w:cs="Calibri"/>
          <w:sz w:val="20"/>
        </w:rPr>
        <w:pPrChange w:id="5408" w:author="Sina Furkan Özdemir [2]" w:date="2021-09-24T08:49:00Z">
          <w:pPr>
            <w:pStyle w:val="Bibliography"/>
          </w:pPr>
        </w:pPrChange>
      </w:pPr>
      <w:del w:id="5409" w:author="Sina Furkan Özdemir [2]" w:date="2021-09-21T15:57:00Z">
        <w:r w:rsidRPr="0032464D" w:rsidDel="00F70249">
          <w:rPr>
            <w:rFonts w:cs="Calibri"/>
            <w:sz w:val="20"/>
          </w:rPr>
          <w:delText xml:space="preserve">Risse, T. (2014) </w:delText>
        </w:r>
        <w:r w:rsidRPr="0032464D" w:rsidDel="00F70249">
          <w:rPr>
            <w:rFonts w:cs="Calibri"/>
            <w:i/>
            <w:iCs/>
            <w:sz w:val="20"/>
          </w:rPr>
          <w:delText>European Public Spheres: Politics Is Back</w:delText>
        </w:r>
        <w:r w:rsidRPr="0032464D" w:rsidDel="00F70249">
          <w:rPr>
            <w:rFonts w:cs="Calibri"/>
            <w:sz w:val="20"/>
          </w:rPr>
          <w:delText>, Cambridge: Cambridge University Press.</w:delText>
        </w:r>
      </w:del>
    </w:p>
    <w:p w14:paraId="28A1CD47" w14:textId="1C85F5CC" w:rsidR="0032464D" w:rsidRPr="0032464D" w:rsidDel="00F70249" w:rsidRDefault="0032464D">
      <w:pPr>
        <w:spacing w:before="120" w:after="0" w:line="240" w:lineRule="auto"/>
        <w:jc w:val="both"/>
        <w:rPr>
          <w:del w:id="5410" w:author="Sina Furkan Özdemir [2]" w:date="2021-09-21T15:57:00Z"/>
          <w:rFonts w:cs="Calibri"/>
          <w:sz w:val="20"/>
        </w:rPr>
        <w:pPrChange w:id="5411" w:author="Sina Furkan Özdemir [2]" w:date="2021-09-24T08:49:00Z">
          <w:pPr>
            <w:pStyle w:val="Bibliography"/>
          </w:pPr>
        </w:pPrChange>
      </w:pPr>
      <w:del w:id="5412" w:author="Sina Furkan Özdemir [2]" w:date="2021-09-21T15:57:00Z">
        <w:r w:rsidRPr="0032464D" w:rsidDel="00F70249">
          <w:rPr>
            <w:rFonts w:cs="Calibri"/>
            <w:sz w:val="20"/>
          </w:rPr>
          <w:delText xml:space="preserve">Rittberger, B., Schwarzenbeck, H. and Zangl, B. (2017) ‘Where Does the Buck Stop? Explaining Public Responsibility Attributions in Complex International Institutions’, </w:delText>
        </w:r>
        <w:r w:rsidRPr="0032464D" w:rsidDel="00F70249">
          <w:rPr>
            <w:rFonts w:cs="Calibri"/>
            <w:i/>
            <w:iCs/>
            <w:sz w:val="20"/>
          </w:rPr>
          <w:delText>JCMS: Journal of Common Market Studies</w:delText>
        </w:r>
        <w:r w:rsidRPr="0032464D" w:rsidDel="00F70249">
          <w:rPr>
            <w:rFonts w:cs="Calibri"/>
            <w:sz w:val="20"/>
          </w:rPr>
          <w:delText xml:space="preserve"> 55(4): 909–924.</w:delText>
        </w:r>
      </w:del>
    </w:p>
    <w:p w14:paraId="624CF37C" w14:textId="63763064" w:rsidR="0032464D" w:rsidRPr="0032464D" w:rsidDel="00F70249" w:rsidRDefault="0032464D">
      <w:pPr>
        <w:spacing w:before="120" w:after="0" w:line="240" w:lineRule="auto"/>
        <w:jc w:val="both"/>
        <w:rPr>
          <w:del w:id="5413" w:author="Sina Furkan Özdemir [2]" w:date="2021-09-21T15:57:00Z"/>
          <w:rFonts w:cs="Calibri"/>
          <w:sz w:val="20"/>
        </w:rPr>
        <w:pPrChange w:id="5414" w:author="Sina Furkan Özdemir [2]" w:date="2021-09-24T08:49:00Z">
          <w:pPr>
            <w:pStyle w:val="Bibliography"/>
          </w:pPr>
        </w:pPrChange>
      </w:pPr>
      <w:del w:id="5415" w:author="Sina Furkan Özdemir [2]" w:date="2021-09-21T15:57:00Z">
        <w:r w:rsidRPr="0032464D" w:rsidDel="00F70249">
          <w:rPr>
            <w:rFonts w:cs="Calibri"/>
            <w:sz w:val="20"/>
          </w:rPr>
          <w:delText xml:space="preserve">Schimmelfennig, F. (2020) ‘Politicisation management in the European Union’, </w:delText>
        </w:r>
        <w:r w:rsidRPr="0032464D" w:rsidDel="00F70249">
          <w:rPr>
            <w:rFonts w:cs="Calibri"/>
            <w:i/>
            <w:iCs/>
            <w:sz w:val="20"/>
          </w:rPr>
          <w:delText>Journal of European Public Policy</w:delText>
        </w:r>
        <w:r w:rsidRPr="0032464D" w:rsidDel="00F70249">
          <w:rPr>
            <w:rFonts w:cs="Calibri"/>
            <w:sz w:val="20"/>
          </w:rPr>
          <w:delText xml:space="preserve"> 27(3): 342–361.</w:delText>
        </w:r>
      </w:del>
    </w:p>
    <w:p w14:paraId="3D25BBF5" w14:textId="2A2874FC" w:rsidR="0032464D" w:rsidRPr="0032464D" w:rsidDel="00F70249" w:rsidRDefault="0032464D">
      <w:pPr>
        <w:spacing w:before="120" w:after="0" w:line="240" w:lineRule="auto"/>
        <w:jc w:val="both"/>
        <w:rPr>
          <w:del w:id="5416" w:author="Sina Furkan Özdemir [2]" w:date="2021-09-21T15:57:00Z"/>
          <w:rFonts w:cs="Calibri"/>
          <w:sz w:val="20"/>
        </w:rPr>
        <w:pPrChange w:id="5417" w:author="Sina Furkan Özdemir [2]" w:date="2021-09-24T08:49:00Z">
          <w:pPr>
            <w:pStyle w:val="Bibliography"/>
          </w:pPr>
        </w:pPrChange>
      </w:pPr>
      <w:del w:id="5418" w:author="Sina Furkan Özdemir [2]" w:date="2021-09-21T15:57:00Z">
        <w:r w:rsidRPr="0032464D" w:rsidDel="00F70249">
          <w:rPr>
            <w:rFonts w:cs="Calibri"/>
            <w:sz w:val="20"/>
          </w:rPr>
          <w:delText xml:space="preserve">Schlipphak, B. and Treib, O. (2017) ‘Playing the blame game on Brussels: the domestic political effects of EU interventions against democratic backsliding’, </w:delText>
        </w:r>
        <w:r w:rsidRPr="0032464D" w:rsidDel="00F70249">
          <w:rPr>
            <w:rFonts w:cs="Calibri"/>
            <w:i/>
            <w:iCs/>
            <w:sz w:val="20"/>
          </w:rPr>
          <w:delText>Journal of European Public Policy</w:delText>
        </w:r>
        <w:r w:rsidRPr="0032464D" w:rsidDel="00F70249">
          <w:rPr>
            <w:rFonts w:cs="Calibri"/>
            <w:sz w:val="20"/>
          </w:rPr>
          <w:delText xml:space="preserve"> 24(3): 352–365.</w:delText>
        </w:r>
      </w:del>
    </w:p>
    <w:p w14:paraId="6BA86CA9" w14:textId="1893F1BC" w:rsidR="0032464D" w:rsidRPr="0032464D" w:rsidDel="00F70249" w:rsidRDefault="0032464D">
      <w:pPr>
        <w:spacing w:before="120" w:after="0" w:line="240" w:lineRule="auto"/>
        <w:jc w:val="both"/>
        <w:rPr>
          <w:del w:id="5419" w:author="Sina Furkan Özdemir [2]" w:date="2021-09-21T15:57:00Z"/>
          <w:rFonts w:cs="Calibri"/>
          <w:sz w:val="20"/>
        </w:rPr>
        <w:pPrChange w:id="5420" w:author="Sina Furkan Özdemir [2]" w:date="2021-09-24T08:49:00Z">
          <w:pPr>
            <w:pStyle w:val="Bibliography"/>
          </w:pPr>
        </w:pPrChange>
      </w:pPr>
      <w:del w:id="5421" w:author="Sina Furkan Özdemir [2]" w:date="2021-09-21T15:57:00Z">
        <w:r w:rsidRPr="0032464D" w:rsidDel="00F70249">
          <w:rPr>
            <w:rFonts w:cs="Calibri"/>
            <w:sz w:val="20"/>
          </w:rPr>
          <w:delText xml:space="preserve">Segesten, A. D. and Bossetta, M. (2017) ‘A typology of political participation online: how citizens used Twitter to mobilize during the 2015 British general elections’, </w:delText>
        </w:r>
        <w:r w:rsidRPr="0032464D" w:rsidDel="00F70249">
          <w:rPr>
            <w:rFonts w:cs="Calibri"/>
            <w:i/>
            <w:iCs/>
            <w:sz w:val="20"/>
          </w:rPr>
          <w:delText>Information, Communication &amp; Society</w:delText>
        </w:r>
        <w:r w:rsidRPr="0032464D" w:rsidDel="00F70249">
          <w:rPr>
            <w:rFonts w:cs="Calibri"/>
            <w:sz w:val="20"/>
          </w:rPr>
          <w:delText xml:space="preserve"> 20(11): 1625–1643.</w:delText>
        </w:r>
      </w:del>
    </w:p>
    <w:p w14:paraId="375D7440" w14:textId="1F2FE376" w:rsidR="0032464D" w:rsidRPr="0032464D" w:rsidDel="00F70249" w:rsidRDefault="0032464D">
      <w:pPr>
        <w:spacing w:before="120" w:after="0" w:line="240" w:lineRule="auto"/>
        <w:jc w:val="both"/>
        <w:rPr>
          <w:del w:id="5422" w:author="Sina Furkan Özdemir [2]" w:date="2021-09-21T15:57:00Z"/>
          <w:rFonts w:cs="Calibri"/>
          <w:sz w:val="20"/>
        </w:rPr>
        <w:pPrChange w:id="5423" w:author="Sina Furkan Özdemir [2]" w:date="2021-09-24T08:49:00Z">
          <w:pPr>
            <w:pStyle w:val="Bibliography"/>
          </w:pPr>
        </w:pPrChange>
      </w:pPr>
      <w:del w:id="5424" w:author="Sina Furkan Özdemir [2]" w:date="2021-09-21T15:57:00Z">
        <w:r w:rsidRPr="0032464D" w:rsidDel="00F70249">
          <w:rPr>
            <w:rFonts w:cs="Calibri"/>
            <w:sz w:val="20"/>
          </w:rPr>
          <w:delText xml:space="preserve">Silva, T., Kartalis, Y. and Lobo, M. C. (2021) ‘Highlighting supranational institutions? An automated analysis of EU politicisation (2002–2017)’, </w:delText>
        </w:r>
        <w:r w:rsidRPr="0032464D" w:rsidDel="00F70249">
          <w:rPr>
            <w:rFonts w:cs="Calibri"/>
            <w:i/>
            <w:iCs/>
            <w:sz w:val="20"/>
          </w:rPr>
          <w:delText>West European Politics</w:delText>
        </w:r>
        <w:r w:rsidRPr="0032464D" w:rsidDel="00F70249">
          <w:rPr>
            <w:rFonts w:cs="Calibri"/>
            <w:sz w:val="20"/>
          </w:rPr>
          <w:delText xml:space="preserve"> 0(0): 1–25.</w:delText>
        </w:r>
      </w:del>
    </w:p>
    <w:p w14:paraId="1741819C" w14:textId="6809BE19" w:rsidR="0032464D" w:rsidRPr="0032464D" w:rsidDel="00F70249" w:rsidRDefault="0032464D">
      <w:pPr>
        <w:spacing w:before="120" w:after="0" w:line="240" w:lineRule="auto"/>
        <w:jc w:val="both"/>
        <w:rPr>
          <w:del w:id="5425" w:author="Sina Furkan Özdemir [2]" w:date="2021-09-21T15:57:00Z"/>
          <w:rFonts w:cs="Calibri"/>
          <w:sz w:val="20"/>
        </w:rPr>
        <w:pPrChange w:id="5426" w:author="Sina Furkan Özdemir [2]" w:date="2021-09-24T08:49:00Z">
          <w:pPr>
            <w:pStyle w:val="Bibliography"/>
          </w:pPr>
        </w:pPrChange>
      </w:pPr>
      <w:del w:id="5427" w:author="Sina Furkan Özdemir [2]" w:date="2021-09-21T15:57:00Z">
        <w:r w:rsidRPr="0032464D" w:rsidDel="00F70249">
          <w:rPr>
            <w:rFonts w:cs="Calibri"/>
            <w:sz w:val="20"/>
          </w:rPr>
          <w:delText xml:space="preserve">Stier, S., Bleier, A., Lietz, H. and Strohmaier, M. (2018) ‘Election Campaigning on Social Media: Politicians, Audiences, and the Mediation of Political Communication on Facebook and Twitter’, </w:delText>
        </w:r>
        <w:r w:rsidRPr="0032464D" w:rsidDel="00F70249">
          <w:rPr>
            <w:rFonts w:cs="Calibri"/>
            <w:i/>
            <w:iCs/>
            <w:sz w:val="20"/>
          </w:rPr>
          <w:delText>Political Communication</w:delText>
        </w:r>
        <w:r w:rsidRPr="0032464D" w:rsidDel="00F70249">
          <w:rPr>
            <w:rFonts w:cs="Calibri"/>
            <w:sz w:val="20"/>
          </w:rPr>
          <w:delText xml:space="preserve"> 35(1): 50–74.</w:delText>
        </w:r>
      </w:del>
    </w:p>
    <w:p w14:paraId="471606A7" w14:textId="7DBF09D6" w:rsidR="0032464D" w:rsidRPr="0032464D" w:rsidDel="00F70249" w:rsidRDefault="0032464D">
      <w:pPr>
        <w:spacing w:before="120" w:after="0" w:line="240" w:lineRule="auto"/>
        <w:jc w:val="both"/>
        <w:rPr>
          <w:del w:id="5428" w:author="Sina Furkan Özdemir [2]" w:date="2021-09-21T15:57:00Z"/>
          <w:rFonts w:cs="Calibri"/>
          <w:sz w:val="20"/>
        </w:rPr>
        <w:pPrChange w:id="5429" w:author="Sina Furkan Özdemir [2]" w:date="2021-09-24T08:49:00Z">
          <w:pPr>
            <w:pStyle w:val="Bibliography"/>
          </w:pPr>
        </w:pPrChange>
      </w:pPr>
      <w:del w:id="5430" w:author="Sina Furkan Özdemir [2]" w:date="2021-09-21T15:57:00Z">
        <w:r w:rsidRPr="0032464D" w:rsidDel="00F70249">
          <w:rPr>
            <w:rFonts w:cs="Calibri"/>
            <w:sz w:val="20"/>
          </w:rPr>
          <w:delText xml:space="preserve">Tang, Y. and Hew, K. F. (2018) ‘Emoticon, Emoji, and Sticker Use in Computer-Mediated Communications: Understanding Its Communicative Function, Impact, User Behavior, and Motive’, in L. Deng, W. W. K. Ma, and C. W. R. Fong (eds). </w:delText>
        </w:r>
        <w:r w:rsidRPr="0032464D" w:rsidDel="00F70249">
          <w:rPr>
            <w:rFonts w:cs="Calibri"/>
            <w:i/>
            <w:iCs/>
            <w:sz w:val="20"/>
          </w:rPr>
          <w:delText>New Media for Educational Change</w:delText>
        </w:r>
        <w:r w:rsidRPr="0032464D" w:rsidDel="00F70249">
          <w:rPr>
            <w:rFonts w:cs="Calibri"/>
            <w:sz w:val="20"/>
          </w:rPr>
          <w:delText>. 2018, Singapore: Springer, pp. 191–201.</w:delText>
        </w:r>
      </w:del>
    </w:p>
    <w:p w14:paraId="330A0B5C" w14:textId="24A8F83B" w:rsidR="0032464D" w:rsidRPr="0032464D" w:rsidDel="00F70249" w:rsidRDefault="0032464D">
      <w:pPr>
        <w:spacing w:before="120" w:after="0" w:line="240" w:lineRule="auto"/>
        <w:jc w:val="both"/>
        <w:rPr>
          <w:del w:id="5431" w:author="Sina Furkan Özdemir [2]" w:date="2021-09-21T15:57:00Z"/>
          <w:rFonts w:cs="Calibri"/>
          <w:sz w:val="20"/>
        </w:rPr>
        <w:pPrChange w:id="5432" w:author="Sina Furkan Özdemir [2]" w:date="2021-09-24T08:49:00Z">
          <w:pPr>
            <w:pStyle w:val="Bibliography"/>
          </w:pPr>
        </w:pPrChange>
      </w:pPr>
      <w:del w:id="5433" w:author="Sina Furkan Özdemir [2]" w:date="2021-09-21T15:57:00Z">
        <w:r w:rsidRPr="0032464D" w:rsidDel="00F70249">
          <w:rPr>
            <w:rFonts w:cs="Calibri"/>
            <w:sz w:val="20"/>
          </w:rPr>
          <w:delText xml:space="preserve">Thibault, P. J. (1991) ‘Grammar, technocracy, and the noun’, in E. Ventola (ed.). </w:delText>
        </w:r>
        <w:r w:rsidRPr="0032464D" w:rsidDel="00F70249">
          <w:rPr>
            <w:rFonts w:cs="Calibri"/>
            <w:i/>
            <w:iCs/>
            <w:sz w:val="20"/>
          </w:rPr>
          <w:delText>Functional and Systemic Linguistics: Approaches and Uses</w:delText>
        </w:r>
        <w:r w:rsidRPr="0032464D" w:rsidDel="00F70249">
          <w:rPr>
            <w:rFonts w:cs="Calibri"/>
            <w:sz w:val="20"/>
          </w:rPr>
          <w:delText>. Berlin: Walter de Gruyter, pp. 281–306.</w:delText>
        </w:r>
      </w:del>
    </w:p>
    <w:p w14:paraId="2362A855" w14:textId="4F6A524B" w:rsidR="0032464D" w:rsidRPr="0032464D" w:rsidDel="00F70249" w:rsidRDefault="0032464D">
      <w:pPr>
        <w:spacing w:before="120" w:after="0" w:line="240" w:lineRule="auto"/>
        <w:jc w:val="both"/>
        <w:rPr>
          <w:del w:id="5434" w:author="Sina Furkan Özdemir [2]" w:date="2021-09-21T15:57:00Z"/>
          <w:rFonts w:cs="Calibri"/>
          <w:sz w:val="20"/>
        </w:rPr>
        <w:pPrChange w:id="5435" w:author="Sina Furkan Özdemir [2]" w:date="2021-09-24T08:49:00Z">
          <w:pPr>
            <w:pStyle w:val="Bibliography"/>
          </w:pPr>
        </w:pPrChange>
      </w:pPr>
      <w:del w:id="5436" w:author="Sina Furkan Özdemir [2]" w:date="2021-09-21T15:57:00Z">
        <w:r w:rsidRPr="0032464D" w:rsidDel="00F70249">
          <w:rPr>
            <w:rFonts w:cs="Calibri"/>
            <w:sz w:val="20"/>
          </w:rPr>
          <w:delText xml:space="preserve">Traber, D., Schoonvelde, M. and Schumacher, G. (2020) ‘Errors have been made, others will be blamed: Issue engagement and blame shifting in prime minister speeches during the economic crisis in Europe’, </w:delText>
        </w:r>
        <w:r w:rsidRPr="0032464D" w:rsidDel="00F70249">
          <w:rPr>
            <w:rFonts w:cs="Calibri"/>
            <w:i/>
            <w:iCs/>
            <w:sz w:val="20"/>
          </w:rPr>
          <w:delText>European Journal of Political Research</w:delText>
        </w:r>
        <w:r w:rsidRPr="0032464D" w:rsidDel="00F70249">
          <w:rPr>
            <w:rFonts w:cs="Calibri"/>
            <w:sz w:val="20"/>
          </w:rPr>
          <w:delText xml:space="preserve"> 59(1): 45–67.</w:delText>
        </w:r>
      </w:del>
    </w:p>
    <w:p w14:paraId="1AE08B8A" w14:textId="104B37F2" w:rsidR="0032464D" w:rsidRPr="0032464D" w:rsidDel="00F70249" w:rsidRDefault="0032464D">
      <w:pPr>
        <w:spacing w:before="120" w:after="0" w:line="240" w:lineRule="auto"/>
        <w:jc w:val="both"/>
        <w:rPr>
          <w:del w:id="5437" w:author="Sina Furkan Özdemir [2]" w:date="2021-09-21T15:57:00Z"/>
          <w:rFonts w:cs="Calibri"/>
          <w:sz w:val="20"/>
        </w:rPr>
        <w:pPrChange w:id="5438" w:author="Sina Furkan Özdemir [2]" w:date="2021-09-24T08:49:00Z">
          <w:pPr>
            <w:pStyle w:val="Bibliography"/>
          </w:pPr>
        </w:pPrChange>
      </w:pPr>
      <w:del w:id="5439" w:author="Sina Furkan Özdemir [2]" w:date="2021-09-21T15:57:00Z">
        <w:r w:rsidRPr="0032464D" w:rsidDel="00F70249">
          <w:rPr>
            <w:rFonts w:cs="Calibri"/>
            <w:sz w:val="20"/>
          </w:rPr>
          <w:delText xml:space="preserve">Trenz, H. (2008) ‘Understanding Media Impact on European Integration: Enhancing or Restricting the Scope of Legitimacy of the EU?’, </w:delText>
        </w:r>
        <w:r w:rsidRPr="0032464D" w:rsidDel="00F70249">
          <w:rPr>
            <w:rFonts w:cs="Calibri"/>
            <w:i/>
            <w:iCs/>
            <w:sz w:val="20"/>
          </w:rPr>
          <w:delText>Journal of European Integration</w:delText>
        </w:r>
        <w:r w:rsidRPr="0032464D" w:rsidDel="00F70249">
          <w:rPr>
            <w:rFonts w:cs="Calibri"/>
            <w:sz w:val="20"/>
          </w:rPr>
          <w:delText xml:space="preserve"> 30(2): 291–309.</w:delText>
        </w:r>
      </w:del>
    </w:p>
    <w:p w14:paraId="3355EBA0" w14:textId="318E29EF" w:rsidR="0032464D" w:rsidRPr="0032464D" w:rsidDel="00F70249" w:rsidRDefault="0032464D">
      <w:pPr>
        <w:spacing w:before="120" w:after="0" w:line="240" w:lineRule="auto"/>
        <w:jc w:val="both"/>
        <w:rPr>
          <w:del w:id="5440" w:author="Sina Furkan Özdemir [2]" w:date="2021-09-21T15:57:00Z"/>
          <w:rFonts w:cs="Calibri"/>
          <w:sz w:val="20"/>
        </w:rPr>
        <w:pPrChange w:id="5441" w:author="Sina Furkan Özdemir [2]" w:date="2021-09-24T08:49:00Z">
          <w:pPr>
            <w:pStyle w:val="Bibliography"/>
          </w:pPr>
        </w:pPrChange>
      </w:pPr>
      <w:del w:id="5442" w:author="Sina Furkan Özdemir [2]" w:date="2021-09-21T15:57:00Z">
        <w:r w:rsidRPr="0032464D" w:rsidDel="00F70249">
          <w:rPr>
            <w:rFonts w:cs="Calibri"/>
            <w:sz w:val="20"/>
          </w:rPr>
          <w:delText xml:space="preserve">Trenz, H.-J. (2004) ‘Media Coverage on European Governance: Exploring the European Public Sphere in National Quality Newspapers’, </w:delText>
        </w:r>
        <w:r w:rsidRPr="0032464D" w:rsidDel="00F70249">
          <w:rPr>
            <w:rFonts w:cs="Calibri"/>
            <w:i/>
            <w:iCs/>
            <w:sz w:val="20"/>
          </w:rPr>
          <w:delText>European Journal of Communication</w:delText>
        </w:r>
        <w:r w:rsidRPr="0032464D" w:rsidDel="00F70249">
          <w:rPr>
            <w:rFonts w:cs="Calibri"/>
            <w:sz w:val="20"/>
          </w:rPr>
          <w:delText xml:space="preserve"> 19(3): 291–319.</w:delText>
        </w:r>
      </w:del>
    </w:p>
    <w:p w14:paraId="023D1F56" w14:textId="0A1E9D07" w:rsidR="0032464D" w:rsidRPr="0032464D" w:rsidDel="00F70249" w:rsidRDefault="0032464D">
      <w:pPr>
        <w:spacing w:before="120" w:after="0" w:line="240" w:lineRule="auto"/>
        <w:jc w:val="both"/>
        <w:rPr>
          <w:del w:id="5443" w:author="Sina Furkan Özdemir [2]" w:date="2021-09-21T15:57:00Z"/>
          <w:rFonts w:cs="Calibri"/>
          <w:sz w:val="20"/>
        </w:rPr>
        <w:pPrChange w:id="5444" w:author="Sina Furkan Özdemir [2]" w:date="2021-09-24T08:49:00Z">
          <w:pPr>
            <w:pStyle w:val="Bibliography"/>
          </w:pPr>
        </w:pPrChange>
      </w:pPr>
      <w:del w:id="5445" w:author="Sina Furkan Özdemir [2]" w:date="2021-09-21T15:57:00Z">
        <w:r w:rsidRPr="0032464D" w:rsidDel="00F70249">
          <w:rPr>
            <w:rFonts w:cs="Calibri"/>
            <w:sz w:val="20"/>
          </w:rPr>
          <w:delText xml:space="preserve">Umit, R. (2017) ‘Strategic communication of EU affairs: an analysis of legislative behaviour on Twitter’, </w:delText>
        </w:r>
        <w:r w:rsidRPr="0032464D" w:rsidDel="00F70249">
          <w:rPr>
            <w:rFonts w:cs="Calibri"/>
            <w:i/>
            <w:iCs/>
            <w:sz w:val="20"/>
          </w:rPr>
          <w:delText>Journal of Legislative Studies</w:delText>
        </w:r>
        <w:r w:rsidRPr="0032464D" w:rsidDel="00F70249">
          <w:rPr>
            <w:rFonts w:cs="Calibri"/>
            <w:sz w:val="20"/>
          </w:rPr>
          <w:delText xml:space="preserve"> 23(1): 93–124.</w:delText>
        </w:r>
      </w:del>
    </w:p>
    <w:p w14:paraId="7DE7E148" w14:textId="148BA5B7" w:rsidR="0032464D" w:rsidRPr="0032464D" w:rsidDel="00F70249" w:rsidRDefault="0032464D">
      <w:pPr>
        <w:spacing w:before="120" w:after="0" w:line="240" w:lineRule="auto"/>
        <w:jc w:val="both"/>
        <w:rPr>
          <w:del w:id="5446" w:author="Sina Furkan Özdemir [2]" w:date="2021-09-21T15:57:00Z"/>
          <w:rFonts w:cs="Calibri"/>
          <w:sz w:val="20"/>
        </w:rPr>
        <w:pPrChange w:id="5447" w:author="Sina Furkan Özdemir [2]" w:date="2021-09-24T08:49:00Z">
          <w:pPr>
            <w:pStyle w:val="Bibliography"/>
          </w:pPr>
        </w:pPrChange>
      </w:pPr>
      <w:del w:id="5448" w:author="Sina Furkan Özdemir [2]" w:date="2021-09-21T15:57:00Z">
        <w:r w:rsidRPr="0032464D" w:rsidDel="00F70249">
          <w:rPr>
            <w:rFonts w:cs="Calibri"/>
            <w:sz w:val="20"/>
          </w:rPr>
          <w:delText xml:space="preserve">Vasilopoulou, S., Halikiopoulou, D. and Exadaktylos, T. (2014) ‘Greece in Crisis: Austerity, Populism and the Politics of Blame’, </w:delText>
        </w:r>
        <w:r w:rsidRPr="0032464D" w:rsidDel="00F70249">
          <w:rPr>
            <w:rFonts w:cs="Calibri"/>
            <w:i/>
            <w:iCs/>
            <w:sz w:val="20"/>
          </w:rPr>
          <w:delText>JCMS: Journal of Common Market Studies</w:delText>
        </w:r>
        <w:r w:rsidRPr="0032464D" w:rsidDel="00F70249">
          <w:rPr>
            <w:rFonts w:cs="Calibri"/>
            <w:sz w:val="20"/>
          </w:rPr>
          <w:delText xml:space="preserve"> 52(2): 388–402.</w:delText>
        </w:r>
      </w:del>
    </w:p>
    <w:p w14:paraId="43BA8C75" w14:textId="58AE1B6E" w:rsidR="0032464D" w:rsidRPr="0032464D" w:rsidDel="00F70249" w:rsidRDefault="0032464D">
      <w:pPr>
        <w:spacing w:before="120" w:after="0" w:line="240" w:lineRule="auto"/>
        <w:jc w:val="both"/>
        <w:rPr>
          <w:del w:id="5449" w:author="Sina Furkan Özdemir [2]" w:date="2021-09-21T15:57:00Z"/>
          <w:rFonts w:cs="Calibri"/>
          <w:sz w:val="20"/>
        </w:rPr>
        <w:pPrChange w:id="5450" w:author="Sina Furkan Özdemir [2]" w:date="2021-09-24T08:49:00Z">
          <w:pPr>
            <w:pStyle w:val="Bibliography"/>
          </w:pPr>
        </w:pPrChange>
      </w:pPr>
      <w:del w:id="5451" w:author="Sina Furkan Özdemir [2]" w:date="2021-09-21T15:57:00Z">
        <w:r w:rsidRPr="0032464D" w:rsidDel="00F70249">
          <w:rPr>
            <w:rFonts w:cs="Calibri"/>
            <w:sz w:val="20"/>
          </w:rPr>
          <w:delText xml:space="preserve">Walter, S. (2015) ‘Explaining the visibility of EU citizens: a multi-level analysis of European Union news’, </w:delText>
        </w:r>
        <w:r w:rsidRPr="0032464D" w:rsidDel="00F70249">
          <w:rPr>
            <w:rFonts w:cs="Calibri"/>
            <w:i/>
            <w:iCs/>
            <w:sz w:val="20"/>
          </w:rPr>
          <w:delText>European Political Science Review</w:delText>
        </w:r>
        <w:r w:rsidRPr="0032464D" w:rsidDel="00F70249">
          <w:rPr>
            <w:rFonts w:cs="Calibri"/>
            <w:sz w:val="20"/>
          </w:rPr>
          <w:delText xml:space="preserve"> FirstView: 1–21.</w:delText>
        </w:r>
      </w:del>
    </w:p>
    <w:p w14:paraId="66AB344D" w14:textId="54126B20" w:rsidR="0032464D" w:rsidRPr="0032464D" w:rsidDel="00F70249" w:rsidRDefault="0032464D">
      <w:pPr>
        <w:spacing w:before="120" w:after="0" w:line="240" w:lineRule="auto"/>
        <w:jc w:val="both"/>
        <w:rPr>
          <w:del w:id="5452" w:author="Sina Furkan Özdemir [2]" w:date="2021-09-21T15:57:00Z"/>
          <w:rFonts w:cs="Calibri"/>
          <w:sz w:val="20"/>
        </w:rPr>
        <w:pPrChange w:id="5453" w:author="Sina Furkan Özdemir [2]" w:date="2021-09-24T08:49:00Z">
          <w:pPr>
            <w:pStyle w:val="Bibliography"/>
          </w:pPr>
        </w:pPrChange>
      </w:pPr>
      <w:del w:id="5454" w:author="Sina Furkan Özdemir [2]" w:date="2021-09-21T15:57:00Z">
        <w:r w:rsidRPr="0032464D" w:rsidDel="00F70249">
          <w:rPr>
            <w:rFonts w:cs="Calibri"/>
            <w:sz w:val="20"/>
          </w:rPr>
          <w:delText xml:space="preserve">Wilde, P. de and Trenz, H.-J. (2012) ‘Denouncing European integration: Euroscepticism as polity contestation’, </w:delText>
        </w:r>
        <w:r w:rsidRPr="0032464D" w:rsidDel="00F70249">
          <w:rPr>
            <w:rFonts w:cs="Calibri"/>
            <w:i/>
            <w:iCs/>
            <w:sz w:val="20"/>
          </w:rPr>
          <w:delText>European Journal of Social Theory</w:delText>
        </w:r>
        <w:r w:rsidRPr="0032464D" w:rsidDel="00F70249">
          <w:rPr>
            <w:rFonts w:cs="Calibri"/>
            <w:sz w:val="20"/>
          </w:rPr>
          <w:delText xml:space="preserve"> 15(4): 537–554.</w:delText>
        </w:r>
      </w:del>
    </w:p>
    <w:p w14:paraId="510258F8" w14:textId="039344AE" w:rsidR="0032464D" w:rsidRPr="0032464D" w:rsidDel="00F70249" w:rsidRDefault="0032464D">
      <w:pPr>
        <w:spacing w:before="120" w:after="0" w:line="240" w:lineRule="auto"/>
        <w:jc w:val="both"/>
        <w:rPr>
          <w:del w:id="5455" w:author="Sina Furkan Özdemir [2]" w:date="2021-09-21T15:57:00Z"/>
          <w:rFonts w:cs="Calibri"/>
          <w:sz w:val="20"/>
        </w:rPr>
        <w:pPrChange w:id="5456" w:author="Sina Furkan Özdemir [2]" w:date="2021-09-24T08:49:00Z">
          <w:pPr>
            <w:pStyle w:val="Bibliography"/>
          </w:pPr>
        </w:pPrChange>
      </w:pPr>
      <w:del w:id="5457" w:author="Sina Furkan Özdemir [2]" w:date="2021-09-21T15:57:00Z">
        <w:r w:rsidRPr="0032464D" w:rsidDel="00F70249">
          <w:rPr>
            <w:rFonts w:cs="Calibri"/>
            <w:sz w:val="20"/>
          </w:rPr>
          <w:delText xml:space="preserve">Zaiotti, R. (2020) ‘The (UN)Making of International Organisations’ Digital Reputation: The European Union, the “refugee crisis,” and social media’, in </w:delText>
        </w:r>
        <w:r w:rsidRPr="0032464D" w:rsidDel="00F70249">
          <w:rPr>
            <w:rFonts w:cs="Calibri"/>
            <w:i/>
            <w:iCs/>
            <w:sz w:val="20"/>
          </w:rPr>
          <w:delText>Digital Diplomacy and International Organisations</w:delText>
        </w:r>
        <w:r w:rsidRPr="0032464D" w:rsidDel="00F70249">
          <w:rPr>
            <w:rFonts w:cs="Calibri"/>
            <w:sz w:val="20"/>
          </w:rPr>
          <w:delText>. Routledge.</w:delText>
        </w:r>
      </w:del>
    </w:p>
    <w:p w14:paraId="14465784" w14:textId="7B64C3DD" w:rsidR="00670E53" w:rsidRPr="0029563D" w:rsidRDefault="0032464D">
      <w:pPr>
        <w:spacing w:before="120" w:after="0" w:line="240" w:lineRule="auto"/>
        <w:jc w:val="both"/>
        <w:rPr>
          <w:sz w:val="20"/>
          <w:szCs w:val="20"/>
          <w:lang w:val="en-US"/>
          <w:rPrChange w:id="5458" w:author="Sina Furkan Özdemir" w:date="2021-09-20T17:27:00Z">
            <w:rPr>
              <w:sz w:val="20"/>
              <w:szCs w:val="20"/>
              <w:lang w:val="en-GB"/>
            </w:rPr>
          </w:rPrChange>
        </w:rPr>
      </w:pPr>
      <w:del w:id="5459" w:author="Sina Furkan Özdemir [2]" w:date="2021-09-24T08:49:00Z">
        <w:r w:rsidDel="00E516C4">
          <w:rPr>
            <w:sz w:val="20"/>
            <w:szCs w:val="20"/>
            <w:lang w:val="en-US"/>
          </w:rPr>
          <w:fldChar w:fldCharType="end"/>
        </w:r>
      </w:del>
    </w:p>
    <w:sectPr w:rsidR="00670E53" w:rsidRPr="0029563D" w:rsidSect="00CB0566">
      <w:headerReference w:type="default" r:id="rId22"/>
      <w:footerReference w:type="default" r:id="rId23"/>
      <w:headerReference w:type="first" r:id="rId24"/>
      <w:footerReference w:type="first" r:id="rId25"/>
      <w:pgSz w:w="11906" w:h="16838"/>
      <w:pgMar w:top="1440" w:right="1080" w:bottom="1440" w:left="108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43" w:author="Sina Furkan Özdemir [2]" w:date="2021-09-15T10:34:00Z" w:initials="SFÖ">
    <w:p w14:paraId="11FA12F2" w14:textId="77777777" w:rsidR="0063237A" w:rsidRDefault="0063237A" w:rsidP="0063237A">
      <w:pPr>
        <w:pStyle w:val="CommentText"/>
      </w:pPr>
      <w:r>
        <w:t xml:space="preserve">These justifications can benefit from your review Christian. I couldn’t find some of the works you suggested and </w:t>
      </w:r>
      <w:r>
        <w:rPr>
          <w:rStyle w:val="CommentReference"/>
        </w:rPr>
        <w:annotationRef/>
      </w:r>
      <w:r>
        <w:t xml:space="preserve">some of the works were in German. I don’t trust my German skills enough to cite an article. </w:t>
      </w:r>
    </w:p>
  </w:comment>
  <w:comment w:id="1464" w:author="Christian Rauh" w:date="2021-06-03T11:12:00Z" w:initials="CR">
    <w:p w14:paraId="41B5898F" w14:textId="77777777" w:rsidR="0063237A" w:rsidRDefault="0063237A" w:rsidP="0063237A">
      <w:pPr>
        <w:pStyle w:val="CommentText"/>
      </w:pPr>
      <w:r>
        <w:rPr>
          <w:rStyle w:val="CommentReference"/>
        </w:rPr>
        <w:annotationRef/>
      </w:r>
    </w:p>
  </w:comment>
  <w:comment w:id="1482" w:author="Christian Rauh" w:date="2021-06-03T11:36:00Z" w:initials="CR">
    <w:p w14:paraId="6C6AFCE7" w14:textId="77777777" w:rsidR="0063237A" w:rsidRDefault="0063237A" w:rsidP="0063237A">
      <w:pPr>
        <w:pStyle w:val="CommentText"/>
      </w:pPr>
      <w:r>
        <w:rPr>
          <w:rStyle w:val="CommentReference"/>
        </w:rPr>
        <w:annotationRef/>
      </w:r>
      <w:r>
        <w:t>These things need to prepared mainly in section 2 above. Here it should be really the technical information only.</w:t>
      </w:r>
    </w:p>
    <w:p w14:paraId="5F750E78" w14:textId="77777777" w:rsidR="0063237A" w:rsidRDefault="0063237A" w:rsidP="0063237A">
      <w:pPr>
        <w:pStyle w:val="CommentText"/>
      </w:pPr>
    </w:p>
    <w:p w14:paraId="28B908CE" w14:textId="77777777" w:rsidR="0063237A" w:rsidRDefault="0063237A" w:rsidP="0063237A">
      <w:pPr>
        <w:pStyle w:val="CommentText"/>
      </w:pPr>
      <w:r>
        <w:t>I like the parts you have written already but think that the belong rather int section 2:</w:t>
      </w:r>
    </w:p>
    <w:p w14:paraId="5D93A04D" w14:textId="77777777" w:rsidR="0063237A" w:rsidRDefault="0063237A" w:rsidP="0063237A">
      <w:pPr>
        <w:pStyle w:val="CommentText"/>
      </w:pPr>
    </w:p>
    <w:p w14:paraId="03797F2C" w14:textId="77777777" w:rsidR="0063237A" w:rsidRDefault="0063237A" w:rsidP="0063237A">
      <w:pPr>
        <w:pStyle w:val="BodyText"/>
        <w:jc w:val="both"/>
      </w:pPr>
      <w:r>
        <w:t>To examine the communication of quality we focus on three sets of indicators: message complexity, interactivity and reporting of political responsibility. Extant research has demonstrated that both semantic and syntactic complexity of political messages strongly influence political knowledge acquisition and engagement with the messages</w:t>
      </w:r>
      <w:r>
        <w:fldChar w:fldCharType="begin"/>
      </w:r>
      <w:r>
        <w:instrText xml:space="preserve"> ADDIN ZOTERO_ITEM CSL_CITATION {"citationID":"u5xIvmww","properties":{"formattedCitation":"(Bischof &amp; Senninger, 2018; Eveland et al., 2004; Spirling, 2015; Tolochko et al., 2019)","plainCitation":"(Bischof &amp; Senninger, 2018; Eveland et al., 2004; Spirling, 2015; Tolochko et al., 2019)","noteIndex":0},"citationItems":[{"id":7039,"uris":["http://zotero.org/groups/2912652/items/ILLYQJYM"],"uri":["http://zotero.org/groups/2912652/items/ILLYQJYM"],"itemData":{"id":7039,"type":"article-journal","abstract":"Which parties use simple language in their campaign messages, and do simple campaign messages resonate with voters’ information about parties? This study introduces a novel link between the language applied during election campaigns and citizens’ ability to position parties in the ideological space. To this end, how complexity of campaign messages varies across parties as well as how it affects voters’ knowledge about party positions is investigated. Theoretically, it is suggested that populist parties are more likely to simplify their campaign messages to demarcate themselves from mainstream competitors. In turn, voters should perceive and process simpler campaign messages better and, therefore, have more knowledge about the position of parties that communicate simpler campaign messages. The article presents and validates a measure of complexity and uses it to assess the language of manifestos in Austria and Germany in the period 1945–2013. It shows that political parties, in general, use barely comprehensible language to communicate their policy positions. However, differences between parties exist and support is found for the conjecture about populist parties as they employ significantly less complex language in their manifestos. Second, evidence is found that individuals are better able to place parties in the ideological space if parties use less complex campaign messages. The findings lead to greater understanding of mass-elite linkages during election campaigns and have important consequences for the future analysis of manifesto data.","container-title":"European Journal of Political Research","DOI":"https://doi.org/10.1111/1475-6765.12235","ISSN":"1475-6765","issue":"2","language":"en","note":"_eprint: https://ejpr.onlinelibrary.wiley.com/doi/pdf/10.1111/1475-6765.12235","page":"473-495","source":"Wiley Online Library","title":"Simple politics for the people? Complexity in campaign messages and political knowledge","title-short":"Simple politics for the people?","volume":"57","author":[{"family":"Bischof","given":"Daniel"},{"family":"Senninger","given":"Roman"}],"issued":{"date-parts":[["2018"]]}}},{"id":7042,"uris":["http://zotero.org/groups/2912652/items/Z56NSZPE"],"uri":["http://zotero.org/groups/2912652/items/Z56NSZPE"],"itemData":{"id":7042,"type":"article-journal","abstract":"Past research has demonstrated that nonlinear Web presentations (i.e., those that allow viewing in multiple orders) may lead to decreased free recall and learning of factual information compared to traditional, print-like linear Web designs. Recent evidence suggests, however, that nonlinear designs may facilitate learning of the interconnectedness of the presented information. This article presents experimental data from a combined sample of college students and adults (N= 172) manipulating site design and motivation designed to test for these various learning effects and to examine the potential influence of two mediating variables: selective scanning and elaboration. The central finding is that linear site designs encourage factual learning, whereas nonlinear designs increase knowledge structure density (KSD). The effects of elaboration and selective scanning, however, are mixed.","container-title":"Human Communication Research","DOI":"10.1111/j.1468-2958.2004.tb00731.x","ISSN":"0360-3989","issue":"2","journalAbbreviation":"Human Communication Research","page":"208-233","source":"Silverchair","title":"How Web Site Organization Influences Free Recall, Factual Knowledge, and Knowledge Structure Density","volume":"30","author":[{"family":"Eveland","given":"William P.","suffix":"Jr."},{"family":"Cortese","given":"Juliann"},{"family":"Park","given":"Heesun"},{"family":"Dunwoody","given":"Sharon"}],"issued":{"date-parts":[["2004",4,1]]}}},{"id":7040,"uris":["http://zotero.org/groups/2912652/items/LNME3L8N"],"uri":["http://zotero.org/groups/2912652/items/LNME3L8N"],"itemData":{"id":7040,"type":"article-journal","abstract":"We consider the impact of the Second Reform Act, and the doubling of the electorate it delivered, on the linguistic complexity of speeches made by members of parliament in Britain. Noting that the new voters were generally poorer and less educated than those who already enjoyed the suffrage, we hypothesize that cabinet ministers had strong incentives—relative to other members—to appeal to these new electors with simpler statements during parliamentary debates. We assess this claim with a data set of over half a million speeches for the period between the Great Reform Act and Great War, along with methods for measuring the comprehensibility of texts—which we validate in some detail. The theorized relationship holds: ministers become statistically significantly easier to understand (on average) relative to backbenchers, and this effect occurs almost immediately after the 1868 election. We show that this result is not an artifact of new personnel in the House of Commons.","container-title":"The Journal of Politics","DOI":"10.1086/683612","ISSN":"0022-3816","issue":"1","note":"publisher: The University of Chicago Press","page":"120-136","source":"journals.uchicago.edu (Atypon)","title":"Democratization and Linguistic Complexity: The Effect of Franchise Extension on Parliamentary Discourse, 1832–1915","title-short":"Democratization and Linguistic Complexity","volume":"78","author":[{"family":"Spirling","given":"Arthur"}],"issued":{"date-parts":[["2015",12,17]]}}},{"id":7043,"uris":["http://zotero.org/groups/2912652/items/LR4GMTFQ"],"uri":["http://zotero.org/groups/2912652/items/LR4GMTFQ"],"itemData":{"id":7043,"type":"article-journal","abstract":"Communication of political information is vital for a well-functioning democratic system, and texts are one of the main mediums of politics. Most studies dealing with political text consider how such texts communicate content, rather than the structural characteristics of texts themselves. The current study focuses on complexity as one of the focal structural characteristics of political text. Previous research showed that different types of textual complexity affect learning processes. Such prior studies are, however, limited both conceptually and empirically. This study addresses these gaps by employing a large-scale experimental design (N= 822), investigating how different dimensions of textual complexity affect factual and structural political knowledge, and whether such relationships are mediated through perceived complexity. Results indicate that different levels (high vs. low) and different dimensions of textual complexity (semantic vs. syntactic) influence reader’s perception of text, as well as their factual and structural knowledge. Only semantic complexity has an effect on one’s perceived complexity, which in turn negatively affects factual and structural knowledge. Syntactic complexity directly lowered one’s factual knowledge acquisition, while there was no direct effect of syntactic complexity on structural knowledge. The results suggest that text complexity indeed plays an important role in political information acquisition, and our findings also highlight the importance of perception in mediating the structural effects of the text.","container-title":"Political Communication","DOI":"10.1080/10584609.2019.1631919","ISSN":"1058-4609","issue":"4","note":"publisher: Routledge\n_eprint: https://doi.org/10.1080/10584609.2019.1631919","page":"609-628","source":"Taylor and Francis+NEJM","title":"“That Looks Hard!”: Effects of Objective and Perceived Textual Complexity on Factual and Structural Political Knowledge","title-short":"“That Looks Hard!”","volume":"36","author":[{"family":"Tolochko","given":"Petro"},{"family":"Song","given":"Hyunjin"},{"family":"Boomgaarden","given":"Hajo"}],"issued":{"date-parts":[["2019",10,2]]}}}],"schema":"https://github.com/citation-style-language/schema/raw/master/csl-citation.json"} </w:instrText>
      </w:r>
      <w:r>
        <w:fldChar w:fldCharType="separate"/>
      </w:r>
      <w:r w:rsidRPr="0004279C">
        <w:rPr>
          <w:rFonts w:ascii="Cambria" w:hAnsi="Cambria"/>
        </w:rPr>
        <w:t>(Bischof &amp; Senninger, 2018; Eveland et al., 2004; Spirling, 2015; Tolochko et al., 2019)</w:t>
      </w:r>
      <w:r>
        <w:fldChar w:fldCharType="end"/>
      </w:r>
      <w:r>
        <w:t>. Semantic complexity of a message refers to the difficulty of comprehension of the words and phrases in the message (</w:t>
      </w:r>
      <w:r>
        <w:t>eg: relevant vs pertinent). Syntactic complexity, on the other hand, refers to the difficulty of the structural characteristics of texts such as long noun phrases, and clauses (eg: the tall man stands next to the door vs the man who is tall and standing next to the door). Complex messages requires more cognitive resources to be processed and incorporated into the knowledge structure</w:t>
      </w:r>
      <w:r>
        <w:fldChar w:fldCharType="begin"/>
      </w:r>
      <w:r>
        <w:instrText xml:space="preserve"> ADDIN ZOTERO_ITEM CSL_CITATION {"citationID":"cDpI0je0","properties":{"formattedCitation":"(Lang et al., 2007)","plainCitation":"(Lang et al., 2007)","noteIndex":0},"citationItems":[{"id":7041,"uris":["http://zotero.org/groups/2912652/items/K68EXNLG"],"uri":["http://zotero.org/groups/2912652/items/K68EXNLG"],"itemData":{"id":7041,"type":"article-journal","abstract":"This paper examines whether emotional message content alters the effects of structural complexity and information density on available resources, measured by secondary task reaction times (STRTs), and message encoding, measured by audio recognition. In addition, hypotheses relating motivational activation and resource availability based on the motivational activation concepts of positivity offset (greater appetitive activation in a neutral environment) and negativity bias (faster aversive activation) influence are tested. Results replicate previous research supporting the contention that STRTs measure available resources. In addition, they show that the basic pattern of STRTs and recognition as a function of allocated and required resources is relatively consistent regardless of emotional content of the message. Emotion appears to function as a constant, increasing both resource allocation and resources required. Finally, these data provide some initial support for predicted relationships between motivational activation and resource allocation based on the constructs of positivity offset and negativity bias.","container-title":"Media Psychology","DOI":"10.1080/15213260701532880","ISSN":"1521-3269","issue":"3","note":"publisher: Routledge\n_eprint: https://doi.org/10.1080/15213260701532880","page":"317-338","source":"Taylor and Francis+NEJM","title":"Cognition and Emotion in TV Message Processing: How Valence, Arousing Content, Structural Complexity, and Information Density Affect the Availability of Cognitive Resources","title-short":"Cognition and Emotion in TV Message Processing","volume":"10","author":[{"family":"Lang","given":"Annie"},{"family":"Park","given":"Byungho"},{"family":"Sanders-Jackson","given":"Ashley N."},{"family":"Wilson","given":"Brian D."},{"family":"Wang","given":"Zheng"}],"issued":{"date-parts":[["2007",9,28]]}}}],"schema":"https://github.com/citation-style-language/schema/raw/master/csl-citation.json"} </w:instrText>
      </w:r>
      <w:r>
        <w:fldChar w:fldCharType="separate"/>
      </w:r>
      <w:r w:rsidRPr="0004279C">
        <w:rPr>
          <w:rFonts w:ascii="Cambria" w:hAnsi="Cambria"/>
        </w:rPr>
        <w:t>(Lang et al., 2007)</w:t>
      </w:r>
      <w:r>
        <w:fldChar w:fldCharType="end"/>
      </w:r>
      <w:r w:rsidRPr="0004279C">
        <w:t>, thus reducing th</w:t>
      </w:r>
      <w:r>
        <w:t>e knowledge acquisition and engagement with the political message. We measure semantic complexity of tweets as the average commonality of the words in the tweets by using Google books word commonality and comparing them to the most common word in English, article “the”. For syntactic complexity, we make use of Flesch ease-of-read score</w:t>
      </w:r>
      <w:r>
        <w:fldChar w:fldCharType="begin"/>
      </w:r>
      <w:r>
        <w:instrText xml:space="preserve"> ADDIN ZOTERO_ITEM CSL_CITATION {"citationID":"XW76p6PL","properties":{"formattedCitation":"(Flesch, 1948)","plainCitation":"(Flesch, 1948)","noteIndex":0},"citationItems":[{"id":7038,"uris":["http://zotero.org/groups/2912652/items/3PW2B6CH"],"uri":["http://zotero.org/groups/2912652/items/3PW2B6CH"],"itemData":{"id":7038,"type":"article-journal","container-title":"Journal of Applied Psychology","DOI":"10.1037/h0057532","ISSN":"1939-1854","issue":"3","note":"publisher: US: American Psychological Association","page":"221","source":"psycnet.apa.org","title":"A new readability yardstick.","volume":"32","author":[{"family":"Flesch","given":"Rudolph"}],"issued":{"date-parts":[["1948"]]}}}],"schema":"https://github.com/citation-style-language/schema/raw/master/csl-citation.json"} </w:instrText>
      </w:r>
      <w:r>
        <w:fldChar w:fldCharType="separate"/>
      </w:r>
      <w:r w:rsidRPr="00B73374">
        <w:rPr>
          <w:rFonts w:ascii="Cambria" w:hAnsi="Cambria"/>
        </w:rPr>
        <w:t>(Flesch, 1948)</w:t>
      </w:r>
      <w:r>
        <w:fldChar w:fldCharType="end"/>
      </w:r>
      <w:r>
        <w:t xml:space="preserve"> for each tweet. We create two more syntactic complexity indicators focusing on the meta-linguistic features in Twitter communication; number of hashtags and emojis normalized by number of words in a tweet. Such meta-linguistic features encode large amount of information in a few tokens, thus aid message comprehension </w:t>
      </w:r>
      <w:r>
        <w:fldChar w:fldCharType="begin"/>
      </w:r>
      <w:r>
        <w:instrText xml:space="preserve"> ADDIN ZOTERO_ITEM CSL_CITATION {"citationID":"NvwMOp82","properties":{"formattedCitation":"(Tang &amp; Hew, 2018)","plainCitation":"(Tang &amp; Hew, 2018)","noteIndex":0},"citationItems":[{"id":7037,"uris":["http://zotero.org/groups/2912652/items/RSK838UU"],"uri":["http://zotero.org/groups/2912652/items/RSK838UU"],"itemData":{"id":7037,"type":"paper-conference","abstract":"Using emoticons, emoji, and stickers can supplement the lack of human nonverbal cues in computer-mediated environment. Although the use of emoticons, emoji, and stickers has become a common practice, we lack a comprehensive understanding of its communicative function, its impact on online user interactions, the characteristics of user behavior, and user motives. This study is by far the first review to systematically categorize and conclude the studies on using emoticons, emoji, and stickers in computer-mediated communications. We searched related literature in 11 databases and reviewed 50 empirical studies. We then summarized the characteristics of previous studies and the major topics and findings in an inductive approach. The results show that proper use of emoticons, emoji, and stickers, especially positive emoticons, is conducive to both relationship formation and cognitive understanding. They not only help participants express emotions and manage interrelations but also function as words to aid message comprehension.","collection-title":"Educational Communications and Technology Yearbook","container-title":"New Media for Educational Change","DOI":"10.1007/978-981-10-8896-4_16","event-place":"Singapore","ISBN":"978-981-10-8896-4","language":"en","page":"191-201","publisher":"Springer","publisher-place":"Singapore","source":"Springer Link","title":"Emoticon, Emoji, and Sticker Use in Computer-Mediated Communications: Understanding Its Communicative Function, Impact, User Behavior, and Motive","title-short":"Emoticon, Emoji, and Sticker Use in Computer-Mediated Communications","author":[{"family":"Tang","given":"Ying"},{"family":"Hew","given":"Khe Foon"}],"editor":[{"family":"Deng","given":"Liping"},{"family":"Ma","given":"Will W. K."},{"family":"Fong","given":"Cheuk Wai Rose"}],"issued":{"date-parts":[["2018"]]}}}],"schema":"https://github.com/citation-style-language/schema/raw/master/csl-citation.json"} </w:instrText>
      </w:r>
      <w:r>
        <w:fldChar w:fldCharType="separate"/>
      </w:r>
      <w:r w:rsidRPr="006A4A71">
        <w:rPr>
          <w:rFonts w:ascii="Cambria" w:hAnsi="Cambria"/>
        </w:rPr>
        <w:t>(Tang &amp; Hew, 2018)</w:t>
      </w:r>
      <w:r>
        <w:fldChar w:fldCharType="end"/>
      </w:r>
      <w:r>
        <w:t>.</w:t>
      </w:r>
    </w:p>
    <w:p w14:paraId="67105C40" w14:textId="77777777" w:rsidR="0063237A" w:rsidRDefault="0063237A" w:rsidP="0063237A">
      <w:pPr>
        <w:pStyle w:val="CommentText"/>
      </w:pPr>
    </w:p>
  </w:comment>
  <w:comment w:id="1513" w:author="Christian Rauh" w:date="2021-06-03T13:07:00Z" w:initials="CR">
    <w:p w14:paraId="79AFF5F6" w14:textId="77777777" w:rsidR="0063237A" w:rsidRDefault="0063237A" w:rsidP="0063237A">
      <w:pPr>
        <w:pStyle w:val="CommentText"/>
      </w:pPr>
      <w:r>
        <w:rPr>
          <w:rStyle w:val="CommentReference"/>
        </w:rPr>
        <w:annotationRef/>
      </w:r>
      <w:r>
        <w:t>Normalization by follower counts can either be discussed hre or in the analysis below …</w:t>
      </w:r>
    </w:p>
  </w:comment>
  <w:comment w:id="1514" w:author="Sina Furkan Özdemir [2]" w:date="2021-06-09T09:56:00Z" w:initials="SFÖ">
    <w:p w14:paraId="6E7BE217" w14:textId="77777777" w:rsidR="0063237A" w:rsidRDefault="0063237A" w:rsidP="0063237A">
      <w:pPr>
        <w:pStyle w:val="CommentText"/>
      </w:pPr>
      <w:r>
        <w:rPr>
          <w:rStyle w:val="CommentReference"/>
        </w:rPr>
        <w:annotationRef/>
      </w:r>
      <w:r>
        <w:rPr>
          <w:lang w:val="tr-TR"/>
        </w:rPr>
        <w:t>Here seems like the better options since we are already talking about indicators and normalization is part of the indicator.</w:t>
      </w:r>
    </w:p>
  </w:comment>
  <w:comment w:id="1515" w:author="Christian Rauh" w:date="2021-06-03T13:08:00Z" w:initials="CR">
    <w:p w14:paraId="219D72C9" w14:textId="77777777" w:rsidR="0063237A" w:rsidRDefault="0063237A" w:rsidP="0063237A">
      <w:pPr>
        <w:pStyle w:val="CommentText"/>
      </w:pPr>
      <w:r>
        <w:rPr>
          <w:rStyle w:val="CommentReference"/>
        </w:rPr>
        <w:annotationRef/>
      </w:r>
      <w:r>
        <w:t>I would use these text bits in the discussion of the results below:</w:t>
      </w:r>
    </w:p>
    <w:p w14:paraId="3049482F" w14:textId="77777777" w:rsidR="0063237A" w:rsidRDefault="0063237A" w:rsidP="0063237A">
      <w:pPr>
        <w:pStyle w:val="CommentText"/>
      </w:pPr>
    </w:p>
    <w:p w14:paraId="066311A3" w14:textId="77777777" w:rsidR="0063237A" w:rsidRDefault="0063237A" w:rsidP="0063237A">
      <w:pPr>
        <w:pStyle w:val="BodyText"/>
        <w:jc w:val="both"/>
      </w:pPr>
      <w:r>
        <w:t>We gauge the interactivity of the Twitter communication by exploiting quote, retweet and reply meta-data provided by the Twitter API. We measure the one-way interactivity by percentage share of quoted and retweeted tweets per account</w:t>
      </w:r>
      <w:r>
        <w:rPr>
          <w:rStyle w:val="CommentReference"/>
        </w:rPr>
        <w:annotationRef/>
      </w:r>
      <w:r>
        <w:t>. Quoting refer to the activity of sharing others’ tweets with a comment while retweeting is simply sharing others’ tweet. These one-way interactivity between accounts enable public messages travel further thus find a broader audience. We measure the two-way interactivity with percentage share of replies by an account. Unlike mentions, replies are tweets targeting other tweets addressed to the account. These interactions enable a dialog between account owner and the audience.</w:t>
      </w:r>
    </w:p>
    <w:p w14:paraId="21A85689" w14:textId="77777777" w:rsidR="0063237A" w:rsidRDefault="0063237A" w:rsidP="0063237A">
      <w:pPr>
        <w:pStyle w:val="CommentText"/>
      </w:pPr>
    </w:p>
  </w:comment>
  <w:comment w:id="1516" w:author="Sina Furkan Özdemir [2]" w:date="2021-06-09T09:57:00Z" w:initials="SFÖ">
    <w:p w14:paraId="520C81B6" w14:textId="77777777" w:rsidR="0063237A" w:rsidRDefault="0063237A" w:rsidP="0063237A">
      <w:pPr>
        <w:pStyle w:val="CommentText"/>
      </w:pPr>
      <w:r>
        <w:rPr>
          <w:rStyle w:val="CommentReference"/>
        </w:rPr>
        <w:annotationRef/>
      </w:r>
      <w:r>
        <w:rPr>
          <w:lang w:val="tr-TR"/>
        </w:rPr>
        <w:t xml:space="preserve">Well, these would certainly come up when we discuss the results. </w:t>
      </w:r>
    </w:p>
  </w:comment>
  <w:comment w:id="1967" w:author="Sina Furkan Özdemir [2]" w:date="2021-09-21T09:49:00Z" w:initials="SFÖ">
    <w:p w14:paraId="105B2627" w14:textId="792F4A0E" w:rsidR="009C59CB" w:rsidRPr="009C59CB" w:rsidRDefault="009C59CB">
      <w:pPr>
        <w:pStyle w:val="CommentText"/>
        <w:rPr>
          <w:lang w:val="tr-TR"/>
        </w:rPr>
      </w:pPr>
      <w:r>
        <w:rPr>
          <w:rStyle w:val="CommentReference"/>
        </w:rPr>
        <w:annotationRef/>
      </w:r>
      <w:r>
        <w:t>We may need to cut th</w:t>
      </w:r>
      <w:r>
        <w:rPr>
          <w:lang w:val="tr-TR"/>
        </w:rPr>
        <w:t>is section out due to the word lim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FA12F2" w15:done="0"/>
  <w15:commentEx w15:paraId="41B5898F" w15:done="1"/>
  <w15:commentEx w15:paraId="67105C40" w15:done="0"/>
  <w15:commentEx w15:paraId="79AFF5F6" w15:done="0"/>
  <w15:commentEx w15:paraId="6E7BE217" w15:paraIdParent="79AFF5F6" w15:done="0"/>
  <w15:commentEx w15:paraId="21A85689" w15:done="1"/>
  <w15:commentEx w15:paraId="520C81B6" w15:paraIdParent="21A85689" w15:done="1"/>
  <w15:commentEx w15:paraId="105B262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C4AA1" w16cex:dateUtc="2021-09-15T08:34:00Z"/>
  <w16cex:commentExtensible w16cex:durableId="24EC39F3" w16cex:dateUtc="2021-06-03T09:12:00Z"/>
  <w16cex:commentExtensible w16cex:durableId="24EC39F2" w16cex:dateUtc="2021-06-03T09:36:00Z"/>
  <w16cex:commentExtensible w16cex:durableId="24EC39EC" w16cex:dateUtc="2021-06-03T11:07:00Z"/>
  <w16cex:commentExtensible w16cex:durableId="24EC39EB" w16cex:dateUtc="2021-06-09T07:56:00Z"/>
  <w16cex:commentExtensible w16cex:durableId="24EC39EA" w16cex:dateUtc="2021-06-03T11:08:00Z"/>
  <w16cex:commentExtensible w16cex:durableId="24EC39E9" w16cex:dateUtc="2021-06-09T07:57:00Z"/>
  <w16cex:commentExtensible w16cex:durableId="24F4292C" w16cex:dateUtc="2021-09-21T07: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FA12F2" w16cid:durableId="24EC4AA1"/>
  <w16cid:commentId w16cid:paraId="41B5898F" w16cid:durableId="24EC39F3"/>
  <w16cid:commentId w16cid:paraId="67105C40" w16cid:durableId="24EC39F2"/>
  <w16cid:commentId w16cid:paraId="79AFF5F6" w16cid:durableId="24EC39EC"/>
  <w16cid:commentId w16cid:paraId="6E7BE217" w16cid:durableId="24EC39EB"/>
  <w16cid:commentId w16cid:paraId="21A85689" w16cid:durableId="24EC39EA"/>
  <w16cid:commentId w16cid:paraId="520C81B6" w16cid:durableId="24EC39E9"/>
  <w16cid:commentId w16cid:paraId="105B2627" w16cid:durableId="24F429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D56529" w14:textId="77777777" w:rsidR="001D0BCD" w:rsidRDefault="001D0BCD" w:rsidP="00675AF9">
      <w:pPr>
        <w:spacing w:after="0" w:line="240" w:lineRule="auto"/>
      </w:pPr>
      <w:r>
        <w:separator/>
      </w:r>
    </w:p>
  </w:endnote>
  <w:endnote w:type="continuationSeparator" w:id="0">
    <w:p w14:paraId="588517A3" w14:textId="77777777" w:rsidR="001D0BCD" w:rsidRDefault="001D0BCD" w:rsidP="00675A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95FF9" w14:textId="2AC666E2" w:rsidR="00775040" w:rsidRPr="00B26D46" w:rsidRDefault="00051A1B" w:rsidP="0064153D">
    <w:pPr>
      <w:pStyle w:val="Footer"/>
      <w:pBdr>
        <w:top w:val="single" w:sz="4" w:space="1" w:color="auto"/>
      </w:pBdr>
      <w:tabs>
        <w:tab w:val="clear" w:pos="4252"/>
        <w:tab w:val="clear" w:pos="8504"/>
        <w:tab w:val="right" w:pos="9497"/>
      </w:tabs>
      <w:rPr>
        <w:lang w:val="en-US"/>
      </w:rPr>
    </w:pPr>
    <w:r>
      <w:rPr>
        <w:sz w:val="18"/>
        <w:lang w:val="en-US"/>
      </w:rPr>
      <w:t>Politics and Governance</w:t>
    </w:r>
    <w:r w:rsidR="00775040" w:rsidRPr="00D84E76">
      <w:rPr>
        <w:sz w:val="18"/>
        <w:lang w:val="en-US"/>
      </w:rPr>
      <w:t xml:space="preserve">, </w:t>
    </w:r>
    <w:r w:rsidR="00775040">
      <w:rPr>
        <w:sz w:val="18"/>
        <w:lang w:val="en-US"/>
      </w:rPr>
      <w:t xml:space="preserve">Year, </w:t>
    </w:r>
    <w:r w:rsidR="00775040" w:rsidRPr="00D84E76">
      <w:rPr>
        <w:sz w:val="18"/>
        <w:lang w:val="en-US"/>
      </w:rPr>
      <w:t>Volume</w:t>
    </w:r>
    <w:r w:rsidR="00775040">
      <w:rPr>
        <w:sz w:val="18"/>
        <w:lang w:val="en-US"/>
      </w:rPr>
      <w:t xml:space="preserve"> X</w:t>
    </w:r>
    <w:r w:rsidR="00775040" w:rsidRPr="00D84E76">
      <w:rPr>
        <w:sz w:val="18"/>
        <w:lang w:val="en-US"/>
      </w:rPr>
      <w:t xml:space="preserve">, Issue </w:t>
    </w:r>
    <w:r w:rsidR="00775040">
      <w:rPr>
        <w:sz w:val="18"/>
        <w:lang w:val="en-US"/>
      </w:rPr>
      <w:t>X</w:t>
    </w:r>
    <w:r w:rsidR="00775040" w:rsidRPr="00D84E76">
      <w:rPr>
        <w:sz w:val="18"/>
        <w:lang w:val="en-US"/>
      </w:rPr>
      <w:t xml:space="preserve">, Pages </w:t>
    </w:r>
    <w:r w:rsidR="00775040">
      <w:rPr>
        <w:sz w:val="18"/>
        <w:lang w:val="en-US"/>
      </w:rPr>
      <w:t>X</w:t>
    </w:r>
    <w:r w:rsidR="00775040" w:rsidRPr="00D84E76">
      <w:rPr>
        <w:sz w:val="18"/>
        <w:lang w:val="en-US"/>
      </w:rPr>
      <w:t>–</w:t>
    </w:r>
    <w:r w:rsidR="00775040">
      <w:rPr>
        <w:sz w:val="18"/>
        <w:lang w:val="en-US"/>
      </w:rPr>
      <w:t>X</w:t>
    </w:r>
    <w:r w:rsidR="00775040">
      <w:rPr>
        <w:sz w:val="18"/>
        <w:lang w:val="en-US"/>
      </w:rPr>
      <w:tab/>
    </w:r>
    <w:r w:rsidR="00775040" w:rsidRPr="00D84E76">
      <w:rPr>
        <w:sz w:val="18"/>
        <w:lang w:val="en-US"/>
      </w:rPr>
      <w:fldChar w:fldCharType="begin"/>
    </w:r>
    <w:r w:rsidR="00775040" w:rsidRPr="00D84E76">
      <w:rPr>
        <w:sz w:val="18"/>
        <w:lang w:val="en-US"/>
      </w:rPr>
      <w:instrText>PAGE   \* MERGEFORMAT</w:instrText>
    </w:r>
    <w:r w:rsidR="00775040" w:rsidRPr="00D84E76">
      <w:rPr>
        <w:sz w:val="18"/>
        <w:lang w:val="en-US"/>
      </w:rPr>
      <w:fldChar w:fldCharType="separate"/>
    </w:r>
    <w:r w:rsidR="00775040">
      <w:rPr>
        <w:noProof/>
        <w:sz w:val="18"/>
        <w:lang w:val="en-US"/>
      </w:rPr>
      <w:t>1</w:t>
    </w:r>
    <w:r w:rsidR="00775040" w:rsidRPr="00D84E76">
      <w:rPr>
        <w:sz w:val="18"/>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710B9" w14:textId="77777777" w:rsidR="00775040" w:rsidRPr="009946EC" w:rsidRDefault="00775040" w:rsidP="009946EC">
    <w:pPr>
      <w:pStyle w:val="Footer"/>
      <w:pBdr>
        <w:top w:val="single" w:sz="4" w:space="1" w:color="auto"/>
      </w:pBdr>
      <w:jc w:val="right"/>
      <w:rPr>
        <w:sz w:val="18"/>
      </w:rPr>
    </w:pPr>
    <w:r w:rsidRPr="009946EC">
      <w:rPr>
        <w:sz w:val="18"/>
      </w:rPr>
      <w:fldChar w:fldCharType="begin"/>
    </w:r>
    <w:r w:rsidRPr="009946EC">
      <w:rPr>
        <w:sz w:val="18"/>
      </w:rPr>
      <w:instrText>PAGE   \* MERGEFORMAT</w:instrText>
    </w:r>
    <w:r w:rsidRPr="009946EC">
      <w:rPr>
        <w:sz w:val="18"/>
      </w:rPr>
      <w:fldChar w:fldCharType="separate"/>
    </w:r>
    <w:r>
      <w:rPr>
        <w:noProof/>
        <w:sz w:val="18"/>
      </w:rPr>
      <w:t>1</w:t>
    </w:r>
    <w:r w:rsidRPr="009946EC">
      <w:rPr>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8E581" w14:textId="77777777" w:rsidR="001D0BCD" w:rsidRDefault="001D0BCD" w:rsidP="00675AF9">
      <w:pPr>
        <w:spacing w:after="0" w:line="240" w:lineRule="auto"/>
      </w:pPr>
      <w:r>
        <w:separator/>
      </w:r>
    </w:p>
  </w:footnote>
  <w:footnote w:type="continuationSeparator" w:id="0">
    <w:p w14:paraId="3433F3FF" w14:textId="77777777" w:rsidR="001D0BCD" w:rsidRDefault="001D0BCD" w:rsidP="00675AF9">
      <w:pPr>
        <w:spacing w:after="0" w:line="240" w:lineRule="auto"/>
      </w:pPr>
      <w:r>
        <w:continuationSeparator/>
      </w:r>
    </w:p>
  </w:footnote>
  <w:footnote w:id="1">
    <w:p w14:paraId="180C7A8A" w14:textId="5D078ECC" w:rsidR="00554E27" w:rsidRPr="00554E27" w:rsidDel="0063237A" w:rsidRDefault="00554E27">
      <w:pPr>
        <w:pStyle w:val="FootnoteText"/>
        <w:rPr>
          <w:del w:id="1594" w:author="Sina Furkan Özdemir" w:date="2021-09-20T17:23:00Z"/>
          <w:lang w:val="tr-TR"/>
        </w:rPr>
      </w:pPr>
      <w:del w:id="1595" w:author="Sina Furkan Özdemir" w:date="2021-09-20T17:23:00Z">
        <w:r w:rsidDel="0063237A">
          <w:rPr>
            <w:rStyle w:val="FootnoteReference"/>
          </w:rPr>
          <w:footnoteRef/>
        </w:r>
        <w:r w:rsidDel="0063237A">
          <w:delText xml:space="preserve"> </w:delText>
        </w:r>
        <w:r w:rsidR="00A41C59" w:rsidRPr="00A41C59" w:rsidDel="0063237A">
          <w:delText>https://europa.eu/european-union/contact/social-networks_en</w:delText>
        </w:r>
      </w:del>
    </w:p>
  </w:footnote>
  <w:footnote w:id="2">
    <w:p w14:paraId="36DD1559" w14:textId="77777777" w:rsidR="004579E5" w:rsidRPr="007D1662" w:rsidDel="0063237A" w:rsidRDefault="004579E5" w:rsidP="004579E5">
      <w:pPr>
        <w:pStyle w:val="FootnoteText"/>
        <w:rPr>
          <w:del w:id="1741" w:author="Sina Furkan Özdemir" w:date="2021-09-20T17:23:00Z"/>
          <w:lang w:val="tr-TR"/>
        </w:rPr>
      </w:pPr>
      <w:del w:id="1742" w:author="Sina Furkan Özdemir" w:date="2021-09-20T17:23:00Z">
        <w:r w:rsidDel="0063237A">
          <w:rPr>
            <w:rStyle w:val="FootnoteReference"/>
          </w:rPr>
          <w:footnoteRef/>
        </w:r>
        <w:r w:rsidDel="0063237A">
          <w:delText xml:space="preserve"> </w:delText>
        </w:r>
        <w:r w:rsidRPr="007D1662" w:rsidDel="0063237A">
          <w:delText>https://www.gov.uk/government/organisations</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7B779" w14:textId="77777777" w:rsidR="00775040" w:rsidRDefault="00775040" w:rsidP="00CC0D43">
    <w:pPr>
      <w:pStyle w:val="Header"/>
      <w:pBdr>
        <w:bottom w:val="single" w:sz="4" w:space="1" w:color="auto"/>
      </w:pBdr>
    </w:pPr>
    <w:r>
      <w:rPr>
        <w:noProof/>
      </w:rPr>
      <w:drawing>
        <wp:inline distT="0" distB="0" distL="0" distR="0" wp14:anchorId="3CF676AD" wp14:editId="5633A0A4">
          <wp:extent cx="1076325" cy="219075"/>
          <wp:effectExtent l="0" t="0" r="0" b="0"/>
          <wp:docPr id="1" name="Picture 1" descr="cogitatio-vers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gitatio-version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6325" cy="21907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16C99" w14:textId="77777777" w:rsidR="00775040" w:rsidRDefault="00775040" w:rsidP="00D84E76">
    <w:pPr>
      <w:pStyle w:val="Header"/>
      <w:pBdr>
        <w:bottom w:val="single" w:sz="4"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C708B"/>
    <w:multiLevelType w:val="hybridMultilevel"/>
    <w:tmpl w:val="BC2ED21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0ED77D02"/>
    <w:multiLevelType w:val="hybridMultilevel"/>
    <w:tmpl w:val="F3824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01139B"/>
    <w:multiLevelType w:val="hybridMultilevel"/>
    <w:tmpl w:val="951AA054"/>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1D55747A"/>
    <w:multiLevelType w:val="hybridMultilevel"/>
    <w:tmpl w:val="9D4271C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1F2C0C96"/>
    <w:multiLevelType w:val="hybridMultilevel"/>
    <w:tmpl w:val="1EBEE97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29CA7810"/>
    <w:multiLevelType w:val="hybridMultilevel"/>
    <w:tmpl w:val="CCBCFBB4"/>
    <w:lvl w:ilvl="0" w:tplc="F64E8ED0">
      <w:start w:val="1"/>
      <w:numFmt w:val="bullet"/>
      <w:lvlText w:val=""/>
      <w:lvlJc w:val="left"/>
      <w:pPr>
        <w:ind w:left="720" w:hanging="360"/>
      </w:pPr>
      <w:rPr>
        <w:rFonts w:ascii="Wingdings" w:hAnsi="Wingdings" w:hint="default"/>
        <w:color w:val="FF0000"/>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307D643D"/>
    <w:multiLevelType w:val="hybridMultilevel"/>
    <w:tmpl w:val="A592541C"/>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396518F1"/>
    <w:multiLevelType w:val="hybridMultilevel"/>
    <w:tmpl w:val="139CBEA6"/>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452A2D61"/>
    <w:multiLevelType w:val="hybridMultilevel"/>
    <w:tmpl w:val="4B926E3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4936550F"/>
    <w:multiLevelType w:val="hybridMultilevel"/>
    <w:tmpl w:val="C3B21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11073E"/>
    <w:multiLevelType w:val="hybridMultilevel"/>
    <w:tmpl w:val="F48E734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53536D91"/>
    <w:multiLevelType w:val="hybridMultilevel"/>
    <w:tmpl w:val="919A5620"/>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5D9C6D0E"/>
    <w:multiLevelType w:val="hybridMultilevel"/>
    <w:tmpl w:val="FF12172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618F72CD"/>
    <w:multiLevelType w:val="hybridMultilevel"/>
    <w:tmpl w:val="B32E7616"/>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4" w15:restartNumberingAfterBreak="0">
    <w:nsid w:val="6B9A53F4"/>
    <w:multiLevelType w:val="hybridMultilevel"/>
    <w:tmpl w:val="2176148A"/>
    <w:lvl w:ilvl="0" w:tplc="1DE2AC20">
      <w:start w:val="1"/>
      <w:numFmt w:val="bullet"/>
      <w:lvlText w:val=""/>
      <w:lvlJc w:val="left"/>
      <w:pPr>
        <w:ind w:left="720" w:hanging="360"/>
      </w:pPr>
      <w:rPr>
        <w:rFonts w:ascii="Wingdings" w:hAnsi="Wingdings" w:hint="default"/>
        <w:color w:val="00B050"/>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8"/>
  </w:num>
  <w:num w:numId="4">
    <w:abstractNumId w:val="7"/>
  </w:num>
  <w:num w:numId="5">
    <w:abstractNumId w:val="2"/>
  </w:num>
  <w:num w:numId="6">
    <w:abstractNumId w:val="6"/>
  </w:num>
  <w:num w:numId="7">
    <w:abstractNumId w:val="9"/>
  </w:num>
  <w:num w:numId="8">
    <w:abstractNumId w:val="0"/>
  </w:num>
  <w:num w:numId="9">
    <w:abstractNumId w:val="11"/>
  </w:num>
  <w:num w:numId="10">
    <w:abstractNumId w:val="5"/>
  </w:num>
  <w:num w:numId="11">
    <w:abstractNumId w:val="14"/>
  </w:num>
  <w:num w:numId="12">
    <w:abstractNumId w:val="12"/>
  </w:num>
  <w:num w:numId="13">
    <w:abstractNumId w:val="10"/>
  </w:num>
  <w:num w:numId="14">
    <w:abstractNumId w:val="1"/>
  </w:num>
  <w:num w:numId="1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na Furkan Özdemir">
    <w15:presenceInfo w15:providerId="None" w15:userId="Sina Furkan Özdemir"/>
  </w15:person>
  <w15:person w15:author="Sina Furkan Özdemir [2]">
    <w15:presenceInfo w15:providerId="AD" w15:userId="S::sinaoz@ntnu.no::eebcc2fc-5879-41a0-9396-a479935adea3"/>
  </w15:person>
  <w15:person w15:author="Christian Rauh">
    <w15:presenceInfo w15:providerId="Windows Live" w15:userId="0a32799be43b6b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consecutiveHyphenLimit w:val="3"/>
  <w:hyphenationZone w:val="14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4F88"/>
    <w:rsid w:val="00005862"/>
    <w:rsid w:val="00007D1B"/>
    <w:rsid w:val="00010617"/>
    <w:rsid w:val="0001167D"/>
    <w:rsid w:val="00011B22"/>
    <w:rsid w:val="000129A6"/>
    <w:rsid w:val="00012A01"/>
    <w:rsid w:val="00013D14"/>
    <w:rsid w:val="00017D89"/>
    <w:rsid w:val="00021BFF"/>
    <w:rsid w:val="00024341"/>
    <w:rsid w:val="00025B6E"/>
    <w:rsid w:val="000309ED"/>
    <w:rsid w:val="00033892"/>
    <w:rsid w:val="0003779A"/>
    <w:rsid w:val="00037F16"/>
    <w:rsid w:val="00037F9A"/>
    <w:rsid w:val="00042904"/>
    <w:rsid w:val="000449BB"/>
    <w:rsid w:val="000518BF"/>
    <w:rsid w:val="00051A1B"/>
    <w:rsid w:val="00057E4D"/>
    <w:rsid w:val="00062E48"/>
    <w:rsid w:val="000660FE"/>
    <w:rsid w:val="00067DE1"/>
    <w:rsid w:val="000743EF"/>
    <w:rsid w:val="000756C9"/>
    <w:rsid w:val="00087902"/>
    <w:rsid w:val="000901E1"/>
    <w:rsid w:val="00091508"/>
    <w:rsid w:val="00091B45"/>
    <w:rsid w:val="00091E38"/>
    <w:rsid w:val="000A07F3"/>
    <w:rsid w:val="000A0D2D"/>
    <w:rsid w:val="000A1A9E"/>
    <w:rsid w:val="000A37EE"/>
    <w:rsid w:val="000A6F49"/>
    <w:rsid w:val="000B3E98"/>
    <w:rsid w:val="000C4998"/>
    <w:rsid w:val="000C6BB4"/>
    <w:rsid w:val="000C6CB3"/>
    <w:rsid w:val="000C73E0"/>
    <w:rsid w:val="000D2A4F"/>
    <w:rsid w:val="000D2B48"/>
    <w:rsid w:val="000D31D6"/>
    <w:rsid w:val="000D33C2"/>
    <w:rsid w:val="000D4F85"/>
    <w:rsid w:val="000E12A3"/>
    <w:rsid w:val="000E1CB6"/>
    <w:rsid w:val="000F68C2"/>
    <w:rsid w:val="000F6E98"/>
    <w:rsid w:val="00101DF3"/>
    <w:rsid w:val="00102BB5"/>
    <w:rsid w:val="0010619A"/>
    <w:rsid w:val="001103D6"/>
    <w:rsid w:val="001316D7"/>
    <w:rsid w:val="00135B72"/>
    <w:rsid w:val="001455D2"/>
    <w:rsid w:val="00150107"/>
    <w:rsid w:val="001608EA"/>
    <w:rsid w:val="00160C9A"/>
    <w:rsid w:val="0016126B"/>
    <w:rsid w:val="001637C8"/>
    <w:rsid w:val="001665A9"/>
    <w:rsid w:val="00170723"/>
    <w:rsid w:val="00173980"/>
    <w:rsid w:val="001753DC"/>
    <w:rsid w:val="0017781E"/>
    <w:rsid w:val="00193E2A"/>
    <w:rsid w:val="00193FA2"/>
    <w:rsid w:val="00194DC3"/>
    <w:rsid w:val="001957F4"/>
    <w:rsid w:val="0019666F"/>
    <w:rsid w:val="001A0796"/>
    <w:rsid w:val="001A0BC1"/>
    <w:rsid w:val="001B065D"/>
    <w:rsid w:val="001B1E72"/>
    <w:rsid w:val="001B53FB"/>
    <w:rsid w:val="001C2021"/>
    <w:rsid w:val="001C20F8"/>
    <w:rsid w:val="001C490E"/>
    <w:rsid w:val="001D0BCD"/>
    <w:rsid w:val="001D4988"/>
    <w:rsid w:val="001D7C47"/>
    <w:rsid w:val="001E08A5"/>
    <w:rsid w:val="001E4A3A"/>
    <w:rsid w:val="001F014E"/>
    <w:rsid w:val="001F0999"/>
    <w:rsid w:val="001F26CD"/>
    <w:rsid w:val="001F29C2"/>
    <w:rsid w:val="00202163"/>
    <w:rsid w:val="0021323F"/>
    <w:rsid w:val="0021355D"/>
    <w:rsid w:val="00213604"/>
    <w:rsid w:val="002136F4"/>
    <w:rsid w:val="002140DD"/>
    <w:rsid w:val="00214D89"/>
    <w:rsid w:val="00216716"/>
    <w:rsid w:val="00217A3A"/>
    <w:rsid w:val="002212F7"/>
    <w:rsid w:val="002255C6"/>
    <w:rsid w:val="00227A93"/>
    <w:rsid w:val="00231C69"/>
    <w:rsid w:val="002354AA"/>
    <w:rsid w:val="00235F4B"/>
    <w:rsid w:val="002447F1"/>
    <w:rsid w:val="00246675"/>
    <w:rsid w:val="002509E5"/>
    <w:rsid w:val="002528C1"/>
    <w:rsid w:val="00252B3F"/>
    <w:rsid w:val="00261290"/>
    <w:rsid w:val="00261C76"/>
    <w:rsid w:val="00261DD5"/>
    <w:rsid w:val="00261E97"/>
    <w:rsid w:val="00273E50"/>
    <w:rsid w:val="002762DB"/>
    <w:rsid w:val="00290453"/>
    <w:rsid w:val="00290D3B"/>
    <w:rsid w:val="0029563D"/>
    <w:rsid w:val="002A4982"/>
    <w:rsid w:val="002A76D3"/>
    <w:rsid w:val="002B045F"/>
    <w:rsid w:val="002B0663"/>
    <w:rsid w:val="002B24F8"/>
    <w:rsid w:val="002B2795"/>
    <w:rsid w:val="002B481C"/>
    <w:rsid w:val="002C1B7F"/>
    <w:rsid w:val="002C2BA1"/>
    <w:rsid w:val="002C5D54"/>
    <w:rsid w:val="002C72A4"/>
    <w:rsid w:val="002C7827"/>
    <w:rsid w:val="002D2AC3"/>
    <w:rsid w:val="002D4867"/>
    <w:rsid w:val="002D6AE3"/>
    <w:rsid w:val="002D7F75"/>
    <w:rsid w:val="002E5018"/>
    <w:rsid w:val="002E534C"/>
    <w:rsid w:val="002E7307"/>
    <w:rsid w:val="002F0A2C"/>
    <w:rsid w:val="002F32B5"/>
    <w:rsid w:val="002F380D"/>
    <w:rsid w:val="002F3D47"/>
    <w:rsid w:val="002F5BBE"/>
    <w:rsid w:val="00303CB1"/>
    <w:rsid w:val="003047D1"/>
    <w:rsid w:val="00306893"/>
    <w:rsid w:val="00316DAC"/>
    <w:rsid w:val="00317A71"/>
    <w:rsid w:val="00321E96"/>
    <w:rsid w:val="00322DEE"/>
    <w:rsid w:val="0032303F"/>
    <w:rsid w:val="0032361F"/>
    <w:rsid w:val="00323B59"/>
    <w:rsid w:val="0032464D"/>
    <w:rsid w:val="0032673F"/>
    <w:rsid w:val="003275B8"/>
    <w:rsid w:val="00330CA0"/>
    <w:rsid w:val="00331D26"/>
    <w:rsid w:val="003352DA"/>
    <w:rsid w:val="003361B0"/>
    <w:rsid w:val="003404B4"/>
    <w:rsid w:val="00340C32"/>
    <w:rsid w:val="0034145D"/>
    <w:rsid w:val="00343975"/>
    <w:rsid w:val="003443B2"/>
    <w:rsid w:val="00347AD4"/>
    <w:rsid w:val="00347B58"/>
    <w:rsid w:val="00347E88"/>
    <w:rsid w:val="003521FF"/>
    <w:rsid w:val="003537C5"/>
    <w:rsid w:val="0035437B"/>
    <w:rsid w:val="00355A52"/>
    <w:rsid w:val="0035623F"/>
    <w:rsid w:val="00357C26"/>
    <w:rsid w:val="0036079B"/>
    <w:rsid w:val="0036492C"/>
    <w:rsid w:val="00365384"/>
    <w:rsid w:val="003657FF"/>
    <w:rsid w:val="00367B7C"/>
    <w:rsid w:val="00373035"/>
    <w:rsid w:val="003770F7"/>
    <w:rsid w:val="00377799"/>
    <w:rsid w:val="0037798B"/>
    <w:rsid w:val="00385FC3"/>
    <w:rsid w:val="00386C03"/>
    <w:rsid w:val="0039136B"/>
    <w:rsid w:val="00394B13"/>
    <w:rsid w:val="00395D8C"/>
    <w:rsid w:val="0039691C"/>
    <w:rsid w:val="003A050C"/>
    <w:rsid w:val="003A227C"/>
    <w:rsid w:val="003A248E"/>
    <w:rsid w:val="003A3F22"/>
    <w:rsid w:val="003A753F"/>
    <w:rsid w:val="003B13B1"/>
    <w:rsid w:val="003B2CE1"/>
    <w:rsid w:val="003B4071"/>
    <w:rsid w:val="003C2342"/>
    <w:rsid w:val="003C3069"/>
    <w:rsid w:val="003C5444"/>
    <w:rsid w:val="003C6B0D"/>
    <w:rsid w:val="003C7D64"/>
    <w:rsid w:val="003D016B"/>
    <w:rsid w:val="003D5D02"/>
    <w:rsid w:val="003D789D"/>
    <w:rsid w:val="003D7D1A"/>
    <w:rsid w:val="003E2D9C"/>
    <w:rsid w:val="003E4EAB"/>
    <w:rsid w:val="003E7EDC"/>
    <w:rsid w:val="003F19E3"/>
    <w:rsid w:val="003F758C"/>
    <w:rsid w:val="003F7897"/>
    <w:rsid w:val="0040202D"/>
    <w:rsid w:val="00404FC8"/>
    <w:rsid w:val="00407414"/>
    <w:rsid w:val="004100E3"/>
    <w:rsid w:val="004154F4"/>
    <w:rsid w:val="00421067"/>
    <w:rsid w:val="00421BED"/>
    <w:rsid w:val="00424129"/>
    <w:rsid w:val="0043153D"/>
    <w:rsid w:val="00431C33"/>
    <w:rsid w:val="00440CA8"/>
    <w:rsid w:val="00441C3A"/>
    <w:rsid w:val="00450389"/>
    <w:rsid w:val="004514FD"/>
    <w:rsid w:val="00451F95"/>
    <w:rsid w:val="00457108"/>
    <w:rsid w:val="004579E5"/>
    <w:rsid w:val="00460218"/>
    <w:rsid w:val="004619B9"/>
    <w:rsid w:val="00464155"/>
    <w:rsid w:val="004709BE"/>
    <w:rsid w:val="00470FA9"/>
    <w:rsid w:val="00476700"/>
    <w:rsid w:val="00481B0D"/>
    <w:rsid w:val="00482C41"/>
    <w:rsid w:val="004836FE"/>
    <w:rsid w:val="00486527"/>
    <w:rsid w:val="00486D55"/>
    <w:rsid w:val="00490F14"/>
    <w:rsid w:val="00491C74"/>
    <w:rsid w:val="00492F97"/>
    <w:rsid w:val="0049509D"/>
    <w:rsid w:val="00495CA9"/>
    <w:rsid w:val="004A01A1"/>
    <w:rsid w:val="004A0703"/>
    <w:rsid w:val="004A21DD"/>
    <w:rsid w:val="004A4DF3"/>
    <w:rsid w:val="004A522C"/>
    <w:rsid w:val="004A5839"/>
    <w:rsid w:val="004B48DA"/>
    <w:rsid w:val="004B5181"/>
    <w:rsid w:val="004C1351"/>
    <w:rsid w:val="004C2D3C"/>
    <w:rsid w:val="004C3F7E"/>
    <w:rsid w:val="004C779B"/>
    <w:rsid w:val="004D1A97"/>
    <w:rsid w:val="004D2367"/>
    <w:rsid w:val="004D52F5"/>
    <w:rsid w:val="004D5E50"/>
    <w:rsid w:val="004D7C9D"/>
    <w:rsid w:val="004E0310"/>
    <w:rsid w:val="004E3FC8"/>
    <w:rsid w:val="004F022B"/>
    <w:rsid w:val="004F1D57"/>
    <w:rsid w:val="004F49CC"/>
    <w:rsid w:val="004F4B50"/>
    <w:rsid w:val="004F646E"/>
    <w:rsid w:val="005003CE"/>
    <w:rsid w:val="005016A5"/>
    <w:rsid w:val="00501BC2"/>
    <w:rsid w:val="005025AC"/>
    <w:rsid w:val="0050284E"/>
    <w:rsid w:val="00504392"/>
    <w:rsid w:val="005044C1"/>
    <w:rsid w:val="005102DE"/>
    <w:rsid w:val="0052271A"/>
    <w:rsid w:val="00525614"/>
    <w:rsid w:val="00532D33"/>
    <w:rsid w:val="00534561"/>
    <w:rsid w:val="00537EA2"/>
    <w:rsid w:val="0054042E"/>
    <w:rsid w:val="0054065E"/>
    <w:rsid w:val="00542614"/>
    <w:rsid w:val="00542692"/>
    <w:rsid w:val="0055173C"/>
    <w:rsid w:val="00553EFA"/>
    <w:rsid w:val="00554E27"/>
    <w:rsid w:val="00556793"/>
    <w:rsid w:val="005569BE"/>
    <w:rsid w:val="00560269"/>
    <w:rsid w:val="00560C2C"/>
    <w:rsid w:val="00560DAD"/>
    <w:rsid w:val="005638E7"/>
    <w:rsid w:val="00564D2E"/>
    <w:rsid w:val="00571BBD"/>
    <w:rsid w:val="0057200D"/>
    <w:rsid w:val="005725E5"/>
    <w:rsid w:val="005728AF"/>
    <w:rsid w:val="005746CF"/>
    <w:rsid w:val="0057716F"/>
    <w:rsid w:val="0058058B"/>
    <w:rsid w:val="00581385"/>
    <w:rsid w:val="00582374"/>
    <w:rsid w:val="00584446"/>
    <w:rsid w:val="00585E81"/>
    <w:rsid w:val="005970EE"/>
    <w:rsid w:val="00597BF3"/>
    <w:rsid w:val="005A437F"/>
    <w:rsid w:val="005A58D8"/>
    <w:rsid w:val="005A7F70"/>
    <w:rsid w:val="005B31BD"/>
    <w:rsid w:val="005B48BF"/>
    <w:rsid w:val="005B5BD1"/>
    <w:rsid w:val="005B64C1"/>
    <w:rsid w:val="005B7EC7"/>
    <w:rsid w:val="005C1430"/>
    <w:rsid w:val="005C5854"/>
    <w:rsid w:val="005C7B9B"/>
    <w:rsid w:val="005D43D0"/>
    <w:rsid w:val="005D4A7B"/>
    <w:rsid w:val="005D4DA5"/>
    <w:rsid w:val="005D593A"/>
    <w:rsid w:val="005E3248"/>
    <w:rsid w:val="005E5C2B"/>
    <w:rsid w:val="005F0AB9"/>
    <w:rsid w:val="005F7FE3"/>
    <w:rsid w:val="0060177D"/>
    <w:rsid w:val="00601A09"/>
    <w:rsid w:val="00603552"/>
    <w:rsid w:val="0060553C"/>
    <w:rsid w:val="00607330"/>
    <w:rsid w:val="006076B2"/>
    <w:rsid w:val="00610C6E"/>
    <w:rsid w:val="00613CE6"/>
    <w:rsid w:val="00615977"/>
    <w:rsid w:val="006176E5"/>
    <w:rsid w:val="0061795C"/>
    <w:rsid w:val="0062037D"/>
    <w:rsid w:val="0062107F"/>
    <w:rsid w:val="0062357B"/>
    <w:rsid w:val="00625CE8"/>
    <w:rsid w:val="00630732"/>
    <w:rsid w:val="00632089"/>
    <w:rsid w:val="0063237A"/>
    <w:rsid w:val="00634B26"/>
    <w:rsid w:val="0064153D"/>
    <w:rsid w:val="00645A19"/>
    <w:rsid w:val="0064749A"/>
    <w:rsid w:val="00652588"/>
    <w:rsid w:val="00652FD3"/>
    <w:rsid w:val="006547B2"/>
    <w:rsid w:val="006618F2"/>
    <w:rsid w:val="006628FE"/>
    <w:rsid w:val="00664985"/>
    <w:rsid w:val="0067013A"/>
    <w:rsid w:val="00670E53"/>
    <w:rsid w:val="00674C78"/>
    <w:rsid w:val="00675AF9"/>
    <w:rsid w:val="00680A9A"/>
    <w:rsid w:val="006816B5"/>
    <w:rsid w:val="006961DA"/>
    <w:rsid w:val="00697553"/>
    <w:rsid w:val="006A096C"/>
    <w:rsid w:val="006A1C16"/>
    <w:rsid w:val="006A3F90"/>
    <w:rsid w:val="006A4731"/>
    <w:rsid w:val="006B3083"/>
    <w:rsid w:val="006B4A79"/>
    <w:rsid w:val="006B4C5B"/>
    <w:rsid w:val="006B7B55"/>
    <w:rsid w:val="006C756B"/>
    <w:rsid w:val="006C78CD"/>
    <w:rsid w:val="006E0B8C"/>
    <w:rsid w:val="006E17DF"/>
    <w:rsid w:val="006E61A0"/>
    <w:rsid w:val="006F10F9"/>
    <w:rsid w:val="006F170E"/>
    <w:rsid w:val="006F47A0"/>
    <w:rsid w:val="006F47EB"/>
    <w:rsid w:val="00701E9C"/>
    <w:rsid w:val="00702831"/>
    <w:rsid w:val="00702B20"/>
    <w:rsid w:val="00702D9C"/>
    <w:rsid w:val="0070303C"/>
    <w:rsid w:val="00712247"/>
    <w:rsid w:val="00713E6A"/>
    <w:rsid w:val="007162A6"/>
    <w:rsid w:val="007201C2"/>
    <w:rsid w:val="00725938"/>
    <w:rsid w:val="007319FF"/>
    <w:rsid w:val="007344BF"/>
    <w:rsid w:val="00744334"/>
    <w:rsid w:val="0075007C"/>
    <w:rsid w:val="00756FF3"/>
    <w:rsid w:val="00760074"/>
    <w:rsid w:val="00762100"/>
    <w:rsid w:val="00764A24"/>
    <w:rsid w:val="0076658E"/>
    <w:rsid w:val="007665F7"/>
    <w:rsid w:val="00767723"/>
    <w:rsid w:val="00770F88"/>
    <w:rsid w:val="00775040"/>
    <w:rsid w:val="00776AA0"/>
    <w:rsid w:val="00777349"/>
    <w:rsid w:val="007829CA"/>
    <w:rsid w:val="00785BA6"/>
    <w:rsid w:val="007868AA"/>
    <w:rsid w:val="00786D20"/>
    <w:rsid w:val="007946F6"/>
    <w:rsid w:val="00795891"/>
    <w:rsid w:val="00795C68"/>
    <w:rsid w:val="00795D0B"/>
    <w:rsid w:val="007972D3"/>
    <w:rsid w:val="007A7C92"/>
    <w:rsid w:val="007A7CBA"/>
    <w:rsid w:val="007B64DD"/>
    <w:rsid w:val="007C1927"/>
    <w:rsid w:val="007D0F40"/>
    <w:rsid w:val="007D1662"/>
    <w:rsid w:val="007D1D8F"/>
    <w:rsid w:val="007D3CF4"/>
    <w:rsid w:val="007D4B5E"/>
    <w:rsid w:val="007D6C1B"/>
    <w:rsid w:val="007D7C37"/>
    <w:rsid w:val="007E046E"/>
    <w:rsid w:val="007E686B"/>
    <w:rsid w:val="007F21B5"/>
    <w:rsid w:val="007F3308"/>
    <w:rsid w:val="007F4E91"/>
    <w:rsid w:val="00805BA4"/>
    <w:rsid w:val="008073B7"/>
    <w:rsid w:val="008074B6"/>
    <w:rsid w:val="00813020"/>
    <w:rsid w:val="008134E1"/>
    <w:rsid w:val="00813720"/>
    <w:rsid w:val="00814738"/>
    <w:rsid w:val="00820AF0"/>
    <w:rsid w:val="008216DF"/>
    <w:rsid w:val="00821EFA"/>
    <w:rsid w:val="0082263F"/>
    <w:rsid w:val="008238BA"/>
    <w:rsid w:val="008274D3"/>
    <w:rsid w:val="00831005"/>
    <w:rsid w:val="00832CA1"/>
    <w:rsid w:val="00837500"/>
    <w:rsid w:val="00840DDB"/>
    <w:rsid w:val="0084217D"/>
    <w:rsid w:val="00846A63"/>
    <w:rsid w:val="00852435"/>
    <w:rsid w:val="00856614"/>
    <w:rsid w:val="008632E8"/>
    <w:rsid w:val="00864B5C"/>
    <w:rsid w:val="00865BDE"/>
    <w:rsid w:val="00867850"/>
    <w:rsid w:val="00872B05"/>
    <w:rsid w:val="00872D2B"/>
    <w:rsid w:val="008739EB"/>
    <w:rsid w:val="00876536"/>
    <w:rsid w:val="008801A7"/>
    <w:rsid w:val="00880B6E"/>
    <w:rsid w:val="0088274B"/>
    <w:rsid w:val="008828BA"/>
    <w:rsid w:val="0088478C"/>
    <w:rsid w:val="00884891"/>
    <w:rsid w:val="008873E6"/>
    <w:rsid w:val="00893C5E"/>
    <w:rsid w:val="008951BA"/>
    <w:rsid w:val="00897810"/>
    <w:rsid w:val="008A253C"/>
    <w:rsid w:val="008A6FB2"/>
    <w:rsid w:val="008B08D0"/>
    <w:rsid w:val="008C4CB2"/>
    <w:rsid w:val="008D24C1"/>
    <w:rsid w:val="008D2C53"/>
    <w:rsid w:val="008D6558"/>
    <w:rsid w:val="008D77CF"/>
    <w:rsid w:val="008E0FB7"/>
    <w:rsid w:val="008E2E11"/>
    <w:rsid w:val="008E31D7"/>
    <w:rsid w:val="008E3614"/>
    <w:rsid w:val="008E5FF2"/>
    <w:rsid w:val="008E6D7B"/>
    <w:rsid w:val="008E75D4"/>
    <w:rsid w:val="008F5906"/>
    <w:rsid w:val="00900B9E"/>
    <w:rsid w:val="00900F1C"/>
    <w:rsid w:val="009018DD"/>
    <w:rsid w:val="009019A4"/>
    <w:rsid w:val="00903450"/>
    <w:rsid w:val="00904B74"/>
    <w:rsid w:val="009067AC"/>
    <w:rsid w:val="00910D21"/>
    <w:rsid w:val="00912142"/>
    <w:rsid w:val="0091230B"/>
    <w:rsid w:val="009128DA"/>
    <w:rsid w:val="00914968"/>
    <w:rsid w:val="00917CBB"/>
    <w:rsid w:val="00917E73"/>
    <w:rsid w:val="00924167"/>
    <w:rsid w:val="00924BC5"/>
    <w:rsid w:val="00926A1D"/>
    <w:rsid w:val="00927CA5"/>
    <w:rsid w:val="009315E0"/>
    <w:rsid w:val="00933399"/>
    <w:rsid w:val="00936944"/>
    <w:rsid w:val="00936E5D"/>
    <w:rsid w:val="0093719C"/>
    <w:rsid w:val="00941197"/>
    <w:rsid w:val="00942E8A"/>
    <w:rsid w:val="009449C8"/>
    <w:rsid w:val="00954DDD"/>
    <w:rsid w:val="00957ED1"/>
    <w:rsid w:val="00960792"/>
    <w:rsid w:val="0096361F"/>
    <w:rsid w:val="00965014"/>
    <w:rsid w:val="00971C69"/>
    <w:rsid w:val="00972678"/>
    <w:rsid w:val="009734C4"/>
    <w:rsid w:val="009762A1"/>
    <w:rsid w:val="0098053B"/>
    <w:rsid w:val="0098229F"/>
    <w:rsid w:val="00982672"/>
    <w:rsid w:val="00983E7C"/>
    <w:rsid w:val="009840DC"/>
    <w:rsid w:val="00984746"/>
    <w:rsid w:val="00986720"/>
    <w:rsid w:val="00986992"/>
    <w:rsid w:val="009873DB"/>
    <w:rsid w:val="009946EC"/>
    <w:rsid w:val="00996A8C"/>
    <w:rsid w:val="009975C1"/>
    <w:rsid w:val="009A2277"/>
    <w:rsid w:val="009A2639"/>
    <w:rsid w:val="009A4251"/>
    <w:rsid w:val="009A7DAA"/>
    <w:rsid w:val="009B522E"/>
    <w:rsid w:val="009B604D"/>
    <w:rsid w:val="009C4088"/>
    <w:rsid w:val="009C52A7"/>
    <w:rsid w:val="009C5756"/>
    <w:rsid w:val="009C59CB"/>
    <w:rsid w:val="009C6D4B"/>
    <w:rsid w:val="009D149A"/>
    <w:rsid w:val="009D58C1"/>
    <w:rsid w:val="009E0855"/>
    <w:rsid w:val="009E1560"/>
    <w:rsid w:val="009F5680"/>
    <w:rsid w:val="00A01D9C"/>
    <w:rsid w:val="00A0265A"/>
    <w:rsid w:val="00A02D15"/>
    <w:rsid w:val="00A118CE"/>
    <w:rsid w:val="00A11B4C"/>
    <w:rsid w:val="00A233EF"/>
    <w:rsid w:val="00A2429B"/>
    <w:rsid w:val="00A2458C"/>
    <w:rsid w:val="00A247B4"/>
    <w:rsid w:val="00A2504A"/>
    <w:rsid w:val="00A27792"/>
    <w:rsid w:val="00A30420"/>
    <w:rsid w:val="00A3157A"/>
    <w:rsid w:val="00A31C1B"/>
    <w:rsid w:val="00A31E7D"/>
    <w:rsid w:val="00A341E4"/>
    <w:rsid w:val="00A35DBA"/>
    <w:rsid w:val="00A37406"/>
    <w:rsid w:val="00A41C59"/>
    <w:rsid w:val="00A47577"/>
    <w:rsid w:val="00A52755"/>
    <w:rsid w:val="00A53CA7"/>
    <w:rsid w:val="00A543D0"/>
    <w:rsid w:val="00A5718E"/>
    <w:rsid w:val="00A60668"/>
    <w:rsid w:val="00A6502E"/>
    <w:rsid w:val="00A67186"/>
    <w:rsid w:val="00A71F03"/>
    <w:rsid w:val="00A73EDD"/>
    <w:rsid w:val="00A74E6B"/>
    <w:rsid w:val="00A76940"/>
    <w:rsid w:val="00A76AE3"/>
    <w:rsid w:val="00A8792E"/>
    <w:rsid w:val="00A9067A"/>
    <w:rsid w:val="00A908E8"/>
    <w:rsid w:val="00A9231D"/>
    <w:rsid w:val="00A92F17"/>
    <w:rsid w:val="00A94267"/>
    <w:rsid w:val="00AA1213"/>
    <w:rsid w:val="00AA2F7F"/>
    <w:rsid w:val="00AA48E1"/>
    <w:rsid w:val="00AB3CAE"/>
    <w:rsid w:val="00AB6DA4"/>
    <w:rsid w:val="00AB70ED"/>
    <w:rsid w:val="00AC0048"/>
    <w:rsid w:val="00AC0900"/>
    <w:rsid w:val="00AC0DC9"/>
    <w:rsid w:val="00AC4774"/>
    <w:rsid w:val="00AC4879"/>
    <w:rsid w:val="00AC7F9F"/>
    <w:rsid w:val="00AD03C4"/>
    <w:rsid w:val="00AD06FC"/>
    <w:rsid w:val="00AD2F11"/>
    <w:rsid w:val="00AE1460"/>
    <w:rsid w:val="00AE2590"/>
    <w:rsid w:val="00AE25AE"/>
    <w:rsid w:val="00AE2C0D"/>
    <w:rsid w:val="00AF3C2D"/>
    <w:rsid w:val="00AF5214"/>
    <w:rsid w:val="00AF745E"/>
    <w:rsid w:val="00AF751E"/>
    <w:rsid w:val="00AF7DA2"/>
    <w:rsid w:val="00B02F28"/>
    <w:rsid w:val="00B05161"/>
    <w:rsid w:val="00B12F0D"/>
    <w:rsid w:val="00B1451D"/>
    <w:rsid w:val="00B20A3B"/>
    <w:rsid w:val="00B21829"/>
    <w:rsid w:val="00B21A0C"/>
    <w:rsid w:val="00B2216D"/>
    <w:rsid w:val="00B2374D"/>
    <w:rsid w:val="00B2654C"/>
    <w:rsid w:val="00B26B2A"/>
    <w:rsid w:val="00B26D46"/>
    <w:rsid w:val="00B30A9F"/>
    <w:rsid w:val="00B30D75"/>
    <w:rsid w:val="00B3438C"/>
    <w:rsid w:val="00B41D37"/>
    <w:rsid w:val="00B54B30"/>
    <w:rsid w:val="00B5650B"/>
    <w:rsid w:val="00B61A09"/>
    <w:rsid w:val="00B70896"/>
    <w:rsid w:val="00B71BB5"/>
    <w:rsid w:val="00B81102"/>
    <w:rsid w:val="00B81CCD"/>
    <w:rsid w:val="00B829A6"/>
    <w:rsid w:val="00B85972"/>
    <w:rsid w:val="00B867EC"/>
    <w:rsid w:val="00B86C5B"/>
    <w:rsid w:val="00B92EA2"/>
    <w:rsid w:val="00B937F8"/>
    <w:rsid w:val="00BA0E1F"/>
    <w:rsid w:val="00BA5FAA"/>
    <w:rsid w:val="00BB034F"/>
    <w:rsid w:val="00BB2E46"/>
    <w:rsid w:val="00BB4FF5"/>
    <w:rsid w:val="00BB5A26"/>
    <w:rsid w:val="00BB606A"/>
    <w:rsid w:val="00BC349F"/>
    <w:rsid w:val="00BC54AB"/>
    <w:rsid w:val="00BC604B"/>
    <w:rsid w:val="00BC6502"/>
    <w:rsid w:val="00BD005E"/>
    <w:rsid w:val="00BD0147"/>
    <w:rsid w:val="00BD17EE"/>
    <w:rsid w:val="00BD1E7C"/>
    <w:rsid w:val="00BD379F"/>
    <w:rsid w:val="00BD4357"/>
    <w:rsid w:val="00BD467B"/>
    <w:rsid w:val="00BD5B9F"/>
    <w:rsid w:val="00BE0472"/>
    <w:rsid w:val="00BE71A4"/>
    <w:rsid w:val="00BF039F"/>
    <w:rsid w:val="00BF5DB8"/>
    <w:rsid w:val="00BF776C"/>
    <w:rsid w:val="00C00E50"/>
    <w:rsid w:val="00C0350A"/>
    <w:rsid w:val="00C0633D"/>
    <w:rsid w:val="00C0778C"/>
    <w:rsid w:val="00C10970"/>
    <w:rsid w:val="00C132C3"/>
    <w:rsid w:val="00C138C8"/>
    <w:rsid w:val="00C14E54"/>
    <w:rsid w:val="00C1579C"/>
    <w:rsid w:val="00C16952"/>
    <w:rsid w:val="00C169D3"/>
    <w:rsid w:val="00C21698"/>
    <w:rsid w:val="00C23D44"/>
    <w:rsid w:val="00C249BD"/>
    <w:rsid w:val="00C277B5"/>
    <w:rsid w:val="00C338A4"/>
    <w:rsid w:val="00C40F10"/>
    <w:rsid w:val="00C438D5"/>
    <w:rsid w:val="00C43FA7"/>
    <w:rsid w:val="00C450E8"/>
    <w:rsid w:val="00C45E7B"/>
    <w:rsid w:val="00C4746F"/>
    <w:rsid w:val="00C50726"/>
    <w:rsid w:val="00C51789"/>
    <w:rsid w:val="00C54FD2"/>
    <w:rsid w:val="00C552CA"/>
    <w:rsid w:val="00C557DA"/>
    <w:rsid w:val="00C559FE"/>
    <w:rsid w:val="00C567A1"/>
    <w:rsid w:val="00C6336C"/>
    <w:rsid w:val="00C6346E"/>
    <w:rsid w:val="00C72046"/>
    <w:rsid w:val="00C73765"/>
    <w:rsid w:val="00C742A4"/>
    <w:rsid w:val="00C74693"/>
    <w:rsid w:val="00C74E55"/>
    <w:rsid w:val="00C77C3D"/>
    <w:rsid w:val="00C80C81"/>
    <w:rsid w:val="00C86D17"/>
    <w:rsid w:val="00C87EA3"/>
    <w:rsid w:val="00C9144F"/>
    <w:rsid w:val="00C924BE"/>
    <w:rsid w:val="00C928EF"/>
    <w:rsid w:val="00CA02D3"/>
    <w:rsid w:val="00CA0571"/>
    <w:rsid w:val="00CA3D52"/>
    <w:rsid w:val="00CA4846"/>
    <w:rsid w:val="00CA4FA3"/>
    <w:rsid w:val="00CA6A4C"/>
    <w:rsid w:val="00CA6CDD"/>
    <w:rsid w:val="00CB0566"/>
    <w:rsid w:val="00CB0832"/>
    <w:rsid w:val="00CB3987"/>
    <w:rsid w:val="00CB7529"/>
    <w:rsid w:val="00CC0D43"/>
    <w:rsid w:val="00CC2D3B"/>
    <w:rsid w:val="00CC2FF8"/>
    <w:rsid w:val="00CC3C63"/>
    <w:rsid w:val="00CC65A1"/>
    <w:rsid w:val="00CC674F"/>
    <w:rsid w:val="00CD2A0C"/>
    <w:rsid w:val="00CD307E"/>
    <w:rsid w:val="00CD4486"/>
    <w:rsid w:val="00CD5567"/>
    <w:rsid w:val="00CD5DB4"/>
    <w:rsid w:val="00CD6A32"/>
    <w:rsid w:val="00CD769B"/>
    <w:rsid w:val="00CE01FD"/>
    <w:rsid w:val="00CE1033"/>
    <w:rsid w:val="00CE24DD"/>
    <w:rsid w:val="00CE2D23"/>
    <w:rsid w:val="00CE4F88"/>
    <w:rsid w:val="00CE7CE8"/>
    <w:rsid w:val="00CF046B"/>
    <w:rsid w:val="00CF0B1D"/>
    <w:rsid w:val="00CF2954"/>
    <w:rsid w:val="00CF2D5F"/>
    <w:rsid w:val="00CF6326"/>
    <w:rsid w:val="00D002B6"/>
    <w:rsid w:val="00D0206E"/>
    <w:rsid w:val="00D03067"/>
    <w:rsid w:val="00D03C0D"/>
    <w:rsid w:val="00D054CB"/>
    <w:rsid w:val="00D06036"/>
    <w:rsid w:val="00D114D6"/>
    <w:rsid w:val="00D12FE4"/>
    <w:rsid w:val="00D165AA"/>
    <w:rsid w:val="00D16D89"/>
    <w:rsid w:val="00D2215B"/>
    <w:rsid w:val="00D254A0"/>
    <w:rsid w:val="00D34072"/>
    <w:rsid w:val="00D374C5"/>
    <w:rsid w:val="00D40E78"/>
    <w:rsid w:val="00D44EC1"/>
    <w:rsid w:val="00D457B0"/>
    <w:rsid w:val="00D51654"/>
    <w:rsid w:val="00D62F5F"/>
    <w:rsid w:val="00D70D19"/>
    <w:rsid w:val="00D73C9C"/>
    <w:rsid w:val="00D7534D"/>
    <w:rsid w:val="00D81870"/>
    <w:rsid w:val="00D81BE5"/>
    <w:rsid w:val="00D84E76"/>
    <w:rsid w:val="00D86D3C"/>
    <w:rsid w:val="00D92073"/>
    <w:rsid w:val="00DA23F9"/>
    <w:rsid w:val="00DA3438"/>
    <w:rsid w:val="00DB0C73"/>
    <w:rsid w:val="00DB61BF"/>
    <w:rsid w:val="00DB7BCD"/>
    <w:rsid w:val="00DB7C27"/>
    <w:rsid w:val="00DC007E"/>
    <w:rsid w:val="00DC0B3E"/>
    <w:rsid w:val="00DC2184"/>
    <w:rsid w:val="00DC223D"/>
    <w:rsid w:val="00DC4F36"/>
    <w:rsid w:val="00DC59DC"/>
    <w:rsid w:val="00DC5FAB"/>
    <w:rsid w:val="00DC7BB0"/>
    <w:rsid w:val="00DD0E02"/>
    <w:rsid w:val="00DD18DA"/>
    <w:rsid w:val="00DD206D"/>
    <w:rsid w:val="00DD24F9"/>
    <w:rsid w:val="00DD7CDF"/>
    <w:rsid w:val="00DE1033"/>
    <w:rsid w:val="00DE17A6"/>
    <w:rsid w:val="00DE55CF"/>
    <w:rsid w:val="00DE57C4"/>
    <w:rsid w:val="00DE6B51"/>
    <w:rsid w:val="00DF4ED4"/>
    <w:rsid w:val="00DF56EB"/>
    <w:rsid w:val="00E03F2B"/>
    <w:rsid w:val="00E06A27"/>
    <w:rsid w:val="00E10406"/>
    <w:rsid w:val="00E11F5C"/>
    <w:rsid w:val="00E16B33"/>
    <w:rsid w:val="00E21BB3"/>
    <w:rsid w:val="00E22752"/>
    <w:rsid w:val="00E259CD"/>
    <w:rsid w:val="00E352E9"/>
    <w:rsid w:val="00E37477"/>
    <w:rsid w:val="00E41576"/>
    <w:rsid w:val="00E44135"/>
    <w:rsid w:val="00E45B74"/>
    <w:rsid w:val="00E516C4"/>
    <w:rsid w:val="00E53635"/>
    <w:rsid w:val="00E569DF"/>
    <w:rsid w:val="00E60970"/>
    <w:rsid w:val="00E65354"/>
    <w:rsid w:val="00E665B7"/>
    <w:rsid w:val="00E82204"/>
    <w:rsid w:val="00E83E0A"/>
    <w:rsid w:val="00E85D84"/>
    <w:rsid w:val="00E871A8"/>
    <w:rsid w:val="00E9564E"/>
    <w:rsid w:val="00E9663F"/>
    <w:rsid w:val="00EA22FB"/>
    <w:rsid w:val="00EB00F7"/>
    <w:rsid w:val="00EB1B64"/>
    <w:rsid w:val="00EB1E33"/>
    <w:rsid w:val="00EC7F81"/>
    <w:rsid w:val="00ED341A"/>
    <w:rsid w:val="00ED5AAF"/>
    <w:rsid w:val="00EE1501"/>
    <w:rsid w:val="00EE54E7"/>
    <w:rsid w:val="00EF7097"/>
    <w:rsid w:val="00EF7D15"/>
    <w:rsid w:val="00F00DC5"/>
    <w:rsid w:val="00F02D97"/>
    <w:rsid w:val="00F068BB"/>
    <w:rsid w:val="00F12A8E"/>
    <w:rsid w:val="00F15B93"/>
    <w:rsid w:val="00F216E4"/>
    <w:rsid w:val="00F24401"/>
    <w:rsid w:val="00F263B5"/>
    <w:rsid w:val="00F3179C"/>
    <w:rsid w:val="00F3462D"/>
    <w:rsid w:val="00F37122"/>
    <w:rsid w:val="00F41471"/>
    <w:rsid w:val="00F469A9"/>
    <w:rsid w:val="00F479CA"/>
    <w:rsid w:val="00F503E4"/>
    <w:rsid w:val="00F516C6"/>
    <w:rsid w:val="00F53338"/>
    <w:rsid w:val="00F54AE4"/>
    <w:rsid w:val="00F56448"/>
    <w:rsid w:val="00F60C5E"/>
    <w:rsid w:val="00F61ADB"/>
    <w:rsid w:val="00F61FFB"/>
    <w:rsid w:val="00F649F3"/>
    <w:rsid w:val="00F64F1D"/>
    <w:rsid w:val="00F70249"/>
    <w:rsid w:val="00F7216E"/>
    <w:rsid w:val="00F76CC4"/>
    <w:rsid w:val="00F84696"/>
    <w:rsid w:val="00F85AE2"/>
    <w:rsid w:val="00F924FF"/>
    <w:rsid w:val="00F92BAF"/>
    <w:rsid w:val="00F93DCA"/>
    <w:rsid w:val="00F95018"/>
    <w:rsid w:val="00F95947"/>
    <w:rsid w:val="00FA2ABF"/>
    <w:rsid w:val="00FA4167"/>
    <w:rsid w:val="00FB1398"/>
    <w:rsid w:val="00FB4BB0"/>
    <w:rsid w:val="00FC1856"/>
    <w:rsid w:val="00FC6904"/>
    <w:rsid w:val="00FD549A"/>
    <w:rsid w:val="00FE2621"/>
    <w:rsid w:val="00FE2F44"/>
    <w:rsid w:val="00FE3F92"/>
    <w:rsid w:val="00FE5DDD"/>
    <w:rsid w:val="00FE7BE7"/>
    <w:rsid w:val="00FF0698"/>
    <w:rsid w:val="00FF26F1"/>
    <w:rsid w:val="00FF339A"/>
    <w:rsid w:val="00FF40FC"/>
    <w:rsid w:val="00FF546C"/>
    <w:rsid w:val="00FF5476"/>
    <w:rsid w:val="00FF59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6C74F7"/>
  <w15:chartTrackingRefBased/>
  <w15:docId w15:val="{C06138B8-874B-448C-AFF9-E99A47D3D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pt-PT" w:eastAsia="en-US"/>
    </w:rPr>
  </w:style>
  <w:style w:type="paragraph" w:styleId="Heading1">
    <w:name w:val="heading 1"/>
    <w:basedOn w:val="Normal"/>
    <w:next w:val="Normal"/>
    <w:link w:val="Heading1Char"/>
    <w:uiPriority w:val="9"/>
    <w:qFormat/>
    <w:rsid w:val="006F47EB"/>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uiPriority w:val="9"/>
    <w:unhideWhenUsed/>
    <w:qFormat/>
    <w:rsid w:val="00670E5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5AF9"/>
    <w:pPr>
      <w:tabs>
        <w:tab w:val="center" w:pos="4252"/>
        <w:tab w:val="right" w:pos="8504"/>
      </w:tabs>
    </w:pPr>
  </w:style>
  <w:style w:type="character" w:customStyle="1" w:styleId="HeaderChar">
    <w:name w:val="Header Char"/>
    <w:link w:val="Header"/>
    <w:uiPriority w:val="99"/>
    <w:rsid w:val="00675AF9"/>
    <w:rPr>
      <w:sz w:val="22"/>
      <w:szCs w:val="22"/>
      <w:lang w:eastAsia="en-US"/>
    </w:rPr>
  </w:style>
  <w:style w:type="paragraph" w:styleId="Footer">
    <w:name w:val="footer"/>
    <w:basedOn w:val="Normal"/>
    <w:link w:val="FooterChar"/>
    <w:uiPriority w:val="99"/>
    <w:unhideWhenUsed/>
    <w:rsid w:val="00675AF9"/>
    <w:pPr>
      <w:tabs>
        <w:tab w:val="center" w:pos="4252"/>
        <w:tab w:val="right" w:pos="8504"/>
      </w:tabs>
    </w:pPr>
  </w:style>
  <w:style w:type="character" w:customStyle="1" w:styleId="FooterChar">
    <w:name w:val="Footer Char"/>
    <w:link w:val="Footer"/>
    <w:uiPriority w:val="99"/>
    <w:rsid w:val="00675AF9"/>
    <w:rPr>
      <w:sz w:val="22"/>
      <w:szCs w:val="22"/>
      <w:lang w:eastAsia="en-US"/>
    </w:rPr>
  </w:style>
  <w:style w:type="table" w:styleId="TableGrid">
    <w:name w:val="Table Grid"/>
    <w:basedOn w:val="TableNormal"/>
    <w:uiPriority w:val="39"/>
    <w:rsid w:val="00CF2D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DE55CF"/>
    <w:rPr>
      <w:sz w:val="20"/>
      <w:szCs w:val="20"/>
    </w:rPr>
  </w:style>
  <w:style w:type="character" w:customStyle="1" w:styleId="EndnoteTextChar">
    <w:name w:val="Endnote Text Char"/>
    <w:link w:val="EndnoteText"/>
    <w:uiPriority w:val="99"/>
    <w:semiHidden/>
    <w:rsid w:val="00DE55CF"/>
    <w:rPr>
      <w:lang w:eastAsia="en-US"/>
    </w:rPr>
  </w:style>
  <w:style w:type="character" w:styleId="EndnoteReference">
    <w:name w:val="endnote reference"/>
    <w:uiPriority w:val="99"/>
    <w:semiHidden/>
    <w:unhideWhenUsed/>
    <w:rsid w:val="00DE55CF"/>
    <w:rPr>
      <w:vertAlign w:val="superscript"/>
    </w:rPr>
  </w:style>
  <w:style w:type="paragraph" w:styleId="FootnoteText">
    <w:name w:val="footnote text"/>
    <w:basedOn w:val="Normal"/>
    <w:link w:val="FootnoteTextChar"/>
    <w:uiPriority w:val="99"/>
    <w:semiHidden/>
    <w:unhideWhenUsed/>
    <w:rsid w:val="00DE55CF"/>
    <w:rPr>
      <w:sz w:val="20"/>
      <w:szCs w:val="20"/>
    </w:rPr>
  </w:style>
  <w:style w:type="character" w:customStyle="1" w:styleId="FootnoteTextChar">
    <w:name w:val="Footnote Text Char"/>
    <w:link w:val="FootnoteText"/>
    <w:uiPriority w:val="99"/>
    <w:semiHidden/>
    <w:rsid w:val="00DE55CF"/>
    <w:rPr>
      <w:lang w:eastAsia="en-US"/>
    </w:rPr>
  </w:style>
  <w:style w:type="character" w:styleId="FootnoteReference">
    <w:name w:val="footnote reference"/>
    <w:unhideWhenUsed/>
    <w:rsid w:val="00DE55CF"/>
    <w:rPr>
      <w:vertAlign w:val="superscript"/>
    </w:rPr>
  </w:style>
  <w:style w:type="character" w:styleId="LineNumber">
    <w:name w:val="line number"/>
    <w:basedOn w:val="DefaultParagraphFont"/>
    <w:uiPriority w:val="99"/>
    <w:semiHidden/>
    <w:unhideWhenUsed/>
    <w:rsid w:val="00957ED1"/>
  </w:style>
  <w:style w:type="character" w:styleId="Hyperlink">
    <w:name w:val="Hyperlink"/>
    <w:uiPriority w:val="99"/>
    <w:unhideWhenUsed/>
    <w:rsid w:val="00AC0900"/>
    <w:rPr>
      <w:color w:val="0563C1"/>
      <w:u w:val="single"/>
    </w:rPr>
  </w:style>
  <w:style w:type="character" w:styleId="Strong">
    <w:name w:val="Strong"/>
    <w:uiPriority w:val="22"/>
    <w:qFormat/>
    <w:rsid w:val="00B2216D"/>
    <w:rPr>
      <w:b/>
      <w:bCs/>
    </w:rPr>
  </w:style>
  <w:style w:type="character" w:styleId="Emphasis">
    <w:name w:val="Emphasis"/>
    <w:uiPriority w:val="20"/>
    <w:qFormat/>
    <w:rsid w:val="00B2216D"/>
    <w:rPr>
      <w:i/>
      <w:iCs/>
    </w:rPr>
  </w:style>
  <w:style w:type="paragraph" w:styleId="NormalWeb">
    <w:name w:val="Normal (Web)"/>
    <w:basedOn w:val="Normal"/>
    <w:uiPriority w:val="99"/>
    <w:unhideWhenUsed/>
    <w:rsid w:val="005B5BD1"/>
    <w:pPr>
      <w:spacing w:before="100" w:beforeAutospacing="1" w:after="100" w:afterAutospacing="1" w:line="240" w:lineRule="auto"/>
    </w:pPr>
    <w:rPr>
      <w:rFonts w:ascii="Times New Roman" w:eastAsia="Times New Roman" w:hAnsi="Times New Roman"/>
      <w:sz w:val="24"/>
      <w:szCs w:val="24"/>
      <w:lang w:eastAsia="pt-PT"/>
    </w:rPr>
  </w:style>
  <w:style w:type="character" w:customStyle="1" w:styleId="Heading1Char">
    <w:name w:val="Heading 1 Char"/>
    <w:link w:val="Heading1"/>
    <w:uiPriority w:val="9"/>
    <w:rsid w:val="006F47EB"/>
    <w:rPr>
      <w:rFonts w:ascii="Calibri Light" w:eastAsia="Times New Roman" w:hAnsi="Calibri Light"/>
      <w:b/>
      <w:bCs/>
      <w:kern w:val="32"/>
      <w:sz w:val="32"/>
      <w:szCs w:val="32"/>
      <w:lang w:val="pt-PT"/>
    </w:rPr>
  </w:style>
  <w:style w:type="paragraph" w:styleId="BalloonText">
    <w:name w:val="Balloon Text"/>
    <w:basedOn w:val="Normal"/>
    <w:link w:val="BalloonTextChar"/>
    <w:uiPriority w:val="99"/>
    <w:semiHidden/>
    <w:unhideWhenUsed/>
    <w:rsid w:val="00872B05"/>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872B05"/>
    <w:rPr>
      <w:rFonts w:ascii="Segoe UI" w:hAnsi="Segoe UI" w:cs="Segoe UI"/>
      <w:sz w:val="18"/>
      <w:szCs w:val="18"/>
      <w:lang w:val="pt-PT"/>
    </w:rPr>
  </w:style>
  <w:style w:type="character" w:styleId="CommentReference">
    <w:name w:val="annotation reference"/>
    <w:uiPriority w:val="99"/>
    <w:semiHidden/>
    <w:unhideWhenUsed/>
    <w:rsid w:val="005638E7"/>
    <w:rPr>
      <w:sz w:val="16"/>
      <w:szCs w:val="16"/>
    </w:rPr>
  </w:style>
  <w:style w:type="paragraph" w:styleId="CommentText">
    <w:name w:val="annotation text"/>
    <w:basedOn w:val="Normal"/>
    <w:link w:val="CommentTextChar"/>
    <w:unhideWhenUsed/>
    <w:rsid w:val="005638E7"/>
    <w:rPr>
      <w:sz w:val="20"/>
      <w:szCs w:val="20"/>
    </w:rPr>
  </w:style>
  <w:style w:type="character" w:customStyle="1" w:styleId="CommentTextChar">
    <w:name w:val="Comment Text Char"/>
    <w:basedOn w:val="DefaultParagraphFont"/>
    <w:link w:val="CommentText"/>
    <w:rsid w:val="005638E7"/>
    <w:rPr>
      <w:lang w:val="pt-PT" w:eastAsia="en-US"/>
    </w:rPr>
  </w:style>
  <w:style w:type="paragraph" w:styleId="CommentSubject">
    <w:name w:val="annotation subject"/>
    <w:basedOn w:val="CommentText"/>
    <w:next w:val="CommentText"/>
    <w:link w:val="CommentSubjectChar"/>
    <w:uiPriority w:val="99"/>
    <w:semiHidden/>
    <w:unhideWhenUsed/>
    <w:rsid w:val="005638E7"/>
    <w:rPr>
      <w:b/>
      <w:bCs/>
    </w:rPr>
  </w:style>
  <w:style w:type="character" w:customStyle="1" w:styleId="CommentSubjectChar">
    <w:name w:val="Comment Subject Char"/>
    <w:basedOn w:val="CommentTextChar"/>
    <w:link w:val="CommentSubject"/>
    <w:uiPriority w:val="99"/>
    <w:semiHidden/>
    <w:rsid w:val="005638E7"/>
    <w:rPr>
      <w:b/>
      <w:bCs/>
      <w:lang w:val="pt-PT" w:eastAsia="en-US"/>
    </w:rPr>
  </w:style>
  <w:style w:type="table" w:styleId="PlainTable4">
    <w:name w:val="Plain Table 4"/>
    <w:basedOn w:val="TableNormal"/>
    <w:uiPriority w:val="44"/>
    <w:rsid w:val="005638E7"/>
    <w:rPr>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2">
    <w:name w:val="Plain Table 2"/>
    <w:basedOn w:val="TableNormal"/>
    <w:uiPriority w:val="42"/>
    <w:rsid w:val="005638E7"/>
    <w:rPr>
      <w:lang w:val="en-US"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UnresolvedMention">
    <w:name w:val="Unresolved Mention"/>
    <w:basedOn w:val="DefaultParagraphFont"/>
    <w:uiPriority w:val="99"/>
    <w:semiHidden/>
    <w:unhideWhenUsed/>
    <w:rsid w:val="004F022B"/>
    <w:rPr>
      <w:color w:val="605E5C"/>
      <w:shd w:val="clear" w:color="auto" w:fill="E1DFDD"/>
    </w:rPr>
  </w:style>
  <w:style w:type="paragraph" w:styleId="Caption">
    <w:name w:val="caption"/>
    <w:basedOn w:val="Normal"/>
    <w:next w:val="Normal"/>
    <w:uiPriority w:val="35"/>
    <w:unhideWhenUsed/>
    <w:qFormat/>
    <w:rsid w:val="009C6D4B"/>
    <w:pPr>
      <w:spacing w:after="200" w:line="240" w:lineRule="auto"/>
    </w:pPr>
    <w:rPr>
      <w:i/>
      <w:iCs/>
      <w:color w:val="44546A" w:themeColor="text2"/>
      <w:sz w:val="18"/>
      <w:szCs w:val="18"/>
    </w:rPr>
  </w:style>
  <w:style w:type="paragraph" w:styleId="ListParagraph">
    <w:name w:val="List Paragraph"/>
    <w:basedOn w:val="Normal"/>
    <w:uiPriority w:val="34"/>
    <w:qFormat/>
    <w:rsid w:val="008F5906"/>
    <w:pPr>
      <w:ind w:left="720"/>
      <w:contextualSpacing/>
    </w:pPr>
  </w:style>
  <w:style w:type="paragraph" w:styleId="Bibliography">
    <w:name w:val="Bibliography"/>
    <w:basedOn w:val="Normal"/>
    <w:next w:val="Normal"/>
    <w:uiPriority w:val="37"/>
    <w:unhideWhenUsed/>
    <w:rsid w:val="00CF6326"/>
    <w:pPr>
      <w:spacing w:after="240" w:line="240" w:lineRule="auto"/>
      <w:ind w:left="720" w:hanging="720"/>
    </w:pPr>
  </w:style>
  <w:style w:type="character" w:customStyle="1" w:styleId="Heading2Char">
    <w:name w:val="Heading 2 Char"/>
    <w:basedOn w:val="DefaultParagraphFont"/>
    <w:link w:val="Heading2"/>
    <w:uiPriority w:val="9"/>
    <w:rsid w:val="00670E53"/>
    <w:rPr>
      <w:rFonts w:asciiTheme="majorHAnsi" w:eastAsiaTheme="majorEastAsia" w:hAnsiTheme="majorHAnsi" w:cstheme="majorBidi"/>
      <w:color w:val="2F5496" w:themeColor="accent1" w:themeShade="BF"/>
      <w:sz w:val="26"/>
      <w:szCs w:val="26"/>
      <w:lang w:val="pt-PT" w:eastAsia="en-US"/>
    </w:rPr>
  </w:style>
  <w:style w:type="character" w:styleId="FollowedHyperlink">
    <w:name w:val="FollowedHyperlink"/>
    <w:basedOn w:val="DefaultParagraphFont"/>
    <w:uiPriority w:val="99"/>
    <w:semiHidden/>
    <w:unhideWhenUsed/>
    <w:rsid w:val="00670E53"/>
    <w:rPr>
      <w:color w:val="954F72"/>
      <w:u w:val="single"/>
    </w:rPr>
  </w:style>
  <w:style w:type="paragraph" w:customStyle="1" w:styleId="msonormal0">
    <w:name w:val="msonormal"/>
    <w:basedOn w:val="Normal"/>
    <w:rsid w:val="00670E53"/>
    <w:pPr>
      <w:spacing w:before="100" w:beforeAutospacing="1" w:after="100" w:afterAutospacing="1" w:line="240" w:lineRule="auto"/>
    </w:pPr>
    <w:rPr>
      <w:rFonts w:ascii="Times New Roman" w:eastAsia="Times New Roman" w:hAnsi="Times New Roman"/>
      <w:sz w:val="24"/>
      <w:szCs w:val="24"/>
      <w:lang w:val="nb-NO" w:eastAsia="nb-NO"/>
    </w:rPr>
  </w:style>
  <w:style w:type="table" w:styleId="TableGridLight">
    <w:name w:val="Grid Table Light"/>
    <w:basedOn w:val="TableNormal"/>
    <w:uiPriority w:val="40"/>
    <w:rsid w:val="00670E53"/>
    <w:rPr>
      <w:rFonts w:asciiTheme="minorHAnsi" w:eastAsiaTheme="minorHAnsi" w:hAnsiTheme="minorHAnsi" w:cstheme="minorBidi"/>
      <w:sz w:val="22"/>
      <w:szCs w:val="22"/>
      <w:lang w:val="de-DE"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670E53"/>
    <w:pPr>
      <w:keepLines/>
      <w:spacing w:after="0"/>
      <w:outlineLvl w:val="9"/>
    </w:pPr>
    <w:rPr>
      <w:rFonts w:asciiTheme="majorHAnsi" w:eastAsiaTheme="majorEastAsia" w:hAnsiTheme="majorHAnsi" w:cstheme="majorBidi"/>
      <w:b w:val="0"/>
      <w:bCs w:val="0"/>
      <w:color w:val="2F5496" w:themeColor="accent1" w:themeShade="BF"/>
      <w:kern w:val="0"/>
      <w:lang w:val="de-DE" w:eastAsia="de-DE"/>
    </w:rPr>
  </w:style>
  <w:style w:type="paragraph" w:styleId="TOC1">
    <w:name w:val="toc 1"/>
    <w:basedOn w:val="Normal"/>
    <w:next w:val="Normal"/>
    <w:autoRedefine/>
    <w:uiPriority w:val="39"/>
    <w:unhideWhenUsed/>
    <w:rsid w:val="00670E53"/>
    <w:pPr>
      <w:spacing w:after="100"/>
    </w:pPr>
  </w:style>
  <w:style w:type="paragraph" w:styleId="TOC2">
    <w:name w:val="toc 2"/>
    <w:basedOn w:val="Normal"/>
    <w:next w:val="Normal"/>
    <w:autoRedefine/>
    <w:uiPriority w:val="39"/>
    <w:unhideWhenUsed/>
    <w:rsid w:val="00670E53"/>
    <w:pPr>
      <w:spacing w:after="100"/>
      <w:ind w:left="220"/>
    </w:pPr>
  </w:style>
  <w:style w:type="paragraph" w:styleId="BodyText">
    <w:name w:val="Body Text"/>
    <w:basedOn w:val="Normal"/>
    <w:link w:val="BodyTextChar"/>
    <w:qFormat/>
    <w:rsid w:val="0063237A"/>
    <w:pPr>
      <w:spacing w:before="180" w:after="180" w:line="240" w:lineRule="auto"/>
    </w:pPr>
    <w:rPr>
      <w:rFonts w:asciiTheme="minorHAnsi" w:eastAsiaTheme="minorHAnsi" w:hAnsiTheme="minorHAnsi" w:cstheme="minorBidi"/>
      <w:sz w:val="24"/>
      <w:szCs w:val="24"/>
      <w:lang w:val="en-US"/>
    </w:rPr>
  </w:style>
  <w:style w:type="character" w:customStyle="1" w:styleId="BodyTextChar">
    <w:name w:val="Body Text Char"/>
    <w:basedOn w:val="DefaultParagraphFont"/>
    <w:link w:val="BodyText"/>
    <w:rsid w:val="0063237A"/>
    <w:rPr>
      <w:rFonts w:asciiTheme="minorHAnsi" w:eastAsiaTheme="minorHAnsi" w:hAnsiTheme="minorHAnsi" w:cstheme="minorBidi"/>
      <w:sz w:val="24"/>
      <w:szCs w:val="24"/>
      <w:lang w:val="en-US" w:eastAsia="en-US"/>
    </w:rPr>
  </w:style>
  <w:style w:type="paragraph" w:customStyle="1" w:styleId="FirstParagraph">
    <w:name w:val="First Paragraph"/>
    <w:basedOn w:val="BodyText"/>
    <w:next w:val="BodyText"/>
    <w:qFormat/>
    <w:rsid w:val="0063237A"/>
  </w:style>
  <w:style w:type="paragraph" w:customStyle="1" w:styleId="Compact">
    <w:name w:val="Compact"/>
    <w:basedOn w:val="BodyText"/>
    <w:qFormat/>
    <w:rsid w:val="0063237A"/>
    <w:pPr>
      <w:spacing w:before="36" w:after="36"/>
    </w:pPr>
  </w:style>
  <w:style w:type="table" w:customStyle="1" w:styleId="Table">
    <w:name w:val="Table"/>
    <w:semiHidden/>
    <w:qFormat/>
    <w:rsid w:val="0063237A"/>
    <w:pPr>
      <w:spacing w:after="200"/>
    </w:pPr>
    <w:rPr>
      <w:rFonts w:asciiTheme="minorHAnsi" w:eastAsiaTheme="minorHAnsi" w:hAnsiTheme="minorHAnsi" w:cstheme="minorBidi"/>
      <w:sz w:val="24"/>
      <w:szCs w:val="24"/>
      <w:lang w:val="en-US" w:eastAsia="nb-NO"/>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56348">
      <w:bodyDiv w:val="1"/>
      <w:marLeft w:val="0"/>
      <w:marRight w:val="0"/>
      <w:marTop w:val="0"/>
      <w:marBottom w:val="0"/>
      <w:divBdr>
        <w:top w:val="none" w:sz="0" w:space="0" w:color="auto"/>
        <w:left w:val="none" w:sz="0" w:space="0" w:color="auto"/>
        <w:bottom w:val="none" w:sz="0" w:space="0" w:color="auto"/>
        <w:right w:val="none" w:sz="0" w:space="0" w:color="auto"/>
      </w:divBdr>
    </w:div>
    <w:div w:id="398528139">
      <w:bodyDiv w:val="1"/>
      <w:marLeft w:val="0"/>
      <w:marRight w:val="0"/>
      <w:marTop w:val="0"/>
      <w:marBottom w:val="0"/>
      <w:divBdr>
        <w:top w:val="none" w:sz="0" w:space="0" w:color="auto"/>
        <w:left w:val="none" w:sz="0" w:space="0" w:color="auto"/>
        <w:bottom w:val="none" w:sz="0" w:space="0" w:color="auto"/>
        <w:right w:val="none" w:sz="0" w:space="0" w:color="auto"/>
      </w:divBdr>
    </w:div>
    <w:div w:id="696540621">
      <w:bodyDiv w:val="1"/>
      <w:marLeft w:val="0"/>
      <w:marRight w:val="0"/>
      <w:marTop w:val="0"/>
      <w:marBottom w:val="0"/>
      <w:divBdr>
        <w:top w:val="none" w:sz="0" w:space="0" w:color="auto"/>
        <w:left w:val="none" w:sz="0" w:space="0" w:color="auto"/>
        <w:bottom w:val="none" w:sz="0" w:space="0" w:color="auto"/>
        <w:right w:val="none" w:sz="0" w:space="0" w:color="auto"/>
      </w:divBdr>
    </w:div>
    <w:div w:id="707219766">
      <w:bodyDiv w:val="1"/>
      <w:marLeft w:val="0"/>
      <w:marRight w:val="0"/>
      <w:marTop w:val="0"/>
      <w:marBottom w:val="0"/>
      <w:divBdr>
        <w:top w:val="none" w:sz="0" w:space="0" w:color="auto"/>
        <w:left w:val="none" w:sz="0" w:space="0" w:color="auto"/>
        <w:bottom w:val="none" w:sz="0" w:space="0" w:color="auto"/>
        <w:right w:val="none" w:sz="0" w:space="0" w:color="auto"/>
      </w:divBdr>
    </w:div>
    <w:div w:id="825972403">
      <w:bodyDiv w:val="1"/>
      <w:marLeft w:val="0"/>
      <w:marRight w:val="0"/>
      <w:marTop w:val="0"/>
      <w:marBottom w:val="0"/>
      <w:divBdr>
        <w:top w:val="none" w:sz="0" w:space="0" w:color="auto"/>
        <w:left w:val="none" w:sz="0" w:space="0" w:color="auto"/>
        <w:bottom w:val="none" w:sz="0" w:space="0" w:color="auto"/>
        <w:right w:val="none" w:sz="0" w:space="0" w:color="auto"/>
      </w:divBdr>
      <w:divsChild>
        <w:div w:id="42289024">
          <w:marLeft w:val="0"/>
          <w:marRight w:val="0"/>
          <w:marTop w:val="0"/>
          <w:marBottom w:val="0"/>
          <w:divBdr>
            <w:top w:val="none" w:sz="0" w:space="0" w:color="auto"/>
            <w:left w:val="none" w:sz="0" w:space="0" w:color="auto"/>
            <w:bottom w:val="none" w:sz="0" w:space="0" w:color="auto"/>
            <w:right w:val="none" w:sz="0" w:space="0" w:color="auto"/>
          </w:divBdr>
        </w:div>
        <w:div w:id="179466167">
          <w:marLeft w:val="0"/>
          <w:marRight w:val="0"/>
          <w:marTop w:val="0"/>
          <w:marBottom w:val="0"/>
          <w:divBdr>
            <w:top w:val="none" w:sz="0" w:space="0" w:color="auto"/>
            <w:left w:val="none" w:sz="0" w:space="0" w:color="auto"/>
            <w:bottom w:val="none" w:sz="0" w:space="0" w:color="auto"/>
            <w:right w:val="none" w:sz="0" w:space="0" w:color="auto"/>
          </w:divBdr>
        </w:div>
        <w:div w:id="292709171">
          <w:marLeft w:val="0"/>
          <w:marRight w:val="0"/>
          <w:marTop w:val="0"/>
          <w:marBottom w:val="0"/>
          <w:divBdr>
            <w:top w:val="none" w:sz="0" w:space="0" w:color="auto"/>
            <w:left w:val="none" w:sz="0" w:space="0" w:color="auto"/>
            <w:bottom w:val="none" w:sz="0" w:space="0" w:color="auto"/>
            <w:right w:val="none" w:sz="0" w:space="0" w:color="auto"/>
          </w:divBdr>
        </w:div>
        <w:div w:id="728575350">
          <w:marLeft w:val="0"/>
          <w:marRight w:val="0"/>
          <w:marTop w:val="0"/>
          <w:marBottom w:val="0"/>
          <w:divBdr>
            <w:top w:val="none" w:sz="0" w:space="0" w:color="auto"/>
            <w:left w:val="none" w:sz="0" w:space="0" w:color="auto"/>
            <w:bottom w:val="none" w:sz="0" w:space="0" w:color="auto"/>
            <w:right w:val="none" w:sz="0" w:space="0" w:color="auto"/>
          </w:divBdr>
        </w:div>
        <w:div w:id="852304086">
          <w:marLeft w:val="0"/>
          <w:marRight w:val="0"/>
          <w:marTop w:val="0"/>
          <w:marBottom w:val="0"/>
          <w:divBdr>
            <w:top w:val="none" w:sz="0" w:space="0" w:color="auto"/>
            <w:left w:val="none" w:sz="0" w:space="0" w:color="auto"/>
            <w:bottom w:val="none" w:sz="0" w:space="0" w:color="auto"/>
            <w:right w:val="none" w:sz="0" w:space="0" w:color="auto"/>
          </w:divBdr>
        </w:div>
        <w:div w:id="908148776">
          <w:marLeft w:val="0"/>
          <w:marRight w:val="0"/>
          <w:marTop w:val="0"/>
          <w:marBottom w:val="0"/>
          <w:divBdr>
            <w:top w:val="none" w:sz="0" w:space="0" w:color="auto"/>
            <w:left w:val="none" w:sz="0" w:space="0" w:color="auto"/>
            <w:bottom w:val="none" w:sz="0" w:space="0" w:color="auto"/>
            <w:right w:val="none" w:sz="0" w:space="0" w:color="auto"/>
          </w:divBdr>
        </w:div>
        <w:div w:id="1389263812">
          <w:marLeft w:val="0"/>
          <w:marRight w:val="0"/>
          <w:marTop w:val="0"/>
          <w:marBottom w:val="0"/>
          <w:divBdr>
            <w:top w:val="none" w:sz="0" w:space="0" w:color="auto"/>
            <w:left w:val="none" w:sz="0" w:space="0" w:color="auto"/>
            <w:bottom w:val="none" w:sz="0" w:space="0" w:color="auto"/>
            <w:right w:val="none" w:sz="0" w:space="0" w:color="auto"/>
          </w:divBdr>
        </w:div>
        <w:div w:id="1453746648">
          <w:marLeft w:val="0"/>
          <w:marRight w:val="0"/>
          <w:marTop w:val="0"/>
          <w:marBottom w:val="0"/>
          <w:divBdr>
            <w:top w:val="none" w:sz="0" w:space="0" w:color="auto"/>
            <w:left w:val="none" w:sz="0" w:space="0" w:color="auto"/>
            <w:bottom w:val="none" w:sz="0" w:space="0" w:color="auto"/>
            <w:right w:val="none" w:sz="0" w:space="0" w:color="auto"/>
          </w:divBdr>
        </w:div>
        <w:div w:id="1592738612">
          <w:marLeft w:val="0"/>
          <w:marRight w:val="0"/>
          <w:marTop w:val="0"/>
          <w:marBottom w:val="0"/>
          <w:divBdr>
            <w:top w:val="none" w:sz="0" w:space="0" w:color="auto"/>
            <w:left w:val="none" w:sz="0" w:space="0" w:color="auto"/>
            <w:bottom w:val="none" w:sz="0" w:space="0" w:color="auto"/>
            <w:right w:val="none" w:sz="0" w:space="0" w:color="auto"/>
          </w:divBdr>
        </w:div>
      </w:divsChild>
    </w:div>
    <w:div w:id="832142132">
      <w:bodyDiv w:val="1"/>
      <w:marLeft w:val="0"/>
      <w:marRight w:val="0"/>
      <w:marTop w:val="0"/>
      <w:marBottom w:val="0"/>
      <w:divBdr>
        <w:top w:val="none" w:sz="0" w:space="0" w:color="auto"/>
        <w:left w:val="none" w:sz="0" w:space="0" w:color="auto"/>
        <w:bottom w:val="none" w:sz="0" w:space="0" w:color="auto"/>
        <w:right w:val="none" w:sz="0" w:space="0" w:color="auto"/>
      </w:divBdr>
    </w:div>
    <w:div w:id="1285888882">
      <w:bodyDiv w:val="1"/>
      <w:marLeft w:val="0"/>
      <w:marRight w:val="0"/>
      <w:marTop w:val="0"/>
      <w:marBottom w:val="0"/>
      <w:divBdr>
        <w:top w:val="none" w:sz="0" w:space="0" w:color="auto"/>
        <w:left w:val="none" w:sz="0" w:space="0" w:color="auto"/>
        <w:bottom w:val="none" w:sz="0" w:space="0" w:color="auto"/>
        <w:right w:val="none" w:sz="0" w:space="0" w:color="auto"/>
      </w:divBdr>
    </w:div>
    <w:div w:id="1654143751">
      <w:bodyDiv w:val="1"/>
      <w:marLeft w:val="0"/>
      <w:marRight w:val="0"/>
      <w:marTop w:val="0"/>
      <w:marBottom w:val="0"/>
      <w:divBdr>
        <w:top w:val="none" w:sz="0" w:space="0" w:color="auto"/>
        <w:left w:val="none" w:sz="0" w:space="0" w:color="auto"/>
        <w:bottom w:val="none" w:sz="0" w:space="0" w:color="auto"/>
        <w:right w:val="none" w:sz="0" w:space="0" w:color="auto"/>
      </w:divBdr>
    </w:div>
    <w:div w:id="1697921213">
      <w:bodyDiv w:val="1"/>
      <w:marLeft w:val="0"/>
      <w:marRight w:val="0"/>
      <w:marTop w:val="0"/>
      <w:marBottom w:val="0"/>
      <w:divBdr>
        <w:top w:val="none" w:sz="0" w:space="0" w:color="auto"/>
        <w:left w:val="none" w:sz="0" w:space="0" w:color="auto"/>
        <w:bottom w:val="none" w:sz="0" w:space="0" w:color="auto"/>
        <w:right w:val="none" w:sz="0" w:space="0" w:color="auto"/>
      </w:divBdr>
    </w:div>
    <w:div w:id="1731885197">
      <w:bodyDiv w:val="1"/>
      <w:marLeft w:val="0"/>
      <w:marRight w:val="0"/>
      <w:marTop w:val="0"/>
      <w:marBottom w:val="0"/>
      <w:divBdr>
        <w:top w:val="none" w:sz="0" w:space="0" w:color="auto"/>
        <w:left w:val="none" w:sz="0" w:space="0" w:color="auto"/>
        <w:bottom w:val="none" w:sz="0" w:space="0" w:color="auto"/>
        <w:right w:val="none" w:sz="0" w:space="0" w:color="auto"/>
      </w:divBdr>
    </w:div>
    <w:div w:id="1767922947">
      <w:bodyDiv w:val="1"/>
      <w:marLeft w:val="0"/>
      <w:marRight w:val="0"/>
      <w:marTop w:val="0"/>
      <w:marBottom w:val="0"/>
      <w:divBdr>
        <w:top w:val="none" w:sz="0" w:space="0" w:color="auto"/>
        <w:left w:val="none" w:sz="0" w:space="0" w:color="auto"/>
        <w:bottom w:val="none" w:sz="0" w:space="0" w:color="auto"/>
        <w:right w:val="none" w:sz="0" w:space="0" w:color="auto"/>
      </w:divBdr>
    </w:div>
    <w:div w:id="1804040999">
      <w:bodyDiv w:val="1"/>
      <w:marLeft w:val="0"/>
      <w:marRight w:val="0"/>
      <w:marTop w:val="0"/>
      <w:marBottom w:val="0"/>
      <w:divBdr>
        <w:top w:val="none" w:sz="0" w:space="0" w:color="auto"/>
        <w:left w:val="none" w:sz="0" w:space="0" w:color="auto"/>
        <w:bottom w:val="none" w:sz="0" w:space="0" w:color="auto"/>
        <w:right w:val="none" w:sz="0" w:space="0" w:color="auto"/>
      </w:divBdr>
    </w:div>
    <w:div w:id="1825589379">
      <w:bodyDiv w:val="1"/>
      <w:marLeft w:val="0"/>
      <w:marRight w:val="0"/>
      <w:marTop w:val="0"/>
      <w:marBottom w:val="0"/>
      <w:divBdr>
        <w:top w:val="none" w:sz="0" w:space="0" w:color="auto"/>
        <w:left w:val="none" w:sz="0" w:space="0" w:color="auto"/>
        <w:bottom w:val="none" w:sz="0" w:space="0" w:color="auto"/>
        <w:right w:val="none" w:sz="0" w:space="0" w:color="auto"/>
      </w:divBdr>
    </w:div>
    <w:div w:id="1992711511">
      <w:bodyDiv w:val="1"/>
      <w:marLeft w:val="0"/>
      <w:marRight w:val="0"/>
      <w:marTop w:val="0"/>
      <w:marBottom w:val="0"/>
      <w:divBdr>
        <w:top w:val="none" w:sz="0" w:space="0" w:color="auto"/>
        <w:left w:val="none" w:sz="0" w:space="0" w:color="auto"/>
        <w:bottom w:val="none" w:sz="0" w:space="0" w:color="auto"/>
        <w:right w:val="none" w:sz="0" w:space="0" w:color="auto"/>
      </w:divBdr>
    </w:div>
    <w:div w:id="2009207945">
      <w:bodyDiv w:val="1"/>
      <w:marLeft w:val="0"/>
      <w:marRight w:val="0"/>
      <w:marTop w:val="0"/>
      <w:marBottom w:val="0"/>
      <w:divBdr>
        <w:top w:val="none" w:sz="0" w:space="0" w:color="auto"/>
        <w:left w:val="none" w:sz="0" w:space="0" w:color="auto"/>
        <w:bottom w:val="none" w:sz="0" w:space="0" w:color="auto"/>
        <w:right w:val="none" w:sz="0" w:space="0" w:color="auto"/>
      </w:divBdr>
    </w:div>
    <w:div w:id="2068533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28"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eader" Target="header1.xml"/><Relationship Id="rId27"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930B5B-905A-47AC-954D-5043BE0D71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80629</Words>
  <Characters>427337</Characters>
  <Application>Microsoft Office Word</Application>
  <DocSecurity>0</DocSecurity>
  <Lines>3561</Lines>
  <Paragraphs>1013</Paragraphs>
  <ScaleCrop>false</ScaleCrop>
  <HeadingPairs>
    <vt:vector size="6" baseType="variant">
      <vt:variant>
        <vt:lpstr>Title</vt:lpstr>
      </vt:variant>
      <vt:variant>
        <vt:i4>1</vt:i4>
      </vt:variant>
      <vt:variant>
        <vt:lpstr>Titel</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506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a Furkan Özdemir</dc:creator>
  <cp:keywords/>
  <dc:description/>
  <cp:lastModifiedBy>Sina Furkan Özdemir</cp:lastModifiedBy>
  <cp:revision>4</cp:revision>
  <cp:lastPrinted>2021-07-12T14:26:00Z</cp:lastPrinted>
  <dcterms:created xsi:type="dcterms:W3CDTF">2021-09-24T06:53:00Z</dcterms:created>
  <dcterms:modified xsi:type="dcterms:W3CDTF">2021-09-28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2Wo4rcD6"/&gt;&lt;style id="http://www.zotero.org/styles/journal-of-european-public-policy"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